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73787" w:rsidRDefault="00D61BC9" w:rsidP="00B74861">
      <w:pPr>
        <w:spacing w:line="240" w:lineRule="auto"/>
        <w:ind w:left="720" w:hanging="720"/>
        <w:jc w:val="center"/>
        <w:rPr>
          <w:b/>
          <w:sz w:val="48"/>
          <w:szCs w:val="48"/>
        </w:rPr>
      </w:pPr>
      <w:r>
        <w:rPr>
          <w:b/>
          <w:sz w:val="48"/>
          <w:szCs w:val="48"/>
        </w:rPr>
        <w:t>pett</w:t>
      </w:r>
      <w:r w:rsidR="001C351D">
        <w:rPr>
          <w:b/>
          <w:sz w:val="48"/>
          <w:szCs w:val="48"/>
        </w:rPr>
        <w:t xml:space="preserve">.NET Core </w:t>
      </w:r>
    </w:p>
    <w:p w:rsidR="00773787" w:rsidRDefault="001C351D" w:rsidP="00B74861">
      <w:pPr>
        <w:spacing w:line="240" w:lineRule="auto"/>
        <w:ind w:left="720" w:hanging="720"/>
        <w:jc w:val="center"/>
        <w:rPr>
          <w:b/>
          <w:sz w:val="48"/>
          <w:szCs w:val="48"/>
        </w:rPr>
      </w:pPr>
      <w:r>
        <w:rPr>
          <w:b/>
          <w:sz w:val="48"/>
          <w:szCs w:val="48"/>
        </w:rPr>
        <w:t xml:space="preserve">Xamarin Forms + Prism </w:t>
      </w:r>
    </w:p>
    <w:p w:rsidR="00773787" w:rsidRDefault="001C351D" w:rsidP="00B74861">
      <w:pPr>
        <w:spacing w:line="240" w:lineRule="auto"/>
        <w:ind w:left="720" w:hanging="720"/>
        <w:jc w:val="center"/>
        <w:rPr>
          <w:b/>
          <w:sz w:val="48"/>
          <w:szCs w:val="48"/>
        </w:rPr>
      </w:pPr>
      <w:r>
        <w:rPr>
          <w:b/>
          <w:sz w:val="48"/>
          <w:szCs w:val="48"/>
        </w:rPr>
        <w:t>Xamarin Classic + MVVM Cross</w:t>
      </w:r>
    </w:p>
    <w:p w:rsidR="00773787" w:rsidRDefault="00773787" w:rsidP="00B74861">
      <w:pPr>
        <w:spacing w:line="240" w:lineRule="auto"/>
        <w:ind w:left="720" w:hanging="720"/>
      </w:pPr>
    </w:p>
    <w:p w:rsidR="00773787" w:rsidRDefault="001C351D" w:rsidP="00B74861">
      <w:pPr>
        <w:spacing w:line="240" w:lineRule="auto"/>
        <w:ind w:left="720" w:hanging="720"/>
        <w:jc w:val="center"/>
      </w:pPr>
      <w:r>
        <w:rPr>
          <w:noProof/>
          <w:lang w:val="es-CO"/>
        </w:rPr>
        <w:drawing>
          <wp:inline distT="114300" distB="114300" distL="114300" distR="114300">
            <wp:extent cx="2657649" cy="2709863"/>
            <wp:effectExtent l="0" t="0" r="0" b="0"/>
            <wp:docPr id="11"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7"/>
                    <a:srcRect/>
                    <a:stretch>
                      <a:fillRect/>
                    </a:stretch>
                  </pic:blipFill>
                  <pic:spPr>
                    <a:xfrm>
                      <a:off x="0" y="0"/>
                      <a:ext cx="2657649" cy="2709863"/>
                    </a:xfrm>
                    <a:prstGeom prst="rect">
                      <a:avLst/>
                    </a:prstGeom>
                    <a:ln/>
                  </pic:spPr>
                </pic:pic>
              </a:graphicData>
            </a:graphic>
          </wp:inline>
        </w:drawing>
      </w:r>
    </w:p>
    <w:p w:rsidR="00773787" w:rsidRDefault="001C351D" w:rsidP="00B74861">
      <w:pPr>
        <w:pBdr>
          <w:top w:val="nil"/>
          <w:left w:val="nil"/>
          <w:bottom w:val="nil"/>
          <w:right w:val="nil"/>
          <w:between w:val="nil"/>
        </w:pBdr>
        <w:spacing w:line="240" w:lineRule="auto"/>
        <w:ind w:left="720" w:hanging="720"/>
        <w:jc w:val="center"/>
        <w:rPr>
          <w:b/>
          <w:sz w:val="48"/>
          <w:szCs w:val="48"/>
        </w:rPr>
      </w:pPr>
      <w:r>
        <w:rPr>
          <w:b/>
          <w:sz w:val="48"/>
          <w:szCs w:val="48"/>
        </w:rPr>
        <w:t>Veterinary Example</w:t>
      </w:r>
    </w:p>
    <w:p w:rsidR="00773787" w:rsidRDefault="00773787" w:rsidP="00B74861">
      <w:pPr>
        <w:spacing w:line="240" w:lineRule="auto"/>
        <w:ind w:left="720" w:hanging="720"/>
      </w:pPr>
    </w:p>
    <w:p w:rsidR="00773787" w:rsidRDefault="00773787" w:rsidP="00B74861">
      <w:pPr>
        <w:spacing w:line="240" w:lineRule="auto"/>
        <w:ind w:left="720" w:hanging="720"/>
      </w:pPr>
    </w:p>
    <w:p w:rsidR="00773787" w:rsidRDefault="00773787" w:rsidP="00B74861">
      <w:pPr>
        <w:spacing w:line="240" w:lineRule="auto"/>
        <w:ind w:left="720" w:hanging="720"/>
      </w:pPr>
    </w:p>
    <w:p w:rsidR="00773787" w:rsidRDefault="001C351D" w:rsidP="00B74861">
      <w:pPr>
        <w:spacing w:line="240" w:lineRule="auto"/>
        <w:ind w:left="720" w:hanging="720"/>
        <w:jc w:val="center"/>
        <w:rPr>
          <w:sz w:val="36"/>
          <w:szCs w:val="36"/>
        </w:rPr>
      </w:pPr>
      <w:r>
        <w:rPr>
          <w:sz w:val="36"/>
          <w:szCs w:val="36"/>
        </w:rPr>
        <w:t>By Zulu</w:t>
      </w:r>
    </w:p>
    <w:p w:rsidR="00773787" w:rsidRDefault="001C351D" w:rsidP="00B74861">
      <w:pPr>
        <w:spacing w:line="240" w:lineRule="auto"/>
        <w:ind w:left="720" w:hanging="720"/>
        <w:jc w:val="center"/>
        <w:rPr>
          <w:sz w:val="36"/>
          <w:szCs w:val="36"/>
        </w:rPr>
      </w:pPr>
      <w:r>
        <w:rPr>
          <w:sz w:val="36"/>
          <w:szCs w:val="36"/>
        </w:rPr>
        <w:t>Medellín 2019</w:t>
      </w:r>
      <w:r>
        <w:br w:type="page"/>
      </w:r>
    </w:p>
    <w:p w:rsidR="00773787" w:rsidRDefault="001C351D" w:rsidP="00B74861">
      <w:pPr>
        <w:spacing w:line="240" w:lineRule="auto"/>
        <w:ind w:left="720" w:hanging="720"/>
        <w:rPr>
          <w:b/>
          <w:sz w:val="40"/>
          <w:szCs w:val="40"/>
        </w:rPr>
      </w:pPr>
      <w:r>
        <w:rPr>
          <w:b/>
          <w:sz w:val="40"/>
          <w:szCs w:val="40"/>
        </w:rPr>
        <w:lastRenderedPageBreak/>
        <w:t>Index</w:t>
      </w:r>
    </w:p>
    <w:p w:rsidR="00773787" w:rsidRDefault="00773787" w:rsidP="00B74861">
      <w:pPr>
        <w:spacing w:line="240" w:lineRule="auto"/>
        <w:ind w:left="720" w:hanging="720"/>
      </w:pPr>
    </w:p>
    <w:sdt>
      <w:sdtPr>
        <w:id w:val="-851726759"/>
        <w:docPartObj>
          <w:docPartGallery w:val="Table of Contents"/>
          <w:docPartUnique/>
        </w:docPartObj>
      </w:sdtPr>
      <w:sdtContent>
        <w:p w:rsidR="00773787" w:rsidRDefault="001C351D" w:rsidP="00B74861">
          <w:pPr>
            <w:tabs>
              <w:tab w:val="right" w:pos="12960"/>
            </w:tabs>
            <w:spacing w:before="80" w:line="240" w:lineRule="auto"/>
            <w:ind w:left="720" w:hanging="720"/>
            <w:rPr>
              <w:b/>
              <w:color w:val="000000"/>
            </w:rPr>
          </w:pPr>
          <w:r>
            <w:fldChar w:fldCharType="begin"/>
          </w:r>
          <w:r>
            <w:instrText xml:space="preserve"> TOC \h \u \z </w:instrText>
          </w:r>
          <w:r>
            <w:fldChar w:fldCharType="separate"/>
          </w:r>
          <w:hyperlink w:anchor="_egxkps3p84mo">
            <w:r>
              <w:rPr>
                <w:b/>
                <w:color w:val="000000"/>
              </w:rPr>
              <w:t>Veterinary example: functionality matrix</w:t>
            </w:r>
          </w:hyperlink>
          <w:r>
            <w:rPr>
              <w:b/>
              <w:color w:val="000000"/>
            </w:rPr>
            <w:tab/>
          </w:r>
          <w:r>
            <w:fldChar w:fldCharType="begin"/>
          </w:r>
          <w:r>
            <w:instrText xml:space="preserve"> PAGEREF _egxkps3p84mo \h </w:instrText>
          </w:r>
          <w:r>
            <w:fldChar w:fldCharType="separate"/>
          </w:r>
          <w:r>
            <w:rPr>
              <w:b/>
              <w:color w:val="000000"/>
            </w:rPr>
            <w:t>4</w:t>
          </w:r>
          <w:r>
            <w:fldChar w:fldCharType="end"/>
          </w:r>
        </w:p>
        <w:p w:rsidR="00773787" w:rsidRDefault="005D3CF9" w:rsidP="00B74861">
          <w:pPr>
            <w:tabs>
              <w:tab w:val="right" w:pos="12960"/>
            </w:tabs>
            <w:spacing w:before="200" w:line="240" w:lineRule="auto"/>
            <w:ind w:left="720" w:hanging="720"/>
            <w:rPr>
              <w:b/>
              <w:color w:val="000000"/>
            </w:rPr>
          </w:pPr>
          <w:hyperlink w:anchor="_rzx1qjmdkj4p">
            <w:r w:rsidR="001C351D">
              <w:rPr>
                <w:b/>
                <w:color w:val="000000"/>
              </w:rPr>
              <w:t>Create the Solution</w:t>
            </w:r>
          </w:hyperlink>
          <w:r w:rsidR="001C351D">
            <w:rPr>
              <w:b/>
              <w:color w:val="000000"/>
            </w:rPr>
            <w:tab/>
          </w:r>
          <w:r w:rsidR="001C351D">
            <w:fldChar w:fldCharType="begin"/>
          </w:r>
          <w:r w:rsidR="001C351D">
            <w:instrText xml:space="preserve"> PAGEREF _rzx1qjmdkj4p \h </w:instrText>
          </w:r>
          <w:r w:rsidR="001C351D">
            <w:fldChar w:fldCharType="separate"/>
          </w:r>
          <w:r w:rsidR="001C351D">
            <w:rPr>
              <w:b/>
              <w:color w:val="000000"/>
            </w:rPr>
            <w:t>5</w:t>
          </w:r>
          <w:r w:rsidR="001C351D">
            <w:fldChar w:fldCharType="end"/>
          </w:r>
        </w:p>
        <w:p w:rsidR="00773787" w:rsidRDefault="005D3CF9" w:rsidP="00B74861">
          <w:pPr>
            <w:tabs>
              <w:tab w:val="right" w:pos="12960"/>
            </w:tabs>
            <w:spacing w:before="200" w:line="240" w:lineRule="auto"/>
            <w:ind w:left="720" w:hanging="720"/>
            <w:rPr>
              <w:b/>
              <w:color w:val="000000"/>
            </w:rPr>
          </w:pPr>
          <w:hyperlink w:anchor="_ubhdk9v4j2i7">
            <w:r w:rsidR="001C351D">
              <w:rPr>
                <w:b/>
                <w:color w:val="000000"/>
              </w:rPr>
              <w:t>Web First Part</w:t>
            </w:r>
          </w:hyperlink>
          <w:r w:rsidR="001C351D">
            <w:rPr>
              <w:b/>
              <w:color w:val="000000"/>
            </w:rPr>
            <w:tab/>
          </w:r>
          <w:r w:rsidR="001C351D">
            <w:fldChar w:fldCharType="begin"/>
          </w:r>
          <w:r w:rsidR="001C351D">
            <w:instrText xml:space="preserve"> PAGEREF _ubhdk9v4j2i7 \h </w:instrText>
          </w:r>
          <w:r w:rsidR="001C351D">
            <w:fldChar w:fldCharType="separate"/>
          </w:r>
          <w:r w:rsidR="001C351D">
            <w:rPr>
              <w:b/>
              <w:color w:val="000000"/>
            </w:rPr>
            <w:t>6</w:t>
          </w:r>
          <w:r w:rsidR="001C351D">
            <w:fldChar w:fldCharType="end"/>
          </w:r>
        </w:p>
        <w:p w:rsidR="00773787" w:rsidRDefault="005D3CF9" w:rsidP="00B74861">
          <w:pPr>
            <w:tabs>
              <w:tab w:val="right" w:pos="12960"/>
            </w:tabs>
            <w:spacing w:before="60" w:line="240" w:lineRule="auto"/>
            <w:ind w:left="720" w:hanging="720"/>
            <w:rPr>
              <w:color w:val="000000"/>
            </w:rPr>
          </w:pPr>
          <w:hyperlink w:anchor="_3znysh7">
            <w:r w:rsidR="001C351D">
              <w:rPr>
                <w:color w:val="000000"/>
              </w:rPr>
              <w:t>Create the Database</w:t>
            </w:r>
          </w:hyperlink>
          <w:r w:rsidR="001C351D">
            <w:rPr>
              <w:color w:val="000000"/>
            </w:rPr>
            <w:tab/>
          </w:r>
          <w:r w:rsidR="001C351D">
            <w:fldChar w:fldCharType="begin"/>
          </w:r>
          <w:r w:rsidR="001C351D">
            <w:instrText xml:space="preserve"> PAGEREF _3znysh7 \h </w:instrText>
          </w:r>
          <w:r w:rsidR="001C351D">
            <w:fldChar w:fldCharType="separate"/>
          </w:r>
          <w:r w:rsidR="001C351D">
            <w:rPr>
              <w:color w:val="000000"/>
            </w:rPr>
            <w:t>6</w:t>
          </w:r>
          <w:r w:rsidR="001C351D">
            <w:fldChar w:fldCharType="end"/>
          </w:r>
        </w:p>
        <w:p w:rsidR="00773787" w:rsidRDefault="005D3CF9" w:rsidP="00B74861">
          <w:pPr>
            <w:tabs>
              <w:tab w:val="right" w:pos="12960"/>
            </w:tabs>
            <w:spacing w:before="60" w:line="240" w:lineRule="auto"/>
            <w:ind w:left="720" w:hanging="720"/>
            <w:rPr>
              <w:color w:val="000000"/>
            </w:rPr>
          </w:pPr>
          <w:hyperlink w:anchor="_2et92p0">
            <w:r w:rsidR="001C351D">
              <w:rPr>
                <w:color w:val="000000"/>
              </w:rPr>
              <w:t>Modify DB</w:t>
            </w:r>
          </w:hyperlink>
          <w:r w:rsidR="001C351D">
            <w:rPr>
              <w:color w:val="000000"/>
            </w:rPr>
            <w:tab/>
          </w:r>
          <w:r w:rsidR="001C351D">
            <w:fldChar w:fldCharType="begin"/>
          </w:r>
          <w:r w:rsidR="001C351D">
            <w:instrText xml:space="preserve"> PAGEREF _2et92p0 \h </w:instrText>
          </w:r>
          <w:r w:rsidR="001C351D">
            <w:fldChar w:fldCharType="separate"/>
          </w:r>
          <w:r w:rsidR="001C351D">
            <w:rPr>
              <w:color w:val="000000"/>
            </w:rPr>
            <w:t>10</w:t>
          </w:r>
          <w:r w:rsidR="001C351D">
            <w:fldChar w:fldCharType="end"/>
          </w:r>
        </w:p>
        <w:p w:rsidR="00773787" w:rsidRDefault="005D3CF9" w:rsidP="00B74861">
          <w:pPr>
            <w:tabs>
              <w:tab w:val="right" w:pos="12960"/>
            </w:tabs>
            <w:spacing w:before="60" w:line="240" w:lineRule="auto"/>
            <w:ind w:left="720" w:hanging="720"/>
            <w:rPr>
              <w:color w:val="000000"/>
            </w:rPr>
          </w:pPr>
          <w:hyperlink w:anchor="_tyjcwt">
            <w:r w:rsidR="001C351D">
              <w:rPr>
                <w:color w:val="000000"/>
              </w:rPr>
              <w:t>Seed the DB with initial data</w:t>
            </w:r>
          </w:hyperlink>
          <w:r w:rsidR="001C351D">
            <w:rPr>
              <w:color w:val="000000"/>
            </w:rPr>
            <w:tab/>
          </w:r>
          <w:r w:rsidR="001C351D">
            <w:fldChar w:fldCharType="begin"/>
          </w:r>
          <w:r w:rsidR="001C351D">
            <w:instrText xml:space="preserve"> PAGEREF _tyjcwt \h </w:instrText>
          </w:r>
          <w:r w:rsidR="001C351D">
            <w:fldChar w:fldCharType="separate"/>
          </w:r>
          <w:r w:rsidR="001C351D">
            <w:rPr>
              <w:color w:val="000000"/>
            </w:rPr>
            <w:t>16</w:t>
          </w:r>
          <w:r w:rsidR="001C351D">
            <w:fldChar w:fldCharType="end"/>
          </w:r>
        </w:p>
        <w:p w:rsidR="00773787" w:rsidRDefault="005D3CF9" w:rsidP="00B74861">
          <w:pPr>
            <w:tabs>
              <w:tab w:val="right" w:pos="12960"/>
            </w:tabs>
            <w:spacing w:before="60" w:line="240" w:lineRule="auto"/>
            <w:ind w:left="720" w:hanging="720"/>
            <w:rPr>
              <w:color w:val="000000"/>
            </w:rPr>
          </w:pPr>
          <w:hyperlink w:anchor="_j2qk9hw9udeq">
            <w:r w:rsidR="001C351D">
              <w:rPr>
                <w:color w:val="000000"/>
              </w:rPr>
              <w:t>Add User Identities</w:t>
            </w:r>
          </w:hyperlink>
          <w:r w:rsidR="001C351D">
            <w:rPr>
              <w:color w:val="000000"/>
            </w:rPr>
            <w:tab/>
          </w:r>
          <w:r w:rsidR="001C351D">
            <w:fldChar w:fldCharType="begin"/>
          </w:r>
          <w:r w:rsidR="001C351D">
            <w:instrText xml:space="preserve"> PAGEREF _j2qk9hw9udeq \h </w:instrText>
          </w:r>
          <w:r w:rsidR="001C351D">
            <w:fldChar w:fldCharType="separate"/>
          </w:r>
          <w:r w:rsidR="001C351D">
            <w:rPr>
              <w:color w:val="000000"/>
            </w:rPr>
            <w:t>22</w:t>
          </w:r>
          <w:r w:rsidR="001C351D">
            <w:fldChar w:fldCharType="end"/>
          </w:r>
        </w:p>
        <w:p w:rsidR="00773787" w:rsidRDefault="005D3CF9" w:rsidP="00B74861">
          <w:pPr>
            <w:tabs>
              <w:tab w:val="right" w:pos="12960"/>
            </w:tabs>
            <w:spacing w:before="60" w:line="240" w:lineRule="auto"/>
            <w:ind w:left="720" w:hanging="720"/>
            <w:rPr>
              <w:color w:val="000000"/>
            </w:rPr>
          </w:pPr>
          <w:hyperlink w:anchor="_rvvzh1dny0x">
            <w:r w:rsidR="001C351D">
              <w:rPr>
                <w:color w:val="000000"/>
              </w:rPr>
              <w:t>Implementing login and logout in Web</w:t>
            </w:r>
          </w:hyperlink>
          <w:r w:rsidR="001C351D">
            <w:rPr>
              <w:color w:val="000000"/>
            </w:rPr>
            <w:tab/>
          </w:r>
          <w:r w:rsidR="001C351D">
            <w:fldChar w:fldCharType="begin"/>
          </w:r>
          <w:r w:rsidR="001C351D">
            <w:instrText xml:space="preserve"> PAGEREF _rvvzh1dny0x \h </w:instrText>
          </w:r>
          <w:r w:rsidR="001C351D">
            <w:fldChar w:fldCharType="separate"/>
          </w:r>
          <w:r w:rsidR="001C351D">
            <w:rPr>
              <w:color w:val="000000"/>
            </w:rPr>
            <w:t>35</w:t>
          </w:r>
          <w:r w:rsidR="001C351D">
            <w:fldChar w:fldCharType="end"/>
          </w:r>
        </w:p>
        <w:p w:rsidR="00773787" w:rsidRDefault="005D3CF9" w:rsidP="00B74861">
          <w:pPr>
            <w:tabs>
              <w:tab w:val="right" w:pos="12960"/>
            </w:tabs>
            <w:spacing w:before="60" w:line="240" w:lineRule="auto"/>
            <w:ind w:left="720" w:hanging="720"/>
            <w:rPr>
              <w:color w:val="000000"/>
            </w:rPr>
          </w:pPr>
          <w:hyperlink w:anchor="_n8zywv46w5ma">
            <w:r w:rsidR="001C351D">
              <w:rPr>
                <w:color w:val="000000"/>
              </w:rPr>
              <w:t>Create personalized controllers</w:t>
            </w:r>
          </w:hyperlink>
          <w:r w:rsidR="001C351D">
            <w:rPr>
              <w:color w:val="000000"/>
            </w:rPr>
            <w:tab/>
          </w:r>
          <w:r w:rsidR="001C351D">
            <w:fldChar w:fldCharType="begin"/>
          </w:r>
          <w:r w:rsidR="001C351D">
            <w:instrText xml:space="preserve"> PAGEREF _n8zywv46w5ma \h </w:instrText>
          </w:r>
          <w:r w:rsidR="001C351D">
            <w:fldChar w:fldCharType="separate"/>
          </w:r>
          <w:r w:rsidR="001C351D">
            <w:rPr>
              <w:color w:val="000000"/>
            </w:rPr>
            <w:t>41</w:t>
          </w:r>
          <w:r w:rsidR="001C351D">
            <w:fldChar w:fldCharType="end"/>
          </w:r>
        </w:p>
        <w:p w:rsidR="00773787" w:rsidRDefault="005D3CF9" w:rsidP="00B74861">
          <w:pPr>
            <w:tabs>
              <w:tab w:val="right" w:pos="12960"/>
            </w:tabs>
            <w:spacing w:before="60" w:line="240" w:lineRule="auto"/>
            <w:ind w:left="720" w:hanging="720"/>
            <w:rPr>
              <w:color w:val="000000"/>
            </w:rPr>
          </w:pPr>
          <w:hyperlink w:anchor="_rf0uhnkl8ptl">
            <w:r w:rsidR="001C351D">
              <w:rPr>
                <w:color w:val="000000"/>
              </w:rPr>
              <w:t>Add API</w:t>
            </w:r>
          </w:hyperlink>
          <w:r w:rsidR="001C351D">
            <w:rPr>
              <w:color w:val="000000"/>
            </w:rPr>
            <w:tab/>
          </w:r>
          <w:r w:rsidR="001C351D">
            <w:fldChar w:fldCharType="begin"/>
          </w:r>
          <w:r w:rsidR="001C351D">
            <w:instrText xml:space="preserve"> PAGEREF _rf0uhnkl8ptl \h </w:instrText>
          </w:r>
          <w:r w:rsidR="001C351D">
            <w:fldChar w:fldCharType="separate"/>
          </w:r>
          <w:r w:rsidR="001C351D">
            <w:rPr>
              <w:color w:val="000000"/>
            </w:rPr>
            <w:t>88</w:t>
          </w:r>
          <w:r w:rsidR="001C351D">
            <w:fldChar w:fldCharType="end"/>
          </w:r>
        </w:p>
        <w:p w:rsidR="00773787" w:rsidRDefault="005D3CF9" w:rsidP="00B74861">
          <w:pPr>
            <w:tabs>
              <w:tab w:val="right" w:pos="12960"/>
            </w:tabs>
            <w:spacing w:before="60" w:line="240" w:lineRule="auto"/>
            <w:ind w:left="720" w:hanging="720"/>
            <w:rPr>
              <w:color w:val="000000"/>
            </w:rPr>
          </w:pPr>
          <w:hyperlink w:anchor="_bk5k4jo96xeg">
            <w:r w:rsidR="001C351D">
              <w:rPr>
                <w:color w:val="000000"/>
              </w:rPr>
              <w:t>Add Tokens Generation</w:t>
            </w:r>
          </w:hyperlink>
          <w:r w:rsidR="001C351D">
            <w:rPr>
              <w:color w:val="000000"/>
            </w:rPr>
            <w:tab/>
          </w:r>
          <w:r w:rsidR="001C351D">
            <w:fldChar w:fldCharType="begin"/>
          </w:r>
          <w:r w:rsidR="001C351D">
            <w:instrText xml:space="preserve"> PAGEREF _bk5k4jo96xeg \h </w:instrText>
          </w:r>
          <w:r w:rsidR="001C351D">
            <w:fldChar w:fldCharType="separate"/>
          </w:r>
          <w:r w:rsidR="001C351D">
            <w:rPr>
              <w:color w:val="000000"/>
            </w:rPr>
            <w:t>94</w:t>
          </w:r>
          <w:r w:rsidR="001C351D">
            <w:fldChar w:fldCharType="end"/>
          </w:r>
        </w:p>
        <w:p w:rsidR="00773787" w:rsidRDefault="005D3CF9" w:rsidP="00B74861">
          <w:pPr>
            <w:tabs>
              <w:tab w:val="right" w:pos="12960"/>
            </w:tabs>
            <w:spacing w:before="60" w:line="240" w:lineRule="auto"/>
            <w:ind w:left="720" w:hanging="720"/>
            <w:rPr>
              <w:color w:val="000000"/>
            </w:rPr>
          </w:pPr>
          <w:hyperlink w:anchor="_ofdhtv4fdwnx">
            <w:r w:rsidR="001C351D">
              <w:rPr>
                <w:color w:val="000000"/>
              </w:rPr>
              <w:t>Publish on Azure</w:t>
            </w:r>
          </w:hyperlink>
          <w:r w:rsidR="001C351D">
            <w:rPr>
              <w:color w:val="000000"/>
            </w:rPr>
            <w:tab/>
          </w:r>
          <w:r w:rsidR="001C351D">
            <w:fldChar w:fldCharType="begin"/>
          </w:r>
          <w:r w:rsidR="001C351D">
            <w:instrText xml:space="preserve"> PAGEREF _ofdhtv4fdwnx \h </w:instrText>
          </w:r>
          <w:r w:rsidR="001C351D">
            <w:fldChar w:fldCharType="separate"/>
          </w:r>
          <w:r w:rsidR="001C351D">
            <w:rPr>
              <w:color w:val="000000"/>
            </w:rPr>
            <w:t>99</w:t>
          </w:r>
          <w:r w:rsidR="001C351D">
            <w:fldChar w:fldCharType="end"/>
          </w:r>
        </w:p>
        <w:p w:rsidR="00773787" w:rsidRDefault="005D3CF9" w:rsidP="00B74861">
          <w:pPr>
            <w:tabs>
              <w:tab w:val="right" w:pos="12960"/>
            </w:tabs>
            <w:spacing w:before="200" w:line="240" w:lineRule="auto"/>
            <w:ind w:left="720" w:hanging="720"/>
            <w:rPr>
              <w:b/>
              <w:color w:val="000000"/>
            </w:rPr>
          </w:pPr>
          <w:hyperlink w:anchor="_opym9lysl1d">
            <w:r w:rsidR="001C351D">
              <w:rPr>
                <w:b/>
                <w:color w:val="000000"/>
              </w:rPr>
              <w:t>App Xamarin Forms First Part</w:t>
            </w:r>
          </w:hyperlink>
          <w:r w:rsidR="001C351D">
            <w:rPr>
              <w:b/>
              <w:color w:val="000000"/>
            </w:rPr>
            <w:tab/>
          </w:r>
          <w:r w:rsidR="001C351D">
            <w:fldChar w:fldCharType="begin"/>
          </w:r>
          <w:r w:rsidR="001C351D">
            <w:instrText xml:space="preserve"> PAGEREF _opym9lysl1d \h </w:instrText>
          </w:r>
          <w:r w:rsidR="001C351D">
            <w:fldChar w:fldCharType="separate"/>
          </w:r>
          <w:r w:rsidR="001C351D">
            <w:rPr>
              <w:b/>
              <w:color w:val="000000"/>
            </w:rPr>
            <w:t>102</w:t>
          </w:r>
          <w:r w:rsidR="001C351D">
            <w:fldChar w:fldCharType="end"/>
          </w:r>
        </w:p>
        <w:p w:rsidR="00773787" w:rsidRDefault="005D3CF9" w:rsidP="00B74861">
          <w:pPr>
            <w:tabs>
              <w:tab w:val="right" w:pos="12960"/>
            </w:tabs>
            <w:spacing w:before="60" w:line="240" w:lineRule="auto"/>
            <w:ind w:left="720" w:hanging="720"/>
            <w:rPr>
              <w:color w:val="000000"/>
            </w:rPr>
          </w:pPr>
          <w:hyperlink w:anchor="_cuw37vfwhxvh">
            <w:r w:rsidR="001C351D">
              <w:rPr>
                <w:color w:val="000000"/>
              </w:rPr>
              <w:t>Login</w:t>
            </w:r>
          </w:hyperlink>
          <w:r w:rsidR="001C351D">
            <w:rPr>
              <w:color w:val="000000"/>
            </w:rPr>
            <w:tab/>
          </w:r>
          <w:r w:rsidR="001C351D">
            <w:fldChar w:fldCharType="begin"/>
          </w:r>
          <w:r w:rsidR="001C351D">
            <w:instrText xml:space="preserve"> PAGEREF _cuw37vfwhxvh \h </w:instrText>
          </w:r>
          <w:r w:rsidR="001C351D">
            <w:fldChar w:fldCharType="separate"/>
          </w:r>
          <w:r w:rsidR="001C351D">
            <w:rPr>
              <w:color w:val="000000"/>
            </w:rPr>
            <w:t>102</w:t>
          </w:r>
          <w:r w:rsidR="001C351D">
            <w:fldChar w:fldCharType="end"/>
          </w:r>
        </w:p>
        <w:p w:rsidR="00773787" w:rsidRDefault="005D3CF9" w:rsidP="00B74861">
          <w:pPr>
            <w:tabs>
              <w:tab w:val="right" w:pos="12960"/>
            </w:tabs>
            <w:spacing w:before="60" w:line="240" w:lineRule="auto"/>
            <w:ind w:left="720" w:hanging="720"/>
            <w:rPr>
              <w:color w:val="000000"/>
            </w:rPr>
          </w:pPr>
          <w:hyperlink w:anchor="_m9hxeoltmkl9">
            <w:r w:rsidR="001C351D">
              <w:rPr>
                <w:color w:val="000000"/>
              </w:rPr>
              <w:t>Modify Response to generic Class</w:t>
            </w:r>
          </w:hyperlink>
          <w:r w:rsidR="001C351D">
            <w:rPr>
              <w:color w:val="000000"/>
            </w:rPr>
            <w:tab/>
          </w:r>
          <w:r w:rsidR="001C351D">
            <w:fldChar w:fldCharType="begin"/>
          </w:r>
          <w:r w:rsidR="001C351D">
            <w:instrText xml:space="preserve"> PAGEREF _m9hxeoltmkl9 \h </w:instrText>
          </w:r>
          <w:r w:rsidR="001C351D">
            <w:fldChar w:fldCharType="separate"/>
          </w:r>
          <w:r w:rsidR="001C351D">
            <w:rPr>
              <w:color w:val="000000"/>
            </w:rPr>
            <w:t>113</w:t>
          </w:r>
          <w:r w:rsidR="001C351D">
            <w:fldChar w:fldCharType="end"/>
          </w:r>
        </w:p>
        <w:p w:rsidR="00773787" w:rsidRDefault="005D3CF9" w:rsidP="00B74861">
          <w:pPr>
            <w:tabs>
              <w:tab w:val="right" w:pos="12960"/>
            </w:tabs>
            <w:spacing w:before="60" w:line="240" w:lineRule="auto"/>
            <w:ind w:left="720" w:hanging="720"/>
            <w:rPr>
              <w:color w:val="000000"/>
            </w:rPr>
          </w:pPr>
          <w:hyperlink w:anchor="_2whmgs8xsoyd">
            <w:r w:rsidR="001C351D">
              <w:rPr>
                <w:color w:val="000000"/>
              </w:rPr>
              <w:t>Check the internet connection</w:t>
            </w:r>
          </w:hyperlink>
          <w:r w:rsidR="001C351D">
            <w:rPr>
              <w:color w:val="000000"/>
            </w:rPr>
            <w:tab/>
          </w:r>
          <w:r w:rsidR="001C351D">
            <w:fldChar w:fldCharType="begin"/>
          </w:r>
          <w:r w:rsidR="001C351D">
            <w:instrText xml:space="preserve"> PAGEREF _2whmgs8xsoyd \h </w:instrText>
          </w:r>
          <w:r w:rsidR="001C351D">
            <w:fldChar w:fldCharType="separate"/>
          </w:r>
          <w:r w:rsidR="001C351D">
            <w:rPr>
              <w:color w:val="000000"/>
            </w:rPr>
            <w:t>117</w:t>
          </w:r>
          <w:r w:rsidR="001C351D">
            <w:fldChar w:fldCharType="end"/>
          </w:r>
        </w:p>
        <w:p w:rsidR="00773787" w:rsidRDefault="005D3CF9" w:rsidP="00B74861">
          <w:pPr>
            <w:tabs>
              <w:tab w:val="right" w:pos="12960"/>
            </w:tabs>
            <w:spacing w:before="60" w:line="240" w:lineRule="auto"/>
            <w:ind w:left="720" w:hanging="720"/>
            <w:rPr>
              <w:color w:val="000000"/>
            </w:rPr>
          </w:pPr>
          <w:hyperlink w:anchor="_osfw3hz1dhmz">
            <w:r w:rsidR="001C351D">
              <w:rPr>
                <w:color w:val="000000"/>
              </w:rPr>
              <w:t>Navigate to another page and pass parameters</w:t>
            </w:r>
          </w:hyperlink>
          <w:r w:rsidR="001C351D">
            <w:rPr>
              <w:color w:val="000000"/>
            </w:rPr>
            <w:tab/>
          </w:r>
          <w:r w:rsidR="001C351D">
            <w:fldChar w:fldCharType="begin"/>
          </w:r>
          <w:r w:rsidR="001C351D">
            <w:instrText xml:space="preserve"> PAGEREF _osfw3hz1dhmz \h </w:instrText>
          </w:r>
          <w:r w:rsidR="001C351D">
            <w:fldChar w:fldCharType="separate"/>
          </w:r>
          <w:r w:rsidR="001C351D">
            <w:rPr>
              <w:color w:val="000000"/>
            </w:rPr>
            <w:t>118</w:t>
          </w:r>
          <w:r w:rsidR="001C351D">
            <w:fldChar w:fldCharType="end"/>
          </w:r>
        </w:p>
        <w:p w:rsidR="00773787" w:rsidRDefault="005D3CF9" w:rsidP="00B74861">
          <w:pPr>
            <w:tabs>
              <w:tab w:val="right" w:pos="12960"/>
            </w:tabs>
            <w:spacing w:before="60" w:line="240" w:lineRule="auto"/>
            <w:ind w:left="720" w:hanging="720"/>
            <w:rPr>
              <w:color w:val="000000"/>
            </w:rPr>
          </w:pPr>
          <w:hyperlink w:anchor="_8mbpyrimot2z">
            <w:r w:rsidR="001C351D">
              <w:rPr>
                <w:color w:val="000000"/>
              </w:rPr>
              <w:t>Fix the images on Android</w:t>
            </w:r>
          </w:hyperlink>
          <w:r w:rsidR="001C351D">
            <w:rPr>
              <w:color w:val="000000"/>
            </w:rPr>
            <w:tab/>
          </w:r>
          <w:r w:rsidR="001C351D">
            <w:fldChar w:fldCharType="begin"/>
          </w:r>
          <w:r w:rsidR="001C351D">
            <w:instrText xml:space="preserve"> PAGEREF _8mbpyrimot2z \h </w:instrText>
          </w:r>
          <w:r w:rsidR="001C351D">
            <w:fldChar w:fldCharType="separate"/>
          </w:r>
          <w:r w:rsidR="001C351D">
            <w:rPr>
              <w:color w:val="000000"/>
            </w:rPr>
            <w:t>136</w:t>
          </w:r>
          <w:r w:rsidR="001C351D">
            <w:fldChar w:fldCharType="end"/>
          </w:r>
        </w:p>
        <w:p w:rsidR="00773787" w:rsidRDefault="005D3CF9" w:rsidP="00B74861">
          <w:pPr>
            <w:tabs>
              <w:tab w:val="right" w:pos="12960"/>
            </w:tabs>
            <w:spacing w:before="60" w:line="240" w:lineRule="auto"/>
            <w:ind w:left="720" w:hanging="720"/>
          </w:pPr>
          <w:hyperlink w:anchor="_pht8wt3nspgs">
            <w:r w:rsidR="001C351D">
              <w:t>Add tabbed page</w:t>
            </w:r>
          </w:hyperlink>
          <w:r w:rsidR="001C351D">
            <w:tab/>
          </w:r>
          <w:r w:rsidR="001C351D">
            <w:fldChar w:fldCharType="begin"/>
          </w:r>
          <w:r w:rsidR="001C351D">
            <w:instrText xml:space="preserve"> PAGEREF _pht8wt3nspgs \h </w:instrText>
          </w:r>
          <w:r w:rsidR="001C351D">
            <w:fldChar w:fldCharType="separate"/>
          </w:r>
          <w:r w:rsidR="001C351D">
            <w:t>138</w:t>
          </w:r>
          <w:r w:rsidR="001C351D">
            <w:fldChar w:fldCharType="end"/>
          </w:r>
        </w:p>
        <w:p w:rsidR="00773787" w:rsidRDefault="005D3CF9" w:rsidP="00B74861">
          <w:pPr>
            <w:tabs>
              <w:tab w:val="right" w:pos="12960"/>
            </w:tabs>
            <w:spacing w:before="60" w:line="240" w:lineRule="auto"/>
            <w:ind w:left="720" w:hanging="720"/>
          </w:pPr>
          <w:hyperlink w:anchor="_f6iruwi9yg5t">
            <w:r w:rsidR="001C351D">
              <w:t>Add SfBusyIndicator</w:t>
            </w:r>
          </w:hyperlink>
          <w:r w:rsidR="001C351D">
            <w:tab/>
          </w:r>
          <w:r w:rsidR="001C351D">
            <w:fldChar w:fldCharType="begin"/>
          </w:r>
          <w:r w:rsidR="001C351D">
            <w:instrText xml:space="preserve"> PAGEREF _f6iruwi9yg5t \h </w:instrText>
          </w:r>
          <w:r w:rsidR="001C351D">
            <w:fldChar w:fldCharType="separate"/>
          </w:r>
          <w:r w:rsidR="001C351D">
            <w:t>151</w:t>
          </w:r>
          <w:r w:rsidR="001C351D">
            <w:fldChar w:fldCharType="end"/>
          </w:r>
        </w:p>
        <w:p w:rsidR="00773787" w:rsidRDefault="005D3CF9" w:rsidP="00B74861">
          <w:pPr>
            <w:tabs>
              <w:tab w:val="right" w:pos="12960"/>
            </w:tabs>
            <w:spacing w:before="60" w:line="240" w:lineRule="auto"/>
            <w:ind w:left="720" w:hanging="720"/>
          </w:pPr>
          <w:hyperlink w:anchor="_66308cip4uk4">
            <w:r w:rsidR="001C351D">
              <w:t>GIT Workshop</w:t>
            </w:r>
          </w:hyperlink>
          <w:r w:rsidR="001C351D">
            <w:tab/>
          </w:r>
          <w:r w:rsidR="001C351D">
            <w:fldChar w:fldCharType="begin"/>
          </w:r>
          <w:r w:rsidR="001C351D">
            <w:instrText xml:space="preserve"> PAGEREF _66308cip4uk4 \h </w:instrText>
          </w:r>
          <w:r w:rsidR="001C351D">
            <w:fldChar w:fldCharType="separate"/>
          </w:r>
          <w:r w:rsidR="001C351D">
            <w:t>153</w:t>
          </w:r>
          <w:r w:rsidR="001C351D">
            <w:fldChar w:fldCharType="end"/>
          </w:r>
        </w:p>
        <w:p w:rsidR="00773787" w:rsidRDefault="005D3CF9" w:rsidP="00B74861">
          <w:pPr>
            <w:tabs>
              <w:tab w:val="right" w:pos="12960"/>
            </w:tabs>
            <w:spacing w:before="200" w:line="240" w:lineRule="auto"/>
            <w:ind w:left="720" w:hanging="720"/>
          </w:pPr>
          <w:hyperlink w:anchor="_nwdg1ugw215t">
            <w:r w:rsidR="001C351D">
              <w:rPr>
                <w:b/>
              </w:rPr>
              <w:t>Web Second Part</w:t>
            </w:r>
          </w:hyperlink>
          <w:r w:rsidR="001C351D">
            <w:rPr>
              <w:b/>
            </w:rPr>
            <w:tab/>
          </w:r>
          <w:r w:rsidR="001C351D">
            <w:fldChar w:fldCharType="begin"/>
          </w:r>
          <w:r w:rsidR="001C351D">
            <w:instrText xml:space="preserve"> PAGEREF _nwdg1ugw215t \h </w:instrText>
          </w:r>
          <w:r w:rsidR="001C351D">
            <w:fldChar w:fldCharType="separate"/>
          </w:r>
          <w:r w:rsidR="001C351D">
            <w:rPr>
              <w:b/>
            </w:rPr>
            <w:t>154</w:t>
          </w:r>
          <w:r w:rsidR="001C351D">
            <w:fldChar w:fldCharType="end"/>
          </w:r>
        </w:p>
        <w:p w:rsidR="00773787" w:rsidRDefault="005D3CF9" w:rsidP="00B74861">
          <w:pPr>
            <w:tabs>
              <w:tab w:val="right" w:pos="12960"/>
            </w:tabs>
            <w:spacing w:before="60" w:line="240" w:lineRule="auto"/>
            <w:ind w:left="720" w:hanging="720"/>
            <w:rPr>
              <w:color w:val="000000"/>
            </w:rPr>
          </w:pPr>
          <w:hyperlink w:anchor="_xacmwy12tj9a">
            <w:r w:rsidR="001C351D">
              <w:rPr>
                <w:color w:val="000000"/>
              </w:rPr>
              <w:t>Redirect Pages</w:t>
            </w:r>
          </w:hyperlink>
          <w:r w:rsidR="001C351D">
            <w:rPr>
              <w:color w:val="000000"/>
            </w:rPr>
            <w:tab/>
          </w:r>
          <w:r w:rsidR="001C351D">
            <w:fldChar w:fldCharType="begin"/>
          </w:r>
          <w:r w:rsidR="001C351D">
            <w:instrText xml:space="preserve"> PAGEREF _xacmwy12tj9a \h </w:instrText>
          </w:r>
          <w:r w:rsidR="001C351D">
            <w:fldChar w:fldCharType="separate"/>
          </w:r>
          <w:r w:rsidR="001C351D">
            <w:rPr>
              <w:color w:val="000000"/>
            </w:rPr>
            <w:t>154</w:t>
          </w:r>
          <w:r w:rsidR="001C351D">
            <w:fldChar w:fldCharType="end"/>
          </w:r>
        </w:p>
        <w:p w:rsidR="00773787" w:rsidRDefault="005D3CF9" w:rsidP="00B74861">
          <w:pPr>
            <w:tabs>
              <w:tab w:val="right" w:pos="12960"/>
            </w:tabs>
            <w:spacing w:before="60" w:line="240" w:lineRule="auto"/>
            <w:ind w:left="720" w:hanging="720"/>
            <w:rPr>
              <w:color w:val="000000"/>
            </w:rPr>
          </w:pPr>
          <w:hyperlink w:anchor="_a8xsy9ylifaf">
            <w:r w:rsidR="001C351D">
              <w:rPr>
                <w:color w:val="000000"/>
              </w:rPr>
              <w:t>Self-registration of users</w:t>
            </w:r>
          </w:hyperlink>
          <w:r w:rsidR="001C351D">
            <w:rPr>
              <w:color w:val="000000"/>
            </w:rPr>
            <w:tab/>
          </w:r>
          <w:r w:rsidR="001C351D">
            <w:fldChar w:fldCharType="begin"/>
          </w:r>
          <w:r w:rsidR="001C351D">
            <w:instrText xml:space="preserve"> PAGEREF _a8xsy9ylifaf \h </w:instrText>
          </w:r>
          <w:r w:rsidR="001C351D">
            <w:fldChar w:fldCharType="separate"/>
          </w:r>
          <w:r w:rsidR="001C351D">
            <w:rPr>
              <w:color w:val="000000"/>
            </w:rPr>
            <w:t>156</w:t>
          </w:r>
          <w:r w:rsidR="001C351D">
            <w:fldChar w:fldCharType="end"/>
          </w:r>
        </w:p>
        <w:p w:rsidR="00773787" w:rsidRDefault="005D3CF9" w:rsidP="00B74861">
          <w:pPr>
            <w:tabs>
              <w:tab w:val="right" w:pos="12960"/>
            </w:tabs>
            <w:spacing w:before="60" w:line="240" w:lineRule="auto"/>
            <w:ind w:left="720" w:hanging="720"/>
            <w:rPr>
              <w:color w:val="000000"/>
            </w:rPr>
          </w:pPr>
          <w:hyperlink w:anchor="_1ksv4uv">
            <w:r w:rsidR="001C351D">
              <w:rPr>
                <w:color w:val="000000"/>
              </w:rPr>
              <w:t>Modifying users</w:t>
            </w:r>
          </w:hyperlink>
          <w:r w:rsidR="001C351D">
            <w:rPr>
              <w:color w:val="000000"/>
            </w:rPr>
            <w:tab/>
          </w:r>
          <w:r w:rsidR="001C351D">
            <w:fldChar w:fldCharType="begin"/>
          </w:r>
          <w:r w:rsidR="001C351D">
            <w:instrText xml:space="preserve"> PAGEREF _1ksv4uv \h </w:instrText>
          </w:r>
          <w:r w:rsidR="001C351D">
            <w:fldChar w:fldCharType="separate"/>
          </w:r>
          <w:r w:rsidR="001C351D">
            <w:rPr>
              <w:color w:val="000000"/>
            </w:rPr>
            <w:t>161</w:t>
          </w:r>
          <w:r w:rsidR="001C351D">
            <w:fldChar w:fldCharType="end"/>
          </w:r>
        </w:p>
        <w:p w:rsidR="00773787" w:rsidRDefault="005D3CF9" w:rsidP="00B74861">
          <w:pPr>
            <w:tabs>
              <w:tab w:val="right" w:pos="12960"/>
            </w:tabs>
            <w:spacing w:before="60" w:line="240" w:lineRule="auto"/>
            <w:ind w:left="720" w:hanging="720"/>
            <w:rPr>
              <w:color w:val="000000"/>
            </w:rPr>
          </w:pPr>
          <w:hyperlink w:anchor="_3whwml4">
            <w:r w:rsidR="001C351D">
              <w:rPr>
                <w:color w:val="000000"/>
              </w:rPr>
              <w:t>Confirm Email Registration</w:t>
            </w:r>
          </w:hyperlink>
          <w:r w:rsidR="001C351D">
            <w:rPr>
              <w:color w:val="000000"/>
            </w:rPr>
            <w:tab/>
          </w:r>
          <w:r w:rsidR="001C351D">
            <w:fldChar w:fldCharType="begin"/>
          </w:r>
          <w:r w:rsidR="001C351D">
            <w:instrText xml:space="preserve"> PAGEREF _3whwml4 \h </w:instrText>
          </w:r>
          <w:r w:rsidR="001C351D">
            <w:fldChar w:fldCharType="separate"/>
          </w:r>
          <w:r w:rsidR="001C351D">
            <w:rPr>
              <w:color w:val="000000"/>
            </w:rPr>
            <w:t>167</w:t>
          </w:r>
          <w:r w:rsidR="001C351D">
            <w:fldChar w:fldCharType="end"/>
          </w:r>
        </w:p>
        <w:p w:rsidR="00773787" w:rsidRDefault="005D3CF9" w:rsidP="00B74861">
          <w:pPr>
            <w:tabs>
              <w:tab w:val="right" w:pos="12960"/>
            </w:tabs>
            <w:spacing w:before="60" w:line="240" w:lineRule="auto"/>
            <w:ind w:left="720" w:hanging="720"/>
          </w:pPr>
          <w:hyperlink w:anchor="_49dsjrqnhgzx">
            <w:r w:rsidR="001C351D">
              <w:t>Password Recovery</w:t>
            </w:r>
          </w:hyperlink>
          <w:r w:rsidR="001C351D">
            <w:tab/>
          </w:r>
          <w:r w:rsidR="001C351D">
            <w:fldChar w:fldCharType="begin"/>
          </w:r>
          <w:r w:rsidR="001C351D">
            <w:instrText xml:space="preserve"> PAGEREF _49dsjrqnhgzx \h </w:instrText>
          </w:r>
          <w:r w:rsidR="001C351D">
            <w:fldChar w:fldCharType="separate"/>
          </w:r>
          <w:r w:rsidR="001C351D">
            <w:t>177</w:t>
          </w:r>
          <w:r w:rsidR="001C351D">
            <w:fldChar w:fldCharType="end"/>
          </w:r>
        </w:p>
        <w:p w:rsidR="00773787" w:rsidRDefault="005D3CF9" w:rsidP="00B74861">
          <w:pPr>
            <w:tabs>
              <w:tab w:val="right" w:pos="12960"/>
            </w:tabs>
            <w:spacing w:before="60" w:line="240" w:lineRule="auto"/>
            <w:ind w:left="720" w:hanging="720"/>
            <w:rPr>
              <w:color w:val="000000"/>
            </w:rPr>
          </w:pPr>
          <w:hyperlink w:anchor="_gjeu0ngci26b">
            <w:r w:rsidR="001C351D">
              <w:rPr>
                <w:color w:val="000000"/>
              </w:rPr>
              <w:t>GROUP2</w:t>
            </w:r>
          </w:hyperlink>
          <w:r w:rsidR="001C351D">
            <w:rPr>
              <w:color w:val="000000"/>
            </w:rPr>
            <w:tab/>
          </w:r>
          <w:r w:rsidR="001C351D">
            <w:fldChar w:fldCharType="begin"/>
          </w:r>
          <w:r w:rsidR="001C351D">
            <w:instrText xml:space="preserve"> PAGEREF _gjeu0ngci26b \h </w:instrText>
          </w:r>
          <w:r w:rsidR="001C351D">
            <w:fldChar w:fldCharType="separate"/>
          </w:r>
          <w:r w:rsidR="001C351D">
            <w:rPr>
              <w:color w:val="000000"/>
            </w:rPr>
            <w:t>183</w:t>
          </w:r>
          <w:r w:rsidR="001C351D">
            <w:fldChar w:fldCharType="end"/>
          </w:r>
        </w:p>
        <w:p w:rsidR="00773787" w:rsidRDefault="005D3CF9" w:rsidP="00B74861">
          <w:pPr>
            <w:tabs>
              <w:tab w:val="right" w:pos="12960"/>
            </w:tabs>
            <w:spacing w:before="60" w:line="240" w:lineRule="auto"/>
            <w:ind w:left="720" w:hanging="720"/>
          </w:pPr>
          <w:hyperlink w:anchor="_sskla8juvpfq">
            <w:r w:rsidR="001C351D">
              <w:t>Improve Index View</w:t>
            </w:r>
          </w:hyperlink>
          <w:r w:rsidR="001C351D">
            <w:tab/>
          </w:r>
          <w:r w:rsidR="001C351D">
            <w:fldChar w:fldCharType="begin"/>
          </w:r>
          <w:r w:rsidR="001C351D">
            <w:instrText xml:space="preserve"> PAGEREF _sskla8juvpfq \h </w:instrText>
          </w:r>
          <w:r w:rsidR="001C351D">
            <w:fldChar w:fldCharType="separate"/>
          </w:r>
          <w:r w:rsidR="001C351D">
            <w:t>183</w:t>
          </w:r>
          <w:r w:rsidR="001C351D">
            <w:fldChar w:fldCharType="end"/>
          </w:r>
        </w:p>
        <w:p w:rsidR="00773787" w:rsidRDefault="005D3CF9" w:rsidP="00B74861">
          <w:pPr>
            <w:tabs>
              <w:tab w:val="right" w:pos="12960"/>
            </w:tabs>
            <w:spacing w:before="60" w:line="240" w:lineRule="auto"/>
            <w:ind w:left="720" w:hanging="720"/>
            <w:rPr>
              <w:color w:val="000000"/>
            </w:rPr>
          </w:pPr>
          <w:hyperlink w:anchor="_36ee3rz0wepn">
            <w:r w:rsidR="001C351D">
              <w:rPr>
                <w:color w:val="000000"/>
              </w:rPr>
              <w:t>Managers CRUD</w:t>
            </w:r>
          </w:hyperlink>
          <w:r w:rsidR="001C351D">
            <w:rPr>
              <w:color w:val="000000"/>
            </w:rPr>
            <w:tab/>
          </w:r>
          <w:r w:rsidR="001C351D">
            <w:fldChar w:fldCharType="begin"/>
          </w:r>
          <w:r w:rsidR="001C351D">
            <w:instrText xml:space="preserve"> PAGEREF _36ee3rz0wepn \h </w:instrText>
          </w:r>
          <w:r w:rsidR="001C351D">
            <w:fldChar w:fldCharType="separate"/>
          </w:r>
          <w:r w:rsidR="001C351D">
            <w:rPr>
              <w:color w:val="000000"/>
            </w:rPr>
            <w:t>207</w:t>
          </w:r>
          <w:r w:rsidR="001C351D">
            <w:fldChar w:fldCharType="end"/>
          </w:r>
        </w:p>
        <w:p w:rsidR="00773787" w:rsidRDefault="005D3CF9" w:rsidP="00B74861">
          <w:pPr>
            <w:tabs>
              <w:tab w:val="right" w:pos="12960"/>
            </w:tabs>
            <w:spacing w:before="60" w:line="240" w:lineRule="auto"/>
            <w:ind w:left="720" w:hanging="720"/>
            <w:rPr>
              <w:color w:val="000000"/>
            </w:rPr>
          </w:pPr>
          <w:hyperlink w:anchor="_4n82mnsa4fyw">
            <w:r w:rsidR="001C351D">
              <w:rPr>
                <w:color w:val="000000"/>
              </w:rPr>
              <w:t>Pets CRUD</w:t>
            </w:r>
          </w:hyperlink>
          <w:r w:rsidR="001C351D">
            <w:rPr>
              <w:color w:val="000000"/>
            </w:rPr>
            <w:tab/>
          </w:r>
          <w:r w:rsidR="001C351D">
            <w:fldChar w:fldCharType="begin"/>
          </w:r>
          <w:r w:rsidR="001C351D">
            <w:instrText xml:space="preserve"> PAGEREF _4n82mnsa4fyw \h </w:instrText>
          </w:r>
          <w:r w:rsidR="001C351D">
            <w:fldChar w:fldCharType="separate"/>
          </w:r>
          <w:r w:rsidR="001C351D">
            <w:rPr>
              <w:color w:val="000000"/>
            </w:rPr>
            <w:t>222</w:t>
          </w:r>
          <w:r w:rsidR="001C351D">
            <w:fldChar w:fldCharType="end"/>
          </w:r>
        </w:p>
        <w:p w:rsidR="00773787" w:rsidRDefault="005D3CF9" w:rsidP="00B74861">
          <w:pPr>
            <w:tabs>
              <w:tab w:val="right" w:pos="12960"/>
            </w:tabs>
            <w:spacing w:before="60" w:line="240" w:lineRule="auto"/>
            <w:ind w:left="720" w:hanging="720"/>
            <w:rPr>
              <w:color w:val="000000"/>
            </w:rPr>
          </w:pPr>
          <w:hyperlink w:anchor="_nyt9f2xo5hi3">
            <w:r w:rsidR="001C351D">
              <w:rPr>
                <w:color w:val="000000"/>
              </w:rPr>
              <w:t>Look and feel for a veterinary system and users functionality</w:t>
            </w:r>
          </w:hyperlink>
          <w:r w:rsidR="001C351D">
            <w:rPr>
              <w:color w:val="000000"/>
            </w:rPr>
            <w:tab/>
          </w:r>
          <w:r w:rsidR="001C351D">
            <w:fldChar w:fldCharType="begin"/>
          </w:r>
          <w:r w:rsidR="001C351D">
            <w:instrText xml:space="preserve"> PAGEREF _nyt9f2xo5hi3 \h </w:instrText>
          </w:r>
          <w:r w:rsidR="001C351D">
            <w:fldChar w:fldCharType="separate"/>
          </w:r>
          <w:r w:rsidR="001C351D">
            <w:rPr>
              <w:color w:val="000000"/>
            </w:rPr>
            <w:t>244</w:t>
          </w:r>
          <w:r w:rsidR="001C351D">
            <w:fldChar w:fldCharType="end"/>
          </w:r>
        </w:p>
        <w:p w:rsidR="00773787" w:rsidRDefault="005D3CF9" w:rsidP="00B74861">
          <w:pPr>
            <w:tabs>
              <w:tab w:val="right" w:pos="12960"/>
            </w:tabs>
            <w:spacing w:before="60" w:line="240" w:lineRule="auto"/>
            <w:ind w:left="720" w:hanging="720"/>
            <w:rPr>
              <w:color w:val="000000"/>
            </w:rPr>
          </w:pPr>
          <w:hyperlink w:anchor="_urrwmupxrs5m">
            <w:r w:rsidR="001C351D">
              <w:rPr>
                <w:color w:val="000000"/>
              </w:rPr>
              <w:t>GROUP3</w:t>
            </w:r>
          </w:hyperlink>
          <w:r w:rsidR="001C351D">
            <w:rPr>
              <w:color w:val="000000"/>
            </w:rPr>
            <w:tab/>
          </w:r>
          <w:r w:rsidR="001C351D">
            <w:fldChar w:fldCharType="begin"/>
          </w:r>
          <w:r w:rsidR="001C351D">
            <w:instrText xml:space="preserve"> PAGEREF _urrwmupxrs5m \h </w:instrText>
          </w:r>
          <w:r w:rsidR="001C351D">
            <w:fldChar w:fldCharType="separate"/>
          </w:r>
          <w:r w:rsidR="001C351D">
            <w:rPr>
              <w:color w:val="000000"/>
            </w:rPr>
            <w:t>247</w:t>
          </w:r>
          <w:r w:rsidR="001C351D">
            <w:fldChar w:fldCharType="end"/>
          </w:r>
        </w:p>
        <w:p w:rsidR="00773787" w:rsidRDefault="005D3CF9" w:rsidP="00B74861">
          <w:pPr>
            <w:tabs>
              <w:tab w:val="right" w:pos="12960"/>
            </w:tabs>
            <w:spacing w:before="60" w:line="240" w:lineRule="auto"/>
            <w:ind w:left="720" w:hanging="720"/>
          </w:pPr>
          <w:hyperlink w:anchor="_iazxq4q44q45">
            <w:r w:rsidR="001C351D">
              <w:t>Agenda</w:t>
            </w:r>
          </w:hyperlink>
          <w:r w:rsidR="001C351D">
            <w:tab/>
          </w:r>
          <w:r w:rsidR="001C351D">
            <w:fldChar w:fldCharType="begin"/>
          </w:r>
          <w:r w:rsidR="001C351D">
            <w:instrText xml:space="preserve"> PAGEREF _iazxq4q44q45 \h </w:instrText>
          </w:r>
          <w:r w:rsidR="001C351D">
            <w:fldChar w:fldCharType="separate"/>
          </w:r>
          <w:r w:rsidR="001C351D">
            <w:t>247</w:t>
          </w:r>
          <w:r w:rsidR="001C351D">
            <w:fldChar w:fldCharType="end"/>
          </w:r>
        </w:p>
        <w:p w:rsidR="00773787" w:rsidRDefault="005D3CF9" w:rsidP="00B74861">
          <w:pPr>
            <w:tabs>
              <w:tab w:val="right" w:pos="12960"/>
            </w:tabs>
            <w:spacing w:before="60" w:line="240" w:lineRule="auto"/>
            <w:ind w:left="720" w:hanging="720"/>
            <w:rPr>
              <w:color w:val="000000"/>
            </w:rPr>
          </w:pPr>
          <w:hyperlink w:anchor="_w9cv79fc8ot1">
            <w:r w:rsidR="001C351D">
              <w:rPr>
                <w:color w:val="000000"/>
              </w:rPr>
              <w:t>Users functionality</w:t>
            </w:r>
          </w:hyperlink>
          <w:r w:rsidR="001C351D">
            <w:rPr>
              <w:color w:val="000000"/>
            </w:rPr>
            <w:tab/>
          </w:r>
          <w:r w:rsidR="001C351D">
            <w:fldChar w:fldCharType="begin"/>
          </w:r>
          <w:r w:rsidR="001C351D">
            <w:instrText xml:space="preserve"> PAGEREF _w9cv79fc8ot1 \h </w:instrText>
          </w:r>
          <w:r w:rsidR="001C351D">
            <w:fldChar w:fldCharType="separate"/>
          </w:r>
          <w:r w:rsidR="001C351D">
            <w:rPr>
              <w:color w:val="000000"/>
            </w:rPr>
            <w:t>262</w:t>
          </w:r>
          <w:r w:rsidR="001C351D">
            <w:fldChar w:fldCharType="end"/>
          </w:r>
        </w:p>
        <w:p w:rsidR="00773787" w:rsidRDefault="005D3CF9" w:rsidP="00B74861">
          <w:pPr>
            <w:tabs>
              <w:tab w:val="right" w:pos="12960"/>
            </w:tabs>
            <w:spacing w:before="60" w:line="240" w:lineRule="auto"/>
            <w:ind w:left="720" w:hanging="720"/>
            <w:rPr>
              <w:color w:val="000000"/>
            </w:rPr>
          </w:pPr>
          <w:hyperlink w:anchor="_6x09d4hxxp7x">
            <w:r w:rsidR="001C351D">
              <w:rPr>
                <w:color w:val="000000"/>
              </w:rPr>
              <w:t>Prepare the API for new functionality in App</w:t>
            </w:r>
          </w:hyperlink>
          <w:r w:rsidR="001C351D">
            <w:rPr>
              <w:color w:val="000000"/>
            </w:rPr>
            <w:tab/>
          </w:r>
          <w:r w:rsidR="001C351D">
            <w:fldChar w:fldCharType="begin"/>
          </w:r>
          <w:r w:rsidR="001C351D">
            <w:instrText xml:space="preserve"> PAGEREF _6x09d4hxxp7x \h </w:instrText>
          </w:r>
          <w:r w:rsidR="001C351D">
            <w:fldChar w:fldCharType="separate"/>
          </w:r>
          <w:r w:rsidR="001C351D">
            <w:rPr>
              <w:color w:val="000000"/>
            </w:rPr>
            <w:t>289</w:t>
          </w:r>
          <w:r w:rsidR="001C351D">
            <w:fldChar w:fldCharType="end"/>
          </w:r>
        </w:p>
        <w:p w:rsidR="00773787" w:rsidRDefault="005D3CF9" w:rsidP="00B74861">
          <w:pPr>
            <w:tabs>
              <w:tab w:val="right" w:pos="12960"/>
            </w:tabs>
            <w:spacing w:before="60" w:line="240" w:lineRule="auto"/>
            <w:ind w:left="720" w:hanging="720"/>
            <w:rPr>
              <w:color w:val="000000"/>
            </w:rPr>
          </w:pPr>
          <w:hyperlink w:anchor="_8cbwohrru61p">
            <w:r w:rsidR="001C351D">
              <w:rPr>
                <w:color w:val="000000"/>
              </w:rPr>
              <w:t>Account</w:t>
            </w:r>
          </w:hyperlink>
          <w:r w:rsidR="001C351D">
            <w:rPr>
              <w:color w:val="000000"/>
            </w:rPr>
            <w:tab/>
          </w:r>
          <w:r w:rsidR="001C351D">
            <w:fldChar w:fldCharType="begin"/>
          </w:r>
          <w:r w:rsidR="001C351D">
            <w:instrText xml:space="preserve"> PAGEREF _8cbwohrru61p \h </w:instrText>
          </w:r>
          <w:r w:rsidR="001C351D">
            <w:fldChar w:fldCharType="separate"/>
          </w:r>
          <w:r w:rsidR="001C351D">
            <w:rPr>
              <w:color w:val="000000"/>
            </w:rPr>
            <w:t>289</w:t>
          </w:r>
          <w:r w:rsidR="001C351D">
            <w:fldChar w:fldCharType="end"/>
          </w:r>
        </w:p>
        <w:p w:rsidR="00773787" w:rsidRDefault="005D3CF9" w:rsidP="00B74861">
          <w:pPr>
            <w:tabs>
              <w:tab w:val="right" w:pos="12960"/>
            </w:tabs>
            <w:spacing w:before="60" w:line="240" w:lineRule="auto"/>
            <w:ind w:left="720" w:hanging="720"/>
            <w:rPr>
              <w:color w:val="000000"/>
            </w:rPr>
          </w:pPr>
          <w:hyperlink w:anchor="_w05gyav52mhn">
            <w:r w:rsidR="001C351D">
              <w:rPr>
                <w:color w:val="000000"/>
              </w:rPr>
              <w:t>Pets</w:t>
            </w:r>
          </w:hyperlink>
          <w:r w:rsidR="001C351D">
            <w:rPr>
              <w:color w:val="000000"/>
            </w:rPr>
            <w:tab/>
          </w:r>
          <w:r w:rsidR="001C351D">
            <w:fldChar w:fldCharType="begin"/>
          </w:r>
          <w:r w:rsidR="001C351D">
            <w:instrText xml:space="preserve"> PAGEREF _w05gyav52mhn \h </w:instrText>
          </w:r>
          <w:r w:rsidR="001C351D">
            <w:fldChar w:fldCharType="separate"/>
          </w:r>
          <w:r w:rsidR="001C351D">
            <w:rPr>
              <w:color w:val="000000"/>
            </w:rPr>
            <w:t>297</w:t>
          </w:r>
          <w:r w:rsidR="001C351D">
            <w:fldChar w:fldCharType="end"/>
          </w:r>
        </w:p>
        <w:p w:rsidR="00773787" w:rsidRDefault="005D3CF9" w:rsidP="00B74861">
          <w:pPr>
            <w:tabs>
              <w:tab w:val="right" w:pos="12960"/>
            </w:tabs>
            <w:spacing w:before="60" w:line="240" w:lineRule="auto"/>
            <w:ind w:left="720" w:hanging="720"/>
            <w:rPr>
              <w:color w:val="000000"/>
            </w:rPr>
          </w:pPr>
          <w:hyperlink w:anchor="_tp958f4afw9y">
            <w:r w:rsidR="001C351D">
              <w:rPr>
                <w:color w:val="000000"/>
              </w:rPr>
              <w:t>Agenda</w:t>
            </w:r>
          </w:hyperlink>
          <w:r w:rsidR="001C351D">
            <w:rPr>
              <w:color w:val="000000"/>
            </w:rPr>
            <w:tab/>
          </w:r>
          <w:r w:rsidR="001C351D">
            <w:fldChar w:fldCharType="begin"/>
          </w:r>
          <w:r w:rsidR="001C351D">
            <w:instrText xml:space="preserve"> PAGEREF _tp958f4afw9y \h </w:instrText>
          </w:r>
          <w:r w:rsidR="001C351D">
            <w:fldChar w:fldCharType="separate"/>
          </w:r>
          <w:r w:rsidR="001C351D">
            <w:rPr>
              <w:color w:val="000000"/>
            </w:rPr>
            <w:t>308</w:t>
          </w:r>
          <w:r w:rsidR="001C351D">
            <w:fldChar w:fldCharType="end"/>
          </w:r>
        </w:p>
        <w:p w:rsidR="00773787" w:rsidRDefault="005D3CF9" w:rsidP="00B74861">
          <w:pPr>
            <w:tabs>
              <w:tab w:val="right" w:pos="12960"/>
            </w:tabs>
            <w:spacing w:before="200" w:line="240" w:lineRule="auto"/>
            <w:ind w:left="720" w:hanging="720"/>
            <w:rPr>
              <w:b/>
              <w:color w:val="000000"/>
            </w:rPr>
          </w:pPr>
          <w:hyperlink w:anchor="_ald5cft967rf">
            <w:r w:rsidR="001C351D">
              <w:rPr>
                <w:b/>
                <w:color w:val="000000"/>
              </w:rPr>
              <w:t>App Xamarin Forms Second Part</w:t>
            </w:r>
          </w:hyperlink>
          <w:r w:rsidR="001C351D">
            <w:rPr>
              <w:b/>
              <w:color w:val="000000"/>
            </w:rPr>
            <w:tab/>
          </w:r>
          <w:r w:rsidR="001C351D">
            <w:fldChar w:fldCharType="begin"/>
          </w:r>
          <w:r w:rsidR="001C351D">
            <w:instrText xml:space="preserve"> PAGEREF _ald5cft967rf \h </w:instrText>
          </w:r>
          <w:r w:rsidR="001C351D">
            <w:fldChar w:fldCharType="separate"/>
          </w:r>
          <w:r w:rsidR="001C351D">
            <w:rPr>
              <w:b/>
              <w:color w:val="000000"/>
            </w:rPr>
            <w:t>315</w:t>
          </w:r>
          <w:r w:rsidR="001C351D">
            <w:fldChar w:fldCharType="end"/>
          </w:r>
        </w:p>
        <w:p w:rsidR="00773787" w:rsidRDefault="005D3CF9" w:rsidP="00B74861">
          <w:pPr>
            <w:tabs>
              <w:tab w:val="right" w:pos="12960"/>
            </w:tabs>
            <w:spacing w:before="60" w:line="240" w:lineRule="auto"/>
            <w:ind w:left="720" w:hanging="720"/>
            <w:rPr>
              <w:color w:val="000000"/>
            </w:rPr>
          </w:pPr>
          <w:hyperlink w:anchor="_lnhhjejq0mm4">
            <w:r w:rsidR="001C351D">
              <w:rPr>
                <w:color w:val="000000"/>
              </w:rPr>
              <w:t>Add persistent setting</w:t>
            </w:r>
          </w:hyperlink>
          <w:r w:rsidR="001C351D">
            <w:rPr>
              <w:color w:val="000000"/>
            </w:rPr>
            <w:tab/>
          </w:r>
          <w:r w:rsidR="001C351D">
            <w:fldChar w:fldCharType="begin"/>
          </w:r>
          <w:r w:rsidR="001C351D">
            <w:instrText xml:space="preserve"> PAGEREF _lnhhjejq0mm4 \h </w:instrText>
          </w:r>
          <w:r w:rsidR="001C351D">
            <w:fldChar w:fldCharType="separate"/>
          </w:r>
          <w:r w:rsidR="001C351D">
            <w:rPr>
              <w:color w:val="000000"/>
            </w:rPr>
            <w:t>315</w:t>
          </w:r>
          <w:r w:rsidR="001C351D">
            <w:fldChar w:fldCharType="end"/>
          </w:r>
        </w:p>
        <w:p w:rsidR="00773787" w:rsidRDefault="005D3CF9" w:rsidP="00B74861">
          <w:pPr>
            <w:tabs>
              <w:tab w:val="right" w:pos="12960"/>
            </w:tabs>
            <w:spacing w:before="60" w:line="240" w:lineRule="auto"/>
            <w:ind w:left="720" w:hanging="720"/>
            <w:rPr>
              <w:color w:val="000000"/>
            </w:rPr>
          </w:pPr>
          <w:hyperlink w:anchor="_jru7x1wimlgw">
            <w:r w:rsidR="001C351D">
              <w:rPr>
                <w:color w:val="000000"/>
              </w:rPr>
              <w:t>Add a Master Detail</w:t>
            </w:r>
          </w:hyperlink>
          <w:r w:rsidR="001C351D">
            <w:rPr>
              <w:color w:val="000000"/>
            </w:rPr>
            <w:tab/>
          </w:r>
          <w:r w:rsidR="001C351D">
            <w:fldChar w:fldCharType="begin"/>
          </w:r>
          <w:r w:rsidR="001C351D">
            <w:instrText xml:space="preserve"> PAGEREF _jru7x1wimlgw \h </w:instrText>
          </w:r>
          <w:r w:rsidR="001C351D">
            <w:fldChar w:fldCharType="separate"/>
          </w:r>
          <w:r w:rsidR="001C351D">
            <w:rPr>
              <w:color w:val="000000"/>
            </w:rPr>
            <w:t>318</w:t>
          </w:r>
          <w:r w:rsidR="001C351D">
            <w:fldChar w:fldCharType="end"/>
          </w:r>
        </w:p>
        <w:p w:rsidR="00773787" w:rsidRDefault="005D3CF9" w:rsidP="00B74861">
          <w:pPr>
            <w:tabs>
              <w:tab w:val="right" w:pos="12960"/>
            </w:tabs>
            <w:spacing w:before="60" w:line="240" w:lineRule="auto"/>
            <w:ind w:left="720" w:hanging="720"/>
            <w:rPr>
              <w:color w:val="000000"/>
            </w:rPr>
          </w:pPr>
          <w:hyperlink w:anchor="_ditq6h2uupkm">
            <w:r w:rsidR="001C351D">
              <w:rPr>
                <w:color w:val="000000"/>
              </w:rPr>
              <w:t>Add Icon &amp; Splash to Xamarin Forms For Android</w:t>
            </w:r>
          </w:hyperlink>
          <w:r w:rsidR="001C351D">
            <w:rPr>
              <w:color w:val="000000"/>
            </w:rPr>
            <w:tab/>
          </w:r>
          <w:r w:rsidR="001C351D">
            <w:fldChar w:fldCharType="begin"/>
          </w:r>
          <w:r w:rsidR="001C351D">
            <w:instrText xml:space="preserve"> PAGEREF _ditq6h2uupkm \h </w:instrText>
          </w:r>
          <w:r w:rsidR="001C351D">
            <w:fldChar w:fldCharType="separate"/>
          </w:r>
          <w:r w:rsidR="001C351D">
            <w:rPr>
              <w:color w:val="000000"/>
            </w:rPr>
            <w:t>325</w:t>
          </w:r>
          <w:r w:rsidR="001C351D">
            <w:fldChar w:fldCharType="end"/>
          </w:r>
        </w:p>
        <w:p w:rsidR="00773787" w:rsidRDefault="005D3CF9" w:rsidP="00B74861">
          <w:pPr>
            <w:tabs>
              <w:tab w:val="right" w:pos="12960"/>
            </w:tabs>
            <w:spacing w:before="60" w:line="240" w:lineRule="auto"/>
            <w:ind w:left="720" w:hanging="720"/>
            <w:rPr>
              <w:color w:val="000000"/>
            </w:rPr>
          </w:pPr>
          <w:hyperlink w:anchor="_byd2ngr6qq09">
            <w:r w:rsidR="001C351D">
              <w:rPr>
                <w:color w:val="000000"/>
              </w:rPr>
              <w:t>Adding Styles</w:t>
            </w:r>
          </w:hyperlink>
          <w:r w:rsidR="001C351D">
            <w:rPr>
              <w:color w:val="000000"/>
            </w:rPr>
            <w:tab/>
          </w:r>
          <w:r w:rsidR="001C351D">
            <w:fldChar w:fldCharType="begin"/>
          </w:r>
          <w:r w:rsidR="001C351D">
            <w:instrText xml:space="preserve"> PAGEREF _byd2ngr6qq09 \h </w:instrText>
          </w:r>
          <w:r w:rsidR="001C351D">
            <w:fldChar w:fldCharType="separate"/>
          </w:r>
          <w:r w:rsidR="001C351D">
            <w:rPr>
              <w:color w:val="000000"/>
            </w:rPr>
            <w:t>327</w:t>
          </w:r>
          <w:r w:rsidR="001C351D">
            <w:fldChar w:fldCharType="end"/>
          </w:r>
        </w:p>
        <w:p w:rsidR="00773787" w:rsidRDefault="005D3CF9" w:rsidP="00B74861">
          <w:pPr>
            <w:tabs>
              <w:tab w:val="right" w:pos="12960"/>
            </w:tabs>
            <w:spacing w:before="60" w:line="240" w:lineRule="auto"/>
            <w:ind w:left="720" w:hanging="720"/>
            <w:rPr>
              <w:color w:val="000000"/>
            </w:rPr>
          </w:pPr>
          <w:hyperlink w:anchor="_3o7alnk">
            <w:r w:rsidR="001C351D">
              <w:rPr>
                <w:color w:val="000000"/>
              </w:rPr>
              <w:t>Multi Language in Xamarin Forms</w:t>
            </w:r>
          </w:hyperlink>
          <w:r w:rsidR="001C351D">
            <w:rPr>
              <w:color w:val="000000"/>
            </w:rPr>
            <w:tab/>
          </w:r>
          <w:r w:rsidR="001C351D">
            <w:fldChar w:fldCharType="begin"/>
          </w:r>
          <w:r w:rsidR="001C351D">
            <w:instrText xml:space="preserve"> PAGEREF _3o7alnk \h </w:instrText>
          </w:r>
          <w:r w:rsidR="001C351D">
            <w:fldChar w:fldCharType="separate"/>
          </w:r>
          <w:r w:rsidR="001C351D">
            <w:rPr>
              <w:color w:val="000000"/>
            </w:rPr>
            <w:t>332</w:t>
          </w:r>
          <w:r w:rsidR="001C351D">
            <w:fldChar w:fldCharType="end"/>
          </w:r>
        </w:p>
        <w:p w:rsidR="00773787" w:rsidRDefault="005D3CF9" w:rsidP="00B74861">
          <w:pPr>
            <w:tabs>
              <w:tab w:val="right" w:pos="12960"/>
            </w:tabs>
            <w:spacing w:before="60" w:line="240" w:lineRule="auto"/>
            <w:ind w:left="720" w:hanging="720"/>
            <w:rPr>
              <w:color w:val="000000"/>
            </w:rPr>
          </w:pPr>
          <w:hyperlink w:anchor="_r7prm6btz1r8">
            <w:r w:rsidR="001C351D">
              <w:rPr>
                <w:color w:val="000000"/>
              </w:rPr>
              <w:t>Register users from App</w:t>
            </w:r>
          </w:hyperlink>
          <w:r w:rsidR="001C351D">
            <w:rPr>
              <w:color w:val="000000"/>
            </w:rPr>
            <w:tab/>
          </w:r>
          <w:r w:rsidR="001C351D">
            <w:fldChar w:fldCharType="begin"/>
          </w:r>
          <w:r w:rsidR="001C351D">
            <w:instrText xml:space="preserve"> PAGEREF _r7prm6btz1r8 \h </w:instrText>
          </w:r>
          <w:r w:rsidR="001C351D">
            <w:fldChar w:fldCharType="separate"/>
          </w:r>
          <w:r w:rsidR="001C351D">
            <w:rPr>
              <w:color w:val="000000"/>
            </w:rPr>
            <w:t>347</w:t>
          </w:r>
          <w:r w:rsidR="001C351D">
            <w:fldChar w:fldCharType="end"/>
          </w:r>
        </w:p>
        <w:p w:rsidR="00773787" w:rsidRDefault="005D3CF9" w:rsidP="00B74861">
          <w:pPr>
            <w:tabs>
              <w:tab w:val="right" w:pos="12960"/>
            </w:tabs>
            <w:spacing w:before="60" w:line="240" w:lineRule="auto"/>
            <w:ind w:left="720" w:hanging="720"/>
            <w:rPr>
              <w:color w:val="000000"/>
            </w:rPr>
          </w:pPr>
          <w:hyperlink w:anchor="_c7bwyq5zm41g">
            <w:r w:rsidR="001C351D">
              <w:rPr>
                <w:color w:val="000000"/>
              </w:rPr>
              <w:t>Recover Password From App in Xamarin Forms</w:t>
            </w:r>
          </w:hyperlink>
          <w:r w:rsidR="001C351D">
            <w:rPr>
              <w:color w:val="000000"/>
            </w:rPr>
            <w:tab/>
          </w:r>
          <w:r w:rsidR="001C351D">
            <w:fldChar w:fldCharType="begin"/>
          </w:r>
          <w:r w:rsidR="001C351D">
            <w:instrText xml:space="preserve"> PAGEREF _c7bwyq5zm41g \h </w:instrText>
          </w:r>
          <w:r w:rsidR="001C351D">
            <w:fldChar w:fldCharType="separate"/>
          </w:r>
          <w:r w:rsidR="001C351D">
            <w:rPr>
              <w:color w:val="000000"/>
            </w:rPr>
            <w:t>368</w:t>
          </w:r>
          <w:r w:rsidR="001C351D">
            <w:fldChar w:fldCharType="end"/>
          </w:r>
        </w:p>
        <w:p w:rsidR="00773787" w:rsidRDefault="005D3CF9" w:rsidP="00B74861">
          <w:pPr>
            <w:tabs>
              <w:tab w:val="right" w:pos="12960"/>
            </w:tabs>
            <w:spacing w:before="60" w:line="240" w:lineRule="auto"/>
            <w:ind w:left="720" w:hanging="720"/>
            <w:rPr>
              <w:color w:val="000000"/>
            </w:rPr>
          </w:pPr>
          <w:hyperlink w:anchor="_brkvnq7d4oki">
            <w:r w:rsidR="001C351D">
              <w:rPr>
                <w:color w:val="000000"/>
              </w:rPr>
              <w:t>Remember Me functionality</w:t>
            </w:r>
          </w:hyperlink>
          <w:r w:rsidR="001C351D">
            <w:rPr>
              <w:color w:val="000000"/>
            </w:rPr>
            <w:tab/>
          </w:r>
          <w:r w:rsidR="001C351D">
            <w:fldChar w:fldCharType="begin"/>
          </w:r>
          <w:r w:rsidR="001C351D">
            <w:instrText xml:space="preserve"> PAGEREF _brkvnq7d4oki \h </w:instrText>
          </w:r>
          <w:r w:rsidR="001C351D">
            <w:fldChar w:fldCharType="separate"/>
          </w:r>
          <w:r w:rsidR="001C351D">
            <w:rPr>
              <w:color w:val="000000"/>
            </w:rPr>
            <w:t>374</w:t>
          </w:r>
          <w:r w:rsidR="001C351D">
            <w:fldChar w:fldCharType="end"/>
          </w:r>
        </w:p>
        <w:p w:rsidR="00773787" w:rsidRDefault="005D3CF9" w:rsidP="00B74861">
          <w:pPr>
            <w:tabs>
              <w:tab w:val="right" w:pos="12960"/>
            </w:tabs>
            <w:spacing w:before="60" w:line="240" w:lineRule="auto"/>
            <w:ind w:left="720" w:hanging="720"/>
            <w:rPr>
              <w:color w:val="000000"/>
            </w:rPr>
          </w:pPr>
          <w:hyperlink w:anchor="_1lgx68toiptd">
            <w:r w:rsidR="001C351D">
              <w:rPr>
                <w:color w:val="000000"/>
              </w:rPr>
              <w:t>Modify User From App in Xamarin Forms</w:t>
            </w:r>
          </w:hyperlink>
          <w:r w:rsidR="001C351D">
            <w:rPr>
              <w:color w:val="000000"/>
            </w:rPr>
            <w:tab/>
          </w:r>
          <w:r w:rsidR="001C351D">
            <w:fldChar w:fldCharType="begin"/>
          </w:r>
          <w:r w:rsidR="001C351D">
            <w:instrText xml:space="preserve"> PAGEREF _1lgx68toiptd \h </w:instrText>
          </w:r>
          <w:r w:rsidR="001C351D">
            <w:fldChar w:fldCharType="separate"/>
          </w:r>
          <w:r w:rsidR="001C351D">
            <w:rPr>
              <w:color w:val="000000"/>
            </w:rPr>
            <w:t>376</w:t>
          </w:r>
          <w:r w:rsidR="001C351D">
            <w:fldChar w:fldCharType="end"/>
          </w:r>
        </w:p>
        <w:p w:rsidR="00773787" w:rsidRDefault="005D3CF9" w:rsidP="00B74861">
          <w:pPr>
            <w:tabs>
              <w:tab w:val="right" w:pos="12960"/>
            </w:tabs>
            <w:spacing w:before="60" w:line="240" w:lineRule="auto"/>
            <w:ind w:left="720" w:hanging="720"/>
            <w:rPr>
              <w:color w:val="000000"/>
            </w:rPr>
          </w:pPr>
          <w:hyperlink w:anchor="_qpyf5uxa0zxi">
            <w:r w:rsidR="001C351D">
              <w:rPr>
                <w:color w:val="000000"/>
              </w:rPr>
              <w:t>Modify Password From App in Xamarin Forms</w:t>
            </w:r>
          </w:hyperlink>
          <w:r w:rsidR="001C351D">
            <w:rPr>
              <w:color w:val="000000"/>
            </w:rPr>
            <w:tab/>
          </w:r>
          <w:r w:rsidR="001C351D">
            <w:fldChar w:fldCharType="begin"/>
          </w:r>
          <w:r w:rsidR="001C351D">
            <w:instrText xml:space="preserve"> PAGEREF _qpyf5uxa0zxi \h </w:instrText>
          </w:r>
          <w:r w:rsidR="001C351D">
            <w:fldChar w:fldCharType="separate"/>
          </w:r>
          <w:r w:rsidR="001C351D">
            <w:rPr>
              <w:color w:val="000000"/>
            </w:rPr>
            <w:t>388</w:t>
          </w:r>
          <w:r w:rsidR="001C351D">
            <w:fldChar w:fldCharType="end"/>
          </w:r>
        </w:p>
        <w:p w:rsidR="00773787" w:rsidRDefault="005D3CF9" w:rsidP="00B74861">
          <w:pPr>
            <w:tabs>
              <w:tab w:val="right" w:pos="12960"/>
            </w:tabs>
            <w:spacing w:before="60" w:line="240" w:lineRule="auto"/>
            <w:ind w:left="720" w:hanging="720"/>
            <w:rPr>
              <w:color w:val="000000"/>
            </w:rPr>
          </w:pPr>
          <w:hyperlink w:anchor="_9gfrccp34q8l">
            <w:r w:rsidR="001C351D">
              <w:rPr>
                <w:color w:val="000000"/>
              </w:rPr>
              <w:t>App Pet From App &amp; Accessing Camera and Photo Library</w:t>
            </w:r>
          </w:hyperlink>
          <w:r w:rsidR="001C351D">
            <w:rPr>
              <w:color w:val="000000"/>
            </w:rPr>
            <w:tab/>
          </w:r>
          <w:r w:rsidR="001C351D">
            <w:fldChar w:fldCharType="begin"/>
          </w:r>
          <w:r w:rsidR="001C351D">
            <w:instrText xml:space="preserve"> PAGEREF _9gfrccp34q8l \h </w:instrText>
          </w:r>
          <w:r w:rsidR="001C351D">
            <w:fldChar w:fldCharType="separate"/>
          </w:r>
          <w:r w:rsidR="001C351D">
            <w:rPr>
              <w:color w:val="000000"/>
            </w:rPr>
            <w:t>398</w:t>
          </w:r>
          <w:r w:rsidR="001C351D">
            <w:fldChar w:fldCharType="end"/>
          </w:r>
        </w:p>
        <w:p w:rsidR="00773787" w:rsidRDefault="005D3CF9" w:rsidP="00B74861">
          <w:pPr>
            <w:tabs>
              <w:tab w:val="right" w:pos="12960"/>
            </w:tabs>
            <w:spacing w:before="60" w:line="240" w:lineRule="auto"/>
            <w:ind w:left="720" w:hanging="720"/>
            <w:rPr>
              <w:color w:val="000000"/>
            </w:rPr>
          </w:pPr>
          <w:hyperlink w:anchor="_zcwobvx55czy">
            <w:r w:rsidR="001C351D">
              <w:rPr>
                <w:color w:val="000000"/>
              </w:rPr>
              <w:t>Show My Agenda</w:t>
            </w:r>
          </w:hyperlink>
          <w:r w:rsidR="001C351D">
            <w:rPr>
              <w:color w:val="000000"/>
            </w:rPr>
            <w:tab/>
          </w:r>
          <w:r w:rsidR="001C351D">
            <w:fldChar w:fldCharType="begin"/>
          </w:r>
          <w:r w:rsidR="001C351D">
            <w:instrText xml:space="preserve"> PAGEREF _zcwobvx55czy \h </w:instrText>
          </w:r>
          <w:r w:rsidR="001C351D">
            <w:fldChar w:fldCharType="separate"/>
          </w:r>
          <w:r w:rsidR="001C351D">
            <w:rPr>
              <w:color w:val="000000"/>
            </w:rPr>
            <w:t>436</w:t>
          </w:r>
          <w:r w:rsidR="001C351D">
            <w:fldChar w:fldCharType="end"/>
          </w:r>
        </w:p>
        <w:p w:rsidR="00773787" w:rsidRDefault="005D3CF9" w:rsidP="00B74861">
          <w:pPr>
            <w:tabs>
              <w:tab w:val="right" w:pos="12960"/>
            </w:tabs>
            <w:spacing w:before="60" w:line="240" w:lineRule="auto"/>
            <w:ind w:left="720" w:hanging="720"/>
            <w:rPr>
              <w:color w:val="000000"/>
            </w:rPr>
          </w:pPr>
          <w:hyperlink w:anchor="_cgyol3lxmf51">
            <w:r w:rsidR="001C351D">
              <w:rPr>
                <w:color w:val="000000"/>
              </w:rPr>
              <w:t>Show the map and move to current location</w:t>
            </w:r>
          </w:hyperlink>
          <w:r w:rsidR="001C351D">
            <w:rPr>
              <w:color w:val="000000"/>
            </w:rPr>
            <w:tab/>
          </w:r>
          <w:r w:rsidR="001C351D">
            <w:fldChar w:fldCharType="begin"/>
          </w:r>
          <w:r w:rsidR="001C351D">
            <w:instrText xml:space="preserve"> PAGEREF _cgyol3lxmf51 \h </w:instrText>
          </w:r>
          <w:r w:rsidR="001C351D">
            <w:fldChar w:fldCharType="separate"/>
          </w:r>
          <w:r w:rsidR="001C351D">
            <w:rPr>
              <w:color w:val="000000"/>
            </w:rPr>
            <w:t>453</w:t>
          </w:r>
          <w:r w:rsidR="001C351D">
            <w:fldChar w:fldCharType="end"/>
          </w:r>
        </w:p>
        <w:p w:rsidR="00773787" w:rsidRDefault="005D3CF9" w:rsidP="00B74861">
          <w:pPr>
            <w:tabs>
              <w:tab w:val="right" w:pos="12960"/>
            </w:tabs>
            <w:spacing w:before="60" w:after="80" w:line="240" w:lineRule="auto"/>
            <w:ind w:left="720" w:hanging="720"/>
            <w:rPr>
              <w:color w:val="000000"/>
            </w:rPr>
          </w:pPr>
          <w:hyperlink w:anchor="_oxe37i3pus8z">
            <w:r w:rsidR="001C351D">
              <w:rPr>
                <w:color w:val="000000"/>
              </w:rPr>
              <w:t>Put pins in map</w:t>
            </w:r>
          </w:hyperlink>
          <w:r w:rsidR="001C351D">
            <w:rPr>
              <w:color w:val="000000"/>
            </w:rPr>
            <w:tab/>
          </w:r>
          <w:r w:rsidR="001C351D">
            <w:fldChar w:fldCharType="begin"/>
          </w:r>
          <w:r w:rsidR="001C351D">
            <w:instrText xml:space="preserve"> PAGEREF _oxe37i3pus8z \h </w:instrText>
          </w:r>
          <w:r w:rsidR="001C351D">
            <w:fldChar w:fldCharType="separate"/>
          </w:r>
          <w:r w:rsidR="001C351D">
            <w:rPr>
              <w:color w:val="000000"/>
            </w:rPr>
            <w:t>459</w:t>
          </w:r>
          <w:r w:rsidR="001C351D">
            <w:fldChar w:fldCharType="end"/>
          </w:r>
          <w:r w:rsidR="001C351D">
            <w:fldChar w:fldCharType="end"/>
          </w:r>
        </w:p>
      </w:sdtContent>
    </w:sdt>
    <w:p w:rsidR="00773787" w:rsidRDefault="001C351D" w:rsidP="00B74861">
      <w:pPr>
        <w:spacing w:line="240" w:lineRule="auto"/>
        <w:ind w:left="720" w:hanging="720"/>
      </w:pPr>
      <w:r>
        <w:lastRenderedPageBreak/>
        <w:br w:type="page"/>
      </w:r>
    </w:p>
    <w:p w:rsidR="00773787" w:rsidRDefault="001C351D" w:rsidP="00B74861">
      <w:pPr>
        <w:pStyle w:val="Ttulo1"/>
        <w:spacing w:line="240" w:lineRule="auto"/>
        <w:ind w:left="720" w:hanging="720"/>
      </w:pPr>
      <w:bookmarkStart w:id="0" w:name="_egxkps3p84mo" w:colFirst="0" w:colLast="0"/>
      <w:bookmarkEnd w:id="0"/>
      <w:r>
        <w:lastRenderedPageBreak/>
        <w:t>Veterinary example: functionality matrix</w:t>
      </w:r>
    </w:p>
    <w:tbl>
      <w:tblPr>
        <w:tblStyle w:val="a"/>
        <w:tblW w:w="12855" w:type="dxa"/>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790"/>
        <w:gridCol w:w="1125"/>
        <w:gridCol w:w="1410"/>
        <w:gridCol w:w="1530"/>
      </w:tblGrid>
      <w:tr w:rsidR="00773787">
        <w:trPr>
          <w:trHeight w:val="420"/>
        </w:trPr>
        <w:tc>
          <w:tcPr>
            <w:tcW w:w="8790" w:type="dxa"/>
            <w:vMerge w:val="restart"/>
            <w:shd w:val="clear" w:color="auto" w:fill="auto"/>
            <w:tcMar>
              <w:top w:w="100" w:type="dxa"/>
              <w:left w:w="100" w:type="dxa"/>
              <w:bottom w:w="100" w:type="dxa"/>
              <w:right w:w="100" w:type="dxa"/>
            </w:tcMar>
          </w:tcPr>
          <w:p w:rsidR="00773787" w:rsidRDefault="00773787" w:rsidP="00B74861">
            <w:pPr>
              <w:spacing w:line="240" w:lineRule="auto"/>
              <w:ind w:left="720" w:hanging="720"/>
              <w:rPr>
                <w:b/>
              </w:rPr>
            </w:pPr>
          </w:p>
          <w:p w:rsidR="00773787" w:rsidRDefault="001C351D" w:rsidP="00B74861">
            <w:pPr>
              <w:spacing w:line="240" w:lineRule="auto"/>
              <w:ind w:left="720" w:hanging="720"/>
              <w:rPr>
                <w:b/>
              </w:rPr>
            </w:pPr>
            <w:r>
              <w:rPr>
                <w:b/>
              </w:rPr>
              <w:t>Functionality</w:t>
            </w:r>
          </w:p>
        </w:tc>
        <w:tc>
          <w:tcPr>
            <w:tcW w:w="2535" w:type="dxa"/>
            <w:gridSpan w:val="2"/>
            <w:shd w:val="clear" w:color="auto" w:fill="auto"/>
            <w:tcMar>
              <w:top w:w="100" w:type="dxa"/>
              <w:left w:w="100" w:type="dxa"/>
              <w:bottom w:w="100" w:type="dxa"/>
              <w:right w:w="100" w:type="dxa"/>
            </w:tcMar>
          </w:tcPr>
          <w:p w:rsidR="00773787" w:rsidRDefault="001C351D" w:rsidP="00B74861">
            <w:pPr>
              <w:spacing w:line="240" w:lineRule="auto"/>
              <w:ind w:left="720" w:hanging="720"/>
              <w:jc w:val="center"/>
              <w:rPr>
                <w:b/>
              </w:rPr>
            </w:pPr>
            <w:r>
              <w:rPr>
                <w:b/>
              </w:rPr>
              <w:t>Web</w:t>
            </w:r>
          </w:p>
        </w:tc>
        <w:tc>
          <w:tcPr>
            <w:tcW w:w="1530" w:type="dxa"/>
            <w:shd w:val="clear" w:color="auto" w:fill="auto"/>
            <w:tcMar>
              <w:top w:w="100" w:type="dxa"/>
              <w:left w:w="100" w:type="dxa"/>
              <w:bottom w:w="100" w:type="dxa"/>
              <w:right w:w="100" w:type="dxa"/>
            </w:tcMar>
          </w:tcPr>
          <w:p w:rsidR="00773787" w:rsidRDefault="001C351D" w:rsidP="00B74861">
            <w:pPr>
              <w:spacing w:line="240" w:lineRule="auto"/>
              <w:ind w:left="720" w:hanging="720"/>
              <w:jc w:val="center"/>
              <w:rPr>
                <w:b/>
              </w:rPr>
            </w:pPr>
            <w:r>
              <w:rPr>
                <w:b/>
              </w:rPr>
              <w:t>App</w:t>
            </w:r>
          </w:p>
        </w:tc>
      </w:tr>
      <w:tr w:rsidR="00773787">
        <w:trPr>
          <w:trHeight w:val="420"/>
        </w:trPr>
        <w:tc>
          <w:tcPr>
            <w:tcW w:w="8790" w:type="dxa"/>
            <w:vMerge/>
            <w:shd w:val="clear" w:color="auto" w:fill="auto"/>
            <w:tcMar>
              <w:top w:w="100" w:type="dxa"/>
              <w:left w:w="100" w:type="dxa"/>
              <w:bottom w:w="100" w:type="dxa"/>
              <w:right w:w="100" w:type="dxa"/>
            </w:tcMar>
          </w:tcPr>
          <w:p w:rsidR="00773787" w:rsidRDefault="00773787" w:rsidP="00B74861">
            <w:pPr>
              <w:spacing w:line="240" w:lineRule="auto"/>
              <w:ind w:left="720" w:hanging="720"/>
              <w:rPr>
                <w:b/>
              </w:rPr>
            </w:pPr>
          </w:p>
        </w:tc>
        <w:tc>
          <w:tcPr>
            <w:tcW w:w="1125" w:type="dxa"/>
            <w:shd w:val="clear" w:color="auto" w:fill="auto"/>
            <w:tcMar>
              <w:top w:w="100" w:type="dxa"/>
              <w:left w:w="100" w:type="dxa"/>
              <w:bottom w:w="100" w:type="dxa"/>
              <w:right w:w="100" w:type="dxa"/>
            </w:tcMar>
          </w:tcPr>
          <w:p w:rsidR="00773787" w:rsidRDefault="001C351D" w:rsidP="00B74861">
            <w:pPr>
              <w:spacing w:line="240" w:lineRule="auto"/>
              <w:ind w:left="720" w:hanging="720"/>
              <w:jc w:val="center"/>
              <w:rPr>
                <w:b/>
              </w:rPr>
            </w:pPr>
            <w:r>
              <w:rPr>
                <w:b/>
              </w:rPr>
              <w:t>Admin</w:t>
            </w:r>
          </w:p>
        </w:tc>
        <w:tc>
          <w:tcPr>
            <w:tcW w:w="1410" w:type="dxa"/>
            <w:shd w:val="clear" w:color="auto" w:fill="auto"/>
            <w:tcMar>
              <w:top w:w="100" w:type="dxa"/>
              <w:left w:w="100" w:type="dxa"/>
              <w:bottom w:w="100" w:type="dxa"/>
              <w:right w:w="100" w:type="dxa"/>
            </w:tcMar>
          </w:tcPr>
          <w:p w:rsidR="00773787" w:rsidRDefault="001C351D" w:rsidP="00B74861">
            <w:pPr>
              <w:spacing w:line="240" w:lineRule="auto"/>
              <w:ind w:left="720" w:hanging="720"/>
              <w:jc w:val="center"/>
              <w:rPr>
                <w:b/>
              </w:rPr>
            </w:pPr>
            <w:r>
              <w:rPr>
                <w:b/>
              </w:rPr>
              <w:t>Customer</w:t>
            </w:r>
          </w:p>
        </w:tc>
        <w:tc>
          <w:tcPr>
            <w:tcW w:w="1530" w:type="dxa"/>
            <w:shd w:val="clear" w:color="auto" w:fill="auto"/>
            <w:tcMar>
              <w:top w:w="100" w:type="dxa"/>
              <w:left w:w="100" w:type="dxa"/>
              <w:bottom w:w="100" w:type="dxa"/>
              <w:right w:w="100" w:type="dxa"/>
            </w:tcMar>
          </w:tcPr>
          <w:p w:rsidR="00773787" w:rsidRDefault="001C351D" w:rsidP="00B74861">
            <w:pPr>
              <w:spacing w:line="240" w:lineRule="auto"/>
              <w:ind w:left="720" w:hanging="720"/>
              <w:jc w:val="center"/>
              <w:rPr>
                <w:b/>
              </w:rPr>
            </w:pPr>
            <w:r>
              <w:rPr>
                <w:b/>
              </w:rPr>
              <w:t>Customer</w:t>
            </w:r>
          </w:p>
        </w:tc>
      </w:tr>
      <w:tr w:rsidR="00773787">
        <w:trPr>
          <w:trHeight w:val="420"/>
        </w:trPr>
        <w:tc>
          <w:tcPr>
            <w:tcW w:w="8790" w:type="dxa"/>
            <w:shd w:val="clear" w:color="auto" w:fill="auto"/>
            <w:tcMar>
              <w:top w:w="100" w:type="dxa"/>
              <w:left w:w="100" w:type="dxa"/>
              <w:bottom w:w="100" w:type="dxa"/>
              <w:right w:w="100" w:type="dxa"/>
            </w:tcMar>
          </w:tcPr>
          <w:p w:rsidR="00773787" w:rsidRDefault="001C351D" w:rsidP="00B74861">
            <w:pPr>
              <w:spacing w:line="240" w:lineRule="auto"/>
              <w:ind w:left="720" w:hanging="720"/>
            </w:pPr>
            <w:r>
              <w:t>Login</w:t>
            </w:r>
          </w:p>
        </w:tc>
        <w:tc>
          <w:tcPr>
            <w:tcW w:w="1125" w:type="dxa"/>
            <w:shd w:val="clear" w:color="auto" w:fill="auto"/>
            <w:tcMar>
              <w:top w:w="100" w:type="dxa"/>
              <w:left w:w="100" w:type="dxa"/>
              <w:bottom w:w="100" w:type="dxa"/>
              <w:right w:w="100" w:type="dxa"/>
            </w:tcMar>
          </w:tcPr>
          <w:p w:rsidR="00773787" w:rsidRDefault="001C351D" w:rsidP="00B74861">
            <w:pPr>
              <w:spacing w:line="240" w:lineRule="auto"/>
              <w:ind w:left="720" w:hanging="720"/>
              <w:jc w:val="center"/>
            </w:pPr>
            <w:r>
              <w:t>X</w:t>
            </w:r>
          </w:p>
        </w:tc>
        <w:tc>
          <w:tcPr>
            <w:tcW w:w="1410" w:type="dxa"/>
            <w:shd w:val="clear" w:color="auto" w:fill="auto"/>
            <w:tcMar>
              <w:top w:w="100" w:type="dxa"/>
              <w:left w:w="100" w:type="dxa"/>
              <w:bottom w:w="100" w:type="dxa"/>
              <w:right w:w="100" w:type="dxa"/>
            </w:tcMar>
          </w:tcPr>
          <w:p w:rsidR="00773787" w:rsidRDefault="001C351D" w:rsidP="00B74861">
            <w:pPr>
              <w:spacing w:line="240" w:lineRule="auto"/>
              <w:ind w:left="720" w:hanging="720"/>
              <w:jc w:val="center"/>
            </w:pPr>
            <w:r>
              <w:t>X</w:t>
            </w:r>
          </w:p>
        </w:tc>
        <w:tc>
          <w:tcPr>
            <w:tcW w:w="1530" w:type="dxa"/>
            <w:shd w:val="clear" w:color="auto" w:fill="auto"/>
            <w:tcMar>
              <w:top w:w="100" w:type="dxa"/>
              <w:left w:w="100" w:type="dxa"/>
              <w:bottom w:w="100" w:type="dxa"/>
              <w:right w:w="100" w:type="dxa"/>
            </w:tcMar>
          </w:tcPr>
          <w:p w:rsidR="00773787" w:rsidRDefault="001C351D" w:rsidP="00B74861">
            <w:pPr>
              <w:spacing w:line="240" w:lineRule="auto"/>
              <w:ind w:left="720" w:hanging="720"/>
              <w:jc w:val="center"/>
            </w:pPr>
            <w:r>
              <w:t>X</w:t>
            </w:r>
          </w:p>
        </w:tc>
      </w:tr>
      <w:tr w:rsidR="00773787">
        <w:trPr>
          <w:trHeight w:val="420"/>
        </w:trPr>
        <w:tc>
          <w:tcPr>
            <w:tcW w:w="8790" w:type="dxa"/>
            <w:shd w:val="clear" w:color="auto" w:fill="auto"/>
            <w:tcMar>
              <w:top w:w="100" w:type="dxa"/>
              <w:left w:w="100" w:type="dxa"/>
              <w:bottom w:w="100" w:type="dxa"/>
              <w:right w:w="100" w:type="dxa"/>
            </w:tcMar>
          </w:tcPr>
          <w:p w:rsidR="00773787" w:rsidRDefault="001C351D" w:rsidP="00B74861">
            <w:pPr>
              <w:spacing w:line="240" w:lineRule="auto"/>
              <w:ind w:left="720" w:hanging="720"/>
            </w:pPr>
            <w:r>
              <w:t xml:space="preserve">Register </w:t>
            </w:r>
          </w:p>
        </w:tc>
        <w:tc>
          <w:tcPr>
            <w:tcW w:w="1125" w:type="dxa"/>
            <w:shd w:val="clear" w:color="auto" w:fill="auto"/>
            <w:tcMar>
              <w:top w:w="100" w:type="dxa"/>
              <w:left w:w="100" w:type="dxa"/>
              <w:bottom w:w="100" w:type="dxa"/>
              <w:right w:w="100" w:type="dxa"/>
            </w:tcMar>
          </w:tcPr>
          <w:p w:rsidR="00773787" w:rsidRDefault="00773787" w:rsidP="00B74861">
            <w:pPr>
              <w:spacing w:line="240" w:lineRule="auto"/>
              <w:ind w:left="720" w:hanging="720"/>
              <w:jc w:val="center"/>
            </w:pPr>
          </w:p>
        </w:tc>
        <w:tc>
          <w:tcPr>
            <w:tcW w:w="1410" w:type="dxa"/>
            <w:shd w:val="clear" w:color="auto" w:fill="auto"/>
            <w:tcMar>
              <w:top w:w="100" w:type="dxa"/>
              <w:left w:w="100" w:type="dxa"/>
              <w:bottom w:w="100" w:type="dxa"/>
              <w:right w:w="100" w:type="dxa"/>
            </w:tcMar>
          </w:tcPr>
          <w:p w:rsidR="00773787" w:rsidRDefault="001C351D" w:rsidP="00B74861">
            <w:pPr>
              <w:spacing w:line="240" w:lineRule="auto"/>
              <w:ind w:left="720" w:hanging="720"/>
              <w:jc w:val="center"/>
            </w:pPr>
            <w:r>
              <w:t>X</w:t>
            </w:r>
          </w:p>
        </w:tc>
        <w:tc>
          <w:tcPr>
            <w:tcW w:w="1530" w:type="dxa"/>
            <w:shd w:val="clear" w:color="auto" w:fill="auto"/>
            <w:tcMar>
              <w:top w:w="100" w:type="dxa"/>
              <w:left w:w="100" w:type="dxa"/>
              <w:bottom w:w="100" w:type="dxa"/>
              <w:right w:w="100" w:type="dxa"/>
            </w:tcMar>
          </w:tcPr>
          <w:p w:rsidR="00773787" w:rsidRDefault="001C351D" w:rsidP="00B74861">
            <w:pPr>
              <w:spacing w:line="240" w:lineRule="auto"/>
              <w:ind w:left="720" w:hanging="720"/>
              <w:jc w:val="center"/>
            </w:pPr>
            <w:r>
              <w:t>X</w:t>
            </w:r>
          </w:p>
        </w:tc>
      </w:tr>
      <w:tr w:rsidR="00773787">
        <w:trPr>
          <w:trHeight w:val="420"/>
        </w:trPr>
        <w:tc>
          <w:tcPr>
            <w:tcW w:w="8790" w:type="dxa"/>
            <w:shd w:val="clear" w:color="auto" w:fill="auto"/>
            <w:tcMar>
              <w:top w:w="100" w:type="dxa"/>
              <w:left w:w="100" w:type="dxa"/>
              <w:bottom w:w="100" w:type="dxa"/>
              <w:right w:w="100" w:type="dxa"/>
            </w:tcMar>
          </w:tcPr>
          <w:p w:rsidR="00773787" w:rsidRDefault="001C351D" w:rsidP="00B74861">
            <w:pPr>
              <w:spacing w:line="240" w:lineRule="auto"/>
              <w:ind w:left="720" w:hanging="720"/>
            </w:pPr>
            <w:r>
              <w:t>Modify profile</w:t>
            </w:r>
          </w:p>
        </w:tc>
        <w:tc>
          <w:tcPr>
            <w:tcW w:w="1125" w:type="dxa"/>
            <w:shd w:val="clear" w:color="auto" w:fill="auto"/>
            <w:tcMar>
              <w:top w:w="100" w:type="dxa"/>
              <w:left w:w="100" w:type="dxa"/>
              <w:bottom w:w="100" w:type="dxa"/>
              <w:right w:w="100" w:type="dxa"/>
            </w:tcMar>
          </w:tcPr>
          <w:p w:rsidR="00773787" w:rsidRDefault="001C351D" w:rsidP="00B74861">
            <w:pPr>
              <w:spacing w:line="240" w:lineRule="auto"/>
              <w:ind w:left="720" w:hanging="720"/>
              <w:jc w:val="center"/>
            </w:pPr>
            <w:r>
              <w:t>X</w:t>
            </w:r>
          </w:p>
        </w:tc>
        <w:tc>
          <w:tcPr>
            <w:tcW w:w="1410" w:type="dxa"/>
            <w:shd w:val="clear" w:color="auto" w:fill="auto"/>
            <w:tcMar>
              <w:top w:w="100" w:type="dxa"/>
              <w:left w:w="100" w:type="dxa"/>
              <w:bottom w:w="100" w:type="dxa"/>
              <w:right w:w="100" w:type="dxa"/>
            </w:tcMar>
          </w:tcPr>
          <w:p w:rsidR="00773787" w:rsidRDefault="001C351D" w:rsidP="00B74861">
            <w:pPr>
              <w:spacing w:line="240" w:lineRule="auto"/>
              <w:ind w:left="720" w:hanging="720"/>
              <w:jc w:val="center"/>
            </w:pPr>
            <w:r>
              <w:t>X</w:t>
            </w:r>
          </w:p>
        </w:tc>
        <w:tc>
          <w:tcPr>
            <w:tcW w:w="1530" w:type="dxa"/>
            <w:shd w:val="clear" w:color="auto" w:fill="auto"/>
            <w:tcMar>
              <w:top w:w="100" w:type="dxa"/>
              <w:left w:w="100" w:type="dxa"/>
              <w:bottom w:w="100" w:type="dxa"/>
              <w:right w:w="100" w:type="dxa"/>
            </w:tcMar>
          </w:tcPr>
          <w:p w:rsidR="00773787" w:rsidRDefault="001C351D" w:rsidP="00B74861">
            <w:pPr>
              <w:spacing w:line="240" w:lineRule="auto"/>
              <w:ind w:left="720" w:hanging="720"/>
              <w:jc w:val="center"/>
            </w:pPr>
            <w:r>
              <w:t>X</w:t>
            </w:r>
          </w:p>
        </w:tc>
      </w:tr>
      <w:tr w:rsidR="00773787">
        <w:trPr>
          <w:trHeight w:val="420"/>
        </w:trPr>
        <w:tc>
          <w:tcPr>
            <w:tcW w:w="8790" w:type="dxa"/>
            <w:shd w:val="clear" w:color="auto" w:fill="auto"/>
            <w:tcMar>
              <w:top w:w="100" w:type="dxa"/>
              <w:left w:w="100" w:type="dxa"/>
              <w:bottom w:w="100" w:type="dxa"/>
              <w:right w:w="100" w:type="dxa"/>
            </w:tcMar>
          </w:tcPr>
          <w:p w:rsidR="00773787" w:rsidRDefault="001C351D" w:rsidP="00B74861">
            <w:pPr>
              <w:spacing w:line="240" w:lineRule="auto"/>
              <w:ind w:left="720" w:hanging="720"/>
            </w:pPr>
            <w:r>
              <w:t>Recover password</w:t>
            </w:r>
          </w:p>
        </w:tc>
        <w:tc>
          <w:tcPr>
            <w:tcW w:w="1125" w:type="dxa"/>
            <w:shd w:val="clear" w:color="auto" w:fill="auto"/>
            <w:tcMar>
              <w:top w:w="100" w:type="dxa"/>
              <w:left w:w="100" w:type="dxa"/>
              <w:bottom w:w="100" w:type="dxa"/>
              <w:right w:w="100" w:type="dxa"/>
            </w:tcMar>
          </w:tcPr>
          <w:p w:rsidR="00773787" w:rsidRDefault="001C351D" w:rsidP="00B74861">
            <w:pPr>
              <w:spacing w:line="240" w:lineRule="auto"/>
              <w:ind w:left="720" w:hanging="720"/>
              <w:jc w:val="center"/>
            </w:pPr>
            <w:r>
              <w:t>X</w:t>
            </w:r>
          </w:p>
        </w:tc>
        <w:tc>
          <w:tcPr>
            <w:tcW w:w="1410" w:type="dxa"/>
            <w:shd w:val="clear" w:color="auto" w:fill="auto"/>
            <w:tcMar>
              <w:top w:w="100" w:type="dxa"/>
              <w:left w:w="100" w:type="dxa"/>
              <w:bottom w:w="100" w:type="dxa"/>
              <w:right w:w="100" w:type="dxa"/>
            </w:tcMar>
          </w:tcPr>
          <w:p w:rsidR="00773787" w:rsidRDefault="001C351D" w:rsidP="00B74861">
            <w:pPr>
              <w:spacing w:line="240" w:lineRule="auto"/>
              <w:ind w:left="720" w:hanging="720"/>
              <w:jc w:val="center"/>
            </w:pPr>
            <w:r>
              <w:t>X</w:t>
            </w:r>
          </w:p>
        </w:tc>
        <w:tc>
          <w:tcPr>
            <w:tcW w:w="1530" w:type="dxa"/>
            <w:shd w:val="clear" w:color="auto" w:fill="auto"/>
            <w:tcMar>
              <w:top w:w="100" w:type="dxa"/>
              <w:left w:w="100" w:type="dxa"/>
              <w:bottom w:w="100" w:type="dxa"/>
              <w:right w:w="100" w:type="dxa"/>
            </w:tcMar>
          </w:tcPr>
          <w:p w:rsidR="00773787" w:rsidRDefault="001C351D" w:rsidP="00B74861">
            <w:pPr>
              <w:spacing w:line="240" w:lineRule="auto"/>
              <w:ind w:left="720" w:hanging="720"/>
              <w:jc w:val="center"/>
            </w:pPr>
            <w:r>
              <w:t>X</w:t>
            </w:r>
          </w:p>
        </w:tc>
      </w:tr>
      <w:tr w:rsidR="00773787">
        <w:trPr>
          <w:trHeight w:val="420"/>
        </w:trPr>
        <w:tc>
          <w:tcPr>
            <w:tcW w:w="8790" w:type="dxa"/>
            <w:shd w:val="clear" w:color="auto" w:fill="auto"/>
            <w:tcMar>
              <w:top w:w="100" w:type="dxa"/>
              <w:left w:w="100" w:type="dxa"/>
              <w:bottom w:w="100" w:type="dxa"/>
              <w:right w:w="100" w:type="dxa"/>
            </w:tcMar>
          </w:tcPr>
          <w:p w:rsidR="00773787" w:rsidRDefault="001C351D" w:rsidP="00B74861">
            <w:pPr>
              <w:spacing w:line="240" w:lineRule="auto"/>
              <w:ind w:left="720" w:hanging="720"/>
            </w:pPr>
            <w:r>
              <w:t>Admin managers</w:t>
            </w:r>
          </w:p>
        </w:tc>
        <w:tc>
          <w:tcPr>
            <w:tcW w:w="1125" w:type="dxa"/>
            <w:shd w:val="clear" w:color="auto" w:fill="auto"/>
            <w:tcMar>
              <w:top w:w="100" w:type="dxa"/>
              <w:left w:w="100" w:type="dxa"/>
              <w:bottom w:w="100" w:type="dxa"/>
              <w:right w:w="100" w:type="dxa"/>
            </w:tcMar>
          </w:tcPr>
          <w:p w:rsidR="00773787" w:rsidRDefault="001C351D" w:rsidP="00B74861">
            <w:pPr>
              <w:spacing w:line="240" w:lineRule="auto"/>
              <w:ind w:left="720" w:hanging="720"/>
              <w:jc w:val="center"/>
            </w:pPr>
            <w:r>
              <w:t>X</w:t>
            </w:r>
          </w:p>
        </w:tc>
        <w:tc>
          <w:tcPr>
            <w:tcW w:w="1410" w:type="dxa"/>
            <w:shd w:val="clear" w:color="auto" w:fill="auto"/>
            <w:tcMar>
              <w:top w:w="100" w:type="dxa"/>
              <w:left w:w="100" w:type="dxa"/>
              <w:bottom w:w="100" w:type="dxa"/>
              <w:right w:w="100" w:type="dxa"/>
            </w:tcMar>
          </w:tcPr>
          <w:p w:rsidR="00773787" w:rsidRDefault="00773787" w:rsidP="00B74861">
            <w:pPr>
              <w:spacing w:line="240" w:lineRule="auto"/>
              <w:ind w:left="720" w:hanging="720"/>
              <w:jc w:val="center"/>
            </w:pPr>
          </w:p>
        </w:tc>
        <w:tc>
          <w:tcPr>
            <w:tcW w:w="1530" w:type="dxa"/>
            <w:shd w:val="clear" w:color="auto" w:fill="auto"/>
            <w:tcMar>
              <w:top w:w="100" w:type="dxa"/>
              <w:left w:w="100" w:type="dxa"/>
              <w:bottom w:w="100" w:type="dxa"/>
              <w:right w:w="100" w:type="dxa"/>
            </w:tcMar>
          </w:tcPr>
          <w:p w:rsidR="00773787" w:rsidRDefault="00773787" w:rsidP="00B74861">
            <w:pPr>
              <w:spacing w:line="240" w:lineRule="auto"/>
              <w:ind w:left="720" w:hanging="720"/>
              <w:jc w:val="center"/>
            </w:pPr>
          </w:p>
        </w:tc>
      </w:tr>
      <w:tr w:rsidR="00773787">
        <w:trPr>
          <w:trHeight w:val="420"/>
        </w:trPr>
        <w:tc>
          <w:tcPr>
            <w:tcW w:w="8790" w:type="dxa"/>
            <w:shd w:val="clear" w:color="auto" w:fill="auto"/>
            <w:tcMar>
              <w:top w:w="100" w:type="dxa"/>
              <w:left w:w="100" w:type="dxa"/>
              <w:bottom w:w="100" w:type="dxa"/>
              <w:right w:w="100" w:type="dxa"/>
            </w:tcMar>
          </w:tcPr>
          <w:p w:rsidR="00773787" w:rsidRDefault="001C351D" w:rsidP="00B74861">
            <w:pPr>
              <w:spacing w:line="240" w:lineRule="auto"/>
              <w:ind w:left="720" w:hanging="720"/>
            </w:pPr>
            <w:r>
              <w:t>Admin Owners</w:t>
            </w:r>
          </w:p>
        </w:tc>
        <w:tc>
          <w:tcPr>
            <w:tcW w:w="1125" w:type="dxa"/>
            <w:shd w:val="clear" w:color="auto" w:fill="auto"/>
            <w:tcMar>
              <w:top w:w="100" w:type="dxa"/>
              <w:left w:w="100" w:type="dxa"/>
              <w:bottom w:w="100" w:type="dxa"/>
              <w:right w:w="100" w:type="dxa"/>
            </w:tcMar>
          </w:tcPr>
          <w:p w:rsidR="00773787" w:rsidRDefault="001C351D" w:rsidP="00B74861">
            <w:pPr>
              <w:spacing w:line="240" w:lineRule="auto"/>
              <w:ind w:left="720" w:hanging="720"/>
              <w:jc w:val="center"/>
            </w:pPr>
            <w:r>
              <w:t>X</w:t>
            </w:r>
          </w:p>
        </w:tc>
        <w:tc>
          <w:tcPr>
            <w:tcW w:w="1410" w:type="dxa"/>
            <w:shd w:val="clear" w:color="auto" w:fill="auto"/>
            <w:tcMar>
              <w:top w:w="100" w:type="dxa"/>
              <w:left w:w="100" w:type="dxa"/>
              <w:bottom w:w="100" w:type="dxa"/>
              <w:right w:w="100" w:type="dxa"/>
            </w:tcMar>
          </w:tcPr>
          <w:p w:rsidR="00773787" w:rsidRDefault="00773787" w:rsidP="00B74861">
            <w:pPr>
              <w:spacing w:line="240" w:lineRule="auto"/>
              <w:ind w:left="720" w:hanging="720"/>
              <w:jc w:val="center"/>
            </w:pPr>
          </w:p>
        </w:tc>
        <w:tc>
          <w:tcPr>
            <w:tcW w:w="1530" w:type="dxa"/>
            <w:shd w:val="clear" w:color="auto" w:fill="auto"/>
            <w:tcMar>
              <w:top w:w="100" w:type="dxa"/>
              <w:left w:w="100" w:type="dxa"/>
              <w:bottom w:w="100" w:type="dxa"/>
              <w:right w:w="100" w:type="dxa"/>
            </w:tcMar>
          </w:tcPr>
          <w:p w:rsidR="00773787" w:rsidRDefault="00773787" w:rsidP="00B74861">
            <w:pPr>
              <w:spacing w:line="240" w:lineRule="auto"/>
              <w:ind w:left="720" w:hanging="720"/>
              <w:jc w:val="center"/>
            </w:pPr>
          </w:p>
        </w:tc>
      </w:tr>
      <w:tr w:rsidR="00773787">
        <w:trPr>
          <w:trHeight w:val="420"/>
        </w:trPr>
        <w:tc>
          <w:tcPr>
            <w:tcW w:w="8790" w:type="dxa"/>
            <w:shd w:val="clear" w:color="auto" w:fill="auto"/>
            <w:tcMar>
              <w:top w:w="100" w:type="dxa"/>
              <w:left w:w="100" w:type="dxa"/>
              <w:bottom w:w="100" w:type="dxa"/>
              <w:right w:w="100" w:type="dxa"/>
            </w:tcMar>
          </w:tcPr>
          <w:p w:rsidR="00773787" w:rsidRDefault="001C351D" w:rsidP="00B74861">
            <w:pPr>
              <w:spacing w:line="240" w:lineRule="auto"/>
              <w:ind w:left="720" w:hanging="720"/>
            </w:pPr>
            <w:r>
              <w:t>Admin Pets</w:t>
            </w:r>
          </w:p>
        </w:tc>
        <w:tc>
          <w:tcPr>
            <w:tcW w:w="1125" w:type="dxa"/>
            <w:shd w:val="clear" w:color="auto" w:fill="auto"/>
            <w:tcMar>
              <w:top w:w="100" w:type="dxa"/>
              <w:left w:w="100" w:type="dxa"/>
              <w:bottom w:w="100" w:type="dxa"/>
              <w:right w:w="100" w:type="dxa"/>
            </w:tcMar>
          </w:tcPr>
          <w:p w:rsidR="00773787" w:rsidRDefault="001C351D" w:rsidP="00B74861">
            <w:pPr>
              <w:spacing w:line="240" w:lineRule="auto"/>
              <w:ind w:left="720" w:hanging="720"/>
              <w:jc w:val="center"/>
            </w:pPr>
            <w:r>
              <w:t>X</w:t>
            </w:r>
          </w:p>
        </w:tc>
        <w:tc>
          <w:tcPr>
            <w:tcW w:w="1410" w:type="dxa"/>
            <w:shd w:val="clear" w:color="auto" w:fill="auto"/>
            <w:tcMar>
              <w:top w:w="100" w:type="dxa"/>
              <w:left w:w="100" w:type="dxa"/>
              <w:bottom w:w="100" w:type="dxa"/>
              <w:right w:w="100" w:type="dxa"/>
            </w:tcMar>
          </w:tcPr>
          <w:p w:rsidR="00773787" w:rsidRDefault="001C351D" w:rsidP="00B74861">
            <w:pPr>
              <w:spacing w:line="240" w:lineRule="auto"/>
              <w:ind w:left="720" w:hanging="720"/>
              <w:jc w:val="center"/>
            </w:pPr>
            <w:r>
              <w:t>X</w:t>
            </w:r>
          </w:p>
        </w:tc>
        <w:tc>
          <w:tcPr>
            <w:tcW w:w="1530" w:type="dxa"/>
            <w:shd w:val="clear" w:color="auto" w:fill="auto"/>
            <w:tcMar>
              <w:top w:w="100" w:type="dxa"/>
              <w:left w:w="100" w:type="dxa"/>
              <w:bottom w:w="100" w:type="dxa"/>
              <w:right w:w="100" w:type="dxa"/>
            </w:tcMar>
          </w:tcPr>
          <w:p w:rsidR="00773787" w:rsidRDefault="001C351D" w:rsidP="00B74861">
            <w:pPr>
              <w:spacing w:line="240" w:lineRule="auto"/>
              <w:ind w:left="720" w:hanging="720"/>
              <w:jc w:val="center"/>
            </w:pPr>
            <w:r>
              <w:t>X</w:t>
            </w:r>
          </w:p>
        </w:tc>
      </w:tr>
      <w:tr w:rsidR="00773787">
        <w:trPr>
          <w:trHeight w:val="420"/>
        </w:trPr>
        <w:tc>
          <w:tcPr>
            <w:tcW w:w="8790" w:type="dxa"/>
            <w:shd w:val="clear" w:color="auto" w:fill="auto"/>
            <w:tcMar>
              <w:top w:w="100" w:type="dxa"/>
              <w:left w:w="100" w:type="dxa"/>
              <w:bottom w:w="100" w:type="dxa"/>
              <w:right w:w="100" w:type="dxa"/>
            </w:tcMar>
          </w:tcPr>
          <w:p w:rsidR="00773787" w:rsidRDefault="001C351D" w:rsidP="00B74861">
            <w:pPr>
              <w:spacing w:line="240" w:lineRule="auto"/>
              <w:ind w:left="720" w:hanging="720"/>
            </w:pPr>
            <w:r>
              <w:t>Admin pet types</w:t>
            </w:r>
          </w:p>
        </w:tc>
        <w:tc>
          <w:tcPr>
            <w:tcW w:w="1125" w:type="dxa"/>
            <w:shd w:val="clear" w:color="auto" w:fill="auto"/>
            <w:tcMar>
              <w:top w:w="100" w:type="dxa"/>
              <w:left w:w="100" w:type="dxa"/>
              <w:bottom w:w="100" w:type="dxa"/>
              <w:right w:w="100" w:type="dxa"/>
            </w:tcMar>
          </w:tcPr>
          <w:p w:rsidR="00773787" w:rsidRDefault="001C351D" w:rsidP="00B74861">
            <w:pPr>
              <w:spacing w:line="240" w:lineRule="auto"/>
              <w:ind w:left="720" w:hanging="720"/>
              <w:jc w:val="center"/>
            </w:pPr>
            <w:r>
              <w:t>X</w:t>
            </w:r>
          </w:p>
        </w:tc>
        <w:tc>
          <w:tcPr>
            <w:tcW w:w="1410" w:type="dxa"/>
            <w:shd w:val="clear" w:color="auto" w:fill="auto"/>
            <w:tcMar>
              <w:top w:w="100" w:type="dxa"/>
              <w:left w:w="100" w:type="dxa"/>
              <w:bottom w:w="100" w:type="dxa"/>
              <w:right w:w="100" w:type="dxa"/>
            </w:tcMar>
          </w:tcPr>
          <w:p w:rsidR="00773787" w:rsidRDefault="00773787" w:rsidP="00B74861">
            <w:pPr>
              <w:spacing w:line="240" w:lineRule="auto"/>
              <w:ind w:left="720" w:hanging="720"/>
              <w:jc w:val="center"/>
            </w:pPr>
          </w:p>
        </w:tc>
        <w:tc>
          <w:tcPr>
            <w:tcW w:w="1530" w:type="dxa"/>
            <w:shd w:val="clear" w:color="auto" w:fill="auto"/>
            <w:tcMar>
              <w:top w:w="100" w:type="dxa"/>
              <w:left w:w="100" w:type="dxa"/>
              <w:bottom w:w="100" w:type="dxa"/>
              <w:right w:w="100" w:type="dxa"/>
            </w:tcMar>
          </w:tcPr>
          <w:p w:rsidR="00773787" w:rsidRDefault="00773787" w:rsidP="00B74861">
            <w:pPr>
              <w:spacing w:line="240" w:lineRule="auto"/>
              <w:ind w:left="720" w:hanging="720"/>
              <w:jc w:val="center"/>
            </w:pPr>
          </w:p>
        </w:tc>
      </w:tr>
      <w:tr w:rsidR="00773787">
        <w:trPr>
          <w:trHeight w:val="420"/>
        </w:trPr>
        <w:tc>
          <w:tcPr>
            <w:tcW w:w="8790" w:type="dxa"/>
            <w:shd w:val="clear" w:color="auto" w:fill="auto"/>
            <w:tcMar>
              <w:top w:w="100" w:type="dxa"/>
              <w:left w:w="100" w:type="dxa"/>
              <w:bottom w:w="100" w:type="dxa"/>
              <w:right w:w="100" w:type="dxa"/>
            </w:tcMar>
          </w:tcPr>
          <w:p w:rsidR="00773787" w:rsidRDefault="001C351D" w:rsidP="00B74861">
            <w:pPr>
              <w:spacing w:line="240" w:lineRule="auto"/>
              <w:ind w:left="720" w:hanging="720"/>
            </w:pPr>
            <w:r>
              <w:t>Admin agenda</w:t>
            </w:r>
          </w:p>
        </w:tc>
        <w:tc>
          <w:tcPr>
            <w:tcW w:w="1125" w:type="dxa"/>
            <w:shd w:val="clear" w:color="auto" w:fill="auto"/>
            <w:tcMar>
              <w:top w:w="100" w:type="dxa"/>
              <w:left w:w="100" w:type="dxa"/>
              <w:bottom w:w="100" w:type="dxa"/>
              <w:right w:w="100" w:type="dxa"/>
            </w:tcMar>
          </w:tcPr>
          <w:p w:rsidR="00773787" w:rsidRDefault="001C351D" w:rsidP="00B74861">
            <w:pPr>
              <w:spacing w:line="240" w:lineRule="auto"/>
              <w:ind w:left="720" w:hanging="720"/>
              <w:jc w:val="center"/>
            </w:pPr>
            <w:r>
              <w:t>X</w:t>
            </w:r>
          </w:p>
        </w:tc>
        <w:tc>
          <w:tcPr>
            <w:tcW w:w="1410" w:type="dxa"/>
            <w:shd w:val="clear" w:color="auto" w:fill="auto"/>
            <w:tcMar>
              <w:top w:w="100" w:type="dxa"/>
              <w:left w:w="100" w:type="dxa"/>
              <w:bottom w:w="100" w:type="dxa"/>
              <w:right w:w="100" w:type="dxa"/>
            </w:tcMar>
          </w:tcPr>
          <w:p w:rsidR="00773787" w:rsidRDefault="00773787" w:rsidP="00B74861">
            <w:pPr>
              <w:spacing w:line="240" w:lineRule="auto"/>
              <w:ind w:left="720" w:hanging="720"/>
              <w:jc w:val="center"/>
            </w:pPr>
          </w:p>
        </w:tc>
        <w:tc>
          <w:tcPr>
            <w:tcW w:w="1530" w:type="dxa"/>
            <w:shd w:val="clear" w:color="auto" w:fill="auto"/>
            <w:tcMar>
              <w:top w:w="100" w:type="dxa"/>
              <w:left w:w="100" w:type="dxa"/>
              <w:bottom w:w="100" w:type="dxa"/>
              <w:right w:w="100" w:type="dxa"/>
            </w:tcMar>
          </w:tcPr>
          <w:p w:rsidR="00773787" w:rsidRDefault="00773787" w:rsidP="00B74861">
            <w:pPr>
              <w:spacing w:line="240" w:lineRule="auto"/>
              <w:ind w:left="720" w:hanging="720"/>
              <w:jc w:val="center"/>
            </w:pPr>
          </w:p>
        </w:tc>
      </w:tr>
      <w:tr w:rsidR="00773787">
        <w:trPr>
          <w:trHeight w:val="420"/>
        </w:trPr>
        <w:tc>
          <w:tcPr>
            <w:tcW w:w="8790" w:type="dxa"/>
            <w:shd w:val="clear" w:color="auto" w:fill="auto"/>
            <w:tcMar>
              <w:top w:w="100" w:type="dxa"/>
              <w:left w:w="100" w:type="dxa"/>
              <w:bottom w:w="100" w:type="dxa"/>
              <w:right w:w="100" w:type="dxa"/>
            </w:tcMar>
          </w:tcPr>
          <w:p w:rsidR="00773787" w:rsidRDefault="001C351D" w:rsidP="00B74861">
            <w:pPr>
              <w:spacing w:line="240" w:lineRule="auto"/>
              <w:ind w:left="720" w:hanging="720"/>
            </w:pPr>
            <w:r>
              <w:t xml:space="preserve">Assign / unassign appointments </w:t>
            </w:r>
          </w:p>
        </w:tc>
        <w:tc>
          <w:tcPr>
            <w:tcW w:w="1125" w:type="dxa"/>
            <w:shd w:val="clear" w:color="auto" w:fill="auto"/>
            <w:tcMar>
              <w:top w:w="100" w:type="dxa"/>
              <w:left w:w="100" w:type="dxa"/>
              <w:bottom w:w="100" w:type="dxa"/>
              <w:right w:w="100" w:type="dxa"/>
            </w:tcMar>
          </w:tcPr>
          <w:p w:rsidR="00773787" w:rsidRDefault="001C351D" w:rsidP="00B74861">
            <w:pPr>
              <w:spacing w:line="240" w:lineRule="auto"/>
              <w:ind w:left="720" w:hanging="720"/>
              <w:jc w:val="center"/>
            </w:pPr>
            <w:r>
              <w:t>X</w:t>
            </w:r>
          </w:p>
        </w:tc>
        <w:tc>
          <w:tcPr>
            <w:tcW w:w="1410" w:type="dxa"/>
            <w:shd w:val="clear" w:color="auto" w:fill="auto"/>
            <w:tcMar>
              <w:top w:w="100" w:type="dxa"/>
              <w:left w:w="100" w:type="dxa"/>
              <w:bottom w:w="100" w:type="dxa"/>
              <w:right w:w="100" w:type="dxa"/>
            </w:tcMar>
          </w:tcPr>
          <w:p w:rsidR="00773787" w:rsidRDefault="001C351D" w:rsidP="00B74861">
            <w:pPr>
              <w:spacing w:line="240" w:lineRule="auto"/>
              <w:ind w:left="720" w:hanging="720"/>
              <w:jc w:val="center"/>
            </w:pPr>
            <w:r>
              <w:t>X</w:t>
            </w:r>
          </w:p>
        </w:tc>
        <w:tc>
          <w:tcPr>
            <w:tcW w:w="1530" w:type="dxa"/>
            <w:shd w:val="clear" w:color="auto" w:fill="auto"/>
            <w:tcMar>
              <w:top w:w="100" w:type="dxa"/>
              <w:left w:w="100" w:type="dxa"/>
              <w:bottom w:w="100" w:type="dxa"/>
              <w:right w:w="100" w:type="dxa"/>
            </w:tcMar>
          </w:tcPr>
          <w:p w:rsidR="00773787" w:rsidRDefault="001C351D" w:rsidP="00B74861">
            <w:pPr>
              <w:spacing w:line="240" w:lineRule="auto"/>
              <w:ind w:left="720" w:hanging="720"/>
              <w:jc w:val="center"/>
            </w:pPr>
            <w:r>
              <w:t>X</w:t>
            </w:r>
          </w:p>
        </w:tc>
      </w:tr>
      <w:tr w:rsidR="00773787">
        <w:trPr>
          <w:trHeight w:val="420"/>
        </w:trPr>
        <w:tc>
          <w:tcPr>
            <w:tcW w:w="8790" w:type="dxa"/>
            <w:shd w:val="clear" w:color="auto" w:fill="auto"/>
            <w:tcMar>
              <w:top w:w="100" w:type="dxa"/>
              <w:left w:w="100" w:type="dxa"/>
              <w:bottom w:w="100" w:type="dxa"/>
              <w:right w:w="100" w:type="dxa"/>
            </w:tcMar>
          </w:tcPr>
          <w:p w:rsidR="00773787" w:rsidRDefault="001C351D" w:rsidP="00B74861">
            <w:pPr>
              <w:spacing w:line="240" w:lineRule="auto"/>
              <w:ind w:left="720" w:hanging="720"/>
            </w:pPr>
            <w:r>
              <w:t>Admin clinic history for pets</w:t>
            </w:r>
          </w:p>
        </w:tc>
        <w:tc>
          <w:tcPr>
            <w:tcW w:w="1125" w:type="dxa"/>
            <w:shd w:val="clear" w:color="auto" w:fill="auto"/>
            <w:tcMar>
              <w:top w:w="100" w:type="dxa"/>
              <w:left w:w="100" w:type="dxa"/>
              <w:bottom w:w="100" w:type="dxa"/>
              <w:right w:w="100" w:type="dxa"/>
            </w:tcMar>
          </w:tcPr>
          <w:p w:rsidR="00773787" w:rsidRDefault="001C351D" w:rsidP="00B74861">
            <w:pPr>
              <w:spacing w:line="240" w:lineRule="auto"/>
              <w:ind w:left="720" w:hanging="720"/>
              <w:jc w:val="center"/>
            </w:pPr>
            <w:r>
              <w:t>X</w:t>
            </w:r>
          </w:p>
        </w:tc>
        <w:tc>
          <w:tcPr>
            <w:tcW w:w="1410" w:type="dxa"/>
            <w:shd w:val="clear" w:color="auto" w:fill="auto"/>
            <w:tcMar>
              <w:top w:w="100" w:type="dxa"/>
              <w:left w:w="100" w:type="dxa"/>
              <w:bottom w:w="100" w:type="dxa"/>
              <w:right w:w="100" w:type="dxa"/>
            </w:tcMar>
          </w:tcPr>
          <w:p w:rsidR="00773787" w:rsidRDefault="00773787" w:rsidP="00B74861">
            <w:pPr>
              <w:spacing w:line="240" w:lineRule="auto"/>
              <w:ind w:left="720" w:hanging="720"/>
              <w:jc w:val="center"/>
            </w:pPr>
          </w:p>
        </w:tc>
        <w:tc>
          <w:tcPr>
            <w:tcW w:w="1530" w:type="dxa"/>
            <w:shd w:val="clear" w:color="auto" w:fill="auto"/>
            <w:tcMar>
              <w:top w:w="100" w:type="dxa"/>
              <w:left w:w="100" w:type="dxa"/>
              <w:bottom w:w="100" w:type="dxa"/>
              <w:right w:w="100" w:type="dxa"/>
            </w:tcMar>
          </w:tcPr>
          <w:p w:rsidR="00773787" w:rsidRDefault="00773787" w:rsidP="00B74861">
            <w:pPr>
              <w:spacing w:line="240" w:lineRule="auto"/>
              <w:ind w:left="720" w:hanging="720"/>
              <w:jc w:val="center"/>
            </w:pPr>
          </w:p>
        </w:tc>
      </w:tr>
      <w:tr w:rsidR="00773787">
        <w:trPr>
          <w:trHeight w:val="420"/>
        </w:trPr>
        <w:tc>
          <w:tcPr>
            <w:tcW w:w="8790" w:type="dxa"/>
            <w:shd w:val="clear" w:color="auto" w:fill="auto"/>
            <w:tcMar>
              <w:top w:w="100" w:type="dxa"/>
              <w:left w:w="100" w:type="dxa"/>
              <w:bottom w:w="100" w:type="dxa"/>
              <w:right w:w="100" w:type="dxa"/>
            </w:tcMar>
          </w:tcPr>
          <w:p w:rsidR="00773787" w:rsidRDefault="001C351D" w:rsidP="00B74861">
            <w:pPr>
              <w:spacing w:line="240" w:lineRule="auto"/>
              <w:ind w:left="720" w:hanging="720"/>
            </w:pPr>
            <w:r>
              <w:lastRenderedPageBreak/>
              <w:t>See clinic history</w:t>
            </w:r>
          </w:p>
        </w:tc>
        <w:tc>
          <w:tcPr>
            <w:tcW w:w="1125" w:type="dxa"/>
            <w:shd w:val="clear" w:color="auto" w:fill="auto"/>
            <w:tcMar>
              <w:top w:w="100" w:type="dxa"/>
              <w:left w:w="100" w:type="dxa"/>
              <w:bottom w:w="100" w:type="dxa"/>
              <w:right w:w="100" w:type="dxa"/>
            </w:tcMar>
          </w:tcPr>
          <w:p w:rsidR="00773787" w:rsidRDefault="001C351D" w:rsidP="00B74861">
            <w:pPr>
              <w:spacing w:line="240" w:lineRule="auto"/>
              <w:ind w:left="720" w:hanging="720"/>
              <w:jc w:val="center"/>
            </w:pPr>
            <w:r>
              <w:t>X</w:t>
            </w:r>
          </w:p>
        </w:tc>
        <w:tc>
          <w:tcPr>
            <w:tcW w:w="1410" w:type="dxa"/>
            <w:shd w:val="clear" w:color="auto" w:fill="auto"/>
            <w:tcMar>
              <w:top w:w="100" w:type="dxa"/>
              <w:left w:w="100" w:type="dxa"/>
              <w:bottom w:w="100" w:type="dxa"/>
              <w:right w:w="100" w:type="dxa"/>
            </w:tcMar>
          </w:tcPr>
          <w:p w:rsidR="00773787" w:rsidRDefault="001C351D" w:rsidP="00B74861">
            <w:pPr>
              <w:spacing w:line="240" w:lineRule="auto"/>
              <w:ind w:left="720" w:hanging="720"/>
              <w:jc w:val="center"/>
            </w:pPr>
            <w:r>
              <w:t>X</w:t>
            </w:r>
          </w:p>
        </w:tc>
        <w:tc>
          <w:tcPr>
            <w:tcW w:w="1530" w:type="dxa"/>
            <w:shd w:val="clear" w:color="auto" w:fill="auto"/>
            <w:tcMar>
              <w:top w:w="100" w:type="dxa"/>
              <w:left w:w="100" w:type="dxa"/>
              <w:bottom w:w="100" w:type="dxa"/>
              <w:right w:w="100" w:type="dxa"/>
            </w:tcMar>
          </w:tcPr>
          <w:p w:rsidR="00773787" w:rsidRDefault="001C351D" w:rsidP="00B74861">
            <w:pPr>
              <w:spacing w:line="240" w:lineRule="auto"/>
              <w:ind w:left="720" w:hanging="720"/>
              <w:jc w:val="center"/>
            </w:pPr>
            <w:r>
              <w:t>X</w:t>
            </w:r>
          </w:p>
        </w:tc>
      </w:tr>
      <w:tr w:rsidR="00773787">
        <w:trPr>
          <w:trHeight w:val="420"/>
        </w:trPr>
        <w:tc>
          <w:tcPr>
            <w:tcW w:w="8790" w:type="dxa"/>
            <w:shd w:val="clear" w:color="auto" w:fill="auto"/>
            <w:tcMar>
              <w:top w:w="100" w:type="dxa"/>
              <w:left w:w="100" w:type="dxa"/>
              <w:bottom w:w="100" w:type="dxa"/>
              <w:right w:w="100" w:type="dxa"/>
            </w:tcMar>
          </w:tcPr>
          <w:p w:rsidR="00773787" w:rsidRDefault="001C351D" w:rsidP="00B74861">
            <w:pPr>
              <w:spacing w:line="240" w:lineRule="auto"/>
              <w:ind w:left="720" w:hanging="720"/>
            </w:pPr>
            <w:r>
              <w:t>See veterinary on map</w:t>
            </w:r>
          </w:p>
        </w:tc>
        <w:tc>
          <w:tcPr>
            <w:tcW w:w="1125" w:type="dxa"/>
            <w:shd w:val="clear" w:color="auto" w:fill="auto"/>
            <w:tcMar>
              <w:top w:w="100" w:type="dxa"/>
              <w:left w:w="100" w:type="dxa"/>
              <w:bottom w:w="100" w:type="dxa"/>
              <w:right w:w="100" w:type="dxa"/>
            </w:tcMar>
          </w:tcPr>
          <w:p w:rsidR="00773787" w:rsidRDefault="001C351D" w:rsidP="00B74861">
            <w:pPr>
              <w:spacing w:line="240" w:lineRule="auto"/>
              <w:ind w:left="720" w:hanging="720"/>
              <w:jc w:val="center"/>
            </w:pPr>
            <w:r>
              <w:t xml:space="preserve"> </w:t>
            </w:r>
          </w:p>
        </w:tc>
        <w:tc>
          <w:tcPr>
            <w:tcW w:w="1410" w:type="dxa"/>
            <w:shd w:val="clear" w:color="auto" w:fill="auto"/>
            <w:tcMar>
              <w:top w:w="100" w:type="dxa"/>
              <w:left w:w="100" w:type="dxa"/>
              <w:bottom w:w="100" w:type="dxa"/>
              <w:right w:w="100" w:type="dxa"/>
            </w:tcMar>
          </w:tcPr>
          <w:p w:rsidR="00773787" w:rsidRDefault="00773787" w:rsidP="00B74861">
            <w:pPr>
              <w:spacing w:line="240" w:lineRule="auto"/>
              <w:ind w:left="720" w:hanging="720"/>
              <w:jc w:val="center"/>
            </w:pPr>
          </w:p>
        </w:tc>
        <w:tc>
          <w:tcPr>
            <w:tcW w:w="1530" w:type="dxa"/>
            <w:shd w:val="clear" w:color="auto" w:fill="auto"/>
            <w:tcMar>
              <w:top w:w="100" w:type="dxa"/>
              <w:left w:w="100" w:type="dxa"/>
              <w:bottom w:w="100" w:type="dxa"/>
              <w:right w:w="100" w:type="dxa"/>
            </w:tcMar>
          </w:tcPr>
          <w:p w:rsidR="00773787" w:rsidRDefault="001C351D" w:rsidP="00B74861">
            <w:pPr>
              <w:spacing w:line="240" w:lineRule="auto"/>
              <w:ind w:left="720" w:hanging="720"/>
              <w:jc w:val="center"/>
            </w:pPr>
            <w:r>
              <w:t>X</w:t>
            </w:r>
          </w:p>
        </w:tc>
      </w:tr>
      <w:tr w:rsidR="00773787">
        <w:trPr>
          <w:trHeight w:val="420"/>
        </w:trPr>
        <w:tc>
          <w:tcPr>
            <w:tcW w:w="8790" w:type="dxa"/>
            <w:shd w:val="clear" w:color="auto" w:fill="auto"/>
            <w:tcMar>
              <w:top w:w="100" w:type="dxa"/>
              <w:left w:w="100" w:type="dxa"/>
              <w:bottom w:w="100" w:type="dxa"/>
              <w:right w:w="100" w:type="dxa"/>
            </w:tcMar>
          </w:tcPr>
          <w:p w:rsidR="00773787" w:rsidRDefault="001C351D" w:rsidP="00B74861">
            <w:pPr>
              <w:spacing w:line="240" w:lineRule="auto"/>
              <w:ind w:left="720" w:hanging="720"/>
            </w:pPr>
            <w:r>
              <w:t>Service “Pet Love”</w:t>
            </w:r>
          </w:p>
        </w:tc>
        <w:tc>
          <w:tcPr>
            <w:tcW w:w="1125" w:type="dxa"/>
            <w:shd w:val="clear" w:color="auto" w:fill="auto"/>
            <w:tcMar>
              <w:top w:w="100" w:type="dxa"/>
              <w:left w:w="100" w:type="dxa"/>
              <w:bottom w:w="100" w:type="dxa"/>
              <w:right w:w="100" w:type="dxa"/>
            </w:tcMar>
          </w:tcPr>
          <w:p w:rsidR="00773787" w:rsidRDefault="00773787" w:rsidP="00B74861">
            <w:pPr>
              <w:spacing w:line="240" w:lineRule="auto"/>
              <w:ind w:left="720" w:hanging="720"/>
              <w:jc w:val="center"/>
            </w:pPr>
          </w:p>
        </w:tc>
        <w:tc>
          <w:tcPr>
            <w:tcW w:w="1410" w:type="dxa"/>
            <w:shd w:val="clear" w:color="auto" w:fill="auto"/>
            <w:tcMar>
              <w:top w:w="100" w:type="dxa"/>
              <w:left w:w="100" w:type="dxa"/>
              <w:bottom w:w="100" w:type="dxa"/>
              <w:right w:w="100" w:type="dxa"/>
            </w:tcMar>
          </w:tcPr>
          <w:p w:rsidR="00773787" w:rsidRDefault="00773787" w:rsidP="00B74861">
            <w:pPr>
              <w:spacing w:line="240" w:lineRule="auto"/>
              <w:ind w:left="720" w:hanging="720"/>
              <w:jc w:val="center"/>
            </w:pPr>
          </w:p>
        </w:tc>
        <w:tc>
          <w:tcPr>
            <w:tcW w:w="1530" w:type="dxa"/>
            <w:shd w:val="clear" w:color="auto" w:fill="auto"/>
            <w:tcMar>
              <w:top w:w="100" w:type="dxa"/>
              <w:left w:w="100" w:type="dxa"/>
              <w:bottom w:w="100" w:type="dxa"/>
              <w:right w:w="100" w:type="dxa"/>
            </w:tcMar>
          </w:tcPr>
          <w:p w:rsidR="00773787" w:rsidRDefault="001C351D" w:rsidP="00B74861">
            <w:pPr>
              <w:spacing w:line="240" w:lineRule="auto"/>
              <w:ind w:left="720" w:hanging="720"/>
              <w:jc w:val="center"/>
            </w:pPr>
            <w:r>
              <w:t>X</w:t>
            </w:r>
          </w:p>
        </w:tc>
      </w:tr>
    </w:tbl>
    <w:p w:rsidR="00773787" w:rsidRDefault="001C351D" w:rsidP="00B74861">
      <w:pPr>
        <w:pStyle w:val="Ttulo1"/>
        <w:spacing w:line="240" w:lineRule="auto"/>
        <w:ind w:left="720" w:hanging="720"/>
      </w:pPr>
      <w:bookmarkStart w:id="1" w:name="_rzx1qjmdkj4p" w:colFirst="0" w:colLast="0"/>
      <w:bookmarkEnd w:id="1"/>
      <w:r>
        <w:t>Create the Solution</w:t>
      </w:r>
    </w:p>
    <w:p w:rsidR="00773787" w:rsidRDefault="001C351D" w:rsidP="00B74861">
      <w:pPr>
        <w:spacing w:line="240" w:lineRule="auto"/>
        <w:ind w:left="720" w:hanging="720"/>
      </w:pPr>
      <w:r>
        <w:rPr>
          <w:b/>
        </w:rPr>
        <w:t>Note:</w:t>
      </w:r>
      <w:r>
        <w:t xml:space="preserve"> all the code are in: </w:t>
      </w:r>
      <w:hyperlink r:id="rId8">
        <w:r>
          <w:rPr>
            <w:color w:val="1155CC"/>
            <w:u w:val="single"/>
          </w:rPr>
          <w:t>https://github.com/Zulu55/MyVet</w:t>
        </w:r>
      </w:hyperlink>
    </w:p>
    <w:p w:rsidR="00773787" w:rsidRDefault="00773787" w:rsidP="00B74861">
      <w:pPr>
        <w:spacing w:line="240" w:lineRule="auto"/>
        <w:ind w:left="720" w:hanging="720"/>
      </w:pPr>
    </w:p>
    <w:p w:rsidR="00773787" w:rsidRDefault="001C351D" w:rsidP="00B74861">
      <w:pPr>
        <w:spacing w:line="240" w:lineRule="auto"/>
        <w:ind w:left="720" w:hanging="720"/>
      </w:pPr>
      <w:r>
        <w:t>Create the following solution:</w:t>
      </w:r>
    </w:p>
    <w:p w:rsidR="00773787" w:rsidRDefault="00773787" w:rsidP="00B74861">
      <w:pPr>
        <w:spacing w:line="240" w:lineRule="auto"/>
        <w:ind w:left="720" w:hanging="720"/>
      </w:pPr>
    </w:p>
    <w:p w:rsidR="00773787" w:rsidRDefault="001C351D" w:rsidP="00B74861">
      <w:pPr>
        <w:spacing w:line="240" w:lineRule="auto"/>
        <w:ind w:left="720" w:hanging="720"/>
      </w:pPr>
      <w:r>
        <w:rPr>
          <w:noProof/>
          <w:lang w:val="es-CO"/>
        </w:rPr>
        <mc:AlternateContent>
          <mc:Choice Requires="wpg">
            <w:drawing>
              <wp:inline distT="114300" distB="114300" distL="114300" distR="114300">
                <wp:extent cx="5746804" cy="3122578"/>
                <wp:effectExtent l="0" t="0" r="0" b="0"/>
                <wp:docPr id="1" name="Grupo 1"/>
                <wp:cNvGraphicFramePr/>
                <a:graphic xmlns:a="http://schemas.openxmlformats.org/drawingml/2006/main">
                  <a:graphicData uri="http://schemas.microsoft.com/office/word/2010/wordprocessingGroup">
                    <wpg:wgp>
                      <wpg:cNvGrpSpPr/>
                      <wpg:grpSpPr>
                        <a:xfrm>
                          <a:off x="0" y="0"/>
                          <a:ext cx="5746804" cy="3122578"/>
                          <a:chOff x="152625" y="466775"/>
                          <a:chExt cx="9483750" cy="4388925"/>
                        </a:xfrm>
                      </wpg:grpSpPr>
                      <wps:wsp>
                        <wps:cNvPr id="2" name="Rectángulo redondeado 2"/>
                        <wps:cNvSpPr/>
                        <wps:spPr>
                          <a:xfrm>
                            <a:off x="152625" y="4224800"/>
                            <a:ext cx="7596600" cy="630900"/>
                          </a:xfrm>
                          <a:prstGeom prst="roundRect">
                            <a:avLst>
                              <a:gd name="adj" fmla="val 16667"/>
                            </a:avLst>
                          </a:prstGeom>
                          <a:solidFill>
                            <a:srgbClr val="4AE3AC"/>
                          </a:solidFill>
                          <a:ln w="9525" cap="flat" cmpd="sng">
                            <a:solidFill>
                              <a:srgbClr val="04617B"/>
                            </a:solidFill>
                            <a:prstDash val="solid"/>
                            <a:round/>
                            <a:headEnd type="none" w="sm" len="sm"/>
                            <a:tailEnd type="none" w="sm" len="sm"/>
                          </a:ln>
                        </wps:spPr>
                        <wps:txbx>
                          <w:txbxContent>
                            <w:p w:rsidR="005D3CF9" w:rsidRDefault="005D3CF9">
                              <w:pPr>
                                <w:spacing w:line="240" w:lineRule="auto"/>
                                <w:jc w:val="center"/>
                                <w:textDirection w:val="btLr"/>
                              </w:pPr>
                              <w:r>
                                <w:rPr>
                                  <w:color w:val="000000"/>
                                  <w:sz w:val="48"/>
                                </w:rPr>
                                <w:t>MyVet.Common (.NET Standard)</w:t>
                              </w:r>
                            </w:p>
                          </w:txbxContent>
                        </wps:txbx>
                        <wps:bodyPr spcFirstLastPara="1" wrap="square" lIns="91425" tIns="91425" rIns="91425" bIns="91425" anchor="ctr" anchorCtr="0">
                          <a:noAutofit/>
                        </wps:bodyPr>
                      </wps:wsp>
                      <wpg:grpSp>
                        <wpg:cNvPr id="3" name="Grupo 3"/>
                        <wpg:cNvGrpSpPr/>
                        <wpg:grpSpPr>
                          <a:xfrm>
                            <a:off x="152625" y="2162125"/>
                            <a:ext cx="7596600" cy="1845900"/>
                            <a:chOff x="773700" y="3429000"/>
                            <a:chExt cx="7596600" cy="1845900"/>
                          </a:xfrm>
                        </wpg:grpSpPr>
                        <wps:wsp>
                          <wps:cNvPr id="4" name="Rectángulo redondeado 4"/>
                          <wps:cNvSpPr/>
                          <wps:spPr>
                            <a:xfrm>
                              <a:off x="773700" y="3429000"/>
                              <a:ext cx="7596600" cy="1845900"/>
                            </a:xfrm>
                            <a:prstGeom prst="roundRect">
                              <a:avLst>
                                <a:gd name="adj" fmla="val 16667"/>
                              </a:avLst>
                            </a:prstGeom>
                            <a:solidFill>
                              <a:srgbClr val="DBF5F9"/>
                            </a:solidFill>
                            <a:ln w="9525" cap="flat" cmpd="sng">
                              <a:solidFill>
                                <a:srgbClr val="04617B"/>
                              </a:solidFill>
                              <a:prstDash val="solid"/>
                              <a:round/>
                              <a:headEnd type="none" w="sm" len="sm"/>
                              <a:tailEnd type="none" w="sm" len="sm"/>
                            </a:ln>
                          </wps:spPr>
                          <wps:txbx>
                            <w:txbxContent>
                              <w:p w:rsidR="005D3CF9" w:rsidRDefault="005D3CF9">
                                <w:pPr>
                                  <w:spacing w:line="240" w:lineRule="auto"/>
                                  <w:jc w:val="center"/>
                                  <w:textDirection w:val="btLr"/>
                                </w:pPr>
                                <w:r>
                                  <w:rPr>
                                    <w:color w:val="000000"/>
                                    <w:sz w:val="48"/>
                                  </w:rPr>
                                  <w:t>MyVet.Web (.NET Core)</w:t>
                                </w:r>
                              </w:p>
                            </w:txbxContent>
                          </wps:txbx>
                          <wps:bodyPr spcFirstLastPara="1" wrap="square" lIns="91425" tIns="91425" rIns="91425" bIns="91425" anchor="t" anchorCtr="0">
                            <a:noAutofit/>
                          </wps:bodyPr>
                        </wps:wsp>
                        <wps:wsp>
                          <wps:cNvPr id="5" name="Rectángulo redondeado 5"/>
                          <wps:cNvSpPr/>
                          <wps:spPr>
                            <a:xfrm>
                              <a:off x="943700" y="4246100"/>
                              <a:ext cx="3346800" cy="857400"/>
                            </a:xfrm>
                            <a:prstGeom prst="roundRect">
                              <a:avLst>
                                <a:gd name="adj" fmla="val 16667"/>
                              </a:avLst>
                            </a:prstGeom>
                            <a:solidFill>
                              <a:srgbClr val="C0C0C0"/>
                            </a:solidFill>
                            <a:ln w="9525" cap="flat" cmpd="sng">
                              <a:solidFill>
                                <a:srgbClr val="04617B"/>
                              </a:solidFill>
                              <a:prstDash val="dashDot"/>
                              <a:round/>
                              <a:headEnd type="none" w="sm" len="sm"/>
                              <a:tailEnd type="none" w="sm" len="sm"/>
                            </a:ln>
                          </wps:spPr>
                          <wps:txbx>
                            <w:txbxContent>
                              <w:p w:rsidR="005D3CF9" w:rsidRDefault="005D3CF9">
                                <w:pPr>
                                  <w:spacing w:line="240" w:lineRule="auto"/>
                                  <w:jc w:val="center"/>
                                  <w:textDirection w:val="btLr"/>
                                </w:pPr>
                                <w:r>
                                  <w:rPr>
                                    <w:color w:val="000000"/>
                                    <w:sz w:val="48"/>
                                  </w:rPr>
                                  <w:t>Front End Web (Admin)</w:t>
                                </w:r>
                              </w:p>
                            </w:txbxContent>
                          </wps:txbx>
                          <wps:bodyPr spcFirstLastPara="1" wrap="square" lIns="91425" tIns="91425" rIns="91425" bIns="91425" anchor="ctr" anchorCtr="0">
                            <a:noAutofit/>
                          </wps:bodyPr>
                        </wps:wsp>
                        <wps:wsp>
                          <wps:cNvPr id="6" name="Rectángulo redondeado 6"/>
                          <wps:cNvSpPr/>
                          <wps:spPr>
                            <a:xfrm>
                              <a:off x="4724504" y="4246100"/>
                              <a:ext cx="3346800" cy="857400"/>
                            </a:xfrm>
                            <a:prstGeom prst="roundRect">
                              <a:avLst>
                                <a:gd name="adj" fmla="val 16667"/>
                              </a:avLst>
                            </a:prstGeom>
                            <a:solidFill>
                              <a:srgbClr val="C0C0C0"/>
                            </a:solidFill>
                            <a:ln w="9525" cap="flat" cmpd="sng">
                              <a:solidFill>
                                <a:srgbClr val="04617B"/>
                              </a:solidFill>
                              <a:prstDash val="dashDot"/>
                              <a:round/>
                              <a:headEnd type="none" w="sm" len="sm"/>
                              <a:tailEnd type="none" w="sm" len="sm"/>
                            </a:ln>
                          </wps:spPr>
                          <wps:txbx>
                            <w:txbxContent>
                              <w:p w:rsidR="005D3CF9" w:rsidRDefault="005D3CF9">
                                <w:pPr>
                                  <w:spacing w:line="240" w:lineRule="auto"/>
                                  <w:jc w:val="center"/>
                                  <w:textDirection w:val="btLr"/>
                                </w:pPr>
                                <w:r>
                                  <w:rPr>
                                    <w:color w:val="000000"/>
                                    <w:sz w:val="48"/>
                                  </w:rPr>
                                  <w:t>API</w:t>
                                </w:r>
                              </w:p>
                            </w:txbxContent>
                          </wps:txbx>
                          <wps:bodyPr spcFirstLastPara="1" wrap="square" lIns="91425" tIns="91425" rIns="91425" bIns="91425" anchor="ctr" anchorCtr="0">
                            <a:noAutofit/>
                          </wps:bodyPr>
                        </wps:wsp>
                      </wpg:grpSp>
                      <wps:wsp>
                        <wps:cNvPr id="7" name="Rectángulo redondeado 7"/>
                        <wps:cNvSpPr/>
                        <wps:spPr>
                          <a:xfrm>
                            <a:off x="152625" y="1314450"/>
                            <a:ext cx="3604800" cy="630900"/>
                          </a:xfrm>
                          <a:prstGeom prst="roundRect">
                            <a:avLst>
                              <a:gd name="adj" fmla="val 16667"/>
                            </a:avLst>
                          </a:prstGeom>
                          <a:solidFill>
                            <a:srgbClr val="F4CCCC"/>
                          </a:solidFill>
                          <a:ln w="9525" cap="flat" cmpd="sng">
                            <a:solidFill>
                              <a:srgbClr val="04617B"/>
                            </a:solidFill>
                            <a:prstDash val="solid"/>
                            <a:round/>
                            <a:headEnd type="none" w="sm" len="sm"/>
                            <a:tailEnd type="none" w="sm" len="sm"/>
                          </a:ln>
                        </wps:spPr>
                        <wps:txbx>
                          <w:txbxContent>
                            <w:p w:rsidR="005D3CF9" w:rsidRDefault="005D3CF9">
                              <w:pPr>
                                <w:spacing w:line="240" w:lineRule="auto"/>
                                <w:jc w:val="center"/>
                                <w:textDirection w:val="btLr"/>
                              </w:pPr>
                              <w:r>
                                <w:rPr>
                                  <w:color w:val="000000"/>
                                  <w:sz w:val="36"/>
                                </w:rPr>
                                <w:t>MyVet.Prism</w:t>
                              </w:r>
                            </w:p>
                          </w:txbxContent>
                        </wps:txbx>
                        <wps:bodyPr spcFirstLastPara="1" wrap="square" lIns="91425" tIns="91425" rIns="91425" bIns="91425" anchor="ctr" anchorCtr="0">
                          <a:noAutofit/>
                        </wps:bodyPr>
                      </wps:wsp>
                      <wps:wsp>
                        <wps:cNvPr id="8" name="Rectángulo redondeado 8"/>
                        <wps:cNvSpPr/>
                        <wps:spPr>
                          <a:xfrm>
                            <a:off x="152625" y="466775"/>
                            <a:ext cx="1679400" cy="630900"/>
                          </a:xfrm>
                          <a:prstGeom prst="roundRect">
                            <a:avLst>
                              <a:gd name="adj" fmla="val 16667"/>
                            </a:avLst>
                          </a:prstGeom>
                          <a:solidFill>
                            <a:srgbClr val="FFFF00"/>
                          </a:solidFill>
                          <a:ln w="9525" cap="flat" cmpd="sng">
                            <a:solidFill>
                              <a:srgbClr val="04617B"/>
                            </a:solidFill>
                            <a:prstDash val="solid"/>
                            <a:round/>
                            <a:headEnd type="none" w="sm" len="sm"/>
                            <a:tailEnd type="none" w="sm" len="sm"/>
                          </a:ln>
                        </wps:spPr>
                        <wps:txbx>
                          <w:txbxContent>
                            <w:p w:rsidR="005D3CF9" w:rsidRDefault="005D3CF9">
                              <w:pPr>
                                <w:spacing w:line="240" w:lineRule="auto"/>
                                <w:jc w:val="center"/>
                                <w:textDirection w:val="btLr"/>
                              </w:pPr>
                              <w:r>
                                <w:rPr>
                                  <w:color w:val="000000"/>
                                  <w:sz w:val="36"/>
                                </w:rPr>
                                <w:t>MyVet.Prism</w:t>
                              </w:r>
                            </w:p>
                            <w:p w:rsidR="005D3CF9" w:rsidRDefault="005D3CF9">
                              <w:pPr>
                                <w:spacing w:line="240" w:lineRule="auto"/>
                                <w:jc w:val="center"/>
                                <w:textDirection w:val="btLr"/>
                              </w:pPr>
                              <w:r>
                                <w:rPr>
                                  <w:color w:val="000000"/>
                                  <w:sz w:val="36"/>
                                </w:rPr>
                                <w:t>.Android</w:t>
                              </w:r>
                            </w:p>
                          </w:txbxContent>
                        </wps:txbx>
                        <wps:bodyPr spcFirstLastPara="1" wrap="square" lIns="91425" tIns="91425" rIns="91425" bIns="91425" anchor="ctr" anchorCtr="0">
                          <a:noAutofit/>
                        </wps:bodyPr>
                      </wps:wsp>
                      <wps:wsp>
                        <wps:cNvPr id="9" name="Rectángulo redondeado 9"/>
                        <wps:cNvSpPr/>
                        <wps:spPr>
                          <a:xfrm>
                            <a:off x="2078025" y="466775"/>
                            <a:ext cx="1679400" cy="630900"/>
                          </a:xfrm>
                          <a:prstGeom prst="roundRect">
                            <a:avLst>
                              <a:gd name="adj" fmla="val 16667"/>
                            </a:avLst>
                          </a:prstGeom>
                          <a:solidFill>
                            <a:srgbClr val="F9CB9C"/>
                          </a:solidFill>
                          <a:ln w="9525" cap="flat" cmpd="sng">
                            <a:solidFill>
                              <a:srgbClr val="04617B"/>
                            </a:solidFill>
                            <a:prstDash val="solid"/>
                            <a:round/>
                            <a:headEnd type="none" w="sm" len="sm"/>
                            <a:tailEnd type="none" w="sm" len="sm"/>
                          </a:ln>
                        </wps:spPr>
                        <wps:txbx>
                          <w:txbxContent>
                            <w:p w:rsidR="005D3CF9" w:rsidRDefault="005D3CF9">
                              <w:pPr>
                                <w:spacing w:line="240" w:lineRule="auto"/>
                                <w:jc w:val="center"/>
                                <w:textDirection w:val="btLr"/>
                              </w:pPr>
                              <w:r>
                                <w:rPr>
                                  <w:color w:val="000000"/>
                                  <w:sz w:val="36"/>
                                </w:rPr>
                                <w:t>MyVet.Prism</w:t>
                              </w:r>
                            </w:p>
                            <w:p w:rsidR="005D3CF9" w:rsidRDefault="005D3CF9">
                              <w:pPr>
                                <w:spacing w:line="240" w:lineRule="auto"/>
                                <w:jc w:val="center"/>
                                <w:textDirection w:val="btLr"/>
                              </w:pPr>
                              <w:r>
                                <w:rPr>
                                  <w:color w:val="000000"/>
                                  <w:sz w:val="36"/>
                                </w:rPr>
                                <w:t>.iOS</w:t>
                              </w:r>
                            </w:p>
                          </w:txbxContent>
                        </wps:txbx>
                        <wps:bodyPr spcFirstLastPara="1" wrap="square" lIns="91425" tIns="91425" rIns="91425" bIns="91425" anchor="ctr" anchorCtr="0">
                          <a:noAutofit/>
                        </wps:bodyPr>
                      </wps:wsp>
                      <wps:wsp>
                        <wps:cNvPr id="10" name="Rectángulo redondeado 10"/>
                        <wps:cNvSpPr/>
                        <wps:spPr>
                          <a:xfrm>
                            <a:off x="4144425" y="466775"/>
                            <a:ext cx="1679400" cy="1478700"/>
                          </a:xfrm>
                          <a:prstGeom prst="roundRect">
                            <a:avLst>
                              <a:gd name="adj" fmla="val 16667"/>
                            </a:avLst>
                          </a:prstGeom>
                          <a:solidFill>
                            <a:srgbClr val="FFFF00"/>
                          </a:solidFill>
                          <a:ln w="9525" cap="flat" cmpd="sng">
                            <a:solidFill>
                              <a:srgbClr val="04617B"/>
                            </a:solidFill>
                            <a:prstDash val="solid"/>
                            <a:round/>
                            <a:headEnd type="none" w="sm" len="sm"/>
                            <a:tailEnd type="none" w="sm" len="sm"/>
                          </a:ln>
                        </wps:spPr>
                        <wps:txbx>
                          <w:txbxContent>
                            <w:p w:rsidR="005D3CF9" w:rsidRDefault="005D3CF9">
                              <w:pPr>
                                <w:spacing w:line="240" w:lineRule="auto"/>
                                <w:jc w:val="center"/>
                                <w:textDirection w:val="btLr"/>
                              </w:pPr>
                              <w:r>
                                <w:rPr>
                                  <w:color w:val="000000"/>
                                  <w:sz w:val="36"/>
                                </w:rPr>
                                <w:t>MyVet.Cross.Android</w:t>
                              </w:r>
                            </w:p>
                          </w:txbxContent>
                        </wps:txbx>
                        <wps:bodyPr spcFirstLastPara="1" wrap="square" lIns="91425" tIns="91425" rIns="91425" bIns="91425" anchor="ctr" anchorCtr="0">
                          <a:noAutofit/>
                        </wps:bodyPr>
                      </wps:wsp>
                      <wps:wsp>
                        <wps:cNvPr id="12" name="Rectángulo redondeado 12"/>
                        <wps:cNvSpPr/>
                        <wps:spPr>
                          <a:xfrm>
                            <a:off x="6069825" y="466775"/>
                            <a:ext cx="1679400" cy="1478700"/>
                          </a:xfrm>
                          <a:prstGeom prst="roundRect">
                            <a:avLst>
                              <a:gd name="adj" fmla="val 16667"/>
                            </a:avLst>
                          </a:prstGeom>
                          <a:solidFill>
                            <a:srgbClr val="F9CB9C"/>
                          </a:solidFill>
                          <a:ln w="9525" cap="flat" cmpd="sng">
                            <a:solidFill>
                              <a:srgbClr val="04617B"/>
                            </a:solidFill>
                            <a:prstDash val="solid"/>
                            <a:round/>
                            <a:headEnd type="none" w="sm" len="sm"/>
                            <a:tailEnd type="none" w="sm" len="sm"/>
                          </a:ln>
                        </wps:spPr>
                        <wps:txbx>
                          <w:txbxContent>
                            <w:p w:rsidR="005D3CF9" w:rsidRDefault="005D3CF9">
                              <w:pPr>
                                <w:spacing w:line="240" w:lineRule="auto"/>
                                <w:jc w:val="center"/>
                                <w:textDirection w:val="btLr"/>
                              </w:pPr>
                              <w:r>
                                <w:rPr>
                                  <w:color w:val="000000"/>
                                  <w:sz w:val="36"/>
                                </w:rPr>
                                <w:t>MyVet.Cross.iOS</w:t>
                              </w:r>
                            </w:p>
                          </w:txbxContent>
                        </wps:txbx>
                        <wps:bodyPr spcFirstLastPara="1" wrap="square" lIns="91425" tIns="91425" rIns="91425" bIns="91425" anchor="ctr" anchorCtr="0">
                          <a:noAutofit/>
                        </wps:bodyPr>
                      </wps:wsp>
                      <wps:wsp>
                        <wps:cNvPr id="13" name="Cerrar llave 13"/>
                        <wps:cNvSpPr/>
                        <wps:spPr>
                          <a:xfrm>
                            <a:off x="7944100" y="2162125"/>
                            <a:ext cx="290100" cy="1845900"/>
                          </a:xfrm>
                          <a:prstGeom prst="rightBrace">
                            <a:avLst>
                              <a:gd name="adj1" fmla="val 8333"/>
                              <a:gd name="adj2" fmla="val 50000"/>
                            </a:avLst>
                          </a:prstGeom>
                          <a:noFill/>
                          <a:ln w="9525" cap="flat" cmpd="sng">
                            <a:solidFill>
                              <a:srgbClr val="04617B"/>
                            </a:solidFill>
                            <a:prstDash val="solid"/>
                            <a:round/>
                            <a:headEnd type="none" w="sm" len="sm"/>
                            <a:tailEnd type="none" w="sm" len="sm"/>
                          </a:ln>
                        </wps:spPr>
                        <wps:txbx>
                          <w:txbxContent>
                            <w:p w:rsidR="005D3CF9" w:rsidRDefault="005D3CF9">
                              <w:pPr>
                                <w:spacing w:line="240" w:lineRule="auto"/>
                                <w:textDirection w:val="btLr"/>
                              </w:pPr>
                            </w:p>
                          </w:txbxContent>
                        </wps:txbx>
                        <wps:bodyPr spcFirstLastPara="1" wrap="square" lIns="91425" tIns="91425" rIns="91425" bIns="91425" anchor="ctr" anchorCtr="0">
                          <a:noAutofit/>
                        </wps:bodyPr>
                      </wps:wsp>
                      <wps:wsp>
                        <wps:cNvPr id="14" name="Cerrar llave 14"/>
                        <wps:cNvSpPr/>
                        <wps:spPr>
                          <a:xfrm>
                            <a:off x="7944100" y="466775"/>
                            <a:ext cx="290100" cy="1478700"/>
                          </a:xfrm>
                          <a:prstGeom prst="rightBrace">
                            <a:avLst>
                              <a:gd name="adj1" fmla="val 8333"/>
                              <a:gd name="adj2" fmla="val 50000"/>
                            </a:avLst>
                          </a:prstGeom>
                          <a:noFill/>
                          <a:ln w="9525" cap="flat" cmpd="sng">
                            <a:solidFill>
                              <a:srgbClr val="04617B"/>
                            </a:solidFill>
                            <a:prstDash val="solid"/>
                            <a:round/>
                            <a:headEnd type="none" w="sm" len="sm"/>
                            <a:tailEnd type="none" w="sm" len="sm"/>
                          </a:ln>
                        </wps:spPr>
                        <wps:txbx>
                          <w:txbxContent>
                            <w:p w:rsidR="005D3CF9" w:rsidRDefault="005D3CF9">
                              <w:pPr>
                                <w:spacing w:line="240" w:lineRule="auto"/>
                                <w:textDirection w:val="btLr"/>
                              </w:pPr>
                            </w:p>
                          </w:txbxContent>
                        </wps:txbx>
                        <wps:bodyPr spcFirstLastPara="1" wrap="square" lIns="91425" tIns="91425" rIns="91425" bIns="91425" anchor="ctr" anchorCtr="0">
                          <a:noAutofit/>
                        </wps:bodyPr>
                      </wps:wsp>
                      <wps:wsp>
                        <wps:cNvPr id="15" name="Cuadro de texto 15"/>
                        <wps:cNvSpPr txBox="1"/>
                        <wps:spPr>
                          <a:xfrm rot="5400000">
                            <a:off x="7710525" y="2952525"/>
                            <a:ext cx="1767300" cy="440700"/>
                          </a:xfrm>
                          <a:prstGeom prst="rect">
                            <a:avLst/>
                          </a:prstGeom>
                          <a:noFill/>
                          <a:ln>
                            <a:noFill/>
                          </a:ln>
                        </wps:spPr>
                        <wps:txbx>
                          <w:txbxContent>
                            <w:p w:rsidR="005D3CF9" w:rsidRDefault="005D3CF9">
                              <w:pPr>
                                <w:spacing w:line="240" w:lineRule="auto"/>
                                <w:jc w:val="center"/>
                                <w:textDirection w:val="btLr"/>
                              </w:pPr>
                              <w:r>
                                <w:rPr>
                                  <w:rFonts w:ascii="Constantia" w:eastAsia="Constantia" w:hAnsi="Constantia" w:cs="Constantia"/>
                                  <w:color w:val="000000"/>
                                  <w:sz w:val="36"/>
                                </w:rPr>
                                <w:t>Backend (Web)</w:t>
                              </w:r>
                            </w:p>
                          </w:txbxContent>
                        </wps:txbx>
                        <wps:bodyPr spcFirstLastPara="1" wrap="square" lIns="91425" tIns="91425" rIns="91425" bIns="91425" anchor="t" anchorCtr="0">
                          <a:noAutofit/>
                        </wps:bodyPr>
                      </wps:wsp>
                      <wps:wsp>
                        <wps:cNvPr id="16" name="Cuadro de texto 16"/>
                        <wps:cNvSpPr txBox="1"/>
                        <wps:spPr>
                          <a:xfrm rot="5400000">
                            <a:off x="7551975" y="985775"/>
                            <a:ext cx="2084400" cy="440700"/>
                          </a:xfrm>
                          <a:prstGeom prst="rect">
                            <a:avLst/>
                          </a:prstGeom>
                          <a:noFill/>
                          <a:ln>
                            <a:noFill/>
                          </a:ln>
                        </wps:spPr>
                        <wps:txbx>
                          <w:txbxContent>
                            <w:p w:rsidR="005D3CF9" w:rsidRDefault="005D3CF9">
                              <w:pPr>
                                <w:spacing w:line="240" w:lineRule="auto"/>
                                <w:jc w:val="center"/>
                                <w:textDirection w:val="btLr"/>
                              </w:pPr>
                              <w:r>
                                <w:rPr>
                                  <w:rFonts w:ascii="Constantia" w:eastAsia="Constantia" w:hAnsi="Constantia" w:cs="Constantia"/>
                                  <w:color w:val="000000"/>
                                  <w:sz w:val="36"/>
                                </w:rPr>
                                <w:t>Frontend (Mobile)</w:t>
                              </w:r>
                            </w:p>
                          </w:txbxContent>
                        </wps:txbx>
                        <wps:bodyPr spcFirstLastPara="1" wrap="square" lIns="91425" tIns="91425" rIns="91425" bIns="91425" anchor="t" anchorCtr="0">
                          <a:noAutofit/>
                        </wps:bodyPr>
                      </wps:wsp>
                    </wpg:wgp>
                  </a:graphicData>
                </a:graphic>
              </wp:inline>
            </w:drawing>
          </mc:Choice>
          <mc:Fallback>
            <w:pict>
              <v:group id="Grupo 1" o:spid="_x0000_s1026" style="width:452.5pt;height:245.85pt;mso-position-horizontal-relative:char;mso-position-vertical-relative:line" coordorigin="1526,4667" coordsize="94837,438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">
                <v:roundrect id="Rectángulo redondeado 2" o:spid="_x0000_s1027" style="position:absolute;left:1526;top:42248;width:75966;height:630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" fillcolor="#4ae3ac" strokecolor="#04617b">
                  <v:stroke startarrowwidth="narrow" startarrowlength="short" endarrowwidth="narrow" endarrowlength="short"/>
                  <v:textbox inset="2.53958mm,2.53958mm,2.53958mm,2.53958mm">
                    <w:txbxContent>
                      <w:p w:rsidR="005D3CF9" w:rsidRDefault="005D3CF9">
                        <w:pPr>
                          <w:spacing w:line="240" w:lineRule="auto"/>
                          <w:jc w:val="center"/>
                          <w:textDirection w:val="btLr"/>
                        </w:pPr>
                        <w:r>
                          <w:rPr>
                            <w:color w:val="000000"/>
                            <w:sz w:val="48"/>
                          </w:rPr>
                          <w:t>MyVet.Common (.NET Standard)</w:t>
                        </w:r>
                      </w:p>
                    </w:txbxContent>
                  </v:textbox>
                </v:roundrect>
                <v:group id="Grupo 3" o:spid="_x0000_s1028" style="position:absolute;left:1526;top:21621;width:75966;height:18459" coordorigin="7737,34290" coordsize="75966,184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">
                  <v:roundrect id="Rectángulo redondeado 4" o:spid="_x0000_s1029" style="position:absolute;left:7737;top:34290;width:75966;height:18459;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" fillcolor="#dbf5f9" strokecolor="#04617b">
                    <v:stroke startarrowwidth="narrow" startarrowlength="short" endarrowwidth="narrow" endarrowlength="short"/>
                    <v:textbox inset="2.53958mm,2.53958mm,2.53958mm,2.53958mm">
                      <w:txbxContent>
                        <w:p w:rsidR="005D3CF9" w:rsidRDefault="005D3CF9">
                          <w:pPr>
                            <w:spacing w:line="240" w:lineRule="auto"/>
                            <w:jc w:val="center"/>
                            <w:textDirection w:val="btLr"/>
                          </w:pPr>
                          <w:r>
                            <w:rPr>
                              <w:color w:val="000000"/>
                              <w:sz w:val="48"/>
                            </w:rPr>
                            <w:t>MyVet.Web (.NET Core)</w:t>
                          </w:r>
                        </w:p>
                      </w:txbxContent>
                    </v:textbox>
                  </v:roundrect>
                  <v:roundrect id="Rectángulo redondeado 5" o:spid="_x0000_s1030" style="position:absolute;left:9437;top:42461;width:33468;height:857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" fillcolor="silver" strokecolor="#04617b">
                    <v:stroke dashstyle="dashDot" startarrowwidth="narrow" startarrowlength="short" endarrowwidth="narrow" endarrowlength="short"/>
                    <v:textbox inset="2.53958mm,2.53958mm,2.53958mm,2.53958mm">
                      <w:txbxContent>
                        <w:p w:rsidR="005D3CF9" w:rsidRDefault="005D3CF9">
                          <w:pPr>
                            <w:spacing w:line="240" w:lineRule="auto"/>
                            <w:jc w:val="center"/>
                            <w:textDirection w:val="btLr"/>
                          </w:pPr>
                          <w:r>
                            <w:rPr>
                              <w:color w:val="000000"/>
                              <w:sz w:val="48"/>
                            </w:rPr>
                            <w:t>Front End Web (Admin)</w:t>
                          </w:r>
                        </w:p>
                      </w:txbxContent>
                    </v:textbox>
                  </v:roundrect>
                  <v:roundrect id="Rectángulo redondeado 6" o:spid="_x0000_s1031" style="position:absolute;left:47245;top:42461;width:33468;height:857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" fillcolor="silver" strokecolor="#04617b">
                    <v:stroke dashstyle="dashDot" startarrowwidth="narrow" startarrowlength="short" endarrowwidth="narrow" endarrowlength="short"/>
                    <v:textbox inset="2.53958mm,2.53958mm,2.53958mm,2.53958mm">
                      <w:txbxContent>
                        <w:p w:rsidR="005D3CF9" w:rsidRDefault="005D3CF9">
                          <w:pPr>
                            <w:spacing w:line="240" w:lineRule="auto"/>
                            <w:jc w:val="center"/>
                            <w:textDirection w:val="btLr"/>
                          </w:pPr>
                          <w:r>
                            <w:rPr>
                              <w:color w:val="000000"/>
                              <w:sz w:val="48"/>
                            </w:rPr>
                            <w:t>API</w:t>
                          </w:r>
                        </w:p>
                      </w:txbxContent>
                    </v:textbox>
                  </v:roundrect>
                </v:group>
                <v:roundrect id="Rectángulo redondeado 7" o:spid="_x0000_s1032" style="position:absolute;left:1526;top:13144;width:36048;height:630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" fillcolor="#f4cccc" strokecolor="#04617b">
                  <v:stroke startarrowwidth="narrow" startarrowlength="short" endarrowwidth="narrow" endarrowlength="short"/>
                  <v:textbox inset="2.53958mm,2.53958mm,2.53958mm,2.53958mm">
                    <w:txbxContent>
                      <w:p w:rsidR="005D3CF9" w:rsidRDefault="005D3CF9">
                        <w:pPr>
                          <w:spacing w:line="240" w:lineRule="auto"/>
                          <w:jc w:val="center"/>
                          <w:textDirection w:val="btLr"/>
                        </w:pPr>
                        <w:r>
                          <w:rPr>
                            <w:color w:val="000000"/>
                            <w:sz w:val="36"/>
                          </w:rPr>
                          <w:t>MyVet.Prism</w:t>
                        </w:r>
                      </w:p>
                    </w:txbxContent>
                  </v:textbox>
                </v:roundrect>
                <v:roundrect id="Rectángulo redondeado 8" o:spid="_x0000_s1033" style="position:absolute;left:1526;top:4667;width:16794;height:630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" fillcolor="yellow" strokecolor="#04617b">
                  <v:stroke startarrowwidth="narrow" startarrowlength="short" endarrowwidth="narrow" endarrowlength="short"/>
                  <v:textbox inset="2.53958mm,2.53958mm,2.53958mm,2.53958mm">
                    <w:txbxContent>
                      <w:p w:rsidR="005D3CF9" w:rsidRDefault="005D3CF9">
                        <w:pPr>
                          <w:spacing w:line="240" w:lineRule="auto"/>
                          <w:jc w:val="center"/>
                          <w:textDirection w:val="btLr"/>
                        </w:pPr>
                        <w:r>
                          <w:rPr>
                            <w:color w:val="000000"/>
                            <w:sz w:val="36"/>
                          </w:rPr>
                          <w:t>MyVet.Prism</w:t>
                        </w:r>
                      </w:p>
                      <w:p w:rsidR="005D3CF9" w:rsidRDefault="005D3CF9">
                        <w:pPr>
                          <w:spacing w:line="240" w:lineRule="auto"/>
                          <w:jc w:val="center"/>
                          <w:textDirection w:val="btLr"/>
                        </w:pPr>
                        <w:r>
                          <w:rPr>
                            <w:color w:val="000000"/>
                            <w:sz w:val="36"/>
                          </w:rPr>
                          <w:t>.Android</w:t>
                        </w:r>
                      </w:p>
                    </w:txbxContent>
                  </v:textbox>
                </v:roundrect>
                <v:roundrect id="Rectángulo redondeado 9" o:spid="_x0000_s1034" style="position:absolute;left:20780;top:4667;width:16794;height:630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" fillcolor="#f9cb9c" strokecolor="#04617b">
                  <v:stroke startarrowwidth="narrow" startarrowlength="short" endarrowwidth="narrow" endarrowlength="short"/>
                  <v:textbox inset="2.53958mm,2.53958mm,2.53958mm,2.53958mm">
                    <w:txbxContent>
                      <w:p w:rsidR="005D3CF9" w:rsidRDefault="005D3CF9">
                        <w:pPr>
                          <w:spacing w:line="240" w:lineRule="auto"/>
                          <w:jc w:val="center"/>
                          <w:textDirection w:val="btLr"/>
                        </w:pPr>
                        <w:r>
                          <w:rPr>
                            <w:color w:val="000000"/>
                            <w:sz w:val="36"/>
                          </w:rPr>
                          <w:t>MyVet.Prism</w:t>
                        </w:r>
                      </w:p>
                      <w:p w:rsidR="005D3CF9" w:rsidRDefault="005D3CF9">
                        <w:pPr>
                          <w:spacing w:line="240" w:lineRule="auto"/>
                          <w:jc w:val="center"/>
                          <w:textDirection w:val="btLr"/>
                        </w:pPr>
                        <w:r>
                          <w:rPr>
                            <w:color w:val="000000"/>
                            <w:sz w:val="36"/>
                          </w:rPr>
                          <w:t>.iOS</w:t>
                        </w:r>
                      </w:p>
                    </w:txbxContent>
                  </v:textbox>
                </v:roundrect>
                <v:roundrect id="Rectángulo redondeado 10" o:spid="_x0000_s1035" style="position:absolute;left:41444;top:4667;width:16794;height:14787;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" fillcolor="yellow" strokecolor="#04617b">
                  <v:stroke startarrowwidth="narrow" startarrowlength="short" endarrowwidth="narrow" endarrowlength="short"/>
                  <v:textbox inset="2.53958mm,2.53958mm,2.53958mm,2.53958mm">
                    <w:txbxContent>
                      <w:p w:rsidR="005D3CF9" w:rsidRDefault="005D3CF9">
                        <w:pPr>
                          <w:spacing w:line="240" w:lineRule="auto"/>
                          <w:jc w:val="center"/>
                          <w:textDirection w:val="btLr"/>
                        </w:pPr>
                        <w:r>
                          <w:rPr>
                            <w:color w:val="000000"/>
                            <w:sz w:val="36"/>
                          </w:rPr>
                          <w:t>MyVet.Cross.Android</w:t>
                        </w:r>
                      </w:p>
                    </w:txbxContent>
                  </v:textbox>
                </v:roundrect>
                <v:roundrect id="Rectángulo redondeado 12" o:spid="_x0000_s1036" style="position:absolute;left:60698;top:4667;width:16794;height:14787;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" fillcolor="#f9cb9c" strokecolor="#04617b">
                  <v:stroke startarrowwidth="narrow" startarrowlength="short" endarrowwidth="narrow" endarrowlength="short"/>
                  <v:textbox inset="2.53958mm,2.53958mm,2.53958mm,2.53958mm">
                    <w:txbxContent>
                      <w:p w:rsidR="005D3CF9" w:rsidRDefault="005D3CF9">
                        <w:pPr>
                          <w:spacing w:line="240" w:lineRule="auto"/>
                          <w:jc w:val="center"/>
                          <w:textDirection w:val="btLr"/>
                        </w:pPr>
                        <w:r>
                          <w:rPr>
                            <w:color w:val="000000"/>
                            <w:sz w:val="36"/>
                          </w:rPr>
                          <w:t>MyVet.Cross.iOS</w:t>
                        </w:r>
                      </w:p>
                    </w:txbxContent>
                  </v:textbox>
                </v:roundrect>
                <v:shapetype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Cerrar llave 13" o:spid="_x0000_s1037" type="#_x0000_t88" style="position:absolute;left:79441;top:21621;width:2901;height:1845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" adj="283" strokecolor="#04617b">
                  <v:stroke startarrowwidth="narrow" startarrowlength="short" endarrowwidth="narrow" endarrowlength="short"/>
                  <v:textbox inset="2.53958mm,2.53958mm,2.53958mm,2.53958mm">
                    <w:txbxContent>
                      <w:p w:rsidR="005D3CF9" w:rsidRDefault="005D3CF9">
                        <w:pPr>
                          <w:spacing w:line="240" w:lineRule="auto"/>
                          <w:textDirection w:val="btLr"/>
                        </w:pPr>
                      </w:p>
                    </w:txbxContent>
                  </v:textbox>
                </v:shape>
                <v:shape id="Cerrar llave 14" o:spid="_x0000_s1038" type="#_x0000_t88" style="position:absolute;left:79441;top:4667;width:2901;height:147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" adj="353" strokecolor="#04617b">
                  <v:stroke startarrowwidth="narrow" startarrowlength="short" endarrowwidth="narrow" endarrowlength="short"/>
                  <v:textbox inset="2.53958mm,2.53958mm,2.53958mm,2.53958mm">
                    <w:txbxContent>
                      <w:p w:rsidR="005D3CF9" w:rsidRDefault="005D3CF9">
                        <w:pPr>
                          <w:spacing w:line="240" w:lineRule="auto"/>
                          <w:textDirection w:val="btLr"/>
                        </w:pPr>
                      </w:p>
                    </w:txbxContent>
                  </v:textbox>
                </v:shape>
                <v:shapetype id="_x0000_t202" coordsize="21600,21600" o:spt="202" path="m,l,21600r21600,l21600,xe">
                  <v:stroke joinstyle="miter"/>
                  <v:path gradientshapeok="t" o:connecttype="rect"/>
                </v:shapetype>
                <v:shape id="Cuadro de texto 15" o:spid="_x0000_s1039" type="#_x0000_t202" style="position:absolute;left:77105;top:29525;width:17673;height:4407;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" filled="f" stroked="f">
                  <v:textbox inset="2.53958mm,2.53958mm,2.53958mm,2.53958mm">
                    <w:txbxContent>
                      <w:p w:rsidR="005D3CF9" w:rsidRDefault="005D3CF9">
                        <w:pPr>
                          <w:spacing w:line="240" w:lineRule="auto"/>
                          <w:jc w:val="center"/>
                          <w:textDirection w:val="btLr"/>
                        </w:pPr>
                        <w:r>
                          <w:rPr>
                            <w:rFonts w:ascii="Constantia" w:eastAsia="Constantia" w:hAnsi="Constantia" w:cs="Constantia"/>
                            <w:color w:val="000000"/>
                            <w:sz w:val="36"/>
                          </w:rPr>
                          <w:t>Backend (Web)</w:t>
                        </w:r>
                      </w:p>
                    </w:txbxContent>
                  </v:textbox>
                </v:shape>
                <v:shape id="Cuadro de texto 16" o:spid="_x0000_s1040" type="#_x0000_t202" style="position:absolute;left:75520;top:9857;width:20844;height:4407;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" filled="f" stroked="f">
                  <v:textbox inset="2.53958mm,2.53958mm,2.53958mm,2.53958mm">
                    <w:txbxContent>
                      <w:p w:rsidR="005D3CF9" w:rsidRDefault="005D3CF9">
                        <w:pPr>
                          <w:spacing w:line="240" w:lineRule="auto"/>
                          <w:jc w:val="center"/>
                          <w:textDirection w:val="btLr"/>
                        </w:pPr>
                        <w:r>
                          <w:rPr>
                            <w:rFonts w:ascii="Constantia" w:eastAsia="Constantia" w:hAnsi="Constantia" w:cs="Constantia"/>
                            <w:color w:val="000000"/>
                            <w:sz w:val="36"/>
                          </w:rPr>
                          <w:t>Frontend (Mobile)</w:t>
                        </w:r>
                      </w:p>
                    </w:txbxContent>
                  </v:textbox>
                </v:shape>
                <w10:anchorlock/>
              </v:group>
            </w:pict>
          </mc:Fallback>
        </mc:AlternateContent>
      </w:r>
    </w:p>
    <w:p w:rsidR="00773787" w:rsidRDefault="00773787" w:rsidP="00B74861">
      <w:pPr>
        <w:spacing w:line="240" w:lineRule="auto"/>
        <w:ind w:left="720" w:hanging="720"/>
      </w:pPr>
    </w:p>
    <w:p w:rsidR="00773787" w:rsidRDefault="001C351D" w:rsidP="00B74861">
      <w:pPr>
        <w:spacing w:line="240" w:lineRule="auto"/>
        <w:ind w:left="720" w:hanging="720"/>
      </w:pPr>
      <w:r>
        <w:t>In Visual Studio, you must build something similar to:</w:t>
      </w:r>
    </w:p>
    <w:p w:rsidR="00773787" w:rsidRDefault="001C351D" w:rsidP="00B74861">
      <w:pPr>
        <w:spacing w:line="240" w:lineRule="auto"/>
        <w:ind w:left="720" w:hanging="720"/>
      </w:pPr>
      <w:r>
        <w:rPr>
          <w:noProof/>
          <w:lang w:val="es-CO"/>
        </w:rPr>
        <w:lastRenderedPageBreak/>
        <w:drawing>
          <wp:inline distT="114300" distB="114300" distL="114300" distR="114300">
            <wp:extent cx="2047875" cy="1400175"/>
            <wp:effectExtent l="0" t="0" r="0" b="0"/>
            <wp:docPr id="83"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9"/>
                    <a:srcRect/>
                    <a:stretch>
                      <a:fillRect/>
                    </a:stretch>
                  </pic:blipFill>
                  <pic:spPr>
                    <a:xfrm>
                      <a:off x="0" y="0"/>
                      <a:ext cx="2047875" cy="1400175"/>
                    </a:xfrm>
                    <a:prstGeom prst="rect">
                      <a:avLst/>
                    </a:prstGeom>
                    <a:ln/>
                  </pic:spPr>
                </pic:pic>
              </a:graphicData>
            </a:graphic>
          </wp:inline>
        </w:drawing>
      </w:r>
    </w:p>
    <w:p w:rsidR="00773787" w:rsidRDefault="001C351D" w:rsidP="00B74861">
      <w:pPr>
        <w:pStyle w:val="Ttulo1"/>
        <w:spacing w:line="240" w:lineRule="auto"/>
        <w:ind w:left="720" w:hanging="720"/>
      </w:pPr>
      <w:bookmarkStart w:id="2" w:name="_ubhdk9v4j2i7" w:colFirst="0" w:colLast="0"/>
      <w:bookmarkEnd w:id="2"/>
      <w:r>
        <w:t>Web First Part</w:t>
      </w:r>
    </w:p>
    <w:p w:rsidR="00773787" w:rsidRDefault="001C351D" w:rsidP="00B74861">
      <w:pPr>
        <w:pStyle w:val="Ttulo2"/>
        <w:spacing w:line="240" w:lineRule="auto"/>
        <w:ind w:left="720" w:hanging="720"/>
      </w:pPr>
      <w:bookmarkStart w:id="3" w:name="_3znysh7" w:colFirst="0" w:colLast="0"/>
      <w:bookmarkEnd w:id="3"/>
      <w:r>
        <w:t>Create the Database</w:t>
      </w:r>
    </w:p>
    <w:p w:rsidR="00773787" w:rsidRDefault="001C351D" w:rsidP="00B74861">
      <w:pPr>
        <w:spacing w:line="240" w:lineRule="auto"/>
        <w:ind w:left="720" w:hanging="720"/>
      </w:pPr>
      <w:r>
        <w:rPr>
          <w:b/>
        </w:rPr>
        <w:t>Note</w:t>
      </w:r>
      <w:r>
        <w:t xml:space="preserve">: in this project we’ll work with entity framework code first, if you want to work with EF database first, I recommend this article: </w:t>
      </w:r>
      <w:hyperlink r:id="rId10">
        <w:r>
          <w:rPr>
            <w:color w:val="1155CC"/>
            <w:u w:val="single"/>
          </w:rPr>
          <w:t>https://docs.microsoft.com/en-us/ef/core/get-started/aspnetcore/existing-db</w:t>
        </w:r>
      </w:hyperlink>
      <w:r>
        <w:t xml:space="preserve">. </w:t>
      </w:r>
    </w:p>
    <w:p w:rsidR="00773787" w:rsidRDefault="00773787" w:rsidP="00B74861">
      <w:pPr>
        <w:spacing w:line="240" w:lineRule="auto"/>
        <w:ind w:left="720" w:hanging="720"/>
      </w:pPr>
    </w:p>
    <w:p w:rsidR="00773787" w:rsidRDefault="001C351D" w:rsidP="00B74861">
      <w:pPr>
        <w:spacing w:line="240" w:lineRule="auto"/>
        <w:ind w:left="720" w:hanging="720"/>
        <w:rPr>
          <w:b/>
        </w:rPr>
      </w:pPr>
      <w:r>
        <w:t xml:space="preserve">Ejemplo de comando: </w:t>
      </w:r>
      <w:r>
        <w:rPr>
          <w:b/>
        </w:rPr>
        <w:t>Scaffold-DbContext "Data Source=bie-srv-db.database.windows.net;Initial Catalog=bie_produccion;User ID=XXX;password=XXX" Microsoft.EntityFrameworkCore.SqlServer -OutputDir Data</w:t>
      </w:r>
    </w:p>
    <w:p w:rsidR="00773787" w:rsidRDefault="00773787" w:rsidP="00B74861">
      <w:pPr>
        <w:spacing w:line="240" w:lineRule="auto"/>
        <w:ind w:left="720" w:hanging="720"/>
      </w:pPr>
    </w:p>
    <w:p w:rsidR="00773787" w:rsidRDefault="00773787" w:rsidP="00B74861">
      <w:pPr>
        <w:spacing w:line="240" w:lineRule="auto"/>
        <w:ind w:left="720" w:hanging="720"/>
      </w:pPr>
    </w:p>
    <w:p w:rsidR="00773787" w:rsidRDefault="001C351D" w:rsidP="00B74861">
      <w:pPr>
        <w:numPr>
          <w:ilvl w:val="0"/>
          <w:numId w:val="29"/>
        </w:numPr>
        <w:spacing w:line="240" w:lineRule="auto"/>
        <w:ind w:hanging="720"/>
      </w:pPr>
      <w:r>
        <w:t xml:space="preserve">Create the </w:t>
      </w:r>
      <w:r>
        <w:rPr>
          <w:b/>
        </w:rPr>
        <w:t>Owner</w:t>
      </w:r>
      <w:r>
        <w:t xml:space="preserve"> class:</w:t>
      </w:r>
    </w:p>
    <w:p w:rsidR="00773787" w:rsidRDefault="00773787" w:rsidP="00B74861">
      <w:pPr>
        <w:spacing w:line="240" w:lineRule="auto"/>
        <w:ind w:left="720" w:hanging="720"/>
      </w:pPr>
    </w:p>
    <w:p w:rsidR="00773787" w:rsidRDefault="001C351D" w:rsidP="00B74861">
      <w:pPr>
        <w:spacing w:line="240" w:lineRule="auto"/>
        <w:ind w:left="720" w:hanging="720"/>
      </w:pPr>
      <w:r>
        <w:t>using System.ComponentModel.DataAnnotations;</w:t>
      </w:r>
    </w:p>
    <w:p w:rsidR="00773787" w:rsidRDefault="00773787" w:rsidP="00B74861">
      <w:pPr>
        <w:spacing w:line="240" w:lineRule="auto"/>
        <w:ind w:left="720" w:hanging="720"/>
      </w:pPr>
    </w:p>
    <w:p w:rsidR="00773787" w:rsidRDefault="001C351D" w:rsidP="00B74861">
      <w:pPr>
        <w:spacing w:line="240" w:lineRule="auto"/>
        <w:ind w:left="720" w:hanging="720"/>
      </w:pPr>
      <w:r>
        <w:t>namespace MyVet.Web.Data.Entitie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class Owner</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public int Id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Display(Name = "Document")]</w:t>
      </w:r>
    </w:p>
    <w:p w:rsidR="00773787" w:rsidRDefault="001C351D" w:rsidP="00B74861">
      <w:pPr>
        <w:spacing w:line="240" w:lineRule="auto"/>
        <w:ind w:left="720" w:hanging="720"/>
      </w:pPr>
      <w:r>
        <w:t xml:space="preserve">    </w:t>
      </w:r>
      <w:r>
        <w:tab/>
        <w:t>[MaxLength(20, ErrorMessage = "The {0} field can not have more than {1} characters.")]</w:t>
      </w:r>
    </w:p>
    <w:p w:rsidR="00773787" w:rsidRDefault="001C351D" w:rsidP="00B74861">
      <w:pPr>
        <w:spacing w:line="240" w:lineRule="auto"/>
        <w:ind w:left="720" w:hanging="720"/>
      </w:pPr>
      <w:r>
        <w:t xml:space="preserve">    </w:t>
      </w:r>
      <w:r>
        <w:tab/>
        <w:t>[Required(ErrorMessage = "The field {0} is mandatory.")]</w:t>
      </w:r>
    </w:p>
    <w:p w:rsidR="00773787" w:rsidRDefault="001C351D" w:rsidP="00B74861">
      <w:pPr>
        <w:spacing w:line="240" w:lineRule="auto"/>
        <w:ind w:left="720" w:hanging="720"/>
      </w:pPr>
      <w:r>
        <w:t xml:space="preserve">    </w:t>
      </w:r>
      <w:r>
        <w:tab/>
        <w:t>public string Document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Display(Name = "First Name")]</w:t>
      </w:r>
    </w:p>
    <w:p w:rsidR="00773787" w:rsidRDefault="001C351D" w:rsidP="00B74861">
      <w:pPr>
        <w:spacing w:line="240" w:lineRule="auto"/>
        <w:ind w:left="720" w:hanging="720"/>
      </w:pPr>
      <w:r>
        <w:t xml:space="preserve">    </w:t>
      </w:r>
      <w:r>
        <w:tab/>
        <w:t>[MaxLength(50, ErrorMessage = "The {0} field can not have more than {1} characters.")]</w:t>
      </w:r>
    </w:p>
    <w:p w:rsidR="00773787" w:rsidRDefault="001C351D" w:rsidP="00B74861">
      <w:pPr>
        <w:spacing w:line="240" w:lineRule="auto"/>
        <w:ind w:left="720" w:hanging="720"/>
      </w:pPr>
      <w:r>
        <w:t xml:space="preserve">    </w:t>
      </w:r>
      <w:r>
        <w:tab/>
        <w:t>[Required(ErrorMessage = "The field {0} is mandatory.")]</w:t>
      </w:r>
    </w:p>
    <w:p w:rsidR="00773787" w:rsidRDefault="001C351D" w:rsidP="00B74861">
      <w:pPr>
        <w:spacing w:line="240" w:lineRule="auto"/>
        <w:ind w:left="720" w:hanging="720"/>
      </w:pPr>
      <w:r>
        <w:t xml:space="preserve">    </w:t>
      </w:r>
      <w:r>
        <w:tab/>
        <w:t>public string FirstName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Display(Name = "Last Name")]</w:t>
      </w:r>
    </w:p>
    <w:p w:rsidR="00773787" w:rsidRDefault="001C351D" w:rsidP="00B74861">
      <w:pPr>
        <w:spacing w:line="240" w:lineRule="auto"/>
        <w:ind w:left="720" w:hanging="720"/>
      </w:pPr>
      <w:r>
        <w:t xml:space="preserve">    </w:t>
      </w:r>
      <w:r>
        <w:tab/>
        <w:t>[MaxLength(50, ErrorMessage = "The {0} field can not have more than {1} characters.")]</w:t>
      </w:r>
    </w:p>
    <w:p w:rsidR="00773787" w:rsidRDefault="001C351D" w:rsidP="00B74861">
      <w:pPr>
        <w:spacing w:line="240" w:lineRule="auto"/>
        <w:ind w:left="720" w:hanging="720"/>
      </w:pPr>
      <w:r>
        <w:t xml:space="preserve">    </w:t>
      </w:r>
      <w:r>
        <w:tab/>
        <w:t>[Required(ErrorMessage = "The field {0} is mandatory.")]</w:t>
      </w:r>
    </w:p>
    <w:p w:rsidR="00773787" w:rsidRDefault="001C351D" w:rsidP="00B74861">
      <w:pPr>
        <w:spacing w:line="240" w:lineRule="auto"/>
        <w:ind w:left="720" w:hanging="720"/>
      </w:pPr>
      <w:r>
        <w:t xml:space="preserve">    </w:t>
      </w:r>
      <w:r>
        <w:tab/>
        <w:t>public string LastName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Display(Name = "Fixed Phone")]</w:t>
      </w:r>
    </w:p>
    <w:p w:rsidR="00773787" w:rsidRDefault="001C351D" w:rsidP="00B74861">
      <w:pPr>
        <w:spacing w:line="240" w:lineRule="auto"/>
        <w:ind w:left="720" w:hanging="720"/>
      </w:pPr>
      <w:r>
        <w:t xml:space="preserve">    </w:t>
      </w:r>
      <w:r>
        <w:tab/>
        <w:t>[MaxLength(20, ErrorMessage = "The {0} field can not have more than {1} characters.")]</w:t>
      </w:r>
    </w:p>
    <w:p w:rsidR="00773787" w:rsidRDefault="001C351D" w:rsidP="00B74861">
      <w:pPr>
        <w:spacing w:line="240" w:lineRule="auto"/>
        <w:ind w:left="720" w:hanging="720"/>
      </w:pPr>
      <w:r>
        <w:t xml:space="preserve">    </w:t>
      </w:r>
      <w:r>
        <w:tab/>
        <w:t>public string FixedPhone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Display(Name = "Cell Phone")]</w:t>
      </w:r>
    </w:p>
    <w:p w:rsidR="00773787" w:rsidRDefault="001C351D" w:rsidP="00B74861">
      <w:pPr>
        <w:spacing w:line="240" w:lineRule="auto"/>
        <w:ind w:left="720" w:hanging="720"/>
      </w:pPr>
      <w:r>
        <w:t xml:space="preserve">    </w:t>
      </w:r>
      <w:r>
        <w:tab/>
        <w:t>[MaxLength(20, ErrorMessage = "The {0} field can not have more than {1} characters.")]</w:t>
      </w:r>
    </w:p>
    <w:p w:rsidR="00773787" w:rsidRDefault="001C351D" w:rsidP="00B74861">
      <w:pPr>
        <w:spacing w:line="240" w:lineRule="auto"/>
        <w:ind w:left="720" w:hanging="720"/>
      </w:pPr>
      <w:r>
        <w:t xml:space="preserve">    </w:t>
      </w:r>
      <w:r>
        <w:tab/>
        <w:t>public string CellPhone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MaxLength(100, ErrorMessage = "The {0} field can not have more than {1} characters.")]</w:t>
      </w:r>
    </w:p>
    <w:p w:rsidR="00773787" w:rsidRDefault="001C351D" w:rsidP="00B74861">
      <w:pPr>
        <w:spacing w:line="240" w:lineRule="auto"/>
        <w:ind w:left="720" w:hanging="720"/>
      </w:pPr>
      <w:r>
        <w:t xml:space="preserve">    </w:t>
      </w:r>
      <w:r>
        <w:tab/>
        <w:t>public string Address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ring FullName =&gt; $"{FirstName} {LastName}";</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ring FullNameWithDocument =&gt; $"{FirstName} {LastName} - {Documen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29"/>
        </w:numPr>
        <w:pBdr>
          <w:top w:val="nil"/>
          <w:left w:val="nil"/>
          <w:bottom w:val="nil"/>
          <w:right w:val="nil"/>
          <w:between w:val="nil"/>
        </w:pBdr>
        <w:spacing w:line="240" w:lineRule="auto"/>
        <w:ind w:hanging="720"/>
      </w:pPr>
      <w:r>
        <w:t xml:space="preserve">Create the </w:t>
      </w:r>
      <w:r>
        <w:rPr>
          <w:b/>
        </w:rPr>
        <w:t>DataContext</w:t>
      </w:r>
      <w:r>
        <w:t xml:space="preserve"> class:</w:t>
      </w:r>
    </w:p>
    <w:p w:rsidR="00773787" w:rsidRDefault="00773787" w:rsidP="00B74861">
      <w:pPr>
        <w:spacing w:line="240" w:lineRule="auto"/>
        <w:ind w:left="720" w:hanging="720"/>
      </w:pPr>
    </w:p>
    <w:p w:rsidR="00773787" w:rsidRDefault="001C351D" w:rsidP="00B74861">
      <w:pPr>
        <w:spacing w:line="240" w:lineRule="auto"/>
        <w:ind w:left="720" w:hanging="720"/>
      </w:pPr>
      <w:r>
        <w:t>using Microsoft.EntityFrameworkCore;</w:t>
      </w:r>
    </w:p>
    <w:p w:rsidR="00773787" w:rsidRDefault="001C351D" w:rsidP="00B74861">
      <w:pPr>
        <w:spacing w:line="240" w:lineRule="auto"/>
        <w:ind w:left="720" w:hanging="720"/>
      </w:pPr>
      <w:r>
        <w:t>using MyVet.Web.Data.Entities;</w:t>
      </w:r>
    </w:p>
    <w:p w:rsidR="00773787" w:rsidRDefault="00773787" w:rsidP="00B74861">
      <w:pPr>
        <w:spacing w:line="240" w:lineRule="auto"/>
        <w:ind w:left="720" w:hanging="720"/>
      </w:pPr>
    </w:p>
    <w:p w:rsidR="00773787" w:rsidRDefault="001C351D" w:rsidP="00B74861">
      <w:pPr>
        <w:spacing w:line="240" w:lineRule="auto"/>
        <w:ind w:left="720" w:hanging="720"/>
      </w:pPr>
      <w:r>
        <w:t>namespace MyVet.Web.Data</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class DataContext : DbContext</w:t>
      </w:r>
    </w:p>
    <w:p w:rsidR="00773787" w:rsidRDefault="001C351D" w:rsidP="00B74861">
      <w:pPr>
        <w:spacing w:line="240" w:lineRule="auto"/>
        <w:ind w:left="720" w:hanging="720"/>
      </w:pPr>
      <w:r>
        <w:lastRenderedPageBreak/>
        <w:tab/>
        <w:t>{</w:t>
      </w:r>
    </w:p>
    <w:p w:rsidR="00773787" w:rsidRDefault="001C351D" w:rsidP="00B74861">
      <w:pPr>
        <w:spacing w:line="240" w:lineRule="auto"/>
        <w:ind w:left="720" w:hanging="720"/>
      </w:pPr>
      <w:r>
        <w:t xml:space="preserve">    </w:t>
      </w:r>
      <w:r>
        <w:tab/>
        <w:t>public DataContext(DbContextOptions&lt;DataContext&gt; options) : base(options)</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public DbSet&lt;Owner&gt; Owners { get; set; }</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29"/>
        </w:numPr>
        <w:pBdr>
          <w:top w:val="nil"/>
          <w:left w:val="nil"/>
          <w:bottom w:val="nil"/>
          <w:right w:val="nil"/>
          <w:between w:val="nil"/>
        </w:pBdr>
        <w:spacing w:line="240" w:lineRule="auto"/>
        <w:ind w:hanging="720"/>
      </w:pPr>
      <w:r>
        <w:t xml:space="preserve">Add the connection string to the configuration json file: </w:t>
      </w:r>
      <w:r>
        <w:rPr>
          <w:b/>
        </w:rPr>
        <w:t>appsettings.json</w:t>
      </w:r>
      <w:r>
        <w:t xml:space="preserve"> (see the SQL Server Object Explorer):</w:t>
      </w:r>
    </w:p>
    <w:p w:rsidR="00773787" w:rsidRDefault="00773787" w:rsidP="00B74861">
      <w:pPr>
        <w:spacing w:line="240" w:lineRule="auto"/>
        <w:ind w:left="720" w:hanging="720"/>
      </w:pPr>
    </w:p>
    <w:p w:rsidR="00773787" w:rsidRDefault="001C351D" w:rsidP="00B74861">
      <w:pPr>
        <w:spacing w:line="240" w:lineRule="auto"/>
        <w:ind w:left="720" w:hanging="720"/>
      </w:pPr>
      <w:r>
        <w:t>{</w:t>
      </w:r>
    </w:p>
    <w:p w:rsidR="00773787" w:rsidRDefault="001C351D" w:rsidP="00B74861">
      <w:pPr>
        <w:spacing w:line="240" w:lineRule="auto"/>
        <w:ind w:left="720" w:hanging="720"/>
      </w:pPr>
      <w:r>
        <w:t xml:space="preserve">  "Logging": {</w:t>
      </w:r>
    </w:p>
    <w:p w:rsidR="00773787" w:rsidRDefault="001C351D" w:rsidP="00B74861">
      <w:pPr>
        <w:spacing w:line="240" w:lineRule="auto"/>
        <w:ind w:left="720" w:hanging="720"/>
      </w:pPr>
      <w:r>
        <w:tab/>
        <w:t>"LogLevel": {</w:t>
      </w:r>
    </w:p>
    <w:p w:rsidR="00773787" w:rsidRDefault="001C351D" w:rsidP="00B74861">
      <w:pPr>
        <w:spacing w:line="240" w:lineRule="auto"/>
        <w:ind w:left="720" w:hanging="720"/>
      </w:pPr>
      <w:r>
        <w:t xml:space="preserve">  </w:t>
      </w:r>
      <w:r>
        <w:tab/>
        <w:t>"Default": "Warning"</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p>
    <w:p w:rsidR="00773787" w:rsidRDefault="001C351D" w:rsidP="00B74861">
      <w:pPr>
        <w:spacing w:line="240" w:lineRule="auto"/>
        <w:ind w:left="720" w:hanging="720"/>
        <w:rPr>
          <w:highlight w:val="yellow"/>
        </w:rPr>
      </w:pPr>
      <w:r>
        <w:t xml:space="preserve">  "AllowedHosts": "*"</w:t>
      </w:r>
      <w:r>
        <w:rPr>
          <w:highlight w:val="yellow"/>
        </w:rPr>
        <w:t>,</w:t>
      </w:r>
    </w:p>
    <w:p w:rsidR="00773787" w:rsidRDefault="001C351D" w:rsidP="00B74861">
      <w:pPr>
        <w:spacing w:line="240" w:lineRule="auto"/>
        <w:ind w:left="720" w:hanging="720"/>
        <w:rPr>
          <w:highlight w:val="yellow"/>
        </w:rPr>
      </w:pPr>
      <w:r>
        <w:rPr>
          <w:highlight w:val="yellow"/>
        </w:rPr>
        <w:t xml:space="preserve">  "ConnectionStrings": {</w:t>
      </w:r>
    </w:p>
    <w:p w:rsidR="00773787" w:rsidRDefault="001C351D" w:rsidP="00B74861">
      <w:pPr>
        <w:spacing w:line="240" w:lineRule="auto"/>
        <w:ind w:left="720" w:hanging="720"/>
        <w:rPr>
          <w:highlight w:val="yellow"/>
        </w:rPr>
      </w:pPr>
      <w:r>
        <w:rPr>
          <w:highlight w:val="yellow"/>
        </w:rPr>
        <w:tab/>
        <w:t>"DefaultConnection": "Server=(localdb)\\MSSQLLocalDB;Database=MyVet;Trusted_Connection=True;MultipleActiveResultSets=true"</w:t>
      </w:r>
    </w:p>
    <w:p w:rsidR="00773787" w:rsidRDefault="001C351D" w:rsidP="00B74861">
      <w:pPr>
        <w:spacing w:line="240" w:lineRule="auto"/>
        <w:ind w:left="720" w:hanging="720"/>
        <w:rPr>
          <w:highlight w:val="yellow"/>
        </w:rPr>
      </w:pPr>
      <w:r>
        <w:rPr>
          <w:highlight w:val="yellow"/>
        </w:rPr>
        <w:t xml:space="preserve">  }</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pBdr>
          <w:top w:val="nil"/>
          <w:left w:val="nil"/>
          <w:bottom w:val="nil"/>
          <w:right w:val="nil"/>
          <w:between w:val="nil"/>
        </w:pBdr>
        <w:spacing w:line="240" w:lineRule="auto"/>
        <w:ind w:left="720" w:hanging="720"/>
      </w:pPr>
      <w:r>
        <w:rPr>
          <w:b/>
        </w:rPr>
        <w:t>Note</w:t>
      </w:r>
      <w:r>
        <w:t>: You must be sure of the servers names in your installation, you can check it out by clicking in SQL Server Object Explorer:</w:t>
      </w:r>
    </w:p>
    <w:p w:rsidR="00773787" w:rsidRDefault="00773787" w:rsidP="00B74861">
      <w:pPr>
        <w:spacing w:line="240" w:lineRule="auto"/>
        <w:ind w:left="720" w:hanging="720"/>
      </w:pPr>
    </w:p>
    <w:p w:rsidR="00773787" w:rsidRDefault="001C351D" w:rsidP="00B74861">
      <w:pPr>
        <w:spacing w:line="240" w:lineRule="auto"/>
        <w:ind w:left="720" w:hanging="720"/>
      </w:pPr>
      <w:r>
        <w:rPr>
          <w:noProof/>
          <w:lang w:val="es-CO"/>
        </w:rPr>
        <w:drawing>
          <wp:inline distT="114300" distB="114300" distL="114300" distR="114300">
            <wp:extent cx="2638425" cy="904875"/>
            <wp:effectExtent l="0" t="0" r="0" b="0"/>
            <wp:docPr id="84"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11"/>
                    <a:srcRect/>
                    <a:stretch>
                      <a:fillRect/>
                    </a:stretch>
                  </pic:blipFill>
                  <pic:spPr>
                    <a:xfrm>
                      <a:off x="0" y="0"/>
                      <a:ext cx="2638425" cy="904875"/>
                    </a:xfrm>
                    <a:prstGeom prst="rect">
                      <a:avLst/>
                    </a:prstGeom>
                    <a:ln/>
                  </pic:spPr>
                </pic:pic>
              </a:graphicData>
            </a:graphic>
          </wp:inline>
        </w:drawing>
      </w:r>
    </w:p>
    <w:p w:rsidR="00773787" w:rsidRDefault="00773787" w:rsidP="00B74861">
      <w:pPr>
        <w:spacing w:line="240" w:lineRule="auto"/>
        <w:ind w:left="720" w:hanging="720"/>
      </w:pPr>
    </w:p>
    <w:p w:rsidR="00773787" w:rsidRDefault="001C351D" w:rsidP="00B74861">
      <w:pPr>
        <w:pBdr>
          <w:top w:val="nil"/>
          <w:left w:val="nil"/>
          <w:bottom w:val="nil"/>
          <w:right w:val="nil"/>
          <w:between w:val="nil"/>
        </w:pBdr>
        <w:spacing w:line="240" w:lineRule="auto"/>
        <w:ind w:left="720" w:hanging="720"/>
      </w:pPr>
      <w:r>
        <w:t xml:space="preserve">In this case, there are three available servers: (localdb)\MSSQLLocalDB, (localdb)\ProjectsV13 and (localdb)\v11.0. Or you can explore your server by clicking on “Add SQL Server” icon: </w:t>
      </w:r>
    </w:p>
    <w:p w:rsidR="00773787" w:rsidRDefault="00773787" w:rsidP="00B74861">
      <w:pPr>
        <w:pBdr>
          <w:top w:val="nil"/>
          <w:left w:val="nil"/>
          <w:bottom w:val="nil"/>
          <w:right w:val="nil"/>
          <w:between w:val="nil"/>
        </w:pBdr>
        <w:spacing w:line="240" w:lineRule="auto"/>
        <w:ind w:left="720" w:hanging="720"/>
      </w:pPr>
    </w:p>
    <w:p w:rsidR="00773787" w:rsidRDefault="001C351D" w:rsidP="00B74861">
      <w:pPr>
        <w:spacing w:line="240" w:lineRule="auto"/>
        <w:ind w:left="720" w:hanging="720"/>
      </w:pPr>
      <w:r>
        <w:rPr>
          <w:noProof/>
          <w:lang w:val="es-CO"/>
        </w:rPr>
        <w:lastRenderedPageBreak/>
        <w:drawing>
          <wp:inline distT="114300" distB="114300" distL="114300" distR="114300">
            <wp:extent cx="3033713" cy="3729833"/>
            <wp:effectExtent l="0" t="0" r="0" b="0"/>
            <wp:docPr id="85"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12"/>
                    <a:srcRect/>
                    <a:stretch>
                      <a:fillRect/>
                    </a:stretch>
                  </pic:blipFill>
                  <pic:spPr>
                    <a:xfrm>
                      <a:off x="0" y="0"/>
                      <a:ext cx="3033713" cy="3729833"/>
                    </a:xfrm>
                    <a:prstGeom prst="rect">
                      <a:avLst/>
                    </a:prstGeom>
                    <a:ln/>
                  </pic:spPr>
                </pic:pic>
              </a:graphicData>
            </a:graphic>
          </wp:inline>
        </w:drawing>
      </w:r>
    </w:p>
    <w:p w:rsidR="00773787" w:rsidRDefault="00773787" w:rsidP="00B74861">
      <w:pPr>
        <w:spacing w:line="240" w:lineRule="auto"/>
        <w:ind w:left="720" w:hanging="720"/>
      </w:pPr>
    </w:p>
    <w:p w:rsidR="00773787" w:rsidRDefault="001C351D" w:rsidP="00B74861">
      <w:pPr>
        <w:numPr>
          <w:ilvl w:val="0"/>
          <w:numId w:val="29"/>
        </w:numPr>
        <w:pBdr>
          <w:top w:val="nil"/>
          <w:left w:val="nil"/>
          <w:bottom w:val="nil"/>
          <w:right w:val="nil"/>
          <w:between w:val="nil"/>
        </w:pBdr>
        <w:spacing w:line="240" w:lineRule="auto"/>
        <w:ind w:hanging="720"/>
      </w:pPr>
      <w:r>
        <w:t xml:space="preserve">Add the database injection in </w:t>
      </w:r>
      <w:r>
        <w:rPr>
          <w:b/>
        </w:rPr>
        <w:t>Startup</w:t>
      </w:r>
      <w:r>
        <w:t xml:space="preserve"> class:</w:t>
      </w:r>
    </w:p>
    <w:p w:rsidR="00773787" w:rsidRDefault="00773787" w:rsidP="00B74861">
      <w:pPr>
        <w:spacing w:line="240" w:lineRule="auto"/>
        <w:ind w:left="720" w:hanging="720"/>
      </w:pPr>
    </w:p>
    <w:p w:rsidR="00773787" w:rsidRDefault="001C351D" w:rsidP="00B74861">
      <w:pPr>
        <w:spacing w:line="240" w:lineRule="auto"/>
        <w:ind w:left="720" w:hanging="720"/>
      </w:pPr>
      <w:r>
        <w:t>public void ConfigureServices(IServiceCollection service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services.Configure&lt;CookiePolicyOptions&gt;(options =&g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 This lambda determines whether user consent for non-essential cookies is needed for a given request.</w:t>
      </w:r>
    </w:p>
    <w:p w:rsidR="00773787" w:rsidRDefault="001C351D" w:rsidP="00B74861">
      <w:pPr>
        <w:spacing w:line="240" w:lineRule="auto"/>
        <w:ind w:left="720" w:hanging="720"/>
      </w:pPr>
      <w:r>
        <w:t xml:space="preserve">    </w:t>
      </w:r>
      <w:r>
        <w:tab/>
        <w:t>options.CheckConsentNeeded = context =&gt; true;</w:t>
      </w:r>
    </w:p>
    <w:p w:rsidR="00773787" w:rsidRDefault="001C351D" w:rsidP="00B74861">
      <w:pPr>
        <w:spacing w:line="240" w:lineRule="auto"/>
        <w:ind w:left="720" w:hanging="720"/>
      </w:pPr>
      <w:r>
        <w:t xml:space="preserve">    </w:t>
      </w:r>
      <w:r>
        <w:tab/>
        <w:t>options.MinimumSameSitePolicy = SameSiteMode.None;</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rPr>
          <w:highlight w:val="yellow"/>
        </w:rPr>
      </w:pPr>
      <w:r>
        <w:rPr>
          <w:highlight w:val="yellow"/>
        </w:rPr>
        <w:tab/>
        <w:t>services.AddDbContext&lt;DataContext&gt;(cfg =&gt;</w:t>
      </w:r>
    </w:p>
    <w:p w:rsidR="00773787" w:rsidRDefault="001C351D" w:rsidP="00B74861">
      <w:pPr>
        <w:spacing w:line="240" w:lineRule="auto"/>
        <w:ind w:left="720" w:hanging="720"/>
        <w:rPr>
          <w:highlight w:val="yellow"/>
        </w:rPr>
      </w:pPr>
      <w:r>
        <w:rPr>
          <w:highlight w:val="yellow"/>
        </w:rPr>
        <w:lastRenderedPageBreak/>
        <w:tab/>
        <w:t>{</w:t>
      </w:r>
    </w:p>
    <w:p w:rsidR="00773787" w:rsidRDefault="001C351D" w:rsidP="00B74861">
      <w:pPr>
        <w:spacing w:line="240" w:lineRule="auto"/>
        <w:ind w:left="720" w:hanging="720"/>
        <w:rPr>
          <w:highlight w:val="yellow"/>
        </w:rPr>
      </w:pPr>
      <w:r>
        <w:rPr>
          <w:highlight w:val="yellow"/>
        </w:rPr>
        <w:t xml:space="preserve">    </w:t>
      </w:r>
      <w:r>
        <w:rPr>
          <w:highlight w:val="yellow"/>
        </w:rPr>
        <w:tab/>
        <w:t>cfg.UseSqlServer(Configuration.GetConnectionString("DefaultConnection"));</w:t>
      </w:r>
    </w:p>
    <w:p w:rsidR="00773787" w:rsidRDefault="001C351D" w:rsidP="00B74861">
      <w:pPr>
        <w:spacing w:line="240" w:lineRule="auto"/>
        <w:ind w:left="720" w:hanging="720"/>
        <w:rPr>
          <w:highlight w:val="yellow"/>
        </w:rPr>
      </w:pPr>
      <w:r>
        <w:rPr>
          <w:highlight w:val="yellow"/>
        </w:rPr>
        <w:tab/>
        <w:t>});</w:t>
      </w:r>
    </w:p>
    <w:p w:rsidR="00773787" w:rsidRDefault="00773787" w:rsidP="00B74861">
      <w:pPr>
        <w:spacing w:line="240" w:lineRule="auto"/>
        <w:ind w:left="720" w:hanging="720"/>
      </w:pPr>
    </w:p>
    <w:p w:rsidR="00773787" w:rsidRDefault="001C351D" w:rsidP="00B74861">
      <w:pPr>
        <w:spacing w:line="240" w:lineRule="auto"/>
        <w:ind w:left="720" w:hanging="720"/>
      </w:pPr>
      <w:r>
        <w:tab/>
        <w:t>services.AddMvc().SetCompatibilityVersion(CompatibilityVersion.Version_2_1);</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29"/>
        </w:numPr>
        <w:pBdr>
          <w:top w:val="nil"/>
          <w:left w:val="nil"/>
          <w:bottom w:val="nil"/>
          <w:right w:val="nil"/>
          <w:between w:val="nil"/>
        </w:pBdr>
        <w:spacing w:line="240" w:lineRule="auto"/>
        <w:ind w:hanging="720"/>
      </w:pPr>
      <w:r>
        <w:t>Save changes and run those commands by command line in the same folder that is the web project:</w:t>
      </w:r>
    </w:p>
    <w:p w:rsidR="00773787" w:rsidRDefault="00773787" w:rsidP="00B74861">
      <w:pPr>
        <w:spacing w:line="240" w:lineRule="auto"/>
        <w:ind w:left="720" w:hanging="720"/>
      </w:pPr>
    </w:p>
    <w:p w:rsidR="00773787" w:rsidRDefault="001C351D" w:rsidP="00B74861">
      <w:pPr>
        <w:spacing w:line="240" w:lineRule="auto"/>
        <w:ind w:left="720" w:hanging="720"/>
      </w:pPr>
      <w:r>
        <w:t>PM&gt; update-database</w:t>
      </w:r>
    </w:p>
    <w:p w:rsidR="00773787" w:rsidRDefault="001C351D" w:rsidP="00B74861">
      <w:pPr>
        <w:spacing w:line="240" w:lineRule="auto"/>
        <w:ind w:left="720" w:hanging="720"/>
      </w:pPr>
      <w:r>
        <w:t>PM&gt; add-migration InitialDb</w:t>
      </w:r>
    </w:p>
    <w:p w:rsidR="00773787" w:rsidRDefault="001C351D" w:rsidP="00B74861">
      <w:pPr>
        <w:spacing w:line="240" w:lineRule="auto"/>
        <w:ind w:left="720" w:hanging="720"/>
      </w:pPr>
      <w:r>
        <w:t>PM&gt; update-database</w:t>
      </w:r>
    </w:p>
    <w:p w:rsidR="00773787" w:rsidRDefault="00773787" w:rsidP="00B74861">
      <w:pPr>
        <w:spacing w:line="240" w:lineRule="auto"/>
        <w:ind w:left="720" w:hanging="720"/>
      </w:pPr>
    </w:p>
    <w:p w:rsidR="00773787" w:rsidRDefault="001C351D" w:rsidP="00B74861">
      <w:pPr>
        <w:numPr>
          <w:ilvl w:val="0"/>
          <w:numId w:val="29"/>
        </w:numPr>
        <w:pBdr>
          <w:top w:val="nil"/>
          <w:left w:val="nil"/>
          <w:bottom w:val="nil"/>
          <w:right w:val="nil"/>
          <w:between w:val="nil"/>
        </w:pBdr>
        <w:spacing w:line="240" w:lineRule="auto"/>
        <w:ind w:hanging="720"/>
      </w:pPr>
      <w:r>
        <w:t xml:space="preserve">Add the </w:t>
      </w:r>
      <w:r>
        <w:rPr>
          <w:b/>
        </w:rPr>
        <w:t>OwnersController</w:t>
      </w:r>
      <w:r>
        <w:t>.</w:t>
      </w:r>
    </w:p>
    <w:p w:rsidR="00773787" w:rsidRDefault="00773787" w:rsidP="00B74861">
      <w:pPr>
        <w:pBdr>
          <w:top w:val="nil"/>
          <w:left w:val="nil"/>
          <w:bottom w:val="nil"/>
          <w:right w:val="nil"/>
          <w:between w:val="nil"/>
        </w:pBdr>
        <w:spacing w:line="240" w:lineRule="auto"/>
        <w:ind w:left="720" w:hanging="720"/>
      </w:pPr>
    </w:p>
    <w:p w:rsidR="00773787" w:rsidRDefault="001C351D" w:rsidP="00B74861">
      <w:pPr>
        <w:numPr>
          <w:ilvl w:val="0"/>
          <w:numId w:val="29"/>
        </w:numPr>
        <w:spacing w:line="240" w:lineRule="auto"/>
        <w:ind w:hanging="720"/>
      </w:pPr>
      <w:r>
        <w:t>Add the Owners menu and test the DB connection.</w:t>
      </w:r>
    </w:p>
    <w:p w:rsidR="00773787" w:rsidRDefault="00773787" w:rsidP="00B74861">
      <w:pPr>
        <w:spacing w:line="240" w:lineRule="auto"/>
        <w:ind w:left="720" w:hanging="720"/>
      </w:pPr>
    </w:p>
    <w:p w:rsidR="00773787" w:rsidRDefault="001C351D" w:rsidP="00B74861">
      <w:pPr>
        <w:spacing w:line="240" w:lineRule="auto"/>
        <w:ind w:left="720" w:hanging="720"/>
      </w:pPr>
      <w:r>
        <w:t>&lt;ul class="nav navbar-nav"&gt;</w:t>
      </w:r>
    </w:p>
    <w:p w:rsidR="00773787" w:rsidRDefault="001C351D" w:rsidP="00B74861">
      <w:pPr>
        <w:spacing w:line="240" w:lineRule="auto"/>
        <w:ind w:left="720" w:hanging="720"/>
      </w:pPr>
      <w:r>
        <w:tab/>
        <w:t>&lt;li&gt;&lt;a asp-area="" asp-controller="Home" asp-action="Index"&gt;Home&lt;/a&gt;&lt;/li&gt;</w:t>
      </w:r>
    </w:p>
    <w:p w:rsidR="00773787" w:rsidRDefault="001C351D" w:rsidP="00B74861">
      <w:pPr>
        <w:spacing w:line="240" w:lineRule="auto"/>
        <w:ind w:left="720" w:hanging="720"/>
      </w:pPr>
      <w:r>
        <w:tab/>
        <w:t>&lt;li&gt;&lt;a asp-area="" asp-controller="Home" asp-action="About"&gt;About&lt;/a&gt;&lt;/li&gt;</w:t>
      </w:r>
    </w:p>
    <w:p w:rsidR="00773787" w:rsidRDefault="001C351D" w:rsidP="00B74861">
      <w:pPr>
        <w:spacing w:line="240" w:lineRule="auto"/>
        <w:ind w:left="720" w:hanging="720"/>
      </w:pPr>
      <w:r>
        <w:tab/>
        <w:t>&lt;li&gt;&lt;a asp-area="" asp-controller="Home" asp-action="Contact"&gt;Contact&lt;/a&gt;&lt;/li&gt;</w:t>
      </w:r>
    </w:p>
    <w:p w:rsidR="00773787" w:rsidRDefault="001C351D" w:rsidP="00B74861">
      <w:pPr>
        <w:spacing w:line="240" w:lineRule="auto"/>
        <w:ind w:left="720" w:hanging="720"/>
        <w:rPr>
          <w:highlight w:val="yellow"/>
        </w:rPr>
      </w:pPr>
      <w:r>
        <w:rPr>
          <w:highlight w:val="yellow"/>
        </w:rPr>
        <w:tab/>
        <w:t>&lt;li&gt;&lt;a asp-area="" asp-controller="Owners" asp-action="Index"&gt;Owners&lt;/a&gt;&lt;/li&gt;</w:t>
      </w:r>
    </w:p>
    <w:p w:rsidR="00773787" w:rsidRDefault="001C351D" w:rsidP="00B74861">
      <w:pPr>
        <w:spacing w:line="240" w:lineRule="auto"/>
        <w:ind w:left="720" w:hanging="720"/>
      </w:pPr>
      <w:r>
        <w:t>&lt;/ul&gt;</w:t>
      </w:r>
    </w:p>
    <w:p w:rsidR="00773787" w:rsidRDefault="001C351D" w:rsidP="00B74861">
      <w:pPr>
        <w:pStyle w:val="Ttulo2"/>
        <w:spacing w:line="240" w:lineRule="auto"/>
        <w:ind w:left="720" w:hanging="720"/>
      </w:pPr>
      <w:bookmarkStart w:id="4" w:name="_2et92p0" w:colFirst="0" w:colLast="0"/>
      <w:bookmarkEnd w:id="4"/>
      <w:r>
        <w:t>Modify DB</w:t>
      </w:r>
    </w:p>
    <w:p w:rsidR="00773787" w:rsidRDefault="001C351D" w:rsidP="00B74861">
      <w:pPr>
        <w:spacing w:line="240" w:lineRule="auto"/>
        <w:ind w:left="720" w:hanging="720"/>
      </w:pPr>
      <w:r>
        <w:t>We will complete the DB initially with these entities and relationships:</w:t>
      </w:r>
    </w:p>
    <w:p w:rsidR="00773787" w:rsidRDefault="00773787" w:rsidP="00B74861">
      <w:pPr>
        <w:spacing w:line="240" w:lineRule="auto"/>
        <w:ind w:left="720" w:hanging="720"/>
      </w:pPr>
    </w:p>
    <w:p w:rsidR="00773787" w:rsidRDefault="001C351D" w:rsidP="00B74861">
      <w:pPr>
        <w:spacing w:line="240" w:lineRule="auto"/>
        <w:ind w:left="720" w:hanging="720"/>
      </w:pPr>
      <w:r>
        <w:rPr>
          <w:noProof/>
          <w:lang w:val="es-CO"/>
        </w:rPr>
        <w:lastRenderedPageBreak/>
        <mc:AlternateContent>
          <mc:Choice Requires="wpg">
            <w:drawing>
              <wp:inline distT="114300" distB="114300" distL="114300" distR="114300">
                <wp:extent cx="3914775" cy="2819400"/>
                <wp:effectExtent l="0" t="0" r="0" b="0"/>
                <wp:docPr id="17" name="Grupo 17"/>
                <wp:cNvGraphicFramePr/>
                <a:graphic xmlns:a="http://schemas.openxmlformats.org/drawingml/2006/main">
                  <a:graphicData uri="http://schemas.microsoft.com/office/word/2010/wordprocessingGroup">
                    <wpg:wgp>
                      <wpg:cNvGrpSpPr/>
                      <wpg:grpSpPr>
                        <a:xfrm>
                          <a:off x="0" y="0"/>
                          <a:ext cx="3914775" cy="2819400"/>
                          <a:chOff x="1569305" y="567125"/>
                          <a:chExt cx="3809858" cy="3162050"/>
                        </a:xfrm>
                      </wpg:grpSpPr>
                      <wps:wsp>
                        <wps:cNvPr id="18" name="Cuadro de texto 18"/>
                        <wps:cNvSpPr txBox="1"/>
                        <wps:spPr>
                          <a:xfrm>
                            <a:off x="1795850" y="750875"/>
                            <a:ext cx="1372500" cy="568500"/>
                          </a:xfrm>
                          <a:prstGeom prst="rect">
                            <a:avLst/>
                          </a:prstGeom>
                          <a:solidFill>
                            <a:srgbClr val="0000FF"/>
                          </a:solidFill>
                          <a:ln>
                            <a:noFill/>
                          </a:ln>
                        </wps:spPr>
                        <wps:txbx>
                          <w:txbxContent>
                            <w:p w:rsidR="005D3CF9" w:rsidRDefault="005D3CF9">
                              <w:pPr>
                                <w:spacing w:line="240" w:lineRule="auto"/>
                                <w:jc w:val="center"/>
                                <w:textDirection w:val="btLr"/>
                              </w:pPr>
                              <w:r>
                                <w:rPr>
                                  <w:color w:val="FFFFFF"/>
                                  <w:sz w:val="28"/>
                                </w:rPr>
                                <w:t>Owner</w:t>
                              </w:r>
                            </w:p>
                          </w:txbxContent>
                        </wps:txbx>
                        <wps:bodyPr spcFirstLastPara="1" wrap="square" lIns="91425" tIns="91425" rIns="91425" bIns="91425" anchor="ctr" anchorCtr="0">
                          <a:noAutofit/>
                        </wps:bodyPr>
                      </wps:wsp>
                      <wps:wsp>
                        <wps:cNvPr id="19" name="Cuadro de texto 19"/>
                        <wps:cNvSpPr txBox="1"/>
                        <wps:spPr>
                          <a:xfrm>
                            <a:off x="3844700" y="1863925"/>
                            <a:ext cx="1372500" cy="568500"/>
                          </a:xfrm>
                          <a:prstGeom prst="rect">
                            <a:avLst/>
                          </a:prstGeom>
                          <a:solidFill>
                            <a:srgbClr val="0000FF"/>
                          </a:solidFill>
                          <a:ln>
                            <a:noFill/>
                          </a:ln>
                        </wps:spPr>
                        <wps:txbx>
                          <w:txbxContent>
                            <w:p w:rsidR="005D3CF9" w:rsidRDefault="005D3CF9">
                              <w:pPr>
                                <w:spacing w:line="240" w:lineRule="auto"/>
                                <w:jc w:val="center"/>
                                <w:textDirection w:val="btLr"/>
                              </w:pPr>
                              <w:r>
                                <w:rPr>
                                  <w:color w:val="FFFFFF"/>
                                  <w:sz w:val="28"/>
                                </w:rPr>
                                <w:t>Pet</w:t>
                              </w:r>
                            </w:p>
                          </w:txbxContent>
                        </wps:txbx>
                        <wps:bodyPr spcFirstLastPara="1" wrap="square" lIns="91425" tIns="91425" rIns="91425" bIns="91425" anchor="ctr" anchorCtr="0">
                          <a:noAutofit/>
                        </wps:bodyPr>
                      </wps:wsp>
                      <wps:wsp>
                        <wps:cNvPr id="20" name="Cuadro de texto 20"/>
                        <wps:cNvSpPr txBox="1"/>
                        <wps:spPr>
                          <a:xfrm>
                            <a:off x="3844700" y="750875"/>
                            <a:ext cx="1372500" cy="568500"/>
                          </a:xfrm>
                          <a:prstGeom prst="rect">
                            <a:avLst/>
                          </a:prstGeom>
                          <a:solidFill>
                            <a:srgbClr val="0000FF"/>
                          </a:solidFill>
                          <a:ln>
                            <a:noFill/>
                          </a:ln>
                        </wps:spPr>
                        <wps:txbx>
                          <w:txbxContent>
                            <w:p w:rsidR="005D3CF9" w:rsidRDefault="005D3CF9">
                              <w:pPr>
                                <w:spacing w:line="240" w:lineRule="auto"/>
                                <w:jc w:val="center"/>
                                <w:textDirection w:val="btLr"/>
                              </w:pPr>
                              <w:r>
                                <w:rPr>
                                  <w:color w:val="FFFFFF"/>
                                  <w:sz w:val="28"/>
                                </w:rPr>
                                <w:t>Pet Type</w:t>
                              </w:r>
                            </w:p>
                          </w:txbxContent>
                        </wps:txbx>
                        <wps:bodyPr spcFirstLastPara="1" wrap="square" lIns="91425" tIns="91425" rIns="91425" bIns="91425" anchor="ctr" anchorCtr="0">
                          <a:noAutofit/>
                        </wps:bodyPr>
                      </wps:wsp>
                      <wps:wsp>
                        <wps:cNvPr id="21" name="Cuadro de texto 21"/>
                        <wps:cNvSpPr txBox="1"/>
                        <wps:spPr>
                          <a:xfrm>
                            <a:off x="1795850" y="2976975"/>
                            <a:ext cx="1372500" cy="568500"/>
                          </a:xfrm>
                          <a:prstGeom prst="rect">
                            <a:avLst/>
                          </a:prstGeom>
                          <a:solidFill>
                            <a:srgbClr val="0000FF"/>
                          </a:solidFill>
                          <a:ln>
                            <a:noFill/>
                          </a:ln>
                        </wps:spPr>
                        <wps:txbx>
                          <w:txbxContent>
                            <w:p w:rsidR="005D3CF9" w:rsidRDefault="005D3CF9">
                              <w:pPr>
                                <w:spacing w:line="240" w:lineRule="auto"/>
                                <w:jc w:val="center"/>
                                <w:textDirection w:val="btLr"/>
                              </w:pPr>
                              <w:r>
                                <w:rPr>
                                  <w:color w:val="FFFFFF"/>
                                  <w:sz w:val="28"/>
                                </w:rPr>
                                <w:t>History</w:t>
                              </w:r>
                            </w:p>
                          </w:txbxContent>
                        </wps:txbx>
                        <wps:bodyPr spcFirstLastPara="1" wrap="square" lIns="91425" tIns="91425" rIns="91425" bIns="91425" anchor="ctr" anchorCtr="0">
                          <a:noAutofit/>
                        </wps:bodyPr>
                      </wps:wsp>
                      <wps:wsp>
                        <wps:cNvPr id="22" name="Cuadro de texto 22"/>
                        <wps:cNvSpPr txBox="1"/>
                        <wps:spPr>
                          <a:xfrm>
                            <a:off x="3844700" y="2976975"/>
                            <a:ext cx="1372500" cy="568500"/>
                          </a:xfrm>
                          <a:prstGeom prst="rect">
                            <a:avLst/>
                          </a:prstGeom>
                          <a:solidFill>
                            <a:srgbClr val="0000FF"/>
                          </a:solidFill>
                          <a:ln>
                            <a:noFill/>
                          </a:ln>
                        </wps:spPr>
                        <wps:txbx>
                          <w:txbxContent>
                            <w:p w:rsidR="005D3CF9" w:rsidRDefault="005D3CF9">
                              <w:pPr>
                                <w:spacing w:line="240" w:lineRule="auto"/>
                                <w:jc w:val="center"/>
                                <w:textDirection w:val="btLr"/>
                              </w:pPr>
                              <w:r>
                                <w:rPr>
                                  <w:color w:val="FFFFFF"/>
                                  <w:sz w:val="28"/>
                                </w:rPr>
                                <w:t>Service Type</w:t>
                              </w:r>
                            </w:p>
                          </w:txbxContent>
                        </wps:txbx>
                        <wps:bodyPr spcFirstLastPara="1" wrap="square" lIns="91425" tIns="91425" rIns="91425" bIns="91425" anchor="ctr" anchorCtr="0">
                          <a:noAutofit/>
                        </wps:bodyPr>
                      </wps:wsp>
                      <wps:wsp>
                        <wps:cNvPr id="23" name="Cuadro de texto 23"/>
                        <wps:cNvSpPr txBox="1"/>
                        <wps:spPr>
                          <a:xfrm>
                            <a:off x="1795850" y="1863925"/>
                            <a:ext cx="1372500" cy="568500"/>
                          </a:xfrm>
                          <a:prstGeom prst="rect">
                            <a:avLst/>
                          </a:prstGeom>
                          <a:solidFill>
                            <a:srgbClr val="0000FF"/>
                          </a:solidFill>
                          <a:ln>
                            <a:noFill/>
                          </a:ln>
                        </wps:spPr>
                        <wps:txbx>
                          <w:txbxContent>
                            <w:p w:rsidR="005D3CF9" w:rsidRDefault="005D3CF9">
                              <w:pPr>
                                <w:spacing w:line="240" w:lineRule="auto"/>
                                <w:jc w:val="center"/>
                                <w:textDirection w:val="btLr"/>
                              </w:pPr>
                              <w:r>
                                <w:rPr>
                                  <w:color w:val="FFFFFF"/>
                                  <w:sz w:val="28"/>
                                </w:rPr>
                                <w:t>Agenda</w:t>
                              </w:r>
                            </w:p>
                          </w:txbxContent>
                        </wps:txbx>
                        <wps:bodyPr spcFirstLastPara="1" wrap="square" lIns="91425" tIns="91425" rIns="91425" bIns="91425" anchor="ctr" anchorCtr="0">
                          <a:noAutofit/>
                        </wps:bodyPr>
                      </wps:wsp>
                      <wps:wsp>
                        <wps:cNvPr id="24" name="Conector angular 24"/>
                        <wps:cNvCnPr/>
                        <wps:spPr>
                          <a:xfrm rot="-5400000" flipH="1">
                            <a:off x="3234350" y="567125"/>
                            <a:ext cx="544500" cy="2049000"/>
                          </a:xfrm>
                          <a:prstGeom prst="bentConnector3">
                            <a:avLst>
                              <a:gd name="adj1" fmla="val 50005"/>
                            </a:avLst>
                          </a:prstGeom>
                          <a:noFill/>
                          <a:ln w="9525" cap="flat" cmpd="sng">
                            <a:solidFill>
                              <a:srgbClr val="000000"/>
                            </a:solidFill>
                            <a:prstDash val="solid"/>
                            <a:round/>
                            <a:headEnd type="none" w="med" len="med"/>
                            <a:tailEnd type="none" w="med" len="med"/>
                          </a:ln>
                        </wps:spPr>
                        <wps:bodyPr/>
                      </wps:wsp>
                      <wps:wsp>
                        <wps:cNvPr id="25" name="Conector angular 25"/>
                        <wps:cNvCnPr/>
                        <wps:spPr>
                          <a:xfrm rot="10800000" flipH="1">
                            <a:off x="5217200" y="1035175"/>
                            <a:ext cx="600" cy="1113000"/>
                          </a:xfrm>
                          <a:prstGeom prst="bentConnector3">
                            <a:avLst>
                              <a:gd name="adj1" fmla="val 39687500"/>
                            </a:avLst>
                          </a:prstGeom>
                          <a:noFill/>
                          <a:ln w="9525" cap="flat" cmpd="sng">
                            <a:solidFill>
                              <a:srgbClr val="000000"/>
                            </a:solidFill>
                            <a:prstDash val="solid"/>
                            <a:round/>
                            <a:headEnd type="none" w="med" len="med"/>
                            <a:tailEnd type="none" w="med" len="med"/>
                          </a:ln>
                        </wps:spPr>
                        <wps:bodyPr/>
                      </wps:wsp>
                      <wps:wsp>
                        <wps:cNvPr id="26" name="Conector angular 26"/>
                        <wps:cNvCnPr/>
                        <wps:spPr>
                          <a:xfrm rot="5400000">
                            <a:off x="3234200" y="1680175"/>
                            <a:ext cx="544500" cy="2049000"/>
                          </a:xfrm>
                          <a:prstGeom prst="bentConnector3">
                            <a:avLst>
                              <a:gd name="adj1" fmla="val 50005"/>
                            </a:avLst>
                          </a:prstGeom>
                          <a:noFill/>
                          <a:ln w="9525" cap="flat" cmpd="sng">
                            <a:solidFill>
                              <a:srgbClr val="000000"/>
                            </a:solidFill>
                            <a:prstDash val="solid"/>
                            <a:round/>
                            <a:headEnd type="none" w="med" len="med"/>
                            <a:tailEnd type="none" w="med" len="med"/>
                          </a:ln>
                        </wps:spPr>
                        <wps:bodyPr/>
                      </wps:wsp>
                      <wps:wsp>
                        <wps:cNvPr id="27" name="Conector angular 27"/>
                        <wps:cNvCnPr/>
                        <wps:spPr>
                          <a:xfrm>
                            <a:off x="3168350" y="3261225"/>
                            <a:ext cx="676500" cy="600"/>
                          </a:xfrm>
                          <a:prstGeom prst="bentConnector3">
                            <a:avLst>
                              <a:gd name="adj1" fmla="val 49989"/>
                            </a:avLst>
                          </a:prstGeom>
                          <a:noFill/>
                          <a:ln w="9525" cap="flat" cmpd="sng">
                            <a:solidFill>
                              <a:srgbClr val="000000"/>
                            </a:solidFill>
                            <a:prstDash val="solid"/>
                            <a:round/>
                            <a:headEnd type="none" w="med" len="med"/>
                            <a:tailEnd type="none" w="med" len="med"/>
                          </a:ln>
                        </wps:spPr>
                        <wps:bodyPr/>
                      </wps:wsp>
                      <wps:wsp>
                        <wps:cNvPr id="28" name="Conector angular 28"/>
                        <wps:cNvCnPr/>
                        <wps:spPr>
                          <a:xfrm>
                            <a:off x="1795850" y="1035125"/>
                            <a:ext cx="600" cy="1113000"/>
                          </a:xfrm>
                          <a:prstGeom prst="bentConnector3">
                            <a:avLst>
                              <a:gd name="adj1" fmla="val -39687500"/>
                            </a:avLst>
                          </a:prstGeom>
                          <a:noFill/>
                          <a:ln w="9525" cap="flat" cmpd="sng">
                            <a:solidFill>
                              <a:srgbClr val="000000"/>
                            </a:solidFill>
                            <a:prstDash val="solid"/>
                            <a:round/>
                            <a:headEnd type="none" w="med" len="med"/>
                            <a:tailEnd type="none" w="med" len="med"/>
                          </a:ln>
                        </wps:spPr>
                        <wps:bodyPr/>
                      </wps:wsp>
                      <wps:wsp>
                        <wps:cNvPr id="29" name="Conector angular 29"/>
                        <wps:cNvCnPr/>
                        <wps:spPr>
                          <a:xfrm>
                            <a:off x="3168350" y="2148175"/>
                            <a:ext cx="676500" cy="600"/>
                          </a:xfrm>
                          <a:prstGeom prst="bentConnector3">
                            <a:avLst>
                              <a:gd name="adj1" fmla="val 49989"/>
                            </a:avLst>
                          </a:prstGeom>
                          <a:noFill/>
                          <a:ln w="9525" cap="flat" cmpd="sng">
                            <a:solidFill>
                              <a:srgbClr val="000000"/>
                            </a:solidFill>
                            <a:prstDash val="solid"/>
                            <a:round/>
                            <a:headEnd type="none" w="med" len="med"/>
                            <a:tailEnd type="none" w="med" len="med"/>
                          </a:ln>
                        </wps:spPr>
                        <wps:bodyPr/>
                      </wps:wsp>
                      <wps:wsp>
                        <wps:cNvPr id="30" name="Cuadro de texto 30"/>
                        <wps:cNvSpPr txBox="1"/>
                        <wps:spPr>
                          <a:xfrm>
                            <a:off x="2283775" y="1282450"/>
                            <a:ext cx="238200" cy="264600"/>
                          </a:xfrm>
                          <a:prstGeom prst="rect">
                            <a:avLst/>
                          </a:prstGeom>
                          <a:noFill/>
                          <a:ln>
                            <a:noFill/>
                          </a:ln>
                        </wps:spPr>
                        <wps:txbx>
                          <w:txbxContent>
                            <w:p w:rsidR="005D3CF9" w:rsidRDefault="005D3CF9">
                              <w:pPr>
                                <w:spacing w:line="240" w:lineRule="auto"/>
                                <w:jc w:val="center"/>
                                <w:textDirection w:val="btLr"/>
                              </w:pPr>
                              <w:r>
                                <w:rPr>
                                  <w:color w:val="000000"/>
                                  <w:sz w:val="20"/>
                                </w:rPr>
                                <w:t>1</w:t>
                              </w:r>
                            </w:p>
                          </w:txbxContent>
                        </wps:txbx>
                        <wps:bodyPr spcFirstLastPara="1" wrap="square" lIns="91425" tIns="91425" rIns="91425" bIns="91425" anchor="ctr" anchorCtr="0">
                          <a:noAutofit/>
                        </wps:bodyPr>
                      </wps:wsp>
                      <wps:wsp>
                        <wps:cNvPr id="31" name="Cuadro de texto 31"/>
                        <wps:cNvSpPr txBox="1"/>
                        <wps:spPr>
                          <a:xfrm>
                            <a:off x="4322308" y="1707155"/>
                            <a:ext cx="238200" cy="264600"/>
                          </a:xfrm>
                          <a:prstGeom prst="rect">
                            <a:avLst/>
                          </a:prstGeom>
                          <a:noFill/>
                          <a:ln>
                            <a:noFill/>
                          </a:ln>
                        </wps:spPr>
                        <wps:txbx>
                          <w:txbxContent>
                            <w:p w:rsidR="005D3CF9" w:rsidRDefault="005D3CF9">
                              <w:pPr>
                                <w:spacing w:line="240" w:lineRule="auto"/>
                                <w:jc w:val="center"/>
                                <w:textDirection w:val="btLr"/>
                              </w:pPr>
                              <w:r>
                                <w:rPr>
                                  <w:color w:val="000000"/>
                                  <w:sz w:val="36"/>
                                </w:rPr>
                                <w:t>*</w:t>
                              </w:r>
                            </w:p>
                          </w:txbxContent>
                        </wps:txbx>
                        <wps:bodyPr spcFirstLastPara="1" wrap="square" lIns="91425" tIns="91425" rIns="91425" bIns="91425" anchor="ctr" anchorCtr="0">
                          <a:noAutofit/>
                        </wps:bodyPr>
                      </wps:wsp>
                      <wps:wsp>
                        <wps:cNvPr id="32" name="Cuadro de texto 32"/>
                        <wps:cNvSpPr txBox="1"/>
                        <wps:spPr>
                          <a:xfrm>
                            <a:off x="5140963" y="827097"/>
                            <a:ext cx="238200" cy="264600"/>
                          </a:xfrm>
                          <a:prstGeom prst="rect">
                            <a:avLst/>
                          </a:prstGeom>
                          <a:noFill/>
                          <a:ln>
                            <a:noFill/>
                          </a:ln>
                        </wps:spPr>
                        <wps:txbx>
                          <w:txbxContent>
                            <w:p w:rsidR="005D3CF9" w:rsidRDefault="005D3CF9">
                              <w:pPr>
                                <w:spacing w:line="240" w:lineRule="auto"/>
                                <w:jc w:val="center"/>
                                <w:textDirection w:val="btLr"/>
                              </w:pPr>
                              <w:r>
                                <w:rPr>
                                  <w:color w:val="000000"/>
                                  <w:sz w:val="20"/>
                                </w:rPr>
                                <w:t>1</w:t>
                              </w:r>
                            </w:p>
                          </w:txbxContent>
                        </wps:txbx>
                        <wps:bodyPr spcFirstLastPara="1" wrap="square" lIns="91425" tIns="91425" rIns="91425" bIns="91425" anchor="ctr" anchorCtr="0">
                          <a:noAutofit/>
                        </wps:bodyPr>
                      </wps:wsp>
                      <wps:wsp>
                        <wps:cNvPr id="33" name="Cuadro de texto 33"/>
                        <wps:cNvSpPr txBox="1"/>
                        <wps:spPr>
                          <a:xfrm>
                            <a:off x="3665178" y="3197253"/>
                            <a:ext cx="238200" cy="264600"/>
                          </a:xfrm>
                          <a:prstGeom prst="rect">
                            <a:avLst/>
                          </a:prstGeom>
                          <a:noFill/>
                          <a:ln>
                            <a:noFill/>
                          </a:ln>
                        </wps:spPr>
                        <wps:txbx>
                          <w:txbxContent>
                            <w:p w:rsidR="005D3CF9" w:rsidRDefault="005D3CF9">
                              <w:pPr>
                                <w:spacing w:line="240" w:lineRule="auto"/>
                                <w:jc w:val="center"/>
                                <w:textDirection w:val="btLr"/>
                              </w:pPr>
                              <w:r>
                                <w:rPr>
                                  <w:color w:val="000000"/>
                                  <w:sz w:val="20"/>
                                </w:rPr>
                                <w:t>1</w:t>
                              </w:r>
                            </w:p>
                          </w:txbxContent>
                        </wps:txbx>
                        <wps:bodyPr spcFirstLastPara="1" wrap="square" lIns="91425" tIns="91425" rIns="91425" bIns="91425" anchor="ctr" anchorCtr="0">
                          <a:noAutofit/>
                        </wps:bodyPr>
                      </wps:wsp>
                      <wps:wsp>
                        <wps:cNvPr id="34" name="Cuadro de texto 34"/>
                        <wps:cNvSpPr txBox="1"/>
                        <wps:spPr>
                          <a:xfrm>
                            <a:off x="1617580" y="798064"/>
                            <a:ext cx="238200" cy="264600"/>
                          </a:xfrm>
                          <a:prstGeom prst="rect">
                            <a:avLst/>
                          </a:prstGeom>
                          <a:noFill/>
                          <a:ln>
                            <a:noFill/>
                          </a:ln>
                        </wps:spPr>
                        <wps:txbx>
                          <w:txbxContent>
                            <w:p w:rsidR="005D3CF9" w:rsidRDefault="005D3CF9">
                              <w:pPr>
                                <w:spacing w:line="240" w:lineRule="auto"/>
                                <w:jc w:val="center"/>
                                <w:textDirection w:val="btLr"/>
                              </w:pPr>
                              <w:r>
                                <w:rPr>
                                  <w:color w:val="000000"/>
                                  <w:sz w:val="20"/>
                                </w:rPr>
                                <w:t>1</w:t>
                              </w:r>
                            </w:p>
                          </w:txbxContent>
                        </wps:txbx>
                        <wps:bodyPr spcFirstLastPara="1" wrap="square" lIns="91425" tIns="91425" rIns="91425" bIns="91425" anchor="ctr" anchorCtr="0">
                          <a:noAutofit/>
                        </wps:bodyPr>
                      </wps:wsp>
                      <wps:wsp>
                        <wps:cNvPr id="35" name="Cuadro de texto 35"/>
                        <wps:cNvSpPr txBox="1"/>
                        <wps:spPr>
                          <a:xfrm>
                            <a:off x="3674980" y="1931261"/>
                            <a:ext cx="238200" cy="264600"/>
                          </a:xfrm>
                          <a:prstGeom prst="rect">
                            <a:avLst/>
                          </a:prstGeom>
                          <a:noFill/>
                          <a:ln>
                            <a:noFill/>
                          </a:ln>
                        </wps:spPr>
                        <wps:txbx>
                          <w:txbxContent>
                            <w:p w:rsidR="005D3CF9" w:rsidRDefault="005D3CF9">
                              <w:pPr>
                                <w:spacing w:line="240" w:lineRule="auto"/>
                                <w:jc w:val="center"/>
                                <w:textDirection w:val="btLr"/>
                              </w:pPr>
                              <w:r>
                                <w:rPr>
                                  <w:color w:val="000000"/>
                                  <w:sz w:val="20"/>
                                </w:rPr>
                                <w:t>1</w:t>
                              </w:r>
                            </w:p>
                          </w:txbxContent>
                        </wps:txbx>
                        <wps:bodyPr spcFirstLastPara="1" wrap="square" lIns="91425" tIns="91425" rIns="91425" bIns="91425" anchor="ctr" anchorCtr="0">
                          <a:noAutofit/>
                        </wps:bodyPr>
                      </wps:wsp>
                      <wps:wsp>
                        <wps:cNvPr id="36" name="Cuadro de texto 36"/>
                        <wps:cNvSpPr txBox="1"/>
                        <wps:spPr>
                          <a:xfrm>
                            <a:off x="4464167" y="2388461"/>
                            <a:ext cx="238200" cy="264600"/>
                          </a:xfrm>
                          <a:prstGeom prst="rect">
                            <a:avLst/>
                          </a:prstGeom>
                          <a:noFill/>
                          <a:ln>
                            <a:noFill/>
                          </a:ln>
                        </wps:spPr>
                        <wps:txbx>
                          <w:txbxContent>
                            <w:p w:rsidR="005D3CF9" w:rsidRDefault="005D3CF9">
                              <w:pPr>
                                <w:spacing w:line="240" w:lineRule="auto"/>
                                <w:jc w:val="center"/>
                                <w:textDirection w:val="btLr"/>
                              </w:pPr>
                              <w:r>
                                <w:rPr>
                                  <w:color w:val="000000"/>
                                  <w:sz w:val="20"/>
                                </w:rPr>
                                <w:t>1</w:t>
                              </w:r>
                            </w:p>
                          </w:txbxContent>
                        </wps:txbx>
                        <wps:bodyPr spcFirstLastPara="1" wrap="square" lIns="91425" tIns="91425" rIns="91425" bIns="91425" anchor="ctr" anchorCtr="0">
                          <a:noAutofit/>
                        </wps:bodyPr>
                      </wps:wsp>
                      <wps:wsp>
                        <wps:cNvPr id="37" name="Cuadro de texto 37"/>
                        <wps:cNvSpPr txBox="1"/>
                        <wps:spPr>
                          <a:xfrm>
                            <a:off x="5140903" y="1984769"/>
                            <a:ext cx="238200" cy="264600"/>
                          </a:xfrm>
                          <a:prstGeom prst="rect">
                            <a:avLst/>
                          </a:prstGeom>
                          <a:noFill/>
                          <a:ln>
                            <a:noFill/>
                          </a:ln>
                        </wps:spPr>
                        <wps:txbx>
                          <w:txbxContent>
                            <w:p w:rsidR="005D3CF9" w:rsidRDefault="005D3CF9">
                              <w:pPr>
                                <w:spacing w:line="240" w:lineRule="auto"/>
                                <w:jc w:val="center"/>
                                <w:textDirection w:val="btLr"/>
                              </w:pPr>
                              <w:r>
                                <w:rPr>
                                  <w:color w:val="000000"/>
                                  <w:sz w:val="36"/>
                                </w:rPr>
                                <w:t>*</w:t>
                              </w:r>
                            </w:p>
                          </w:txbxContent>
                        </wps:txbx>
                        <wps:bodyPr spcFirstLastPara="1" wrap="square" lIns="91425" tIns="91425" rIns="91425" bIns="91425" anchor="ctr" anchorCtr="0">
                          <a:noAutofit/>
                        </wps:bodyPr>
                      </wps:wsp>
                      <wps:wsp>
                        <wps:cNvPr id="38" name="Cuadro de texto 38"/>
                        <wps:cNvSpPr txBox="1"/>
                        <wps:spPr>
                          <a:xfrm>
                            <a:off x="3100886" y="3280169"/>
                            <a:ext cx="238200" cy="264600"/>
                          </a:xfrm>
                          <a:prstGeom prst="rect">
                            <a:avLst/>
                          </a:prstGeom>
                          <a:noFill/>
                          <a:ln>
                            <a:noFill/>
                          </a:ln>
                        </wps:spPr>
                        <wps:txbx>
                          <w:txbxContent>
                            <w:p w:rsidR="005D3CF9" w:rsidRDefault="005D3CF9">
                              <w:pPr>
                                <w:spacing w:line="240" w:lineRule="auto"/>
                                <w:jc w:val="center"/>
                                <w:textDirection w:val="btLr"/>
                              </w:pPr>
                              <w:r>
                                <w:rPr>
                                  <w:color w:val="000000"/>
                                  <w:sz w:val="36"/>
                                </w:rPr>
                                <w:t>*</w:t>
                              </w:r>
                            </w:p>
                          </w:txbxContent>
                        </wps:txbx>
                        <wps:bodyPr spcFirstLastPara="1" wrap="square" lIns="91425" tIns="91425" rIns="91425" bIns="91425" anchor="ctr" anchorCtr="0">
                          <a:noAutofit/>
                        </wps:bodyPr>
                      </wps:wsp>
                      <wps:wsp>
                        <wps:cNvPr id="39" name="Cuadro de texto 39"/>
                        <wps:cNvSpPr txBox="1"/>
                        <wps:spPr>
                          <a:xfrm>
                            <a:off x="3093305" y="1974966"/>
                            <a:ext cx="238200" cy="264600"/>
                          </a:xfrm>
                          <a:prstGeom prst="rect">
                            <a:avLst/>
                          </a:prstGeom>
                          <a:noFill/>
                          <a:ln>
                            <a:noFill/>
                          </a:ln>
                        </wps:spPr>
                        <wps:txbx>
                          <w:txbxContent>
                            <w:p w:rsidR="005D3CF9" w:rsidRDefault="005D3CF9">
                              <w:pPr>
                                <w:spacing w:line="240" w:lineRule="auto"/>
                                <w:jc w:val="center"/>
                                <w:textDirection w:val="btLr"/>
                              </w:pPr>
                              <w:r>
                                <w:rPr>
                                  <w:color w:val="000000"/>
                                  <w:sz w:val="36"/>
                                </w:rPr>
                                <w:t>*</w:t>
                              </w:r>
                            </w:p>
                          </w:txbxContent>
                        </wps:txbx>
                        <wps:bodyPr spcFirstLastPara="1" wrap="square" lIns="91425" tIns="91425" rIns="91425" bIns="91425" anchor="ctr" anchorCtr="0">
                          <a:noAutofit/>
                        </wps:bodyPr>
                      </wps:wsp>
                      <wps:wsp>
                        <wps:cNvPr id="40" name="Cuadro de texto 40"/>
                        <wps:cNvSpPr txBox="1"/>
                        <wps:spPr>
                          <a:xfrm>
                            <a:off x="1569305" y="1974966"/>
                            <a:ext cx="238200" cy="264600"/>
                          </a:xfrm>
                          <a:prstGeom prst="rect">
                            <a:avLst/>
                          </a:prstGeom>
                          <a:noFill/>
                          <a:ln>
                            <a:noFill/>
                          </a:ln>
                        </wps:spPr>
                        <wps:txbx>
                          <w:txbxContent>
                            <w:p w:rsidR="005D3CF9" w:rsidRDefault="005D3CF9">
                              <w:pPr>
                                <w:spacing w:line="240" w:lineRule="auto"/>
                                <w:jc w:val="center"/>
                                <w:textDirection w:val="btLr"/>
                              </w:pPr>
                              <w:r>
                                <w:rPr>
                                  <w:color w:val="000000"/>
                                  <w:sz w:val="36"/>
                                </w:rPr>
                                <w:t>*</w:t>
                              </w:r>
                            </w:p>
                          </w:txbxContent>
                        </wps:txbx>
                        <wps:bodyPr spcFirstLastPara="1" wrap="square" lIns="91425" tIns="91425" rIns="91425" bIns="91425" anchor="ctr" anchorCtr="0">
                          <a:noAutofit/>
                        </wps:bodyPr>
                      </wps:wsp>
                      <wps:wsp>
                        <wps:cNvPr id="41" name="Cuadro de texto 41"/>
                        <wps:cNvSpPr txBox="1"/>
                        <wps:spPr>
                          <a:xfrm>
                            <a:off x="2264908" y="2795783"/>
                            <a:ext cx="238200" cy="264600"/>
                          </a:xfrm>
                          <a:prstGeom prst="rect">
                            <a:avLst/>
                          </a:prstGeom>
                          <a:noFill/>
                          <a:ln>
                            <a:noFill/>
                          </a:ln>
                        </wps:spPr>
                        <wps:txbx>
                          <w:txbxContent>
                            <w:p w:rsidR="005D3CF9" w:rsidRDefault="005D3CF9">
                              <w:pPr>
                                <w:spacing w:line="240" w:lineRule="auto"/>
                                <w:jc w:val="center"/>
                                <w:textDirection w:val="btLr"/>
                              </w:pPr>
                              <w:r>
                                <w:rPr>
                                  <w:color w:val="000000"/>
                                  <w:sz w:val="36"/>
                                </w:rPr>
                                <w:t>*</w:t>
                              </w:r>
                            </w:p>
                          </w:txbxContent>
                        </wps:txbx>
                        <wps:bodyPr spcFirstLastPara="1" wrap="square" lIns="91425" tIns="91425" rIns="91425" bIns="91425" anchor="ctr" anchorCtr="0">
                          <a:noAutofit/>
                        </wps:bodyPr>
                      </wps:wsp>
                    </wpg:wgp>
                  </a:graphicData>
                </a:graphic>
              </wp:inline>
            </w:drawing>
          </mc:Choice>
          <mc:Fallback>
            <w:pict>
              <v:group id="Grupo 17" o:spid="_x0000_s1041" style="width:308.25pt;height:222pt;mso-position-horizontal-relative:char;mso-position-vertical-relative:line" coordorigin="15693,5671" coordsize="38098,316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">
                <v:shape id="Cuadro de texto 18" o:spid="_x0000_s1042" type="#_x0000_t202" style="position:absolute;left:17958;top:7508;width:13725;height:56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" fillcolor="blue" stroked="f">
                  <v:textbox inset="2.53958mm,2.53958mm,2.53958mm,2.53958mm">
                    <w:txbxContent>
                      <w:p w:rsidR="005D3CF9" w:rsidRDefault="005D3CF9">
                        <w:pPr>
                          <w:spacing w:line="240" w:lineRule="auto"/>
                          <w:jc w:val="center"/>
                          <w:textDirection w:val="btLr"/>
                        </w:pPr>
                        <w:r>
                          <w:rPr>
                            <w:color w:val="FFFFFF"/>
                            <w:sz w:val="28"/>
                          </w:rPr>
                          <w:t>Owner</w:t>
                        </w:r>
                      </w:p>
                    </w:txbxContent>
                  </v:textbox>
                </v:shape>
                <v:shape id="Cuadro de texto 19" o:spid="_x0000_s1043" type="#_x0000_t202" style="position:absolute;left:38447;top:18639;width:13725;height:56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" fillcolor="blue" stroked="f">
                  <v:textbox inset="2.53958mm,2.53958mm,2.53958mm,2.53958mm">
                    <w:txbxContent>
                      <w:p w:rsidR="005D3CF9" w:rsidRDefault="005D3CF9">
                        <w:pPr>
                          <w:spacing w:line="240" w:lineRule="auto"/>
                          <w:jc w:val="center"/>
                          <w:textDirection w:val="btLr"/>
                        </w:pPr>
                        <w:r>
                          <w:rPr>
                            <w:color w:val="FFFFFF"/>
                            <w:sz w:val="28"/>
                          </w:rPr>
                          <w:t>Pet</w:t>
                        </w:r>
                      </w:p>
                    </w:txbxContent>
                  </v:textbox>
                </v:shape>
                <v:shape id="Cuadro de texto 20" o:spid="_x0000_s1044" type="#_x0000_t202" style="position:absolute;left:38447;top:7508;width:13725;height:56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" fillcolor="blue" stroked="f">
                  <v:textbox inset="2.53958mm,2.53958mm,2.53958mm,2.53958mm">
                    <w:txbxContent>
                      <w:p w:rsidR="005D3CF9" w:rsidRDefault="005D3CF9">
                        <w:pPr>
                          <w:spacing w:line="240" w:lineRule="auto"/>
                          <w:jc w:val="center"/>
                          <w:textDirection w:val="btLr"/>
                        </w:pPr>
                        <w:r>
                          <w:rPr>
                            <w:color w:val="FFFFFF"/>
                            <w:sz w:val="28"/>
                          </w:rPr>
                          <w:t>Pet Type</w:t>
                        </w:r>
                      </w:p>
                    </w:txbxContent>
                  </v:textbox>
                </v:shape>
                <v:shape id="Cuadro de texto 21" o:spid="_x0000_s1045" type="#_x0000_t202" style="position:absolute;left:17958;top:29769;width:13725;height:56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" fillcolor="blue" stroked="f">
                  <v:textbox inset="2.53958mm,2.53958mm,2.53958mm,2.53958mm">
                    <w:txbxContent>
                      <w:p w:rsidR="005D3CF9" w:rsidRDefault="005D3CF9">
                        <w:pPr>
                          <w:spacing w:line="240" w:lineRule="auto"/>
                          <w:jc w:val="center"/>
                          <w:textDirection w:val="btLr"/>
                        </w:pPr>
                        <w:r>
                          <w:rPr>
                            <w:color w:val="FFFFFF"/>
                            <w:sz w:val="28"/>
                          </w:rPr>
                          <w:t>History</w:t>
                        </w:r>
                      </w:p>
                    </w:txbxContent>
                  </v:textbox>
                </v:shape>
                <v:shape id="Cuadro de texto 22" o:spid="_x0000_s1046" type="#_x0000_t202" style="position:absolute;left:38447;top:29769;width:13725;height:56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" fillcolor="blue" stroked="f">
                  <v:textbox inset="2.53958mm,2.53958mm,2.53958mm,2.53958mm">
                    <w:txbxContent>
                      <w:p w:rsidR="005D3CF9" w:rsidRDefault="005D3CF9">
                        <w:pPr>
                          <w:spacing w:line="240" w:lineRule="auto"/>
                          <w:jc w:val="center"/>
                          <w:textDirection w:val="btLr"/>
                        </w:pPr>
                        <w:r>
                          <w:rPr>
                            <w:color w:val="FFFFFF"/>
                            <w:sz w:val="28"/>
                          </w:rPr>
                          <w:t>Service Type</w:t>
                        </w:r>
                      </w:p>
                    </w:txbxContent>
                  </v:textbox>
                </v:shape>
                <v:shape id="Cuadro de texto 23" o:spid="_x0000_s1047" type="#_x0000_t202" style="position:absolute;left:17958;top:18639;width:13725;height:56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" fillcolor="blue" stroked="f">
                  <v:textbox inset="2.53958mm,2.53958mm,2.53958mm,2.53958mm">
                    <w:txbxContent>
                      <w:p w:rsidR="005D3CF9" w:rsidRDefault="005D3CF9">
                        <w:pPr>
                          <w:spacing w:line="240" w:lineRule="auto"/>
                          <w:jc w:val="center"/>
                          <w:textDirection w:val="btLr"/>
                        </w:pPr>
                        <w:r>
                          <w:rPr>
                            <w:color w:val="FFFFFF"/>
                            <w:sz w:val="28"/>
                          </w:rPr>
                          <w:t>Agenda</w:t>
                        </w:r>
                      </w:p>
                    </w:txbxContent>
                  </v:textbox>
                </v:shape>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Conector angular 24" o:spid="_x0000_s1048" type="#_x0000_t34" style="position:absolute;left:32343;top:5671;width:5445;height:20490;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" adj="10801">
                  <v:stroke joinstyle="round"/>
                </v:shape>
                <v:shape id="Conector angular 25" o:spid="_x0000_s1049" type="#_x0000_t34" style="position:absolute;left:52172;top:10351;width:6;height:11130;rotation:18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" adj="8572500">
                  <v:stroke joinstyle="round"/>
                </v:shape>
                <v:shape id="Conector angular 26" o:spid="_x0000_s1050" type="#_x0000_t34" style="position:absolute;left:32341;top:16802;width:5445;height:20490;rotation:9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" adj="10801">
                  <v:stroke joinstyle="round"/>
                </v:shape>
                <v:shape id="Conector angular 27" o:spid="_x0000_s1051" type="#_x0000_t34" style="position:absolute;left:31683;top:32612;width:6765;height:6;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" adj="10798">
                  <v:stroke joinstyle="round"/>
                </v:shape>
                <v:shape id="Conector angular 28" o:spid="_x0000_s1052" type="#_x0000_t34" style="position:absolute;left:17958;top:10351;width:6;height:1113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" adj="-8572500">
                  <v:stroke joinstyle="round"/>
                </v:shape>
                <v:shape id="Conector angular 29" o:spid="_x0000_s1053" type="#_x0000_t34" style="position:absolute;left:31683;top:21481;width:6765;height:6;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" adj="10798">
                  <v:stroke joinstyle="round"/>
                </v:shape>
                <v:shape id="Cuadro de texto 30" o:spid="_x0000_s1054" type="#_x0000_t202" style="position:absolute;left:22837;top:12824;width:2382;height:26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" filled="f" stroked="f">
                  <v:textbox inset="2.53958mm,2.53958mm,2.53958mm,2.53958mm">
                    <w:txbxContent>
                      <w:p w:rsidR="005D3CF9" w:rsidRDefault="005D3CF9">
                        <w:pPr>
                          <w:spacing w:line="240" w:lineRule="auto"/>
                          <w:jc w:val="center"/>
                          <w:textDirection w:val="btLr"/>
                        </w:pPr>
                        <w:r>
                          <w:rPr>
                            <w:color w:val="000000"/>
                            <w:sz w:val="20"/>
                          </w:rPr>
                          <w:t>1</w:t>
                        </w:r>
                      </w:p>
                    </w:txbxContent>
                  </v:textbox>
                </v:shape>
                <v:shape id="Cuadro de texto 31" o:spid="_x0000_s1055" type="#_x0000_t202" style="position:absolute;left:43223;top:17071;width:2382;height:26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" filled="f" stroked="f">
                  <v:textbox inset="2.53958mm,2.53958mm,2.53958mm,2.53958mm">
                    <w:txbxContent>
                      <w:p w:rsidR="005D3CF9" w:rsidRDefault="005D3CF9">
                        <w:pPr>
                          <w:spacing w:line="240" w:lineRule="auto"/>
                          <w:jc w:val="center"/>
                          <w:textDirection w:val="btLr"/>
                        </w:pPr>
                        <w:r>
                          <w:rPr>
                            <w:color w:val="000000"/>
                            <w:sz w:val="36"/>
                          </w:rPr>
                          <w:t>*</w:t>
                        </w:r>
                      </w:p>
                    </w:txbxContent>
                  </v:textbox>
                </v:shape>
                <v:shape id="Cuadro de texto 32" o:spid="_x0000_s1056" type="#_x0000_t202" style="position:absolute;left:51409;top:8270;width:2382;height:26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" filled="f" stroked="f">
                  <v:textbox inset="2.53958mm,2.53958mm,2.53958mm,2.53958mm">
                    <w:txbxContent>
                      <w:p w:rsidR="005D3CF9" w:rsidRDefault="005D3CF9">
                        <w:pPr>
                          <w:spacing w:line="240" w:lineRule="auto"/>
                          <w:jc w:val="center"/>
                          <w:textDirection w:val="btLr"/>
                        </w:pPr>
                        <w:r>
                          <w:rPr>
                            <w:color w:val="000000"/>
                            <w:sz w:val="20"/>
                          </w:rPr>
                          <w:t>1</w:t>
                        </w:r>
                      </w:p>
                    </w:txbxContent>
                  </v:textbox>
                </v:shape>
                <v:shape id="Cuadro de texto 33" o:spid="_x0000_s1057" type="#_x0000_t202" style="position:absolute;left:36651;top:31972;width:2382;height:26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" filled="f" stroked="f">
                  <v:textbox inset="2.53958mm,2.53958mm,2.53958mm,2.53958mm">
                    <w:txbxContent>
                      <w:p w:rsidR="005D3CF9" w:rsidRDefault="005D3CF9">
                        <w:pPr>
                          <w:spacing w:line="240" w:lineRule="auto"/>
                          <w:jc w:val="center"/>
                          <w:textDirection w:val="btLr"/>
                        </w:pPr>
                        <w:r>
                          <w:rPr>
                            <w:color w:val="000000"/>
                            <w:sz w:val="20"/>
                          </w:rPr>
                          <w:t>1</w:t>
                        </w:r>
                      </w:p>
                    </w:txbxContent>
                  </v:textbox>
                </v:shape>
                <v:shape id="Cuadro de texto 34" o:spid="_x0000_s1058" type="#_x0000_t202" style="position:absolute;left:16175;top:7980;width:2382;height:26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" filled="f" stroked="f">
                  <v:textbox inset="2.53958mm,2.53958mm,2.53958mm,2.53958mm">
                    <w:txbxContent>
                      <w:p w:rsidR="005D3CF9" w:rsidRDefault="005D3CF9">
                        <w:pPr>
                          <w:spacing w:line="240" w:lineRule="auto"/>
                          <w:jc w:val="center"/>
                          <w:textDirection w:val="btLr"/>
                        </w:pPr>
                        <w:r>
                          <w:rPr>
                            <w:color w:val="000000"/>
                            <w:sz w:val="20"/>
                          </w:rPr>
                          <w:t>1</w:t>
                        </w:r>
                      </w:p>
                    </w:txbxContent>
                  </v:textbox>
                </v:shape>
                <v:shape id="Cuadro de texto 35" o:spid="_x0000_s1059" type="#_x0000_t202" style="position:absolute;left:36749;top:19312;width:2382;height:26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" filled="f" stroked="f">
                  <v:textbox inset="2.53958mm,2.53958mm,2.53958mm,2.53958mm">
                    <w:txbxContent>
                      <w:p w:rsidR="005D3CF9" w:rsidRDefault="005D3CF9">
                        <w:pPr>
                          <w:spacing w:line="240" w:lineRule="auto"/>
                          <w:jc w:val="center"/>
                          <w:textDirection w:val="btLr"/>
                        </w:pPr>
                        <w:r>
                          <w:rPr>
                            <w:color w:val="000000"/>
                            <w:sz w:val="20"/>
                          </w:rPr>
                          <w:t>1</w:t>
                        </w:r>
                      </w:p>
                    </w:txbxContent>
                  </v:textbox>
                </v:shape>
                <v:shape id="Cuadro de texto 36" o:spid="_x0000_s1060" type="#_x0000_t202" style="position:absolute;left:44641;top:23884;width:2382;height:26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" filled="f" stroked="f">
                  <v:textbox inset="2.53958mm,2.53958mm,2.53958mm,2.53958mm">
                    <w:txbxContent>
                      <w:p w:rsidR="005D3CF9" w:rsidRDefault="005D3CF9">
                        <w:pPr>
                          <w:spacing w:line="240" w:lineRule="auto"/>
                          <w:jc w:val="center"/>
                          <w:textDirection w:val="btLr"/>
                        </w:pPr>
                        <w:r>
                          <w:rPr>
                            <w:color w:val="000000"/>
                            <w:sz w:val="20"/>
                          </w:rPr>
                          <w:t>1</w:t>
                        </w:r>
                      </w:p>
                    </w:txbxContent>
                  </v:textbox>
                </v:shape>
                <v:shape id="Cuadro de texto 37" o:spid="_x0000_s1061" type="#_x0000_t202" style="position:absolute;left:51409;top:19847;width:2382;height:26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" filled="f" stroked="f">
                  <v:textbox inset="2.53958mm,2.53958mm,2.53958mm,2.53958mm">
                    <w:txbxContent>
                      <w:p w:rsidR="005D3CF9" w:rsidRDefault="005D3CF9">
                        <w:pPr>
                          <w:spacing w:line="240" w:lineRule="auto"/>
                          <w:jc w:val="center"/>
                          <w:textDirection w:val="btLr"/>
                        </w:pPr>
                        <w:r>
                          <w:rPr>
                            <w:color w:val="000000"/>
                            <w:sz w:val="36"/>
                          </w:rPr>
                          <w:t>*</w:t>
                        </w:r>
                      </w:p>
                    </w:txbxContent>
                  </v:textbox>
                </v:shape>
                <v:shape id="Cuadro de texto 38" o:spid="_x0000_s1062" type="#_x0000_t202" style="position:absolute;left:31008;top:32801;width:2382;height:26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" filled="f" stroked="f">
                  <v:textbox inset="2.53958mm,2.53958mm,2.53958mm,2.53958mm">
                    <w:txbxContent>
                      <w:p w:rsidR="005D3CF9" w:rsidRDefault="005D3CF9">
                        <w:pPr>
                          <w:spacing w:line="240" w:lineRule="auto"/>
                          <w:jc w:val="center"/>
                          <w:textDirection w:val="btLr"/>
                        </w:pPr>
                        <w:r>
                          <w:rPr>
                            <w:color w:val="000000"/>
                            <w:sz w:val="36"/>
                          </w:rPr>
                          <w:t>*</w:t>
                        </w:r>
                      </w:p>
                    </w:txbxContent>
                  </v:textbox>
                </v:shape>
                <v:shape id="Cuadro de texto 39" o:spid="_x0000_s1063" type="#_x0000_t202" style="position:absolute;left:30933;top:19749;width:2382;height:26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" filled="f" stroked="f">
                  <v:textbox inset="2.53958mm,2.53958mm,2.53958mm,2.53958mm">
                    <w:txbxContent>
                      <w:p w:rsidR="005D3CF9" w:rsidRDefault="005D3CF9">
                        <w:pPr>
                          <w:spacing w:line="240" w:lineRule="auto"/>
                          <w:jc w:val="center"/>
                          <w:textDirection w:val="btLr"/>
                        </w:pPr>
                        <w:r>
                          <w:rPr>
                            <w:color w:val="000000"/>
                            <w:sz w:val="36"/>
                          </w:rPr>
                          <w:t>*</w:t>
                        </w:r>
                      </w:p>
                    </w:txbxContent>
                  </v:textbox>
                </v:shape>
                <v:shape id="Cuadro de texto 40" o:spid="_x0000_s1064" type="#_x0000_t202" style="position:absolute;left:15693;top:19749;width:2382;height:26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" filled="f" stroked="f">
                  <v:textbox inset="2.53958mm,2.53958mm,2.53958mm,2.53958mm">
                    <w:txbxContent>
                      <w:p w:rsidR="005D3CF9" w:rsidRDefault="005D3CF9">
                        <w:pPr>
                          <w:spacing w:line="240" w:lineRule="auto"/>
                          <w:jc w:val="center"/>
                          <w:textDirection w:val="btLr"/>
                        </w:pPr>
                        <w:r>
                          <w:rPr>
                            <w:color w:val="000000"/>
                            <w:sz w:val="36"/>
                          </w:rPr>
                          <w:t>*</w:t>
                        </w:r>
                      </w:p>
                    </w:txbxContent>
                  </v:textbox>
                </v:shape>
                <v:shape id="Cuadro de texto 41" o:spid="_x0000_s1065" type="#_x0000_t202" style="position:absolute;left:22649;top:27957;width:2382;height:26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" filled="f" stroked="f">
                  <v:textbox inset="2.53958mm,2.53958mm,2.53958mm,2.53958mm">
                    <w:txbxContent>
                      <w:p w:rsidR="005D3CF9" w:rsidRDefault="005D3CF9">
                        <w:pPr>
                          <w:spacing w:line="240" w:lineRule="auto"/>
                          <w:jc w:val="center"/>
                          <w:textDirection w:val="btLr"/>
                        </w:pPr>
                        <w:r>
                          <w:rPr>
                            <w:color w:val="000000"/>
                            <w:sz w:val="36"/>
                          </w:rPr>
                          <w:t>*</w:t>
                        </w:r>
                      </w:p>
                    </w:txbxContent>
                  </v:textbox>
                </v:shape>
                <w10:anchorlock/>
              </v:group>
            </w:pict>
          </mc:Fallback>
        </mc:AlternateContent>
      </w:r>
    </w:p>
    <w:p w:rsidR="00773787" w:rsidRDefault="00773787" w:rsidP="00B74861">
      <w:pPr>
        <w:spacing w:line="240" w:lineRule="auto"/>
        <w:ind w:left="720" w:hanging="720"/>
      </w:pPr>
    </w:p>
    <w:p w:rsidR="00773787" w:rsidRDefault="001C351D" w:rsidP="00B74861">
      <w:pPr>
        <w:numPr>
          <w:ilvl w:val="0"/>
          <w:numId w:val="18"/>
        </w:numPr>
        <w:spacing w:line="240" w:lineRule="auto"/>
        <w:ind w:hanging="720"/>
      </w:pPr>
      <w:r>
        <w:t xml:space="preserve">Add the entity </w:t>
      </w:r>
      <w:r>
        <w:rPr>
          <w:b/>
        </w:rPr>
        <w:t>PetType</w:t>
      </w:r>
      <w:r>
        <w:t>:</w:t>
      </w:r>
    </w:p>
    <w:p w:rsidR="00773787" w:rsidRDefault="00773787" w:rsidP="00B74861">
      <w:pPr>
        <w:spacing w:line="240" w:lineRule="auto"/>
        <w:ind w:left="720" w:hanging="720"/>
      </w:pPr>
    </w:p>
    <w:p w:rsidR="00773787" w:rsidRDefault="001C351D" w:rsidP="00B74861">
      <w:pPr>
        <w:spacing w:line="240" w:lineRule="auto"/>
        <w:ind w:left="720" w:hanging="720"/>
      </w:pPr>
      <w:r>
        <w:t>using System.ComponentModel.DataAnnotations;</w:t>
      </w:r>
    </w:p>
    <w:p w:rsidR="00773787" w:rsidRDefault="00773787" w:rsidP="00B74861">
      <w:pPr>
        <w:spacing w:line="240" w:lineRule="auto"/>
        <w:ind w:left="720" w:hanging="720"/>
      </w:pPr>
    </w:p>
    <w:p w:rsidR="00773787" w:rsidRDefault="001C351D" w:rsidP="00B74861">
      <w:pPr>
        <w:spacing w:line="240" w:lineRule="auto"/>
        <w:ind w:left="720" w:hanging="720"/>
      </w:pPr>
      <w:r>
        <w:t>namespace MyVet.Web.Data.Entitie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class PetType</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public int Id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Display(Name = "Pet Type")]</w:t>
      </w:r>
    </w:p>
    <w:p w:rsidR="00773787" w:rsidRDefault="001C351D" w:rsidP="00B74861">
      <w:pPr>
        <w:spacing w:line="240" w:lineRule="auto"/>
        <w:ind w:left="720" w:hanging="720"/>
      </w:pPr>
      <w:r>
        <w:t xml:space="preserve">    </w:t>
      </w:r>
      <w:r>
        <w:tab/>
        <w:t>[MaxLength(50, ErrorMessage = "The {0} field can not have more than {1} characters.")]</w:t>
      </w:r>
    </w:p>
    <w:p w:rsidR="00773787" w:rsidRDefault="001C351D" w:rsidP="00B74861">
      <w:pPr>
        <w:spacing w:line="240" w:lineRule="auto"/>
        <w:ind w:left="720" w:hanging="720"/>
      </w:pPr>
      <w:r>
        <w:t xml:space="preserve">    </w:t>
      </w:r>
      <w:r>
        <w:tab/>
        <w:t>[Required(ErrorMessage = "The field {0} is mandatory.")]</w:t>
      </w:r>
    </w:p>
    <w:p w:rsidR="00773787" w:rsidRDefault="001C351D" w:rsidP="00B74861">
      <w:pPr>
        <w:spacing w:line="240" w:lineRule="auto"/>
        <w:ind w:left="720" w:hanging="720"/>
      </w:pPr>
      <w:r>
        <w:t xml:space="preserve">    </w:t>
      </w:r>
      <w:r>
        <w:tab/>
        <w:t>public string Name { get; set; }</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18"/>
        </w:numPr>
        <w:spacing w:line="240" w:lineRule="auto"/>
        <w:ind w:hanging="720"/>
      </w:pPr>
      <w:r>
        <w:t xml:space="preserve">Add the entity </w:t>
      </w:r>
      <w:r>
        <w:rPr>
          <w:b/>
        </w:rPr>
        <w:t>ServiceType</w:t>
      </w:r>
      <w:r>
        <w:t>:</w:t>
      </w:r>
    </w:p>
    <w:p w:rsidR="00773787" w:rsidRDefault="00773787" w:rsidP="00B74861">
      <w:pPr>
        <w:spacing w:line="240" w:lineRule="auto"/>
        <w:ind w:left="720" w:hanging="720"/>
      </w:pPr>
    </w:p>
    <w:p w:rsidR="00773787" w:rsidRDefault="001C351D" w:rsidP="00B74861">
      <w:pPr>
        <w:spacing w:line="240" w:lineRule="auto"/>
        <w:ind w:left="720" w:hanging="720"/>
      </w:pPr>
      <w:r>
        <w:t>using System.ComponentModel.DataAnnotations;</w:t>
      </w:r>
    </w:p>
    <w:p w:rsidR="00773787" w:rsidRDefault="00773787" w:rsidP="00B74861">
      <w:pPr>
        <w:spacing w:line="240" w:lineRule="auto"/>
        <w:ind w:left="720" w:hanging="720"/>
      </w:pPr>
    </w:p>
    <w:p w:rsidR="00773787" w:rsidRDefault="001C351D" w:rsidP="00B74861">
      <w:pPr>
        <w:spacing w:line="240" w:lineRule="auto"/>
        <w:ind w:left="720" w:hanging="720"/>
      </w:pPr>
      <w:r>
        <w:t>namespace MyVet.Web.Data.Entitie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class ServiceType</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public int Id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Display(Name = "Service Type")]</w:t>
      </w:r>
    </w:p>
    <w:p w:rsidR="00773787" w:rsidRDefault="001C351D" w:rsidP="00B74861">
      <w:pPr>
        <w:spacing w:line="240" w:lineRule="auto"/>
        <w:ind w:left="720" w:hanging="720"/>
      </w:pPr>
      <w:r>
        <w:t xml:space="preserve">    </w:t>
      </w:r>
      <w:r>
        <w:tab/>
        <w:t>[MaxLength(50, ErrorMessage = "The {0} field can not have more than {1} characters.")]</w:t>
      </w:r>
    </w:p>
    <w:p w:rsidR="00773787" w:rsidRDefault="001C351D" w:rsidP="00B74861">
      <w:pPr>
        <w:spacing w:line="240" w:lineRule="auto"/>
        <w:ind w:left="720" w:hanging="720"/>
      </w:pPr>
      <w:r>
        <w:t xml:space="preserve">    </w:t>
      </w:r>
      <w:r>
        <w:tab/>
        <w:t>[Required(ErrorMessage = "The field {0} is mandatory.")]</w:t>
      </w:r>
    </w:p>
    <w:p w:rsidR="00773787" w:rsidRDefault="001C351D" w:rsidP="00B74861">
      <w:pPr>
        <w:spacing w:line="240" w:lineRule="auto"/>
        <w:ind w:left="720" w:hanging="720"/>
      </w:pPr>
      <w:r>
        <w:t xml:space="preserve">    </w:t>
      </w:r>
      <w:r>
        <w:tab/>
        <w:t>public string Name { get; set; }</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18"/>
        </w:numPr>
        <w:spacing w:line="240" w:lineRule="auto"/>
        <w:ind w:hanging="720"/>
      </w:pPr>
      <w:r>
        <w:t xml:space="preserve">Add the entity </w:t>
      </w:r>
      <w:r>
        <w:rPr>
          <w:b/>
        </w:rPr>
        <w:t>History</w:t>
      </w:r>
      <w:r>
        <w:t>:</w:t>
      </w:r>
    </w:p>
    <w:p w:rsidR="00773787" w:rsidRDefault="00773787" w:rsidP="00B74861">
      <w:pPr>
        <w:spacing w:line="240" w:lineRule="auto"/>
        <w:ind w:left="720" w:hanging="720"/>
      </w:pPr>
    </w:p>
    <w:p w:rsidR="00773787" w:rsidRDefault="001C351D" w:rsidP="00B74861">
      <w:pPr>
        <w:spacing w:line="240" w:lineRule="auto"/>
        <w:ind w:left="720" w:hanging="720"/>
      </w:pPr>
      <w:r>
        <w:t>using System;</w:t>
      </w:r>
    </w:p>
    <w:p w:rsidR="00773787" w:rsidRDefault="001C351D" w:rsidP="00B74861">
      <w:pPr>
        <w:spacing w:line="240" w:lineRule="auto"/>
        <w:ind w:left="720" w:hanging="720"/>
      </w:pPr>
      <w:r>
        <w:t>using System.ComponentModel.DataAnnotations;</w:t>
      </w:r>
    </w:p>
    <w:p w:rsidR="00773787" w:rsidRDefault="00773787" w:rsidP="00B74861">
      <w:pPr>
        <w:spacing w:line="240" w:lineRule="auto"/>
        <w:ind w:left="720" w:hanging="720"/>
      </w:pPr>
    </w:p>
    <w:p w:rsidR="00773787" w:rsidRDefault="001C351D" w:rsidP="00B74861">
      <w:pPr>
        <w:spacing w:line="240" w:lineRule="auto"/>
        <w:ind w:left="720" w:hanging="720"/>
      </w:pPr>
      <w:r>
        <w:t>namespace MyVet.Web.Data.Entitie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class History : IEntity</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public int Id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erviceType ServiceType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Display(Name = "Description*")]</w:t>
      </w:r>
    </w:p>
    <w:p w:rsidR="00773787" w:rsidRDefault="001C351D" w:rsidP="00B74861">
      <w:pPr>
        <w:spacing w:line="240" w:lineRule="auto"/>
        <w:ind w:left="720" w:hanging="720"/>
      </w:pPr>
      <w:r>
        <w:t xml:space="preserve">    </w:t>
      </w:r>
      <w:r>
        <w:tab/>
        <w:t>[MaxLength(100, ErrorMessage = "The {0} field can not have more than {1} characters.")]</w:t>
      </w:r>
    </w:p>
    <w:p w:rsidR="00773787" w:rsidRDefault="001C351D" w:rsidP="00B74861">
      <w:pPr>
        <w:spacing w:line="240" w:lineRule="auto"/>
        <w:ind w:left="720" w:hanging="720"/>
      </w:pPr>
      <w:r>
        <w:t xml:space="preserve">    </w:t>
      </w:r>
      <w:r>
        <w:tab/>
        <w:t>[Required(ErrorMessage = "The field {0} is mandatory.")]</w:t>
      </w:r>
    </w:p>
    <w:p w:rsidR="00773787" w:rsidRDefault="001C351D" w:rsidP="00B74861">
      <w:pPr>
        <w:spacing w:line="240" w:lineRule="auto"/>
        <w:ind w:left="720" w:hanging="720"/>
      </w:pPr>
      <w:r>
        <w:t xml:space="preserve">    </w:t>
      </w:r>
      <w:r>
        <w:tab/>
        <w:t>public string Description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Display(Name = "Date*")]</w:t>
      </w:r>
    </w:p>
    <w:p w:rsidR="00773787" w:rsidRDefault="001C351D" w:rsidP="00B74861">
      <w:pPr>
        <w:spacing w:line="240" w:lineRule="auto"/>
        <w:ind w:left="720" w:hanging="720"/>
      </w:pPr>
      <w:r>
        <w:t xml:space="preserve">    </w:t>
      </w:r>
      <w:r>
        <w:tab/>
        <w:t>[Required(ErrorMessage = "The field {0} is mandatory.")]</w:t>
      </w:r>
    </w:p>
    <w:p w:rsidR="00773787" w:rsidRDefault="001C351D" w:rsidP="00B74861">
      <w:pPr>
        <w:spacing w:line="240" w:lineRule="auto"/>
        <w:ind w:left="720" w:hanging="720"/>
      </w:pPr>
      <w:r>
        <w:lastRenderedPageBreak/>
        <w:t xml:space="preserve">    </w:t>
      </w:r>
      <w:r>
        <w:tab/>
        <w:t>[DisplayFormat(DataFormatString = "{0:yyyy/MM/dd HH:mm}", ApplyFormatInEditMode = true)]</w:t>
      </w:r>
    </w:p>
    <w:p w:rsidR="00773787" w:rsidRDefault="001C351D" w:rsidP="00B74861">
      <w:pPr>
        <w:spacing w:line="240" w:lineRule="auto"/>
        <w:ind w:left="720" w:hanging="720"/>
      </w:pPr>
      <w:r>
        <w:t xml:space="preserve">    </w:t>
      </w:r>
      <w:r>
        <w:tab/>
        <w:t>public DateTime Date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ring Remarks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Pet Pet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Display(Name = "Date*")]</w:t>
      </w:r>
    </w:p>
    <w:p w:rsidR="00773787" w:rsidRDefault="001C351D" w:rsidP="00B74861">
      <w:pPr>
        <w:spacing w:line="240" w:lineRule="auto"/>
        <w:ind w:left="720" w:hanging="720"/>
      </w:pPr>
      <w:r>
        <w:t xml:space="preserve">    </w:t>
      </w:r>
      <w:r>
        <w:tab/>
        <w:t>[DisplayFormat(DataFormatString = "{0:yyyy/MM/dd HH:mm}", ApplyFormatInEditMode = true)]</w:t>
      </w:r>
    </w:p>
    <w:p w:rsidR="00773787" w:rsidRDefault="001C351D" w:rsidP="00B74861">
      <w:pPr>
        <w:spacing w:line="240" w:lineRule="auto"/>
        <w:ind w:left="720" w:hanging="720"/>
      </w:pPr>
      <w:r>
        <w:t xml:space="preserve">    </w:t>
      </w:r>
      <w:r>
        <w:tab/>
        <w:t>public DateTime DateLocal =&gt; Date.ToLocalTime();</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18"/>
        </w:numPr>
        <w:spacing w:line="240" w:lineRule="auto"/>
        <w:ind w:hanging="720"/>
      </w:pPr>
      <w:r>
        <w:t xml:space="preserve">Add the entity </w:t>
      </w:r>
      <w:r>
        <w:rPr>
          <w:b/>
        </w:rPr>
        <w:t>Pet</w:t>
      </w:r>
      <w:r>
        <w:t>:</w:t>
      </w:r>
    </w:p>
    <w:p w:rsidR="00773787" w:rsidRDefault="00773787" w:rsidP="00B74861">
      <w:pPr>
        <w:spacing w:line="240" w:lineRule="auto"/>
        <w:ind w:left="720" w:hanging="720"/>
      </w:pPr>
    </w:p>
    <w:p w:rsidR="00773787" w:rsidRDefault="001C351D" w:rsidP="00B74861">
      <w:pPr>
        <w:spacing w:line="240" w:lineRule="auto"/>
        <w:ind w:left="720" w:hanging="720"/>
      </w:pPr>
      <w:r>
        <w:t>using System;</w:t>
      </w:r>
    </w:p>
    <w:p w:rsidR="00773787" w:rsidRDefault="001C351D" w:rsidP="00B74861">
      <w:pPr>
        <w:spacing w:line="240" w:lineRule="auto"/>
        <w:ind w:left="720" w:hanging="720"/>
      </w:pPr>
      <w:r>
        <w:t>using System.Collections.Generic;</w:t>
      </w:r>
    </w:p>
    <w:p w:rsidR="00773787" w:rsidRDefault="001C351D" w:rsidP="00B74861">
      <w:pPr>
        <w:spacing w:line="240" w:lineRule="auto"/>
        <w:ind w:left="720" w:hanging="720"/>
      </w:pPr>
      <w:r>
        <w:t>using System.ComponentModel.DataAnnotations;</w:t>
      </w:r>
    </w:p>
    <w:p w:rsidR="00773787" w:rsidRDefault="00773787" w:rsidP="00B74861">
      <w:pPr>
        <w:spacing w:line="240" w:lineRule="auto"/>
        <w:ind w:left="720" w:hanging="720"/>
      </w:pPr>
    </w:p>
    <w:p w:rsidR="00773787" w:rsidRDefault="001C351D" w:rsidP="00B74861">
      <w:pPr>
        <w:spacing w:line="240" w:lineRule="auto"/>
        <w:ind w:left="720" w:hanging="720"/>
      </w:pPr>
      <w:r>
        <w:t>namespace MyVet.Web.Data.Entitie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class Pe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public int Id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Display(Name = "Name")]</w:t>
      </w:r>
    </w:p>
    <w:p w:rsidR="00773787" w:rsidRDefault="001C351D" w:rsidP="00B74861">
      <w:pPr>
        <w:spacing w:line="240" w:lineRule="auto"/>
        <w:ind w:left="720" w:hanging="720"/>
      </w:pPr>
      <w:r>
        <w:t xml:space="preserve">    </w:t>
      </w:r>
      <w:r>
        <w:tab/>
        <w:t>[MaxLength(50, ErrorMessage = "The {0} field can not have more than {1} characters.")]</w:t>
      </w:r>
    </w:p>
    <w:p w:rsidR="00773787" w:rsidRDefault="001C351D" w:rsidP="00B74861">
      <w:pPr>
        <w:spacing w:line="240" w:lineRule="auto"/>
        <w:ind w:left="720" w:hanging="720"/>
      </w:pPr>
      <w:r>
        <w:t xml:space="preserve">    </w:t>
      </w:r>
      <w:r>
        <w:tab/>
        <w:t>[Required(ErrorMessage = "The field {0} is mandatory.")]</w:t>
      </w:r>
    </w:p>
    <w:p w:rsidR="00773787" w:rsidRDefault="001C351D" w:rsidP="00B74861">
      <w:pPr>
        <w:spacing w:line="240" w:lineRule="auto"/>
        <w:ind w:left="720" w:hanging="720"/>
      </w:pPr>
      <w:r>
        <w:t xml:space="preserve">    </w:t>
      </w:r>
      <w:r>
        <w:tab/>
        <w:t>public string Name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Display(Name = "Image")]</w:t>
      </w:r>
    </w:p>
    <w:p w:rsidR="00773787" w:rsidRDefault="001C351D" w:rsidP="00B74861">
      <w:pPr>
        <w:spacing w:line="240" w:lineRule="auto"/>
        <w:ind w:left="720" w:hanging="720"/>
      </w:pPr>
      <w:r>
        <w:t xml:space="preserve">    </w:t>
      </w:r>
      <w:r>
        <w:tab/>
        <w:t>public string ImageUrl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MaxLength(50, ErrorMessage = "The {0} field can not have more than {1} characters.")]</w:t>
      </w:r>
    </w:p>
    <w:p w:rsidR="00773787" w:rsidRDefault="001C351D" w:rsidP="00B74861">
      <w:pPr>
        <w:spacing w:line="240" w:lineRule="auto"/>
        <w:ind w:left="720" w:hanging="720"/>
      </w:pPr>
      <w:r>
        <w:t xml:space="preserve">    </w:t>
      </w:r>
      <w:r>
        <w:tab/>
        <w:t>public string Race { get; set; }</w:t>
      </w:r>
    </w:p>
    <w:p w:rsidR="00773787" w:rsidRDefault="00773787" w:rsidP="00B74861">
      <w:pPr>
        <w:spacing w:line="240" w:lineRule="auto"/>
        <w:ind w:left="720" w:hanging="720"/>
      </w:pPr>
    </w:p>
    <w:p w:rsidR="00773787" w:rsidRDefault="001C351D" w:rsidP="00B74861">
      <w:pPr>
        <w:spacing w:line="240" w:lineRule="auto"/>
        <w:ind w:left="720" w:hanging="720"/>
      </w:pPr>
      <w:r>
        <w:lastRenderedPageBreak/>
        <w:t xml:space="preserve">    </w:t>
      </w:r>
      <w:r>
        <w:tab/>
        <w:t>public Owner Owner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PetType PetType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Display(Name = "Born")]</w:t>
      </w:r>
    </w:p>
    <w:p w:rsidR="00773787" w:rsidRDefault="001C351D" w:rsidP="00B74861">
      <w:pPr>
        <w:spacing w:line="240" w:lineRule="auto"/>
        <w:ind w:left="720" w:hanging="720"/>
      </w:pPr>
      <w:r>
        <w:t xml:space="preserve">    </w:t>
      </w:r>
      <w:r>
        <w:tab/>
        <w:t>[Required(ErrorMessage = "The field {0} is mandatory.")]</w:t>
      </w:r>
    </w:p>
    <w:p w:rsidR="00773787" w:rsidRDefault="001C351D" w:rsidP="00B74861">
      <w:pPr>
        <w:spacing w:line="240" w:lineRule="auto"/>
        <w:ind w:left="720" w:hanging="720"/>
      </w:pPr>
      <w:r>
        <w:t xml:space="preserve">    </w:t>
      </w:r>
      <w:r>
        <w:tab/>
        <w:t>[DataType(DataType.DateTime)]</w:t>
      </w:r>
    </w:p>
    <w:p w:rsidR="00773787" w:rsidRDefault="001C351D" w:rsidP="00B74861">
      <w:pPr>
        <w:spacing w:line="240" w:lineRule="auto"/>
        <w:ind w:left="720" w:hanging="720"/>
      </w:pPr>
      <w:r>
        <w:t xml:space="preserve">    </w:t>
      </w:r>
      <w:r>
        <w:tab/>
        <w:t>[DisplayFormat(DataFormatString = "{0:yyyy/MM/dd}", ApplyFormatInEditMode = true)]</w:t>
      </w:r>
    </w:p>
    <w:p w:rsidR="00773787" w:rsidRDefault="001C351D" w:rsidP="00B74861">
      <w:pPr>
        <w:spacing w:line="240" w:lineRule="auto"/>
        <w:ind w:left="720" w:hanging="720"/>
      </w:pPr>
      <w:r>
        <w:t xml:space="preserve">    </w:t>
      </w:r>
      <w:r>
        <w:tab/>
        <w:t>public DateTime Born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ring Remarks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ICollection&lt;History&gt; Histories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TODO: replace the correct URL for the image</w:t>
      </w:r>
    </w:p>
    <w:p w:rsidR="00773787" w:rsidRDefault="001C351D" w:rsidP="00B74861">
      <w:pPr>
        <w:spacing w:line="240" w:lineRule="auto"/>
        <w:ind w:left="720" w:hanging="720"/>
      </w:pPr>
      <w:r>
        <w:t xml:space="preserve">    </w:t>
      </w:r>
      <w:r>
        <w:tab/>
        <w:t>public string ImageFullPath =&gt; string.IsNullOrEmpty(ImageUrl)</w:t>
      </w:r>
    </w:p>
    <w:p w:rsidR="00773787" w:rsidRDefault="001C351D" w:rsidP="00B74861">
      <w:pPr>
        <w:spacing w:line="240" w:lineRule="auto"/>
        <w:ind w:left="720" w:hanging="720"/>
      </w:pPr>
      <w:r>
        <w:t xml:space="preserve">        </w:t>
      </w:r>
      <w:r>
        <w:tab/>
        <w:t>? null</w:t>
      </w:r>
    </w:p>
    <w:p w:rsidR="00773787" w:rsidRDefault="001C351D" w:rsidP="00B74861">
      <w:pPr>
        <w:spacing w:line="240" w:lineRule="auto"/>
        <w:ind w:left="720" w:hanging="720"/>
      </w:pPr>
      <w:r>
        <w:t xml:space="preserve">        </w:t>
      </w:r>
      <w:r>
        <w:tab/>
        <w:t>: $"https://TDB.azurewebsites.net{ImageUrl.Substring(1)}";</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18"/>
        </w:numPr>
        <w:spacing w:line="240" w:lineRule="auto"/>
        <w:ind w:hanging="720"/>
      </w:pPr>
      <w:r>
        <w:t xml:space="preserve">Add the entity </w:t>
      </w:r>
      <w:r>
        <w:rPr>
          <w:b/>
        </w:rPr>
        <w:t>Agenda</w:t>
      </w:r>
      <w:r>
        <w:t>:</w:t>
      </w:r>
    </w:p>
    <w:p w:rsidR="00773787" w:rsidRDefault="00773787" w:rsidP="00B74861">
      <w:pPr>
        <w:spacing w:line="240" w:lineRule="auto"/>
        <w:ind w:left="720" w:hanging="720"/>
      </w:pPr>
    </w:p>
    <w:p w:rsidR="00773787" w:rsidRDefault="001C351D" w:rsidP="00B74861">
      <w:pPr>
        <w:spacing w:line="240" w:lineRule="auto"/>
        <w:ind w:left="720" w:hanging="720"/>
      </w:pPr>
      <w:r>
        <w:t>using System;</w:t>
      </w:r>
    </w:p>
    <w:p w:rsidR="00773787" w:rsidRDefault="001C351D" w:rsidP="00B74861">
      <w:pPr>
        <w:spacing w:line="240" w:lineRule="auto"/>
        <w:ind w:left="720" w:hanging="720"/>
      </w:pPr>
      <w:r>
        <w:t>using System.ComponentModel.DataAnnotations;</w:t>
      </w:r>
    </w:p>
    <w:p w:rsidR="00773787" w:rsidRDefault="00773787" w:rsidP="00B74861">
      <w:pPr>
        <w:spacing w:line="240" w:lineRule="auto"/>
        <w:ind w:left="720" w:hanging="720"/>
      </w:pPr>
    </w:p>
    <w:p w:rsidR="00773787" w:rsidRDefault="001C351D" w:rsidP="00B74861">
      <w:pPr>
        <w:spacing w:line="240" w:lineRule="auto"/>
        <w:ind w:left="720" w:hanging="720"/>
      </w:pPr>
      <w:r>
        <w:t>namespace MyVet.Web.Data.Entitie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class Agenda</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public int Id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Display(Name = "Date")]</w:t>
      </w:r>
    </w:p>
    <w:p w:rsidR="00773787" w:rsidRDefault="001C351D" w:rsidP="00B74861">
      <w:pPr>
        <w:spacing w:line="240" w:lineRule="auto"/>
        <w:ind w:left="720" w:hanging="720"/>
      </w:pPr>
      <w:r>
        <w:t xml:space="preserve">    </w:t>
      </w:r>
      <w:r>
        <w:tab/>
        <w:t>[Required(ErrorMessage = "The field {0} is mandatory.")]</w:t>
      </w:r>
    </w:p>
    <w:p w:rsidR="00773787" w:rsidRDefault="001C351D" w:rsidP="00B74861">
      <w:pPr>
        <w:spacing w:line="240" w:lineRule="auto"/>
        <w:ind w:left="720" w:hanging="720"/>
      </w:pPr>
      <w:r>
        <w:t xml:space="preserve">    </w:t>
      </w:r>
      <w:r>
        <w:tab/>
        <w:t>[DataType(DataType.DateTime)]</w:t>
      </w:r>
    </w:p>
    <w:p w:rsidR="00773787" w:rsidRDefault="001C351D" w:rsidP="00B74861">
      <w:pPr>
        <w:spacing w:line="240" w:lineRule="auto"/>
        <w:ind w:left="720" w:hanging="720"/>
      </w:pPr>
      <w:r>
        <w:t xml:space="preserve">    </w:t>
      </w:r>
      <w:r>
        <w:tab/>
        <w:t>[DisplayFormat(DataFormatString = "{0:yyyy/MM/dd H:mm tt}", ApplyFormatInEditMode = true)]</w:t>
      </w:r>
    </w:p>
    <w:p w:rsidR="00773787" w:rsidRDefault="001C351D" w:rsidP="00B74861">
      <w:pPr>
        <w:spacing w:line="240" w:lineRule="auto"/>
        <w:ind w:left="720" w:hanging="720"/>
      </w:pPr>
      <w:r>
        <w:lastRenderedPageBreak/>
        <w:t xml:space="preserve">    </w:t>
      </w:r>
      <w:r>
        <w:tab/>
        <w:t>public DateTime Date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Owner Owner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Pet Pet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ring Remarks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Display(Name = "Is Available?")]</w:t>
      </w:r>
    </w:p>
    <w:p w:rsidR="00773787" w:rsidRDefault="001C351D" w:rsidP="00B74861">
      <w:pPr>
        <w:spacing w:line="240" w:lineRule="auto"/>
        <w:ind w:left="720" w:hanging="720"/>
      </w:pPr>
      <w:r>
        <w:t xml:space="preserve">    </w:t>
      </w:r>
      <w:r>
        <w:tab/>
        <w:t>public bool IsAvailable { get; set; }</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18"/>
        </w:numPr>
        <w:spacing w:line="240" w:lineRule="auto"/>
        <w:ind w:hanging="720"/>
      </w:pPr>
      <w:r>
        <w:t xml:space="preserve">Update the </w:t>
      </w:r>
      <w:r>
        <w:rPr>
          <w:b/>
        </w:rPr>
        <w:t>DataContext</w:t>
      </w:r>
      <w:r>
        <w:t>:</w:t>
      </w:r>
    </w:p>
    <w:p w:rsidR="00773787" w:rsidRDefault="00773787" w:rsidP="00B74861">
      <w:pPr>
        <w:spacing w:line="240" w:lineRule="auto"/>
        <w:ind w:left="720" w:hanging="720"/>
      </w:pPr>
    </w:p>
    <w:p w:rsidR="00773787" w:rsidRDefault="001C351D" w:rsidP="00B74861">
      <w:pPr>
        <w:spacing w:line="240" w:lineRule="auto"/>
        <w:ind w:left="720" w:hanging="720"/>
      </w:pPr>
      <w:r>
        <w:t>using Microsoft.EntityFrameworkCore;</w:t>
      </w:r>
    </w:p>
    <w:p w:rsidR="00773787" w:rsidRDefault="001C351D" w:rsidP="00B74861">
      <w:pPr>
        <w:spacing w:line="240" w:lineRule="auto"/>
        <w:ind w:left="720" w:hanging="720"/>
      </w:pPr>
      <w:r>
        <w:t>using MyVet.Web.Data.Entities;</w:t>
      </w:r>
    </w:p>
    <w:p w:rsidR="00773787" w:rsidRDefault="00773787" w:rsidP="00B74861">
      <w:pPr>
        <w:spacing w:line="240" w:lineRule="auto"/>
        <w:ind w:left="720" w:hanging="720"/>
      </w:pPr>
    </w:p>
    <w:p w:rsidR="00773787" w:rsidRDefault="001C351D" w:rsidP="00B74861">
      <w:pPr>
        <w:spacing w:line="240" w:lineRule="auto"/>
        <w:ind w:left="720" w:hanging="720"/>
      </w:pPr>
      <w:r>
        <w:t>namespace MyVet.Web.Data</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class DataContext : DbContex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public DataContext(DbContextOptions&lt;DataContext&gt; options) : base(options)</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DbSet&lt;Owner&gt; Owners { get; set; }</w:t>
      </w:r>
    </w:p>
    <w:p w:rsidR="00773787" w:rsidRDefault="00773787" w:rsidP="00B74861">
      <w:pPr>
        <w:spacing w:line="240" w:lineRule="auto"/>
        <w:ind w:left="720" w:hanging="720"/>
      </w:pPr>
    </w:p>
    <w:p w:rsidR="00773787" w:rsidRDefault="001C351D" w:rsidP="00B74861">
      <w:pPr>
        <w:spacing w:line="240" w:lineRule="auto"/>
        <w:ind w:left="720" w:hanging="720"/>
        <w:rPr>
          <w:highlight w:val="yellow"/>
        </w:rPr>
      </w:pPr>
      <w:r>
        <w:rPr>
          <w:highlight w:val="yellow"/>
        </w:rPr>
        <w:t xml:space="preserve">    </w:t>
      </w:r>
      <w:r>
        <w:rPr>
          <w:highlight w:val="yellow"/>
        </w:rPr>
        <w:tab/>
        <w:t>public DbSet&lt;PetType&gt; PetTypes { get; set; }</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 xml:space="preserve">    </w:t>
      </w:r>
      <w:r>
        <w:rPr>
          <w:highlight w:val="yellow"/>
        </w:rPr>
        <w:tab/>
        <w:t>public DbSet&lt;Pet&gt; Pets { get; set; }</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 xml:space="preserve">    </w:t>
      </w:r>
      <w:r>
        <w:rPr>
          <w:highlight w:val="yellow"/>
        </w:rPr>
        <w:tab/>
        <w:t>public DbSet&lt;ServiceType&gt; ServiceTypes { get; set; }</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 xml:space="preserve">    </w:t>
      </w:r>
      <w:r>
        <w:rPr>
          <w:highlight w:val="yellow"/>
        </w:rPr>
        <w:tab/>
        <w:t>public DbSet&lt;History&gt; Histories { get; set; }</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lastRenderedPageBreak/>
        <w:t xml:space="preserve">    </w:t>
      </w:r>
      <w:r>
        <w:rPr>
          <w:highlight w:val="yellow"/>
        </w:rPr>
        <w:tab/>
        <w:t>public DbSet&lt;Agenda&gt; Agendas { get; set; }</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18"/>
        </w:numPr>
        <w:pBdr>
          <w:top w:val="nil"/>
          <w:left w:val="nil"/>
          <w:bottom w:val="nil"/>
          <w:right w:val="nil"/>
          <w:between w:val="nil"/>
        </w:pBdr>
        <w:spacing w:line="240" w:lineRule="auto"/>
        <w:ind w:hanging="720"/>
      </w:pPr>
      <w:r>
        <w:t>Save all and run this commands:</w:t>
      </w:r>
    </w:p>
    <w:p w:rsidR="00773787" w:rsidRDefault="00773787" w:rsidP="00B74861">
      <w:pPr>
        <w:spacing w:line="240" w:lineRule="auto"/>
        <w:ind w:left="720" w:hanging="720"/>
      </w:pPr>
    </w:p>
    <w:p w:rsidR="00773787" w:rsidRDefault="001C351D" w:rsidP="00B74861">
      <w:pPr>
        <w:spacing w:line="240" w:lineRule="auto"/>
        <w:ind w:left="720" w:hanging="720"/>
      </w:pPr>
      <w:r>
        <w:t>PM&gt; add-migration CompleteDB</w:t>
      </w:r>
    </w:p>
    <w:p w:rsidR="00773787" w:rsidRDefault="001C351D" w:rsidP="00B74861">
      <w:pPr>
        <w:spacing w:line="240" w:lineRule="auto"/>
        <w:ind w:left="720" w:hanging="720"/>
      </w:pPr>
      <w:r>
        <w:t>PM&gt; update-database</w:t>
      </w:r>
    </w:p>
    <w:p w:rsidR="00773787" w:rsidRDefault="00773787" w:rsidP="00B74861">
      <w:pPr>
        <w:spacing w:line="240" w:lineRule="auto"/>
        <w:ind w:left="720" w:hanging="720"/>
      </w:pPr>
    </w:p>
    <w:p w:rsidR="00773787" w:rsidRDefault="001C351D" w:rsidP="00B74861">
      <w:pPr>
        <w:numPr>
          <w:ilvl w:val="0"/>
          <w:numId w:val="18"/>
        </w:numPr>
        <w:pBdr>
          <w:top w:val="nil"/>
          <w:left w:val="nil"/>
          <w:bottom w:val="nil"/>
          <w:right w:val="nil"/>
          <w:between w:val="nil"/>
        </w:pBdr>
        <w:spacing w:line="240" w:lineRule="auto"/>
        <w:ind w:hanging="720"/>
      </w:pPr>
      <w:r>
        <w:t>Test it.</w:t>
      </w:r>
    </w:p>
    <w:p w:rsidR="00773787" w:rsidRDefault="001C351D" w:rsidP="00B74861">
      <w:pPr>
        <w:pStyle w:val="Ttulo2"/>
        <w:spacing w:line="240" w:lineRule="auto"/>
        <w:ind w:left="720" w:hanging="720"/>
      </w:pPr>
      <w:bookmarkStart w:id="5" w:name="_tyjcwt" w:colFirst="0" w:colLast="0"/>
      <w:bookmarkEnd w:id="5"/>
      <w:r>
        <w:t>Seed the DB with initial data</w:t>
      </w:r>
    </w:p>
    <w:p w:rsidR="00773787" w:rsidRDefault="001C351D" w:rsidP="00B74861">
      <w:pPr>
        <w:numPr>
          <w:ilvl w:val="0"/>
          <w:numId w:val="36"/>
        </w:numPr>
        <w:spacing w:line="240" w:lineRule="auto"/>
        <w:ind w:hanging="720"/>
      </w:pPr>
      <w:r>
        <w:t xml:space="preserve">Create the </w:t>
      </w:r>
      <w:r>
        <w:rPr>
          <w:b/>
        </w:rPr>
        <w:t>SeedDb</w:t>
      </w:r>
      <w:r>
        <w:t xml:space="preserve"> class, with your population data logic:</w:t>
      </w:r>
    </w:p>
    <w:p w:rsidR="00773787" w:rsidRDefault="00773787" w:rsidP="00B74861">
      <w:pPr>
        <w:spacing w:line="240" w:lineRule="auto"/>
        <w:ind w:left="720" w:hanging="720"/>
      </w:pPr>
    </w:p>
    <w:p w:rsidR="00773787" w:rsidRDefault="001C351D" w:rsidP="00B74861">
      <w:pPr>
        <w:spacing w:line="240" w:lineRule="auto"/>
        <w:ind w:left="720" w:hanging="720"/>
      </w:pPr>
      <w:r>
        <w:t>using MyVet.Web.Data.Entities;</w:t>
      </w:r>
    </w:p>
    <w:p w:rsidR="00773787" w:rsidRDefault="001C351D" w:rsidP="00B74861">
      <w:pPr>
        <w:spacing w:line="240" w:lineRule="auto"/>
        <w:ind w:left="720" w:hanging="720"/>
      </w:pPr>
      <w:r>
        <w:t>using System;</w:t>
      </w:r>
    </w:p>
    <w:p w:rsidR="00773787" w:rsidRDefault="001C351D" w:rsidP="00B74861">
      <w:pPr>
        <w:spacing w:line="240" w:lineRule="auto"/>
        <w:ind w:left="720" w:hanging="720"/>
      </w:pPr>
      <w:r>
        <w:t>using System.Linq;</w:t>
      </w:r>
    </w:p>
    <w:p w:rsidR="00773787" w:rsidRDefault="001C351D" w:rsidP="00B74861">
      <w:pPr>
        <w:spacing w:line="240" w:lineRule="auto"/>
        <w:ind w:left="720" w:hanging="720"/>
      </w:pPr>
      <w:r>
        <w:t>using System.Threading.Tasks;</w:t>
      </w:r>
    </w:p>
    <w:p w:rsidR="00773787" w:rsidRDefault="00773787" w:rsidP="00B74861">
      <w:pPr>
        <w:spacing w:line="240" w:lineRule="auto"/>
        <w:ind w:left="720" w:hanging="720"/>
      </w:pPr>
    </w:p>
    <w:p w:rsidR="00773787" w:rsidRDefault="001C351D" w:rsidP="00B74861">
      <w:pPr>
        <w:spacing w:line="240" w:lineRule="auto"/>
        <w:ind w:left="720" w:hanging="720"/>
      </w:pPr>
      <w:r>
        <w:t>namespace MyVet.Web.Data</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class SeedDb</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private readonly DataContext _contex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eedDb(DataContext contex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_context = context;</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async Task SeedAsync()</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await _context.Database.EnsureCreatedAsync();</w:t>
      </w:r>
    </w:p>
    <w:p w:rsidR="00773787" w:rsidRDefault="001C351D" w:rsidP="00B74861">
      <w:pPr>
        <w:spacing w:line="240" w:lineRule="auto"/>
        <w:ind w:left="720" w:hanging="720"/>
      </w:pPr>
      <w:r>
        <w:t xml:space="preserve">        </w:t>
      </w:r>
      <w:r>
        <w:tab/>
        <w:t>await CheckPetTypesAsync();</w:t>
      </w:r>
    </w:p>
    <w:p w:rsidR="00773787" w:rsidRDefault="001C351D" w:rsidP="00B74861">
      <w:pPr>
        <w:spacing w:line="240" w:lineRule="auto"/>
        <w:ind w:left="720" w:hanging="720"/>
      </w:pPr>
      <w:r>
        <w:t xml:space="preserve">        </w:t>
      </w:r>
      <w:r>
        <w:tab/>
        <w:t>await CheckServiceTypesAsync();</w:t>
      </w:r>
    </w:p>
    <w:p w:rsidR="00773787" w:rsidRDefault="001C351D" w:rsidP="00B74861">
      <w:pPr>
        <w:spacing w:line="240" w:lineRule="auto"/>
        <w:ind w:left="720" w:hanging="720"/>
      </w:pPr>
      <w:r>
        <w:lastRenderedPageBreak/>
        <w:t xml:space="preserve">        </w:t>
      </w:r>
      <w:r>
        <w:tab/>
        <w:t>await CheckOwnersAsync();</w:t>
      </w:r>
    </w:p>
    <w:p w:rsidR="00773787" w:rsidRDefault="001C351D" w:rsidP="00B74861">
      <w:pPr>
        <w:spacing w:line="240" w:lineRule="auto"/>
        <w:ind w:left="720" w:hanging="720"/>
      </w:pPr>
      <w:r>
        <w:t xml:space="preserve">        </w:t>
      </w:r>
      <w:r>
        <w:tab/>
        <w:t>await CheckPetsAsync();</w:t>
      </w:r>
    </w:p>
    <w:p w:rsidR="00773787" w:rsidRDefault="001C351D" w:rsidP="00B74861">
      <w:pPr>
        <w:spacing w:line="240" w:lineRule="auto"/>
        <w:ind w:left="720" w:hanging="720"/>
      </w:pPr>
      <w:r>
        <w:t xml:space="preserve">        </w:t>
      </w:r>
      <w:r>
        <w:tab/>
        <w:t>await CheckAgendasAsync();</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rivate async Task CheckPetsAsync()</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var owner = _context.Owners.FirstOrDefault();</w:t>
      </w:r>
    </w:p>
    <w:p w:rsidR="00773787" w:rsidRDefault="001C351D" w:rsidP="00B74861">
      <w:pPr>
        <w:spacing w:line="240" w:lineRule="auto"/>
        <w:ind w:left="720" w:hanging="720"/>
      </w:pPr>
      <w:r>
        <w:t xml:space="preserve">        </w:t>
      </w:r>
      <w:r>
        <w:tab/>
        <w:t>var petType = _context.PetTypes.FirstOrDefault();</w:t>
      </w:r>
    </w:p>
    <w:p w:rsidR="00773787" w:rsidRDefault="001C351D" w:rsidP="00B74861">
      <w:pPr>
        <w:spacing w:line="240" w:lineRule="auto"/>
        <w:ind w:left="720" w:hanging="720"/>
      </w:pPr>
      <w:r>
        <w:t xml:space="preserve">        </w:t>
      </w:r>
      <w:r>
        <w:tab/>
        <w:t>if (!_context.Pets.Any())</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AddPet("Otto", owner, petType, "Shih tzu");</w:t>
      </w:r>
    </w:p>
    <w:p w:rsidR="00773787" w:rsidRDefault="001C351D" w:rsidP="00B74861">
      <w:pPr>
        <w:spacing w:line="240" w:lineRule="auto"/>
        <w:ind w:left="720" w:hanging="720"/>
      </w:pPr>
      <w:r>
        <w:t xml:space="preserve">            </w:t>
      </w:r>
      <w:r>
        <w:tab/>
        <w:t>AddPet("Killer", owner, petType, "Dobermann");</w:t>
      </w:r>
    </w:p>
    <w:p w:rsidR="00773787" w:rsidRDefault="001C351D" w:rsidP="00B74861">
      <w:pPr>
        <w:spacing w:line="240" w:lineRule="auto"/>
        <w:ind w:left="720" w:hanging="720"/>
      </w:pPr>
      <w:r>
        <w:t xml:space="preserve">            </w:t>
      </w:r>
      <w:r>
        <w:tab/>
        <w:t>await _context.SaveChangesAsync();</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rivate async Task CheckServiceTypesAsync()</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f (!_context.ServiceTypes.Any())</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_context.ServiceTypes.Add(new ServiceType { Name = "Consulta" });</w:t>
      </w:r>
    </w:p>
    <w:p w:rsidR="00773787" w:rsidRDefault="001C351D" w:rsidP="00B74861">
      <w:pPr>
        <w:spacing w:line="240" w:lineRule="auto"/>
        <w:ind w:left="720" w:hanging="720"/>
      </w:pPr>
      <w:r>
        <w:t xml:space="preserve">            </w:t>
      </w:r>
      <w:r>
        <w:tab/>
        <w:t>_context.ServiceTypes.Add(new ServiceType { Name = "Urgencia" });</w:t>
      </w:r>
    </w:p>
    <w:p w:rsidR="00773787" w:rsidRDefault="001C351D" w:rsidP="00B74861">
      <w:pPr>
        <w:spacing w:line="240" w:lineRule="auto"/>
        <w:ind w:left="720" w:hanging="720"/>
      </w:pPr>
      <w:r>
        <w:t xml:space="preserve">            </w:t>
      </w:r>
      <w:r>
        <w:tab/>
        <w:t>_context.ServiceTypes.Add(new ServiceType { Name = "Vacunación" });</w:t>
      </w:r>
    </w:p>
    <w:p w:rsidR="00773787" w:rsidRDefault="001C351D" w:rsidP="00B74861">
      <w:pPr>
        <w:spacing w:line="240" w:lineRule="auto"/>
        <w:ind w:left="720" w:hanging="720"/>
      </w:pPr>
      <w:r>
        <w:t xml:space="preserve">            </w:t>
      </w:r>
      <w:r>
        <w:tab/>
        <w:t>await _context.SaveChangesAsync();</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rivate async Task CheckPetTypesAsync()</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f (!_context.PetTypes.Any())</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_context.PetTypes.Add(new PetType { Name = "Perro" });</w:t>
      </w:r>
    </w:p>
    <w:p w:rsidR="00773787" w:rsidRDefault="001C351D" w:rsidP="00B74861">
      <w:pPr>
        <w:spacing w:line="240" w:lineRule="auto"/>
        <w:ind w:left="720" w:hanging="720"/>
      </w:pPr>
      <w:r>
        <w:t xml:space="preserve">            </w:t>
      </w:r>
      <w:r>
        <w:tab/>
        <w:t>_context.PetTypes.Add(new PetType { Name = "Geto" });</w:t>
      </w:r>
    </w:p>
    <w:p w:rsidR="00773787" w:rsidRDefault="001C351D" w:rsidP="00B74861">
      <w:pPr>
        <w:spacing w:line="240" w:lineRule="auto"/>
        <w:ind w:left="720" w:hanging="720"/>
      </w:pPr>
      <w:r>
        <w:t xml:space="preserve">            </w:t>
      </w:r>
      <w:r>
        <w:tab/>
        <w:t>await _context.SaveChangesAsync();</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lastRenderedPageBreak/>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rivate async Task CheckOwnersAsync()</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f (!_context.Owners.Any())</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AddOwner("8989898", "Juan", "Zuluaga", "234 3232", "310 322 3221", "Calle Luna Calle Sol");</w:t>
      </w:r>
    </w:p>
    <w:p w:rsidR="00773787" w:rsidRDefault="001C351D" w:rsidP="00B74861">
      <w:pPr>
        <w:spacing w:line="240" w:lineRule="auto"/>
        <w:ind w:left="720" w:hanging="720"/>
      </w:pPr>
      <w:r>
        <w:t xml:space="preserve">            </w:t>
      </w:r>
      <w:r>
        <w:tab/>
        <w:t>AddOwner("7655544", "Jose", "Cardona", "343 3226", "300 322 3221", "Calle 77 #22 21");</w:t>
      </w:r>
    </w:p>
    <w:p w:rsidR="00773787" w:rsidRDefault="001C351D" w:rsidP="00B74861">
      <w:pPr>
        <w:spacing w:line="240" w:lineRule="auto"/>
        <w:ind w:left="720" w:hanging="720"/>
      </w:pPr>
      <w:r>
        <w:t xml:space="preserve">            </w:t>
      </w:r>
      <w:r>
        <w:tab/>
        <w:t>AddOwner("6565555", "Maria", "López", "450 4332", "350 322 3221", "Carrera 56 #22 21");</w:t>
      </w:r>
    </w:p>
    <w:p w:rsidR="00773787" w:rsidRDefault="001C351D" w:rsidP="00B74861">
      <w:pPr>
        <w:spacing w:line="240" w:lineRule="auto"/>
        <w:ind w:left="720" w:hanging="720"/>
      </w:pPr>
      <w:r>
        <w:t xml:space="preserve">            </w:t>
      </w:r>
      <w:r>
        <w:tab/>
        <w:t>await _context.SaveChangesAsync();</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rivate void AddOwner(string document, string firstName, string lastName, string fixedPhone, string cellPhone, string address)</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_context.Owners.Add(new Owner</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Address = address,</w:t>
      </w:r>
    </w:p>
    <w:p w:rsidR="00773787" w:rsidRDefault="001C351D" w:rsidP="00B74861">
      <w:pPr>
        <w:spacing w:line="240" w:lineRule="auto"/>
        <w:ind w:left="720" w:hanging="720"/>
      </w:pPr>
      <w:r>
        <w:t xml:space="preserve">            </w:t>
      </w:r>
      <w:r>
        <w:tab/>
        <w:t>CellPhone = cellPhone,</w:t>
      </w:r>
    </w:p>
    <w:p w:rsidR="00773787" w:rsidRDefault="001C351D" w:rsidP="00B74861">
      <w:pPr>
        <w:spacing w:line="240" w:lineRule="auto"/>
        <w:ind w:left="720" w:hanging="720"/>
      </w:pPr>
      <w:r>
        <w:t xml:space="preserve">            </w:t>
      </w:r>
      <w:r>
        <w:tab/>
        <w:t>Document = document,</w:t>
      </w:r>
    </w:p>
    <w:p w:rsidR="00773787" w:rsidRDefault="001C351D" w:rsidP="00B74861">
      <w:pPr>
        <w:spacing w:line="240" w:lineRule="auto"/>
        <w:ind w:left="720" w:hanging="720"/>
      </w:pPr>
      <w:r>
        <w:t xml:space="preserve">            </w:t>
      </w:r>
      <w:r>
        <w:tab/>
        <w:t>FirstName = firstName,</w:t>
      </w:r>
    </w:p>
    <w:p w:rsidR="00773787" w:rsidRDefault="001C351D" w:rsidP="00B74861">
      <w:pPr>
        <w:spacing w:line="240" w:lineRule="auto"/>
        <w:ind w:left="720" w:hanging="720"/>
      </w:pPr>
      <w:r>
        <w:t xml:space="preserve">            </w:t>
      </w:r>
      <w:r>
        <w:tab/>
        <w:t>FixedPhone = fixedPhone,</w:t>
      </w:r>
    </w:p>
    <w:p w:rsidR="00773787" w:rsidRDefault="001C351D" w:rsidP="00B74861">
      <w:pPr>
        <w:spacing w:line="240" w:lineRule="auto"/>
        <w:ind w:left="720" w:hanging="720"/>
      </w:pPr>
      <w:r>
        <w:t xml:space="preserve">            </w:t>
      </w:r>
      <w:r>
        <w:tab/>
        <w:t>LastName = lastNam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rivate void AddPet(string name, Owner owner, PetType petType, string rac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_context.Pets.Add(new Pe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Born = DateTime.Now.AddYears(-2),</w:t>
      </w:r>
    </w:p>
    <w:p w:rsidR="00773787" w:rsidRDefault="001C351D" w:rsidP="00B74861">
      <w:pPr>
        <w:spacing w:line="240" w:lineRule="auto"/>
        <w:ind w:left="720" w:hanging="720"/>
      </w:pPr>
      <w:r>
        <w:t xml:space="preserve">            </w:t>
      </w:r>
      <w:r>
        <w:tab/>
        <w:t>Name = name,</w:t>
      </w:r>
    </w:p>
    <w:p w:rsidR="00773787" w:rsidRDefault="001C351D" w:rsidP="00B74861">
      <w:pPr>
        <w:spacing w:line="240" w:lineRule="auto"/>
        <w:ind w:left="720" w:hanging="720"/>
      </w:pPr>
      <w:r>
        <w:t xml:space="preserve">            </w:t>
      </w:r>
      <w:r>
        <w:tab/>
        <w:t>Owner = owner,</w:t>
      </w:r>
    </w:p>
    <w:p w:rsidR="00773787" w:rsidRDefault="001C351D" w:rsidP="00B74861">
      <w:pPr>
        <w:spacing w:line="240" w:lineRule="auto"/>
        <w:ind w:left="720" w:hanging="720"/>
      </w:pPr>
      <w:r>
        <w:t xml:space="preserve">            </w:t>
      </w:r>
      <w:r>
        <w:tab/>
        <w:t>PetType = petType,</w:t>
      </w:r>
    </w:p>
    <w:p w:rsidR="00773787" w:rsidRDefault="001C351D" w:rsidP="00B74861">
      <w:pPr>
        <w:spacing w:line="240" w:lineRule="auto"/>
        <w:ind w:left="720" w:hanging="720"/>
      </w:pPr>
      <w:r>
        <w:t xml:space="preserve">            </w:t>
      </w:r>
      <w:r>
        <w:tab/>
        <w:t>Race = race</w:t>
      </w:r>
    </w:p>
    <w:p w:rsidR="00773787" w:rsidRDefault="001C351D" w:rsidP="00B74861">
      <w:pPr>
        <w:spacing w:line="240" w:lineRule="auto"/>
        <w:ind w:left="720" w:hanging="720"/>
      </w:pPr>
      <w:r>
        <w:lastRenderedPageBreak/>
        <w:t xml:space="preserve">        </w:t>
      </w:r>
      <w:r>
        <w:tab/>
        <w:t>});</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rivate async Task CheckAgendasAsync()</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f (!_context.Agendas.Any())</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var initialDate = new DateTime(DateTime.Now.Year, DateTime.Now.Month, DateTime.Now.Day, 8, 0, 0);</w:t>
      </w:r>
    </w:p>
    <w:p w:rsidR="00773787" w:rsidRDefault="001C351D" w:rsidP="00B74861">
      <w:pPr>
        <w:spacing w:line="240" w:lineRule="auto"/>
        <w:ind w:left="720" w:hanging="720"/>
      </w:pPr>
      <w:r>
        <w:t xml:space="preserve">            </w:t>
      </w:r>
      <w:r>
        <w:tab/>
        <w:t>var finalDate = initialDate.AddYears(1);</w:t>
      </w:r>
    </w:p>
    <w:p w:rsidR="00773787" w:rsidRDefault="001C351D" w:rsidP="00B74861">
      <w:pPr>
        <w:spacing w:line="240" w:lineRule="auto"/>
        <w:ind w:left="720" w:hanging="720"/>
      </w:pPr>
      <w:r>
        <w:t xml:space="preserve">            </w:t>
      </w:r>
      <w:r>
        <w:tab/>
        <w:t>while (initialDate &lt; finalDat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f (initialDate.DayOfWeek != DayOfWeek.Sunday)</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var finalDate2 = initialDate.AddHours(10);</w:t>
      </w:r>
    </w:p>
    <w:p w:rsidR="00773787" w:rsidRDefault="001C351D" w:rsidP="00B74861">
      <w:pPr>
        <w:spacing w:line="240" w:lineRule="auto"/>
        <w:ind w:left="720" w:hanging="720"/>
      </w:pPr>
      <w:r>
        <w:t xml:space="preserve">                    </w:t>
      </w:r>
      <w:r>
        <w:tab/>
        <w:t>while (initialDate &lt; finalDate2)</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_context.Agendas.Add(new Agenda</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Date = initialDate.ToUniversalTime(),</w:t>
      </w:r>
    </w:p>
    <w:p w:rsidR="00773787" w:rsidRDefault="001C351D" w:rsidP="00B74861">
      <w:pPr>
        <w:spacing w:line="240" w:lineRule="auto"/>
        <w:ind w:left="720" w:hanging="720"/>
      </w:pPr>
      <w:r>
        <w:t xml:space="preserve">                            </w:t>
      </w:r>
      <w:r>
        <w:tab/>
        <w:t>IsAvailable = tru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initialDate = initialDate.AddMinutes(30);</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initialDate = initialDate.AddHours(14);</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els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nitialDate = initialDate.AddDays(1);</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await _context.SaveChangesAsync();</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lastRenderedPageBreak/>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36"/>
        </w:numPr>
        <w:spacing w:line="240" w:lineRule="auto"/>
        <w:ind w:hanging="720"/>
      </w:pPr>
      <w:r>
        <w:t xml:space="preserve">Create the </w:t>
      </w:r>
      <w:r>
        <w:rPr>
          <w:b/>
        </w:rPr>
        <w:t xml:space="preserve">Program </w:t>
      </w:r>
      <w:r>
        <w:t>class:</w:t>
      </w:r>
    </w:p>
    <w:p w:rsidR="00773787" w:rsidRDefault="00773787" w:rsidP="00B74861">
      <w:pPr>
        <w:spacing w:line="240" w:lineRule="auto"/>
        <w:ind w:left="720" w:hanging="720"/>
      </w:pPr>
    </w:p>
    <w:p w:rsidR="00773787" w:rsidRDefault="001C351D" w:rsidP="00B74861">
      <w:pPr>
        <w:spacing w:line="240" w:lineRule="auto"/>
        <w:ind w:left="720" w:hanging="720"/>
      </w:pPr>
      <w:r>
        <w:t>using Microsoft.AspNetCore;</w:t>
      </w:r>
    </w:p>
    <w:p w:rsidR="00773787" w:rsidRDefault="001C351D" w:rsidP="00B74861">
      <w:pPr>
        <w:spacing w:line="240" w:lineRule="auto"/>
        <w:ind w:left="720" w:hanging="720"/>
      </w:pPr>
      <w:r>
        <w:t>using Microsoft.AspNetCore.Hosting;</w:t>
      </w:r>
    </w:p>
    <w:p w:rsidR="00773787" w:rsidRDefault="001C351D" w:rsidP="00B74861">
      <w:pPr>
        <w:spacing w:line="240" w:lineRule="auto"/>
        <w:ind w:left="720" w:hanging="720"/>
      </w:pPr>
      <w:r>
        <w:t>using Microsoft.Extensions.DependencyInjection;</w:t>
      </w:r>
    </w:p>
    <w:p w:rsidR="00773787" w:rsidRDefault="001C351D" w:rsidP="00B74861">
      <w:pPr>
        <w:spacing w:line="240" w:lineRule="auto"/>
        <w:ind w:left="720" w:hanging="720"/>
      </w:pPr>
      <w:r>
        <w:t>using MyVet.Web.Data;</w:t>
      </w:r>
    </w:p>
    <w:p w:rsidR="00773787" w:rsidRDefault="00773787" w:rsidP="00B74861">
      <w:pPr>
        <w:spacing w:line="240" w:lineRule="auto"/>
        <w:ind w:left="720" w:hanging="720"/>
      </w:pPr>
    </w:p>
    <w:p w:rsidR="00773787" w:rsidRDefault="001C351D" w:rsidP="00B74861">
      <w:pPr>
        <w:spacing w:line="240" w:lineRule="auto"/>
        <w:ind w:left="720" w:hanging="720"/>
      </w:pPr>
      <w:r>
        <w:t>namespace MyVet.Web</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class Program</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public static void Main(string[] args)</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var host = CreateWebHostBuilder(args).Build();</w:t>
      </w:r>
    </w:p>
    <w:p w:rsidR="00773787" w:rsidRDefault="001C351D" w:rsidP="00B74861">
      <w:pPr>
        <w:spacing w:line="240" w:lineRule="auto"/>
        <w:ind w:left="720" w:hanging="720"/>
      </w:pPr>
      <w:r>
        <w:t xml:space="preserve">        </w:t>
      </w:r>
      <w:r>
        <w:tab/>
        <w:t>RunSeeding(host);</w:t>
      </w:r>
    </w:p>
    <w:p w:rsidR="00773787" w:rsidRDefault="001C351D" w:rsidP="00B74861">
      <w:pPr>
        <w:spacing w:line="240" w:lineRule="auto"/>
        <w:ind w:left="720" w:hanging="720"/>
      </w:pPr>
      <w:r>
        <w:t xml:space="preserve">        </w:t>
      </w:r>
      <w:r>
        <w:tab/>
        <w:t>host.Run();</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rivate static void RunSeeding(IWebHost hos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var scopeFactory = host.Services.GetService&lt;IServiceScopeFactory&gt;();</w:t>
      </w:r>
    </w:p>
    <w:p w:rsidR="00773787" w:rsidRDefault="001C351D" w:rsidP="00B74861">
      <w:pPr>
        <w:spacing w:line="240" w:lineRule="auto"/>
        <w:ind w:left="720" w:hanging="720"/>
      </w:pPr>
      <w:r>
        <w:t xml:space="preserve">        </w:t>
      </w:r>
      <w:r>
        <w:tab/>
        <w:t>using (var scope = scopeFactory.CreateScop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var seeder = scope.ServiceProvider.GetService&lt;SeedDb&gt;();</w:t>
      </w:r>
    </w:p>
    <w:p w:rsidR="00773787" w:rsidRDefault="001C351D" w:rsidP="00B74861">
      <w:pPr>
        <w:spacing w:line="240" w:lineRule="auto"/>
        <w:ind w:left="720" w:hanging="720"/>
      </w:pPr>
      <w:r>
        <w:t xml:space="preserve">            </w:t>
      </w:r>
      <w:r>
        <w:tab/>
        <w:t>seeder.SeedAsync().Wai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atic IWebHostBuilder CreateWebHostBuilder(string[] args)</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WebHost.CreateDefaultBuilder(args).UseStartup&lt;Startup&g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w:t>
      </w:r>
    </w:p>
    <w:p w:rsidR="00773787" w:rsidRDefault="001C351D" w:rsidP="00B74861">
      <w:pPr>
        <w:spacing w:line="240" w:lineRule="auto"/>
        <w:ind w:left="720" w:hanging="720"/>
      </w:pPr>
      <w:r>
        <w:lastRenderedPageBreak/>
        <w:t>}</w:t>
      </w:r>
    </w:p>
    <w:p w:rsidR="00773787" w:rsidRDefault="00773787" w:rsidP="00B74861">
      <w:pPr>
        <w:spacing w:line="240" w:lineRule="auto"/>
        <w:ind w:left="720" w:hanging="720"/>
      </w:pPr>
    </w:p>
    <w:p w:rsidR="00773787" w:rsidRDefault="001C351D" w:rsidP="00B74861">
      <w:pPr>
        <w:numPr>
          <w:ilvl w:val="0"/>
          <w:numId w:val="36"/>
        </w:numPr>
        <w:pBdr>
          <w:top w:val="nil"/>
          <w:left w:val="nil"/>
          <w:bottom w:val="nil"/>
          <w:right w:val="nil"/>
          <w:between w:val="nil"/>
        </w:pBdr>
        <w:spacing w:line="240" w:lineRule="auto"/>
        <w:ind w:hanging="720"/>
      </w:pPr>
      <w:r>
        <w:t xml:space="preserve">Add the injection for the seeder in </w:t>
      </w:r>
      <w:r>
        <w:rPr>
          <w:b/>
        </w:rPr>
        <w:t>Startup</w:t>
      </w:r>
      <w:r>
        <w:t>:</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pPr>
      <w:r>
        <w:t>public IConfiguration Configuration { get; }</w:t>
      </w:r>
    </w:p>
    <w:p w:rsidR="00773787" w:rsidRDefault="00773787" w:rsidP="00B74861">
      <w:pPr>
        <w:spacing w:line="240" w:lineRule="auto"/>
        <w:ind w:left="720" w:hanging="720"/>
      </w:pPr>
    </w:p>
    <w:p w:rsidR="00773787" w:rsidRDefault="001C351D" w:rsidP="00B74861">
      <w:pPr>
        <w:spacing w:line="240" w:lineRule="auto"/>
        <w:ind w:left="720" w:hanging="720"/>
      </w:pPr>
      <w:r>
        <w:t>// This method gets called by the runtime. Use this method to add services to the container.</w:t>
      </w:r>
    </w:p>
    <w:p w:rsidR="00773787" w:rsidRDefault="001C351D" w:rsidP="00B74861">
      <w:pPr>
        <w:spacing w:line="240" w:lineRule="auto"/>
        <w:ind w:left="720" w:hanging="720"/>
      </w:pPr>
      <w:r>
        <w:t>public void ConfigureServices(IServiceCollection service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services.Configure&lt;CookiePolicyOptions&gt;(options =&g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 This lambda determines whether user consent for non-essential cookies is needed for a given request.</w:t>
      </w:r>
    </w:p>
    <w:p w:rsidR="00773787" w:rsidRDefault="001C351D" w:rsidP="00B74861">
      <w:pPr>
        <w:spacing w:line="240" w:lineRule="auto"/>
        <w:ind w:left="720" w:hanging="720"/>
      </w:pPr>
      <w:r>
        <w:t xml:space="preserve">    </w:t>
      </w:r>
      <w:r>
        <w:tab/>
        <w:t>options.CheckConsentNeeded = context =&gt; true;</w:t>
      </w:r>
    </w:p>
    <w:p w:rsidR="00773787" w:rsidRDefault="001C351D" w:rsidP="00B74861">
      <w:pPr>
        <w:spacing w:line="240" w:lineRule="auto"/>
        <w:ind w:left="720" w:hanging="720"/>
      </w:pPr>
      <w:r>
        <w:t xml:space="preserve">    </w:t>
      </w:r>
      <w:r>
        <w:tab/>
        <w:t>options.MinimumSameSitePolicy = SameSiteMode.None;</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services.AddDbContext&lt;DataContext&gt;(cfg =&g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cfg.UseSqlServer(Configuration.GetConnectionString("DefaultConnection"));</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rPr>
          <w:highlight w:val="yellow"/>
        </w:rPr>
      </w:pPr>
      <w:r>
        <w:rPr>
          <w:highlight w:val="yellow"/>
        </w:rPr>
        <w:tab/>
        <w:t>services.AddTransient&lt;SeedDb&gt;();</w:t>
      </w:r>
    </w:p>
    <w:p w:rsidR="00773787" w:rsidRDefault="001C351D" w:rsidP="00B74861">
      <w:pPr>
        <w:spacing w:line="240" w:lineRule="auto"/>
        <w:ind w:left="720" w:hanging="720"/>
      </w:pPr>
      <w:r>
        <w:tab/>
        <w:t>services.AddMvc().SetCompatibilityVersion(CompatibilityVersion.Version_2_1);</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36"/>
        </w:numPr>
        <w:pBdr>
          <w:top w:val="nil"/>
          <w:left w:val="nil"/>
          <w:bottom w:val="nil"/>
          <w:right w:val="nil"/>
          <w:between w:val="nil"/>
        </w:pBdr>
        <w:spacing w:line="240" w:lineRule="auto"/>
        <w:ind w:hanging="720"/>
      </w:pPr>
      <w:r>
        <w:t>Test it.</w:t>
      </w:r>
    </w:p>
    <w:p w:rsidR="00773787" w:rsidRDefault="00773787" w:rsidP="00B74861">
      <w:pPr>
        <w:spacing w:line="240" w:lineRule="auto"/>
        <w:ind w:left="720" w:hanging="720"/>
      </w:pPr>
    </w:p>
    <w:p w:rsidR="00773787" w:rsidRDefault="001C351D" w:rsidP="00B74861">
      <w:pPr>
        <w:pStyle w:val="Ttulo2"/>
        <w:spacing w:line="240" w:lineRule="auto"/>
        <w:ind w:left="720" w:hanging="720"/>
      </w:pPr>
      <w:bookmarkStart w:id="6" w:name="_j2qk9hw9udeq" w:colFirst="0" w:colLast="0"/>
      <w:bookmarkEnd w:id="6"/>
      <w:r>
        <w:t>Add User Identities</w:t>
      </w:r>
    </w:p>
    <w:p w:rsidR="00773787" w:rsidRDefault="001C351D" w:rsidP="00B74861">
      <w:pPr>
        <w:spacing w:line="240" w:lineRule="auto"/>
        <w:ind w:left="720" w:hanging="720"/>
      </w:pPr>
      <w:r>
        <w:t>We’ll complete out database with this entities:</w:t>
      </w:r>
    </w:p>
    <w:p w:rsidR="00773787" w:rsidRDefault="00773787" w:rsidP="00B74861">
      <w:pPr>
        <w:spacing w:line="240" w:lineRule="auto"/>
        <w:ind w:left="720" w:hanging="720"/>
      </w:pPr>
    </w:p>
    <w:p w:rsidR="00773787" w:rsidRDefault="001C351D" w:rsidP="00B74861">
      <w:pPr>
        <w:spacing w:line="240" w:lineRule="auto"/>
        <w:ind w:left="720" w:hanging="720"/>
      </w:pPr>
      <w:r>
        <w:rPr>
          <w:noProof/>
          <w:lang w:val="es-CO"/>
        </w:rPr>
        <w:lastRenderedPageBreak/>
        <mc:AlternateContent>
          <mc:Choice Requires="wpg">
            <w:drawing>
              <wp:inline distT="114300" distB="114300" distL="114300" distR="114300">
                <wp:extent cx="6263270" cy="4124325"/>
                <wp:effectExtent l="0" t="0" r="0" b="0"/>
                <wp:docPr id="42" name="Grupo 42"/>
                <wp:cNvGraphicFramePr/>
                <a:graphic xmlns:a="http://schemas.openxmlformats.org/drawingml/2006/main">
                  <a:graphicData uri="http://schemas.microsoft.com/office/word/2010/wordprocessingGroup">
                    <wpg:wgp>
                      <wpg:cNvGrpSpPr/>
                      <wpg:grpSpPr>
                        <a:xfrm>
                          <a:off x="0" y="0"/>
                          <a:ext cx="6263270" cy="4124325"/>
                          <a:chOff x="1031314" y="402425"/>
                          <a:chExt cx="5837849" cy="4091350"/>
                        </a:xfrm>
                      </wpg:grpSpPr>
                      <wps:wsp>
                        <wps:cNvPr id="43" name="Cuadro de texto 43"/>
                        <wps:cNvSpPr txBox="1"/>
                        <wps:spPr>
                          <a:xfrm>
                            <a:off x="3285850" y="1515475"/>
                            <a:ext cx="1372500" cy="568500"/>
                          </a:xfrm>
                          <a:prstGeom prst="rect">
                            <a:avLst/>
                          </a:prstGeom>
                          <a:solidFill>
                            <a:srgbClr val="0000FF"/>
                          </a:solidFill>
                          <a:ln>
                            <a:noFill/>
                          </a:ln>
                        </wps:spPr>
                        <wps:txbx>
                          <w:txbxContent>
                            <w:p w:rsidR="005D3CF9" w:rsidRDefault="005D3CF9">
                              <w:pPr>
                                <w:spacing w:line="240" w:lineRule="auto"/>
                                <w:jc w:val="center"/>
                                <w:textDirection w:val="btLr"/>
                              </w:pPr>
                              <w:r>
                                <w:rPr>
                                  <w:color w:val="FFFFFF"/>
                                  <w:sz w:val="28"/>
                                </w:rPr>
                                <w:t>Owner</w:t>
                              </w:r>
                            </w:p>
                          </w:txbxContent>
                        </wps:txbx>
                        <wps:bodyPr spcFirstLastPara="1" wrap="square" lIns="91425" tIns="91425" rIns="91425" bIns="91425" anchor="ctr" anchorCtr="0">
                          <a:noAutofit/>
                        </wps:bodyPr>
                      </wps:wsp>
                      <wps:wsp>
                        <wps:cNvPr id="44" name="Cuadro de texto 44"/>
                        <wps:cNvSpPr txBox="1"/>
                        <wps:spPr>
                          <a:xfrm>
                            <a:off x="5334700" y="2628525"/>
                            <a:ext cx="1372500" cy="568500"/>
                          </a:xfrm>
                          <a:prstGeom prst="rect">
                            <a:avLst/>
                          </a:prstGeom>
                          <a:solidFill>
                            <a:srgbClr val="0000FF"/>
                          </a:solidFill>
                          <a:ln>
                            <a:noFill/>
                          </a:ln>
                        </wps:spPr>
                        <wps:txbx>
                          <w:txbxContent>
                            <w:p w:rsidR="005D3CF9" w:rsidRDefault="005D3CF9">
                              <w:pPr>
                                <w:spacing w:line="240" w:lineRule="auto"/>
                                <w:jc w:val="center"/>
                                <w:textDirection w:val="btLr"/>
                              </w:pPr>
                              <w:r>
                                <w:rPr>
                                  <w:color w:val="FFFFFF"/>
                                  <w:sz w:val="28"/>
                                </w:rPr>
                                <w:t>Pet</w:t>
                              </w:r>
                            </w:p>
                          </w:txbxContent>
                        </wps:txbx>
                        <wps:bodyPr spcFirstLastPara="1" wrap="square" lIns="91425" tIns="91425" rIns="91425" bIns="91425" anchor="ctr" anchorCtr="0">
                          <a:noAutofit/>
                        </wps:bodyPr>
                      </wps:wsp>
                      <wps:wsp>
                        <wps:cNvPr id="45" name="Cuadro de texto 45"/>
                        <wps:cNvSpPr txBox="1"/>
                        <wps:spPr>
                          <a:xfrm>
                            <a:off x="5334700" y="1515475"/>
                            <a:ext cx="1372500" cy="568500"/>
                          </a:xfrm>
                          <a:prstGeom prst="rect">
                            <a:avLst/>
                          </a:prstGeom>
                          <a:solidFill>
                            <a:srgbClr val="0000FF"/>
                          </a:solidFill>
                          <a:ln>
                            <a:noFill/>
                          </a:ln>
                        </wps:spPr>
                        <wps:txbx>
                          <w:txbxContent>
                            <w:p w:rsidR="005D3CF9" w:rsidRDefault="005D3CF9">
                              <w:pPr>
                                <w:spacing w:line="240" w:lineRule="auto"/>
                                <w:jc w:val="center"/>
                                <w:textDirection w:val="btLr"/>
                              </w:pPr>
                              <w:r>
                                <w:rPr>
                                  <w:color w:val="FFFFFF"/>
                                  <w:sz w:val="28"/>
                                </w:rPr>
                                <w:t>Pet Type</w:t>
                              </w:r>
                            </w:p>
                          </w:txbxContent>
                        </wps:txbx>
                        <wps:bodyPr spcFirstLastPara="1" wrap="square" lIns="91425" tIns="91425" rIns="91425" bIns="91425" anchor="ctr" anchorCtr="0">
                          <a:noAutofit/>
                        </wps:bodyPr>
                      </wps:wsp>
                      <wps:wsp>
                        <wps:cNvPr id="46" name="Cuadro de texto 46"/>
                        <wps:cNvSpPr txBox="1"/>
                        <wps:spPr>
                          <a:xfrm>
                            <a:off x="3285850" y="3741575"/>
                            <a:ext cx="1372500" cy="568500"/>
                          </a:xfrm>
                          <a:prstGeom prst="rect">
                            <a:avLst/>
                          </a:prstGeom>
                          <a:solidFill>
                            <a:srgbClr val="0000FF"/>
                          </a:solidFill>
                          <a:ln>
                            <a:noFill/>
                          </a:ln>
                        </wps:spPr>
                        <wps:txbx>
                          <w:txbxContent>
                            <w:p w:rsidR="005D3CF9" w:rsidRDefault="005D3CF9">
                              <w:pPr>
                                <w:spacing w:line="240" w:lineRule="auto"/>
                                <w:jc w:val="center"/>
                                <w:textDirection w:val="btLr"/>
                              </w:pPr>
                              <w:r>
                                <w:rPr>
                                  <w:color w:val="FFFFFF"/>
                                  <w:sz w:val="28"/>
                                </w:rPr>
                                <w:t>History</w:t>
                              </w:r>
                            </w:p>
                          </w:txbxContent>
                        </wps:txbx>
                        <wps:bodyPr spcFirstLastPara="1" wrap="square" lIns="91425" tIns="91425" rIns="91425" bIns="91425" anchor="ctr" anchorCtr="0">
                          <a:noAutofit/>
                        </wps:bodyPr>
                      </wps:wsp>
                      <wps:wsp>
                        <wps:cNvPr id="47" name="Cuadro de texto 47"/>
                        <wps:cNvSpPr txBox="1"/>
                        <wps:spPr>
                          <a:xfrm>
                            <a:off x="5334700" y="3741575"/>
                            <a:ext cx="1372500" cy="568500"/>
                          </a:xfrm>
                          <a:prstGeom prst="rect">
                            <a:avLst/>
                          </a:prstGeom>
                          <a:solidFill>
                            <a:srgbClr val="0000FF"/>
                          </a:solidFill>
                          <a:ln>
                            <a:noFill/>
                          </a:ln>
                        </wps:spPr>
                        <wps:txbx>
                          <w:txbxContent>
                            <w:p w:rsidR="005D3CF9" w:rsidRDefault="005D3CF9">
                              <w:pPr>
                                <w:spacing w:line="240" w:lineRule="auto"/>
                                <w:jc w:val="center"/>
                                <w:textDirection w:val="btLr"/>
                              </w:pPr>
                              <w:r>
                                <w:rPr>
                                  <w:color w:val="FFFFFF"/>
                                  <w:sz w:val="28"/>
                                </w:rPr>
                                <w:t>Service Type</w:t>
                              </w:r>
                            </w:p>
                          </w:txbxContent>
                        </wps:txbx>
                        <wps:bodyPr spcFirstLastPara="1" wrap="square" lIns="91425" tIns="91425" rIns="91425" bIns="91425" anchor="ctr" anchorCtr="0">
                          <a:noAutofit/>
                        </wps:bodyPr>
                      </wps:wsp>
                      <wps:wsp>
                        <wps:cNvPr id="48" name="Cuadro de texto 48"/>
                        <wps:cNvSpPr txBox="1"/>
                        <wps:spPr>
                          <a:xfrm>
                            <a:off x="3285850" y="2628525"/>
                            <a:ext cx="1372500" cy="568500"/>
                          </a:xfrm>
                          <a:prstGeom prst="rect">
                            <a:avLst/>
                          </a:prstGeom>
                          <a:solidFill>
                            <a:srgbClr val="0000FF"/>
                          </a:solidFill>
                          <a:ln>
                            <a:noFill/>
                          </a:ln>
                        </wps:spPr>
                        <wps:txbx>
                          <w:txbxContent>
                            <w:p w:rsidR="005D3CF9" w:rsidRDefault="005D3CF9">
                              <w:pPr>
                                <w:spacing w:line="240" w:lineRule="auto"/>
                                <w:jc w:val="center"/>
                                <w:textDirection w:val="btLr"/>
                              </w:pPr>
                              <w:r>
                                <w:rPr>
                                  <w:color w:val="FFFFFF"/>
                                  <w:sz w:val="28"/>
                                </w:rPr>
                                <w:t>Agenda</w:t>
                              </w:r>
                            </w:p>
                          </w:txbxContent>
                        </wps:txbx>
                        <wps:bodyPr spcFirstLastPara="1" wrap="square" lIns="91425" tIns="91425" rIns="91425" bIns="91425" anchor="ctr" anchorCtr="0">
                          <a:noAutofit/>
                        </wps:bodyPr>
                      </wps:wsp>
                      <wps:wsp>
                        <wps:cNvPr id="49" name="Conector angular 49"/>
                        <wps:cNvCnPr/>
                        <wps:spPr>
                          <a:xfrm rot="-5400000" flipH="1">
                            <a:off x="4724350" y="1331725"/>
                            <a:ext cx="544500" cy="2049000"/>
                          </a:xfrm>
                          <a:prstGeom prst="bentConnector3">
                            <a:avLst>
                              <a:gd name="adj1" fmla="val 50005"/>
                            </a:avLst>
                          </a:prstGeom>
                          <a:noFill/>
                          <a:ln w="9525" cap="flat" cmpd="sng">
                            <a:solidFill>
                              <a:srgbClr val="000000"/>
                            </a:solidFill>
                            <a:prstDash val="solid"/>
                            <a:round/>
                            <a:headEnd type="none" w="med" len="med"/>
                            <a:tailEnd type="none" w="med" len="med"/>
                          </a:ln>
                        </wps:spPr>
                        <wps:bodyPr/>
                      </wps:wsp>
                      <wps:wsp>
                        <wps:cNvPr id="50" name="Conector angular 50"/>
                        <wps:cNvCnPr/>
                        <wps:spPr>
                          <a:xfrm rot="10800000" flipH="1">
                            <a:off x="6707200" y="1799775"/>
                            <a:ext cx="600" cy="1113000"/>
                          </a:xfrm>
                          <a:prstGeom prst="bentConnector3">
                            <a:avLst>
                              <a:gd name="adj1" fmla="val 39687500"/>
                            </a:avLst>
                          </a:prstGeom>
                          <a:noFill/>
                          <a:ln w="9525" cap="flat" cmpd="sng">
                            <a:solidFill>
                              <a:srgbClr val="000000"/>
                            </a:solidFill>
                            <a:prstDash val="solid"/>
                            <a:round/>
                            <a:headEnd type="none" w="med" len="med"/>
                            <a:tailEnd type="none" w="med" len="med"/>
                          </a:ln>
                        </wps:spPr>
                        <wps:bodyPr/>
                      </wps:wsp>
                      <wps:wsp>
                        <wps:cNvPr id="51" name="Conector angular 51"/>
                        <wps:cNvCnPr/>
                        <wps:spPr>
                          <a:xfrm rot="5400000">
                            <a:off x="4724200" y="2444775"/>
                            <a:ext cx="544500" cy="2049000"/>
                          </a:xfrm>
                          <a:prstGeom prst="bentConnector3">
                            <a:avLst>
                              <a:gd name="adj1" fmla="val 50005"/>
                            </a:avLst>
                          </a:prstGeom>
                          <a:noFill/>
                          <a:ln w="9525" cap="flat" cmpd="sng">
                            <a:solidFill>
                              <a:srgbClr val="000000"/>
                            </a:solidFill>
                            <a:prstDash val="solid"/>
                            <a:round/>
                            <a:headEnd type="none" w="med" len="med"/>
                            <a:tailEnd type="none" w="med" len="med"/>
                          </a:ln>
                        </wps:spPr>
                        <wps:bodyPr/>
                      </wps:wsp>
                      <wps:wsp>
                        <wps:cNvPr id="52" name="Conector angular 52"/>
                        <wps:cNvCnPr/>
                        <wps:spPr>
                          <a:xfrm>
                            <a:off x="4658350" y="4025825"/>
                            <a:ext cx="676500" cy="600"/>
                          </a:xfrm>
                          <a:prstGeom prst="bentConnector3">
                            <a:avLst>
                              <a:gd name="adj1" fmla="val 49989"/>
                            </a:avLst>
                          </a:prstGeom>
                          <a:noFill/>
                          <a:ln w="9525" cap="flat" cmpd="sng">
                            <a:solidFill>
                              <a:srgbClr val="000000"/>
                            </a:solidFill>
                            <a:prstDash val="solid"/>
                            <a:round/>
                            <a:headEnd type="none" w="med" len="med"/>
                            <a:tailEnd type="none" w="med" len="med"/>
                          </a:ln>
                        </wps:spPr>
                        <wps:bodyPr/>
                      </wps:wsp>
                      <wps:wsp>
                        <wps:cNvPr id="53" name="Conector angular 53"/>
                        <wps:cNvCnPr/>
                        <wps:spPr>
                          <a:xfrm>
                            <a:off x="3285850" y="1799725"/>
                            <a:ext cx="600" cy="1113000"/>
                          </a:xfrm>
                          <a:prstGeom prst="bentConnector3">
                            <a:avLst>
                              <a:gd name="adj1" fmla="val -39687500"/>
                            </a:avLst>
                          </a:prstGeom>
                          <a:noFill/>
                          <a:ln w="9525" cap="flat" cmpd="sng">
                            <a:solidFill>
                              <a:srgbClr val="000000"/>
                            </a:solidFill>
                            <a:prstDash val="solid"/>
                            <a:round/>
                            <a:headEnd type="none" w="med" len="med"/>
                            <a:tailEnd type="none" w="med" len="med"/>
                          </a:ln>
                        </wps:spPr>
                        <wps:bodyPr/>
                      </wps:wsp>
                      <wps:wsp>
                        <wps:cNvPr id="54" name="Conector angular 54"/>
                        <wps:cNvCnPr/>
                        <wps:spPr>
                          <a:xfrm>
                            <a:off x="4658350" y="2912775"/>
                            <a:ext cx="676500" cy="600"/>
                          </a:xfrm>
                          <a:prstGeom prst="bentConnector3">
                            <a:avLst>
                              <a:gd name="adj1" fmla="val 49989"/>
                            </a:avLst>
                          </a:prstGeom>
                          <a:noFill/>
                          <a:ln w="9525" cap="flat" cmpd="sng">
                            <a:solidFill>
                              <a:srgbClr val="000000"/>
                            </a:solidFill>
                            <a:prstDash val="solid"/>
                            <a:round/>
                            <a:headEnd type="none" w="med" len="med"/>
                            <a:tailEnd type="none" w="med" len="med"/>
                          </a:ln>
                        </wps:spPr>
                        <wps:bodyPr/>
                      </wps:wsp>
                      <wps:wsp>
                        <wps:cNvPr id="55" name="Cuadro de texto 55"/>
                        <wps:cNvSpPr txBox="1"/>
                        <wps:spPr>
                          <a:xfrm>
                            <a:off x="3773775" y="2047050"/>
                            <a:ext cx="238200" cy="264600"/>
                          </a:xfrm>
                          <a:prstGeom prst="rect">
                            <a:avLst/>
                          </a:prstGeom>
                          <a:noFill/>
                          <a:ln>
                            <a:noFill/>
                          </a:ln>
                        </wps:spPr>
                        <wps:txbx>
                          <w:txbxContent>
                            <w:p w:rsidR="005D3CF9" w:rsidRDefault="005D3CF9">
                              <w:pPr>
                                <w:spacing w:line="240" w:lineRule="auto"/>
                                <w:jc w:val="center"/>
                                <w:textDirection w:val="btLr"/>
                              </w:pPr>
                              <w:r>
                                <w:rPr>
                                  <w:color w:val="000000"/>
                                  <w:sz w:val="20"/>
                                </w:rPr>
                                <w:t>1</w:t>
                              </w:r>
                            </w:p>
                          </w:txbxContent>
                        </wps:txbx>
                        <wps:bodyPr spcFirstLastPara="1" wrap="square" lIns="91425" tIns="91425" rIns="91425" bIns="91425" anchor="ctr" anchorCtr="0">
                          <a:noAutofit/>
                        </wps:bodyPr>
                      </wps:wsp>
                      <wps:wsp>
                        <wps:cNvPr id="56" name="Cuadro de texto 56"/>
                        <wps:cNvSpPr txBox="1"/>
                        <wps:spPr>
                          <a:xfrm>
                            <a:off x="5812308" y="2471755"/>
                            <a:ext cx="238200" cy="264600"/>
                          </a:xfrm>
                          <a:prstGeom prst="rect">
                            <a:avLst/>
                          </a:prstGeom>
                          <a:noFill/>
                          <a:ln>
                            <a:noFill/>
                          </a:ln>
                        </wps:spPr>
                        <wps:txbx>
                          <w:txbxContent>
                            <w:p w:rsidR="005D3CF9" w:rsidRDefault="005D3CF9">
                              <w:pPr>
                                <w:spacing w:line="240" w:lineRule="auto"/>
                                <w:jc w:val="center"/>
                                <w:textDirection w:val="btLr"/>
                              </w:pPr>
                              <w:r>
                                <w:rPr>
                                  <w:color w:val="000000"/>
                                  <w:sz w:val="36"/>
                                </w:rPr>
                                <w:t>*</w:t>
                              </w:r>
                            </w:p>
                          </w:txbxContent>
                        </wps:txbx>
                        <wps:bodyPr spcFirstLastPara="1" wrap="square" lIns="91425" tIns="91425" rIns="91425" bIns="91425" anchor="ctr" anchorCtr="0">
                          <a:noAutofit/>
                        </wps:bodyPr>
                      </wps:wsp>
                      <wps:wsp>
                        <wps:cNvPr id="57" name="Cuadro de texto 57"/>
                        <wps:cNvSpPr txBox="1"/>
                        <wps:spPr>
                          <a:xfrm>
                            <a:off x="6630963" y="1591697"/>
                            <a:ext cx="238200" cy="264600"/>
                          </a:xfrm>
                          <a:prstGeom prst="rect">
                            <a:avLst/>
                          </a:prstGeom>
                          <a:noFill/>
                          <a:ln>
                            <a:noFill/>
                          </a:ln>
                        </wps:spPr>
                        <wps:txbx>
                          <w:txbxContent>
                            <w:p w:rsidR="005D3CF9" w:rsidRDefault="005D3CF9">
                              <w:pPr>
                                <w:spacing w:line="240" w:lineRule="auto"/>
                                <w:jc w:val="center"/>
                                <w:textDirection w:val="btLr"/>
                              </w:pPr>
                              <w:r>
                                <w:rPr>
                                  <w:color w:val="000000"/>
                                  <w:sz w:val="20"/>
                                </w:rPr>
                                <w:t>1</w:t>
                              </w:r>
                            </w:p>
                          </w:txbxContent>
                        </wps:txbx>
                        <wps:bodyPr spcFirstLastPara="1" wrap="square" lIns="91425" tIns="91425" rIns="91425" bIns="91425" anchor="ctr" anchorCtr="0">
                          <a:noAutofit/>
                        </wps:bodyPr>
                      </wps:wsp>
                      <wps:wsp>
                        <wps:cNvPr id="58" name="Cuadro de texto 58"/>
                        <wps:cNvSpPr txBox="1"/>
                        <wps:spPr>
                          <a:xfrm>
                            <a:off x="5155178" y="3961853"/>
                            <a:ext cx="238200" cy="264600"/>
                          </a:xfrm>
                          <a:prstGeom prst="rect">
                            <a:avLst/>
                          </a:prstGeom>
                          <a:noFill/>
                          <a:ln>
                            <a:noFill/>
                          </a:ln>
                        </wps:spPr>
                        <wps:txbx>
                          <w:txbxContent>
                            <w:p w:rsidR="005D3CF9" w:rsidRDefault="005D3CF9">
                              <w:pPr>
                                <w:spacing w:line="240" w:lineRule="auto"/>
                                <w:jc w:val="center"/>
                                <w:textDirection w:val="btLr"/>
                              </w:pPr>
                              <w:r>
                                <w:rPr>
                                  <w:color w:val="000000"/>
                                  <w:sz w:val="20"/>
                                </w:rPr>
                                <w:t>1</w:t>
                              </w:r>
                            </w:p>
                          </w:txbxContent>
                        </wps:txbx>
                        <wps:bodyPr spcFirstLastPara="1" wrap="square" lIns="91425" tIns="91425" rIns="91425" bIns="91425" anchor="ctr" anchorCtr="0">
                          <a:noAutofit/>
                        </wps:bodyPr>
                      </wps:wsp>
                      <wps:wsp>
                        <wps:cNvPr id="59" name="Cuadro de texto 59"/>
                        <wps:cNvSpPr txBox="1"/>
                        <wps:spPr>
                          <a:xfrm>
                            <a:off x="3107580" y="1562664"/>
                            <a:ext cx="238200" cy="264600"/>
                          </a:xfrm>
                          <a:prstGeom prst="rect">
                            <a:avLst/>
                          </a:prstGeom>
                          <a:noFill/>
                          <a:ln>
                            <a:noFill/>
                          </a:ln>
                        </wps:spPr>
                        <wps:txbx>
                          <w:txbxContent>
                            <w:p w:rsidR="005D3CF9" w:rsidRDefault="005D3CF9">
                              <w:pPr>
                                <w:spacing w:line="240" w:lineRule="auto"/>
                                <w:jc w:val="center"/>
                                <w:textDirection w:val="btLr"/>
                              </w:pPr>
                              <w:r>
                                <w:rPr>
                                  <w:color w:val="000000"/>
                                  <w:sz w:val="20"/>
                                </w:rPr>
                                <w:t>1</w:t>
                              </w:r>
                            </w:p>
                          </w:txbxContent>
                        </wps:txbx>
                        <wps:bodyPr spcFirstLastPara="1" wrap="square" lIns="91425" tIns="91425" rIns="91425" bIns="91425" anchor="ctr" anchorCtr="0">
                          <a:noAutofit/>
                        </wps:bodyPr>
                      </wps:wsp>
                      <wps:wsp>
                        <wps:cNvPr id="60" name="Cuadro de texto 60"/>
                        <wps:cNvSpPr txBox="1"/>
                        <wps:spPr>
                          <a:xfrm>
                            <a:off x="5164980" y="2695861"/>
                            <a:ext cx="238200" cy="264600"/>
                          </a:xfrm>
                          <a:prstGeom prst="rect">
                            <a:avLst/>
                          </a:prstGeom>
                          <a:noFill/>
                          <a:ln>
                            <a:noFill/>
                          </a:ln>
                        </wps:spPr>
                        <wps:txbx>
                          <w:txbxContent>
                            <w:p w:rsidR="005D3CF9" w:rsidRDefault="005D3CF9">
                              <w:pPr>
                                <w:spacing w:line="240" w:lineRule="auto"/>
                                <w:jc w:val="center"/>
                                <w:textDirection w:val="btLr"/>
                              </w:pPr>
                              <w:r>
                                <w:rPr>
                                  <w:color w:val="000000"/>
                                  <w:sz w:val="20"/>
                                </w:rPr>
                                <w:t>1</w:t>
                              </w:r>
                            </w:p>
                          </w:txbxContent>
                        </wps:txbx>
                        <wps:bodyPr spcFirstLastPara="1" wrap="square" lIns="91425" tIns="91425" rIns="91425" bIns="91425" anchor="ctr" anchorCtr="0">
                          <a:noAutofit/>
                        </wps:bodyPr>
                      </wps:wsp>
                      <wps:wsp>
                        <wps:cNvPr id="61" name="Cuadro de texto 61"/>
                        <wps:cNvSpPr txBox="1"/>
                        <wps:spPr>
                          <a:xfrm>
                            <a:off x="5954167" y="3153061"/>
                            <a:ext cx="238200" cy="264600"/>
                          </a:xfrm>
                          <a:prstGeom prst="rect">
                            <a:avLst/>
                          </a:prstGeom>
                          <a:noFill/>
                          <a:ln>
                            <a:noFill/>
                          </a:ln>
                        </wps:spPr>
                        <wps:txbx>
                          <w:txbxContent>
                            <w:p w:rsidR="005D3CF9" w:rsidRDefault="005D3CF9">
                              <w:pPr>
                                <w:spacing w:line="240" w:lineRule="auto"/>
                                <w:jc w:val="center"/>
                                <w:textDirection w:val="btLr"/>
                              </w:pPr>
                              <w:r>
                                <w:rPr>
                                  <w:color w:val="000000"/>
                                  <w:sz w:val="20"/>
                                </w:rPr>
                                <w:t>1</w:t>
                              </w:r>
                            </w:p>
                          </w:txbxContent>
                        </wps:txbx>
                        <wps:bodyPr spcFirstLastPara="1" wrap="square" lIns="91425" tIns="91425" rIns="91425" bIns="91425" anchor="ctr" anchorCtr="0">
                          <a:noAutofit/>
                        </wps:bodyPr>
                      </wps:wsp>
                      <wps:wsp>
                        <wps:cNvPr id="62" name="Cuadro de texto 62"/>
                        <wps:cNvSpPr txBox="1"/>
                        <wps:spPr>
                          <a:xfrm>
                            <a:off x="6630903" y="2749369"/>
                            <a:ext cx="238200" cy="264600"/>
                          </a:xfrm>
                          <a:prstGeom prst="rect">
                            <a:avLst/>
                          </a:prstGeom>
                          <a:noFill/>
                          <a:ln>
                            <a:noFill/>
                          </a:ln>
                        </wps:spPr>
                        <wps:txbx>
                          <w:txbxContent>
                            <w:p w:rsidR="005D3CF9" w:rsidRDefault="005D3CF9">
                              <w:pPr>
                                <w:spacing w:line="240" w:lineRule="auto"/>
                                <w:jc w:val="center"/>
                                <w:textDirection w:val="btLr"/>
                              </w:pPr>
                              <w:r>
                                <w:rPr>
                                  <w:color w:val="000000"/>
                                  <w:sz w:val="36"/>
                                </w:rPr>
                                <w:t>*</w:t>
                              </w:r>
                            </w:p>
                          </w:txbxContent>
                        </wps:txbx>
                        <wps:bodyPr spcFirstLastPara="1" wrap="square" lIns="91425" tIns="91425" rIns="91425" bIns="91425" anchor="ctr" anchorCtr="0">
                          <a:noAutofit/>
                        </wps:bodyPr>
                      </wps:wsp>
                      <wps:wsp>
                        <wps:cNvPr id="63" name="Cuadro de texto 63"/>
                        <wps:cNvSpPr txBox="1"/>
                        <wps:spPr>
                          <a:xfrm>
                            <a:off x="4590886" y="4044769"/>
                            <a:ext cx="238200" cy="264600"/>
                          </a:xfrm>
                          <a:prstGeom prst="rect">
                            <a:avLst/>
                          </a:prstGeom>
                          <a:noFill/>
                          <a:ln>
                            <a:noFill/>
                          </a:ln>
                        </wps:spPr>
                        <wps:txbx>
                          <w:txbxContent>
                            <w:p w:rsidR="005D3CF9" w:rsidRDefault="005D3CF9">
                              <w:pPr>
                                <w:spacing w:line="240" w:lineRule="auto"/>
                                <w:jc w:val="center"/>
                                <w:textDirection w:val="btLr"/>
                              </w:pPr>
                              <w:r>
                                <w:rPr>
                                  <w:color w:val="000000"/>
                                  <w:sz w:val="36"/>
                                </w:rPr>
                                <w:t>*</w:t>
                              </w:r>
                            </w:p>
                          </w:txbxContent>
                        </wps:txbx>
                        <wps:bodyPr spcFirstLastPara="1" wrap="square" lIns="91425" tIns="91425" rIns="91425" bIns="91425" anchor="ctr" anchorCtr="0">
                          <a:noAutofit/>
                        </wps:bodyPr>
                      </wps:wsp>
                      <wps:wsp>
                        <wps:cNvPr id="64" name="Cuadro de texto 64"/>
                        <wps:cNvSpPr txBox="1"/>
                        <wps:spPr>
                          <a:xfrm>
                            <a:off x="4583305" y="2739566"/>
                            <a:ext cx="238200" cy="264600"/>
                          </a:xfrm>
                          <a:prstGeom prst="rect">
                            <a:avLst/>
                          </a:prstGeom>
                          <a:noFill/>
                          <a:ln>
                            <a:noFill/>
                          </a:ln>
                        </wps:spPr>
                        <wps:txbx>
                          <w:txbxContent>
                            <w:p w:rsidR="005D3CF9" w:rsidRDefault="005D3CF9">
                              <w:pPr>
                                <w:spacing w:line="240" w:lineRule="auto"/>
                                <w:jc w:val="center"/>
                                <w:textDirection w:val="btLr"/>
                              </w:pPr>
                              <w:r>
                                <w:rPr>
                                  <w:color w:val="000000"/>
                                  <w:sz w:val="36"/>
                                </w:rPr>
                                <w:t>*</w:t>
                              </w:r>
                            </w:p>
                          </w:txbxContent>
                        </wps:txbx>
                        <wps:bodyPr spcFirstLastPara="1" wrap="square" lIns="91425" tIns="91425" rIns="91425" bIns="91425" anchor="ctr" anchorCtr="0">
                          <a:noAutofit/>
                        </wps:bodyPr>
                      </wps:wsp>
                      <wps:wsp>
                        <wps:cNvPr id="65" name="Cuadro de texto 65"/>
                        <wps:cNvSpPr txBox="1"/>
                        <wps:spPr>
                          <a:xfrm>
                            <a:off x="3059305" y="2739566"/>
                            <a:ext cx="238200" cy="264600"/>
                          </a:xfrm>
                          <a:prstGeom prst="rect">
                            <a:avLst/>
                          </a:prstGeom>
                          <a:noFill/>
                          <a:ln>
                            <a:noFill/>
                          </a:ln>
                        </wps:spPr>
                        <wps:txbx>
                          <w:txbxContent>
                            <w:p w:rsidR="005D3CF9" w:rsidRDefault="005D3CF9">
                              <w:pPr>
                                <w:spacing w:line="240" w:lineRule="auto"/>
                                <w:jc w:val="center"/>
                                <w:textDirection w:val="btLr"/>
                              </w:pPr>
                              <w:r>
                                <w:rPr>
                                  <w:color w:val="000000"/>
                                  <w:sz w:val="36"/>
                                </w:rPr>
                                <w:t>*</w:t>
                              </w:r>
                            </w:p>
                          </w:txbxContent>
                        </wps:txbx>
                        <wps:bodyPr spcFirstLastPara="1" wrap="square" lIns="91425" tIns="91425" rIns="91425" bIns="91425" anchor="ctr" anchorCtr="0">
                          <a:noAutofit/>
                        </wps:bodyPr>
                      </wps:wsp>
                      <wps:wsp>
                        <wps:cNvPr id="66" name="Cuadro de texto 66"/>
                        <wps:cNvSpPr txBox="1"/>
                        <wps:spPr>
                          <a:xfrm>
                            <a:off x="3754908" y="3560383"/>
                            <a:ext cx="238200" cy="264600"/>
                          </a:xfrm>
                          <a:prstGeom prst="rect">
                            <a:avLst/>
                          </a:prstGeom>
                          <a:noFill/>
                          <a:ln>
                            <a:noFill/>
                          </a:ln>
                        </wps:spPr>
                        <wps:txbx>
                          <w:txbxContent>
                            <w:p w:rsidR="005D3CF9" w:rsidRDefault="005D3CF9">
                              <w:pPr>
                                <w:spacing w:line="240" w:lineRule="auto"/>
                                <w:jc w:val="center"/>
                                <w:textDirection w:val="btLr"/>
                              </w:pPr>
                              <w:r>
                                <w:rPr>
                                  <w:color w:val="000000"/>
                                  <w:sz w:val="36"/>
                                </w:rPr>
                                <w:t>*</w:t>
                              </w:r>
                            </w:p>
                          </w:txbxContent>
                        </wps:txbx>
                        <wps:bodyPr spcFirstLastPara="1" wrap="square" lIns="91425" tIns="91425" rIns="91425" bIns="91425" anchor="ctr" anchorCtr="0">
                          <a:noAutofit/>
                        </wps:bodyPr>
                      </wps:wsp>
                      <wps:wsp>
                        <wps:cNvPr id="67" name="Cuadro de texto 67"/>
                        <wps:cNvSpPr txBox="1"/>
                        <wps:spPr>
                          <a:xfrm>
                            <a:off x="1237000" y="1515475"/>
                            <a:ext cx="1372500" cy="568500"/>
                          </a:xfrm>
                          <a:prstGeom prst="rect">
                            <a:avLst/>
                          </a:prstGeom>
                          <a:solidFill>
                            <a:srgbClr val="FF9900"/>
                          </a:solidFill>
                          <a:ln>
                            <a:noFill/>
                          </a:ln>
                        </wps:spPr>
                        <wps:txbx>
                          <w:txbxContent>
                            <w:p w:rsidR="005D3CF9" w:rsidRDefault="005D3CF9">
                              <w:pPr>
                                <w:spacing w:line="240" w:lineRule="auto"/>
                                <w:jc w:val="center"/>
                                <w:textDirection w:val="btLr"/>
                              </w:pPr>
                              <w:r>
                                <w:rPr>
                                  <w:color w:val="000000"/>
                                  <w:sz w:val="28"/>
                                </w:rPr>
                                <w:t>User</w:t>
                              </w:r>
                            </w:p>
                          </w:txbxContent>
                        </wps:txbx>
                        <wps:bodyPr spcFirstLastPara="1" wrap="square" lIns="91425" tIns="91425" rIns="91425" bIns="91425" anchor="ctr" anchorCtr="0">
                          <a:noAutofit/>
                        </wps:bodyPr>
                      </wps:wsp>
                      <wps:wsp>
                        <wps:cNvPr id="68" name="Cuadro de texto 68"/>
                        <wps:cNvSpPr txBox="1"/>
                        <wps:spPr>
                          <a:xfrm>
                            <a:off x="1237000" y="402425"/>
                            <a:ext cx="1372500" cy="568500"/>
                          </a:xfrm>
                          <a:prstGeom prst="rect">
                            <a:avLst/>
                          </a:prstGeom>
                          <a:solidFill>
                            <a:srgbClr val="FF9900"/>
                          </a:solidFill>
                          <a:ln>
                            <a:noFill/>
                          </a:ln>
                        </wps:spPr>
                        <wps:txbx>
                          <w:txbxContent>
                            <w:p w:rsidR="005D3CF9" w:rsidRDefault="005D3CF9">
                              <w:pPr>
                                <w:spacing w:line="240" w:lineRule="auto"/>
                                <w:jc w:val="center"/>
                                <w:textDirection w:val="btLr"/>
                              </w:pPr>
                              <w:r>
                                <w:rPr>
                                  <w:color w:val="000000"/>
                                  <w:sz w:val="28"/>
                                </w:rPr>
                                <w:t>UserRole</w:t>
                              </w:r>
                            </w:p>
                          </w:txbxContent>
                        </wps:txbx>
                        <wps:bodyPr spcFirstLastPara="1" wrap="square" lIns="91425" tIns="91425" rIns="91425" bIns="91425" anchor="ctr" anchorCtr="0">
                          <a:noAutofit/>
                        </wps:bodyPr>
                      </wps:wsp>
                      <wps:wsp>
                        <wps:cNvPr id="69" name="Cuadro de texto 69"/>
                        <wps:cNvSpPr txBox="1"/>
                        <wps:spPr>
                          <a:xfrm>
                            <a:off x="3285850" y="402425"/>
                            <a:ext cx="1372500" cy="568500"/>
                          </a:xfrm>
                          <a:prstGeom prst="rect">
                            <a:avLst/>
                          </a:prstGeom>
                          <a:solidFill>
                            <a:srgbClr val="FF9900"/>
                          </a:solidFill>
                          <a:ln>
                            <a:noFill/>
                          </a:ln>
                        </wps:spPr>
                        <wps:txbx>
                          <w:txbxContent>
                            <w:p w:rsidR="005D3CF9" w:rsidRDefault="005D3CF9">
                              <w:pPr>
                                <w:spacing w:line="240" w:lineRule="auto"/>
                                <w:jc w:val="center"/>
                                <w:textDirection w:val="btLr"/>
                              </w:pPr>
                              <w:r>
                                <w:rPr>
                                  <w:color w:val="000000"/>
                                  <w:sz w:val="28"/>
                                </w:rPr>
                                <w:t>Role</w:t>
                              </w:r>
                            </w:p>
                          </w:txbxContent>
                        </wps:txbx>
                        <wps:bodyPr spcFirstLastPara="1" wrap="square" lIns="91425" tIns="91425" rIns="91425" bIns="91425" anchor="ctr" anchorCtr="0">
                          <a:noAutofit/>
                        </wps:bodyPr>
                      </wps:wsp>
                      <wps:wsp>
                        <wps:cNvPr id="70" name="Cuadro de texto 70"/>
                        <wps:cNvSpPr txBox="1"/>
                        <wps:spPr>
                          <a:xfrm>
                            <a:off x="1237000" y="2628525"/>
                            <a:ext cx="1372500" cy="568500"/>
                          </a:xfrm>
                          <a:prstGeom prst="rect">
                            <a:avLst/>
                          </a:prstGeom>
                          <a:solidFill>
                            <a:srgbClr val="0000FF"/>
                          </a:solidFill>
                          <a:ln>
                            <a:noFill/>
                          </a:ln>
                        </wps:spPr>
                        <wps:txbx>
                          <w:txbxContent>
                            <w:p w:rsidR="005D3CF9" w:rsidRDefault="005D3CF9">
                              <w:pPr>
                                <w:spacing w:line="240" w:lineRule="auto"/>
                                <w:jc w:val="center"/>
                                <w:textDirection w:val="btLr"/>
                              </w:pPr>
                              <w:r>
                                <w:rPr>
                                  <w:color w:val="FFFFFF"/>
                                  <w:sz w:val="28"/>
                                </w:rPr>
                                <w:t>Manager</w:t>
                              </w:r>
                            </w:p>
                          </w:txbxContent>
                        </wps:txbx>
                        <wps:bodyPr spcFirstLastPara="1" wrap="square" lIns="91425" tIns="91425" rIns="91425" bIns="91425" anchor="ctr" anchorCtr="0">
                          <a:noAutofit/>
                        </wps:bodyPr>
                      </wps:wsp>
                      <wps:wsp>
                        <wps:cNvPr id="71" name="Conector angular 71"/>
                        <wps:cNvCnPr/>
                        <wps:spPr>
                          <a:xfrm rot="-5400000" flipH="1">
                            <a:off x="2947450" y="491275"/>
                            <a:ext cx="600" cy="2049000"/>
                          </a:xfrm>
                          <a:prstGeom prst="bentConnector3">
                            <a:avLst>
                              <a:gd name="adj1" fmla="val -39687500"/>
                            </a:avLst>
                          </a:prstGeom>
                          <a:noFill/>
                          <a:ln w="9525" cap="flat" cmpd="sng">
                            <a:solidFill>
                              <a:srgbClr val="000000"/>
                            </a:solidFill>
                            <a:prstDash val="solid"/>
                            <a:round/>
                            <a:headEnd type="none" w="med" len="med"/>
                            <a:tailEnd type="none" w="med" len="med"/>
                          </a:ln>
                        </wps:spPr>
                        <wps:bodyPr/>
                      </wps:wsp>
                      <wps:wsp>
                        <wps:cNvPr id="72" name="Conector angular 72"/>
                        <wps:cNvCnPr/>
                        <wps:spPr>
                          <a:xfrm flipH="1">
                            <a:off x="2609650" y="686675"/>
                            <a:ext cx="676200" cy="600"/>
                          </a:xfrm>
                          <a:prstGeom prst="bentConnector3">
                            <a:avLst>
                              <a:gd name="adj1" fmla="val 49989"/>
                            </a:avLst>
                          </a:prstGeom>
                          <a:noFill/>
                          <a:ln w="9525" cap="flat" cmpd="sng">
                            <a:solidFill>
                              <a:srgbClr val="000000"/>
                            </a:solidFill>
                            <a:prstDash val="solid"/>
                            <a:round/>
                            <a:headEnd type="none" w="med" len="med"/>
                            <a:tailEnd type="none" w="med" len="med"/>
                          </a:ln>
                        </wps:spPr>
                        <wps:bodyPr/>
                      </wps:wsp>
                      <wps:wsp>
                        <wps:cNvPr id="73" name="Conector angular 73"/>
                        <wps:cNvCnPr/>
                        <wps:spPr>
                          <a:xfrm>
                            <a:off x="1237000" y="686675"/>
                            <a:ext cx="600" cy="1113000"/>
                          </a:xfrm>
                          <a:prstGeom prst="bentConnector3">
                            <a:avLst>
                              <a:gd name="adj1" fmla="val -39687500"/>
                            </a:avLst>
                          </a:prstGeom>
                          <a:noFill/>
                          <a:ln w="9525" cap="flat" cmpd="sng">
                            <a:solidFill>
                              <a:srgbClr val="000000"/>
                            </a:solidFill>
                            <a:prstDash val="solid"/>
                            <a:round/>
                            <a:headEnd type="none" w="med" len="med"/>
                            <a:tailEnd type="none" w="med" len="med"/>
                          </a:ln>
                        </wps:spPr>
                        <wps:bodyPr/>
                      </wps:wsp>
                      <wps:wsp>
                        <wps:cNvPr id="74" name="Conector angular 74"/>
                        <wps:cNvCnPr/>
                        <wps:spPr>
                          <a:xfrm rot="-5400000" flipH="1">
                            <a:off x="1651300" y="2355925"/>
                            <a:ext cx="544500" cy="600"/>
                          </a:xfrm>
                          <a:prstGeom prst="bentConnector3">
                            <a:avLst>
                              <a:gd name="adj1" fmla="val 50005"/>
                            </a:avLst>
                          </a:prstGeom>
                          <a:noFill/>
                          <a:ln w="9525" cap="flat" cmpd="sng">
                            <a:solidFill>
                              <a:srgbClr val="000000"/>
                            </a:solidFill>
                            <a:prstDash val="solid"/>
                            <a:round/>
                            <a:headEnd type="none" w="med" len="med"/>
                            <a:tailEnd type="none" w="med" len="med"/>
                          </a:ln>
                        </wps:spPr>
                        <wps:bodyPr/>
                      </wps:wsp>
                      <wps:wsp>
                        <wps:cNvPr id="75" name="Cuadro de texto 75"/>
                        <wps:cNvSpPr txBox="1"/>
                        <wps:spPr>
                          <a:xfrm>
                            <a:off x="3783578" y="1306877"/>
                            <a:ext cx="238200" cy="264600"/>
                          </a:xfrm>
                          <a:prstGeom prst="rect">
                            <a:avLst/>
                          </a:prstGeom>
                          <a:noFill/>
                          <a:ln>
                            <a:noFill/>
                          </a:ln>
                        </wps:spPr>
                        <wps:txbx>
                          <w:txbxContent>
                            <w:p w:rsidR="005D3CF9" w:rsidRDefault="005D3CF9">
                              <w:pPr>
                                <w:spacing w:line="240" w:lineRule="auto"/>
                                <w:jc w:val="center"/>
                                <w:textDirection w:val="btLr"/>
                              </w:pPr>
                              <w:r>
                                <w:rPr>
                                  <w:color w:val="000000"/>
                                  <w:sz w:val="20"/>
                                </w:rPr>
                                <w:t>1</w:t>
                              </w:r>
                            </w:p>
                          </w:txbxContent>
                        </wps:txbx>
                        <wps:bodyPr spcFirstLastPara="1" wrap="square" lIns="91425" tIns="91425" rIns="91425" bIns="91425" anchor="ctr" anchorCtr="0">
                          <a:noAutofit/>
                        </wps:bodyPr>
                      </wps:wsp>
                      <wps:wsp>
                        <wps:cNvPr id="76" name="Cuadro de texto 76"/>
                        <wps:cNvSpPr txBox="1"/>
                        <wps:spPr>
                          <a:xfrm>
                            <a:off x="1868775" y="1297075"/>
                            <a:ext cx="238200" cy="264600"/>
                          </a:xfrm>
                          <a:prstGeom prst="rect">
                            <a:avLst/>
                          </a:prstGeom>
                          <a:noFill/>
                          <a:ln>
                            <a:noFill/>
                          </a:ln>
                        </wps:spPr>
                        <wps:txbx>
                          <w:txbxContent>
                            <w:p w:rsidR="005D3CF9" w:rsidRDefault="005D3CF9">
                              <w:pPr>
                                <w:spacing w:line="240" w:lineRule="auto"/>
                                <w:jc w:val="center"/>
                                <w:textDirection w:val="btLr"/>
                              </w:pPr>
                              <w:r>
                                <w:rPr>
                                  <w:color w:val="000000"/>
                                  <w:sz w:val="20"/>
                                </w:rPr>
                                <w:t>1</w:t>
                              </w:r>
                            </w:p>
                          </w:txbxContent>
                        </wps:txbx>
                        <wps:bodyPr spcFirstLastPara="1" wrap="square" lIns="91425" tIns="91425" rIns="91425" bIns="91425" anchor="ctr" anchorCtr="0">
                          <a:noAutofit/>
                        </wps:bodyPr>
                      </wps:wsp>
                      <wps:wsp>
                        <wps:cNvPr id="77" name="Cuadro de texto 77"/>
                        <wps:cNvSpPr txBox="1"/>
                        <wps:spPr>
                          <a:xfrm>
                            <a:off x="1868775" y="2059075"/>
                            <a:ext cx="238200" cy="264600"/>
                          </a:xfrm>
                          <a:prstGeom prst="rect">
                            <a:avLst/>
                          </a:prstGeom>
                          <a:noFill/>
                          <a:ln>
                            <a:noFill/>
                          </a:ln>
                        </wps:spPr>
                        <wps:txbx>
                          <w:txbxContent>
                            <w:p w:rsidR="005D3CF9" w:rsidRDefault="005D3CF9">
                              <w:pPr>
                                <w:spacing w:line="240" w:lineRule="auto"/>
                                <w:jc w:val="center"/>
                                <w:textDirection w:val="btLr"/>
                              </w:pPr>
                              <w:r>
                                <w:rPr>
                                  <w:color w:val="000000"/>
                                  <w:sz w:val="20"/>
                                </w:rPr>
                                <w:t>1</w:t>
                              </w:r>
                            </w:p>
                          </w:txbxContent>
                        </wps:txbx>
                        <wps:bodyPr spcFirstLastPara="1" wrap="square" lIns="91425" tIns="91425" rIns="91425" bIns="91425" anchor="ctr" anchorCtr="0">
                          <a:noAutofit/>
                        </wps:bodyPr>
                      </wps:wsp>
                      <wps:wsp>
                        <wps:cNvPr id="78" name="Cuadro de texto 78"/>
                        <wps:cNvSpPr txBox="1"/>
                        <wps:spPr>
                          <a:xfrm>
                            <a:off x="1858972" y="2420469"/>
                            <a:ext cx="238200" cy="264600"/>
                          </a:xfrm>
                          <a:prstGeom prst="rect">
                            <a:avLst/>
                          </a:prstGeom>
                          <a:noFill/>
                          <a:ln>
                            <a:noFill/>
                          </a:ln>
                        </wps:spPr>
                        <wps:txbx>
                          <w:txbxContent>
                            <w:p w:rsidR="005D3CF9" w:rsidRDefault="005D3CF9">
                              <w:pPr>
                                <w:spacing w:line="240" w:lineRule="auto"/>
                                <w:jc w:val="center"/>
                                <w:textDirection w:val="btLr"/>
                              </w:pPr>
                              <w:r>
                                <w:rPr>
                                  <w:color w:val="000000"/>
                                  <w:sz w:val="20"/>
                                </w:rPr>
                                <w:t>1</w:t>
                              </w:r>
                            </w:p>
                          </w:txbxContent>
                        </wps:txbx>
                        <wps:bodyPr spcFirstLastPara="1" wrap="square" lIns="91425" tIns="91425" rIns="91425" bIns="91425" anchor="ctr" anchorCtr="0">
                          <a:noAutofit/>
                        </wps:bodyPr>
                      </wps:wsp>
                      <wps:wsp>
                        <wps:cNvPr id="79" name="Cuadro de texto 79"/>
                        <wps:cNvSpPr txBox="1"/>
                        <wps:spPr>
                          <a:xfrm>
                            <a:off x="3095556" y="468677"/>
                            <a:ext cx="238200" cy="264600"/>
                          </a:xfrm>
                          <a:prstGeom prst="rect">
                            <a:avLst/>
                          </a:prstGeom>
                          <a:noFill/>
                          <a:ln>
                            <a:noFill/>
                          </a:ln>
                        </wps:spPr>
                        <wps:txbx>
                          <w:txbxContent>
                            <w:p w:rsidR="005D3CF9" w:rsidRDefault="005D3CF9">
                              <w:pPr>
                                <w:spacing w:line="240" w:lineRule="auto"/>
                                <w:jc w:val="center"/>
                                <w:textDirection w:val="btLr"/>
                              </w:pPr>
                              <w:r>
                                <w:rPr>
                                  <w:color w:val="000000"/>
                                  <w:sz w:val="20"/>
                                </w:rPr>
                                <w:t>1</w:t>
                              </w:r>
                            </w:p>
                          </w:txbxContent>
                        </wps:txbx>
                        <wps:bodyPr spcFirstLastPara="1" wrap="square" lIns="91425" tIns="91425" rIns="91425" bIns="91425" anchor="ctr" anchorCtr="0">
                          <a:noAutofit/>
                        </wps:bodyPr>
                      </wps:wsp>
                      <wps:wsp>
                        <wps:cNvPr id="80" name="Cuadro de texto 80"/>
                        <wps:cNvSpPr txBox="1"/>
                        <wps:spPr>
                          <a:xfrm>
                            <a:off x="1047959" y="1574688"/>
                            <a:ext cx="238200" cy="264600"/>
                          </a:xfrm>
                          <a:prstGeom prst="rect">
                            <a:avLst/>
                          </a:prstGeom>
                          <a:noFill/>
                          <a:ln>
                            <a:noFill/>
                          </a:ln>
                        </wps:spPr>
                        <wps:txbx>
                          <w:txbxContent>
                            <w:p w:rsidR="005D3CF9" w:rsidRDefault="005D3CF9">
                              <w:pPr>
                                <w:spacing w:line="240" w:lineRule="auto"/>
                                <w:jc w:val="center"/>
                                <w:textDirection w:val="btLr"/>
                              </w:pPr>
                              <w:r>
                                <w:rPr>
                                  <w:color w:val="000000"/>
                                  <w:sz w:val="20"/>
                                </w:rPr>
                                <w:t>1</w:t>
                              </w:r>
                            </w:p>
                          </w:txbxContent>
                        </wps:txbx>
                        <wps:bodyPr spcFirstLastPara="1" wrap="square" lIns="91425" tIns="91425" rIns="91425" bIns="91425" anchor="ctr" anchorCtr="0">
                          <a:noAutofit/>
                        </wps:bodyPr>
                      </wps:wsp>
                      <wps:wsp>
                        <wps:cNvPr id="81" name="Cuadro de texto 81"/>
                        <wps:cNvSpPr txBox="1"/>
                        <wps:spPr>
                          <a:xfrm>
                            <a:off x="2535708" y="510161"/>
                            <a:ext cx="238200" cy="264600"/>
                          </a:xfrm>
                          <a:prstGeom prst="rect">
                            <a:avLst/>
                          </a:prstGeom>
                          <a:noFill/>
                          <a:ln>
                            <a:noFill/>
                          </a:ln>
                        </wps:spPr>
                        <wps:txbx>
                          <w:txbxContent>
                            <w:p w:rsidR="005D3CF9" w:rsidRDefault="005D3CF9">
                              <w:pPr>
                                <w:spacing w:line="240" w:lineRule="auto"/>
                                <w:jc w:val="center"/>
                                <w:textDirection w:val="btLr"/>
                              </w:pPr>
                              <w:r>
                                <w:rPr>
                                  <w:color w:val="000000"/>
                                  <w:sz w:val="36"/>
                                </w:rPr>
                                <w:t>*</w:t>
                              </w:r>
                            </w:p>
                          </w:txbxContent>
                        </wps:txbx>
                        <wps:bodyPr spcFirstLastPara="1" wrap="square" lIns="91425" tIns="91425" rIns="91425" bIns="91425" anchor="ctr" anchorCtr="0">
                          <a:noAutofit/>
                        </wps:bodyPr>
                      </wps:wsp>
                      <wps:wsp>
                        <wps:cNvPr id="82" name="Cuadro de texto 82"/>
                        <wps:cNvSpPr txBox="1"/>
                        <wps:spPr>
                          <a:xfrm>
                            <a:off x="1031314" y="519963"/>
                            <a:ext cx="238200" cy="264600"/>
                          </a:xfrm>
                          <a:prstGeom prst="rect">
                            <a:avLst/>
                          </a:prstGeom>
                          <a:noFill/>
                          <a:ln>
                            <a:noFill/>
                          </a:ln>
                        </wps:spPr>
                        <wps:txbx>
                          <w:txbxContent>
                            <w:p w:rsidR="005D3CF9" w:rsidRDefault="005D3CF9">
                              <w:pPr>
                                <w:spacing w:line="240" w:lineRule="auto"/>
                                <w:jc w:val="center"/>
                                <w:textDirection w:val="btLr"/>
                              </w:pPr>
                              <w:r>
                                <w:rPr>
                                  <w:color w:val="000000"/>
                                  <w:sz w:val="36"/>
                                </w:rPr>
                                <w:t>*</w:t>
                              </w:r>
                            </w:p>
                          </w:txbxContent>
                        </wps:txbx>
                        <wps:bodyPr spcFirstLastPara="1" wrap="square" lIns="91425" tIns="91425" rIns="91425" bIns="91425" anchor="ctr" anchorCtr="0">
                          <a:noAutofit/>
                        </wps:bodyPr>
                      </wps:wsp>
                    </wpg:wgp>
                  </a:graphicData>
                </a:graphic>
              </wp:inline>
            </w:drawing>
          </mc:Choice>
          <mc:Fallback>
            <w:pict>
              <v:group id="Grupo 42" o:spid="_x0000_s1066" style="width:493.15pt;height:324.75pt;mso-position-horizontal-relative:char;mso-position-vertical-relative:line" coordorigin="10313,4024" coordsize="58378,409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">
                <v:shape id="Cuadro de texto 43" o:spid="_x0000_s1067" type="#_x0000_t202" style="position:absolute;left:32858;top:15154;width:13725;height:56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" fillcolor="blue" stroked="f">
                  <v:textbox inset="2.53958mm,2.53958mm,2.53958mm,2.53958mm">
                    <w:txbxContent>
                      <w:p w:rsidR="005D3CF9" w:rsidRDefault="005D3CF9">
                        <w:pPr>
                          <w:spacing w:line="240" w:lineRule="auto"/>
                          <w:jc w:val="center"/>
                          <w:textDirection w:val="btLr"/>
                        </w:pPr>
                        <w:r>
                          <w:rPr>
                            <w:color w:val="FFFFFF"/>
                            <w:sz w:val="28"/>
                          </w:rPr>
                          <w:t>Owner</w:t>
                        </w:r>
                      </w:p>
                    </w:txbxContent>
                  </v:textbox>
                </v:shape>
                <v:shape id="Cuadro de texto 44" o:spid="_x0000_s1068" type="#_x0000_t202" style="position:absolute;left:53347;top:26285;width:13725;height:56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" fillcolor="blue" stroked="f">
                  <v:textbox inset="2.53958mm,2.53958mm,2.53958mm,2.53958mm">
                    <w:txbxContent>
                      <w:p w:rsidR="005D3CF9" w:rsidRDefault="005D3CF9">
                        <w:pPr>
                          <w:spacing w:line="240" w:lineRule="auto"/>
                          <w:jc w:val="center"/>
                          <w:textDirection w:val="btLr"/>
                        </w:pPr>
                        <w:r>
                          <w:rPr>
                            <w:color w:val="FFFFFF"/>
                            <w:sz w:val="28"/>
                          </w:rPr>
                          <w:t>Pet</w:t>
                        </w:r>
                      </w:p>
                    </w:txbxContent>
                  </v:textbox>
                </v:shape>
                <v:shape id="Cuadro de texto 45" o:spid="_x0000_s1069" type="#_x0000_t202" style="position:absolute;left:53347;top:15154;width:13725;height:56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" fillcolor="blue" stroked="f">
                  <v:textbox inset="2.53958mm,2.53958mm,2.53958mm,2.53958mm">
                    <w:txbxContent>
                      <w:p w:rsidR="005D3CF9" w:rsidRDefault="005D3CF9">
                        <w:pPr>
                          <w:spacing w:line="240" w:lineRule="auto"/>
                          <w:jc w:val="center"/>
                          <w:textDirection w:val="btLr"/>
                        </w:pPr>
                        <w:r>
                          <w:rPr>
                            <w:color w:val="FFFFFF"/>
                            <w:sz w:val="28"/>
                          </w:rPr>
                          <w:t>Pet Type</w:t>
                        </w:r>
                      </w:p>
                    </w:txbxContent>
                  </v:textbox>
                </v:shape>
                <v:shape id="Cuadro de texto 46" o:spid="_x0000_s1070" type="#_x0000_t202" style="position:absolute;left:32858;top:37415;width:13725;height:56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" fillcolor="blue" stroked="f">
                  <v:textbox inset="2.53958mm,2.53958mm,2.53958mm,2.53958mm">
                    <w:txbxContent>
                      <w:p w:rsidR="005D3CF9" w:rsidRDefault="005D3CF9">
                        <w:pPr>
                          <w:spacing w:line="240" w:lineRule="auto"/>
                          <w:jc w:val="center"/>
                          <w:textDirection w:val="btLr"/>
                        </w:pPr>
                        <w:r>
                          <w:rPr>
                            <w:color w:val="FFFFFF"/>
                            <w:sz w:val="28"/>
                          </w:rPr>
                          <w:t>History</w:t>
                        </w:r>
                      </w:p>
                    </w:txbxContent>
                  </v:textbox>
                </v:shape>
                <v:shape id="Cuadro de texto 47" o:spid="_x0000_s1071" type="#_x0000_t202" style="position:absolute;left:53347;top:37415;width:13725;height:56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" fillcolor="blue" stroked="f">
                  <v:textbox inset="2.53958mm,2.53958mm,2.53958mm,2.53958mm">
                    <w:txbxContent>
                      <w:p w:rsidR="005D3CF9" w:rsidRDefault="005D3CF9">
                        <w:pPr>
                          <w:spacing w:line="240" w:lineRule="auto"/>
                          <w:jc w:val="center"/>
                          <w:textDirection w:val="btLr"/>
                        </w:pPr>
                        <w:r>
                          <w:rPr>
                            <w:color w:val="FFFFFF"/>
                            <w:sz w:val="28"/>
                          </w:rPr>
                          <w:t>Service Type</w:t>
                        </w:r>
                      </w:p>
                    </w:txbxContent>
                  </v:textbox>
                </v:shape>
                <v:shape id="Cuadro de texto 48" o:spid="_x0000_s1072" type="#_x0000_t202" style="position:absolute;left:32858;top:26285;width:13725;height:56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" fillcolor="blue" stroked="f">
                  <v:textbox inset="2.53958mm,2.53958mm,2.53958mm,2.53958mm">
                    <w:txbxContent>
                      <w:p w:rsidR="005D3CF9" w:rsidRDefault="005D3CF9">
                        <w:pPr>
                          <w:spacing w:line="240" w:lineRule="auto"/>
                          <w:jc w:val="center"/>
                          <w:textDirection w:val="btLr"/>
                        </w:pPr>
                        <w:r>
                          <w:rPr>
                            <w:color w:val="FFFFFF"/>
                            <w:sz w:val="28"/>
                          </w:rPr>
                          <w:t>Agenda</w:t>
                        </w:r>
                      </w:p>
                    </w:txbxContent>
                  </v:textbox>
                </v:shape>
                <v:shape id="Conector angular 49" o:spid="_x0000_s1073" type="#_x0000_t34" style="position:absolute;left:47243;top:13317;width:5445;height:20490;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" adj="10801">
                  <v:stroke joinstyle="round"/>
                </v:shape>
                <v:shape id="Conector angular 50" o:spid="_x0000_s1074" type="#_x0000_t34" style="position:absolute;left:67072;top:17997;width:6;height:11130;rotation:18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" adj="8572500">
                  <v:stroke joinstyle="round"/>
                </v:shape>
                <v:shape id="Conector angular 51" o:spid="_x0000_s1075" type="#_x0000_t34" style="position:absolute;left:47241;top:24448;width:5445;height:20490;rotation:9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" adj="10801">
                  <v:stroke joinstyle="round"/>
                </v:shape>
                <v:shape id="Conector angular 52" o:spid="_x0000_s1076" type="#_x0000_t34" style="position:absolute;left:46583;top:40258;width:6765;height:6;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" adj="10798">
                  <v:stroke joinstyle="round"/>
                </v:shape>
                <v:shape id="Conector angular 53" o:spid="_x0000_s1077" type="#_x0000_t34" style="position:absolute;left:32858;top:17997;width:6;height:1113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" adj="-8572500">
                  <v:stroke joinstyle="round"/>
                </v:shape>
                <v:shape id="Conector angular 54" o:spid="_x0000_s1078" type="#_x0000_t34" style="position:absolute;left:46583;top:29127;width:6765;height:6;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" adj="10798">
                  <v:stroke joinstyle="round"/>
                </v:shape>
                <v:shape id="Cuadro de texto 55" o:spid="_x0000_s1079" type="#_x0000_t202" style="position:absolute;left:37737;top:20470;width:2382;height:26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" filled="f" stroked="f">
                  <v:textbox inset="2.53958mm,2.53958mm,2.53958mm,2.53958mm">
                    <w:txbxContent>
                      <w:p w:rsidR="005D3CF9" w:rsidRDefault="005D3CF9">
                        <w:pPr>
                          <w:spacing w:line="240" w:lineRule="auto"/>
                          <w:jc w:val="center"/>
                          <w:textDirection w:val="btLr"/>
                        </w:pPr>
                        <w:r>
                          <w:rPr>
                            <w:color w:val="000000"/>
                            <w:sz w:val="20"/>
                          </w:rPr>
                          <w:t>1</w:t>
                        </w:r>
                      </w:p>
                    </w:txbxContent>
                  </v:textbox>
                </v:shape>
                <v:shape id="Cuadro de texto 56" o:spid="_x0000_s1080" type="#_x0000_t202" style="position:absolute;left:58123;top:24717;width:2382;height:26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" filled="f" stroked="f">
                  <v:textbox inset="2.53958mm,2.53958mm,2.53958mm,2.53958mm">
                    <w:txbxContent>
                      <w:p w:rsidR="005D3CF9" w:rsidRDefault="005D3CF9">
                        <w:pPr>
                          <w:spacing w:line="240" w:lineRule="auto"/>
                          <w:jc w:val="center"/>
                          <w:textDirection w:val="btLr"/>
                        </w:pPr>
                        <w:r>
                          <w:rPr>
                            <w:color w:val="000000"/>
                            <w:sz w:val="36"/>
                          </w:rPr>
                          <w:t>*</w:t>
                        </w:r>
                      </w:p>
                    </w:txbxContent>
                  </v:textbox>
                </v:shape>
                <v:shape id="Cuadro de texto 57" o:spid="_x0000_s1081" type="#_x0000_t202" style="position:absolute;left:66309;top:15916;width:2382;height:26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" filled="f" stroked="f">
                  <v:textbox inset="2.53958mm,2.53958mm,2.53958mm,2.53958mm">
                    <w:txbxContent>
                      <w:p w:rsidR="005D3CF9" w:rsidRDefault="005D3CF9">
                        <w:pPr>
                          <w:spacing w:line="240" w:lineRule="auto"/>
                          <w:jc w:val="center"/>
                          <w:textDirection w:val="btLr"/>
                        </w:pPr>
                        <w:r>
                          <w:rPr>
                            <w:color w:val="000000"/>
                            <w:sz w:val="20"/>
                          </w:rPr>
                          <w:t>1</w:t>
                        </w:r>
                      </w:p>
                    </w:txbxContent>
                  </v:textbox>
                </v:shape>
                <v:shape id="Cuadro de texto 58" o:spid="_x0000_s1082" type="#_x0000_t202" style="position:absolute;left:51551;top:39618;width:2382;height:26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" filled="f" stroked="f">
                  <v:textbox inset="2.53958mm,2.53958mm,2.53958mm,2.53958mm">
                    <w:txbxContent>
                      <w:p w:rsidR="005D3CF9" w:rsidRDefault="005D3CF9">
                        <w:pPr>
                          <w:spacing w:line="240" w:lineRule="auto"/>
                          <w:jc w:val="center"/>
                          <w:textDirection w:val="btLr"/>
                        </w:pPr>
                        <w:r>
                          <w:rPr>
                            <w:color w:val="000000"/>
                            <w:sz w:val="20"/>
                          </w:rPr>
                          <w:t>1</w:t>
                        </w:r>
                      </w:p>
                    </w:txbxContent>
                  </v:textbox>
                </v:shape>
                <v:shape id="Cuadro de texto 59" o:spid="_x0000_s1083" type="#_x0000_t202" style="position:absolute;left:31075;top:15626;width:2382;height:26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" filled="f" stroked="f">
                  <v:textbox inset="2.53958mm,2.53958mm,2.53958mm,2.53958mm">
                    <w:txbxContent>
                      <w:p w:rsidR="005D3CF9" w:rsidRDefault="005D3CF9">
                        <w:pPr>
                          <w:spacing w:line="240" w:lineRule="auto"/>
                          <w:jc w:val="center"/>
                          <w:textDirection w:val="btLr"/>
                        </w:pPr>
                        <w:r>
                          <w:rPr>
                            <w:color w:val="000000"/>
                            <w:sz w:val="20"/>
                          </w:rPr>
                          <w:t>1</w:t>
                        </w:r>
                      </w:p>
                    </w:txbxContent>
                  </v:textbox>
                </v:shape>
                <v:shape id="Cuadro de texto 60" o:spid="_x0000_s1084" type="#_x0000_t202" style="position:absolute;left:51649;top:26958;width:2382;height:26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" filled="f" stroked="f">
                  <v:textbox inset="2.53958mm,2.53958mm,2.53958mm,2.53958mm">
                    <w:txbxContent>
                      <w:p w:rsidR="005D3CF9" w:rsidRDefault="005D3CF9">
                        <w:pPr>
                          <w:spacing w:line="240" w:lineRule="auto"/>
                          <w:jc w:val="center"/>
                          <w:textDirection w:val="btLr"/>
                        </w:pPr>
                        <w:r>
                          <w:rPr>
                            <w:color w:val="000000"/>
                            <w:sz w:val="20"/>
                          </w:rPr>
                          <w:t>1</w:t>
                        </w:r>
                      </w:p>
                    </w:txbxContent>
                  </v:textbox>
                </v:shape>
                <v:shape id="Cuadro de texto 61" o:spid="_x0000_s1085" type="#_x0000_t202" style="position:absolute;left:59541;top:31530;width:2382;height:26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" filled="f" stroked="f">
                  <v:textbox inset="2.53958mm,2.53958mm,2.53958mm,2.53958mm">
                    <w:txbxContent>
                      <w:p w:rsidR="005D3CF9" w:rsidRDefault="005D3CF9">
                        <w:pPr>
                          <w:spacing w:line="240" w:lineRule="auto"/>
                          <w:jc w:val="center"/>
                          <w:textDirection w:val="btLr"/>
                        </w:pPr>
                        <w:r>
                          <w:rPr>
                            <w:color w:val="000000"/>
                            <w:sz w:val="20"/>
                          </w:rPr>
                          <w:t>1</w:t>
                        </w:r>
                      </w:p>
                    </w:txbxContent>
                  </v:textbox>
                </v:shape>
                <v:shape id="Cuadro de texto 62" o:spid="_x0000_s1086" type="#_x0000_t202" style="position:absolute;left:66309;top:27493;width:2382;height:26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" filled="f" stroked="f">
                  <v:textbox inset="2.53958mm,2.53958mm,2.53958mm,2.53958mm">
                    <w:txbxContent>
                      <w:p w:rsidR="005D3CF9" w:rsidRDefault="005D3CF9">
                        <w:pPr>
                          <w:spacing w:line="240" w:lineRule="auto"/>
                          <w:jc w:val="center"/>
                          <w:textDirection w:val="btLr"/>
                        </w:pPr>
                        <w:r>
                          <w:rPr>
                            <w:color w:val="000000"/>
                            <w:sz w:val="36"/>
                          </w:rPr>
                          <w:t>*</w:t>
                        </w:r>
                      </w:p>
                    </w:txbxContent>
                  </v:textbox>
                </v:shape>
                <v:shape id="Cuadro de texto 63" o:spid="_x0000_s1087" type="#_x0000_t202" style="position:absolute;left:45908;top:40447;width:2382;height:26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" filled="f" stroked="f">
                  <v:textbox inset="2.53958mm,2.53958mm,2.53958mm,2.53958mm">
                    <w:txbxContent>
                      <w:p w:rsidR="005D3CF9" w:rsidRDefault="005D3CF9">
                        <w:pPr>
                          <w:spacing w:line="240" w:lineRule="auto"/>
                          <w:jc w:val="center"/>
                          <w:textDirection w:val="btLr"/>
                        </w:pPr>
                        <w:r>
                          <w:rPr>
                            <w:color w:val="000000"/>
                            <w:sz w:val="36"/>
                          </w:rPr>
                          <w:t>*</w:t>
                        </w:r>
                      </w:p>
                    </w:txbxContent>
                  </v:textbox>
                </v:shape>
                <v:shape id="Cuadro de texto 64" o:spid="_x0000_s1088" type="#_x0000_t202" style="position:absolute;left:45833;top:27395;width:2382;height:26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" filled="f" stroked="f">
                  <v:textbox inset="2.53958mm,2.53958mm,2.53958mm,2.53958mm">
                    <w:txbxContent>
                      <w:p w:rsidR="005D3CF9" w:rsidRDefault="005D3CF9">
                        <w:pPr>
                          <w:spacing w:line="240" w:lineRule="auto"/>
                          <w:jc w:val="center"/>
                          <w:textDirection w:val="btLr"/>
                        </w:pPr>
                        <w:r>
                          <w:rPr>
                            <w:color w:val="000000"/>
                            <w:sz w:val="36"/>
                          </w:rPr>
                          <w:t>*</w:t>
                        </w:r>
                      </w:p>
                    </w:txbxContent>
                  </v:textbox>
                </v:shape>
                <v:shape id="Cuadro de texto 65" o:spid="_x0000_s1089" type="#_x0000_t202" style="position:absolute;left:30593;top:27395;width:2382;height:26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" filled="f" stroked="f">
                  <v:textbox inset="2.53958mm,2.53958mm,2.53958mm,2.53958mm">
                    <w:txbxContent>
                      <w:p w:rsidR="005D3CF9" w:rsidRDefault="005D3CF9">
                        <w:pPr>
                          <w:spacing w:line="240" w:lineRule="auto"/>
                          <w:jc w:val="center"/>
                          <w:textDirection w:val="btLr"/>
                        </w:pPr>
                        <w:r>
                          <w:rPr>
                            <w:color w:val="000000"/>
                            <w:sz w:val="36"/>
                          </w:rPr>
                          <w:t>*</w:t>
                        </w:r>
                      </w:p>
                    </w:txbxContent>
                  </v:textbox>
                </v:shape>
                <v:shape id="Cuadro de texto 66" o:spid="_x0000_s1090" type="#_x0000_t202" style="position:absolute;left:37549;top:35603;width:2382;height:26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" filled="f" stroked="f">
                  <v:textbox inset="2.53958mm,2.53958mm,2.53958mm,2.53958mm">
                    <w:txbxContent>
                      <w:p w:rsidR="005D3CF9" w:rsidRDefault="005D3CF9">
                        <w:pPr>
                          <w:spacing w:line="240" w:lineRule="auto"/>
                          <w:jc w:val="center"/>
                          <w:textDirection w:val="btLr"/>
                        </w:pPr>
                        <w:r>
                          <w:rPr>
                            <w:color w:val="000000"/>
                            <w:sz w:val="36"/>
                          </w:rPr>
                          <w:t>*</w:t>
                        </w:r>
                      </w:p>
                    </w:txbxContent>
                  </v:textbox>
                </v:shape>
                <v:shape id="Cuadro de texto 67" o:spid="_x0000_s1091" type="#_x0000_t202" style="position:absolute;left:12370;top:15154;width:13725;height:56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" fillcolor="#f90" stroked="f">
                  <v:textbox inset="2.53958mm,2.53958mm,2.53958mm,2.53958mm">
                    <w:txbxContent>
                      <w:p w:rsidR="005D3CF9" w:rsidRDefault="005D3CF9">
                        <w:pPr>
                          <w:spacing w:line="240" w:lineRule="auto"/>
                          <w:jc w:val="center"/>
                          <w:textDirection w:val="btLr"/>
                        </w:pPr>
                        <w:r>
                          <w:rPr>
                            <w:color w:val="000000"/>
                            <w:sz w:val="28"/>
                          </w:rPr>
                          <w:t>User</w:t>
                        </w:r>
                      </w:p>
                    </w:txbxContent>
                  </v:textbox>
                </v:shape>
                <v:shape id="Cuadro de texto 68" o:spid="_x0000_s1092" type="#_x0000_t202" style="position:absolute;left:12370;top:4024;width:13725;height:56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" fillcolor="#f90" stroked="f">
                  <v:textbox inset="2.53958mm,2.53958mm,2.53958mm,2.53958mm">
                    <w:txbxContent>
                      <w:p w:rsidR="005D3CF9" w:rsidRDefault="005D3CF9">
                        <w:pPr>
                          <w:spacing w:line="240" w:lineRule="auto"/>
                          <w:jc w:val="center"/>
                          <w:textDirection w:val="btLr"/>
                        </w:pPr>
                        <w:r>
                          <w:rPr>
                            <w:color w:val="000000"/>
                            <w:sz w:val="28"/>
                          </w:rPr>
                          <w:t>UserRole</w:t>
                        </w:r>
                      </w:p>
                    </w:txbxContent>
                  </v:textbox>
                </v:shape>
                <v:shape id="Cuadro de texto 69" o:spid="_x0000_s1093" type="#_x0000_t202" style="position:absolute;left:32858;top:4024;width:13725;height:56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" fillcolor="#f90" stroked="f">
                  <v:textbox inset="2.53958mm,2.53958mm,2.53958mm,2.53958mm">
                    <w:txbxContent>
                      <w:p w:rsidR="005D3CF9" w:rsidRDefault="005D3CF9">
                        <w:pPr>
                          <w:spacing w:line="240" w:lineRule="auto"/>
                          <w:jc w:val="center"/>
                          <w:textDirection w:val="btLr"/>
                        </w:pPr>
                        <w:r>
                          <w:rPr>
                            <w:color w:val="000000"/>
                            <w:sz w:val="28"/>
                          </w:rPr>
                          <w:t>Role</w:t>
                        </w:r>
                      </w:p>
                    </w:txbxContent>
                  </v:textbox>
                </v:shape>
                <v:shape id="Cuadro de texto 70" o:spid="_x0000_s1094" type="#_x0000_t202" style="position:absolute;left:12370;top:26285;width:13725;height:56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" fillcolor="blue" stroked="f">
                  <v:textbox inset="2.53958mm,2.53958mm,2.53958mm,2.53958mm">
                    <w:txbxContent>
                      <w:p w:rsidR="005D3CF9" w:rsidRDefault="005D3CF9">
                        <w:pPr>
                          <w:spacing w:line="240" w:lineRule="auto"/>
                          <w:jc w:val="center"/>
                          <w:textDirection w:val="btLr"/>
                        </w:pPr>
                        <w:r>
                          <w:rPr>
                            <w:color w:val="FFFFFF"/>
                            <w:sz w:val="28"/>
                          </w:rPr>
                          <w:t>Manager</w:t>
                        </w:r>
                      </w:p>
                    </w:txbxContent>
                  </v:textbox>
                </v:shape>
                <v:shape id="Conector angular 71" o:spid="_x0000_s1095" type="#_x0000_t34" style="position:absolute;left:29474;top:4912;width:6;height:20490;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" adj="-8572500">
                  <v:stroke joinstyle="round"/>
                </v:shape>
                <v:shape id="Conector angular 72" o:spid="_x0000_s1096" type="#_x0000_t34" style="position:absolute;left:26096;top:6866;width:6762;height:6;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" adj="10798">
                  <v:stroke joinstyle="round"/>
                </v:shape>
                <v:shape id="Conector angular 73" o:spid="_x0000_s1097" type="#_x0000_t34" style="position:absolute;left:12370;top:6866;width:6;height:1113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" adj="-8572500">
                  <v:stroke joinstyle="round"/>
                </v:shape>
                <v:shape id="Conector angular 74" o:spid="_x0000_s1098" type="#_x0000_t34" style="position:absolute;left:16512;top:23559;width:5445;height:6;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" adj="10801">
                  <v:stroke joinstyle="round"/>
                </v:shape>
                <v:shape id="Cuadro de texto 75" o:spid="_x0000_s1099" type="#_x0000_t202" style="position:absolute;left:37835;top:13068;width:2382;height:26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" filled="f" stroked="f">
                  <v:textbox inset="2.53958mm,2.53958mm,2.53958mm,2.53958mm">
                    <w:txbxContent>
                      <w:p w:rsidR="005D3CF9" w:rsidRDefault="005D3CF9">
                        <w:pPr>
                          <w:spacing w:line="240" w:lineRule="auto"/>
                          <w:jc w:val="center"/>
                          <w:textDirection w:val="btLr"/>
                        </w:pPr>
                        <w:r>
                          <w:rPr>
                            <w:color w:val="000000"/>
                            <w:sz w:val="20"/>
                          </w:rPr>
                          <w:t>1</w:t>
                        </w:r>
                      </w:p>
                    </w:txbxContent>
                  </v:textbox>
                </v:shape>
                <v:shape id="Cuadro de texto 76" o:spid="_x0000_s1100" type="#_x0000_t202" style="position:absolute;left:18687;top:12970;width:2382;height:26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" filled="f" stroked="f">
                  <v:textbox inset="2.53958mm,2.53958mm,2.53958mm,2.53958mm">
                    <w:txbxContent>
                      <w:p w:rsidR="005D3CF9" w:rsidRDefault="005D3CF9">
                        <w:pPr>
                          <w:spacing w:line="240" w:lineRule="auto"/>
                          <w:jc w:val="center"/>
                          <w:textDirection w:val="btLr"/>
                        </w:pPr>
                        <w:r>
                          <w:rPr>
                            <w:color w:val="000000"/>
                            <w:sz w:val="20"/>
                          </w:rPr>
                          <w:t>1</w:t>
                        </w:r>
                      </w:p>
                    </w:txbxContent>
                  </v:textbox>
                </v:shape>
                <v:shape id="Cuadro de texto 77" o:spid="_x0000_s1101" type="#_x0000_t202" style="position:absolute;left:18687;top:20590;width:2382;height:26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" filled="f" stroked="f">
                  <v:textbox inset="2.53958mm,2.53958mm,2.53958mm,2.53958mm">
                    <w:txbxContent>
                      <w:p w:rsidR="005D3CF9" w:rsidRDefault="005D3CF9">
                        <w:pPr>
                          <w:spacing w:line="240" w:lineRule="auto"/>
                          <w:jc w:val="center"/>
                          <w:textDirection w:val="btLr"/>
                        </w:pPr>
                        <w:r>
                          <w:rPr>
                            <w:color w:val="000000"/>
                            <w:sz w:val="20"/>
                          </w:rPr>
                          <w:t>1</w:t>
                        </w:r>
                      </w:p>
                    </w:txbxContent>
                  </v:textbox>
                </v:shape>
                <v:shape id="Cuadro de texto 78" o:spid="_x0000_s1102" type="#_x0000_t202" style="position:absolute;left:18589;top:24204;width:2382;height:26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" filled="f" stroked="f">
                  <v:textbox inset="2.53958mm,2.53958mm,2.53958mm,2.53958mm">
                    <w:txbxContent>
                      <w:p w:rsidR="005D3CF9" w:rsidRDefault="005D3CF9">
                        <w:pPr>
                          <w:spacing w:line="240" w:lineRule="auto"/>
                          <w:jc w:val="center"/>
                          <w:textDirection w:val="btLr"/>
                        </w:pPr>
                        <w:r>
                          <w:rPr>
                            <w:color w:val="000000"/>
                            <w:sz w:val="20"/>
                          </w:rPr>
                          <w:t>1</w:t>
                        </w:r>
                      </w:p>
                    </w:txbxContent>
                  </v:textbox>
                </v:shape>
                <v:shape id="Cuadro de texto 79" o:spid="_x0000_s1103" type="#_x0000_t202" style="position:absolute;left:30955;top:4686;width:2382;height:26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" filled="f" stroked="f">
                  <v:textbox inset="2.53958mm,2.53958mm,2.53958mm,2.53958mm">
                    <w:txbxContent>
                      <w:p w:rsidR="005D3CF9" w:rsidRDefault="005D3CF9">
                        <w:pPr>
                          <w:spacing w:line="240" w:lineRule="auto"/>
                          <w:jc w:val="center"/>
                          <w:textDirection w:val="btLr"/>
                        </w:pPr>
                        <w:r>
                          <w:rPr>
                            <w:color w:val="000000"/>
                            <w:sz w:val="20"/>
                          </w:rPr>
                          <w:t>1</w:t>
                        </w:r>
                      </w:p>
                    </w:txbxContent>
                  </v:textbox>
                </v:shape>
                <v:shape id="Cuadro de texto 80" o:spid="_x0000_s1104" type="#_x0000_t202" style="position:absolute;left:10479;top:15746;width:2382;height:26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" filled="f" stroked="f">
                  <v:textbox inset="2.53958mm,2.53958mm,2.53958mm,2.53958mm">
                    <w:txbxContent>
                      <w:p w:rsidR="005D3CF9" w:rsidRDefault="005D3CF9">
                        <w:pPr>
                          <w:spacing w:line="240" w:lineRule="auto"/>
                          <w:jc w:val="center"/>
                          <w:textDirection w:val="btLr"/>
                        </w:pPr>
                        <w:r>
                          <w:rPr>
                            <w:color w:val="000000"/>
                            <w:sz w:val="20"/>
                          </w:rPr>
                          <w:t>1</w:t>
                        </w:r>
                      </w:p>
                    </w:txbxContent>
                  </v:textbox>
                </v:shape>
                <v:shape id="Cuadro de texto 81" o:spid="_x0000_s1105" type="#_x0000_t202" style="position:absolute;left:25357;top:5101;width:2382;height:26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" filled="f" stroked="f">
                  <v:textbox inset="2.53958mm,2.53958mm,2.53958mm,2.53958mm">
                    <w:txbxContent>
                      <w:p w:rsidR="005D3CF9" w:rsidRDefault="005D3CF9">
                        <w:pPr>
                          <w:spacing w:line="240" w:lineRule="auto"/>
                          <w:jc w:val="center"/>
                          <w:textDirection w:val="btLr"/>
                        </w:pPr>
                        <w:r>
                          <w:rPr>
                            <w:color w:val="000000"/>
                            <w:sz w:val="36"/>
                          </w:rPr>
                          <w:t>*</w:t>
                        </w:r>
                      </w:p>
                    </w:txbxContent>
                  </v:textbox>
                </v:shape>
                <v:shape id="Cuadro de texto 82" o:spid="_x0000_s1106" type="#_x0000_t202" style="position:absolute;left:10313;top:5199;width:2382;height:26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" filled="f" stroked="f">
                  <v:textbox inset="2.53958mm,2.53958mm,2.53958mm,2.53958mm">
                    <w:txbxContent>
                      <w:p w:rsidR="005D3CF9" w:rsidRDefault="005D3CF9">
                        <w:pPr>
                          <w:spacing w:line="240" w:lineRule="auto"/>
                          <w:jc w:val="center"/>
                          <w:textDirection w:val="btLr"/>
                        </w:pPr>
                        <w:r>
                          <w:rPr>
                            <w:color w:val="000000"/>
                            <w:sz w:val="36"/>
                          </w:rPr>
                          <w:t>*</w:t>
                        </w:r>
                      </w:p>
                    </w:txbxContent>
                  </v:textbox>
                </v:shape>
                <w10:anchorlock/>
              </v:group>
            </w:pict>
          </mc:Fallback>
        </mc:AlternateContent>
      </w:r>
    </w:p>
    <w:p w:rsidR="00773787" w:rsidRDefault="00773787" w:rsidP="00B74861">
      <w:pPr>
        <w:spacing w:line="240" w:lineRule="auto"/>
        <w:ind w:left="720" w:hanging="720"/>
      </w:pPr>
    </w:p>
    <w:p w:rsidR="00773787" w:rsidRDefault="001C351D" w:rsidP="00B74861">
      <w:pPr>
        <w:numPr>
          <w:ilvl w:val="0"/>
          <w:numId w:val="30"/>
        </w:numPr>
        <w:spacing w:line="240" w:lineRule="auto"/>
        <w:ind w:hanging="720"/>
      </w:pPr>
      <w:r>
        <w:t xml:space="preserve">Create your own </w:t>
      </w:r>
      <w:r>
        <w:rPr>
          <w:b/>
        </w:rPr>
        <w:t>User</w:t>
      </w:r>
      <w:r>
        <w:t xml:space="preserve"> class inherit from </w:t>
      </w:r>
      <w:r>
        <w:rPr>
          <w:b/>
        </w:rPr>
        <w:t>IdentityUser</w:t>
      </w:r>
      <w:r>
        <w:t xml:space="preserve"> class:</w:t>
      </w:r>
    </w:p>
    <w:p w:rsidR="00773787" w:rsidRDefault="00773787" w:rsidP="00B74861">
      <w:pPr>
        <w:spacing w:line="240" w:lineRule="auto"/>
        <w:ind w:left="720" w:hanging="720"/>
      </w:pPr>
    </w:p>
    <w:p w:rsidR="00773787" w:rsidRDefault="001C351D" w:rsidP="00B74861">
      <w:pPr>
        <w:spacing w:line="240" w:lineRule="auto"/>
        <w:ind w:left="720" w:hanging="720"/>
      </w:pPr>
      <w:r>
        <w:t>using System.ComponentModel.DataAnnotations;</w:t>
      </w:r>
    </w:p>
    <w:p w:rsidR="00773787" w:rsidRDefault="001C351D" w:rsidP="00B74861">
      <w:pPr>
        <w:spacing w:line="240" w:lineRule="auto"/>
        <w:ind w:left="720" w:hanging="720"/>
      </w:pPr>
      <w:r>
        <w:t>using Microsoft.AspNetCore.Identity;</w:t>
      </w:r>
    </w:p>
    <w:p w:rsidR="00773787" w:rsidRDefault="00773787" w:rsidP="00B74861">
      <w:pPr>
        <w:spacing w:line="240" w:lineRule="auto"/>
        <w:ind w:left="720" w:hanging="720"/>
      </w:pPr>
    </w:p>
    <w:p w:rsidR="00773787" w:rsidRDefault="001C351D" w:rsidP="00B74861">
      <w:pPr>
        <w:spacing w:line="240" w:lineRule="auto"/>
        <w:ind w:left="720" w:hanging="720"/>
      </w:pPr>
      <w:r>
        <w:t>namespace MyVet.Web.Data.Entitie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class User : IdentityUser</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Display(Name = "Document")]</w:t>
      </w:r>
    </w:p>
    <w:p w:rsidR="00773787" w:rsidRDefault="001C351D" w:rsidP="00B74861">
      <w:pPr>
        <w:spacing w:line="240" w:lineRule="auto"/>
        <w:ind w:left="720" w:hanging="720"/>
      </w:pPr>
      <w:r>
        <w:lastRenderedPageBreak/>
        <w:t xml:space="preserve">    </w:t>
      </w:r>
      <w:r>
        <w:tab/>
        <w:t>[MaxLength(20, ErrorMessage = "The {0} field can not have more than {1} characters.")]</w:t>
      </w:r>
    </w:p>
    <w:p w:rsidR="00773787" w:rsidRDefault="001C351D" w:rsidP="00B74861">
      <w:pPr>
        <w:spacing w:line="240" w:lineRule="auto"/>
        <w:ind w:left="720" w:hanging="720"/>
      </w:pPr>
      <w:r>
        <w:t xml:space="preserve">    </w:t>
      </w:r>
      <w:r>
        <w:tab/>
        <w:t>[Required(ErrorMessage = "The field {0} is mandatory.")]</w:t>
      </w:r>
    </w:p>
    <w:p w:rsidR="00773787" w:rsidRDefault="001C351D" w:rsidP="00B74861">
      <w:pPr>
        <w:spacing w:line="240" w:lineRule="auto"/>
        <w:ind w:left="720" w:hanging="720"/>
      </w:pPr>
      <w:r>
        <w:t xml:space="preserve">    </w:t>
      </w:r>
      <w:r>
        <w:tab/>
        <w:t>public string Document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Display(Name = "First Name")]</w:t>
      </w:r>
    </w:p>
    <w:p w:rsidR="00773787" w:rsidRDefault="001C351D" w:rsidP="00B74861">
      <w:pPr>
        <w:spacing w:line="240" w:lineRule="auto"/>
        <w:ind w:left="720" w:hanging="720"/>
      </w:pPr>
      <w:r>
        <w:t xml:space="preserve">    </w:t>
      </w:r>
      <w:r>
        <w:tab/>
        <w:t>[MaxLength(50, ErrorMessage = "The {0} field can not have more than {1} characters.")]</w:t>
      </w:r>
    </w:p>
    <w:p w:rsidR="00773787" w:rsidRDefault="001C351D" w:rsidP="00B74861">
      <w:pPr>
        <w:spacing w:line="240" w:lineRule="auto"/>
        <w:ind w:left="720" w:hanging="720"/>
      </w:pPr>
      <w:r>
        <w:t xml:space="preserve">    </w:t>
      </w:r>
      <w:r>
        <w:tab/>
        <w:t>[Required(ErrorMessage = "The field {0} is mandatory.")]</w:t>
      </w:r>
    </w:p>
    <w:p w:rsidR="00773787" w:rsidRDefault="001C351D" w:rsidP="00B74861">
      <w:pPr>
        <w:spacing w:line="240" w:lineRule="auto"/>
        <w:ind w:left="720" w:hanging="720"/>
      </w:pPr>
      <w:r>
        <w:t xml:space="preserve">    </w:t>
      </w:r>
      <w:r>
        <w:tab/>
        <w:t>public string FirstName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Display(Name = "Last Name")]</w:t>
      </w:r>
    </w:p>
    <w:p w:rsidR="00773787" w:rsidRDefault="001C351D" w:rsidP="00B74861">
      <w:pPr>
        <w:spacing w:line="240" w:lineRule="auto"/>
        <w:ind w:left="720" w:hanging="720"/>
      </w:pPr>
      <w:r>
        <w:t xml:space="preserve">    </w:t>
      </w:r>
      <w:r>
        <w:tab/>
        <w:t>[MaxLength(50, ErrorMessage = "The {0} field can not have more than {1} characters.")]</w:t>
      </w:r>
    </w:p>
    <w:p w:rsidR="00773787" w:rsidRDefault="001C351D" w:rsidP="00B74861">
      <w:pPr>
        <w:spacing w:line="240" w:lineRule="auto"/>
        <w:ind w:left="720" w:hanging="720"/>
      </w:pPr>
      <w:r>
        <w:t xml:space="preserve">    </w:t>
      </w:r>
      <w:r>
        <w:tab/>
        <w:t>[Required(ErrorMessage = "The field {0} is mandatory.")]</w:t>
      </w:r>
    </w:p>
    <w:p w:rsidR="00773787" w:rsidRDefault="001C351D" w:rsidP="00B74861">
      <w:pPr>
        <w:spacing w:line="240" w:lineRule="auto"/>
        <w:ind w:left="720" w:hanging="720"/>
      </w:pPr>
      <w:r>
        <w:t xml:space="preserve">    </w:t>
      </w:r>
      <w:r>
        <w:tab/>
        <w:t>public string LastName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MaxLength(100, ErrorMessage = "The {0} field can not have more than {1} characters.")]</w:t>
      </w:r>
    </w:p>
    <w:p w:rsidR="00773787" w:rsidRDefault="001C351D" w:rsidP="00B74861">
      <w:pPr>
        <w:spacing w:line="240" w:lineRule="auto"/>
        <w:ind w:left="720" w:hanging="720"/>
      </w:pPr>
      <w:r>
        <w:t xml:space="preserve">    </w:t>
      </w:r>
      <w:r>
        <w:tab/>
        <w:t>public string Address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Display(Name = "Full Name")]</w:t>
      </w:r>
    </w:p>
    <w:p w:rsidR="00773787" w:rsidRDefault="001C351D" w:rsidP="00B74861">
      <w:pPr>
        <w:spacing w:line="240" w:lineRule="auto"/>
        <w:ind w:left="720" w:hanging="720"/>
      </w:pPr>
      <w:r>
        <w:t xml:space="preserve">    </w:t>
      </w:r>
      <w:r>
        <w:tab/>
        <w:t>public string FullName =&gt; $"{FirstName} {LastName}";</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Display(Name = "Full Name")]</w:t>
      </w:r>
    </w:p>
    <w:p w:rsidR="00773787" w:rsidRDefault="001C351D" w:rsidP="00B74861">
      <w:pPr>
        <w:spacing w:line="240" w:lineRule="auto"/>
        <w:ind w:left="720" w:hanging="720"/>
      </w:pPr>
      <w:r>
        <w:t xml:space="preserve">    </w:t>
      </w:r>
      <w:r>
        <w:tab/>
        <w:t>public string FullNameWithDocument =&gt; $"{FirstName} {LastName} - {Documen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30"/>
        </w:numPr>
        <w:spacing w:line="240" w:lineRule="auto"/>
        <w:ind w:hanging="720"/>
      </w:pPr>
      <w:r>
        <w:t xml:space="preserve">Modify the entity </w:t>
      </w:r>
      <w:r>
        <w:rPr>
          <w:b/>
        </w:rPr>
        <w:t>Owner</w:t>
      </w:r>
      <w:r>
        <w:t>:</w:t>
      </w:r>
    </w:p>
    <w:p w:rsidR="00773787" w:rsidRDefault="00773787" w:rsidP="00B74861">
      <w:pPr>
        <w:spacing w:line="240" w:lineRule="auto"/>
        <w:ind w:left="720" w:hanging="720"/>
      </w:pPr>
    </w:p>
    <w:p w:rsidR="00773787" w:rsidRDefault="001C351D" w:rsidP="00B74861">
      <w:pPr>
        <w:spacing w:line="240" w:lineRule="auto"/>
        <w:ind w:left="720" w:hanging="720"/>
      </w:pPr>
      <w:r>
        <w:t>using System.Collections.Generic;</w:t>
      </w:r>
    </w:p>
    <w:p w:rsidR="00773787" w:rsidRDefault="001C351D" w:rsidP="00B74861">
      <w:pPr>
        <w:spacing w:line="240" w:lineRule="auto"/>
        <w:ind w:left="720" w:hanging="720"/>
      </w:pPr>
      <w:r>
        <w:t>using System.ComponentModel.DataAnnotations;</w:t>
      </w:r>
    </w:p>
    <w:p w:rsidR="00773787" w:rsidRDefault="00773787" w:rsidP="00B74861">
      <w:pPr>
        <w:spacing w:line="240" w:lineRule="auto"/>
        <w:ind w:left="720" w:hanging="720"/>
      </w:pPr>
    </w:p>
    <w:p w:rsidR="00773787" w:rsidRDefault="001C351D" w:rsidP="00B74861">
      <w:pPr>
        <w:spacing w:line="240" w:lineRule="auto"/>
        <w:ind w:left="720" w:hanging="720"/>
      </w:pPr>
      <w:r>
        <w:t>namespace MyVet.Web.Data.Entitie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class Owner</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public int Id { get; set; }</w:t>
      </w:r>
    </w:p>
    <w:p w:rsidR="00773787" w:rsidRDefault="00773787" w:rsidP="00B74861">
      <w:pPr>
        <w:spacing w:line="240" w:lineRule="auto"/>
        <w:ind w:left="720" w:hanging="720"/>
      </w:pPr>
    </w:p>
    <w:p w:rsidR="00773787" w:rsidRDefault="001C351D" w:rsidP="00B74861">
      <w:pPr>
        <w:spacing w:line="240" w:lineRule="auto"/>
        <w:ind w:left="720" w:hanging="720"/>
      </w:pPr>
      <w:r>
        <w:lastRenderedPageBreak/>
        <w:t xml:space="preserve">    </w:t>
      </w:r>
      <w:r>
        <w:tab/>
        <w:t>public User User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ICollection&lt;Pet&gt; Pets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ICollection&lt;Agenda&gt; Agendas { get; set; }</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30"/>
        </w:numPr>
        <w:spacing w:line="240" w:lineRule="auto"/>
        <w:ind w:hanging="720"/>
      </w:pPr>
      <w:r>
        <w:t xml:space="preserve">Add the new entity </w:t>
      </w:r>
      <w:r>
        <w:rPr>
          <w:b/>
        </w:rPr>
        <w:t>Manager</w:t>
      </w:r>
      <w:r>
        <w:t>:</w:t>
      </w:r>
    </w:p>
    <w:p w:rsidR="00773787" w:rsidRDefault="00773787" w:rsidP="00B74861">
      <w:pPr>
        <w:spacing w:line="240" w:lineRule="auto"/>
        <w:ind w:left="720" w:hanging="720"/>
      </w:pPr>
    </w:p>
    <w:p w:rsidR="00773787" w:rsidRDefault="001C351D" w:rsidP="00B74861">
      <w:pPr>
        <w:spacing w:line="240" w:lineRule="auto"/>
        <w:ind w:left="720" w:hanging="720"/>
      </w:pPr>
      <w:r>
        <w:t>namespace MyVet.Web.Data.Entitie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class Manager</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public int Id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User User { get; set; }</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30"/>
        </w:numPr>
        <w:spacing w:line="240" w:lineRule="auto"/>
        <w:ind w:hanging="720"/>
      </w:pPr>
      <w:r>
        <w:t>Modify the data context class:</w:t>
      </w:r>
    </w:p>
    <w:p w:rsidR="00773787" w:rsidRDefault="00773787" w:rsidP="00B74861">
      <w:pPr>
        <w:spacing w:line="240" w:lineRule="auto"/>
        <w:ind w:left="720" w:hanging="720"/>
      </w:pPr>
    </w:p>
    <w:p w:rsidR="00773787" w:rsidRDefault="001C351D" w:rsidP="00B74861">
      <w:pPr>
        <w:spacing w:line="240" w:lineRule="auto"/>
        <w:ind w:left="720" w:hanging="720"/>
        <w:rPr>
          <w:highlight w:val="yellow"/>
        </w:rPr>
      </w:pPr>
      <w:r>
        <w:rPr>
          <w:highlight w:val="yellow"/>
        </w:rPr>
        <w:t>using Microsoft.AspNetCore.Identity.EntityFrameworkCore;</w:t>
      </w:r>
    </w:p>
    <w:p w:rsidR="00773787" w:rsidRDefault="001C351D" w:rsidP="00B74861">
      <w:pPr>
        <w:spacing w:line="240" w:lineRule="auto"/>
        <w:ind w:left="720" w:hanging="720"/>
      </w:pPr>
      <w:r>
        <w:t>using Microsoft.EntityFrameworkCore;</w:t>
      </w:r>
    </w:p>
    <w:p w:rsidR="00773787" w:rsidRDefault="001C351D" w:rsidP="00B74861">
      <w:pPr>
        <w:spacing w:line="240" w:lineRule="auto"/>
        <w:ind w:left="720" w:hanging="720"/>
      </w:pPr>
      <w:r>
        <w:t>using MyVet.Web.Data.Entities;</w:t>
      </w:r>
    </w:p>
    <w:p w:rsidR="00773787" w:rsidRDefault="00773787" w:rsidP="00B74861">
      <w:pPr>
        <w:spacing w:line="240" w:lineRule="auto"/>
        <w:ind w:left="720" w:hanging="720"/>
      </w:pPr>
    </w:p>
    <w:p w:rsidR="00773787" w:rsidRDefault="001C351D" w:rsidP="00B74861">
      <w:pPr>
        <w:spacing w:line="240" w:lineRule="auto"/>
        <w:ind w:left="720" w:hanging="720"/>
      </w:pPr>
      <w:r>
        <w:t>namespace MyVet.Web.Data</w:t>
      </w:r>
    </w:p>
    <w:p w:rsidR="00773787" w:rsidRDefault="001C351D" w:rsidP="00B74861">
      <w:pPr>
        <w:spacing w:line="240" w:lineRule="auto"/>
        <w:ind w:left="720" w:hanging="720"/>
      </w:pPr>
      <w:r>
        <w:t>{</w:t>
      </w:r>
    </w:p>
    <w:p w:rsidR="00773787" w:rsidRDefault="001C351D" w:rsidP="00B74861">
      <w:pPr>
        <w:spacing w:line="240" w:lineRule="auto"/>
        <w:ind w:left="720" w:hanging="720"/>
        <w:rPr>
          <w:highlight w:val="yellow"/>
        </w:rPr>
      </w:pPr>
      <w:r>
        <w:tab/>
        <w:t xml:space="preserve">public class DataContext : </w:t>
      </w:r>
      <w:r>
        <w:rPr>
          <w:highlight w:val="yellow"/>
        </w:rPr>
        <w:t>IdentityDbContext&lt;User&g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public DataContext(DbContextOptions&lt;DataContext&gt; options) : base(options)</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DbSet&lt;Owner&gt; Owners { get; set; }</w:t>
      </w:r>
    </w:p>
    <w:p w:rsidR="00773787" w:rsidRDefault="00773787" w:rsidP="00B74861">
      <w:pPr>
        <w:spacing w:line="240" w:lineRule="auto"/>
        <w:ind w:left="720" w:hanging="720"/>
      </w:pPr>
    </w:p>
    <w:p w:rsidR="00773787" w:rsidRDefault="001C351D" w:rsidP="00B74861">
      <w:pPr>
        <w:spacing w:line="240" w:lineRule="auto"/>
        <w:ind w:left="720" w:hanging="720"/>
      </w:pPr>
      <w:r>
        <w:lastRenderedPageBreak/>
        <w:t xml:space="preserve">    </w:t>
      </w:r>
      <w:r>
        <w:tab/>
        <w:t>public DbSet&lt;PetType&gt; PetTypes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DbSet&lt;Pet&gt; Pets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DbSet&lt;ServiceType&gt; ServiceTypes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DbSet&lt;History&gt; Histories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DbSet&lt;Agenda&gt; Agendas { get; set; }</w:t>
      </w:r>
    </w:p>
    <w:p w:rsidR="00773787" w:rsidRDefault="00773787" w:rsidP="00B74861">
      <w:pPr>
        <w:spacing w:line="240" w:lineRule="auto"/>
        <w:ind w:left="720" w:hanging="720"/>
      </w:pPr>
    </w:p>
    <w:p w:rsidR="00773787" w:rsidRDefault="001C351D" w:rsidP="00B74861">
      <w:pPr>
        <w:spacing w:line="240" w:lineRule="auto"/>
        <w:ind w:left="720" w:hanging="720"/>
        <w:rPr>
          <w:highlight w:val="yellow"/>
        </w:rPr>
      </w:pPr>
      <w:r>
        <w:rPr>
          <w:highlight w:val="yellow"/>
        </w:rPr>
        <w:t xml:space="preserve">    </w:t>
      </w:r>
      <w:r>
        <w:rPr>
          <w:highlight w:val="yellow"/>
        </w:rPr>
        <w:tab/>
        <w:t>public DbSet&lt;Manager&gt; Managers{ get; set; }</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30"/>
        </w:numPr>
        <w:spacing w:line="240" w:lineRule="auto"/>
        <w:ind w:hanging="720"/>
      </w:pPr>
      <w:r>
        <w:t xml:space="preserve">Create the folder </w:t>
      </w:r>
      <w:r>
        <w:rPr>
          <w:b/>
        </w:rPr>
        <w:t xml:space="preserve">Helpers </w:t>
      </w:r>
      <w:r>
        <w:t xml:space="preserve">and inside it add the interface </w:t>
      </w:r>
      <w:r>
        <w:rPr>
          <w:b/>
        </w:rPr>
        <w:t>IUserHelper</w:t>
      </w:r>
      <w:r>
        <w:t>:</w:t>
      </w:r>
    </w:p>
    <w:p w:rsidR="00773787" w:rsidRDefault="00773787" w:rsidP="00B74861">
      <w:pPr>
        <w:spacing w:line="240" w:lineRule="auto"/>
        <w:ind w:left="720" w:hanging="720"/>
      </w:pPr>
    </w:p>
    <w:p w:rsidR="00773787" w:rsidRDefault="00773787" w:rsidP="00B74861">
      <w:pPr>
        <w:spacing w:line="240" w:lineRule="auto"/>
        <w:ind w:left="720" w:hanging="720"/>
      </w:pPr>
    </w:p>
    <w:p w:rsidR="00773787" w:rsidRDefault="001C351D" w:rsidP="00B74861">
      <w:pPr>
        <w:spacing w:line="240" w:lineRule="auto"/>
        <w:ind w:left="720" w:hanging="720"/>
      </w:pPr>
      <w:r>
        <w:t>using Microsoft.AspNetCore.Identity;</w:t>
      </w:r>
    </w:p>
    <w:p w:rsidR="00773787" w:rsidRDefault="001C351D" w:rsidP="00B74861">
      <w:pPr>
        <w:spacing w:line="240" w:lineRule="auto"/>
        <w:ind w:left="720" w:hanging="720"/>
      </w:pPr>
      <w:r>
        <w:t>using MyVet.Web.Data.Entities;</w:t>
      </w:r>
    </w:p>
    <w:p w:rsidR="00773787" w:rsidRDefault="001C351D" w:rsidP="00B74861">
      <w:pPr>
        <w:spacing w:line="240" w:lineRule="auto"/>
        <w:ind w:left="720" w:hanging="720"/>
      </w:pPr>
      <w:r>
        <w:t>using System.Threading.Tasks;</w:t>
      </w:r>
    </w:p>
    <w:p w:rsidR="00773787" w:rsidRDefault="00773787" w:rsidP="00B74861">
      <w:pPr>
        <w:spacing w:line="240" w:lineRule="auto"/>
        <w:ind w:left="720" w:hanging="720"/>
      </w:pPr>
    </w:p>
    <w:p w:rsidR="00773787" w:rsidRDefault="001C351D" w:rsidP="00B74861">
      <w:pPr>
        <w:spacing w:line="240" w:lineRule="auto"/>
        <w:ind w:left="720" w:hanging="720"/>
      </w:pPr>
      <w:r>
        <w:t>namespace MyVet.Web.Helper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interface IUserHelper</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Task&lt;User&gt; GetUserByEmailAsync(string email);</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Task&lt;IdentityResult&gt; AddUserAsync(User user, string password);</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Task CheckRoleAsync(string roleName);</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Task AddUserToRoleAsync(User user, string roleName);</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Task&lt;bool&gt; IsUserInRoleAsync(User user, string roleName);</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30"/>
        </w:numPr>
        <w:pBdr>
          <w:top w:val="nil"/>
          <w:left w:val="nil"/>
          <w:bottom w:val="nil"/>
          <w:right w:val="nil"/>
          <w:between w:val="nil"/>
        </w:pBdr>
        <w:spacing w:line="240" w:lineRule="auto"/>
        <w:ind w:hanging="720"/>
      </w:pPr>
      <w:r>
        <w:t>In the same folder add the implementation (</w:t>
      </w:r>
      <w:r>
        <w:rPr>
          <w:b/>
        </w:rPr>
        <w:t>UserHelper</w:t>
      </w:r>
      <w:r>
        <w:t>):</w:t>
      </w:r>
    </w:p>
    <w:p w:rsidR="00773787" w:rsidRDefault="00773787" w:rsidP="00B74861">
      <w:pPr>
        <w:spacing w:line="240" w:lineRule="auto"/>
        <w:ind w:left="720" w:hanging="720"/>
        <w:rPr>
          <w:b/>
        </w:rPr>
      </w:pPr>
    </w:p>
    <w:p w:rsidR="00773787" w:rsidRDefault="001C351D" w:rsidP="00B74861">
      <w:pPr>
        <w:spacing w:line="240" w:lineRule="auto"/>
        <w:ind w:left="720" w:hanging="720"/>
      </w:pPr>
      <w:r>
        <w:t>using Microsoft.AspNetCore.Identity;</w:t>
      </w:r>
    </w:p>
    <w:p w:rsidR="00773787" w:rsidRDefault="001C351D" w:rsidP="00B74861">
      <w:pPr>
        <w:spacing w:line="240" w:lineRule="auto"/>
        <w:ind w:left="720" w:hanging="720"/>
      </w:pPr>
      <w:r>
        <w:t>using MyVet.Web.Data.Entities;</w:t>
      </w:r>
    </w:p>
    <w:p w:rsidR="00773787" w:rsidRDefault="001C351D" w:rsidP="00B74861">
      <w:pPr>
        <w:spacing w:line="240" w:lineRule="auto"/>
        <w:ind w:left="720" w:hanging="720"/>
      </w:pPr>
      <w:r>
        <w:t>using System.Threading.Tasks;</w:t>
      </w:r>
    </w:p>
    <w:p w:rsidR="00773787" w:rsidRDefault="00773787" w:rsidP="00B74861">
      <w:pPr>
        <w:spacing w:line="240" w:lineRule="auto"/>
        <w:ind w:left="720" w:hanging="720"/>
      </w:pPr>
    </w:p>
    <w:p w:rsidR="00773787" w:rsidRDefault="001C351D" w:rsidP="00B74861">
      <w:pPr>
        <w:spacing w:line="240" w:lineRule="auto"/>
        <w:ind w:left="720" w:hanging="720"/>
      </w:pPr>
      <w:r>
        <w:t>namespace MyVet.Web.Helper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class UserHelper : IUserHelper</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private readonly UserManager&lt;User&gt; _userManager;</w:t>
      </w:r>
    </w:p>
    <w:p w:rsidR="00773787" w:rsidRDefault="001C351D" w:rsidP="00B74861">
      <w:pPr>
        <w:spacing w:line="240" w:lineRule="auto"/>
        <w:ind w:left="720" w:hanging="720"/>
      </w:pPr>
      <w:r>
        <w:t xml:space="preserve">    </w:t>
      </w:r>
      <w:r>
        <w:tab/>
        <w:t>private readonly RoleManager&lt;IdentityRole&gt; _roleManager;</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UserHelper(</w:t>
      </w:r>
    </w:p>
    <w:p w:rsidR="00773787" w:rsidRDefault="001C351D" w:rsidP="00B74861">
      <w:pPr>
        <w:spacing w:line="240" w:lineRule="auto"/>
        <w:ind w:left="720" w:hanging="720"/>
      </w:pPr>
      <w:r>
        <w:t xml:space="preserve">        </w:t>
      </w:r>
      <w:r>
        <w:tab/>
        <w:t>UserManager&lt;User&gt; userManager,</w:t>
      </w:r>
    </w:p>
    <w:p w:rsidR="00773787" w:rsidRDefault="001C351D" w:rsidP="00B74861">
      <w:pPr>
        <w:spacing w:line="240" w:lineRule="auto"/>
        <w:ind w:left="720" w:hanging="720"/>
      </w:pPr>
      <w:r>
        <w:t xml:space="preserve">        </w:t>
      </w:r>
      <w:r>
        <w:tab/>
        <w:t>RoleManager&lt;IdentityRole&gt; roleManager)</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_userManager = userManager;</w:t>
      </w:r>
    </w:p>
    <w:p w:rsidR="00773787" w:rsidRDefault="001C351D" w:rsidP="00B74861">
      <w:pPr>
        <w:spacing w:line="240" w:lineRule="auto"/>
        <w:ind w:left="720" w:hanging="720"/>
      </w:pPr>
      <w:r>
        <w:t xml:space="preserve">        </w:t>
      </w:r>
      <w:r>
        <w:tab/>
        <w:t>_roleManager = roleManager;</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async Task&lt;IdentityResult&gt; AddUserAsync(User user, string password)</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await _userManager.CreateAsync(user, password);</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async Task AddUserToRoleAsync(User user, string roleNam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await _userManager.AddToRoleAsync(user, roleNam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async Task CheckRoleAsync(string roleNam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var roleExists = await _roleManager.RoleExistsAsync(roleName);</w:t>
      </w:r>
    </w:p>
    <w:p w:rsidR="00773787" w:rsidRDefault="001C351D" w:rsidP="00B74861">
      <w:pPr>
        <w:spacing w:line="240" w:lineRule="auto"/>
        <w:ind w:left="720" w:hanging="720"/>
      </w:pPr>
      <w:r>
        <w:t xml:space="preserve">        </w:t>
      </w:r>
      <w:r>
        <w:tab/>
        <w:t>if (!roleExists)</w:t>
      </w:r>
    </w:p>
    <w:p w:rsidR="00773787" w:rsidRDefault="001C351D" w:rsidP="00B74861">
      <w:pPr>
        <w:spacing w:line="240" w:lineRule="auto"/>
        <w:ind w:left="720" w:hanging="720"/>
      </w:pPr>
      <w:r>
        <w:lastRenderedPageBreak/>
        <w:t xml:space="preserve">        </w:t>
      </w:r>
      <w:r>
        <w:tab/>
        <w:t>{</w:t>
      </w:r>
    </w:p>
    <w:p w:rsidR="00773787" w:rsidRDefault="001C351D" w:rsidP="00B74861">
      <w:pPr>
        <w:spacing w:line="240" w:lineRule="auto"/>
        <w:ind w:left="720" w:hanging="720"/>
      </w:pPr>
      <w:r>
        <w:t xml:space="preserve">            </w:t>
      </w:r>
      <w:r>
        <w:tab/>
        <w:t>await _roleManager.CreateAsync(new IdentityRol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Name = roleNam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async Task&lt;User&gt; GetUserByEmailAsync(string emai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var user = await _userManager.FindByEmailAsync(email);</w:t>
      </w:r>
    </w:p>
    <w:p w:rsidR="00773787" w:rsidRDefault="001C351D" w:rsidP="00B74861">
      <w:pPr>
        <w:spacing w:line="240" w:lineRule="auto"/>
        <w:ind w:left="720" w:hanging="720"/>
      </w:pPr>
      <w:r>
        <w:t xml:space="preserve">        </w:t>
      </w:r>
      <w:r>
        <w:tab/>
        <w:t>return user;</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async Task&lt;bool&gt; IsUserInRoleAsync(User user, string roleNam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await _userManager.IsInRoleAsync(user, roleNam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30"/>
        </w:numPr>
        <w:spacing w:line="240" w:lineRule="auto"/>
        <w:ind w:hanging="720"/>
      </w:pPr>
      <w:r>
        <w:t xml:space="preserve">Add the injection in </w:t>
      </w:r>
      <w:r>
        <w:rPr>
          <w:b/>
        </w:rPr>
        <w:t>Startup</w:t>
      </w:r>
      <w:r>
        <w:t>:</w:t>
      </w:r>
    </w:p>
    <w:p w:rsidR="00773787" w:rsidRDefault="00773787" w:rsidP="00B74861">
      <w:pPr>
        <w:spacing w:line="240" w:lineRule="auto"/>
        <w:ind w:left="720" w:hanging="720"/>
      </w:pPr>
    </w:p>
    <w:p w:rsidR="00773787" w:rsidRDefault="001C351D" w:rsidP="00B74861">
      <w:pPr>
        <w:spacing w:line="240" w:lineRule="auto"/>
        <w:ind w:left="720" w:hanging="720"/>
      </w:pPr>
      <w:r>
        <w:t>services.AddScoped&lt;IUserHelper, UserHelper&gt;();</w:t>
      </w:r>
    </w:p>
    <w:p w:rsidR="00773787" w:rsidRDefault="00773787" w:rsidP="00B74861">
      <w:pPr>
        <w:spacing w:line="240" w:lineRule="auto"/>
        <w:ind w:left="720" w:hanging="720"/>
        <w:rPr>
          <w:b/>
        </w:rPr>
      </w:pPr>
    </w:p>
    <w:p w:rsidR="00773787" w:rsidRDefault="001C351D" w:rsidP="00B74861">
      <w:pPr>
        <w:numPr>
          <w:ilvl w:val="0"/>
          <w:numId w:val="30"/>
        </w:numPr>
        <w:pBdr>
          <w:top w:val="nil"/>
          <w:left w:val="nil"/>
          <w:bottom w:val="nil"/>
          <w:right w:val="nil"/>
          <w:between w:val="nil"/>
        </w:pBdr>
        <w:spacing w:line="240" w:lineRule="auto"/>
        <w:ind w:hanging="720"/>
      </w:pPr>
      <w:r>
        <w:t xml:space="preserve">Modify the </w:t>
      </w:r>
      <w:r>
        <w:rPr>
          <w:b/>
        </w:rPr>
        <w:t>SeedDb</w:t>
      </w:r>
      <w:r>
        <w:t>:</w:t>
      </w:r>
    </w:p>
    <w:p w:rsidR="00773787" w:rsidRDefault="00773787" w:rsidP="00B74861">
      <w:pPr>
        <w:spacing w:line="240" w:lineRule="auto"/>
        <w:ind w:left="720" w:hanging="720"/>
      </w:pPr>
    </w:p>
    <w:p w:rsidR="00773787" w:rsidRDefault="001C351D" w:rsidP="00B74861">
      <w:pPr>
        <w:spacing w:line="240" w:lineRule="auto"/>
        <w:ind w:left="720" w:hanging="720"/>
      </w:pPr>
      <w:r>
        <w:t>using MyVet.Web.Data.Entities;</w:t>
      </w:r>
    </w:p>
    <w:p w:rsidR="00773787" w:rsidRDefault="001C351D" w:rsidP="00B74861">
      <w:pPr>
        <w:spacing w:line="240" w:lineRule="auto"/>
        <w:ind w:left="720" w:hanging="720"/>
      </w:pPr>
      <w:r>
        <w:t>using MyVet.Web.Helpers;</w:t>
      </w:r>
    </w:p>
    <w:p w:rsidR="00773787" w:rsidRDefault="001C351D" w:rsidP="00B74861">
      <w:pPr>
        <w:spacing w:line="240" w:lineRule="auto"/>
        <w:ind w:left="720" w:hanging="720"/>
      </w:pPr>
      <w:r>
        <w:t>using System;</w:t>
      </w:r>
    </w:p>
    <w:p w:rsidR="00773787" w:rsidRDefault="001C351D" w:rsidP="00B74861">
      <w:pPr>
        <w:spacing w:line="240" w:lineRule="auto"/>
        <w:ind w:left="720" w:hanging="720"/>
      </w:pPr>
      <w:r>
        <w:t>using System.Linq;</w:t>
      </w:r>
    </w:p>
    <w:p w:rsidR="00773787" w:rsidRDefault="001C351D" w:rsidP="00B74861">
      <w:pPr>
        <w:spacing w:line="240" w:lineRule="auto"/>
        <w:ind w:left="720" w:hanging="720"/>
      </w:pPr>
      <w:r>
        <w:t>using System.Threading.Tasks;</w:t>
      </w:r>
    </w:p>
    <w:p w:rsidR="00773787" w:rsidRDefault="00773787" w:rsidP="00B74861">
      <w:pPr>
        <w:spacing w:line="240" w:lineRule="auto"/>
        <w:ind w:left="720" w:hanging="720"/>
      </w:pPr>
    </w:p>
    <w:p w:rsidR="00773787" w:rsidRDefault="001C351D" w:rsidP="00B74861">
      <w:pPr>
        <w:spacing w:line="240" w:lineRule="auto"/>
        <w:ind w:left="720" w:hanging="720"/>
      </w:pPr>
      <w:r>
        <w:t>namespace MyVet.Web.Data</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class SeedDb</w:t>
      </w:r>
    </w:p>
    <w:p w:rsidR="00773787" w:rsidRDefault="001C351D" w:rsidP="00B74861">
      <w:pPr>
        <w:spacing w:line="240" w:lineRule="auto"/>
        <w:ind w:left="720" w:hanging="720"/>
      </w:pPr>
      <w:r>
        <w:lastRenderedPageBreak/>
        <w:tab/>
        <w:t>{</w:t>
      </w:r>
    </w:p>
    <w:p w:rsidR="00773787" w:rsidRDefault="001C351D" w:rsidP="00B74861">
      <w:pPr>
        <w:spacing w:line="240" w:lineRule="auto"/>
        <w:ind w:left="720" w:hanging="720"/>
      </w:pPr>
      <w:r>
        <w:t xml:space="preserve">    </w:t>
      </w:r>
      <w:r>
        <w:tab/>
        <w:t>private readonly DataContext _dataContext;</w:t>
      </w:r>
    </w:p>
    <w:p w:rsidR="00773787" w:rsidRDefault="001C351D" w:rsidP="00B74861">
      <w:pPr>
        <w:spacing w:line="240" w:lineRule="auto"/>
        <w:ind w:left="720" w:hanging="720"/>
      </w:pPr>
      <w:r>
        <w:t xml:space="preserve">    </w:t>
      </w:r>
      <w:r>
        <w:tab/>
        <w:t>private readonly IUserHelper _userHelper;</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eedDb(</w:t>
      </w:r>
    </w:p>
    <w:p w:rsidR="00773787" w:rsidRDefault="001C351D" w:rsidP="00B74861">
      <w:pPr>
        <w:spacing w:line="240" w:lineRule="auto"/>
        <w:ind w:left="720" w:hanging="720"/>
      </w:pPr>
      <w:r>
        <w:t xml:space="preserve">        </w:t>
      </w:r>
      <w:r>
        <w:tab/>
        <w:t>DataContext context,</w:t>
      </w:r>
    </w:p>
    <w:p w:rsidR="00773787" w:rsidRDefault="001C351D" w:rsidP="00B74861">
      <w:pPr>
        <w:spacing w:line="240" w:lineRule="auto"/>
        <w:ind w:left="720" w:hanging="720"/>
      </w:pPr>
      <w:r>
        <w:t xml:space="preserve">        </w:t>
      </w:r>
      <w:r>
        <w:tab/>
        <w:t>IUserHelper userHelper)</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_dataContext = context;</w:t>
      </w:r>
    </w:p>
    <w:p w:rsidR="00773787" w:rsidRDefault="001C351D" w:rsidP="00B74861">
      <w:pPr>
        <w:spacing w:line="240" w:lineRule="auto"/>
        <w:ind w:left="720" w:hanging="720"/>
      </w:pPr>
      <w:r>
        <w:t xml:space="preserve">        </w:t>
      </w:r>
      <w:r>
        <w:tab/>
        <w:t>_userHelper = userHelper;</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async Task SeedAsync()</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await _dataContext.Database.EnsureCreatedAsync();</w:t>
      </w:r>
    </w:p>
    <w:p w:rsidR="00773787" w:rsidRDefault="001C351D" w:rsidP="00B74861">
      <w:pPr>
        <w:spacing w:line="240" w:lineRule="auto"/>
        <w:ind w:left="720" w:hanging="720"/>
      </w:pPr>
      <w:r>
        <w:t xml:space="preserve">        </w:t>
      </w:r>
      <w:r>
        <w:tab/>
        <w:t>await CheckRoles();</w:t>
      </w:r>
    </w:p>
    <w:p w:rsidR="00773787" w:rsidRDefault="001C351D" w:rsidP="00B74861">
      <w:pPr>
        <w:spacing w:line="240" w:lineRule="auto"/>
        <w:ind w:left="720" w:hanging="720"/>
      </w:pPr>
      <w:r>
        <w:t xml:space="preserve">        </w:t>
      </w:r>
      <w:r>
        <w:tab/>
        <w:t>var manager = await CheckUserAsync("1010", "Juan", "Zuluaga", "jzuluaga55@gmail.com", "350 634 2747", "Calle Luna Calle Sol", "Admin");</w:t>
      </w:r>
    </w:p>
    <w:p w:rsidR="00773787" w:rsidRDefault="001C351D" w:rsidP="00B74861">
      <w:pPr>
        <w:spacing w:line="240" w:lineRule="auto"/>
        <w:ind w:left="720" w:hanging="720"/>
      </w:pPr>
      <w:r>
        <w:t xml:space="preserve">        </w:t>
      </w:r>
      <w:r>
        <w:tab/>
        <w:t>var customer = await CheckUserAsync("2020", "Juan", "Zuluaga", "jzuluaga55@hotmail.com", "350 634 2747", "Calle Luna Calle Sol", "Customer");</w:t>
      </w:r>
    </w:p>
    <w:p w:rsidR="00773787" w:rsidRDefault="001C351D" w:rsidP="00B74861">
      <w:pPr>
        <w:spacing w:line="240" w:lineRule="auto"/>
        <w:ind w:left="720" w:hanging="720"/>
      </w:pPr>
      <w:r>
        <w:t xml:space="preserve">        </w:t>
      </w:r>
      <w:r>
        <w:tab/>
        <w:t>await CheckPetTypesAsync();</w:t>
      </w:r>
    </w:p>
    <w:p w:rsidR="00773787" w:rsidRDefault="001C351D" w:rsidP="00B74861">
      <w:pPr>
        <w:spacing w:line="240" w:lineRule="auto"/>
        <w:ind w:left="720" w:hanging="720"/>
      </w:pPr>
      <w:r>
        <w:t xml:space="preserve">        </w:t>
      </w:r>
      <w:r>
        <w:tab/>
        <w:t>await CheckServiceTypesAsync();</w:t>
      </w:r>
    </w:p>
    <w:p w:rsidR="00773787" w:rsidRDefault="001C351D" w:rsidP="00B74861">
      <w:pPr>
        <w:spacing w:line="240" w:lineRule="auto"/>
        <w:ind w:left="720" w:hanging="720"/>
      </w:pPr>
      <w:r>
        <w:t xml:space="preserve">        </w:t>
      </w:r>
      <w:r>
        <w:tab/>
        <w:t>await CheckOwnerAsync(customer);</w:t>
      </w:r>
    </w:p>
    <w:p w:rsidR="00773787" w:rsidRDefault="001C351D" w:rsidP="00B74861">
      <w:pPr>
        <w:spacing w:line="240" w:lineRule="auto"/>
        <w:ind w:left="720" w:hanging="720"/>
      </w:pPr>
      <w:r>
        <w:t xml:space="preserve">        </w:t>
      </w:r>
      <w:r>
        <w:tab/>
        <w:t>await CheckManagerAsync(manager);</w:t>
      </w:r>
    </w:p>
    <w:p w:rsidR="00773787" w:rsidRDefault="001C351D" w:rsidP="00B74861">
      <w:pPr>
        <w:spacing w:line="240" w:lineRule="auto"/>
        <w:ind w:left="720" w:hanging="720"/>
      </w:pPr>
      <w:r>
        <w:t xml:space="preserve">        </w:t>
      </w:r>
      <w:r>
        <w:tab/>
        <w:t>await CheckPetsAsync();</w:t>
      </w:r>
    </w:p>
    <w:p w:rsidR="00773787" w:rsidRDefault="001C351D" w:rsidP="00B74861">
      <w:pPr>
        <w:spacing w:line="240" w:lineRule="auto"/>
        <w:ind w:left="720" w:hanging="720"/>
      </w:pPr>
      <w:r>
        <w:t xml:space="preserve">        </w:t>
      </w:r>
      <w:r>
        <w:tab/>
        <w:t>await CheckAgendasAsync();</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rivate async Task CheckRoles()</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await _userHelper.CheckRoleAsync("Admin");</w:t>
      </w:r>
    </w:p>
    <w:p w:rsidR="00773787" w:rsidRDefault="001C351D" w:rsidP="00B74861">
      <w:pPr>
        <w:spacing w:line="240" w:lineRule="auto"/>
        <w:ind w:left="720" w:hanging="720"/>
      </w:pPr>
      <w:r>
        <w:t xml:space="preserve">        </w:t>
      </w:r>
      <w:r>
        <w:tab/>
        <w:t>await _userHelper.CheckRoleAsync("Customer");</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rivate async Task&lt;User&gt; CheckUserAsync(string document, string firstName, string lastName, string email, string phone, string address, string role)</w:t>
      </w:r>
    </w:p>
    <w:p w:rsidR="00773787" w:rsidRDefault="001C351D" w:rsidP="00B74861">
      <w:pPr>
        <w:spacing w:line="240" w:lineRule="auto"/>
        <w:ind w:left="720" w:hanging="720"/>
      </w:pPr>
      <w:r>
        <w:lastRenderedPageBreak/>
        <w:t xml:space="preserve">    </w:t>
      </w:r>
      <w:r>
        <w:tab/>
        <w:t>{</w:t>
      </w:r>
    </w:p>
    <w:p w:rsidR="00773787" w:rsidRDefault="001C351D" w:rsidP="00B74861">
      <w:pPr>
        <w:spacing w:line="240" w:lineRule="auto"/>
        <w:ind w:left="720" w:hanging="720"/>
      </w:pPr>
      <w:r>
        <w:t xml:space="preserve">        </w:t>
      </w:r>
      <w:r>
        <w:tab/>
        <w:t>var user = await _userHelper.GetUserByEmailAsync(email);</w:t>
      </w:r>
    </w:p>
    <w:p w:rsidR="00773787" w:rsidRDefault="001C351D" w:rsidP="00B74861">
      <w:pPr>
        <w:spacing w:line="240" w:lineRule="auto"/>
        <w:ind w:left="720" w:hanging="720"/>
      </w:pPr>
      <w:r>
        <w:t xml:space="preserve">        </w:t>
      </w:r>
      <w:r>
        <w:tab/>
        <w:t>if (user == nul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user = new User</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FirstName = firstName,</w:t>
      </w:r>
    </w:p>
    <w:p w:rsidR="00773787" w:rsidRDefault="001C351D" w:rsidP="00B74861">
      <w:pPr>
        <w:spacing w:line="240" w:lineRule="auto"/>
        <w:ind w:left="720" w:hanging="720"/>
      </w:pPr>
      <w:r>
        <w:t xml:space="preserve">                </w:t>
      </w:r>
      <w:r>
        <w:tab/>
        <w:t>LastName = lastName,</w:t>
      </w:r>
    </w:p>
    <w:p w:rsidR="00773787" w:rsidRDefault="001C351D" w:rsidP="00B74861">
      <w:pPr>
        <w:spacing w:line="240" w:lineRule="auto"/>
        <w:ind w:left="720" w:hanging="720"/>
      </w:pPr>
      <w:r>
        <w:t xml:space="preserve">                </w:t>
      </w:r>
      <w:r>
        <w:tab/>
        <w:t>Email = email,</w:t>
      </w:r>
    </w:p>
    <w:p w:rsidR="00773787" w:rsidRDefault="001C351D" w:rsidP="00B74861">
      <w:pPr>
        <w:spacing w:line="240" w:lineRule="auto"/>
        <w:ind w:left="720" w:hanging="720"/>
      </w:pPr>
      <w:r>
        <w:t xml:space="preserve">                </w:t>
      </w:r>
      <w:r>
        <w:tab/>
        <w:t>UserName = email,</w:t>
      </w:r>
    </w:p>
    <w:p w:rsidR="00773787" w:rsidRDefault="001C351D" w:rsidP="00B74861">
      <w:pPr>
        <w:spacing w:line="240" w:lineRule="auto"/>
        <w:ind w:left="720" w:hanging="720"/>
      </w:pPr>
      <w:r>
        <w:t xml:space="preserve">                </w:t>
      </w:r>
      <w:r>
        <w:tab/>
        <w:t>PhoneNumber = phone,</w:t>
      </w:r>
    </w:p>
    <w:p w:rsidR="00773787" w:rsidRDefault="001C351D" w:rsidP="00B74861">
      <w:pPr>
        <w:spacing w:line="240" w:lineRule="auto"/>
        <w:ind w:left="720" w:hanging="720"/>
      </w:pPr>
      <w:r>
        <w:t xml:space="preserve">                </w:t>
      </w:r>
      <w:r>
        <w:tab/>
        <w:t>Address = address,</w:t>
      </w:r>
    </w:p>
    <w:p w:rsidR="00773787" w:rsidRDefault="001C351D" w:rsidP="00B74861">
      <w:pPr>
        <w:spacing w:line="240" w:lineRule="auto"/>
        <w:ind w:left="720" w:hanging="720"/>
      </w:pPr>
      <w:r>
        <w:t xml:space="preserve">                </w:t>
      </w:r>
      <w:r>
        <w:tab/>
        <w:t>Document = document</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await _userHelper.AddUserAsync(user, "123456");</w:t>
      </w:r>
    </w:p>
    <w:p w:rsidR="00773787" w:rsidRDefault="001C351D" w:rsidP="00B74861">
      <w:pPr>
        <w:spacing w:line="240" w:lineRule="auto"/>
        <w:ind w:left="720" w:hanging="720"/>
      </w:pPr>
      <w:r>
        <w:t xml:space="preserve">            </w:t>
      </w:r>
      <w:r>
        <w:tab/>
        <w:t>await _userHelper.AddUserToRoleAsync(user, rol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return user;</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rivate async Task CheckPetsAsync()</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f (!_dataContext.Pets.Any())</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var owner = _dataContext.Owners.FirstOrDefault();</w:t>
      </w:r>
    </w:p>
    <w:p w:rsidR="00773787" w:rsidRDefault="001C351D" w:rsidP="00B74861">
      <w:pPr>
        <w:spacing w:line="240" w:lineRule="auto"/>
        <w:ind w:left="720" w:hanging="720"/>
      </w:pPr>
      <w:r>
        <w:t xml:space="preserve">            </w:t>
      </w:r>
      <w:r>
        <w:tab/>
        <w:t>var petType = _dataContext.PetTypes.FirstOrDefault();</w:t>
      </w:r>
    </w:p>
    <w:p w:rsidR="00773787" w:rsidRDefault="001C351D" w:rsidP="00B74861">
      <w:pPr>
        <w:spacing w:line="240" w:lineRule="auto"/>
        <w:ind w:left="720" w:hanging="720"/>
      </w:pPr>
      <w:r>
        <w:t xml:space="preserve">            </w:t>
      </w:r>
      <w:r>
        <w:tab/>
        <w:t>AddPet("Otto", owner, petType, "Shih tzu");</w:t>
      </w:r>
    </w:p>
    <w:p w:rsidR="00773787" w:rsidRDefault="001C351D" w:rsidP="00B74861">
      <w:pPr>
        <w:spacing w:line="240" w:lineRule="auto"/>
        <w:ind w:left="720" w:hanging="720"/>
      </w:pPr>
      <w:r>
        <w:t xml:space="preserve">            </w:t>
      </w:r>
      <w:r>
        <w:tab/>
        <w:t>AddPet("Killer", owner, petType, "Dobermann");</w:t>
      </w:r>
    </w:p>
    <w:p w:rsidR="00773787" w:rsidRDefault="001C351D" w:rsidP="00B74861">
      <w:pPr>
        <w:spacing w:line="240" w:lineRule="auto"/>
        <w:ind w:left="720" w:hanging="720"/>
      </w:pPr>
      <w:r>
        <w:t xml:space="preserve">            </w:t>
      </w:r>
      <w:r>
        <w:tab/>
        <w:t>await _dataContext.SaveChangesAsync();</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rivate async Task CheckServiceTypesAsync()</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lastRenderedPageBreak/>
        <w:t xml:space="preserve">        </w:t>
      </w:r>
      <w:r>
        <w:tab/>
        <w:t>if (!_dataContext.ServiceTypes.Any())</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_dataContext.ServiceTypes.Add(new ServiceType { Name = "Consulta" });</w:t>
      </w:r>
    </w:p>
    <w:p w:rsidR="00773787" w:rsidRDefault="001C351D" w:rsidP="00B74861">
      <w:pPr>
        <w:spacing w:line="240" w:lineRule="auto"/>
        <w:ind w:left="720" w:hanging="720"/>
      </w:pPr>
      <w:r>
        <w:t xml:space="preserve">            </w:t>
      </w:r>
      <w:r>
        <w:tab/>
        <w:t>_dataContext.ServiceTypes.Add(new ServiceType { Name = "Urgencia" });</w:t>
      </w:r>
    </w:p>
    <w:p w:rsidR="00773787" w:rsidRDefault="001C351D" w:rsidP="00B74861">
      <w:pPr>
        <w:spacing w:line="240" w:lineRule="auto"/>
        <w:ind w:left="720" w:hanging="720"/>
      </w:pPr>
      <w:r>
        <w:t xml:space="preserve">            </w:t>
      </w:r>
      <w:r>
        <w:tab/>
        <w:t>_dataContext.ServiceTypes.Add(new ServiceType { Name = "Vacunación" });</w:t>
      </w:r>
    </w:p>
    <w:p w:rsidR="00773787" w:rsidRDefault="001C351D" w:rsidP="00B74861">
      <w:pPr>
        <w:spacing w:line="240" w:lineRule="auto"/>
        <w:ind w:left="720" w:hanging="720"/>
      </w:pPr>
      <w:r>
        <w:t xml:space="preserve">            </w:t>
      </w:r>
      <w:r>
        <w:tab/>
        <w:t>await _dataContext.SaveChangesAsync();</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rivate async Task CheckPetTypesAsync()</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f (!_dataContext.PetTypes.Any())</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_dataContext.PetTypes.Add(new PetType { Name = "Perro" });</w:t>
      </w:r>
    </w:p>
    <w:p w:rsidR="00773787" w:rsidRDefault="001C351D" w:rsidP="00B74861">
      <w:pPr>
        <w:spacing w:line="240" w:lineRule="auto"/>
        <w:ind w:left="720" w:hanging="720"/>
      </w:pPr>
      <w:r>
        <w:t xml:space="preserve">            </w:t>
      </w:r>
      <w:r>
        <w:tab/>
        <w:t>_dataContext.PetTypes.Add(new PetType { Name = "Gato" });</w:t>
      </w:r>
    </w:p>
    <w:p w:rsidR="00773787" w:rsidRDefault="001C351D" w:rsidP="00B74861">
      <w:pPr>
        <w:spacing w:line="240" w:lineRule="auto"/>
        <w:ind w:left="720" w:hanging="720"/>
      </w:pPr>
      <w:r>
        <w:t xml:space="preserve">            </w:t>
      </w:r>
      <w:r>
        <w:tab/>
        <w:t>await _dataContext.SaveChangesAsync();</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rivate async Task CheckOwnerAsync(User user)</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f (!_dataContext.Owners.Any())</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_dataContext.Owners.Add(new Owner { User = user });</w:t>
      </w:r>
    </w:p>
    <w:p w:rsidR="00773787" w:rsidRDefault="001C351D" w:rsidP="00B74861">
      <w:pPr>
        <w:spacing w:line="240" w:lineRule="auto"/>
        <w:ind w:left="720" w:hanging="720"/>
      </w:pPr>
      <w:r>
        <w:t xml:space="preserve">            </w:t>
      </w:r>
      <w:r>
        <w:tab/>
        <w:t>await _dataContext.SaveChangesAsync();</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rivate async Task CheckManagerAsync(User user)</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f (!_dataContext.Managers.Any())</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_dataContext.Managers.Add(new Manager { User = user });</w:t>
      </w:r>
    </w:p>
    <w:p w:rsidR="00773787" w:rsidRDefault="001C351D" w:rsidP="00B74861">
      <w:pPr>
        <w:spacing w:line="240" w:lineRule="auto"/>
        <w:ind w:left="720" w:hanging="720"/>
      </w:pPr>
      <w:r>
        <w:t xml:space="preserve">            </w:t>
      </w:r>
      <w:r>
        <w:tab/>
        <w:t>await _dataContext.SaveChangesAsync();</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rivate void AddPet(string name, Owner owner, PetType petType, string rac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_dataContext.Pets.Add(new Pe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Born = DateTime.Now.AddYears(-2),</w:t>
      </w:r>
    </w:p>
    <w:p w:rsidR="00773787" w:rsidRDefault="001C351D" w:rsidP="00B74861">
      <w:pPr>
        <w:spacing w:line="240" w:lineRule="auto"/>
        <w:ind w:left="720" w:hanging="720"/>
      </w:pPr>
      <w:r>
        <w:t xml:space="preserve">            </w:t>
      </w:r>
      <w:r>
        <w:tab/>
        <w:t>Name = name,</w:t>
      </w:r>
    </w:p>
    <w:p w:rsidR="00773787" w:rsidRDefault="001C351D" w:rsidP="00B74861">
      <w:pPr>
        <w:spacing w:line="240" w:lineRule="auto"/>
        <w:ind w:left="720" w:hanging="720"/>
      </w:pPr>
      <w:r>
        <w:t xml:space="preserve">            </w:t>
      </w:r>
      <w:r>
        <w:tab/>
        <w:t>Owner = owner,</w:t>
      </w:r>
    </w:p>
    <w:p w:rsidR="00773787" w:rsidRDefault="001C351D" w:rsidP="00B74861">
      <w:pPr>
        <w:spacing w:line="240" w:lineRule="auto"/>
        <w:ind w:left="720" w:hanging="720"/>
      </w:pPr>
      <w:r>
        <w:t xml:space="preserve">            </w:t>
      </w:r>
      <w:r>
        <w:tab/>
        <w:t>PetType = petType,</w:t>
      </w:r>
    </w:p>
    <w:p w:rsidR="00773787" w:rsidRDefault="001C351D" w:rsidP="00B74861">
      <w:pPr>
        <w:spacing w:line="240" w:lineRule="auto"/>
        <w:ind w:left="720" w:hanging="720"/>
      </w:pPr>
      <w:r>
        <w:t xml:space="preserve">            </w:t>
      </w:r>
      <w:r>
        <w:tab/>
        <w:t>Race = rac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rivate async Task CheckAgendasAsync()</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f (!_dataContext.Agendas.Any())</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var initialDate = new DateTime(DateTime.Now.Year, DateTime.Now.Month, DateTime.Now.Day, 8, 0, 0);</w:t>
      </w:r>
    </w:p>
    <w:p w:rsidR="00773787" w:rsidRDefault="001C351D" w:rsidP="00B74861">
      <w:pPr>
        <w:spacing w:line="240" w:lineRule="auto"/>
        <w:ind w:left="720" w:hanging="720"/>
      </w:pPr>
      <w:r>
        <w:t xml:space="preserve">            </w:t>
      </w:r>
      <w:r>
        <w:tab/>
        <w:t>var finalDate = initialDate.AddYears(1);</w:t>
      </w:r>
    </w:p>
    <w:p w:rsidR="00773787" w:rsidRDefault="001C351D" w:rsidP="00B74861">
      <w:pPr>
        <w:spacing w:line="240" w:lineRule="auto"/>
        <w:ind w:left="720" w:hanging="720"/>
      </w:pPr>
      <w:r>
        <w:t xml:space="preserve">            </w:t>
      </w:r>
      <w:r>
        <w:tab/>
        <w:t>while (initialDate &lt; finalDat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f (initialDate.DayOfWeek != DayOfWeek.Sunday)</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var finalDate2 = initialDate.AddHours(10);</w:t>
      </w:r>
    </w:p>
    <w:p w:rsidR="00773787" w:rsidRDefault="001C351D" w:rsidP="00B74861">
      <w:pPr>
        <w:spacing w:line="240" w:lineRule="auto"/>
        <w:ind w:left="720" w:hanging="720"/>
      </w:pPr>
      <w:r>
        <w:t xml:space="preserve">                    </w:t>
      </w:r>
      <w:r>
        <w:tab/>
        <w:t>while (initialDate &lt; finalDate2)</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_dataContext.Agendas.Add(new Agenda</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Date = initialDate,</w:t>
      </w:r>
    </w:p>
    <w:p w:rsidR="00773787" w:rsidRDefault="001C351D" w:rsidP="00B74861">
      <w:pPr>
        <w:spacing w:line="240" w:lineRule="auto"/>
        <w:ind w:left="720" w:hanging="720"/>
      </w:pPr>
      <w:r>
        <w:t xml:space="preserve">                            </w:t>
      </w:r>
      <w:r>
        <w:tab/>
        <w:t>IsAvailable = tru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initialDate = initialDate.AddMinutes(30);</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initialDate = initialDate.AddHours(14);</w:t>
      </w:r>
    </w:p>
    <w:p w:rsidR="00773787" w:rsidRDefault="001C351D" w:rsidP="00B74861">
      <w:pPr>
        <w:spacing w:line="240" w:lineRule="auto"/>
        <w:ind w:left="720" w:hanging="720"/>
      </w:pPr>
      <w:r>
        <w:lastRenderedPageBreak/>
        <w:t xml:space="preserve">                </w:t>
      </w:r>
      <w:r>
        <w:tab/>
        <w:t>}</w:t>
      </w:r>
    </w:p>
    <w:p w:rsidR="00773787" w:rsidRDefault="001C351D" w:rsidP="00B74861">
      <w:pPr>
        <w:spacing w:line="240" w:lineRule="auto"/>
        <w:ind w:left="720" w:hanging="720"/>
      </w:pPr>
      <w:r>
        <w:t xml:space="preserve">                </w:t>
      </w:r>
      <w:r>
        <w:tab/>
        <w:t>els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nitialDate = initialDate.AddDays(1);</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await _dataContext.SaveChangesAsync();</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30"/>
        </w:numPr>
        <w:spacing w:line="240" w:lineRule="auto"/>
        <w:ind w:hanging="720"/>
      </w:pPr>
      <w:r>
        <w:t xml:space="preserve">Delete and create the </w:t>
      </w:r>
      <w:r>
        <w:rPr>
          <w:b/>
        </w:rPr>
        <w:t>OwnersController</w:t>
      </w:r>
      <w:r>
        <w:t xml:space="preserve"> and create the controller for </w:t>
      </w:r>
      <w:r>
        <w:rPr>
          <w:b/>
        </w:rPr>
        <w:t>Manager</w:t>
      </w:r>
      <w:r>
        <w:t xml:space="preserve"> entity.</w:t>
      </w:r>
    </w:p>
    <w:p w:rsidR="00773787" w:rsidRDefault="00773787" w:rsidP="00B74861">
      <w:pPr>
        <w:spacing w:line="240" w:lineRule="auto"/>
        <w:ind w:left="720" w:hanging="720"/>
      </w:pPr>
    </w:p>
    <w:p w:rsidR="00773787" w:rsidRDefault="001C351D" w:rsidP="00B74861">
      <w:pPr>
        <w:numPr>
          <w:ilvl w:val="0"/>
          <w:numId w:val="30"/>
        </w:numPr>
        <w:pBdr>
          <w:top w:val="nil"/>
          <w:left w:val="nil"/>
          <w:bottom w:val="nil"/>
          <w:right w:val="nil"/>
          <w:between w:val="nil"/>
        </w:pBdr>
        <w:spacing w:line="240" w:lineRule="auto"/>
        <w:ind w:hanging="720"/>
      </w:pPr>
      <w:r>
        <w:t>Drop the database and add the new migrations with those commands:</w:t>
      </w:r>
    </w:p>
    <w:p w:rsidR="00773787" w:rsidRDefault="00773787" w:rsidP="00B74861">
      <w:pPr>
        <w:spacing w:line="240" w:lineRule="auto"/>
        <w:ind w:left="720" w:hanging="720"/>
      </w:pPr>
    </w:p>
    <w:p w:rsidR="00773787" w:rsidRDefault="001C351D" w:rsidP="00B74861">
      <w:pPr>
        <w:spacing w:line="240" w:lineRule="auto"/>
        <w:ind w:left="720" w:hanging="720"/>
      </w:pPr>
      <w:r>
        <w:t>PM&gt; drop-database</w:t>
      </w:r>
    </w:p>
    <w:p w:rsidR="00773787" w:rsidRDefault="001C351D" w:rsidP="00B74861">
      <w:pPr>
        <w:spacing w:line="240" w:lineRule="auto"/>
        <w:ind w:left="720" w:hanging="720"/>
      </w:pPr>
      <w:r>
        <w:t>PM&gt; add-migration Users</w:t>
      </w:r>
    </w:p>
    <w:p w:rsidR="00773787" w:rsidRDefault="001C351D" w:rsidP="00B74861">
      <w:pPr>
        <w:spacing w:line="240" w:lineRule="auto"/>
        <w:ind w:left="720" w:hanging="720"/>
      </w:pPr>
      <w:r>
        <w:t>PM&gt; update-database</w:t>
      </w:r>
    </w:p>
    <w:p w:rsidR="00773787" w:rsidRDefault="00773787" w:rsidP="00B74861">
      <w:pPr>
        <w:spacing w:line="240" w:lineRule="auto"/>
        <w:ind w:left="720" w:hanging="720"/>
        <w:rPr>
          <w:b/>
        </w:rPr>
      </w:pPr>
    </w:p>
    <w:p w:rsidR="00773787" w:rsidRDefault="001C351D" w:rsidP="00B74861">
      <w:pPr>
        <w:numPr>
          <w:ilvl w:val="0"/>
          <w:numId w:val="30"/>
        </w:numPr>
        <w:pBdr>
          <w:top w:val="nil"/>
          <w:left w:val="nil"/>
          <w:bottom w:val="nil"/>
          <w:right w:val="nil"/>
          <w:between w:val="nil"/>
        </w:pBdr>
        <w:spacing w:line="240" w:lineRule="auto"/>
        <w:ind w:hanging="720"/>
      </w:pPr>
      <w:r>
        <w:t>Modify the configuration to setup the new functionality:</w:t>
      </w:r>
    </w:p>
    <w:p w:rsidR="00773787" w:rsidRDefault="00773787" w:rsidP="00B74861">
      <w:pPr>
        <w:spacing w:line="240" w:lineRule="auto"/>
        <w:ind w:left="720" w:hanging="720"/>
        <w:rPr>
          <w:b/>
        </w:rPr>
      </w:pPr>
    </w:p>
    <w:p w:rsidR="00773787" w:rsidRDefault="001C351D" w:rsidP="00B74861">
      <w:pPr>
        <w:spacing w:line="240" w:lineRule="auto"/>
        <w:ind w:left="720" w:hanging="720"/>
      </w:pPr>
      <w:r>
        <w:t>public void ConfigureServices(IServiceCollection service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services.Configure&lt;CookiePolicyOptions&gt;(options =&g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options.CheckConsentNeeded = context =&gt; true;</w:t>
      </w:r>
    </w:p>
    <w:p w:rsidR="00773787" w:rsidRDefault="001C351D" w:rsidP="00B74861">
      <w:pPr>
        <w:spacing w:line="240" w:lineRule="auto"/>
        <w:ind w:left="720" w:hanging="720"/>
      </w:pPr>
      <w:r>
        <w:t xml:space="preserve">    </w:t>
      </w:r>
      <w:r>
        <w:tab/>
        <w:t>options.MinimumSameSitePolicy = SameSiteMode.None;</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rPr>
          <w:highlight w:val="yellow"/>
        </w:rPr>
      </w:pPr>
      <w:r>
        <w:rPr>
          <w:highlight w:val="yellow"/>
        </w:rPr>
        <w:tab/>
        <w:t>services.AddIdentity&lt;User, IdentityRole&gt;(cfg =&gt;</w:t>
      </w:r>
    </w:p>
    <w:p w:rsidR="00773787" w:rsidRDefault="001C351D" w:rsidP="00B74861">
      <w:pPr>
        <w:spacing w:line="240" w:lineRule="auto"/>
        <w:ind w:left="720" w:hanging="720"/>
        <w:rPr>
          <w:highlight w:val="yellow"/>
        </w:rPr>
      </w:pPr>
      <w:r>
        <w:rPr>
          <w:highlight w:val="yellow"/>
        </w:rPr>
        <w:tab/>
        <w:t>{</w:t>
      </w:r>
    </w:p>
    <w:p w:rsidR="00773787" w:rsidRDefault="001C351D" w:rsidP="00B74861">
      <w:pPr>
        <w:spacing w:line="240" w:lineRule="auto"/>
        <w:ind w:left="720" w:hanging="720"/>
        <w:rPr>
          <w:highlight w:val="yellow"/>
        </w:rPr>
      </w:pPr>
      <w:r>
        <w:rPr>
          <w:highlight w:val="yellow"/>
        </w:rPr>
        <w:t xml:space="preserve">    </w:t>
      </w:r>
      <w:r>
        <w:rPr>
          <w:highlight w:val="yellow"/>
        </w:rPr>
        <w:tab/>
        <w:t>cfg.User.RequireUniqueEmail = true;</w:t>
      </w:r>
    </w:p>
    <w:p w:rsidR="00773787" w:rsidRDefault="001C351D" w:rsidP="00B74861">
      <w:pPr>
        <w:spacing w:line="240" w:lineRule="auto"/>
        <w:ind w:left="720" w:hanging="720"/>
        <w:rPr>
          <w:highlight w:val="yellow"/>
        </w:rPr>
      </w:pPr>
      <w:r>
        <w:rPr>
          <w:highlight w:val="yellow"/>
        </w:rPr>
        <w:t xml:space="preserve">    </w:t>
      </w:r>
      <w:r>
        <w:rPr>
          <w:highlight w:val="yellow"/>
        </w:rPr>
        <w:tab/>
        <w:t>cfg.Password.RequireDigit = false;</w:t>
      </w:r>
    </w:p>
    <w:p w:rsidR="00773787" w:rsidRDefault="001C351D" w:rsidP="00B74861">
      <w:pPr>
        <w:spacing w:line="240" w:lineRule="auto"/>
        <w:ind w:left="720" w:hanging="720"/>
        <w:rPr>
          <w:highlight w:val="yellow"/>
        </w:rPr>
      </w:pPr>
      <w:r>
        <w:rPr>
          <w:highlight w:val="yellow"/>
        </w:rPr>
        <w:t xml:space="preserve">    </w:t>
      </w:r>
      <w:r>
        <w:rPr>
          <w:highlight w:val="yellow"/>
        </w:rPr>
        <w:tab/>
        <w:t>cfg.Password.RequiredUniqueChars = 0;</w:t>
      </w:r>
    </w:p>
    <w:p w:rsidR="00773787" w:rsidRDefault="001C351D" w:rsidP="00B74861">
      <w:pPr>
        <w:spacing w:line="240" w:lineRule="auto"/>
        <w:ind w:left="720" w:hanging="720"/>
        <w:rPr>
          <w:highlight w:val="yellow"/>
        </w:rPr>
      </w:pPr>
      <w:r>
        <w:rPr>
          <w:highlight w:val="yellow"/>
        </w:rPr>
        <w:lastRenderedPageBreak/>
        <w:t xml:space="preserve">    </w:t>
      </w:r>
      <w:r>
        <w:rPr>
          <w:highlight w:val="yellow"/>
        </w:rPr>
        <w:tab/>
        <w:t>cfg.Password.RequireLowercase = false;</w:t>
      </w:r>
    </w:p>
    <w:p w:rsidR="00773787" w:rsidRDefault="001C351D" w:rsidP="00B74861">
      <w:pPr>
        <w:spacing w:line="240" w:lineRule="auto"/>
        <w:ind w:left="720" w:hanging="720"/>
        <w:rPr>
          <w:highlight w:val="yellow"/>
        </w:rPr>
      </w:pPr>
      <w:r>
        <w:rPr>
          <w:highlight w:val="yellow"/>
        </w:rPr>
        <w:t xml:space="preserve">    </w:t>
      </w:r>
      <w:r>
        <w:rPr>
          <w:highlight w:val="yellow"/>
        </w:rPr>
        <w:tab/>
        <w:t>cfg.Password.RequireNonAlphanumeric = false;</w:t>
      </w:r>
    </w:p>
    <w:p w:rsidR="00773787" w:rsidRDefault="001C351D" w:rsidP="00B74861">
      <w:pPr>
        <w:spacing w:line="240" w:lineRule="auto"/>
        <w:ind w:left="720" w:hanging="720"/>
        <w:rPr>
          <w:highlight w:val="yellow"/>
        </w:rPr>
      </w:pPr>
      <w:r>
        <w:rPr>
          <w:highlight w:val="yellow"/>
        </w:rPr>
        <w:t xml:space="preserve">    </w:t>
      </w:r>
      <w:r>
        <w:rPr>
          <w:highlight w:val="yellow"/>
        </w:rPr>
        <w:tab/>
        <w:t>cfg.Password.RequireUppercase = false;</w:t>
      </w:r>
    </w:p>
    <w:p w:rsidR="00773787" w:rsidRDefault="001C351D" w:rsidP="00B74861">
      <w:pPr>
        <w:spacing w:line="240" w:lineRule="auto"/>
        <w:ind w:left="720" w:hanging="720"/>
        <w:rPr>
          <w:highlight w:val="yellow"/>
        </w:rPr>
      </w:pPr>
      <w:r>
        <w:rPr>
          <w:highlight w:val="yellow"/>
        </w:rPr>
        <w:tab/>
        <w:t>}).AddEntityFrameworkStores&lt;DataContext&gt;();</w:t>
      </w:r>
    </w:p>
    <w:p w:rsidR="00773787" w:rsidRDefault="00773787" w:rsidP="00B74861">
      <w:pPr>
        <w:spacing w:line="240" w:lineRule="auto"/>
        <w:ind w:left="720" w:hanging="720"/>
      </w:pPr>
    </w:p>
    <w:p w:rsidR="00773787" w:rsidRDefault="001C351D" w:rsidP="00B74861">
      <w:pPr>
        <w:spacing w:line="240" w:lineRule="auto"/>
        <w:ind w:left="720" w:hanging="720"/>
      </w:pPr>
      <w:r>
        <w:tab/>
        <w:t>services.AddDbContext&lt;DataContext&gt;(cfg =&g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cfg.UseSqlServer(Configuration.GetConnectionString("DefaultConnection"));</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services.AddTransient&lt;SeedDb&gt;();</w:t>
      </w:r>
    </w:p>
    <w:p w:rsidR="00773787" w:rsidRDefault="001C351D" w:rsidP="00B74861">
      <w:pPr>
        <w:spacing w:line="240" w:lineRule="auto"/>
        <w:ind w:left="720" w:hanging="720"/>
      </w:pPr>
      <w:r>
        <w:tab/>
        <w:t>services.AddScoped&lt;IUserHelper, UserHelper&gt;();</w:t>
      </w:r>
    </w:p>
    <w:p w:rsidR="00773787" w:rsidRDefault="00773787" w:rsidP="00B74861">
      <w:pPr>
        <w:spacing w:line="240" w:lineRule="auto"/>
        <w:ind w:left="720" w:hanging="720"/>
      </w:pPr>
    </w:p>
    <w:p w:rsidR="00773787" w:rsidRDefault="001C351D" w:rsidP="00B74861">
      <w:pPr>
        <w:spacing w:line="240" w:lineRule="auto"/>
        <w:ind w:left="720" w:hanging="720"/>
      </w:pPr>
      <w:r>
        <w:tab/>
        <w:t>services.AddMvc().SetCompatibilityVersion(CompatibilityVersion.Version_2_1);</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t>public void Configure(IApplicationBuilder app, IHostingEnvironment env)</w:t>
      </w:r>
    </w:p>
    <w:p w:rsidR="00773787" w:rsidRDefault="001C351D" w:rsidP="00B74861">
      <w:pPr>
        <w:spacing w:line="240" w:lineRule="auto"/>
        <w:ind w:left="720" w:hanging="720"/>
      </w:pPr>
      <w:r>
        <w:t>{</w:t>
      </w:r>
    </w:p>
    <w:p w:rsidR="00773787" w:rsidRDefault="001C351D" w:rsidP="00B74861">
      <w:pPr>
        <w:spacing w:line="240" w:lineRule="auto"/>
        <w:ind w:left="720" w:hanging="720"/>
      </w:pPr>
      <w:r>
        <w:tab/>
        <w:t>if (env.IsDevelopmen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app.UseDeveloperExceptionPage();</w:t>
      </w:r>
    </w:p>
    <w:p w:rsidR="00773787" w:rsidRDefault="001C351D" w:rsidP="00B74861">
      <w:pPr>
        <w:spacing w:line="240" w:lineRule="auto"/>
        <w:ind w:left="720" w:hanging="720"/>
      </w:pPr>
      <w:r>
        <w:tab/>
        <w:t>}</w:t>
      </w:r>
    </w:p>
    <w:p w:rsidR="00773787" w:rsidRDefault="001C351D" w:rsidP="00B74861">
      <w:pPr>
        <w:spacing w:line="240" w:lineRule="auto"/>
        <w:ind w:left="720" w:hanging="720"/>
      </w:pPr>
      <w:r>
        <w:tab/>
        <w:t>else</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app.UseExceptionHandler("/Home/Error");</w:t>
      </w:r>
    </w:p>
    <w:p w:rsidR="00773787" w:rsidRDefault="001C351D" w:rsidP="00B74861">
      <w:pPr>
        <w:spacing w:line="240" w:lineRule="auto"/>
        <w:ind w:left="720" w:hanging="720"/>
      </w:pPr>
      <w:r>
        <w:t xml:space="preserve">    </w:t>
      </w:r>
      <w:r>
        <w:tab/>
        <w:t>app.UseHsts();</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app.UseHttpsRedirection();</w:t>
      </w:r>
    </w:p>
    <w:p w:rsidR="00773787" w:rsidRDefault="001C351D" w:rsidP="00B74861">
      <w:pPr>
        <w:spacing w:line="240" w:lineRule="auto"/>
        <w:ind w:left="720" w:hanging="720"/>
      </w:pPr>
      <w:r>
        <w:tab/>
        <w:t>app.UseStaticFiles();</w:t>
      </w:r>
    </w:p>
    <w:p w:rsidR="00773787" w:rsidRDefault="001C351D" w:rsidP="00B74861">
      <w:pPr>
        <w:spacing w:line="240" w:lineRule="auto"/>
        <w:ind w:left="720" w:hanging="720"/>
        <w:rPr>
          <w:highlight w:val="yellow"/>
        </w:rPr>
      </w:pPr>
      <w:r>
        <w:rPr>
          <w:highlight w:val="yellow"/>
        </w:rPr>
        <w:tab/>
        <w:t>app.UseAuthentication();</w:t>
      </w:r>
    </w:p>
    <w:p w:rsidR="00773787" w:rsidRDefault="001C351D" w:rsidP="00B74861">
      <w:pPr>
        <w:spacing w:line="240" w:lineRule="auto"/>
        <w:ind w:left="720" w:hanging="720"/>
      </w:pPr>
      <w:r>
        <w:tab/>
        <w:t>app.UseCookiePolicy();</w:t>
      </w:r>
    </w:p>
    <w:p w:rsidR="00773787" w:rsidRDefault="00773787" w:rsidP="00B74861">
      <w:pPr>
        <w:spacing w:line="240" w:lineRule="auto"/>
        <w:ind w:left="720" w:hanging="720"/>
      </w:pPr>
    </w:p>
    <w:p w:rsidR="00773787" w:rsidRDefault="001C351D" w:rsidP="00B74861">
      <w:pPr>
        <w:spacing w:line="240" w:lineRule="auto"/>
        <w:ind w:left="720" w:hanging="720"/>
      </w:pPr>
      <w:r>
        <w:tab/>
        <w:t>app.UseMvc(routes =&g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outes.MapRoute(</w:t>
      </w:r>
    </w:p>
    <w:p w:rsidR="00773787" w:rsidRDefault="001C351D" w:rsidP="00B74861">
      <w:pPr>
        <w:spacing w:line="240" w:lineRule="auto"/>
        <w:ind w:left="720" w:hanging="720"/>
      </w:pPr>
      <w:r>
        <w:lastRenderedPageBreak/>
        <w:t xml:space="preserve">        </w:t>
      </w:r>
      <w:r>
        <w:tab/>
        <w:t>name: "default",</w:t>
      </w:r>
    </w:p>
    <w:p w:rsidR="00773787" w:rsidRDefault="001C351D" w:rsidP="00B74861">
      <w:pPr>
        <w:spacing w:line="240" w:lineRule="auto"/>
        <w:ind w:left="720" w:hanging="720"/>
      </w:pPr>
      <w:r>
        <w:t xml:space="preserve">        </w:t>
      </w:r>
      <w:r>
        <w:tab/>
        <w:t>template: "{controller=Home}/{action=Index}/{id?}");</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pStyle w:val="Ttulo2"/>
        <w:spacing w:line="240" w:lineRule="auto"/>
        <w:ind w:left="720" w:hanging="720"/>
      </w:pPr>
      <w:bookmarkStart w:id="7" w:name="_rvvzh1dny0x" w:colFirst="0" w:colLast="0"/>
      <w:bookmarkEnd w:id="7"/>
      <w:r>
        <w:t>Implementing login and logout in Web</w:t>
      </w:r>
    </w:p>
    <w:p w:rsidR="00773787" w:rsidRDefault="001C351D" w:rsidP="00B74861">
      <w:pPr>
        <w:numPr>
          <w:ilvl w:val="0"/>
          <w:numId w:val="8"/>
        </w:numPr>
        <w:spacing w:line="240" w:lineRule="auto"/>
        <w:ind w:hanging="720"/>
      </w:pPr>
      <w:r>
        <w:t xml:space="preserve">Create the </w:t>
      </w:r>
      <w:r>
        <w:rPr>
          <w:b/>
        </w:rPr>
        <w:t>LoginViewModel</w:t>
      </w:r>
      <w:r>
        <w:t>:</w:t>
      </w:r>
    </w:p>
    <w:p w:rsidR="00773787" w:rsidRDefault="00773787" w:rsidP="00B74861">
      <w:pPr>
        <w:spacing w:line="240" w:lineRule="auto"/>
        <w:ind w:left="720" w:hanging="720"/>
      </w:pPr>
    </w:p>
    <w:p w:rsidR="00773787" w:rsidRDefault="001C351D" w:rsidP="00B74861">
      <w:pPr>
        <w:spacing w:line="240" w:lineRule="auto"/>
        <w:ind w:left="720" w:hanging="720"/>
      </w:pPr>
      <w:r>
        <w:t>using System.ComponentModel.DataAnnotations;</w:t>
      </w:r>
    </w:p>
    <w:p w:rsidR="00773787" w:rsidRDefault="00773787" w:rsidP="00B74861">
      <w:pPr>
        <w:spacing w:line="240" w:lineRule="auto"/>
        <w:ind w:left="720" w:hanging="720"/>
      </w:pPr>
    </w:p>
    <w:p w:rsidR="00773787" w:rsidRDefault="001C351D" w:rsidP="00B74861">
      <w:pPr>
        <w:spacing w:line="240" w:lineRule="auto"/>
        <w:ind w:left="720" w:hanging="720"/>
      </w:pPr>
      <w:r>
        <w:t>namespace MyVet.Web.Model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class LoginViewModel</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quired]</w:t>
      </w:r>
    </w:p>
    <w:p w:rsidR="00773787" w:rsidRDefault="001C351D" w:rsidP="00B74861">
      <w:pPr>
        <w:spacing w:line="240" w:lineRule="auto"/>
        <w:ind w:left="720" w:hanging="720"/>
      </w:pPr>
      <w:r>
        <w:t xml:space="preserve">    </w:t>
      </w:r>
      <w:r>
        <w:tab/>
        <w:t>[EmailAddress]</w:t>
      </w:r>
    </w:p>
    <w:p w:rsidR="00773787" w:rsidRDefault="001C351D" w:rsidP="00B74861">
      <w:pPr>
        <w:spacing w:line="240" w:lineRule="auto"/>
        <w:ind w:left="720" w:hanging="720"/>
      </w:pPr>
      <w:r>
        <w:t xml:space="preserve">    </w:t>
      </w:r>
      <w:r>
        <w:tab/>
        <w:t>public string Username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Required]</w:t>
      </w:r>
    </w:p>
    <w:p w:rsidR="00773787" w:rsidRDefault="001C351D" w:rsidP="00B74861">
      <w:pPr>
        <w:spacing w:line="240" w:lineRule="auto"/>
        <w:ind w:left="720" w:hanging="720"/>
      </w:pPr>
      <w:r>
        <w:t xml:space="preserve">    </w:t>
      </w:r>
      <w:r>
        <w:tab/>
        <w:t>[MinLength(6)]</w:t>
      </w:r>
    </w:p>
    <w:p w:rsidR="00773787" w:rsidRDefault="001C351D" w:rsidP="00B74861">
      <w:pPr>
        <w:spacing w:line="240" w:lineRule="auto"/>
        <w:ind w:left="720" w:hanging="720"/>
      </w:pPr>
      <w:r>
        <w:t xml:space="preserve">    </w:t>
      </w:r>
      <w:r>
        <w:tab/>
        <w:t>public string Password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bool RememberMe { get; set; }</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8"/>
        </w:numPr>
        <w:spacing w:line="240" w:lineRule="auto"/>
        <w:ind w:hanging="720"/>
      </w:pPr>
      <w:r>
        <w:t xml:space="preserve">Add those methods to interface </w:t>
      </w:r>
      <w:r>
        <w:rPr>
          <w:b/>
        </w:rPr>
        <w:t>IUserHelper</w:t>
      </w:r>
      <w:r>
        <w:t>:</w:t>
      </w:r>
    </w:p>
    <w:p w:rsidR="00773787" w:rsidRDefault="00773787" w:rsidP="00B74861">
      <w:pPr>
        <w:spacing w:line="240" w:lineRule="auto"/>
        <w:ind w:left="720" w:hanging="720"/>
      </w:pPr>
    </w:p>
    <w:p w:rsidR="00773787" w:rsidRDefault="001C351D" w:rsidP="00B74861">
      <w:pPr>
        <w:spacing w:line="240" w:lineRule="auto"/>
        <w:ind w:left="720" w:hanging="720"/>
      </w:pPr>
      <w:r>
        <w:t>Task&lt;SignInResult&gt; LoginAsync(LoginViewModel model);</w:t>
      </w:r>
    </w:p>
    <w:p w:rsidR="00773787" w:rsidRDefault="00773787" w:rsidP="00B74861">
      <w:pPr>
        <w:spacing w:line="240" w:lineRule="auto"/>
        <w:ind w:left="720" w:hanging="720"/>
      </w:pPr>
    </w:p>
    <w:p w:rsidR="00773787" w:rsidRDefault="001C351D" w:rsidP="00B74861">
      <w:pPr>
        <w:spacing w:line="240" w:lineRule="auto"/>
        <w:ind w:left="720" w:hanging="720"/>
      </w:pPr>
      <w:r>
        <w:t>Task LogoutAsync();</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And Implementation </w:t>
      </w:r>
      <w:r>
        <w:rPr>
          <w:b/>
        </w:rPr>
        <w:t>UserHelper</w:t>
      </w:r>
      <w:r>
        <w:t>:</w:t>
      </w:r>
    </w:p>
    <w:p w:rsidR="00773787" w:rsidRDefault="00773787" w:rsidP="00B74861">
      <w:pPr>
        <w:spacing w:line="240" w:lineRule="auto"/>
        <w:ind w:left="720" w:hanging="720"/>
      </w:pPr>
    </w:p>
    <w:p w:rsidR="00773787" w:rsidRDefault="001C351D" w:rsidP="00B74861">
      <w:pPr>
        <w:spacing w:line="240" w:lineRule="auto"/>
        <w:ind w:left="720" w:hanging="720"/>
      </w:pPr>
      <w:r>
        <w:lastRenderedPageBreak/>
        <w:t>private readonly UserManager&lt;User&gt; _userManager;</w:t>
      </w:r>
    </w:p>
    <w:p w:rsidR="00773787" w:rsidRDefault="001C351D" w:rsidP="00B74861">
      <w:pPr>
        <w:spacing w:line="240" w:lineRule="auto"/>
        <w:ind w:left="720" w:hanging="720"/>
      </w:pPr>
      <w:r>
        <w:t>private readonly RoleManager&lt;IdentityRole&gt; _roleManager;</w:t>
      </w:r>
    </w:p>
    <w:p w:rsidR="00773787" w:rsidRDefault="001C351D" w:rsidP="00B74861">
      <w:pPr>
        <w:spacing w:line="240" w:lineRule="auto"/>
        <w:ind w:left="720" w:hanging="720"/>
        <w:rPr>
          <w:highlight w:val="yellow"/>
        </w:rPr>
      </w:pPr>
      <w:r>
        <w:rPr>
          <w:highlight w:val="yellow"/>
        </w:rPr>
        <w:t>private readonly SignInManager&lt;User&gt; _signInManager;</w:t>
      </w:r>
    </w:p>
    <w:p w:rsidR="00773787" w:rsidRDefault="00773787" w:rsidP="00B74861">
      <w:pPr>
        <w:spacing w:line="240" w:lineRule="auto"/>
        <w:ind w:left="720" w:hanging="720"/>
      </w:pPr>
    </w:p>
    <w:p w:rsidR="00773787" w:rsidRDefault="001C351D" w:rsidP="00B74861">
      <w:pPr>
        <w:spacing w:line="240" w:lineRule="auto"/>
        <w:ind w:left="720" w:hanging="720"/>
      </w:pPr>
      <w:r>
        <w:t>public UserHelper(</w:t>
      </w:r>
    </w:p>
    <w:p w:rsidR="00773787" w:rsidRDefault="001C351D" w:rsidP="00B74861">
      <w:pPr>
        <w:spacing w:line="240" w:lineRule="auto"/>
        <w:ind w:left="720" w:hanging="720"/>
      </w:pPr>
      <w:r>
        <w:tab/>
        <w:t>UserManager&lt;User&gt; userManager,</w:t>
      </w:r>
    </w:p>
    <w:p w:rsidR="00773787" w:rsidRDefault="001C351D" w:rsidP="00B74861">
      <w:pPr>
        <w:spacing w:line="240" w:lineRule="auto"/>
        <w:ind w:left="720" w:hanging="720"/>
        <w:rPr>
          <w:highlight w:val="yellow"/>
        </w:rPr>
      </w:pPr>
      <w:r>
        <w:tab/>
        <w:t>RoleManager&lt;IdentityRole&gt; roleManager</w:t>
      </w:r>
      <w:r>
        <w:rPr>
          <w:highlight w:val="yellow"/>
        </w:rPr>
        <w:t>,</w:t>
      </w:r>
    </w:p>
    <w:p w:rsidR="00773787" w:rsidRDefault="001C351D" w:rsidP="00B74861">
      <w:pPr>
        <w:spacing w:line="240" w:lineRule="auto"/>
        <w:ind w:left="720" w:hanging="720"/>
      </w:pPr>
      <w:r>
        <w:rPr>
          <w:highlight w:val="yellow"/>
        </w:rPr>
        <w:tab/>
        <w:t>SignInManager&lt;User&gt; signInManager</w:t>
      </w:r>
      <w:r>
        <w:t>)</w:t>
      </w:r>
    </w:p>
    <w:p w:rsidR="00773787" w:rsidRDefault="001C351D" w:rsidP="00B74861">
      <w:pPr>
        <w:spacing w:line="240" w:lineRule="auto"/>
        <w:ind w:left="720" w:hanging="720"/>
      </w:pPr>
      <w:r>
        <w:t>{</w:t>
      </w:r>
    </w:p>
    <w:p w:rsidR="00773787" w:rsidRDefault="001C351D" w:rsidP="00B74861">
      <w:pPr>
        <w:spacing w:line="240" w:lineRule="auto"/>
        <w:ind w:left="720" w:hanging="720"/>
      </w:pPr>
      <w:r>
        <w:tab/>
        <w:t>_userManager = userManager;</w:t>
      </w:r>
    </w:p>
    <w:p w:rsidR="00773787" w:rsidRDefault="001C351D" w:rsidP="00B74861">
      <w:pPr>
        <w:spacing w:line="240" w:lineRule="auto"/>
        <w:ind w:left="720" w:hanging="720"/>
      </w:pPr>
      <w:r>
        <w:tab/>
        <w:t>_roleManager = roleManager;</w:t>
      </w:r>
    </w:p>
    <w:p w:rsidR="00773787" w:rsidRDefault="001C351D" w:rsidP="00B74861">
      <w:pPr>
        <w:spacing w:line="240" w:lineRule="auto"/>
        <w:ind w:left="720" w:hanging="720"/>
        <w:rPr>
          <w:highlight w:val="yellow"/>
        </w:rPr>
      </w:pPr>
      <w:r>
        <w:rPr>
          <w:highlight w:val="yellow"/>
        </w:rPr>
        <w:tab/>
        <w:t>_signInManager = signInManager;</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rPr>
          <w:highlight w:val="yellow"/>
        </w:rPr>
      </w:pPr>
      <w:r>
        <w:rPr>
          <w:highlight w:val="yellow"/>
        </w:rPr>
        <w:t>public async Task&lt;SignInResult&gt; LoginAsync(LoginViewModel model)</w:t>
      </w:r>
    </w:p>
    <w:p w:rsidR="00773787" w:rsidRDefault="001C351D" w:rsidP="00B74861">
      <w:pPr>
        <w:spacing w:line="240" w:lineRule="auto"/>
        <w:ind w:left="720" w:hanging="720"/>
        <w:rPr>
          <w:highlight w:val="yellow"/>
        </w:rPr>
      </w:pPr>
      <w:r>
        <w:rPr>
          <w:highlight w:val="yellow"/>
        </w:rPr>
        <w:t>{</w:t>
      </w:r>
    </w:p>
    <w:p w:rsidR="00773787" w:rsidRDefault="001C351D" w:rsidP="00B74861">
      <w:pPr>
        <w:spacing w:line="240" w:lineRule="auto"/>
        <w:ind w:left="720" w:hanging="720"/>
        <w:rPr>
          <w:highlight w:val="yellow"/>
        </w:rPr>
      </w:pPr>
      <w:r>
        <w:rPr>
          <w:highlight w:val="yellow"/>
        </w:rPr>
        <w:tab/>
        <w:t>return await _signInManager.PasswordSignInAsync(</w:t>
      </w:r>
    </w:p>
    <w:p w:rsidR="00773787" w:rsidRDefault="001C351D" w:rsidP="00B74861">
      <w:pPr>
        <w:spacing w:line="240" w:lineRule="auto"/>
        <w:ind w:left="720" w:hanging="720"/>
        <w:rPr>
          <w:highlight w:val="yellow"/>
        </w:rPr>
      </w:pPr>
      <w:r>
        <w:rPr>
          <w:highlight w:val="yellow"/>
        </w:rPr>
        <w:t xml:space="preserve">    </w:t>
      </w:r>
      <w:r>
        <w:rPr>
          <w:highlight w:val="yellow"/>
        </w:rPr>
        <w:tab/>
        <w:t>model.Username,</w:t>
      </w:r>
    </w:p>
    <w:p w:rsidR="00773787" w:rsidRDefault="001C351D" w:rsidP="00B74861">
      <w:pPr>
        <w:spacing w:line="240" w:lineRule="auto"/>
        <w:ind w:left="720" w:hanging="720"/>
        <w:rPr>
          <w:highlight w:val="yellow"/>
        </w:rPr>
      </w:pPr>
      <w:r>
        <w:rPr>
          <w:highlight w:val="yellow"/>
        </w:rPr>
        <w:t xml:space="preserve">    </w:t>
      </w:r>
      <w:r>
        <w:rPr>
          <w:highlight w:val="yellow"/>
        </w:rPr>
        <w:tab/>
        <w:t>model.Password,</w:t>
      </w:r>
    </w:p>
    <w:p w:rsidR="00773787" w:rsidRDefault="001C351D" w:rsidP="00B74861">
      <w:pPr>
        <w:spacing w:line="240" w:lineRule="auto"/>
        <w:ind w:left="720" w:hanging="720"/>
        <w:rPr>
          <w:highlight w:val="yellow"/>
        </w:rPr>
      </w:pPr>
      <w:r>
        <w:rPr>
          <w:highlight w:val="yellow"/>
        </w:rPr>
        <w:t xml:space="preserve">    </w:t>
      </w:r>
      <w:r>
        <w:rPr>
          <w:highlight w:val="yellow"/>
        </w:rPr>
        <w:tab/>
        <w:t>model.RememberMe,</w:t>
      </w:r>
    </w:p>
    <w:p w:rsidR="00773787" w:rsidRDefault="001C351D" w:rsidP="00B74861">
      <w:pPr>
        <w:spacing w:line="240" w:lineRule="auto"/>
        <w:ind w:left="720" w:hanging="720"/>
        <w:rPr>
          <w:highlight w:val="yellow"/>
        </w:rPr>
      </w:pPr>
      <w:r>
        <w:rPr>
          <w:highlight w:val="yellow"/>
        </w:rPr>
        <w:t xml:space="preserve">    </w:t>
      </w:r>
      <w:r>
        <w:rPr>
          <w:highlight w:val="yellow"/>
        </w:rPr>
        <w:tab/>
        <w:t>false);</w:t>
      </w:r>
    </w:p>
    <w:p w:rsidR="00773787" w:rsidRDefault="001C351D" w:rsidP="00B74861">
      <w:pPr>
        <w:spacing w:line="240" w:lineRule="auto"/>
        <w:ind w:left="720" w:hanging="720"/>
        <w:rPr>
          <w:highlight w:val="yellow"/>
        </w:rPr>
      </w:pPr>
      <w:r>
        <w:rPr>
          <w:highlight w:val="yellow"/>
        </w:rPr>
        <w:t>}</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public async Task LogoutAsync()</w:t>
      </w:r>
    </w:p>
    <w:p w:rsidR="00773787" w:rsidRDefault="001C351D" w:rsidP="00B74861">
      <w:pPr>
        <w:spacing w:line="240" w:lineRule="auto"/>
        <w:ind w:left="720" w:hanging="720"/>
        <w:rPr>
          <w:highlight w:val="yellow"/>
        </w:rPr>
      </w:pPr>
      <w:r>
        <w:rPr>
          <w:highlight w:val="yellow"/>
        </w:rPr>
        <w:t>{</w:t>
      </w:r>
    </w:p>
    <w:p w:rsidR="00773787" w:rsidRDefault="001C351D" w:rsidP="00B74861">
      <w:pPr>
        <w:spacing w:line="240" w:lineRule="auto"/>
        <w:ind w:left="720" w:hanging="720"/>
        <w:rPr>
          <w:highlight w:val="yellow"/>
        </w:rPr>
      </w:pPr>
      <w:r>
        <w:rPr>
          <w:highlight w:val="yellow"/>
        </w:rPr>
        <w:tab/>
        <w:t>await _signInManager.SignOutAsync();</w:t>
      </w:r>
    </w:p>
    <w:p w:rsidR="00773787" w:rsidRDefault="001C351D" w:rsidP="00B74861">
      <w:pPr>
        <w:spacing w:line="240" w:lineRule="auto"/>
        <w:ind w:left="720" w:hanging="720"/>
        <w:rPr>
          <w:highlight w:val="yellow"/>
        </w:rPr>
      </w:pPr>
      <w:r>
        <w:rPr>
          <w:highlight w:val="yellow"/>
        </w:rPr>
        <w:t>}</w:t>
      </w:r>
    </w:p>
    <w:p w:rsidR="00773787" w:rsidRDefault="00773787" w:rsidP="00B74861">
      <w:pPr>
        <w:spacing w:line="240" w:lineRule="auto"/>
        <w:ind w:left="720" w:hanging="720"/>
      </w:pPr>
    </w:p>
    <w:p w:rsidR="00773787" w:rsidRDefault="001C351D" w:rsidP="00B74861">
      <w:pPr>
        <w:numPr>
          <w:ilvl w:val="0"/>
          <w:numId w:val="8"/>
        </w:numPr>
        <w:spacing w:line="240" w:lineRule="auto"/>
        <w:ind w:hanging="720"/>
      </w:pPr>
      <w:r>
        <w:t xml:space="preserve">Create the </w:t>
      </w:r>
      <w:r>
        <w:rPr>
          <w:b/>
        </w:rPr>
        <w:t>AccountController</w:t>
      </w:r>
      <w:r>
        <w:t>:</w:t>
      </w:r>
    </w:p>
    <w:p w:rsidR="00773787" w:rsidRDefault="00773787" w:rsidP="00B74861">
      <w:pPr>
        <w:spacing w:line="240" w:lineRule="auto"/>
        <w:ind w:left="720" w:hanging="720"/>
      </w:pPr>
    </w:p>
    <w:p w:rsidR="00773787" w:rsidRDefault="001C351D" w:rsidP="00B74861">
      <w:pPr>
        <w:spacing w:line="240" w:lineRule="auto"/>
        <w:ind w:left="720" w:hanging="720"/>
      </w:pPr>
      <w:r>
        <w:t>using Microsoft.AspNetCore.Mvc;</w:t>
      </w:r>
    </w:p>
    <w:p w:rsidR="00773787" w:rsidRDefault="001C351D" w:rsidP="00B74861">
      <w:pPr>
        <w:spacing w:line="240" w:lineRule="auto"/>
        <w:ind w:left="720" w:hanging="720"/>
      </w:pPr>
      <w:r>
        <w:t>using MyVet.Web.Helpers;</w:t>
      </w:r>
    </w:p>
    <w:p w:rsidR="00773787" w:rsidRDefault="001C351D" w:rsidP="00B74861">
      <w:pPr>
        <w:spacing w:line="240" w:lineRule="auto"/>
        <w:ind w:left="720" w:hanging="720"/>
      </w:pPr>
      <w:r>
        <w:t>using MyVet.Web.Models;</w:t>
      </w:r>
    </w:p>
    <w:p w:rsidR="00773787" w:rsidRDefault="001C351D" w:rsidP="00B74861">
      <w:pPr>
        <w:spacing w:line="240" w:lineRule="auto"/>
        <w:ind w:left="720" w:hanging="720"/>
      </w:pPr>
      <w:r>
        <w:t>using System.Linq;</w:t>
      </w:r>
    </w:p>
    <w:p w:rsidR="00773787" w:rsidRDefault="001C351D" w:rsidP="00B74861">
      <w:pPr>
        <w:spacing w:line="240" w:lineRule="auto"/>
        <w:ind w:left="720" w:hanging="720"/>
      </w:pPr>
      <w:r>
        <w:t>using System.Threading.Tasks;</w:t>
      </w:r>
    </w:p>
    <w:p w:rsidR="00773787" w:rsidRDefault="00773787" w:rsidP="00B74861">
      <w:pPr>
        <w:spacing w:line="240" w:lineRule="auto"/>
        <w:ind w:left="720" w:hanging="720"/>
      </w:pPr>
    </w:p>
    <w:p w:rsidR="00773787" w:rsidRDefault="001C351D" w:rsidP="00B74861">
      <w:pPr>
        <w:spacing w:line="240" w:lineRule="auto"/>
        <w:ind w:left="720" w:hanging="720"/>
      </w:pPr>
      <w:r>
        <w:lastRenderedPageBreak/>
        <w:t>namespace MyVet.Web.Controller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class AccountController : Controller</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private readonly IUserHelper _userHelper;</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AccountController(IUserHelper userHelper)</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_userHelper = userHelper;</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IActionResult Login()</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f (User.Identity.IsAuthenticated)</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RedirectToAction("Index", "Hom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return View();</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HttpPost]</w:t>
      </w:r>
    </w:p>
    <w:p w:rsidR="00773787" w:rsidRDefault="001C351D" w:rsidP="00B74861">
      <w:pPr>
        <w:spacing w:line="240" w:lineRule="auto"/>
        <w:ind w:left="720" w:hanging="720"/>
      </w:pPr>
      <w:r>
        <w:t xml:space="preserve">    </w:t>
      </w:r>
      <w:r>
        <w:tab/>
        <w:t>public async Task&lt;IActionResult&gt; Login(LoginViewModel mode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f (ModelState.IsValid)</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var result = await _userHelper.LoginAsync(model);</w:t>
      </w:r>
    </w:p>
    <w:p w:rsidR="00773787" w:rsidRDefault="001C351D" w:rsidP="00B74861">
      <w:pPr>
        <w:spacing w:line="240" w:lineRule="auto"/>
        <w:ind w:left="720" w:hanging="720"/>
      </w:pPr>
      <w:r>
        <w:t xml:space="preserve">            </w:t>
      </w:r>
      <w:r>
        <w:tab/>
        <w:t>if (result.Succeeded)</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f (Request.Query.Keys.Contains("ReturnUr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Redirect(Request.Query["ReturnUrl"].First());</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return RedirectToAction("Index", "Hom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lastRenderedPageBreak/>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ModelState.AddModelError(string.Empty, "Failed to login.");</w:t>
      </w:r>
    </w:p>
    <w:p w:rsidR="00773787" w:rsidRDefault="001C351D" w:rsidP="00B74861">
      <w:pPr>
        <w:spacing w:line="240" w:lineRule="auto"/>
        <w:ind w:left="720" w:hanging="720"/>
      </w:pPr>
      <w:r>
        <w:t xml:space="preserve">        </w:t>
      </w:r>
      <w:r>
        <w:tab/>
        <w:t>return View(model);</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async Task&lt;IActionResult&gt; Logou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await _userHelper.LogoutAsync();</w:t>
      </w:r>
    </w:p>
    <w:p w:rsidR="00773787" w:rsidRDefault="001C351D" w:rsidP="00B74861">
      <w:pPr>
        <w:spacing w:line="240" w:lineRule="auto"/>
        <w:ind w:left="720" w:hanging="720"/>
      </w:pPr>
      <w:r>
        <w:t xml:space="preserve">        </w:t>
      </w:r>
      <w:r>
        <w:tab/>
        <w:t>return RedirectToAction("Index", "Hom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8"/>
        </w:numPr>
        <w:spacing w:line="240" w:lineRule="auto"/>
        <w:ind w:hanging="720"/>
      </w:pPr>
      <w:r>
        <w:t>Create the view for login:</w:t>
      </w:r>
    </w:p>
    <w:p w:rsidR="00773787" w:rsidRDefault="00773787" w:rsidP="00B74861">
      <w:pPr>
        <w:spacing w:line="240" w:lineRule="auto"/>
        <w:ind w:left="720" w:hanging="720"/>
      </w:pPr>
    </w:p>
    <w:p w:rsidR="00773787" w:rsidRDefault="001C351D" w:rsidP="00B74861">
      <w:pPr>
        <w:spacing w:line="240" w:lineRule="auto"/>
        <w:ind w:left="720" w:hanging="720"/>
      </w:pPr>
      <w:r>
        <w:t>@model MyVet.Web.Models.LoginViewModel</w:t>
      </w:r>
    </w:p>
    <w:p w:rsidR="00773787" w:rsidRDefault="001C351D" w:rsidP="00B74861">
      <w:pPr>
        <w:spacing w:line="240" w:lineRule="auto"/>
        <w:ind w:left="720" w:hanging="720"/>
      </w:pPr>
      <w:r>
        <w:t>@{</w:t>
      </w:r>
    </w:p>
    <w:p w:rsidR="00773787" w:rsidRDefault="001C351D" w:rsidP="00B74861">
      <w:pPr>
        <w:spacing w:line="240" w:lineRule="auto"/>
        <w:ind w:left="720" w:hanging="720"/>
      </w:pPr>
      <w:r>
        <w:tab/>
        <w:t>ViewData["Title"] = "Login";</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t>&lt;h2&gt;Login&lt;/h2&gt;</w:t>
      </w:r>
    </w:p>
    <w:p w:rsidR="00773787" w:rsidRDefault="00773787" w:rsidP="00B74861">
      <w:pPr>
        <w:spacing w:line="240" w:lineRule="auto"/>
        <w:ind w:left="720" w:hanging="720"/>
      </w:pPr>
    </w:p>
    <w:p w:rsidR="00773787" w:rsidRDefault="001C351D" w:rsidP="00B74861">
      <w:pPr>
        <w:spacing w:line="240" w:lineRule="auto"/>
        <w:ind w:left="720" w:hanging="720"/>
      </w:pPr>
      <w:r>
        <w:t>&lt;div class="row"&gt;</w:t>
      </w:r>
    </w:p>
    <w:p w:rsidR="00773787" w:rsidRDefault="001C351D" w:rsidP="00B74861">
      <w:pPr>
        <w:spacing w:line="240" w:lineRule="auto"/>
        <w:ind w:left="720" w:hanging="720"/>
      </w:pPr>
      <w:r>
        <w:tab/>
        <w:t>&lt;div class="col-md-4 offset-md-4"&gt;</w:t>
      </w:r>
    </w:p>
    <w:p w:rsidR="00773787" w:rsidRDefault="001C351D" w:rsidP="00B74861">
      <w:pPr>
        <w:spacing w:line="240" w:lineRule="auto"/>
        <w:ind w:left="720" w:hanging="720"/>
      </w:pPr>
      <w:r>
        <w:t xml:space="preserve">    </w:t>
      </w:r>
      <w:r>
        <w:tab/>
        <w:t>&lt;form method="post"&gt;</w:t>
      </w:r>
    </w:p>
    <w:p w:rsidR="00773787" w:rsidRDefault="001C351D" w:rsidP="00B74861">
      <w:pPr>
        <w:spacing w:line="240" w:lineRule="auto"/>
        <w:ind w:left="720" w:hanging="720"/>
      </w:pPr>
      <w:r>
        <w:t xml:space="preserve">        </w:t>
      </w:r>
      <w:r>
        <w:tab/>
        <w:t>&lt;div asp-validation-summary="ModelOnly"&gt;&lt;/div&gt;</w:t>
      </w: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Username"&gt;Username&lt;/label&gt;</w:t>
      </w:r>
    </w:p>
    <w:p w:rsidR="00773787" w:rsidRDefault="001C351D" w:rsidP="00B74861">
      <w:pPr>
        <w:spacing w:line="240" w:lineRule="auto"/>
        <w:ind w:left="720" w:hanging="720"/>
      </w:pPr>
      <w:r>
        <w:t xml:space="preserve">            </w:t>
      </w:r>
      <w:r>
        <w:tab/>
        <w:t>&lt;input asp-for="Username" class="form-control" /&gt;</w:t>
      </w:r>
    </w:p>
    <w:p w:rsidR="00773787" w:rsidRDefault="001C351D" w:rsidP="00B74861">
      <w:pPr>
        <w:spacing w:line="240" w:lineRule="auto"/>
        <w:ind w:left="720" w:hanging="720"/>
      </w:pPr>
      <w:r>
        <w:t xml:space="preserve">            </w:t>
      </w:r>
      <w:r>
        <w:tab/>
        <w:t>&lt;span asp-validation-for="Username" class="text-warning"&gt;&lt;/span&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script src="~/lib/jquery-validation/dist/jquery.validate.js"&gt;&lt;/script&gt;</w:t>
      </w: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Password"&gt;Password&lt;/label&gt;</w:t>
      </w:r>
    </w:p>
    <w:p w:rsidR="00773787" w:rsidRDefault="001C351D" w:rsidP="00B74861">
      <w:pPr>
        <w:spacing w:line="240" w:lineRule="auto"/>
        <w:ind w:left="720" w:hanging="720"/>
      </w:pPr>
      <w:r>
        <w:t xml:space="preserve">            </w:t>
      </w:r>
      <w:r>
        <w:tab/>
        <w:t>&lt;input asp-for="Password" type="password" class="form-control" /&gt;</w:t>
      </w:r>
    </w:p>
    <w:p w:rsidR="00773787" w:rsidRDefault="001C351D" w:rsidP="00B74861">
      <w:pPr>
        <w:spacing w:line="240" w:lineRule="auto"/>
        <w:ind w:left="720" w:hanging="720"/>
      </w:pPr>
      <w:r>
        <w:lastRenderedPageBreak/>
        <w:t xml:space="preserve">            </w:t>
      </w:r>
      <w:r>
        <w:tab/>
        <w:t>&lt;span asp-validation-for="Password" class="text-warning"&gt;&lt;/span&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div class="form-check"&gt;</w:t>
      </w:r>
    </w:p>
    <w:p w:rsidR="00773787" w:rsidRDefault="001C351D" w:rsidP="00B74861">
      <w:pPr>
        <w:spacing w:line="240" w:lineRule="auto"/>
        <w:ind w:left="720" w:hanging="720"/>
      </w:pPr>
      <w:r>
        <w:t xml:space="preserve">                </w:t>
      </w:r>
      <w:r>
        <w:tab/>
        <w:t>&lt;input asp-for="RememberMe" type="checkbox" class="form-check-input" /&gt;</w:t>
      </w:r>
    </w:p>
    <w:p w:rsidR="00773787" w:rsidRDefault="001C351D" w:rsidP="00B74861">
      <w:pPr>
        <w:spacing w:line="240" w:lineRule="auto"/>
        <w:ind w:left="720" w:hanging="720"/>
      </w:pPr>
      <w:r>
        <w:t xml:space="preserve">                </w:t>
      </w:r>
      <w:r>
        <w:tab/>
        <w:t>&lt;label asp-for="RememberMe" class="form-check-label"&gt;Remember Me?&lt;/label&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span asp-validation-for="RememberMe" class="text-warning"&gt;&lt;/span&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input type="submit" value="Login" class="btn btn-success" /&gt;</w:t>
      </w:r>
    </w:p>
    <w:p w:rsidR="00773787" w:rsidRDefault="001C351D" w:rsidP="00B74861">
      <w:pPr>
        <w:spacing w:line="240" w:lineRule="auto"/>
        <w:ind w:left="720" w:hanging="720"/>
      </w:pPr>
      <w:r>
        <w:t xml:space="preserve">            </w:t>
      </w:r>
      <w:r>
        <w:tab/>
        <w:t>&lt;a asp-action="Register" class="btn btn-primary"&gt;Register New User&lt;/a&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form&gt;</w:t>
      </w:r>
    </w:p>
    <w:p w:rsidR="00773787" w:rsidRDefault="001C351D" w:rsidP="00B74861">
      <w:pPr>
        <w:spacing w:line="240" w:lineRule="auto"/>
        <w:ind w:left="720" w:hanging="720"/>
      </w:pPr>
      <w:r>
        <w:tab/>
        <w:t>&lt;/div&gt;</w:t>
      </w:r>
    </w:p>
    <w:p w:rsidR="00773787" w:rsidRDefault="001C351D" w:rsidP="00B74861">
      <w:pPr>
        <w:spacing w:line="240" w:lineRule="auto"/>
        <w:ind w:left="720" w:hanging="720"/>
      </w:pPr>
      <w:r>
        <w:t>&lt;/div&gt;</w:t>
      </w:r>
    </w:p>
    <w:p w:rsidR="00773787" w:rsidRDefault="00773787" w:rsidP="00B74861">
      <w:pPr>
        <w:spacing w:line="240" w:lineRule="auto"/>
        <w:ind w:left="720" w:hanging="720"/>
      </w:pPr>
    </w:p>
    <w:p w:rsidR="00773787" w:rsidRDefault="001C351D" w:rsidP="00B74861">
      <w:pPr>
        <w:spacing w:line="240" w:lineRule="auto"/>
        <w:ind w:left="720" w:hanging="720"/>
      </w:pPr>
      <w:r>
        <w:t>@section Scripts {</w:t>
      </w:r>
    </w:p>
    <w:p w:rsidR="00773787" w:rsidRDefault="001C351D" w:rsidP="00B74861">
      <w:pPr>
        <w:spacing w:line="240" w:lineRule="auto"/>
        <w:ind w:left="720" w:hanging="720"/>
      </w:pPr>
      <w:r>
        <w:tab/>
        <w:t>@{await Html.RenderPartialAsync("_ValidationScriptsPartial");}</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8"/>
        </w:numPr>
        <w:spacing w:line="240" w:lineRule="auto"/>
        <w:ind w:hanging="720"/>
      </w:pPr>
      <w:r>
        <w:t xml:space="preserve">Add the annotation authorize to your own controllers, except </w:t>
      </w:r>
      <w:r>
        <w:rPr>
          <w:b/>
        </w:rPr>
        <w:t>AccountController</w:t>
      </w:r>
      <w:r>
        <w:t>:</w:t>
      </w:r>
    </w:p>
    <w:p w:rsidR="00773787" w:rsidRDefault="00773787" w:rsidP="00B74861">
      <w:pPr>
        <w:spacing w:line="240" w:lineRule="auto"/>
        <w:ind w:left="720" w:hanging="720"/>
      </w:pPr>
    </w:p>
    <w:p w:rsidR="00773787" w:rsidRDefault="001C351D" w:rsidP="00B74861">
      <w:pPr>
        <w:spacing w:line="240" w:lineRule="auto"/>
        <w:ind w:left="720" w:hanging="720"/>
      </w:pPr>
      <w:r>
        <w:t>[Authorize(Roles = "Admin")]</w:t>
      </w:r>
    </w:p>
    <w:p w:rsidR="00773787" w:rsidRDefault="00773787" w:rsidP="00B74861">
      <w:pPr>
        <w:spacing w:line="240" w:lineRule="auto"/>
        <w:ind w:left="720" w:hanging="720"/>
      </w:pPr>
    </w:p>
    <w:p w:rsidR="00773787" w:rsidRDefault="001C351D" w:rsidP="00B74861">
      <w:pPr>
        <w:numPr>
          <w:ilvl w:val="0"/>
          <w:numId w:val="8"/>
        </w:numPr>
        <w:spacing w:line="240" w:lineRule="auto"/>
        <w:ind w:hanging="720"/>
      </w:pPr>
      <w:r>
        <w:t>Modify the menu:</w:t>
      </w:r>
    </w:p>
    <w:p w:rsidR="00773787" w:rsidRDefault="00773787" w:rsidP="00B74861">
      <w:pPr>
        <w:spacing w:line="240" w:lineRule="auto"/>
        <w:ind w:left="720" w:hanging="720"/>
      </w:pPr>
    </w:p>
    <w:p w:rsidR="00773787" w:rsidRDefault="001C351D" w:rsidP="00B74861">
      <w:pPr>
        <w:spacing w:line="240" w:lineRule="auto"/>
        <w:ind w:left="720" w:hanging="720"/>
      </w:pPr>
      <w:r>
        <w:t>&lt;div class="navbar-collapse collapse"&gt;</w:t>
      </w:r>
    </w:p>
    <w:p w:rsidR="00773787" w:rsidRDefault="001C351D" w:rsidP="00B74861">
      <w:pPr>
        <w:spacing w:line="240" w:lineRule="auto"/>
        <w:ind w:left="720" w:hanging="720"/>
      </w:pPr>
      <w:r>
        <w:tab/>
        <w:t>&lt;ul class="nav navbar-nav"&gt;</w:t>
      </w:r>
    </w:p>
    <w:p w:rsidR="00773787" w:rsidRDefault="001C351D" w:rsidP="00B74861">
      <w:pPr>
        <w:spacing w:line="240" w:lineRule="auto"/>
        <w:ind w:left="720" w:hanging="720"/>
      </w:pPr>
      <w:r>
        <w:t xml:space="preserve">    </w:t>
      </w:r>
      <w:r>
        <w:tab/>
        <w:t>&lt;li&gt;&lt;a asp-area="" asp-controller="Home" asp-action="Index"&gt;Home&lt;/a&gt;&lt;/li&gt;</w:t>
      </w:r>
    </w:p>
    <w:p w:rsidR="00773787" w:rsidRDefault="001C351D" w:rsidP="00B74861">
      <w:pPr>
        <w:spacing w:line="240" w:lineRule="auto"/>
        <w:ind w:left="720" w:hanging="720"/>
      </w:pPr>
      <w:r>
        <w:t xml:space="preserve">    </w:t>
      </w:r>
      <w:r>
        <w:tab/>
        <w:t>&lt;li&gt;&lt;a asp-area="" asp-controller="Home" asp-action="About"&gt;About&lt;/a&gt;&lt;/li&gt;</w:t>
      </w:r>
    </w:p>
    <w:p w:rsidR="00773787" w:rsidRDefault="001C351D" w:rsidP="00B74861">
      <w:pPr>
        <w:spacing w:line="240" w:lineRule="auto"/>
        <w:ind w:left="720" w:hanging="720"/>
      </w:pPr>
      <w:r>
        <w:t xml:space="preserve">    </w:t>
      </w:r>
      <w:r>
        <w:tab/>
        <w:t>&lt;li&gt;&lt;a asp-area="" asp-controller="Home" asp-action="Contact"&gt;Contact&lt;/a&gt;&lt;/li&gt;</w:t>
      </w:r>
    </w:p>
    <w:p w:rsidR="00773787" w:rsidRDefault="001C351D" w:rsidP="00B74861">
      <w:pPr>
        <w:spacing w:line="240" w:lineRule="auto"/>
        <w:ind w:left="720" w:hanging="720"/>
        <w:rPr>
          <w:highlight w:val="yellow"/>
        </w:rPr>
      </w:pPr>
      <w:r>
        <w:rPr>
          <w:highlight w:val="yellow"/>
        </w:rPr>
        <w:t xml:space="preserve">    </w:t>
      </w:r>
      <w:r>
        <w:rPr>
          <w:highlight w:val="yellow"/>
        </w:rPr>
        <w:tab/>
        <w:t>@if (User.Identity.IsAuthenticated &amp;&amp; User.IsInRole("Admin"))</w:t>
      </w:r>
    </w:p>
    <w:p w:rsidR="00773787" w:rsidRDefault="001C351D" w:rsidP="00B74861">
      <w:pPr>
        <w:spacing w:line="240" w:lineRule="auto"/>
        <w:ind w:left="720" w:hanging="720"/>
        <w:rPr>
          <w:highlight w:val="yellow"/>
        </w:rPr>
      </w:pPr>
      <w:r>
        <w:rPr>
          <w:highlight w:val="yellow"/>
        </w:rPr>
        <w:t xml:space="preserve">    </w:t>
      </w:r>
      <w:r>
        <w:rPr>
          <w:highlight w:val="yellow"/>
        </w:rPr>
        <w:tab/>
        <w:t>{</w:t>
      </w:r>
    </w:p>
    <w:p w:rsidR="00773787" w:rsidRDefault="001C351D" w:rsidP="00B74861">
      <w:pPr>
        <w:spacing w:line="240" w:lineRule="auto"/>
        <w:ind w:left="720" w:hanging="720"/>
        <w:rPr>
          <w:highlight w:val="yellow"/>
        </w:rPr>
      </w:pPr>
      <w:r>
        <w:rPr>
          <w:highlight w:val="yellow"/>
        </w:rPr>
        <w:t xml:space="preserve">        </w:t>
      </w:r>
      <w:r>
        <w:rPr>
          <w:highlight w:val="yellow"/>
        </w:rPr>
        <w:tab/>
        <w:t>&lt;li&gt;&lt;a asp-area="" asp-controller="Owners" asp-action="Index"&gt;Owners&lt;/a&gt;&lt;/li&gt;</w:t>
      </w:r>
    </w:p>
    <w:p w:rsidR="00773787" w:rsidRDefault="001C351D" w:rsidP="00B74861">
      <w:pPr>
        <w:spacing w:line="240" w:lineRule="auto"/>
        <w:ind w:left="720" w:hanging="720"/>
        <w:rPr>
          <w:highlight w:val="yellow"/>
        </w:rPr>
      </w:pPr>
      <w:r>
        <w:rPr>
          <w:highlight w:val="yellow"/>
        </w:rPr>
        <w:t xml:space="preserve">        </w:t>
      </w:r>
      <w:r>
        <w:rPr>
          <w:highlight w:val="yellow"/>
        </w:rPr>
        <w:tab/>
        <w:t>&lt;li&gt;&lt;a asp-area="" asp-controller="Managers" asp-action="Index"&gt;Managers&lt;/a&gt;&lt;/li&gt;</w:t>
      </w:r>
    </w:p>
    <w:p w:rsidR="00773787" w:rsidRDefault="001C351D" w:rsidP="00B74861">
      <w:pPr>
        <w:spacing w:line="240" w:lineRule="auto"/>
        <w:ind w:left="720" w:hanging="720"/>
        <w:rPr>
          <w:highlight w:val="yellow"/>
        </w:rPr>
      </w:pPr>
      <w:r>
        <w:rPr>
          <w:highlight w:val="yellow"/>
        </w:rPr>
        <w:lastRenderedPageBreak/>
        <w:t xml:space="preserve">        </w:t>
      </w:r>
      <w:r>
        <w:rPr>
          <w:highlight w:val="yellow"/>
        </w:rPr>
        <w:tab/>
        <w:t>&lt;li&gt;&lt;a asp-area="" asp-controller="Agenda" asp-action="Index"&gt;Agenda&lt;/a&gt;&lt;/li&gt;</w:t>
      </w:r>
    </w:p>
    <w:p w:rsidR="00773787" w:rsidRDefault="001C351D" w:rsidP="00B74861">
      <w:pPr>
        <w:spacing w:line="240" w:lineRule="auto"/>
        <w:ind w:left="720" w:hanging="720"/>
        <w:rPr>
          <w:highlight w:val="yellow"/>
        </w:rPr>
      </w:pPr>
      <w:r>
        <w:rPr>
          <w:highlight w:val="yellow"/>
        </w:rPr>
        <w:t xml:space="preserve">    </w:t>
      </w:r>
      <w:r>
        <w:rPr>
          <w:highlight w:val="yellow"/>
        </w:rPr>
        <w:tab/>
        <w:t>}</w:t>
      </w:r>
    </w:p>
    <w:p w:rsidR="00773787" w:rsidRDefault="001C351D" w:rsidP="00B74861">
      <w:pPr>
        <w:spacing w:line="240" w:lineRule="auto"/>
        <w:ind w:left="720" w:hanging="720"/>
        <w:rPr>
          <w:highlight w:val="yellow"/>
        </w:rPr>
      </w:pPr>
      <w:r>
        <w:rPr>
          <w:highlight w:val="yellow"/>
        </w:rPr>
        <w:tab/>
        <w:t>&lt;/ul&gt;</w:t>
      </w:r>
    </w:p>
    <w:p w:rsidR="00773787" w:rsidRDefault="001C351D" w:rsidP="00B74861">
      <w:pPr>
        <w:spacing w:line="240" w:lineRule="auto"/>
        <w:ind w:left="720" w:hanging="720"/>
        <w:rPr>
          <w:highlight w:val="yellow"/>
        </w:rPr>
      </w:pPr>
      <w:r>
        <w:rPr>
          <w:highlight w:val="yellow"/>
        </w:rPr>
        <w:tab/>
        <w:t>&lt;ul class="nav navbar-nav navbar-right"&gt;</w:t>
      </w:r>
    </w:p>
    <w:p w:rsidR="00773787" w:rsidRDefault="001C351D" w:rsidP="00B74861">
      <w:pPr>
        <w:spacing w:line="240" w:lineRule="auto"/>
        <w:ind w:left="720" w:hanging="720"/>
        <w:rPr>
          <w:highlight w:val="yellow"/>
        </w:rPr>
      </w:pPr>
      <w:r>
        <w:rPr>
          <w:highlight w:val="yellow"/>
        </w:rPr>
        <w:t xml:space="preserve">    </w:t>
      </w:r>
      <w:r>
        <w:rPr>
          <w:highlight w:val="yellow"/>
        </w:rPr>
        <w:tab/>
        <w:t>@if (User.Identity.IsAuthenticated)</w:t>
      </w:r>
    </w:p>
    <w:p w:rsidR="00773787" w:rsidRDefault="001C351D" w:rsidP="00B74861">
      <w:pPr>
        <w:spacing w:line="240" w:lineRule="auto"/>
        <w:ind w:left="720" w:hanging="720"/>
        <w:rPr>
          <w:highlight w:val="yellow"/>
        </w:rPr>
      </w:pPr>
      <w:r>
        <w:rPr>
          <w:highlight w:val="yellow"/>
        </w:rPr>
        <w:t xml:space="preserve">    </w:t>
      </w:r>
      <w:r>
        <w:rPr>
          <w:highlight w:val="yellow"/>
        </w:rPr>
        <w:tab/>
        <w:t>{</w:t>
      </w:r>
    </w:p>
    <w:p w:rsidR="00773787" w:rsidRDefault="001C351D" w:rsidP="00B74861">
      <w:pPr>
        <w:spacing w:line="240" w:lineRule="auto"/>
        <w:ind w:left="720" w:hanging="720"/>
        <w:rPr>
          <w:highlight w:val="yellow"/>
        </w:rPr>
      </w:pPr>
      <w:r>
        <w:rPr>
          <w:highlight w:val="yellow"/>
        </w:rPr>
        <w:t xml:space="preserve">        </w:t>
      </w:r>
      <w:r>
        <w:rPr>
          <w:highlight w:val="yellow"/>
        </w:rPr>
        <w:tab/>
        <w:t>&lt;li&gt;&lt;a asp-area="" asp-controller="Account" asp-action="ChangeUser"&gt;@User.Identity.Name&lt;/a&gt;&lt;/li&gt;</w:t>
      </w:r>
    </w:p>
    <w:p w:rsidR="00773787" w:rsidRDefault="001C351D" w:rsidP="00B74861">
      <w:pPr>
        <w:spacing w:line="240" w:lineRule="auto"/>
        <w:ind w:left="720" w:hanging="720"/>
        <w:rPr>
          <w:highlight w:val="yellow"/>
        </w:rPr>
      </w:pPr>
      <w:r>
        <w:rPr>
          <w:highlight w:val="yellow"/>
        </w:rPr>
        <w:t xml:space="preserve">        </w:t>
      </w:r>
      <w:r>
        <w:rPr>
          <w:highlight w:val="yellow"/>
        </w:rPr>
        <w:tab/>
        <w:t>&lt;li&gt;&lt;a asp-area="" asp-controller="Account" asp-action="Logout"&gt;Logout&lt;/a&gt;&lt;/li&gt;</w:t>
      </w:r>
    </w:p>
    <w:p w:rsidR="00773787" w:rsidRDefault="001C351D" w:rsidP="00B74861">
      <w:pPr>
        <w:spacing w:line="240" w:lineRule="auto"/>
        <w:ind w:left="720" w:hanging="720"/>
        <w:rPr>
          <w:highlight w:val="yellow"/>
        </w:rPr>
      </w:pPr>
      <w:r>
        <w:rPr>
          <w:highlight w:val="yellow"/>
        </w:rPr>
        <w:t xml:space="preserve">    </w:t>
      </w:r>
      <w:r>
        <w:rPr>
          <w:highlight w:val="yellow"/>
        </w:rPr>
        <w:tab/>
        <w:t>}</w:t>
      </w:r>
    </w:p>
    <w:p w:rsidR="00773787" w:rsidRDefault="001C351D" w:rsidP="00B74861">
      <w:pPr>
        <w:spacing w:line="240" w:lineRule="auto"/>
        <w:ind w:left="720" w:hanging="720"/>
        <w:rPr>
          <w:highlight w:val="yellow"/>
        </w:rPr>
      </w:pPr>
      <w:r>
        <w:rPr>
          <w:highlight w:val="yellow"/>
        </w:rPr>
        <w:t xml:space="preserve">    </w:t>
      </w:r>
      <w:r>
        <w:rPr>
          <w:highlight w:val="yellow"/>
        </w:rPr>
        <w:tab/>
        <w:t>else</w:t>
      </w:r>
    </w:p>
    <w:p w:rsidR="00773787" w:rsidRDefault="001C351D" w:rsidP="00B74861">
      <w:pPr>
        <w:spacing w:line="240" w:lineRule="auto"/>
        <w:ind w:left="720" w:hanging="720"/>
        <w:rPr>
          <w:highlight w:val="yellow"/>
        </w:rPr>
      </w:pPr>
      <w:r>
        <w:rPr>
          <w:highlight w:val="yellow"/>
        </w:rPr>
        <w:t xml:space="preserve">    </w:t>
      </w:r>
      <w:r>
        <w:rPr>
          <w:highlight w:val="yellow"/>
        </w:rPr>
        <w:tab/>
        <w:t>{</w:t>
      </w:r>
    </w:p>
    <w:p w:rsidR="00773787" w:rsidRDefault="001C351D" w:rsidP="00B74861">
      <w:pPr>
        <w:spacing w:line="240" w:lineRule="auto"/>
        <w:ind w:left="720" w:hanging="720"/>
        <w:rPr>
          <w:highlight w:val="yellow"/>
        </w:rPr>
      </w:pPr>
      <w:r>
        <w:rPr>
          <w:highlight w:val="yellow"/>
        </w:rPr>
        <w:t xml:space="preserve">        </w:t>
      </w:r>
      <w:r>
        <w:rPr>
          <w:highlight w:val="yellow"/>
        </w:rPr>
        <w:tab/>
        <w:t>&lt;li&gt;&lt;a asp-area="" asp-controller="Account" asp-action="Login"&gt;Login&lt;/a&gt;&lt;/li&gt;</w:t>
      </w:r>
    </w:p>
    <w:p w:rsidR="00773787" w:rsidRDefault="001C351D" w:rsidP="00B74861">
      <w:pPr>
        <w:spacing w:line="240" w:lineRule="auto"/>
        <w:ind w:left="720" w:hanging="720"/>
        <w:rPr>
          <w:highlight w:val="yellow"/>
        </w:rPr>
      </w:pPr>
      <w:r>
        <w:rPr>
          <w:highlight w:val="yellow"/>
        </w:rPr>
        <w:t xml:space="preserve">    </w:t>
      </w:r>
      <w:r>
        <w:rPr>
          <w:highlight w:val="yellow"/>
        </w:rPr>
        <w:tab/>
        <w:t>}</w:t>
      </w:r>
    </w:p>
    <w:p w:rsidR="00773787" w:rsidRDefault="001C351D" w:rsidP="00B74861">
      <w:pPr>
        <w:spacing w:line="240" w:lineRule="auto"/>
        <w:ind w:left="720" w:hanging="720"/>
        <w:rPr>
          <w:highlight w:val="yellow"/>
        </w:rPr>
      </w:pPr>
      <w:r>
        <w:rPr>
          <w:highlight w:val="yellow"/>
        </w:rPr>
        <w:tab/>
        <w:t>&lt;/ul&gt;</w:t>
      </w:r>
    </w:p>
    <w:p w:rsidR="00773787" w:rsidRDefault="001C351D" w:rsidP="00B74861">
      <w:pPr>
        <w:spacing w:line="240" w:lineRule="auto"/>
        <w:ind w:left="720" w:hanging="720"/>
      </w:pPr>
      <w:r>
        <w:t>&lt;/div&gt;</w:t>
      </w:r>
    </w:p>
    <w:p w:rsidR="00773787" w:rsidRDefault="00773787" w:rsidP="00B74861">
      <w:pPr>
        <w:spacing w:line="240" w:lineRule="auto"/>
        <w:ind w:left="720" w:hanging="720"/>
      </w:pPr>
    </w:p>
    <w:p w:rsidR="00773787" w:rsidRDefault="001C351D" w:rsidP="00B74861">
      <w:pPr>
        <w:numPr>
          <w:ilvl w:val="0"/>
          <w:numId w:val="8"/>
        </w:numPr>
        <w:spacing w:line="240" w:lineRule="auto"/>
        <w:ind w:hanging="720"/>
      </w:pPr>
      <w:r>
        <w:t>Test it.</w:t>
      </w:r>
    </w:p>
    <w:p w:rsidR="00773787" w:rsidRDefault="001C351D" w:rsidP="00B74861">
      <w:pPr>
        <w:pStyle w:val="Ttulo2"/>
        <w:spacing w:line="240" w:lineRule="auto"/>
        <w:ind w:left="720" w:hanging="720"/>
      </w:pPr>
      <w:bookmarkStart w:id="8" w:name="_n8zywv46w5ma" w:colFirst="0" w:colLast="0"/>
      <w:bookmarkEnd w:id="8"/>
      <w:r>
        <w:t>Create personalized controllers</w:t>
      </w:r>
    </w:p>
    <w:p w:rsidR="00773787" w:rsidRDefault="001C351D" w:rsidP="00B74861">
      <w:pPr>
        <w:numPr>
          <w:ilvl w:val="0"/>
          <w:numId w:val="40"/>
        </w:numPr>
        <w:spacing w:line="240" w:lineRule="auto"/>
        <w:ind w:hanging="720"/>
      </w:pPr>
      <w:r>
        <w:t xml:space="preserve">Modify the </w:t>
      </w:r>
      <w:r>
        <w:rPr>
          <w:b/>
        </w:rPr>
        <w:t xml:space="preserve">Owner </w:t>
      </w:r>
      <w:r>
        <w:t>entity:</w:t>
      </w:r>
    </w:p>
    <w:p w:rsidR="00773787" w:rsidRDefault="00773787" w:rsidP="00B74861">
      <w:pPr>
        <w:spacing w:line="240" w:lineRule="auto"/>
        <w:ind w:left="720" w:hanging="720"/>
      </w:pPr>
    </w:p>
    <w:p w:rsidR="00773787" w:rsidRDefault="001C351D" w:rsidP="00B74861">
      <w:pPr>
        <w:spacing w:line="240" w:lineRule="auto"/>
        <w:ind w:left="720" w:hanging="720"/>
      </w:pPr>
      <w:r>
        <w:t>using System.Collections.Generic;</w:t>
      </w:r>
    </w:p>
    <w:p w:rsidR="00773787" w:rsidRDefault="00773787" w:rsidP="00B74861">
      <w:pPr>
        <w:spacing w:line="240" w:lineRule="auto"/>
        <w:ind w:left="720" w:hanging="720"/>
      </w:pPr>
    </w:p>
    <w:p w:rsidR="00773787" w:rsidRDefault="001C351D" w:rsidP="00B74861">
      <w:pPr>
        <w:spacing w:line="240" w:lineRule="auto"/>
        <w:ind w:left="720" w:hanging="720"/>
      </w:pPr>
      <w:r>
        <w:t>namespace MyVet.Web.Data.Entitie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class Owner : IEntity</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public int Id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User User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ICollection&lt;Pet&gt; Pets { get; set; }</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40"/>
        </w:numPr>
        <w:spacing w:line="240" w:lineRule="auto"/>
        <w:ind w:hanging="720"/>
      </w:pPr>
      <w:r>
        <w:lastRenderedPageBreak/>
        <w:t xml:space="preserve">Modify the method </w:t>
      </w:r>
      <w:r>
        <w:rPr>
          <w:b/>
        </w:rPr>
        <w:t>Index</w:t>
      </w:r>
      <w:r>
        <w:t xml:space="preserve"> in </w:t>
      </w:r>
      <w:r>
        <w:rPr>
          <w:b/>
        </w:rPr>
        <w:t>OwnersController</w:t>
      </w:r>
      <w:r>
        <w:t>:</w:t>
      </w:r>
    </w:p>
    <w:p w:rsidR="00773787" w:rsidRDefault="00773787" w:rsidP="00B74861">
      <w:pPr>
        <w:spacing w:line="240" w:lineRule="auto"/>
        <w:ind w:left="720" w:hanging="720"/>
      </w:pPr>
    </w:p>
    <w:p w:rsidR="00773787" w:rsidRDefault="001C351D" w:rsidP="00B74861">
      <w:pPr>
        <w:spacing w:line="240" w:lineRule="auto"/>
        <w:ind w:left="720" w:hanging="720"/>
      </w:pPr>
      <w:r>
        <w:t>public IActionResult Index()</w:t>
      </w:r>
    </w:p>
    <w:p w:rsidR="00773787" w:rsidRDefault="001C351D" w:rsidP="00B74861">
      <w:pPr>
        <w:spacing w:line="240" w:lineRule="auto"/>
        <w:ind w:left="720" w:hanging="720"/>
      </w:pPr>
      <w:r>
        <w:t>{</w:t>
      </w:r>
    </w:p>
    <w:p w:rsidR="00773787" w:rsidRDefault="001C351D" w:rsidP="00B74861">
      <w:pPr>
        <w:spacing w:line="240" w:lineRule="auto"/>
        <w:ind w:left="720" w:hanging="720"/>
      </w:pPr>
      <w:r>
        <w:tab/>
        <w:t>return View(_dataContext.Owners</w:t>
      </w:r>
    </w:p>
    <w:p w:rsidR="00773787" w:rsidRDefault="001C351D" w:rsidP="00B74861">
      <w:pPr>
        <w:spacing w:line="240" w:lineRule="auto"/>
        <w:ind w:left="720" w:hanging="720"/>
      </w:pPr>
      <w:r>
        <w:t xml:space="preserve">    </w:t>
      </w:r>
      <w:r>
        <w:tab/>
        <w:t>.Include(o =&gt; o.User)</w:t>
      </w:r>
    </w:p>
    <w:p w:rsidR="00773787" w:rsidRDefault="001C351D" w:rsidP="00B74861">
      <w:pPr>
        <w:spacing w:line="240" w:lineRule="auto"/>
        <w:ind w:left="720" w:hanging="720"/>
      </w:pPr>
      <w:r>
        <w:t xml:space="preserve">    </w:t>
      </w:r>
      <w:r>
        <w:tab/>
        <w:t>.Include(o =&gt; o.Pets));</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40"/>
        </w:numPr>
        <w:spacing w:line="240" w:lineRule="auto"/>
        <w:ind w:hanging="720"/>
      </w:pPr>
      <w:r>
        <w:t xml:space="preserve">Modify the </w:t>
      </w:r>
      <w:r>
        <w:rPr>
          <w:b/>
        </w:rPr>
        <w:t xml:space="preserve">Index </w:t>
      </w:r>
      <w:r>
        <w:t xml:space="preserve">view for </w:t>
      </w:r>
      <w:r>
        <w:rPr>
          <w:b/>
        </w:rPr>
        <w:t>OwnersController</w:t>
      </w:r>
      <w:r>
        <w:t>:</w:t>
      </w:r>
    </w:p>
    <w:p w:rsidR="00773787" w:rsidRDefault="00773787" w:rsidP="00B74861">
      <w:pPr>
        <w:spacing w:line="240" w:lineRule="auto"/>
        <w:ind w:left="720" w:hanging="720"/>
      </w:pPr>
    </w:p>
    <w:p w:rsidR="00773787" w:rsidRDefault="001C351D" w:rsidP="00B74861">
      <w:pPr>
        <w:spacing w:line="240" w:lineRule="auto"/>
        <w:ind w:left="720" w:hanging="720"/>
      </w:pPr>
      <w:r>
        <w:t>@model IEnumerable&lt;MyVet.Web.Data.Entities.Owner&gt;</w:t>
      </w:r>
    </w:p>
    <w:p w:rsidR="00773787" w:rsidRDefault="00773787" w:rsidP="00B74861">
      <w:pPr>
        <w:spacing w:line="240" w:lineRule="auto"/>
        <w:ind w:left="720" w:hanging="720"/>
      </w:pPr>
    </w:p>
    <w:p w:rsidR="00773787" w:rsidRDefault="001C351D" w:rsidP="00B74861">
      <w:pPr>
        <w:spacing w:line="240" w:lineRule="auto"/>
        <w:ind w:left="720" w:hanging="720"/>
      </w:pPr>
      <w:r>
        <w:t>@{</w:t>
      </w:r>
    </w:p>
    <w:p w:rsidR="00773787" w:rsidRDefault="001C351D" w:rsidP="00B74861">
      <w:pPr>
        <w:spacing w:line="240" w:lineRule="auto"/>
        <w:ind w:left="720" w:hanging="720"/>
      </w:pPr>
      <w:r>
        <w:tab/>
        <w:t>ViewData["Title"] = "Index";</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t>&lt;h2&gt;Owners&lt;/h2&gt;</w:t>
      </w:r>
    </w:p>
    <w:p w:rsidR="00773787" w:rsidRDefault="00773787" w:rsidP="00B74861">
      <w:pPr>
        <w:spacing w:line="240" w:lineRule="auto"/>
        <w:ind w:left="720" w:hanging="720"/>
      </w:pPr>
    </w:p>
    <w:p w:rsidR="00773787" w:rsidRDefault="001C351D" w:rsidP="00B74861">
      <w:pPr>
        <w:spacing w:line="240" w:lineRule="auto"/>
        <w:ind w:left="720" w:hanging="720"/>
      </w:pPr>
      <w:r>
        <w:t>&lt;p&gt;</w:t>
      </w:r>
    </w:p>
    <w:p w:rsidR="00773787" w:rsidRDefault="001C351D" w:rsidP="00B74861">
      <w:pPr>
        <w:spacing w:line="240" w:lineRule="auto"/>
        <w:ind w:left="720" w:hanging="720"/>
      </w:pPr>
      <w:r>
        <w:tab/>
        <w:t>&lt;a asp-action="Create" class="btn btn-primary"&gt;Create New&lt;/a&gt;</w:t>
      </w:r>
    </w:p>
    <w:p w:rsidR="00773787" w:rsidRDefault="001C351D" w:rsidP="00B74861">
      <w:pPr>
        <w:spacing w:line="240" w:lineRule="auto"/>
        <w:ind w:left="720" w:hanging="720"/>
      </w:pPr>
      <w:r>
        <w:t>&lt;/p&gt;</w:t>
      </w:r>
    </w:p>
    <w:p w:rsidR="00773787" w:rsidRDefault="001C351D" w:rsidP="00B74861">
      <w:pPr>
        <w:spacing w:line="240" w:lineRule="auto"/>
        <w:ind w:left="720" w:hanging="720"/>
      </w:pPr>
      <w:r>
        <w:t>&lt;table class="table"&gt;</w:t>
      </w:r>
    </w:p>
    <w:p w:rsidR="00773787" w:rsidRDefault="001C351D" w:rsidP="00B74861">
      <w:pPr>
        <w:spacing w:line="240" w:lineRule="auto"/>
        <w:ind w:left="720" w:hanging="720"/>
      </w:pPr>
      <w:r>
        <w:tab/>
        <w:t>&lt;thead&gt;</w:t>
      </w:r>
    </w:p>
    <w:p w:rsidR="00773787" w:rsidRDefault="001C351D" w:rsidP="00B74861">
      <w:pPr>
        <w:spacing w:line="240" w:lineRule="auto"/>
        <w:ind w:left="720" w:hanging="720"/>
      </w:pPr>
      <w:r>
        <w:t xml:space="preserve">    </w:t>
      </w:r>
      <w:r>
        <w:tab/>
        <w:t>&lt;tr&gt;</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Html.DisplayNameFor(model =&gt; model.FirstOrDefault().User.Document)</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Html.DisplayNameFor(model =&gt; model.FirstOrDefault().User.FirstName)</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Html.DisplayNameFor(model =&gt; model.FirstOrDefault().User.LastName)</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Html.DisplayNameFor(model =&gt; model.FirstOrDefault().User.Address)</w:t>
      </w:r>
    </w:p>
    <w:p w:rsidR="00773787" w:rsidRDefault="001C351D" w:rsidP="00B74861">
      <w:pPr>
        <w:spacing w:line="240" w:lineRule="auto"/>
        <w:ind w:left="720" w:hanging="720"/>
      </w:pPr>
      <w:r>
        <w:lastRenderedPageBreak/>
        <w:t xml:space="preserve">        </w:t>
      </w:r>
      <w:r>
        <w:tab/>
        <w:t>&lt;/th&gt;</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Html.DisplayNameFor(model =&gt; model.FirstOrDefault().User.Email)</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Html.DisplayNameFor(model =&gt; model.FirstOrDefault().User.PhoneNumber)</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Pets</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lt;th&gt;&lt;/th&gt;</w:t>
      </w:r>
    </w:p>
    <w:p w:rsidR="00773787" w:rsidRDefault="001C351D" w:rsidP="00B74861">
      <w:pPr>
        <w:spacing w:line="240" w:lineRule="auto"/>
        <w:ind w:left="720" w:hanging="720"/>
      </w:pPr>
      <w:r>
        <w:t xml:space="preserve">    </w:t>
      </w:r>
      <w:r>
        <w:tab/>
        <w:t>&lt;/tr&gt;</w:t>
      </w:r>
    </w:p>
    <w:p w:rsidR="00773787" w:rsidRDefault="001C351D" w:rsidP="00B74861">
      <w:pPr>
        <w:spacing w:line="240" w:lineRule="auto"/>
        <w:ind w:left="720" w:hanging="720"/>
      </w:pPr>
      <w:r>
        <w:tab/>
        <w:t>&lt;/thead&gt;</w:t>
      </w:r>
    </w:p>
    <w:p w:rsidR="00773787" w:rsidRDefault="001C351D" w:rsidP="00B74861">
      <w:pPr>
        <w:spacing w:line="240" w:lineRule="auto"/>
        <w:ind w:left="720" w:hanging="720"/>
      </w:pPr>
      <w:r>
        <w:tab/>
        <w:t>&lt;tbody&gt;</w:t>
      </w:r>
    </w:p>
    <w:p w:rsidR="00773787" w:rsidRDefault="001C351D" w:rsidP="00B74861">
      <w:pPr>
        <w:spacing w:line="240" w:lineRule="auto"/>
        <w:ind w:left="720" w:hanging="720"/>
      </w:pPr>
      <w:r>
        <w:t xml:space="preserve">    </w:t>
      </w:r>
      <w:r>
        <w:tab/>
        <w:t>@foreach (var item in Mode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lt;tr&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Html.DisplayFor(modelItem =&gt; item.User.Documen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Html.DisplayFor(modelItem =&gt; item.User.FirstName)</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Html.DisplayFor(modelItem =&gt; item.User.LastName)</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Html.DisplayFor(modelItem =&gt; item.User.Address)</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Html.DisplayFor(modelItem =&gt; item.User.Email)</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Html.DisplayFor(modelItem =&gt; item.User.PhoneNumber)</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lastRenderedPageBreak/>
        <w:t xml:space="preserve">            </w:t>
      </w:r>
      <w:r>
        <w:tab/>
        <w:t>@Html.DisplayFor(modelItem =&gt; item.Pets.Coun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a asp-action="Edit" asp-route-id="@item.Id" class="btn btn-warning"&gt;Edit&lt;/a&gt;</w:t>
      </w:r>
    </w:p>
    <w:p w:rsidR="00773787" w:rsidRDefault="001C351D" w:rsidP="00B74861">
      <w:pPr>
        <w:spacing w:line="240" w:lineRule="auto"/>
        <w:ind w:left="720" w:hanging="720"/>
      </w:pPr>
      <w:r>
        <w:t xml:space="preserve">            </w:t>
      </w:r>
      <w:r>
        <w:tab/>
        <w:t>&lt;a asp-action="Details" asp-route-id="@item.Id" class="btn btn-info"&gt;Details&lt;/a&gt;</w:t>
      </w:r>
    </w:p>
    <w:p w:rsidR="00773787" w:rsidRDefault="001C351D" w:rsidP="00B74861">
      <w:pPr>
        <w:spacing w:line="240" w:lineRule="auto"/>
        <w:ind w:left="720" w:hanging="720"/>
      </w:pPr>
      <w:r>
        <w:t xml:space="preserve">            </w:t>
      </w:r>
      <w:r>
        <w:tab/>
        <w:t>&lt;a asp-action="Delete" asp-route-id="@item.Id" class="btn btn-danger"&gt;Delete&lt;/a&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tr&g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lt;/tbody&gt;</w:t>
      </w:r>
    </w:p>
    <w:p w:rsidR="00773787" w:rsidRDefault="001C351D" w:rsidP="00B74861">
      <w:pPr>
        <w:spacing w:line="240" w:lineRule="auto"/>
        <w:ind w:left="720" w:hanging="720"/>
      </w:pPr>
      <w:r>
        <w:t>&lt;/table&gt;</w:t>
      </w:r>
    </w:p>
    <w:p w:rsidR="00773787" w:rsidRDefault="00773787" w:rsidP="00B74861">
      <w:pPr>
        <w:spacing w:line="240" w:lineRule="auto"/>
        <w:ind w:left="720" w:hanging="720"/>
      </w:pPr>
    </w:p>
    <w:p w:rsidR="00773787" w:rsidRDefault="001C351D" w:rsidP="00B74861">
      <w:pPr>
        <w:numPr>
          <w:ilvl w:val="0"/>
          <w:numId w:val="40"/>
        </w:numPr>
        <w:spacing w:line="240" w:lineRule="auto"/>
        <w:ind w:hanging="720"/>
      </w:pPr>
      <w:r>
        <w:t>Test it.</w:t>
      </w:r>
    </w:p>
    <w:p w:rsidR="00773787" w:rsidRDefault="00773787" w:rsidP="00B74861">
      <w:pPr>
        <w:spacing w:line="240" w:lineRule="auto"/>
        <w:ind w:left="720" w:hanging="720"/>
      </w:pPr>
    </w:p>
    <w:p w:rsidR="00773787" w:rsidRDefault="001C351D" w:rsidP="00B74861">
      <w:pPr>
        <w:numPr>
          <w:ilvl w:val="0"/>
          <w:numId w:val="40"/>
        </w:numPr>
        <w:spacing w:line="240" w:lineRule="auto"/>
        <w:ind w:hanging="720"/>
      </w:pPr>
      <w:r>
        <w:t xml:space="preserve">Modify the </w:t>
      </w:r>
      <w:r>
        <w:rPr>
          <w:b/>
        </w:rPr>
        <w:t>Details</w:t>
      </w:r>
      <w:r>
        <w:t xml:space="preserve"> method on </w:t>
      </w:r>
      <w:r>
        <w:rPr>
          <w:b/>
        </w:rPr>
        <w:t>OwnersController</w:t>
      </w:r>
      <w:r>
        <w:t>:</w:t>
      </w:r>
    </w:p>
    <w:p w:rsidR="00773787" w:rsidRDefault="00773787" w:rsidP="00B74861">
      <w:pPr>
        <w:spacing w:line="240" w:lineRule="auto"/>
        <w:ind w:left="720" w:hanging="720"/>
      </w:pPr>
    </w:p>
    <w:p w:rsidR="00773787" w:rsidRDefault="001C351D" w:rsidP="00B74861">
      <w:pPr>
        <w:spacing w:line="240" w:lineRule="auto"/>
        <w:ind w:left="720" w:hanging="720"/>
      </w:pPr>
      <w:r>
        <w:t>public async Task&lt;IActionResult&gt; Details(int? id)</w:t>
      </w:r>
    </w:p>
    <w:p w:rsidR="00773787" w:rsidRDefault="001C351D" w:rsidP="00B74861">
      <w:pPr>
        <w:spacing w:line="240" w:lineRule="auto"/>
        <w:ind w:left="720" w:hanging="720"/>
      </w:pPr>
      <w:r>
        <w:t>{</w:t>
      </w:r>
    </w:p>
    <w:p w:rsidR="00773787" w:rsidRDefault="001C351D" w:rsidP="00B74861">
      <w:pPr>
        <w:spacing w:line="240" w:lineRule="auto"/>
        <w:ind w:left="720" w:hanging="720"/>
      </w:pPr>
      <w:r>
        <w:tab/>
        <w:t>if (id == null)</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turn NotFound();</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rPr>
          <w:highlight w:val="yellow"/>
        </w:rPr>
      </w:pPr>
      <w:r>
        <w:rPr>
          <w:highlight w:val="yellow"/>
        </w:rPr>
        <w:tab/>
        <w:t>var owner = await _dataContext.Owners</w:t>
      </w:r>
    </w:p>
    <w:p w:rsidR="00773787" w:rsidRDefault="001C351D" w:rsidP="00B74861">
      <w:pPr>
        <w:spacing w:line="240" w:lineRule="auto"/>
        <w:ind w:left="720" w:hanging="720"/>
        <w:rPr>
          <w:highlight w:val="yellow"/>
        </w:rPr>
      </w:pPr>
      <w:r>
        <w:rPr>
          <w:highlight w:val="yellow"/>
        </w:rPr>
        <w:t xml:space="preserve">    </w:t>
      </w:r>
      <w:r>
        <w:rPr>
          <w:highlight w:val="yellow"/>
        </w:rPr>
        <w:tab/>
        <w:t>.Include(o =&gt; o.User)</w:t>
      </w:r>
    </w:p>
    <w:p w:rsidR="00773787" w:rsidRDefault="001C351D" w:rsidP="00B74861">
      <w:pPr>
        <w:spacing w:line="240" w:lineRule="auto"/>
        <w:ind w:left="720" w:hanging="720"/>
        <w:rPr>
          <w:highlight w:val="yellow"/>
        </w:rPr>
      </w:pPr>
      <w:r>
        <w:rPr>
          <w:highlight w:val="yellow"/>
        </w:rPr>
        <w:t xml:space="preserve">    </w:t>
      </w:r>
      <w:r>
        <w:rPr>
          <w:highlight w:val="yellow"/>
        </w:rPr>
        <w:tab/>
        <w:t>.Include(o =&gt; o.Pets)</w:t>
      </w:r>
    </w:p>
    <w:p w:rsidR="00773787" w:rsidRDefault="001C351D" w:rsidP="00B74861">
      <w:pPr>
        <w:spacing w:line="240" w:lineRule="auto"/>
        <w:ind w:left="720" w:hanging="720"/>
        <w:rPr>
          <w:highlight w:val="yellow"/>
        </w:rPr>
      </w:pPr>
      <w:r>
        <w:rPr>
          <w:highlight w:val="yellow"/>
        </w:rPr>
        <w:t xml:space="preserve">    </w:t>
      </w:r>
      <w:r>
        <w:rPr>
          <w:highlight w:val="yellow"/>
        </w:rPr>
        <w:tab/>
        <w:t>.FirstOrDefaultAsync(o =&gt; o.Id == id.Value);</w:t>
      </w:r>
    </w:p>
    <w:p w:rsidR="00773787" w:rsidRDefault="001C351D" w:rsidP="00B74861">
      <w:pPr>
        <w:spacing w:line="240" w:lineRule="auto"/>
        <w:ind w:left="720" w:hanging="720"/>
      </w:pPr>
      <w:r>
        <w:tab/>
        <w:t>if (owner == null)</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turn NotFound();</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return View(owner);</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40"/>
        </w:numPr>
        <w:spacing w:line="240" w:lineRule="auto"/>
        <w:ind w:hanging="720"/>
      </w:pPr>
      <w:r>
        <w:t xml:space="preserve">Modify the </w:t>
      </w:r>
      <w:r>
        <w:rPr>
          <w:b/>
        </w:rPr>
        <w:t>Details</w:t>
      </w:r>
      <w:r>
        <w:t xml:space="preserve"> view for </w:t>
      </w:r>
      <w:r>
        <w:rPr>
          <w:b/>
        </w:rPr>
        <w:t>OwnersController</w:t>
      </w:r>
      <w:r>
        <w:t>:</w:t>
      </w:r>
    </w:p>
    <w:p w:rsidR="00773787" w:rsidRDefault="00773787" w:rsidP="00B74861">
      <w:pPr>
        <w:spacing w:line="240" w:lineRule="auto"/>
        <w:ind w:left="720" w:hanging="720"/>
      </w:pPr>
    </w:p>
    <w:p w:rsidR="00773787" w:rsidRDefault="001C351D" w:rsidP="00B74861">
      <w:pPr>
        <w:spacing w:line="240" w:lineRule="auto"/>
        <w:ind w:left="720" w:hanging="720"/>
      </w:pPr>
      <w:r>
        <w:t>@model MyVet.Web.Data.Entities.Owner</w:t>
      </w:r>
    </w:p>
    <w:p w:rsidR="00773787" w:rsidRDefault="00773787" w:rsidP="00B74861">
      <w:pPr>
        <w:spacing w:line="240" w:lineRule="auto"/>
        <w:ind w:left="720" w:hanging="720"/>
      </w:pPr>
    </w:p>
    <w:p w:rsidR="00773787" w:rsidRDefault="001C351D" w:rsidP="00B74861">
      <w:pPr>
        <w:spacing w:line="240" w:lineRule="auto"/>
        <w:ind w:left="720" w:hanging="720"/>
      </w:pPr>
      <w:r>
        <w:t>@{</w:t>
      </w:r>
    </w:p>
    <w:p w:rsidR="00773787" w:rsidRDefault="001C351D" w:rsidP="00B74861">
      <w:pPr>
        <w:spacing w:line="240" w:lineRule="auto"/>
        <w:ind w:left="720" w:hanging="720"/>
      </w:pPr>
      <w:r>
        <w:tab/>
        <w:t>ViewData["Title"] = "Details";</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t>&lt;h2&gt;Owner&lt;/h2&gt;</w:t>
      </w:r>
    </w:p>
    <w:p w:rsidR="00773787" w:rsidRDefault="00773787" w:rsidP="00B74861">
      <w:pPr>
        <w:spacing w:line="240" w:lineRule="auto"/>
        <w:ind w:left="720" w:hanging="720"/>
      </w:pPr>
    </w:p>
    <w:p w:rsidR="00773787" w:rsidRDefault="001C351D" w:rsidP="00B74861">
      <w:pPr>
        <w:spacing w:line="240" w:lineRule="auto"/>
        <w:ind w:left="720" w:hanging="720"/>
      </w:pPr>
      <w:r>
        <w:t>&lt;div&gt;</w:t>
      </w:r>
    </w:p>
    <w:p w:rsidR="00773787" w:rsidRDefault="001C351D" w:rsidP="00B74861">
      <w:pPr>
        <w:spacing w:line="240" w:lineRule="auto"/>
        <w:ind w:left="720" w:hanging="720"/>
      </w:pPr>
      <w:r>
        <w:tab/>
        <w:t>&lt;h4&gt;Details&lt;/h4&gt;</w:t>
      </w:r>
    </w:p>
    <w:p w:rsidR="00773787" w:rsidRDefault="001C351D" w:rsidP="00B74861">
      <w:pPr>
        <w:spacing w:line="240" w:lineRule="auto"/>
        <w:ind w:left="720" w:hanging="720"/>
      </w:pPr>
      <w:r>
        <w:tab/>
        <w:t>&lt;hr /&gt;</w:t>
      </w:r>
    </w:p>
    <w:p w:rsidR="00773787" w:rsidRDefault="001C351D" w:rsidP="00B74861">
      <w:pPr>
        <w:spacing w:line="240" w:lineRule="auto"/>
        <w:ind w:left="720" w:hanging="720"/>
      </w:pPr>
      <w:r>
        <w:tab/>
        <w:t>&lt;dl class="dl-horizontal"&gt;</w:t>
      </w:r>
    </w:p>
    <w:p w:rsidR="00773787" w:rsidRDefault="001C351D" w:rsidP="00B74861">
      <w:pPr>
        <w:spacing w:line="240" w:lineRule="auto"/>
        <w:ind w:left="720" w:hanging="720"/>
      </w:pPr>
      <w:r>
        <w:t xml:space="preserve">    </w:t>
      </w:r>
      <w:r>
        <w:tab/>
        <w:t>&lt;dt&gt;</w:t>
      </w:r>
    </w:p>
    <w:p w:rsidR="00773787" w:rsidRDefault="001C351D" w:rsidP="00B74861">
      <w:pPr>
        <w:spacing w:line="240" w:lineRule="auto"/>
        <w:ind w:left="720" w:hanging="720"/>
      </w:pPr>
      <w:r>
        <w:t xml:space="preserve">        </w:t>
      </w:r>
      <w:r>
        <w:tab/>
        <w:t>@Html.DisplayNameFor(model =&gt; model.User.Document)</w:t>
      </w:r>
    </w:p>
    <w:p w:rsidR="00773787" w:rsidRDefault="001C351D" w:rsidP="00B74861">
      <w:pPr>
        <w:spacing w:line="240" w:lineRule="auto"/>
        <w:ind w:left="720" w:hanging="720"/>
      </w:pPr>
      <w:r>
        <w:t xml:space="preserve">    </w:t>
      </w:r>
      <w:r>
        <w:tab/>
        <w:t>&lt;/dt&gt;</w:t>
      </w:r>
    </w:p>
    <w:p w:rsidR="00773787" w:rsidRDefault="001C351D" w:rsidP="00B74861">
      <w:pPr>
        <w:spacing w:line="240" w:lineRule="auto"/>
        <w:ind w:left="720" w:hanging="720"/>
      </w:pPr>
      <w:r>
        <w:t xml:space="preserve">    </w:t>
      </w:r>
      <w:r>
        <w:tab/>
        <w:t>&lt;dd&gt;</w:t>
      </w:r>
    </w:p>
    <w:p w:rsidR="00773787" w:rsidRDefault="001C351D" w:rsidP="00B74861">
      <w:pPr>
        <w:spacing w:line="240" w:lineRule="auto"/>
        <w:ind w:left="720" w:hanging="720"/>
      </w:pPr>
      <w:r>
        <w:t xml:space="preserve">        </w:t>
      </w:r>
      <w:r>
        <w:tab/>
        <w:t>@Html.DisplayFor(model =&gt; model.User.Document)</w:t>
      </w:r>
    </w:p>
    <w:p w:rsidR="00773787" w:rsidRDefault="001C351D" w:rsidP="00B74861">
      <w:pPr>
        <w:spacing w:line="240" w:lineRule="auto"/>
        <w:ind w:left="720" w:hanging="720"/>
      </w:pPr>
      <w:r>
        <w:t xml:space="preserve">    </w:t>
      </w:r>
      <w:r>
        <w:tab/>
        <w:t>&lt;/dd&gt;</w:t>
      </w:r>
    </w:p>
    <w:p w:rsidR="00773787" w:rsidRDefault="001C351D" w:rsidP="00B74861">
      <w:pPr>
        <w:spacing w:line="240" w:lineRule="auto"/>
        <w:ind w:left="720" w:hanging="720"/>
      </w:pPr>
      <w:r>
        <w:t xml:space="preserve">    </w:t>
      </w:r>
      <w:r>
        <w:tab/>
        <w:t>&lt;dt&gt;</w:t>
      </w:r>
    </w:p>
    <w:p w:rsidR="00773787" w:rsidRDefault="001C351D" w:rsidP="00B74861">
      <w:pPr>
        <w:spacing w:line="240" w:lineRule="auto"/>
        <w:ind w:left="720" w:hanging="720"/>
      </w:pPr>
      <w:r>
        <w:t xml:space="preserve">        </w:t>
      </w:r>
      <w:r>
        <w:tab/>
        <w:t>@Html.DisplayNameFor(model =&gt; model.User.FirstName)</w:t>
      </w:r>
    </w:p>
    <w:p w:rsidR="00773787" w:rsidRDefault="001C351D" w:rsidP="00B74861">
      <w:pPr>
        <w:spacing w:line="240" w:lineRule="auto"/>
        <w:ind w:left="720" w:hanging="720"/>
      </w:pPr>
      <w:r>
        <w:t xml:space="preserve">    </w:t>
      </w:r>
      <w:r>
        <w:tab/>
        <w:t>&lt;/dt&gt;</w:t>
      </w:r>
    </w:p>
    <w:p w:rsidR="00773787" w:rsidRDefault="001C351D" w:rsidP="00B74861">
      <w:pPr>
        <w:spacing w:line="240" w:lineRule="auto"/>
        <w:ind w:left="720" w:hanging="720"/>
      </w:pPr>
      <w:r>
        <w:t xml:space="preserve">    </w:t>
      </w:r>
      <w:r>
        <w:tab/>
        <w:t>&lt;dd&gt;</w:t>
      </w:r>
    </w:p>
    <w:p w:rsidR="00773787" w:rsidRDefault="001C351D" w:rsidP="00B74861">
      <w:pPr>
        <w:spacing w:line="240" w:lineRule="auto"/>
        <w:ind w:left="720" w:hanging="720"/>
      </w:pPr>
      <w:r>
        <w:t xml:space="preserve">        </w:t>
      </w:r>
      <w:r>
        <w:tab/>
        <w:t>@Html.DisplayFor(model =&gt; model.User.FirstName)</w:t>
      </w:r>
    </w:p>
    <w:p w:rsidR="00773787" w:rsidRDefault="001C351D" w:rsidP="00B74861">
      <w:pPr>
        <w:spacing w:line="240" w:lineRule="auto"/>
        <w:ind w:left="720" w:hanging="720"/>
      </w:pPr>
      <w:r>
        <w:t xml:space="preserve">    </w:t>
      </w:r>
      <w:r>
        <w:tab/>
        <w:t>&lt;/dd&gt;</w:t>
      </w:r>
    </w:p>
    <w:p w:rsidR="00773787" w:rsidRDefault="001C351D" w:rsidP="00B74861">
      <w:pPr>
        <w:spacing w:line="240" w:lineRule="auto"/>
        <w:ind w:left="720" w:hanging="720"/>
      </w:pPr>
      <w:r>
        <w:t xml:space="preserve">    </w:t>
      </w:r>
      <w:r>
        <w:tab/>
        <w:t>&lt;dt&gt;</w:t>
      </w:r>
    </w:p>
    <w:p w:rsidR="00773787" w:rsidRDefault="001C351D" w:rsidP="00B74861">
      <w:pPr>
        <w:spacing w:line="240" w:lineRule="auto"/>
        <w:ind w:left="720" w:hanging="720"/>
      </w:pPr>
      <w:r>
        <w:t xml:space="preserve">        </w:t>
      </w:r>
      <w:r>
        <w:tab/>
        <w:t>@Html.DisplayNameFor(model =&gt; model.User.LastName)</w:t>
      </w:r>
    </w:p>
    <w:p w:rsidR="00773787" w:rsidRDefault="001C351D" w:rsidP="00B74861">
      <w:pPr>
        <w:spacing w:line="240" w:lineRule="auto"/>
        <w:ind w:left="720" w:hanging="720"/>
      </w:pPr>
      <w:r>
        <w:t xml:space="preserve">    </w:t>
      </w:r>
      <w:r>
        <w:tab/>
        <w:t>&lt;/dt&gt;</w:t>
      </w:r>
    </w:p>
    <w:p w:rsidR="00773787" w:rsidRDefault="001C351D" w:rsidP="00B74861">
      <w:pPr>
        <w:spacing w:line="240" w:lineRule="auto"/>
        <w:ind w:left="720" w:hanging="720"/>
      </w:pPr>
      <w:r>
        <w:t xml:space="preserve">    </w:t>
      </w:r>
      <w:r>
        <w:tab/>
        <w:t>&lt;dd&gt;</w:t>
      </w:r>
    </w:p>
    <w:p w:rsidR="00773787" w:rsidRDefault="001C351D" w:rsidP="00B74861">
      <w:pPr>
        <w:spacing w:line="240" w:lineRule="auto"/>
        <w:ind w:left="720" w:hanging="720"/>
      </w:pPr>
      <w:r>
        <w:t xml:space="preserve">        </w:t>
      </w:r>
      <w:r>
        <w:tab/>
        <w:t>@Html.DisplayFor(model =&gt; model.User.LastName)</w:t>
      </w:r>
    </w:p>
    <w:p w:rsidR="00773787" w:rsidRDefault="001C351D" w:rsidP="00B74861">
      <w:pPr>
        <w:spacing w:line="240" w:lineRule="auto"/>
        <w:ind w:left="720" w:hanging="720"/>
      </w:pPr>
      <w:r>
        <w:t xml:space="preserve">    </w:t>
      </w:r>
      <w:r>
        <w:tab/>
        <w:t>&lt;/dd&gt;</w:t>
      </w:r>
    </w:p>
    <w:p w:rsidR="00773787" w:rsidRDefault="001C351D" w:rsidP="00B74861">
      <w:pPr>
        <w:spacing w:line="240" w:lineRule="auto"/>
        <w:ind w:left="720" w:hanging="720"/>
      </w:pPr>
      <w:r>
        <w:t xml:space="preserve">    </w:t>
      </w:r>
      <w:r>
        <w:tab/>
        <w:t>&lt;dt&gt;</w:t>
      </w:r>
    </w:p>
    <w:p w:rsidR="00773787" w:rsidRDefault="001C351D" w:rsidP="00B74861">
      <w:pPr>
        <w:spacing w:line="240" w:lineRule="auto"/>
        <w:ind w:left="720" w:hanging="720"/>
      </w:pPr>
      <w:r>
        <w:t xml:space="preserve">        </w:t>
      </w:r>
      <w:r>
        <w:tab/>
        <w:t>@Html.DisplayNameFor(model =&gt; model.User.Email)</w:t>
      </w:r>
    </w:p>
    <w:p w:rsidR="00773787" w:rsidRDefault="001C351D" w:rsidP="00B74861">
      <w:pPr>
        <w:spacing w:line="240" w:lineRule="auto"/>
        <w:ind w:left="720" w:hanging="720"/>
      </w:pPr>
      <w:r>
        <w:t xml:space="preserve">    </w:t>
      </w:r>
      <w:r>
        <w:tab/>
        <w:t>&lt;/dt&gt;</w:t>
      </w:r>
    </w:p>
    <w:p w:rsidR="00773787" w:rsidRDefault="001C351D" w:rsidP="00B74861">
      <w:pPr>
        <w:spacing w:line="240" w:lineRule="auto"/>
        <w:ind w:left="720" w:hanging="720"/>
      </w:pPr>
      <w:r>
        <w:t xml:space="preserve">    </w:t>
      </w:r>
      <w:r>
        <w:tab/>
        <w:t>&lt;dd&gt;</w:t>
      </w:r>
    </w:p>
    <w:p w:rsidR="00773787" w:rsidRDefault="001C351D" w:rsidP="00B74861">
      <w:pPr>
        <w:spacing w:line="240" w:lineRule="auto"/>
        <w:ind w:left="720" w:hanging="720"/>
      </w:pPr>
      <w:r>
        <w:t xml:space="preserve">        </w:t>
      </w:r>
      <w:r>
        <w:tab/>
        <w:t>@Html.DisplayFor(model =&gt; model.User.Email)</w:t>
      </w:r>
    </w:p>
    <w:p w:rsidR="00773787" w:rsidRDefault="001C351D" w:rsidP="00B74861">
      <w:pPr>
        <w:spacing w:line="240" w:lineRule="auto"/>
        <w:ind w:left="720" w:hanging="720"/>
      </w:pPr>
      <w:r>
        <w:lastRenderedPageBreak/>
        <w:t xml:space="preserve">    </w:t>
      </w:r>
      <w:r>
        <w:tab/>
        <w:t>&lt;/dd&gt;</w:t>
      </w:r>
    </w:p>
    <w:p w:rsidR="00773787" w:rsidRDefault="001C351D" w:rsidP="00B74861">
      <w:pPr>
        <w:spacing w:line="240" w:lineRule="auto"/>
        <w:ind w:left="720" w:hanging="720"/>
      </w:pPr>
      <w:r>
        <w:t xml:space="preserve">    </w:t>
      </w:r>
      <w:r>
        <w:tab/>
        <w:t>&lt;dt&gt;</w:t>
      </w:r>
    </w:p>
    <w:p w:rsidR="00773787" w:rsidRDefault="001C351D" w:rsidP="00B74861">
      <w:pPr>
        <w:spacing w:line="240" w:lineRule="auto"/>
        <w:ind w:left="720" w:hanging="720"/>
      </w:pPr>
      <w:r>
        <w:t xml:space="preserve">        </w:t>
      </w:r>
      <w:r>
        <w:tab/>
        <w:t>@Html.DisplayNameFor(model =&gt; model.User.PhoneNumber)</w:t>
      </w:r>
    </w:p>
    <w:p w:rsidR="00773787" w:rsidRDefault="001C351D" w:rsidP="00B74861">
      <w:pPr>
        <w:spacing w:line="240" w:lineRule="auto"/>
        <w:ind w:left="720" w:hanging="720"/>
      </w:pPr>
      <w:r>
        <w:t xml:space="preserve">    </w:t>
      </w:r>
      <w:r>
        <w:tab/>
        <w:t>&lt;/dt&gt;</w:t>
      </w:r>
    </w:p>
    <w:p w:rsidR="00773787" w:rsidRDefault="001C351D" w:rsidP="00B74861">
      <w:pPr>
        <w:spacing w:line="240" w:lineRule="auto"/>
        <w:ind w:left="720" w:hanging="720"/>
      </w:pPr>
      <w:r>
        <w:t xml:space="preserve">    </w:t>
      </w:r>
      <w:r>
        <w:tab/>
        <w:t>&lt;dd&gt;</w:t>
      </w:r>
    </w:p>
    <w:p w:rsidR="00773787" w:rsidRDefault="001C351D" w:rsidP="00B74861">
      <w:pPr>
        <w:spacing w:line="240" w:lineRule="auto"/>
        <w:ind w:left="720" w:hanging="720"/>
      </w:pPr>
      <w:r>
        <w:t xml:space="preserve">        </w:t>
      </w:r>
      <w:r>
        <w:tab/>
        <w:t>@Html.DisplayFor(model =&gt; model.User.PhoneNumber)</w:t>
      </w:r>
    </w:p>
    <w:p w:rsidR="00773787" w:rsidRDefault="001C351D" w:rsidP="00B74861">
      <w:pPr>
        <w:spacing w:line="240" w:lineRule="auto"/>
        <w:ind w:left="720" w:hanging="720"/>
      </w:pPr>
      <w:r>
        <w:t xml:space="preserve">    </w:t>
      </w:r>
      <w:r>
        <w:tab/>
        <w:t>&lt;/dd&gt;</w:t>
      </w:r>
    </w:p>
    <w:p w:rsidR="00773787" w:rsidRDefault="001C351D" w:rsidP="00B74861">
      <w:pPr>
        <w:spacing w:line="240" w:lineRule="auto"/>
        <w:ind w:left="720" w:hanging="720"/>
      </w:pPr>
      <w:r>
        <w:t xml:space="preserve">    </w:t>
      </w:r>
      <w:r>
        <w:tab/>
        <w:t>&lt;dt&gt;</w:t>
      </w:r>
    </w:p>
    <w:p w:rsidR="00773787" w:rsidRDefault="001C351D" w:rsidP="00B74861">
      <w:pPr>
        <w:spacing w:line="240" w:lineRule="auto"/>
        <w:ind w:left="720" w:hanging="720"/>
      </w:pPr>
      <w:r>
        <w:t xml:space="preserve">        </w:t>
      </w:r>
      <w:r>
        <w:tab/>
        <w:t>Pets</w:t>
      </w:r>
    </w:p>
    <w:p w:rsidR="00773787" w:rsidRDefault="001C351D" w:rsidP="00B74861">
      <w:pPr>
        <w:spacing w:line="240" w:lineRule="auto"/>
        <w:ind w:left="720" w:hanging="720"/>
      </w:pPr>
      <w:r>
        <w:t xml:space="preserve">    </w:t>
      </w:r>
      <w:r>
        <w:tab/>
        <w:t>&lt;/dt&gt;</w:t>
      </w:r>
    </w:p>
    <w:p w:rsidR="00773787" w:rsidRDefault="001C351D" w:rsidP="00B74861">
      <w:pPr>
        <w:spacing w:line="240" w:lineRule="auto"/>
        <w:ind w:left="720" w:hanging="720"/>
      </w:pPr>
      <w:r>
        <w:t xml:space="preserve">    </w:t>
      </w:r>
      <w:r>
        <w:tab/>
        <w:t>&lt;dd&gt;</w:t>
      </w:r>
    </w:p>
    <w:p w:rsidR="00773787" w:rsidRDefault="001C351D" w:rsidP="00B74861">
      <w:pPr>
        <w:spacing w:line="240" w:lineRule="auto"/>
        <w:ind w:left="720" w:hanging="720"/>
      </w:pPr>
      <w:r>
        <w:t xml:space="preserve">        </w:t>
      </w:r>
      <w:r>
        <w:tab/>
        <w:t>@Html.DisplayFor(model =&gt; model.Pets.Count)</w:t>
      </w:r>
    </w:p>
    <w:p w:rsidR="00773787" w:rsidRDefault="001C351D" w:rsidP="00B74861">
      <w:pPr>
        <w:spacing w:line="240" w:lineRule="auto"/>
        <w:ind w:left="720" w:hanging="720"/>
      </w:pPr>
      <w:r>
        <w:t xml:space="preserve">    </w:t>
      </w:r>
      <w:r>
        <w:tab/>
        <w:t>&lt;/dd&gt;</w:t>
      </w:r>
    </w:p>
    <w:p w:rsidR="00773787" w:rsidRDefault="001C351D" w:rsidP="00B74861">
      <w:pPr>
        <w:spacing w:line="240" w:lineRule="auto"/>
        <w:ind w:left="720" w:hanging="720"/>
      </w:pPr>
      <w:r>
        <w:tab/>
        <w:t>&lt;/dl&gt;</w:t>
      </w:r>
    </w:p>
    <w:p w:rsidR="00773787" w:rsidRDefault="001C351D" w:rsidP="00B74861">
      <w:pPr>
        <w:spacing w:line="240" w:lineRule="auto"/>
        <w:ind w:left="720" w:hanging="720"/>
      </w:pPr>
      <w:r>
        <w:t>&lt;/div&gt;</w:t>
      </w:r>
    </w:p>
    <w:p w:rsidR="00773787" w:rsidRDefault="001C351D" w:rsidP="00B74861">
      <w:pPr>
        <w:spacing w:line="240" w:lineRule="auto"/>
        <w:ind w:left="720" w:hanging="720"/>
      </w:pPr>
      <w:r>
        <w:t>&lt;div&gt;</w:t>
      </w:r>
    </w:p>
    <w:p w:rsidR="00773787" w:rsidRDefault="001C351D" w:rsidP="00B74861">
      <w:pPr>
        <w:spacing w:line="240" w:lineRule="auto"/>
        <w:ind w:left="720" w:hanging="720"/>
      </w:pPr>
      <w:r>
        <w:tab/>
        <w:t>&lt;a asp-action="Edit" asp-route-id="@Model.Id" class="btn btn-warning"&gt;Edit&lt;/a&gt;</w:t>
      </w:r>
    </w:p>
    <w:p w:rsidR="00773787" w:rsidRDefault="001C351D" w:rsidP="00B74861">
      <w:pPr>
        <w:spacing w:line="240" w:lineRule="auto"/>
        <w:ind w:left="720" w:hanging="720"/>
      </w:pPr>
      <w:r>
        <w:tab/>
        <w:t>&lt;a asp-action="AddPet" asp-route-id="@Model.Id" class="btn btn-primary"&gt;Add Pet&lt;/a&gt;</w:t>
      </w:r>
    </w:p>
    <w:p w:rsidR="00773787" w:rsidRDefault="001C351D" w:rsidP="00B74861">
      <w:pPr>
        <w:spacing w:line="240" w:lineRule="auto"/>
        <w:ind w:left="720" w:hanging="720"/>
      </w:pPr>
      <w:r>
        <w:tab/>
        <w:t>&lt;a asp-action="Index" class="btn btn-success"&gt;Back to List&lt;/a&gt;</w:t>
      </w:r>
    </w:p>
    <w:p w:rsidR="00773787" w:rsidRDefault="001C351D" w:rsidP="00B74861">
      <w:pPr>
        <w:spacing w:line="240" w:lineRule="auto"/>
        <w:ind w:left="720" w:hanging="720"/>
      </w:pPr>
      <w:r>
        <w:t>&lt;/div&gt;</w:t>
      </w:r>
    </w:p>
    <w:p w:rsidR="00773787" w:rsidRDefault="001C351D" w:rsidP="00B74861">
      <w:pPr>
        <w:spacing w:line="240" w:lineRule="auto"/>
        <w:ind w:left="720" w:hanging="720"/>
      </w:pPr>
      <w:r>
        <w:t>&lt;h4&gt;Pets&lt;/h4&gt;</w:t>
      </w:r>
    </w:p>
    <w:p w:rsidR="00773787" w:rsidRDefault="001C351D" w:rsidP="00B74861">
      <w:pPr>
        <w:spacing w:line="240" w:lineRule="auto"/>
        <w:ind w:left="720" w:hanging="720"/>
      </w:pPr>
      <w:r>
        <w:t>@if (Model.Pets.Count == 0)</w:t>
      </w:r>
    </w:p>
    <w:p w:rsidR="00773787" w:rsidRDefault="001C351D" w:rsidP="00B74861">
      <w:pPr>
        <w:spacing w:line="240" w:lineRule="auto"/>
        <w:ind w:left="720" w:hanging="720"/>
      </w:pPr>
      <w:r>
        <w:t>{</w:t>
      </w:r>
    </w:p>
    <w:p w:rsidR="00773787" w:rsidRDefault="001C351D" w:rsidP="00B74861">
      <w:pPr>
        <w:spacing w:line="240" w:lineRule="auto"/>
        <w:ind w:left="720" w:hanging="720"/>
      </w:pPr>
      <w:r>
        <w:tab/>
        <w:t>&lt;h5&gt;Not pets added yet.&lt;/h5&gt;</w:t>
      </w:r>
    </w:p>
    <w:p w:rsidR="00773787" w:rsidRDefault="001C351D" w:rsidP="00B74861">
      <w:pPr>
        <w:spacing w:line="240" w:lineRule="auto"/>
        <w:ind w:left="720" w:hanging="720"/>
      </w:pPr>
      <w:r>
        <w:t>}</w:t>
      </w:r>
    </w:p>
    <w:p w:rsidR="00773787" w:rsidRDefault="001C351D" w:rsidP="00B74861">
      <w:pPr>
        <w:spacing w:line="240" w:lineRule="auto"/>
        <w:ind w:left="720" w:hanging="720"/>
      </w:pPr>
      <w:r>
        <w:t>else</w:t>
      </w:r>
    </w:p>
    <w:p w:rsidR="00773787" w:rsidRDefault="001C351D" w:rsidP="00B74861">
      <w:pPr>
        <w:spacing w:line="240" w:lineRule="auto"/>
        <w:ind w:left="720" w:hanging="720"/>
      </w:pPr>
      <w:r>
        <w:t>{</w:t>
      </w:r>
    </w:p>
    <w:p w:rsidR="00773787" w:rsidRDefault="001C351D" w:rsidP="00B74861">
      <w:pPr>
        <w:spacing w:line="240" w:lineRule="auto"/>
        <w:ind w:left="720" w:hanging="720"/>
      </w:pPr>
      <w:r>
        <w:tab/>
        <w:t>&lt;table class="table"&gt;</w:t>
      </w:r>
    </w:p>
    <w:p w:rsidR="00773787" w:rsidRDefault="001C351D" w:rsidP="00B74861">
      <w:pPr>
        <w:spacing w:line="240" w:lineRule="auto"/>
        <w:ind w:left="720" w:hanging="720"/>
      </w:pPr>
      <w:r>
        <w:t xml:space="preserve">    </w:t>
      </w:r>
      <w:r>
        <w:tab/>
        <w:t>&lt;thead&gt;</w:t>
      </w:r>
    </w:p>
    <w:p w:rsidR="00773787" w:rsidRDefault="001C351D" w:rsidP="00B74861">
      <w:pPr>
        <w:spacing w:line="240" w:lineRule="auto"/>
        <w:ind w:left="720" w:hanging="720"/>
      </w:pPr>
      <w:r>
        <w:t xml:space="preserve">        </w:t>
      </w:r>
      <w:r>
        <w:tab/>
        <w:t>&lt;tr&gt;</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Html.DisplayNameFor(model =&gt; model.Pets.FirstOrDefault().Name)</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Html.DisplayNameFor(model =&gt; model.Pets.FirstOrDefault().ImageUrl)</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lastRenderedPageBreak/>
        <w:t xml:space="preserve">            </w:t>
      </w:r>
      <w:r>
        <w:tab/>
        <w:t>&lt;th&gt;</w:t>
      </w:r>
    </w:p>
    <w:p w:rsidR="00773787" w:rsidRDefault="001C351D" w:rsidP="00B74861">
      <w:pPr>
        <w:spacing w:line="240" w:lineRule="auto"/>
        <w:ind w:left="720" w:hanging="720"/>
      </w:pPr>
      <w:r>
        <w:t xml:space="preserve">                </w:t>
      </w:r>
      <w:r>
        <w:tab/>
        <w:t>@Html.DisplayNameFor(model =&gt; model.Pets.FirstOrDefault().Race)</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Html.DisplayNameFor(model =&gt; model.Pets.FirstOrDefault().Born)</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Html.DisplayNameFor(model =&gt; model.Pets.FirstOrDefault().Remarks)</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lt;th&gt;&lt;/th&gt;</w:t>
      </w:r>
    </w:p>
    <w:p w:rsidR="00773787" w:rsidRDefault="001C351D" w:rsidP="00B74861">
      <w:pPr>
        <w:spacing w:line="240" w:lineRule="auto"/>
        <w:ind w:left="720" w:hanging="720"/>
      </w:pPr>
      <w:r>
        <w:t xml:space="preserve">        </w:t>
      </w:r>
      <w:r>
        <w:tab/>
        <w:t>&lt;/tr&gt;</w:t>
      </w:r>
    </w:p>
    <w:p w:rsidR="00773787" w:rsidRDefault="001C351D" w:rsidP="00B74861">
      <w:pPr>
        <w:spacing w:line="240" w:lineRule="auto"/>
        <w:ind w:left="720" w:hanging="720"/>
      </w:pPr>
      <w:r>
        <w:t xml:space="preserve">    </w:t>
      </w:r>
      <w:r>
        <w:tab/>
        <w:t>&lt;/thead&gt;</w:t>
      </w:r>
    </w:p>
    <w:p w:rsidR="00773787" w:rsidRDefault="001C351D" w:rsidP="00B74861">
      <w:pPr>
        <w:spacing w:line="240" w:lineRule="auto"/>
        <w:ind w:left="720" w:hanging="720"/>
      </w:pPr>
      <w:r>
        <w:t xml:space="preserve">    </w:t>
      </w:r>
      <w:r>
        <w:tab/>
        <w:t>&lt;tbody&gt;</w:t>
      </w:r>
    </w:p>
    <w:p w:rsidR="00773787" w:rsidRDefault="001C351D" w:rsidP="00B74861">
      <w:pPr>
        <w:spacing w:line="240" w:lineRule="auto"/>
        <w:ind w:left="720" w:hanging="720"/>
      </w:pPr>
      <w:r>
        <w:t xml:space="preserve">        </w:t>
      </w:r>
      <w:r>
        <w:tab/>
        <w:t>@foreach (var item in Model.Pets)</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lt;tr&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Html.DisplayFor(modelItem =&gt; item.Name)</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if (!string.IsNullOrEmpty(item.ImageUr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lt;img src="@Url.Content(item.ImageUrl)" alt="Image" style="width:200px;height:200px;max-width: 100%; height: auto;" /&gt;</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Html.DisplayFor(modelItem =&gt; item.Race)</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Html.DisplayFor(modelItem =&gt; item.Born)</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Html.DisplayFor(modelItem =&gt; item.Remarks)</w:t>
      </w:r>
    </w:p>
    <w:p w:rsidR="00773787" w:rsidRDefault="001C351D" w:rsidP="00B74861">
      <w:pPr>
        <w:spacing w:line="240" w:lineRule="auto"/>
        <w:ind w:left="720" w:hanging="720"/>
      </w:pPr>
      <w:r>
        <w:lastRenderedPageBreak/>
        <w:t xml:space="preserve">                </w:t>
      </w:r>
      <w:r>
        <w:tab/>
        <w:t>&lt;/td&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a asp-action="EditPet" asp-route-id="@item.Id" class="btn btn-warning"&gt;Edit&lt;/a&gt;</w:t>
      </w:r>
    </w:p>
    <w:p w:rsidR="00773787" w:rsidRDefault="001C351D" w:rsidP="00B74861">
      <w:pPr>
        <w:spacing w:line="240" w:lineRule="auto"/>
        <w:ind w:left="720" w:hanging="720"/>
      </w:pPr>
      <w:r>
        <w:t xml:space="preserve">                    </w:t>
      </w:r>
      <w:r>
        <w:tab/>
        <w:t>&lt;a asp-action="DetailsPet" asp-route-id="@item.Id" class="btn btn-info"&gt;Details&lt;/a&gt;</w:t>
      </w:r>
    </w:p>
    <w:p w:rsidR="00773787" w:rsidRDefault="001C351D" w:rsidP="00B74861">
      <w:pPr>
        <w:spacing w:line="240" w:lineRule="auto"/>
        <w:ind w:left="720" w:hanging="720"/>
      </w:pPr>
      <w:r>
        <w:t xml:space="preserve">                    </w:t>
      </w:r>
      <w:r>
        <w:tab/>
        <w:t>&lt;a asp-action="DeletePet" asp-route-id="@item.Id" class="btn btn-danger"&gt;Delete&lt;/a&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tr&g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lt;/tbody&gt;</w:t>
      </w:r>
    </w:p>
    <w:p w:rsidR="00773787" w:rsidRDefault="001C351D" w:rsidP="00B74861">
      <w:pPr>
        <w:spacing w:line="240" w:lineRule="auto"/>
        <w:ind w:left="720" w:hanging="720"/>
      </w:pPr>
      <w:r>
        <w:tab/>
        <w:t>&lt;/table&g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40"/>
        </w:numPr>
        <w:spacing w:line="240" w:lineRule="auto"/>
        <w:ind w:hanging="720"/>
      </w:pPr>
      <w:r>
        <w:t>Test it.</w:t>
      </w:r>
    </w:p>
    <w:p w:rsidR="00773787" w:rsidRDefault="00773787" w:rsidP="00B74861">
      <w:pPr>
        <w:spacing w:line="240" w:lineRule="auto"/>
        <w:ind w:left="720" w:hanging="720"/>
      </w:pPr>
    </w:p>
    <w:p w:rsidR="00773787" w:rsidRDefault="001C351D" w:rsidP="00B74861">
      <w:pPr>
        <w:numPr>
          <w:ilvl w:val="0"/>
          <w:numId w:val="40"/>
        </w:numPr>
        <w:spacing w:line="240" w:lineRule="auto"/>
        <w:ind w:hanging="720"/>
      </w:pPr>
      <w:r>
        <w:t xml:space="preserve">Modify the </w:t>
      </w:r>
      <w:r>
        <w:rPr>
          <w:b/>
        </w:rPr>
        <w:t xml:space="preserve">AddUserViewModel </w:t>
      </w:r>
      <w:r>
        <w:t>class:</w:t>
      </w:r>
    </w:p>
    <w:p w:rsidR="00773787" w:rsidRDefault="00773787" w:rsidP="00B74861">
      <w:pPr>
        <w:spacing w:line="240" w:lineRule="auto"/>
        <w:ind w:left="720" w:hanging="720"/>
      </w:pPr>
    </w:p>
    <w:p w:rsidR="00773787" w:rsidRDefault="001C351D" w:rsidP="00B74861">
      <w:pPr>
        <w:spacing w:line="240" w:lineRule="auto"/>
        <w:ind w:left="720" w:hanging="720"/>
      </w:pPr>
      <w:r>
        <w:t>using System.ComponentModel.DataAnnotations;</w:t>
      </w:r>
    </w:p>
    <w:p w:rsidR="00773787" w:rsidRDefault="00773787" w:rsidP="00B74861">
      <w:pPr>
        <w:spacing w:line="240" w:lineRule="auto"/>
        <w:ind w:left="720" w:hanging="720"/>
      </w:pPr>
    </w:p>
    <w:p w:rsidR="00773787" w:rsidRDefault="001C351D" w:rsidP="00B74861">
      <w:pPr>
        <w:spacing w:line="240" w:lineRule="auto"/>
        <w:ind w:left="720" w:hanging="720"/>
      </w:pPr>
      <w:r>
        <w:t>namespace MyVet.Web.Model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class AddUserViewModel</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Display(Name = "Email")]</w:t>
      </w:r>
    </w:p>
    <w:p w:rsidR="00773787" w:rsidRDefault="001C351D" w:rsidP="00B74861">
      <w:pPr>
        <w:spacing w:line="240" w:lineRule="auto"/>
        <w:ind w:left="720" w:hanging="720"/>
      </w:pPr>
      <w:r>
        <w:t xml:space="preserve">    </w:t>
      </w:r>
      <w:r>
        <w:tab/>
        <w:t>[Required(ErrorMessage = "The field {0} is mandatory.")]</w:t>
      </w:r>
    </w:p>
    <w:p w:rsidR="00773787" w:rsidRDefault="001C351D" w:rsidP="00B74861">
      <w:pPr>
        <w:spacing w:line="240" w:lineRule="auto"/>
        <w:ind w:left="720" w:hanging="720"/>
      </w:pPr>
      <w:r>
        <w:t xml:space="preserve">    </w:t>
      </w:r>
      <w:r>
        <w:tab/>
        <w:t>[MaxLength(100, ErrorMessage = "The {0} field can not have more than {1} characters.")]</w:t>
      </w:r>
    </w:p>
    <w:p w:rsidR="00773787" w:rsidRDefault="001C351D" w:rsidP="00B74861">
      <w:pPr>
        <w:spacing w:line="240" w:lineRule="auto"/>
        <w:ind w:left="720" w:hanging="720"/>
      </w:pPr>
      <w:r>
        <w:t xml:space="preserve">    </w:t>
      </w:r>
      <w:r>
        <w:tab/>
        <w:t>[EmailAddress]</w:t>
      </w:r>
    </w:p>
    <w:p w:rsidR="00773787" w:rsidRDefault="001C351D" w:rsidP="00B74861">
      <w:pPr>
        <w:spacing w:line="240" w:lineRule="auto"/>
        <w:ind w:left="720" w:hanging="720"/>
      </w:pPr>
      <w:r>
        <w:t xml:space="preserve">    </w:t>
      </w:r>
      <w:r>
        <w:tab/>
        <w:t>public string Username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Display(Name = "Document")]</w:t>
      </w:r>
    </w:p>
    <w:p w:rsidR="00773787" w:rsidRDefault="001C351D" w:rsidP="00B74861">
      <w:pPr>
        <w:spacing w:line="240" w:lineRule="auto"/>
        <w:ind w:left="720" w:hanging="720"/>
      </w:pPr>
      <w:r>
        <w:t xml:space="preserve">    </w:t>
      </w:r>
      <w:r>
        <w:tab/>
        <w:t>[MaxLength(20, ErrorMessage = "The {0} field can not have more than {1} characters.")]</w:t>
      </w:r>
    </w:p>
    <w:p w:rsidR="00773787" w:rsidRDefault="001C351D" w:rsidP="00B74861">
      <w:pPr>
        <w:spacing w:line="240" w:lineRule="auto"/>
        <w:ind w:left="720" w:hanging="720"/>
      </w:pPr>
      <w:r>
        <w:t xml:space="preserve">    </w:t>
      </w:r>
      <w:r>
        <w:tab/>
        <w:t>[Required(ErrorMessage = "The field {0} is mandatory.")]</w:t>
      </w:r>
    </w:p>
    <w:p w:rsidR="00773787" w:rsidRDefault="001C351D" w:rsidP="00B74861">
      <w:pPr>
        <w:spacing w:line="240" w:lineRule="auto"/>
        <w:ind w:left="720" w:hanging="720"/>
      </w:pPr>
      <w:r>
        <w:t xml:space="preserve">    </w:t>
      </w:r>
      <w:r>
        <w:tab/>
        <w:t>public string Document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Display(Name = "First Name")]</w:t>
      </w:r>
    </w:p>
    <w:p w:rsidR="00773787" w:rsidRDefault="001C351D" w:rsidP="00B74861">
      <w:pPr>
        <w:spacing w:line="240" w:lineRule="auto"/>
        <w:ind w:left="720" w:hanging="720"/>
      </w:pPr>
      <w:r>
        <w:t xml:space="preserve">    </w:t>
      </w:r>
      <w:r>
        <w:tab/>
        <w:t>[MaxLength(50, ErrorMessage = "The {0} field can not have more than {1} characters.")]</w:t>
      </w:r>
    </w:p>
    <w:p w:rsidR="00773787" w:rsidRDefault="001C351D" w:rsidP="00B74861">
      <w:pPr>
        <w:spacing w:line="240" w:lineRule="auto"/>
        <w:ind w:left="720" w:hanging="720"/>
      </w:pPr>
      <w:r>
        <w:t xml:space="preserve">    </w:t>
      </w:r>
      <w:r>
        <w:tab/>
        <w:t>[Required(ErrorMessage = "The field {0} is mandatory.")]</w:t>
      </w:r>
    </w:p>
    <w:p w:rsidR="00773787" w:rsidRDefault="001C351D" w:rsidP="00B74861">
      <w:pPr>
        <w:spacing w:line="240" w:lineRule="auto"/>
        <w:ind w:left="720" w:hanging="720"/>
      </w:pPr>
      <w:r>
        <w:lastRenderedPageBreak/>
        <w:t xml:space="preserve">    </w:t>
      </w:r>
      <w:r>
        <w:tab/>
        <w:t>public string FirstName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Display(Name = "Last Name")]</w:t>
      </w:r>
    </w:p>
    <w:p w:rsidR="00773787" w:rsidRDefault="001C351D" w:rsidP="00B74861">
      <w:pPr>
        <w:spacing w:line="240" w:lineRule="auto"/>
        <w:ind w:left="720" w:hanging="720"/>
      </w:pPr>
      <w:r>
        <w:t xml:space="preserve">    </w:t>
      </w:r>
      <w:r>
        <w:tab/>
        <w:t>[MaxLength(50, ErrorMessage = "The {0} field can not have more than {1} characters.")]</w:t>
      </w:r>
    </w:p>
    <w:p w:rsidR="00773787" w:rsidRDefault="001C351D" w:rsidP="00B74861">
      <w:pPr>
        <w:spacing w:line="240" w:lineRule="auto"/>
        <w:ind w:left="720" w:hanging="720"/>
      </w:pPr>
      <w:r>
        <w:t xml:space="preserve">    </w:t>
      </w:r>
      <w:r>
        <w:tab/>
        <w:t>[Required(ErrorMessage = "The field {0} is mandatory.")]</w:t>
      </w:r>
    </w:p>
    <w:p w:rsidR="00773787" w:rsidRDefault="001C351D" w:rsidP="00B74861">
      <w:pPr>
        <w:spacing w:line="240" w:lineRule="auto"/>
        <w:ind w:left="720" w:hanging="720"/>
      </w:pPr>
      <w:r>
        <w:t xml:space="preserve">    </w:t>
      </w:r>
      <w:r>
        <w:tab/>
        <w:t>public string LastName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MaxLength(100, ErrorMessage = "The {0} field can not have more than {1} characters.")]</w:t>
      </w:r>
    </w:p>
    <w:p w:rsidR="00773787" w:rsidRDefault="001C351D" w:rsidP="00B74861">
      <w:pPr>
        <w:spacing w:line="240" w:lineRule="auto"/>
        <w:ind w:left="720" w:hanging="720"/>
      </w:pPr>
      <w:r>
        <w:t xml:space="preserve">    </w:t>
      </w:r>
      <w:r>
        <w:tab/>
        <w:t>public string Address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Display(Name = "Phone Number")]</w:t>
      </w:r>
    </w:p>
    <w:p w:rsidR="00773787" w:rsidRDefault="001C351D" w:rsidP="00B74861">
      <w:pPr>
        <w:spacing w:line="240" w:lineRule="auto"/>
        <w:ind w:left="720" w:hanging="720"/>
      </w:pPr>
      <w:r>
        <w:t xml:space="preserve">    </w:t>
      </w:r>
      <w:r>
        <w:tab/>
        <w:t>[MaxLength(50, ErrorMessage = "The {0} field can not have more than {1} characters.")]</w:t>
      </w:r>
    </w:p>
    <w:p w:rsidR="00773787" w:rsidRDefault="001C351D" w:rsidP="00B74861">
      <w:pPr>
        <w:spacing w:line="240" w:lineRule="auto"/>
        <w:ind w:left="720" w:hanging="720"/>
      </w:pPr>
      <w:r>
        <w:t xml:space="preserve">    </w:t>
      </w:r>
      <w:r>
        <w:tab/>
        <w:t>public string PhoneNumber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Display(Name = "Password")]</w:t>
      </w:r>
    </w:p>
    <w:p w:rsidR="00773787" w:rsidRDefault="001C351D" w:rsidP="00B74861">
      <w:pPr>
        <w:spacing w:line="240" w:lineRule="auto"/>
        <w:ind w:left="720" w:hanging="720"/>
      </w:pPr>
      <w:r>
        <w:t xml:space="preserve">    </w:t>
      </w:r>
      <w:r>
        <w:tab/>
        <w:t>[Required(ErrorMessage = "The field {0} is mandatory.")]</w:t>
      </w:r>
    </w:p>
    <w:p w:rsidR="00773787" w:rsidRDefault="001C351D" w:rsidP="00B74861">
      <w:pPr>
        <w:spacing w:line="240" w:lineRule="auto"/>
        <w:ind w:left="720" w:hanging="720"/>
      </w:pPr>
      <w:r>
        <w:t xml:space="preserve">    </w:t>
      </w:r>
      <w:r>
        <w:tab/>
        <w:t>[DataType(DataType.Password)]</w:t>
      </w:r>
    </w:p>
    <w:p w:rsidR="00773787" w:rsidRDefault="001C351D" w:rsidP="00B74861">
      <w:pPr>
        <w:spacing w:line="240" w:lineRule="auto"/>
        <w:ind w:left="720" w:hanging="720"/>
      </w:pPr>
      <w:r>
        <w:t xml:space="preserve">    </w:t>
      </w:r>
      <w:r>
        <w:tab/>
        <w:t>[StringLength(20, MinimumLength = 6, ErrorMessage = "The {0} field must contain between {2} and {1} characters.")]</w:t>
      </w:r>
    </w:p>
    <w:p w:rsidR="00773787" w:rsidRDefault="001C351D" w:rsidP="00B74861">
      <w:pPr>
        <w:spacing w:line="240" w:lineRule="auto"/>
        <w:ind w:left="720" w:hanging="720"/>
      </w:pPr>
      <w:r>
        <w:t xml:space="preserve">    </w:t>
      </w:r>
      <w:r>
        <w:tab/>
        <w:t>public string Password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Display(Name = "Password Confirm")]</w:t>
      </w:r>
    </w:p>
    <w:p w:rsidR="00773787" w:rsidRDefault="001C351D" w:rsidP="00B74861">
      <w:pPr>
        <w:spacing w:line="240" w:lineRule="auto"/>
        <w:ind w:left="720" w:hanging="720"/>
      </w:pPr>
      <w:r>
        <w:t xml:space="preserve">    </w:t>
      </w:r>
      <w:r>
        <w:tab/>
        <w:t>[Required(ErrorMessage = "The field {0} is mandatory.")]</w:t>
      </w:r>
    </w:p>
    <w:p w:rsidR="00773787" w:rsidRDefault="001C351D" w:rsidP="00B74861">
      <w:pPr>
        <w:spacing w:line="240" w:lineRule="auto"/>
        <w:ind w:left="720" w:hanging="720"/>
      </w:pPr>
      <w:r>
        <w:t xml:space="preserve">    </w:t>
      </w:r>
      <w:r>
        <w:tab/>
        <w:t>[DataType(DataType.Password)]</w:t>
      </w:r>
    </w:p>
    <w:p w:rsidR="00773787" w:rsidRDefault="001C351D" w:rsidP="00B74861">
      <w:pPr>
        <w:spacing w:line="240" w:lineRule="auto"/>
        <w:ind w:left="720" w:hanging="720"/>
      </w:pPr>
      <w:r>
        <w:t xml:space="preserve">    </w:t>
      </w:r>
      <w:r>
        <w:tab/>
        <w:t>[StringLength(20, MinimumLength = 6, ErrorMessage = "The {0} field must contain between {2} and {1} characters.")]</w:t>
      </w:r>
    </w:p>
    <w:p w:rsidR="00773787" w:rsidRDefault="001C351D" w:rsidP="00B74861">
      <w:pPr>
        <w:spacing w:line="240" w:lineRule="auto"/>
        <w:ind w:left="720" w:hanging="720"/>
      </w:pPr>
      <w:r>
        <w:t xml:space="preserve">    </w:t>
      </w:r>
      <w:r>
        <w:tab/>
        <w:t>[Compare("Password")]</w:t>
      </w:r>
    </w:p>
    <w:p w:rsidR="00773787" w:rsidRDefault="001C351D" w:rsidP="00B74861">
      <w:pPr>
        <w:spacing w:line="240" w:lineRule="auto"/>
        <w:ind w:left="720" w:hanging="720"/>
      </w:pPr>
      <w:r>
        <w:t xml:space="preserve">    </w:t>
      </w:r>
      <w:r>
        <w:tab/>
        <w:t>public string PasswordConfirm { get; set; }</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40"/>
        </w:numPr>
        <w:spacing w:line="240" w:lineRule="auto"/>
        <w:ind w:hanging="720"/>
      </w:pPr>
      <w:r>
        <w:t xml:space="preserve">Modify the </w:t>
      </w:r>
      <w:r>
        <w:rPr>
          <w:b/>
        </w:rPr>
        <w:t>Create</w:t>
      </w:r>
      <w:r>
        <w:t xml:space="preserve"> view for </w:t>
      </w:r>
      <w:r>
        <w:rPr>
          <w:b/>
        </w:rPr>
        <w:t>OwnersController</w:t>
      </w:r>
      <w:r>
        <w:t>:</w:t>
      </w:r>
    </w:p>
    <w:p w:rsidR="00773787" w:rsidRDefault="00773787" w:rsidP="00B74861">
      <w:pPr>
        <w:spacing w:line="240" w:lineRule="auto"/>
        <w:ind w:left="720" w:hanging="720"/>
      </w:pPr>
    </w:p>
    <w:p w:rsidR="00773787" w:rsidRDefault="001C351D" w:rsidP="00B74861">
      <w:pPr>
        <w:spacing w:line="240" w:lineRule="auto"/>
        <w:ind w:left="720" w:hanging="720"/>
      </w:pPr>
      <w:r>
        <w:t>@model MyVet.Web.Models.AddUserViewModel</w:t>
      </w:r>
    </w:p>
    <w:p w:rsidR="00773787" w:rsidRDefault="00773787" w:rsidP="00B74861">
      <w:pPr>
        <w:spacing w:line="240" w:lineRule="auto"/>
        <w:ind w:left="720" w:hanging="720"/>
      </w:pPr>
    </w:p>
    <w:p w:rsidR="00773787" w:rsidRDefault="001C351D" w:rsidP="00B74861">
      <w:pPr>
        <w:spacing w:line="240" w:lineRule="auto"/>
        <w:ind w:left="720" w:hanging="720"/>
      </w:pPr>
      <w:r>
        <w:t>@{</w:t>
      </w:r>
    </w:p>
    <w:p w:rsidR="00773787" w:rsidRDefault="001C351D" w:rsidP="00B74861">
      <w:pPr>
        <w:spacing w:line="240" w:lineRule="auto"/>
        <w:ind w:left="720" w:hanging="720"/>
      </w:pPr>
      <w:r>
        <w:tab/>
        <w:t>ViewData["Title"] = "Create";</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t>&lt;h2&gt;Create&lt;/h2&gt;</w:t>
      </w:r>
    </w:p>
    <w:p w:rsidR="00773787" w:rsidRDefault="00773787" w:rsidP="00B74861">
      <w:pPr>
        <w:spacing w:line="240" w:lineRule="auto"/>
        <w:ind w:left="720" w:hanging="720"/>
      </w:pPr>
    </w:p>
    <w:p w:rsidR="00773787" w:rsidRDefault="001C351D" w:rsidP="00B74861">
      <w:pPr>
        <w:spacing w:line="240" w:lineRule="auto"/>
        <w:ind w:left="720" w:hanging="720"/>
      </w:pPr>
      <w:r>
        <w:t>&lt;h4&gt;Owner&lt;/h4&gt;</w:t>
      </w:r>
    </w:p>
    <w:p w:rsidR="00773787" w:rsidRDefault="001C351D" w:rsidP="00B74861">
      <w:pPr>
        <w:spacing w:line="240" w:lineRule="auto"/>
        <w:ind w:left="720" w:hanging="720"/>
      </w:pPr>
      <w:r>
        <w:t>&lt;hr /&gt;</w:t>
      </w:r>
    </w:p>
    <w:p w:rsidR="00773787" w:rsidRDefault="001C351D" w:rsidP="00B74861">
      <w:pPr>
        <w:spacing w:line="240" w:lineRule="auto"/>
        <w:ind w:left="720" w:hanging="720"/>
      </w:pPr>
      <w:r>
        <w:t>&lt;div class="row"&gt;</w:t>
      </w:r>
    </w:p>
    <w:p w:rsidR="00773787" w:rsidRDefault="001C351D" w:rsidP="00B74861">
      <w:pPr>
        <w:spacing w:line="240" w:lineRule="auto"/>
        <w:ind w:left="720" w:hanging="720"/>
      </w:pPr>
      <w:r>
        <w:tab/>
        <w:t>&lt;div class="col-md-4"&gt;</w:t>
      </w:r>
    </w:p>
    <w:p w:rsidR="00773787" w:rsidRDefault="001C351D" w:rsidP="00B74861">
      <w:pPr>
        <w:spacing w:line="240" w:lineRule="auto"/>
        <w:ind w:left="720" w:hanging="720"/>
      </w:pPr>
      <w:r>
        <w:t xml:space="preserve">    </w:t>
      </w:r>
      <w:r>
        <w:tab/>
        <w:t>&lt;form asp-action="Create"&gt;</w:t>
      </w:r>
    </w:p>
    <w:p w:rsidR="00773787" w:rsidRDefault="001C351D" w:rsidP="00B74861">
      <w:pPr>
        <w:spacing w:line="240" w:lineRule="auto"/>
        <w:ind w:left="720" w:hanging="720"/>
      </w:pPr>
      <w:r>
        <w:t xml:space="preserve">        </w:t>
      </w:r>
      <w:r>
        <w:tab/>
        <w:t>&lt;div asp-validation-summary="ModelOnly" class="text-danger"&g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Username" class="control-label"&gt;&lt;/label&gt;</w:t>
      </w:r>
    </w:p>
    <w:p w:rsidR="00773787" w:rsidRDefault="001C351D" w:rsidP="00B74861">
      <w:pPr>
        <w:spacing w:line="240" w:lineRule="auto"/>
        <w:ind w:left="720" w:hanging="720"/>
      </w:pPr>
      <w:r>
        <w:t xml:space="preserve">            </w:t>
      </w:r>
      <w:r>
        <w:tab/>
        <w:t>&lt;input asp-for="Username" class="form-control" /&gt;</w:t>
      </w:r>
    </w:p>
    <w:p w:rsidR="00773787" w:rsidRDefault="001C351D" w:rsidP="00B74861">
      <w:pPr>
        <w:spacing w:line="240" w:lineRule="auto"/>
        <w:ind w:left="720" w:hanging="720"/>
      </w:pPr>
      <w:r>
        <w:t xml:space="preserve">            </w:t>
      </w:r>
      <w:r>
        <w:tab/>
        <w:t>&lt;span asp-validation-for="Username"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Document" class="control-label"&gt;&lt;/label&gt;</w:t>
      </w:r>
    </w:p>
    <w:p w:rsidR="00773787" w:rsidRDefault="001C351D" w:rsidP="00B74861">
      <w:pPr>
        <w:spacing w:line="240" w:lineRule="auto"/>
        <w:ind w:left="720" w:hanging="720"/>
      </w:pPr>
      <w:r>
        <w:t xml:space="preserve">            </w:t>
      </w:r>
      <w:r>
        <w:tab/>
        <w:t>&lt;input asp-for="Document" class="form-control" /&gt;</w:t>
      </w:r>
    </w:p>
    <w:p w:rsidR="00773787" w:rsidRDefault="001C351D" w:rsidP="00B74861">
      <w:pPr>
        <w:spacing w:line="240" w:lineRule="auto"/>
        <w:ind w:left="720" w:hanging="720"/>
      </w:pPr>
      <w:r>
        <w:t xml:space="preserve">            </w:t>
      </w:r>
      <w:r>
        <w:tab/>
        <w:t>&lt;span asp-validation-for="Document"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FirstName" class="control-label"&gt;&lt;/label&gt;</w:t>
      </w:r>
    </w:p>
    <w:p w:rsidR="00773787" w:rsidRDefault="001C351D" w:rsidP="00B74861">
      <w:pPr>
        <w:spacing w:line="240" w:lineRule="auto"/>
        <w:ind w:left="720" w:hanging="720"/>
      </w:pPr>
      <w:r>
        <w:t xml:space="preserve">            </w:t>
      </w:r>
      <w:r>
        <w:tab/>
        <w:t>&lt;input asp-for="FirstName" class="form-control" /&gt;</w:t>
      </w:r>
    </w:p>
    <w:p w:rsidR="00773787" w:rsidRDefault="001C351D" w:rsidP="00B74861">
      <w:pPr>
        <w:spacing w:line="240" w:lineRule="auto"/>
        <w:ind w:left="720" w:hanging="720"/>
      </w:pPr>
      <w:r>
        <w:t xml:space="preserve">            </w:t>
      </w:r>
      <w:r>
        <w:tab/>
        <w:t>&lt;span asp-validation-for="FirstName"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LastName" class="control-label"&gt;&lt;/label&gt;</w:t>
      </w:r>
    </w:p>
    <w:p w:rsidR="00773787" w:rsidRDefault="001C351D" w:rsidP="00B74861">
      <w:pPr>
        <w:spacing w:line="240" w:lineRule="auto"/>
        <w:ind w:left="720" w:hanging="720"/>
      </w:pPr>
      <w:r>
        <w:t xml:space="preserve">            </w:t>
      </w:r>
      <w:r>
        <w:tab/>
        <w:t>&lt;input asp-for="LastName" class="form-control" /&gt;</w:t>
      </w:r>
    </w:p>
    <w:p w:rsidR="00773787" w:rsidRDefault="001C351D" w:rsidP="00B74861">
      <w:pPr>
        <w:spacing w:line="240" w:lineRule="auto"/>
        <w:ind w:left="720" w:hanging="720"/>
      </w:pPr>
      <w:r>
        <w:t xml:space="preserve">            </w:t>
      </w:r>
      <w:r>
        <w:tab/>
        <w:t>&lt;span asp-validation-for="LastName"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Address" class="control-label"&gt;&lt;/label&gt;</w:t>
      </w:r>
    </w:p>
    <w:p w:rsidR="00773787" w:rsidRDefault="001C351D" w:rsidP="00B74861">
      <w:pPr>
        <w:spacing w:line="240" w:lineRule="auto"/>
        <w:ind w:left="720" w:hanging="720"/>
      </w:pPr>
      <w:r>
        <w:lastRenderedPageBreak/>
        <w:t xml:space="preserve">            </w:t>
      </w:r>
      <w:r>
        <w:tab/>
        <w:t>&lt;input asp-for="Address" class="form-control" /&gt;</w:t>
      </w:r>
    </w:p>
    <w:p w:rsidR="00773787" w:rsidRDefault="001C351D" w:rsidP="00B74861">
      <w:pPr>
        <w:spacing w:line="240" w:lineRule="auto"/>
        <w:ind w:left="720" w:hanging="720"/>
      </w:pPr>
      <w:r>
        <w:t xml:space="preserve">            </w:t>
      </w:r>
      <w:r>
        <w:tab/>
        <w:t>&lt;span asp-validation-for="Address"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PhoneNumber" class="control-label"&gt;&lt;/label&gt;</w:t>
      </w:r>
    </w:p>
    <w:p w:rsidR="00773787" w:rsidRDefault="001C351D" w:rsidP="00B74861">
      <w:pPr>
        <w:spacing w:line="240" w:lineRule="auto"/>
        <w:ind w:left="720" w:hanging="720"/>
      </w:pPr>
      <w:r>
        <w:t xml:space="preserve">            </w:t>
      </w:r>
      <w:r>
        <w:tab/>
        <w:t>&lt;input asp-for="PhoneNumber" class="form-control" /&gt;</w:t>
      </w:r>
    </w:p>
    <w:p w:rsidR="00773787" w:rsidRDefault="001C351D" w:rsidP="00B74861">
      <w:pPr>
        <w:spacing w:line="240" w:lineRule="auto"/>
        <w:ind w:left="720" w:hanging="720"/>
      </w:pPr>
      <w:r>
        <w:t xml:space="preserve">            </w:t>
      </w:r>
      <w:r>
        <w:tab/>
        <w:t>&lt;span asp-validation-for="PhoneNumber"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Password" class="control-label"&gt;&lt;/label&gt;</w:t>
      </w:r>
    </w:p>
    <w:p w:rsidR="00773787" w:rsidRDefault="001C351D" w:rsidP="00B74861">
      <w:pPr>
        <w:spacing w:line="240" w:lineRule="auto"/>
        <w:ind w:left="720" w:hanging="720"/>
      </w:pPr>
      <w:r>
        <w:t xml:space="preserve">            </w:t>
      </w:r>
      <w:r>
        <w:tab/>
        <w:t>&lt;input asp-for="Password" class="form-control" /&gt;</w:t>
      </w:r>
    </w:p>
    <w:p w:rsidR="00773787" w:rsidRDefault="001C351D" w:rsidP="00B74861">
      <w:pPr>
        <w:spacing w:line="240" w:lineRule="auto"/>
        <w:ind w:left="720" w:hanging="720"/>
      </w:pPr>
      <w:r>
        <w:t xml:space="preserve">            </w:t>
      </w:r>
      <w:r>
        <w:tab/>
        <w:t>&lt;span asp-validation-for="Password"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PasswordConfirm" class="control-label"&gt;&lt;/label&gt;</w:t>
      </w:r>
    </w:p>
    <w:p w:rsidR="00773787" w:rsidRDefault="001C351D" w:rsidP="00B74861">
      <w:pPr>
        <w:spacing w:line="240" w:lineRule="auto"/>
        <w:ind w:left="720" w:hanging="720"/>
      </w:pPr>
      <w:r>
        <w:t xml:space="preserve">            </w:t>
      </w:r>
      <w:r>
        <w:tab/>
        <w:t>&lt;input asp-for="PasswordConfirm" class="form-control" /&gt;</w:t>
      </w:r>
    </w:p>
    <w:p w:rsidR="00773787" w:rsidRDefault="001C351D" w:rsidP="00B74861">
      <w:pPr>
        <w:spacing w:line="240" w:lineRule="auto"/>
        <w:ind w:left="720" w:hanging="720"/>
      </w:pPr>
      <w:r>
        <w:t xml:space="preserve">            </w:t>
      </w:r>
      <w:r>
        <w:tab/>
        <w:t>&lt;span asp-validation-for="PasswordConfirm"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input type="submit" value="Create" class="btn btn-primary" /&gt;</w:t>
      </w:r>
    </w:p>
    <w:p w:rsidR="00773787" w:rsidRDefault="001C351D" w:rsidP="00B74861">
      <w:pPr>
        <w:spacing w:line="240" w:lineRule="auto"/>
        <w:ind w:left="720" w:hanging="720"/>
      </w:pPr>
      <w:r>
        <w:t xml:space="preserve">            </w:t>
      </w:r>
      <w:r>
        <w:tab/>
        <w:t>&lt;a asp-action="Index" class="btn btn-success"&gt;Back to List&lt;/a&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form&gt;</w:t>
      </w:r>
    </w:p>
    <w:p w:rsidR="00773787" w:rsidRDefault="001C351D" w:rsidP="00B74861">
      <w:pPr>
        <w:spacing w:line="240" w:lineRule="auto"/>
        <w:ind w:left="720" w:hanging="720"/>
      </w:pPr>
      <w:r>
        <w:tab/>
        <w:t>&lt;/div&gt;</w:t>
      </w:r>
    </w:p>
    <w:p w:rsidR="00773787" w:rsidRDefault="001C351D" w:rsidP="00B74861">
      <w:pPr>
        <w:spacing w:line="240" w:lineRule="auto"/>
        <w:ind w:left="720" w:hanging="720"/>
      </w:pPr>
      <w:r>
        <w:t>&lt;/div&gt;</w:t>
      </w:r>
    </w:p>
    <w:p w:rsidR="00773787" w:rsidRDefault="00773787" w:rsidP="00B74861">
      <w:pPr>
        <w:spacing w:line="240" w:lineRule="auto"/>
        <w:ind w:left="720" w:hanging="720"/>
      </w:pPr>
    </w:p>
    <w:p w:rsidR="00773787" w:rsidRDefault="001C351D" w:rsidP="00B74861">
      <w:pPr>
        <w:spacing w:line="240" w:lineRule="auto"/>
        <w:ind w:left="720" w:hanging="720"/>
      </w:pPr>
      <w:r>
        <w:t>@section Scripts {</w:t>
      </w:r>
    </w:p>
    <w:p w:rsidR="00773787" w:rsidRDefault="001C351D" w:rsidP="00B74861">
      <w:pPr>
        <w:spacing w:line="240" w:lineRule="auto"/>
        <w:ind w:left="720" w:hanging="720"/>
      </w:pPr>
      <w:r>
        <w:tab/>
        <w:t>@{await Html.RenderPartialAsync("_ValidationScriptsPartial");}</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40"/>
        </w:numPr>
        <w:spacing w:line="240" w:lineRule="auto"/>
        <w:ind w:hanging="720"/>
      </w:pPr>
      <w:r>
        <w:t xml:space="preserve">Modify the </w:t>
      </w:r>
      <w:r>
        <w:rPr>
          <w:b/>
        </w:rPr>
        <w:t>Create</w:t>
      </w:r>
      <w:r>
        <w:t xml:space="preserve"> post method for </w:t>
      </w:r>
      <w:r>
        <w:rPr>
          <w:b/>
        </w:rPr>
        <w:t>OwnersController</w:t>
      </w:r>
      <w:r>
        <w:t>:</w:t>
      </w:r>
    </w:p>
    <w:p w:rsidR="00773787" w:rsidRDefault="00773787" w:rsidP="00B74861">
      <w:pPr>
        <w:spacing w:line="240" w:lineRule="auto"/>
        <w:ind w:left="720" w:hanging="720"/>
      </w:pPr>
    </w:p>
    <w:p w:rsidR="00773787" w:rsidRDefault="001C351D" w:rsidP="00B74861">
      <w:pPr>
        <w:spacing w:line="240" w:lineRule="auto"/>
        <w:ind w:left="720" w:hanging="720"/>
      </w:pPr>
      <w:r>
        <w:lastRenderedPageBreak/>
        <w:t>[HttpPost]</w:t>
      </w:r>
    </w:p>
    <w:p w:rsidR="00773787" w:rsidRDefault="001C351D" w:rsidP="00B74861">
      <w:pPr>
        <w:spacing w:line="240" w:lineRule="auto"/>
        <w:ind w:left="720" w:hanging="720"/>
      </w:pPr>
      <w:r>
        <w:t>[ValidateAntiForgeryToken]</w:t>
      </w:r>
    </w:p>
    <w:p w:rsidR="00773787" w:rsidRDefault="001C351D" w:rsidP="00B74861">
      <w:pPr>
        <w:spacing w:line="240" w:lineRule="auto"/>
        <w:ind w:left="720" w:hanging="720"/>
      </w:pPr>
      <w:r>
        <w:t>public async Task&lt;IActionResult&gt; Create(AddUserViewModel view)</w:t>
      </w:r>
    </w:p>
    <w:p w:rsidR="00773787" w:rsidRDefault="001C351D" w:rsidP="00B74861">
      <w:pPr>
        <w:spacing w:line="240" w:lineRule="auto"/>
        <w:ind w:left="720" w:hanging="720"/>
      </w:pPr>
      <w:r>
        <w:t>{</w:t>
      </w:r>
    </w:p>
    <w:p w:rsidR="00773787" w:rsidRDefault="001C351D" w:rsidP="00B74861">
      <w:pPr>
        <w:spacing w:line="240" w:lineRule="auto"/>
        <w:ind w:left="720" w:hanging="720"/>
      </w:pPr>
      <w:r>
        <w:tab/>
        <w:t>if (ModelState.IsValid)</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var user = await AddUser(view);</w:t>
      </w:r>
    </w:p>
    <w:p w:rsidR="00773787" w:rsidRDefault="001C351D" w:rsidP="00B74861">
      <w:pPr>
        <w:spacing w:line="240" w:lineRule="auto"/>
        <w:ind w:left="720" w:hanging="720"/>
      </w:pPr>
      <w:r>
        <w:t xml:space="preserve">    </w:t>
      </w:r>
      <w:r>
        <w:tab/>
        <w:t>if (user == nul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ModelState.AddModelError(string.Empty, "This email is already used.");</w:t>
      </w:r>
    </w:p>
    <w:p w:rsidR="00773787" w:rsidRDefault="001C351D" w:rsidP="00B74861">
      <w:pPr>
        <w:spacing w:line="240" w:lineRule="auto"/>
        <w:ind w:left="720" w:hanging="720"/>
      </w:pPr>
      <w:r>
        <w:t xml:space="preserve">        </w:t>
      </w:r>
      <w:r>
        <w:tab/>
        <w:t>return View(view);</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var owner = new Owner</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Pets = new List&lt;Pet&gt;(),</w:t>
      </w:r>
    </w:p>
    <w:p w:rsidR="00773787" w:rsidRDefault="001C351D" w:rsidP="00B74861">
      <w:pPr>
        <w:spacing w:line="240" w:lineRule="auto"/>
        <w:ind w:left="720" w:hanging="720"/>
      </w:pPr>
      <w:r>
        <w:t xml:space="preserve">        </w:t>
      </w:r>
      <w:r>
        <w:tab/>
        <w:t>User = user,</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_dataContext.Owners.Add(owner);</w:t>
      </w:r>
    </w:p>
    <w:p w:rsidR="00773787" w:rsidRDefault="001C351D" w:rsidP="00B74861">
      <w:pPr>
        <w:spacing w:line="240" w:lineRule="auto"/>
        <w:ind w:left="720" w:hanging="720"/>
      </w:pPr>
      <w:r>
        <w:t xml:space="preserve">    </w:t>
      </w:r>
      <w:r>
        <w:tab/>
        <w:t>await _dataContext.SaveChangesAsync();</w:t>
      </w:r>
    </w:p>
    <w:p w:rsidR="00773787" w:rsidRDefault="001C351D" w:rsidP="00B74861">
      <w:pPr>
        <w:spacing w:line="240" w:lineRule="auto"/>
        <w:ind w:left="720" w:hanging="720"/>
      </w:pPr>
      <w:r>
        <w:t xml:space="preserve">    </w:t>
      </w:r>
      <w:r>
        <w:tab/>
        <w:t>return RedirectToAction(nameof(Index));</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return View(view);</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t>private async Task&lt;User&gt; AddUser(AddUserViewModel view)</w:t>
      </w:r>
    </w:p>
    <w:p w:rsidR="00773787" w:rsidRDefault="001C351D" w:rsidP="00B74861">
      <w:pPr>
        <w:spacing w:line="240" w:lineRule="auto"/>
        <w:ind w:left="720" w:hanging="720"/>
      </w:pPr>
      <w:r>
        <w:t>{</w:t>
      </w:r>
    </w:p>
    <w:p w:rsidR="00773787" w:rsidRDefault="001C351D" w:rsidP="00B74861">
      <w:pPr>
        <w:spacing w:line="240" w:lineRule="auto"/>
        <w:ind w:left="720" w:hanging="720"/>
      </w:pPr>
      <w:r>
        <w:tab/>
        <w:t>var user = new User</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Address = view.Address,</w:t>
      </w:r>
    </w:p>
    <w:p w:rsidR="00773787" w:rsidRDefault="001C351D" w:rsidP="00B74861">
      <w:pPr>
        <w:spacing w:line="240" w:lineRule="auto"/>
        <w:ind w:left="720" w:hanging="720"/>
      </w:pPr>
      <w:r>
        <w:t xml:space="preserve">    </w:t>
      </w:r>
      <w:r>
        <w:tab/>
        <w:t>Document = view.Document,</w:t>
      </w:r>
    </w:p>
    <w:p w:rsidR="00773787" w:rsidRDefault="001C351D" w:rsidP="00B74861">
      <w:pPr>
        <w:spacing w:line="240" w:lineRule="auto"/>
        <w:ind w:left="720" w:hanging="720"/>
      </w:pPr>
      <w:r>
        <w:t xml:space="preserve">    </w:t>
      </w:r>
      <w:r>
        <w:tab/>
        <w:t>Email = view.Username,</w:t>
      </w:r>
    </w:p>
    <w:p w:rsidR="00773787" w:rsidRDefault="001C351D" w:rsidP="00B74861">
      <w:pPr>
        <w:spacing w:line="240" w:lineRule="auto"/>
        <w:ind w:left="720" w:hanging="720"/>
      </w:pPr>
      <w:r>
        <w:t xml:space="preserve">    </w:t>
      </w:r>
      <w:r>
        <w:tab/>
        <w:t>FirstName = view.FirstName,</w:t>
      </w:r>
    </w:p>
    <w:p w:rsidR="00773787" w:rsidRDefault="001C351D" w:rsidP="00B74861">
      <w:pPr>
        <w:spacing w:line="240" w:lineRule="auto"/>
        <w:ind w:left="720" w:hanging="720"/>
      </w:pPr>
      <w:r>
        <w:t xml:space="preserve">    </w:t>
      </w:r>
      <w:r>
        <w:tab/>
        <w:t>LastName = view.LastName,</w:t>
      </w:r>
    </w:p>
    <w:p w:rsidR="00773787" w:rsidRDefault="001C351D" w:rsidP="00B74861">
      <w:pPr>
        <w:spacing w:line="240" w:lineRule="auto"/>
        <w:ind w:left="720" w:hanging="720"/>
      </w:pPr>
      <w:r>
        <w:lastRenderedPageBreak/>
        <w:t xml:space="preserve">    </w:t>
      </w:r>
      <w:r>
        <w:tab/>
        <w:t>PhoneNumber = view.PhoneNumber,</w:t>
      </w:r>
    </w:p>
    <w:p w:rsidR="00773787" w:rsidRDefault="001C351D" w:rsidP="00B74861">
      <w:pPr>
        <w:spacing w:line="240" w:lineRule="auto"/>
        <w:ind w:left="720" w:hanging="720"/>
      </w:pPr>
      <w:r>
        <w:t xml:space="preserve">    </w:t>
      </w:r>
      <w:r>
        <w:tab/>
        <w:t>UserName = view.Username</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var result = await _userHelper.AddUserAsync(user, view.Password);</w:t>
      </w:r>
    </w:p>
    <w:p w:rsidR="00773787" w:rsidRDefault="001C351D" w:rsidP="00B74861">
      <w:pPr>
        <w:spacing w:line="240" w:lineRule="auto"/>
        <w:ind w:left="720" w:hanging="720"/>
      </w:pPr>
      <w:r>
        <w:tab/>
        <w:t>if (result != IdentityResult.Success)</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turn null;</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var newUser = await _userHelper.GetUserByEmailAsync(view.Username);</w:t>
      </w:r>
    </w:p>
    <w:p w:rsidR="00773787" w:rsidRDefault="001C351D" w:rsidP="00B74861">
      <w:pPr>
        <w:spacing w:line="240" w:lineRule="auto"/>
        <w:ind w:left="720" w:hanging="720"/>
      </w:pPr>
      <w:r>
        <w:tab/>
        <w:t>await _userHelper.AddUserToRoleAsync(newUser, "Customer");</w:t>
      </w:r>
    </w:p>
    <w:p w:rsidR="00773787" w:rsidRDefault="001C351D" w:rsidP="00B74861">
      <w:pPr>
        <w:spacing w:line="240" w:lineRule="auto"/>
        <w:ind w:left="720" w:hanging="720"/>
      </w:pPr>
      <w:r>
        <w:tab/>
        <w:t>return newUser;</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40"/>
        </w:numPr>
        <w:spacing w:line="240" w:lineRule="auto"/>
        <w:ind w:hanging="720"/>
      </w:pPr>
      <w:r>
        <w:t>Test it.</w:t>
      </w:r>
    </w:p>
    <w:p w:rsidR="00773787" w:rsidRDefault="00773787" w:rsidP="00B74861">
      <w:pPr>
        <w:spacing w:line="240" w:lineRule="auto"/>
        <w:ind w:left="720" w:hanging="720"/>
      </w:pPr>
    </w:p>
    <w:p w:rsidR="00773787" w:rsidRDefault="001C351D" w:rsidP="00B74861">
      <w:pPr>
        <w:numPr>
          <w:ilvl w:val="0"/>
          <w:numId w:val="40"/>
        </w:numPr>
        <w:spacing w:line="240" w:lineRule="auto"/>
        <w:ind w:hanging="720"/>
      </w:pPr>
      <w:r>
        <w:t xml:space="preserve">Add the model </w:t>
      </w:r>
      <w:r>
        <w:rPr>
          <w:b/>
        </w:rPr>
        <w:t>PetViewModel</w:t>
      </w:r>
      <w:r>
        <w:t>:</w:t>
      </w:r>
    </w:p>
    <w:p w:rsidR="00773787" w:rsidRDefault="00773787" w:rsidP="00B74861">
      <w:pPr>
        <w:spacing w:line="240" w:lineRule="auto"/>
        <w:ind w:left="720" w:hanging="720"/>
      </w:pPr>
    </w:p>
    <w:p w:rsidR="00773787" w:rsidRDefault="001C351D" w:rsidP="00B74861">
      <w:pPr>
        <w:spacing w:line="240" w:lineRule="auto"/>
        <w:ind w:left="720" w:hanging="720"/>
      </w:pPr>
      <w:r>
        <w:t>using System.Collections.Generic;</w:t>
      </w:r>
    </w:p>
    <w:p w:rsidR="00773787" w:rsidRDefault="001C351D" w:rsidP="00B74861">
      <w:pPr>
        <w:spacing w:line="240" w:lineRule="auto"/>
        <w:ind w:left="720" w:hanging="720"/>
      </w:pPr>
      <w:r>
        <w:t>using System.ComponentModel.DataAnnotations;</w:t>
      </w:r>
    </w:p>
    <w:p w:rsidR="00773787" w:rsidRDefault="001C351D" w:rsidP="00B74861">
      <w:pPr>
        <w:spacing w:line="240" w:lineRule="auto"/>
        <w:ind w:left="720" w:hanging="720"/>
      </w:pPr>
      <w:r>
        <w:t>using Microsoft.AspNetCore.Http;</w:t>
      </w:r>
    </w:p>
    <w:p w:rsidR="00773787" w:rsidRDefault="001C351D" w:rsidP="00B74861">
      <w:pPr>
        <w:spacing w:line="240" w:lineRule="auto"/>
        <w:ind w:left="720" w:hanging="720"/>
      </w:pPr>
      <w:r>
        <w:t>using Microsoft.AspNetCore.Mvc.Rendering;</w:t>
      </w:r>
    </w:p>
    <w:p w:rsidR="00773787" w:rsidRDefault="001C351D" w:rsidP="00B74861">
      <w:pPr>
        <w:spacing w:line="240" w:lineRule="auto"/>
        <w:ind w:left="720" w:hanging="720"/>
      </w:pPr>
      <w:r>
        <w:t>using MyVet.Web.Data.Entities;</w:t>
      </w:r>
    </w:p>
    <w:p w:rsidR="00773787" w:rsidRDefault="00773787" w:rsidP="00B74861">
      <w:pPr>
        <w:spacing w:line="240" w:lineRule="auto"/>
        <w:ind w:left="720" w:hanging="720"/>
      </w:pPr>
    </w:p>
    <w:p w:rsidR="00773787" w:rsidRDefault="001C351D" w:rsidP="00B74861">
      <w:pPr>
        <w:spacing w:line="240" w:lineRule="auto"/>
        <w:ind w:left="720" w:hanging="720"/>
      </w:pPr>
      <w:r>
        <w:t>namespace MyVet.Web.Model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class PetViewModel : Pe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public int OwnerId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Required(ErrorMessage = "The field {0} is mandatory.")]</w:t>
      </w:r>
    </w:p>
    <w:p w:rsidR="00773787" w:rsidRDefault="001C351D" w:rsidP="00B74861">
      <w:pPr>
        <w:spacing w:line="240" w:lineRule="auto"/>
        <w:ind w:left="720" w:hanging="720"/>
      </w:pPr>
      <w:r>
        <w:t xml:space="preserve">    </w:t>
      </w:r>
      <w:r>
        <w:tab/>
        <w:t>[Display(Name = "Pet Type")]</w:t>
      </w:r>
    </w:p>
    <w:p w:rsidR="00773787" w:rsidRDefault="001C351D" w:rsidP="00B74861">
      <w:pPr>
        <w:spacing w:line="240" w:lineRule="auto"/>
        <w:ind w:left="720" w:hanging="720"/>
      </w:pPr>
      <w:r>
        <w:t xml:space="preserve">    </w:t>
      </w:r>
      <w:r>
        <w:tab/>
        <w:t>[Range(1, int.MaxValue, ErrorMessage = "You must select a pet type.")]</w:t>
      </w:r>
    </w:p>
    <w:p w:rsidR="00773787" w:rsidRDefault="001C351D" w:rsidP="00B74861">
      <w:pPr>
        <w:spacing w:line="240" w:lineRule="auto"/>
        <w:ind w:left="720" w:hanging="720"/>
      </w:pPr>
      <w:r>
        <w:t xml:space="preserve">    </w:t>
      </w:r>
      <w:r>
        <w:tab/>
        <w:t>public int PetTypeId { get; set; }</w:t>
      </w:r>
    </w:p>
    <w:p w:rsidR="00773787" w:rsidRDefault="00773787" w:rsidP="00B74861">
      <w:pPr>
        <w:spacing w:line="240" w:lineRule="auto"/>
        <w:ind w:left="720" w:hanging="720"/>
      </w:pPr>
    </w:p>
    <w:p w:rsidR="00773787" w:rsidRDefault="001C351D" w:rsidP="00B74861">
      <w:pPr>
        <w:spacing w:line="240" w:lineRule="auto"/>
        <w:ind w:left="720" w:hanging="720"/>
      </w:pPr>
      <w:r>
        <w:lastRenderedPageBreak/>
        <w:t xml:space="preserve">    </w:t>
      </w:r>
      <w:r>
        <w:tab/>
        <w:t>[Display(Name = "Image")]</w:t>
      </w:r>
    </w:p>
    <w:p w:rsidR="00773787" w:rsidRDefault="001C351D" w:rsidP="00B74861">
      <w:pPr>
        <w:spacing w:line="240" w:lineRule="auto"/>
        <w:ind w:left="720" w:hanging="720"/>
      </w:pPr>
      <w:r>
        <w:t xml:space="preserve">    </w:t>
      </w:r>
      <w:r>
        <w:tab/>
        <w:t>public IFormFile ImageFile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IEnumerable&lt;SelectListItem&gt; PetTypes { get; set; }</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40"/>
        </w:numPr>
        <w:spacing w:line="240" w:lineRule="auto"/>
        <w:ind w:hanging="720"/>
      </w:pPr>
      <w:r>
        <w:t xml:space="preserve">Add the </w:t>
      </w:r>
      <w:r>
        <w:rPr>
          <w:b/>
        </w:rPr>
        <w:t>ICombosHelper</w:t>
      </w:r>
      <w:r>
        <w:t>:</w:t>
      </w:r>
    </w:p>
    <w:p w:rsidR="00773787" w:rsidRDefault="00773787" w:rsidP="00B74861">
      <w:pPr>
        <w:spacing w:line="240" w:lineRule="auto"/>
        <w:ind w:left="720" w:hanging="720"/>
      </w:pPr>
    </w:p>
    <w:p w:rsidR="00773787" w:rsidRDefault="001C351D" w:rsidP="00B74861">
      <w:pPr>
        <w:spacing w:line="240" w:lineRule="auto"/>
        <w:ind w:left="720" w:hanging="720"/>
      </w:pPr>
      <w:r>
        <w:t>using System.Collections.Generic;</w:t>
      </w:r>
    </w:p>
    <w:p w:rsidR="00773787" w:rsidRDefault="001C351D" w:rsidP="00B74861">
      <w:pPr>
        <w:spacing w:line="240" w:lineRule="auto"/>
        <w:ind w:left="720" w:hanging="720"/>
      </w:pPr>
      <w:r>
        <w:t>using Microsoft.AspNetCore.Mvc.Rendering;</w:t>
      </w:r>
    </w:p>
    <w:p w:rsidR="00773787" w:rsidRDefault="00773787" w:rsidP="00B74861">
      <w:pPr>
        <w:spacing w:line="240" w:lineRule="auto"/>
        <w:ind w:left="720" w:hanging="720"/>
      </w:pPr>
    </w:p>
    <w:p w:rsidR="00773787" w:rsidRDefault="001C351D" w:rsidP="00B74861">
      <w:pPr>
        <w:spacing w:line="240" w:lineRule="auto"/>
        <w:ind w:left="720" w:hanging="720"/>
      </w:pPr>
      <w:r>
        <w:t>namespace MyVet.Web.Helper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interface ICombosHelper</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IEnumerable&lt;SelectListItem&gt; GetComboPetTypes();</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40"/>
        </w:numPr>
        <w:spacing w:line="240" w:lineRule="auto"/>
        <w:ind w:hanging="720"/>
      </w:pPr>
      <w:r>
        <w:t xml:space="preserve">Add the </w:t>
      </w:r>
      <w:r>
        <w:rPr>
          <w:b/>
        </w:rPr>
        <w:t>CombosHelper</w:t>
      </w:r>
      <w:r>
        <w:t>:</w:t>
      </w:r>
    </w:p>
    <w:p w:rsidR="00773787" w:rsidRDefault="00773787" w:rsidP="00B74861">
      <w:pPr>
        <w:spacing w:line="240" w:lineRule="auto"/>
        <w:ind w:left="720" w:hanging="720"/>
      </w:pPr>
    </w:p>
    <w:p w:rsidR="00773787" w:rsidRDefault="001C351D" w:rsidP="00B74861">
      <w:pPr>
        <w:spacing w:line="240" w:lineRule="auto"/>
        <w:ind w:left="720" w:hanging="720"/>
      </w:pPr>
      <w:r>
        <w:t>using System.Collections.Generic;</w:t>
      </w:r>
    </w:p>
    <w:p w:rsidR="00773787" w:rsidRDefault="001C351D" w:rsidP="00B74861">
      <w:pPr>
        <w:spacing w:line="240" w:lineRule="auto"/>
        <w:ind w:left="720" w:hanging="720"/>
      </w:pPr>
      <w:r>
        <w:t>using System.Linq;</w:t>
      </w:r>
    </w:p>
    <w:p w:rsidR="00773787" w:rsidRDefault="001C351D" w:rsidP="00B74861">
      <w:pPr>
        <w:spacing w:line="240" w:lineRule="auto"/>
        <w:ind w:left="720" w:hanging="720"/>
      </w:pPr>
      <w:r>
        <w:t>using Microsoft.AspNetCore.Mvc.Rendering;</w:t>
      </w:r>
    </w:p>
    <w:p w:rsidR="00773787" w:rsidRDefault="001C351D" w:rsidP="00B74861">
      <w:pPr>
        <w:spacing w:line="240" w:lineRule="auto"/>
        <w:ind w:left="720" w:hanging="720"/>
      </w:pPr>
      <w:r>
        <w:t>using MyVet.Web.Data;</w:t>
      </w:r>
    </w:p>
    <w:p w:rsidR="00773787" w:rsidRDefault="00773787" w:rsidP="00B74861">
      <w:pPr>
        <w:spacing w:line="240" w:lineRule="auto"/>
        <w:ind w:left="720" w:hanging="720"/>
      </w:pPr>
    </w:p>
    <w:p w:rsidR="00773787" w:rsidRDefault="001C351D" w:rsidP="00B74861">
      <w:pPr>
        <w:spacing w:line="240" w:lineRule="auto"/>
        <w:ind w:left="720" w:hanging="720"/>
      </w:pPr>
      <w:r>
        <w:t>namespace MyVet.Web.Helper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class CombosHelper : ICombosHelper</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private readonly DataContext _dataContex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CombosHelper(DataContext dataContex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_dataContext = dataContext;</w:t>
      </w:r>
    </w:p>
    <w:p w:rsidR="00773787" w:rsidRDefault="001C351D" w:rsidP="00B74861">
      <w:pPr>
        <w:spacing w:line="240" w:lineRule="auto"/>
        <w:ind w:left="720" w:hanging="720"/>
      </w:pPr>
      <w:r>
        <w:lastRenderedPageBreak/>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IEnumerable&lt;SelectListItem&gt; GetComboPetTypes()</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var list = _dataContext.PetTypes.Select(pt =&gt; new SelectListItem</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Text = pt.Name,</w:t>
      </w:r>
    </w:p>
    <w:p w:rsidR="00773787" w:rsidRDefault="001C351D" w:rsidP="00B74861">
      <w:pPr>
        <w:spacing w:line="240" w:lineRule="auto"/>
        <w:ind w:left="720" w:hanging="720"/>
      </w:pPr>
      <w:r>
        <w:t xml:space="preserve">            </w:t>
      </w:r>
      <w:r>
        <w:tab/>
        <w:t>Value = $"{pt.Id}"</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OrderBy(pt =&gt; pt.Text)</w:t>
      </w:r>
    </w:p>
    <w:p w:rsidR="00773787" w:rsidRDefault="001C351D" w:rsidP="00B74861">
      <w:pPr>
        <w:spacing w:line="240" w:lineRule="auto"/>
        <w:ind w:left="720" w:hanging="720"/>
      </w:pPr>
      <w:r>
        <w:t xml:space="preserve">            </w:t>
      </w:r>
      <w:r>
        <w:tab/>
        <w:t>.ToLis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ist.Insert(0, new SelectListItem</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Text = "[Select a pet type...]",</w:t>
      </w:r>
    </w:p>
    <w:p w:rsidR="00773787" w:rsidRDefault="001C351D" w:rsidP="00B74861">
      <w:pPr>
        <w:spacing w:line="240" w:lineRule="auto"/>
        <w:ind w:left="720" w:hanging="720"/>
      </w:pPr>
      <w:r>
        <w:t xml:space="preserve">            </w:t>
      </w:r>
      <w:r>
        <w:tab/>
        <w:t>Value = "0"</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return lis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40"/>
        </w:numPr>
        <w:spacing w:line="240" w:lineRule="auto"/>
        <w:ind w:hanging="720"/>
      </w:pPr>
      <w:r>
        <w:t xml:space="preserve">Add the </w:t>
      </w:r>
      <w:r>
        <w:rPr>
          <w:b/>
        </w:rPr>
        <w:t>IConverterHelper</w:t>
      </w:r>
      <w:r>
        <w:t>:</w:t>
      </w:r>
    </w:p>
    <w:p w:rsidR="00773787" w:rsidRDefault="00773787" w:rsidP="00B74861">
      <w:pPr>
        <w:spacing w:line="240" w:lineRule="auto"/>
        <w:ind w:left="720" w:hanging="720"/>
      </w:pPr>
    </w:p>
    <w:p w:rsidR="00773787" w:rsidRDefault="001C351D" w:rsidP="00B74861">
      <w:pPr>
        <w:spacing w:line="240" w:lineRule="auto"/>
        <w:ind w:left="720" w:hanging="720"/>
      </w:pPr>
      <w:r>
        <w:t>using System.Threading.Tasks;</w:t>
      </w:r>
    </w:p>
    <w:p w:rsidR="00773787" w:rsidRDefault="001C351D" w:rsidP="00B74861">
      <w:pPr>
        <w:spacing w:line="240" w:lineRule="auto"/>
        <w:ind w:left="720" w:hanging="720"/>
      </w:pPr>
      <w:r>
        <w:t>using MyVet.Web.Data.Entities;</w:t>
      </w:r>
    </w:p>
    <w:p w:rsidR="00773787" w:rsidRDefault="001C351D" w:rsidP="00B74861">
      <w:pPr>
        <w:spacing w:line="240" w:lineRule="auto"/>
        <w:ind w:left="720" w:hanging="720"/>
      </w:pPr>
      <w:r>
        <w:t>using MyVet.Web.Models;</w:t>
      </w:r>
    </w:p>
    <w:p w:rsidR="00773787" w:rsidRDefault="00773787" w:rsidP="00B74861">
      <w:pPr>
        <w:spacing w:line="240" w:lineRule="auto"/>
        <w:ind w:left="720" w:hanging="720"/>
      </w:pPr>
    </w:p>
    <w:p w:rsidR="00773787" w:rsidRDefault="001C351D" w:rsidP="00B74861">
      <w:pPr>
        <w:spacing w:line="240" w:lineRule="auto"/>
        <w:ind w:left="720" w:hanging="720"/>
      </w:pPr>
      <w:r>
        <w:t>namespace MyVet.Web.Helper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interface IConverterHelper</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Task&lt;Pet&gt; ToPetAsync(PetViewModel model, string path, bool isNew);</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etViewModel ToPetViewModel(Pet pet);</w:t>
      </w:r>
    </w:p>
    <w:p w:rsidR="00773787" w:rsidRDefault="001C351D" w:rsidP="00B74861">
      <w:pPr>
        <w:spacing w:line="240" w:lineRule="auto"/>
        <w:ind w:left="720" w:hanging="720"/>
      </w:pPr>
      <w:r>
        <w:lastRenderedPageBreak/>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40"/>
        </w:numPr>
        <w:spacing w:line="240" w:lineRule="auto"/>
        <w:ind w:hanging="720"/>
      </w:pPr>
      <w:r>
        <w:t xml:space="preserve">Add the </w:t>
      </w:r>
      <w:r>
        <w:rPr>
          <w:b/>
        </w:rPr>
        <w:t>ConverterHelper</w:t>
      </w:r>
      <w:r>
        <w:t>:</w:t>
      </w:r>
    </w:p>
    <w:p w:rsidR="00773787" w:rsidRDefault="00773787" w:rsidP="00B74861">
      <w:pPr>
        <w:spacing w:line="240" w:lineRule="auto"/>
        <w:ind w:left="720" w:hanging="720"/>
      </w:pPr>
    </w:p>
    <w:p w:rsidR="00773787" w:rsidRDefault="001C351D" w:rsidP="00B74861">
      <w:pPr>
        <w:spacing w:line="240" w:lineRule="auto"/>
        <w:ind w:left="720" w:hanging="720"/>
      </w:pPr>
      <w:r>
        <w:t>using System.Threading.Tasks;</w:t>
      </w:r>
    </w:p>
    <w:p w:rsidR="00773787" w:rsidRDefault="001C351D" w:rsidP="00B74861">
      <w:pPr>
        <w:spacing w:line="240" w:lineRule="auto"/>
        <w:ind w:left="720" w:hanging="720"/>
      </w:pPr>
      <w:r>
        <w:t>using MyVet.Web.Data;</w:t>
      </w:r>
    </w:p>
    <w:p w:rsidR="00773787" w:rsidRDefault="001C351D" w:rsidP="00B74861">
      <w:pPr>
        <w:spacing w:line="240" w:lineRule="auto"/>
        <w:ind w:left="720" w:hanging="720"/>
      </w:pPr>
      <w:r>
        <w:t>using MyVet.Web.Data.Entities;</w:t>
      </w:r>
    </w:p>
    <w:p w:rsidR="00773787" w:rsidRDefault="001C351D" w:rsidP="00B74861">
      <w:pPr>
        <w:spacing w:line="240" w:lineRule="auto"/>
        <w:ind w:left="720" w:hanging="720"/>
      </w:pPr>
      <w:r>
        <w:t>using MyVet.Web.Models;</w:t>
      </w:r>
    </w:p>
    <w:p w:rsidR="00773787" w:rsidRDefault="00773787" w:rsidP="00B74861">
      <w:pPr>
        <w:spacing w:line="240" w:lineRule="auto"/>
        <w:ind w:left="720" w:hanging="720"/>
      </w:pPr>
    </w:p>
    <w:p w:rsidR="00773787" w:rsidRDefault="001C351D" w:rsidP="00B74861">
      <w:pPr>
        <w:spacing w:line="240" w:lineRule="auto"/>
        <w:ind w:left="720" w:hanging="720"/>
      </w:pPr>
      <w:r>
        <w:t>namespace MyVet.Web.Helper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class ConverterHelper : IConverterHelper</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private readonly DataContext _dataContext;</w:t>
      </w:r>
    </w:p>
    <w:p w:rsidR="00773787" w:rsidRDefault="001C351D" w:rsidP="00B74861">
      <w:pPr>
        <w:spacing w:line="240" w:lineRule="auto"/>
        <w:ind w:left="720" w:hanging="720"/>
      </w:pPr>
      <w:r>
        <w:t xml:space="preserve">    </w:t>
      </w:r>
      <w:r>
        <w:tab/>
        <w:t>private readonly ICombosHelper _combosHelper;</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ConverterHelper(</w:t>
      </w:r>
    </w:p>
    <w:p w:rsidR="00773787" w:rsidRDefault="001C351D" w:rsidP="00B74861">
      <w:pPr>
        <w:spacing w:line="240" w:lineRule="auto"/>
        <w:ind w:left="720" w:hanging="720"/>
      </w:pPr>
      <w:r>
        <w:t xml:space="preserve">        </w:t>
      </w:r>
      <w:r>
        <w:tab/>
        <w:t>DataContext dataContext,</w:t>
      </w:r>
    </w:p>
    <w:p w:rsidR="00773787" w:rsidRDefault="001C351D" w:rsidP="00B74861">
      <w:pPr>
        <w:spacing w:line="240" w:lineRule="auto"/>
        <w:ind w:left="720" w:hanging="720"/>
      </w:pPr>
      <w:r>
        <w:t xml:space="preserve">        </w:t>
      </w:r>
      <w:r>
        <w:tab/>
        <w:t>ICombosHelper combosHelper)</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_dataContext = dataContext;</w:t>
      </w:r>
    </w:p>
    <w:p w:rsidR="00773787" w:rsidRDefault="001C351D" w:rsidP="00B74861">
      <w:pPr>
        <w:spacing w:line="240" w:lineRule="auto"/>
        <w:ind w:left="720" w:hanging="720"/>
      </w:pPr>
      <w:r>
        <w:t xml:space="preserve">        </w:t>
      </w:r>
      <w:r>
        <w:tab/>
        <w:t>_combosHelper = combosHelper;</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async Task&lt;Pet&gt; ToPetAsync(PetViewModel model, string path, bool isNew)</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var pet = new Pe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Agendas = model.Agendas,</w:t>
      </w:r>
    </w:p>
    <w:p w:rsidR="00773787" w:rsidRDefault="001C351D" w:rsidP="00B74861">
      <w:pPr>
        <w:spacing w:line="240" w:lineRule="auto"/>
        <w:ind w:left="720" w:hanging="720"/>
      </w:pPr>
      <w:r>
        <w:t xml:space="preserve">            </w:t>
      </w:r>
      <w:r>
        <w:tab/>
        <w:t>Born = model.Born,</w:t>
      </w:r>
    </w:p>
    <w:p w:rsidR="00773787" w:rsidRDefault="001C351D" w:rsidP="00B74861">
      <w:pPr>
        <w:spacing w:line="240" w:lineRule="auto"/>
        <w:ind w:left="720" w:hanging="720"/>
      </w:pPr>
      <w:r>
        <w:t xml:space="preserve">            </w:t>
      </w:r>
      <w:r>
        <w:tab/>
        <w:t>Histories = model.Histories,</w:t>
      </w:r>
    </w:p>
    <w:p w:rsidR="00773787" w:rsidRDefault="001C351D" w:rsidP="00B74861">
      <w:pPr>
        <w:spacing w:line="240" w:lineRule="auto"/>
        <w:ind w:left="720" w:hanging="720"/>
      </w:pPr>
      <w:r>
        <w:t xml:space="preserve">            </w:t>
      </w:r>
      <w:r>
        <w:tab/>
        <w:t>Id = isNew ? 0 : model.Id,</w:t>
      </w:r>
    </w:p>
    <w:p w:rsidR="00773787" w:rsidRDefault="001C351D" w:rsidP="00B74861">
      <w:pPr>
        <w:spacing w:line="240" w:lineRule="auto"/>
        <w:ind w:left="720" w:hanging="720"/>
      </w:pPr>
      <w:r>
        <w:t xml:space="preserve">            </w:t>
      </w:r>
      <w:r>
        <w:tab/>
        <w:t>ImageUrl = path,</w:t>
      </w:r>
    </w:p>
    <w:p w:rsidR="00773787" w:rsidRDefault="001C351D" w:rsidP="00B74861">
      <w:pPr>
        <w:spacing w:line="240" w:lineRule="auto"/>
        <w:ind w:left="720" w:hanging="720"/>
      </w:pPr>
      <w:r>
        <w:t xml:space="preserve">            </w:t>
      </w:r>
      <w:r>
        <w:tab/>
        <w:t>Name = model.Name,</w:t>
      </w:r>
    </w:p>
    <w:p w:rsidR="00773787" w:rsidRDefault="001C351D" w:rsidP="00B74861">
      <w:pPr>
        <w:spacing w:line="240" w:lineRule="auto"/>
        <w:ind w:left="720" w:hanging="720"/>
      </w:pPr>
      <w:r>
        <w:t xml:space="preserve">            </w:t>
      </w:r>
      <w:r>
        <w:tab/>
        <w:t>Owner = await _dataContext.Owners.FindAsync(model.OwnerId),</w:t>
      </w:r>
    </w:p>
    <w:p w:rsidR="00773787" w:rsidRDefault="001C351D" w:rsidP="00B74861">
      <w:pPr>
        <w:spacing w:line="240" w:lineRule="auto"/>
        <w:ind w:left="720" w:hanging="720"/>
      </w:pPr>
      <w:r>
        <w:lastRenderedPageBreak/>
        <w:t xml:space="preserve">            </w:t>
      </w:r>
      <w:r>
        <w:tab/>
        <w:t>PetType = await _dataContext.PetTypes.FindAsync(model.PetTypeId),</w:t>
      </w:r>
    </w:p>
    <w:p w:rsidR="00773787" w:rsidRDefault="001C351D" w:rsidP="00B74861">
      <w:pPr>
        <w:spacing w:line="240" w:lineRule="auto"/>
        <w:ind w:left="720" w:hanging="720"/>
      </w:pPr>
      <w:r>
        <w:t xml:space="preserve">            </w:t>
      </w:r>
      <w:r>
        <w:tab/>
        <w:t>Race = model.Race,</w:t>
      </w:r>
    </w:p>
    <w:p w:rsidR="00773787" w:rsidRDefault="001C351D" w:rsidP="00B74861">
      <w:pPr>
        <w:spacing w:line="240" w:lineRule="auto"/>
        <w:ind w:left="720" w:hanging="720"/>
      </w:pPr>
      <w:r>
        <w:t xml:space="preserve">            </w:t>
      </w:r>
      <w:r>
        <w:tab/>
        <w:t>Remarks = model.Remarks</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return pet;</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PetViewModel ToPetViewModel(Pet pe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new PetViewMode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Agendas = pet.Agendas,</w:t>
      </w:r>
    </w:p>
    <w:p w:rsidR="00773787" w:rsidRDefault="001C351D" w:rsidP="00B74861">
      <w:pPr>
        <w:spacing w:line="240" w:lineRule="auto"/>
        <w:ind w:left="720" w:hanging="720"/>
      </w:pPr>
      <w:r>
        <w:t xml:space="preserve">            </w:t>
      </w:r>
      <w:r>
        <w:tab/>
        <w:t>Born = pet.Born,</w:t>
      </w:r>
    </w:p>
    <w:p w:rsidR="00773787" w:rsidRDefault="001C351D" w:rsidP="00B74861">
      <w:pPr>
        <w:spacing w:line="240" w:lineRule="auto"/>
        <w:ind w:left="720" w:hanging="720"/>
      </w:pPr>
      <w:r>
        <w:t xml:space="preserve">            </w:t>
      </w:r>
      <w:r>
        <w:tab/>
        <w:t>Histories = pet.Histories,</w:t>
      </w:r>
    </w:p>
    <w:p w:rsidR="00773787" w:rsidRDefault="001C351D" w:rsidP="00B74861">
      <w:pPr>
        <w:spacing w:line="240" w:lineRule="auto"/>
        <w:ind w:left="720" w:hanging="720"/>
      </w:pPr>
      <w:r>
        <w:t xml:space="preserve">            </w:t>
      </w:r>
      <w:r>
        <w:tab/>
        <w:t>ImageUrl = pet.ImageUrl,</w:t>
      </w:r>
    </w:p>
    <w:p w:rsidR="00773787" w:rsidRDefault="001C351D" w:rsidP="00B74861">
      <w:pPr>
        <w:spacing w:line="240" w:lineRule="auto"/>
        <w:ind w:left="720" w:hanging="720"/>
      </w:pPr>
      <w:r>
        <w:t xml:space="preserve">            </w:t>
      </w:r>
      <w:r>
        <w:tab/>
        <w:t>Name = pet.Name,</w:t>
      </w:r>
    </w:p>
    <w:p w:rsidR="00773787" w:rsidRDefault="001C351D" w:rsidP="00B74861">
      <w:pPr>
        <w:spacing w:line="240" w:lineRule="auto"/>
        <w:ind w:left="720" w:hanging="720"/>
      </w:pPr>
      <w:r>
        <w:t xml:space="preserve">            </w:t>
      </w:r>
      <w:r>
        <w:tab/>
        <w:t>Owner = pet.Owner,</w:t>
      </w:r>
    </w:p>
    <w:p w:rsidR="00773787" w:rsidRDefault="001C351D" w:rsidP="00B74861">
      <w:pPr>
        <w:spacing w:line="240" w:lineRule="auto"/>
        <w:ind w:left="720" w:hanging="720"/>
      </w:pPr>
      <w:r>
        <w:t xml:space="preserve">            </w:t>
      </w:r>
      <w:r>
        <w:tab/>
        <w:t>PetType = pet.PetType,</w:t>
      </w:r>
    </w:p>
    <w:p w:rsidR="00773787" w:rsidRDefault="001C351D" w:rsidP="00B74861">
      <w:pPr>
        <w:spacing w:line="240" w:lineRule="auto"/>
        <w:ind w:left="720" w:hanging="720"/>
      </w:pPr>
      <w:r>
        <w:t xml:space="preserve">            </w:t>
      </w:r>
      <w:r>
        <w:tab/>
        <w:t>Race = pet.Race,</w:t>
      </w:r>
    </w:p>
    <w:p w:rsidR="00773787" w:rsidRDefault="001C351D" w:rsidP="00B74861">
      <w:pPr>
        <w:spacing w:line="240" w:lineRule="auto"/>
        <w:ind w:left="720" w:hanging="720"/>
      </w:pPr>
      <w:r>
        <w:t xml:space="preserve">            </w:t>
      </w:r>
      <w:r>
        <w:tab/>
        <w:t>Remarks = pet.Remarks,</w:t>
      </w:r>
    </w:p>
    <w:p w:rsidR="00773787" w:rsidRDefault="001C351D" w:rsidP="00B74861">
      <w:pPr>
        <w:spacing w:line="240" w:lineRule="auto"/>
        <w:ind w:left="720" w:hanging="720"/>
      </w:pPr>
      <w:r>
        <w:t xml:space="preserve">            </w:t>
      </w:r>
      <w:r>
        <w:tab/>
        <w:t>Id = pet.Id,</w:t>
      </w:r>
    </w:p>
    <w:p w:rsidR="00773787" w:rsidRDefault="001C351D" w:rsidP="00B74861">
      <w:pPr>
        <w:spacing w:line="240" w:lineRule="auto"/>
        <w:ind w:left="720" w:hanging="720"/>
      </w:pPr>
      <w:r>
        <w:t xml:space="preserve">            </w:t>
      </w:r>
      <w:r>
        <w:tab/>
        <w:t>OwnerId = pet.Owner.Id,</w:t>
      </w:r>
    </w:p>
    <w:p w:rsidR="00773787" w:rsidRDefault="001C351D" w:rsidP="00B74861">
      <w:pPr>
        <w:spacing w:line="240" w:lineRule="auto"/>
        <w:ind w:left="720" w:hanging="720"/>
      </w:pPr>
      <w:r>
        <w:t xml:space="preserve">            </w:t>
      </w:r>
      <w:r>
        <w:tab/>
        <w:t>PetTypeId = pet.PetType.Id,</w:t>
      </w:r>
    </w:p>
    <w:p w:rsidR="00773787" w:rsidRDefault="001C351D" w:rsidP="00B74861">
      <w:pPr>
        <w:spacing w:line="240" w:lineRule="auto"/>
        <w:ind w:left="720" w:hanging="720"/>
      </w:pPr>
      <w:r>
        <w:t xml:space="preserve">            </w:t>
      </w:r>
      <w:r>
        <w:tab/>
        <w:t>PetTypes = _combosHelper.GetComboPetTypes()</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40"/>
        </w:numPr>
        <w:spacing w:line="240" w:lineRule="auto"/>
        <w:ind w:hanging="720"/>
      </w:pPr>
      <w:r>
        <w:t xml:space="preserve">Add the </w:t>
      </w:r>
      <w:r>
        <w:rPr>
          <w:b/>
        </w:rPr>
        <w:t>IImageHelper</w:t>
      </w:r>
      <w:r>
        <w:t>:</w:t>
      </w:r>
    </w:p>
    <w:p w:rsidR="00773787" w:rsidRDefault="00773787" w:rsidP="00B74861">
      <w:pPr>
        <w:spacing w:line="240" w:lineRule="auto"/>
        <w:ind w:left="720" w:hanging="720"/>
      </w:pPr>
    </w:p>
    <w:p w:rsidR="00773787" w:rsidRDefault="001C351D" w:rsidP="00B74861">
      <w:pPr>
        <w:spacing w:line="240" w:lineRule="auto"/>
        <w:ind w:left="720" w:hanging="720"/>
      </w:pPr>
      <w:r>
        <w:t>using System.Threading.Tasks;</w:t>
      </w:r>
    </w:p>
    <w:p w:rsidR="00773787" w:rsidRDefault="001C351D" w:rsidP="00B74861">
      <w:pPr>
        <w:spacing w:line="240" w:lineRule="auto"/>
        <w:ind w:left="720" w:hanging="720"/>
      </w:pPr>
      <w:r>
        <w:t>using Microsoft.AspNetCore.Http;</w:t>
      </w:r>
    </w:p>
    <w:p w:rsidR="00773787" w:rsidRDefault="00773787" w:rsidP="00B74861">
      <w:pPr>
        <w:spacing w:line="240" w:lineRule="auto"/>
        <w:ind w:left="720" w:hanging="720"/>
      </w:pPr>
    </w:p>
    <w:p w:rsidR="00773787" w:rsidRDefault="001C351D" w:rsidP="00B74861">
      <w:pPr>
        <w:spacing w:line="240" w:lineRule="auto"/>
        <w:ind w:left="720" w:hanging="720"/>
      </w:pPr>
      <w:r>
        <w:t>namespace MyVet.Web.Helpers</w:t>
      </w:r>
    </w:p>
    <w:p w:rsidR="00773787" w:rsidRDefault="001C351D" w:rsidP="00B74861">
      <w:pPr>
        <w:spacing w:line="240" w:lineRule="auto"/>
        <w:ind w:left="720" w:hanging="720"/>
      </w:pPr>
      <w:r>
        <w:lastRenderedPageBreak/>
        <w:t>{</w:t>
      </w:r>
    </w:p>
    <w:p w:rsidR="00773787" w:rsidRDefault="001C351D" w:rsidP="00B74861">
      <w:pPr>
        <w:spacing w:line="240" w:lineRule="auto"/>
        <w:ind w:left="720" w:hanging="720"/>
      </w:pPr>
      <w:r>
        <w:tab/>
        <w:t>public interface IImageHelper</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Task&lt;string&gt; UploadImageAsync(IFormFile imageFile);</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40"/>
        </w:numPr>
        <w:spacing w:line="240" w:lineRule="auto"/>
        <w:ind w:hanging="720"/>
      </w:pPr>
      <w:r>
        <w:t xml:space="preserve">Add the </w:t>
      </w:r>
      <w:r>
        <w:rPr>
          <w:b/>
        </w:rPr>
        <w:t>ImageHelper</w:t>
      </w:r>
      <w:r>
        <w:t>:</w:t>
      </w:r>
    </w:p>
    <w:p w:rsidR="00773787" w:rsidRDefault="00773787" w:rsidP="00B74861">
      <w:pPr>
        <w:spacing w:line="240" w:lineRule="auto"/>
        <w:ind w:left="720" w:hanging="720"/>
      </w:pPr>
    </w:p>
    <w:p w:rsidR="00773787" w:rsidRDefault="001C351D" w:rsidP="00B74861">
      <w:pPr>
        <w:spacing w:line="240" w:lineRule="auto"/>
        <w:ind w:left="720" w:hanging="720"/>
      </w:pPr>
      <w:r>
        <w:t>using System;</w:t>
      </w:r>
    </w:p>
    <w:p w:rsidR="00773787" w:rsidRDefault="001C351D" w:rsidP="00B74861">
      <w:pPr>
        <w:spacing w:line="240" w:lineRule="auto"/>
        <w:ind w:left="720" w:hanging="720"/>
      </w:pPr>
      <w:r>
        <w:t>using System.IO;</w:t>
      </w:r>
    </w:p>
    <w:p w:rsidR="00773787" w:rsidRDefault="001C351D" w:rsidP="00B74861">
      <w:pPr>
        <w:spacing w:line="240" w:lineRule="auto"/>
        <w:ind w:left="720" w:hanging="720"/>
      </w:pPr>
      <w:r>
        <w:t>using System.Threading.Tasks;</w:t>
      </w:r>
    </w:p>
    <w:p w:rsidR="00773787" w:rsidRDefault="001C351D" w:rsidP="00B74861">
      <w:pPr>
        <w:spacing w:line="240" w:lineRule="auto"/>
        <w:ind w:left="720" w:hanging="720"/>
      </w:pPr>
      <w:r>
        <w:t>using Microsoft.AspNetCore.Http;</w:t>
      </w:r>
    </w:p>
    <w:p w:rsidR="00773787" w:rsidRDefault="00773787" w:rsidP="00B74861">
      <w:pPr>
        <w:spacing w:line="240" w:lineRule="auto"/>
        <w:ind w:left="720" w:hanging="720"/>
      </w:pPr>
    </w:p>
    <w:p w:rsidR="00773787" w:rsidRDefault="001C351D" w:rsidP="00B74861">
      <w:pPr>
        <w:spacing w:line="240" w:lineRule="auto"/>
        <w:ind w:left="720" w:hanging="720"/>
      </w:pPr>
      <w:r>
        <w:t>namespace MyVet.Web.Helper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class ImageHelper : IImageHelper</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public async Task&lt;string&gt; UploadImageAsync(IFormFile imageFil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var guid = Guid.NewGuid().ToString();</w:t>
      </w:r>
    </w:p>
    <w:p w:rsidR="00773787" w:rsidRDefault="001C351D" w:rsidP="00B74861">
      <w:pPr>
        <w:spacing w:line="240" w:lineRule="auto"/>
        <w:ind w:left="720" w:hanging="720"/>
      </w:pPr>
      <w:r>
        <w:t xml:space="preserve">        </w:t>
      </w:r>
      <w:r>
        <w:tab/>
        <w:t>var file = $"{guid}.jpg";</w:t>
      </w:r>
    </w:p>
    <w:p w:rsidR="00773787" w:rsidRDefault="001C351D" w:rsidP="00B74861">
      <w:pPr>
        <w:spacing w:line="240" w:lineRule="auto"/>
        <w:ind w:left="720" w:hanging="720"/>
      </w:pPr>
      <w:r>
        <w:t xml:space="preserve">        </w:t>
      </w:r>
      <w:r>
        <w:tab/>
        <w:t>var path = Path.Combine(</w:t>
      </w:r>
    </w:p>
    <w:p w:rsidR="00773787" w:rsidRDefault="001C351D" w:rsidP="00B74861">
      <w:pPr>
        <w:spacing w:line="240" w:lineRule="auto"/>
        <w:ind w:left="720" w:hanging="720"/>
      </w:pPr>
      <w:r>
        <w:t xml:space="preserve">            </w:t>
      </w:r>
      <w:r>
        <w:tab/>
        <w:t>Directory.GetCurrentDirectory(),</w:t>
      </w:r>
    </w:p>
    <w:p w:rsidR="00773787" w:rsidRDefault="001C351D" w:rsidP="00B74861">
      <w:pPr>
        <w:spacing w:line="240" w:lineRule="auto"/>
        <w:ind w:left="720" w:hanging="720"/>
      </w:pPr>
      <w:r>
        <w:t xml:space="preserve">            </w:t>
      </w:r>
      <w:r>
        <w:tab/>
        <w:t>"wwwroot\\images\\Pets",</w:t>
      </w:r>
    </w:p>
    <w:p w:rsidR="00773787" w:rsidRDefault="001C351D" w:rsidP="00B74861">
      <w:pPr>
        <w:spacing w:line="240" w:lineRule="auto"/>
        <w:ind w:left="720" w:hanging="720"/>
      </w:pPr>
      <w:r>
        <w:t xml:space="preserve">            </w:t>
      </w:r>
      <w:r>
        <w:tab/>
        <w:t>file);</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using (var stream = new FileStream(path, FileMode.Creat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await imageFile.CopyToAsync(stream);</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return $"~/images/Pets/{fil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40"/>
        </w:numPr>
        <w:spacing w:line="240" w:lineRule="auto"/>
        <w:ind w:hanging="720"/>
      </w:pPr>
      <w:r>
        <w:t>Setup the new injections:</w:t>
      </w:r>
    </w:p>
    <w:p w:rsidR="00773787" w:rsidRDefault="00773787" w:rsidP="00B74861">
      <w:pPr>
        <w:spacing w:line="240" w:lineRule="auto"/>
        <w:ind w:left="720" w:hanging="720"/>
      </w:pPr>
    </w:p>
    <w:p w:rsidR="00773787" w:rsidRDefault="001C351D" w:rsidP="00B74861">
      <w:pPr>
        <w:spacing w:line="240" w:lineRule="auto"/>
        <w:ind w:left="720" w:hanging="720"/>
      </w:pPr>
      <w:r>
        <w:t>services.AddScoped&lt;ICombosHelper, CombosHelper&gt;();</w:t>
      </w:r>
    </w:p>
    <w:p w:rsidR="00773787" w:rsidRDefault="001C351D" w:rsidP="00B74861">
      <w:pPr>
        <w:spacing w:line="240" w:lineRule="auto"/>
        <w:ind w:left="720" w:hanging="720"/>
      </w:pPr>
      <w:r>
        <w:t>services.AddScoped&lt;IConverterHelper, ConverterHelper&gt;();</w:t>
      </w:r>
    </w:p>
    <w:p w:rsidR="00773787" w:rsidRDefault="001C351D" w:rsidP="00B74861">
      <w:pPr>
        <w:spacing w:line="240" w:lineRule="auto"/>
        <w:ind w:left="720" w:hanging="720"/>
      </w:pPr>
      <w:r>
        <w:t>services.AddScoped&lt;IImageHelper, ImageHelper&gt;();</w:t>
      </w:r>
    </w:p>
    <w:p w:rsidR="00773787" w:rsidRDefault="00773787" w:rsidP="00B74861">
      <w:pPr>
        <w:spacing w:line="240" w:lineRule="auto"/>
        <w:ind w:left="720" w:hanging="720"/>
      </w:pPr>
    </w:p>
    <w:p w:rsidR="00773787" w:rsidRDefault="001C351D" w:rsidP="00B74861">
      <w:pPr>
        <w:numPr>
          <w:ilvl w:val="0"/>
          <w:numId w:val="40"/>
        </w:numPr>
        <w:spacing w:line="240" w:lineRule="auto"/>
        <w:ind w:hanging="720"/>
      </w:pPr>
      <w:r>
        <w:t xml:space="preserve">Modify the </w:t>
      </w:r>
      <w:r>
        <w:rPr>
          <w:b/>
        </w:rPr>
        <w:t>OwnersController</w:t>
      </w:r>
      <w:r>
        <w:t>:</w:t>
      </w:r>
    </w:p>
    <w:p w:rsidR="00773787" w:rsidRDefault="00773787" w:rsidP="00B74861">
      <w:pPr>
        <w:spacing w:line="240" w:lineRule="auto"/>
        <w:ind w:left="720" w:hanging="720"/>
      </w:pPr>
    </w:p>
    <w:p w:rsidR="00773787" w:rsidRDefault="001C351D" w:rsidP="00B74861">
      <w:pPr>
        <w:spacing w:line="240" w:lineRule="auto"/>
        <w:ind w:left="720" w:hanging="720"/>
        <w:rPr>
          <w:highlight w:val="yellow"/>
        </w:rPr>
      </w:pPr>
      <w:r>
        <w:rPr>
          <w:highlight w:val="yellow"/>
        </w:rPr>
        <w:t>private readonly ICombosHelper _combosHelper;</w:t>
      </w:r>
    </w:p>
    <w:p w:rsidR="00773787" w:rsidRDefault="001C351D" w:rsidP="00B74861">
      <w:pPr>
        <w:spacing w:line="240" w:lineRule="auto"/>
        <w:ind w:left="720" w:hanging="720"/>
        <w:rPr>
          <w:highlight w:val="yellow"/>
        </w:rPr>
      </w:pPr>
      <w:r>
        <w:rPr>
          <w:highlight w:val="yellow"/>
        </w:rPr>
        <w:t>private readonly IConverterHelper _converterHelper;</w:t>
      </w:r>
    </w:p>
    <w:p w:rsidR="00773787" w:rsidRDefault="001C351D" w:rsidP="00B74861">
      <w:pPr>
        <w:spacing w:line="240" w:lineRule="auto"/>
        <w:ind w:left="720" w:hanging="720"/>
        <w:rPr>
          <w:highlight w:val="yellow"/>
        </w:rPr>
      </w:pPr>
      <w:r>
        <w:rPr>
          <w:highlight w:val="yellow"/>
        </w:rPr>
        <w:t>private readonly IImageHelper _imageHelper;</w:t>
      </w:r>
    </w:p>
    <w:p w:rsidR="00773787" w:rsidRDefault="001C351D" w:rsidP="00B74861">
      <w:pPr>
        <w:spacing w:line="240" w:lineRule="auto"/>
        <w:ind w:left="720" w:hanging="720"/>
      </w:pPr>
      <w:r>
        <w:t>…</w:t>
      </w:r>
    </w:p>
    <w:p w:rsidR="00773787" w:rsidRDefault="001C351D" w:rsidP="00B74861">
      <w:pPr>
        <w:spacing w:line="240" w:lineRule="auto"/>
        <w:ind w:left="720" w:hanging="720"/>
      </w:pPr>
      <w:r>
        <w:t>public OwnersController(</w:t>
      </w:r>
    </w:p>
    <w:p w:rsidR="00773787" w:rsidRDefault="001C351D" w:rsidP="00B74861">
      <w:pPr>
        <w:spacing w:line="240" w:lineRule="auto"/>
        <w:ind w:left="720" w:hanging="720"/>
      </w:pPr>
      <w:r>
        <w:tab/>
        <w:t>DataContext context,</w:t>
      </w:r>
    </w:p>
    <w:p w:rsidR="00773787" w:rsidRDefault="001C351D" w:rsidP="00B74861">
      <w:pPr>
        <w:spacing w:line="240" w:lineRule="auto"/>
        <w:ind w:left="720" w:hanging="720"/>
        <w:rPr>
          <w:highlight w:val="yellow"/>
        </w:rPr>
      </w:pPr>
      <w:r>
        <w:tab/>
        <w:t>IUserHelper userHelper</w:t>
      </w:r>
      <w:r>
        <w:rPr>
          <w:highlight w:val="yellow"/>
        </w:rPr>
        <w:t>,</w:t>
      </w:r>
    </w:p>
    <w:p w:rsidR="00773787" w:rsidRDefault="001C351D" w:rsidP="00B74861">
      <w:pPr>
        <w:spacing w:line="240" w:lineRule="auto"/>
        <w:ind w:left="720" w:hanging="720"/>
        <w:rPr>
          <w:highlight w:val="yellow"/>
        </w:rPr>
      </w:pPr>
      <w:r>
        <w:rPr>
          <w:highlight w:val="yellow"/>
        </w:rPr>
        <w:tab/>
        <w:t>ICombosHelper combosHelper,</w:t>
      </w:r>
    </w:p>
    <w:p w:rsidR="00773787" w:rsidRDefault="001C351D" w:rsidP="00B74861">
      <w:pPr>
        <w:spacing w:line="240" w:lineRule="auto"/>
        <w:ind w:left="720" w:hanging="720"/>
        <w:rPr>
          <w:highlight w:val="yellow"/>
        </w:rPr>
      </w:pPr>
      <w:r>
        <w:rPr>
          <w:highlight w:val="yellow"/>
        </w:rPr>
        <w:tab/>
        <w:t>IConverterHelper converterHelper,</w:t>
      </w:r>
    </w:p>
    <w:p w:rsidR="00773787" w:rsidRDefault="001C351D" w:rsidP="00B74861">
      <w:pPr>
        <w:spacing w:line="240" w:lineRule="auto"/>
        <w:ind w:left="720" w:hanging="720"/>
      </w:pPr>
      <w:r>
        <w:rPr>
          <w:highlight w:val="yellow"/>
        </w:rPr>
        <w:tab/>
        <w:t>IImageHelper imageHelper</w:t>
      </w:r>
      <w:r>
        <w:t>)</w:t>
      </w:r>
    </w:p>
    <w:p w:rsidR="00773787" w:rsidRDefault="001C351D" w:rsidP="00B74861">
      <w:pPr>
        <w:spacing w:line="240" w:lineRule="auto"/>
        <w:ind w:left="720" w:hanging="720"/>
      </w:pPr>
      <w:r>
        <w:t>{</w:t>
      </w:r>
    </w:p>
    <w:p w:rsidR="00773787" w:rsidRDefault="001C351D" w:rsidP="00B74861">
      <w:pPr>
        <w:spacing w:line="240" w:lineRule="auto"/>
        <w:ind w:left="720" w:hanging="720"/>
      </w:pPr>
      <w:r>
        <w:tab/>
        <w:t>_context = context;</w:t>
      </w:r>
    </w:p>
    <w:p w:rsidR="00773787" w:rsidRDefault="001C351D" w:rsidP="00B74861">
      <w:pPr>
        <w:spacing w:line="240" w:lineRule="auto"/>
        <w:ind w:left="720" w:hanging="720"/>
      </w:pPr>
      <w:r>
        <w:tab/>
        <w:t>_userHelper = userHelper;</w:t>
      </w:r>
    </w:p>
    <w:p w:rsidR="00773787" w:rsidRDefault="001C351D" w:rsidP="00B74861">
      <w:pPr>
        <w:spacing w:line="240" w:lineRule="auto"/>
        <w:ind w:left="720" w:hanging="720"/>
        <w:rPr>
          <w:highlight w:val="yellow"/>
        </w:rPr>
      </w:pPr>
      <w:r>
        <w:rPr>
          <w:highlight w:val="yellow"/>
        </w:rPr>
        <w:tab/>
        <w:t>_combosHelper = combosHelper;</w:t>
      </w:r>
    </w:p>
    <w:p w:rsidR="00773787" w:rsidRDefault="001C351D" w:rsidP="00B74861">
      <w:pPr>
        <w:spacing w:line="240" w:lineRule="auto"/>
        <w:ind w:left="720" w:hanging="720"/>
        <w:rPr>
          <w:highlight w:val="yellow"/>
        </w:rPr>
      </w:pPr>
      <w:r>
        <w:rPr>
          <w:highlight w:val="yellow"/>
        </w:rPr>
        <w:tab/>
        <w:t>_converterHelper = converterHelper;</w:t>
      </w:r>
    </w:p>
    <w:p w:rsidR="00773787" w:rsidRDefault="001C351D" w:rsidP="00B74861">
      <w:pPr>
        <w:spacing w:line="240" w:lineRule="auto"/>
        <w:ind w:left="720" w:hanging="720"/>
        <w:rPr>
          <w:highlight w:val="yellow"/>
        </w:rPr>
      </w:pPr>
      <w:r>
        <w:rPr>
          <w:highlight w:val="yellow"/>
        </w:rPr>
        <w:tab/>
        <w:t>_imageHelper = imageHelper;</w:t>
      </w:r>
    </w:p>
    <w:p w:rsidR="00773787" w:rsidRDefault="001C351D" w:rsidP="00B74861">
      <w:pPr>
        <w:spacing w:line="240" w:lineRule="auto"/>
        <w:ind w:left="720" w:hanging="720"/>
      </w:pPr>
      <w:r>
        <w:t>}</w:t>
      </w:r>
    </w:p>
    <w:p w:rsidR="00773787" w:rsidRDefault="001C351D" w:rsidP="00B74861">
      <w:pPr>
        <w:spacing w:line="240" w:lineRule="auto"/>
        <w:ind w:left="720" w:hanging="720"/>
      </w:pPr>
      <w:r>
        <w:t>…</w:t>
      </w:r>
    </w:p>
    <w:p w:rsidR="00773787" w:rsidRDefault="001C351D" w:rsidP="00B74861">
      <w:pPr>
        <w:spacing w:line="240" w:lineRule="auto"/>
        <w:ind w:left="720" w:hanging="720"/>
        <w:rPr>
          <w:highlight w:val="yellow"/>
        </w:rPr>
      </w:pPr>
      <w:r>
        <w:rPr>
          <w:highlight w:val="yellow"/>
        </w:rPr>
        <w:t>public async Task&lt;IActionResult&gt; AddPet(int? id)</w:t>
      </w:r>
    </w:p>
    <w:p w:rsidR="00773787" w:rsidRDefault="001C351D" w:rsidP="00B74861">
      <w:pPr>
        <w:spacing w:line="240" w:lineRule="auto"/>
        <w:ind w:left="720" w:hanging="720"/>
        <w:rPr>
          <w:highlight w:val="yellow"/>
        </w:rPr>
      </w:pPr>
      <w:r>
        <w:rPr>
          <w:highlight w:val="yellow"/>
        </w:rPr>
        <w:t>{</w:t>
      </w:r>
    </w:p>
    <w:p w:rsidR="00773787" w:rsidRDefault="001C351D" w:rsidP="00B74861">
      <w:pPr>
        <w:spacing w:line="240" w:lineRule="auto"/>
        <w:ind w:left="720" w:hanging="720"/>
        <w:rPr>
          <w:highlight w:val="yellow"/>
        </w:rPr>
      </w:pPr>
      <w:r>
        <w:rPr>
          <w:highlight w:val="yellow"/>
        </w:rPr>
        <w:tab/>
        <w:t>if (id == null)</w:t>
      </w:r>
    </w:p>
    <w:p w:rsidR="00773787" w:rsidRDefault="001C351D" w:rsidP="00B74861">
      <w:pPr>
        <w:spacing w:line="240" w:lineRule="auto"/>
        <w:ind w:left="720" w:hanging="720"/>
        <w:rPr>
          <w:highlight w:val="yellow"/>
        </w:rPr>
      </w:pPr>
      <w:r>
        <w:rPr>
          <w:highlight w:val="yellow"/>
        </w:rPr>
        <w:tab/>
        <w:t>{</w:t>
      </w:r>
    </w:p>
    <w:p w:rsidR="00773787" w:rsidRDefault="001C351D" w:rsidP="00B74861">
      <w:pPr>
        <w:spacing w:line="240" w:lineRule="auto"/>
        <w:ind w:left="720" w:hanging="720"/>
        <w:rPr>
          <w:highlight w:val="yellow"/>
        </w:rPr>
      </w:pPr>
      <w:r>
        <w:rPr>
          <w:highlight w:val="yellow"/>
        </w:rPr>
        <w:t xml:space="preserve">    </w:t>
      </w:r>
      <w:r>
        <w:rPr>
          <w:highlight w:val="yellow"/>
        </w:rPr>
        <w:tab/>
        <w:t>return NotFound();</w:t>
      </w:r>
    </w:p>
    <w:p w:rsidR="00773787" w:rsidRDefault="001C351D" w:rsidP="00B74861">
      <w:pPr>
        <w:spacing w:line="240" w:lineRule="auto"/>
        <w:ind w:left="720" w:hanging="720"/>
        <w:rPr>
          <w:highlight w:val="yellow"/>
        </w:rPr>
      </w:pPr>
      <w:r>
        <w:rPr>
          <w:highlight w:val="yellow"/>
        </w:rPr>
        <w:tab/>
        <w:t>}</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ab/>
        <w:t>var owner = await _context.Owners.FindAsync(id.Value);</w:t>
      </w:r>
    </w:p>
    <w:p w:rsidR="00773787" w:rsidRDefault="001C351D" w:rsidP="00B74861">
      <w:pPr>
        <w:spacing w:line="240" w:lineRule="auto"/>
        <w:ind w:left="720" w:hanging="720"/>
        <w:rPr>
          <w:highlight w:val="yellow"/>
        </w:rPr>
      </w:pPr>
      <w:r>
        <w:rPr>
          <w:highlight w:val="yellow"/>
        </w:rPr>
        <w:tab/>
        <w:t>if (owner == null)</w:t>
      </w:r>
    </w:p>
    <w:p w:rsidR="00773787" w:rsidRDefault="001C351D" w:rsidP="00B74861">
      <w:pPr>
        <w:spacing w:line="240" w:lineRule="auto"/>
        <w:ind w:left="720" w:hanging="720"/>
        <w:rPr>
          <w:highlight w:val="yellow"/>
        </w:rPr>
      </w:pPr>
      <w:r>
        <w:rPr>
          <w:highlight w:val="yellow"/>
        </w:rPr>
        <w:lastRenderedPageBreak/>
        <w:tab/>
        <w:t>{</w:t>
      </w:r>
    </w:p>
    <w:p w:rsidR="00773787" w:rsidRDefault="001C351D" w:rsidP="00B74861">
      <w:pPr>
        <w:spacing w:line="240" w:lineRule="auto"/>
        <w:ind w:left="720" w:hanging="720"/>
        <w:rPr>
          <w:highlight w:val="yellow"/>
        </w:rPr>
      </w:pPr>
      <w:r>
        <w:rPr>
          <w:highlight w:val="yellow"/>
        </w:rPr>
        <w:t xml:space="preserve">    </w:t>
      </w:r>
      <w:r>
        <w:rPr>
          <w:highlight w:val="yellow"/>
        </w:rPr>
        <w:tab/>
        <w:t>return NotFound();</w:t>
      </w:r>
    </w:p>
    <w:p w:rsidR="00773787" w:rsidRDefault="001C351D" w:rsidP="00B74861">
      <w:pPr>
        <w:spacing w:line="240" w:lineRule="auto"/>
        <w:ind w:left="720" w:hanging="720"/>
        <w:rPr>
          <w:highlight w:val="yellow"/>
        </w:rPr>
      </w:pPr>
      <w:r>
        <w:rPr>
          <w:highlight w:val="yellow"/>
        </w:rPr>
        <w:tab/>
        <w:t>}</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ab/>
        <w:t>var model = new PetViewModel</w:t>
      </w:r>
    </w:p>
    <w:p w:rsidR="00773787" w:rsidRDefault="001C351D" w:rsidP="00B74861">
      <w:pPr>
        <w:spacing w:line="240" w:lineRule="auto"/>
        <w:ind w:left="720" w:hanging="720"/>
        <w:rPr>
          <w:highlight w:val="yellow"/>
        </w:rPr>
      </w:pPr>
      <w:r>
        <w:rPr>
          <w:highlight w:val="yellow"/>
        </w:rPr>
        <w:tab/>
        <w:t>{</w:t>
      </w:r>
    </w:p>
    <w:p w:rsidR="00773787" w:rsidRDefault="001C351D" w:rsidP="00B74861">
      <w:pPr>
        <w:spacing w:line="240" w:lineRule="auto"/>
        <w:ind w:left="720" w:hanging="720"/>
        <w:rPr>
          <w:highlight w:val="yellow"/>
        </w:rPr>
      </w:pPr>
      <w:r>
        <w:rPr>
          <w:highlight w:val="yellow"/>
        </w:rPr>
        <w:t xml:space="preserve">    </w:t>
      </w:r>
      <w:r>
        <w:rPr>
          <w:highlight w:val="yellow"/>
        </w:rPr>
        <w:tab/>
        <w:t>Born = DateTime.Today,</w:t>
      </w:r>
    </w:p>
    <w:p w:rsidR="00773787" w:rsidRDefault="001C351D" w:rsidP="00B74861">
      <w:pPr>
        <w:spacing w:line="240" w:lineRule="auto"/>
        <w:ind w:left="720" w:hanging="720"/>
        <w:rPr>
          <w:highlight w:val="yellow"/>
        </w:rPr>
      </w:pPr>
      <w:r>
        <w:rPr>
          <w:highlight w:val="yellow"/>
        </w:rPr>
        <w:t xml:space="preserve">    </w:t>
      </w:r>
      <w:r>
        <w:rPr>
          <w:highlight w:val="yellow"/>
        </w:rPr>
        <w:tab/>
        <w:t>OwnerId = owner.Id,</w:t>
      </w:r>
    </w:p>
    <w:p w:rsidR="00773787" w:rsidRDefault="001C351D" w:rsidP="00B74861">
      <w:pPr>
        <w:spacing w:line="240" w:lineRule="auto"/>
        <w:ind w:left="720" w:hanging="720"/>
        <w:rPr>
          <w:highlight w:val="yellow"/>
        </w:rPr>
      </w:pPr>
      <w:r>
        <w:rPr>
          <w:highlight w:val="yellow"/>
        </w:rPr>
        <w:t xml:space="preserve">    </w:t>
      </w:r>
      <w:r>
        <w:rPr>
          <w:highlight w:val="yellow"/>
        </w:rPr>
        <w:tab/>
        <w:t>PetTypes = _combosHelper.GetComboPetTypes()</w:t>
      </w:r>
    </w:p>
    <w:p w:rsidR="00773787" w:rsidRDefault="001C351D" w:rsidP="00B74861">
      <w:pPr>
        <w:spacing w:line="240" w:lineRule="auto"/>
        <w:ind w:left="720" w:hanging="720"/>
        <w:rPr>
          <w:highlight w:val="yellow"/>
        </w:rPr>
      </w:pPr>
      <w:r>
        <w:rPr>
          <w:highlight w:val="yellow"/>
        </w:rPr>
        <w:tab/>
        <w:t>};</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ab/>
        <w:t>return View(model);</w:t>
      </w:r>
    </w:p>
    <w:p w:rsidR="00773787" w:rsidRDefault="001C351D" w:rsidP="00B74861">
      <w:pPr>
        <w:spacing w:line="240" w:lineRule="auto"/>
        <w:ind w:left="720" w:hanging="720"/>
        <w:rPr>
          <w:highlight w:val="yellow"/>
        </w:rPr>
      </w:pPr>
      <w:r>
        <w:rPr>
          <w:highlight w:val="yellow"/>
        </w:rPr>
        <w:t>}</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HttpPost]</w:t>
      </w:r>
    </w:p>
    <w:p w:rsidR="00773787" w:rsidRDefault="001C351D" w:rsidP="00B74861">
      <w:pPr>
        <w:spacing w:line="240" w:lineRule="auto"/>
        <w:ind w:left="720" w:hanging="720"/>
        <w:rPr>
          <w:highlight w:val="yellow"/>
        </w:rPr>
      </w:pPr>
      <w:r>
        <w:rPr>
          <w:highlight w:val="yellow"/>
        </w:rPr>
        <w:t>public async Task&lt;IActionResult&gt; AddPet(PetViewModel model)</w:t>
      </w:r>
    </w:p>
    <w:p w:rsidR="00773787" w:rsidRDefault="001C351D" w:rsidP="00B74861">
      <w:pPr>
        <w:spacing w:line="240" w:lineRule="auto"/>
        <w:ind w:left="720" w:hanging="720"/>
        <w:rPr>
          <w:highlight w:val="yellow"/>
        </w:rPr>
      </w:pPr>
      <w:r>
        <w:rPr>
          <w:highlight w:val="yellow"/>
        </w:rPr>
        <w:t>{</w:t>
      </w:r>
    </w:p>
    <w:p w:rsidR="00773787" w:rsidRDefault="001C351D" w:rsidP="00B74861">
      <w:pPr>
        <w:spacing w:line="240" w:lineRule="auto"/>
        <w:ind w:left="720" w:hanging="720"/>
        <w:rPr>
          <w:highlight w:val="yellow"/>
        </w:rPr>
      </w:pPr>
      <w:r>
        <w:rPr>
          <w:highlight w:val="yellow"/>
        </w:rPr>
        <w:tab/>
        <w:t>if (ModelState.IsValid)</w:t>
      </w:r>
    </w:p>
    <w:p w:rsidR="00773787" w:rsidRDefault="001C351D" w:rsidP="00B74861">
      <w:pPr>
        <w:spacing w:line="240" w:lineRule="auto"/>
        <w:ind w:left="720" w:hanging="720"/>
        <w:rPr>
          <w:highlight w:val="yellow"/>
        </w:rPr>
      </w:pPr>
      <w:r>
        <w:rPr>
          <w:highlight w:val="yellow"/>
        </w:rPr>
        <w:tab/>
        <w:t>{</w:t>
      </w:r>
    </w:p>
    <w:p w:rsidR="00773787" w:rsidRDefault="001C351D" w:rsidP="00B74861">
      <w:pPr>
        <w:spacing w:line="240" w:lineRule="auto"/>
        <w:ind w:left="720" w:hanging="720"/>
        <w:rPr>
          <w:highlight w:val="yellow"/>
        </w:rPr>
      </w:pPr>
      <w:r>
        <w:rPr>
          <w:highlight w:val="yellow"/>
        </w:rPr>
        <w:t xml:space="preserve">    </w:t>
      </w:r>
      <w:r>
        <w:rPr>
          <w:highlight w:val="yellow"/>
        </w:rPr>
        <w:tab/>
        <w:t>var path = string.Empty;</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 xml:space="preserve">    </w:t>
      </w:r>
      <w:r>
        <w:rPr>
          <w:highlight w:val="yellow"/>
        </w:rPr>
        <w:tab/>
        <w:t>if(model.ImageFile != null)</w:t>
      </w:r>
    </w:p>
    <w:p w:rsidR="00773787" w:rsidRDefault="001C351D" w:rsidP="00B74861">
      <w:pPr>
        <w:spacing w:line="240" w:lineRule="auto"/>
        <w:ind w:left="720" w:hanging="720"/>
        <w:rPr>
          <w:highlight w:val="yellow"/>
        </w:rPr>
      </w:pPr>
      <w:r>
        <w:rPr>
          <w:highlight w:val="yellow"/>
        </w:rPr>
        <w:t xml:space="preserve">    </w:t>
      </w:r>
      <w:r>
        <w:rPr>
          <w:highlight w:val="yellow"/>
        </w:rPr>
        <w:tab/>
        <w:t>{</w:t>
      </w:r>
    </w:p>
    <w:p w:rsidR="00773787" w:rsidRDefault="001C351D" w:rsidP="00B74861">
      <w:pPr>
        <w:spacing w:line="240" w:lineRule="auto"/>
        <w:ind w:left="720" w:hanging="720"/>
        <w:rPr>
          <w:highlight w:val="yellow"/>
        </w:rPr>
      </w:pPr>
      <w:r>
        <w:rPr>
          <w:highlight w:val="yellow"/>
        </w:rPr>
        <w:t xml:space="preserve">        </w:t>
      </w:r>
      <w:r>
        <w:rPr>
          <w:highlight w:val="yellow"/>
        </w:rPr>
        <w:tab/>
        <w:t>path = await _imageHelper.UploadImageAsync(model.ImageFile);</w:t>
      </w:r>
    </w:p>
    <w:p w:rsidR="00773787" w:rsidRDefault="001C351D" w:rsidP="00B74861">
      <w:pPr>
        <w:spacing w:line="240" w:lineRule="auto"/>
        <w:ind w:left="720" w:hanging="720"/>
        <w:rPr>
          <w:highlight w:val="yellow"/>
        </w:rPr>
      </w:pPr>
      <w:r>
        <w:rPr>
          <w:highlight w:val="yellow"/>
        </w:rPr>
        <w:t xml:space="preserve">    </w:t>
      </w:r>
      <w:r>
        <w:rPr>
          <w:highlight w:val="yellow"/>
        </w:rPr>
        <w:tab/>
        <w:t>}</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 xml:space="preserve">    </w:t>
      </w:r>
      <w:r>
        <w:rPr>
          <w:highlight w:val="yellow"/>
        </w:rPr>
        <w:tab/>
        <w:t>var pet = await _converterHelper.ToPetAsync(model, path, true);</w:t>
      </w:r>
    </w:p>
    <w:p w:rsidR="00773787" w:rsidRDefault="001C351D" w:rsidP="00B74861">
      <w:pPr>
        <w:spacing w:line="240" w:lineRule="auto"/>
        <w:ind w:left="720" w:hanging="720"/>
        <w:rPr>
          <w:highlight w:val="yellow"/>
        </w:rPr>
      </w:pPr>
      <w:r>
        <w:rPr>
          <w:highlight w:val="yellow"/>
        </w:rPr>
        <w:t xml:space="preserve">    </w:t>
      </w:r>
      <w:r>
        <w:rPr>
          <w:highlight w:val="yellow"/>
        </w:rPr>
        <w:tab/>
        <w:t>_context.Pets.Add(pet);</w:t>
      </w:r>
    </w:p>
    <w:p w:rsidR="00773787" w:rsidRDefault="001C351D" w:rsidP="00B74861">
      <w:pPr>
        <w:spacing w:line="240" w:lineRule="auto"/>
        <w:ind w:left="720" w:hanging="720"/>
        <w:rPr>
          <w:highlight w:val="yellow"/>
        </w:rPr>
      </w:pPr>
      <w:r>
        <w:rPr>
          <w:highlight w:val="yellow"/>
        </w:rPr>
        <w:t xml:space="preserve">    </w:t>
      </w:r>
      <w:r>
        <w:rPr>
          <w:highlight w:val="yellow"/>
        </w:rPr>
        <w:tab/>
        <w:t>await _context.SaveChangesAsync();</w:t>
      </w:r>
    </w:p>
    <w:p w:rsidR="00773787" w:rsidRDefault="001C351D" w:rsidP="00B74861">
      <w:pPr>
        <w:spacing w:line="240" w:lineRule="auto"/>
        <w:ind w:left="720" w:hanging="720"/>
        <w:rPr>
          <w:highlight w:val="yellow"/>
        </w:rPr>
      </w:pPr>
      <w:r>
        <w:rPr>
          <w:highlight w:val="yellow"/>
        </w:rPr>
        <w:t xml:space="preserve">    </w:t>
      </w:r>
      <w:r>
        <w:rPr>
          <w:highlight w:val="yellow"/>
        </w:rPr>
        <w:tab/>
        <w:t>return RedirectToAction($"Details/{model.OwnerId}");</w:t>
      </w:r>
    </w:p>
    <w:p w:rsidR="00773787" w:rsidRDefault="001C351D" w:rsidP="00B74861">
      <w:pPr>
        <w:spacing w:line="240" w:lineRule="auto"/>
        <w:ind w:left="720" w:hanging="720"/>
        <w:rPr>
          <w:highlight w:val="yellow"/>
        </w:rPr>
      </w:pPr>
      <w:r>
        <w:rPr>
          <w:highlight w:val="yellow"/>
        </w:rPr>
        <w:tab/>
        <w:t>}</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ab/>
        <w:t>return View(model);</w:t>
      </w:r>
    </w:p>
    <w:p w:rsidR="00773787" w:rsidRDefault="001C351D" w:rsidP="00B74861">
      <w:pPr>
        <w:spacing w:line="240" w:lineRule="auto"/>
        <w:ind w:left="720" w:hanging="720"/>
        <w:rPr>
          <w:highlight w:val="yellow"/>
        </w:rPr>
      </w:pPr>
      <w:r>
        <w:rPr>
          <w:highlight w:val="yellow"/>
        </w:rPr>
        <w:t>}</w:t>
      </w:r>
    </w:p>
    <w:p w:rsidR="00773787" w:rsidRDefault="00773787" w:rsidP="00B74861">
      <w:pPr>
        <w:spacing w:line="240" w:lineRule="auto"/>
        <w:ind w:left="720" w:hanging="720"/>
      </w:pPr>
    </w:p>
    <w:p w:rsidR="00773787" w:rsidRDefault="001C351D" w:rsidP="00B74861">
      <w:pPr>
        <w:numPr>
          <w:ilvl w:val="0"/>
          <w:numId w:val="40"/>
        </w:numPr>
        <w:spacing w:line="240" w:lineRule="auto"/>
        <w:ind w:hanging="720"/>
      </w:pPr>
      <w:r>
        <w:t xml:space="preserve">Add the View </w:t>
      </w:r>
      <w:r>
        <w:rPr>
          <w:b/>
        </w:rPr>
        <w:t>AddPet</w:t>
      </w:r>
      <w:r>
        <w:t xml:space="preserve"> to </w:t>
      </w:r>
      <w:r>
        <w:rPr>
          <w:b/>
        </w:rPr>
        <w:t>OwnerController</w:t>
      </w:r>
      <w:r>
        <w:t>:</w:t>
      </w:r>
    </w:p>
    <w:p w:rsidR="00773787" w:rsidRDefault="00773787" w:rsidP="00B74861">
      <w:pPr>
        <w:spacing w:line="240" w:lineRule="auto"/>
        <w:ind w:left="720" w:hanging="720"/>
      </w:pPr>
    </w:p>
    <w:p w:rsidR="00773787" w:rsidRDefault="001C351D" w:rsidP="00B74861">
      <w:pPr>
        <w:spacing w:line="240" w:lineRule="auto"/>
        <w:ind w:left="720" w:hanging="720"/>
      </w:pPr>
      <w:r>
        <w:t>@model MyVet.Web.Models.PetViewModel</w:t>
      </w:r>
    </w:p>
    <w:p w:rsidR="00773787" w:rsidRDefault="00773787" w:rsidP="00B74861">
      <w:pPr>
        <w:spacing w:line="240" w:lineRule="auto"/>
        <w:ind w:left="720" w:hanging="720"/>
      </w:pPr>
    </w:p>
    <w:p w:rsidR="00773787" w:rsidRDefault="001C351D" w:rsidP="00B74861">
      <w:pPr>
        <w:spacing w:line="240" w:lineRule="auto"/>
        <w:ind w:left="720" w:hanging="720"/>
      </w:pPr>
      <w:r>
        <w:t>@{</w:t>
      </w:r>
    </w:p>
    <w:p w:rsidR="00773787" w:rsidRDefault="001C351D" w:rsidP="00B74861">
      <w:pPr>
        <w:spacing w:line="240" w:lineRule="auto"/>
        <w:ind w:left="720" w:hanging="720"/>
      </w:pPr>
      <w:r>
        <w:tab/>
        <w:t>ViewData["Title"] = "Create";</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t>&lt;h2&gt;Create&lt;/h2&gt;</w:t>
      </w:r>
    </w:p>
    <w:p w:rsidR="00773787" w:rsidRDefault="00773787" w:rsidP="00B74861">
      <w:pPr>
        <w:spacing w:line="240" w:lineRule="auto"/>
        <w:ind w:left="720" w:hanging="720"/>
      </w:pPr>
    </w:p>
    <w:p w:rsidR="00773787" w:rsidRDefault="001C351D" w:rsidP="00B74861">
      <w:pPr>
        <w:spacing w:line="240" w:lineRule="auto"/>
        <w:ind w:left="720" w:hanging="720"/>
      </w:pPr>
      <w:r>
        <w:t>&lt;h4&gt;Pet&lt;/h4&gt;</w:t>
      </w:r>
    </w:p>
    <w:p w:rsidR="00773787" w:rsidRDefault="001C351D" w:rsidP="00B74861">
      <w:pPr>
        <w:spacing w:line="240" w:lineRule="auto"/>
        <w:ind w:left="720" w:hanging="720"/>
      </w:pPr>
      <w:r>
        <w:t>&lt;hr /&gt;</w:t>
      </w:r>
    </w:p>
    <w:p w:rsidR="00773787" w:rsidRDefault="001C351D" w:rsidP="00B74861">
      <w:pPr>
        <w:spacing w:line="240" w:lineRule="auto"/>
        <w:ind w:left="720" w:hanging="720"/>
      </w:pPr>
      <w:r>
        <w:t>&lt;div class="row"&gt;</w:t>
      </w:r>
    </w:p>
    <w:p w:rsidR="00773787" w:rsidRDefault="001C351D" w:rsidP="00B74861">
      <w:pPr>
        <w:spacing w:line="240" w:lineRule="auto"/>
        <w:ind w:left="720" w:hanging="720"/>
      </w:pPr>
      <w:r>
        <w:tab/>
        <w:t>&lt;div class="col-md-4"&gt;</w:t>
      </w:r>
    </w:p>
    <w:p w:rsidR="00773787" w:rsidRDefault="001C351D" w:rsidP="00B74861">
      <w:pPr>
        <w:spacing w:line="240" w:lineRule="auto"/>
        <w:ind w:left="720" w:hanging="720"/>
      </w:pPr>
      <w:r>
        <w:t xml:space="preserve">    </w:t>
      </w:r>
      <w:r>
        <w:tab/>
        <w:t>&lt;form asp-action="AddPet" enctype="multipart/form-data"&gt;</w:t>
      </w:r>
    </w:p>
    <w:p w:rsidR="00773787" w:rsidRDefault="001C351D" w:rsidP="00B74861">
      <w:pPr>
        <w:spacing w:line="240" w:lineRule="auto"/>
        <w:ind w:left="720" w:hanging="720"/>
      </w:pPr>
      <w:r>
        <w:t xml:space="preserve">        </w:t>
      </w:r>
      <w:r>
        <w:tab/>
        <w:t>&lt;div asp-validation-summary="ModelOnly" class="text-danger"&gt;&lt;/div&gt;</w:t>
      </w:r>
    </w:p>
    <w:p w:rsidR="00773787" w:rsidRDefault="001C351D" w:rsidP="00B74861">
      <w:pPr>
        <w:spacing w:line="240" w:lineRule="auto"/>
        <w:ind w:left="720" w:hanging="720"/>
      </w:pPr>
      <w:r>
        <w:t xml:space="preserve">        </w:t>
      </w:r>
      <w:r>
        <w:tab/>
        <w:t>&lt;input type="hidden" asp-for="OwnerId" /&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Name" class="control-label"&gt;&lt;/label&gt;</w:t>
      </w:r>
    </w:p>
    <w:p w:rsidR="00773787" w:rsidRDefault="001C351D" w:rsidP="00B74861">
      <w:pPr>
        <w:spacing w:line="240" w:lineRule="auto"/>
        <w:ind w:left="720" w:hanging="720"/>
      </w:pPr>
      <w:r>
        <w:t xml:space="preserve">            </w:t>
      </w:r>
      <w:r>
        <w:tab/>
        <w:t>&lt;input asp-for="Name" class="form-control" /&gt;</w:t>
      </w:r>
    </w:p>
    <w:p w:rsidR="00773787" w:rsidRDefault="001C351D" w:rsidP="00B74861">
      <w:pPr>
        <w:spacing w:line="240" w:lineRule="auto"/>
        <w:ind w:left="720" w:hanging="720"/>
      </w:pPr>
      <w:r>
        <w:t xml:space="preserve">            </w:t>
      </w:r>
      <w:r>
        <w:tab/>
        <w:t>&lt;span asp-validation-for="Name"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ImageFile" class="control-label"&gt;&lt;/label&gt;</w:t>
      </w:r>
    </w:p>
    <w:p w:rsidR="00773787" w:rsidRDefault="001C351D" w:rsidP="00B74861">
      <w:pPr>
        <w:spacing w:line="240" w:lineRule="auto"/>
        <w:ind w:left="720" w:hanging="720"/>
      </w:pPr>
      <w:r>
        <w:t xml:space="preserve">            </w:t>
      </w:r>
      <w:r>
        <w:tab/>
        <w:t>&lt;input asp-for="ImageFile" class="form-control" type="file" /&gt;</w:t>
      </w:r>
    </w:p>
    <w:p w:rsidR="00773787" w:rsidRDefault="001C351D" w:rsidP="00B74861">
      <w:pPr>
        <w:spacing w:line="240" w:lineRule="auto"/>
        <w:ind w:left="720" w:hanging="720"/>
      </w:pPr>
      <w:r>
        <w:t xml:space="preserve">            </w:t>
      </w:r>
      <w:r>
        <w:tab/>
        <w:t>&lt;span asp-validation-for="ImageFile"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PetTypeId" class="control-label"&gt;&lt;/label&gt;</w:t>
      </w:r>
    </w:p>
    <w:p w:rsidR="00773787" w:rsidRDefault="001C351D" w:rsidP="00B74861">
      <w:pPr>
        <w:spacing w:line="240" w:lineRule="auto"/>
        <w:ind w:left="720" w:hanging="720"/>
      </w:pPr>
      <w:r>
        <w:t xml:space="preserve">            </w:t>
      </w:r>
      <w:r>
        <w:tab/>
        <w:t>&lt;select asp-for="PetTypeId" asp-items="Model.PetTypes" class="form-control"&gt;&lt;/select&gt;</w:t>
      </w:r>
    </w:p>
    <w:p w:rsidR="00773787" w:rsidRDefault="001C351D" w:rsidP="00B74861">
      <w:pPr>
        <w:spacing w:line="240" w:lineRule="auto"/>
        <w:ind w:left="720" w:hanging="720"/>
      </w:pPr>
      <w:r>
        <w:t xml:space="preserve">            </w:t>
      </w:r>
      <w:r>
        <w:tab/>
        <w:t>&lt;span asp-validation-for="PetTypeId"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lastRenderedPageBreak/>
        <w:t xml:space="preserve">            </w:t>
      </w:r>
      <w:r>
        <w:tab/>
        <w:t>&lt;label asp-for="Race" class="control-label"&gt;&lt;/label&gt;</w:t>
      </w:r>
    </w:p>
    <w:p w:rsidR="00773787" w:rsidRDefault="001C351D" w:rsidP="00B74861">
      <w:pPr>
        <w:spacing w:line="240" w:lineRule="auto"/>
        <w:ind w:left="720" w:hanging="720"/>
      </w:pPr>
      <w:r>
        <w:t xml:space="preserve">            </w:t>
      </w:r>
      <w:r>
        <w:tab/>
        <w:t>&lt;input asp-for="Race" class="form-control" /&gt;</w:t>
      </w:r>
    </w:p>
    <w:p w:rsidR="00773787" w:rsidRDefault="001C351D" w:rsidP="00B74861">
      <w:pPr>
        <w:spacing w:line="240" w:lineRule="auto"/>
        <w:ind w:left="720" w:hanging="720"/>
      </w:pPr>
      <w:r>
        <w:t xml:space="preserve">            </w:t>
      </w:r>
      <w:r>
        <w:tab/>
        <w:t>&lt;span asp-validation-for="Race"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Born" class="control-label"&gt;&lt;/label&gt;</w:t>
      </w:r>
    </w:p>
    <w:p w:rsidR="00773787" w:rsidRDefault="001C351D" w:rsidP="00B74861">
      <w:pPr>
        <w:spacing w:line="240" w:lineRule="auto"/>
        <w:ind w:left="720" w:hanging="720"/>
      </w:pPr>
      <w:r>
        <w:t xml:space="preserve">            </w:t>
      </w:r>
      <w:r>
        <w:tab/>
        <w:t>&lt;input asp-for="Born" class="form-control" /&gt;</w:t>
      </w:r>
    </w:p>
    <w:p w:rsidR="00773787" w:rsidRDefault="001C351D" w:rsidP="00B74861">
      <w:pPr>
        <w:spacing w:line="240" w:lineRule="auto"/>
        <w:ind w:left="720" w:hanging="720"/>
      </w:pPr>
      <w:r>
        <w:t xml:space="preserve">            </w:t>
      </w:r>
      <w:r>
        <w:tab/>
        <w:t>&lt;span asp-validation-for="Born"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Remarks" class="control-label"&gt;&lt;/label&gt;</w:t>
      </w:r>
    </w:p>
    <w:p w:rsidR="00773787" w:rsidRDefault="001C351D" w:rsidP="00B74861">
      <w:pPr>
        <w:spacing w:line="240" w:lineRule="auto"/>
        <w:ind w:left="720" w:hanging="720"/>
      </w:pPr>
      <w:r>
        <w:t xml:space="preserve">            </w:t>
      </w:r>
      <w:r>
        <w:tab/>
        <w:t>&lt;textarea asp-for="Remarks" class="form-control"&gt;&lt;/textarea&gt;</w:t>
      </w:r>
    </w:p>
    <w:p w:rsidR="00773787" w:rsidRDefault="001C351D" w:rsidP="00B74861">
      <w:pPr>
        <w:spacing w:line="240" w:lineRule="auto"/>
        <w:ind w:left="720" w:hanging="720"/>
      </w:pPr>
      <w:r>
        <w:t xml:space="preserve">            </w:t>
      </w:r>
      <w:r>
        <w:tab/>
        <w:t>&lt;span asp-validation-for="Remarks"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input type="submit" value="Create" class="btn btn-primary" /&gt;</w:t>
      </w:r>
    </w:p>
    <w:p w:rsidR="00773787" w:rsidRDefault="001C351D" w:rsidP="00B74861">
      <w:pPr>
        <w:spacing w:line="240" w:lineRule="auto"/>
        <w:ind w:left="720" w:hanging="720"/>
      </w:pPr>
      <w:r>
        <w:t xml:space="preserve">            </w:t>
      </w:r>
      <w:r>
        <w:tab/>
        <w:t>&lt;a asp-action="Details" asp-route-id="@Model.OwnerId" class="btn btn-success"&gt;Back to Owner&lt;/a&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form&gt;</w:t>
      </w:r>
    </w:p>
    <w:p w:rsidR="00773787" w:rsidRDefault="001C351D" w:rsidP="00B74861">
      <w:pPr>
        <w:spacing w:line="240" w:lineRule="auto"/>
        <w:ind w:left="720" w:hanging="720"/>
      </w:pPr>
      <w:r>
        <w:tab/>
        <w:t>&lt;/div&gt;</w:t>
      </w:r>
    </w:p>
    <w:p w:rsidR="00773787" w:rsidRDefault="001C351D" w:rsidP="00B74861">
      <w:pPr>
        <w:spacing w:line="240" w:lineRule="auto"/>
        <w:ind w:left="720" w:hanging="720"/>
      </w:pPr>
      <w:r>
        <w:t>&lt;/div&gt;</w:t>
      </w:r>
    </w:p>
    <w:p w:rsidR="00773787" w:rsidRDefault="00773787" w:rsidP="00B74861">
      <w:pPr>
        <w:spacing w:line="240" w:lineRule="auto"/>
        <w:ind w:left="720" w:hanging="720"/>
      </w:pPr>
    </w:p>
    <w:p w:rsidR="00773787" w:rsidRDefault="001C351D" w:rsidP="00B74861">
      <w:pPr>
        <w:numPr>
          <w:ilvl w:val="0"/>
          <w:numId w:val="40"/>
        </w:numPr>
        <w:spacing w:line="240" w:lineRule="auto"/>
        <w:ind w:hanging="720"/>
      </w:pPr>
      <w:r>
        <w:t>Test it.</w:t>
      </w:r>
    </w:p>
    <w:p w:rsidR="00773787" w:rsidRDefault="00773787" w:rsidP="00B74861">
      <w:pPr>
        <w:spacing w:line="240" w:lineRule="auto"/>
        <w:ind w:left="720" w:hanging="720"/>
      </w:pPr>
    </w:p>
    <w:p w:rsidR="00773787" w:rsidRDefault="001C351D" w:rsidP="00B74861">
      <w:pPr>
        <w:numPr>
          <w:ilvl w:val="0"/>
          <w:numId w:val="40"/>
        </w:numPr>
        <w:spacing w:line="240" w:lineRule="auto"/>
        <w:ind w:hanging="720"/>
      </w:pPr>
      <w:r>
        <w:t xml:space="preserve">Add those methods to </w:t>
      </w:r>
      <w:r>
        <w:rPr>
          <w:b/>
        </w:rPr>
        <w:t>OwnerController</w:t>
      </w:r>
      <w:r>
        <w:t>:</w:t>
      </w:r>
    </w:p>
    <w:p w:rsidR="00773787" w:rsidRDefault="00773787" w:rsidP="00B74861">
      <w:pPr>
        <w:spacing w:line="240" w:lineRule="auto"/>
        <w:ind w:left="720" w:hanging="720"/>
      </w:pPr>
    </w:p>
    <w:p w:rsidR="00773787" w:rsidRDefault="001C351D" w:rsidP="00B74861">
      <w:pPr>
        <w:spacing w:line="240" w:lineRule="auto"/>
        <w:ind w:left="720" w:hanging="720"/>
      </w:pPr>
      <w:r>
        <w:t>public async Task&lt;IActionResult&gt; EditPet(int? id)</w:t>
      </w:r>
    </w:p>
    <w:p w:rsidR="00773787" w:rsidRDefault="001C351D" w:rsidP="00B74861">
      <w:pPr>
        <w:spacing w:line="240" w:lineRule="auto"/>
        <w:ind w:left="720" w:hanging="720"/>
      </w:pPr>
      <w:r>
        <w:t>{</w:t>
      </w:r>
    </w:p>
    <w:p w:rsidR="00773787" w:rsidRDefault="001C351D" w:rsidP="00B74861">
      <w:pPr>
        <w:spacing w:line="240" w:lineRule="auto"/>
        <w:ind w:left="720" w:hanging="720"/>
      </w:pPr>
      <w:r>
        <w:tab/>
        <w:t>if (id == null)</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turn NotFound();</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lastRenderedPageBreak/>
        <w:tab/>
        <w:t>var pet = await _context.Pets</w:t>
      </w:r>
    </w:p>
    <w:p w:rsidR="00773787" w:rsidRDefault="001C351D" w:rsidP="00B74861">
      <w:pPr>
        <w:spacing w:line="240" w:lineRule="auto"/>
        <w:ind w:left="720" w:hanging="720"/>
      </w:pPr>
      <w:r>
        <w:t xml:space="preserve">    </w:t>
      </w:r>
      <w:r>
        <w:tab/>
        <w:t>.Include(p =&gt; p.Owner)</w:t>
      </w:r>
    </w:p>
    <w:p w:rsidR="00773787" w:rsidRDefault="001C351D" w:rsidP="00B74861">
      <w:pPr>
        <w:spacing w:line="240" w:lineRule="auto"/>
        <w:ind w:left="720" w:hanging="720"/>
      </w:pPr>
      <w:r>
        <w:t xml:space="preserve">    </w:t>
      </w:r>
      <w:r>
        <w:tab/>
        <w:t>.Include(p =&gt; p.PetType)</w:t>
      </w:r>
    </w:p>
    <w:p w:rsidR="00773787" w:rsidRDefault="001C351D" w:rsidP="00B74861">
      <w:pPr>
        <w:spacing w:line="240" w:lineRule="auto"/>
        <w:ind w:left="720" w:hanging="720"/>
      </w:pPr>
      <w:r>
        <w:t xml:space="preserve">    </w:t>
      </w:r>
      <w:r>
        <w:tab/>
        <w:t>.FirstOrDefaultAsync(p =&gt; p.Id == id);</w:t>
      </w:r>
    </w:p>
    <w:p w:rsidR="00773787" w:rsidRDefault="001C351D" w:rsidP="00B74861">
      <w:pPr>
        <w:spacing w:line="240" w:lineRule="auto"/>
        <w:ind w:left="720" w:hanging="720"/>
      </w:pPr>
      <w:r>
        <w:tab/>
        <w:t>if (pet == null)</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turn NotFound();</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return View(_converterHelper.ToPetViewModel(pe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t>[HttpPost]</w:t>
      </w:r>
    </w:p>
    <w:p w:rsidR="00773787" w:rsidRDefault="001C351D" w:rsidP="00B74861">
      <w:pPr>
        <w:spacing w:line="240" w:lineRule="auto"/>
        <w:ind w:left="720" w:hanging="720"/>
      </w:pPr>
      <w:r>
        <w:t>public async Task&lt;IActionResult&gt; EditPet(PetViewModel model)</w:t>
      </w:r>
    </w:p>
    <w:p w:rsidR="00773787" w:rsidRDefault="001C351D" w:rsidP="00B74861">
      <w:pPr>
        <w:spacing w:line="240" w:lineRule="auto"/>
        <w:ind w:left="720" w:hanging="720"/>
      </w:pPr>
      <w:r>
        <w:t>{</w:t>
      </w:r>
    </w:p>
    <w:p w:rsidR="00773787" w:rsidRDefault="001C351D" w:rsidP="00B74861">
      <w:pPr>
        <w:spacing w:line="240" w:lineRule="auto"/>
        <w:ind w:left="720" w:hanging="720"/>
      </w:pPr>
      <w:r>
        <w:tab/>
        <w:t>if (ModelState.IsValid)</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var path = model.ImageUrl;</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if (model.ImageFile != nul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path = await _imageHelper.UploadImageAsync(model.ImageFil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var pet = await _converterHelper.ToPetAsync(model, path, false);</w:t>
      </w:r>
    </w:p>
    <w:p w:rsidR="00773787" w:rsidRDefault="001C351D" w:rsidP="00B74861">
      <w:pPr>
        <w:spacing w:line="240" w:lineRule="auto"/>
        <w:ind w:left="720" w:hanging="720"/>
      </w:pPr>
      <w:r>
        <w:t xml:space="preserve">    </w:t>
      </w:r>
      <w:r>
        <w:tab/>
        <w:t>_context.Pets.Update(pet);</w:t>
      </w:r>
    </w:p>
    <w:p w:rsidR="00773787" w:rsidRDefault="001C351D" w:rsidP="00B74861">
      <w:pPr>
        <w:spacing w:line="240" w:lineRule="auto"/>
        <w:ind w:left="720" w:hanging="720"/>
      </w:pPr>
      <w:r>
        <w:t xml:space="preserve">    </w:t>
      </w:r>
      <w:r>
        <w:tab/>
        <w:t>await _context.SaveChangesAsync();</w:t>
      </w:r>
    </w:p>
    <w:p w:rsidR="00773787" w:rsidRDefault="001C351D" w:rsidP="00B74861">
      <w:pPr>
        <w:spacing w:line="240" w:lineRule="auto"/>
        <w:ind w:left="720" w:hanging="720"/>
      </w:pPr>
      <w:r>
        <w:t xml:space="preserve">    </w:t>
      </w:r>
      <w:r>
        <w:tab/>
        <w:t>return RedirectToAction($"Details/{model.OwnerId}");</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return View(model);</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40"/>
        </w:numPr>
        <w:spacing w:line="240" w:lineRule="auto"/>
        <w:ind w:hanging="720"/>
      </w:pPr>
      <w:r>
        <w:t xml:space="preserve">Add the </w:t>
      </w:r>
      <w:r>
        <w:rPr>
          <w:b/>
        </w:rPr>
        <w:t xml:space="preserve">EditPet </w:t>
      </w:r>
      <w:r>
        <w:t xml:space="preserve">View to </w:t>
      </w:r>
      <w:r>
        <w:rPr>
          <w:b/>
        </w:rPr>
        <w:t>OwnersController</w:t>
      </w:r>
      <w:r>
        <w:t>:</w:t>
      </w:r>
    </w:p>
    <w:p w:rsidR="00773787" w:rsidRDefault="00773787" w:rsidP="00B74861">
      <w:pPr>
        <w:spacing w:line="240" w:lineRule="auto"/>
        <w:ind w:left="720" w:hanging="720"/>
      </w:pPr>
    </w:p>
    <w:p w:rsidR="00773787" w:rsidRDefault="001C351D" w:rsidP="00B74861">
      <w:pPr>
        <w:spacing w:line="240" w:lineRule="auto"/>
        <w:ind w:left="720" w:hanging="720"/>
      </w:pPr>
      <w:r>
        <w:t>@model MyVet.Web.Models.PetViewModel</w:t>
      </w:r>
    </w:p>
    <w:p w:rsidR="00773787" w:rsidRDefault="00773787" w:rsidP="00B74861">
      <w:pPr>
        <w:spacing w:line="240" w:lineRule="auto"/>
        <w:ind w:left="720" w:hanging="720"/>
      </w:pPr>
    </w:p>
    <w:p w:rsidR="00773787" w:rsidRDefault="001C351D" w:rsidP="00B74861">
      <w:pPr>
        <w:spacing w:line="240" w:lineRule="auto"/>
        <w:ind w:left="720" w:hanging="720"/>
      </w:pPr>
      <w:r>
        <w:t>@{</w:t>
      </w:r>
    </w:p>
    <w:p w:rsidR="00773787" w:rsidRDefault="001C351D" w:rsidP="00B74861">
      <w:pPr>
        <w:spacing w:line="240" w:lineRule="auto"/>
        <w:ind w:left="720" w:hanging="720"/>
      </w:pPr>
      <w:r>
        <w:tab/>
        <w:t>ViewData["Title"] = "Edi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t>&lt;h2&gt;Edit&lt;/h2&gt;</w:t>
      </w:r>
    </w:p>
    <w:p w:rsidR="00773787" w:rsidRDefault="00773787" w:rsidP="00B74861">
      <w:pPr>
        <w:spacing w:line="240" w:lineRule="auto"/>
        <w:ind w:left="720" w:hanging="720"/>
      </w:pPr>
    </w:p>
    <w:p w:rsidR="00773787" w:rsidRDefault="001C351D" w:rsidP="00B74861">
      <w:pPr>
        <w:spacing w:line="240" w:lineRule="auto"/>
        <w:ind w:left="720" w:hanging="720"/>
      </w:pPr>
      <w:r>
        <w:t>&lt;h4&gt;Pet&lt;/h4&gt;</w:t>
      </w:r>
    </w:p>
    <w:p w:rsidR="00773787" w:rsidRDefault="001C351D" w:rsidP="00B74861">
      <w:pPr>
        <w:spacing w:line="240" w:lineRule="auto"/>
        <w:ind w:left="720" w:hanging="720"/>
      </w:pPr>
      <w:r>
        <w:t>&lt;hr /&gt;</w:t>
      </w:r>
    </w:p>
    <w:p w:rsidR="00773787" w:rsidRDefault="001C351D" w:rsidP="00B74861">
      <w:pPr>
        <w:spacing w:line="240" w:lineRule="auto"/>
        <w:ind w:left="720" w:hanging="720"/>
      </w:pPr>
      <w:r>
        <w:t>&lt;div class="row"&gt;</w:t>
      </w:r>
    </w:p>
    <w:p w:rsidR="00773787" w:rsidRDefault="001C351D" w:rsidP="00B74861">
      <w:pPr>
        <w:spacing w:line="240" w:lineRule="auto"/>
        <w:ind w:left="720" w:hanging="720"/>
      </w:pPr>
      <w:r>
        <w:tab/>
        <w:t>&lt;div class="col-md-4"&gt;</w:t>
      </w:r>
    </w:p>
    <w:p w:rsidR="00773787" w:rsidRDefault="001C351D" w:rsidP="00B74861">
      <w:pPr>
        <w:spacing w:line="240" w:lineRule="auto"/>
        <w:ind w:left="720" w:hanging="720"/>
      </w:pPr>
      <w:r>
        <w:t xml:space="preserve">    </w:t>
      </w:r>
      <w:r>
        <w:tab/>
        <w:t>&lt;form asp-action="EditPet" enctype="multipart/form-data"&gt;</w:t>
      </w:r>
    </w:p>
    <w:p w:rsidR="00773787" w:rsidRDefault="001C351D" w:rsidP="00B74861">
      <w:pPr>
        <w:spacing w:line="240" w:lineRule="auto"/>
        <w:ind w:left="720" w:hanging="720"/>
      </w:pPr>
      <w:r>
        <w:t xml:space="preserve">        </w:t>
      </w:r>
      <w:r>
        <w:tab/>
        <w:t>&lt;div asp-validation-summary="ModelOnly" class="text-danger"&gt;&lt;/div&gt;</w:t>
      </w:r>
    </w:p>
    <w:p w:rsidR="00773787" w:rsidRDefault="001C351D" w:rsidP="00B74861">
      <w:pPr>
        <w:spacing w:line="240" w:lineRule="auto"/>
        <w:ind w:left="720" w:hanging="720"/>
      </w:pPr>
      <w:r>
        <w:t xml:space="preserve">        </w:t>
      </w:r>
      <w:r>
        <w:tab/>
        <w:t>&lt;input type="hidden" asp-for="Id" /&gt;</w:t>
      </w:r>
    </w:p>
    <w:p w:rsidR="00773787" w:rsidRDefault="001C351D" w:rsidP="00B74861">
      <w:pPr>
        <w:spacing w:line="240" w:lineRule="auto"/>
        <w:ind w:left="720" w:hanging="720"/>
      </w:pPr>
      <w:r>
        <w:t xml:space="preserve">        </w:t>
      </w:r>
      <w:r>
        <w:tab/>
        <w:t>&lt;input type="hidden" asp-for="OwnerId" /&gt;</w:t>
      </w:r>
    </w:p>
    <w:p w:rsidR="00773787" w:rsidRDefault="001C351D" w:rsidP="00B74861">
      <w:pPr>
        <w:spacing w:line="240" w:lineRule="auto"/>
        <w:ind w:left="720" w:hanging="720"/>
      </w:pPr>
      <w:r>
        <w:t xml:space="preserve">        </w:t>
      </w:r>
      <w:r>
        <w:tab/>
        <w:t>&lt;input type="hidden" asp-for="ImageUrl" /&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Name" class="control-label"&gt;&lt;/label&gt;</w:t>
      </w:r>
    </w:p>
    <w:p w:rsidR="00773787" w:rsidRDefault="001C351D" w:rsidP="00B74861">
      <w:pPr>
        <w:spacing w:line="240" w:lineRule="auto"/>
        <w:ind w:left="720" w:hanging="720"/>
      </w:pPr>
      <w:r>
        <w:t xml:space="preserve">            </w:t>
      </w:r>
      <w:r>
        <w:tab/>
        <w:t>&lt;input asp-for="Name" class="form-control" /&gt;</w:t>
      </w:r>
    </w:p>
    <w:p w:rsidR="00773787" w:rsidRDefault="001C351D" w:rsidP="00B74861">
      <w:pPr>
        <w:spacing w:line="240" w:lineRule="auto"/>
        <w:ind w:left="720" w:hanging="720"/>
      </w:pPr>
      <w:r>
        <w:t xml:space="preserve">            </w:t>
      </w:r>
      <w:r>
        <w:tab/>
        <w:t>&lt;span asp-validation-for="Name"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ImageFile" class="control-label"&gt;&lt;/label&gt;</w:t>
      </w:r>
    </w:p>
    <w:p w:rsidR="00773787" w:rsidRDefault="001C351D" w:rsidP="00B74861">
      <w:pPr>
        <w:spacing w:line="240" w:lineRule="auto"/>
        <w:ind w:left="720" w:hanging="720"/>
      </w:pPr>
      <w:r>
        <w:t xml:space="preserve">            </w:t>
      </w:r>
      <w:r>
        <w:tab/>
        <w:t>&lt;input asp-for="ImageFile" class="form-control" type="file" /&gt;</w:t>
      </w:r>
    </w:p>
    <w:p w:rsidR="00773787" w:rsidRDefault="001C351D" w:rsidP="00B74861">
      <w:pPr>
        <w:spacing w:line="240" w:lineRule="auto"/>
        <w:ind w:left="720" w:hanging="720"/>
      </w:pPr>
      <w:r>
        <w:t xml:space="preserve">            </w:t>
      </w:r>
      <w:r>
        <w:tab/>
        <w:t>&lt;span asp-validation-for="ImageFile"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PetTypeId" class="control-label"&gt;&lt;/label&gt;</w:t>
      </w:r>
    </w:p>
    <w:p w:rsidR="00773787" w:rsidRDefault="001C351D" w:rsidP="00B74861">
      <w:pPr>
        <w:spacing w:line="240" w:lineRule="auto"/>
        <w:ind w:left="720" w:hanging="720"/>
      </w:pPr>
      <w:r>
        <w:t xml:space="preserve">            </w:t>
      </w:r>
      <w:r>
        <w:tab/>
        <w:t>&lt;select asp-for="PetTypeId" asp-items="Model.PetTypes" class="form-control"&gt;&lt;/select&gt;</w:t>
      </w:r>
    </w:p>
    <w:p w:rsidR="00773787" w:rsidRDefault="001C351D" w:rsidP="00B74861">
      <w:pPr>
        <w:spacing w:line="240" w:lineRule="auto"/>
        <w:ind w:left="720" w:hanging="720"/>
      </w:pPr>
      <w:r>
        <w:t xml:space="preserve">            </w:t>
      </w:r>
      <w:r>
        <w:tab/>
        <w:t>&lt;span asp-validation-for="PetTypeId"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lastRenderedPageBreak/>
        <w:t xml:space="preserve">            </w:t>
      </w:r>
      <w:r>
        <w:tab/>
        <w:t>&lt;label asp-for="Race" class="control-label"&gt;&lt;/label&gt;</w:t>
      </w:r>
    </w:p>
    <w:p w:rsidR="00773787" w:rsidRDefault="001C351D" w:rsidP="00B74861">
      <w:pPr>
        <w:spacing w:line="240" w:lineRule="auto"/>
        <w:ind w:left="720" w:hanging="720"/>
      </w:pPr>
      <w:r>
        <w:t xml:space="preserve">            </w:t>
      </w:r>
      <w:r>
        <w:tab/>
        <w:t>&lt;input asp-for="Race" class="form-control" /&gt;</w:t>
      </w:r>
    </w:p>
    <w:p w:rsidR="00773787" w:rsidRDefault="001C351D" w:rsidP="00B74861">
      <w:pPr>
        <w:spacing w:line="240" w:lineRule="auto"/>
        <w:ind w:left="720" w:hanging="720"/>
      </w:pPr>
      <w:r>
        <w:t xml:space="preserve">            </w:t>
      </w:r>
      <w:r>
        <w:tab/>
        <w:t>&lt;span asp-validation-for="Race"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Born" class="control-label"&gt;&lt;/label&gt;</w:t>
      </w:r>
    </w:p>
    <w:p w:rsidR="00773787" w:rsidRDefault="001C351D" w:rsidP="00B74861">
      <w:pPr>
        <w:spacing w:line="240" w:lineRule="auto"/>
        <w:ind w:left="720" w:hanging="720"/>
      </w:pPr>
      <w:r>
        <w:t xml:space="preserve">            </w:t>
      </w:r>
      <w:r>
        <w:tab/>
        <w:t>&lt;input asp-for="Born" class="form-control" /&gt;</w:t>
      </w:r>
    </w:p>
    <w:p w:rsidR="00773787" w:rsidRDefault="001C351D" w:rsidP="00B74861">
      <w:pPr>
        <w:spacing w:line="240" w:lineRule="auto"/>
        <w:ind w:left="720" w:hanging="720"/>
      </w:pPr>
      <w:r>
        <w:t xml:space="preserve">            </w:t>
      </w:r>
      <w:r>
        <w:tab/>
        <w:t>&lt;span asp-validation-for="Born"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Remarks" class="control-label"&gt;&lt;/label&gt;</w:t>
      </w:r>
    </w:p>
    <w:p w:rsidR="00773787" w:rsidRDefault="001C351D" w:rsidP="00B74861">
      <w:pPr>
        <w:spacing w:line="240" w:lineRule="auto"/>
        <w:ind w:left="720" w:hanging="720"/>
      </w:pPr>
      <w:r>
        <w:t xml:space="preserve">            </w:t>
      </w:r>
      <w:r>
        <w:tab/>
        <w:t>&lt;textarea asp-for="Remarks" class="form-control"&gt;&lt;/textarea&gt;</w:t>
      </w:r>
    </w:p>
    <w:p w:rsidR="00773787" w:rsidRDefault="001C351D" w:rsidP="00B74861">
      <w:pPr>
        <w:spacing w:line="240" w:lineRule="auto"/>
        <w:ind w:left="720" w:hanging="720"/>
      </w:pPr>
      <w:r>
        <w:t xml:space="preserve">            </w:t>
      </w:r>
      <w:r>
        <w:tab/>
        <w:t>&lt;span asp-validation-for="Remarks"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input type="submit" value="Save" class="btn btn-primary" /&gt;</w:t>
      </w:r>
    </w:p>
    <w:p w:rsidR="00773787" w:rsidRDefault="001C351D" w:rsidP="00B74861">
      <w:pPr>
        <w:spacing w:line="240" w:lineRule="auto"/>
        <w:ind w:left="720" w:hanging="720"/>
      </w:pPr>
      <w:r>
        <w:t xml:space="preserve">            </w:t>
      </w:r>
      <w:r>
        <w:tab/>
        <w:t>&lt;a asp-action="Details" asp-route-id="@Model.OwnerId" class="btn btn-success"&gt;Back to Owner&lt;/a&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form&gt;</w:t>
      </w:r>
    </w:p>
    <w:p w:rsidR="00773787" w:rsidRDefault="001C351D" w:rsidP="00B74861">
      <w:pPr>
        <w:spacing w:line="240" w:lineRule="auto"/>
        <w:ind w:left="720" w:hanging="720"/>
      </w:pPr>
      <w:r>
        <w:tab/>
        <w:t>&lt;/div&gt;</w:t>
      </w:r>
    </w:p>
    <w:p w:rsidR="00773787" w:rsidRDefault="001C351D" w:rsidP="00B74861">
      <w:pPr>
        <w:spacing w:line="240" w:lineRule="auto"/>
        <w:ind w:left="720" w:hanging="720"/>
      </w:pPr>
      <w:r>
        <w:tab/>
        <w:t>&lt;div class="col-md-4"&gt;</w:t>
      </w:r>
    </w:p>
    <w:p w:rsidR="00773787" w:rsidRDefault="001C351D" w:rsidP="00B74861">
      <w:pPr>
        <w:spacing w:line="240" w:lineRule="auto"/>
        <w:ind w:left="720" w:hanging="720"/>
      </w:pPr>
      <w:r>
        <w:t xml:space="preserve">    </w:t>
      </w:r>
      <w:r>
        <w:tab/>
        <w:t>@if (!string.IsNullOrEmpty(Model.ImageUr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lt;img src="@Url.Content(Model.ImageUrl)" alt="Image" style="width:400px;height:400px;max-width: 100%; height: auto;" /&g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lt;/div&gt;</w:t>
      </w:r>
    </w:p>
    <w:p w:rsidR="00773787" w:rsidRDefault="001C351D" w:rsidP="00B74861">
      <w:pPr>
        <w:spacing w:line="240" w:lineRule="auto"/>
        <w:ind w:left="720" w:hanging="720"/>
      </w:pPr>
      <w:r>
        <w:t>&lt;/div&gt;</w:t>
      </w:r>
    </w:p>
    <w:p w:rsidR="00773787" w:rsidRDefault="00773787" w:rsidP="00B74861">
      <w:pPr>
        <w:spacing w:line="240" w:lineRule="auto"/>
        <w:ind w:left="720" w:hanging="720"/>
      </w:pPr>
    </w:p>
    <w:p w:rsidR="00773787" w:rsidRDefault="001C351D" w:rsidP="00B74861">
      <w:pPr>
        <w:numPr>
          <w:ilvl w:val="0"/>
          <w:numId w:val="40"/>
        </w:numPr>
        <w:spacing w:line="240" w:lineRule="auto"/>
        <w:ind w:hanging="720"/>
      </w:pPr>
      <w:r>
        <w:t>Test it.</w:t>
      </w:r>
    </w:p>
    <w:p w:rsidR="00773787" w:rsidRDefault="00773787" w:rsidP="00B74861">
      <w:pPr>
        <w:spacing w:line="240" w:lineRule="auto"/>
        <w:ind w:left="720" w:hanging="720"/>
      </w:pPr>
    </w:p>
    <w:p w:rsidR="00773787" w:rsidRDefault="001C351D" w:rsidP="00B74861">
      <w:pPr>
        <w:numPr>
          <w:ilvl w:val="0"/>
          <w:numId w:val="40"/>
        </w:numPr>
        <w:spacing w:line="240" w:lineRule="auto"/>
        <w:ind w:hanging="720"/>
      </w:pPr>
      <w:r>
        <w:t xml:space="preserve">Add the method </w:t>
      </w:r>
      <w:r>
        <w:rPr>
          <w:b/>
        </w:rPr>
        <w:t>DetailsPet</w:t>
      </w:r>
      <w:r>
        <w:t xml:space="preserve"> to </w:t>
      </w:r>
      <w:r>
        <w:rPr>
          <w:b/>
        </w:rPr>
        <w:t>OwnerController</w:t>
      </w:r>
      <w:r>
        <w:t>:</w:t>
      </w:r>
    </w:p>
    <w:p w:rsidR="00773787" w:rsidRDefault="00773787" w:rsidP="00B74861">
      <w:pPr>
        <w:spacing w:line="240" w:lineRule="auto"/>
        <w:ind w:left="720" w:hanging="720"/>
      </w:pPr>
    </w:p>
    <w:p w:rsidR="00773787" w:rsidRDefault="001C351D" w:rsidP="00B74861">
      <w:pPr>
        <w:spacing w:line="240" w:lineRule="auto"/>
        <w:ind w:left="720" w:hanging="720"/>
      </w:pPr>
      <w:r>
        <w:t>public async Task&lt;IActionResult&gt; DetailsPet(int? id)</w:t>
      </w:r>
    </w:p>
    <w:p w:rsidR="00773787" w:rsidRDefault="001C351D" w:rsidP="00B74861">
      <w:pPr>
        <w:spacing w:line="240" w:lineRule="auto"/>
        <w:ind w:left="720" w:hanging="720"/>
      </w:pPr>
      <w:r>
        <w:lastRenderedPageBreak/>
        <w:t>{</w:t>
      </w:r>
    </w:p>
    <w:p w:rsidR="00773787" w:rsidRDefault="001C351D" w:rsidP="00B74861">
      <w:pPr>
        <w:spacing w:line="240" w:lineRule="auto"/>
        <w:ind w:left="720" w:hanging="720"/>
      </w:pPr>
      <w:r>
        <w:tab/>
        <w:t>if (id == null)</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turn NotFound();</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var pet = await _dataContext.Pets</w:t>
      </w:r>
    </w:p>
    <w:p w:rsidR="00773787" w:rsidRDefault="001C351D" w:rsidP="00B74861">
      <w:pPr>
        <w:spacing w:line="240" w:lineRule="auto"/>
        <w:ind w:left="720" w:hanging="720"/>
      </w:pPr>
      <w:r>
        <w:t xml:space="preserve">    </w:t>
      </w:r>
      <w:r>
        <w:tab/>
        <w:t>.Include(p =&gt; p.Owner)</w:t>
      </w:r>
    </w:p>
    <w:p w:rsidR="00773787" w:rsidRDefault="001C351D" w:rsidP="00B74861">
      <w:pPr>
        <w:spacing w:line="240" w:lineRule="auto"/>
        <w:ind w:left="720" w:hanging="720"/>
      </w:pPr>
      <w:r>
        <w:t xml:space="preserve">    </w:t>
      </w:r>
      <w:r>
        <w:tab/>
        <w:t>.ThenInclude(o =&gt; o.User)</w:t>
      </w:r>
    </w:p>
    <w:p w:rsidR="00773787" w:rsidRDefault="001C351D" w:rsidP="00B74861">
      <w:pPr>
        <w:spacing w:line="240" w:lineRule="auto"/>
        <w:ind w:left="720" w:hanging="720"/>
      </w:pPr>
      <w:r>
        <w:t xml:space="preserve">    </w:t>
      </w:r>
      <w:r>
        <w:tab/>
        <w:t>.Include(p =&gt; p.Histories)</w:t>
      </w:r>
    </w:p>
    <w:p w:rsidR="00773787" w:rsidRDefault="001C351D" w:rsidP="00B74861">
      <w:pPr>
        <w:spacing w:line="240" w:lineRule="auto"/>
        <w:ind w:left="720" w:hanging="720"/>
      </w:pPr>
      <w:r>
        <w:t xml:space="preserve">    </w:t>
      </w:r>
      <w:r>
        <w:tab/>
        <w:t>.ThenInclude(h =&gt; h.ServiceType)</w:t>
      </w:r>
    </w:p>
    <w:p w:rsidR="00773787" w:rsidRDefault="001C351D" w:rsidP="00B74861">
      <w:pPr>
        <w:spacing w:line="240" w:lineRule="auto"/>
        <w:ind w:left="720" w:hanging="720"/>
      </w:pPr>
      <w:r>
        <w:t xml:space="preserve">    </w:t>
      </w:r>
      <w:r>
        <w:tab/>
        <w:t>.FirstOrDefaultAsync(o =&gt; o.Id == id.Value);</w:t>
      </w:r>
    </w:p>
    <w:p w:rsidR="00773787" w:rsidRDefault="001C351D" w:rsidP="00B74861">
      <w:pPr>
        <w:spacing w:line="240" w:lineRule="auto"/>
        <w:ind w:left="720" w:hanging="720"/>
      </w:pPr>
      <w:r>
        <w:tab/>
        <w:t>if (pet == null)</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turn NotFound();</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return View(pe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40"/>
        </w:numPr>
        <w:spacing w:line="240" w:lineRule="auto"/>
        <w:ind w:hanging="720"/>
      </w:pPr>
      <w:r>
        <w:t xml:space="preserve">Add the view </w:t>
      </w:r>
      <w:r>
        <w:rPr>
          <w:b/>
        </w:rPr>
        <w:t>DetailsPet</w:t>
      </w:r>
      <w:r>
        <w:t xml:space="preserve"> to </w:t>
      </w:r>
      <w:r>
        <w:rPr>
          <w:b/>
        </w:rPr>
        <w:t>OwnersController</w:t>
      </w:r>
      <w:r>
        <w:t>:</w:t>
      </w:r>
    </w:p>
    <w:p w:rsidR="00773787" w:rsidRDefault="00773787" w:rsidP="00B74861">
      <w:pPr>
        <w:spacing w:line="240" w:lineRule="auto"/>
        <w:ind w:left="720" w:hanging="720"/>
      </w:pPr>
    </w:p>
    <w:p w:rsidR="00773787" w:rsidRDefault="001C351D" w:rsidP="00B74861">
      <w:pPr>
        <w:spacing w:line="240" w:lineRule="auto"/>
        <w:ind w:left="720" w:hanging="720"/>
      </w:pPr>
      <w:r>
        <w:t>@model MyVet.Web.Data.Entities.Pet</w:t>
      </w:r>
    </w:p>
    <w:p w:rsidR="00773787" w:rsidRDefault="00773787" w:rsidP="00B74861">
      <w:pPr>
        <w:spacing w:line="240" w:lineRule="auto"/>
        <w:ind w:left="720" w:hanging="720"/>
      </w:pPr>
    </w:p>
    <w:p w:rsidR="00773787" w:rsidRDefault="001C351D" w:rsidP="00B74861">
      <w:pPr>
        <w:spacing w:line="240" w:lineRule="auto"/>
        <w:ind w:left="720" w:hanging="720"/>
      </w:pPr>
      <w:r>
        <w:t>@{</w:t>
      </w:r>
    </w:p>
    <w:p w:rsidR="00773787" w:rsidRDefault="001C351D" w:rsidP="00B74861">
      <w:pPr>
        <w:spacing w:line="240" w:lineRule="auto"/>
        <w:ind w:left="720" w:hanging="720"/>
      </w:pPr>
      <w:r>
        <w:tab/>
        <w:t>ViewData["Title"] = "Details";</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t>&lt;h2&gt;Pet&lt;/h2&gt;</w:t>
      </w:r>
    </w:p>
    <w:p w:rsidR="00773787" w:rsidRDefault="00773787" w:rsidP="00B74861">
      <w:pPr>
        <w:spacing w:line="240" w:lineRule="auto"/>
        <w:ind w:left="720" w:hanging="720"/>
      </w:pPr>
    </w:p>
    <w:p w:rsidR="00773787" w:rsidRDefault="001C351D" w:rsidP="00B74861">
      <w:pPr>
        <w:spacing w:line="240" w:lineRule="auto"/>
        <w:ind w:left="720" w:hanging="720"/>
      </w:pPr>
      <w:r>
        <w:t>&lt;div&gt;</w:t>
      </w:r>
    </w:p>
    <w:p w:rsidR="00773787" w:rsidRDefault="001C351D" w:rsidP="00B74861">
      <w:pPr>
        <w:spacing w:line="240" w:lineRule="auto"/>
        <w:ind w:left="720" w:hanging="720"/>
      </w:pPr>
      <w:r>
        <w:tab/>
        <w:t>&lt;h4&gt;Details&lt;/h4&gt;</w:t>
      </w:r>
    </w:p>
    <w:p w:rsidR="00773787" w:rsidRDefault="001C351D" w:rsidP="00B74861">
      <w:pPr>
        <w:spacing w:line="240" w:lineRule="auto"/>
        <w:ind w:left="720" w:hanging="720"/>
      </w:pPr>
      <w:r>
        <w:tab/>
        <w:t>&lt;hr /&gt;</w:t>
      </w:r>
    </w:p>
    <w:p w:rsidR="00773787" w:rsidRDefault="001C351D" w:rsidP="00B74861">
      <w:pPr>
        <w:spacing w:line="240" w:lineRule="auto"/>
        <w:ind w:left="720" w:hanging="720"/>
      </w:pPr>
      <w:r>
        <w:tab/>
        <w:t>&lt;div class="row"&gt;</w:t>
      </w:r>
    </w:p>
    <w:p w:rsidR="00773787" w:rsidRDefault="001C351D" w:rsidP="00B74861">
      <w:pPr>
        <w:spacing w:line="240" w:lineRule="auto"/>
        <w:ind w:left="720" w:hanging="720"/>
      </w:pPr>
      <w:r>
        <w:t xml:space="preserve">    </w:t>
      </w:r>
      <w:r>
        <w:tab/>
        <w:t>&lt;div class="col-md-4"&gt;</w:t>
      </w:r>
    </w:p>
    <w:p w:rsidR="00773787" w:rsidRDefault="001C351D" w:rsidP="00B74861">
      <w:pPr>
        <w:spacing w:line="240" w:lineRule="auto"/>
        <w:ind w:left="720" w:hanging="720"/>
      </w:pPr>
      <w:r>
        <w:t xml:space="preserve">        </w:t>
      </w:r>
      <w:r>
        <w:tab/>
        <w:t>&lt;dl class="dl-horizontal"&gt;</w:t>
      </w:r>
    </w:p>
    <w:p w:rsidR="00773787" w:rsidRDefault="001C351D" w:rsidP="00B74861">
      <w:pPr>
        <w:spacing w:line="240" w:lineRule="auto"/>
        <w:ind w:left="720" w:hanging="720"/>
      </w:pPr>
      <w:r>
        <w:lastRenderedPageBreak/>
        <w:t xml:space="preserve">            </w:t>
      </w:r>
      <w:r>
        <w:tab/>
        <w:t>&lt;dt&gt;</w:t>
      </w:r>
    </w:p>
    <w:p w:rsidR="00773787" w:rsidRDefault="001C351D" w:rsidP="00B74861">
      <w:pPr>
        <w:spacing w:line="240" w:lineRule="auto"/>
        <w:ind w:left="720" w:hanging="720"/>
      </w:pPr>
      <w:r>
        <w:t xml:space="preserve">                </w:t>
      </w:r>
      <w:r>
        <w:tab/>
        <w:t>Owner</w:t>
      </w:r>
    </w:p>
    <w:p w:rsidR="00773787" w:rsidRDefault="001C351D" w:rsidP="00B74861">
      <w:pPr>
        <w:spacing w:line="240" w:lineRule="auto"/>
        <w:ind w:left="720" w:hanging="720"/>
      </w:pPr>
      <w:r>
        <w:t xml:space="preserve">            </w:t>
      </w:r>
      <w:r>
        <w:tab/>
        <w:t>&lt;/dt&gt;</w:t>
      </w:r>
    </w:p>
    <w:p w:rsidR="00773787" w:rsidRDefault="001C351D" w:rsidP="00B74861">
      <w:pPr>
        <w:spacing w:line="240" w:lineRule="auto"/>
        <w:ind w:left="720" w:hanging="720"/>
      </w:pPr>
      <w:r>
        <w:t xml:space="preserve">            </w:t>
      </w:r>
      <w:r>
        <w:tab/>
        <w:t>&lt;dd&gt;</w:t>
      </w:r>
    </w:p>
    <w:p w:rsidR="00773787" w:rsidRDefault="001C351D" w:rsidP="00B74861">
      <w:pPr>
        <w:spacing w:line="240" w:lineRule="auto"/>
        <w:ind w:left="720" w:hanging="720"/>
      </w:pPr>
      <w:r>
        <w:t xml:space="preserve">                </w:t>
      </w:r>
      <w:r>
        <w:tab/>
        <w:t>@Html.DisplayFor(model =&gt; model.Owner.User.FullName)</w:t>
      </w:r>
    </w:p>
    <w:p w:rsidR="00773787" w:rsidRDefault="001C351D" w:rsidP="00B74861">
      <w:pPr>
        <w:spacing w:line="240" w:lineRule="auto"/>
        <w:ind w:left="720" w:hanging="720"/>
      </w:pPr>
      <w:r>
        <w:t xml:space="preserve">            </w:t>
      </w:r>
      <w:r>
        <w:tab/>
        <w:t>&lt;/dd&gt;</w:t>
      </w:r>
    </w:p>
    <w:p w:rsidR="00773787" w:rsidRDefault="001C351D" w:rsidP="00B74861">
      <w:pPr>
        <w:spacing w:line="240" w:lineRule="auto"/>
        <w:ind w:left="720" w:hanging="720"/>
      </w:pPr>
      <w:r>
        <w:t xml:space="preserve">            </w:t>
      </w:r>
      <w:r>
        <w:tab/>
        <w:t>&lt;dt&gt;</w:t>
      </w:r>
    </w:p>
    <w:p w:rsidR="00773787" w:rsidRDefault="001C351D" w:rsidP="00B74861">
      <w:pPr>
        <w:spacing w:line="240" w:lineRule="auto"/>
        <w:ind w:left="720" w:hanging="720"/>
      </w:pPr>
      <w:r>
        <w:t xml:space="preserve">                </w:t>
      </w:r>
      <w:r>
        <w:tab/>
        <w:t>@Html.DisplayNameFor(model =&gt; model.Name)</w:t>
      </w:r>
    </w:p>
    <w:p w:rsidR="00773787" w:rsidRDefault="001C351D" w:rsidP="00B74861">
      <w:pPr>
        <w:spacing w:line="240" w:lineRule="auto"/>
        <w:ind w:left="720" w:hanging="720"/>
      </w:pPr>
      <w:r>
        <w:t xml:space="preserve">            </w:t>
      </w:r>
      <w:r>
        <w:tab/>
        <w:t>&lt;/dt&gt;</w:t>
      </w:r>
    </w:p>
    <w:p w:rsidR="00773787" w:rsidRDefault="001C351D" w:rsidP="00B74861">
      <w:pPr>
        <w:spacing w:line="240" w:lineRule="auto"/>
        <w:ind w:left="720" w:hanging="720"/>
      </w:pPr>
      <w:r>
        <w:t xml:space="preserve">            </w:t>
      </w:r>
      <w:r>
        <w:tab/>
        <w:t>&lt;dd&gt;</w:t>
      </w:r>
    </w:p>
    <w:p w:rsidR="00773787" w:rsidRDefault="001C351D" w:rsidP="00B74861">
      <w:pPr>
        <w:spacing w:line="240" w:lineRule="auto"/>
        <w:ind w:left="720" w:hanging="720"/>
      </w:pPr>
      <w:r>
        <w:t xml:space="preserve">                </w:t>
      </w:r>
      <w:r>
        <w:tab/>
        <w:t>@Html.DisplayFor(model =&gt; model.Name)</w:t>
      </w:r>
    </w:p>
    <w:p w:rsidR="00773787" w:rsidRDefault="001C351D" w:rsidP="00B74861">
      <w:pPr>
        <w:spacing w:line="240" w:lineRule="auto"/>
        <w:ind w:left="720" w:hanging="720"/>
      </w:pPr>
      <w:r>
        <w:t xml:space="preserve">            </w:t>
      </w:r>
      <w:r>
        <w:tab/>
        <w:t>&lt;/dd&gt;</w:t>
      </w:r>
    </w:p>
    <w:p w:rsidR="00773787" w:rsidRDefault="001C351D" w:rsidP="00B74861">
      <w:pPr>
        <w:spacing w:line="240" w:lineRule="auto"/>
        <w:ind w:left="720" w:hanging="720"/>
      </w:pPr>
      <w:r>
        <w:t xml:space="preserve">            </w:t>
      </w:r>
      <w:r>
        <w:tab/>
        <w:t>&lt;dt&gt;</w:t>
      </w:r>
    </w:p>
    <w:p w:rsidR="00773787" w:rsidRDefault="001C351D" w:rsidP="00B74861">
      <w:pPr>
        <w:spacing w:line="240" w:lineRule="auto"/>
        <w:ind w:left="720" w:hanging="720"/>
      </w:pPr>
      <w:r>
        <w:t xml:space="preserve">                </w:t>
      </w:r>
      <w:r>
        <w:tab/>
        <w:t>@Html.DisplayNameFor(model =&gt; model.Race)</w:t>
      </w:r>
    </w:p>
    <w:p w:rsidR="00773787" w:rsidRDefault="001C351D" w:rsidP="00B74861">
      <w:pPr>
        <w:spacing w:line="240" w:lineRule="auto"/>
        <w:ind w:left="720" w:hanging="720"/>
      </w:pPr>
      <w:r>
        <w:t xml:space="preserve">            </w:t>
      </w:r>
      <w:r>
        <w:tab/>
        <w:t>&lt;/dt&gt;</w:t>
      </w:r>
    </w:p>
    <w:p w:rsidR="00773787" w:rsidRDefault="001C351D" w:rsidP="00B74861">
      <w:pPr>
        <w:spacing w:line="240" w:lineRule="auto"/>
        <w:ind w:left="720" w:hanging="720"/>
      </w:pPr>
      <w:r>
        <w:t xml:space="preserve">            </w:t>
      </w:r>
      <w:r>
        <w:tab/>
        <w:t>&lt;dd&gt;</w:t>
      </w:r>
    </w:p>
    <w:p w:rsidR="00773787" w:rsidRDefault="001C351D" w:rsidP="00B74861">
      <w:pPr>
        <w:spacing w:line="240" w:lineRule="auto"/>
        <w:ind w:left="720" w:hanging="720"/>
      </w:pPr>
      <w:r>
        <w:t xml:space="preserve">                </w:t>
      </w:r>
      <w:r>
        <w:tab/>
        <w:t>@Html.DisplayFor(model =&gt; model.Race)</w:t>
      </w:r>
    </w:p>
    <w:p w:rsidR="00773787" w:rsidRDefault="001C351D" w:rsidP="00B74861">
      <w:pPr>
        <w:spacing w:line="240" w:lineRule="auto"/>
        <w:ind w:left="720" w:hanging="720"/>
      </w:pPr>
      <w:r>
        <w:t xml:space="preserve">            </w:t>
      </w:r>
      <w:r>
        <w:tab/>
        <w:t>&lt;/dd&gt;</w:t>
      </w:r>
    </w:p>
    <w:p w:rsidR="00773787" w:rsidRDefault="001C351D" w:rsidP="00B74861">
      <w:pPr>
        <w:spacing w:line="240" w:lineRule="auto"/>
        <w:ind w:left="720" w:hanging="720"/>
      </w:pPr>
      <w:r>
        <w:t xml:space="preserve">            </w:t>
      </w:r>
      <w:r>
        <w:tab/>
        <w:t>&lt;dt&gt;</w:t>
      </w:r>
    </w:p>
    <w:p w:rsidR="00773787" w:rsidRDefault="001C351D" w:rsidP="00B74861">
      <w:pPr>
        <w:spacing w:line="240" w:lineRule="auto"/>
        <w:ind w:left="720" w:hanging="720"/>
      </w:pPr>
      <w:r>
        <w:t xml:space="preserve">                </w:t>
      </w:r>
      <w:r>
        <w:tab/>
        <w:t>@Html.DisplayNameFor(model =&gt; model.Born)</w:t>
      </w:r>
    </w:p>
    <w:p w:rsidR="00773787" w:rsidRDefault="001C351D" w:rsidP="00B74861">
      <w:pPr>
        <w:spacing w:line="240" w:lineRule="auto"/>
        <w:ind w:left="720" w:hanging="720"/>
      </w:pPr>
      <w:r>
        <w:t xml:space="preserve">            </w:t>
      </w:r>
      <w:r>
        <w:tab/>
        <w:t>&lt;/dt&gt;</w:t>
      </w:r>
    </w:p>
    <w:p w:rsidR="00773787" w:rsidRDefault="001C351D" w:rsidP="00B74861">
      <w:pPr>
        <w:spacing w:line="240" w:lineRule="auto"/>
        <w:ind w:left="720" w:hanging="720"/>
      </w:pPr>
      <w:r>
        <w:t xml:space="preserve">            </w:t>
      </w:r>
      <w:r>
        <w:tab/>
        <w:t>&lt;dd&gt;</w:t>
      </w:r>
    </w:p>
    <w:p w:rsidR="00773787" w:rsidRDefault="001C351D" w:rsidP="00B74861">
      <w:pPr>
        <w:spacing w:line="240" w:lineRule="auto"/>
        <w:ind w:left="720" w:hanging="720"/>
      </w:pPr>
      <w:r>
        <w:t xml:space="preserve">                </w:t>
      </w:r>
      <w:r>
        <w:tab/>
        <w:t>@Html.DisplayFor(model =&gt; model.Born)</w:t>
      </w:r>
    </w:p>
    <w:p w:rsidR="00773787" w:rsidRDefault="001C351D" w:rsidP="00B74861">
      <w:pPr>
        <w:spacing w:line="240" w:lineRule="auto"/>
        <w:ind w:left="720" w:hanging="720"/>
      </w:pPr>
      <w:r>
        <w:t xml:space="preserve">            </w:t>
      </w:r>
      <w:r>
        <w:tab/>
        <w:t>&lt;/dd&gt;</w:t>
      </w:r>
    </w:p>
    <w:p w:rsidR="00773787" w:rsidRDefault="001C351D" w:rsidP="00B74861">
      <w:pPr>
        <w:spacing w:line="240" w:lineRule="auto"/>
        <w:ind w:left="720" w:hanging="720"/>
      </w:pPr>
      <w:r>
        <w:t xml:space="preserve">            </w:t>
      </w:r>
      <w:r>
        <w:tab/>
        <w:t>&lt;dt&gt;</w:t>
      </w:r>
    </w:p>
    <w:p w:rsidR="00773787" w:rsidRDefault="001C351D" w:rsidP="00B74861">
      <w:pPr>
        <w:spacing w:line="240" w:lineRule="auto"/>
        <w:ind w:left="720" w:hanging="720"/>
      </w:pPr>
      <w:r>
        <w:t xml:space="preserve">                </w:t>
      </w:r>
      <w:r>
        <w:tab/>
        <w:t>@Html.DisplayNameFor(model =&gt; model.Remarks)</w:t>
      </w:r>
    </w:p>
    <w:p w:rsidR="00773787" w:rsidRDefault="001C351D" w:rsidP="00B74861">
      <w:pPr>
        <w:spacing w:line="240" w:lineRule="auto"/>
        <w:ind w:left="720" w:hanging="720"/>
      </w:pPr>
      <w:r>
        <w:t xml:space="preserve">            </w:t>
      </w:r>
      <w:r>
        <w:tab/>
        <w:t>&lt;/dt&gt;</w:t>
      </w:r>
    </w:p>
    <w:p w:rsidR="00773787" w:rsidRDefault="001C351D" w:rsidP="00B74861">
      <w:pPr>
        <w:spacing w:line="240" w:lineRule="auto"/>
        <w:ind w:left="720" w:hanging="720"/>
      </w:pPr>
      <w:r>
        <w:t xml:space="preserve">            </w:t>
      </w:r>
      <w:r>
        <w:tab/>
        <w:t>&lt;dd&gt;</w:t>
      </w:r>
    </w:p>
    <w:p w:rsidR="00773787" w:rsidRDefault="001C351D" w:rsidP="00B74861">
      <w:pPr>
        <w:spacing w:line="240" w:lineRule="auto"/>
        <w:ind w:left="720" w:hanging="720"/>
      </w:pPr>
      <w:r>
        <w:t xml:space="preserve">                </w:t>
      </w:r>
      <w:r>
        <w:tab/>
        <w:t>@Html.DisplayFor(model =&gt; model.Remarks)</w:t>
      </w:r>
    </w:p>
    <w:p w:rsidR="00773787" w:rsidRDefault="001C351D" w:rsidP="00B74861">
      <w:pPr>
        <w:spacing w:line="240" w:lineRule="auto"/>
        <w:ind w:left="720" w:hanging="720"/>
      </w:pPr>
      <w:r>
        <w:t xml:space="preserve">            </w:t>
      </w:r>
      <w:r>
        <w:tab/>
        <w:t>&lt;/dd&gt;</w:t>
      </w:r>
    </w:p>
    <w:p w:rsidR="00773787" w:rsidRDefault="001C351D" w:rsidP="00B74861">
      <w:pPr>
        <w:spacing w:line="240" w:lineRule="auto"/>
        <w:ind w:left="720" w:hanging="720"/>
      </w:pPr>
      <w:r>
        <w:t xml:space="preserve">        </w:t>
      </w:r>
      <w:r>
        <w:tab/>
        <w:t>&lt;/dl&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div class="col-md-4"&gt;</w:t>
      </w:r>
    </w:p>
    <w:p w:rsidR="00773787" w:rsidRDefault="001C351D" w:rsidP="00B74861">
      <w:pPr>
        <w:spacing w:line="240" w:lineRule="auto"/>
        <w:ind w:left="720" w:hanging="720"/>
      </w:pPr>
      <w:r>
        <w:t xml:space="preserve">        </w:t>
      </w:r>
      <w:r>
        <w:tab/>
        <w:t>@if (!string.IsNullOrEmpty(Model.ImageUr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lastRenderedPageBreak/>
        <w:t xml:space="preserve">            </w:t>
      </w:r>
      <w:r>
        <w:tab/>
        <w:t>&lt;img src="@Url.Content(Model.ImageUrl)" alt="Image" style="width:300px;height:300px;max-height: 100%; width: auto;" /&g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ab/>
        <w:t>&lt;/div&gt;</w:t>
      </w:r>
    </w:p>
    <w:p w:rsidR="00773787" w:rsidRDefault="001C351D" w:rsidP="00B74861">
      <w:pPr>
        <w:spacing w:line="240" w:lineRule="auto"/>
        <w:ind w:left="720" w:hanging="720"/>
      </w:pPr>
      <w:r>
        <w:t>&lt;/div&gt;</w:t>
      </w:r>
    </w:p>
    <w:p w:rsidR="00773787" w:rsidRDefault="001C351D" w:rsidP="00B74861">
      <w:pPr>
        <w:spacing w:line="240" w:lineRule="auto"/>
        <w:ind w:left="720" w:hanging="720"/>
      </w:pPr>
      <w:r>
        <w:t>&lt;div&gt;</w:t>
      </w:r>
    </w:p>
    <w:p w:rsidR="00773787" w:rsidRDefault="001C351D" w:rsidP="00B74861">
      <w:pPr>
        <w:spacing w:line="240" w:lineRule="auto"/>
        <w:ind w:left="720" w:hanging="720"/>
      </w:pPr>
      <w:r>
        <w:tab/>
        <w:t>&lt;a asp-action="EditPet" asp-route-id="@Model.Id" class="btn btn-warning"&gt;Edit&lt;/a&gt;</w:t>
      </w:r>
    </w:p>
    <w:p w:rsidR="00773787" w:rsidRDefault="001C351D" w:rsidP="00B74861">
      <w:pPr>
        <w:spacing w:line="240" w:lineRule="auto"/>
        <w:ind w:left="720" w:hanging="720"/>
      </w:pPr>
      <w:r>
        <w:tab/>
        <w:t>&lt;a asp-action="AddHistory" asp-route-id="@Model.Id" class="btn btn-primary"&gt;Add History&lt;/a&gt;</w:t>
      </w:r>
    </w:p>
    <w:p w:rsidR="00773787" w:rsidRDefault="001C351D" w:rsidP="00B74861">
      <w:pPr>
        <w:spacing w:line="240" w:lineRule="auto"/>
        <w:ind w:left="720" w:hanging="720"/>
      </w:pPr>
      <w:r>
        <w:tab/>
        <w:t>&lt;a asp-action="Details" asp-route-id="@Model.Owner.Id" class="btn btn-success"&gt;Back to Owner&lt;/a&gt;</w:t>
      </w:r>
    </w:p>
    <w:p w:rsidR="00773787" w:rsidRDefault="001C351D" w:rsidP="00B74861">
      <w:pPr>
        <w:spacing w:line="240" w:lineRule="auto"/>
        <w:ind w:left="720" w:hanging="720"/>
      </w:pPr>
      <w:r>
        <w:t>&lt;/div&gt;</w:t>
      </w:r>
    </w:p>
    <w:p w:rsidR="00773787" w:rsidRDefault="001C351D" w:rsidP="00B74861">
      <w:pPr>
        <w:spacing w:line="240" w:lineRule="auto"/>
        <w:ind w:left="720" w:hanging="720"/>
      </w:pPr>
      <w:r>
        <w:t>&lt;h4&gt;History&lt;/h4&gt;</w:t>
      </w:r>
    </w:p>
    <w:p w:rsidR="00773787" w:rsidRDefault="001C351D" w:rsidP="00B74861">
      <w:pPr>
        <w:spacing w:line="240" w:lineRule="auto"/>
        <w:ind w:left="720" w:hanging="720"/>
      </w:pPr>
      <w:r>
        <w:t>&lt;hr /&gt;</w:t>
      </w:r>
    </w:p>
    <w:p w:rsidR="00773787" w:rsidRDefault="001C351D" w:rsidP="00B74861">
      <w:pPr>
        <w:spacing w:line="240" w:lineRule="auto"/>
        <w:ind w:left="720" w:hanging="720"/>
      </w:pPr>
      <w:r>
        <w:t>@if (Model.Histories.Count == 0)</w:t>
      </w:r>
    </w:p>
    <w:p w:rsidR="00773787" w:rsidRDefault="001C351D" w:rsidP="00B74861">
      <w:pPr>
        <w:spacing w:line="240" w:lineRule="auto"/>
        <w:ind w:left="720" w:hanging="720"/>
      </w:pPr>
      <w:r>
        <w:t>{</w:t>
      </w:r>
    </w:p>
    <w:p w:rsidR="00773787" w:rsidRDefault="001C351D" w:rsidP="00B74861">
      <w:pPr>
        <w:spacing w:line="240" w:lineRule="auto"/>
        <w:ind w:left="720" w:hanging="720"/>
      </w:pPr>
      <w:r>
        <w:tab/>
        <w:t>&lt;h5&gt;Not histories added yet.&lt;/h5&gt;</w:t>
      </w:r>
    </w:p>
    <w:p w:rsidR="00773787" w:rsidRDefault="001C351D" w:rsidP="00B74861">
      <w:pPr>
        <w:spacing w:line="240" w:lineRule="auto"/>
        <w:ind w:left="720" w:hanging="720"/>
      </w:pPr>
      <w:r>
        <w:t>}</w:t>
      </w:r>
    </w:p>
    <w:p w:rsidR="00773787" w:rsidRDefault="001C351D" w:rsidP="00B74861">
      <w:pPr>
        <w:spacing w:line="240" w:lineRule="auto"/>
        <w:ind w:left="720" w:hanging="720"/>
      </w:pPr>
      <w:r>
        <w:t>else</w:t>
      </w:r>
    </w:p>
    <w:p w:rsidR="00773787" w:rsidRDefault="001C351D" w:rsidP="00B74861">
      <w:pPr>
        <w:spacing w:line="240" w:lineRule="auto"/>
        <w:ind w:left="720" w:hanging="720"/>
      </w:pPr>
      <w:r>
        <w:t>{</w:t>
      </w:r>
    </w:p>
    <w:p w:rsidR="00773787" w:rsidRDefault="001C351D" w:rsidP="00B74861">
      <w:pPr>
        <w:spacing w:line="240" w:lineRule="auto"/>
        <w:ind w:left="720" w:hanging="720"/>
      </w:pPr>
      <w:r>
        <w:tab/>
        <w:t>&lt;table class="table"&gt;</w:t>
      </w:r>
    </w:p>
    <w:p w:rsidR="00773787" w:rsidRDefault="001C351D" w:rsidP="00B74861">
      <w:pPr>
        <w:spacing w:line="240" w:lineRule="auto"/>
        <w:ind w:left="720" w:hanging="720"/>
      </w:pPr>
      <w:r>
        <w:t xml:space="preserve">    </w:t>
      </w:r>
      <w:r>
        <w:tab/>
        <w:t>&lt;thead&gt;</w:t>
      </w:r>
    </w:p>
    <w:p w:rsidR="00773787" w:rsidRDefault="001C351D" w:rsidP="00B74861">
      <w:pPr>
        <w:spacing w:line="240" w:lineRule="auto"/>
        <w:ind w:left="720" w:hanging="720"/>
      </w:pPr>
      <w:r>
        <w:t xml:space="preserve">        </w:t>
      </w:r>
      <w:r>
        <w:tab/>
        <w:t>&lt;tr&gt;</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Html.DisplayNameFor(model =&gt; model.Histories.FirstOrDefault().Date)</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Html.DisplayNameFor(model =&gt; model.Histories.FirstOrDefault().ServiceType.Name)</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Html.DisplayNameFor(model =&gt; model.Histories.FirstOrDefault().Description)</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Html.DisplayNameFor(model =&gt; model.Histories.FirstOrDefault().Remarks)</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lt;th&gt;&lt;/th&gt;</w:t>
      </w:r>
    </w:p>
    <w:p w:rsidR="00773787" w:rsidRDefault="001C351D" w:rsidP="00B74861">
      <w:pPr>
        <w:spacing w:line="240" w:lineRule="auto"/>
        <w:ind w:left="720" w:hanging="720"/>
      </w:pPr>
      <w:r>
        <w:t xml:space="preserve">        </w:t>
      </w:r>
      <w:r>
        <w:tab/>
        <w:t>&lt;/tr&gt;</w:t>
      </w:r>
    </w:p>
    <w:p w:rsidR="00773787" w:rsidRDefault="001C351D" w:rsidP="00B74861">
      <w:pPr>
        <w:spacing w:line="240" w:lineRule="auto"/>
        <w:ind w:left="720" w:hanging="720"/>
      </w:pPr>
      <w:r>
        <w:lastRenderedPageBreak/>
        <w:t xml:space="preserve">    </w:t>
      </w:r>
      <w:r>
        <w:tab/>
        <w:t>&lt;/thead&gt;</w:t>
      </w:r>
    </w:p>
    <w:p w:rsidR="00773787" w:rsidRDefault="001C351D" w:rsidP="00B74861">
      <w:pPr>
        <w:spacing w:line="240" w:lineRule="auto"/>
        <w:ind w:left="720" w:hanging="720"/>
      </w:pPr>
      <w:r>
        <w:t xml:space="preserve">    </w:t>
      </w:r>
      <w:r>
        <w:tab/>
        <w:t>&lt;tbody&gt;</w:t>
      </w:r>
    </w:p>
    <w:p w:rsidR="00773787" w:rsidRDefault="001C351D" w:rsidP="00B74861">
      <w:pPr>
        <w:spacing w:line="240" w:lineRule="auto"/>
        <w:ind w:left="720" w:hanging="720"/>
      </w:pPr>
      <w:r>
        <w:t xml:space="preserve">        </w:t>
      </w:r>
      <w:r>
        <w:tab/>
        <w:t>@foreach (var item in Model.Histories)</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lt;tr&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Html.DisplayFor(modelItem =&gt; item.Date)</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Html.DisplayFor(modelItem =&gt; item.ServiceType.Name)</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Html.DisplayFor(modelItem =&gt; item.Description)</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Html.DisplayFor(modelItem =&gt; item.Remarks)</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a asp-action="EditHistory" asp-route-id="@item.Id" class="btn btn-warning"&gt;Edit&lt;/a&gt;</w:t>
      </w:r>
    </w:p>
    <w:p w:rsidR="00773787" w:rsidRDefault="001C351D" w:rsidP="00B74861">
      <w:pPr>
        <w:spacing w:line="240" w:lineRule="auto"/>
        <w:ind w:left="720" w:hanging="720"/>
      </w:pPr>
      <w:r>
        <w:t xml:space="preserve">                    </w:t>
      </w:r>
      <w:r>
        <w:tab/>
        <w:t>&lt;a asp-action="DeleteHistory" asp-route-id="@item.Id" class="btn btn-danger"&gt;Delete&lt;/a&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tr&g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lt;/tbody&gt;</w:t>
      </w:r>
    </w:p>
    <w:p w:rsidR="00773787" w:rsidRDefault="001C351D" w:rsidP="00B74861">
      <w:pPr>
        <w:spacing w:line="240" w:lineRule="auto"/>
        <w:ind w:left="720" w:hanging="720"/>
      </w:pPr>
      <w:r>
        <w:tab/>
        <w:t>&lt;/table&g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40"/>
        </w:numPr>
        <w:spacing w:line="240" w:lineRule="auto"/>
        <w:ind w:hanging="720"/>
      </w:pPr>
      <w:r>
        <w:t>Test it.</w:t>
      </w:r>
    </w:p>
    <w:p w:rsidR="00B74861" w:rsidRDefault="00B74861" w:rsidP="00B74861">
      <w:pPr>
        <w:spacing w:line="240" w:lineRule="auto"/>
      </w:pPr>
    </w:p>
    <w:p w:rsidR="00B74861" w:rsidRDefault="00B74861" w:rsidP="00B74861">
      <w:pPr>
        <w:spacing w:line="240" w:lineRule="auto"/>
      </w:pPr>
    </w:p>
    <w:p w:rsidR="00B74861" w:rsidRDefault="00B74861" w:rsidP="00B74861">
      <w:pPr>
        <w:spacing w:line="240" w:lineRule="auto"/>
      </w:pPr>
    </w:p>
    <w:p w:rsidR="00B74861" w:rsidRDefault="00B74861" w:rsidP="00B74861">
      <w:pPr>
        <w:spacing w:line="240" w:lineRule="auto"/>
      </w:pPr>
    </w:p>
    <w:p w:rsidR="00B74861" w:rsidRDefault="00B74861" w:rsidP="00B74861">
      <w:pPr>
        <w:spacing w:line="240" w:lineRule="auto"/>
      </w:pPr>
    </w:p>
    <w:p w:rsidR="00B74861" w:rsidRDefault="00B74861" w:rsidP="00B74861">
      <w:pPr>
        <w:spacing w:line="240" w:lineRule="auto"/>
      </w:pPr>
    </w:p>
    <w:p w:rsidR="00B74861" w:rsidRDefault="00B74861" w:rsidP="00B74861">
      <w:pPr>
        <w:spacing w:line="240" w:lineRule="auto"/>
      </w:pPr>
    </w:p>
    <w:p w:rsidR="00773787" w:rsidRDefault="00773787" w:rsidP="00B74861">
      <w:pPr>
        <w:spacing w:line="240" w:lineRule="auto"/>
        <w:ind w:left="720" w:hanging="720"/>
      </w:pPr>
    </w:p>
    <w:p w:rsidR="00773787" w:rsidRDefault="001C351D" w:rsidP="00B74861">
      <w:pPr>
        <w:numPr>
          <w:ilvl w:val="0"/>
          <w:numId w:val="40"/>
        </w:numPr>
        <w:pBdr>
          <w:top w:val="nil"/>
          <w:left w:val="nil"/>
          <w:bottom w:val="nil"/>
          <w:right w:val="nil"/>
          <w:between w:val="nil"/>
        </w:pBdr>
        <w:spacing w:line="240" w:lineRule="auto"/>
        <w:ind w:hanging="720"/>
      </w:pPr>
      <w:r>
        <w:lastRenderedPageBreak/>
        <w:t xml:space="preserve">Add the view model </w:t>
      </w:r>
      <w:r>
        <w:rPr>
          <w:b/>
        </w:rPr>
        <w:t>HistoryViewModel</w:t>
      </w:r>
      <w:r>
        <w:t>:</w:t>
      </w:r>
    </w:p>
    <w:p w:rsidR="00773787" w:rsidRDefault="00773787" w:rsidP="00B74861">
      <w:pPr>
        <w:spacing w:line="240" w:lineRule="auto"/>
        <w:ind w:left="720" w:hanging="720"/>
      </w:pPr>
    </w:p>
    <w:p w:rsidR="00773787" w:rsidRDefault="001C351D" w:rsidP="00B74861">
      <w:pPr>
        <w:spacing w:line="240" w:lineRule="auto"/>
        <w:ind w:left="720" w:hanging="720"/>
      </w:pPr>
      <w:r>
        <w:t>using System.Collections.Generic;</w:t>
      </w:r>
    </w:p>
    <w:p w:rsidR="00773787" w:rsidRDefault="001C351D" w:rsidP="00B74861">
      <w:pPr>
        <w:spacing w:line="240" w:lineRule="auto"/>
        <w:ind w:left="720" w:hanging="720"/>
      </w:pPr>
      <w:r>
        <w:t>using System.ComponentModel.DataAnnotations;</w:t>
      </w:r>
    </w:p>
    <w:p w:rsidR="00773787" w:rsidRDefault="001C351D" w:rsidP="00B74861">
      <w:pPr>
        <w:spacing w:line="240" w:lineRule="auto"/>
        <w:ind w:left="720" w:hanging="720"/>
      </w:pPr>
      <w:r>
        <w:t>using Microsoft.AspNetCore.Mvc.Rendering;</w:t>
      </w:r>
    </w:p>
    <w:p w:rsidR="00773787" w:rsidRDefault="001C351D" w:rsidP="00B74861">
      <w:pPr>
        <w:spacing w:line="240" w:lineRule="auto"/>
        <w:ind w:left="720" w:hanging="720"/>
      </w:pPr>
      <w:r>
        <w:t>using MyVet.Web.Data.Entities;</w:t>
      </w:r>
    </w:p>
    <w:p w:rsidR="00773787" w:rsidRDefault="00773787" w:rsidP="00B74861">
      <w:pPr>
        <w:spacing w:line="240" w:lineRule="auto"/>
        <w:ind w:left="720" w:hanging="720"/>
      </w:pPr>
    </w:p>
    <w:p w:rsidR="00773787" w:rsidRDefault="001C351D" w:rsidP="00B74861">
      <w:pPr>
        <w:spacing w:line="240" w:lineRule="auto"/>
        <w:ind w:left="720" w:hanging="720"/>
      </w:pPr>
      <w:r>
        <w:t>namespace MyVet.Web.Model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class HistoryViewModel : History</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public int PetId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Required(ErrorMessage = "The field {0} is mandatory.")]</w:t>
      </w:r>
    </w:p>
    <w:p w:rsidR="00773787" w:rsidRDefault="001C351D" w:rsidP="00B74861">
      <w:pPr>
        <w:spacing w:line="240" w:lineRule="auto"/>
        <w:ind w:left="720" w:hanging="720"/>
      </w:pPr>
      <w:r>
        <w:t xml:space="preserve">    </w:t>
      </w:r>
      <w:r>
        <w:tab/>
        <w:t>[Display(Name = "Service Type")]</w:t>
      </w:r>
    </w:p>
    <w:p w:rsidR="00773787" w:rsidRDefault="001C351D" w:rsidP="00B74861">
      <w:pPr>
        <w:spacing w:line="240" w:lineRule="auto"/>
        <w:ind w:left="720" w:hanging="720"/>
      </w:pPr>
      <w:r>
        <w:t xml:space="preserve">    </w:t>
      </w:r>
      <w:r>
        <w:tab/>
        <w:t>[Range(1, int.MaxValue, ErrorMessage = "You must select a service type.")]</w:t>
      </w:r>
    </w:p>
    <w:p w:rsidR="00773787" w:rsidRDefault="001C351D" w:rsidP="00B74861">
      <w:pPr>
        <w:spacing w:line="240" w:lineRule="auto"/>
        <w:ind w:left="720" w:hanging="720"/>
      </w:pPr>
      <w:r>
        <w:t xml:space="preserve">    </w:t>
      </w:r>
      <w:r>
        <w:tab/>
        <w:t>public int ServiceTypeId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IEnumerable&lt;SelectListItem&gt; ServiceTypes { get; set; }</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40"/>
        </w:numPr>
        <w:spacing w:line="240" w:lineRule="auto"/>
        <w:ind w:hanging="720"/>
      </w:pPr>
      <w:r>
        <w:t xml:space="preserve">Add this method to </w:t>
      </w:r>
      <w:r>
        <w:rPr>
          <w:b/>
        </w:rPr>
        <w:t>ICombosHelper</w:t>
      </w:r>
      <w:r>
        <w:t>:</w:t>
      </w:r>
    </w:p>
    <w:p w:rsidR="00773787" w:rsidRDefault="00773787" w:rsidP="00B74861">
      <w:pPr>
        <w:spacing w:line="240" w:lineRule="auto"/>
        <w:ind w:left="720" w:hanging="720"/>
      </w:pPr>
    </w:p>
    <w:p w:rsidR="00773787" w:rsidRDefault="001C351D" w:rsidP="00B74861">
      <w:pPr>
        <w:spacing w:line="240" w:lineRule="auto"/>
        <w:ind w:left="720" w:hanging="720"/>
      </w:pPr>
      <w:r>
        <w:t>IEnumerable&lt;SelectListItem&gt; GetComboServiceTypes();</w:t>
      </w:r>
    </w:p>
    <w:p w:rsidR="00773787" w:rsidRDefault="00773787" w:rsidP="00B74861">
      <w:pPr>
        <w:spacing w:line="240" w:lineRule="auto"/>
        <w:ind w:left="720" w:hanging="720"/>
      </w:pPr>
    </w:p>
    <w:p w:rsidR="00773787" w:rsidRDefault="001C351D" w:rsidP="00B74861">
      <w:pPr>
        <w:numPr>
          <w:ilvl w:val="0"/>
          <w:numId w:val="40"/>
        </w:numPr>
        <w:spacing w:line="240" w:lineRule="auto"/>
        <w:ind w:hanging="720"/>
      </w:pPr>
      <w:r>
        <w:t xml:space="preserve">Add this method to </w:t>
      </w:r>
      <w:r>
        <w:rPr>
          <w:b/>
        </w:rPr>
        <w:t>CombosHelper</w:t>
      </w:r>
      <w:r>
        <w:t>:</w:t>
      </w:r>
    </w:p>
    <w:p w:rsidR="00773787" w:rsidRDefault="00773787" w:rsidP="00B74861">
      <w:pPr>
        <w:spacing w:line="240" w:lineRule="auto"/>
        <w:ind w:left="720" w:hanging="720"/>
      </w:pPr>
    </w:p>
    <w:p w:rsidR="00773787" w:rsidRDefault="001C351D" w:rsidP="00B74861">
      <w:pPr>
        <w:spacing w:line="240" w:lineRule="auto"/>
        <w:ind w:left="720" w:hanging="720"/>
      </w:pPr>
      <w:r>
        <w:t>public IEnumerable&lt;SelectListItem&gt; GetComboServiceType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var list = _dataContext.ServiceTypes.Select(p =&gt; new SelectListItem</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Text = p.Name,</w:t>
      </w:r>
    </w:p>
    <w:p w:rsidR="00773787" w:rsidRDefault="001C351D" w:rsidP="00B74861">
      <w:pPr>
        <w:spacing w:line="240" w:lineRule="auto"/>
        <w:ind w:left="720" w:hanging="720"/>
      </w:pPr>
      <w:r>
        <w:t xml:space="preserve">    </w:t>
      </w:r>
      <w:r>
        <w:tab/>
        <w:t>Value = p.Id.ToString()</w:t>
      </w:r>
    </w:p>
    <w:p w:rsidR="00773787" w:rsidRDefault="001C351D" w:rsidP="00B74861">
      <w:pPr>
        <w:spacing w:line="240" w:lineRule="auto"/>
        <w:ind w:left="720" w:hanging="720"/>
      </w:pPr>
      <w:r>
        <w:tab/>
        <w:t>}).OrderBy(p =&gt; p.Text).ToList();</w:t>
      </w:r>
    </w:p>
    <w:p w:rsidR="00773787" w:rsidRDefault="00773787" w:rsidP="00B74861">
      <w:pPr>
        <w:spacing w:line="240" w:lineRule="auto"/>
        <w:ind w:left="720" w:hanging="720"/>
      </w:pPr>
    </w:p>
    <w:p w:rsidR="00773787" w:rsidRDefault="001C351D" w:rsidP="00B74861">
      <w:pPr>
        <w:spacing w:line="240" w:lineRule="auto"/>
        <w:ind w:left="720" w:hanging="720"/>
      </w:pPr>
      <w:r>
        <w:lastRenderedPageBreak/>
        <w:tab/>
        <w:t>list.Insert(0, new SelectListItem</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Text = "(Select a service type...)",</w:t>
      </w:r>
    </w:p>
    <w:p w:rsidR="00773787" w:rsidRDefault="001C351D" w:rsidP="00B74861">
      <w:pPr>
        <w:spacing w:line="240" w:lineRule="auto"/>
        <w:ind w:left="720" w:hanging="720"/>
      </w:pPr>
      <w:r>
        <w:t xml:space="preserve">    </w:t>
      </w:r>
      <w:r>
        <w:tab/>
        <w:t>Value = "0"</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return lis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40"/>
        </w:numPr>
        <w:spacing w:line="240" w:lineRule="auto"/>
        <w:ind w:hanging="720"/>
      </w:pPr>
      <w:r>
        <w:t xml:space="preserve">Add those methods to </w:t>
      </w:r>
      <w:r>
        <w:rPr>
          <w:b/>
        </w:rPr>
        <w:t>IConverterHelper</w:t>
      </w:r>
      <w:r>
        <w:t>:</w:t>
      </w:r>
    </w:p>
    <w:p w:rsidR="00773787" w:rsidRDefault="00773787" w:rsidP="00B74861">
      <w:pPr>
        <w:spacing w:line="240" w:lineRule="auto"/>
        <w:ind w:left="720" w:hanging="720"/>
      </w:pPr>
    </w:p>
    <w:p w:rsidR="00773787" w:rsidRDefault="001C351D" w:rsidP="00B74861">
      <w:pPr>
        <w:spacing w:line="240" w:lineRule="auto"/>
        <w:ind w:left="720" w:hanging="720"/>
      </w:pPr>
      <w:r>
        <w:t>Task&lt;History&gt; ToHistoryAsync(HistoryViewModel model, bool isNew);</w:t>
      </w:r>
    </w:p>
    <w:p w:rsidR="00773787" w:rsidRDefault="00773787" w:rsidP="00B74861">
      <w:pPr>
        <w:spacing w:line="240" w:lineRule="auto"/>
        <w:ind w:left="720" w:hanging="720"/>
      </w:pPr>
    </w:p>
    <w:p w:rsidR="00773787" w:rsidRDefault="001C351D" w:rsidP="00B74861">
      <w:pPr>
        <w:spacing w:line="240" w:lineRule="auto"/>
        <w:ind w:left="720" w:hanging="720"/>
      </w:pPr>
      <w:r>
        <w:t>HistoryViewModel ToHistoryViewModel(History history);</w:t>
      </w:r>
    </w:p>
    <w:p w:rsidR="00773787" w:rsidRDefault="00773787" w:rsidP="00B74861">
      <w:pPr>
        <w:spacing w:line="240" w:lineRule="auto"/>
        <w:ind w:left="720" w:hanging="720"/>
      </w:pPr>
    </w:p>
    <w:p w:rsidR="00773787" w:rsidRDefault="001C351D" w:rsidP="00B74861">
      <w:pPr>
        <w:numPr>
          <w:ilvl w:val="0"/>
          <w:numId w:val="40"/>
        </w:numPr>
        <w:spacing w:line="240" w:lineRule="auto"/>
        <w:ind w:hanging="720"/>
      </w:pPr>
      <w:r>
        <w:t xml:space="preserve">Add those methods to </w:t>
      </w:r>
      <w:r>
        <w:rPr>
          <w:b/>
        </w:rPr>
        <w:t>ConverterHelper</w:t>
      </w:r>
      <w:r>
        <w:t>:</w:t>
      </w:r>
    </w:p>
    <w:p w:rsidR="00773787" w:rsidRDefault="00773787" w:rsidP="00B74861">
      <w:pPr>
        <w:spacing w:line="240" w:lineRule="auto"/>
        <w:ind w:left="720" w:hanging="720"/>
      </w:pPr>
    </w:p>
    <w:p w:rsidR="00773787" w:rsidRDefault="001C351D" w:rsidP="00B74861">
      <w:pPr>
        <w:spacing w:line="240" w:lineRule="auto"/>
        <w:ind w:left="720" w:hanging="720"/>
      </w:pPr>
      <w:r>
        <w:t>public async Task&lt;History&gt; ToHistoryAsync(HistoryViewModel model, bool isNew)</w:t>
      </w:r>
    </w:p>
    <w:p w:rsidR="00773787" w:rsidRDefault="001C351D" w:rsidP="00B74861">
      <w:pPr>
        <w:spacing w:line="240" w:lineRule="auto"/>
        <w:ind w:left="720" w:hanging="720"/>
      </w:pPr>
      <w:r>
        <w:t>{</w:t>
      </w:r>
    </w:p>
    <w:p w:rsidR="00773787" w:rsidRDefault="001C351D" w:rsidP="00B74861">
      <w:pPr>
        <w:spacing w:line="240" w:lineRule="auto"/>
        <w:ind w:left="720" w:hanging="720"/>
      </w:pPr>
      <w:r>
        <w:tab/>
        <w:t>return new History</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Date = model.Date,</w:t>
      </w:r>
    </w:p>
    <w:p w:rsidR="00773787" w:rsidRDefault="001C351D" w:rsidP="00B74861">
      <w:pPr>
        <w:spacing w:line="240" w:lineRule="auto"/>
        <w:ind w:left="720" w:hanging="720"/>
      </w:pPr>
      <w:r>
        <w:t xml:space="preserve">    </w:t>
      </w:r>
      <w:r>
        <w:tab/>
        <w:t>Description = model.Description,</w:t>
      </w:r>
    </w:p>
    <w:p w:rsidR="00773787" w:rsidRDefault="001C351D" w:rsidP="00B74861">
      <w:pPr>
        <w:spacing w:line="240" w:lineRule="auto"/>
        <w:ind w:left="720" w:hanging="720"/>
      </w:pPr>
      <w:r>
        <w:t xml:space="preserve">    </w:t>
      </w:r>
      <w:r>
        <w:tab/>
        <w:t>Id = isNew ? 0 : model.Id,</w:t>
      </w:r>
    </w:p>
    <w:p w:rsidR="00773787" w:rsidRDefault="001C351D" w:rsidP="00B74861">
      <w:pPr>
        <w:spacing w:line="240" w:lineRule="auto"/>
        <w:ind w:left="720" w:hanging="720"/>
      </w:pPr>
      <w:r>
        <w:t xml:space="preserve">    </w:t>
      </w:r>
      <w:r>
        <w:tab/>
        <w:t>Pet = await _dataContext.Pets.FindAsync(model.PetId),</w:t>
      </w:r>
    </w:p>
    <w:p w:rsidR="00773787" w:rsidRDefault="001C351D" w:rsidP="00B74861">
      <w:pPr>
        <w:spacing w:line="240" w:lineRule="auto"/>
        <w:ind w:left="720" w:hanging="720"/>
      </w:pPr>
      <w:r>
        <w:t xml:space="preserve">    </w:t>
      </w:r>
      <w:r>
        <w:tab/>
        <w:t>Remarks = model.Remarks,</w:t>
      </w:r>
    </w:p>
    <w:p w:rsidR="00773787" w:rsidRDefault="001C351D" w:rsidP="00B74861">
      <w:pPr>
        <w:spacing w:line="240" w:lineRule="auto"/>
        <w:ind w:left="720" w:hanging="720"/>
      </w:pPr>
      <w:r>
        <w:t xml:space="preserve">    </w:t>
      </w:r>
      <w:r>
        <w:tab/>
        <w:t>ServiceType = await _dataContext.ServiceTypes.FindAsync(model.ServiceTypeId)</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t>public HistoryViewModel ToHistoryViewModel(History history)</w:t>
      </w:r>
    </w:p>
    <w:p w:rsidR="00773787" w:rsidRDefault="001C351D" w:rsidP="00B74861">
      <w:pPr>
        <w:spacing w:line="240" w:lineRule="auto"/>
        <w:ind w:left="720" w:hanging="720"/>
      </w:pPr>
      <w:r>
        <w:t>{</w:t>
      </w:r>
    </w:p>
    <w:p w:rsidR="00773787" w:rsidRDefault="001C351D" w:rsidP="00B74861">
      <w:pPr>
        <w:spacing w:line="240" w:lineRule="auto"/>
        <w:ind w:left="720" w:hanging="720"/>
      </w:pPr>
      <w:r>
        <w:tab/>
        <w:t>return new HistoryViewModel</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Date = history.Date,</w:t>
      </w:r>
    </w:p>
    <w:p w:rsidR="00773787" w:rsidRDefault="001C351D" w:rsidP="00B74861">
      <w:pPr>
        <w:spacing w:line="240" w:lineRule="auto"/>
        <w:ind w:left="720" w:hanging="720"/>
      </w:pPr>
      <w:r>
        <w:t xml:space="preserve">    </w:t>
      </w:r>
      <w:r>
        <w:tab/>
        <w:t>Description = history.Description,</w:t>
      </w:r>
    </w:p>
    <w:p w:rsidR="00773787" w:rsidRDefault="001C351D" w:rsidP="00B74861">
      <w:pPr>
        <w:spacing w:line="240" w:lineRule="auto"/>
        <w:ind w:left="720" w:hanging="720"/>
      </w:pPr>
      <w:r>
        <w:lastRenderedPageBreak/>
        <w:t xml:space="preserve">    </w:t>
      </w:r>
      <w:r>
        <w:tab/>
        <w:t>Id = history.Id,</w:t>
      </w:r>
    </w:p>
    <w:p w:rsidR="00773787" w:rsidRDefault="001C351D" w:rsidP="00B74861">
      <w:pPr>
        <w:spacing w:line="240" w:lineRule="auto"/>
        <w:ind w:left="720" w:hanging="720"/>
      </w:pPr>
      <w:r>
        <w:t xml:space="preserve">    </w:t>
      </w:r>
      <w:r>
        <w:tab/>
        <w:t>PetId = history.Pet.Id,</w:t>
      </w:r>
    </w:p>
    <w:p w:rsidR="00773787" w:rsidRDefault="001C351D" w:rsidP="00B74861">
      <w:pPr>
        <w:spacing w:line="240" w:lineRule="auto"/>
        <w:ind w:left="720" w:hanging="720"/>
      </w:pPr>
      <w:r>
        <w:t xml:space="preserve">    </w:t>
      </w:r>
      <w:r>
        <w:tab/>
        <w:t>Remarks = history.Remarks,</w:t>
      </w:r>
    </w:p>
    <w:p w:rsidR="00773787" w:rsidRDefault="001C351D" w:rsidP="00B74861">
      <w:pPr>
        <w:spacing w:line="240" w:lineRule="auto"/>
        <w:ind w:left="720" w:hanging="720"/>
      </w:pPr>
      <w:r>
        <w:t xml:space="preserve">    </w:t>
      </w:r>
      <w:r>
        <w:tab/>
        <w:t>ServiceTypeId = history.ServiceType.Id,</w:t>
      </w:r>
    </w:p>
    <w:p w:rsidR="00773787" w:rsidRDefault="001C351D" w:rsidP="00B74861">
      <w:pPr>
        <w:spacing w:line="240" w:lineRule="auto"/>
        <w:ind w:left="720" w:hanging="720"/>
      </w:pPr>
      <w:r>
        <w:t xml:space="preserve">    </w:t>
      </w:r>
      <w:r>
        <w:tab/>
        <w:t>ServiceTypes = _combosHelper.GetComboServiceTypes()</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40"/>
        </w:numPr>
        <w:spacing w:line="240" w:lineRule="auto"/>
        <w:ind w:hanging="720"/>
      </w:pPr>
      <w:r>
        <w:t xml:space="preserve">Add the methods </w:t>
      </w:r>
      <w:r>
        <w:rPr>
          <w:b/>
        </w:rPr>
        <w:t>AddHistory</w:t>
      </w:r>
      <w:r>
        <w:t xml:space="preserve"> to </w:t>
      </w:r>
      <w:r>
        <w:rPr>
          <w:b/>
        </w:rPr>
        <w:t>OwnersController</w:t>
      </w:r>
      <w:r>
        <w:t>:</w:t>
      </w:r>
    </w:p>
    <w:p w:rsidR="00773787" w:rsidRDefault="00773787" w:rsidP="00B74861">
      <w:pPr>
        <w:spacing w:line="240" w:lineRule="auto"/>
        <w:ind w:left="720" w:hanging="720"/>
      </w:pPr>
    </w:p>
    <w:p w:rsidR="00773787" w:rsidRDefault="001C351D" w:rsidP="00B74861">
      <w:pPr>
        <w:spacing w:line="240" w:lineRule="auto"/>
        <w:ind w:left="720" w:hanging="720"/>
      </w:pPr>
      <w:r>
        <w:t>public async Task&lt;IActionResult&gt; AddHistory(int? id)</w:t>
      </w:r>
    </w:p>
    <w:p w:rsidR="00773787" w:rsidRDefault="001C351D" w:rsidP="00B74861">
      <w:pPr>
        <w:spacing w:line="240" w:lineRule="auto"/>
        <w:ind w:left="720" w:hanging="720"/>
      </w:pPr>
      <w:r>
        <w:t>{</w:t>
      </w:r>
    </w:p>
    <w:p w:rsidR="00773787" w:rsidRDefault="001C351D" w:rsidP="00B74861">
      <w:pPr>
        <w:spacing w:line="240" w:lineRule="auto"/>
        <w:ind w:left="720" w:hanging="720"/>
      </w:pPr>
      <w:r>
        <w:tab/>
        <w:t>if (id == null)</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turn NotFound();</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var pet = await _dataContext.Pets.FindAsync(id.Value);</w:t>
      </w:r>
    </w:p>
    <w:p w:rsidR="00773787" w:rsidRDefault="001C351D" w:rsidP="00B74861">
      <w:pPr>
        <w:spacing w:line="240" w:lineRule="auto"/>
        <w:ind w:left="720" w:hanging="720"/>
      </w:pPr>
      <w:r>
        <w:tab/>
        <w:t>if (pet == null)</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turn NotFound();</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var model = new HistoryViewModel</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Date = DateTime.Now,</w:t>
      </w:r>
    </w:p>
    <w:p w:rsidR="00773787" w:rsidRDefault="001C351D" w:rsidP="00B74861">
      <w:pPr>
        <w:spacing w:line="240" w:lineRule="auto"/>
        <w:ind w:left="720" w:hanging="720"/>
      </w:pPr>
      <w:r>
        <w:t xml:space="preserve">    </w:t>
      </w:r>
      <w:r>
        <w:tab/>
        <w:t>PetId = pet.Id,</w:t>
      </w:r>
    </w:p>
    <w:p w:rsidR="00773787" w:rsidRDefault="001C351D" w:rsidP="00B74861">
      <w:pPr>
        <w:spacing w:line="240" w:lineRule="auto"/>
        <w:ind w:left="720" w:hanging="720"/>
      </w:pPr>
      <w:r>
        <w:t xml:space="preserve">    </w:t>
      </w:r>
      <w:r>
        <w:tab/>
        <w:t>ServiceTypes = _combosHelper.GetComboServiceTypes(),</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return View(model);</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t>[HttpPost]</w:t>
      </w:r>
    </w:p>
    <w:p w:rsidR="00773787" w:rsidRDefault="001C351D" w:rsidP="00B74861">
      <w:pPr>
        <w:spacing w:line="240" w:lineRule="auto"/>
        <w:ind w:left="720" w:hanging="720"/>
      </w:pPr>
      <w:r>
        <w:t>public async Task&lt;IActionResult&gt; AddHistory(HistoryViewModel model)</w:t>
      </w:r>
    </w:p>
    <w:p w:rsidR="00773787" w:rsidRDefault="001C351D" w:rsidP="00B74861">
      <w:pPr>
        <w:spacing w:line="240" w:lineRule="auto"/>
        <w:ind w:left="720" w:hanging="720"/>
      </w:pPr>
      <w:r>
        <w:t>{</w:t>
      </w:r>
    </w:p>
    <w:p w:rsidR="00773787" w:rsidRDefault="001C351D" w:rsidP="00B74861">
      <w:pPr>
        <w:spacing w:line="240" w:lineRule="auto"/>
        <w:ind w:left="720" w:hanging="720"/>
      </w:pPr>
      <w:r>
        <w:lastRenderedPageBreak/>
        <w:tab/>
        <w:t>if (ModelState.IsValid)</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var history = await _converterHelper.ToHistoryAsync(model, true);</w:t>
      </w:r>
    </w:p>
    <w:p w:rsidR="00773787" w:rsidRDefault="001C351D" w:rsidP="00B74861">
      <w:pPr>
        <w:spacing w:line="240" w:lineRule="auto"/>
        <w:ind w:left="720" w:hanging="720"/>
      </w:pPr>
      <w:r>
        <w:t xml:space="preserve">    </w:t>
      </w:r>
      <w:r>
        <w:tab/>
        <w:t>_dataContext.Histories.Add(history);</w:t>
      </w:r>
    </w:p>
    <w:p w:rsidR="00773787" w:rsidRDefault="001C351D" w:rsidP="00B74861">
      <w:pPr>
        <w:spacing w:line="240" w:lineRule="auto"/>
        <w:ind w:left="720" w:hanging="720"/>
      </w:pPr>
      <w:r>
        <w:t xml:space="preserve">    </w:t>
      </w:r>
      <w:r>
        <w:tab/>
        <w:t>await _dataContext.SaveChangesAsync();</w:t>
      </w:r>
    </w:p>
    <w:p w:rsidR="00773787" w:rsidRDefault="001C351D" w:rsidP="00B74861">
      <w:pPr>
        <w:spacing w:line="240" w:lineRule="auto"/>
        <w:ind w:left="720" w:hanging="720"/>
      </w:pPr>
      <w:r>
        <w:t xml:space="preserve">    </w:t>
      </w:r>
      <w:r>
        <w:tab/>
        <w:t>return RedirectToAction($"{nameof(DetailsPet)}/{model.PetId}");</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return View(model);</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40"/>
        </w:numPr>
        <w:spacing w:line="240" w:lineRule="auto"/>
        <w:ind w:hanging="720"/>
      </w:pPr>
      <w:r>
        <w:t xml:space="preserve">Add the view </w:t>
      </w:r>
      <w:r>
        <w:rPr>
          <w:b/>
        </w:rPr>
        <w:t>AddHistory</w:t>
      </w:r>
      <w:r>
        <w:t xml:space="preserve"> to </w:t>
      </w:r>
      <w:r>
        <w:rPr>
          <w:b/>
        </w:rPr>
        <w:t>OwnersController</w:t>
      </w:r>
      <w:r>
        <w:t>:</w:t>
      </w:r>
    </w:p>
    <w:p w:rsidR="00773787" w:rsidRDefault="00773787" w:rsidP="00B74861">
      <w:pPr>
        <w:spacing w:line="240" w:lineRule="auto"/>
        <w:ind w:left="720" w:hanging="720"/>
      </w:pPr>
    </w:p>
    <w:p w:rsidR="00773787" w:rsidRDefault="001C351D" w:rsidP="00B74861">
      <w:pPr>
        <w:spacing w:line="240" w:lineRule="auto"/>
        <w:ind w:left="720" w:hanging="720"/>
      </w:pPr>
      <w:r>
        <w:t>@model MyVet.Web.Models.HistoryViewModel</w:t>
      </w:r>
    </w:p>
    <w:p w:rsidR="00773787" w:rsidRDefault="00773787" w:rsidP="00B74861">
      <w:pPr>
        <w:spacing w:line="240" w:lineRule="auto"/>
        <w:ind w:left="720" w:hanging="720"/>
      </w:pPr>
    </w:p>
    <w:p w:rsidR="00773787" w:rsidRDefault="001C351D" w:rsidP="00B74861">
      <w:pPr>
        <w:spacing w:line="240" w:lineRule="auto"/>
        <w:ind w:left="720" w:hanging="720"/>
      </w:pPr>
      <w:r>
        <w:t>@{</w:t>
      </w:r>
    </w:p>
    <w:p w:rsidR="00773787" w:rsidRDefault="001C351D" w:rsidP="00B74861">
      <w:pPr>
        <w:spacing w:line="240" w:lineRule="auto"/>
        <w:ind w:left="720" w:hanging="720"/>
      </w:pPr>
      <w:r>
        <w:tab/>
        <w:t>ViewData["Title"] = "Create";</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t>&lt;h2&gt;Create&lt;/h2&gt;</w:t>
      </w:r>
    </w:p>
    <w:p w:rsidR="00773787" w:rsidRDefault="00773787" w:rsidP="00B74861">
      <w:pPr>
        <w:spacing w:line="240" w:lineRule="auto"/>
        <w:ind w:left="720" w:hanging="720"/>
      </w:pPr>
    </w:p>
    <w:p w:rsidR="00773787" w:rsidRDefault="001C351D" w:rsidP="00B74861">
      <w:pPr>
        <w:spacing w:line="240" w:lineRule="auto"/>
        <w:ind w:left="720" w:hanging="720"/>
      </w:pPr>
      <w:r>
        <w:t>&lt;h4&gt;History&lt;/h4&gt;</w:t>
      </w:r>
    </w:p>
    <w:p w:rsidR="00773787" w:rsidRDefault="001C351D" w:rsidP="00B74861">
      <w:pPr>
        <w:spacing w:line="240" w:lineRule="auto"/>
        <w:ind w:left="720" w:hanging="720"/>
      </w:pPr>
      <w:r>
        <w:t>&lt;hr /&gt;</w:t>
      </w:r>
    </w:p>
    <w:p w:rsidR="00773787" w:rsidRDefault="001C351D" w:rsidP="00B74861">
      <w:pPr>
        <w:spacing w:line="240" w:lineRule="auto"/>
        <w:ind w:left="720" w:hanging="720"/>
      </w:pPr>
      <w:r>
        <w:t>&lt;div class="row"&gt;</w:t>
      </w:r>
    </w:p>
    <w:p w:rsidR="00773787" w:rsidRDefault="001C351D" w:rsidP="00B74861">
      <w:pPr>
        <w:spacing w:line="240" w:lineRule="auto"/>
        <w:ind w:left="720" w:hanging="720"/>
      </w:pPr>
      <w:r>
        <w:tab/>
        <w:t>&lt;div class="col-md-4"&gt;</w:t>
      </w:r>
    </w:p>
    <w:p w:rsidR="00773787" w:rsidRDefault="001C351D" w:rsidP="00B74861">
      <w:pPr>
        <w:spacing w:line="240" w:lineRule="auto"/>
        <w:ind w:left="720" w:hanging="720"/>
      </w:pPr>
      <w:r>
        <w:t xml:space="preserve">    </w:t>
      </w:r>
      <w:r>
        <w:tab/>
        <w:t>&lt;form asp-action="AddHistory"&gt;</w:t>
      </w:r>
    </w:p>
    <w:p w:rsidR="00773787" w:rsidRDefault="001C351D" w:rsidP="00B74861">
      <w:pPr>
        <w:spacing w:line="240" w:lineRule="auto"/>
        <w:ind w:left="720" w:hanging="720"/>
      </w:pPr>
      <w:r>
        <w:t xml:space="preserve">        </w:t>
      </w:r>
      <w:r>
        <w:tab/>
        <w:t>&lt;div asp-validation-summary="ModelOnly" class="text-danger"&gt;&lt;/div&gt;</w:t>
      </w:r>
    </w:p>
    <w:p w:rsidR="00773787" w:rsidRDefault="001C351D" w:rsidP="00B74861">
      <w:pPr>
        <w:spacing w:line="240" w:lineRule="auto"/>
        <w:ind w:left="720" w:hanging="720"/>
      </w:pPr>
      <w:r>
        <w:t xml:space="preserve">        </w:t>
      </w:r>
      <w:r>
        <w:tab/>
        <w:t>&lt;input type="hidden" asp-for="PetId" /&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Date" class="control-label"&gt;&lt;/label&gt;</w:t>
      </w:r>
    </w:p>
    <w:p w:rsidR="00773787" w:rsidRDefault="001C351D" w:rsidP="00B74861">
      <w:pPr>
        <w:spacing w:line="240" w:lineRule="auto"/>
        <w:ind w:left="720" w:hanging="720"/>
      </w:pPr>
      <w:r>
        <w:t xml:space="preserve">            </w:t>
      </w:r>
      <w:r>
        <w:tab/>
        <w:t>&lt;input asp-for="Date" class="form-control" /&gt;</w:t>
      </w:r>
    </w:p>
    <w:p w:rsidR="00773787" w:rsidRDefault="001C351D" w:rsidP="00B74861">
      <w:pPr>
        <w:spacing w:line="240" w:lineRule="auto"/>
        <w:ind w:left="720" w:hanging="720"/>
      </w:pPr>
      <w:r>
        <w:t xml:space="preserve">            </w:t>
      </w:r>
      <w:r>
        <w:tab/>
        <w:t>&lt;span asp-validation-for="Date"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lastRenderedPageBreak/>
        <w:t xml:space="preserve">            </w:t>
      </w:r>
      <w:r>
        <w:tab/>
        <w:t>&lt;label asp-for="ServiceTypeId" class="control-label"&gt;&lt;/label&gt;</w:t>
      </w:r>
    </w:p>
    <w:p w:rsidR="00773787" w:rsidRDefault="001C351D" w:rsidP="00B74861">
      <w:pPr>
        <w:spacing w:line="240" w:lineRule="auto"/>
        <w:ind w:left="720" w:hanging="720"/>
      </w:pPr>
      <w:r>
        <w:t xml:space="preserve">            </w:t>
      </w:r>
      <w:r>
        <w:tab/>
        <w:t>&lt;select asp-for="ServiceTypeId" asp-items="Model.ServiceTypes" class="form-control"&gt;&lt;/select&gt;</w:t>
      </w:r>
    </w:p>
    <w:p w:rsidR="00773787" w:rsidRDefault="001C351D" w:rsidP="00B74861">
      <w:pPr>
        <w:spacing w:line="240" w:lineRule="auto"/>
        <w:ind w:left="720" w:hanging="720"/>
      </w:pPr>
      <w:r>
        <w:t xml:space="preserve">            </w:t>
      </w:r>
      <w:r>
        <w:tab/>
        <w:t>&lt;span asp-validation-for="ServiceTypeId"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Description" class="control-label"&gt;&lt;/label&gt;</w:t>
      </w:r>
    </w:p>
    <w:p w:rsidR="00773787" w:rsidRDefault="001C351D" w:rsidP="00B74861">
      <w:pPr>
        <w:spacing w:line="240" w:lineRule="auto"/>
        <w:ind w:left="720" w:hanging="720"/>
      </w:pPr>
      <w:r>
        <w:t xml:space="preserve">            </w:t>
      </w:r>
      <w:r>
        <w:tab/>
        <w:t>&lt;input asp-for="Description" class="form-control" /&gt;</w:t>
      </w:r>
    </w:p>
    <w:p w:rsidR="00773787" w:rsidRDefault="001C351D" w:rsidP="00B74861">
      <w:pPr>
        <w:spacing w:line="240" w:lineRule="auto"/>
        <w:ind w:left="720" w:hanging="720"/>
      </w:pPr>
      <w:r>
        <w:t xml:space="preserve">            </w:t>
      </w:r>
      <w:r>
        <w:tab/>
        <w:t>&lt;span asp-validation-for="Description"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Remarks" class="control-label"&gt;&lt;/label&gt;</w:t>
      </w:r>
    </w:p>
    <w:p w:rsidR="00773787" w:rsidRDefault="001C351D" w:rsidP="00B74861">
      <w:pPr>
        <w:spacing w:line="240" w:lineRule="auto"/>
        <w:ind w:left="720" w:hanging="720"/>
      </w:pPr>
      <w:r>
        <w:t xml:space="preserve">            </w:t>
      </w:r>
      <w:r>
        <w:tab/>
        <w:t>&lt;textarea asp-for="Remarks" class="form-control"&gt;&lt;/textarea&gt;</w:t>
      </w:r>
    </w:p>
    <w:p w:rsidR="00773787" w:rsidRDefault="001C351D" w:rsidP="00B74861">
      <w:pPr>
        <w:spacing w:line="240" w:lineRule="auto"/>
        <w:ind w:left="720" w:hanging="720"/>
      </w:pPr>
      <w:r>
        <w:t xml:space="preserve">            </w:t>
      </w:r>
      <w:r>
        <w:tab/>
        <w:t>&lt;span asp-validation-for="Remarks"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input type="submit" value="Create" class="btn btn-primary" /&gt;</w:t>
      </w:r>
    </w:p>
    <w:p w:rsidR="00773787" w:rsidRDefault="001C351D" w:rsidP="00B74861">
      <w:pPr>
        <w:spacing w:line="240" w:lineRule="auto"/>
        <w:ind w:left="720" w:hanging="720"/>
      </w:pPr>
      <w:r>
        <w:t xml:space="preserve">            </w:t>
      </w:r>
      <w:r>
        <w:tab/>
        <w:t>&lt;a asp-action="DetailsPet" asp-route-id="@Model.PetId" class="btn btn-success"&gt;Back to Pet&lt;/a&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form&gt;</w:t>
      </w:r>
    </w:p>
    <w:p w:rsidR="00773787" w:rsidRDefault="001C351D" w:rsidP="00B74861">
      <w:pPr>
        <w:spacing w:line="240" w:lineRule="auto"/>
        <w:ind w:left="720" w:hanging="720"/>
      </w:pPr>
      <w:r>
        <w:tab/>
        <w:t>&lt;/div&gt;</w:t>
      </w:r>
    </w:p>
    <w:p w:rsidR="00773787" w:rsidRDefault="001C351D" w:rsidP="00B74861">
      <w:pPr>
        <w:spacing w:line="240" w:lineRule="auto"/>
        <w:ind w:left="720" w:hanging="720"/>
      </w:pPr>
      <w:r>
        <w:t>&lt;/div&gt;</w:t>
      </w:r>
    </w:p>
    <w:p w:rsidR="00773787" w:rsidRDefault="00773787" w:rsidP="00B74861">
      <w:pPr>
        <w:spacing w:line="240" w:lineRule="auto"/>
        <w:ind w:left="720" w:hanging="720"/>
      </w:pPr>
    </w:p>
    <w:p w:rsidR="00773787" w:rsidRDefault="001C351D" w:rsidP="00B74861">
      <w:pPr>
        <w:numPr>
          <w:ilvl w:val="0"/>
          <w:numId w:val="40"/>
        </w:numPr>
        <w:spacing w:line="240" w:lineRule="auto"/>
        <w:ind w:hanging="720"/>
      </w:pPr>
      <w:r>
        <w:t>Test it.</w:t>
      </w:r>
    </w:p>
    <w:p w:rsidR="00773787" w:rsidRDefault="00773787" w:rsidP="00B74861">
      <w:pPr>
        <w:spacing w:line="240" w:lineRule="auto"/>
        <w:ind w:left="720" w:hanging="720"/>
      </w:pPr>
    </w:p>
    <w:p w:rsidR="00773787" w:rsidRDefault="001C351D" w:rsidP="00B74861">
      <w:pPr>
        <w:numPr>
          <w:ilvl w:val="0"/>
          <w:numId w:val="40"/>
        </w:numPr>
        <w:spacing w:line="240" w:lineRule="auto"/>
        <w:ind w:hanging="720"/>
      </w:pPr>
      <w:r>
        <w:t xml:space="preserve">Add the methods </w:t>
      </w:r>
      <w:r>
        <w:rPr>
          <w:b/>
        </w:rPr>
        <w:t xml:space="preserve">EditHistory </w:t>
      </w:r>
      <w:r>
        <w:t xml:space="preserve">to </w:t>
      </w:r>
      <w:r>
        <w:rPr>
          <w:b/>
        </w:rPr>
        <w:t>OwnersController</w:t>
      </w:r>
      <w:r>
        <w:t>:</w:t>
      </w:r>
    </w:p>
    <w:p w:rsidR="00773787" w:rsidRDefault="00773787" w:rsidP="00B74861">
      <w:pPr>
        <w:spacing w:line="240" w:lineRule="auto"/>
        <w:ind w:left="720" w:hanging="720"/>
      </w:pPr>
    </w:p>
    <w:p w:rsidR="00773787" w:rsidRDefault="001C351D" w:rsidP="00B74861">
      <w:pPr>
        <w:spacing w:line="240" w:lineRule="auto"/>
        <w:ind w:left="720" w:hanging="720"/>
      </w:pPr>
      <w:r>
        <w:t>public async Task&lt;IActionResult&gt; EditHistory(int? id)</w:t>
      </w:r>
    </w:p>
    <w:p w:rsidR="00773787" w:rsidRDefault="001C351D" w:rsidP="00B74861">
      <w:pPr>
        <w:spacing w:line="240" w:lineRule="auto"/>
        <w:ind w:left="720" w:hanging="720"/>
      </w:pPr>
      <w:r>
        <w:t>{</w:t>
      </w:r>
    </w:p>
    <w:p w:rsidR="00773787" w:rsidRDefault="001C351D" w:rsidP="00B74861">
      <w:pPr>
        <w:spacing w:line="240" w:lineRule="auto"/>
        <w:ind w:left="720" w:hanging="720"/>
      </w:pPr>
      <w:r>
        <w:tab/>
        <w:t>if (id == null)</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turn NotFound();</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lastRenderedPageBreak/>
        <w:tab/>
        <w:t>var history = await _dataContext.Histories</w:t>
      </w:r>
    </w:p>
    <w:p w:rsidR="00773787" w:rsidRDefault="001C351D" w:rsidP="00B74861">
      <w:pPr>
        <w:spacing w:line="240" w:lineRule="auto"/>
        <w:ind w:left="720" w:hanging="720"/>
      </w:pPr>
      <w:r>
        <w:t xml:space="preserve">    </w:t>
      </w:r>
      <w:r>
        <w:tab/>
        <w:t>.Include(h =&gt; h.Pet)</w:t>
      </w:r>
    </w:p>
    <w:p w:rsidR="00773787" w:rsidRDefault="001C351D" w:rsidP="00B74861">
      <w:pPr>
        <w:spacing w:line="240" w:lineRule="auto"/>
        <w:ind w:left="720" w:hanging="720"/>
      </w:pPr>
      <w:r>
        <w:t xml:space="preserve">    </w:t>
      </w:r>
      <w:r>
        <w:tab/>
        <w:t>.Include(h =&gt; h.ServiceType)</w:t>
      </w:r>
    </w:p>
    <w:p w:rsidR="00773787" w:rsidRDefault="001C351D" w:rsidP="00B74861">
      <w:pPr>
        <w:spacing w:line="240" w:lineRule="auto"/>
        <w:ind w:left="720" w:hanging="720"/>
      </w:pPr>
      <w:r>
        <w:t xml:space="preserve">    </w:t>
      </w:r>
      <w:r>
        <w:tab/>
        <w:t>.FirstOrDefaultAsync(p =&gt; p.Id == id.Value);</w:t>
      </w:r>
    </w:p>
    <w:p w:rsidR="00773787" w:rsidRDefault="001C351D" w:rsidP="00B74861">
      <w:pPr>
        <w:spacing w:line="240" w:lineRule="auto"/>
        <w:ind w:left="720" w:hanging="720"/>
      </w:pPr>
      <w:r>
        <w:tab/>
        <w:t>if (history == null)</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turn NotFound();</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return View(_converterHelper.ToHistoryViewModel(history));</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t>[HttpPost]</w:t>
      </w:r>
    </w:p>
    <w:p w:rsidR="00773787" w:rsidRDefault="001C351D" w:rsidP="00B74861">
      <w:pPr>
        <w:spacing w:line="240" w:lineRule="auto"/>
        <w:ind w:left="720" w:hanging="720"/>
      </w:pPr>
      <w:r>
        <w:t>public async Task&lt;IActionResult&gt; EditHistory(HistoryViewModel model)</w:t>
      </w:r>
    </w:p>
    <w:p w:rsidR="00773787" w:rsidRDefault="001C351D" w:rsidP="00B74861">
      <w:pPr>
        <w:spacing w:line="240" w:lineRule="auto"/>
        <w:ind w:left="720" w:hanging="720"/>
      </w:pPr>
      <w:r>
        <w:t>{</w:t>
      </w:r>
    </w:p>
    <w:p w:rsidR="00773787" w:rsidRDefault="001C351D" w:rsidP="00B74861">
      <w:pPr>
        <w:spacing w:line="240" w:lineRule="auto"/>
        <w:ind w:left="720" w:hanging="720"/>
      </w:pPr>
      <w:r>
        <w:tab/>
        <w:t>if (ModelState.IsValid)</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var history = await _converterHelper.ToHistoryAsync(model, false);</w:t>
      </w:r>
    </w:p>
    <w:p w:rsidR="00773787" w:rsidRDefault="001C351D" w:rsidP="00B74861">
      <w:pPr>
        <w:spacing w:line="240" w:lineRule="auto"/>
        <w:ind w:left="720" w:hanging="720"/>
      </w:pPr>
      <w:r>
        <w:t xml:space="preserve">    </w:t>
      </w:r>
      <w:r>
        <w:tab/>
        <w:t>_dataContext.Histories.Update(history);</w:t>
      </w:r>
    </w:p>
    <w:p w:rsidR="00773787" w:rsidRDefault="001C351D" w:rsidP="00B74861">
      <w:pPr>
        <w:spacing w:line="240" w:lineRule="auto"/>
        <w:ind w:left="720" w:hanging="720"/>
      </w:pPr>
      <w:r>
        <w:t xml:space="preserve">    </w:t>
      </w:r>
      <w:r>
        <w:tab/>
        <w:t>await _dataContext.SaveChangesAsync();</w:t>
      </w:r>
    </w:p>
    <w:p w:rsidR="00773787" w:rsidRDefault="001C351D" w:rsidP="00B74861">
      <w:pPr>
        <w:spacing w:line="240" w:lineRule="auto"/>
        <w:ind w:left="720" w:hanging="720"/>
      </w:pPr>
      <w:r>
        <w:t xml:space="preserve">    </w:t>
      </w:r>
      <w:r>
        <w:tab/>
        <w:t>return RedirectToAction($"{nameof(DetailsPet)}/{model.PetId}");</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return View(model);</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40"/>
        </w:numPr>
        <w:spacing w:line="240" w:lineRule="auto"/>
        <w:ind w:hanging="720"/>
      </w:pPr>
      <w:r>
        <w:t xml:space="preserve">Add the view </w:t>
      </w:r>
      <w:r>
        <w:rPr>
          <w:b/>
        </w:rPr>
        <w:t xml:space="preserve">EditHistory </w:t>
      </w:r>
      <w:r>
        <w:t xml:space="preserve">to </w:t>
      </w:r>
      <w:r>
        <w:rPr>
          <w:b/>
        </w:rPr>
        <w:t>OwnersController</w:t>
      </w:r>
      <w:r>
        <w:t>:</w:t>
      </w:r>
    </w:p>
    <w:p w:rsidR="00773787" w:rsidRDefault="00773787" w:rsidP="00B74861">
      <w:pPr>
        <w:spacing w:line="240" w:lineRule="auto"/>
        <w:ind w:left="720" w:hanging="720"/>
      </w:pPr>
    </w:p>
    <w:p w:rsidR="00773787" w:rsidRDefault="001C351D" w:rsidP="00B74861">
      <w:pPr>
        <w:spacing w:line="240" w:lineRule="auto"/>
        <w:ind w:left="720" w:hanging="720"/>
      </w:pPr>
      <w:r>
        <w:t>@model MyVet.Web.Models.HistoryViewModel</w:t>
      </w:r>
    </w:p>
    <w:p w:rsidR="00773787" w:rsidRDefault="00773787" w:rsidP="00B74861">
      <w:pPr>
        <w:spacing w:line="240" w:lineRule="auto"/>
        <w:ind w:left="720" w:hanging="720"/>
      </w:pPr>
    </w:p>
    <w:p w:rsidR="00773787" w:rsidRDefault="001C351D" w:rsidP="00B74861">
      <w:pPr>
        <w:spacing w:line="240" w:lineRule="auto"/>
        <w:ind w:left="720" w:hanging="720"/>
      </w:pPr>
      <w:r>
        <w:t>@{</w:t>
      </w:r>
    </w:p>
    <w:p w:rsidR="00773787" w:rsidRDefault="001C351D" w:rsidP="00B74861">
      <w:pPr>
        <w:spacing w:line="240" w:lineRule="auto"/>
        <w:ind w:left="720" w:hanging="720"/>
      </w:pPr>
      <w:r>
        <w:tab/>
        <w:t>ViewData["Title"] = "Edi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t>&lt;h2&gt;Edit&lt;/h2&gt;</w:t>
      </w:r>
    </w:p>
    <w:p w:rsidR="00773787" w:rsidRDefault="00773787" w:rsidP="00B74861">
      <w:pPr>
        <w:spacing w:line="240" w:lineRule="auto"/>
        <w:ind w:left="720" w:hanging="720"/>
      </w:pPr>
    </w:p>
    <w:p w:rsidR="00773787" w:rsidRDefault="001C351D" w:rsidP="00B74861">
      <w:pPr>
        <w:spacing w:line="240" w:lineRule="auto"/>
        <w:ind w:left="720" w:hanging="720"/>
      </w:pPr>
      <w:r>
        <w:lastRenderedPageBreak/>
        <w:t>&lt;h4&gt;History&lt;/h4&gt;</w:t>
      </w:r>
    </w:p>
    <w:p w:rsidR="00773787" w:rsidRDefault="001C351D" w:rsidP="00B74861">
      <w:pPr>
        <w:spacing w:line="240" w:lineRule="auto"/>
        <w:ind w:left="720" w:hanging="720"/>
      </w:pPr>
      <w:r>
        <w:t>&lt;hr /&gt;</w:t>
      </w:r>
    </w:p>
    <w:p w:rsidR="00773787" w:rsidRDefault="001C351D" w:rsidP="00B74861">
      <w:pPr>
        <w:spacing w:line="240" w:lineRule="auto"/>
        <w:ind w:left="720" w:hanging="720"/>
      </w:pPr>
      <w:r>
        <w:t>&lt;div class="row"&gt;</w:t>
      </w:r>
    </w:p>
    <w:p w:rsidR="00773787" w:rsidRDefault="001C351D" w:rsidP="00B74861">
      <w:pPr>
        <w:spacing w:line="240" w:lineRule="auto"/>
        <w:ind w:left="720" w:hanging="720"/>
      </w:pPr>
      <w:r>
        <w:tab/>
        <w:t>&lt;div class="col-md-4"&gt;</w:t>
      </w:r>
    </w:p>
    <w:p w:rsidR="00773787" w:rsidRDefault="001C351D" w:rsidP="00B74861">
      <w:pPr>
        <w:spacing w:line="240" w:lineRule="auto"/>
        <w:ind w:left="720" w:hanging="720"/>
      </w:pPr>
      <w:r>
        <w:t xml:space="preserve">    </w:t>
      </w:r>
      <w:r>
        <w:tab/>
        <w:t>&lt;form asp-action="EditHistory"&gt;</w:t>
      </w:r>
    </w:p>
    <w:p w:rsidR="00773787" w:rsidRDefault="001C351D" w:rsidP="00B74861">
      <w:pPr>
        <w:spacing w:line="240" w:lineRule="auto"/>
        <w:ind w:left="720" w:hanging="720"/>
      </w:pPr>
      <w:r>
        <w:t xml:space="preserve">        </w:t>
      </w:r>
      <w:r>
        <w:tab/>
        <w:t>&lt;div asp-validation-summary="ModelOnly" class="text-danger"&gt;&lt;/div&gt;</w:t>
      </w:r>
    </w:p>
    <w:p w:rsidR="00773787" w:rsidRDefault="001C351D" w:rsidP="00B74861">
      <w:pPr>
        <w:spacing w:line="240" w:lineRule="auto"/>
        <w:ind w:left="720" w:hanging="720"/>
      </w:pPr>
      <w:r>
        <w:t xml:space="preserve">        </w:t>
      </w:r>
      <w:r>
        <w:tab/>
        <w:t>&lt;input type="hidden" asp-for="PetId" /&gt;</w:t>
      </w:r>
    </w:p>
    <w:p w:rsidR="00773787" w:rsidRDefault="001C351D" w:rsidP="00B74861">
      <w:pPr>
        <w:spacing w:line="240" w:lineRule="auto"/>
        <w:ind w:left="720" w:hanging="720"/>
      </w:pPr>
      <w:r>
        <w:t xml:space="preserve">        </w:t>
      </w:r>
      <w:r>
        <w:tab/>
        <w:t>&lt;input type="hidden" asp-for="Id" /&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Date" class="control-label"&gt;&lt;/label&gt;</w:t>
      </w:r>
    </w:p>
    <w:p w:rsidR="00773787" w:rsidRDefault="001C351D" w:rsidP="00B74861">
      <w:pPr>
        <w:spacing w:line="240" w:lineRule="auto"/>
        <w:ind w:left="720" w:hanging="720"/>
      </w:pPr>
      <w:r>
        <w:t xml:space="preserve">            </w:t>
      </w:r>
      <w:r>
        <w:tab/>
        <w:t>&lt;input asp-for="Date" class="form-control" /&gt;</w:t>
      </w:r>
    </w:p>
    <w:p w:rsidR="00773787" w:rsidRDefault="001C351D" w:rsidP="00B74861">
      <w:pPr>
        <w:spacing w:line="240" w:lineRule="auto"/>
        <w:ind w:left="720" w:hanging="720"/>
      </w:pPr>
      <w:r>
        <w:t xml:space="preserve">            </w:t>
      </w:r>
      <w:r>
        <w:tab/>
        <w:t>&lt;span asp-validation-for="Date"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ServiceTypeId" class="control-label"&gt;&lt;/label&gt;</w:t>
      </w:r>
    </w:p>
    <w:p w:rsidR="00773787" w:rsidRDefault="001C351D" w:rsidP="00B74861">
      <w:pPr>
        <w:spacing w:line="240" w:lineRule="auto"/>
        <w:ind w:left="720" w:hanging="720"/>
      </w:pPr>
      <w:r>
        <w:t xml:space="preserve">            </w:t>
      </w:r>
      <w:r>
        <w:tab/>
        <w:t>&lt;select asp-for="ServiceTypeId" asp-items="Model.ServiceTypes" class="form-control"&gt;&lt;/select&gt;</w:t>
      </w:r>
    </w:p>
    <w:p w:rsidR="00773787" w:rsidRDefault="001C351D" w:rsidP="00B74861">
      <w:pPr>
        <w:spacing w:line="240" w:lineRule="auto"/>
        <w:ind w:left="720" w:hanging="720"/>
      </w:pPr>
      <w:r>
        <w:t xml:space="preserve">            </w:t>
      </w:r>
      <w:r>
        <w:tab/>
        <w:t>&lt;span asp-validation-for="ServiceTypeId"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Description" class="control-label"&gt;&lt;/label&gt;</w:t>
      </w:r>
    </w:p>
    <w:p w:rsidR="00773787" w:rsidRDefault="001C351D" w:rsidP="00B74861">
      <w:pPr>
        <w:spacing w:line="240" w:lineRule="auto"/>
        <w:ind w:left="720" w:hanging="720"/>
      </w:pPr>
      <w:r>
        <w:t xml:space="preserve">            </w:t>
      </w:r>
      <w:r>
        <w:tab/>
        <w:t>&lt;input asp-for="Description" class="form-control" /&gt;</w:t>
      </w:r>
    </w:p>
    <w:p w:rsidR="00773787" w:rsidRDefault="001C351D" w:rsidP="00B74861">
      <w:pPr>
        <w:spacing w:line="240" w:lineRule="auto"/>
        <w:ind w:left="720" w:hanging="720"/>
      </w:pPr>
      <w:r>
        <w:t xml:space="preserve">            </w:t>
      </w:r>
      <w:r>
        <w:tab/>
        <w:t>&lt;span asp-validation-for="Description"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Remarks" class="control-label"&gt;&lt;/label&gt;</w:t>
      </w:r>
    </w:p>
    <w:p w:rsidR="00773787" w:rsidRDefault="001C351D" w:rsidP="00B74861">
      <w:pPr>
        <w:spacing w:line="240" w:lineRule="auto"/>
        <w:ind w:left="720" w:hanging="720"/>
      </w:pPr>
      <w:r>
        <w:t xml:space="preserve">            </w:t>
      </w:r>
      <w:r>
        <w:tab/>
        <w:t>&lt;textarea asp-for="Remarks" class="form-control"&gt;&lt;/textarea&gt;</w:t>
      </w:r>
    </w:p>
    <w:p w:rsidR="00773787" w:rsidRDefault="001C351D" w:rsidP="00B74861">
      <w:pPr>
        <w:spacing w:line="240" w:lineRule="auto"/>
        <w:ind w:left="720" w:hanging="720"/>
      </w:pPr>
      <w:r>
        <w:t xml:space="preserve">            </w:t>
      </w:r>
      <w:r>
        <w:tab/>
        <w:t>&lt;span asp-validation-for="Remarks"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input type="submit" value="Save" class="btn btn-primary" /&gt;</w:t>
      </w:r>
    </w:p>
    <w:p w:rsidR="00773787" w:rsidRDefault="001C351D" w:rsidP="00B74861">
      <w:pPr>
        <w:spacing w:line="240" w:lineRule="auto"/>
        <w:ind w:left="720" w:hanging="720"/>
      </w:pPr>
      <w:r>
        <w:t xml:space="preserve">            </w:t>
      </w:r>
      <w:r>
        <w:tab/>
        <w:t>&lt;a asp-action="DetailsPet" asp-route-id="@Model.PetId" class="btn btn-success"&gt;Back to Pet&lt;/a&gt;</w:t>
      </w:r>
    </w:p>
    <w:p w:rsidR="00773787" w:rsidRDefault="001C351D" w:rsidP="00B74861">
      <w:pPr>
        <w:spacing w:line="240" w:lineRule="auto"/>
        <w:ind w:left="720" w:hanging="720"/>
      </w:pPr>
      <w:r>
        <w:lastRenderedPageBreak/>
        <w:t xml:space="preserve">        </w:t>
      </w:r>
      <w:r>
        <w:tab/>
        <w:t>&lt;/div&gt;</w:t>
      </w:r>
    </w:p>
    <w:p w:rsidR="00773787" w:rsidRDefault="001C351D" w:rsidP="00B74861">
      <w:pPr>
        <w:spacing w:line="240" w:lineRule="auto"/>
        <w:ind w:left="720" w:hanging="720"/>
      </w:pPr>
      <w:r>
        <w:t xml:space="preserve">    </w:t>
      </w:r>
      <w:r>
        <w:tab/>
        <w:t>&lt;/form&gt;</w:t>
      </w:r>
    </w:p>
    <w:p w:rsidR="00773787" w:rsidRDefault="001C351D" w:rsidP="00B74861">
      <w:pPr>
        <w:spacing w:line="240" w:lineRule="auto"/>
        <w:ind w:left="720" w:hanging="720"/>
      </w:pPr>
      <w:r>
        <w:tab/>
        <w:t>&lt;/div&gt;</w:t>
      </w:r>
    </w:p>
    <w:p w:rsidR="00773787" w:rsidRDefault="001C351D" w:rsidP="00B74861">
      <w:pPr>
        <w:spacing w:line="240" w:lineRule="auto"/>
        <w:ind w:left="720" w:hanging="720"/>
      </w:pPr>
      <w:r>
        <w:t>&lt;/div&gt;</w:t>
      </w:r>
    </w:p>
    <w:p w:rsidR="00773787" w:rsidRDefault="00773787" w:rsidP="00B74861">
      <w:pPr>
        <w:spacing w:line="240" w:lineRule="auto"/>
        <w:ind w:left="720" w:hanging="720"/>
      </w:pPr>
    </w:p>
    <w:p w:rsidR="00773787" w:rsidRDefault="001C351D" w:rsidP="00B74861">
      <w:pPr>
        <w:numPr>
          <w:ilvl w:val="0"/>
          <w:numId w:val="40"/>
        </w:numPr>
        <w:spacing w:line="240" w:lineRule="auto"/>
        <w:ind w:hanging="720"/>
      </w:pPr>
      <w:r>
        <w:t>Test it.</w:t>
      </w:r>
    </w:p>
    <w:p w:rsidR="00773787" w:rsidRDefault="00773787" w:rsidP="00B74861">
      <w:pPr>
        <w:spacing w:line="240" w:lineRule="auto"/>
        <w:ind w:left="720" w:hanging="720"/>
      </w:pPr>
    </w:p>
    <w:p w:rsidR="00773787" w:rsidRDefault="001C351D" w:rsidP="00B74861">
      <w:pPr>
        <w:numPr>
          <w:ilvl w:val="0"/>
          <w:numId w:val="40"/>
        </w:numPr>
        <w:spacing w:line="240" w:lineRule="auto"/>
        <w:ind w:hanging="720"/>
      </w:pPr>
      <w:r>
        <w:t xml:space="preserve">Modify the view </w:t>
      </w:r>
      <w:r>
        <w:rPr>
          <w:b/>
        </w:rPr>
        <w:t>DetailsPet</w:t>
      </w:r>
      <w:r>
        <w:t xml:space="preserve"> in </w:t>
      </w:r>
      <w:r>
        <w:rPr>
          <w:b/>
        </w:rPr>
        <w:t>OwnersController</w:t>
      </w:r>
      <w:r>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a asp-action="EditHistory" asp-route-id="@item.Id" class="btn btn-warning"&gt;Edit&lt;/a&gt;</w:t>
      </w:r>
    </w:p>
    <w:p w:rsidR="00773787" w:rsidRDefault="001C351D" w:rsidP="00B74861">
      <w:pPr>
        <w:spacing w:line="240" w:lineRule="auto"/>
        <w:ind w:left="720" w:hanging="720"/>
        <w:rPr>
          <w:highlight w:val="yellow"/>
        </w:rPr>
      </w:pPr>
      <w:r>
        <w:rPr>
          <w:highlight w:val="yellow"/>
        </w:rPr>
        <w:t xml:space="preserve">                    </w:t>
      </w:r>
      <w:r>
        <w:rPr>
          <w:highlight w:val="yellow"/>
        </w:rPr>
        <w:tab/>
        <w:t>&lt;button data-id="@item.Id" class="btn btn-danger deleteItem" data-toggle="modal" data-target="#deleteDialog"&gt;Delete&lt;/button&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tr&g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lt;/tbody&gt;</w:t>
      </w:r>
    </w:p>
    <w:p w:rsidR="00773787" w:rsidRDefault="001C351D" w:rsidP="00B74861">
      <w:pPr>
        <w:spacing w:line="240" w:lineRule="auto"/>
        <w:ind w:left="720" w:hanging="720"/>
      </w:pPr>
      <w:r>
        <w:tab/>
        <w:t>&lt;/table&g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rPr>
          <w:highlight w:val="yellow"/>
        </w:rPr>
      </w:pPr>
      <w:r>
        <w:rPr>
          <w:highlight w:val="yellow"/>
        </w:rPr>
        <w:t>&lt;!--Delete Item--&gt;</w:t>
      </w:r>
    </w:p>
    <w:p w:rsidR="00773787" w:rsidRDefault="001C351D" w:rsidP="00B74861">
      <w:pPr>
        <w:spacing w:line="240" w:lineRule="auto"/>
        <w:ind w:left="720" w:hanging="720"/>
        <w:rPr>
          <w:highlight w:val="yellow"/>
        </w:rPr>
      </w:pPr>
      <w:r>
        <w:rPr>
          <w:highlight w:val="yellow"/>
        </w:rPr>
        <w:t>&lt;div class="modal fade" id="deleteDialog" tabindex="-1" role="dialog" aria-labelledby="exampleModalLabel" aria-hidden="true"&gt;</w:t>
      </w:r>
    </w:p>
    <w:p w:rsidR="00773787" w:rsidRDefault="001C351D" w:rsidP="00B74861">
      <w:pPr>
        <w:spacing w:line="240" w:lineRule="auto"/>
        <w:ind w:left="720" w:hanging="720"/>
        <w:rPr>
          <w:highlight w:val="yellow"/>
        </w:rPr>
      </w:pPr>
      <w:r>
        <w:rPr>
          <w:highlight w:val="yellow"/>
        </w:rPr>
        <w:tab/>
        <w:t>&lt;div class="modal-dialog" role="document"&gt;</w:t>
      </w:r>
    </w:p>
    <w:p w:rsidR="00773787" w:rsidRDefault="001C351D" w:rsidP="00B74861">
      <w:pPr>
        <w:spacing w:line="240" w:lineRule="auto"/>
        <w:ind w:left="720" w:hanging="720"/>
        <w:rPr>
          <w:highlight w:val="yellow"/>
        </w:rPr>
      </w:pPr>
      <w:r>
        <w:rPr>
          <w:highlight w:val="yellow"/>
        </w:rPr>
        <w:t xml:space="preserve">    </w:t>
      </w:r>
      <w:r>
        <w:rPr>
          <w:highlight w:val="yellow"/>
        </w:rPr>
        <w:tab/>
        <w:t>&lt;div class="modal-content"&gt;</w:t>
      </w:r>
    </w:p>
    <w:p w:rsidR="00773787" w:rsidRDefault="001C351D" w:rsidP="00B74861">
      <w:pPr>
        <w:spacing w:line="240" w:lineRule="auto"/>
        <w:ind w:left="720" w:hanging="720"/>
        <w:rPr>
          <w:highlight w:val="yellow"/>
        </w:rPr>
      </w:pPr>
      <w:r>
        <w:rPr>
          <w:highlight w:val="yellow"/>
        </w:rPr>
        <w:t xml:space="preserve">        </w:t>
      </w:r>
      <w:r>
        <w:rPr>
          <w:highlight w:val="yellow"/>
        </w:rPr>
        <w:tab/>
        <w:t>&lt;div class="modal-header"&gt;</w:t>
      </w:r>
    </w:p>
    <w:p w:rsidR="00773787" w:rsidRDefault="001C351D" w:rsidP="00B74861">
      <w:pPr>
        <w:spacing w:line="240" w:lineRule="auto"/>
        <w:ind w:left="720" w:hanging="720"/>
        <w:rPr>
          <w:highlight w:val="yellow"/>
        </w:rPr>
      </w:pPr>
      <w:r>
        <w:rPr>
          <w:highlight w:val="yellow"/>
        </w:rPr>
        <w:t xml:space="preserve">            </w:t>
      </w:r>
      <w:r>
        <w:rPr>
          <w:highlight w:val="yellow"/>
        </w:rPr>
        <w:tab/>
        <w:t>&lt;h5 class="modal-title" id="exampleModalLabel"&gt;Delete Item&lt;/h5&gt;</w:t>
      </w:r>
    </w:p>
    <w:p w:rsidR="00773787" w:rsidRDefault="001C351D" w:rsidP="00B74861">
      <w:pPr>
        <w:spacing w:line="240" w:lineRule="auto"/>
        <w:ind w:left="720" w:hanging="720"/>
        <w:rPr>
          <w:highlight w:val="yellow"/>
        </w:rPr>
      </w:pPr>
      <w:r>
        <w:rPr>
          <w:highlight w:val="yellow"/>
        </w:rPr>
        <w:t xml:space="preserve">            </w:t>
      </w:r>
      <w:r>
        <w:rPr>
          <w:highlight w:val="yellow"/>
        </w:rPr>
        <w:tab/>
        <w:t>&lt;button type="button" class="close" data-dismiss="modal" aria-label="Close"&gt;</w:t>
      </w:r>
    </w:p>
    <w:p w:rsidR="00773787" w:rsidRDefault="001C351D" w:rsidP="00B74861">
      <w:pPr>
        <w:spacing w:line="240" w:lineRule="auto"/>
        <w:ind w:left="720" w:hanging="720"/>
        <w:rPr>
          <w:highlight w:val="yellow"/>
        </w:rPr>
      </w:pPr>
      <w:r>
        <w:rPr>
          <w:highlight w:val="yellow"/>
        </w:rPr>
        <w:t xml:space="preserve">                </w:t>
      </w:r>
      <w:r>
        <w:rPr>
          <w:highlight w:val="yellow"/>
        </w:rPr>
        <w:tab/>
        <w:t>&lt;span aria-hidden="true"&gt;&amp;times;&lt;/span&gt;</w:t>
      </w:r>
    </w:p>
    <w:p w:rsidR="00773787" w:rsidRDefault="001C351D" w:rsidP="00B74861">
      <w:pPr>
        <w:spacing w:line="240" w:lineRule="auto"/>
        <w:ind w:left="720" w:hanging="720"/>
        <w:rPr>
          <w:highlight w:val="yellow"/>
        </w:rPr>
      </w:pPr>
      <w:r>
        <w:rPr>
          <w:highlight w:val="yellow"/>
        </w:rPr>
        <w:t xml:space="preserve">            </w:t>
      </w:r>
      <w:r>
        <w:rPr>
          <w:highlight w:val="yellow"/>
        </w:rPr>
        <w:tab/>
        <w:t>&lt;/button&gt;</w:t>
      </w:r>
    </w:p>
    <w:p w:rsidR="00773787" w:rsidRDefault="001C351D" w:rsidP="00B74861">
      <w:pPr>
        <w:spacing w:line="240" w:lineRule="auto"/>
        <w:ind w:left="720" w:hanging="720"/>
        <w:rPr>
          <w:highlight w:val="yellow"/>
        </w:rPr>
      </w:pPr>
      <w:r>
        <w:rPr>
          <w:highlight w:val="yellow"/>
        </w:rPr>
        <w:t xml:space="preserve">        </w:t>
      </w:r>
      <w:r>
        <w:rPr>
          <w:highlight w:val="yellow"/>
        </w:rPr>
        <w:tab/>
        <w:t>&lt;/div&gt;</w:t>
      </w:r>
    </w:p>
    <w:p w:rsidR="00773787" w:rsidRDefault="001C351D" w:rsidP="00B74861">
      <w:pPr>
        <w:spacing w:line="240" w:lineRule="auto"/>
        <w:ind w:left="720" w:hanging="720"/>
        <w:rPr>
          <w:highlight w:val="yellow"/>
        </w:rPr>
      </w:pPr>
      <w:r>
        <w:rPr>
          <w:highlight w:val="yellow"/>
        </w:rPr>
        <w:t xml:space="preserve">        </w:t>
      </w:r>
      <w:r>
        <w:rPr>
          <w:highlight w:val="yellow"/>
        </w:rPr>
        <w:tab/>
        <w:t>&lt;div class="modal-body"&gt;</w:t>
      </w:r>
    </w:p>
    <w:p w:rsidR="00773787" w:rsidRDefault="001C351D" w:rsidP="00B74861">
      <w:pPr>
        <w:spacing w:line="240" w:lineRule="auto"/>
        <w:ind w:left="720" w:hanging="720"/>
        <w:rPr>
          <w:highlight w:val="yellow"/>
        </w:rPr>
      </w:pPr>
      <w:r>
        <w:rPr>
          <w:highlight w:val="yellow"/>
        </w:rPr>
        <w:t xml:space="preserve">            </w:t>
      </w:r>
      <w:r>
        <w:rPr>
          <w:highlight w:val="yellow"/>
        </w:rPr>
        <w:tab/>
        <w:t>&lt;p&gt;Do you want to delete the record?&lt;/p&gt;</w:t>
      </w:r>
    </w:p>
    <w:p w:rsidR="00773787" w:rsidRDefault="001C351D" w:rsidP="00B74861">
      <w:pPr>
        <w:spacing w:line="240" w:lineRule="auto"/>
        <w:ind w:left="720" w:hanging="720"/>
        <w:rPr>
          <w:highlight w:val="yellow"/>
        </w:rPr>
      </w:pPr>
      <w:r>
        <w:rPr>
          <w:highlight w:val="yellow"/>
        </w:rPr>
        <w:t xml:space="preserve">        </w:t>
      </w:r>
      <w:r>
        <w:rPr>
          <w:highlight w:val="yellow"/>
        </w:rPr>
        <w:tab/>
        <w:t>&lt;/div&gt;</w:t>
      </w:r>
    </w:p>
    <w:p w:rsidR="00773787" w:rsidRDefault="001C351D" w:rsidP="00B74861">
      <w:pPr>
        <w:spacing w:line="240" w:lineRule="auto"/>
        <w:ind w:left="720" w:hanging="720"/>
        <w:rPr>
          <w:highlight w:val="yellow"/>
        </w:rPr>
      </w:pPr>
      <w:r>
        <w:rPr>
          <w:highlight w:val="yellow"/>
        </w:rPr>
        <w:t xml:space="preserve">        </w:t>
      </w:r>
      <w:r>
        <w:rPr>
          <w:highlight w:val="yellow"/>
        </w:rPr>
        <w:tab/>
        <w:t>&lt;div class="modal-footer"&gt;</w:t>
      </w:r>
    </w:p>
    <w:p w:rsidR="00773787" w:rsidRDefault="001C351D" w:rsidP="00B74861">
      <w:pPr>
        <w:spacing w:line="240" w:lineRule="auto"/>
        <w:ind w:left="720" w:hanging="720"/>
        <w:rPr>
          <w:highlight w:val="yellow"/>
        </w:rPr>
      </w:pPr>
      <w:r>
        <w:rPr>
          <w:highlight w:val="yellow"/>
        </w:rPr>
        <w:t xml:space="preserve">            </w:t>
      </w:r>
      <w:r>
        <w:rPr>
          <w:highlight w:val="yellow"/>
        </w:rPr>
        <w:tab/>
        <w:t>&lt;button type="button" class="btn btn-primary" data-dismiss="modal"&gt;Close&lt;/button&gt;</w:t>
      </w:r>
    </w:p>
    <w:p w:rsidR="00773787" w:rsidRDefault="001C351D" w:rsidP="00B74861">
      <w:pPr>
        <w:spacing w:line="240" w:lineRule="auto"/>
        <w:ind w:left="720" w:hanging="720"/>
        <w:rPr>
          <w:highlight w:val="yellow"/>
        </w:rPr>
      </w:pPr>
      <w:r>
        <w:rPr>
          <w:highlight w:val="yellow"/>
        </w:rPr>
        <w:t xml:space="preserve">            </w:t>
      </w:r>
      <w:r>
        <w:rPr>
          <w:highlight w:val="yellow"/>
        </w:rPr>
        <w:tab/>
        <w:t>&lt;button type="button" class="btn btn-danger" id="btnYesDelete"&gt;Delete&lt;/button&gt;</w:t>
      </w:r>
    </w:p>
    <w:p w:rsidR="00773787" w:rsidRDefault="001C351D" w:rsidP="00B74861">
      <w:pPr>
        <w:spacing w:line="240" w:lineRule="auto"/>
        <w:ind w:left="720" w:hanging="720"/>
        <w:rPr>
          <w:highlight w:val="yellow"/>
        </w:rPr>
      </w:pPr>
      <w:r>
        <w:rPr>
          <w:highlight w:val="yellow"/>
        </w:rPr>
        <w:lastRenderedPageBreak/>
        <w:t xml:space="preserve">        </w:t>
      </w:r>
      <w:r>
        <w:rPr>
          <w:highlight w:val="yellow"/>
        </w:rPr>
        <w:tab/>
        <w:t>&lt;/div&gt;</w:t>
      </w:r>
    </w:p>
    <w:p w:rsidR="00773787" w:rsidRDefault="001C351D" w:rsidP="00B74861">
      <w:pPr>
        <w:spacing w:line="240" w:lineRule="auto"/>
        <w:ind w:left="720" w:hanging="720"/>
        <w:rPr>
          <w:highlight w:val="yellow"/>
        </w:rPr>
      </w:pPr>
      <w:r>
        <w:rPr>
          <w:highlight w:val="yellow"/>
        </w:rPr>
        <w:t xml:space="preserve">    </w:t>
      </w:r>
      <w:r>
        <w:rPr>
          <w:highlight w:val="yellow"/>
        </w:rPr>
        <w:tab/>
        <w:t>&lt;/div&gt;</w:t>
      </w:r>
    </w:p>
    <w:p w:rsidR="00773787" w:rsidRDefault="001C351D" w:rsidP="00B74861">
      <w:pPr>
        <w:spacing w:line="240" w:lineRule="auto"/>
        <w:ind w:left="720" w:hanging="720"/>
        <w:rPr>
          <w:highlight w:val="yellow"/>
        </w:rPr>
      </w:pPr>
      <w:r>
        <w:rPr>
          <w:highlight w:val="yellow"/>
        </w:rPr>
        <w:tab/>
        <w:t>&lt;/div&gt;</w:t>
      </w:r>
    </w:p>
    <w:p w:rsidR="00773787" w:rsidRDefault="001C351D" w:rsidP="00B74861">
      <w:pPr>
        <w:spacing w:line="240" w:lineRule="auto"/>
        <w:ind w:left="720" w:hanging="720"/>
        <w:rPr>
          <w:highlight w:val="yellow"/>
        </w:rPr>
      </w:pPr>
      <w:r>
        <w:rPr>
          <w:highlight w:val="yellow"/>
        </w:rPr>
        <w:t>&lt;/div&gt;</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section Scripts {</w:t>
      </w:r>
    </w:p>
    <w:p w:rsidR="00773787" w:rsidRDefault="001C351D" w:rsidP="00B74861">
      <w:pPr>
        <w:spacing w:line="240" w:lineRule="auto"/>
        <w:ind w:left="720" w:hanging="720"/>
        <w:rPr>
          <w:highlight w:val="yellow"/>
        </w:rPr>
      </w:pPr>
      <w:r>
        <w:rPr>
          <w:highlight w:val="yellow"/>
        </w:rPr>
        <w:tab/>
        <w:t>@{await Html.RenderPartialAsync("_ValidationScriptsPartial");}</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ab/>
        <w:t>&lt;script type="text/javascript"&gt;</w:t>
      </w:r>
    </w:p>
    <w:p w:rsidR="00773787" w:rsidRDefault="001C351D" w:rsidP="00B74861">
      <w:pPr>
        <w:spacing w:line="240" w:lineRule="auto"/>
        <w:ind w:left="720" w:hanging="720"/>
        <w:rPr>
          <w:highlight w:val="yellow"/>
        </w:rPr>
      </w:pPr>
      <w:r>
        <w:rPr>
          <w:highlight w:val="yellow"/>
        </w:rPr>
        <w:t xml:space="preserve">    </w:t>
      </w:r>
      <w:r>
        <w:rPr>
          <w:highlight w:val="yellow"/>
        </w:rPr>
        <w:tab/>
        <w:t>$(document).ready(function () {</w:t>
      </w:r>
    </w:p>
    <w:p w:rsidR="00773787" w:rsidRDefault="001C351D" w:rsidP="00B74861">
      <w:pPr>
        <w:spacing w:line="240" w:lineRule="auto"/>
        <w:ind w:left="720" w:hanging="720"/>
        <w:rPr>
          <w:highlight w:val="yellow"/>
        </w:rPr>
      </w:pPr>
      <w:r>
        <w:rPr>
          <w:highlight w:val="yellow"/>
        </w:rPr>
        <w:t xml:space="preserve">        </w:t>
      </w:r>
      <w:r>
        <w:rPr>
          <w:highlight w:val="yellow"/>
        </w:rPr>
        <w:tab/>
        <w:t>// Delete item</w:t>
      </w:r>
    </w:p>
    <w:p w:rsidR="00773787" w:rsidRDefault="001C351D" w:rsidP="00B74861">
      <w:pPr>
        <w:spacing w:line="240" w:lineRule="auto"/>
        <w:ind w:left="720" w:hanging="720"/>
        <w:rPr>
          <w:highlight w:val="yellow"/>
        </w:rPr>
      </w:pPr>
      <w:r>
        <w:rPr>
          <w:highlight w:val="yellow"/>
        </w:rPr>
        <w:t xml:space="preserve">        </w:t>
      </w:r>
      <w:r>
        <w:rPr>
          <w:highlight w:val="yellow"/>
        </w:rPr>
        <w:tab/>
        <w:t>var item_to_delete;</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 xml:space="preserve">        </w:t>
      </w:r>
      <w:r>
        <w:rPr>
          <w:highlight w:val="yellow"/>
        </w:rPr>
        <w:tab/>
        <w:t>$('.deleteItem').click((e) =&gt; {</w:t>
      </w:r>
    </w:p>
    <w:p w:rsidR="00773787" w:rsidRDefault="001C351D" w:rsidP="00B74861">
      <w:pPr>
        <w:spacing w:line="240" w:lineRule="auto"/>
        <w:ind w:left="720" w:hanging="720"/>
        <w:rPr>
          <w:highlight w:val="yellow"/>
        </w:rPr>
      </w:pPr>
      <w:r>
        <w:rPr>
          <w:highlight w:val="yellow"/>
        </w:rPr>
        <w:t xml:space="preserve">            </w:t>
      </w:r>
      <w:r>
        <w:rPr>
          <w:highlight w:val="yellow"/>
        </w:rPr>
        <w:tab/>
        <w:t>item_to_delete = e.currentTarget.dataset.id;</w:t>
      </w:r>
    </w:p>
    <w:p w:rsidR="00773787" w:rsidRDefault="001C351D" w:rsidP="00B74861">
      <w:pPr>
        <w:spacing w:line="240" w:lineRule="auto"/>
        <w:ind w:left="720" w:hanging="720"/>
        <w:rPr>
          <w:highlight w:val="yellow"/>
        </w:rPr>
      </w:pPr>
      <w:r>
        <w:rPr>
          <w:highlight w:val="yellow"/>
        </w:rPr>
        <w:t xml:space="preserve">        </w:t>
      </w:r>
      <w:r>
        <w:rPr>
          <w:highlight w:val="yellow"/>
        </w:rPr>
        <w:tab/>
        <w:t>});</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 xml:space="preserve">        </w:t>
      </w:r>
      <w:r>
        <w:rPr>
          <w:highlight w:val="yellow"/>
        </w:rPr>
        <w:tab/>
        <w:t>$("#btnYesDelete").click(function () {</w:t>
      </w:r>
    </w:p>
    <w:p w:rsidR="00773787" w:rsidRDefault="001C351D" w:rsidP="00B74861">
      <w:pPr>
        <w:spacing w:line="240" w:lineRule="auto"/>
        <w:ind w:left="720" w:hanging="720"/>
        <w:rPr>
          <w:highlight w:val="yellow"/>
        </w:rPr>
      </w:pPr>
      <w:r>
        <w:rPr>
          <w:highlight w:val="yellow"/>
        </w:rPr>
        <w:t xml:space="preserve">            </w:t>
      </w:r>
      <w:r>
        <w:rPr>
          <w:highlight w:val="yellow"/>
        </w:rPr>
        <w:tab/>
        <w:t>window.location.href = '/Owners/DeleteHistory/' + item_to_delete;</w:t>
      </w:r>
    </w:p>
    <w:p w:rsidR="00773787" w:rsidRDefault="001C351D" w:rsidP="00B74861">
      <w:pPr>
        <w:spacing w:line="240" w:lineRule="auto"/>
        <w:ind w:left="720" w:hanging="720"/>
        <w:rPr>
          <w:highlight w:val="yellow"/>
        </w:rPr>
      </w:pPr>
      <w:r>
        <w:rPr>
          <w:highlight w:val="yellow"/>
        </w:rPr>
        <w:t xml:space="preserve">        </w:t>
      </w:r>
      <w:r>
        <w:rPr>
          <w:highlight w:val="yellow"/>
        </w:rPr>
        <w:tab/>
        <w:t>});</w:t>
      </w:r>
    </w:p>
    <w:p w:rsidR="00773787" w:rsidRDefault="001C351D" w:rsidP="00B74861">
      <w:pPr>
        <w:spacing w:line="240" w:lineRule="auto"/>
        <w:ind w:left="720" w:hanging="720"/>
        <w:rPr>
          <w:highlight w:val="yellow"/>
        </w:rPr>
      </w:pPr>
      <w:r>
        <w:rPr>
          <w:highlight w:val="yellow"/>
        </w:rPr>
        <w:t xml:space="preserve">    </w:t>
      </w:r>
      <w:r>
        <w:rPr>
          <w:highlight w:val="yellow"/>
        </w:rPr>
        <w:tab/>
        <w:t>});</w:t>
      </w:r>
    </w:p>
    <w:p w:rsidR="00773787" w:rsidRDefault="001C351D" w:rsidP="00B74861">
      <w:pPr>
        <w:spacing w:line="240" w:lineRule="auto"/>
        <w:ind w:left="720" w:hanging="720"/>
        <w:rPr>
          <w:highlight w:val="yellow"/>
        </w:rPr>
      </w:pPr>
      <w:r>
        <w:rPr>
          <w:highlight w:val="yellow"/>
        </w:rPr>
        <w:tab/>
        <w:t>&lt;/script&gt;</w:t>
      </w:r>
    </w:p>
    <w:p w:rsidR="00773787" w:rsidRDefault="001C351D" w:rsidP="00B74861">
      <w:pPr>
        <w:spacing w:line="240" w:lineRule="auto"/>
        <w:ind w:left="720" w:hanging="720"/>
        <w:rPr>
          <w:highlight w:val="yellow"/>
        </w:rPr>
      </w:pPr>
      <w:r>
        <w:rPr>
          <w:highlight w:val="yellow"/>
        </w:rPr>
        <w:t>}</w:t>
      </w:r>
    </w:p>
    <w:p w:rsidR="00773787" w:rsidRDefault="00773787" w:rsidP="00B74861">
      <w:pPr>
        <w:spacing w:line="240" w:lineRule="auto"/>
        <w:ind w:left="720" w:hanging="720"/>
      </w:pPr>
    </w:p>
    <w:p w:rsidR="00773787" w:rsidRDefault="001C351D" w:rsidP="00B74861">
      <w:pPr>
        <w:numPr>
          <w:ilvl w:val="0"/>
          <w:numId w:val="40"/>
        </w:numPr>
        <w:spacing w:line="240" w:lineRule="auto"/>
        <w:ind w:hanging="720"/>
      </w:pPr>
      <w:r>
        <w:t xml:space="preserve">Add the method </w:t>
      </w:r>
      <w:r>
        <w:rPr>
          <w:b/>
        </w:rPr>
        <w:t xml:space="preserve">DeleteHistory </w:t>
      </w:r>
      <w:r>
        <w:t xml:space="preserve">in </w:t>
      </w:r>
      <w:r>
        <w:rPr>
          <w:b/>
        </w:rPr>
        <w:t>OwnersController</w:t>
      </w:r>
      <w:r>
        <w:t>:</w:t>
      </w:r>
    </w:p>
    <w:p w:rsidR="00773787" w:rsidRDefault="00773787" w:rsidP="00B74861">
      <w:pPr>
        <w:spacing w:line="240" w:lineRule="auto"/>
        <w:ind w:left="720" w:hanging="720"/>
      </w:pPr>
    </w:p>
    <w:p w:rsidR="00773787" w:rsidRDefault="001C351D" w:rsidP="00B74861">
      <w:pPr>
        <w:spacing w:line="240" w:lineRule="auto"/>
        <w:ind w:left="720" w:hanging="720"/>
      </w:pPr>
      <w:r>
        <w:t>public async Task&lt;IActionResult&gt; DeleteHistory(int? id)</w:t>
      </w:r>
    </w:p>
    <w:p w:rsidR="00773787" w:rsidRDefault="001C351D" w:rsidP="00B74861">
      <w:pPr>
        <w:spacing w:line="240" w:lineRule="auto"/>
        <w:ind w:left="720" w:hanging="720"/>
      </w:pPr>
      <w:r>
        <w:t>{</w:t>
      </w:r>
    </w:p>
    <w:p w:rsidR="00773787" w:rsidRDefault="001C351D" w:rsidP="00B74861">
      <w:pPr>
        <w:spacing w:line="240" w:lineRule="auto"/>
        <w:ind w:left="720" w:hanging="720"/>
      </w:pPr>
      <w:r>
        <w:tab/>
        <w:t>if (id == null)</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turn NotFound();</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var history = await _dataContext.Histories</w:t>
      </w:r>
    </w:p>
    <w:p w:rsidR="00773787" w:rsidRDefault="001C351D" w:rsidP="00B74861">
      <w:pPr>
        <w:spacing w:line="240" w:lineRule="auto"/>
        <w:ind w:left="720" w:hanging="720"/>
      </w:pPr>
      <w:r>
        <w:t xml:space="preserve">    </w:t>
      </w:r>
      <w:r>
        <w:tab/>
        <w:t>.Include(h =&gt; h.Pet)</w:t>
      </w:r>
    </w:p>
    <w:p w:rsidR="00773787" w:rsidRDefault="001C351D" w:rsidP="00B74861">
      <w:pPr>
        <w:spacing w:line="240" w:lineRule="auto"/>
        <w:ind w:left="720" w:hanging="720"/>
      </w:pPr>
      <w:r>
        <w:t xml:space="preserve">    </w:t>
      </w:r>
      <w:r>
        <w:tab/>
        <w:t>.FirstOrDefaultAsync(h =&gt; h.Id == id.Value);</w:t>
      </w:r>
    </w:p>
    <w:p w:rsidR="00773787" w:rsidRDefault="001C351D" w:rsidP="00B74861">
      <w:pPr>
        <w:spacing w:line="240" w:lineRule="auto"/>
        <w:ind w:left="720" w:hanging="720"/>
      </w:pPr>
      <w:r>
        <w:lastRenderedPageBreak/>
        <w:tab/>
        <w:t>if (history == null)</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turn NotFound();</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_dataContext.Histories.Remove(history);</w:t>
      </w:r>
    </w:p>
    <w:p w:rsidR="00773787" w:rsidRDefault="001C351D" w:rsidP="00B74861">
      <w:pPr>
        <w:spacing w:line="240" w:lineRule="auto"/>
        <w:ind w:left="720" w:hanging="720"/>
      </w:pPr>
      <w:r>
        <w:tab/>
        <w:t>await _dataContext.SaveChangesAsync();</w:t>
      </w:r>
    </w:p>
    <w:p w:rsidR="00773787" w:rsidRDefault="001C351D" w:rsidP="00B74861">
      <w:pPr>
        <w:spacing w:line="240" w:lineRule="auto"/>
        <w:ind w:left="720" w:hanging="720"/>
      </w:pPr>
      <w:r>
        <w:tab/>
        <w:t>return RedirectToAction($"{nameof(DetailsPet)}/{history.Pet.Id}");</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40"/>
        </w:numPr>
        <w:spacing w:line="240" w:lineRule="auto"/>
        <w:ind w:hanging="720"/>
      </w:pPr>
      <w:r>
        <w:t>Test it.</w:t>
      </w:r>
    </w:p>
    <w:p w:rsidR="00773787" w:rsidRDefault="00773787" w:rsidP="00B74861">
      <w:pPr>
        <w:spacing w:line="240" w:lineRule="auto"/>
        <w:ind w:left="720" w:hanging="720"/>
      </w:pPr>
    </w:p>
    <w:p w:rsidR="00773787" w:rsidRDefault="001C351D" w:rsidP="00B74861">
      <w:pPr>
        <w:numPr>
          <w:ilvl w:val="0"/>
          <w:numId w:val="40"/>
        </w:numPr>
        <w:spacing w:line="240" w:lineRule="auto"/>
        <w:ind w:hanging="720"/>
      </w:pPr>
      <w:r>
        <w:t xml:space="preserve">Add the method </w:t>
      </w:r>
      <w:r>
        <w:rPr>
          <w:b/>
        </w:rPr>
        <w:t>DeleteUserAsync</w:t>
      </w:r>
      <w:r>
        <w:t xml:space="preserve"> to </w:t>
      </w:r>
      <w:r>
        <w:rPr>
          <w:b/>
        </w:rPr>
        <w:t xml:space="preserve">IUserHelper </w:t>
      </w:r>
      <w:r>
        <w:t>interface:</w:t>
      </w:r>
    </w:p>
    <w:p w:rsidR="00773787" w:rsidRDefault="00773787" w:rsidP="00B74861">
      <w:pPr>
        <w:spacing w:line="240" w:lineRule="auto"/>
        <w:ind w:left="720" w:hanging="720"/>
      </w:pPr>
    </w:p>
    <w:p w:rsidR="00773787" w:rsidRDefault="001C351D" w:rsidP="00B74861">
      <w:pPr>
        <w:spacing w:line="240" w:lineRule="auto"/>
        <w:ind w:left="720" w:hanging="720"/>
      </w:pPr>
      <w:r>
        <w:t>Task&lt;bool&gt; DeleteUserAsync(string email);</w:t>
      </w:r>
    </w:p>
    <w:p w:rsidR="00773787" w:rsidRDefault="00773787" w:rsidP="00B74861">
      <w:pPr>
        <w:spacing w:line="240" w:lineRule="auto"/>
        <w:ind w:left="720" w:hanging="720"/>
      </w:pPr>
    </w:p>
    <w:p w:rsidR="00773787" w:rsidRDefault="001C351D" w:rsidP="00B74861">
      <w:pPr>
        <w:numPr>
          <w:ilvl w:val="0"/>
          <w:numId w:val="40"/>
        </w:numPr>
        <w:spacing w:line="240" w:lineRule="auto"/>
        <w:ind w:hanging="720"/>
      </w:pPr>
      <w:r>
        <w:t xml:space="preserve">Add the method </w:t>
      </w:r>
      <w:r>
        <w:rPr>
          <w:b/>
        </w:rPr>
        <w:t>DeleteUserAsync</w:t>
      </w:r>
      <w:r>
        <w:t xml:space="preserve"> to </w:t>
      </w:r>
      <w:r>
        <w:rPr>
          <w:b/>
        </w:rPr>
        <w:t xml:space="preserve">UserHelper </w:t>
      </w:r>
      <w:r>
        <w:t>class:</w:t>
      </w:r>
    </w:p>
    <w:p w:rsidR="00773787" w:rsidRDefault="00773787" w:rsidP="00B74861">
      <w:pPr>
        <w:spacing w:line="240" w:lineRule="auto"/>
        <w:ind w:left="720" w:hanging="720"/>
      </w:pPr>
    </w:p>
    <w:p w:rsidR="00773787" w:rsidRDefault="001C351D" w:rsidP="00B74861">
      <w:pPr>
        <w:spacing w:line="240" w:lineRule="auto"/>
        <w:ind w:left="720" w:hanging="720"/>
      </w:pPr>
      <w:r>
        <w:t>public async Task&lt;bool&gt; DeleteUserAsync(string email)</w:t>
      </w:r>
    </w:p>
    <w:p w:rsidR="00773787" w:rsidRDefault="001C351D" w:rsidP="00B74861">
      <w:pPr>
        <w:spacing w:line="240" w:lineRule="auto"/>
        <w:ind w:left="720" w:hanging="720"/>
      </w:pPr>
      <w:r>
        <w:t>{</w:t>
      </w:r>
    </w:p>
    <w:p w:rsidR="00773787" w:rsidRDefault="001C351D" w:rsidP="00B74861">
      <w:pPr>
        <w:spacing w:line="240" w:lineRule="auto"/>
        <w:ind w:left="720" w:hanging="720"/>
      </w:pPr>
      <w:r>
        <w:tab/>
        <w:t>var user = await GetUserByEmailAsync(email);</w:t>
      </w:r>
    </w:p>
    <w:p w:rsidR="00773787" w:rsidRDefault="001C351D" w:rsidP="00B74861">
      <w:pPr>
        <w:spacing w:line="240" w:lineRule="auto"/>
        <w:ind w:left="720" w:hanging="720"/>
      </w:pPr>
      <w:r>
        <w:tab/>
        <w:t>if (user == null)</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turn true;</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var response = await _userManager.DeleteAsync(user);</w:t>
      </w:r>
    </w:p>
    <w:p w:rsidR="00773787" w:rsidRDefault="001C351D" w:rsidP="00B74861">
      <w:pPr>
        <w:spacing w:line="240" w:lineRule="auto"/>
        <w:ind w:left="720" w:hanging="720"/>
      </w:pPr>
      <w:r>
        <w:tab/>
        <w:t>return response.Succeeded;</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40"/>
        </w:numPr>
        <w:spacing w:line="240" w:lineRule="auto"/>
        <w:ind w:hanging="720"/>
      </w:pPr>
      <w:r>
        <w:t xml:space="preserve">Modify the </w:t>
      </w:r>
      <w:r>
        <w:rPr>
          <w:b/>
        </w:rPr>
        <w:t>Index</w:t>
      </w:r>
      <w:r>
        <w:t xml:space="preserve"> view in </w:t>
      </w:r>
      <w:r>
        <w:rPr>
          <w:b/>
        </w:rPr>
        <w:t>OwnersController</w:t>
      </w:r>
      <w:r>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a asp-action="Edit" asp-route-id="@item.Id" class="btn btn-warning"&gt;Edit&lt;/a&gt;</w:t>
      </w:r>
    </w:p>
    <w:p w:rsidR="00773787" w:rsidRDefault="001C351D" w:rsidP="00B74861">
      <w:pPr>
        <w:spacing w:line="240" w:lineRule="auto"/>
        <w:ind w:left="720" w:hanging="720"/>
      </w:pPr>
      <w:r>
        <w:t xml:space="preserve">                </w:t>
      </w:r>
      <w:r>
        <w:tab/>
        <w:t>&lt;a asp-action="Details" asp-route-id="@item.Id" class="btn btn-info"&gt;Details&lt;/a&gt;</w:t>
      </w:r>
    </w:p>
    <w:p w:rsidR="00773787" w:rsidRDefault="001C351D" w:rsidP="00B74861">
      <w:pPr>
        <w:spacing w:line="240" w:lineRule="auto"/>
        <w:ind w:left="720" w:hanging="720"/>
        <w:rPr>
          <w:highlight w:val="yellow"/>
        </w:rPr>
      </w:pPr>
      <w:r>
        <w:rPr>
          <w:highlight w:val="yellow"/>
        </w:rPr>
        <w:lastRenderedPageBreak/>
        <w:t xml:space="preserve">                </w:t>
      </w:r>
      <w:r>
        <w:rPr>
          <w:highlight w:val="yellow"/>
        </w:rPr>
        <w:tab/>
        <w:t>&lt;button data-id="@item.Id" class="btn btn-danger deleteItem" data-toggle="modal" data-target="#deleteDialog"&gt;Delete&lt;/button&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tr&g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lt;/tbody&gt;</w:t>
      </w:r>
    </w:p>
    <w:p w:rsidR="00773787" w:rsidRDefault="001C351D" w:rsidP="00B74861">
      <w:pPr>
        <w:spacing w:line="240" w:lineRule="auto"/>
        <w:ind w:left="720" w:hanging="720"/>
      </w:pPr>
      <w:r>
        <w:t>&lt;/table&gt;</w:t>
      </w:r>
    </w:p>
    <w:p w:rsidR="00773787" w:rsidRDefault="00773787" w:rsidP="00B74861">
      <w:pPr>
        <w:spacing w:line="240" w:lineRule="auto"/>
        <w:ind w:left="720" w:hanging="720"/>
      </w:pPr>
    </w:p>
    <w:p w:rsidR="00773787" w:rsidRDefault="001C351D" w:rsidP="00B74861">
      <w:pPr>
        <w:spacing w:line="240" w:lineRule="auto"/>
        <w:ind w:left="720" w:hanging="720"/>
        <w:rPr>
          <w:highlight w:val="yellow"/>
        </w:rPr>
      </w:pPr>
      <w:r>
        <w:rPr>
          <w:highlight w:val="yellow"/>
        </w:rPr>
        <w:t>&lt;!--Delete Item--&gt;</w:t>
      </w:r>
    </w:p>
    <w:p w:rsidR="00773787" w:rsidRDefault="001C351D" w:rsidP="00B74861">
      <w:pPr>
        <w:spacing w:line="240" w:lineRule="auto"/>
        <w:ind w:left="720" w:hanging="720"/>
        <w:rPr>
          <w:highlight w:val="yellow"/>
        </w:rPr>
      </w:pPr>
      <w:r>
        <w:rPr>
          <w:highlight w:val="yellow"/>
        </w:rPr>
        <w:t>&lt;div class="modal fade" id="deleteDialog" tabindex="-1" role="dialog" aria-labelledby="exampleModalLabel" aria-hidden="true"&gt;</w:t>
      </w:r>
    </w:p>
    <w:p w:rsidR="00773787" w:rsidRDefault="001C351D" w:rsidP="00B74861">
      <w:pPr>
        <w:spacing w:line="240" w:lineRule="auto"/>
        <w:ind w:left="720" w:hanging="720"/>
        <w:rPr>
          <w:highlight w:val="yellow"/>
        </w:rPr>
      </w:pPr>
      <w:r>
        <w:rPr>
          <w:highlight w:val="yellow"/>
        </w:rPr>
        <w:tab/>
        <w:t>&lt;div class="modal-dialog" role="document"&gt;</w:t>
      </w:r>
    </w:p>
    <w:p w:rsidR="00773787" w:rsidRDefault="001C351D" w:rsidP="00B74861">
      <w:pPr>
        <w:spacing w:line="240" w:lineRule="auto"/>
        <w:ind w:left="720" w:hanging="720"/>
        <w:rPr>
          <w:highlight w:val="yellow"/>
        </w:rPr>
      </w:pPr>
      <w:r>
        <w:rPr>
          <w:highlight w:val="yellow"/>
        </w:rPr>
        <w:t xml:space="preserve">    </w:t>
      </w:r>
      <w:r>
        <w:rPr>
          <w:highlight w:val="yellow"/>
        </w:rPr>
        <w:tab/>
        <w:t>&lt;div class="modal-content"&gt;</w:t>
      </w:r>
    </w:p>
    <w:p w:rsidR="00773787" w:rsidRDefault="001C351D" w:rsidP="00B74861">
      <w:pPr>
        <w:spacing w:line="240" w:lineRule="auto"/>
        <w:ind w:left="720" w:hanging="720"/>
        <w:rPr>
          <w:highlight w:val="yellow"/>
        </w:rPr>
      </w:pPr>
      <w:r>
        <w:rPr>
          <w:highlight w:val="yellow"/>
        </w:rPr>
        <w:t xml:space="preserve">        </w:t>
      </w:r>
      <w:r>
        <w:rPr>
          <w:highlight w:val="yellow"/>
        </w:rPr>
        <w:tab/>
        <w:t>&lt;div class="modal-header"&gt;</w:t>
      </w:r>
    </w:p>
    <w:p w:rsidR="00773787" w:rsidRDefault="001C351D" w:rsidP="00B74861">
      <w:pPr>
        <w:spacing w:line="240" w:lineRule="auto"/>
        <w:ind w:left="720" w:hanging="720"/>
        <w:rPr>
          <w:highlight w:val="yellow"/>
        </w:rPr>
      </w:pPr>
      <w:r>
        <w:rPr>
          <w:highlight w:val="yellow"/>
        </w:rPr>
        <w:t xml:space="preserve">            </w:t>
      </w:r>
      <w:r>
        <w:rPr>
          <w:highlight w:val="yellow"/>
        </w:rPr>
        <w:tab/>
        <w:t>&lt;h5 class="modal-title" id="exampleModalLabel"&gt;Delete Item&lt;/h5&gt;</w:t>
      </w:r>
    </w:p>
    <w:p w:rsidR="00773787" w:rsidRDefault="001C351D" w:rsidP="00B74861">
      <w:pPr>
        <w:spacing w:line="240" w:lineRule="auto"/>
        <w:ind w:left="720" w:hanging="720"/>
        <w:rPr>
          <w:highlight w:val="yellow"/>
        </w:rPr>
      </w:pPr>
      <w:r>
        <w:rPr>
          <w:highlight w:val="yellow"/>
        </w:rPr>
        <w:t xml:space="preserve">            </w:t>
      </w:r>
      <w:r>
        <w:rPr>
          <w:highlight w:val="yellow"/>
        </w:rPr>
        <w:tab/>
        <w:t>&lt;button type="button" class="close" data-dismiss="modal" aria-label="Close"&gt;</w:t>
      </w:r>
    </w:p>
    <w:p w:rsidR="00773787" w:rsidRDefault="001C351D" w:rsidP="00B74861">
      <w:pPr>
        <w:spacing w:line="240" w:lineRule="auto"/>
        <w:ind w:left="720" w:hanging="720"/>
        <w:rPr>
          <w:highlight w:val="yellow"/>
        </w:rPr>
      </w:pPr>
      <w:r>
        <w:rPr>
          <w:highlight w:val="yellow"/>
        </w:rPr>
        <w:t xml:space="preserve">                </w:t>
      </w:r>
      <w:r>
        <w:rPr>
          <w:highlight w:val="yellow"/>
        </w:rPr>
        <w:tab/>
        <w:t>&lt;span aria-hidden="true"&gt;&amp;times;&lt;/span&gt;</w:t>
      </w:r>
    </w:p>
    <w:p w:rsidR="00773787" w:rsidRDefault="001C351D" w:rsidP="00B74861">
      <w:pPr>
        <w:spacing w:line="240" w:lineRule="auto"/>
        <w:ind w:left="720" w:hanging="720"/>
        <w:rPr>
          <w:highlight w:val="yellow"/>
        </w:rPr>
      </w:pPr>
      <w:r>
        <w:rPr>
          <w:highlight w:val="yellow"/>
        </w:rPr>
        <w:t xml:space="preserve">            </w:t>
      </w:r>
      <w:r>
        <w:rPr>
          <w:highlight w:val="yellow"/>
        </w:rPr>
        <w:tab/>
        <w:t>&lt;/button&gt;</w:t>
      </w:r>
    </w:p>
    <w:p w:rsidR="00773787" w:rsidRDefault="001C351D" w:rsidP="00B74861">
      <w:pPr>
        <w:spacing w:line="240" w:lineRule="auto"/>
        <w:ind w:left="720" w:hanging="720"/>
        <w:rPr>
          <w:highlight w:val="yellow"/>
        </w:rPr>
      </w:pPr>
      <w:r>
        <w:rPr>
          <w:highlight w:val="yellow"/>
        </w:rPr>
        <w:t xml:space="preserve">        </w:t>
      </w:r>
      <w:r>
        <w:rPr>
          <w:highlight w:val="yellow"/>
        </w:rPr>
        <w:tab/>
        <w:t>&lt;/div&gt;</w:t>
      </w:r>
    </w:p>
    <w:p w:rsidR="00773787" w:rsidRDefault="001C351D" w:rsidP="00B74861">
      <w:pPr>
        <w:spacing w:line="240" w:lineRule="auto"/>
        <w:ind w:left="720" w:hanging="720"/>
        <w:rPr>
          <w:highlight w:val="yellow"/>
        </w:rPr>
      </w:pPr>
      <w:r>
        <w:rPr>
          <w:highlight w:val="yellow"/>
        </w:rPr>
        <w:t xml:space="preserve">        </w:t>
      </w:r>
      <w:r>
        <w:rPr>
          <w:highlight w:val="yellow"/>
        </w:rPr>
        <w:tab/>
        <w:t>&lt;div class="modal-body"&gt;</w:t>
      </w:r>
    </w:p>
    <w:p w:rsidR="00773787" w:rsidRDefault="001C351D" w:rsidP="00B74861">
      <w:pPr>
        <w:spacing w:line="240" w:lineRule="auto"/>
        <w:ind w:left="720" w:hanging="720"/>
        <w:rPr>
          <w:highlight w:val="yellow"/>
        </w:rPr>
      </w:pPr>
      <w:r>
        <w:rPr>
          <w:highlight w:val="yellow"/>
        </w:rPr>
        <w:t xml:space="preserve">            </w:t>
      </w:r>
      <w:r>
        <w:rPr>
          <w:highlight w:val="yellow"/>
        </w:rPr>
        <w:tab/>
        <w:t>&lt;p&gt;Do you want to delete the record?&lt;/p&gt;</w:t>
      </w:r>
    </w:p>
    <w:p w:rsidR="00773787" w:rsidRDefault="001C351D" w:rsidP="00B74861">
      <w:pPr>
        <w:spacing w:line="240" w:lineRule="auto"/>
        <w:ind w:left="720" w:hanging="720"/>
        <w:rPr>
          <w:highlight w:val="yellow"/>
        </w:rPr>
      </w:pPr>
      <w:r>
        <w:rPr>
          <w:highlight w:val="yellow"/>
        </w:rPr>
        <w:t xml:space="preserve">        </w:t>
      </w:r>
      <w:r>
        <w:rPr>
          <w:highlight w:val="yellow"/>
        </w:rPr>
        <w:tab/>
        <w:t>&lt;/div&gt;</w:t>
      </w:r>
    </w:p>
    <w:p w:rsidR="00773787" w:rsidRDefault="001C351D" w:rsidP="00B74861">
      <w:pPr>
        <w:spacing w:line="240" w:lineRule="auto"/>
        <w:ind w:left="720" w:hanging="720"/>
        <w:rPr>
          <w:highlight w:val="yellow"/>
        </w:rPr>
      </w:pPr>
      <w:r>
        <w:rPr>
          <w:highlight w:val="yellow"/>
        </w:rPr>
        <w:t xml:space="preserve">        </w:t>
      </w:r>
      <w:r>
        <w:rPr>
          <w:highlight w:val="yellow"/>
        </w:rPr>
        <w:tab/>
        <w:t>&lt;div class="modal-footer"&gt;</w:t>
      </w:r>
    </w:p>
    <w:p w:rsidR="00773787" w:rsidRDefault="001C351D" w:rsidP="00B74861">
      <w:pPr>
        <w:spacing w:line="240" w:lineRule="auto"/>
        <w:ind w:left="720" w:hanging="720"/>
        <w:rPr>
          <w:highlight w:val="yellow"/>
        </w:rPr>
      </w:pPr>
      <w:r>
        <w:rPr>
          <w:highlight w:val="yellow"/>
        </w:rPr>
        <w:t xml:space="preserve">            </w:t>
      </w:r>
      <w:r>
        <w:rPr>
          <w:highlight w:val="yellow"/>
        </w:rPr>
        <w:tab/>
        <w:t>&lt;button type="button" class="btn btn-primary" data-dismiss="modal"&gt;Close&lt;/button&gt;</w:t>
      </w:r>
    </w:p>
    <w:p w:rsidR="00773787" w:rsidRDefault="001C351D" w:rsidP="00B74861">
      <w:pPr>
        <w:spacing w:line="240" w:lineRule="auto"/>
        <w:ind w:left="720" w:hanging="720"/>
        <w:rPr>
          <w:highlight w:val="yellow"/>
        </w:rPr>
      </w:pPr>
      <w:r>
        <w:rPr>
          <w:highlight w:val="yellow"/>
        </w:rPr>
        <w:t xml:space="preserve">            </w:t>
      </w:r>
      <w:r>
        <w:rPr>
          <w:highlight w:val="yellow"/>
        </w:rPr>
        <w:tab/>
        <w:t>&lt;button type="button" class="btn btn-danger" id="btnYesDelete"&gt;Delete&lt;/button&gt;</w:t>
      </w:r>
    </w:p>
    <w:p w:rsidR="00773787" w:rsidRDefault="001C351D" w:rsidP="00B74861">
      <w:pPr>
        <w:spacing w:line="240" w:lineRule="auto"/>
        <w:ind w:left="720" w:hanging="720"/>
        <w:rPr>
          <w:highlight w:val="yellow"/>
        </w:rPr>
      </w:pPr>
      <w:r>
        <w:rPr>
          <w:highlight w:val="yellow"/>
        </w:rPr>
        <w:t xml:space="preserve">        </w:t>
      </w:r>
      <w:r>
        <w:rPr>
          <w:highlight w:val="yellow"/>
        </w:rPr>
        <w:tab/>
        <w:t>&lt;/div&gt;</w:t>
      </w:r>
    </w:p>
    <w:p w:rsidR="00773787" w:rsidRDefault="001C351D" w:rsidP="00B74861">
      <w:pPr>
        <w:spacing w:line="240" w:lineRule="auto"/>
        <w:ind w:left="720" w:hanging="720"/>
        <w:rPr>
          <w:highlight w:val="yellow"/>
        </w:rPr>
      </w:pPr>
      <w:r>
        <w:rPr>
          <w:highlight w:val="yellow"/>
        </w:rPr>
        <w:t xml:space="preserve">    </w:t>
      </w:r>
      <w:r>
        <w:rPr>
          <w:highlight w:val="yellow"/>
        </w:rPr>
        <w:tab/>
        <w:t>&lt;/div&gt;</w:t>
      </w:r>
    </w:p>
    <w:p w:rsidR="00773787" w:rsidRDefault="001C351D" w:rsidP="00B74861">
      <w:pPr>
        <w:spacing w:line="240" w:lineRule="auto"/>
        <w:ind w:left="720" w:hanging="720"/>
        <w:rPr>
          <w:highlight w:val="yellow"/>
        </w:rPr>
      </w:pPr>
      <w:r>
        <w:rPr>
          <w:highlight w:val="yellow"/>
        </w:rPr>
        <w:tab/>
        <w:t>&lt;/div&gt;</w:t>
      </w:r>
    </w:p>
    <w:p w:rsidR="00773787" w:rsidRDefault="001C351D" w:rsidP="00B74861">
      <w:pPr>
        <w:spacing w:line="240" w:lineRule="auto"/>
        <w:ind w:left="720" w:hanging="720"/>
        <w:rPr>
          <w:highlight w:val="yellow"/>
        </w:rPr>
      </w:pPr>
      <w:r>
        <w:rPr>
          <w:highlight w:val="yellow"/>
        </w:rPr>
        <w:t>&lt;/div&gt;</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section Scripts {</w:t>
      </w:r>
    </w:p>
    <w:p w:rsidR="00773787" w:rsidRDefault="001C351D" w:rsidP="00B74861">
      <w:pPr>
        <w:spacing w:line="240" w:lineRule="auto"/>
        <w:ind w:left="720" w:hanging="720"/>
        <w:rPr>
          <w:highlight w:val="yellow"/>
        </w:rPr>
      </w:pPr>
      <w:r>
        <w:rPr>
          <w:highlight w:val="yellow"/>
        </w:rPr>
        <w:tab/>
        <w:t>@{await Html.RenderPartialAsync("_ValidationScriptsPartial");}</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ab/>
        <w:t>&lt;script type="text/javascript"&gt;</w:t>
      </w:r>
    </w:p>
    <w:p w:rsidR="00773787" w:rsidRDefault="001C351D" w:rsidP="00B74861">
      <w:pPr>
        <w:spacing w:line="240" w:lineRule="auto"/>
        <w:ind w:left="720" w:hanging="720"/>
        <w:rPr>
          <w:highlight w:val="yellow"/>
        </w:rPr>
      </w:pPr>
      <w:r>
        <w:rPr>
          <w:highlight w:val="yellow"/>
        </w:rPr>
        <w:t xml:space="preserve">    </w:t>
      </w:r>
      <w:r>
        <w:rPr>
          <w:highlight w:val="yellow"/>
        </w:rPr>
        <w:tab/>
        <w:t>$(document).ready(function () {</w:t>
      </w:r>
    </w:p>
    <w:p w:rsidR="00773787" w:rsidRDefault="001C351D" w:rsidP="00B74861">
      <w:pPr>
        <w:spacing w:line="240" w:lineRule="auto"/>
        <w:ind w:left="720" w:hanging="720"/>
        <w:rPr>
          <w:highlight w:val="yellow"/>
        </w:rPr>
      </w:pPr>
      <w:r>
        <w:rPr>
          <w:highlight w:val="yellow"/>
        </w:rPr>
        <w:t xml:space="preserve">        </w:t>
      </w:r>
      <w:r>
        <w:rPr>
          <w:highlight w:val="yellow"/>
        </w:rPr>
        <w:tab/>
        <w:t>// Delete item</w:t>
      </w:r>
    </w:p>
    <w:p w:rsidR="00773787" w:rsidRDefault="001C351D" w:rsidP="00B74861">
      <w:pPr>
        <w:spacing w:line="240" w:lineRule="auto"/>
        <w:ind w:left="720" w:hanging="720"/>
        <w:rPr>
          <w:highlight w:val="yellow"/>
        </w:rPr>
      </w:pPr>
      <w:r>
        <w:rPr>
          <w:highlight w:val="yellow"/>
        </w:rPr>
        <w:t xml:space="preserve">        </w:t>
      </w:r>
      <w:r>
        <w:rPr>
          <w:highlight w:val="yellow"/>
        </w:rPr>
        <w:tab/>
        <w:t>var item_to_delete;</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 xml:space="preserve">        </w:t>
      </w:r>
      <w:r>
        <w:rPr>
          <w:highlight w:val="yellow"/>
        </w:rPr>
        <w:tab/>
        <w:t>$('.deleteItem').click((e) =&gt; {</w:t>
      </w:r>
    </w:p>
    <w:p w:rsidR="00773787" w:rsidRDefault="001C351D" w:rsidP="00B74861">
      <w:pPr>
        <w:spacing w:line="240" w:lineRule="auto"/>
        <w:ind w:left="720" w:hanging="720"/>
        <w:rPr>
          <w:highlight w:val="yellow"/>
        </w:rPr>
      </w:pPr>
      <w:r>
        <w:rPr>
          <w:highlight w:val="yellow"/>
        </w:rPr>
        <w:t xml:space="preserve">            </w:t>
      </w:r>
      <w:r>
        <w:rPr>
          <w:highlight w:val="yellow"/>
        </w:rPr>
        <w:tab/>
        <w:t>item_to_delete = e.currentTarget.dataset.id;</w:t>
      </w:r>
    </w:p>
    <w:p w:rsidR="00773787" w:rsidRDefault="001C351D" w:rsidP="00B74861">
      <w:pPr>
        <w:spacing w:line="240" w:lineRule="auto"/>
        <w:ind w:left="720" w:hanging="720"/>
        <w:rPr>
          <w:highlight w:val="yellow"/>
        </w:rPr>
      </w:pPr>
      <w:r>
        <w:rPr>
          <w:highlight w:val="yellow"/>
        </w:rPr>
        <w:t xml:space="preserve">        </w:t>
      </w:r>
      <w:r>
        <w:rPr>
          <w:highlight w:val="yellow"/>
        </w:rPr>
        <w:tab/>
        <w:t>});</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 xml:space="preserve">        </w:t>
      </w:r>
      <w:r>
        <w:rPr>
          <w:highlight w:val="yellow"/>
        </w:rPr>
        <w:tab/>
        <w:t>$("#btnYesDelete").click(function () {</w:t>
      </w:r>
    </w:p>
    <w:p w:rsidR="00773787" w:rsidRDefault="001C351D" w:rsidP="00B74861">
      <w:pPr>
        <w:spacing w:line="240" w:lineRule="auto"/>
        <w:ind w:left="720" w:hanging="720"/>
        <w:rPr>
          <w:highlight w:val="yellow"/>
        </w:rPr>
      </w:pPr>
      <w:r>
        <w:rPr>
          <w:highlight w:val="yellow"/>
        </w:rPr>
        <w:t xml:space="preserve">            </w:t>
      </w:r>
      <w:r>
        <w:rPr>
          <w:highlight w:val="yellow"/>
        </w:rPr>
        <w:tab/>
        <w:t>window.location.href = '/Owners/Delete/' + item_to_delete;</w:t>
      </w:r>
    </w:p>
    <w:p w:rsidR="00773787" w:rsidRDefault="001C351D" w:rsidP="00B74861">
      <w:pPr>
        <w:spacing w:line="240" w:lineRule="auto"/>
        <w:ind w:left="720" w:hanging="720"/>
        <w:rPr>
          <w:highlight w:val="yellow"/>
        </w:rPr>
      </w:pPr>
      <w:r>
        <w:rPr>
          <w:highlight w:val="yellow"/>
        </w:rPr>
        <w:t xml:space="preserve">        </w:t>
      </w:r>
      <w:r>
        <w:rPr>
          <w:highlight w:val="yellow"/>
        </w:rPr>
        <w:tab/>
        <w:t>});</w:t>
      </w:r>
    </w:p>
    <w:p w:rsidR="00773787" w:rsidRDefault="001C351D" w:rsidP="00B74861">
      <w:pPr>
        <w:spacing w:line="240" w:lineRule="auto"/>
        <w:ind w:left="720" w:hanging="720"/>
        <w:rPr>
          <w:highlight w:val="yellow"/>
        </w:rPr>
      </w:pPr>
      <w:r>
        <w:rPr>
          <w:highlight w:val="yellow"/>
        </w:rPr>
        <w:t xml:space="preserve">    </w:t>
      </w:r>
      <w:r>
        <w:rPr>
          <w:highlight w:val="yellow"/>
        </w:rPr>
        <w:tab/>
        <w:t>});</w:t>
      </w:r>
    </w:p>
    <w:p w:rsidR="00773787" w:rsidRDefault="001C351D" w:rsidP="00B74861">
      <w:pPr>
        <w:spacing w:line="240" w:lineRule="auto"/>
        <w:ind w:left="720" w:hanging="720"/>
        <w:rPr>
          <w:highlight w:val="yellow"/>
        </w:rPr>
      </w:pPr>
      <w:r>
        <w:rPr>
          <w:highlight w:val="yellow"/>
        </w:rPr>
        <w:tab/>
        <w:t>&lt;/script&gt;</w:t>
      </w:r>
    </w:p>
    <w:p w:rsidR="00773787" w:rsidRDefault="001C351D" w:rsidP="00B74861">
      <w:pPr>
        <w:spacing w:line="240" w:lineRule="auto"/>
        <w:ind w:left="720" w:hanging="720"/>
        <w:rPr>
          <w:highlight w:val="yellow"/>
        </w:rPr>
      </w:pPr>
      <w:r>
        <w:rPr>
          <w:highlight w:val="yellow"/>
        </w:rPr>
        <w:t>}</w:t>
      </w:r>
    </w:p>
    <w:p w:rsidR="00773787" w:rsidRDefault="00773787" w:rsidP="00B74861">
      <w:pPr>
        <w:spacing w:line="240" w:lineRule="auto"/>
        <w:ind w:left="720" w:hanging="720"/>
      </w:pPr>
    </w:p>
    <w:p w:rsidR="00773787" w:rsidRDefault="001C351D" w:rsidP="00B74861">
      <w:pPr>
        <w:numPr>
          <w:ilvl w:val="0"/>
          <w:numId w:val="40"/>
        </w:numPr>
        <w:spacing w:line="240" w:lineRule="auto"/>
        <w:ind w:hanging="720"/>
      </w:pPr>
      <w:r>
        <w:t xml:space="preserve">Modify the </w:t>
      </w:r>
      <w:r>
        <w:rPr>
          <w:b/>
        </w:rPr>
        <w:t>Delete</w:t>
      </w:r>
      <w:r>
        <w:t xml:space="preserve"> method in </w:t>
      </w:r>
      <w:r>
        <w:rPr>
          <w:b/>
        </w:rPr>
        <w:t>OwnersController</w:t>
      </w:r>
      <w:r>
        <w:t xml:space="preserve"> and delete the HttpPost:</w:t>
      </w:r>
    </w:p>
    <w:p w:rsidR="00773787" w:rsidRDefault="00773787" w:rsidP="00B74861">
      <w:pPr>
        <w:spacing w:line="240" w:lineRule="auto"/>
        <w:ind w:left="720" w:hanging="720"/>
      </w:pPr>
    </w:p>
    <w:p w:rsidR="00773787" w:rsidRDefault="001C351D" w:rsidP="00B74861">
      <w:pPr>
        <w:spacing w:line="240" w:lineRule="auto"/>
        <w:ind w:left="720" w:hanging="720"/>
      </w:pPr>
      <w:r>
        <w:t>public async Task&lt;IActionResult&gt; Delete(int? id)</w:t>
      </w:r>
    </w:p>
    <w:p w:rsidR="00773787" w:rsidRDefault="001C351D" w:rsidP="00B74861">
      <w:pPr>
        <w:spacing w:line="240" w:lineRule="auto"/>
        <w:ind w:left="720" w:hanging="720"/>
      </w:pPr>
      <w:r>
        <w:t>{</w:t>
      </w:r>
    </w:p>
    <w:p w:rsidR="00773787" w:rsidRDefault="001C351D" w:rsidP="00B74861">
      <w:pPr>
        <w:spacing w:line="240" w:lineRule="auto"/>
        <w:ind w:left="720" w:hanging="720"/>
      </w:pPr>
      <w:r>
        <w:tab/>
        <w:t>if (id == null)</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turn NotFound();</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var owner = await _dataContext.Owners</w:t>
      </w:r>
    </w:p>
    <w:p w:rsidR="00773787" w:rsidRDefault="001C351D" w:rsidP="00B74861">
      <w:pPr>
        <w:spacing w:line="240" w:lineRule="auto"/>
        <w:ind w:left="720" w:hanging="720"/>
      </w:pPr>
      <w:r>
        <w:t xml:space="preserve">    </w:t>
      </w:r>
      <w:r>
        <w:tab/>
        <w:t>.Include(o =&gt; o.User)</w:t>
      </w:r>
    </w:p>
    <w:p w:rsidR="00773787" w:rsidRDefault="001C351D" w:rsidP="00B74861">
      <w:pPr>
        <w:spacing w:line="240" w:lineRule="auto"/>
        <w:ind w:left="720" w:hanging="720"/>
      </w:pPr>
      <w:r>
        <w:t xml:space="preserve">    </w:t>
      </w:r>
      <w:r>
        <w:tab/>
        <w:t>.FirstOrDefaultAsync(o =&gt; o.Id == id.Value);</w:t>
      </w:r>
    </w:p>
    <w:p w:rsidR="00773787" w:rsidRDefault="001C351D" w:rsidP="00B74861">
      <w:pPr>
        <w:spacing w:line="240" w:lineRule="auto"/>
        <w:ind w:left="720" w:hanging="720"/>
      </w:pPr>
      <w:r>
        <w:tab/>
        <w:t>if (owner == null)</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turn NotFound();</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_dataContext.Owners.Remove(owner);</w:t>
      </w:r>
    </w:p>
    <w:p w:rsidR="00773787" w:rsidRDefault="001C351D" w:rsidP="00B74861">
      <w:pPr>
        <w:spacing w:line="240" w:lineRule="auto"/>
        <w:ind w:left="720" w:hanging="720"/>
      </w:pPr>
      <w:r>
        <w:tab/>
        <w:t>await _dataContext.SaveChangesAsync();</w:t>
      </w:r>
    </w:p>
    <w:p w:rsidR="00773787" w:rsidRDefault="001C351D" w:rsidP="00B74861">
      <w:pPr>
        <w:spacing w:line="240" w:lineRule="auto"/>
        <w:ind w:left="720" w:hanging="720"/>
      </w:pPr>
      <w:r>
        <w:tab/>
        <w:t>await _userHelper.DeleteUserAsync(owner.User.Email);</w:t>
      </w:r>
    </w:p>
    <w:p w:rsidR="00773787" w:rsidRDefault="001C351D" w:rsidP="00B74861">
      <w:pPr>
        <w:spacing w:line="240" w:lineRule="auto"/>
        <w:ind w:left="720" w:hanging="720"/>
      </w:pPr>
      <w:r>
        <w:tab/>
        <w:t>return RedirectToAction($"{nameof(Index)}");</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40"/>
        </w:numPr>
        <w:spacing w:line="240" w:lineRule="auto"/>
        <w:ind w:hanging="720"/>
      </w:pPr>
      <w:r>
        <w:t>Test it.</w:t>
      </w:r>
    </w:p>
    <w:p w:rsidR="00773787" w:rsidRDefault="00773787" w:rsidP="00B74861">
      <w:pPr>
        <w:spacing w:line="240" w:lineRule="auto"/>
        <w:ind w:left="720" w:hanging="720"/>
      </w:pPr>
    </w:p>
    <w:p w:rsidR="00773787" w:rsidRDefault="001C351D" w:rsidP="00B74861">
      <w:pPr>
        <w:numPr>
          <w:ilvl w:val="0"/>
          <w:numId w:val="40"/>
        </w:numPr>
        <w:spacing w:line="240" w:lineRule="auto"/>
        <w:ind w:hanging="720"/>
      </w:pPr>
      <w:r>
        <w:t xml:space="preserve">Add the method </w:t>
      </w:r>
      <w:r>
        <w:rPr>
          <w:b/>
        </w:rPr>
        <w:t xml:space="preserve">UpdateUserAsync </w:t>
      </w:r>
      <w:r>
        <w:t xml:space="preserve">to </w:t>
      </w:r>
      <w:r>
        <w:rPr>
          <w:b/>
        </w:rPr>
        <w:t xml:space="preserve">IUserHelper </w:t>
      </w:r>
      <w:r>
        <w:t>interface:</w:t>
      </w:r>
    </w:p>
    <w:p w:rsidR="00773787" w:rsidRDefault="00773787" w:rsidP="00B74861">
      <w:pPr>
        <w:spacing w:line="240" w:lineRule="auto"/>
        <w:ind w:left="720" w:hanging="720"/>
      </w:pPr>
    </w:p>
    <w:p w:rsidR="00773787" w:rsidRDefault="001C351D" w:rsidP="00B74861">
      <w:pPr>
        <w:spacing w:line="240" w:lineRule="auto"/>
        <w:ind w:left="720" w:hanging="720"/>
      </w:pPr>
      <w:r>
        <w:t>Task&lt;IdentityResult&gt; UpdateUserAsync(User user);</w:t>
      </w:r>
    </w:p>
    <w:p w:rsidR="00773787" w:rsidRDefault="00773787" w:rsidP="00B74861">
      <w:pPr>
        <w:spacing w:line="240" w:lineRule="auto"/>
        <w:ind w:left="720" w:hanging="720"/>
      </w:pPr>
    </w:p>
    <w:p w:rsidR="00773787" w:rsidRDefault="001C351D" w:rsidP="00B74861">
      <w:pPr>
        <w:numPr>
          <w:ilvl w:val="0"/>
          <w:numId w:val="40"/>
        </w:numPr>
        <w:spacing w:line="240" w:lineRule="auto"/>
        <w:ind w:hanging="720"/>
      </w:pPr>
      <w:r>
        <w:t xml:space="preserve">Add the method </w:t>
      </w:r>
      <w:r>
        <w:rPr>
          <w:b/>
        </w:rPr>
        <w:t xml:space="preserve">UpdateUserAsync </w:t>
      </w:r>
      <w:r>
        <w:t xml:space="preserve">to </w:t>
      </w:r>
      <w:r>
        <w:rPr>
          <w:b/>
        </w:rPr>
        <w:t xml:space="preserve">UserHelper </w:t>
      </w:r>
      <w:r>
        <w:t>class:</w:t>
      </w:r>
    </w:p>
    <w:p w:rsidR="00773787" w:rsidRDefault="00773787" w:rsidP="00B74861">
      <w:pPr>
        <w:spacing w:line="240" w:lineRule="auto"/>
        <w:ind w:left="720" w:hanging="720"/>
      </w:pPr>
    </w:p>
    <w:p w:rsidR="00773787" w:rsidRDefault="001C351D" w:rsidP="00B74861">
      <w:pPr>
        <w:spacing w:line="240" w:lineRule="auto"/>
        <w:ind w:left="720" w:hanging="720"/>
      </w:pPr>
      <w:r>
        <w:t>public async Task&lt;IdentityResult&gt; UpdateUserAsync(User user)</w:t>
      </w:r>
    </w:p>
    <w:p w:rsidR="00773787" w:rsidRDefault="001C351D" w:rsidP="00B74861">
      <w:pPr>
        <w:spacing w:line="240" w:lineRule="auto"/>
        <w:ind w:left="720" w:hanging="720"/>
      </w:pPr>
      <w:r>
        <w:t>{</w:t>
      </w:r>
    </w:p>
    <w:p w:rsidR="00773787" w:rsidRDefault="001C351D" w:rsidP="00B74861">
      <w:pPr>
        <w:spacing w:line="240" w:lineRule="auto"/>
        <w:ind w:left="720" w:hanging="720"/>
      </w:pPr>
      <w:r>
        <w:tab/>
        <w:t>return await _userManager.UpdateAsync(user);</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40"/>
        </w:numPr>
        <w:spacing w:line="240" w:lineRule="auto"/>
        <w:ind w:hanging="720"/>
      </w:pPr>
      <w:r>
        <w:t xml:space="preserve">Add the </w:t>
      </w:r>
      <w:r>
        <w:rPr>
          <w:b/>
        </w:rPr>
        <w:t>EditUserViewModel</w:t>
      </w:r>
      <w:r>
        <w:t xml:space="preserve"> class:</w:t>
      </w:r>
    </w:p>
    <w:p w:rsidR="00773787" w:rsidRDefault="00773787" w:rsidP="00B74861">
      <w:pPr>
        <w:spacing w:line="240" w:lineRule="auto"/>
        <w:ind w:left="720" w:hanging="720"/>
      </w:pPr>
    </w:p>
    <w:p w:rsidR="00773787" w:rsidRDefault="001C351D" w:rsidP="00B74861">
      <w:pPr>
        <w:spacing w:line="240" w:lineRule="auto"/>
        <w:ind w:left="720" w:hanging="720"/>
      </w:pPr>
      <w:r>
        <w:t>using System.ComponentModel.DataAnnotations;</w:t>
      </w:r>
    </w:p>
    <w:p w:rsidR="00773787" w:rsidRDefault="00773787" w:rsidP="00B74861">
      <w:pPr>
        <w:spacing w:line="240" w:lineRule="auto"/>
        <w:ind w:left="720" w:hanging="720"/>
      </w:pPr>
    </w:p>
    <w:p w:rsidR="00773787" w:rsidRDefault="001C351D" w:rsidP="00B74861">
      <w:pPr>
        <w:spacing w:line="240" w:lineRule="auto"/>
        <w:ind w:left="720" w:hanging="720"/>
      </w:pPr>
      <w:r>
        <w:t>namespace MyVet.Web.Model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class EditUserViewModel</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public int Id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Display(Name = "Document")]</w:t>
      </w:r>
    </w:p>
    <w:p w:rsidR="00773787" w:rsidRDefault="001C351D" w:rsidP="00B74861">
      <w:pPr>
        <w:spacing w:line="240" w:lineRule="auto"/>
        <w:ind w:left="720" w:hanging="720"/>
      </w:pPr>
      <w:r>
        <w:t xml:space="preserve">    </w:t>
      </w:r>
      <w:r>
        <w:tab/>
        <w:t>[MaxLength(20, ErrorMessage = "The {0} field can not have more than {1} characters.")]</w:t>
      </w:r>
    </w:p>
    <w:p w:rsidR="00773787" w:rsidRDefault="001C351D" w:rsidP="00B74861">
      <w:pPr>
        <w:spacing w:line="240" w:lineRule="auto"/>
        <w:ind w:left="720" w:hanging="720"/>
      </w:pPr>
      <w:r>
        <w:t xml:space="preserve">    </w:t>
      </w:r>
      <w:r>
        <w:tab/>
        <w:t>[Required(ErrorMessage = "The field {0} is mandatory.")]</w:t>
      </w:r>
    </w:p>
    <w:p w:rsidR="00773787" w:rsidRDefault="001C351D" w:rsidP="00B74861">
      <w:pPr>
        <w:spacing w:line="240" w:lineRule="auto"/>
        <w:ind w:left="720" w:hanging="720"/>
      </w:pPr>
      <w:r>
        <w:t xml:space="preserve">    </w:t>
      </w:r>
      <w:r>
        <w:tab/>
        <w:t>public string Document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Display(Name = "First Name")]</w:t>
      </w:r>
    </w:p>
    <w:p w:rsidR="00773787" w:rsidRDefault="001C351D" w:rsidP="00B74861">
      <w:pPr>
        <w:spacing w:line="240" w:lineRule="auto"/>
        <w:ind w:left="720" w:hanging="720"/>
      </w:pPr>
      <w:r>
        <w:t xml:space="preserve">    </w:t>
      </w:r>
      <w:r>
        <w:tab/>
        <w:t>[MaxLength(50, ErrorMessage = "The {0} field can not have more than {1} characters.")]</w:t>
      </w:r>
    </w:p>
    <w:p w:rsidR="00773787" w:rsidRDefault="001C351D" w:rsidP="00B74861">
      <w:pPr>
        <w:spacing w:line="240" w:lineRule="auto"/>
        <w:ind w:left="720" w:hanging="720"/>
      </w:pPr>
      <w:r>
        <w:t xml:space="preserve">    </w:t>
      </w:r>
      <w:r>
        <w:tab/>
        <w:t>[Required(ErrorMessage = "The field {0} is mandatory.")]</w:t>
      </w:r>
    </w:p>
    <w:p w:rsidR="00773787" w:rsidRDefault="001C351D" w:rsidP="00B74861">
      <w:pPr>
        <w:spacing w:line="240" w:lineRule="auto"/>
        <w:ind w:left="720" w:hanging="720"/>
      </w:pPr>
      <w:r>
        <w:t xml:space="preserve">    </w:t>
      </w:r>
      <w:r>
        <w:tab/>
        <w:t>public string FirstName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Display(Name = "Last Name")]</w:t>
      </w:r>
    </w:p>
    <w:p w:rsidR="00773787" w:rsidRDefault="001C351D" w:rsidP="00B74861">
      <w:pPr>
        <w:spacing w:line="240" w:lineRule="auto"/>
        <w:ind w:left="720" w:hanging="720"/>
      </w:pPr>
      <w:r>
        <w:t xml:space="preserve">    </w:t>
      </w:r>
      <w:r>
        <w:tab/>
        <w:t>[MaxLength(50, ErrorMessage = "The {0} field can not have more than {1} characters.")]</w:t>
      </w:r>
    </w:p>
    <w:p w:rsidR="00773787" w:rsidRDefault="001C351D" w:rsidP="00B74861">
      <w:pPr>
        <w:spacing w:line="240" w:lineRule="auto"/>
        <w:ind w:left="720" w:hanging="720"/>
      </w:pPr>
      <w:r>
        <w:t xml:space="preserve">    </w:t>
      </w:r>
      <w:r>
        <w:tab/>
        <w:t>[Required(ErrorMessage = "The field {0} is mandatory.")]</w:t>
      </w:r>
    </w:p>
    <w:p w:rsidR="00773787" w:rsidRDefault="001C351D" w:rsidP="00B74861">
      <w:pPr>
        <w:spacing w:line="240" w:lineRule="auto"/>
        <w:ind w:left="720" w:hanging="720"/>
      </w:pPr>
      <w:r>
        <w:t xml:space="preserve">    </w:t>
      </w:r>
      <w:r>
        <w:tab/>
        <w:t>public string LastName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MaxLength(100, ErrorMessage = "The {0} field can not have more than {1} characters.")]</w:t>
      </w:r>
    </w:p>
    <w:p w:rsidR="00773787" w:rsidRDefault="001C351D" w:rsidP="00B74861">
      <w:pPr>
        <w:spacing w:line="240" w:lineRule="auto"/>
        <w:ind w:left="720" w:hanging="720"/>
      </w:pPr>
      <w:r>
        <w:t xml:space="preserve">    </w:t>
      </w:r>
      <w:r>
        <w:tab/>
        <w:t>public string Address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Display(Name = "Phone Number")]</w:t>
      </w:r>
    </w:p>
    <w:p w:rsidR="00773787" w:rsidRDefault="001C351D" w:rsidP="00B74861">
      <w:pPr>
        <w:spacing w:line="240" w:lineRule="auto"/>
        <w:ind w:left="720" w:hanging="720"/>
      </w:pPr>
      <w:r>
        <w:t xml:space="preserve">    </w:t>
      </w:r>
      <w:r>
        <w:tab/>
        <w:t>[MaxLength(50, ErrorMessage = "The {0} field can not have more than {1} characters.")]</w:t>
      </w:r>
    </w:p>
    <w:p w:rsidR="00773787" w:rsidRDefault="001C351D" w:rsidP="00B74861">
      <w:pPr>
        <w:spacing w:line="240" w:lineRule="auto"/>
        <w:ind w:left="720" w:hanging="720"/>
      </w:pPr>
      <w:r>
        <w:t xml:space="preserve">    </w:t>
      </w:r>
      <w:r>
        <w:tab/>
        <w:t>public string PhoneNumber { get; set; }</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40"/>
        </w:numPr>
        <w:spacing w:line="240" w:lineRule="auto"/>
        <w:ind w:hanging="720"/>
      </w:pPr>
      <w:r>
        <w:t xml:space="preserve">Modify the </w:t>
      </w:r>
      <w:r>
        <w:rPr>
          <w:b/>
        </w:rPr>
        <w:t>Edit</w:t>
      </w:r>
      <w:r>
        <w:t xml:space="preserve"> methods in </w:t>
      </w:r>
      <w:r>
        <w:rPr>
          <w:b/>
        </w:rPr>
        <w:t>OwnersController</w:t>
      </w:r>
      <w:r>
        <w:t>:</w:t>
      </w:r>
    </w:p>
    <w:p w:rsidR="00773787" w:rsidRDefault="00773787" w:rsidP="00B74861">
      <w:pPr>
        <w:spacing w:line="240" w:lineRule="auto"/>
        <w:ind w:left="720" w:hanging="720"/>
      </w:pPr>
    </w:p>
    <w:p w:rsidR="00773787" w:rsidRDefault="001C351D" w:rsidP="00B74861">
      <w:pPr>
        <w:spacing w:line="240" w:lineRule="auto"/>
        <w:ind w:left="720" w:hanging="720"/>
      </w:pPr>
      <w:r>
        <w:t>public async Task&lt;IActionResult&gt; Edit(int? id)</w:t>
      </w:r>
    </w:p>
    <w:p w:rsidR="00773787" w:rsidRDefault="001C351D" w:rsidP="00B74861">
      <w:pPr>
        <w:spacing w:line="240" w:lineRule="auto"/>
        <w:ind w:left="720" w:hanging="720"/>
      </w:pPr>
      <w:r>
        <w:t>{</w:t>
      </w:r>
    </w:p>
    <w:p w:rsidR="00773787" w:rsidRDefault="001C351D" w:rsidP="00B74861">
      <w:pPr>
        <w:spacing w:line="240" w:lineRule="auto"/>
        <w:ind w:left="720" w:hanging="720"/>
      </w:pPr>
      <w:r>
        <w:tab/>
        <w:t>if (id == null)</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turn NotFound();</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var owner = await _dataContext.Owners</w:t>
      </w:r>
    </w:p>
    <w:p w:rsidR="00773787" w:rsidRDefault="001C351D" w:rsidP="00B74861">
      <w:pPr>
        <w:spacing w:line="240" w:lineRule="auto"/>
        <w:ind w:left="720" w:hanging="720"/>
      </w:pPr>
      <w:r>
        <w:t xml:space="preserve">    </w:t>
      </w:r>
      <w:r>
        <w:tab/>
        <w:t>.Include(o =&gt; o.User)</w:t>
      </w:r>
    </w:p>
    <w:p w:rsidR="00773787" w:rsidRDefault="001C351D" w:rsidP="00B74861">
      <w:pPr>
        <w:spacing w:line="240" w:lineRule="auto"/>
        <w:ind w:left="720" w:hanging="720"/>
      </w:pPr>
      <w:r>
        <w:t xml:space="preserve">    </w:t>
      </w:r>
      <w:r>
        <w:tab/>
        <w:t>.FirstOrDefaultAsync(o =&gt; o.Id == id.Value);</w:t>
      </w:r>
    </w:p>
    <w:p w:rsidR="00773787" w:rsidRDefault="001C351D" w:rsidP="00B74861">
      <w:pPr>
        <w:spacing w:line="240" w:lineRule="auto"/>
        <w:ind w:left="720" w:hanging="720"/>
      </w:pPr>
      <w:r>
        <w:tab/>
        <w:t>if (owner == null)</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turn NotFound();</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var view = new EditUserViewModel</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Address = owner.User.Address,</w:t>
      </w:r>
    </w:p>
    <w:p w:rsidR="00773787" w:rsidRDefault="001C351D" w:rsidP="00B74861">
      <w:pPr>
        <w:spacing w:line="240" w:lineRule="auto"/>
        <w:ind w:left="720" w:hanging="720"/>
      </w:pPr>
      <w:r>
        <w:t xml:space="preserve">    </w:t>
      </w:r>
      <w:r>
        <w:tab/>
        <w:t>Document = owner.User.Document,</w:t>
      </w:r>
    </w:p>
    <w:p w:rsidR="00773787" w:rsidRDefault="001C351D" w:rsidP="00B74861">
      <w:pPr>
        <w:spacing w:line="240" w:lineRule="auto"/>
        <w:ind w:left="720" w:hanging="720"/>
      </w:pPr>
      <w:r>
        <w:t xml:space="preserve">    </w:t>
      </w:r>
      <w:r>
        <w:tab/>
        <w:t>FirstName = owner.User.FirstName,</w:t>
      </w:r>
    </w:p>
    <w:p w:rsidR="00773787" w:rsidRDefault="001C351D" w:rsidP="00B74861">
      <w:pPr>
        <w:spacing w:line="240" w:lineRule="auto"/>
        <w:ind w:left="720" w:hanging="720"/>
      </w:pPr>
      <w:r>
        <w:t xml:space="preserve">    </w:t>
      </w:r>
      <w:r>
        <w:tab/>
        <w:t>Id = owner.Id,</w:t>
      </w:r>
    </w:p>
    <w:p w:rsidR="00773787" w:rsidRDefault="001C351D" w:rsidP="00B74861">
      <w:pPr>
        <w:spacing w:line="240" w:lineRule="auto"/>
        <w:ind w:left="720" w:hanging="720"/>
      </w:pPr>
      <w:r>
        <w:t xml:space="preserve">    </w:t>
      </w:r>
      <w:r>
        <w:tab/>
        <w:t>LastName = owner.User.LastName,</w:t>
      </w:r>
    </w:p>
    <w:p w:rsidR="00773787" w:rsidRDefault="001C351D" w:rsidP="00B74861">
      <w:pPr>
        <w:spacing w:line="240" w:lineRule="auto"/>
        <w:ind w:left="720" w:hanging="720"/>
      </w:pPr>
      <w:r>
        <w:t xml:space="preserve">    </w:t>
      </w:r>
      <w:r>
        <w:tab/>
        <w:t>PhoneNumber = owner.User.PhoneNumber</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return View(view);</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t>[HttpPost]</w:t>
      </w:r>
    </w:p>
    <w:p w:rsidR="00773787" w:rsidRDefault="001C351D" w:rsidP="00B74861">
      <w:pPr>
        <w:spacing w:line="240" w:lineRule="auto"/>
        <w:ind w:left="720" w:hanging="720"/>
      </w:pPr>
      <w:r>
        <w:t>[ValidateAntiForgeryToken]</w:t>
      </w:r>
    </w:p>
    <w:p w:rsidR="00773787" w:rsidRDefault="001C351D" w:rsidP="00B74861">
      <w:pPr>
        <w:spacing w:line="240" w:lineRule="auto"/>
        <w:ind w:left="720" w:hanging="720"/>
      </w:pPr>
      <w:r>
        <w:t>public async Task&lt;IActionResult&gt; Edit(EditUserViewModel view)</w:t>
      </w:r>
    </w:p>
    <w:p w:rsidR="00773787" w:rsidRDefault="001C351D" w:rsidP="00B74861">
      <w:pPr>
        <w:spacing w:line="240" w:lineRule="auto"/>
        <w:ind w:left="720" w:hanging="720"/>
      </w:pPr>
      <w:r>
        <w:t>{</w:t>
      </w:r>
    </w:p>
    <w:p w:rsidR="00773787" w:rsidRDefault="001C351D" w:rsidP="00B74861">
      <w:pPr>
        <w:spacing w:line="240" w:lineRule="auto"/>
        <w:ind w:left="720" w:hanging="720"/>
      </w:pPr>
      <w:r>
        <w:tab/>
        <w:t>if (ModelState.IsValid)</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var owner = await _dataContext.Owners</w:t>
      </w:r>
    </w:p>
    <w:p w:rsidR="00773787" w:rsidRDefault="001C351D" w:rsidP="00B74861">
      <w:pPr>
        <w:spacing w:line="240" w:lineRule="auto"/>
        <w:ind w:left="720" w:hanging="720"/>
      </w:pPr>
      <w:r>
        <w:t xml:space="preserve">        </w:t>
      </w:r>
      <w:r>
        <w:tab/>
        <w:t>.Include(o =&gt; o.User)</w:t>
      </w:r>
    </w:p>
    <w:p w:rsidR="00773787" w:rsidRDefault="001C351D" w:rsidP="00B74861">
      <w:pPr>
        <w:spacing w:line="240" w:lineRule="auto"/>
        <w:ind w:left="720" w:hanging="720"/>
      </w:pPr>
      <w:r>
        <w:t xml:space="preserve">        </w:t>
      </w:r>
      <w:r>
        <w:tab/>
        <w:t>.FirstOrDefaultAsync(o =&gt; o.Id == view.Id);</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owner.User.Document = view.Document;</w:t>
      </w:r>
    </w:p>
    <w:p w:rsidR="00773787" w:rsidRDefault="001C351D" w:rsidP="00B74861">
      <w:pPr>
        <w:spacing w:line="240" w:lineRule="auto"/>
        <w:ind w:left="720" w:hanging="720"/>
      </w:pPr>
      <w:r>
        <w:t xml:space="preserve">    </w:t>
      </w:r>
      <w:r>
        <w:tab/>
        <w:t>owner.User.FirstName = view.FirstName;</w:t>
      </w:r>
    </w:p>
    <w:p w:rsidR="00773787" w:rsidRDefault="001C351D" w:rsidP="00B74861">
      <w:pPr>
        <w:spacing w:line="240" w:lineRule="auto"/>
        <w:ind w:left="720" w:hanging="720"/>
      </w:pPr>
      <w:r>
        <w:t xml:space="preserve">    </w:t>
      </w:r>
      <w:r>
        <w:tab/>
        <w:t>owner.User.LastName = view.LastName;</w:t>
      </w:r>
    </w:p>
    <w:p w:rsidR="00773787" w:rsidRDefault="001C351D" w:rsidP="00B74861">
      <w:pPr>
        <w:spacing w:line="240" w:lineRule="auto"/>
        <w:ind w:left="720" w:hanging="720"/>
      </w:pPr>
      <w:r>
        <w:t xml:space="preserve">    </w:t>
      </w:r>
      <w:r>
        <w:tab/>
        <w:t>owner.User.Address = view.Address;</w:t>
      </w:r>
    </w:p>
    <w:p w:rsidR="00773787" w:rsidRDefault="001C351D" w:rsidP="00B74861">
      <w:pPr>
        <w:spacing w:line="240" w:lineRule="auto"/>
        <w:ind w:left="720" w:hanging="720"/>
      </w:pPr>
      <w:r>
        <w:t xml:space="preserve">    </w:t>
      </w:r>
      <w:r>
        <w:tab/>
        <w:t>owner.User.PhoneNumber = view.PhoneNumber;</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await _userHelper.UpdateUserAsync(owner.User);</w:t>
      </w:r>
    </w:p>
    <w:p w:rsidR="00773787" w:rsidRDefault="001C351D" w:rsidP="00B74861">
      <w:pPr>
        <w:spacing w:line="240" w:lineRule="auto"/>
        <w:ind w:left="720" w:hanging="720"/>
      </w:pPr>
      <w:r>
        <w:t xml:space="preserve">    </w:t>
      </w:r>
      <w:r>
        <w:tab/>
        <w:t>return RedirectToAction(nameof(Index));</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return View(view);</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40"/>
        </w:numPr>
        <w:spacing w:line="240" w:lineRule="auto"/>
        <w:ind w:hanging="720"/>
      </w:pPr>
      <w:r>
        <w:t xml:space="preserve">Modify the </w:t>
      </w:r>
      <w:r>
        <w:rPr>
          <w:b/>
        </w:rPr>
        <w:t>Edit</w:t>
      </w:r>
      <w:r>
        <w:t xml:space="preserve"> view in </w:t>
      </w:r>
      <w:r>
        <w:rPr>
          <w:b/>
        </w:rPr>
        <w:t>OwnersController</w:t>
      </w:r>
      <w:r>
        <w:t>:</w:t>
      </w:r>
    </w:p>
    <w:p w:rsidR="00773787" w:rsidRDefault="00773787" w:rsidP="00B74861">
      <w:pPr>
        <w:spacing w:line="240" w:lineRule="auto"/>
        <w:ind w:left="720" w:hanging="720"/>
      </w:pPr>
    </w:p>
    <w:p w:rsidR="00773787" w:rsidRDefault="001C351D" w:rsidP="00B74861">
      <w:pPr>
        <w:spacing w:line="240" w:lineRule="auto"/>
        <w:ind w:left="720" w:hanging="720"/>
      </w:pPr>
      <w:r>
        <w:t>@model MyVet.Web.Models.EditUserViewModel</w:t>
      </w:r>
    </w:p>
    <w:p w:rsidR="00773787" w:rsidRDefault="001C351D" w:rsidP="00B74861">
      <w:pPr>
        <w:spacing w:line="240" w:lineRule="auto"/>
        <w:ind w:left="720" w:hanging="720"/>
      </w:pPr>
      <w:r>
        <w:t>@{</w:t>
      </w:r>
    </w:p>
    <w:p w:rsidR="00773787" w:rsidRDefault="001C351D" w:rsidP="00B74861">
      <w:pPr>
        <w:spacing w:line="240" w:lineRule="auto"/>
        <w:ind w:left="720" w:hanging="720"/>
      </w:pPr>
      <w:r>
        <w:tab/>
        <w:t>ViewData["Title"] = "Edi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t>&lt;h2&gt;Edit&lt;/h2&gt;</w:t>
      </w:r>
    </w:p>
    <w:p w:rsidR="00773787" w:rsidRDefault="00773787" w:rsidP="00B74861">
      <w:pPr>
        <w:spacing w:line="240" w:lineRule="auto"/>
        <w:ind w:left="720" w:hanging="720"/>
      </w:pPr>
    </w:p>
    <w:p w:rsidR="00773787" w:rsidRDefault="001C351D" w:rsidP="00B74861">
      <w:pPr>
        <w:spacing w:line="240" w:lineRule="auto"/>
        <w:ind w:left="720" w:hanging="720"/>
      </w:pPr>
      <w:r>
        <w:lastRenderedPageBreak/>
        <w:t>&lt;h4&gt;Owner&lt;/h4&gt;</w:t>
      </w:r>
    </w:p>
    <w:p w:rsidR="00773787" w:rsidRDefault="001C351D" w:rsidP="00B74861">
      <w:pPr>
        <w:spacing w:line="240" w:lineRule="auto"/>
        <w:ind w:left="720" w:hanging="720"/>
      </w:pPr>
      <w:r>
        <w:t>&lt;hr /&gt;</w:t>
      </w:r>
    </w:p>
    <w:p w:rsidR="00773787" w:rsidRDefault="001C351D" w:rsidP="00B74861">
      <w:pPr>
        <w:spacing w:line="240" w:lineRule="auto"/>
        <w:ind w:left="720" w:hanging="720"/>
      </w:pPr>
      <w:r>
        <w:t>&lt;div class="row"&gt;</w:t>
      </w:r>
    </w:p>
    <w:p w:rsidR="00773787" w:rsidRDefault="001C351D" w:rsidP="00B74861">
      <w:pPr>
        <w:spacing w:line="240" w:lineRule="auto"/>
        <w:ind w:left="720" w:hanging="720"/>
      </w:pPr>
      <w:r>
        <w:tab/>
        <w:t>&lt;div class="col-md-4"&gt;</w:t>
      </w:r>
    </w:p>
    <w:p w:rsidR="00773787" w:rsidRDefault="001C351D" w:rsidP="00B74861">
      <w:pPr>
        <w:spacing w:line="240" w:lineRule="auto"/>
        <w:ind w:left="720" w:hanging="720"/>
      </w:pPr>
      <w:r>
        <w:t xml:space="preserve">    </w:t>
      </w:r>
      <w:r>
        <w:tab/>
        <w:t>&lt;form asp-action="Edit"&gt;</w:t>
      </w:r>
    </w:p>
    <w:p w:rsidR="00773787" w:rsidRDefault="001C351D" w:rsidP="00B74861">
      <w:pPr>
        <w:spacing w:line="240" w:lineRule="auto"/>
        <w:ind w:left="720" w:hanging="720"/>
      </w:pPr>
      <w:r>
        <w:t xml:space="preserve">        </w:t>
      </w:r>
      <w:r>
        <w:tab/>
        <w:t>&lt;div asp-validation-summary="ModelOnly" class="text-danger"&gt;&lt;/div&gt;</w:t>
      </w:r>
    </w:p>
    <w:p w:rsidR="00773787" w:rsidRDefault="001C351D" w:rsidP="00B74861">
      <w:pPr>
        <w:spacing w:line="240" w:lineRule="auto"/>
        <w:ind w:left="720" w:hanging="720"/>
      </w:pPr>
      <w:r>
        <w:t xml:space="preserve">        </w:t>
      </w:r>
      <w:r>
        <w:tab/>
        <w:t>&lt;input type="hidden" asp-for="Id" /&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Document" class="control-label"&gt;&lt;/label&gt;</w:t>
      </w:r>
    </w:p>
    <w:p w:rsidR="00773787" w:rsidRDefault="001C351D" w:rsidP="00B74861">
      <w:pPr>
        <w:spacing w:line="240" w:lineRule="auto"/>
        <w:ind w:left="720" w:hanging="720"/>
      </w:pPr>
      <w:r>
        <w:t xml:space="preserve">            </w:t>
      </w:r>
      <w:r>
        <w:tab/>
        <w:t>&lt;input asp-for="Document" class="form-control" /&gt;</w:t>
      </w:r>
    </w:p>
    <w:p w:rsidR="00773787" w:rsidRDefault="001C351D" w:rsidP="00B74861">
      <w:pPr>
        <w:spacing w:line="240" w:lineRule="auto"/>
        <w:ind w:left="720" w:hanging="720"/>
      </w:pPr>
      <w:r>
        <w:t xml:space="preserve">            </w:t>
      </w:r>
      <w:r>
        <w:tab/>
        <w:t>&lt;span asp-validation-for="Document"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FirstName" class="control-label"&gt;&lt;/label&gt;</w:t>
      </w:r>
    </w:p>
    <w:p w:rsidR="00773787" w:rsidRDefault="001C351D" w:rsidP="00B74861">
      <w:pPr>
        <w:spacing w:line="240" w:lineRule="auto"/>
        <w:ind w:left="720" w:hanging="720"/>
      </w:pPr>
      <w:r>
        <w:t xml:space="preserve">            </w:t>
      </w:r>
      <w:r>
        <w:tab/>
        <w:t>&lt;input asp-for="FirstName" class="form-control" /&gt;</w:t>
      </w:r>
    </w:p>
    <w:p w:rsidR="00773787" w:rsidRDefault="001C351D" w:rsidP="00B74861">
      <w:pPr>
        <w:spacing w:line="240" w:lineRule="auto"/>
        <w:ind w:left="720" w:hanging="720"/>
      </w:pPr>
      <w:r>
        <w:t xml:space="preserve">            </w:t>
      </w:r>
      <w:r>
        <w:tab/>
        <w:t>&lt;span asp-validation-for="FirstName"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LastName" class="control-label"&gt;&lt;/label&gt;</w:t>
      </w:r>
    </w:p>
    <w:p w:rsidR="00773787" w:rsidRDefault="001C351D" w:rsidP="00B74861">
      <w:pPr>
        <w:spacing w:line="240" w:lineRule="auto"/>
        <w:ind w:left="720" w:hanging="720"/>
      </w:pPr>
      <w:r>
        <w:t xml:space="preserve">            </w:t>
      </w:r>
      <w:r>
        <w:tab/>
        <w:t>&lt;input asp-for="LastName" class="form-control" /&gt;</w:t>
      </w:r>
    </w:p>
    <w:p w:rsidR="00773787" w:rsidRDefault="001C351D" w:rsidP="00B74861">
      <w:pPr>
        <w:spacing w:line="240" w:lineRule="auto"/>
        <w:ind w:left="720" w:hanging="720"/>
      </w:pPr>
      <w:r>
        <w:t xml:space="preserve">            </w:t>
      </w:r>
      <w:r>
        <w:tab/>
        <w:t>&lt;span asp-validation-for="LastName"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Address" class="control-label"&gt;&lt;/label&gt;</w:t>
      </w:r>
    </w:p>
    <w:p w:rsidR="00773787" w:rsidRDefault="001C351D" w:rsidP="00B74861">
      <w:pPr>
        <w:spacing w:line="240" w:lineRule="auto"/>
        <w:ind w:left="720" w:hanging="720"/>
      </w:pPr>
      <w:r>
        <w:t xml:space="preserve">            </w:t>
      </w:r>
      <w:r>
        <w:tab/>
        <w:t>&lt;input asp-for="Address" class="form-control" /&gt;</w:t>
      </w:r>
    </w:p>
    <w:p w:rsidR="00773787" w:rsidRDefault="001C351D" w:rsidP="00B74861">
      <w:pPr>
        <w:spacing w:line="240" w:lineRule="auto"/>
        <w:ind w:left="720" w:hanging="720"/>
      </w:pPr>
      <w:r>
        <w:t xml:space="preserve">            </w:t>
      </w:r>
      <w:r>
        <w:tab/>
        <w:t>&lt;span asp-validation-for="Address"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PhoneNumber" class="control-label"&gt;&lt;/label&gt;</w:t>
      </w:r>
    </w:p>
    <w:p w:rsidR="00773787" w:rsidRDefault="001C351D" w:rsidP="00B74861">
      <w:pPr>
        <w:spacing w:line="240" w:lineRule="auto"/>
        <w:ind w:left="720" w:hanging="720"/>
      </w:pPr>
      <w:r>
        <w:t xml:space="preserve">            </w:t>
      </w:r>
      <w:r>
        <w:tab/>
        <w:t>&lt;input asp-for="PhoneNumber" class="form-control" /&gt;</w:t>
      </w:r>
    </w:p>
    <w:p w:rsidR="00773787" w:rsidRDefault="001C351D" w:rsidP="00B74861">
      <w:pPr>
        <w:spacing w:line="240" w:lineRule="auto"/>
        <w:ind w:left="720" w:hanging="720"/>
      </w:pPr>
      <w:r>
        <w:t xml:space="preserve">            </w:t>
      </w:r>
      <w:r>
        <w:tab/>
        <w:t>&lt;span asp-validation-for="PhoneNumber" class="text-danger"&gt;&lt;/span&gt;</w:t>
      </w:r>
    </w:p>
    <w:p w:rsidR="00773787" w:rsidRDefault="001C351D" w:rsidP="00B74861">
      <w:pPr>
        <w:spacing w:line="240" w:lineRule="auto"/>
        <w:ind w:left="720" w:hanging="720"/>
      </w:pPr>
      <w:r>
        <w:lastRenderedPageBreak/>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input type="submit" value="Save" class="btn btn-primary" /&gt;</w:t>
      </w:r>
    </w:p>
    <w:p w:rsidR="00773787" w:rsidRDefault="001C351D" w:rsidP="00B74861">
      <w:pPr>
        <w:spacing w:line="240" w:lineRule="auto"/>
        <w:ind w:left="720" w:hanging="720"/>
      </w:pPr>
      <w:r>
        <w:t xml:space="preserve">            </w:t>
      </w:r>
      <w:r>
        <w:tab/>
        <w:t>&lt;a asp-action="Index" class="btn btn-success"&gt;Back to List&lt;/a&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form&gt;</w:t>
      </w:r>
    </w:p>
    <w:p w:rsidR="00773787" w:rsidRDefault="001C351D" w:rsidP="00B74861">
      <w:pPr>
        <w:spacing w:line="240" w:lineRule="auto"/>
        <w:ind w:left="720" w:hanging="720"/>
      </w:pPr>
      <w:r>
        <w:tab/>
        <w:t>&lt;/div&gt;</w:t>
      </w:r>
    </w:p>
    <w:p w:rsidR="00773787" w:rsidRDefault="001C351D" w:rsidP="00B74861">
      <w:pPr>
        <w:spacing w:line="240" w:lineRule="auto"/>
        <w:ind w:left="720" w:hanging="720"/>
      </w:pPr>
      <w:r>
        <w:t>&lt;/div&gt;</w:t>
      </w:r>
    </w:p>
    <w:p w:rsidR="00773787" w:rsidRDefault="00773787" w:rsidP="00B74861">
      <w:pPr>
        <w:spacing w:line="240" w:lineRule="auto"/>
        <w:ind w:left="720" w:hanging="720"/>
      </w:pPr>
    </w:p>
    <w:p w:rsidR="00773787" w:rsidRDefault="001C351D" w:rsidP="00B74861">
      <w:pPr>
        <w:spacing w:line="240" w:lineRule="auto"/>
        <w:ind w:left="720" w:hanging="720"/>
      </w:pPr>
      <w:r>
        <w:t>@section Scripts {</w:t>
      </w:r>
    </w:p>
    <w:p w:rsidR="00773787" w:rsidRDefault="001C351D" w:rsidP="00B74861">
      <w:pPr>
        <w:spacing w:line="240" w:lineRule="auto"/>
        <w:ind w:left="720" w:hanging="720"/>
      </w:pPr>
      <w:r>
        <w:tab/>
        <w:t>@{await Html.RenderPartialAsync("_ValidationScriptsPartial");}</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40"/>
        </w:numPr>
        <w:spacing w:line="240" w:lineRule="auto"/>
        <w:ind w:hanging="720"/>
      </w:pPr>
      <w:r>
        <w:t>Test it.</w:t>
      </w:r>
    </w:p>
    <w:p w:rsidR="00773787" w:rsidRDefault="001C351D" w:rsidP="00B74861">
      <w:pPr>
        <w:pStyle w:val="Ttulo2"/>
        <w:spacing w:line="240" w:lineRule="auto"/>
        <w:ind w:left="720" w:hanging="720"/>
      </w:pPr>
      <w:bookmarkStart w:id="9" w:name="_rf0uhnkl8ptl" w:colFirst="0" w:colLast="0"/>
      <w:bookmarkEnd w:id="9"/>
      <w:r>
        <w:t>Add API</w:t>
      </w:r>
    </w:p>
    <w:p w:rsidR="00773787" w:rsidRDefault="001C351D" w:rsidP="00B74861">
      <w:pPr>
        <w:numPr>
          <w:ilvl w:val="0"/>
          <w:numId w:val="7"/>
        </w:numPr>
        <w:spacing w:line="240" w:lineRule="auto"/>
        <w:ind w:hanging="720"/>
      </w:pPr>
      <w:r>
        <w:t xml:space="preserve">Add the </w:t>
      </w:r>
      <w:r>
        <w:rPr>
          <w:b/>
        </w:rPr>
        <w:t>EmailRequest</w:t>
      </w:r>
      <w:r>
        <w:t xml:space="preserve"> class:</w:t>
      </w:r>
    </w:p>
    <w:p w:rsidR="00773787" w:rsidRDefault="00773787" w:rsidP="00B74861">
      <w:pPr>
        <w:spacing w:line="240" w:lineRule="auto"/>
        <w:ind w:left="720" w:hanging="720"/>
      </w:pPr>
    </w:p>
    <w:p w:rsidR="00773787" w:rsidRDefault="001C351D" w:rsidP="00B74861">
      <w:pPr>
        <w:spacing w:line="240" w:lineRule="auto"/>
        <w:ind w:left="720" w:hanging="720"/>
      </w:pPr>
      <w:r>
        <w:t>using System.ComponentModel.DataAnnotations;</w:t>
      </w:r>
    </w:p>
    <w:p w:rsidR="00773787" w:rsidRDefault="00773787" w:rsidP="00B74861">
      <w:pPr>
        <w:spacing w:line="240" w:lineRule="auto"/>
        <w:ind w:left="720" w:hanging="720"/>
      </w:pPr>
    </w:p>
    <w:p w:rsidR="00773787" w:rsidRDefault="001C351D" w:rsidP="00B74861">
      <w:pPr>
        <w:spacing w:line="240" w:lineRule="auto"/>
        <w:ind w:left="720" w:hanging="720"/>
      </w:pPr>
      <w:r>
        <w:t>namespace MyVet.Common.Model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class EmailReques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quired]</w:t>
      </w:r>
    </w:p>
    <w:p w:rsidR="00773787" w:rsidRDefault="001C351D" w:rsidP="00B74861">
      <w:pPr>
        <w:spacing w:line="240" w:lineRule="auto"/>
        <w:ind w:left="720" w:hanging="720"/>
      </w:pPr>
      <w:r>
        <w:t xml:space="preserve">    </w:t>
      </w:r>
      <w:r>
        <w:tab/>
        <w:t>[EmailAddress]</w:t>
      </w:r>
    </w:p>
    <w:p w:rsidR="00773787" w:rsidRDefault="001C351D" w:rsidP="00B74861">
      <w:pPr>
        <w:spacing w:line="240" w:lineRule="auto"/>
        <w:ind w:left="720" w:hanging="720"/>
      </w:pPr>
      <w:r>
        <w:t xml:space="preserve">    </w:t>
      </w:r>
      <w:r>
        <w:tab/>
        <w:t>public string Email { get; set; }</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773787" w:rsidP="00B74861">
      <w:pPr>
        <w:spacing w:line="240" w:lineRule="auto"/>
        <w:ind w:left="720" w:hanging="720"/>
      </w:pPr>
    </w:p>
    <w:p w:rsidR="00773787" w:rsidRDefault="00773787" w:rsidP="00B74861">
      <w:pPr>
        <w:spacing w:line="240" w:lineRule="auto"/>
        <w:ind w:left="720" w:hanging="720"/>
      </w:pPr>
    </w:p>
    <w:p w:rsidR="00773787" w:rsidRDefault="001C351D" w:rsidP="00B74861">
      <w:pPr>
        <w:numPr>
          <w:ilvl w:val="0"/>
          <w:numId w:val="7"/>
        </w:numPr>
        <w:spacing w:line="240" w:lineRule="auto"/>
        <w:ind w:hanging="720"/>
      </w:pPr>
      <w:r>
        <w:t xml:space="preserve">Add the </w:t>
      </w:r>
      <w:r>
        <w:rPr>
          <w:b/>
        </w:rPr>
        <w:t xml:space="preserve">HistoryResponse </w:t>
      </w:r>
      <w:r>
        <w:t>class:</w:t>
      </w:r>
    </w:p>
    <w:p w:rsidR="00773787" w:rsidRDefault="00773787" w:rsidP="00B74861">
      <w:pPr>
        <w:spacing w:line="240" w:lineRule="auto"/>
        <w:ind w:left="720" w:hanging="720"/>
      </w:pPr>
    </w:p>
    <w:p w:rsidR="00773787" w:rsidRDefault="001C351D" w:rsidP="00B74861">
      <w:pPr>
        <w:spacing w:line="240" w:lineRule="auto"/>
        <w:ind w:left="720" w:hanging="720"/>
      </w:pPr>
      <w:r>
        <w:lastRenderedPageBreak/>
        <w:t>using System;</w:t>
      </w:r>
    </w:p>
    <w:p w:rsidR="00773787" w:rsidRDefault="00773787" w:rsidP="00B74861">
      <w:pPr>
        <w:spacing w:line="240" w:lineRule="auto"/>
        <w:ind w:left="720" w:hanging="720"/>
      </w:pPr>
    </w:p>
    <w:p w:rsidR="00773787" w:rsidRDefault="001C351D" w:rsidP="00B74861">
      <w:pPr>
        <w:spacing w:line="240" w:lineRule="auto"/>
        <w:ind w:left="720" w:hanging="720"/>
      </w:pPr>
      <w:r>
        <w:t>namespace MyVet.Common.Model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class HistoryResponse</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public int Id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ring ServiceType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ring Description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DateTime Date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ring Remarks { get; set; }</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7"/>
        </w:numPr>
        <w:spacing w:line="240" w:lineRule="auto"/>
        <w:ind w:hanging="720"/>
      </w:pPr>
      <w:r>
        <w:t xml:space="preserve">Add the </w:t>
      </w:r>
      <w:r>
        <w:rPr>
          <w:b/>
        </w:rPr>
        <w:t xml:space="preserve">PetResponse </w:t>
      </w:r>
      <w:r>
        <w:t>class:</w:t>
      </w:r>
    </w:p>
    <w:p w:rsidR="00773787" w:rsidRDefault="00773787" w:rsidP="00B74861">
      <w:pPr>
        <w:spacing w:line="240" w:lineRule="auto"/>
        <w:ind w:left="720" w:hanging="720"/>
      </w:pPr>
    </w:p>
    <w:p w:rsidR="00773787" w:rsidRDefault="001C351D" w:rsidP="00B74861">
      <w:pPr>
        <w:spacing w:line="240" w:lineRule="auto"/>
        <w:ind w:left="720" w:hanging="720"/>
      </w:pPr>
      <w:r>
        <w:t>using System;</w:t>
      </w:r>
    </w:p>
    <w:p w:rsidR="00773787" w:rsidRDefault="001C351D" w:rsidP="00B74861">
      <w:pPr>
        <w:spacing w:line="240" w:lineRule="auto"/>
        <w:ind w:left="720" w:hanging="720"/>
      </w:pPr>
      <w:r>
        <w:t>using System.Collections.Generic;</w:t>
      </w:r>
    </w:p>
    <w:p w:rsidR="00773787" w:rsidRDefault="00773787" w:rsidP="00B74861">
      <w:pPr>
        <w:spacing w:line="240" w:lineRule="auto"/>
        <w:ind w:left="720" w:hanging="720"/>
      </w:pPr>
    </w:p>
    <w:p w:rsidR="00773787" w:rsidRDefault="001C351D" w:rsidP="00B74861">
      <w:pPr>
        <w:spacing w:line="240" w:lineRule="auto"/>
        <w:ind w:left="720" w:hanging="720"/>
      </w:pPr>
      <w:r>
        <w:t>namespace MyVet.Common.Model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class PetResponse</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public int Id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ring Name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ring ImageUrl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ring Race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DateTime Born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ring Remarks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ring PetType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ICollection&lt;HistoryResponse&gt; Histories { get; set; }</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7"/>
        </w:numPr>
        <w:spacing w:line="240" w:lineRule="auto"/>
        <w:ind w:hanging="720"/>
      </w:pPr>
      <w:r>
        <w:t xml:space="preserve">Add the </w:t>
      </w:r>
      <w:r>
        <w:rPr>
          <w:b/>
        </w:rPr>
        <w:t xml:space="preserve">OwnerResponse </w:t>
      </w:r>
      <w:r>
        <w:t>class:</w:t>
      </w:r>
    </w:p>
    <w:p w:rsidR="00773787" w:rsidRDefault="00773787" w:rsidP="00B74861">
      <w:pPr>
        <w:spacing w:line="240" w:lineRule="auto"/>
        <w:ind w:left="720" w:hanging="720"/>
      </w:pPr>
    </w:p>
    <w:p w:rsidR="00773787" w:rsidRDefault="001C351D" w:rsidP="00B74861">
      <w:pPr>
        <w:spacing w:line="240" w:lineRule="auto"/>
        <w:ind w:left="720" w:hanging="720"/>
      </w:pPr>
      <w:r>
        <w:t>using System.Collections.Generic;</w:t>
      </w:r>
    </w:p>
    <w:p w:rsidR="00773787" w:rsidRDefault="00773787" w:rsidP="00B74861">
      <w:pPr>
        <w:spacing w:line="240" w:lineRule="auto"/>
        <w:ind w:left="720" w:hanging="720"/>
      </w:pPr>
    </w:p>
    <w:p w:rsidR="00773787" w:rsidRDefault="001C351D" w:rsidP="00B74861">
      <w:pPr>
        <w:spacing w:line="240" w:lineRule="auto"/>
        <w:ind w:left="720" w:hanging="720"/>
      </w:pPr>
      <w:r>
        <w:t>namespace MyVet.Common.Model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class OwnerResponse</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public string FirstName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ring LastName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ring Document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ring Address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ring PhoneNumber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ring Email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ICollection&lt;PetResponse&gt; Pets { get; set; }</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7"/>
        </w:numPr>
        <w:spacing w:line="240" w:lineRule="auto"/>
        <w:ind w:hanging="720"/>
      </w:pPr>
      <w:r>
        <w:t xml:space="preserve">Create the API controller </w:t>
      </w:r>
      <w:r>
        <w:rPr>
          <w:b/>
        </w:rPr>
        <w:t>OwnersController</w:t>
      </w:r>
      <w:r>
        <w:t>:</w:t>
      </w:r>
    </w:p>
    <w:p w:rsidR="00773787" w:rsidRDefault="00773787" w:rsidP="00B74861">
      <w:pPr>
        <w:spacing w:line="240" w:lineRule="auto"/>
        <w:ind w:left="720" w:hanging="720"/>
      </w:pPr>
    </w:p>
    <w:p w:rsidR="00773787" w:rsidRDefault="001C351D" w:rsidP="00B74861">
      <w:pPr>
        <w:spacing w:line="240" w:lineRule="auto"/>
        <w:ind w:left="720" w:hanging="720"/>
      </w:pPr>
      <w:r>
        <w:t>using System.Linq;</w:t>
      </w:r>
    </w:p>
    <w:p w:rsidR="00773787" w:rsidRDefault="001C351D" w:rsidP="00B74861">
      <w:pPr>
        <w:spacing w:line="240" w:lineRule="auto"/>
        <w:ind w:left="720" w:hanging="720"/>
      </w:pPr>
      <w:r>
        <w:lastRenderedPageBreak/>
        <w:t>using System.Threading.Tasks;</w:t>
      </w:r>
    </w:p>
    <w:p w:rsidR="00773787" w:rsidRDefault="001C351D" w:rsidP="00B74861">
      <w:pPr>
        <w:spacing w:line="240" w:lineRule="auto"/>
        <w:ind w:left="720" w:hanging="720"/>
      </w:pPr>
      <w:r>
        <w:t>using Microsoft.AspNetCore.Mvc;</w:t>
      </w:r>
    </w:p>
    <w:p w:rsidR="00773787" w:rsidRDefault="001C351D" w:rsidP="00B74861">
      <w:pPr>
        <w:spacing w:line="240" w:lineRule="auto"/>
        <w:ind w:left="720" w:hanging="720"/>
      </w:pPr>
      <w:r>
        <w:t>using Microsoft.EntityFrameworkCore;</w:t>
      </w:r>
    </w:p>
    <w:p w:rsidR="00773787" w:rsidRDefault="001C351D" w:rsidP="00B74861">
      <w:pPr>
        <w:spacing w:line="240" w:lineRule="auto"/>
        <w:ind w:left="720" w:hanging="720"/>
      </w:pPr>
      <w:r>
        <w:t>using MyVet.Common.Models;</w:t>
      </w:r>
    </w:p>
    <w:p w:rsidR="00773787" w:rsidRDefault="001C351D" w:rsidP="00B74861">
      <w:pPr>
        <w:spacing w:line="240" w:lineRule="auto"/>
        <w:ind w:left="720" w:hanging="720"/>
      </w:pPr>
      <w:r>
        <w:t>using MyVet.Web.Data;</w:t>
      </w:r>
    </w:p>
    <w:p w:rsidR="00773787" w:rsidRDefault="00773787" w:rsidP="00B74861">
      <w:pPr>
        <w:spacing w:line="240" w:lineRule="auto"/>
        <w:ind w:left="720" w:hanging="720"/>
      </w:pPr>
    </w:p>
    <w:p w:rsidR="00773787" w:rsidRDefault="001C351D" w:rsidP="00B74861">
      <w:pPr>
        <w:spacing w:line="240" w:lineRule="auto"/>
        <w:ind w:left="720" w:hanging="720"/>
      </w:pPr>
      <w:r>
        <w:t>namespace MyVet.Web.Controllers.API</w:t>
      </w:r>
    </w:p>
    <w:p w:rsidR="00773787" w:rsidRDefault="001C351D" w:rsidP="00B74861">
      <w:pPr>
        <w:spacing w:line="240" w:lineRule="auto"/>
        <w:ind w:left="720" w:hanging="720"/>
      </w:pPr>
      <w:r>
        <w:t>{</w:t>
      </w:r>
    </w:p>
    <w:p w:rsidR="00773787" w:rsidRDefault="001C351D" w:rsidP="00B74861">
      <w:pPr>
        <w:spacing w:line="240" w:lineRule="auto"/>
        <w:ind w:left="720" w:hanging="720"/>
      </w:pPr>
      <w:r>
        <w:tab/>
        <w:t>[Route("api/[controller]")]</w:t>
      </w:r>
    </w:p>
    <w:p w:rsidR="00773787" w:rsidRDefault="001C351D" w:rsidP="00B74861">
      <w:pPr>
        <w:spacing w:line="240" w:lineRule="auto"/>
        <w:ind w:left="720" w:hanging="720"/>
      </w:pPr>
      <w:r>
        <w:tab/>
        <w:t>[ApiController]</w:t>
      </w:r>
    </w:p>
    <w:p w:rsidR="00773787" w:rsidRDefault="001C351D" w:rsidP="00B74861">
      <w:pPr>
        <w:spacing w:line="240" w:lineRule="auto"/>
        <w:ind w:left="720" w:hanging="720"/>
      </w:pPr>
      <w:r>
        <w:tab/>
        <w:t>public class OwnersController : ControllerBase</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private readonly DataContext _dataContex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OwnersController(DataContext dataContex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_dataContext = dataContext;</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HttpPost]</w:t>
      </w:r>
    </w:p>
    <w:p w:rsidR="00773787" w:rsidRDefault="001C351D" w:rsidP="00B74861">
      <w:pPr>
        <w:spacing w:line="240" w:lineRule="auto"/>
        <w:ind w:left="720" w:hanging="720"/>
      </w:pPr>
      <w:r>
        <w:t xml:space="preserve">    </w:t>
      </w:r>
      <w:r>
        <w:tab/>
        <w:t>[Route("GetOwnerByEmail")]</w:t>
      </w:r>
    </w:p>
    <w:p w:rsidR="00773787" w:rsidRDefault="001C351D" w:rsidP="00B74861">
      <w:pPr>
        <w:spacing w:line="240" w:lineRule="auto"/>
        <w:ind w:left="720" w:hanging="720"/>
      </w:pPr>
      <w:r>
        <w:t xml:space="preserve">    </w:t>
      </w:r>
      <w:r>
        <w:tab/>
        <w:t>public async Task&lt;IActionResult&gt; GetOwner(EmailRequest emailReques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var owner = await _dataContext.Owners</w:t>
      </w:r>
    </w:p>
    <w:p w:rsidR="00773787" w:rsidRDefault="001C351D" w:rsidP="00B74861">
      <w:pPr>
        <w:spacing w:line="240" w:lineRule="auto"/>
        <w:ind w:left="720" w:hanging="720"/>
      </w:pPr>
      <w:r>
        <w:t xml:space="preserve">            </w:t>
      </w:r>
      <w:r>
        <w:tab/>
        <w:t>.Include(o =&gt; o.User)</w:t>
      </w:r>
    </w:p>
    <w:p w:rsidR="00773787" w:rsidRDefault="001C351D" w:rsidP="00B74861">
      <w:pPr>
        <w:spacing w:line="240" w:lineRule="auto"/>
        <w:ind w:left="720" w:hanging="720"/>
      </w:pPr>
      <w:r>
        <w:t xml:space="preserve">            </w:t>
      </w:r>
      <w:r>
        <w:tab/>
        <w:t>.Include(o =&gt; o.Pets)</w:t>
      </w:r>
    </w:p>
    <w:p w:rsidR="00773787" w:rsidRDefault="001C351D" w:rsidP="00B74861">
      <w:pPr>
        <w:spacing w:line="240" w:lineRule="auto"/>
        <w:ind w:left="720" w:hanging="720"/>
      </w:pPr>
      <w:r>
        <w:t xml:space="preserve">            </w:t>
      </w:r>
      <w:r>
        <w:tab/>
        <w:t>.ThenInclude(p =&gt; p.PetType)</w:t>
      </w:r>
    </w:p>
    <w:p w:rsidR="00773787" w:rsidRDefault="001C351D" w:rsidP="00B74861">
      <w:pPr>
        <w:spacing w:line="240" w:lineRule="auto"/>
        <w:ind w:left="720" w:hanging="720"/>
      </w:pPr>
      <w:r>
        <w:t xml:space="preserve">            </w:t>
      </w:r>
      <w:r>
        <w:tab/>
        <w:t>.Include(o =&gt; o.Pets)</w:t>
      </w:r>
    </w:p>
    <w:p w:rsidR="00773787" w:rsidRDefault="001C351D" w:rsidP="00B74861">
      <w:pPr>
        <w:spacing w:line="240" w:lineRule="auto"/>
        <w:ind w:left="720" w:hanging="720"/>
      </w:pPr>
      <w:r>
        <w:t xml:space="preserve">            </w:t>
      </w:r>
      <w:r>
        <w:tab/>
        <w:t>.ThenInclude(p =&gt; p.Histories)</w:t>
      </w:r>
    </w:p>
    <w:p w:rsidR="00773787" w:rsidRDefault="001C351D" w:rsidP="00B74861">
      <w:pPr>
        <w:spacing w:line="240" w:lineRule="auto"/>
        <w:ind w:left="720" w:hanging="720"/>
      </w:pPr>
      <w:r>
        <w:t xml:space="preserve">            </w:t>
      </w:r>
      <w:r>
        <w:tab/>
        <w:t>.ThenInclude(h =&gt; h.ServiceType)</w:t>
      </w:r>
    </w:p>
    <w:p w:rsidR="00773787" w:rsidRDefault="001C351D" w:rsidP="00B74861">
      <w:pPr>
        <w:spacing w:line="240" w:lineRule="auto"/>
        <w:ind w:left="720" w:hanging="720"/>
      </w:pPr>
      <w:r>
        <w:t xml:space="preserve">            </w:t>
      </w:r>
      <w:r>
        <w:tab/>
        <w:t>.FirstOrDefaultAsync(o =&gt; o.User.UserName.ToLower().Equals(emailRequest.Email.ToLower()));</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var response = new OwnerRespons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FirstName = owner.User.FirstName,</w:t>
      </w:r>
    </w:p>
    <w:p w:rsidR="00773787" w:rsidRDefault="001C351D" w:rsidP="00B74861">
      <w:pPr>
        <w:spacing w:line="240" w:lineRule="auto"/>
        <w:ind w:left="720" w:hanging="720"/>
      </w:pPr>
      <w:r>
        <w:t xml:space="preserve">            </w:t>
      </w:r>
      <w:r>
        <w:tab/>
        <w:t>LastName = owner.User.LastName,</w:t>
      </w:r>
    </w:p>
    <w:p w:rsidR="00773787" w:rsidRDefault="001C351D" w:rsidP="00B74861">
      <w:pPr>
        <w:spacing w:line="240" w:lineRule="auto"/>
        <w:ind w:left="720" w:hanging="720"/>
      </w:pPr>
      <w:r>
        <w:lastRenderedPageBreak/>
        <w:t xml:space="preserve">            </w:t>
      </w:r>
      <w:r>
        <w:tab/>
        <w:t>Address = owner.User.Address,</w:t>
      </w:r>
    </w:p>
    <w:p w:rsidR="00773787" w:rsidRDefault="001C351D" w:rsidP="00B74861">
      <w:pPr>
        <w:spacing w:line="240" w:lineRule="auto"/>
        <w:ind w:left="720" w:hanging="720"/>
      </w:pPr>
      <w:r>
        <w:t xml:space="preserve">            </w:t>
      </w:r>
      <w:r>
        <w:tab/>
        <w:t>Document = owner.User.Document,</w:t>
      </w:r>
    </w:p>
    <w:p w:rsidR="00773787" w:rsidRDefault="001C351D" w:rsidP="00B74861">
      <w:pPr>
        <w:spacing w:line="240" w:lineRule="auto"/>
        <w:ind w:left="720" w:hanging="720"/>
      </w:pPr>
      <w:r>
        <w:t xml:space="preserve">            </w:t>
      </w:r>
      <w:r>
        <w:tab/>
        <w:t>Email = owner.User.Email,</w:t>
      </w:r>
    </w:p>
    <w:p w:rsidR="00773787" w:rsidRDefault="001C351D" w:rsidP="00B74861">
      <w:pPr>
        <w:spacing w:line="240" w:lineRule="auto"/>
        <w:ind w:left="720" w:hanging="720"/>
      </w:pPr>
      <w:r>
        <w:t xml:space="preserve">            </w:t>
      </w:r>
      <w:r>
        <w:tab/>
        <w:t>PhoneNumber = owner.User.PhoneNumber,</w:t>
      </w:r>
    </w:p>
    <w:p w:rsidR="00773787" w:rsidRDefault="001C351D" w:rsidP="00B74861">
      <w:pPr>
        <w:spacing w:line="240" w:lineRule="auto"/>
        <w:ind w:left="720" w:hanging="720"/>
      </w:pPr>
      <w:r>
        <w:t xml:space="preserve">            </w:t>
      </w:r>
      <w:r>
        <w:tab/>
        <w:t>Pets = owner.Pets.Select(p =&gt; new PetRespons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Born = p.Born,</w:t>
      </w:r>
    </w:p>
    <w:p w:rsidR="00773787" w:rsidRDefault="001C351D" w:rsidP="00B74861">
      <w:pPr>
        <w:spacing w:line="240" w:lineRule="auto"/>
        <w:ind w:left="720" w:hanging="720"/>
      </w:pPr>
      <w:r>
        <w:t xml:space="preserve">                </w:t>
      </w:r>
      <w:r>
        <w:tab/>
        <w:t>Id = p.Id,</w:t>
      </w:r>
    </w:p>
    <w:p w:rsidR="00773787" w:rsidRDefault="001C351D" w:rsidP="00B74861">
      <w:pPr>
        <w:spacing w:line="240" w:lineRule="auto"/>
        <w:ind w:left="720" w:hanging="720"/>
      </w:pPr>
      <w:r>
        <w:t xml:space="preserve">                </w:t>
      </w:r>
      <w:r>
        <w:tab/>
        <w:t>ImageUrl = p.ImageFullPath,</w:t>
      </w:r>
    </w:p>
    <w:p w:rsidR="00773787" w:rsidRDefault="001C351D" w:rsidP="00B74861">
      <w:pPr>
        <w:spacing w:line="240" w:lineRule="auto"/>
        <w:ind w:left="720" w:hanging="720"/>
      </w:pPr>
      <w:r>
        <w:t xml:space="preserve">                </w:t>
      </w:r>
      <w:r>
        <w:tab/>
        <w:t>Name = p.Name,</w:t>
      </w:r>
    </w:p>
    <w:p w:rsidR="00773787" w:rsidRDefault="001C351D" w:rsidP="00B74861">
      <w:pPr>
        <w:spacing w:line="240" w:lineRule="auto"/>
        <w:ind w:left="720" w:hanging="720"/>
      </w:pPr>
      <w:r>
        <w:t xml:space="preserve">                </w:t>
      </w:r>
      <w:r>
        <w:tab/>
        <w:t>Race = p.Race,</w:t>
      </w:r>
    </w:p>
    <w:p w:rsidR="00773787" w:rsidRDefault="001C351D" w:rsidP="00B74861">
      <w:pPr>
        <w:spacing w:line="240" w:lineRule="auto"/>
        <w:ind w:left="720" w:hanging="720"/>
      </w:pPr>
      <w:r>
        <w:t xml:space="preserve">                </w:t>
      </w:r>
      <w:r>
        <w:tab/>
        <w:t>Remarks = p.Remarks,</w:t>
      </w:r>
    </w:p>
    <w:p w:rsidR="00773787" w:rsidRDefault="001C351D" w:rsidP="00B74861">
      <w:pPr>
        <w:spacing w:line="240" w:lineRule="auto"/>
        <w:ind w:left="720" w:hanging="720"/>
      </w:pPr>
      <w:r>
        <w:t xml:space="preserve">                </w:t>
      </w:r>
      <w:r>
        <w:tab/>
        <w:t>PetType = p.PetType.Name,</w:t>
      </w:r>
    </w:p>
    <w:p w:rsidR="00773787" w:rsidRDefault="001C351D" w:rsidP="00B74861">
      <w:pPr>
        <w:spacing w:line="240" w:lineRule="auto"/>
        <w:ind w:left="720" w:hanging="720"/>
      </w:pPr>
      <w:r>
        <w:t xml:space="preserve">                </w:t>
      </w:r>
      <w:r>
        <w:tab/>
        <w:t>Histories = p.Histories.Select(h =&gt; new HistoryRespons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Date = h.Date,</w:t>
      </w:r>
    </w:p>
    <w:p w:rsidR="00773787" w:rsidRDefault="001C351D" w:rsidP="00B74861">
      <w:pPr>
        <w:spacing w:line="240" w:lineRule="auto"/>
        <w:ind w:left="720" w:hanging="720"/>
      </w:pPr>
      <w:r>
        <w:t xml:space="preserve">                    </w:t>
      </w:r>
      <w:r>
        <w:tab/>
        <w:t>Description = h.Description,</w:t>
      </w:r>
    </w:p>
    <w:p w:rsidR="00773787" w:rsidRDefault="001C351D" w:rsidP="00B74861">
      <w:pPr>
        <w:spacing w:line="240" w:lineRule="auto"/>
        <w:ind w:left="720" w:hanging="720"/>
      </w:pPr>
      <w:r>
        <w:t xml:space="preserve">                    </w:t>
      </w:r>
      <w:r>
        <w:tab/>
        <w:t>Id = h.Id,</w:t>
      </w:r>
    </w:p>
    <w:p w:rsidR="00773787" w:rsidRDefault="001C351D" w:rsidP="00B74861">
      <w:pPr>
        <w:spacing w:line="240" w:lineRule="auto"/>
        <w:ind w:left="720" w:hanging="720"/>
      </w:pPr>
      <w:r>
        <w:t xml:space="preserve">                    </w:t>
      </w:r>
      <w:r>
        <w:tab/>
        <w:t>Remarks = h.Remarks,</w:t>
      </w:r>
    </w:p>
    <w:p w:rsidR="00773787" w:rsidRDefault="001C351D" w:rsidP="00B74861">
      <w:pPr>
        <w:spacing w:line="240" w:lineRule="auto"/>
        <w:ind w:left="720" w:hanging="720"/>
      </w:pPr>
      <w:r>
        <w:t xml:space="preserve">                    </w:t>
      </w:r>
      <w:r>
        <w:tab/>
        <w:t>ServiceType = h.ServiceType.Name</w:t>
      </w:r>
    </w:p>
    <w:p w:rsidR="00773787" w:rsidRDefault="001C351D" w:rsidP="00B74861">
      <w:pPr>
        <w:spacing w:line="240" w:lineRule="auto"/>
        <w:ind w:left="720" w:hanging="720"/>
      </w:pPr>
      <w:r>
        <w:t xml:space="preserve">                </w:t>
      </w:r>
      <w:r>
        <w:tab/>
        <w:t>}).ToList()</w:t>
      </w:r>
    </w:p>
    <w:p w:rsidR="00773787" w:rsidRDefault="001C351D" w:rsidP="00B74861">
      <w:pPr>
        <w:spacing w:line="240" w:lineRule="auto"/>
        <w:ind w:left="720" w:hanging="720"/>
      </w:pPr>
      <w:r>
        <w:t xml:space="preserve">            </w:t>
      </w:r>
      <w:r>
        <w:tab/>
        <w:t>}).ToList()</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return Ok(respons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773787" w:rsidP="00B74861">
      <w:pPr>
        <w:ind w:left="720" w:hanging="720"/>
      </w:pPr>
    </w:p>
    <w:p w:rsidR="00773787" w:rsidRDefault="001C351D" w:rsidP="00B74861">
      <w:pPr>
        <w:numPr>
          <w:ilvl w:val="0"/>
          <w:numId w:val="7"/>
        </w:numPr>
        <w:pBdr>
          <w:top w:val="nil"/>
          <w:left w:val="nil"/>
          <w:bottom w:val="nil"/>
          <w:right w:val="nil"/>
          <w:between w:val="nil"/>
        </w:pBdr>
        <w:spacing w:line="240" w:lineRule="auto"/>
        <w:ind w:hanging="720"/>
      </w:pPr>
      <w:r>
        <w:t>Ensure that this property on postmant configuration is off:</w:t>
      </w:r>
    </w:p>
    <w:p w:rsidR="00773787" w:rsidRDefault="00773787" w:rsidP="00B74861">
      <w:pPr>
        <w:ind w:left="720" w:hanging="720"/>
      </w:pPr>
    </w:p>
    <w:p w:rsidR="00773787" w:rsidRDefault="001C351D" w:rsidP="00B74861">
      <w:pPr>
        <w:ind w:left="720" w:hanging="720"/>
      </w:pPr>
      <w:r>
        <w:rPr>
          <w:noProof/>
          <w:lang w:val="es-CO"/>
        </w:rPr>
        <w:lastRenderedPageBreak/>
        <w:drawing>
          <wp:inline distT="114300" distB="114300" distL="114300" distR="114300">
            <wp:extent cx="6186488" cy="4353454"/>
            <wp:effectExtent l="0" t="0" r="0" b="0"/>
            <wp:docPr id="86"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13"/>
                    <a:srcRect/>
                    <a:stretch>
                      <a:fillRect/>
                    </a:stretch>
                  </pic:blipFill>
                  <pic:spPr>
                    <a:xfrm>
                      <a:off x="0" y="0"/>
                      <a:ext cx="6186488" cy="4353454"/>
                    </a:xfrm>
                    <a:prstGeom prst="rect">
                      <a:avLst/>
                    </a:prstGeom>
                    <a:ln/>
                  </pic:spPr>
                </pic:pic>
              </a:graphicData>
            </a:graphic>
          </wp:inline>
        </w:drawing>
      </w:r>
    </w:p>
    <w:p w:rsidR="00773787" w:rsidRDefault="00773787" w:rsidP="00B74861">
      <w:pPr>
        <w:spacing w:line="240" w:lineRule="auto"/>
        <w:ind w:left="720" w:hanging="720"/>
      </w:pPr>
    </w:p>
    <w:p w:rsidR="00773787" w:rsidRDefault="001C351D" w:rsidP="00B74861">
      <w:pPr>
        <w:numPr>
          <w:ilvl w:val="0"/>
          <w:numId w:val="7"/>
        </w:numPr>
        <w:pBdr>
          <w:top w:val="nil"/>
          <w:left w:val="nil"/>
          <w:bottom w:val="nil"/>
          <w:right w:val="nil"/>
          <w:between w:val="nil"/>
        </w:pBdr>
        <w:spacing w:line="240" w:lineRule="auto"/>
        <w:ind w:hanging="720"/>
      </w:pPr>
      <w:r>
        <w:t>Test it on postmant.</w:t>
      </w:r>
    </w:p>
    <w:p w:rsidR="00773787" w:rsidRDefault="001C351D" w:rsidP="00B74861">
      <w:pPr>
        <w:pStyle w:val="Ttulo2"/>
        <w:spacing w:line="240" w:lineRule="auto"/>
        <w:ind w:left="720" w:hanging="720"/>
      </w:pPr>
      <w:bookmarkStart w:id="10" w:name="_bk5k4jo96xeg" w:colFirst="0" w:colLast="0"/>
      <w:bookmarkEnd w:id="10"/>
      <w:r>
        <w:t>Add Tokens Generation</w:t>
      </w:r>
    </w:p>
    <w:p w:rsidR="00773787" w:rsidRDefault="001C351D" w:rsidP="00B74861">
      <w:pPr>
        <w:numPr>
          <w:ilvl w:val="0"/>
          <w:numId w:val="43"/>
        </w:numPr>
        <w:spacing w:line="240" w:lineRule="auto"/>
        <w:ind w:hanging="720"/>
      </w:pPr>
      <w:r>
        <w:t>Add those values in json configuration file:</w:t>
      </w:r>
    </w:p>
    <w:p w:rsidR="00773787" w:rsidRDefault="00773787" w:rsidP="00B74861">
      <w:pPr>
        <w:spacing w:line="240" w:lineRule="auto"/>
        <w:ind w:left="720" w:hanging="720"/>
      </w:pPr>
    </w:p>
    <w:p w:rsidR="00773787" w:rsidRDefault="001C351D" w:rsidP="00B74861">
      <w:pPr>
        <w:spacing w:line="240" w:lineRule="auto"/>
        <w:ind w:left="720" w:hanging="720"/>
      </w:pPr>
      <w:r>
        <w:t>{</w:t>
      </w:r>
    </w:p>
    <w:p w:rsidR="00773787" w:rsidRDefault="001C351D" w:rsidP="00B74861">
      <w:pPr>
        <w:spacing w:line="240" w:lineRule="auto"/>
        <w:ind w:left="720" w:hanging="720"/>
      </w:pPr>
      <w:r>
        <w:t xml:space="preserve">  "Logging": {</w:t>
      </w:r>
    </w:p>
    <w:p w:rsidR="00773787" w:rsidRDefault="001C351D" w:rsidP="00B74861">
      <w:pPr>
        <w:spacing w:line="240" w:lineRule="auto"/>
        <w:ind w:left="720" w:hanging="720"/>
      </w:pPr>
      <w:r>
        <w:lastRenderedPageBreak/>
        <w:tab/>
        <w:t>"LogLevel": {</w:t>
      </w:r>
    </w:p>
    <w:p w:rsidR="00773787" w:rsidRDefault="001C351D" w:rsidP="00B74861">
      <w:pPr>
        <w:spacing w:line="240" w:lineRule="auto"/>
        <w:ind w:left="720" w:hanging="720"/>
      </w:pPr>
      <w:r>
        <w:t xml:space="preserve">  </w:t>
      </w:r>
      <w:r>
        <w:tab/>
        <w:t>"Default": "Warning"</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p>
    <w:p w:rsidR="00773787" w:rsidRDefault="001C351D" w:rsidP="00B74861">
      <w:pPr>
        <w:spacing w:line="240" w:lineRule="auto"/>
        <w:ind w:left="720" w:hanging="720"/>
      </w:pPr>
      <w:r>
        <w:t xml:space="preserve">  "AllowedHosts": "*",</w:t>
      </w:r>
    </w:p>
    <w:p w:rsidR="00773787" w:rsidRDefault="001C351D" w:rsidP="00B74861">
      <w:pPr>
        <w:spacing w:line="240" w:lineRule="auto"/>
        <w:ind w:left="720" w:hanging="720"/>
      </w:pPr>
      <w:r>
        <w:t xml:space="preserve">  "ConnectionStrings": {</w:t>
      </w:r>
    </w:p>
    <w:p w:rsidR="00773787" w:rsidRDefault="001C351D" w:rsidP="00B74861">
      <w:pPr>
        <w:spacing w:line="240" w:lineRule="auto"/>
        <w:ind w:left="720" w:hanging="720"/>
      </w:pPr>
      <w:r>
        <w:tab/>
        <w:t>"DefaultConnection": "Server=(localdb)\\MSSQLLocalDB;Database=MyVet;Trusted_Connection=True;MultipleActiveResultSets=true"</w:t>
      </w:r>
    </w:p>
    <w:p w:rsidR="00773787" w:rsidRDefault="001C351D" w:rsidP="00B74861">
      <w:pPr>
        <w:spacing w:line="240" w:lineRule="auto"/>
        <w:ind w:left="720" w:hanging="720"/>
        <w:rPr>
          <w:highlight w:val="yellow"/>
        </w:rPr>
      </w:pPr>
      <w:r>
        <w:t xml:space="preserve">  }</w:t>
      </w:r>
      <w:r>
        <w:rPr>
          <w:highlight w:val="yellow"/>
        </w:rPr>
        <w:t>,</w:t>
      </w:r>
    </w:p>
    <w:p w:rsidR="00773787" w:rsidRDefault="001C351D" w:rsidP="00B74861">
      <w:pPr>
        <w:spacing w:line="240" w:lineRule="auto"/>
        <w:ind w:left="720" w:hanging="720"/>
        <w:rPr>
          <w:highlight w:val="yellow"/>
        </w:rPr>
      </w:pPr>
      <w:r>
        <w:rPr>
          <w:highlight w:val="yellow"/>
        </w:rPr>
        <w:t xml:space="preserve">  "Tokens": {</w:t>
      </w:r>
    </w:p>
    <w:p w:rsidR="00773787" w:rsidRDefault="001C351D" w:rsidP="00B74861">
      <w:pPr>
        <w:spacing w:line="240" w:lineRule="auto"/>
        <w:ind w:left="720" w:hanging="720"/>
        <w:rPr>
          <w:highlight w:val="yellow"/>
        </w:rPr>
      </w:pPr>
      <w:r>
        <w:rPr>
          <w:highlight w:val="yellow"/>
        </w:rPr>
        <w:tab/>
        <w:t>"Key": "asdfghjikbnvcgfdsrtfyhgcvgfxdgc",</w:t>
      </w:r>
    </w:p>
    <w:p w:rsidR="00773787" w:rsidRDefault="001C351D" w:rsidP="00B74861">
      <w:pPr>
        <w:spacing w:line="240" w:lineRule="auto"/>
        <w:ind w:left="720" w:hanging="720"/>
        <w:rPr>
          <w:highlight w:val="yellow"/>
        </w:rPr>
      </w:pPr>
      <w:r>
        <w:rPr>
          <w:highlight w:val="yellow"/>
        </w:rPr>
        <w:tab/>
        <w:t>"Issuer": "localhost",</w:t>
      </w:r>
    </w:p>
    <w:p w:rsidR="00773787" w:rsidRDefault="001C351D" w:rsidP="00B74861">
      <w:pPr>
        <w:spacing w:line="240" w:lineRule="auto"/>
        <w:ind w:left="720" w:hanging="720"/>
        <w:rPr>
          <w:highlight w:val="yellow"/>
        </w:rPr>
      </w:pPr>
      <w:r>
        <w:rPr>
          <w:highlight w:val="yellow"/>
        </w:rPr>
        <w:tab/>
        <w:t>"Audience": "users"</w:t>
      </w:r>
    </w:p>
    <w:p w:rsidR="00773787" w:rsidRDefault="001C351D" w:rsidP="00B74861">
      <w:pPr>
        <w:spacing w:line="240" w:lineRule="auto"/>
        <w:ind w:left="720" w:hanging="720"/>
        <w:rPr>
          <w:highlight w:val="yellow"/>
        </w:rPr>
      </w:pPr>
      <w:r>
        <w:rPr>
          <w:highlight w:val="yellow"/>
        </w:rPr>
        <w:t xml:space="preserve">  }</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43"/>
        </w:numPr>
        <w:spacing w:line="240" w:lineRule="auto"/>
        <w:ind w:hanging="720"/>
      </w:pPr>
      <w:r>
        <w:t xml:space="preserve">Add this method to </w:t>
      </w:r>
      <w:r>
        <w:rPr>
          <w:b/>
        </w:rPr>
        <w:t>IUserHelper</w:t>
      </w:r>
      <w:r>
        <w:t>:</w:t>
      </w:r>
    </w:p>
    <w:p w:rsidR="00773787" w:rsidRDefault="00773787" w:rsidP="00B74861">
      <w:pPr>
        <w:spacing w:line="240" w:lineRule="auto"/>
        <w:ind w:left="720" w:hanging="720"/>
      </w:pPr>
    </w:p>
    <w:p w:rsidR="00773787" w:rsidRDefault="001C351D" w:rsidP="00B74861">
      <w:pPr>
        <w:spacing w:line="240" w:lineRule="auto"/>
        <w:ind w:left="720" w:hanging="720"/>
      </w:pPr>
      <w:r>
        <w:t>Task&lt;SignInResult&gt; ValidatePasswordAsync(User user, string password);</w:t>
      </w:r>
    </w:p>
    <w:p w:rsidR="00773787" w:rsidRDefault="00773787" w:rsidP="00B74861">
      <w:pPr>
        <w:spacing w:line="240" w:lineRule="auto"/>
        <w:ind w:left="720" w:hanging="720"/>
      </w:pPr>
    </w:p>
    <w:p w:rsidR="00773787" w:rsidRDefault="001C351D" w:rsidP="00B74861">
      <w:pPr>
        <w:spacing w:line="240" w:lineRule="auto"/>
        <w:ind w:left="720" w:hanging="720"/>
      </w:pPr>
      <w:r>
        <w:t>And the implementation:</w:t>
      </w:r>
    </w:p>
    <w:p w:rsidR="00773787" w:rsidRDefault="00773787" w:rsidP="00B74861">
      <w:pPr>
        <w:spacing w:line="240" w:lineRule="auto"/>
        <w:ind w:left="720" w:hanging="720"/>
      </w:pPr>
    </w:p>
    <w:p w:rsidR="00773787" w:rsidRDefault="001C351D" w:rsidP="00B74861">
      <w:pPr>
        <w:spacing w:line="240" w:lineRule="auto"/>
        <w:ind w:left="720" w:hanging="720"/>
      </w:pPr>
      <w:r>
        <w:t>public async Task&lt;SignInResult&gt; ValidatePasswordAsync(User user, string password)</w:t>
      </w:r>
    </w:p>
    <w:p w:rsidR="00773787" w:rsidRDefault="001C351D" w:rsidP="00B74861">
      <w:pPr>
        <w:spacing w:line="240" w:lineRule="auto"/>
        <w:ind w:left="720" w:hanging="720"/>
      </w:pPr>
      <w:r>
        <w:t>{</w:t>
      </w:r>
    </w:p>
    <w:p w:rsidR="00773787" w:rsidRDefault="001C351D" w:rsidP="00B74861">
      <w:pPr>
        <w:spacing w:line="240" w:lineRule="auto"/>
        <w:ind w:left="720" w:hanging="720"/>
      </w:pPr>
      <w:r>
        <w:tab/>
        <w:t>return await _signInManager.CheckPasswordSignInAsync(</w:t>
      </w:r>
    </w:p>
    <w:p w:rsidR="00773787" w:rsidRDefault="001C351D" w:rsidP="00B74861">
      <w:pPr>
        <w:spacing w:line="240" w:lineRule="auto"/>
        <w:ind w:left="720" w:hanging="720"/>
      </w:pPr>
      <w:r>
        <w:t xml:space="preserve">    </w:t>
      </w:r>
      <w:r>
        <w:tab/>
        <w:t>user,</w:t>
      </w:r>
    </w:p>
    <w:p w:rsidR="00773787" w:rsidRDefault="001C351D" w:rsidP="00B74861">
      <w:pPr>
        <w:spacing w:line="240" w:lineRule="auto"/>
        <w:ind w:left="720" w:hanging="720"/>
      </w:pPr>
      <w:r>
        <w:t xml:space="preserve">    </w:t>
      </w:r>
      <w:r>
        <w:tab/>
        <w:t>password,</w:t>
      </w:r>
    </w:p>
    <w:p w:rsidR="00773787" w:rsidRDefault="001C351D" w:rsidP="00B74861">
      <w:pPr>
        <w:spacing w:line="240" w:lineRule="auto"/>
        <w:ind w:left="720" w:hanging="720"/>
      </w:pPr>
      <w:r>
        <w:t xml:space="preserve">    </w:t>
      </w:r>
      <w:r>
        <w:tab/>
        <w:t>false);</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43"/>
        </w:numPr>
        <w:spacing w:line="240" w:lineRule="auto"/>
        <w:ind w:hanging="720"/>
      </w:pPr>
      <w:r>
        <w:t>Modify the accounts controller constructor:</w:t>
      </w:r>
    </w:p>
    <w:p w:rsidR="00773787" w:rsidRDefault="00773787" w:rsidP="00B74861">
      <w:pPr>
        <w:spacing w:line="240" w:lineRule="auto"/>
        <w:ind w:left="720" w:hanging="720"/>
      </w:pPr>
    </w:p>
    <w:p w:rsidR="00773787" w:rsidRDefault="001C351D" w:rsidP="00B74861">
      <w:pPr>
        <w:spacing w:line="240" w:lineRule="auto"/>
        <w:ind w:left="720" w:hanging="720"/>
      </w:pPr>
      <w:r>
        <w:t>private readonly IUserHelper _userHelper;</w:t>
      </w:r>
    </w:p>
    <w:p w:rsidR="00773787" w:rsidRDefault="001C351D" w:rsidP="00B74861">
      <w:pPr>
        <w:spacing w:line="240" w:lineRule="auto"/>
        <w:ind w:left="720" w:hanging="720"/>
        <w:rPr>
          <w:highlight w:val="yellow"/>
        </w:rPr>
      </w:pPr>
      <w:r>
        <w:rPr>
          <w:highlight w:val="yellow"/>
        </w:rPr>
        <w:t>private readonly IConfiguration _configuration;</w:t>
      </w:r>
    </w:p>
    <w:p w:rsidR="00773787" w:rsidRDefault="00773787" w:rsidP="00B74861">
      <w:pPr>
        <w:spacing w:line="240" w:lineRule="auto"/>
        <w:ind w:left="720" w:hanging="720"/>
      </w:pPr>
    </w:p>
    <w:p w:rsidR="00773787" w:rsidRDefault="001C351D" w:rsidP="00B74861">
      <w:pPr>
        <w:spacing w:line="240" w:lineRule="auto"/>
        <w:ind w:left="720" w:hanging="720"/>
      </w:pPr>
      <w:r>
        <w:t>public AccountController(</w:t>
      </w:r>
    </w:p>
    <w:p w:rsidR="00773787" w:rsidRDefault="001C351D" w:rsidP="00B74861">
      <w:pPr>
        <w:spacing w:line="240" w:lineRule="auto"/>
        <w:ind w:left="720" w:hanging="720"/>
        <w:rPr>
          <w:highlight w:val="yellow"/>
        </w:rPr>
      </w:pPr>
      <w:r>
        <w:lastRenderedPageBreak/>
        <w:tab/>
        <w:t>IUserHelper userHelper</w:t>
      </w:r>
      <w:r>
        <w:rPr>
          <w:highlight w:val="yellow"/>
        </w:rPr>
        <w:t>,</w:t>
      </w:r>
    </w:p>
    <w:p w:rsidR="00773787" w:rsidRDefault="001C351D" w:rsidP="00B74861">
      <w:pPr>
        <w:spacing w:line="240" w:lineRule="auto"/>
        <w:ind w:left="720" w:hanging="720"/>
      </w:pPr>
      <w:r>
        <w:rPr>
          <w:highlight w:val="yellow"/>
        </w:rPr>
        <w:tab/>
        <w:t>IConfiguration configuration</w:t>
      </w:r>
      <w:r>
        <w:t>)</w:t>
      </w:r>
    </w:p>
    <w:p w:rsidR="00773787" w:rsidRDefault="001C351D" w:rsidP="00B74861">
      <w:pPr>
        <w:spacing w:line="240" w:lineRule="auto"/>
        <w:ind w:left="720" w:hanging="720"/>
      </w:pPr>
      <w:r>
        <w:t>{</w:t>
      </w:r>
    </w:p>
    <w:p w:rsidR="00773787" w:rsidRDefault="001C351D" w:rsidP="00B74861">
      <w:pPr>
        <w:spacing w:line="240" w:lineRule="auto"/>
        <w:ind w:left="720" w:hanging="720"/>
      </w:pPr>
      <w:r>
        <w:tab/>
        <w:t>_userHelper = userHelper;</w:t>
      </w:r>
    </w:p>
    <w:p w:rsidR="00773787" w:rsidRDefault="001C351D" w:rsidP="00B74861">
      <w:pPr>
        <w:spacing w:line="240" w:lineRule="auto"/>
        <w:ind w:left="720" w:hanging="720"/>
        <w:rPr>
          <w:highlight w:val="yellow"/>
        </w:rPr>
      </w:pPr>
      <w:r>
        <w:rPr>
          <w:highlight w:val="yellow"/>
        </w:rPr>
        <w:tab/>
        <w:t>_configuration = configuration;</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43"/>
        </w:numPr>
        <w:spacing w:line="240" w:lineRule="auto"/>
        <w:ind w:hanging="720"/>
      </w:pPr>
      <w:r>
        <w:t>Add the method to generate the token in the account controller:</w:t>
      </w:r>
    </w:p>
    <w:p w:rsidR="00773787" w:rsidRDefault="00773787" w:rsidP="00B74861">
      <w:pPr>
        <w:spacing w:line="240" w:lineRule="auto"/>
        <w:ind w:left="720" w:hanging="720"/>
      </w:pPr>
    </w:p>
    <w:p w:rsidR="00773787" w:rsidRDefault="001C351D" w:rsidP="00B74861">
      <w:pPr>
        <w:spacing w:line="240" w:lineRule="auto"/>
        <w:ind w:left="720" w:hanging="720"/>
      </w:pPr>
      <w:r>
        <w:t>[HttpPost]</w:t>
      </w:r>
    </w:p>
    <w:p w:rsidR="00773787" w:rsidRDefault="001C351D" w:rsidP="00B74861">
      <w:pPr>
        <w:spacing w:line="240" w:lineRule="auto"/>
        <w:ind w:left="720" w:hanging="720"/>
      </w:pPr>
      <w:r>
        <w:t>public async Task&lt;IActionResult&gt; CreateToken([FromBody] LoginViewModel model)</w:t>
      </w:r>
    </w:p>
    <w:p w:rsidR="00773787" w:rsidRDefault="001C351D" w:rsidP="00B74861">
      <w:pPr>
        <w:spacing w:line="240" w:lineRule="auto"/>
        <w:ind w:left="720" w:hanging="720"/>
      </w:pPr>
      <w:r>
        <w:t>{</w:t>
      </w:r>
    </w:p>
    <w:p w:rsidR="00773787" w:rsidRDefault="001C351D" w:rsidP="00B74861">
      <w:pPr>
        <w:spacing w:line="240" w:lineRule="auto"/>
        <w:ind w:left="720" w:hanging="720"/>
      </w:pPr>
      <w:r>
        <w:tab/>
        <w:t>if (ModelState.IsValid)</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var user = await _userHelper.GetUserByEmailAsync(model.Username);</w:t>
      </w:r>
    </w:p>
    <w:p w:rsidR="00773787" w:rsidRDefault="001C351D" w:rsidP="00B74861">
      <w:pPr>
        <w:spacing w:line="240" w:lineRule="auto"/>
        <w:ind w:left="720" w:hanging="720"/>
      </w:pPr>
      <w:r>
        <w:t xml:space="preserve">    </w:t>
      </w:r>
      <w:r>
        <w:tab/>
        <w:t>if (user != nul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var result = await _userHelper.ValidatePasswordAsync(</w:t>
      </w:r>
    </w:p>
    <w:p w:rsidR="00773787" w:rsidRDefault="001C351D" w:rsidP="00B74861">
      <w:pPr>
        <w:spacing w:line="240" w:lineRule="auto"/>
        <w:ind w:left="720" w:hanging="720"/>
      </w:pPr>
      <w:r>
        <w:t xml:space="preserve">            </w:t>
      </w:r>
      <w:r>
        <w:tab/>
        <w:t>user,</w:t>
      </w:r>
    </w:p>
    <w:p w:rsidR="00773787" w:rsidRDefault="001C351D" w:rsidP="00B74861">
      <w:pPr>
        <w:spacing w:line="240" w:lineRule="auto"/>
        <w:ind w:left="720" w:hanging="720"/>
      </w:pPr>
      <w:r>
        <w:t xml:space="preserve">            </w:t>
      </w:r>
      <w:r>
        <w:tab/>
        <w:t>model.Password);</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if (result.Succeeded)</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var claims = new[]</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new Claim(JwtRegisteredClaimNames.Sub, user.Email),</w:t>
      </w:r>
    </w:p>
    <w:p w:rsidR="00773787" w:rsidRDefault="001C351D" w:rsidP="00B74861">
      <w:pPr>
        <w:spacing w:line="240" w:lineRule="auto"/>
        <w:ind w:left="720" w:hanging="720"/>
      </w:pPr>
      <w:r>
        <w:t xml:space="preserve">                </w:t>
      </w:r>
      <w:r>
        <w:tab/>
        <w:t>new Claim(JwtRegisteredClaimNames.Jti, Guid.NewGuid().ToString())</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var key = new SymmetricSecurityKey(Encoding.UTF8.GetBytes(_configuration["Tokens:Key"]));</w:t>
      </w:r>
    </w:p>
    <w:p w:rsidR="00773787" w:rsidRDefault="001C351D" w:rsidP="00B74861">
      <w:pPr>
        <w:spacing w:line="240" w:lineRule="auto"/>
        <w:ind w:left="720" w:hanging="720"/>
      </w:pPr>
      <w:r>
        <w:t xml:space="preserve">            </w:t>
      </w:r>
      <w:r>
        <w:tab/>
        <w:t>var credentials = new SigningCredentials(key, SecurityAlgorithms.HmacSha256);</w:t>
      </w:r>
    </w:p>
    <w:p w:rsidR="00773787" w:rsidRDefault="001C351D" w:rsidP="00B74861">
      <w:pPr>
        <w:spacing w:line="240" w:lineRule="auto"/>
        <w:ind w:left="720" w:hanging="720"/>
      </w:pPr>
      <w:r>
        <w:t xml:space="preserve">            </w:t>
      </w:r>
      <w:r>
        <w:tab/>
        <w:t>var token = new JwtSecurityToken(</w:t>
      </w:r>
    </w:p>
    <w:p w:rsidR="00773787" w:rsidRDefault="001C351D" w:rsidP="00B74861">
      <w:pPr>
        <w:spacing w:line="240" w:lineRule="auto"/>
        <w:ind w:left="720" w:hanging="720"/>
      </w:pPr>
      <w:r>
        <w:t xml:space="preserve">                </w:t>
      </w:r>
      <w:r>
        <w:tab/>
        <w:t>_configuration["Tokens:Issuer"],</w:t>
      </w:r>
    </w:p>
    <w:p w:rsidR="00773787" w:rsidRDefault="001C351D" w:rsidP="00B74861">
      <w:pPr>
        <w:spacing w:line="240" w:lineRule="auto"/>
        <w:ind w:left="720" w:hanging="720"/>
      </w:pPr>
      <w:r>
        <w:t xml:space="preserve">                </w:t>
      </w:r>
      <w:r>
        <w:tab/>
        <w:t>_configuration["Tokens:Audience"],</w:t>
      </w:r>
    </w:p>
    <w:p w:rsidR="00773787" w:rsidRDefault="001C351D" w:rsidP="00B74861">
      <w:pPr>
        <w:spacing w:line="240" w:lineRule="auto"/>
        <w:ind w:left="720" w:hanging="720"/>
      </w:pPr>
      <w:r>
        <w:t xml:space="preserve">                </w:t>
      </w:r>
      <w:r>
        <w:tab/>
        <w:t>claims,</w:t>
      </w:r>
    </w:p>
    <w:p w:rsidR="00773787" w:rsidRDefault="001C351D" w:rsidP="00B74861">
      <w:pPr>
        <w:spacing w:line="240" w:lineRule="auto"/>
        <w:ind w:left="720" w:hanging="720"/>
      </w:pPr>
      <w:r>
        <w:t xml:space="preserve">                </w:t>
      </w:r>
      <w:r>
        <w:tab/>
        <w:t>expires: DateTime.UtcNow.AddDays(15),</w:t>
      </w:r>
    </w:p>
    <w:p w:rsidR="00773787" w:rsidRDefault="001C351D" w:rsidP="00B74861">
      <w:pPr>
        <w:spacing w:line="240" w:lineRule="auto"/>
        <w:ind w:left="720" w:hanging="720"/>
      </w:pPr>
      <w:r>
        <w:lastRenderedPageBreak/>
        <w:t xml:space="preserve">                </w:t>
      </w:r>
      <w:r>
        <w:tab/>
        <w:t>signingCredentials: credentials);</w:t>
      </w:r>
    </w:p>
    <w:p w:rsidR="00773787" w:rsidRDefault="001C351D" w:rsidP="00B74861">
      <w:pPr>
        <w:spacing w:line="240" w:lineRule="auto"/>
        <w:ind w:left="720" w:hanging="720"/>
      </w:pPr>
      <w:r>
        <w:t xml:space="preserve">            </w:t>
      </w:r>
      <w:r>
        <w:tab/>
        <w:t>var results = new</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token = new JwtSecurityTokenHandler().WriteToken(token),</w:t>
      </w:r>
    </w:p>
    <w:p w:rsidR="00773787" w:rsidRDefault="001C351D" w:rsidP="00B74861">
      <w:pPr>
        <w:spacing w:line="240" w:lineRule="auto"/>
        <w:ind w:left="720" w:hanging="720"/>
      </w:pPr>
      <w:r>
        <w:t xml:space="preserve">                </w:t>
      </w:r>
      <w:r>
        <w:tab/>
        <w:t>expiration = token.ValidTo</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return Created(string.Empty, results);</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return BadReques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43"/>
        </w:numPr>
        <w:spacing w:line="240" w:lineRule="auto"/>
        <w:ind w:hanging="720"/>
      </w:pPr>
      <w:r>
        <w:t xml:space="preserve">Add the authorization annotation to API </w:t>
      </w:r>
      <w:r>
        <w:rPr>
          <w:b/>
        </w:rPr>
        <w:t>OwnersController</w:t>
      </w:r>
      <w:r>
        <w:t>:</w:t>
      </w:r>
    </w:p>
    <w:p w:rsidR="00773787" w:rsidRDefault="00773787" w:rsidP="00B74861">
      <w:pPr>
        <w:spacing w:line="240" w:lineRule="auto"/>
        <w:ind w:left="720" w:hanging="720"/>
      </w:pPr>
    </w:p>
    <w:p w:rsidR="00773787" w:rsidRDefault="001C351D" w:rsidP="00B74861">
      <w:pPr>
        <w:spacing w:line="240" w:lineRule="auto"/>
        <w:ind w:left="720" w:hanging="720"/>
      </w:pPr>
      <w:r>
        <w:t>[Authorize(AuthenticationSchemes = JwtBearerDefaults.AuthenticationScheme)]</w:t>
      </w:r>
    </w:p>
    <w:p w:rsidR="00773787" w:rsidRDefault="00773787" w:rsidP="00B74861">
      <w:pPr>
        <w:spacing w:line="240" w:lineRule="auto"/>
        <w:ind w:left="720" w:hanging="720"/>
      </w:pPr>
    </w:p>
    <w:p w:rsidR="00773787" w:rsidRDefault="001C351D" w:rsidP="00B74861">
      <w:pPr>
        <w:numPr>
          <w:ilvl w:val="0"/>
          <w:numId w:val="43"/>
        </w:numPr>
        <w:spacing w:line="240" w:lineRule="auto"/>
        <w:ind w:hanging="720"/>
      </w:pPr>
      <w:r>
        <w:t xml:space="preserve">Add the new configuration for validate the tokens in </w:t>
      </w:r>
      <w:r>
        <w:rPr>
          <w:b/>
        </w:rPr>
        <w:t>Startup</w:t>
      </w:r>
      <w:r>
        <w:t xml:space="preserve"> class:</w:t>
      </w:r>
    </w:p>
    <w:p w:rsidR="00773787" w:rsidRDefault="00773787" w:rsidP="00B74861">
      <w:pPr>
        <w:spacing w:line="240" w:lineRule="auto"/>
        <w:ind w:left="720" w:hanging="720"/>
      </w:pPr>
    </w:p>
    <w:p w:rsidR="00773787" w:rsidRDefault="001C351D" w:rsidP="00B74861">
      <w:pPr>
        <w:spacing w:line="240" w:lineRule="auto"/>
        <w:ind w:left="720" w:hanging="720"/>
      </w:pPr>
      <w:r>
        <w:t>services.AddDbContext&lt;DataContext&gt;(cfg =&gt;</w:t>
      </w:r>
    </w:p>
    <w:p w:rsidR="00773787" w:rsidRDefault="001C351D" w:rsidP="00B74861">
      <w:pPr>
        <w:spacing w:line="240" w:lineRule="auto"/>
        <w:ind w:left="720" w:hanging="720"/>
      </w:pPr>
      <w:r>
        <w:t>{</w:t>
      </w:r>
    </w:p>
    <w:p w:rsidR="00773787" w:rsidRDefault="001C351D" w:rsidP="00B74861">
      <w:pPr>
        <w:spacing w:line="240" w:lineRule="auto"/>
        <w:ind w:left="720" w:hanging="720"/>
      </w:pPr>
      <w:r>
        <w:tab/>
        <w:t>cfg.UseSqlServer(Configuration.GetConnectionString("DefaultConnection"));</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rPr>
          <w:highlight w:val="yellow"/>
        </w:rPr>
      </w:pPr>
      <w:r>
        <w:rPr>
          <w:highlight w:val="yellow"/>
        </w:rPr>
        <w:t>services.AddAuthentication()</w:t>
      </w:r>
    </w:p>
    <w:p w:rsidR="00773787" w:rsidRDefault="001C351D" w:rsidP="00B74861">
      <w:pPr>
        <w:spacing w:line="240" w:lineRule="auto"/>
        <w:ind w:left="720" w:hanging="720"/>
        <w:rPr>
          <w:highlight w:val="yellow"/>
        </w:rPr>
      </w:pPr>
      <w:r>
        <w:rPr>
          <w:highlight w:val="yellow"/>
        </w:rPr>
        <w:tab/>
        <w:t>.AddCookie()</w:t>
      </w:r>
    </w:p>
    <w:p w:rsidR="00773787" w:rsidRDefault="001C351D" w:rsidP="00B74861">
      <w:pPr>
        <w:spacing w:line="240" w:lineRule="auto"/>
        <w:ind w:left="720" w:hanging="720"/>
        <w:rPr>
          <w:highlight w:val="yellow"/>
        </w:rPr>
      </w:pPr>
      <w:r>
        <w:rPr>
          <w:highlight w:val="yellow"/>
        </w:rPr>
        <w:tab/>
        <w:t>.AddJwtBearer(cfg =&gt;</w:t>
      </w:r>
    </w:p>
    <w:p w:rsidR="00773787" w:rsidRDefault="001C351D" w:rsidP="00B74861">
      <w:pPr>
        <w:spacing w:line="240" w:lineRule="auto"/>
        <w:ind w:left="720" w:hanging="720"/>
        <w:rPr>
          <w:highlight w:val="yellow"/>
        </w:rPr>
      </w:pPr>
      <w:r>
        <w:rPr>
          <w:highlight w:val="yellow"/>
        </w:rPr>
        <w:tab/>
        <w:t>{</w:t>
      </w:r>
    </w:p>
    <w:p w:rsidR="00773787" w:rsidRDefault="001C351D" w:rsidP="00B74861">
      <w:pPr>
        <w:spacing w:line="240" w:lineRule="auto"/>
        <w:ind w:left="720" w:hanging="720"/>
        <w:rPr>
          <w:highlight w:val="yellow"/>
        </w:rPr>
      </w:pPr>
      <w:r>
        <w:rPr>
          <w:highlight w:val="yellow"/>
        </w:rPr>
        <w:t xml:space="preserve">    </w:t>
      </w:r>
      <w:r>
        <w:rPr>
          <w:highlight w:val="yellow"/>
        </w:rPr>
        <w:tab/>
        <w:t>cfg.TokenValidationParameters = new TokenValidationParameters</w:t>
      </w:r>
    </w:p>
    <w:p w:rsidR="00773787" w:rsidRDefault="001C351D" w:rsidP="00B74861">
      <w:pPr>
        <w:spacing w:line="240" w:lineRule="auto"/>
        <w:ind w:left="720" w:hanging="720"/>
        <w:rPr>
          <w:highlight w:val="yellow"/>
        </w:rPr>
      </w:pPr>
      <w:r>
        <w:rPr>
          <w:highlight w:val="yellow"/>
        </w:rPr>
        <w:t xml:space="preserve">    </w:t>
      </w:r>
      <w:r>
        <w:rPr>
          <w:highlight w:val="yellow"/>
        </w:rPr>
        <w:tab/>
        <w:t>{</w:t>
      </w:r>
    </w:p>
    <w:p w:rsidR="00773787" w:rsidRDefault="001C351D" w:rsidP="00B74861">
      <w:pPr>
        <w:spacing w:line="240" w:lineRule="auto"/>
        <w:ind w:left="720" w:hanging="720"/>
        <w:rPr>
          <w:highlight w:val="yellow"/>
        </w:rPr>
      </w:pPr>
      <w:r>
        <w:rPr>
          <w:highlight w:val="yellow"/>
        </w:rPr>
        <w:t xml:space="preserve">        </w:t>
      </w:r>
      <w:r>
        <w:rPr>
          <w:highlight w:val="yellow"/>
        </w:rPr>
        <w:tab/>
        <w:t>ValidIssuer = Configuration["Tokens:Issuer"],</w:t>
      </w:r>
    </w:p>
    <w:p w:rsidR="00773787" w:rsidRDefault="001C351D" w:rsidP="00B74861">
      <w:pPr>
        <w:spacing w:line="240" w:lineRule="auto"/>
        <w:ind w:left="720" w:hanging="720"/>
        <w:rPr>
          <w:highlight w:val="yellow"/>
        </w:rPr>
      </w:pPr>
      <w:r>
        <w:rPr>
          <w:highlight w:val="yellow"/>
        </w:rPr>
        <w:t xml:space="preserve">        </w:t>
      </w:r>
      <w:r>
        <w:rPr>
          <w:highlight w:val="yellow"/>
        </w:rPr>
        <w:tab/>
        <w:t>ValidAudience = Configuration["Tokens:Audience"],</w:t>
      </w:r>
    </w:p>
    <w:p w:rsidR="00773787" w:rsidRDefault="001C351D" w:rsidP="00B74861">
      <w:pPr>
        <w:spacing w:line="240" w:lineRule="auto"/>
        <w:ind w:left="720" w:hanging="720"/>
        <w:rPr>
          <w:highlight w:val="yellow"/>
        </w:rPr>
      </w:pPr>
      <w:r>
        <w:rPr>
          <w:highlight w:val="yellow"/>
        </w:rPr>
        <w:t xml:space="preserve">        </w:t>
      </w:r>
      <w:r>
        <w:rPr>
          <w:highlight w:val="yellow"/>
        </w:rPr>
        <w:tab/>
        <w:t>IssuerSigningKey = new SymmetricSecurityKey(Encoding.UTF8.GetBytes(Configuration["Tokens:Key"]))</w:t>
      </w:r>
    </w:p>
    <w:p w:rsidR="00773787" w:rsidRDefault="001C351D" w:rsidP="00B74861">
      <w:pPr>
        <w:spacing w:line="240" w:lineRule="auto"/>
        <w:ind w:left="720" w:hanging="720"/>
        <w:rPr>
          <w:highlight w:val="yellow"/>
        </w:rPr>
      </w:pPr>
      <w:r>
        <w:rPr>
          <w:highlight w:val="yellow"/>
        </w:rPr>
        <w:t xml:space="preserve">    </w:t>
      </w:r>
      <w:r>
        <w:rPr>
          <w:highlight w:val="yellow"/>
        </w:rPr>
        <w:tab/>
        <w:t>};</w:t>
      </w:r>
    </w:p>
    <w:p w:rsidR="00773787" w:rsidRDefault="001C351D" w:rsidP="00B74861">
      <w:pPr>
        <w:spacing w:line="240" w:lineRule="auto"/>
        <w:ind w:left="720" w:hanging="720"/>
        <w:rPr>
          <w:highlight w:val="yellow"/>
        </w:rPr>
      </w:pPr>
      <w:r>
        <w:rPr>
          <w:highlight w:val="yellow"/>
        </w:rPr>
        <w:lastRenderedPageBreak/>
        <w:tab/>
        <w:t>});</w:t>
      </w:r>
    </w:p>
    <w:p w:rsidR="00773787" w:rsidRDefault="00773787" w:rsidP="00B74861">
      <w:pPr>
        <w:spacing w:line="240" w:lineRule="auto"/>
        <w:ind w:left="720" w:hanging="720"/>
      </w:pPr>
    </w:p>
    <w:p w:rsidR="00773787" w:rsidRDefault="001C351D" w:rsidP="00B74861">
      <w:pPr>
        <w:spacing w:line="240" w:lineRule="auto"/>
        <w:ind w:left="720" w:hanging="720"/>
      </w:pPr>
      <w:r>
        <w:t>services.AddTransient&lt;SeedDb&gt;();</w:t>
      </w:r>
    </w:p>
    <w:p w:rsidR="00773787" w:rsidRDefault="001C351D" w:rsidP="00B74861">
      <w:pPr>
        <w:spacing w:line="240" w:lineRule="auto"/>
        <w:ind w:left="720" w:hanging="720"/>
      </w:pPr>
      <w:r>
        <w:t>services.AddScoped&lt;IUserHelper, UserHelper&gt;();</w:t>
      </w:r>
    </w:p>
    <w:p w:rsidR="00773787" w:rsidRDefault="00773787" w:rsidP="00B74861">
      <w:pPr>
        <w:spacing w:line="240" w:lineRule="auto"/>
        <w:ind w:left="720" w:hanging="720"/>
      </w:pPr>
    </w:p>
    <w:p w:rsidR="00773787" w:rsidRDefault="001C351D" w:rsidP="00B74861">
      <w:pPr>
        <w:numPr>
          <w:ilvl w:val="0"/>
          <w:numId w:val="43"/>
        </w:numPr>
        <w:spacing w:line="240" w:lineRule="auto"/>
        <w:ind w:hanging="720"/>
      </w:pPr>
      <w:r>
        <w:t>Test it.</w:t>
      </w:r>
    </w:p>
    <w:p w:rsidR="00773787" w:rsidRDefault="001C351D" w:rsidP="00B74861">
      <w:pPr>
        <w:pStyle w:val="Ttulo2"/>
        <w:spacing w:line="240" w:lineRule="auto"/>
        <w:ind w:left="720" w:hanging="720"/>
      </w:pPr>
      <w:bookmarkStart w:id="11" w:name="_ofdhtv4fdwnx" w:colFirst="0" w:colLast="0"/>
      <w:bookmarkEnd w:id="11"/>
      <w:r>
        <w:lastRenderedPageBreak/>
        <w:t>Publish on Azure</w:t>
      </w:r>
    </w:p>
    <w:p w:rsidR="00773787" w:rsidRDefault="001C351D" w:rsidP="00B74861">
      <w:pPr>
        <w:spacing w:line="240" w:lineRule="auto"/>
        <w:ind w:left="720" w:hanging="720"/>
      </w:pPr>
      <w:r>
        <w:rPr>
          <w:noProof/>
          <w:lang w:val="es-CO"/>
        </w:rPr>
        <w:drawing>
          <wp:inline distT="114300" distB="114300" distL="114300" distR="114300">
            <wp:extent cx="6180730" cy="4658783"/>
            <wp:effectExtent l="0" t="0" r="0" b="0"/>
            <wp:docPr id="87"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4"/>
                    <a:srcRect/>
                    <a:stretch>
                      <a:fillRect/>
                    </a:stretch>
                  </pic:blipFill>
                  <pic:spPr>
                    <a:xfrm>
                      <a:off x="0" y="0"/>
                      <a:ext cx="6180730" cy="4658783"/>
                    </a:xfrm>
                    <a:prstGeom prst="rect">
                      <a:avLst/>
                    </a:prstGeom>
                    <a:ln/>
                  </pic:spPr>
                </pic:pic>
              </a:graphicData>
            </a:graphic>
          </wp:inline>
        </w:drawing>
      </w:r>
    </w:p>
    <w:p w:rsidR="00773787" w:rsidRDefault="001C351D" w:rsidP="00B74861">
      <w:pPr>
        <w:spacing w:line="240" w:lineRule="auto"/>
        <w:ind w:left="720" w:hanging="720"/>
      </w:pPr>
      <w:r>
        <w:rPr>
          <w:noProof/>
          <w:lang w:val="es-CO"/>
        </w:rPr>
        <w:lastRenderedPageBreak/>
        <w:drawing>
          <wp:inline distT="114300" distB="114300" distL="114300" distR="114300">
            <wp:extent cx="6199717" cy="4646088"/>
            <wp:effectExtent l="0" t="0" r="0" b="0"/>
            <wp:docPr id="88"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5"/>
                    <a:srcRect/>
                    <a:stretch>
                      <a:fillRect/>
                    </a:stretch>
                  </pic:blipFill>
                  <pic:spPr>
                    <a:xfrm>
                      <a:off x="0" y="0"/>
                      <a:ext cx="6199717" cy="4646088"/>
                    </a:xfrm>
                    <a:prstGeom prst="rect">
                      <a:avLst/>
                    </a:prstGeom>
                    <a:ln/>
                  </pic:spPr>
                </pic:pic>
              </a:graphicData>
            </a:graphic>
          </wp:inline>
        </w:drawing>
      </w:r>
    </w:p>
    <w:p w:rsidR="00773787" w:rsidRDefault="001C351D" w:rsidP="00B74861">
      <w:pPr>
        <w:spacing w:line="240" w:lineRule="auto"/>
        <w:ind w:left="720" w:hanging="720"/>
      </w:pPr>
      <w:r>
        <w:rPr>
          <w:noProof/>
          <w:lang w:val="es-CO"/>
        </w:rPr>
        <w:lastRenderedPageBreak/>
        <w:drawing>
          <wp:inline distT="114300" distB="114300" distL="114300" distR="114300">
            <wp:extent cx="3395133" cy="3804368"/>
            <wp:effectExtent l="0" t="0" r="0" b="0"/>
            <wp:docPr id="89"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16"/>
                    <a:srcRect/>
                    <a:stretch>
                      <a:fillRect/>
                    </a:stretch>
                  </pic:blipFill>
                  <pic:spPr>
                    <a:xfrm>
                      <a:off x="0" y="0"/>
                      <a:ext cx="3395133" cy="3804368"/>
                    </a:xfrm>
                    <a:prstGeom prst="rect">
                      <a:avLst/>
                    </a:prstGeom>
                    <a:ln/>
                  </pic:spPr>
                </pic:pic>
              </a:graphicData>
            </a:graphic>
          </wp:inline>
        </w:drawing>
      </w:r>
    </w:p>
    <w:p w:rsidR="00773787" w:rsidRDefault="00773787" w:rsidP="00B74861">
      <w:pPr>
        <w:spacing w:line="240" w:lineRule="auto"/>
        <w:ind w:left="720" w:hanging="720"/>
      </w:pPr>
    </w:p>
    <w:p w:rsidR="00773787" w:rsidRDefault="001C351D" w:rsidP="00B74861">
      <w:pPr>
        <w:spacing w:line="240" w:lineRule="auto"/>
        <w:ind w:left="720" w:hanging="720"/>
      </w:pPr>
      <w:r>
        <w:rPr>
          <w:noProof/>
          <w:lang w:val="es-CO"/>
        </w:rPr>
        <w:drawing>
          <wp:inline distT="114300" distB="114300" distL="114300" distR="114300">
            <wp:extent cx="8229600" cy="1435100"/>
            <wp:effectExtent l="0" t="0" r="0" b="0"/>
            <wp:docPr id="90"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17"/>
                    <a:srcRect/>
                    <a:stretch>
                      <a:fillRect/>
                    </a:stretch>
                  </pic:blipFill>
                  <pic:spPr>
                    <a:xfrm>
                      <a:off x="0" y="0"/>
                      <a:ext cx="8229600" cy="1435100"/>
                    </a:xfrm>
                    <a:prstGeom prst="rect">
                      <a:avLst/>
                    </a:prstGeom>
                    <a:ln/>
                  </pic:spPr>
                </pic:pic>
              </a:graphicData>
            </a:graphic>
          </wp:inline>
        </w:drawing>
      </w:r>
    </w:p>
    <w:p w:rsidR="00773787" w:rsidRDefault="00773787" w:rsidP="00B74861">
      <w:pPr>
        <w:spacing w:line="240" w:lineRule="auto"/>
        <w:ind w:left="720" w:hanging="720"/>
      </w:pPr>
    </w:p>
    <w:p w:rsidR="00773787" w:rsidRDefault="001C351D" w:rsidP="00B74861">
      <w:pPr>
        <w:spacing w:line="240" w:lineRule="auto"/>
        <w:ind w:left="720" w:hanging="720"/>
      </w:pPr>
      <w:r>
        <w:t>Then, fix the correct route for images:</w:t>
      </w:r>
    </w:p>
    <w:p w:rsidR="00773787" w:rsidRDefault="00773787" w:rsidP="00B74861">
      <w:pPr>
        <w:spacing w:line="240" w:lineRule="auto"/>
        <w:ind w:left="720" w:hanging="720"/>
      </w:pPr>
    </w:p>
    <w:p w:rsidR="00773787" w:rsidRDefault="001C351D" w:rsidP="00B74861">
      <w:pPr>
        <w:spacing w:line="240" w:lineRule="auto"/>
        <w:ind w:left="720" w:hanging="720"/>
      </w:pPr>
      <w:r>
        <w:lastRenderedPageBreak/>
        <w:t>public string ImageFullPath =&gt; string.IsNullOrEmpty(ImageUrl)</w:t>
      </w:r>
    </w:p>
    <w:p w:rsidR="00773787" w:rsidRDefault="001C351D" w:rsidP="00B74861">
      <w:pPr>
        <w:spacing w:line="240" w:lineRule="auto"/>
        <w:ind w:left="720" w:hanging="720"/>
      </w:pPr>
      <w:r>
        <w:tab/>
        <w:t>? "https://myvet.azurewebsites.net/images/Pets/noimage.png"</w:t>
      </w:r>
    </w:p>
    <w:p w:rsidR="00773787" w:rsidRDefault="001C351D" w:rsidP="00B74861">
      <w:pPr>
        <w:spacing w:line="240" w:lineRule="auto"/>
        <w:ind w:left="720" w:hanging="720"/>
      </w:pPr>
      <w:r>
        <w:tab/>
        <w:t>: $"https://myvet.azurewebsites.net{ImageUrl.Substring(1)}";</w:t>
      </w:r>
    </w:p>
    <w:p w:rsidR="00773787" w:rsidRDefault="00773787" w:rsidP="00B74861">
      <w:pPr>
        <w:spacing w:line="240" w:lineRule="auto"/>
        <w:ind w:left="720" w:hanging="720"/>
      </w:pPr>
    </w:p>
    <w:p w:rsidR="00773787" w:rsidRDefault="001C351D" w:rsidP="00B74861">
      <w:pPr>
        <w:spacing w:line="240" w:lineRule="auto"/>
        <w:ind w:left="720" w:hanging="720"/>
      </w:pPr>
      <w:r>
        <w:t>And re-publish.</w:t>
      </w:r>
    </w:p>
    <w:p w:rsidR="00773787" w:rsidRDefault="001C351D" w:rsidP="00B74861">
      <w:pPr>
        <w:pStyle w:val="Ttulo1"/>
        <w:spacing w:line="240" w:lineRule="auto"/>
        <w:ind w:left="720" w:hanging="720"/>
      </w:pPr>
      <w:bookmarkStart w:id="12" w:name="_opym9lysl1d" w:colFirst="0" w:colLast="0"/>
      <w:bookmarkEnd w:id="12"/>
      <w:r>
        <w:t>App Xamarin Forms First Part</w:t>
      </w:r>
    </w:p>
    <w:p w:rsidR="00773787" w:rsidRDefault="001C351D" w:rsidP="00B74861">
      <w:pPr>
        <w:pStyle w:val="Ttulo2"/>
        <w:spacing w:line="240" w:lineRule="auto"/>
        <w:ind w:left="720" w:hanging="720"/>
      </w:pPr>
      <w:bookmarkStart w:id="13" w:name="_cuw37vfwhxvh" w:colFirst="0" w:colLast="0"/>
      <w:bookmarkEnd w:id="13"/>
      <w:r>
        <w:t>Login</w:t>
      </w:r>
    </w:p>
    <w:p w:rsidR="00773787" w:rsidRDefault="001C351D" w:rsidP="00B74861">
      <w:pPr>
        <w:numPr>
          <w:ilvl w:val="0"/>
          <w:numId w:val="16"/>
        </w:numPr>
        <w:spacing w:line="240" w:lineRule="auto"/>
        <w:ind w:hanging="720"/>
      </w:pPr>
      <w:r>
        <w:t xml:space="preserve">Delete the </w:t>
      </w:r>
      <w:r>
        <w:rPr>
          <w:b/>
        </w:rPr>
        <w:t>MainPage</w:t>
      </w:r>
      <w:r>
        <w:t xml:space="preserve"> and </w:t>
      </w:r>
      <w:r>
        <w:rPr>
          <w:b/>
        </w:rPr>
        <w:t>MainPageViewModel</w:t>
      </w:r>
      <w:r>
        <w:t>.</w:t>
      </w:r>
    </w:p>
    <w:p w:rsidR="00773787" w:rsidRDefault="00773787" w:rsidP="00B74861">
      <w:pPr>
        <w:spacing w:line="240" w:lineRule="auto"/>
        <w:ind w:left="720" w:hanging="720"/>
      </w:pPr>
    </w:p>
    <w:p w:rsidR="00773787" w:rsidRDefault="001C351D" w:rsidP="00B74861">
      <w:pPr>
        <w:numPr>
          <w:ilvl w:val="0"/>
          <w:numId w:val="16"/>
        </w:numPr>
        <w:spacing w:line="240" w:lineRule="auto"/>
        <w:ind w:hanging="720"/>
      </w:pPr>
      <w:r>
        <w:t xml:space="preserve">Add the </w:t>
      </w:r>
      <w:r>
        <w:rPr>
          <w:b/>
        </w:rPr>
        <w:t>Login</w:t>
      </w:r>
      <w:r>
        <w:t xml:space="preserve"> page, with this initial layout:</w:t>
      </w:r>
    </w:p>
    <w:p w:rsidR="00773787" w:rsidRDefault="00773787" w:rsidP="00B74861">
      <w:pPr>
        <w:spacing w:line="240" w:lineRule="auto"/>
        <w:ind w:left="720" w:hanging="720"/>
      </w:pPr>
    </w:p>
    <w:p w:rsidR="00773787" w:rsidRDefault="001C351D" w:rsidP="00B74861">
      <w:pPr>
        <w:spacing w:line="240" w:lineRule="auto"/>
        <w:ind w:left="720" w:hanging="720"/>
      </w:pPr>
      <w:r>
        <w:t>&lt;?xml version="1.0" encoding="utf-8" ?&gt;</w:t>
      </w:r>
    </w:p>
    <w:p w:rsidR="00773787" w:rsidRDefault="001C351D" w:rsidP="00B74861">
      <w:pPr>
        <w:spacing w:line="240" w:lineRule="auto"/>
        <w:ind w:left="720" w:hanging="720"/>
      </w:pPr>
      <w:r>
        <w:t>&lt;ContentPage xmlns="http://xamarin.com/schemas/2014/forms"</w:t>
      </w:r>
    </w:p>
    <w:p w:rsidR="00773787" w:rsidRDefault="001C351D" w:rsidP="00B74861">
      <w:pPr>
        <w:spacing w:line="240" w:lineRule="auto"/>
        <w:ind w:left="720" w:hanging="720"/>
      </w:pPr>
      <w:r>
        <w:t xml:space="preserve">         </w:t>
      </w:r>
      <w:r>
        <w:tab/>
        <w:t>xmlns:x="http://schemas.microsoft.com/winfx/2009/xaml"</w:t>
      </w:r>
    </w:p>
    <w:p w:rsidR="00773787" w:rsidRDefault="001C351D" w:rsidP="00B74861">
      <w:pPr>
        <w:spacing w:line="240" w:lineRule="auto"/>
        <w:ind w:left="720" w:hanging="720"/>
      </w:pPr>
      <w:r>
        <w:t xml:space="preserve">         </w:t>
      </w:r>
      <w:r>
        <w:tab/>
        <w:t>xmlns:prism="clr-namespace:Prism.Mvvm;assembly=Prism.Forms"</w:t>
      </w:r>
    </w:p>
    <w:p w:rsidR="00773787" w:rsidRDefault="001C351D" w:rsidP="00B74861">
      <w:pPr>
        <w:spacing w:line="240" w:lineRule="auto"/>
        <w:ind w:left="720" w:hanging="720"/>
      </w:pPr>
      <w:r>
        <w:t xml:space="preserve">         </w:t>
      </w:r>
      <w:r>
        <w:tab/>
        <w:t>prism:ViewModelLocator.AutowireViewModel="True"</w:t>
      </w:r>
    </w:p>
    <w:p w:rsidR="00773787" w:rsidRDefault="001C351D" w:rsidP="00B74861">
      <w:pPr>
        <w:spacing w:line="240" w:lineRule="auto"/>
        <w:ind w:left="720" w:hanging="720"/>
      </w:pPr>
      <w:r>
        <w:t xml:space="preserve">         </w:t>
      </w:r>
      <w:r>
        <w:tab/>
        <w:t>x:Class="MyVet.Prism.Views.Login"</w:t>
      </w:r>
    </w:p>
    <w:p w:rsidR="00773787" w:rsidRDefault="001C351D" w:rsidP="00B74861">
      <w:pPr>
        <w:spacing w:line="240" w:lineRule="auto"/>
        <w:ind w:left="720" w:hanging="720"/>
      </w:pPr>
      <w:r>
        <w:t xml:space="preserve">         </w:t>
      </w:r>
      <w:r>
        <w:tab/>
        <w:t>Title="{Binding Title}"&gt;</w:t>
      </w:r>
    </w:p>
    <w:p w:rsidR="00773787" w:rsidRDefault="001C351D" w:rsidP="00B74861">
      <w:pPr>
        <w:spacing w:line="240" w:lineRule="auto"/>
        <w:ind w:left="720" w:hanging="720"/>
      </w:pPr>
      <w:r>
        <w:tab/>
        <w:t>&lt;StackLayout</w:t>
      </w:r>
    </w:p>
    <w:p w:rsidR="00773787" w:rsidRDefault="001C351D" w:rsidP="00B74861">
      <w:pPr>
        <w:spacing w:line="240" w:lineRule="auto"/>
        <w:ind w:left="720" w:hanging="720"/>
      </w:pPr>
      <w:r>
        <w:t xml:space="preserve">    </w:t>
      </w:r>
      <w:r>
        <w:tab/>
        <w:t>Padding="10"&gt;</w:t>
      </w:r>
    </w:p>
    <w:p w:rsidR="00773787" w:rsidRDefault="001C351D" w:rsidP="00B74861">
      <w:pPr>
        <w:spacing w:line="240" w:lineRule="auto"/>
        <w:ind w:left="720" w:hanging="720"/>
      </w:pPr>
      <w:r>
        <w:t xml:space="preserve">    </w:t>
      </w:r>
      <w:r>
        <w:tab/>
        <w:t>&lt;Label</w:t>
      </w:r>
    </w:p>
    <w:p w:rsidR="00773787" w:rsidRDefault="001C351D" w:rsidP="00B74861">
      <w:pPr>
        <w:spacing w:line="240" w:lineRule="auto"/>
        <w:ind w:left="720" w:hanging="720"/>
      </w:pPr>
      <w:r>
        <w:t xml:space="preserve">        </w:t>
      </w:r>
      <w:r>
        <w:tab/>
        <w:t>Text="Email"/&gt;</w:t>
      </w:r>
    </w:p>
    <w:p w:rsidR="00773787" w:rsidRDefault="001C351D" w:rsidP="00B74861">
      <w:pPr>
        <w:spacing w:line="240" w:lineRule="auto"/>
        <w:ind w:left="720" w:hanging="720"/>
      </w:pPr>
      <w:r>
        <w:t xml:space="preserve">    </w:t>
      </w:r>
      <w:r>
        <w:tab/>
        <w:t>&lt;Entry</w:t>
      </w:r>
    </w:p>
    <w:p w:rsidR="00773787" w:rsidRDefault="001C351D" w:rsidP="00B74861">
      <w:pPr>
        <w:spacing w:line="240" w:lineRule="auto"/>
        <w:ind w:left="720" w:hanging="720"/>
      </w:pPr>
      <w:r>
        <w:t xml:space="preserve">        </w:t>
      </w:r>
      <w:r>
        <w:tab/>
        <w:t>Keyboard="Email"</w:t>
      </w:r>
    </w:p>
    <w:p w:rsidR="00773787" w:rsidRDefault="001C351D" w:rsidP="00B74861">
      <w:pPr>
        <w:spacing w:line="240" w:lineRule="auto"/>
        <w:ind w:left="720" w:hanging="720"/>
      </w:pPr>
      <w:r>
        <w:t xml:space="preserve">        </w:t>
      </w:r>
      <w:r>
        <w:tab/>
        <w:t>Placeholder="Enter your email..."</w:t>
      </w:r>
    </w:p>
    <w:p w:rsidR="00773787" w:rsidRDefault="001C351D" w:rsidP="00B74861">
      <w:pPr>
        <w:spacing w:line="240" w:lineRule="auto"/>
        <w:ind w:left="720" w:hanging="720"/>
      </w:pPr>
      <w:r>
        <w:t xml:space="preserve">        </w:t>
      </w:r>
      <w:r>
        <w:tab/>
        <w:t>Text="{Binding Email}"/&gt;</w:t>
      </w:r>
    </w:p>
    <w:p w:rsidR="00773787" w:rsidRDefault="001C351D" w:rsidP="00B74861">
      <w:pPr>
        <w:spacing w:line="240" w:lineRule="auto"/>
        <w:ind w:left="720" w:hanging="720"/>
      </w:pPr>
      <w:r>
        <w:t xml:space="preserve">    </w:t>
      </w:r>
      <w:r>
        <w:tab/>
        <w:t>&lt;Label</w:t>
      </w:r>
    </w:p>
    <w:p w:rsidR="00773787" w:rsidRDefault="001C351D" w:rsidP="00B74861">
      <w:pPr>
        <w:spacing w:line="240" w:lineRule="auto"/>
        <w:ind w:left="720" w:hanging="720"/>
      </w:pPr>
      <w:r>
        <w:t xml:space="preserve">        </w:t>
      </w:r>
      <w:r>
        <w:tab/>
        <w:t>Text="Password"/&gt;</w:t>
      </w:r>
    </w:p>
    <w:p w:rsidR="00773787" w:rsidRDefault="001C351D" w:rsidP="00B74861">
      <w:pPr>
        <w:spacing w:line="240" w:lineRule="auto"/>
        <w:ind w:left="720" w:hanging="720"/>
      </w:pPr>
      <w:r>
        <w:t xml:space="preserve">    </w:t>
      </w:r>
      <w:r>
        <w:tab/>
        <w:t>&lt;Entry</w:t>
      </w:r>
    </w:p>
    <w:p w:rsidR="00773787" w:rsidRDefault="001C351D" w:rsidP="00B74861">
      <w:pPr>
        <w:spacing w:line="240" w:lineRule="auto"/>
        <w:ind w:left="720" w:hanging="720"/>
      </w:pPr>
      <w:r>
        <w:t xml:space="preserve">        </w:t>
      </w:r>
      <w:r>
        <w:tab/>
        <w:t>IsPassword="True"</w:t>
      </w:r>
    </w:p>
    <w:p w:rsidR="00773787" w:rsidRDefault="001C351D" w:rsidP="00B74861">
      <w:pPr>
        <w:spacing w:line="240" w:lineRule="auto"/>
        <w:ind w:left="720" w:hanging="720"/>
      </w:pPr>
      <w:r>
        <w:t xml:space="preserve">        </w:t>
      </w:r>
      <w:r>
        <w:tab/>
        <w:t>Placeholder="Enter your password..."</w:t>
      </w:r>
    </w:p>
    <w:p w:rsidR="00773787" w:rsidRDefault="001C351D" w:rsidP="00B74861">
      <w:pPr>
        <w:spacing w:line="240" w:lineRule="auto"/>
        <w:ind w:left="720" w:hanging="720"/>
      </w:pPr>
      <w:r>
        <w:t xml:space="preserve">        </w:t>
      </w:r>
      <w:r>
        <w:tab/>
        <w:t>Text="{Binding Password}"/&gt;</w:t>
      </w:r>
    </w:p>
    <w:p w:rsidR="00773787" w:rsidRDefault="001C351D" w:rsidP="00B74861">
      <w:pPr>
        <w:spacing w:line="240" w:lineRule="auto"/>
        <w:ind w:left="720" w:hanging="720"/>
      </w:pPr>
      <w:r>
        <w:lastRenderedPageBreak/>
        <w:t xml:space="preserve">    </w:t>
      </w:r>
      <w:r>
        <w:tab/>
        <w:t>&lt;ActivityIndicator</w:t>
      </w:r>
    </w:p>
    <w:p w:rsidR="00773787" w:rsidRDefault="001C351D" w:rsidP="00B74861">
      <w:pPr>
        <w:spacing w:line="240" w:lineRule="auto"/>
        <w:ind w:left="720" w:hanging="720"/>
      </w:pPr>
      <w:r>
        <w:t xml:space="preserve">        </w:t>
      </w:r>
      <w:r>
        <w:tab/>
        <w:t>IsRunning="{Binding IsRunning}"</w:t>
      </w:r>
    </w:p>
    <w:p w:rsidR="00773787" w:rsidRDefault="001C351D" w:rsidP="00B74861">
      <w:pPr>
        <w:spacing w:line="240" w:lineRule="auto"/>
        <w:ind w:left="720" w:hanging="720"/>
      </w:pPr>
      <w:r>
        <w:t xml:space="preserve">        </w:t>
      </w:r>
      <w:r>
        <w:tab/>
        <w:t>VerticalOptions="CenterAndExpand"/&gt;</w:t>
      </w:r>
    </w:p>
    <w:p w:rsidR="00773787" w:rsidRDefault="001C351D" w:rsidP="00B74861">
      <w:pPr>
        <w:spacing w:line="240" w:lineRule="auto"/>
        <w:ind w:left="720" w:hanging="720"/>
      </w:pPr>
      <w:r>
        <w:t xml:space="preserve">    </w:t>
      </w:r>
      <w:r>
        <w:tab/>
        <w:t>&lt;Button</w:t>
      </w:r>
    </w:p>
    <w:p w:rsidR="00773787" w:rsidRDefault="001C351D" w:rsidP="00B74861">
      <w:pPr>
        <w:spacing w:line="240" w:lineRule="auto"/>
        <w:ind w:left="720" w:hanging="720"/>
      </w:pPr>
      <w:r>
        <w:t xml:space="preserve">        </w:t>
      </w:r>
      <w:r>
        <w:tab/>
        <w:t>Command="{Binding LoginCommand}"</w:t>
      </w:r>
    </w:p>
    <w:p w:rsidR="00773787" w:rsidRDefault="001C351D" w:rsidP="00B74861">
      <w:pPr>
        <w:spacing w:line="240" w:lineRule="auto"/>
        <w:ind w:left="720" w:hanging="720"/>
      </w:pPr>
      <w:r>
        <w:t xml:space="preserve">        </w:t>
      </w:r>
      <w:r>
        <w:tab/>
        <w:t>IsEnabled="{Binding IsEnabled}"</w:t>
      </w:r>
    </w:p>
    <w:p w:rsidR="00773787" w:rsidRDefault="001C351D" w:rsidP="00B74861">
      <w:pPr>
        <w:spacing w:line="240" w:lineRule="auto"/>
        <w:ind w:left="720" w:hanging="720"/>
      </w:pPr>
      <w:r>
        <w:t xml:space="preserve">        </w:t>
      </w:r>
      <w:r>
        <w:tab/>
        <w:t>Text="Login"/&gt;</w:t>
      </w:r>
    </w:p>
    <w:p w:rsidR="00773787" w:rsidRDefault="001C351D" w:rsidP="00B74861">
      <w:pPr>
        <w:spacing w:line="240" w:lineRule="auto"/>
        <w:ind w:left="720" w:hanging="720"/>
      </w:pPr>
      <w:r>
        <w:tab/>
        <w:t>&lt;/StackLayout&gt;</w:t>
      </w:r>
    </w:p>
    <w:p w:rsidR="00773787" w:rsidRDefault="001C351D" w:rsidP="00B74861">
      <w:pPr>
        <w:spacing w:line="240" w:lineRule="auto"/>
        <w:ind w:left="720" w:hanging="720"/>
      </w:pPr>
      <w:r>
        <w:t>&lt;/ContentPage&gt;</w:t>
      </w:r>
    </w:p>
    <w:p w:rsidR="00773787" w:rsidRDefault="00773787" w:rsidP="00B74861">
      <w:pPr>
        <w:spacing w:line="240" w:lineRule="auto"/>
        <w:ind w:left="720" w:hanging="720"/>
      </w:pPr>
    </w:p>
    <w:p w:rsidR="00773787" w:rsidRDefault="001C351D" w:rsidP="00B74861">
      <w:pPr>
        <w:numPr>
          <w:ilvl w:val="0"/>
          <w:numId w:val="16"/>
        </w:numPr>
        <w:spacing w:line="240" w:lineRule="auto"/>
        <w:ind w:hanging="720"/>
      </w:pPr>
      <w:r>
        <w:t xml:space="preserve">Modify the </w:t>
      </w:r>
      <w:r>
        <w:rPr>
          <w:b/>
        </w:rPr>
        <w:t>LoginViewModel</w:t>
      </w:r>
      <w:r>
        <w:t>:</w:t>
      </w:r>
    </w:p>
    <w:p w:rsidR="00773787" w:rsidRDefault="00773787" w:rsidP="00B74861">
      <w:pPr>
        <w:spacing w:line="240" w:lineRule="auto"/>
        <w:ind w:left="720" w:hanging="720"/>
      </w:pPr>
    </w:p>
    <w:p w:rsidR="00773787" w:rsidRDefault="001C351D" w:rsidP="00B74861">
      <w:pPr>
        <w:spacing w:line="240" w:lineRule="auto"/>
        <w:ind w:left="720" w:hanging="720"/>
      </w:pPr>
      <w:r>
        <w:t>using Prism.Commands;</w:t>
      </w:r>
    </w:p>
    <w:p w:rsidR="00773787" w:rsidRDefault="001C351D" w:rsidP="00B74861">
      <w:pPr>
        <w:spacing w:line="240" w:lineRule="auto"/>
        <w:ind w:left="720" w:hanging="720"/>
      </w:pPr>
      <w:r>
        <w:t>using Prism.Navigation;</w:t>
      </w:r>
    </w:p>
    <w:p w:rsidR="00773787" w:rsidRDefault="00773787" w:rsidP="00B74861">
      <w:pPr>
        <w:spacing w:line="240" w:lineRule="auto"/>
        <w:ind w:left="720" w:hanging="720"/>
      </w:pPr>
    </w:p>
    <w:p w:rsidR="00773787" w:rsidRDefault="001C351D" w:rsidP="00B74861">
      <w:pPr>
        <w:spacing w:line="240" w:lineRule="auto"/>
        <w:ind w:left="720" w:hanging="720"/>
      </w:pPr>
      <w:r>
        <w:t>namespace MyVet.Prism.ViewModel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class LoginViewModel : ViewModelBase</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private readonly INavigationService _navigationService;</w:t>
      </w:r>
    </w:p>
    <w:p w:rsidR="00773787" w:rsidRDefault="001C351D" w:rsidP="00B74861">
      <w:pPr>
        <w:spacing w:line="240" w:lineRule="auto"/>
        <w:ind w:left="720" w:hanging="720"/>
      </w:pPr>
      <w:r>
        <w:t xml:space="preserve">    </w:t>
      </w:r>
      <w:r>
        <w:tab/>
        <w:t>private string _password;</w:t>
      </w:r>
    </w:p>
    <w:p w:rsidR="00773787" w:rsidRDefault="001C351D" w:rsidP="00B74861">
      <w:pPr>
        <w:spacing w:line="240" w:lineRule="auto"/>
        <w:ind w:left="720" w:hanging="720"/>
      </w:pPr>
      <w:r>
        <w:t xml:space="preserve">    </w:t>
      </w:r>
      <w:r>
        <w:tab/>
        <w:t>private bool _isRunning;</w:t>
      </w:r>
    </w:p>
    <w:p w:rsidR="00773787" w:rsidRDefault="001C351D" w:rsidP="00B74861">
      <w:pPr>
        <w:spacing w:line="240" w:lineRule="auto"/>
        <w:ind w:left="720" w:hanging="720"/>
      </w:pPr>
      <w:r>
        <w:t xml:space="preserve">    </w:t>
      </w:r>
      <w:r>
        <w:tab/>
        <w:t>private bool _isEnabled;</w:t>
      </w:r>
    </w:p>
    <w:p w:rsidR="00773787" w:rsidRDefault="001C351D" w:rsidP="00B74861">
      <w:pPr>
        <w:spacing w:line="240" w:lineRule="auto"/>
        <w:ind w:left="720" w:hanging="720"/>
      </w:pPr>
      <w:r>
        <w:t xml:space="preserve">    </w:t>
      </w:r>
      <w:r>
        <w:tab/>
        <w:t>private DelegateCommand _loginCommand;</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LoginViewModel(INavigationService navigationService) : base(navigationServic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_navigationService = navigationService;</w:t>
      </w:r>
    </w:p>
    <w:p w:rsidR="00773787" w:rsidRDefault="001C351D" w:rsidP="00B74861">
      <w:pPr>
        <w:spacing w:line="240" w:lineRule="auto"/>
        <w:ind w:left="720" w:hanging="720"/>
      </w:pPr>
      <w:r>
        <w:t xml:space="preserve">        </w:t>
      </w:r>
      <w:r>
        <w:tab/>
        <w:t>Title = "My Vet - Login";</w:t>
      </w:r>
    </w:p>
    <w:p w:rsidR="00773787" w:rsidRDefault="001C351D" w:rsidP="00B74861">
      <w:pPr>
        <w:spacing w:line="240" w:lineRule="auto"/>
        <w:ind w:left="720" w:hanging="720"/>
      </w:pPr>
      <w:r>
        <w:t xml:space="preserve">        </w:t>
      </w:r>
      <w:r>
        <w:tab/>
        <w:t>IsEnabled = tru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DelegateCommand LoginCommand =&gt; _loginCommand ?? (_loginCommand = new DelegateCommand(Login));</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ring Email { get; set; }</w:t>
      </w:r>
    </w:p>
    <w:p w:rsidR="00773787" w:rsidRDefault="00773787" w:rsidP="00B74861">
      <w:pPr>
        <w:spacing w:line="240" w:lineRule="auto"/>
        <w:ind w:left="720" w:hanging="720"/>
      </w:pPr>
    </w:p>
    <w:p w:rsidR="00773787" w:rsidRDefault="001C351D" w:rsidP="00B74861">
      <w:pPr>
        <w:spacing w:line="240" w:lineRule="auto"/>
        <w:ind w:left="720" w:hanging="720"/>
      </w:pPr>
      <w:r>
        <w:lastRenderedPageBreak/>
        <w:t xml:space="preserve">    </w:t>
      </w:r>
      <w:r>
        <w:tab/>
        <w:t>public string Password</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get =&gt; _password;</w:t>
      </w:r>
    </w:p>
    <w:p w:rsidR="00773787" w:rsidRDefault="001C351D" w:rsidP="00B74861">
      <w:pPr>
        <w:spacing w:line="240" w:lineRule="auto"/>
        <w:ind w:left="720" w:hanging="720"/>
      </w:pPr>
      <w:r>
        <w:t xml:space="preserve">        </w:t>
      </w:r>
      <w:r>
        <w:tab/>
        <w:t>set =&gt; SetProperty(ref _password, valu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bool IsRunning</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get =&gt; _isRunning;</w:t>
      </w:r>
    </w:p>
    <w:p w:rsidR="00773787" w:rsidRDefault="001C351D" w:rsidP="00B74861">
      <w:pPr>
        <w:spacing w:line="240" w:lineRule="auto"/>
        <w:ind w:left="720" w:hanging="720"/>
      </w:pPr>
      <w:r>
        <w:t xml:space="preserve">        </w:t>
      </w:r>
      <w:r>
        <w:tab/>
        <w:t>set =&gt; SetProperty(ref _isRunning, valu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bool IsEnabled</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get =&gt; _isEnabled;</w:t>
      </w:r>
    </w:p>
    <w:p w:rsidR="00773787" w:rsidRDefault="001C351D" w:rsidP="00B74861">
      <w:pPr>
        <w:spacing w:line="240" w:lineRule="auto"/>
        <w:ind w:left="720" w:hanging="720"/>
      </w:pPr>
      <w:r>
        <w:t xml:space="preserve">        </w:t>
      </w:r>
      <w:r>
        <w:tab/>
        <w:t>set =&gt; SetProperty(ref _isEnabled, valu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rivate async void Login()</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f (string.IsNullOrEmpty(Emai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await App.Current.MainPage.DisplayAlert("Error", "You must enter an email.", "Accept");</w:t>
      </w:r>
    </w:p>
    <w:p w:rsidR="00773787" w:rsidRDefault="001C351D" w:rsidP="00B74861">
      <w:pPr>
        <w:spacing w:line="240" w:lineRule="auto"/>
        <w:ind w:left="720" w:hanging="720"/>
      </w:pPr>
      <w:r>
        <w:t xml:space="preserve">            </w:t>
      </w:r>
      <w:r>
        <w:tab/>
        <w:t>return;</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if (string.IsNullOrEmpty(Password))</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await App.Current.MainPage.DisplayAlert("Error", "You must enter a password.", "Accept");</w:t>
      </w:r>
    </w:p>
    <w:p w:rsidR="00773787" w:rsidRDefault="001C351D" w:rsidP="00B74861">
      <w:pPr>
        <w:spacing w:line="240" w:lineRule="auto"/>
        <w:ind w:left="720" w:hanging="720"/>
      </w:pPr>
      <w:r>
        <w:t xml:space="preserve">            </w:t>
      </w:r>
      <w:r>
        <w:tab/>
        <w:t>return;</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await App.Current.MainPage.DisplayAlert("Ok", "We are making progress!", "Accep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16"/>
        </w:numPr>
        <w:spacing w:line="240" w:lineRule="auto"/>
        <w:ind w:hanging="720"/>
      </w:pPr>
      <w:r>
        <w:t>Test it.</w:t>
      </w:r>
    </w:p>
    <w:p w:rsidR="00773787" w:rsidRDefault="00773787" w:rsidP="00B74861">
      <w:pPr>
        <w:spacing w:line="240" w:lineRule="auto"/>
        <w:ind w:left="720" w:hanging="720"/>
      </w:pPr>
    </w:p>
    <w:p w:rsidR="00773787" w:rsidRDefault="001C351D" w:rsidP="00B74861">
      <w:pPr>
        <w:numPr>
          <w:ilvl w:val="0"/>
          <w:numId w:val="16"/>
        </w:numPr>
        <w:spacing w:line="240" w:lineRule="auto"/>
        <w:ind w:hanging="720"/>
      </w:pPr>
      <w:r>
        <w:t xml:space="preserve">Add the </w:t>
      </w:r>
      <w:r>
        <w:rPr>
          <w:b/>
        </w:rPr>
        <w:t>Response</w:t>
      </w:r>
      <w:r>
        <w:t xml:space="preserve"> class:</w:t>
      </w:r>
    </w:p>
    <w:p w:rsidR="00773787" w:rsidRDefault="00773787" w:rsidP="00B74861">
      <w:pPr>
        <w:spacing w:line="240" w:lineRule="auto"/>
        <w:ind w:left="720" w:hanging="720"/>
      </w:pPr>
    </w:p>
    <w:p w:rsidR="00773787" w:rsidRDefault="001C351D" w:rsidP="00B74861">
      <w:pPr>
        <w:spacing w:line="240" w:lineRule="auto"/>
        <w:ind w:left="720" w:hanging="720"/>
      </w:pPr>
      <w:r>
        <w:t>namespace MyVet.Common.Model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class Response</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public bool IsSuccess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ring Message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object Result { get; set; }</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16"/>
        </w:numPr>
        <w:spacing w:line="240" w:lineRule="auto"/>
        <w:ind w:hanging="720"/>
      </w:pPr>
      <w:r>
        <w:t xml:space="preserve">Add the </w:t>
      </w:r>
      <w:r>
        <w:rPr>
          <w:b/>
        </w:rPr>
        <w:t xml:space="preserve">TokenRequest </w:t>
      </w:r>
      <w:r>
        <w:t>class:</w:t>
      </w:r>
    </w:p>
    <w:p w:rsidR="00773787" w:rsidRDefault="00773787" w:rsidP="00B74861">
      <w:pPr>
        <w:spacing w:line="240" w:lineRule="auto"/>
        <w:ind w:left="720" w:hanging="720"/>
      </w:pPr>
    </w:p>
    <w:p w:rsidR="00773787" w:rsidRDefault="001C351D" w:rsidP="00B74861">
      <w:pPr>
        <w:spacing w:line="240" w:lineRule="auto"/>
        <w:ind w:left="720" w:hanging="720"/>
      </w:pPr>
      <w:r>
        <w:t>namespace MyVet.Common.Model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class TokenReques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public string Username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ring Password { get; set; }</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16"/>
        </w:numPr>
        <w:spacing w:line="240" w:lineRule="auto"/>
        <w:ind w:hanging="720"/>
      </w:pPr>
      <w:r>
        <w:t xml:space="preserve">Add the </w:t>
      </w:r>
      <w:r>
        <w:rPr>
          <w:b/>
        </w:rPr>
        <w:t xml:space="preserve">TokenResponse </w:t>
      </w:r>
      <w:r>
        <w:t>class:</w:t>
      </w:r>
    </w:p>
    <w:p w:rsidR="00773787" w:rsidRDefault="00773787" w:rsidP="00B74861">
      <w:pPr>
        <w:spacing w:line="240" w:lineRule="auto"/>
        <w:ind w:left="720" w:hanging="720"/>
      </w:pPr>
    </w:p>
    <w:p w:rsidR="00773787" w:rsidRDefault="001C351D" w:rsidP="00B74861">
      <w:pPr>
        <w:spacing w:line="240" w:lineRule="auto"/>
        <w:ind w:left="720" w:hanging="720"/>
      </w:pPr>
      <w:r>
        <w:t>using System;</w:t>
      </w:r>
    </w:p>
    <w:p w:rsidR="00773787" w:rsidRDefault="00773787" w:rsidP="00B74861">
      <w:pPr>
        <w:spacing w:line="240" w:lineRule="auto"/>
        <w:ind w:left="720" w:hanging="720"/>
      </w:pPr>
    </w:p>
    <w:p w:rsidR="00773787" w:rsidRDefault="001C351D" w:rsidP="00B74861">
      <w:pPr>
        <w:spacing w:line="240" w:lineRule="auto"/>
        <w:ind w:left="720" w:hanging="720"/>
      </w:pPr>
      <w:r>
        <w:t>namespace MyVet.Common.Model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class TokenResponse</w:t>
      </w:r>
    </w:p>
    <w:p w:rsidR="00773787" w:rsidRDefault="001C351D" w:rsidP="00B74861">
      <w:pPr>
        <w:spacing w:line="240" w:lineRule="auto"/>
        <w:ind w:left="720" w:hanging="720"/>
      </w:pPr>
      <w:r>
        <w:lastRenderedPageBreak/>
        <w:tab/>
        <w:t>{</w:t>
      </w:r>
    </w:p>
    <w:p w:rsidR="00773787" w:rsidRDefault="001C351D" w:rsidP="00B74861">
      <w:pPr>
        <w:spacing w:line="240" w:lineRule="auto"/>
        <w:ind w:left="720" w:hanging="720"/>
      </w:pPr>
      <w:r>
        <w:t xml:space="preserve">    </w:t>
      </w:r>
      <w:r>
        <w:tab/>
        <w:t>public string Token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DateTime Expiration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DateTime ExpirationLocal =&gt; Expiration.ToLocalTime();</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16"/>
        </w:numPr>
        <w:spacing w:line="240" w:lineRule="auto"/>
        <w:ind w:hanging="720"/>
      </w:pPr>
      <w:r>
        <w:t xml:space="preserve">Add the </w:t>
      </w:r>
      <w:r>
        <w:rPr>
          <w:b/>
        </w:rPr>
        <w:t>IApiService</w:t>
      </w:r>
      <w:r>
        <w:t xml:space="preserve"> interface:</w:t>
      </w:r>
    </w:p>
    <w:p w:rsidR="00773787" w:rsidRDefault="00773787" w:rsidP="00B74861">
      <w:pPr>
        <w:spacing w:line="240" w:lineRule="auto"/>
        <w:ind w:left="720" w:hanging="720"/>
      </w:pPr>
    </w:p>
    <w:p w:rsidR="00773787" w:rsidRDefault="001C351D" w:rsidP="00B74861">
      <w:pPr>
        <w:spacing w:line="240" w:lineRule="auto"/>
        <w:ind w:left="720" w:hanging="720"/>
      </w:pPr>
      <w:r>
        <w:t>using System.Threading.Tasks;</w:t>
      </w:r>
    </w:p>
    <w:p w:rsidR="00773787" w:rsidRDefault="001C351D" w:rsidP="00B74861">
      <w:pPr>
        <w:spacing w:line="240" w:lineRule="auto"/>
        <w:ind w:left="720" w:hanging="720"/>
      </w:pPr>
      <w:r>
        <w:t>using MyVet.Common.Models;</w:t>
      </w:r>
    </w:p>
    <w:p w:rsidR="00773787" w:rsidRDefault="00773787" w:rsidP="00B74861">
      <w:pPr>
        <w:spacing w:line="240" w:lineRule="auto"/>
        <w:ind w:left="720" w:hanging="720"/>
      </w:pPr>
    </w:p>
    <w:p w:rsidR="00773787" w:rsidRDefault="001C351D" w:rsidP="00B74861">
      <w:pPr>
        <w:spacing w:line="240" w:lineRule="auto"/>
        <w:ind w:left="720" w:hanging="720"/>
      </w:pPr>
      <w:r>
        <w:t>namespace MyVet.Common.Service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interface IApiService</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Task&lt;Response&gt; GetOwnerByEmail(</w:t>
      </w:r>
    </w:p>
    <w:p w:rsidR="00773787" w:rsidRDefault="001C351D" w:rsidP="00B74861">
      <w:pPr>
        <w:spacing w:line="240" w:lineRule="auto"/>
        <w:ind w:left="720" w:hanging="720"/>
      </w:pPr>
      <w:r>
        <w:t xml:space="preserve">        </w:t>
      </w:r>
      <w:r>
        <w:tab/>
        <w:t>string urlBase,</w:t>
      </w:r>
    </w:p>
    <w:p w:rsidR="00773787" w:rsidRDefault="001C351D" w:rsidP="00B74861">
      <w:pPr>
        <w:spacing w:line="240" w:lineRule="auto"/>
        <w:ind w:left="720" w:hanging="720"/>
      </w:pPr>
      <w:r>
        <w:t xml:space="preserve">        </w:t>
      </w:r>
      <w:r>
        <w:tab/>
        <w:t>string servicePrefix,</w:t>
      </w:r>
    </w:p>
    <w:p w:rsidR="00773787" w:rsidRDefault="001C351D" w:rsidP="00B74861">
      <w:pPr>
        <w:spacing w:line="240" w:lineRule="auto"/>
        <w:ind w:left="720" w:hanging="720"/>
      </w:pPr>
      <w:r>
        <w:t xml:space="preserve">        </w:t>
      </w:r>
      <w:r>
        <w:tab/>
        <w:t>string controller,</w:t>
      </w:r>
    </w:p>
    <w:p w:rsidR="00773787" w:rsidRDefault="001C351D" w:rsidP="00B74861">
      <w:pPr>
        <w:spacing w:line="240" w:lineRule="auto"/>
        <w:ind w:left="720" w:hanging="720"/>
      </w:pPr>
      <w:r>
        <w:t xml:space="preserve">        </w:t>
      </w:r>
      <w:r>
        <w:tab/>
        <w:t>string tokenType,</w:t>
      </w:r>
    </w:p>
    <w:p w:rsidR="00773787" w:rsidRDefault="001C351D" w:rsidP="00B74861">
      <w:pPr>
        <w:spacing w:line="240" w:lineRule="auto"/>
        <w:ind w:left="720" w:hanging="720"/>
      </w:pPr>
      <w:r>
        <w:t xml:space="preserve">        </w:t>
      </w:r>
      <w:r>
        <w:tab/>
        <w:t>string accessToken,</w:t>
      </w:r>
    </w:p>
    <w:p w:rsidR="00773787" w:rsidRDefault="001C351D" w:rsidP="00B74861">
      <w:pPr>
        <w:spacing w:line="240" w:lineRule="auto"/>
        <w:ind w:left="720" w:hanging="720"/>
      </w:pPr>
      <w:r>
        <w:t xml:space="preserve">        </w:t>
      </w:r>
      <w:r>
        <w:tab/>
        <w:t>string email);</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Task&lt;Response&gt; GetTokenAsync(</w:t>
      </w:r>
    </w:p>
    <w:p w:rsidR="00773787" w:rsidRDefault="001C351D" w:rsidP="00B74861">
      <w:pPr>
        <w:spacing w:line="240" w:lineRule="auto"/>
        <w:ind w:left="720" w:hanging="720"/>
      </w:pPr>
      <w:r>
        <w:t xml:space="preserve">        </w:t>
      </w:r>
      <w:r>
        <w:tab/>
        <w:t>string urlBase,</w:t>
      </w:r>
    </w:p>
    <w:p w:rsidR="00773787" w:rsidRDefault="001C351D" w:rsidP="00B74861">
      <w:pPr>
        <w:spacing w:line="240" w:lineRule="auto"/>
        <w:ind w:left="720" w:hanging="720"/>
      </w:pPr>
      <w:r>
        <w:t xml:space="preserve">        </w:t>
      </w:r>
      <w:r>
        <w:tab/>
        <w:t>string servicePrefix,</w:t>
      </w:r>
    </w:p>
    <w:p w:rsidR="00773787" w:rsidRDefault="001C351D" w:rsidP="00B74861">
      <w:pPr>
        <w:spacing w:line="240" w:lineRule="auto"/>
        <w:ind w:left="720" w:hanging="720"/>
      </w:pPr>
      <w:r>
        <w:t xml:space="preserve">        </w:t>
      </w:r>
      <w:r>
        <w:tab/>
        <w:t>string controller,</w:t>
      </w:r>
    </w:p>
    <w:p w:rsidR="00773787" w:rsidRDefault="001C351D" w:rsidP="00B74861">
      <w:pPr>
        <w:spacing w:line="240" w:lineRule="auto"/>
        <w:ind w:left="720" w:hanging="720"/>
      </w:pPr>
      <w:r>
        <w:t xml:space="preserve">        </w:t>
      </w:r>
      <w:r>
        <w:tab/>
        <w:t>TokenRequest reques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16"/>
        </w:numPr>
        <w:spacing w:line="240" w:lineRule="auto"/>
        <w:ind w:hanging="720"/>
      </w:pPr>
      <w:r>
        <w:t xml:space="preserve">Add the </w:t>
      </w:r>
      <w:r>
        <w:rPr>
          <w:b/>
        </w:rPr>
        <w:t>ApiService</w:t>
      </w:r>
      <w:r>
        <w:t xml:space="preserve"> class:</w:t>
      </w:r>
    </w:p>
    <w:p w:rsidR="00773787" w:rsidRDefault="00773787" w:rsidP="00B74861">
      <w:pPr>
        <w:spacing w:line="240" w:lineRule="auto"/>
        <w:ind w:left="720" w:hanging="720"/>
      </w:pPr>
    </w:p>
    <w:p w:rsidR="00773787" w:rsidRDefault="001C351D" w:rsidP="00B74861">
      <w:pPr>
        <w:spacing w:line="240" w:lineRule="auto"/>
        <w:ind w:left="720" w:hanging="720"/>
      </w:pPr>
      <w:r>
        <w:lastRenderedPageBreak/>
        <w:t>using System;</w:t>
      </w:r>
    </w:p>
    <w:p w:rsidR="00773787" w:rsidRDefault="001C351D" w:rsidP="00B74861">
      <w:pPr>
        <w:spacing w:line="240" w:lineRule="auto"/>
        <w:ind w:left="720" w:hanging="720"/>
      </w:pPr>
      <w:r>
        <w:t>using System.Net.Http;</w:t>
      </w:r>
    </w:p>
    <w:p w:rsidR="00773787" w:rsidRDefault="001C351D" w:rsidP="00B74861">
      <w:pPr>
        <w:spacing w:line="240" w:lineRule="auto"/>
        <w:ind w:left="720" w:hanging="720"/>
      </w:pPr>
      <w:r>
        <w:t>using System.Net.Http.Headers;</w:t>
      </w:r>
    </w:p>
    <w:p w:rsidR="00773787" w:rsidRDefault="001C351D" w:rsidP="00B74861">
      <w:pPr>
        <w:spacing w:line="240" w:lineRule="auto"/>
        <w:ind w:left="720" w:hanging="720"/>
      </w:pPr>
      <w:r>
        <w:t>using System.Text;</w:t>
      </w:r>
    </w:p>
    <w:p w:rsidR="00773787" w:rsidRDefault="001C351D" w:rsidP="00B74861">
      <w:pPr>
        <w:spacing w:line="240" w:lineRule="auto"/>
        <w:ind w:left="720" w:hanging="720"/>
      </w:pPr>
      <w:r>
        <w:t>using System.Threading.Tasks;</w:t>
      </w:r>
    </w:p>
    <w:p w:rsidR="00773787" w:rsidRDefault="001C351D" w:rsidP="00B74861">
      <w:pPr>
        <w:spacing w:line="240" w:lineRule="auto"/>
        <w:ind w:left="720" w:hanging="720"/>
      </w:pPr>
      <w:r>
        <w:t>using MyVet.Common.Models;</w:t>
      </w:r>
    </w:p>
    <w:p w:rsidR="00773787" w:rsidRDefault="001C351D" w:rsidP="00B74861">
      <w:pPr>
        <w:spacing w:line="240" w:lineRule="auto"/>
        <w:ind w:left="720" w:hanging="720"/>
      </w:pPr>
      <w:r>
        <w:t>using Newtonsoft.Json;</w:t>
      </w:r>
    </w:p>
    <w:p w:rsidR="00773787" w:rsidRDefault="00773787" w:rsidP="00B74861">
      <w:pPr>
        <w:spacing w:line="240" w:lineRule="auto"/>
        <w:ind w:left="720" w:hanging="720"/>
      </w:pPr>
    </w:p>
    <w:p w:rsidR="00773787" w:rsidRDefault="001C351D" w:rsidP="00B74861">
      <w:pPr>
        <w:spacing w:line="240" w:lineRule="auto"/>
        <w:ind w:left="720" w:hanging="720"/>
      </w:pPr>
      <w:r>
        <w:t>namespace MyVet.Common.Service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class ApiService : IApiService</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public async Task&lt;Response&gt; GetTokenAsync(</w:t>
      </w:r>
    </w:p>
    <w:p w:rsidR="00773787" w:rsidRDefault="001C351D" w:rsidP="00B74861">
      <w:pPr>
        <w:spacing w:line="240" w:lineRule="auto"/>
        <w:ind w:left="720" w:hanging="720"/>
      </w:pPr>
      <w:r>
        <w:t xml:space="preserve">        </w:t>
      </w:r>
      <w:r>
        <w:tab/>
        <w:t>string urlBase,</w:t>
      </w:r>
    </w:p>
    <w:p w:rsidR="00773787" w:rsidRDefault="001C351D" w:rsidP="00B74861">
      <w:pPr>
        <w:spacing w:line="240" w:lineRule="auto"/>
        <w:ind w:left="720" w:hanging="720"/>
      </w:pPr>
      <w:r>
        <w:t xml:space="preserve">        </w:t>
      </w:r>
      <w:r>
        <w:tab/>
        <w:t>string servicePrefix,</w:t>
      </w:r>
    </w:p>
    <w:p w:rsidR="00773787" w:rsidRDefault="001C351D" w:rsidP="00B74861">
      <w:pPr>
        <w:spacing w:line="240" w:lineRule="auto"/>
        <w:ind w:left="720" w:hanging="720"/>
      </w:pPr>
      <w:r>
        <w:t xml:space="preserve">        </w:t>
      </w:r>
      <w:r>
        <w:tab/>
        <w:t>string controller,</w:t>
      </w:r>
    </w:p>
    <w:p w:rsidR="00773787" w:rsidRDefault="001C351D" w:rsidP="00B74861">
      <w:pPr>
        <w:spacing w:line="240" w:lineRule="auto"/>
        <w:ind w:left="720" w:hanging="720"/>
      </w:pPr>
      <w:r>
        <w:t xml:space="preserve">        </w:t>
      </w:r>
      <w:r>
        <w:tab/>
        <w:t>TokenRequest reques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try</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var requestString = JsonConvert.SerializeObject(request);</w:t>
      </w:r>
    </w:p>
    <w:p w:rsidR="00773787" w:rsidRDefault="001C351D" w:rsidP="00B74861">
      <w:pPr>
        <w:spacing w:line="240" w:lineRule="auto"/>
        <w:ind w:left="720" w:hanging="720"/>
      </w:pPr>
      <w:r>
        <w:t xml:space="preserve">            </w:t>
      </w:r>
      <w:r>
        <w:tab/>
        <w:t>var content = new StringContent(requestString, Encoding.UTF8, "application/json");</w:t>
      </w:r>
    </w:p>
    <w:p w:rsidR="00773787" w:rsidRDefault="001C351D" w:rsidP="00B74861">
      <w:pPr>
        <w:spacing w:line="240" w:lineRule="auto"/>
        <w:ind w:left="720" w:hanging="720"/>
      </w:pPr>
      <w:r>
        <w:t xml:space="preserve">            </w:t>
      </w:r>
      <w:r>
        <w:tab/>
        <w:t>var client = new HttpClien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BaseAddress = new Uri(urlBas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var url = $"{servicePrefix}{controller}";</w:t>
      </w:r>
    </w:p>
    <w:p w:rsidR="00773787" w:rsidRDefault="001C351D" w:rsidP="00B74861">
      <w:pPr>
        <w:spacing w:line="240" w:lineRule="auto"/>
        <w:ind w:left="720" w:hanging="720"/>
      </w:pPr>
      <w:r>
        <w:t xml:space="preserve">            </w:t>
      </w:r>
      <w:r>
        <w:tab/>
        <w:t>var response = await client.PostAsync(url, content);</w:t>
      </w:r>
    </w:p>
    <w:p w:rsidR="00773787" w:rsidRDefault="001C351D" w:rsidP="00B74861">
      <w:pPr>
        <w:spacing w:line="240" w:lineRule="auto"/>
        <w:ind w:left="720" w:hanging="720"/>
      </w:pPr>
      <w:r>
        <w:t xml:space="preserve">            </w:t>
      </w:r>
      <w:r>
        <w:tab/>
        <w:t>var result = await response.Content.ReadAsStringAsync();</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if (!response.IsSuccessStatusCod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new Respons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sSuccess = false,</w:t>
      </w:r>
    </w:p>
    <w:p w:rsidR="00773787" w:rsidRDefault="001C351D" w:rsidP="00B74861">
      <w:pPr>
        <w:spacing w:line="240" w:lineRule="auto"/>
        <w:ind w:left="720" w:hanging="720"/>
      </w:pPr>
      <w:r>
        <w:lastRenderedPageBreak/>
        <w:t xml:space="preserve">                    </w:t>
      </w:r>
      <w:r>
        <w:tab/>
        <w:t>Message = resul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var token = JsonConvert.DeserializeObject&lt;TokenResponse&gt;(result);</w:t>
      </w:r>
    </w:p>
    <w:p w:rsidR="00773787" w:rsidRDefault="001C351D" w:rsidP="00B74861">
      <w:pPr>
        <w:spacing w:line="240" w:lineRule="auto"/>
        <w:ind w:left="720" w:hanging="720"/>
      </w:pPr>
      <w:r>
        <w:t xml:space="preserve">            </w:t>
      </w:r>
      <w:r>
        <w:tab/>
        <w:t>return new Respons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sSuccess = true,</w:t>
      </w:r>
    </w:p>
    <w:p w:rsidR="00773787" w:rsidRDefault="001C351D" w:rsidP="00B74861">
      <w:pPr>
        <w:spacing w:line="240" w:lineRule="auto"/>
        <w:ind w:left="720" w:hanging="720"/>
      </w:pPr>
      <w:r>
        <w:t xml:space="preserve">                </w:t>
      </w:r>
      <w:r>
        <w:tab/>
        <w:t>Result = token</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catch (Exception ex)</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new Respons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sSuccess = false,</w:t>
      </w:r>
    </w:p>
    <w:p w:rsidR="00773787" w:rsidRDefault="001C351D" w:rsidP="00B74861">
      <w:pPr>
        <w:spacing w:line="240" w:lineRule="auto"/>
        <w:ind w:left="720" w:hanging="720"/>
      </w:pPr>
      <w:r>
        <w:t xml:space="preserve">                </w:t>
      </w:r>
      <w:r>
        <w:tab/>
        <w:t>Message = ex.Messag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async Task&lt;Response&gt; GetOwnerByEmail(</w:t>
      </w:r>
    </w:p>
    <w:p w:rsidR="00773787" w:rsidRDefault="001C351D" w:rsidP="00B74861">
      <w:pPr>
        <w:spacing w:line="240" w:lineRule="auto"/>
        <w:ind w:left="720" w:hanging="720"/>
      </w:pPr>
      <w:r>
        <w:t xml:space="preserve">        </w:t>
      </w:r>
      <w:r>
        <w:tab/>
        <w:t>string urlBase,</w:t>
      </w:r>
    </w:p>
    <w:p w:rsidR="00773787" w:rsidRDefault="001C351D" w:rsidP="00B74861">
      <w:pPr>
        <w:spacing w:line="240" w:lineRule="auto"/>
        <w:ind w:left="720" w:hanging="720"/>
      </w:pPr>
      <w:r>
        <w:t xml:space="preserve">        </w:t>
      </w:r>
      <w:r>
        <w:tab/>
        <w:t>string servicePrefix,</w:t>
      </w:r>
    </w:p>
    <w:p w:rsidR="00773787" w:rsidRDefault="001C351D" w:rsidP="00B74861">
      <w:pPr>
        <w:spacing w:line="240" w:lineRule="auto"/>
        <w:ind w:left="720" w:hanging="720"/>
      </w:pPr>
      <w:r>
        <w:t xml:space="preserve">        </w:t>
      </w:r>
      <w:r>
        <w:tab/>
        <w:t>string controller,</w:t>
      </w:r>
    </w:p>
    <w:p w:rsidR="00773787" w:rsidRDefault="001C351D" w:rsidP="00B74861">
      <w:pPr>
        <w:spacing w:line="240" w:lineRule="auto"/>
        <w:ind w:left="720" w:hanging="720"/>
      </w:pPr>
      <w:r>
        <w:t xml:space="preserve">        </w:t>
      </w:r>
      <w:r>
        <w:tab/>
        <w:t>string tokenType,</w:t>
      </w:r>
    </w:p>
    <w:p w:rsidR="00773787" w:rsidRDefault="001C351D" w:rsidP="00B74861">
      <w:pPr>
        <w:spacing w:line="240" w:lineRule="auto"/>
        <w:ind w:left="720" w:hanging="720"/>
      </w:pPr>
      <w:r>
        <w:t xml:space="preserve">        </w:t>
      </w:r>
      <w:r>
        <w:tab/>
        <w:t>string accessToken,</w:t>
      </w:r>
    </w:p>
    <w:p w:rsidR="00773787" w:rsidRDefault="001C351D" w:rsidP="00B74861">
      <w:pPr>
        <w:spacing w:line="240" w:lineRule="auto"/>
        <w:ind w:left="720" w:hanging="720"/>
      </w:pPr>
      <w:r>
        <w:t xml:space="preserve">        </w:t>
      </w:r>
      <w:r>
        <w:tab/>
        <w:t>string emai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try</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var request = new EmailRequest { Email = email };</w:t>
      </w:r>
    </w:p>
    <w:p w:rsidR="00773787" w:rsidRDefault="001C351D" w:rsidP="00B74861">
      <w:pPr>
        <w:spacing w:line="240" w:lineRule="auto"/>
        <w:ind w:left="720" w:hanging="720"/>
      </w:pPr>
      <w:r>
        <w:t xml:space="preserve">            </w:t>
      </w:r>
      <w:r>
        <w:tab/>
        <w:t>var requestString = JsonConvert.SerializeObject(request);</w:t>
      </w:r>
    </w:p>
    <w:p w:rsidR="00773787" w:rsidRDefault="001C351D" w:rsidP="00B74861">
      <w:pPr>
        <w:spacing w:line="240" w:lineRule="auto"/>
        <w:ind w:left="720" w:hanging="720"/>
      </w:pPr>
      <w:r>
        <w:t xml:space="preserve">            </w:t>
      </w:r>
      <w:r>
        <w:tab/>
        <w:t>var content = new StringContent(requestString, Encoding.UTF8, "application/json");</w:t>
      </w:r>
    </w:p>
    <w:p w:rsidR="00773787" w:rsidRDefault="001C351D" w:rsidP="00B74861">
      <w:pPr>
        <w:spacing w:line="240" w:lineRule="auto"/>
        <w:ind w:left="720" w:hanging="720"/>
      </w:pPr>
      <w:r>
        <w:t xml:space="preserve">            </w:t>
      </w:r>
      <w:r>
        <w:tab/>
        <w:t>var client = new HttpClien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lastRenderedPageBreak/>
        <w:t xml:space="preserve">                </w:t>
      </w:r>
      <w:r>
        <w:tab/>
        <w:t>BaseAddress = new Uri(urlBas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client.DefaultRequestHeaders.Authorization = new AuthenticationHeaderValue(tokenType, accessToken);</w:t>
      </w:r>
    </w:p>
    <w:p w:rsidR="00773787" w:rsidRDefault="001C351D" w:rsidP="00B74861">
      <w:pPr>
        <w:spacing w:line="240" w:lineRule="auto"/>
        <w:ind w:left="720" w:hanging="720"/>
      </w:pPr>
      <w:r>
        <w:t xml:space="preserve">            </w:t>
      </w:r>
      <w:r>
        <w:tab/>
        <w:t>var url = $"{servicePrefix}{controller}";</w:t>
      </w:r>
    </w:p>
    <w:p w:rsidR="00773787" w:rsidRDefault="001C351D" w:rsidP="00B74861">
      <w:pPr>
        <w:spacing w:line="240" w:lineRule="auto"/>
        <w:ind w:left="720" w:hanging="720"/>
      </w:pPr>
      <w:r>
        <w:t xml:space="preserve">            </w:t>
      </w:r>
      <w:r>
        <w:tab/>
        <w:t>var response = await client.PostAsync(url, content);</w:t>
      </w:r>
    </w:p>
    <w:p w:rsidR="00773787" w:rsidRDefault="001C351D" w:rsidP="00B74861">
      <w:pPr>
        <w:spacing w:line="240" w:lineRule="auto"/>
        <w:ind w:left="720" w:hanging="720"/>
      </w:pPr>
      <w:r>
        <w:t xml:space="preserve">            </w:t>
      </w:r>
      <w:r>
        <w:tab/>
        <w:t>var result = await response.Content.ReadAsStringAsync();</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if (!response.IsSuccessStatusCod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new Respons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sSuccess = false,</w:t>
      </w:r>
    </w:p>
    <w:p w:rsidR="00773787" w:rsidRDefault="001C351D" w:rsidP="00B74861">
      <w:pPr>
        <w:spacing w:line="240" w:lineRule="auto"/>
        <w:ind w:left="720" w:hanging="720"/>
      </w:pPr>
      <w:r>
        <w:t xml:space="preserve">                    </w:t>
      </w:r>
      <w:r>
        <w:tab/>
        <w:t>Message = resul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var owner = JsonConvert.DeserializeObject&lt;OwnerResponse&gt;(result);</w:t>
      </w:r>
    </w:p>
    <w:p w:rsidR="00773787" w:rsidRDefault="001C351D" w:rsidP="00B74861">
      <w:pPr>
        <w:spacing w:line="240" w:lineRule="auto"/>
        <w:ind w:left="720" w:hanging="720"/>
      </w:pPr>
      <w:r>
        <w:t xml:space="preserve">            </w:t>
      </w:r>
      <w:r>
        <w:tab/>
        <w:t>return new Respons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sSuccess = true,</w:t>
      </w:r>
    </w:p>
    <w:p w:rsidR="00773787" w:rsidRDefault="001C351D" w:rsidP="00B74861">
      <w:pPr>
        <w:spacing w:line="240" w:lineRule="auto"/>
        <w:ind w:left="720" w:hanging="720"/>
      </w:pPr>
      <w:r>
        <w:t xml:space="preserve">                </w:t>
      </w:r>
      <w:r>
        <w:tab/>
        <w:t>Result = owner</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catch (Exception ex)</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new Respons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sSuccess = false,</w:t>
      </w:r>
    </w:p>
    <w:p w:rsidR="00773787" w:rsidRDefault="001C351D" w:rsidP="00B74861">
      <w:pPr>
        <w:spacing w:line="240" w:lineRule="auto"/>
        <w:ind w:left="720" w:hanging="720"/>
      </w:pPr>
      <w:r>
        <w:t xml:space="preserve">                </w:t>
      </w:r>
      <w:r>
        <w:tab/>
        <w:t>Message = ex.Messag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16"/>
        </w:numPr>
        <w:spacing w:line="240" w:lineRule="auto"/>
        <w:ind w:hanging="720"/>
      </w:pPr>
      <w:r>
        <w:lastRenderedPageBreak/>
        <w:t xml:space="preserve">Add a resource dictionary in </w:t>
      </w:r>
      <w:r>
        <w:rPr>
          <w:b/>
        </w:rPr>
        <w:t>App.xaml</w:t>
      </w:r>
      <w:r>
        <w:t>:</w:t>
      </w:r>
    </w:p>
    <w:p w:rsidR="00773787" w:rsidRDefault="00773787" w:rsidP="00B74861">
      <w:pPr>
        <w:spacing w:line="240" w:lineRule="auto"/>
        <w:ind w:left="720" w:hanging="720"/>
      </w:pPr>
    </w:p>
    <w:p w:rsidR="00773787" w:rsidRDefault="001C351D" w:rsidP="00B74861">
      <w:pPr>
        <w:spacing w:line="240" w:lineRule="auto"/>
        <w:ind w:left="720" w:hanging="720"/>
      </w:pPr>
      <w:r>
        <w:t>&lt;?xml version="1.0" encoding="utf-8" ?&gt;</w:t>
      </w:r>
    </w:p>
    <w:p w:rsidR="00773787" w:rsidRDefault="001C351D" w:rsidP="00B74861">
      <w:pPr>
        <w:spacing w:line="240" w:lineRule="auto"/>
        <w:ind w:left="720" w:hanging="720"/>
      </w:pPr>
      <w:r>
        <w:t>&lt;prism:PrismApplication xmlns="http://xamarin.com/schemas/2014/forms"</w:t>
      </w:r>
    </w:p>
    <w:p w:rsidR="00773787" w:rsidRDefault="001C351D" w:rsidP="00B74861">
      <w:pPr>
        <w:spacing w:line="240" w:lineRule="auto"/>
        <w:ind w:left="720" w:hanging="720"/>
      </w:pPr>
      <w:r>
        <w:t xml:space="preserve">         </w:t>
      </w:r>
      <w:r>
        <w:tab/>
        <w:t>xmlns:x="http://schemas.microsoft.com/winfx/2009/xaml"</w:t>
      </w:r>
    </w:p>
    <w:p w:rsidR="00773787" w:rsidRDefault="001C351D" w:rsidP="00B74861">
      <w:pPr>
        <w:spacing w:line="240" w:lineRule="auto"/>
        <w:ind w:left="720" w:hanging="720"/>
      </w:pPr>
      <w:r>
        <w:t xml:space="preserve">         </w:t>
      </w:r>
      <w:r>
        <w:tab/>
        <w:t>xmlns:prism="clr-namespace:Prism.DryIoc;assembly=Prism.DryIoc.Forms"</w:t>
      </w:r>
    </w:p>
    <w:p w:rsidR="00773787" w:rsidRDefault="001C351D" w:rsidP="00B74861">
      <w:pPr>
        <w:spacing w:line="240" w:lineRule="auto"/>
        <w:ind w:left="720" w:hanging="720"/>
      </w:pPr>
      <w:r>
        <w:t xml:space="preserve">         </w:t>
      </w:r>
      <w:r>
        <w:tab/>
        <w:t>x:Class="MyVet.Prism.App"&gt;</w:t>
      </w:r>
    </w:p>
    <w:p w:rsidR="00773787" w:rsidRDefault="001C351D" w:rsidP="00B74861">
      <w:pPr>
        <w:spacing w:line="240" w:lineRule="auto"/>
        <w:ind w:left="720" w:hanging="720"/>
      </w:pPr>
      <w:r>
        <w:t xml:space="preserve">    &lt;Application.Resources&gt;</w:t>
      </w:r>
    </w:p>
    <w:p w:rsidR="00773787" w:rsidRDefault="001C351D" w:rsidP="00B74861">
      <w:pPr>
        <w:spacing w:line="240" w:lineRule="auto"/>
        <w:ind w:left="720" w:hanging="720"/>
        <w:rPr>
          <w:highlight w:val="yellow"/>
        </w:rPr>
      </w:pPr>
      <w:r>
        <w:rPr>
          <w:highlight w:val="yellow"/>
        </w:rPr>
        <w:t xml:space="preserve">    </w:t>
      </w:r>
      <w:r>
        <w:rPr>
          <w:highlight w:val="yellow"/>
        </w:rPr>
        <w:tab/>
        <w:t>&lt;ResourceDictionary&gt;</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 xml:space="preserve">        </w:t>
      </w:r>
      <w:r>
        <w:rPr>
          <w:highlight w:val="yellow"/>
        </w:rPr>
        <w:tab/>
        <w:t>&lt;!-- Parameters --&gt;</w:t>
      </w:r>
    </w:p>
    <w:p w:rsidR="00773787" w:rsidRDefault="001C351D" w:rsidP="00B74861">
      <w:pPr>
        <w:spacing w:line="240" w:lineRule="auto"/>
        <w:ind w:left="720" w:hanging="720"/>
        <w:rPr>
          <w:highlight w:val="yellow"/>
        </w:rPr>
      </w:pPr>
      <w:r>
        <w:rPr>
          <w:highlight w:val="yellow"/>
        </w:rPr>
        <w:t xml:space="preserve">        </w:t>
      </w:r>
      <w:r>
        <w:rPr>
          <w:highlight w:val="yellow"/>
        </w:rPr>
        <w:tab/>
        <w:t>&lt;x:String x:Key="UrlAPI"&gt;https://myvet.azurewebsites.net&lt;/x:String&gt;</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 xml:space="preserve">    </w:t>
      </w:r>
      <w:r>
        <w:rPr>
          <w:highlight w:val="yellow"/>
        </w:rPr>
        <w:tab/>
        <w:t>&lt;/ResourceDictionary&gt;</w:t>
      </w:r>
    </w:p>
    <w:p w:rsidR="00773787" w:rsidRDefault="001C351D" w:rsidP="00B74861">
      <w:pPr>
        <w:spacing w:line="240" w:lineRule="auto"/>
        <w:ind w:left="720" w:hanging="720"/>
      </w:pPr>
      <w:r>
        <w:tab/>
        <w:t>&lt;/Application.Resources&gt;</w:t>
      </w:r>
    </w:p>
    <w:p w:rsidR="00773787" w:rsidRDefault="001C351D" w:rsidP="00B74861">
      <w:pPr>
        <w:spacing w:line="240" w:lineRule="auto"/>
        <w:ind w:left="720" w:hanging="720"/>
      </w:pPr>
      <w:r>
        <w:t>&lt;/prism:PrismApplication&gt;</w:t>
      </w:r>
    </w:p>
    <w:p w:rsidR="00773787" w:rsidRDefault="00773787" w:rsidP="00B74861">
      <w:pPr>
        <w:spacing w:line="240" w:lineRule="auto"/>
        <w:ind w:left="720" w:hanging="720"/>
      </w:pPr>
    </w:p>
    <w:p w:rsidR="00773787" w:rsidRDefault="001C351D" w:rsidP="00B74861">
      <w:pPr>
        <w:numPr>
          <w:ilvl w:val="0"/>
          <w:numId w:val="16"/>
        </w:numPr>
        <w:spacing w:line="240" w:lineRule="auto"/>
        <w:ind w:hanging="720"/>
      </w:pPr>
      <w:r>
        <w:t xml:space="preserve">Modify the </w:t>
      </w:r>
      <w:r>
        <w:rPr>
          <w:b/>
        </w:rPr>
        <w:t>App.xaml.cs</w:t>
      </w:r>
      <w:r>
        <w:t xml:space="preserve"> class:</w:t>
      </w:r>
    </w:p>
    <w:p w:rsidR="00773787" w:rsidRDefault="001C351D" w:rsidP="00B74861">
      <w:pPr>
        <w:spacing w:line="240" w:lineRule="auto"/>
        <w:ind w:left="720" w:hanging="720"/>
      </w:pPr>
      <w:r>
        <w:t>protected override async void OnInitialized()</w:t>
      </w:r>
    </w:p>
    <w:p w:rsidR="00773787" w:rsidRDefault="001C351D" w:rsidP="00B74861">
      <w:pPr>
        <w:spacing w:line="240" w:lineRule="auto"/>
        <w:ind w:left="720" w:hanging="720"/>
      </w:pPr>
      <w:r>
        <w:t>{</w:t>
      </w:r>
    </w:p>
    <w:p w:rsidR="00773787" w:rsidRDefault="001C351D" w:rsidP="00B74861">
      <w:pPr>
        <w:spacing w:line="240" w:lineRule="auto"/>
        <w:ind w:left="720" w:hanging="720"/>
      </w:pPr>
      <w:r>
        <w:tab/>
        <w:t>InitializeComponent();</w:t>
      </w:r>
    </w:p>
    <w:p w:rsidR="00773787" w:rsidRDefault="00773787" w:rsidP="00B74861">
      <w:pPr>
        <w:spacing w:line="240" w:lineRule="auto"/>
        <w:ind w:left="720" w:hanging="720"/>
      </w:pPr>
    </w:p>
    <w:p w:rsidR="00773787" w:rsidRDefault="001C351D" w:rsidP="00B74861">
      <w:pPr>
        <w:spacing w:line="240" w:lineRule="auto"/>
        <w:ind w:left="720" w:hanging="720"/>
        <w:rPr>
          <w:highlight w:val="yellow"/>
        </w:rPr>
      </w:pPr>
      <w:r>
        <w:rPr>
          <w:highlight w:val="yellow"/>
        </w:rPr>
        <w:tab/>
        <w:t>await NavigationService.NavigateAsync("NavigationPage/Login");</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t>protected override void RegisterTypes(IContainerRegistry containerRegistry)</w:t>
      </w:r>
    </w:p>
    <w:p w:rsidR="00773787" w:rsidRDefault="001C351D" w:rsidP="00B74861">
      <w:pPr>
        <w:spacing w:line="240" w:lineRule="auto"/>
        <w:ind w:left="720" w:hanging="720"/>
      </w:pPr>
      <w:r>
        <w:t>{</w:t>
      </w:r>
    </w:p>
    <w:p w:rsidR="00773787" w:rsidRDefault="001C351D" w:rsidP="00B74861">
      <w:pPr>
        <w:spacing w:line="240" w:lineRule="auto"/>
        <w:ind w:left="720" w:hanging="720"/>
        <w:rPr>
          <w:highlight w:val="yellow"/>
        </w:rPr>
      </w:pPr>
      <w:r>
        <w:rPr>
          <w:highlight w:val="yellow"/>
        </w:rPr>
        <w:tab/>
        <w:t>containerRegistry.Register&lt;IApiService, ApiService&gt;();</w:t>
      </w:r>
    </w:p>
    <w:p w:rsidR="00773787" w:rsidRDefault="001C351D" w:rsidP="00B74861">
      <w:pPr>
        <w:spacing w:line="240" w:lineRule="auto"/>
        <w:ind w:left="720" w:hanging="720"/>
      </w:pPr>
      <w:r>
        <w:tab/>
        <w:t>containerRegistry.RegisterForNavigation&lt;NavigationPage&gt;();</w:t>
      </w:r>
    </w:p>
    <w:p w:rsidR="00773787" w:rsidRDefault="001C351D" w:rsidP="00B74861">
      <w:pPr>
        <w:spacing w:line="240" w:lineRule="auto"/>
        <w:ind w:left="720" w:hanging="720"/>
      </w:pPr>
      <w:r>
        <w:tab/>
        <w:t>containerRegistry.RegisterForNavigation&lt;Login, LoginViewModel&g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16"/>
        </w:numPr>
        <w:spacing w:line="240" w:lineRule="auto"/>
        <w:ind w:hanging="720"/>
      </w:pPr>
      <w:r>
        <w:t xml:space="preserve">Modify the method </w:t>
      </w:r>
      <w:r>
        <w:rPr>
          <w:b/>
        </w:rPr>
        <w:t>Login</w:t>
      </w:r>
      <w:r>
        <w:t xml:space="preserve"> in </w:t>
      </w:r>
      <w:r>
        <w:rPr>
          <w:b/>
        </w:rPr>
        <w:t>LoginViewMovil</w:t>
      </w:r>
      <w:r>
        <w:t xml:space="preserve"> class:</w:t>
      </w:r>
    </w:p>
    <w:p w:rsidR="00773787" w:rsidRDefault="00773787" w:rsidP="00B74861">
      <w:pPr>
        <w:spacing w:line="240" w:lineRule="auto"/>
        <w:ind w:left="720" w:hanging="720"/>
      </w:pPr>
    </w:p>
    <w:p w:rsidR="00773787" w:rsidRDefault="001C351D" w:rsidP="00B74861">
      <w:pPr>
        <w:spacing w:line="240" w:lineRule="auto"/>
        <w:ind w:left="720" w:hanging="720"/>
      </w:pPr>
      <w:r>
        <w:t>private async void Login()</w:t>
      </w:r>
    </w:p>
    <w:p w:rsidR="00773787" w:rsidRDefault="001C351D" w:rsidP="00B74861">
      <w:pPr>
        <w:spacing w:line="240" w:lineRule="auto"/>
        <w:ind w:left="720" w:hanging="720"/>
      </w:pPr>
      <w:r>
        <w:t>{</w:t>
      </w:r>
    </w:p>
    <w:p w:rsidR="00773787" w:rsidRDefault="001C351D" w:rsidP="00B74861">
      <w:pPr>
        <w:spacing w:line="240" w:lineRule="auto"/>
        <w:ind w:left="720" w:hanging="720"/>
      </w:pPr>
      <w:r>
        <w:lastRenderedPageBreak/>
        <w:tab/>
        <w:t>if (string.IsNullOrEmpty(Email))</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await App.Current.MainPage.DisplayAlert("Error", "You must enter an email.", "Accept");</w:t>
      </w:r>
    </w:p>
    <w:p w:rsidR="00773787" w:rsidRDefault="001C351D" w:rsidP="00B74861">
      <w:pPr>
        <w:spacing w:line="240" w:lineRule="auto"/>
        <w:ind w:left="720" w:hanging="720"/>
      </w:pPr>
      <w:r>
        <w:t xml:space="preserve">    </w:t>
      </w:r>
      <w:r>
        <w:tab/>
        <w:t>return;</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if (string.IsNullOrEmpty(Password))</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await App.Current.MainPage.DisplayAlert("Error", "You must enter a password.", "Accept");</w:t>
      </w:r>
    </w:p>
    <w:p w:rsidR="00773787" w:rsidRDefault="001C351D" w:rsidP="00B74861">
      <w:pPr>
        <w:spacing w:line="240" w:lineRule="auto"/>
        <w:ind w:left="720" w:hanging="720"/>
      </w:pPr>
      <w:r>
        <w:t xml:space="preserve">    </w:t>
      </w:r>
      <w:r>
        <w:tab/>
        <w:t>return;</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rPr>
          <w:highlight w:val="yellow"/>
        </w:rPr>
      </w:pPr>
      <w:r>
        <w:rPr>
          <w:highlight w:val="yellow"/>
        </w:rPr>
        <w:tab/>
        <w:t>IsRunning = true;</w:t>
      </w:r>
    </w:p>
    <w:p w:rsidR="00773787" w:rsidRDefault="001C351D" w:rsidP="00B74861">
      <w:pPr>
        <w:spacing w:line="240" w:lineRule="auto"/>
        <w:ind w:left="720" w:hanging="720"/>
        <w:rPr>
          <w:highlight w:val="yellow"/>
        </w:rPr>
      </w:pPr>
      <w:r>
        <w:rPr>
          <w:highlight w:val="yellow"/>
        </w:rPr>
        <w:tab/>
        <w:t>IsEnabled = false;</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ab/>
        <w:t>var request = new TokenRequest</w:t>
      </w:r>
    </w:p>
    <w:p w:rsidR="00773787" w:rsidRDefault="001C351D" w:rsidP="00B74861">
      <w:pPr>
        <w:spacing w:line="240" w:lineRule="auto"/>
        <w:ind w:left="720" w:hanging="720"/>
        <w:rPr>
          <w:highlight w:val="yellow"/>
        </w:rPr>
      </w:pPr>
      <w:r>
        <w:rPr>
          <w:highlight w:val="yellow"/>
        </w:rPr>
        <w:tab/>
        <w:t>{</w:t>
      </w:r>
    </w:p>
    <w:p w:rsidR="00773787" w:rsidRDefault="001C351D" w:rsidP="00B74861">
      <w:pPr>
        <w:spacing w:line="240" w:lineRule="auto"/>
        <w:ind w:left="720" w:hanging="720"/>
        <w:rPr>
          <w:highlight w:val="yellow"/>
        </w:rPr>
      </w:pPr>
      <w:r>
        <w:rPr>
          <w:highlight w:val="yellow"/>
        </w:rPr>
        <w:t xml:space="preserve">    </w:t>
      </w:r>
      <w:r>
        <w:rPr>
          <w:highlight w:val="yellow"/>
        </w:rPr>
        <w:tab/>
        <w:t>Password = Password,</w:t>
      </w:r>
    </w:p>
    <w:p w:rsidR="00773787" w:rsidRDefault="001C351D" w:rsidP="00B74861">
      <w:pPr>
        <w:spacing w:line="240" w:lineRule="auto"/>
        <w:ind w:left="720" w:hanging="720"/>
        <w:rPr>
          <w:highlight w:val="yellow"/>
        </w:rPr>
      </w:pPr>
      <w:r>
        <w:rPr>
          <w:highlight w:val="yellow"/>
        </w:rPr>
        <w:t xml:space="preserve">    </w:t>
      </w:r>
      <w:r>
        <w:rPr>
          <w:highlight w:val="yellow"/>
        </w:rPr>
        <w:tab/>
        <w:t>Username = Email</w:t>
      </w:r>
    </w:p>
    <w:p w:rsidR="00773787" w:rsidRDefault="001C351D" w:rsidP="00B74861">
      <w:pPr>
        <w:spacing w:line="240" w:lineRule="auto"/>
        <w:ind w:left="720" w:hanging="720"/>
        <w:rPr>
          <w:highlight w:val="yellow"/>
        </w:rPr>
      </w:pPr>
      <w:r>
        <w:rPr>
          <w:highlight w:val="yellow"/>
        </w:rPr>
        <w:tab/>
        <w:t>};</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ab/>
        <w:t>var url = App.Current.Resources["UrlAPI"].ToString();</w:t>
      </w:r>
    </w:p>
    <w:p w:rsidR="00773787" w:rsidRDefault="001C351D" w:rsidP="00B74861">
      <w:pPr>
        <w:spacing w:line="240" w:lineRule="auto"/>
        <w:ind w:left="720" w:hanging="720"/>
        <w:rPr>
          <w:highlight w:val="yellow"/>
        </w:rPr>
      </w:pPr>
      <w:r>
        <w:rPr>
          <w:highlight w:val="yellow"/>
        </w:rPr>
        <w:tab/>
        <w:t>var response = await _apiService.GetTokenAsync(url, "/Account", "/CreateToken", request);</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ab/>
        <w:t>if (!response.IsSuccess)</w:t>
      </w:r>
    </w:p>
    <w:p w:rsidR="00773787" w:rsidRDefault="001C351D" w:rsidP="00B74861">
      <w:pPr>
        <w:spacing w:line="240" w:lineRule="auto"/>
        <w:ind w:left="720" w:hanging="720"/>
        <w:rPr>
          <w:highlight w:val="yellow"/>
        </w:rPr>
      </w:pPr>
      <w:r>
        <w:rPr>
          <w:highlight w:val="yellow"/>
        </w:rPr>
        <w:tab/>
        <w:t>{</w:t>
      </w:r>
    </w:p>
    <w:p w:rsidR="00773787" w:rsidRDefault="001C351D" w:rsidP="00B74861">
      <w:pPr>
        <w:spacing w:line="240" w:lineRule="auto"/>
        <w:ind w:left="720" w:hanging="720"/>
        <w:rPr>
          <w:highlight w:val="yellow"/>
        </w:rPr>
      </w:pPr>
      <w:r>
        <w:rPr>
          <w:highlight w:val="yellow"/>
        </w:rPr>
        <w:t xml:space="preserve">    </w:t>
      </w:r>
      <w:r>
        <w:rPr>
          <w:highlight w:val="yellow"/>
        </w:rPr>
        <w:tab/>
        <w:t>IsEnabled = true;</w:t>
      </w:r>
    </w:p>
    <w:p w:rsidR="00773787" w:rsidRDefault="001C351D" w:rsidP="00B74861">
      <w:pPr>
        <w:spacing w:line="240" w:lineRule="auto"/>
        <w:ind w:left="720" w:hanging="720"/>
        <w:rPr>
          <w:highlight w:val="yellow"/>
        </w:rPr>
      </w:pPr>
      <w:r>
        <w:rPr>
          <w:highlight w:val="yellow"/>
        </w:rPr>
        <w:t xml:space="preserve">    </w:t>
      </w:r>
      <w:r>
        <w:rPr>
          <w:highlight w:val="yellow"/>
        </w:rPr>
        <w:tab/>
        <w:t>IsRunning = false;</w:t>
      </w:r>
    </w:p>
    <w:p w:rsidR="00773787" w:rsidRDefault="001C351D" w:rsidP="00B74861">
      <w:pPr>
        <w:spacing w:line="240" w:lineRule="auto"/>
        <w:ind w:left="720" w:hanging="720"/>
        <w:rPr>
          <w:highlight w:val="yellow"/>
        </w:rPr>
      </w:pPr>
      <w:r>
        <w:rPr>
          <w:highlight w:val="yellow"/>
        </w:rPr>
        <w:t xml:space="preserve">    </w:t>
      </w:r>
      <w:r>
        <w:rPr>
          <w:highlight w:val="yellow"/>
        </w:rPr>
        <w:tab/>
        <w:t>await App.Current.MainPage.DisplayAlert("Error", "User or password incorrect.", "Accept");</w:t>
      </w:r>
    </w:p>
    <w:p w:rsidR="00773787" w:rsidRDefault="001C351D" w:rsidP="00B74861">
      <w:pPr>
        <w:spacing w:line="240" w:lineRule="auto"/>
        <w:ind w:left="720" w:hanging="720"/>
        <w:rPr>
          <w:highlight w:val="yellow"/>
        </w:rPr>
      </w:pPr>
      <w:r>
        <w:rPr>
          <w:highlight w:val="yellow"/>
        </w:rPr>
        <w:t xml:space="preserve">    </w:t>
      </w:r>
      <w:r>
        <w:rPr>
          <w:highlight w:val="yellow"/>
        </w:rPr>
        <w:tab/>
        <w:t>Password = string.Empty;</w:t>
      </w:r>
    </w:p>
    <w:p w:rsidR="00773787" w:rsidRDefault="001C351D" w:rsidP="00B74861">
      <w:pPr>
        <w:spacing w:line="240" w:lineRule="auto"/>
        <w:ind w:left="720" w:hanging="720"/>
        <w:rPr>
          <w:highlight w:val="yellow"/>
        </w:rPr>
      </w:pPr>
      <w:r>
        <w:rPr>
          <w:highlight w:val="yellow"/>
        </w:rPr>
        <w:t xml:space="preserve">    </w:t>
      </w:r>
      <w:r>
        <w:rPr>
          <w:highlight w:val="yellow"/>
        </w:rPr>
        <w:tab/>
        <w:t>return;</w:t>
      </w:r>
    </w:p>
    <w:p w:rsidR="00773787" w:rsidRDefault="001C351D" w:rsidP="00B74861">
      <w:pPr>
        <w:spacing w:line="240" w:lineRule="auto"/>
        <w:ind w:left="720" w:hanging="720"/>
        <w:rPr>
          <w:highlight w:val="yellow"/>
        </w:rPr>
      </w:pPr>
      <w:r>
        <w:rPr>
          <w:highlight w:val="yellow"/>
        </w:rPr>
        <w:tab/>
        <w:t>}</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ab/>
        <w:t>var token = (TokenResponse)response.Result;</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ab/>
        <w:t>var response2 = await _apiService.GetOwnerByEmail(</w:t>
      </w:r>
    </w:p>
    <w:p w:rsidR="00773787" w:rsidRDefault="001C351D" w:rsidP="00B74861">
      <w:pPr>
        <w:spacing w:line="240" w:lineRule="auto"/>
        <w:ind w:left="720" w:hanging="720"/>
        <w:rPr>
          <w:highlight w:val="yellow"/>
        </w:rPr>
      </w:pPr>
      <w:r>
        <w:rPr>
          <w:highlight w:val="yellow"/>
        </w:rPr>
        <w:lastRenderedPageBreak/>
        <w:t xml:space="preserve">    </w:t>
      </w:r>
      <w:r>
        <w:rPr>
          <w:highlight w:val="yellow"/>
        </w:rPr>
        <w:tab/>
        <w:t>url,</w:t>
      </w:r>
    </w:p>
    <w:p w:rsidR="00773787" w:rsidRDefault="001C351D" w:rsidP="00B74861">
      <w:pPr>
        <w:spacing w:line="240" w:lineRule="auto"/>
        <w:ind w:left="720" w:hanging="720"/>
        <w:rPr>
          <w:highlight w:val="yellow"/>
        </w:rPr>
      </w:pPr>
      <w:r>
        <w:rPr>
          <w:highlight w:val="yellow"/>
        </w:rPr>
        <w:t xml:space="preserve">    </w:t>
      </w:r>
      <w:r>
        <w:rPr>
          <w:highlight w:val="yellow"/>
        </w:rPr>
        <w:tab/>
        <w:t>"/api",</w:t>
      </w:r>
    </w:p>
    <w:p w:rsidR="00773787" w:rsidRDefault="001C351D" w:rsidP="00B74861">
      <w:pPr>
        <w:spacing w:line="240" w:lineRule="auto"/>
        <w:ind w:left="720" w:hanging="720"/>
        <w:rPr>
          <w:highlight w:val="yellow"/>
        </w:rPr>
      </w:pPr>
      <w:r>
        <w:rPr>
          <w:highlight w:val="yellow"/>
        </w:rPr>
        <w:t xml:space="preserve">    </w:t>
      </w:r>
      <w:r>
        <w:rPr>
          <w:highlight w:val="yellow"/>
        </w:rPr>
        <w:tab/>
        <w:t>"/Owners/GetOwnerByEmail",</w:t>
      </w:r>
    </w:p>
    <w:p w:rsidR="00773787" w:rsidRDefault="001C351D" w:rsidP="00B74861">
      <w:pPr>
        <w:spacing w:line="240" w:lineRule="auto"/>
        <w:ind w:left="720" w:hanging="720"/>
        <w:rPr>
          <w:highlight w:val="yellow"/>
        </w:rPr>
      </w:pPr>
      <w:r>
        <w:rPr>
          <w:highlight w:val="yellow"/>
        </w:rPr>
        <w:t xml:space="preserve">    </w:t>
      </w:r>
      <w:r>
        <w:rPr>
          <w:highlight w:val="yellow"/>
        </w:rPr>
        <w:tab/>
        <w:t>"bearer",</w:t>
      </w:r>
    </w:p>
    <w:p w:rsidR="00773787" w:rsidRDefault="001C351D" w:rsidP="00B74861">
      <w:pPr>
        <w:spacing w:line="240" w:lineRule="auto"/>
        <w:ind w:left="720" w:hanging="720"/>
        <w:rPr>
          <w:highlight w:val="yellow"/>
        </w:rPr>
      </w:pPr>
      <w:r>
        <w:rPr>
          <w:highlight w:val="yellow"/>
        </w:rPr>
        <w:t xml:space="preserve">    </w:t>
      </w:r>
      <w:r>
        <w:rPr>
          <w:highlight w:val="yellow"/>
        </w:rPr>
        <w:tab/>
        <w:t>token.Token,</w:t>
      </w:r>
    </w:p>
    <w:p w:rsidR="00773787" w:rsidRDefault="001C351D" w:rsidP="00B74861">
      <w:pPr>
        <w:spacing w:line="240" w:lineRule="auto"/>
        <w:ind w:left="720" w:hanging="720"/>
        <w:rPr>
          <w:highlight w:val="yellow"/>
        </w:rPr>
      </w:pPr>
      <w:r>
        <w:rPr>
          <w:highlight w:val="yellow"/>
        </w:rPr>
        <w:t xml:space="preserve">    </w:t>
      </w:r>
      <w:r>
        <w:rPr>
          <w:highlight w:val="yellow"/>
        </w:rPr>
        <w:tab/>
        <w:t>Email);</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ab/>
        <w:t>var owner = (OwnerResponse)response2.Result;</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ab/>
        <w:t>IsEnabled = true;</w:t>
      </w:r>
    </w:p>
    <w:p w:rsidR="00773787" w:rsidRDefault="001C351D" w:rsidP="00B74861">
      <w:pPr>
        <w:spacing w:line="240" w:lineRule="auto"/>
        <w:ind w:left="720" w:hanging="720"/>
        <w:rPr>
          <w:highlight w:val="yellow"/>
        </w:rPr>
      </w:pPr>
      <w:r>
        <w:rPr>
          <w:highlight w:val="yellow"/>
        </w:rPr>
        <w:tab/>
        <w:t>IsRunning = false;</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ab/>
        <w:t>await App.Current.MainPage.DisplayAlert("Ok", "We are making progress!", "Accep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16"/>
        </w:numPr>
        <w:spacing w:line="240" w:lineRule="auto"/>
        <w:ind w:hanging="720"/>
      </w:pPr>
      <w:r>
        <w:t>Test it.</w:t>
      </w:r>
    </w:p>
    <w:p w:rsidR="00773787" w:rsidRDefault="001C351D" w:rsidP="00B74861">
      <w:pPr>
        <w:pStyle w:val="Ttulo2"/>
        <w:ind w:left="720" w:hanging="720"/>
      </w:pPr>
      <w:bookmarkStart w:id="14" w:name="_m9hxeoltmkl9" w:colFirst="0" w:colLast="0"/>
      <w:bookmarkEnd w:id="14"/>
      <w:r>
        <w:t xml:space="preserve">Modify Response to generic Class </w:t>
      </w:r>
    </w:p>
    <w:p w:rsidR="00773787" w:rsidRDefault="001C351D" w:rsidP="00B74861">
      <w:pPr>
        <w:numPr>
          <w:ilvl w:val="0"/>
          <w:numId w:val="9"/>
        </w:numPr>
        <w:ind w:hanging="720"/>
      </w:pPr>
      <w:r>
        <w:t xml:space="preserve">Modify the </w:t>
      </w:r>
      <w:r>
        <w:rPr>
          <w:b/>
        </w:rPr>
        <w:t>Response</w:t>
      </w:r>
      <w:r>
        <w:t xml:space="preserve"> class:</w:t>
      </w:r>
    </w:p>
    <w:p w:rsidR="00773787" w:rsidRDefault="00773787" w:rsidP="00B74861">
      <w:pPr>
        <w:ind w:left="720" w:hanging="720"/>
      </w:pPr>
    </w:p>
    <w:p w:rsidR="00773787" w:rsidRDefault="001C351D" w:rsidP="00B74861">
      <w:pPr>
        <w:ind w:left="720" w:hanging="720"/>
      </w:pPr>
      <w:r>
        <w:t>namespace MyVet.Common.Models</w:t>
      </w:r>
    </w:p>
    <w:p w:rsidR="00773787" w:rsidRDefault="001C351D" w:rsidP="00B74861">
      <w:pPr>
        <w:ind w:left="720" w:hanging="720"/>
      </w:pPr>
      <w:r>
        <w:t>{</w:t>
      </w:r>
    </w:p>
    <w:p w:rsidR="00773787" w:rsidRDefault="001C351D" w:rsidP="00B74861">
      <w:pPr>
        <w:ind w:left="720" w:hanging="720"/>
        <w:rPr>
          <w:highlight w:val="yellow"/>
        </w:rPr>
      </w:pPr>
      <w:r>
        <w:tab/>
        <w:t>public class Response</w:t>
      </w:r>
      <w:r>
        <w:rPr>
          <w:highlight w:val="yellow"/>
        </w:rPr>
        <w:t>&lt;T&gt; where T : class</w:t>
      </w:r>
    </w:p>
    <w:p w:rsidR="00773787" w:rsidRDefault="001C351D" w:rsidP="00B74861">
      <w:pPr>
        <w:ind w:left="720" w:hanging="720"/>
      </w:pPr>
      <w:r>
        <w:tab/>
        <w:t>{</w:t>
      </w:r>
    </w:p>
    <w:p w:rsidR="00773787" w:rsidRDefault="001C351D" w:rsidP="00B74861">
      <w:pPr>
        <w:ind w:left="720" w:hanging="720"/>
      </w:pPr>
      <w:r>
        <w:t xml:space="preserve">    </w:t>
      </w:r>
      <w:r>
        <w:tab/>
        <w:t>public bool IsSuccess { get; set; }</w:t>
      </w:r>
    </w:p>
    <w:p w:rsidR="00773787" w:rsidRDefault="00773787" w:rsidP="00B74861">
      <w:pPr>
        <w:ind w:left="720" w:hanging="720"/>
      </w:pPr>
    </w:p>
    <w:p w:rsidR="00773787" w:rsidRDefault="001C351D" w:rsidP="00B74861">
      <w:pPr>
        <w:ind w:left="720" w:hanging="720"/>
      </w:pPr>
      <w:r>
        <w:t xml:space="preserve">    </w:t>
      </w:r>
      <w:r>
        <w:tab/>
        <w:t>public string Message { get; set; }</w:t>
      </w:r>
    </w:p>
    <w:p w:rsidR="00773787" w:rsidRDefault="00773787" w:rsidP="00B74861">
      <w:pPr>
        <w:ind w:left="720" w:hanging="720"/>
      </w:pPr>
    </w:p>
    <w:p w:rsidR="00773787" w:rsidRDefault="001C351D" w:rsidP="00B74861">
      <w:pPr>
        <w:ind w:left="720" w:hanging="720"/>
      </w:pPr>
      <w:r>
        <w:t xml:space="preserve">    </w:t>
      </w:r>
      <w:r>
        <w:tab/>
        <w:t xml:space="preserve">public </w:t>
      </w:r>
      <w:r>
        <w:rPr>
          <w:highlight w:val="yellow"/>
        </w:rPr>
        <w:t>T</w:t>
      </w:r>
      <w:r>
        <w:t xml:space="preserve"> Result { get; set; }</w:t>
      </w:r>
    </w:p>
    <w:p w:rsidR="00773787" w:rsidRDefault="001C351D" w:rsidP="00B74861">
      <w:pPr>
        <w:ind w:left="720" w:hanging="720"/>
      </w:pPr>
      <w:r>
        <w:tab/>
        <w:t>}</w:t>
      </w:r>
    </w:p>
    <w:p w:rsidR="00773787" w:rsidRDefault="001C351D" w:rsidP="00B74861">
      <w:pPr>
        <w:ind w:left="720" w:hanging="720"/>
      </w:pPr>
      <w:r>
        <w:t>}</w:t>
      </w:r>
    </w:p>
    <w:p w:rsidR="00773787" w:rsidRDefault="00773787" w:rsidP="00B74861">
      <w:pPr>
        <w:ind w:left="720" w:hanging="720"/>
      </w:pPr>
    </w:p>
    <w:p w:rsidR="00773787" w:rsidRDefault="001C351D" w:rsidP="00B74861">
      <w:pPr>
        <w:numPr>
          <w:ilvl w:val="0"/>
          <w:numId w:val="9"/>
        </w:numPr>
        <w:ind w:hanging="720"/>
      </w:pPr>
      <w:r>
        <w:t xml:space="preserve">Modify the </w:t>
      </w:r>
      <w:r>
        <w:rPr>
          <w:b/>
        </w:rPr>
        <w:t>IApiService</w:t>
      </w:r>
      <w:r>
        <w:t xml:space="preserve"> interface:</w:t>
      </w:r>
    </w:p>
    <w:p w:rsidR="00773787" w:rsidRDefault="00773787" w:rsidP="00B74861">
      <w:pPr>
        <w:ind w:left="720" w:hanging="720"/>
      </w:pPr>
    </w:p>
    <w:p w:rsidR="00773787" w:rsidRDefault="001C351D" w:rsidP="00B74861">
      <w:pPr>
        <w:ind w:left="720" w:hanging="720"/>
      </w:pPr>
      <w:r>
        <w:t>Task&lt;Response</w:t>
      </w:r>
      <w:r>
        <w:rPr>
          <w:highlight w:val="yellow"/>
        </w:rPr>
        <w:t>&lt;OwnerResponse&gt;</w:t>
      </w:r>
      <w:r>
        <w:t>&gt; GetOwnerByEmailAsync(</w:t>
      </w:r>
    </w:p>
    <w:p w:rsidR="00773787" w:rsidRDefault="001C351D" w:rsidP="00B74861">
      <w:pPr>
        <w:ind w:left="720" w:hanging="720"/>
      </w:pPr>
      <w:r>
        <w:tab/>
        <w:t>string urlBase,</w:t>
      </w:r>
    </w:p>
    <w:p w:rsidR="00773787" w:rsidRDefault="001C351D" w:rsidP="00B74861">
      <w:pPr>
        <w:ind w:left="720" w:hanging="720"/>
      </w:pPr>
      <w:r>
        <w:tab/>
        <w:t>string servicePrefix,</w:t>
      </w:r>
    </w:p>
    <w:p w:rsidR="00773787" w:rsidRDefault="001C351D" w:rsidP="00B74861">
      <w:pPr>
        <w:ind w:left="720" w:hanging="720"/>
      </w:pPr>
      <w:r>
        <w:tab/>
        <w:t>string controller,</w:t>
      </w:r>
    </w:p>
    <w:p w:rsidR="00773787" w:rsidRDefault="001C351D" w:rsidP="00B74861">
      <w:pPr>
        <w:ind w:left="720" w:hanging="720"/>
      </w:pPr>
      <w:r>
        <w:tab/>
        <w:t>string tokenType,</w:t>
      </w:r>
    </w:p>
    <w:p w:rsidR="00773787" w:rsidRDefault="001C351D" w:rsidP="00B74861">
      <w:pPr>
        <w:ind w:left="720" w:hanging="720"/>
      </w:pPr>
      <w:r>
        <w:tab/>
        <w:t>string accessToken,</w:t>
      </w:r>
    </w:p>
    <w:p w:rsidR="00773787" w:rsidRDefault="001C351D" w:rsidP="00B74861">
      <w:pPr>
        <w:ind w:left="720" w:hanging="720"/>
      </w:pPr>
      <w:r>
        <w:tab/>
        <w:t>string email);</w:t>
      </w:r>
    </w:p>
    <w:p w:rsidR="00773787" w:rsidRDefault="00773787" w:rsidP="00B74861">
      <w:pPr>
        <w:ind w:left="720" w:hanging="720"/>
      </w:pPr>
    </w:p>
    <w:p w:rsidR="00773787" w:rsidRDefault="001C351D" w:rsidP="00B74861">
      <w:pPr>
        <w:ind w:left="720" w:hanging="720"/>
      </w:pPr>
      <w:r>
        <w:t>Task&lt;Response</w:t>
      </w:r>
      <w:r>
        <w:rPr>
          <w:highlight w:val="yellow"/>
        </w:rPr>
        <w:t>&lt;TokenResponse&gt;</w:t>
      </w:r>
      <w:r>
        <w:t>&gt; GetTokenAsync(</w:t>
      </w:r>
    </w:p>
    <w:p w:rsidR="00773787" w:rsidRDefault="001C351D" w:rsidP="00B74861">
      <w:pPr>
        <w:ind w:left="720" w:hanging="720"/>
      </w:pPr>
      <w:r>
        <w:tab/>
        <w:t>string urlBase,</w:t>
      </w:r>
    </w:p>
    <w:p w:rsidR="00773787" w:rsidRDefault="001C351D" w:rsidP="00B74861">
      <w:pPr>
        <w:ind w:left="720" w:hanging="720"/>
      </w:pPr>
      <w:r>
        <w:tab/>
        <w:t>string servicePrefix,</w:t>
      </w:r>
    </w:p>
    <w:p w:rsidR="00773787" w:rsidRDefault="001C351D" w:rsidP="00B74861">
      <w:pPr>
        <w:ind w:left="720" w:hanging="720"/>
      </w:pPr>
      <w:r>
        <w:tab/>
        <w:t>string controller,</w:t>
      </w:r>
    </w:p>
    <w:p w:rsidR="00773787" w:rsidRDefault="001C351D" w:rsidP="00B74861">
      <w:pPr>
        <w:ind w:left="720" w:hanging="720"/>
      </w:pPr>
      <w:r>
        <w:tab/>
        <w:t>TokenRequest request);</w:t>
      </w:r>
    </w:p>
    <w:p w:rsidR="00773787" w:rsidRDefault="00773787" w:rsidP="00B74861">
      <w:pPr>
        <w:ind w:left="720" w:hanging="720"/>
      </w:pPr>
    </w:p>
    <w:p w:rsidR="00773787" w:rsidRDefault="001C351D" w:rsidP="00B74861">
      <w:pPr>
        <w:numPr>
          <w:ilvl w:val="0"/>
          <w:numId w:val="9"/>
        </w:numPr>
        <w:ind w:hanging="720"/>
      </w:pPr>
      <w:r>
        <w:t xml:space="preserve">Modify the </w:t>
      </w:r>
      <w:r>
        <w:rPr>
          <w:b/>
        </w:rPr>
        <w:t>ApiService</w:t>
      </w:r>
      <w:r>
        <w:t xml:space="preserve"> interface:</w:t>
      </w:r>
    </w:p>
    <w:p w:rsidR="00773787" w:rsidRDefault="00773787" w:rsidP="00B74861">
      <w:pPr>
        <w:ind w:left="720" w:hanging="720"/>
      </w:pPr>
    </w:p>
    <w:p w:rsidR="00773787" w:rsidRDefault="001C351D" w:rsidP="00B74861">
      <w:pPr>
        <w:ind w:left="720" w:hanging="720"/>
      </w:pPr>
      <w:r>
        <w:t>public async Task&lt;Response</w:t>
      </w:r>
      <w:r>
        <w:rPr>
          <w:highlight w:val="yellow"/>
        </w:rPr>
        <w:t>&lt;TokenResponse&gt;</w:t>
      </w:r>
      <w:r>
        <w:t>&gt; GetTokenAsync(</w:t>
      </w:r>
    </w:p>
    <w:p w:rsidR="00773787" w:rsidRDefault="001C351D" w:rsidP="00B74861">
      <w:pPr>
        <w:ind w:left="720" w:hanging="720"/>
      </w:pPr>
      <w:r>
        <w:tab/>
        <w:t>string urlBase,</w:t>
      </w:r>
    </w:p>
    <w:p w:rsidR="00773787" w:rsidRDefault="001C351D" w:rsidP="00B74861">
      <w:pPr>
        <w:ind w:left="720" w:hanging="720"/>
      </w:pPr>
      <w:r>
        <w:tab/>
        <w:t>string servicePrefix,</w:t>
      </w:r>
    </w:p>
    <w:p w:rsidR="00773787" w:rsidRDefault="001C351D" w:rsidP="00B74861">
      <w:pPr>
        <w:ind w:left="720" w:hanging="720"/>
      </w:pPr>
      <w:r>
        <w:tab/>
        <w:t>string controller,</w:t>
      </w:r>
    </w:p>
    <w:p w:rsidR="00773787" w:rsidRDefault="001C351D" w:rsidP="00B74861">
      <w:pPr>
        <w:ind w:left="720" w:hanging="720"/>
      </w:pPr>
      <w:r>
        <w:tab/>
        <w:t>TokenRequest request)</w:t>
      </w:r>
    </w:p>
    <w:p w:rsidR="00773787" w:rsidRDefault="001C351D" w:rsidP="00B74861">
      <w:pPr>
        <w:ind w:left="720" w:hanging="720"/>
      </w:pPr>
      <w:r>
        <w:t>{</w:t>
      </w:r>
    </w:p>
    <w:p w:rsidR="00773787" w:rsidRDefault="001C351D" w:rsidP="00B74861">
      <w:pPr>
        <w:ind w:left="720" w:hanging="720"/>
      </w:pPr>
      <w:r>
        <w:tab/>
        <w:t>try</w:t>
      </w:r>
    </w:p>
    <w:p w:rsidR="00773787" w:rsidRDefault="001C351D" w:rsidP="00B74861">
      <w:pPr>
        <w:ind w:left="720" w:hanging="720"/>
      </w:pPr>
      <w:r>
        <w:tab/>
        <w:t>{</w:t>
      </w:r>
    </w:p>
    <w:p w:rsidR="00773787" w:rsidRDefault="001C351D" w:rsidP="00B74861">
      <w:pPr>
        <w:ind w:left="720" w:hanging="720"/>
      </w:pPr>
      <w:r>
        <w:t xml:space="preserve">    </w:t>
      </w:r>
      <w:r>
        <w:tab/>
        <w:t>var requestString = JsonConvert.SerializeObject(request);</w:t>
      </w:r>
    </w:p>
    <w:p w:rsidR="00773787" w:rsidRDefault="001C351D" w:rsidP="00B74861">
      <w:pPr>
        <w:ind w:left="720" w:hanging="720"/>
      </w:pPr>
      <w:r>
        <w:t xml:space="preserve">    </w:t>
      </w:r>
      <w:r>
        <w:tab/>
        <w:t>var content = new StringContent(requestString, Encoding.UTF8, "application/json");</w:t>
      </w:r>
    </w:p>
    <w:p w:rsidR="00773787" w:rsidRDefault="001C351D" w:rsidP="00B74861">
      <w:pPr>
        <w:ind w:left="720" w:hanging="720"/>
      </w:pPr>
      <w:r>
        <w:t xml:space="preserve">    </w:t>
      </w:r>
      <w:r>
        <w:tab/>
        <w:t>var client = new HttpClient</w:t>
      </w:r>
    </w:p>
    <w:p w:rsidR="00773787" w:rsidRDefault="001C351D" w:rsidP="00B74861">
      <w:pPr>
        <w:ind w:left="720" w:hanging="720"/>
      </w:pPr>
      <w:r>
        <w:t xml:space="preserve">    </w:t>
      </w:r>
      <w:r>
        <w:tab/>
        <w:t>{</w:t>
      </w:r>
    </w:p>
    <w:p w:rsidR="00773787" w:rsidRDefault="001C351D" w:rsidP="00B74861">
      <w:pPr>
        <w:ind w:left="720" w:hanging="720"/>
      </w:pPr>
      <w:r>
        <w:t xml:space="preserve">        </w:t>
      </w:r>
      <w:r>
        <w:tab/>
        <w:t>BaseAddress = new Uri(urlBase)</w:t>
      </w:r>
    </w:p>
    <w:p w:rsidR="00773787" w:rsidRDefault="001C351D" w:rsidP="00B74861">
      <w:pPr>
        <w:ind w:left="720" w:hanging="720"/>
      </w:pPr>
      <w:r>
        <w:t xml:space="preserve">    </w:t>
      </w:r>
      <w:r>
        <w:tab/>
        <w:t>};</w:t>
      </w:r>
    </w:p>
    <w:p w:rsidR="00773787" w:rsidRDefault="00773787" w:rsidP="00B74861">
      <w:pPr>
        <w:ind w:left="720" w:hanging="720"/>
      </w:pPr>
    </w:p>
    <w:p w:rsidR="00773787" w:rsidRDefault="001C351D" w:rsidP="00B74861">
      <w:pPr>
        <w:ind w:left="720" w:hanging="720"/>
      </w:pPr>
      <w:r>
        <w:lastRenderedPageBreak/>
        <w:t xml:space="preserve">    </w:t>
      </w:r>
      <w:r>
        <w:tab/>
        <w:t>var url = $"{servicePrefix}{controller}";</w:t>
      </w:r>
    </w:p>
    <w:p w:rsidR="00773787" w:rsidRDefault="001C351D" w:rsidP="00B74861">
      <w:pPr>
        <w:ind w:left="720" w:hanging="720"/>
      </w:pPr>
      <w:r>
        <w:t xml:space="preserve">    </w:t>
      </w:r>
      <w:r>
        <w:tab/>
        <w:t>var response = await client.PostAsync(url, content);</w:t>
      </w:r>
    </w:p>
    <w:p w:rsidR="00773787" w:rsidRDefault="001C351D" w:rsidP="00B74861">
      <w:pPr>
        <w:ind w:left="720" w:hanging="720"/>
      </w:pPr>
      <w:r>
        <w:t xml:space="preserve">    </w:t>
      </w:r>
      <w:r>
        <w:tab/>
        <w:t>var result = await response.Content.ReadAsStringAsync();</w:t>
      </w:r>
    </w:p>
    <w:p w:rsidR="00773787" w:rsidRDefault="00773787" w:rsidP="00B74861">
      <w:pPr>
        <w:ind w:left="720" w:hanging="720"/>
      </w:pPr>
    </w:p>
    <w:p w:rsidR="00773787" w:rsidRDefault="001C351D" w:rsidP="00B74861">
      <w:pPr>
        <w:ind w:left="720" w:hanging="720"/>
      </w:pPr>
      <w:r>
        <w:t xml:space="preserve">    </w:t>
      </w:r>
      <w:r>
        <w:tab/>
        <w:t>if (!response.IsSuccessStatusCode)</w:t>
      </w:r>
    </w:p>
    <w:p w:rsidR="00773787" w:rsidRDefault="001C351D" w:rsidP="00B74861">
      <w:pPr>
        <w:ind w:left="720" w:hanging="720"/>
      </w:pPr>
      <w:r>
        <w:t xml:space="preserve">    </w:t>
      </w:r>
      <w:r>
        <w:tab/>
        <w:t>{</w:t>
      </w:r>
    </w:p>
    <w:p w:rsidR="00773787" w:rsidRDefault="001C351D" w:rsidP="00B74861">
      <w:pPr>
        <w:ind w:left="720" w:hanging="720"/>
        <w:rPr>
          <w:highlight w:val="yellow"/>
        </w:rPr>
      </w:pPr>
      <w:r>
        <w:t xml:space="preserve">        </w:t>
      </w:r>
      <w:r>
        <w:tab/>
        <w:t>return new Response</w:t>
      </w:r>
      <w:r>
        <w:rPr>
          <w:highlight w:val="yellow"/>
        </w:rPr>
        <w:t>&lt;TokenResponse&gt;</w:t>
      </w:r>
    </w:p>
    <w:p w:rsidR="00773787" w:rsidRDefault="001C351D" w:rsidP="00B74861">
      <w:pPr>
        <w:ind w:left="720" w:hanging="720"/>
      </w:pPr>
      <w:r>
        <w:t xml:space="preserve">        </w:t>
      </w:r>
      <w:r>
        <w:tab/>
        <w:t>{</w:t>
      </w:r>
    </w:p>
    <w:p w:rsidR="00773787" w:rsidRDefault="001C351D" w:rsidP="00B74861">
      <w:pPr>
        <w:ind w:left="720" w:hanging="720"/>
      </w:pPr>
      <w:r>
        <w:t xml:space="preserve">            </w:t>
      </w:r>
      <w:r>
        <w:tab/>
        <w:t>IsSuccess = false,</w:t>
      </w:r>
    </w:p>
    <w:p w:rsidR="00773787" w:rsidRDefault="001C351D" w:rsidP="00B74861">
      <w:pPr>
        <w:ind w:left="720" w:hanging="720"/>
      </w:pPr>
      <w:r>
        <w:t xml:space="preserve">            </w:t>
      </w:r>
      <w:r>
        <w:tab/>
        <w:t>Message = result,</w:t>
      </w:r>
    </w:p>
    <w:p w:rsidR="00773787" w:rsidRDefault="001C351D" w:rsidP="00B74861">
      <w:pPr>
        <w:ind w:left="720" w:hanging="720"/>
      </w:pPr>
      <w:r>
        <w:t xml:space="preserve">        </w:t>
      </w:r>
      <w:r>
        <w:tab/>
        <w:t>};</w:t>
      </w:r>
    </w:p>
    <w:p w:rsidR="00773787" w:rsidRDefault="001C351D" w:rsidP="00B74861">
      <w:pPr>
        <w:ind w:left="720" w:hanging="720"/>
      </w:pPr>
      <w:r>
        <w:t xml:space="preserve">    </w:t>
      </w:r>
      <w:r>
        <w:tab/>
        <w:t>}</w:t>
      </w:r>
    </w:p>
    <w:p w:rsidR="00773787" w:rsidRDefault="00773787" w:rsidP="00B74861">
      <w:pPr>
        <w:ind w:left="720" w:hanging="720"/>
      </w:pPr>
    </w:p>
    <w:p w:rsidR="00773787" w:rsidRDefault="001C351D" w:rsidP="00B74861">
      <w:pPr>
        <w:ind w:left="720" w:hanging="720"/>
      </w:pPr>
      <w:r>
        <w:t xml:space="preserve">    </w:t>
      </w:r>
      <w:r>
        <w:tab/>
        <w:t>var token = JsonConvert.DeserializeObject&lt;TokenResponse&gt;(result);</w:t>
      </w:r>
    </w:p>
    <w:p w:rsidR="00773787" w:rsidRDefault="001C351D" w:rsidP="00B74861">
      <w:pPr>
        <w:ind w:left="720" w:hanging="720"/>
        <w:rPr>
          <w:highlight w:val="yellow"/>
        </w:rPr>
      </w:pPr>
      <w:r>
        <w:t xml:space="preserve">    </w:t>
      </w:r>
      <w:r>
        <w:tab/>
        <w:t>return new Response</w:t>
      </w:r>
      <w:r>
        <w:rPr>
          <w:highlight w:val="yellow"/>
        </w:rPr>
        <w:t>&lt;TokenResponse&gt;</w:t>
      </w:r>
    </w:p>
    <w:p w:rsidR="00773787" w:rsidRDefault="001C351D" w:rsidP="00B74861">
      <w:pPr>
        <w:ind w:left="720" w:hanging="720"/>
      </w:pPr>
      <w:r>
        <w:t xml:space="preserve">    </w:t>
      </w:r>
      <w:r>
        <w:tab/>
        <w:t>{</w:t>
      </w:r>
    </w:p>
    <w:p w:rsidR="00773787" w:rsidRDefault="001C351D" w:rsidP="00B74861">
      <w:pPr>
        <w:ind w:left="720" w:hanging="720"/>
      </w:pPr>
      <w:r>
        <w:t xml:space="preserve">        </w:t>
      </w:r>
      <w:r>
        <w:tab/>
        <w:t>IsSuccess = true,</w:t>
      </w:r>
    </w:p>
    <w:p w:rsidR="00773787" w:rsidRDefault="001C351D" w:rsidP="00B74861">
      <w:pPr>
        <w:ind w:left="720" w:hanging="720"/>
      </w:pPr>
      <w:r>
        <w:t xml:space="preserve">        </w:t>
      </w:r>
      <w:r>
        <w:tab/>
        <w:t>Result = token</w:t>
      </w:r>
    </w:p>
    <w:p w:rsidR="00773787" w:rsidRDefault="001C351D" w:rsidP="00B74861">
      <w:pPr>
        <w:ind w:left="720" w:hanging="720"/>
      </w:pPr>
      <w:r>
        <w:t xml:space="preserve">    </w:t>
      </w:r>
      <w:r>
        <w:tab/>
        <w:t>};</w:t>
      </w:r>
    </w:p>
    <w:p w:rsidR="00773787" w:rsidRDefault="001C351D" w:rsidP="00B74861">
      <w:pPr>
        <w:ind w:left="720" w:hanging="720"/>
      </w:pPr>
      <w:r>
        <w:tab/>
        <w:t>}</w:t>
      </w:r>
    </w:p>
    <w:p w:rsidR="00773787" w:rsidRDefault="001C351D" w:rsidP="00B74861">
      <w:pPr>
        <w:ind w:left="720" w:hanging="720"/>
      </w:pPr>
      <w:r>
        <w:tab/>
        <w:t>catch (Exception ex)</w:t>
      </w:r>
    </w:p>
    <w:p w:rsidR="00773787" w:rsidRDefault="001C351D" w:rsidP="00B74861">
      <w:pPr>
        <w:ind w:left="720" w:hanging="720"/>
      </w:pPr>
      <w:r>
        <w:tab/>
        <w:t>{</w:t>
      </w:r>
    </w:p>
    <w:p w:rsidR="00773787" w:rsidRDefault="001C351D" w:rsidP="00B74861">
      <w:pPr>
        <w:ind w:left="720" w:hanging="720"/>
        <w:rPr>
          <w:highlight w:val="yellow"/>
        </w:rPr>
      </w:pPr>
      <w:r>
        <w:t xml:space="preserve">    </w:t>
      </w:r>
      <w:r>
        <w:tab/>
        <w:t>return new Response</w:t>
      </w:r>
      <w:r>
        <w:rPr>
          <w:highlight w:val="yellow"/>
        </w:rPr>
        <w:t>&lt;TokenResponse&gt;</w:t>
      </w:r>
    </w:p>
    <w:p w:rsidR="00773787" w:rsidRDefault="001C351D" w:rsidP="00B74861">
      <w:pPr>
        <w:ind w:left="720" w:hanging="720"/>
      </w:pPr>
      <w:r>
        <w:t xml:space="preserve">    </w:t>
      </w:r>
      <w:r>
        <w:tab/>
        <w:t>{</w:t>
      </w:r>
    </w:p>
    <w:p w:rsidR="00773787" w:rsidRDefault="001C351D" w:rsidP="00B74861">
      <w:pPr>
        <w:ind w:left="720" w:hanging="720"/>
      </w:pPr>
      <w:r>
        <w:t xml:space="preserve">        </w:t>
      </w:r>
      <w:r>
        <w:tab/>
        <w:t>IsSuccess = false,</w:t>
      </w:r>
    </w:p>
    <w:p w:rsidR="00773787" w:rsidRDefault="001C351D" w:rsidP="00B74861">
      <w:pPr>
        <w:ind w:left="720" w:hanging="720"/>
      </w:pPr>
      <w:r>
        <w:t xml:space="preserve">        </w:t>
      </w:r>
      <w:r>
        <w:tab/>
        <w:t>Message = ex.Message</w:t>
      </w:r>
    </w:p>
    <w:p w:rsidR="00773787" w:rsidRDefault="001C351D" w:rsidP="00B74861">
      <w:pPr>
        <w:ind w:left="720" w:hanging="720"/>
      </w:pPr>
      <w:r>
        <w:t xml:space="preserve">    </w:t>
      </w:r>
      <w:r>
        <w:tab/>
        <w:t>};</w:t>
      </w:r>
    </w:p>
    <w:p w:rsidR="00773787" w:rsidRDefault="001C351D" w:rsidP="00B74861">
      <w:pPr>
        <w:ind w:left="720" w:hanging="720"/>
      </w:pPr>
      <w:r>
        <w:tab/>
        <w:t>}</w:t>
      </w:r>
    </w:p>
    <w:p w:rsidR="00773787" w:rsidRDefault="001C351D" w:rsidP="00B74861">
      <w:pPr>
        <w:ind w:left="720" w:hanging="720"/>
      </w:pPr>
      <w:r>
        <w:t>}</w:t>
      </w:r>
    </w:p>
    <w:p w:rsidR="00773787" w:rsidRDefault="00773787" w:rsidP="00B74861">
      <w:pPr>
        <w:ind w:left="720" w:hanging="720"/>
      </w:pPr>
    </w:p>
    <w:p w:rsidR="00773787" w:rsidRDefault="001C351D" w:rsidP="00B74861">
      <w:pPr>
        <w:ind w:left="720" w:hanging="720"/>
      </w:pPr>
      <w:r>
        <w:t>public async Task&lt;Response</w:t>
      </w:r>
      <w:r>
        <w:rPr>
          <w:highlight w:val="yellow"/>
        </w:rPr>
        <w:t>&lt;OwnerResponse&gt;</w:t>
      </w:r>
      <w:r>
        <w:t>&gt; GetOwnerByEmailAsync(</w:t>
      </w:r>
    </w:p>
    <w:p w:rsidR="00773787" w:rsidRDefault="001C351D" w:rsidP="00B74861">
      <w:pPr>
        <w:ind w:left="720" w:hanging="720"/>
      </w:pPr>
      <w:r>
        <w:tab/>
        <w:t>string urlBase,</w:t>
      </w:r>
    </w:p>
    <w:p w:rsidR="00773787" w:rsidRDefault="001C351D" w:rsidP="00B74861">
      <w:pPr>
        <w:ind w:left="720" w:hanging="720"/>
      </w:pPr>
      <w:r>
        <w:lastRenderedPageBreak/>
        <w:tab/>
        <w:t>string servicePrefix,</w:t>
      </w:r>
    </w:p>
    <w:p w:rsidR="00773787" w:rsidRDefault="001C351D" w:rsidP="00B74861">
      <w:pPr>
        <w:ind w:left="720" w:hanging="720"/>
      </w:pPr>
      <w:r>
        <w:tab/>
        <w:t>string controller,</w:t>
      </w:r>
    </w:p>
    <w:p w:rsidR="00773787" w:rsidRDefault="001C351D" w:rsidP="00B74861">
      <w:pPr>
        <w:ind w:left="720" w:hanging="720"/>
      </w:pPr>
      <w:r>
        <w:tab/>
        <w:t>string tokenType,</w:t>
      </w:r>
    </w:p>
    <w:p w:rsidR="00773787" w:rsidRDefault="001C351D" w:rsidP="00B74861">
      <w:pPr>
        <w:ind w:left="720" w:hanging="720"/>
      </w:pPr>
      <w:r>
        <w:tab/>
        <w:t>string accessToken,</w:t>
      </w:r>
    </w:p>
    <w:p w:rsidR="00773787" w:rsidRDefault="001C351D" w:rsidP="00B74861">
      <w:pPr>
        <w:ind w:left="720" w:hanging="720"/>
      </w:pPr>
      <w:r>
        <w:tab/>
        <w:t>string email)</w:t>
      </w:r>
    </w:p>
    <w:p w:rsidR="00773787" w:rsidRDefault="001C351D" w:rsidP="00B74861">
      <w:pPr>
        <w:ind w:left="720" w:hanging="720"/>
      </w:pPr>
      <w:r>
        <w:t>{</w:t>
      </w:r>
    </w:p>
    <w:p w:rsidR="00773787" w:rsidRDefault="001C351D" w:rsidP="00B74861">
      <w:pPr>
        <w:ind w:left="720" w:hanging="720"/>
      </w:pPr>
      <w:r>
        <w:tab/>
        <w:t>try</w:t>
      </w:r>
    </w:p>
    <w:p w:rsidR="00773787" w:rsidRDefault="001C351D" w:rsidP="00B74861">
      <w:pPr>
        <w:ind w:left="720" w:hanging="720"/>
      </w:pPr>
      <w:r>
        <w:tab/>
        <w:t>{</w:t>
      </w:r>
    </w:p>
    <w:p w:rsidR="00773787" w:rsidRDefault="001C351D" w:rsidP="00B74861">
      <w:pPr>
        <w:ind w:left="720" w:hanging="720"/>
      </w:pPr>
      <w:r>
        <w:t xml:space="preserve">    </w:t>
      </w:r>
      <w:r>
        <w:tab/>
        <w:t>var request = new EmailRequest { Email = email };</w:t>
      </w:r>
    </w:p>
    <w:p w:rsidR="00773787" w:rsidRDefault="001C351D" w:rsidP="00B74861">
      <w:pPr>
        <w:ind w:left="720" w:hanging="720"/>
      </w:pPr>
      <w:r>
        <w:t xml:space="preserve">    </w:t>
      </w:r>
      <w:r>
        <w:tab/>
        <w:t>var requestString = JsonConvert.SerializeObject(request);</w:t>
      </w:r>
    </w:p>
    <w:p w:rsidR="00773787" w:rsidRDefault="001C351D" w:rsidP="00B74861">
      <w:pPr>
        <w:ind w:left="720" w:hanging="720"/>
      </w:pPr>
      <w:r>
        <w:t xml:space="preserve">    </w:t>
      </w:r>
      <w:r>
        <w:tab/>
        <w:t>var content = new StringContent(requestString, Encoding.UTF8, "application/json");</w:t>
      </w:r>
    </w:p>
    <w:p w:rsidR="00773787" w:rsidRDefault="001C351D" w:rsidP="00B74861">
      <w:pPr>
        <w:ind w:left="720" w:hanging="720"/>
      </w:pPr>
      <w:r>
        <w:t xml:space="preserve">    </w:t>
      </w:r>
      <w:r>
        <w:tab/>
        <w:t>var client = new HttpClient</w:t>
      </w:r>
    </w:p>
    <w:p w:rsidR="00773787" w:rsidRDefault="001C351D" w:rsidP="00B74861">
      <w:pPr>
        <w:ind w:left="720" w:hanging="720"/>
      </w:pPr>
      <w:r>
        <w:t xml:space="preserve">    </w:t>
      </w:r>
      <w:r>
        <w:tab/>
        <w:t>{</w:t>
      </w:r>
    </w:p>
    <w:p w:rsidR="00773787" w:rsidRDefault="001C351D" w:rsidP="00B74861">
      <w:pPr>
        <w:ind w:left="720" w:hanging="720"/>
      </w:pPr>
      <w:r>
        <w:t xml:space="preserve">        </w:t>
      </w:r>
      <w:r>
        <w:tab/>
        <w:t>BaseAddress = new Uri(urlBase)</w:t>
      </w:r>
    </w:p>
    <w:p w:rsidR="00773787" w:rsidRDefault="001C351D" w:rsidP="00B74861">
      <w:pPr>
        <w:ind w:left="720" w:hanging="720"/>
      </w:pPr>
      <w:r>
        <w:t xml:space="preserve">    </w:t>
      </w:r>
      <w:r>
        <w:tab/>
        <w:t>};</w:t>
      </w:r>
    </w:p>
    <w:p w:rsidR="00773787" w:rsidRDefault="00773787" w:rsidP="00B74861">
      <w:pPr>
        <w:ind w:left="720" w:hanging="720"/>
      </w:pPr>
    </w:p>
    <w:p w:rsidR="00773787" w:rsidRDefault="001C351D" w:rsidP="00B74861">
      <w:pPr>
        <w:ind w:left="720" w:hanging="720"/>
      </w:pPr>
      <w:r>
        <w:t xml:space="preserve">    </w:t>
      </w:r>
      <w:r>
        <w:tab/>
        <w:t>client.DefaultRequestHeaders.Authorization = new AuthenticationHeaderValue(tokenType, accessToken);</w:t>
      </w:r>
    </w:p>
    <w:p w:rsidR="00773787" w:rsidRDefault="001C351D" w:rsidP="00B74861">
      <w:pPr>
        <w:ind w:left="720" w:hanging="720"/>
      </w:pPr>
      <w:r>
        <w:t xml:space="preserve">    </w:t>
      </w:r>
      <w:r>
        <w:tab/>
        <w:t>var url = $"{servicePrefix}{controller}";</w:t>
      </w:r>
    </w:p>
    <w:p w:rsidR="00773787" w:rsidRDefault="001C351D" w:rsidP="00B74861">
      <w:pPr>
        <w:ind w:left="720" w:hanging="720"/>
      </w:pPr>
      <w:r>
        <w:t xml:space="preserve">    </w:t>
      </w:r>
      <w:r>
        <w:tab/>
        <w:t>var response = await client.PostAsync(url, content);</w:t>
      </w:r>
    </w:p>
    <w:p w:rsidR="00773787" w:rsidRDefault="001C351D" w:rsidP="00B74861">
      <w:pPr>
        <w:ind w:left="720" w:hanging="720"/>
      </w:pPr>
      <w:r>
        <w:t xml:space="preserve">    </w:t>
      </w:r>
      <w:r>
        <w:tab/>
        <w:t>var result = await response.Content.ReadAsStringAsync();</w:t>
      </w:r>
    </w:p>
    <w:p w:rsidR="00773787" w:rsidRDefault="00773787" w:rsidP="00B74861">
      <w:pPr>
        <w:ind w:left="720" w:hanging="720"/>
      </w:pPr>
    </w:p>
    <w:p w:rsidR="00773787" w:rsidRDefault="001C351D" w:rsidP="00B74861">
      <w:pPr>
        <w:ind w:left="720" w:hanging="720"/>
      </w:pPr>
      <w:r>
        <w:t xml:space="preserve">    </w:t>
      </w:r>
      <w:r>
        <w:tab/>
        <w:t>if (!response.IsSuccessStatusCode)</w:t>
      </w:r>
    </w:p>
    <w:p w:rsidR="00773787" w:rsidRDefault="001C351D" w:rsidP="00B74861">
      <w:pPr>
        <w:ind w:left="720" w:hanging="720"/>
      </w:pPr>
      <w:r>
        <w:t xml:space="preserve">    </w:t>
      </w:r>
      <w:r>
        <w:tab/>
        <w:t>{</w:t>
      </w:r>
    </w:p>
    <w:p w:rsidR="00773787" w:rsidRDefault="001C351D" w:rsidP="00B74861">
      <w:pPr>
        <w:ind w:left="720" w:hanging="720"/>
        <w:rPr>
          <w:highlight w:val="yellow"/>
        </w:rPr>
      </w:pPr>
      <w:r>
        <w:t xml:space="preserve">        </w:t>
      </w:r>
      <w:r>
        <w:tab/>
        <w:t>return new Response</w:t>
      </w:r>
      <w:r>
        <w:rPr>
          <w:highlight w:val="yellow"/>
        </w:rPr>
        <w:t>&lt;OwnerResponse&gt;</w:t>
      </w:r>
    </w:p>
    <w:p w:rsidR="00773787" w:rsidRDefault="001C351D" w:rsidP="00B74861">
      <w:pPr>
        <w:ind w:left="720" w:hanging="720"/>
      </w:pPr>
      <w:r>
        <w:t xml:space="preserve">        </w:t>
      </w:r>
      <w:r>
        <w:tab/>
        <w:t>{</w:t>
      </w:r>
    </w:p>
    <w:p w:rsidR="00773787" w:rsidRDefault="001C351D" w:rsidP="00B74861">
      <w:pPr>
        <w:ind w:left="720" w:hanging="720"/>
      </w:pPr>
      <w:r>
        <w:t xml:space="preserve">            </w:t>
      </w:r>
      <w:r>
        <w:tab/>
        <w:t>IsSuccess = false,</w:t>
      </w:r>
    </w:p>
    <w:p w:rsidR="00773787" w:rsidRDefault="001C351D" w:rsidP="00B74861">
      <w:pPr>
        <w:ind w:left="720" w:hanging="720"/>
      </w:pPr>
      <w:r>
        <w:t xml:space="preserve">            </w:t>
      </w:r>
      <w:r>
        <w:tab/>
        <w:t>Message = result,</w:t>
      </w:r>
    </w:p>
    <w:p w:rsidR="00773787" w:rsidRDefault="001C351D" w:rsidP="00B74861">
      <w:pPr>
        <w:ind w:left="720" w:hanging="720"/>
      </w:pPr>
      <w:r>
        <w:t xml:space="preserve">        </w:t>
      </w:r>
      <w:r>
        <w:tab/>
        <w:t>};</w:t>
      </w:r>
    </w:p>
    <w:p w:rsidR="00773787" w:rsidRDefault="001C351D" w:rsidP="00B74861">
      <w:pPr>
        <w:ind w:left="720" w:hanging="720"/>
      </w:pPr>
      <w:r>
        <w:t xml:space="preserve">    </w:t>
      </w:r>
      <w:r>
        <w:tab/>
        <w:t>}</w:t>
      </w:r>
    </w:p>
    <w:p w:rsidR="00773787" w:rsidRDefault="00773787" w:rsidP="00B74861">
      <w:pPr>
        <w:ind w:left="720" w:hanging="720"/>
      </w:pPr>
    </w:p>
    <w:p w:rsidR="00773787" w:rsidRDefault="001C351D" w:rsidP="00B74861">
      <w:pPr>
        <w:ind w:left="720" w:hanging="720"/>
      </w:pPr>
      <w:r>
        <w:t xml:space="preserve">    </w:t>
      </w:r>
      <w:r>
        <w:tab/>
        <w:t>var owner = JsonConvert.DeserializeObject&lt;OwnerResponse&gt;(result);</w:t>
      </w:r>
    </w:p>
    <w:p w:rsidR="00773787" w:rsidRDefault="001C351D" w:rsidP="00B74861">
      <w:pPr>
        <w:ind w:left="720" w:hanging="720"/>
        <w:rPr>
          <w:highlight w:val="yellow"/>
        </w:rPr>
      </w:pPr>
      <w:r>
        <w:t xml:space="preserve">    </w:t>
      </w:r>
      <w:r>
        <w:tab/>
        <w:t>return new Response</w:t>
      </w:r>
      <w:r>
        <w:rPr>
          <w:highlight w:val="yellow"/>
        </w:rPr>
        <w:t>&lt;OwnerResponse&gt;</w:t>
      </w:r>
    </w:p>
    <w:p w:rsidR="00773787" w:rsidRDefault="001C351D" w:rsidP="00B74861">
      <w:pPr>
        <w:ind w:left="720" w:hanging="720"/>
      </w:pPr>
      <w:r>
        <w:lastRenderedPageBreak/>
        <w:t xml:space="preserve">    </w:t>
      </w:r>
      <w:r>
        <w:tab/>
        <w:t>{</w:t>
      </w:r>
    </w:p>
    <w:p w:rsidR="00773787" w:rsidRDefault="001C351D" w:rsidP="00B74861">
      <w:pPr>
        <w:ind w:left="720" w:hanging="720"/>
      </w:pPr>
      <w:r>
        <w:t xml:space="preserve">        </w:t>
      </w:r>
      <w:r>
        <w:tab/>
        <w:t>IsSuccess = true,</w:t>
      </w:r>
    </w:p>
    <w:p w:rsidR="00773787" w:rsidRDefault="001C351D" w:rsidP="00B74861">
      <w:pPr>
        <w:ind w:left="720" w:hanging="720"/>
      </w:pPr>
      <w:r>
        <w:t xml:space="preserve">        </w:t>
      </w:r>
      <w:r>
        <w:tab/>
        <w:t>Result = owner</w:t>
      </w:r>
    </w:p>
    <w:p w:rsidR="00773787" w:rsidRDefault="001C351D" w:rsidP="00B74861">
      <w:pPr>
        <w:ind w:left="720" w:hanging="720"/>
      </w:pPr>
      <w:r>
        <w:t xml:space="preserve">    </w:t>
      </w:r>
      <w:r>
        <w:tab/>
        <w:t>};</w:t>
      </w:r>
    </w:p>
    <w:p w:rsidR="00773787" w:rsidRDefault="001C351D" w:rsidP="00B74861">
      <w:pPr>
        <w:ind w:left="720" w:hanging="720"/>
      </w:pPr>
      <w:r>
        <w:tab/>
        <w:t>}</w:t>
      </w:r>
    </w:p>
    <w:p w:rsidR="00773787" w:rsidRDefault="001C351D" w:rsidP="00B74861">
      <w:pPr>
        <w:ind w:left="720" w:hanging="720"/>
      </w:pPr>
      <w:r>
        <w:tab/>
        <w:t>catch (Exception ex)</w:t>
      </w:r>
    </w:p>
    <w:p w:rsidR="00773787" w:rsidRDefault="001C351D" w:rsidP="00B74861">
      <w:pPr>
        <w:ind w:left="720" w:hanging="720"/>
      </w:pPr>
      <w:r>
        <w:tab/>
        <w:t>{</w:t>
      </w:r>
    </w:p>
    <w:p w:rsidR="00773787" w:rsidRDefault="001C351D" w:rsidP="00B74861">
      <w:pPr>
        <w:ind w:left="720" w:hanging="720"/>
        <w:rPr>
          <w:highlight w:val="yellow"/>
        </w:rPr>
      </w:pPr>
      <w:r>
        <w:t xml:space="preserve">    </w:t>
      </w:r>
      <w:r>
        <w:tab/>
        <w:t>return new Response</w:t>
      </w:r>
      <w:r>
        <w:rPr>
          <w:highlight w:val="yellow"/>
        </w:rPr>
        <w:t>&lt;OwnerResponse&gt;</w:t>
      </w:r>
    </w:p>
    <w:p w:rsidR="00773787" w:rsidRDefault="001C351D" w:rsidP="00B74861">
      <w:pPr>
        <w:ind w:left="720" w:hanging="720"/>
      </w:pPr>
      <w:r>
        <w:t xml:space="preserve">    </w:t>
      </w:r>
      <w:r>
        <w:tab/>
        <w:t>{</w:t>
      </w:r>
    </w:p>
    <w:p w:rsidR="00773787" w:rsidRDefault="001C351D" w:rsidP="00B74861">
      <w:pPr>
        <w:ind w:left="720" w:hanging="720"/>
      </w:pPr>
      <w:r>
        <w:t xml:space="preserve">        </w:t>
      </w:r>
      <w:r>
        <w:tab/>
        <w:t>IsSuccess = false,</w:t>
      </w:r>
    </w:p>
    <w:p w:rsidR="00773787" w:rsidRDefault="001C351D" w:rsidP="00B74861">
      <w:pPr>
        <w:ind w:left="720" w:hanging="720"/>
      </w:pPr>
      <w:r>
        <w:t xml:space="preserve">        </w:t>
      </w:r>
      <w:r>
        <w:tab/>
        <w:t>Message = ex.Message</w:t>
      </w:r>
    </w:p>
    <w:p w:rsidR="00773787" w:rsidRDefault="001C351D" w:rsidP="00B74861">
      <w:pPr>
        <w:ind w:left="720" w:hanging="720"/>
      </w:pPr>
      <w:r>
        <w:t xml:space="preserve">    </w:t>
      </w:r>
      <w:r>
        <w:tab/>
        <w:t>};</w:t>
      </w:r>
    </w:p>
    <w:p w:rsidR="00773787" w:rsidRDefault="001C351D" w:rsidP="00B74861">
      <w:pPr>
        <w:ind w:left="720" w:hanging="720"/>
      </w:pPr>
      <w:r>
        <w:tab/>
        <w:t>}</w:t>
      </w:r>
    </w:p>
    <w:p w:rsidR="00773787" w:rsidRDefault="001C351D" w:rsidP="00B74861">
      <w:pPr>
        <w:ind w:left="720" w:hanging="720"/>
      </w:pPr>
      <w:r>
        <w:t>}</w:t>
      </w:r>
    </w:p>
    <w:p w:rsidR="00773787" w:rsidRDefault="00773787" w:rsidP="00B74861">
      <w:pPr>
        <w:ind w:left="720" w:hanging="720"/>
      </w:pPr>
    </w:p>
    <w:p w:rsidR="00773787" w:rsidRDefault="001C351D" w:rsidP="00B74861">
      <w:pPr>
        <w:numPr>
          <w:ilvl w:val="0"/>
          <w:numId w:val="9"/>
        </w:numPr>
        <w:ind w:hanging="720"/>
      </w:pPr>
      <w:r>
        <w:t xml:space="preserve">Modify the </w:t>
      </w:r>
      <w:r>
        <w:rPr>
          <w:b/>
        </w:rPr>
        <w:t>LoginPageViewModel</w:t>
      </w:r>
      <w:r>
        <w:t xml:space="preserve"> class:</w:t>
      </w:r>
    </w:p>
    <w:p w:rsidR="00773787" w:rsidRDefault="001C351D" w:rsidP="00B74861">
      <w:pPr>
        <w:ind w:left="720" w:hanging="720"/>
      </w:pPr>
      <w:r>
        <w:t>…</w:t>
      </w:r>
    </w:p>
    <w:p w:rsidR="00773787" w:rsidRDefault="001C351D" w:rsidP="00B74861">
      <w:pPr>
        <w:ind w:left="720" w:hanging="720"/>
        <w:rPr>
          <w:highlight w:val="yellow"/>
        </w:rPr>
      </w:pPr>
      <w:r>
        <w:rPr>
          <w:highlight w:val="yellow"/>
        </w:rPr>
        <w:t>var token = response.Result;</w:t>
      </w:r>
    </w:p>
    <w:p w:rsidR="00773787" w:rsidRDefault="001C351D" w:rsidP="00B74861">
      <w:pPr>
        <w:ind w:left="720" w:hanging="720"/>
      </w:pPr>
      <w:r>
        <w:t>…</w:t>
      </w:r>
    </w:p>
    <w:p w:rsidR="00773787" w:rsidRDefault="001C351D" w:rsidP="00B74861">
      <w:pPr>
        <w:ind w:left="720" w:hanging="720"/>
        <w:rPr>
          <w:highlight w:val="yellow"/>
        </w:rPr>
      </w:pPr>
      <w:r>
        <w:rPr>
          <w:highlight w:val="yellow"/>
        </w:rPr>
        <w:t>var owner = response2.Result;</w:t>
      </w:r>
    </w:p>
    <w:p w:rsidR="00773787" w:rsidRDefault="001C351D" w:rsidP="00B74861">
      <w:pPr>
        <w:ind w:left="720" w:hanging="720"/>
      </w:pPr>
      <w:r>
        <w:t>...</w:t>
      </w:r>
    </w:p>
    <w:p w:rsidR="00773787" w:rsidRDefault="00773787" w:rsidP="00B74861">
      <w:pPr>
        <w:ind w:left="720" w:hanging="720"/>
      </w:pPr>
    </w:p>
    <w:p w:rsidR="00773787" w:rsidRDefault="001C351D" w:rsidP="00B74861">
      <w:pPr>
        <w:numPr>
          <w:ilvl w:val="0"/>
          <w:numId w:val="9"/>
        </w:numPr>
        <w:ind w:hanging="720"/>
      </w:pPr>
      <w:r>
        <w:t>Test it.</w:t>
      </w:r>
    </w:p>
    <w:p w:rsidR="00773787" w:rsidRDefault="001C351D" w:rsidP="00B74861">
      <w:pPr>
        <w:pStyle w:val="Ttulo2"/>
        <w:ind w:left="720" w:hanging="720"/>
      </w:pPr>
      <w:bookmarkStart w:id="15" w:name="_2whmgs8xsoyd" w:colFirst="0" w:colLast="0"/>
      <w:bookmarkEnd w:id="15"/>
      <w:r>
        <w:t>Check the internet connection</w:t>
      </w:r>
    </w:p>
    <w:p w:rsidR="00773787" w:rsidRDefault="001C351D" w:rsidP="00B74861">
      <w:pPr>
        <w:numPr>
          <w:ilvl w:val="0"/>
          <w:numId w:val="28"/>
        </w:numPr>
        <w:ind w:hanging="720"/>
      </w:pPr>
      <w:r>
        <w:t xml:space="preserve">Add the NuGet </w:t>
      </w:r>
      <w:r>
        <w:rPr>
          <w:b/>
        </w:rPr>
        <w:t>Xam.Plugin.Connectivity</w:t>
      </w:r>
      <w:r>
        <w:t xml:space="preserve"> to all prism projects and </w:t>
      </w:r>
      <w:r>
        <w:rPr>
          <w:b/>
        </w:rPr>
        <w:t>Common</w:t>
      </w:r>
      <w:r>
        <w:t xml:space="preserve"> too</w:t>
      </w:r>
    </w:p>
    <w:p w:rsidR="00773787" w:rsidRDefault="00773787" w:rsidP="00B74861">
      <w:pPr>
        <w:ind w:left="720" w:hanging="720"/>
      </w:pPr>
    </w:p>
    <w:p w:rsidR="00773787" w:rsidRDefault="001C351D" w:rsidP="00B74861">
      <w:pPr>
        <w:numPr>
          <w:ilvl w:val="0"/>
          <w:numId w:val="28"/>
        </w:numPr>
        <w:pBdr>
          <w:top w:val="nil"/>
          <w:left w:val="nil"/>
          <w:bottom w:val="nil"/>
          <w:right w:val="nil"/>
          <w:between w:val="nil"/>
        </w:pBdr>
        <w:ind w:hanging="720"/>
      </w:pPr>
      <w:r>
        <w:t xml:space="preserve">Add the method to </w:t>
      </w:r>
      <w:r>
        <w:rPr>
          <w:b/>
        </w:rPr>
        <w:t>IApiservice</w:t>
      </w:r>
      <w:r>
        <w:t>:</w:t>
      </w:r>
    </w:p>
    <w:p w:rsidR="00773787" w:rsidRDefault="00773787" w:rsidP="00B74861">
      <w:pPr>
        <w:ind w:left="720" w:hanging="720"/>
      </w:pPr>
    </w:p>
    <w:p w:rsidR="00773787" w:rsidRDefault="001C351D" w:rsidP="00B74861">
      <w:pPr>
        <w:ind w:left="720" w:hanging="720"/>
      </w:pPr>
      <w:r>
        <w:t>Task&lt;bool&gt; CheckConnection(string url);</w:t>
      </w:r>
    </w:p>
    <w:p w:rsidR="00773787" w:rsidRDefault="00773787" w:rsidP="00B74861">
      <w:pPr>
        <w:ind w:left="720" w:hanging="720"/>
      </w:pPr>
    </w:p>
    <w:p w:rsidR="00773787" w:rsidRDefault="001C351D" w:rsidP="00B74861">
      <w:pPr>
        <w:numPr>
          <w:ilvl w:val="0"/>
          <w:numId w:val="28"/>
        </w:numPr>
        <w:pBdr>
          <w:top w:val="nil"/>
          <w:left w:val="nil"/>
          <w:bottom w:val="nil"/>
          <w:right w:val="nil"/>
          <w:between w:val="nil"/>
        </w:pBdr>
        <w:ind w:hanging="720"/>
      </w:pPr>
      <w:r>
        <w:lastRenderedPageBreak/>
        <w:t xml:space="preserve">Add the method to </w:t>
      </w:r>
      <w:r>
        <w:rPr>
          <w:b/>
        </w:rPr>
        <w:t>Apiservice</w:t>
      </w:r>
      <w:r>
        <w:t>:</w:t>
      </w:r>
    </w:p>
    <w:p w:rsidR="00773787" w:rsidRDefault="00773787" w:rsidP="00B74861">
      <w:pPr>
        <w:ind w:left="720" w:hanging="720"/>
      </w:pPr>
    </w:p>
    <w:p w:rsidR="00773787" w:rsidRDefault="001C351D" w:rsidP="00B74861">
      <w:pPr>
        <w:ind w:left="720" w:hanging="720"/>
      </w:pPr>
      <w:r>
        <w:t>public async Task&lt;bool&gt; CheckConnection(string url)</w:t>
      </w:r>
    </w:p>
    <w:p w:rsidR="00773787" w:rsidRDefault="001C351D" w:rsidP="00B74861">
      <w:pPr>
        <w:ind w:left="720" w:hanging="720"/>
      </w:pPr>
      <w:r>
        <w:t>{</w:t>
      </w:r>
    </w:p>
    <w:p w:rsidR="00773787" w:rsidRDefault="001C351D" w:rsidP="00B74861">
      <w:pPr>
        <w:ind w:left="720" w:hanging="720"/>
      </w:pPr>
      <w:r>
        <w:tab/>
        <w:t>if (!CrossConnectivity.Current.IsConnected)</w:t>
      </w:r>
    </w:p>
    <w:p w:rsidR="00773787" w:rsidRDefault="001C351D" w:rsidP="00B74861">
      <w:pPr>
        <w:ind w:left="720" w:hanging="720"/>
      </w:pPr>
      <w:r>
        <w:tab/>
        <w:t>{</w:t>
      </w:r>
    </w:p>
    <w:p w:rsidR="00773787" w:rsidRDefault="001C351D" w:rsidP="00B74861">
      <w:pPr>
        <w:ind w:left="720" w:hanging="720"/>
      </w:pPr>
      <w:r>
        <w:t xml:space="preserve">    </w:t>
      </w:r>
      <w:r>
        <w:tab/>
        <w:t>return false;</w:t>
      </w:r>
    </w:p>
    <w:p w:rsidR="00773787" w:rsidRDefault="001C351D" w:rsidP="00B74861">
      <w:pPr>
        <w:ind w:left="720" w:hanging="720"/>
      </w:pPr>
      <w:r>
        <w:tab/>
        <w:t>}</w:t>
      </w:r>
    </w:p>
    <w:p w:rsidR="00773787" w:rsidRDefault="00773787" w:rsidP="00B74861">
      <w:pPr>
        <w:ind w:left="720" w:hanging="720"/>
      </w:pPr>
    </w:p>
    <w:p w:rsidR="00773787" w:rsidRDefault="001C351D" w:rsidP="00B74861">
      <w:pPr>
        <w:ind w:left="720" w:hanging="720"/>
      </w:pPr>
      <w:r>
        <w:tab/>
        <w:t>return await CrossConnectivity.Current.IsRemoteReachable(url);</w:t>
      </w:r>
    </w:p>
    <w:p w:rsidR="00773787" w:rsidRDefault="001C351D" w:rsidP="00B74861">
      <w:pPr>
        <w:ind w:left="720" w:hanging="720"/>
      </w:pPr>
      <w:r>
        <w:t>}</w:t>
      </w:r>
    </w:p>
    <w:p w:rsidR="00773787" w:rsidRDefault="00773787" w:rsidP="00B74861">
      <w:pPr>
        <w:ind w:left="720" w:hanging="720"/>
      </w:pPr>
    </w:p>
    <w:p w:rsidR="00773787" w:rsidRDefault="001C351D" w:rsidP="00B74861">
      <w:pPr>
        <w:numPr>
          <w:ilvl w:val="0"/>
          <w:numId w:val="28"/>
        </w:numPr>
        <w:pBdr>
          <w:top w:val="nil"/>
          <w:left w:val="nil"/>
          <w:bottom w:val="nil"/>
          <w:right w:val="nil"/>
          <w:between w:val="nil"/>
        </w:pBdr>
        <w:ind w:hanging="720"/>
      </w:pPr>
      <w:r>
        <w:t xml:space="preserve">Modify the </w:t>
      </w:r>
      <w:r>
        <w:rPr>
          <w:b/>
        </w:rPr>
        <w:t>LoginPageViewModel</w:t>
      </w:r>
      <w:r>
        <w:t>:</w:t>
      </w:r>
    </w:p>
    <w:p w:rsidR="00773787" w:rsidRDefault="00773787" w:rsidP="00B74861">
      <w:pPr>
        <w:ind w:left="720" w:hanging="720"/>
      </w:pPr>
    </w:p>
    <w:p w:rsidR="00773787" w:rsidRDefault="001C351D" w:rsidP="00B74861">
      <w:pPr>
        <w:ind w:left="720" w:hanging="720"/>
      </w:pPr>
      <w:r>
        <w:t>IsRunning = true;</w:t>
      </w:r>
    </w:p>
    <w:p w:rsidR="00773787" w:rsidRDefault="001C351D" w:rsidP="00B74861">
      <w:pPr>
        <w:ind w:left="720" w:hanging="720"/>
      </w:pPr>
      <w:r>
        <w:t>IsEnabled = false;</w:t>
      </w:r>
    </w:p>
    <w:p w:rsidR="00773787" w:rsidRDefault="00773787" w:rsidP="00B74861">
      <w:pPr>
        <w:ind w:left="720" w:hanging="720"/>
      </w:pPr>
    </w:p>
    <w:p w:rsidR="00773787" w:rsidRDefault="001C351D" w:rsidP="00B74861">
      <w:pPr>
        <w:ind w:left="720" w:hanging="720"/>
        <w:rPr>
          <w:highlight w:val="yellow"/>
        </w:rPr>
      </w:pPr>
      <w:r>
        <w:rPr>
          <w:highlight w:val="yellow"/>
        </w:rPr>
        <w:t>var url = App.Current.Resources["UrlAPI"].ToString();</w:t>
      </w:r>
    </w:p>
    <w:p w:rsidR="00773787" w:rsidRDefault="001C351D" w:rsidP="00B74861">
      <w:pPr>
        <w:ind w:left="720" w:hanging="720"/>
        <w:rPr>
          <w:highlight w:val="yellow"/>
        </w:rPr>
      </w:pPr>
      <w:r>
        <w:rPr>
          <w:highlight w:val="yellow"/>
        </w:rPr>
        <w:t>var connection = await _apiService.CheckConnection(url);</w:t>
      </w:r>
    </w:p>
    <w:p w:rsidR="00773787" w:rsidRDefault="001C351D" w:rsidP="00B74861">
      <w:pPr>
        <w:ind w:left="720" w:hanging="720"/>
        <w:rPr>
          <w:highlight w:val="yellow"/>
        </w:rPr>
      </w:pPr>
      <w:r>
        <w:rPr>
          <w:highlight w:val="yellow"/>
        </w:rPr>
        <w:t>if (!connection)</w:t>
      </w:r>
    </w:p>
    <w:p w:rsidR="00773787" w:rsidRDefault="001C351D" w:rsidP="00B74861">
      <w:pPr>
        <w:ind w:left="720" w:hanging="720"/>
        <w:rPr>
          <w:highlight w:val="yellow"/>
        </w:rPr>
      </w:pPr>
      <w:r>
        <w:rPr>
          <w:highlight w:val="yellow"/>
        </w:rPr>
        <w:t>{</w:t>
      </w:r>
    </w:p>
    <w:p w:rsidR="00773787" w:rsidRDefault="001C351D" w:rsidP="00B74861">
      <w:pPr>
        <w:ind w:left="720" w:hanging="720"/>
        <w:rPr>
          <w:highlight w:val="yellow"/>
        </w:rPr>
      </w:pPr>
      <w:r>
        <w:rPr>
          <w:highlight w:val="yellow"/>
        </w:rPr>
        <w:tab/>
        <w:t>IsEnabled = true;</w:t>
      </w:r>
    </w:p>
    <w:p w:rsidR="00773787" w:rsidRDefault="001C351D" w:rsidP="00B74861">
      <w:pPr>
        <w:ind w:left="720" w:hanging="720"/>
        <w:rPr>
          <w:highlight w:val="yellow"/>
        </w:rPr>
      </w:pPr>
      <w:r>
        <w:rPr>
          <w:highlight w:val="yellow"/>
        </w:rPr>
        <w:tab/>
        <w:t>IsRunning = false;</w:t>
      </w:r>
    </w:p>
    <w:p w:rsidR="00773787" w:rsidRDefault="001C351D" w:rsidP="00B74861">
      <w:pPr>
        <w:ind w:left="720" w:hanging="720"/>
        <w:rPr>
          <w:highlight w:val="yellow"/>
        </w:rPr>
      </w:pPr>
      <w:r>
        <w:rPr>
          <w:highlight w:val="yellow"/>
        </w:rPr>
        <w:tab/>
        <w:t>await App.Current.MainPage.DisplayAlert("Error", "Check the internet connection.", "Accept");</w:t>
      </w:r>
    </w:p>
    <w:p w:rsidR="00773787" w:rsidRDefault="001C351D" w:rsidP="00B74861">
      <w:pPr>
        <w:ind w:left="720" w:hanging="720"/>
        <w:rPr>
          <w:highlight w:val="yellow"/>
        </w:rPr>
      </w:pPr>
      <w:r>
        <w:rPr>
          <w:highlight w:val="yellow"/>
        </w:rPr>
        <w:tab/>
        <w:t>return;</w:t>
      </w:r>
    </w:p>
    <w:p w:rsidR="00773787" w:rsidRDefault="001C351D" w:rsidP="00B74861">
      <w:pPr>
        <w:ind w:left="720" w:hanging="720"/>
        <w:rPr>
          <w:highlight w:val="yellow"/>
        </w:rPr>
      </w:pPr>
      <w:r>
        <w:rPr>
          <w:highlight w:val="yellow"/>
        </w:rPr>
        <w:t>}</w:t>
      </w:r>
    </w:p>
    <w:p w:rsidR="00773787" w:rsidRDefault="00773787" w:rsidP="00B74861">
      <w:pPr>
        <w:ind w:left="720" w:hanging="720"/>
      </w:pPr>
    </w:p>
    <w:p w:rsidR="00773787" w:rsidRDefault="001C351D" w:rsidP="00B74861">
      <w:pPr>
        <w:ind w:left="720" w:hanging="720"/>
      </w:pPr>
      <w:r>
        <w:t>var request = new TokenRequest</w:t>
      </w:r>
    </w:p>
    <w:p w:rsidR="00773787" w:rsidRDefault="00773787" w:rsidP="00B74861">
      <w:pPr>
        <w:ind w:left="720" w:hanging="720"/>
      </w:pPr>
    </w:p>
    <w:p w:rsidR="00773787" w:rsidRDefault="001C351D" w:rsidP="00B74861">
      <w:pPr>
        <w:numPr>
          <w:ilvl w:val="0"/>
          <w:numId w:val="28"/>
        </w:numPr>
        <w:pBdr>
          <w:top w:val="nil"/>
          <w:left w:val="nil"/>
          <w:bottom w:val="nil"/>
          <w:right w:val="nil"/>
          <w:between w:val="nil"/>
        </w:pBdr>
        <w:ind w:hanging="720"/>
      </w:pPr>
      <w:r>
        <w:t>Test it.</w:t>
      </w:r>
    </w:p>
    <w:p w:rsidR="00773787" w:rsidRDefault="001C351D" w:rsidP="00B74861">
      <w:pPr>
        <w:pStyle w:val="Ttulo2"/>
        <w:spacing w:line="240" w:lineRule="auto"/>
        <w:ind w:left="720" w:hanging="720"/>
      </w:pPr>
      <w:bookmarkStart w:id="16" w:name="_osfw3hz1dhmz" w:colFirst="0" w:colLast="0"/>
      <w:bookmarkEnd w:id="16"/>
      <w:r>
        <w:lastRenderedPageBreak/>
        <w:t>Navigate to another page and pass parameters</w:t>
      </w:r>
    </w:p>
    <w:p w:rsidR="00773787" w:rsidRDefault="001C351D" w:rsidP="00B74861">
      <w:pPr>
        <w:numPr>
          <w:ilvl w:val="0"/>
          <w:numId w:val="19"/>
        </w:numPr>
        <w:spacing w:line="240" w:lineRule="auto"/>
        <w:ind w:hanging="720"/>
      </w:pPr>
      <w:r>
        <w:t xml:space="preserve">Create the </w:t>
      </w:r>
      <w:r>
        <w:rPr>
          <w:b/>
        </w:rPr>
        <w:t>Pets</w:t>
      </w:r>
      <w:r>
        <w:t xml:space="preserve"> page:</w:t>
      </w:r>
    </w:p>
    <w:p w:rsidR="00773787" w:rsidRDefault="00773787" w:rsidP="00B74861">
      <w:pPr>
        <w:spacing w:line="240" w:lineRule="auto"/>
        <w:ind w:left="720" w:hanging="720"/>
      </w:pPr>
    </w:p>
    <w:p w:rsidR="00773787" w:rsidRDefault="001C351D" w:rsidP="00B74861">
      <w:pPr>
        <w:spacing w:line="240" w:lineRule="auto"/>
        <w:ind w:left="720" w:hanging="720"/>
      </w:pPr>
      <w:r>
        <w:t>&lt;?xml version="1.0" encoding="utf-8" ?&gt;</w:t>
      </w:r>
    </w:p>
    <w:p w:rsidR="00773787" w:rsidRDefault="001C351D" w:rsidP="00B74861">
      <w:pPr>
        <w:spacing w:line="240" w:lineRule="auto"/>
        <w:ind w:left="720" w:hanging="720"/>
      </w:pPr>
      <w:r>
        <w:t>&lt;ContentPage xmlns="http://xamarin.com/schemas/2014/forms"</w:t>
      </w:r>
    </w:p>
    <w:p w:rsidR="00773787" w:rsidRDefault="001C351D" w:rsidP="00B74861">
      <w:pPr>
        <w:spacing w:line="240" w:lineRule="auto"/>
        <w:ind w:left="720" w:hanging="720"/>
      </w:pPr>
      <w:r>
        <w:t xml:space="preserve">         </w:t>
      </w:r>
      <w:r>
        <w:tab/>
        <w:t>xmlns:x="http://schemas.microsoft.com/winfx/2009/xaml"</w:t>
      </w:r>
    </w:p>
    <w:p w:rsidR="00773787" w:rsidRDefault="001C351D" w:rsidP="00B74861">
      <w:pPr>
        <w:spacing w:line="240" w:lineRule="auto"/>
        <w:ind w:left="720" w:hanging="720"/>
      </w:pPr>
      <w:r>
        <w:t xml:space="preserve">         </w:t>
      </w:r>
      <w:r>
        <w:tab/>
        <w:t>xmlns:prism="clr-namespace:Prism.Mvvm;assembly=Prism.Forms"</w:t>
      </w:r>
    </w:p>
    <w:p w:rsidR="00773787" w:rsidRDefault="001C351D" w:rsidP="00B74861">
      <w:pPr>
        <w:spacing w:line="240" w:lineRule="auto"/>
        <w:ind w:left="720" w:hanging="720"/>
      </w:pPr>
      <w:r>
        <w:t xml:space="preserve">         </w:t>
      </w:r>
      <w:r>
        <w:tab/>
        <w:t>prism:ViewModelLocator.AutowireViewModel="True"</w:t>
      </w:r>
    </w:p>
    <w:p w:rsidR="00773787" w:rsidRDefault="001C351D" w:rsidP="00B74861">
      <w:pPr>
        <w:spacing w:line="240" w:lineRule="auto"/>
        <w:ind w:left="720" w:hanging="720"/>
      </w:pPr>
      <w:r>
        <w:t xml:space="preserve">         </w:t>
      </w:r>
      <w:r>
        <w:tab/>
        <w:t>x:Class="MyVet.Prism.Views.Pets"</w:t>
      </w:r>
    </w:p>
    <w:p w:rsidR="00773787" w:rsidRDefault="001C351D" w:rsidP="00B74861">
      <w:pPr>
        <w:spacing w:line="240" w:lineRule="auto"/>
        <w:ind w:left="720" w:hanging="720"/>
      </w:pPr>
      <w:r>
        <w:t xml:space="preserve">         </w:t>
      </w:r>
      <w:r>
        <w:tab/>
        <w:t>Title="{Binding Title}"&gt;</w:t>
      </w:r>
    </w:p>
    <w:p w:rsidR="00773787" w:rsidRDefault="00773787" w:rsidP="00B74861">
      <w:pPr>
        <w:spacing w:line="240" w:lineRule="auto"/>
        <w:ind w:left="720" w:hanging="720"/>
      </w:pPr>
    </w:p>
    <w:p w:rsidR="00773787" w:rsidRDefault="001C351D" w:rsidP="00B74861">
      <w:pPr>
        <w:spacing w:line="240" w:lineRule="auto"/>
        <w:ind w:left="720" w:hanging="720"/>
      </w:pPr>
      <w:r>
        <w:tab/>
        <w:t>&lt;StackLayout</w:t>
      </w:r>
    </w:p>
    <w:p w:rsidR="00773787" w:rsidRDefault="001C351D" w:rsidP="00B74861">
      <w:pPr>
        <w:spacing w:line="240" w:lineRule="auto"/>
        <w:ind w:left="720" w:hanging="720"/>
      </w:pPr>
      <w:r>
        <w:t xml:space="preserve">    </w:t>
      </w:r>
      <w:r>
        <w:tab/>
        <w:t>Padding="10"&gt;</w:t>
      </w:r>
    </w:p>
    <w:p w:rsidR="00773787" w:rsidRDefault="001C351D" w:rsidP="00B74861">
      <w:pPr>
        <w:spacing w:line="240" w:lineRule="auto"/>
        <w:ind w:left="720" w:hanging="720"/>
      </w:pPr>
      <w:r>
        <w:t xml:space="preserve">    </w:t>
      </w:r>
      <w:r>
        <w:tab/>
        <w:t>&lt;Label</w:t>
      </w:r>
    </w:p>
    <w:p w:rsidR="00773787" w:rsidRDefault="001C351D" w:rsidP="00B74861">
      <w:pPr>
        <w:spacing w:line="240" w:lineRule="auto"/>
        <w:ind w:left="720" w:hanging="720"/>
      </w:pPr>
      <w:r>
        <w:t xml:space="preserve">        </w:t>
      </w:r>
      <w:r>
        <w:tab/>
        <w:t>HorizontalOptions="CenterAndExpand"</w:t>
      </w:r>
    </w:p>
    <w:p w:rsidR="00773787" w:rsidRDefault="001C351D" w:rsidP="00B74861">
      <w:pPr>
        <w:spacing w:line="240" w:lineRule="auto"/>
        <w:ind w:left="720" w:hanging="720"/>
      </w:pPr>
      <w:r>
        <w:t xml:space="preserve">        </w:t>
      </w:r>
      <w:r>
        <w:tab/>
        <w:t>Text="{Binding Title}"</w:t>
      </w:r>
    </w:p>
    <w:p w:rsidR="00773787" w:rsidRDefault="001C351D" w:rsidP="00B74861">
      <w:pPr>
        <w:spacing w:line="240" w:lineRule="auto"/>
        <w:ind w:left="720" w:hanging="720"/>
      </w:pPr>
      <w:r>
        <w:t xml:space="preserve">        </w:t>
      </w:r>
      <w:r>
        <w:tab/>
        <w:t>VerticalOptions="CenterAndExpand"/&gt;</w:t>
      </w:r>
    </w:p>
    <w:p w:rsidR="00773787" w:rsidRDefault="00773787" w:rsidP="00B74861">
      <w:pPr>
        <w:spacing w:line="240" w:lineRule="auto"/>
        <w:ind w:left="720" w:hanging="720"/>
      </w:pPr>
    </w:p>
    <w:p w:rsidR="00773787" w:rsidRDefault="001C351D" w:rsidP="00B74861">
      <w:pPr>
        <w:spacing w:line="240" w:lineRule="auto"/>
        <w:ind w:left="720" w:hanging="720"/>
      </w:pPr>
      <w:r>
        <w:tab/>
        <w:t>&lt;/StackLayout&gt;</w:t>
      </w:r>
    </w:p>
    <w:p w:rsidR="00773787" w:rsidRDefault="001C351D" w:rsidP="00B74861">
      <w:pPr>
        <w:spacing w:line="240" w:lineRule="auto"/>
        <w:ind w:left="720" w:hanging="720"/>
      </w:pPr>
      <w:r>
        <w:t xml:space="preserve"> </w:t>
      </w:r>
    </w:p>
    <w:p w:rsidR="00773787" w:rsidRDefault="001C351D" w:rsidP="00B74861">
      <w:pPr>
        <w:spacing w:line="240" w:lineRule="auto"/>
        <w:ind w:left="720" w:hanging="720"/>
      </w:pPr>
      <w:r>
        <w:t>&lt;/ContentPage&gt;</w:t>
      </w:r>
    </w:p>
    <w:p w:rsidR="00773787" w:rsidRDefault="00773787" w:rsidP="00B74861">
      <w:pPr>
        <w:spacing w:line="240" w:lineRule="auto"/>
        <w:ind w:left="720" w:hanging="720"/>
      </w:pPr>
    </w:p>
    <w:p w:rsidR="00773787" w:rsidRDefault="001C351D" w:rsidP="00B74861">
      <w:pPr>
        <w:numPr>
          <w:ilvl w:val="0"/>
          <w:numId w:val="19"/>
        </w:numPr>
        <w:spacing w:line="240" w:lineRule="auto"/>
        <w:ind w:hanging="720"/>
      </w:pPr>
      <w:r>
        <w:t xml:space="preserve">Modify the </w:t>
      </w:r>
      <w:r>
        <w:rPr>
          <w:b/>
        </w:rPr>
        <w:t>PetsViewModel</w:t>
      </w:r>
      <w:r>
        <w:t xml:space="preserve"> class:</w:t>
      </w:r>
    </w:p>
    <w:p w:rsidR="00773787" w:rsidRDefault="00773787" w:rsidP="00B74861">
      <w:pPr>
        <w:spacing w:line="240" w:lineRule="auto"/>
        <w:ind w:left="720" w:hanging="720"/>
      </w:pPr>
    </w:p>
    <w:p w:rsidR="00773787" w:rsidRDefault="001C351D" w:rsidP="00B74861">
      <w:pPr>
        <w:spacing w:line="240" w:lineRule="auto"/>
        <w:ind w:left="720" w:hanging="720"/>
      </w:pPr>
      <w:r>
        <w:t>using Prism.Navigation;</w:t>
      </w:r>
    </w:p>
    <w:p w:rsidR="00773787" w:rsidRDefault="00773787" w:rsidP="00B74861">
      <w:pPr>
        <w:spacing w:line="240" w:lineRule="auto"/>
        <w:ind w:left="720" w:hanging="720"/>
      </w:pPr>
    </w:p>
    <w:p w:rsidR="00773787" w:rsidRDefault="001C351D" w:rsidP="00B74861">
      <w:pPr>
        <w:spacing w:line="240" w:lineRule="auto"/>
        <w:ind w:left="720" w:hanging="720"/>
      </w:pPr>
      <w:r>
        <w:t>namespace MyVet.Prism.ViewModel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class PetsViewModel : ViewModelBase</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private readonly INavigationService _navigationService;</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PetsViewModel(INavigationService navigationService) : base(navigationServic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_navigationService = navigationService;</w:t>
      </w:r>
    </w:p>
    <w:p w:rsidR="00773787" w:rsidRDefault="001C351D" w:rsidP="00B74861">
      <w:pPr>
        <w:spacing w:line="240" w:lineRule="auto"/>
        <w:ind w:left="720" w:hanging="720"/>
      </w:pPr>
      <w:r>
        <w:t xml:space="preserve">        </w:t>
      </w:r>
      <w:r>
        <w:tab/>
        <w:t>Title = "Pets";</w:t>
      </w:r>
    </w:p>
    <w:p w:rsidR="00773787" w:rsidRDefault="001C351D" w:rsidP="00B74861">
      <w:pPr>
        <w:spacing w:line="240" w:lineRule="auto"/>
        <w:ind w:left="720" w:hanging="720"/>
      </w:pPr>
      <w:r>
        <w:lastRenderedPageBreak/>
        <w:t xml:space="preserve">    </w:t>
      </w:r>
      <w:r>
        <w:tab/>
        <w: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19"/>
        </w:numPr>
        <w:spacing w:line="240" w:lineRule="auto"/>
        <w:ind w:hanging="720"/>
      </w:pPr>
      <w:r>
        <w:t xml:space="preserve">Modify the </w:t>
      </w:r>
      <w:r>
        <w:rPr>
          <w:b/>
        </w:rPr>
        <w:t>LoginViewModel</w:t>
      </w:r>
      <w:r>
        <w:t xml:space="preserve"> class:</w:t>
      </w:r>
    </w:p>
    <w:p w:rsidR="00773787" w:rsidRDefault="00773787" w:rsidP="00B74861">
      <w:pPr>
        <w:spacing w:line="240" w:lineRule="auto"/>
        <w:ind w:left="720" w:hanging="720"/>
      </w:pPr>
    </w:p>
    <w:p w:rsidR="00773787" w:rsidRDefault="001C351D" w:rsidP="00B74861">
      <w:pPr>
        <w:spacing w:line="240" w:lineRule="auto"/>
        <w:ind w:left="720" w:hanging="720"/>
      </w:pPr>
      <w:r>
        <w:tab/>
        <w:t>IsEnabled = true;</w:t>
      </w:r>
    </w:p>
    <w:p w:rsidR="00773787" w:rsidRDefault="001C351D" w:rsidP="00B74861">
      <w:pPr>
        <w:spacing w:line="240" w:lineRule="auto"/>
        <w:ind w:left="720" w:hanging="720"/>
      </w:pPr>
      <w:r>
        <w:tab/>
        <w:t>IsRunning = false;</w:t>
      </w:r>
    </w:p>
    <w:p w:rsidR="00773787" w:rsidRDefault="00773787" w:rsidP="00B74861">
      <w:pPr>
        <w:spacing w:line="240" w:lineRule="auto"/>
        <w:ind w:left="720" w:hanging="720"/>
      </w:pPr>
    </w:p>
    <w:p w:rsidR="00773787" w:rsidRDefault="001C351D" w:rsidP="00B74861">
      <w:pPr>
        <w:spacing w:line="240" w:lineRule="auto"/>
        <w:ind w:left="720" w:hanging="720"/>
        <w:rPr>
          <w:highlight w:val="yellow"/>
        </w:rPr>
      </w:pPr>
      <w:r>
        <w:rPr>
          <w:highlight w:val="yellow"/>
        </w:rPr>
        <w:tab/>
        <w:t>await _navigationService.NavigateAsync("Pets");</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19"/>
        </w:numPr>
        <w:spacing w:line="240" w:lineRule="auto"/>
        <w:ind w:hanging="720"/>
      </w:pPr>
      <w:r>
        <w:t xml:space="preserve">To avoid entering email and password everytime, temporarily add those lines to </w:t>
      </w:r>
      <w:r>
        <w:rPr>
          <w:b/>
        </w:rPr>
        <w:t>LoginViewModel</w:t>
      </w:r>
      <w:r>
        <w:t xml:space="preserve"> constructor:</w:t>
      </w:r>
    </w:p>
    <w:p w:rsidR="00773787" w:rsidRDefault="00773787" w:rsidP="00B74861">
      <w:pPr>
        <w:spacing w:line="240" w:lineRule="auto"/>
        <w:ind w:left="720" w:hanging="720"/>
      </w:pPr>
    </w:p>
    <w:p w:rsidR="00773787" w:rsidRDefault="001C351D" w:rsidP="00B74861">
      <w:pPr>
        <w:spacing w:line="240" w:lineRule="auto"/>
        <w:ind w:left="720" w:hanging="720"/>
      </w:pPr>
      <w:r>
        <w:t>public LoginViewModel(</w:t>
      </w:r>
    </w:p>
    <w:p w:rsidR="00773787" w:rsidRDefault="001C351D" w:rsidP="00B74861">
      <w:pPr>
        <w:spacing w:line="240" w:lineRule="auto"/>
        <w:ind w:left="720" w:hanging="720"/>
      </w:pPr>
      <w:r>
        <w:tab/>
        <w:t>INavigationService navigationService,</w:t>
      </w:r>
    </w:p>
    <w:p w:rsidR="00773787" w:rsidRDefault="001C351D" w:rsidP="00B74861">
      <w:pPr>
        <w:spacing w:line="240" w:lineRule="auto"/>
        <w:ind w:left="720" w:hanging="720"/>
      </w:pPr>
      <w:r>
        <w:tab/>
        <w:t>IApiService apiService) : base(navigationService)</w:t>
      </w:r>
    </w:p>
    <w:p w:rsidR="00773787" w:rsidRDefault="001C351D" w:rsidP="00B74861">
      <w:pPr>
        <w:spacing w:line="240" w:lineRule="auto"/>
        <w:ind w:left="720" w:hanging="720"/>
      </w:pPr>
      <w:r>
        <w:t>{</w:t>
      </w:r>
    </w:p>
    <w:p w:rsidR="00773787" w:rsidRDefault="001C351D" w:rsidP="00B74861">
      <w:pPr>
        <w:spacing w:line="240" w:lineRule="auto"/>
        <w:ind w:left="720" w:hanging="720"/>
      </w:pPr>
      <w:r>
        <w:tab/>
        <w:t>_navigationService = navigationService;</w:t>
      </w:r>
    </w:p>
    <w:p w:rsidR="00773787" w:rsidRDefault="001C351D" w:rsidP="00B74861">
      <w:pPr>
        <w:spacing w:line="240" w:lineRule="auto"/>
        <w:ind w:left="720" w:hanging="720"/>
      </w:pPr>
      <w:r>
        <w:tab/>
        <w:t>_apiService = apiService;</w:t>
      </w:r>
    </w:p>
    <w:p w:rsidR="00773787" w:rsidRDefault="001C351D" w:rsidP="00B74861">
      <w:pPr>
        <w:spacing w:line="240" w:lineRule="auto"/>
        <w:ind w:left="720" w:hanging="720"/>
        <w:rPr>
          <w:highlight w:val="yellow"/>
        </w:rPr>
      </w:pPr>
      <w:r>
        <w:rPr>
          <w:highlight w:val="yellow"/>
        </w:rPr>
        <w:tab/>
        <w:t>Title = "Login";</w:t>
      </w:r>
    </w:p>
    <w:p w:rsidR="00773787" w:rsidRDefault="001C351D" w:rsidP="00B74861">
      <w:pPr>
        <w:spacing w:line="240" w:lineRule="auto"/>
        <w:ind w:left="720" w:hanging="720"/>
      </w:pPr>
      <w:r>
        <w:tab/>
        <w:t>IsEnabled = true;</w:t>
      </w:r>
    </w:p>
    <w:p w:rsidR="00773787" w:rsidRDefault="00773787" w:rsidP="00B74861">
      <w:pPr>
        <w:spacing w:line="240" w:lineRule="auto"/>
        <w:ind w:left="720" w:hanging="720"/>
      </w:pPr>
    </w:p>
    <w:p w:rsidR="00773787" w:rsidRDefault="001C351D" w:rsidP="00B74861">
      <w:pPr>
        <w:spacing w:line="240" w:lineRule="auto"/>
        <w:ind w:left="720" w:hanging="720"/>
        <w:rPr>
          <w:highlight w:val="yellow"/>
        </w:rPr>
      </w:pPr>
      <w:r>
        <w:rPr>
          <w:highlight w:val="yellow"/>
        </w:rPr>
        <w:tab/>
        <w:t>//TODO: Delete those lines</w:t>
      </w:r>
    </w:p>
    <w:p w:rsidR="00773787" w:rsidRDefault="001C351D" w:rsidP="00B74861">
      <w:pPr>
        <w:spacing w:line="240" w:lineRule="auto"/>
        <w:ind w:left="720" w:hanging="720"/>
        <w:rPr>
          <w:highlight w:val="yellow"/>
        </w:rPr>
      </w:pPr>
      <w:r>
        <w:rPr>
          <w:highlight w:val="yellow"/>
        </w:rPr>
        <w:tab/>
        <w:t>Email = "jzuluaga55@hotmail.com";</w:t>
      </w:r>
    </w:p>
    <w:p w:rsidR="00773787" w:rsidRDefault="001C351D" w:rsidP="00B74861">
      <w:pPr>
        <w:spacing w:line="240" w:lineRule="auto"/>
        <w:ind w:left="720" w:hanging="720"/>
        <w:rPr>
          <w:highlight w:val="yellow"/>
        </w:rPr>
      </w:pPr>
      <w:r>
        <w:rPr>
          <w:highlight w:val="yellow"/>
        </w:rPr>
        <w:tab/>
        <w:t>Password = "123456";</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19"/>
        </w:numPr>
        <w:spacing w:line="240" w:lineRule="auto"/>
        <w:ind w:hanging="720"/>
      </w:pPr>
      <w:r>
        <w:t>Test it.</w:t>
      </w:r>
    </w:p>
    <w:p w:rsidR="00773787" w:rsidRDefault="00773787" w:rsidP="00B74861">
      <w:pPr>
        <w:spacing w:line="240" w:lineRule="auto"/>
        <w:ind w:left="720" w:hanging="720"/>
      </w:pPr>
    </w:p>
    <w:p w:rsidR="00773787" w:rsidRDefault="001C351D" w:rsidP="00B74861">
      <w:pPr>
        <w:numPr>
          <w:ilvl w:val="0"/>
          <w:numId w:val="19"/>
        </w:numPr>
        <w:spacing w:line="240" w:lineRule="auto"/>
        <w:ind w:hanging="720"/>
      </w:pPr>
      <w:r>
        <w:t xml:space="preserve">Add the property </w:t>
      </w:r>
      <w:r>
        <w:rPr>
          <w:b/>
        </w:rPr>
        <w:t>FullName</w:t>
      </w:r>
      <w:r>
        <w:t xml:space="preserve"> to </w:t>
      </w:r>
      <w:r>
        <w:rPr>
          <w:b/>
        </w:rPr>
        <w:t>OwnerResponse</w:t>
      </w:r>
      <w:r>
        <w:t xml:space="preserve"> class:</w:t>
      </w:r>
    </w:p>
    <w:p w:rsidR="00773787" w:rsidRDefault="00773787" w:rsidP="00B74861">
      <w:pPr>
        <w:spacing w:line="240" w:lineRule="auto"/>
        <w:ind w:left="720" w:hanging="720"/>
      </w:pPr>
    </w:p>
    <w:p w:rsidR="00773787" w:rsidRDefault="001C351D" w:rsidP="00B74861">
      <w:pPr>
        <w:spacing w:line="240" w:lineRule="auto"/>
        <w:ind w:left="720" w:hanging="720"/>
      </w:pPr>
      <w:r>
        <w:t>public string FullName =&gt; $"{FirstName} {LastName}";</w:t>
      </w:r>
    </w:p>
    <w:p w:rsidR="00773787" w:rsidRDefault="00773787" w:rsidP="00B74861">
      <w:pPr>
        <w:spacing w:line="240" w:lineRule="auto"/>
        <w:ind w:left="720" w:hanging="720"/>
      </w:pPr>
    </w:p>
    <w:p w:rsidR="00773787" w:rsidRDefault="001C351D" w:rsidP="00B74861">
      <w:pPr>
        <w:numPr>
          <w:ilvl w:val="0"/>
          <w:numId w:val="19"/>
        </w:numPr>
        <w:spacing w:line="240" w:lineRule="auto"/>
        <w:ind w:hanging="720"/>
      </w:pPr>
      <w:r>
        <w:t xml:space="preserve">Modify the method </w:t>
      </w:r>
      <w:r>
        <w:rPr>
          <w:b/>
        </w:rPr>
        <w:t>Login</w:t>
      </w:r>
      <w:r>
        <w:t xml:space="preserve"> in </w:t>
      </w:r>
      <w:r>
        <w:rPr>
          <w:b/>
        </w:rPr>
        <w:t>LoginViewModel</w:t>
      </w:r>
      <w:r>
        <w:t xml:space="preserve"> class:</w:t>
      </w:r>
    </w:p>
    <w:p w:rsidR="00773787" w:rsidRDefault="00773787" w:rsidP="00B74861">
      <w:pPr>
        <w:spacing w:line="240" w:lineRule="auto"/>
        <w:ind w:left="720" w:hanging="720"/>
      </w:pPr>
    </w:p>
    <w:p w:rsidR="00773787" w:rsidRDefault="001C351D" w:rsidP="00B74861">
      <w:pPr>
        <w:spacing w:line="240" w:lineRule="auto"/>
        <w:ind w:left="720" w:hanging="720"/>
      </w:pPr>
      <w:r>
        <w:lastRenderedPageBreak/>
        <w:t>var parameters = new NavigationParameter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 "token", token },</w:t>
      </w:r>
    </w:p>
    <w:p w:rsidR="00773787" w:rsidRDefault="001C351D" w:rsidP="00B74861">
      <w:pPr>
        <w:spacing w:line="240" w:lineRule="auto"/>
        <w:ind w:left="720" w:hanging="720"/>
      </w:pPr>
      <w:r>
        <w:tab/>
        <w:t>{ "owner", owner }</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t>await _navigationService.NavigateAsync("Pets", parameters);</w:t>
      </w:r>
    </w:p>
    <w:p w:rsidR="00773787" w:rsidRDefault="00773787" w:rsidP="00B74861">
      <w:pPr>
        <w:spacing w:line="240" w:lineRule="auto"/>
        <w:ind w:left="720" w:hanging="720"/>
      </w:pPr>
    </w:p>
    <w:p w:rsidR="00773787" w:rsidRDefault="001C351D" w:rsidP="00B74861">
      <w:pPr>
        <w:numPr>
          <w:ilvl w:val="0"/>
          <w:numId w:val="19"/>
        </w:numPr>
        <w:spacing w:line="240" w:lineRule="auto"/>
        <w:ind w:hanging="720"/>
      </w:pPr>
      <w:r>
        <w:t xml:space="preserve">Override the method </w:t>
      </w:r>
      <w:r>
        <w:rPr>
          <w:b/>
        </w:rPr>
        <w:t xml:space="preserve">OnNavigatedTo </w:t>
      </w:r>
      <w:r>
        <w:t xml:space="preserve">in </w:t>
      </w:r>
      <w:r>
        <w:rPr>
          <w:b/>
        </w:rPr>
        <w:t>PetsViewModel</w:t>
      </w:r>
      <w:r>
        <w:t xml:space="preserve"> class:</w:t>
      </w:r>
    </w:p>
    <w:p w:rsidR="00773787" w:rsidRDefault="00773787" w:rsidP="00B74861">
      <w:pPr>
        <w:spacing w:line="240" w:lineRule="auto"/>
        <w:ind w:left="720" w:hanging="720"/>
      </w:pPr>
    </w:p>
    <w:p w:rsidR="00773787" w:rsidRDefault="001C351D" w:rsidP="00B74861">
      <w:pPr>
        <w:spacing w:line="240" w:lineRule="auto"/>
        <w:ind w:left="720" w:hanging="720"/>
      </w:pPr>
      <w:r>
        <w:t>public override void OnNavigatedTo(INavigationParameters parameter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base.OnNavigatedTo(parameters);</w:t>
      </w:r>
    </w:p>
    <w:p w:rsidR="00773787" w:rsidRDefault="00773787" w:rsidP="00B74861">
      <w:pPr>
        <w:spacing w:line="240" w:lineRule="auto"/>
        <w:ind w:left="720" w:hanging="720"/>
      </w:pPr>
    </w:p>
    <w:p w:rsidR="00773787" w:rsidRDefault="001C351D" w:rsidP="00B74861">
      <w:pPr>
        <w:spacing w:line="240" w:lineRule="auto"/>
        <w:ind w:left="720" w:hanging="720"/>
      </w:pPr>
      <w:r>
        <w:tab/>
        <w:t>if (parameters.ContainsKey("token"))</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_token = parameters.GetValue&lt;TokenResponse&gt;("token");</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if (parameters.ContainsKey("owner"))</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_owner = parameters.GetValue&lt;OwnerResponse&gt;("owner");</w:t>
      </w:r>
    </w:p>
    <w:p w:rsidR="00773787" w:rsidRDefault="001C351D" w:rsidP="00B74861">
      <w:pPr>
        <w:spacing w:line="240" w:lineRule="auto"/>
        <w:ind w:left="720" w:hanging="720"/>
      </w:pPr>
      <w:r>
        <w:t xml:space="preserve">    </w:t>
      </w:r>
      <w:r>
        <w:tab/>
        <w:t>Title = _owner.FullName;</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19"/>
        </w:numPr>
        <w:spacing w:line="240" w:lineRule="auto"/>
        <w:ind w:hanging="720"/>
      </w:pPr>
      <w:r>
        <w:t>Test it.</w:t>
      </w:r>
    </w:p>
    <w:p w:rsidR="00773787" w:rsidRDefault="00773787" w:rsidP="00B74861">
      <w:pPr>
        <w:spacing w:line="240" w:lineRule="auto"/>
        <w:ind w:left="720" w:hanging="720"/>
      </w:pPr>
    </w:p>
    <w:p w:rsidR="00773787" w:rsidRDefault="001C351D" w:rsidP="00B74861">
      <w:pPr>
        <w:numPr>
          <w:ilvl w:val="0"/>
          <w:numId w:val="19"/>
        </w:numPr>
        <w:spacing w:line="240" w:lineRule="auto"/>
        <w:ind w:hanging="720"/>
      </w:pPr>
      <w:r>
        <w:t xml:space="preserve">Create the </w:t>
      </w:r>
      <w:r>
        <w:rPr>
          <w:b/>
        </w:rPr>
        <w:t xml:space="preserve">PetItemViewModel </w:t>
      </w:r>
      <w:r>
        <w:t>class:</w:t>
      </w:r>
    </w:p>
    <w:p w:rsidR="00773787" w:rsidRDefault="00773787" w:rsidP="00B74861">
      <w:pPr>
        <w:spacing w:line="240" w:lineRule="auto"/>
        <w:ind w:left="720" w:hanging="720"/>
      </w:pPr>
    </w:p>
    <w:p w:rsidR="00773787" w:rsidRDefault="001C351D" w:rsidP="00B74861">
      <w:pPr>
        <w:spacing w:line="240" w:lineRule="auto"/>
        <w:ind w:left="720" w:hanging="720"/>
      </w:pPr>
      <w:r>
        <w:t>using MyVet.Common.Models;</w:t>
      </w:r>
    </w:p>
    <w:p w:rsidR="00773787" w:rsidRDefault="00773787" w:rsidP="00B74861">
      <w:pPr>
        <w:spacing w:line="240" w:lineRule="auto"/>
        <w:ind w:left="720" w:hanging="720"/>
      </w:pPr>
    </w:p>
    <w:p w:rsidR="00773787" w:rsidRDefault="001C351D" w:rsidP="00B74861">
      <w:pPr>
        <w:spacing w:line="240" w:lineRule="auto"/>
        <w:ind w:left="720" w:hanging="720"/>
      </w:pPr>
      <w:r>
        <w:t>namespace MyVet.Prism.ViewModel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class PetItemViewModel : PetResponse</w:t>
      </w:r>
    </w:p>
    <w:p w:rsidR="00773787" w:rsidRDefault="001C351D" w:rsidP="00B74861">
      <w:pPr>
        <w:spacing w:line="240" w:lineRule="auto"/>
        <w:ind w:left="720" w:hanging="720"/>
      </w:pPr>
      <w:r>
        <w:tab/>
        <w:t>{</w:t>
      </w:r>
    </w:p>
    <w:p w:rsidR="00773787" w:rsidRDefault="001C351D" w:rsidP="00B74861">
      <w:pPr>
        <w:spacing w:line="240" w:lineRule="auto"/>
        <w:ind w:left="720" w:hanging="720"/>
      </w:pPr>
      <w:r>
        <w:lastRenderedPageBreak/>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19"/>
        </w:numPr>
        <w:spacing w:line="240" w:lineRule="auto"/>
        <w:ind w:hanging="720"/>
      </w:pPr>
      <w:r>
        <w:t xml:space="preserve">Modify the </w:t>
      </w:r>
      <w:r>
        <w:rPr>
          <w:b/>
        </w:rPr>
        <w:t>Pets</w:t>
      </w:r>
      <w:r>
        <w:t xml:space="preserve"> page:</w:t>
      </w:r>
    </w:p>
    <w:p w:rsidR="00773787" w:rsidRDefault="00773787" w:rsidP="00B74861">
      <w:pPr>
        <w:spacing w:line="240" w:lineRule="auto"/>
        <w:ind w:left="720" w:hanging="720"/>
      </w:pPr>
    </w:p>
    <w:p w:rsidR="00773787" w:rsidRDefault="001C351D" w:rsidP="00B74861">
      <w:pPr>
        <w:spacing w:line="240" w:lineRule="auto"/>
        <w:ind w:left="720" w:hanging="720"/>
      </w:pPr>
      <w:r>
        <w:t>&lt;?xml version="1.0" encoding="utf-8" ?&gt;</w:t>
      </w:r>
    </w:p>
    <w:p w:rsidR="00773787" w:rsidRDefault="001C351D" w:rsidP="00B74861">
      <w:pPr>
        <w:spacing w:line="240" w:lineRule="auto"/>
        <w:ind w:left="720" w:hanging="720"/>
      </w:pPr>
      <w:r>
        <w:t>&lt;ContentPage xmlns="http://xamarin.com/schemas/2014/forms"</w:t>
      </w:r>
    </w:p>
    <w:p w:rsidR="00773787" w:rsidRDefault="001C351D" w:rsidP="00B74861">
      <w:pPr>
        <w:spacing w:line="240" w:lineRule="auto"/>
        <w:ind w:left="720" w:hanging="720"/>
      </w:pPr>
      <w:r>
        <w:t xml:space="preserve">         </w:t>
      </w:r>
      <w:r>
        <w:tab/>
        <w:t>xmlns:x="http://schemas.microsoft.com/winfx/2009/xaml"</w:t>
      </w:r>
    </w:p>
    <w:p w:rsidR="00773787" w:rsidRDefault="001C351D" w:rsidP="00B74861">
      <w:pPr>
        <w:spacing w:line="240" w:lineRule="auto"/>
        <w:ind w:left="720" w:hanging="720"/>
      </w:pPr>
      <w:r>
        <w:t xml:space="preserve">         </w:t>
      </w:r>
      <w:r>
        <w:tab/>
        <w:t>xmlns:prism="clr-namespace:Prism.Mvvm;assembly=Prism.Forms"</w:t>
      </w:r>
    </w:p>
    <w:p w:rsidR="00773787" w:rsidRDefault="001C351D" w:rsidP="00B74861">
      <w:pPr>
        <w:spacing w:line="240" w:lineRule="auto"/>
        <w:ind w:left="720" w:hanging="720"/>
      </w:pPr>
      <w:r>
        <w:t xml:space="preserve">         </w:t>
      </w:r>
      <w:r>
        <w:tab/>
        <w:t>xmlns:ffimageloading="clr-namespace:FFImageLoading.Forms;assembly=FFImageLoading.Forms"</w:t>
      </w:r>
    </w:p>
    <w:p w:rsidR="00773787" w:rsidRDefault="001C351D" w:rsidP="00B74861">
      <w:pPr>
        <w:spacing w:line="240" w:lineRule="auto"/>
        <w:ind w:left="720" w:hanging="720"/>
      </w:pPr>
      <w:r>
        <w:t xml:space="preserve">         </w:t>
      </w:r>
      <w:r>
        <w:tab/>
        <w:t>prism:ViewModelLocator.AutowireViewModel="True"</w:t>
      </w:r>
    </w:p>
    <w:p w:rsidR="00773787" w:rsidRDefault="001C351D" w:rsidP="00B74861">
      <w:pPr>
        <w:spacing w:line="240" w:lineRule="auto"/>
        <w:ind w:left="720" w:hanging="720"/>
      </w:pPr>
      <w:r>
        <w:t xml:space="preserve">         </w:t>
      </w:r>
      <w:r>
        <w:tab/>
        <w:t>x:Class="MyVet.Prism.Views.PetsPage"</w:t>
      </w:r>
    </w:p>
    <w:p w:rsidR="00773787" w:rsidRDefault="001C351D" w:rsidP="00B74861">
      <w:pPr>
        <w:spacing w:line="240" w:lineRule="auto"/>
        <w:ind w:left="720" w:hanging="720"/>
      </w:pPr>
      <w:r>
        <w:t xml:space="preserve">         </w:t>
      </w:r>
      <w:r>
        <w:tab/>
        <w:t>BackgroundColor="Silver"</w:t>
      </w:r>
    </w:p>
    <w:p w:rsidR="00773787" w:rsidRDefault="001C351D" w:rsidP="00B74861">
      <w:pPr>
        <w:spacing w:line="240" w:lineRule="auto"/>
        <w:ind w:left="720" w:hanging="720"/>
      </w:pPr>
      <w:r>
        <w:t xml:space="preserve">         </w:t>
      </w:r>
      <w:r>
        <w:tab/>
        <w:t>Title="{Binding Title}"&gt;</w:t>
      </w:r>
    </w:p>
    <w:p w:rsidR="00773787" w:rsidRDefault="00773787" w:rsidP="00B74861">
      <w:pPr>
        <w:spacing w:line="240" w:lineRule="auto"/>
        <w:ind w:left="720" w:hanging="720"/>
      </w:pPr>
    </w:p>
    <w:p w:rsidR="00773787" w:rsidRDefault="001C351D" w:rsidP="00B74861">
      <w:pPr>
        <w:spacing w:line="240" w:lineRule="auto"/>
        <w:ind w:left="720" w:hanging="720"/>
      </w:pPr>
      <w:r>
        <w:tab/>
        <w:t>&lt;StackLayout</w:t>
      </w:r>
    </w:p>
    <w:p w:rsidR="00773787" w:rsidRDefault="001C351D" w:rsidP="00B74861">
      <w:pPr>
        <w:spacing w:line="240" w:lineRule="auto"/>
        <w:ind w:left="720" w:hanging="720"/>
      </w:pPr>
      <w:r>
        <w:t xml:space="preserve">    </w:t>
      </w:r>
      <w:r>
        <w:tab/>
        <w:t>Padding="10"&gt;</w:t>
      </w:r>
    </w:p>
    <w:p w:rsidR="00773787" w:rsidRDefault="001C351D" w:rsidP="00B74861">
      <w:pPr>
        <w:spacing w:line="240" w:lineRule="auto"/>
        <w:ind w:left="720" w:hanging="720"/>
      </w:pPr>
      <w:r>
        <w:t xml:space="preserve">    </w:t>
      </w:r>
      <w:r>
        <w:tab/>
        <w:t>&lt;ListView</w:t>
      </w:r>
    </w:p>
    <w:p w:rsidR="00773787" w:rsidRDefault="001C351D" w:rsidP="00B74861">
      <w:pPr>
        <w:spacing w:line="240" w:lineRule="auto"/>
        <w:ind w:left="720" w:hanging="720"/>
      </w:pPr>
      <w:r>
        <w:t xml:space="preserve">        </w:t>
      </w:r>
      <w:r>
        <w:tab/>
        <w:t>BackgroundColor="Transparent"</w:t>
      </w:r>
    </w:p>
    <w:p w:rsidR="00773787" w:rsidRDefault="001C351D" w:rsidP="00B74861">
      <w:pPr>
        <w:spacing w:line="240" w:lineRule="auto"/>
        <w:ind w:left="720" w:hanging="720"/>
      </w:pPr>
      <w:r>
        <w:t xml:space="preserve">        </w:t>
      </w:r>
      <w:r>
        <w:tab/>
        <w:t>SeparatorVisibility="None"</w:t>
      </w:r>
    </w:p>
    <w:p w:rsidR="00773787" w:rsidRDefault="001C351D" w:rsidP="00B74861">
      <w:pPr>
        <w:spacing w:line="240" w:lineRule="auto"/>
        <w:ind w:left="720" w:hanging="720"/>
      </w:pPr>
      <w:r>
        <w:t xml:space="preserve">        </w:t>
      </w:r>
      <w:r>
        <w:tab/>
        <w:t>HasUnevenRows="True"</w:t>
      </w:r>
    </w:p>
    <w:p w:rsidR="00773787" w:rsidRDefault="001C351D" w:rsidP="00B74861">
      <w:pPr>
        <w:spacing w:line="240" w:lineRule="auto"/>
        <w:ind w:left="720" w:hanging="720"/>
      </w:pPr>
      <w:r>
        <w:t xml:space="preserve">        </w:t>
      </w:r>
      <w:r>
        <w:tab/>
        <w:t>ItemsSource="{Binding Pets}"&gt;</w:t>
      </w:r>
    </w:p>
    <w:p w:rsidR="00773787" w:rsidRDefault="001C351D" w:rsidP="00B74861">
      <w:pPr>
        <w:spacing w:line="240" w:lineRule="auto"/>
        <w:ind w:left="720" w:hanging="720"/>
      </w:pPr>
      <w:r>
        <w:t xml:space="preserve">        </w:t>
      </w:r>
      <w:r>
        <w:tab/>
        <w:t>&lt;ListView.ItemTemplate&gt;</w:t>
      </w:r>
    </w:p>
    <w:p w:rsidR="00773787" w:rsidRDefault="001C351D" w:rsidP="00B74861">
      <w:pPr>
        <w:spacing w:line="240" w:lineRule="auto"/>
        <w:ind w:left="720" w:hanging="720"/>
      </w:pPr>
      <w:r>
        <w:t xml:space="preserve">            </w:t>
      </w:r>
      <w:r>
        <w:tab/>
        <w:t>&lt;DataTemplate&gt;</w:t>
      </w:r>
    </w:p>
    <w:p w:rsidR="00773787" w:rsidRDefault="001C351D" w:rsidP="00B74861">
      <w:pPr>
        <w:spacing w:line="240" w:lineRule="auto"/>
        <w:ind w:left="720" w:hanging="720"/>
      </w:pPr>
      <w:r>
        <w:t xml:space="preserve">                </w:t>
      </w:r>
      <w:r>
        <w:tab/>
        <w:t>&lt;ViewCell&gt;</w:t>
      </w:r>
    </w:p>
    <w:p w:rsidR="00773787" w:rsidRDefault="001C351D" w:rsidP="00B74861">
      <w:pPr>
        <w:spacing w:line="240" w:lineRule="auto"/>
        <w:ind w:left="720" w:hanging="720"/>
      </w:pPr>
      <w:r>
        <w:t xml:space="preserve">                    </w:t>
      </w:r>
      <w:r>
        <w:tab/>
        <w:t>&lt;Frame</w:t>
      </w:r>
    </w:p>
    <w:p w:rsidR="00773787" w:rsidRDefault="001C351D" w:rsidP="00B74861">
      <w:pPr>
        <w:spacing w:line="240" w:lineRule="auto"/>
        <w:ind w:left="720" w:hanging="720"/>
      </w:pPr>
      <w:r>
        <w:t xml:space="preserve">                        </w:t>
      </w:r>
      <w:r>
        <w:tab/>
        <w:t>CornerRadius="10"</w:t>
      </w:r>
    </w:p>
    <w:p w:rsidR="00773787" w:rsidRDefault="001C351D" w:rsidP="00B74861">
      <w:pPr>
        <w:spacing w:line="240" w:lineRule="auto"/>
        <w:ind w:left="720" w:hanging="720"/>
      </w:pPr>
      <w:r>
        <w:t xml:space="preserve">                        </w:t>
      </w:r>
      <w:r>
        <w:tab/>
        <w:t>HasShadow="True"</w:t>
      </w:r>
    </w:p>
    <w:p w:rsidR="00773787" w:rsidRDefault="001C351D" w:rsidP="00B74861">
      <w:pPr>
        <w:spacing w:line="240" w:lineRule="auto"/>
        <w:ind w:left="720" w:hanging="720"/>
      </w:pPr>
      <w:r>
        <w:t xml:space="preserve">                        </w:t>
      </w:r>
      <w:r>
        <w:tab/>
        <w:t>Margin="0,0,0,5"&gt;</w:t>
      </w:r>
    </w:p>
    <w:p w:rsidR="00773787" w:rsidRDefault="001C351D" w:rsidP="00B74861">
      <w:pPr>
        <w:spacing w:line="240" w:lineRule="auto"/>
        <w:ind w:left="720" w:hanging="720"/>
      </w:pPr>
      <w:r>
        <w:t xml:space="preserve">                        </w:t>
      </w:r>
      <w:r>
        <w:tab/>
        <w:t>&lt;Frame.GestureRecognizers&gt;</w:t>
      </w:r>
    </w:p>
    <w:p w:rsidR="00773787" w:rsidRDefault="001C351D" w:rsidP="00B74861">
      <w:pPr>
        <w:spacing w:line="240" w:lineRule="auto"/>
        <w:ind w:left="720" w:hanging="720"/>
      </w:pPr>
      <w:r>
        <w:t xml:space="preserve">                            </w:t>
      </w:r>
      <w:r>
        <w:tab/>
        <w:t>&lt;TapGestureRecognizer Command="{Binding SelectPetCommand}"/&gt;</w:t>
      </w:r>
    </w:p>
    <w:p w:rsidR="00773787" w:rsidRDefault="001C351D" w:rsidP="00B74861">
      <w:pPr>
        <w:spacing w:line="240" w:lineRule="auto"/>
        <w:ind w:left="720" w:hanging="720"/>
      </w:pPr>
      <w:r>
        <w:t xml:space="preserve">                        </w:t>
      </w:r>
      <w:r>
        <w:tab/>
        <w:t>&lt;/Frame.GestureRecognizers&gt;</w:t>
      </w:r>
    </w:p>
    <w:p w:rsidR="00773787" w:rsidRDefault="001C351D" w:rsidP="00B74861">
      <w:pPr>
        <w:spacing w:line="240" w:lineRule="auto"/>
        <w:ind w:left="720" w:hanging="720"/>
      </w:pPr>
      <w:r>
        <w:t xml:space="preserve">                        </w:t>
      </w:r>
      <w:r>
        <w:tab/>
        <w:t>&lt;Grid&gt;</w:t>
      </w:r>
    </w:p>
    <w:p w:rsidR="00773787" w:rsidRDefault="001C351D" w:rsidP="00B74861">
      <w:pPr>
        <w:spacing w:line="240" w:lineRule="auto"/>
        <w:ind w:left="720" w:hanging="720"/>
      </w:pPr>
      <w:r>
        <w:t xml:space="preserve">                            </w:t>
      </w:r>
      <w:r>
        <w:tab/>
        <w:t>&lt;Grid.ColumnDefinitions&gt;</w:t>
      </w:r>
    </w:p>
    <w:p w:rsidR="00773787" w:rsidRDefault="001C351D" w:rsidP="00B74861">
      <w:pPr>
        <w:spacing w:line="240" w:lineRule="auto"/>
        <w:ind w:left="720" w:hanging="720"/>
      </w:pPr>
      <w:r>
        <w:t xml:space="preserve">                                </w:t>
      </w:r>
      <w:r>
        <w:tab/>
        <w:t>&lt;ColumnDefinition Width="Auto"/&gt;</w:t>
      </w:r>
    </w:p>
    <w:p w:rsidR="00773787" w:rsidRDefault="001C351D" w:rsidP="00B74861">
      <w:pPr>
        <w:spacing w:line="240" w:lineRule="auto"/>
        <w:ind w:left="720" w:hanging="720"/>
      </w:pPr>
      <w:r>
        <w:t xml:space="preserve">                                </w:t>
      </w:r>
      <w:r>
        <w:tab/>
        <w:t>&lt;ColumnDefinition Width="*"/&gt;</w:t>
      </w:r>
    </w:p>
    <w:p w:rsidR="00773787" w:rsidRDefault="001C351D" w:rsidP="00B74861">
      <w:pPr>
        <w:spacing w:line="240" w:lineRule="auto"/>
        <w:ind w:left="720" w:hanging="720"/>
      </w:pPr>
      <w:r>
        <w:lastRenderedPageBreak/>
        <w:t xml:space="preserve">                                </w:t>
      </w:r>
      <w:r>
        <w:tab/>
        <w:t>&lt;ColumnDefinition Width="Auto"/&gt;</w:t>
      </w:r>
    </w:p>
    <w:p w:rsidR="00773787" w:rsidRDefault="001C351D" w:rsidP="00B74861">
      <w:pPr>
        <w:spacing w:line="240" w:lineRule="auto"/>
        <w:ind w:left="720" w:hanging="720"/>
      </w:pPr>
      <w:r>
        <w:t xml:space="preserve">                            </w:t>
      </w:r>
      <w:r>
        <w:tab/>
        <w:t>&lt;/Grid.ColumnDefinitions&gt;</w:t>
      </w:r>
    </w:p>
    <w:p w:rsidR="00773787" w:rsidRDefault="001C351D" w:rsidP="00B74861">
      <w:pPr>
        <w:spacing w:line="240" w:lineRule="auto"/>
        <w:ind w:left="720" w:hanging="720"/>
      </w:pPr>
      <w:r>
        <w:t xml:space="preserve">                            </w:t>
      </w:r>
      <w:r>
        <w:tab/>
        <w:t>&lt;ffimageloading:CachedImage</w:t>
      </w:r>
    </w:p>
    <w:p w:rsidR="00773787" w:rsidRDefault="001C351D" w:rsidP="00B74861">
      <w:pPr>
        <w:spacing w:line="240" w:lineRule="auto"/>
        <w:ind w:left="720" w:hanging="720"/>
      </w:pPr>
      <w:r>
        <w:t xml:space="preserve">                                </w:t>
      </w:r>
      <w:r>
        <w:tab/>
        <w:t>Grid.Column="0"</w:t>
      </w:r>
    </w:p>
    <w:p w:rsidR="00773787" w:rsidRDefault="001C351D" w:rsidP="00B74861">
      <w:pPr>
        <w:spacing w:line="240" w:lineRule="auto"/>
        <w:ind w:left="720" w:hanging="720"/>
      </w:pPr>
      <w:r>
        <w:t xml:space="preserve">                                </w:t>
      </w:r>
      <w:r>
        <w:tab/>
        <w:t>Source="{Binding ImageUrl}"</w:t>
      </w:r>
    </w:p>
    <w:p w:rsidR="00773787" w:rsidRDefault="001C351D" w:rsidP="00B74861">
      <w:pPr>
        <w:spacing w:line="240" w:lineRule="auto"/>
        <w:ind w:left="720" w:hanging="720"/>
      </w:pPr>
      <w:r>
        <w:t xml:space="preserve">                                </w:t>
      </w:r>
      <w:r>
        <w:tab/>
        <w:t>LoadingPlaceholder= "LoaderImage"</w:t>
      </w:r>
    </w:p>
    <w:p w:rsidR="00773787" w:rsidRDefault="001C351D" w:rsidP="00B74861">
      <w:pPr>
        <w:spacing w:line="240" w:lineRule="auto"/>
        <w:ind w:left="720" w:hanging="720"/>
      </w:pPr>
      <w:r>
        <w:t xml:space="preserve">                                </w:t>
      </w:r>
      <w:r>
        <w:tab/>
        <w:t>ErrorPlaceholder= "ErrorImage"</w:t>
      </w:r>
    </w:p>
    <w:p w:rsidR="00773787" w:rsidRDefault="001C351D" w:rsidP="00B74861">
      <w:pPr>
        <w:spacing w:line="240" w:lineRule="auto"/>
        <w:ind w:left="720" w:hanging="720"/>
      </w:pPr>
      <w:r>
        <w:t xml:space="preserve">                                </w:t>
      </w:r>
      <w:r>
        <w:tab/>
        <w:t>CacheDuration= "50"</w:t>
      </w:r>
    </w:p>
    <w:p w:rsidR="00773787" w:rsidRDefault="001C351D" w:rsidP="00B74861">
      <w:pPr>
        <w:spacing w:line="240" w:lineRule="auto"/>
        <w:ind w:left="720" w:hanging="720"/>
      </w:pPr>
      <w:r>
        <w:t xml:space="preserve">                                </w:t>
      </w:r>
      <w:r>
        <w:tab/>
        <w:t>RetryCount= "3"</w:t>
      </w:r>
    </w:p>
    <w:p w:rsidR="00773787" w:rsidRDefault="001C351D" w:rsidP="00B74861">
      <w:pPr>
        <w:spacing w:line="240" w:lineRule="auto"/>
        <w:ind w:left="720" w:hanging="720"/>
      </w:pPr>
      <w:r>
        <w:t xml:space="preserve">                                </w:t>
      </w:r>
      <w:r>
        <w:tab/>
        <w:t>RetryDelay= "600"</w:t>
      </w:r>
    </w:p>
    <w:p w:rsidR="00773787" w:rsidRDefault="001C351D" w:rsidP="00B74861">
      <w:pPr>
        <w:spacing w:line="240" w:lineRule="auto"/>
        <w:ind w:left="720" w:hanging="720"/>
      </w:pPr>
      <w:r>
        <w:t xml:space="preserve">                                </w:t>
      </w:r>
      <w:r>
        <w:tab/>
        <w:t>DownsampleToViewSize = "true"</w:t>
      </w:r>
    </w:p>
    <w:p w:rsidR="00773787" w:rsidRDefault="001C351D" w:rsidP="00B74861">
      <w:pPr>
        <w:spacing w:line="240" w:lineRule="auto"/>
        <w:ind w:left="720" w:hanging="720"/>
      </w:pPr>
      <w:r>
        <w:t xml:space="preserve">                                </w:t>
      </w:r>
      <w:r>
        <w:tab/>
        <w:t>WidthRequest="100"/&gt;</w:t>
      </w:r>
    </w:p>
    <w:p w:rsidR="00773787" w:rsidRDefault="001C351D" w:rsidP="00B74861">
      <w:pPr>
        <w:spacing w:line="240" w:lineRule="auto"/>
        <w:ind w:left="720" w:hanging="720"/>
      </w:pPr>
      <w:r>
        <w:t xml:space="preserve">                            </w:t>
      </w:r>
      <w:r>
        <w:tab/>
        <w:t>&lt;Grid</w:t>
      </w:r>
    </w:p>
    <w:p w:rsidR="00773787" w:rsidRDefault="001C351D" w:rsidP="00B74861">
      <w:pPr>
        <w:spacing w:line="240" w:lineRule="auto"/>
        <w:ind w:left="720" w:hanging="720"/>
      </w:pPr>
      <w:r>
        <w:t xml:space="preserve">                                </w:t>
      </w:r>
      <w:r>
        <w:tab/>
        <w:t>Grid.Column="1"&gt;</w:t>
      </w:r>
    </w:p>
    <w:p w:rsidR="00773787" w:rsidRDefault="001C351D" w:rsidP="00B74861">
      <w:pPr>
        <w:spacing w:line="240" w:lineRule="auto"/>
        <w:ind w:left="720" w:hanging="720"/>
      </w:pPr>
      <w:r>
        <w:t xml:space="preserve">                                </w:t>
      </w:r>
      <w:r>
        <w:tab/>
        <w:t>&lt;Grid.ColumnDefinitions&gt;</w:t>
      </w:r>
    </w:p>
    <w:p w:rsidR="00773787" w:rsidRDefault="001C351D" w:rsidP="00B74861">
      <w:pPr>
        <w:spacing w:line="240" w:lineRule="auto"/>
        <w:ind w:left="720" w:hanging="720"/>
      </w:pPr>
      <w:r>
        <w:t xml:space="preserve">                                    </w:t>
      </w:r>
      <w:r>
        <w:tab/>
        <w:t>&lt;ColumnDefinition Width="*"/&gt;</w:t>
      </w:r>
    </w:p>
    <w:p w:rsidR="00773787" w:rsidRDefault="001C351D" w:rsidP="00B74861">
      <w:pPr>
        <w:spacing w:line="240" w:lineRule="auto"/>
        <w:ind w:left="720" w:hanging="720"/>
      </w:pPr>
      <w:r>
        <w:t xml:space="preserve">                                    </w:t>
      </w:r>
      <w:r>
        <w:tab/>
        <w:t>&lt;ColumnDefinition Width="2*"/&gt;</w:t>
      </w:r>
    </w:p>
    <w:p w:rsidR="00773787" w:rsidRDefault="001C351D" w:rsidP="00B74861">
      <w:pPr>
        <w:spacing w:line="240" w:lineRule="auto"/>
        <w:ind w:left="720" w:hanging="720"/>
      </w:pPr>
      <w:r>
        <w:t xml:space="preserve">                                </w:t>
      </w:r>
      <w:r>
        <w:tab/>
        <w:t>&lt;/Grid.ColumnDefinitions&gt;</w:t>
      </w:r>
    </w:p>
    <w:p w:rsidR="00773787" w:rsidRDefault="001C351D" w:rsidP="00B74861">
      <w:pPr>
        <w:spacing w:line="240" w:lineRule="auto"/>
        <w:ind w:left="720" w:hanging="720"/>
      </w:pPr>
      <w:r>
        <w:t xml:space="preserve">                                </w:t>
      </w:r>
      <w:r>
        <w:tab/>
        <w:t>&lt;Label</w:t>
      </w:r>
    </w:p>
    <w:p w:rsidR="00773787" w:rsidRDefault="001C351D" w:rsidP="00B74861">
      <w:pPr>
        <w:spacing w:line="240" w:lineRule="auto"/>
        <w:ind w:left="720" w:hanging="720"/>
      </w:pPr>
      <w:r>
        <w:t xml:space="preserve">                                    </w:t>
      </w:r>
      <w:r>
        <w:tab/>
        <w:t>Grid.Column="0"</w:t>
      </w:r>
    </w:p>
    <w:p w:rsidR="00773787" w:rsidRDefault="001C351D" w:rsidP="00B74861">
      <w:pPr>
        <w:spacing w:line="240" w:lineRule="auto"/>
        <w:ind w:left="720" w:hanging="720"/>
      </w:pPr>
      <w:r>
        <w:t xml:space="preserve">                                    </w:t>
      </w:r>
      <w:r>
        <w:tab/>
        <w:t>Grid.Row="0"</w:t>
      </w:r>
    </w:p>
    <w:p w:rsidR="00773787" w:rsidRDefault="001C351D" w:rsidP="00B74861">
      <w:pPr>
        <w:spacing w:line="240" w:lineRule="auto"/>
        <w:ind w:left="720" w:hanging="720"/>
      </w:pPr>
      <w:r>
        <w:t xml:space="preserve">                                    </w:t>
      </w:r>
      <w:r>
        <w:tab/>
        <w:t>Text="Name"/&gt;</w:t>
      </w:r>
    </w:p>
    <w:p w:rsidR="00773787" w:rsidRDefault="001C351D" w:rsidP="00B74861">
      <w:pPr>
        <w:spacing w:line="240" w:lineRule="auto"/>
        <w:ind w:left="720" w:hanging="720"/>
      </w:pPr>
      <w:r>
        <w:t xml:space="preserve">                                </w:t>
      </w:r>
      <w:r>
        <w:tab/>
        <w:t>&lt;Label</w:t>
      </w:r>
    </w:p>
    <w:p w:rsidR="00773787" w:rsidRDefault="001C351D" w:rsidP="00B74861">
      <w:pPr>
        <w:spacing w:line="240" w:lineRule="auto"/>
        <w:ind w:left="720" w:hanging="720"/>
      </w:pPr>
      <w:r>
        <w:t xml:space="preserve">                                    </w:t>
      </w:r>
      <w:r>
        <w:tab/>
        <w:t>Grid.Column="1"</w:t>
      </w:r>
    </w:p>
    <w:p w:rsidR="00773787" w:rsidRDefault="001C351D" w:rsidP="00B74861">
      <w:pPr>
        <w:spacing w:line="240" w:lineRule="auto"/>
        <w:ind w:left="720" w:hanging="720"/>
      </w:pPr>
      <w:r>
        <w:t xml:space="preserve">                                    </w:t>
      </w:r>
      <w:r>
        <w:tab/>
        <w:t>Grid.Row="0"</w:t>
      </w:r>
    </w:p>
    <w:p w:rsidR="00773787" w:rsidRDefault="001C351D" w:rsidP="00B74861">
      <w:pPr>
        <w:spacing w:line="240" w:lineRule="auto"/>
        <w:ind w:left="720" w:hanging="720"/>
      </w:pPr>
      <w:r>
        <w:t xml:space="preserve">                                    </w:t>
      </w:r>
      <w:r>
        <w:tab/>
        <w:t>FontAttributes="Bold"</w:t>
      </w:r>
    </w:p>
    <w:p w:rsidR="00773787" w:rsidRDefault="001C351D" w:rsidP="00B74861">
      <w:pPr>
        <w:spacing w:line="240" w:lineRule="auto"/>
        <w:ind w:left="720" w:hanging="720"/>
      </w:pPr>
      <w:r>
        <w:t xml:space="preserve">                                    </w:t>
      </w:r>
      <w:r>
        <w:tab/>
        <w:t>Text="{Binding Name}"/&gt;</w:t>
      </w:r>
    </w:p>
    <w:p w:rsidR="00773787" w:rsidRDefault="001C351D" w:rsidP="00B74861">
      <w:pPr>
        <w:spacing w:line="240" w:lineRule="auto"/>
        <w:ind w:left="720" w:hanging="720"/>
      </w:pPr>
      <w:r>
        <w:t xml:space="preserve">                                </w:t>
      </w:r>
      <w:r>
        <w:tab/>
        <w:t>&lt;Label</w:t>
      </w:r>
    </w:p>
    <w:p w:rsidR="00773787" w:rsidRDefault="001C351D" w:rsidP="00B74861">
      <w:pPr>
        <w:spacing w:line="240" w:lineRule="auto"/>
        <w:ind w:left="720" w:hanging="720"/>
      </w:pPr>
      <w:r>
        <w:t xml:space="preserve">                                    </w:t>
      </w:r>
      <w:r>
        <w:tab/>
        <w:t>Grid.Column="0"</w:t>
      </w:r>
    </w:p>
    <w:p w:rsidR="00773787" w:rsidRDefault="001C351D" w:rsidP="00B74861">
      <w:pPr>
        <w:spacing w:line="240" w:lineRule="auto"/>
        <w:ind w:left="720" w:hanging="720"/>
      </w:pPr>
      <w:r>
        <w:t xml:space="preserve">                                    </w:t>
      </w:r>
      <w:r>
        <w:tab/>
        <w:t>Grid.Row="1"</w:t>
      </w:r>
    </w:p>
    <w:p w:rsidR="00773787" w:rsidRDefault="001C351D" w:rsidP="00B74861">
      <w:pPr>
        <w:spacing w:line="240" w:lineRule="auto"/>
        <w:ind w:left="720" w:hanging="720"/>
      </w:pPr>
      <w:r>
        <w:t xml:space="preserve">                                    </w:t>
      </w:r>
      <w:r>
        <w:tab/>
        <w:t>Text="Race"/&gt;</w:t>
      </w:r>
    </w:p>
    <w:p w:rsidR="00773787" w:rsidRDefault="001C351D" w:rsidP="00B74861">
      <w:pPr>
        <w:spacing w:line="240" w:lineRule="auto"/>
        <w:ind w:left="720" w:hanging="720"/>
      </w:pPr>
      <w:r>
        <w:t xml:space="preserve">                                </w:t>
      </w:r>
      <w:r>
        <w:tab/>
        <w:t>&lt;Label</w:t>
      </w:r>
    </w:p>
    <w:p w:rsidR="00773787" w:rsidRDefault="001C351D" w:rsidP="00B74861">
      <w:pPr>
        <w:spacing w:line="240" w:lineRule="auto"/>
        <w:ind w:left="720" w:hanging="720"/>
      </w:pPr>
      <w:r>
        <w:t xml:space="preserve">                                    </w:t>
      </w:r>
      <w:r>
        <w:tab/>
        <w:t>Grid.Column="1"</w:t>
      </w:r>
    </w:p>
    <w:p w:rsidR="00773787" w:rsidRDefault="001C351D" w:rsidP="00B74861">
      <w:pPr>
        <w:spacing w:line="240" w:lineRule="auto"/>
        <w:ind w:left="720" w:hanging="720"/>
      </w:pPr>
      <w:r>
        <w:t xml:space="preserve">                                    </w:t>
      </w:r>
      <w:r>
        <w:tab/>
        <w:t>Grid.Row="1"</w:t>
      </w:r>
    </w:p>
    <w:p w:rsidR="00773787" w:rsidRDefault="001C351D" w:rsidP="00B74861">
      <w:pPr>
        <w:spacing w:line="240" w:lineRule="auto"/>
        <w:ind w:left="720" w:hanging="720"/>
      </w:pPr>
      <w:r>
        <w:t xml:space="preserve">                                    </w:t>
      </w:r>
      <w:r>
        <w:tab/>
        <w:t>FontAttributes="Bold"</w:t>
      </w:r>
    </w:p>
    <w:p w:rsidR="00773787" w:rsidRDefault="001C351D" w:rsidP="00B74861">
      <w:pPr>
        <w:spacing w:line="240" w:lineRule="auto"/>
        <w:ind w:left="720" w:hanging="720"/>
      </w:pPr>
      <w:r>
        <w:t xml:space="preserve">                                    </w:t>
      </w:r>
      <w:r>
        <w:tab/>
        <w:t>Text="{Binding Race}"/&gt;</w:t>
      </w:r>
    </w:p>
    <w:p w:rsidR="00773787" w:rsidRDefault="001C351D" w:rsidP="00B74861">
      <w:pPr>
        <w:spacing w:line="240" w:lineRule="auto"/>
        <w:ind w:left="720" w:hanging="720"/>
      </w:pPr>
      <w:r>
        <w:lastRenderedPageBreak/>
        <w:t xml:space="preserve">                                </w:t>
      </w:r>
      <w:r>
        <w:tab/>
        <w:t>&lt;Label</w:t>
      </w:r>
    </w:p>
    <w:p w:rsidR="00773787" w:rsidRDefault="001C351D" w:rsidP="00B74861">
      <w:pPr>
        <w:spacing w:line="240" w:lineRule="auto"/>
        <w:ind w:left="720" w:hanging="720"/>
      </w:pPr>
      <w:r>
        <w:t xml:space="preserve">                                    </w:t>
      </w:r>
      <w:r>
        <w:tab/>
        <w:t>Grid.Column="0"</w:t>
      </w:r>
    </w:p>
    <w:p w:rsidR="00773787" w:rsidRDefault="001C351D" w:rsidP="00B74861">
      <w:pPr>
        <w:spacing w:line="240" w:lineRule="auto"/>
        <w:ind w:left="720" w:hanging="720"/>
      </w:pPr>
      <w:r>
        <w:t xml:space="preserve">                                    </w:t>
      </w:r>
      <w:r>
        <w:tab/>
        <w:t>Grid.Row="2"</w:t>
      </w:r>
    </w:p>
    <w:p w:rsidR="00773787" w:rsidRDefault="001C351D" w:rsidP="00B74861">
      <w:pPr>
        <w:spacing w:line="240" w:lineRule="auto"/>
        <w:ind w:left="720" w:hanging="720"/>
      </w:pPr>
      <w:r>
        <w:t xml:space="preserve">                                    </w:t>
      </w:r>
      <w:r>
        <w:tab/>
        <w:t>Text="Born"/&gt;</w:t>
      </w:r>
    </w:p>
    <w:p w:rsidR="00773787" w:rsidRDefault="001C351D" w:rsidP="00B74861">
      <w:pPr>
        <w:spacing w:line="240" w:lineRule="auto"/>
        <w:ind w:left="720" w:hanging="720"/>
      </w:pPr>
      <w:r>
        <w:t xml:space="preserve">                                </w:t>
      </w:r>
      <w:r>
        <w:tab/>
        <w:t>&lt;Label</w:t>
      </w:r>
    </w:p>
    <w:p w:rsidR="00773787" w:rsidRDefault="001C351D" w:rsidP="00B74861">
      <w:pPr>
        <w:spacing w:line="240" w:lineRule="auto"/>
        <w:ind w:left="720" w:hanging="720"/>
      </w:pPr>
      <w:r>
        <w:t xml:space="preserve">                                    </w:t>
      </w:r>
      <w:r>
        <w:tab/>
        <w:t>Grid.Column="1"</w:t>
      </w:r>
    </w:p>
    <w:p w:rsidR="00773787" w:rsidRDefault="001C351D" w:rsidP="00B74861">
      <w:pPr>
        <w:spacing w:line="240" w:lineRule="auto"/>
        <w:ind w:left="720" w:hanging="720"/>
      </w:pPr>
      <w:r>
        <w:t xml:space="preserve">                                    </w:t>
      </w:r>
      <w:r>
        <w:tab/>
        <w:t>Grid.Row="2"</w:t>
      </w:r>
    </w:p>
    <w:p w:rsidR="00773787" w:rsidRDefault="001C351D" w:rsidP="00B74861">
      <w:pPr>
        <w:spacing w:line="240" w:lineRule="auto"/>
        <w:ind w:left="720" w:hanging="720"/>
      </w:pPr>
      <w:r>
        <w:t xml:space="preserve">                                    </w:t>
      </w:r>
      <w:r>
        <w:tab/>
        <w:t>FontAttributes="Bold"</w:t>
      </w:r>
    </w:p>
    <w:p w:rsidR="00773787" w:rsidRDefault="001C351D" w:rsidP="00B74861">
      <w:pPr>
        <w:spacing w:line="240" w:lineRule="auto"/>
        <w:ind w:left="720" w:hanging="720"/>
      </w:pPr>
      <w:r>
        <w:t xml:space="preserve">                                    </w:t>
      </w:r>
      <w:r>
        <w:tab/>
        <w:t>Text="{Binding Born, StringFormat='{0:yyyy/MM/dd}'}"/&gt;</w:t>
      </w:r>
    </w:p>
    <w:p w:rsidR="00773787" w:rsidRDefault="001C351D" w:rsidP="00B74861">
      <w:pPr>
        <w:spacing w:line="240" w:lineRule="auto"/>
        <w:ind w:left="720" w:hanging="720"/>
      </w:pPr>
      <w:r>
        <w:t xml:space="preserve">                            </w:t>
      </w:r>
      <w:r>
        <w:tab/>
        <w:t>&lt;/Grid&gt;</w:t>
      </w:r>
    </w:p>
    <w:p w:rsidR="00773787" w:rsidRDefault="001C351D" w:rsidP="00B74861">
      <w:pPr>
        <w:spacing w:line="240" w:lineRule="auto"/>
        <w:ind w:left="720" w:hanging="720"/>
      </w:pPr>
      <w:r>
        <w:t xml:space="preserve">                            </w:t>
      </w:r>
      <w:r>
        <w:tab/>
        <w:t>&lt;Image</w:t>
      </w:r>
    </w:p>
    <w:p w:rsidR="00773787" w:rsidRDefault="001C351D" w:rsidP="00B74861">
      <w:pPr>
        <w:spacing w:line="240" w:lineRule="auto"/>
        <w:ind w:left="720" w:hanging="720"/>
      </w:pPr>
      <w:r>
        <w:t xml:space="preserve">                                </w:t>
      </w:r>
      <w:r>
        <w:tab/>
        <w:t>Grid.Column="2"</w:t>
      </w:r>
    </w:p>
    <w:p w:rsidR="00773787" w:rsidRDefault="001C351D" w:rsidP="00B74861">
      <w:pPr>
        <w:spacing w:line="240" w:lineRule="auto"/>
        <w:ind w:left="720" w:hanging="720"/>
      </w:pPr>
      <w:r>
        <w:t xml:space="preserve">                                </w:t>
      </w:r>
      <w:r>
        <w:tab/>
        <w:t>Source="ic_chevron_right"/&gt;</w:t>
      </w:r>
    </w:p>
    <w:p w:rsidR="00773787" w:rsidRDefault="001C351D" w:rsidP="00B74861">
      <w:pPr>
        <w:spacing w:line="240" w:lineRule="auto"/>
        <w:ind w:left="720" w:hanging="720"/>
      </w:pPr>
      <w:r>
        <w:t xml:space="preserve">                        </w:t>
      </w:r>
      <w:r>
        <w:tab/>
        <w:t>&lt;/Grid&gt;</w:t>
      </w:r>
    </w:p>
    <w:p w:rsidR="00773787" w:rsidRDefault="001C351D" w:rsidP="00B74861">
      <w:pPr>
        <w:spacing w:line="240" w:lineRule="auto"/>
        <w:ind w:left="720" w:hanging="720"/>
      </w:pPr>
      <w:r>
        <w:t xml:space="preserve">                    </w:t>
      </w:r>
      <w:r>
        <w:tab/>
        <w:t>&lt;/Frame&gt;</w:t>
      </w:r>
    </w:p>
    <w:p w:rsidR="00773787" w:rsidRDefault="001C351D" w:rsidP="00B74861">
      <w:pPr>
        <w:spacing w:line="240" w:lineRule="auto"/>
        <w:ind w:left="720" w:hanging="720"/>
      </w:pPr>
      <w:r>
        <w:t xml:space="preserve">                </w:t>
      </w:r>
      <w:r>
        <w:tab/>
        <w:t>&lt;/ViewCell&gt;</w:t>
      </w:r>
    </w:p>
    <w:p w:rsidR="00773787" w:rsidRDefault="001C351D" w:rsidP="00B74861">
      <w:pPr>
        <w:spacing w:line="240" w:lineRule="auto"/>
        <w:ind w:left="720" w:hanging="720"/>
      </w:pPr>
      <w:r>
        <w:t xml:space="preserve">            </w:t>
      </w:r>
      <w:r>
        <w:tab/>
        <w:t>&lt;/DataTemplate&gt;</w:t>
      </w:r>
    </w:p>
    <w:p w:rsidR="00773787" w:rsidRDefault="001C351D" w:rsidP="00B74861">
      <w:pPr>
        <w:spacing w:line="240" w:lineRule="auto"/>
        <w:ind w:left="720" w:hanging="720"/>
      </w:pPr>
      <w:r>
        <w:t xml:space="preserve">        </w:t>
      </w:r>
      <w:r>
        <w:tab/>
        <w:t>&lt;/ListView.ItemTemplate&gt;</w:t>
      </w:r>
    </w:p>
    <w:p w:rsidR="00773787" w:rsidRDefault="001C351D" w:rsidP="00B74861">
      <w:pPr>
        <w:spacing w:line="240" w:lineRule="auto"/>
        <w:ind w:left="720" w:hanging="720"/>
      </w:pPr>
      <w:r>
        <w:t xml:space="preserve">    </w:t>
      </w:r>
      <w:r>
        <w:tab/>
        <w:t>&lt;/ListView&gt;</w:t>
      </w:r>
    </w:p>
    <w:p w:rsidR="00773787" w:rsidRDefault="001C351D" w:rsidP="00B74861">
      <w:pPr>
        <w:spacing w:line="240" w:lineRule="auto"/>
        <w:ind w:left="720" w:hanging="720"/>
      </w:pPr>
      <w:r>
        <w:tab/>
        <w:t>&lt;/StackLayout&gt;</w:t>
      </w:r>
    </w:p>
    <w:p w:rsidR="00773787" w:rsidRDefault="001C351D" w:rsidP="00B74861">
      <w:pPr>
        <w:spacing w:line="240" w:lineRule="auto"/>
        <w:ind w:left="720" w:hanging="720"/>
      </w:pPr>
      <w:r>
        <w:t>&lt;/ContentPage&gt;</w:t>
      </w:r>
    </w:p>
    <w:p w:rsidR="00773787" w:rsidRDefault="00773787" w:rsidP="00B74861">
      <w:pPr>
        <w:spacing w:line="240" w:lineRule="auto"/>
        <w:ind w:left="720" w:hanging="720"/>
      </w:pPr>
    </w:p>
    <w:p w:rsidR="00773787" w:rsidRDefault="001C351D" w:rsidP="00B74861">
      <w:pPr>
        <w:numPr>
          <w:ilvl w:val="0"/>
          <w:numId w:val="19"/>
        </w:numPr>
        <w:spacing w:line="240" w:lineRule="auto"/>
        <w:ind w:hanging="720"/>
      </w:pPr>
      <w:r>
        <w:t xml:space="preserve">Modify the </w:t>
      </w:r>
      <w:r>
        <w:rPr>
          <w:b/>
        </w:rPr>
        <w:t>PetsViewModel</w:t>
      </w:r>
      <w:r>
        <w:t xml:space="preserve"> class:</w:t>
      </w:r>
    </w:p>
    <w:p w:rsidR="00773787" w:rsidRDefault="00773787" w:rsidP="00B74861">
      <w:pPr>
        <w:spacing w:line="240" w:lineRule="auto"/>
        <w:ind w:left="720" w:hanging="720"/>
      </w:pPr>
    </w:p>
    <w:p w:rsidR="00773787" w:rsidRDefault="001C351D" w:rsidP="00B74861">
      <w:pPr>
        <w:spacing w:line="240" w:lineRule="auto"/>
        <w:ind w:left="720" w:hanging="720"/>
      </w:pPr>
      <w:r>
        <w:t>using System.Collections.ObjectModel;</w:t>
      </w:r>
    </w:p>
    <w:p w:rsidR="00773787" w:rsidRDefault="001C351D" w:rsidP="00B74861">
      <w:pPr>
        <w:spacing w:line="240" w:lineRule="auto"/>
        <w:ind w:left="720" w:hanging="720"/>
      </w:pPr>
      <w:r>
        <w:t>using System.Linq;</w:t>
      </w:r>
    </w:p>
    <w:p w:rsidR="00773787" w:rsidRDefault="001C351D" w:rsidP="00B74861">
      <w:pPr>
        <w:spacing w:line="240" w:lineRule="auto"/>
        <w:ind w:left="720" w:hanging="720"/>
      </w:pPr>
      <w:r>
        <w:t>using MyVet.Common.Models;</w:t>
      </w:r>
    </w:p>
    <w:p w:rsidR="00773787" w:rsidRDefault="001C351D" w:rsidP="00B74861">
      <w:pPr>
        <w:spacing w:line="240" w:lineRule="auto"/>
        <w:ind w:left="720" w:hanging="720"/>
      </w:pPr>
      <w:r>
        <w:t>using Prism.Navigation;</w:t>
      </w:r>
    </w:p>
    <w:p w:rsidR="00773787" w:rsidRDefault="00773787" w:rsidP="00B74861">
      <w:pPr>
        <w:spacing w:line="240" w:lineRule="auto"/>
        <w:ind w:left="720" w:hanging="720"/>
      </w:pPr>
    </w:p>
    <w:p w:rsidR="00773787" w:rsidRDefault="001C351D" w:rsidP="00B74861">
      <w:pPr>
        <w:spacing w:line="240" w:lineRule="auto"/>
        <w:ind w:left="720" w:hanging="720"/>
      </w:pPr>
      <w:r>
        <w:t>namespace MyVet.Prism.ViewModel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class PetsViewModel : ViewModelBase</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private readonly INavigationService _navigationService;</w:t>
      </w:r>
    </w:p>
    <w:p w:rsidR="00773787" w:rsidRDefault="001C351D" w:rsidP="00B74861">
      <w:pPr>
        <w:spacing w:line="240" w:lineRule="auto"/>
        <w:ind w:left="720" w:hanging="720"/>
      </w:pPr>
      <w:r>
        <w:t xml:space="preserve">    </w:t>
      </w:r>
      <w:r>
        <w:tab/>
        <w:t>private OwnerResponse _owner;</w:t>
      </w:r>
    </w:p>
    <w:p w:rsidR="00773787" w:rsidRDefault="001C351D" w:rsidP="00B74861">
      <w:pPr>
        <w:spacing w:line="240" w:lineRule="auto"/>
        <w:ind w:left="720" w:hanging="720"/>
      </w:pPr>
      <w:r>
        <w:t xml:space="preserve">    </w:t>
      </w:r>
      <w:r>
        <w:tab/>
        <w:t>private TokenResponse _token;</w:t>
      </w:r>
    </w:p>
    <w:p w:rsidR="00773787" w:rsidRDefault="001C351D" w:rsidP="00B74861">
      <w:pPr>
        <w:spacing w:line="240" w:lineRule="auto"/>
        <w:ind w:left="720" w:hanging="720"/>
      </w:pPr>
      <w:r>
        <w:lastRenderedPageBreak/>
        <w:t xml:space="preserve">    </w:t>
      </w:r>
      <w:r>
        <w:tab/>
        <w:t>private ObservableCollection&lt;PetItemViewModel&gt; _pets;</w:t>
      </w:r>
    </w:p>
    <w:p w:rsidR="00773787" w:rsidRDefault="001C351D" w:rsidP="00B74861">
      <w:pPr>
        <w:spacing w:line="240" w:lineRule="auto"/>
        <w:ind w:left="720" w:hanging="720"/>
      </w:pPr>
      <w:r>
        <w:t xml:space="preserve">    </w:t>
      </w:r>
      <w:r>
        <w:tab/>
        <w:t>private bool _isRefreshing;</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PetsViewModel(INavigationService navigationService) : base(navigationServic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_navigationService = navigationService;</w:t>
      </w:r>
    </w:p>
    <w:p w:rsidR="00773787" w:rsidRDefault="001C351D" w:rsidP="00B74861">
      <w:pPr>
        <w:spacing w:line="240" w:lineRule="auto"/>
        <w:ind w:left="720" w:hanging="720"/>
      </w:pPr>
      <w:r>
        <w:t xml:space="preserve">        </w:t>
      </w:r>
      <w:r>
        <w:tab/>
        <w:t>Title = "Pets";</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ObservableCollection&lt;PetItemViewModel&gt; Pets</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get =&gt; _pets;</w:t>
      </w:r>
    </w:p>
    <w:p w:rsidR="00773787" w:rsidRDefault="001C351D" w:rsidP="00B74861">
      <w:pPr>
        <w:spacing w:line="240" w:lineRule="auto"/>
        <w:ind w:left="720" w:hanging="720"/>
      </w:pPr>
      <w:r>
        <w:t xml:space="preserve">        </w:t>
      </w:r>
      <w:r>
        <w:tab/>
        <w:t>set =&gt; SetProperty(ref _pets, valu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bool IsRefreshing</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get =&gt; _isRefreshing;</w:t>
      </w:r>
    </w:p>
    <w:p w:rsidR="00773787" w:rsidRDefault="001C351D" w:rsidP="00B74861">
      <w:pPr>
        <w:spacing w:line="240" w:lineRule="auto"/>
        <w:ind w:left="720" w:hanging="720"/>
      </w:pPr>
      <w:r>
        <w:t xml:space="preserve">        </w:t>
      </w:r>
      <w:r>
        <w:tab/>
        <w:t>set =&gt; SetProperty(ref _isRefreshing, valu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override void OnNavigatedTo(INavigationParameters parameters)</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sRefreshing = true;</w:t>
      </w:r>
    </w:p>
    <w:p w:rsidR="00773787" w:rsidRDefault="001C351D" w:rsidP="00B74861">
      <w:pPr>
        <w:spacing w:line="240" w:lineRule="auto"/>
        <w:ind w:left="720" w:hanging="720"/>
      </w:pPr>
      <w:r>
        <w:t xml:space="preserve">        </w:t>
      </w:r>
      <w:r>
        <w:tab/>
        <w:t>base.OnNavigatedTo(parameters);</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if (parameters.ContainsKey("token"))</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_token = parameters.GetValue&lt;TokenResponse&gt;("token");</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if (parameters.ContainsKey("owner"))</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_owner = parameters.GetValue&lt;OwnerResponse&gt;("owner");</w:t>
      </w:r>
    </w:p>
    <w:p w:rsidR="00773787" w:rsidRDefault="001C351D" w:rsidP="00B74861">
      <w:pPr>
        <w:spacing w:line="240" w:lineRule="auto"/>
        <w:ind w:left="720" w:hanging="720"/>
      </w:pPr>
      <w:r>
        <w:t xml:space="preserve">            </w:t>
      </w:r>
      <w:r>
        <w:tab/>
        <w:t>Pets = new ObservableCollection&lt;PetItemViewModel&gt;(_owner.Pets.Select(p =&gt; new PetItemViewModel</w:t>
      </w:r>
    </w:p>
    <w:p w:rsidR="00773787" w:rsidRDefault="001C351D" w:rsidP="00B74861">
      <w:pPr>
        <w:spacing w:line="240" w:lineRule="auto"/>
        <w:ind w:left="720" w:hanging="720"/>
      </w:pPr>
      <w:r>
        <w:t xml:space="preserve">            </w:t>
      </w:r>
      <w:r>
        <w:tab/>
        <w:t>{</w:t>
      </w:r>
      <w:r w:rsidR="00B71246">
        <w:rPr>
          <w:rFonts w:ascii="Consolas" w:hAnsi="Consolas" w:cs="Consolas"/>
          <w:color w:val="FF0000"/>
          <w:sz w:val="19"/>
          <w:szCs w:val="19"/>
          <w:lang w:val="es-CO"/>
        </w:rPr>
        <w:t xml:space="preserve"> xmlns</w:t>
      </w:r>
      <w:r w:rsidR="00B71246">
        <w:rPr>
          <w:rFonts w:ascii="Consolas" w:hAnsi="Consolas" w:cs="Consolas"/>
          <w:color w:val="0000FF"/>
          <w:sz w:val="19"/>
          <w:szCs w:val="19"/>
          <w:lang w:val="es-CO"/>
        </w:rPr>
        <w:t>:</w:t>
      </w:r>
      <w:r w:rsidR="00B71246">
        <w:rPr>
          <w:rFonts w:ascii="Consolas" w:hAnsi="Consolas" w:cs="Consolas"/>
          <w:color w:val="FF0000"/>
          <w:sz w:val="19"/>
          <w:szCs w:val="19"/>
          <w:lang w:val="es-CO"/>
        </w:rPr>
        <w:t>ffimageloading</w:t>
      </w:r>
      <w:r w:rsidR="00B71246">
        <w:rPr>
          <w:rFonts w:ascii="Consolas" w:hAnsi="Consolas" w:cs="Consolas"/>
          <w:color w:val="0000FF"/>
          <w:sz w:val="19"/>
          <w:szCs w:val="19"/>
          <w:lang w:val="es-CO"/>
        </w:rPr>
        <w:t xml:space="preserve"> ="clr-namespace"</w:t>
      </w:r>
      <w:r w:rsidR="00B71246">
        <w:rPr>
          <w:rFonts w:ascii="Consolas" w:hAnsi="Consolas" w:cs="Consolas"/>
          <w:color w:val="FF0000"/>
          <w:sz w:val="19"/>
          <w:szCs w:val="19"/>
          <w:lang w:val="es-CO"/>
        </w:rPr>
        <w:t xml:space="preserve"> xmlns</w:t>
      </w:r>
      <w:r w:rsidR="00B71246">
        <w:rPr>
          <w:rFonts w:ascii="Consolas" w:hAnsi="Consolas" w:cs="Consolas"/>
          <w:color w:val="0000FF"/>
          <w:sz w:val="19"/>
          <w:szCs w:val="19"/>
          <w:lang w:val="es-CO"/>
        </w:rPr>
        <w:t>:</w:t>
      </w:r>
      <w:r w:rsidR="00B71246">
        <w:rPr>
          <w:rFonts w:ascii="Consolas" w:hAnsi="Consolas" w:cs="Consolas"/>
          <w:color w:val="FF0000"/>
          <w:sz w:val="19"/>
          <w:szCs w:val="19"/>
          <w:lang w:val="es-CO"/>
        </w:rPr>
        <w:t>ffimageloading</w:t>
      </w:r>
      <w:r w:rsidR="00B71246">
        <w:rPr>
          <w:rFonts w:ascii="Consolas" w:hAnsi="Consolas" w:cs="Consolas"/>
          <w:color w:val="0000FF"/>
          <w:sz w:val="19"/>
          <w:szCs w:val="19"/>
          <w:lang w:val="es-CO"/>
        </w:rPr>
        <w:t xml:space="preserve"> ="clr-namespace"</w:t>
      </w:r>
    </w:p>
    <w:p w:rsidR="00773787" w:rsidRDefault="001C351D" w:rsidP="00B74861">
      <w:pPr>
        <w:spacing w:line="240" w:lineRule="auto"/>
        <w:ind w:left="720" w:hanging="720"/>
      </w:pPr>
      <w:r>
        <w:lastRenderedPageBreak/>
        <w:t xml:space="preserve">                </w:t>
      </w:r>
      <w:r>
        <w:tab/>
        <w:t>Born = p.Born,</w:t>
      </w:r>
    </w:p>
    <w:p w:rsidR="00773787" w:rsidRDefault="001C351D" w:rsidP="00B74861">
      <w:pPr>
        <w:spacing w:line="240" w:lineRule="auto"/>
        <w:ind w:left="720" w:hanging="720"/>
      </w:pPr>
      <w:r>
        <w:t xml:space="preserve">                </w:t>
      </w:r>
      <w:r>
        <w:tab/>
        <w:t>Histories = p.Histories,</w:t>
      </w:r>
    </w:p>
    <w:p w:rsidR="00773787" w:rsidRDefault="001C351D" w:rsidP="00B74861">
      <w:pPr>
        <w:spacing w:line="240" w:lineRule="auto"/>
        <w:ind w:left="720" w:hanging="720"/>
      </w:pPr>
      <w:r>
        <w:t xml:space="preserve">                </w:t>
      </w:r>
      <w:r>
        <w:tab/>
        <w:t>Id = p.Id,</w:t>
      </w:r>
    </w:p>
    <w:p w:rsidR="00773787" w:rsidRDefault="001C351D" w:rsidP="00B74861">
      <w:pPr>
        <w:spacing w:line="240" w:lineRule="auto"/>
        <w:ind w:left="720" w:hanging="720"/>
      </w:pPr>
      <w:r>
        <w:t xml:space="preserve">                </w:t>
      </w:r>
      <w:r>
        <w:tab/>
        <w:t>ImageUrl = p.ImageUrl,</w:t>
      </w:r>
    </w:p>
    <w:p w:rsidR="00773787" w:rsidRDefault="001C351D" w:rsidP="00B74861">
      <w:pPr>
        <w:spacing w:line="240" w:lineRule="auto"/>
        <w:ind w:left="720" w:hanging="720"/>
      </w:pPr>
      <w:r>
        <w:t xml:space="preserve">                </w:t>
      </w:r>
      <w:r>
        <w:tab/>
        <w:t>Name = p.Name,</w:t>
      </w:r>
    </w:p>
    <w:p w:rsidR="00773787" w:rsidRDefault="001C351D" w:rsidP="00B74861">
      <w:pPr>
        <w:spacing w:line="240" w:lineRule="auto"/>
        <w:ind w:left="720" w:hanging="720"/>
      </w:pPr>
      <w:r>
        <w:t xml:space="preserve">                </w:t>
      </w:r>
      <w:r>
        <w:tab/>
        <w:t>PetType = p.PetType,</w:t>
      </w:r>
    </w:p>
    <w:p w:rsidR="00773787" w:rsidRDefault="001C351D" w:rsidP="00B74861">
      <w:pPr>
        <w:spacing w:line="240" w:lineRule="auto"/>
        <w:ind w:left="720" w:hanging="720"/>
      </w:pPr>
      <w:r>
        <w:t xml:space="preserve">                </w:t>
      </w:r>
      <w:r>
        <w:tab/>
        <w:t>Race = p.Race,</w:t>
      </w:r>
    </w:p>
    <w:p w:rsidR="00773787" w:rsidRDefault="001C351D" w:rsidP="00B74861">
      <w:pPr>
        <w:spacing w:line="240" w:lineRule="auto"/>
        <w:ind w:left="720" w:hanging="720"/>
      </w:pPr>
      <w:r>
        <w:t xml:space="preserve">                </w:t>
      </w:r>
      <w:r>
        <w:tab/>
        <w:t>Remarks = p.Remarks</w:t>
      </w:r>
    </w:p>
    <w:p w:rsidR="00773787" w:rsidRDefault="001C351D" w:rsidP="00B74861">
      <w:pPr>
        <w:spacing w:line="240" w:lineRule="auto"/>
        <w:ind w:left="720" w:hanging="720"/>
      </w:pPr>
      <w:r>
        <w:t xml:space="preserve">            </w:t>
      </w:r>
      <w:r>
        <w:tab/>
        <w:t>}).ToList());</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IsRefreshing = fals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19"/>
        </w:numPr>
        <w:spacing w:line="240" w:lineRule="auto"/>
        <w:ind w:hanging="720"/>
      </w:pPr>
      <w:r>
        <w:t>Test it.</w:t>
      </w:r>
    </w:p>
    <w:p w:rsidR="00773787" w:rsidRDefault="00773787" w:rsidP="00B74861">
      <w:pPr>
        <w:spacing w:line="240" w:lineRule="auto"/>
        <w:ind w:left="720" w:hanging="720"/>
      </w:pPr>
    </w:p>
    <w:p w:rsidR="00773787" w:rsidRDefault="001C351D" w:rsidP="00B74861">
      <w:pPr>
        <w:numPr>
          <w:ilvl w:val="0"/>
          <w:numId w:val="19"/>
        </w:numPr>
        <w:spacing w:line="240" w:lineRule="auto"/>
        <w:ind w:hanging="720"/>
      </w:pPr>
      <w:r>
        <w:t xml:space="preserve">Add the </w:t>
      </w:r>
      <w:r>
        <w:rPr>
          <w:b/>
        </w:rPr>
        <w:t>HistoryItemViewModel</w:t>
      </w:r>
      <w:r>
        <w:t xml:space="preserve"> class:</w:t>
      </w:r>
    </w:p>
    <w:p w:rsidR="00773787" w:rsidRDefault="00773787" w:rsidP="00B74861">
      <w:pPr>
        <w:spacing w:line="240" w:lineRule="auto"/>
        <w:ind w:left="720" w:hanging="720"/>
      </w:pPr>
    </w:p>
    <w:p w:rsidR="00773787" w:rsidRDefault="001C351D" w:rsidP="00B74861">
      <w:pPr>
        <w:spacing w:line="240" w:lineRule="auto"/>
        <w:ind w:left="720" w:hanging="720"/>
      </w:pPr>
      <w:r>
        <w:t>using MyVet.Common.Models;</w:t>
      </w:r>
    </w:p>
    <w:p w:rsidR="00773787" w:rsidRDefault="00773787" w:rsidP="00B74861">
      <w:pPr>
        <w:spacing w:line="240" w:lineRule="auto"/>
        <w:ind w:left="720" w:hanging="720"/>
      </w:pPr>
    </w:p>
    <w:p w:rsidR="00773787" w:rsidRDefault="001C351D" w:rsidP="00B74861">
      <w:pPr>
        <w:spacing w:line="240" w:lineRule="auto"/>
        <w:ind w:left="720" w:hanging="720"/>
      </w:pPr>
      <w:r>
        <w:t>namespace MyVet.Prism.ViewModel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class HistoryItemViewModel : HistoryResponse</w:t>
      </w:r>
    </w:p>
    <w:p w:rsidR="00773787" w:rsidRDefault="001C351D" w:rsidP="00B74861">
      <w:pPr>
        <w:spacing w:line="240" w:lineRule="auto"/>
        <w:ind w:left="720" w:hanging="720"/>
      </w:pPr>
      <w:r>
        <w:tab/>
        <w: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19"/>
        </w:numPr>
        <w:spacing w:line="240" w:lineRule="auto"/>
        <w:ind w:hanging="720"/>
      </w:pPr>
      <w:r>
        <w:t xml:space="preserve">Modify the </w:t>
      </w:r>
      <w:r>
        <w:rPr>
          <w:b/>
        </w:rPr>
        <w:t xml:space="preserve">PetItemViewModel </w:t>
      </w:r>
      <w:r>
        <w:t>class:</w:t>
      </w:r>
    </w:p>
    <w:p w:rsidR="00773787" w:rsidRDefault="00773787" w:rsidP="00B74861">
      <w:pPr>
        <w:spacing w:line="240" w:lineRule="auto"/>
        <w:ind w:left="720" w:hanging="720"/>
      </w:pPr>
    </w:p>
    <w:p w:rsidR="00773787" w:rsidRDefault="001C351D" w:rsidP="00B74861">
      <w:pPr>
        <w:spacing w:line="240" w:lineRule="auto"/>
        <w:ind w:left="720" w:hanging="720"/>
      </w:pPr>
      <w:r>
        <w:t>using MyVet.Common.Models;</w:t>
      </w:r>
    </w:p>
    <w:p w:rsidR="00773787" w:rsidRDefault="001C351D" w:rsidP="00B74861">
      <w:pPr>
        <w:spacing w:line="240" w:lineRule="auto"/>
        <w:ind w:left="720" w:hanging="720"/>
      </w:pPr>
      <w:r>
        <w:t>using Prism.Commands;</w:t>
      </w:r>
    </w:p>
    <w:p w:rsidR="00773787" w:rsidRDefault="001C351D" w:rsidP="00B74861">
      <w:pPr>
        <w:spacing w:line="240" w:lineRule="auto"/>
        <w:ind w:left="720" w:hanging="720"/>
      </w:pPr>
      <w:r>
        <w:t>using Prism.Navigation;</w:t>
      </w:r>
    </w:p>
    <w:p w:rsidR="00773787" w:rsidRDefault="00773787" w:rsidP="00B74861">
      <w:pPr>
        <w:spacing w:line="240" w:lineRule="auto"/>
        <w:ind w:left="720" w:hanging="720"/>
      </w:pPr>
    </w:p>
    <w:p w:rsidR="00773787" w:rsidRDefault="001C351D" w:rsidP="00B74861">
      <w:pPr>
        <w:spacing w:line="240" w:lineRule="auto"/>
        <w:ind w:left="720" w:hanging="720"/>
      </w:pPr>
      <w:r>
        <w:t>namespace MyVet.Prism.ViewModels</w:t>
      </w:r>
    </w:p>
    <w:p w:rsidR="00773787" w:rsidRDefault="001C351D" w:rsidP="00B74861">
      <w:pPr>
        <w:spacing w:line="240" w:lineRule="auto"/>
        <w:ind w:left="720" w:hanging="720"/>
      </w:pPr>
      <w:r>
        <w:lastRenderedPageBreak/>
        <w:t>{</w:t>
      </w:r>
    </w:p>
    <w:p w:rsidR="00773787" w:rsidRDefault="001C351D" w:rsidP="00B74861">
      <w:pPr>
        <w:spacing w:line="240" w:lineRule="auto"/>
        <w:ind w:left="720" w:hanging="720"/>
      </w:pPr>
      <w:r>
        <w:tab/>
        <w:t>public class PetItemViewModel : PetResponse</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private readonly INavigationService _navigationService;</w:t>
      </w:r>
    </w:p>
    <w:p w:rsidR="00773787" w:rsidRDefault="001C351D" w:rsidP="00B74861">
      <w:pPr>
        <w:spacing w:line="240" w:lineRule="auto"/>
        <w:ind w:left="720" w:hanging="720"/>
      </w:pPr>
      <w:r>
        <w:t xml:space="preserve">    </w:t>
      </w:r>
      <w:r>
        <w:tab/>
        <w:t>private DelegateCommand _selectPetCommand;</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PetItemViewModel(INavigationService navigationServic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_navigationService = navigationServic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DelegateCommand SelectPetCommand =&gt; _selectPetCommand ?? (_selectPetCommand = new DelegateCommand(SelectPe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rivate async void SelectPe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var parameters = new NavigationParameters</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 "pet", this }</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await _navigationService.NavigateAsync("Pet", parameters);</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19"/>
        </w:numPr>
        <w:spacing w:line="240" w:lineRule="auto"/>
        <w:ind w:hanging="720"/>
      </w:pPr>
      <w:r>
        <w:t xml:space="preserve">Add the </w:t>
      </w:r>
      <w:r>
        <w:rPr>
          <w:b/>
        </w:rPr>
        <w:t>Pet</w:t>
      </w:r>
      <w:r>
        <w:t xml:space="preserve"> page:</w:t>
      </w:r>
    </w:p>
    <w:p w:rsidR="00773787" w:rsidRDefault="00773787" w:rsidP="00B74861">
      <w:pPr>
        <w:spacing w:line="240" w:lineRule="auto"/>
        <w:ind w:left="720" w:hanging="720"/>
      </w:pPr>
    </w:p>
    <w:p w:rsidR="00773787" w:rsidRDefault="001C351D" w:rsidP="00B74861">
      <w:pPr>
        <w:spacing w:line="240" w:lineRule="auto"/>
        <w:ind w:left="720" w:hanging="720"/>
      </w:pPr>
      <w:r>
        <w:t>&lt;?xml version="1.0" encoding="utf-8" ?&gt;</w:t>
      </w:r>
    </w:p>
    <w:p w:rsidR="00773787" w:rsidRDefault="001C351D" w:rsidP="00B74861">
      <w:pPr>
        <w:spacing w:line="240" w:lineRule="auto"/>
        <w:ind w:left="720" w:hanging="720"/>
      </w:pPr>
      <w:r>
        <w:t>&lt;ContentPage xmlns="http://xamarin.com/schemas/2014/forms"</w:t>
      </w:r>
    </w:p>
    <w:p w:rsidR="00773787" w:rsidRDefault="001C351D" w:rsidP="00B74861">
      <w:pPr>
        <w:spacing w:line="240" w:lineRule="auto"/>
        <w:ind w:left="720" w:hanging="720"/>
      </w:pPr>
      <w:r>
        <w:t xml:space="preserve">         </w:t>
      </w:r>
      <w:r>
        <w:tab/>
        <w:t>xmlns:x="http://schemas.microsoft.com/winfx/2009/xaml"</w:t>
      </w:r>
    </w:p>
    <w:p w:rsidR="00773787" w:rsidRDefault="001C351D" w:rsidP="00B74861">
      <w:pPr>
        <w:spacing w:line="240" w:lineRule="auto"/>
        <w:ind w:left="720" w:hanging="720"/>
      </w:pPr>
      <w:r>
        <w:t xml:space="preserve">         </w:t>
      </w:r>
      <w:r>
        <w:tab/>
        <w:t>xmlns:prism="clr-namespace:Prism.Mvvm;assembly=Prism.Forms"</w:t>
      </w:r>
    </w:p>
    <w:p w:rsidR="00773787" w:rsidRDefault="001C351D" w:rsidP="00B74861">
      <w:pPr>
        <w:spacing w:line="240" w:lineRule="auto"/>
        <w:ind w:left="720" w:hanging="720"/>
      </w:pPr>
      <w:r>
        <w:t xml:space="preserve">         </w:t>
      </w:r>
      <w:r>
        <w:tab/>
        <w:t>prism:ViewModelLocator.AutowireViewModel="True"</w:t>
      </w:r>
    </w:p>
    <w:p w:rsidR="00773787" w:rsidRDefault="001C351D" w:rsidP="00B74861">
      <w:pPr>
        <w:spacing w:line="240" w:lineRule="auto"/>
        <w:ind w:left="720" w:hanging="720"/>
      </w:pPr>
      <w:r>
        <w:t xml:space="preserve">         </w:t>
      </w:r>
      <w:r>
        <w:tab/>
        <w:t>x:Class="MyVet.Prism.Views.Pet"</w:t>
      </w:r>
    </w:p>
    <w:p w:rsidR="00773787" w:rsidRDefault="001C351D" w:rsidP="00B74861">
      <w:pPr>
        <w:spacing w:line="240" w:lineRule="auto"/>
        <w:ind w:left="720" w:hanging="720"/>
      </w:pPr>
      <w:r>
        <w:t xml:space="preserve">         </w:t>
      </w:r>
      <w:r>
        <w:tab/>
        <w:t>BackgroundColor="Silver"</w:t>
      </w:r>
    </w:p>
    <w:p w:rsidR="00773787" w:rsidRDefault="001C351D" w:rsidP="00B74861">
      <w:pPr>
        <w:spacing w:line="240" w:lineRule="auto"/>
        <w:ind w:left="720" w:hanging="720"/>
      </w:pPr>
      <w:r>
        <w:t xml:space="preserve">         </w:t>
      </w:r>
      <w:r>
        <w:tab/>
        <w:t>Title="{Binding Title}"&gt;</w:t>
      </w:r>
    </w:p>
    <w:p w:rsidR="00773787" w:rsidRDefault="00773787" w:rsidP="00B74861">
      <w:pPr>
        <w:spacing w:line="240" w:lineRule="auto"/>
        <w:ind w:left="720" w:hanging="720"/>
      </w:pPr>
    </w:p>
    <w:p w:rsidR="00773787" w:rsidRDefault="001C351D" w:rsidP="00B74861">
      <w:pPr>
        <w:spacing w:line="240" w:lineRule="auto"/>
        <w:ind w:left="720" w:hanging="720"/>
      </w:pPr>
      <w:r>
        <w:tab/>
        <w:t>&lt;StackLayout</w:t>
      </w:r>
    </w:p>
    <w:p w:rsidR="00773787" w:rsidRDefault="001C351D" w:rsidP="00B74861">
      <w:pPr>
        <w:spacing w:line="240" w:lineRule="auto"/>
        <w:ind w:left="720" w:hanging="720"/>
      </w:pPr>
      <w:r>
        <w:t xml:space="preserve">    </w:t>
      </w:r>
      <w:r>
        <w:tab/>
        <w:t>Padding="10"&gt;</w:t>
      </w:r>
    </w:p>
    <w:p w:rsidR="00773787" w:rsidRDefault="001C351D" w:rsidP="00B74861">
      <w:pPr>
        <w:spacing w:line="240" w:lineRule="auto"/>
        <w:ind w:left="720" w:hanging="720"/>
      </w:pPr>
      <w:r>
        <w:t xml:space="preserve">    </w:t>
      </w:r>
      <w:r>
        <w:tab/>
        <w:t>&lt;Frame</w:t>
      </w:r>
    </w:p>
    <w:p w:rsidR="00773787" w:rsidRDefault="001C351D" w:rsidP="00B74861">
      <w:pPr>
        <w:spacing w:line="240" w:lineRule="auto"/>
        <w:ind w:left="720" w:hanging="720"/>
      </w:pPr>
      <w:r>
        <w:t xml:space="preserve">        </w:t>
      </w:r>
      <w:r>
        <w:tab/>
        <w:t>CornerRadius="20"</w:t>
      </w:r>
    </w:p>
    <w:p w:rsidR="00773787" w:rsidRDefault="001C351D" w:rsidP="00B74861">
      <w:pPr>
        <w:spacing w:line="240" w:lineRule="auto"/>
        <w:ind w:left="720" w:hanging="720"/>
      </w:pPr>
      <w:r>
        <w:t xml:space="preserve">        </w:t>
      </w:r>
      <w:r>
        <w:tab/>
        <w:t>HasShadow="True"&gt;</w:t>
      </w:r>
    </w:p>
    <w:p w:rsidR="00773787" w:rsidRDefault="001C351D" w:rsidP="00B74861">
      <w:pPr>
        <w:spacing w:line="240" w:lineRule="auto"/>
        <w:ind w:left="720" w:hanging="720"/>
      </w:pPr>
      <w:r>
        <w:t xml:space="preserve">        </w:t>
      </w:r>
      <w:r>
        <w:tab/>
        <w:t>&lt;StackLayout&gt;</w:t>
      </w:r>
    </w:p>
    <w:p w:rsidR="00773787" w:rsidRDefault="001C351D" w:rsidP="00B74861">
      <w:pPr>
        <w:spacing w:line="240" w:lineRule="auto"/>
        <w:ind w:left="720" w:hanging="720"/>
      </w:pPr>
      <w:r>
        <w:t xml:space="preserve">            </w:t>
      </w:r>
      <w:r>
        <w:tab/>
        <w:t>&lt;StackLayout</w:t>
      </w:r>
    </w:p>
    <w:p w:rsidR="00773787" w:rsidRDefault="001C351D" w:rsidP="00B74861">
      <w:pPr>
        <w:spacing w:line="240" w:lineRule="auto"/>
        <w:ind w:left="720" w:hanging="720"/>
      </w:pPr>
      <w:r>
        <w:t xml:space="preserve">                </w:t>
      </w:r>
      <w:r>
        <w:tab/>
        <w:t>Orientation="Horizontal"&gt;</w:t>
      </w:r>
    </w:p>
    <w:p w:rsidR="00773787" w:rsidRDefault="001C351D" w:rsidP="00B74861">
      <w:pPr>
        <w:spacing w:line="240" w:lineRule="auto"/>
        <w:ind w:left="720" w:hanging="720"/>
      </w:pPr>
      <w:r>
        <w:t xml:space="preserve">                </w:t>
      </w:r>
      <w:r>
        <w:tab/>
        <w:t>&lt;Image</w:t>
      </w:r>
    </w:p>
    <w:p w:rsidR="00773787" w:rsidRDefault="001C351D" w:rsidP="00B74861">
      <w:pPr>
        <w:spacing w:line="240" w:lineRule="auto"/>
        <w:ind w:left="720" w:hanging="720"/>
      </w:pPr>
      <w:r>
        <w:t xml:space="preserve">                    </w:t>
      </w:r>
      <w:r>
        <w:tab/>
        <w:t>WidthRequest="180"</w:t>
      </w:r>
    </w:p>
    <w:p w:rsidR="00773787" w:rsidRDefault="001C351D" w:rsidP="00B74861">
      <w:pPr>
        <w:spacing w:line="240" w:lineRule="auto"/>
        <w:ind w:left="720" w:hanging="720"/>
      </w:pPr>
      <w:r>
        <w:t xml:space="preserve">                    </w:t>
      </w:r>
      <w:r>
        <w:tab/>
        <w:t>Source="{Binding Pet.ImageUrl}"/&gt;</w:t>
      </w:r>
    </w:p>
    <w:p w:rsidR="00773787" w:rsidRDefault="001C351D" w:rsidP="00B74861">
      <w:pPr>
        <w:spacing w:line="240" w:lineRule="auto"/>
        <w:ind w:left="720" w:hanging="720"/>
      </w:pPr>
      <w:r>
        <w:t xml:space="preserve">                </w:t>
      </w:r>
      <w:r>
        <w:tab/>
        <w:t>&lt;StackLayout&gt;</w:t>
      </w:r>
    </w:p>
    <w:p w:rsidR="00773787" w:rsidRDefault="001C351D" w:rsidP="00B74861">
      <w:pPr>
        <w:spacing w:line="240" w:lineRule="auto"/>
        <w:ind w:left="720" w:hanging="720"/>
      </w:pPr>
      <w:r>
        <w:t xml:space="preserve">                    </w:t>
      </w:r>
      <w:r>
        <w:tab/>
        <w:t>&lt;Label</w:t>
      </w:r>
    </w:p>
    <w:p w:rsidR="00773787" w:rsidRDefault="001C351D" w:rsidP="00B74861">
      <w:pPr>
        <w:spacing w:line="240" w:lineRule="auto"/>
        <w:ind w:left="720" w:hanging="720"/>
      </w:pPr>
      <w:r>
        <w:t xml:space="preserve">                        </w:t>
      </w:r>
      <w:r>
        <w:tab/>
        <w:t>FontAttributes="Bold"</w:t>
      </w:r>
    </w:p>
    <w:p w:rsidR="00773787" w:rsidRDefault="001C351D" w:rsidP="00B74861">
      <w:pPr>
        <w:spacing w:line="240" w:lineRule="auto"/>
        <w:ind w:left="720" w:hanging="720"/>
      </w:pPr>
      <w:r>
        <w:t xml:space="preserve">                        </w:t>
      </w:r>
      <w:r>
        <w:tab/>
        <w:t>FontSize="Large"</w:t>
      </w:r>
    </w:p>
    <w:p w:rsidR="00773787" w:rsidRDefault="001C351D" w:rsidP="00B74861">
      <w:pPr>
        <w:spacing w:line="240" w:lineRule="auto"/>
        <w:ind w:left="720" w:hanging="720"/>
      </w:pPr>
      <w:r>
        <w:t xml:space="preserve">                        </w:t>
      </w:r>
      <w:r>
        <w:tab/>
        <w:t>Text="{Binding Pet.Name}"/&gt;</w:t>
      </w:r>
    </w:p>
    <w:p w:rsidR="00773787" w:rsidRDefault="001C351D" w:rsidP="00B74861">
      <w:pPr>
        <w:spacing w:line="240" w:lineRule="auto"/>
        <w:ind w:left="720" w:hanging="720"/>
      </w:pPr>
      <w:r>
        <w:t xml:space="preserve">                    </w:t>
      </w:r>
      <w:r>
        <w:tab/>
        <w:t>&lt;Label</w:t>
      </w:r>
    </w:p>
    <w:p w:rsidR="00773787" w:rsidRDefault="001C351D" w:rsidP="00B74861">
      <w:pPr>
        <w:spacing w:line="240" w:lineRule="auto"/>
        <w:ind w:left="720" w:hanging="720"/>
      </w:pPr>
      <w:r>
        <w:t xml:space="preserve">                        </w:t>
      </w:r>
      <w:r>
        <w:tab/>
        <w:t>Text="{Binding Pet.Race, StringFormat='Race: {0}'}"/&gt;</w:t>
      </w:r>
    </w:p>
    <w:p w:rsidR="00773787" w:rsidRDefault="001C351D" w:rsidP="00B74861">
      <w:pPr>
        <w:spacing w:line="240" w:lineRule="auto"/>
        <w:ind w:left="720" w:hanging="720"/>
      </w:pPr>
      <w:r>
        <w:t xml:space="preserve">                    </w:t>
      </w:r>
      <w:r>
        <w:tab/>
        <w:t>&lt;Label</w:t>
      </w:r>
    </w:p>
    <w:p w:rsidR="00773787" w:rsidRDefault="001C351D" w:rsidP="00B74861">
      <w:pPr>
        <w:spacing w:line="240" w:lineRule="auto"/>
        <w:ind w:left="720" w:hanging="720"/>
      </w:pPr>
      <w:r>
        <w:t xml:space="preserve">                        </w:t>
      </w:r>
      <w:r>
        <w:tab/>
        <w:t>Text="{Binding Pet.Born, StringFormat='Born: {0:yyyy/MM/dd}'}"/&gt;</w:t>
      </w:r>
    </w:p>
    <w:p w:rsidR="00773787" w:rsidRDefault="001C351D" w:rsidP="00B74861">
      <w:pPr>
        <w:spacing w:line="240" w:lineRule="auto"/>
        <w:ind w:left="720" w:hanging="720"/>
      </w:pPr>
      <w:r>
        <w:t xml:space="preserve">                    </w:t>
      </w:r>
      <w:r>
        <w:tab/>
        <w:t>&lt;Label</w:t>
      </w:r>
    </w:p>
    <w:p w:rsidR="00773787" w:rsidRDefault="001C351D" w:rsidP="00B74861">
      <w:pPr>
        <w:spacing w:line="240" w:lineRule="auto"/>
        <w:ind w:left="720" w:hanging="720"/>
      </w:pPr>
      <w:r>
        <w:t xml:space="preserve">                        </w:t>
      </w:r>
      <w:r>
        <w:tab/>
        <w:t>Text="{Binding Pet.PetType, StringFormat='Type: {0}'}"/&gt;</w:t>
      </w:r>
    </w:p>
    <w:p w:rsidR="00773787" w:rsidRDefault="001C351D" w:rsidP="00B74861">
      <w:pPr>
        <w:spacing w:line="240" w:lineRule="auto"/>
        <w:ind w:left="720" w:hanging="720"/>
      </w:pPr>
      <w:r>
        <w:t xml:space="preserve">                </w:t>
      </w:r>
      <w:r>
        <w:tab/>
        <w:t>&lt;/StackLayout&gt;</w:t>
      </w:r>
    </w:p>
    <w:p w:rsidR="00773787" w:rsidRDefault="001C351D" w:rsidP="00B74861">
      <w:pPr>
        <w:spacing w:line="240" w:lineRule="auto"/>
        <w:ind w:left="720" w:hanging="720"/>
      </w:pPr>
      <w:r>
        <w:t xml:space="preserve">            </w:t>
      </w:r>
      <w:r>
        <w:tab/>
        <w:t>&lt;/StackLayout&gt;</w:t>
      </w:r>
    </w:p>
    <w:p w:rsidR="00773787" w:rsidRDefault="001C351D" w:rsidP="00B74861">
      <w:pPr>
        <w:spacing w:line="240" w:lineRule="auto"/>
        <w:ind w:left="720" w:hanging="720"/>
      </w:pPr>
      <w:r>
        <w:t xml:space="preserve">            </w:t>
      </w:r>
      <w:r>
        <w:tab/>
        <w:t>&lt;Label</w:t>
      </w:r>
    </w:p>
    <w:p w:rsidR="00773787" w:rsidRDefault="001C351D" w:rsidP="00B74861">
      <w:pPr>
        <w:spacing w:line="240" w:lineRule="auto"/>
        <w:ind w:left="720" w:hanging="720"/>
      </w:pPr>
      <w:r>
        <w:t xml:space="preserve">                </w:t>
      </w:r>
      <w:r>
        <w:tab/>
        <w:t>BackgroundColor="White"</w:t>
      </w:r>
    </w:p>
    <w:p w:rsidR="00773787" w:rsidRDefault="001C351D" w:rsidP="00B74861">
      <w:pPr>
        <w:spacing w:line="240" w:lineRule="auto"/>
        <w:ind w:left="720" w:hanging="720"/>
      </w:pPr>
      <w:r>
        <w:t xml:space="preserve">                </w:t>
      </w:r>
      <w:r>
        <w:tab/>
        <w:t>Text="{Binding Pet.Remarks}"/&gt;</w:t>
      </w:r>
    </w:p>
    <w:p w:rsidR="00773787" w:rsidRDefault="001C351D" w:rsidP="00B74861">
      <w:pPr>
        <w:spacing w:line="240" w:lineRule="auto"/>
        <w:ind w:left="720" w:hanging="720"/>
      </w:pPr>
      <w:r>
        <w:t xml:space="preserve">        </w:t>
      </w:r>
      <w:r>
        <w:tab/>
        <w:t>&lt;/StackLayout&gt;</w:t>
      </w:r>
    </w:p>
    <w:p w:rsidR="00773787" w:rsidRDefault="001C351D" w:rsidP="00B74861">
      <w:pPr>
        <w:spacing w:line="240" w:lineRule="auto"/>
        <w:ind w:left="720" w:hanging="720"/>
      </w:pPr>
      <w:r>
        <w:t xml:space="preserve">    </w:t>
      </w:r>
      <w:r>
        <w:tab/>
        <w:t>&lt;/Frame&gt;</w:t>
      </w:r>
    </w:p>
    <w:p w:rsidR="00773787" w:rsidRDefault="001C351D" w:rsidP="00B74861">
      <w:pPr>
        <w:spacing w:line="240" w:lineRule="auto"/>
        <w:ind w:left="720" w:hanging="720"/>
      </w:pPr>
      <w:r>
        <w:t xml:space="preserve">    </w:t>
      </w:r>
      <w:r>
        <w:tab/>
        <w:t>&lt;Label</w:t>
      </w:r>
    </w:p>
    <w:p w:rsidR="00773787" w:rsidRDefault="001C351D" w:rsidP="00B74861">
      <w:pPr>
        <w:spacing w:line="240" w:lineRule="auto"/>
        <w:ind w:left="720" w:hanging="720"/>
      </w:pPr>
      <w:r>
        <w:t xml:space="preserve">        </w:t>
      </w:r>
      <w:r>
        <w:tab/>
        <w:t>FontAttributes="Bold"</w:t>
      </w:r>
    </w:p>
    <w:p w:rsidR="00773787" w:rsidRDefault="001C351D" w:rsidP="00B74861">
      <w:pPr>
        <w:spacing w:line="240" w:lineRule="auto"/>
        <w:ind w:left="720" w:hanging="720"/>
      </w:pPr>
      <w:r>
        <w:t xml:space="preserve">        </w:t>
      </w:r>
      <w:r>
        <w:tab/>
        <w:t>FontSize="Large"</w:t>
      </w:r>
    </w:p>
    <w:p w:rsidR="00773787" w:rsidRDefault="001C351D" w:rsidP="00B74861">
      <w:pPr>
        <w:spacing w:line="240" w:lineRule="auto"/>
        <w:ind w:left="720" w:hanging="720"/>
      </w:pPr>
      <w:r>
        <w:t xml:space="preserve">        </w:t>
      </w:r>
      <w:r>
        <w:tab/>
        <w:t>Text="History"</w:t>
      </w:r>
    </w:p>
    <w:p w:rsidR="00773787" w:rsidRDefault="001C351D" w:rsidP="00B74861">
      <w:pPr>
        <w:spacing w:line="240" w:lineRule="auto"/>
        <w:ind w:left="720" w:hanging="720"/>
      </w:pPr>
      <w:r>
        <w:t xml:space="preserve">        </w:t>
      </w:r>
      <w:r>
        <w:tab/>
        <w:t>TextColor="Black"/&gt;</w:t>
      </w:r>
    </w:p>
    <w:p w:rsidR="00773787" w:rsidRDefault="001C351D" w:rsidP="00B74861">
      <w:pPr>
        <w:spacing w:line="240" w:lineRule="auto"/>
        <w:ind w:left="720" w:hanging="720"/>
      </w:pPr>
      <w:r>
        <w:t xml:space="preserve">    </w:t>
      </w:r>
      <w:r>
        <w:tab/>
        <w:t>&lt;ListView</w:t>
      </w:r>
    </w:p>
    <w:p w:rsidR="00773787" w:rsidRDefault="001C351D" w:rsidP="00B74861">
      <w:pPr>
        <w:spacing w:line="240" w:lineRule="auto"/>
        <w:ind w:left="720" w:hanging="720"/>
      </w:pPr>
      <w:r>
        <w:lastRenderedPageBreak/>
        <w:t xml:space="preserve">        </w:t>
      </w:r>
      <w:r>
        <w:tab/>
        <w:t>HasUnevenRows="True"</w:t>
      </w:r>
    </w:p>
    <w:p w:rsidR="00773787" w:rsidRDefault="001C351D" w:rsidP="00B74861">
      <w:pPr>
        <w:spacing w:line="240" w:lineRule="auto"/>
        <w:ind w:left="720" w:hanging="720"/>
      </w:pPr>
      <w:r>
        <w:t xml:space="preserve">        </w:t>
      </w:r>
      <w:r>
        <w:tab/>
        <w:t>IsRefreshing="{Binding IsRefreshing}"</w:t>
      </w:r>
    </w:p>
    <w:p w:rsidR="00773787" w:rsidRDefault="001C351D" w:rsidP="00B74861">
      <w:pPr>
        <w:spacing w:line="240" w:lineRule="auto"/>
        <w:ind w:left="720" w:hanging="720"/>
      </w:pPr>
      <w:r>
        <w:t xml:space="preserve">        </w:t>
      </w:r>
      <w:r>
        <w:tab/>
        <w:t>ItemsSource="{Binding Histories}"&gt;</w:t>
      </w:r>
    </w:p>
    <w:p w:rsidR="00773787" w:rsidRDefault="001C351D" w:rsidP="00B74861">
      <w:pPr>
        <w:spacing w:line="240" w:lineRule="auto"/>
        <w:ind w:left="720" w:hanging="720"/>
      </w:pPr>
      <w:r>
        <w:t xml:space="preserve">        </w:t>
      </w:r>
      <w:r>
        <w:tab/>
        <w:t>&lt;ListView.ItemTemplate&gt;</w:t>
      </w:r>
    </w:p>
    <w:p w:rsidR="00773787" w:rsidRDefault="001C351D" w:rsidP="00B74861">
      <w:pPr>
        <w:spacing w:line="240" w:lineRule="auto"/>
        <w:ind w:left="720" w:hanging="720"/>
      </w:pPr>
      <w:r>
        <w:t xml:space="preserve">            </w:t>
      </w:r>
      <w:r>
        <w:tab/>
        <w:t>&lt;DataTemplate&gt;</w:t>
      </w:r>
    </w:p>
    <w:p w:rsidR="00773787" w:rsidRDefault="001C351D" w:rsidP="00B74861">
      <w:pPr>
        <w:spacing w:line="240" w:lineRule="auto"/>
        <w:ind w:left="720" w:hanging="720"/>
      </w:pPr>
      <w:r>
        <w:t xml:space="preserve">                </w:t>
      </w:r>
      <w:r>
        <w:tab/>
        <w:t>&lt;ViewCell&gt;</w:t>
      </w:r>
    </w:p>
    <w:p w:rsidR="00773787" w:rsidRDefault="001C351D" w:rsidP="00B74861">
      <w:pPr>
        <w:spacing w:line="240" w:lineRule="auto"/>
        <w:ind w:left="720" w:hanging="720"/>
      </w:pPr>
      <w:r>
        <w:t xml:space="preserve">                    </w:t>
      </w:r>
      <w:r>
        <w:tab/>
        <w:t>&lt;Grid&gt;</w:t>
      </w:r>
    </w:p>
    <w:p w:rsidR="00773787" w:rsidRDefault="001C351D" w:rsidP="00B74861">
      <w:pPr>
        <w:spacing w:line="240" w:lineRule="auto"/>
        <w:ind w:left="720" w:hanging="720"/>
      </w:pPr>
      <w:r>
        <w:t xml:space="preserve">                        </w:t>
      </w:r>
      <w:r>
        <w:tab/>
        <w:t>&lt;Grid.GestureRecognizers&gt;</w:t>
      </w:r>
    </w:p>
    <w:p w:rsidR="00773787" w:rsidRDefault="001C351D" w:rsidP="00B74861">
      <w:pPr>
        <w:spacing w:line="240" w:lineRule="auto"/>
        <w:ind w:left="720" w:hanging="720"/>
      </w:pPr>
      <w:r>
        <w:t xml:space="preserve">                            </w:t>
      </w:r>
      <w:r>
        <w:tab/>
        <w:t>&lt;TapGestureRecognizer Command="{Binding SelectHistoryCommand}"/&gt;</w:t>
      </w:r>
    </w:p>
    <w:p w:rsidR="00773787" w:rsidRDefault="001C351D" w:rsidP="00B74861">
      <w:pPr>
        <w:spacing w:line="240" w:lineRule="auto"/>
        <w:ind w:left="720" w:hanging="720"/>
      </w:pPr>
      <w:r>
        <w:t xml:space="preserve">                        </w:t>
      </w:r>
      <w:r>
        <w:tab/>
        <w:t>&lt;/Grid.GestureRecognizers&gt;</w:t>
      </w:r>
    </w:p>
    <w:p w:rsidR="00773787" w:rsidRDefault="001C351D" w:rsidP="00B74861">
      <w:pPr>
        <w:spacing w:line="240" w:lineRule="auto"/>
        <w:ind w:left="720" w:hanging="720"/>
      </w:pPr>
      <w:r>
        <w:t xml:space="preserve">                        </w:t>
      </w:r>
      <w:r>
        <w:tab/>
        <w:t>&lt;Grid.ColumnDefinitions&gt;</w:t>
      </w:r>
    </w:p>
    <w:p w:rsidR="00773787" w:rsidRDefault="001C351D" w:rsidP="00B74861">
      <w:pPr>
        <w:spacing w:line="240" w:lineRule="auto"/>
        <w:ind w:left="720" w:hanging="720"/>
      </w:pPr>
      <w:r>
        <w:t xml:space="preserve">                            </w:t>
      </w:r>
      <w:r>
        <w:tab/>
        <w:t>&lt;ColumnDefinition Width="*"/&gt;</w:t>
      </w:r>
    </w:p>
    <w:p w:rsidR="00773787" w:rsidRDefault="001C351D" w:rsidP="00B74861">
      <w:pPr>
        <w:spacing w:line="240" w:lineRule="auto"/>
        <w:ind w:left="720" w:hanging="720"/>
      </w:pPr>
      <w:r>
        <w:t xml:space="preserve">                            </w:t>
      </w:r>
      <w:r>
        <w:tab/>
        <w:t>&lt;ColumnDefinition Width="*"/&gt;</w:t>
      </w:r>
    </w:p>
    <w:p w:rsidR="00773787" w:rsidRDefault="001C351D" w:rsidP="00B74861">
      <w:pPr>
        <w:spacing w:line="240" w:lineRule="auto"/>
        <w:ind w:left="720" w:hanging="720"/>
      </w:pPr>
      <w:r>
        <w:t xml:space="preserve">                            </w:t>
      </w:r>
      <w:r>
        <w:tab/>
        <w:t>&lt;ColumnDefinition Width="2*"/&gt;</w:t>
      </w:r>
    </w:p>
    <w:p w:rsidR="00773787" w:rsidRDefault="001C351D" w:rsidP="00B74861">
      <w:pPr>
        <w:spacing w:line="240" w:lineRule="auto"/>
        <w:ind w:left="720" w:hanging="720"/>
      </w:pPr>
      <w:r>
        <w:t xml:space="preserve">                            </w:t>
      </w:r>
      <w:r>
        <w:tab/>
        <w:t>&lt;ColumnDefinition Width="Auto"/&gt;</w:t>
      </w:r>
    </w:p>
    <w:p w:rsidR="00773787" w:rsidRDefault="001C351D" w:rsidP="00B74861">
      <w:pPr>
        <w:spacing w:line="240" w:lineRule="auto"/>
        <w:ind w:left="720" w:hanging="720"/>
      </w:pPr>
      <w:r>
        <w:t xml:space="preserve">                        </w:t>
      </w:r>
      <w:r>
        <w:tab/>
        <w:t>&lt;/Grid.ColumnDefinitions&gt;</w:t>
      </w:r>
    </w:p>
    <w:p w:rsidR="00773787" w:rsidRDefault="001C351D" w:rsidP="00B74861">
      <w:pPr>
        <w:spacing w:line="240" w:lineRule="auto"/>
        <w:ind w:left="720" w:hanging="720"/>
      </w:pPr>
      <w:r>
        <w:t xml:space="preserve">                        </w:t>
      </w:r>
      <w:r>
        <w:tab/>
        <w:t>&lt;Label</w:t>
      </w:r>
    </w:p>
    <w:p w:rsidR="00773787" w:rsidRDefault="001C351D" w:rsidP="00B74861">
      <w:pPr>
        <w:spacing w:line="240" w:lineRule="auto"/>
        <w:ind w:left="720" w:hanging="720"/>
      </w:pPr>
      <w:r>
        <w:t xml:space="preserve">                            </w:t>
      </w:r>
      <w:r>
        <w:tab/>
        <w:t>Grid.Column="0"</w:t>
      </w:r>
    </w:p>
    <w:p w:rsidR="00773787" w:rsidRDefault="001C351D" w:rsidP="00B74861">
      <w:pPr>
        <w:spacing w:line="240" w:lineRule="auto"/>
        <w:ind w:left="720" w:hanging="720"/>
      </w:pPr>
      <w:r>
        <w:t xml:space="preserve">                            </w:t>
      </w:r>
      <w:r>
        <w:tab/>
        <w:t>Text="{Binding Date, StringFormat='{0:yyyy/MM/dd}'}"</w:t>
      </w:r>
    </w:p>
    <w:p w:rsidR="00773787" w:rsidRDefault="001C351D" w:rsidP="00B74861">
      <w:pPr>
        <w:spacing w:line="240" w:lineRule="auto"/>
        <w:ind w:left="720" w:hanging="720"/>
      </w:pPr>
      <w:r>
        <w:t xml:space="preserve">                            </w:t>
      </w:r>
      <w:r>
        <w:tab/>
        <w:t>VerticalOptions="Center"/&gt;</w:t>
      </w:r>
    </w:p>
    <w:p w:rsidR="00773787" w:rsidRDefault="001C351D" w:rsidP="00B74861">
      <w:pPr>
        <w:spacing w:line="240" w:lineRule="auto"/>
        <w:ind w:left="720" w:hanging="720"/>
      </w:pPr>
      <w:r>
        <w:t xml:space="preserve">                        </w:t>
      </w:r>
      <w:r>
        <w:tab/>
        <w:t>&lt;Label</w:t>
      </w:r>
    </w:p>
    <w:p w:rsidR="00773787" w:rsidRDefault="001C351D" w:rsidP="00B74861">
      <w:pPr>
        <w:spacing w:line="240" w:lineRule="auto"/>
        <w:ind w:left="720" w:hanging="720"/>
      </w:pPr>
      <w:r>
        <w:t xml:space="preserve">                            </w:t>
      </w:r>
      <w:r>
        <w:tab/>
        <w:t>Grid.Column="1"</w:t>
      </w:r>
    </w:p>
    <w:p w:rsidR="00773787" w:rsidRDefault="001C351D" w:rsidP="00B74861">
      <w:pPr>
        <w:spacing w:line="240" w:lineRule="auto"/>
        <w:ind w:left="720" w:hanging="720"/>
      </w:pPr>
      <w:r>
        <w:t xml:space="preserve">                            </w:t>
      </w:r>
      <w:r>
        <w:tab/>
        <w:t>Text="{Binding ServiceType}"</w:t>
      </w:r>
    </w:p>
    <w:p w:rsidR="00773787" w:rsidRDefault="001C351D" w:rsidP="00B74861">
      <w:pPr>
        <w:spacing w:line="240" w:lineRule="auto"/>
        <w:ind w:left="720" w:hanging="720"/>
      </w:pPr>
      <w:r>
        <w:t xml:space="preserve">                            </w:t>
      </w:r>
      <w:r>
        <w:tab/>
        <w:t>VerticalOptions="Center"/&gt;</w:t>
      </w:r>
    </w:p>
    <w:p w:rsidR="00773787" w:rsidRDefault="001C351D" w:rsidP="00B74861">
      <w:pPr>
        <w:spacing w:line="240" w:lineRule="auto"/>
        <w:ind w:left="720" w:hanging="720"/>
      </w:pPr>
      <w:r>
        <w:t xml:space="preserve">                        </w:t>
      </w:r>
      <w:r>
        <w:tab/>
        <w:t>&lt;Label</w:t>
      </w:r>
    </w:p>
    <w:p w:rsidR="00773787" w:rsidRDefault="001C351D" w:rsidP="00B74861">
      <w:pPr>
        <w:spacing w:line="240" w:lineRule="auto"/>
        <w:ind w:left="720" w:hanging="720"/>
      </w:pPr>
      <w:r>
        <w:t xml:space="preserve">                            </w:t>
      </w:r>
      <w:r>
        <w:tab/>
        <w:t>Grid.Column="2"</w:t>
      </w:r>
    </w:p>
    <w:p w:rsidR="00773787" w:rsidRDefault="001C351D" w:rsidP="00B74861">
      <w:pPr>
        <w:spacing w:line="240" w:lineRule="auto"/>
        <w:ind w:left="720" w:hanging="720"/>
      </w:pPr>
      <w:r>
        <w:t xml:space="preserve">                            </w:t>
      </w:r>
      <w:r>
        <w:tab/>
        <w:t>Text="{Binding Description}"</w:t>
      </w:r>
    </w:p>
    <w:p w:rsidR="00773787" w:rsidRDefault="001C351D" w:rsidP="00B74861">
      <w:pPr>
        <w:spacing w:line="240" w:lineRule="auto"/>
        <w:ind w:left="720" w:hanging="720"/>
      </w:pPr>
      <w:r>
        <w:t xml:space="preserve">                            </w:t>
      </w:r>
      <w:r>
        <w:tab/>
        <w:t>VerticalOptions="Center"/&gt;</w:t>
      </w:r>
    </w:p>
    <w:p w:rsidR="00773787" w:rsidRDefault="001C351D" w:rsidP="00B74861">
      <w:pPr>
        <w:spacing w:line="240" w:lineRule="auto"/>
        <w:ind w:left="720" w:hanging="720"/>
      </w:pPr>
      <w:r>
        <w:t xml:space="preserve">                        </w:t>
      </w:r>
      <w:r>
        <w:tab/>
        <w:t>&lt;Image</w:t>
      </w:r>
    </w:p>
    <w:p w:rsidR="00773787" w:rsidRDefault="001C351D" w:rsidP="00B74861">
      <w:pPr>
        <w:spacing w:line="240" w:lineRule="auto"/>
        <w:ind w:left="720" w:hanging="720"/>
      </w:pPr>
      <w:r>
        <w:t xml:space="preserve">                            </w:t>
      </w:r>
      <w:r>
        <w:tab/>
        <w:t>Grid.Column="3"</w:t>
      </w:r>
    </w:p>
    <w:p w:rsidR="00773787" w:rsidRDefault="001C351D" w:rsidP="00B74861">
      <w:pPr>
        <w:spacing w:line="240" w:lineRule="auto"/>
        <w:ind w:left="720" w:hanging="720"/>
      </w:pPr>
      <w:r>
        <w:t xml:space="preserve">                            </w:t>
      </w:r>
      <w:r>
        <w:tab/>
        <w:t>HeightRequest="20"</w:t>
      </w:r>
    </w:p>
    <w:p w:rsidR="00773787" w:rsidRDefault="001C351D" w:rsidP="00B74861">
      <w:pPr>
        <w:spacing w:line="240" w:lineRule="auto"/>
        <w:ind w:left="720" w:hanging="720"/>
      </w:pPr>
      <w:r>
        <w:t xml:space="preserve">                            </w:t>
      </w:r>
      <w:r>
        <w:tab/>
        <w:t>Margin="0,5"</w:t>
      </w:r>
    </w:p>
    <w:p w:rsidR="00773787" w:rsidRDefault="001C351D" w:rsidP="00B74861">
      <w:pPr>
        <w:spacing w:line="240" w:lineRule="auto"/>
        <w:ind w:left="720" w:hanging="720"/>
      </w:pPr>
      <w:r>
        <w:t xml:space="preserve">                            </w:t>
      </w:r>
      <w:r>
        <w:tab/>
        <w:t>Source="ic_chevron_right"/&gt;</w:t>
      </w:r>
    </w:p>
    <w:p w:rsidR="00773787" w:rsidRDefault="001C351D" w:rsidP="00B74861">
      <w:pPr>
        <w:spacing w:line="240" w:lineRule="auto"/>
        <w:ind w:left="720" w:hanging="720"/>
      </w:pPr>
      <w:r>
        <w:t xml:space="preserve">                    </w:t>
      </w:r>
      <w:r>
        <w:tab/>
        <w:t>&lt;/Grid&gt;</w:t>
      </w:r>
    </w:p>
    <w:p w:rsidR="00773787" w:rsidRDefault="001C351D" w:rsidP="00B74861">
      <w:pPr>
        <w:spacing w:line="240" w:lineRule="auto"/>
        <w:ind w:left="720" w:hanging="720"/>
      </w:pPr>
      <w:r>
        <w:t xml:space="preserve">                </w:t>
      </w:r>
      <w:r>
        <w:tab/>
        <w:t>&lt;/ViewCell&gt;</w:t>
      </w:r>
    </w:p>
    <w:p w:rsidR="00773787" w:rsidRDefault="001C351D" w:rsidP="00B74861">
      <w:pPr>
        <w:spacing w:line="240" w:lineRule="auto"/>
        <w:ind w:left="720" w:hanging="720"/>
      </w:pPr>
      <w:r>
        <w:t xml:space="preserve">            </w:t>
      </w:r>
      <w:r>
        <w:tab/>
        <w:t>&lt;/DataTemplate&gt;</w:t>
      </w:r>
    </w:p>
    <w:p w:rsidR="00773787" w:rsidRDefault="001C351D" w:rsidP="00B74861">
      <w:pPr>
        <w:spacing w:line="240" w:lineRule="auto"/>
        <w:ind w:left="720" w:hanging="720"/>
      </w:pPr>
      <w:r>
        <w:lastRenderedPageBreak/>
        <w:t xml:space="preserve">        </w:t>
      </w:r>
      <w:r>
        <w:tab/>
        <w:t>&lt;/ListView.ItemTemplate&gt;</w:t>
      </w:r>
    </w:p>
    <w:p w:rsidR="00773787" w:rsidRDefault="001C351D" w:rsidP="00B74861">
      <w:pPr>
        <w:spacing w:line="240" w:lineRule="auto"/>
        <w:ind w:left="720" w:hanging="720"/>
      </w:pPr>
      <w:r>
        <w:t xml:space="preserve">    </w:t>
      </w:r>
      <w:r>
        <w:tab/>
        <w:t>&lt;/ListView&gt;</w:t>
      </w:r>
    </w:p>
    <w:p w:rsidR="00773787" w:rsidRDefault="001C351D" w:rsidP="00B74861">
      <w:pPr>
        <w:spacing w:line="240" w:lineRule="auto"/>
        <w:ind w:left="720" w:hanging="720"/>
      </w:pPr>
      <w:r>
        <w:tab/>
        <w:t>&lt;/StackLayout&gt;</w:t>
      </w:r>
    </w:p>
    <w:p w:rsidR="00773787" w:rsidRDefault="001C351D" w:rsidP="00B74861">
      <w:pPr>
        <w:spacing w:line="240" w:lineRule="auto"/>
        <w:ind w:left="720" w:hanging="720"/>
      </w:pPr>
      <w:r>
        <w:t>&lt;/ContentPage&gt;</w:t>
      </w:r>
    </w:p>
    <w:p w:rsidR="00773787" w:rsidRDefault="00773787" w:rsidP="00B74861">
      <w:pPr>
        <w:spacing w:line="240" w:lineRule="auto"/>
        <w:ind w:left="720" w:hanging="720"/>
      </w:pPr>
    </w:p>
    <w:p w:rsidR="00773787" w:rsidRDefault="001C351D" w:rsidP="00B74861">
      <w:pPr>
        <w:numPr>
          <w:ilvl w:val="0"/>
          <w:numId w:val="19"/>
        </w:numPr>
        <w:spacing w:line="240" w:lineRule="auto"/>
        <w:ind w:hanging="720"/>
      </w:pPr>
      <w:r>
        <w:t xml:space="preserve">Modify the </w:t>
      </w:r>
      <w:r>
        <w:rPr>
          <w:b/>
        </w:rPr>
        <w:t>PetViewModel</w:t>
      </w:r>
      <w:r>
        <w:t xml:space="preserve"> class:</w:t>
      </w:r>
    </w:p>
    <w:p w:rsidR="00773787" w:rsidRDefault="00773787" w:rsidP="00B74861">
      <w:pPr>
        <w:spacing w:line="240" w:lineRule="auto"/>
        <w:ind w:left="720" w:hanging="720"/>
      </w:pPr>
    </w:p>
    <w:p w:rsidR="00773787" w:rsidRDefault="001C351D" w:rsidP="00B74861">
      <w:pPr>
        <w:spacing w:line="240" w:lineRule="auto"/>
        <w:ind w:left="720" w:hanging="720"/>
      </w:pPr>
      <w:r>
        <w:t>using System.Collections.ObjectModel;</w:t>
      </w:r>
    </w:p>
    <w:p w:rsidR="00773787" w:rsidRDefault="001C351D" w:rsidP="00B74861">
      <w:pPr>
        <w:spacing w:line="240" w:lineRule="auto"/>
        <w:ind w:left="720" w:hanging="720"/>
      </w:pPr>
      <w:r>
        <w:t>using System.Linq;</w:t>
      </w:r>
    </w:p>
    <w:p w:rsidR="00773787" w:rsidRDefault="001C351D" w:rsidP="00B74861">
      <w:pPr>
        <w:spacing w:line="240" w:lineRule="auto"/>
        <w:ind w:left="720" w:hanging="720"/>
      </w:pPr>
      <w:r>
        <w:t>using MyVet.Common.Models;</w:t>
      </w:r>
    </w:p>
    <w:p w:rsidR="00773787" w:rsidRDefault="001C351D" w:rsidP="00B74861">
      <w:pPr>
        <w:spacing w:line="240" w:lineRule="auto"/>
        <w:ind w:left="720" w:hanging="720"/>
      </w:pPr>
      <w:r>
        <w:t>using Prism.Navigation;</w:t>
      </w:r>
    </w:p>
    <w:p w:rsidR="00773787" w:rsidRDefault="00773787" w:rsidP="00B74861">
      <w:pPr>
        <w:spacing w:line="240" w:lineRule="auto"/>
        <w:ind w:left="720" w:hanging="720"/>
      </w:pPr>
    </w:p>
    <w:p w:rsidR="00773787" w:rsidRDefault="001C351D" w:rsidP="00B74861">
      <w:pPr>
        <w:spacing w:line="240" w:lineRule="auto"/>
        <w:ind w:left="720" w:hanging="720"/>
      </w:pPr>
      <w:r>
        <w:t>namespace MyVet.Prism.ViewModel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class PetViewModel : ViewModelBase</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private readonly INavigationService _navigationService;</w:t>
      </w:r>
    </w:p>
    <w:p w:rsidR="00773787" w:rsidRDefault="001C351D" w:rsidP="00B74861">
      <w:pPr>
        <w:spacing w:line="240" w:lineRule="auto"/>
        <w:ind w:left="720" w:hanging="720"/>
      </w:pPr>
      <w:r>
        <w:t xml:space="preserve">    </w:t>
      </w:r>
      <w:r>
        <w:tab/>
        <w:t>private PetResponse _pet;</w:t>
      </w:r>
    </w:p>
    <w:p w:rsidR="00773787" w:rsidRDefault="001C351D" w:rsidP="00B74861">
      <w:pPr>
        <w:spacing w:line="240" w:lineRule="auto"/>
        <w:ind w:left="720" w:hanging="720"/>
      </w:pPr>
      <w:r>
        <w:t xml:space="preserve">    </w:t>
      </w:r>
      <w:r>
        <w:tab/>
        <w:t>private ObservableCollection&lt;HistoryItemViewModel&gt; _histories;</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PetViewModel(INavigationService navigationService) : base(navigationServic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_navigationService = navigationServic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PetResponse Pe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get =&gt; _pet;</w:t>
      </w:r>
    </w:p>
    <w:p w:rsidR="00773787" w:rsidRDefault="001C351D" w:rsidP="00B74861">
      <w:pPr>
        <w:spacing w:line="240" w:lineRule="auto"/>
        <w:ind w:left="720" w:hanging="720"/>
      </w:pPr>
      <w:r>
        <w:t xml:space="preserve">        </w:t>
      </w:r>
      <w:r>
        <w:tab/>
        <w:t>set =&gt; SetProperty(ref _pet, valu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ObservableCollection&lt;HistoryItemViewModel&gt; Histories</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get =&gt; _histories;</w:t>
      </w:r>
    </w:p>
    <w:p w:rsidR="00773787" w:rsidRDefault="001C351D" w:rsidP="00B74861">
      <w:pPr>
        <w:spacing w:line="240" w:lineRule="auto"/>
        <w:ind w:left="720" w:hanging="720"/>
      </w:pPr>
      <w:r>
        <w:t xml:space="preserve">        </w:t>
      </w:r>
      <w:r>
        <w:tab/>
        <w:t>set =&gt; SetProperty(ref _histories, valu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override void OnNavigatedTo(INavigationParameters parameters)</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base.OnNavigatedTo(parameters);</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if (parameters.ContainsKey("pe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Pet = parameters.GetValue&lt;PetResponse&gt;("pet");</w:t>
      </w:r>
    </w:p>
    <w:p w:rsidR="00773787" w:rsidRDefault="001C351D" w:rsidP="00B74861">
      <w:pPr>
        <w:spacing w:line="240" w:lineRule="auto"/>
        <w:ind w:left="720" w:hanging="720"/>
      </w:pPr>
      <w:r>
        <w:t xml:space="preserve">            </w:t>
      </w:r>
      <w:r>
        <w:tab/>
        <w:t>Title = Pet.Name;</w:t>
      </w:r>
    </w:p>
    <w:p w:rsidR="00773787" w:rsidRDefault="001C351D" w:rsidP="00B74861">
      <w:pPr>
        <w:spacing w:line="240" w:lineRule="auto"/>
        <w:ind w:left="720" w:hanging="720"/>
      </w:pPr>
      <w:r>
        <w:t xml:space="preserve">            </w:t>
      </w:r>
      <w:r>
        <w:tab/>
        <w:t>Histories = new ObservableCollection&lt;HistoryItemViewModel&gt;(Pet.Histories.Select(h =&gt; new HistoryItemViewMode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Date = h.Date,</w:t>
      </w:r>
    </w:p>
    <w:p w:rsidR="00773787" w:rsidRDefault="001C351D" w:rsidP="00B74861">
      <w:pPr>
        <w:spacing w:line="240" w:lineRule="auto"/>
        <w:ind w:left="720" w:hanging="720"/>
      </w:pPr>
      <w:r>
        <w:t xml:space="preserve">                </w:t>
      </w:r>
      <w:r>
        <w:tab/>
        <w:t>Description = h.Description,</w:t>
      </w:r>
    </w:p>
    <w:p w:rsidR="00773787" w:rsidRDefault="001C351D" w:rsidP="00B74861">
      <w:pPr>
        <w:spacing w:line="240" w:lineRule="auto"/>
        <w:ind w:left="720" w:hanging="720"/>
      </w:pPr>
      <w:r>
        <w:t xml:space="preserve">                </w:t>
      </w:r>
      <w:r>
        <w:tab/>
        <w:t>Id = h.Id,</w:t>
      </w:r>
    </w:p>
    <w:p w:rsidR="00773787" w:rsidRDefault="001C351D" w:rsidP="00B74861">
      <w:pPr>
        <w:spacing w:line="240" w:lineRule="auto"/>
        <w:ind w:left="720" w:hanging="720"/>
      </w:pPr>
      <w:r>
        <w:t xml:space="preserve">                </w:t>
      </w:r>
      <w:r>
        <w:tab/>
        <w:t>Remarks = h.Remarks,</w:t>
      </w:r>
    </w:p>
    <w:p w:rsidR="00773787" w:rsidRDefault="001C351D" w:rsidP="00B74861">
      <w:pPr>
        <w:spacing w:line="240" w:lineRule="auto"/>
        <w:ind w:left="720" w:hanging="720"/>
      </w:pPr>
      <w:r>
        <w:t xml:space="preserve">                </w:t>
      </w:r>
      <w:r>
        <w:tab/>
        <w:t>ServiceType = h.ServiceType</w:t>
      </w:r>
    </w:p>
    <w:p w:rsidR="00773787" w:rsidRDefault="001C351D" w:rsidP="00B74861">
      <w:pPr>
        <w:spacing w:line="240" w:lineRule="auto"/>
        <w:ind w:left="720" w:hanging="720"/>
      </w:pPr>
      <w:r>
        <w:t xml:space="preserve">            </w:t>
      </w:r>
      <w:r>
        <w:tab/>
        <w:t>}).ToLis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19"/>
        </w:numPr>
        <w:spacing w:line="240" w:lineRule="auto"/>
        <w:ind w:hanging="720"/>
      </w:pPr>
      <w:r>
        <w:t>Test it.</w:t>
      </w:r>
    </w:p>
    <w:p w:rsidR="00773787" w:rsidRDefault="00773787" w:rsidP="00B74861">
      <w:pPr>
        <w:spacing w:line="240" w:lineRule="auto"/>
        <w:ind w:left="720" w:hanging="720"/>
      </w:pPr>
    </w:p>
    <w:p w:rsidR="00773787" w:rsidRDefault="001C351D" w:rsidP="00B74861">
      <w:pPr>
        <w:numPr>
          <w:ilvl w:val="0"/>
          <w:numId w:val="19"/>
        </w:numPr>
        <w:spacing w:line="240" w:lineRule="auto"/>
        <w:ind w:hanging="720"/>
      </w:pPr>
      <w:r>
        <w:t xml:space="preserve">Modify the </w:t>
      </w:r>
      <w:r>
        <w:rPr>
          <w:b/>
        </w:rPr>
        <w:t xml:space="preserve">HistoryItemViewModel </w:t>
      </w:r>
      <w:r>
        <w:t>class:</w:t>
      </w:r>
    </w:p>
    <w:p w:rsidR="00773787" w:rsidRDefault="00773787" w:rsidP="00B74861">
      <w:pPr>
        <w:spacing w:line="240" w:lineRule="auto"/>
        <w:ind w:left="720" w:hanging="720"/>
      </w:pPr>
    </w:p>
    <w:p w:rsidR="00773787" w:rsidRDefault="001C351D" w:rsidP="00B74861">
      <w:pPr>
        <w:spacing w:line="240" w:lineRule="auto"/>
        <w:ind w:left="720" w:hanging="720"/>
      </w:pPr>
      <w:r>
        <w:t>using MyVet.Common.Models;</w:t>
      </w:r>
    </w:p>
    <w:p w:rsidR="00773787" w:rsidRDefault="001C351D" w:rsidP="00B74861">
      <w:pPr>
        <w:spacing w:line="240" w:lineRule="auto"/>
        <w:ind w:left="720" w:hanging="720"/>
      </w:pPr>
      <w:r>
        <w:t>using Prism.Commands;</w:t>
      </w:r>
    </w:p>
    <w:p w:rsidR="00773787" w:rsidRDefault="001C351D" w:rsidP="00B74861">
      <w:pPr>
        <w:spacing w:line="240" w:lineRule="auto"/>
        <w:ind w:left="720" w:hanging="720"/>
      </w:pPr>
      <w:r>
        <w:t>using Prism.Navigation;</w:t>
      </w:r>
    </w:p>
    <w:p w:rsidR="00773787" w:rsidRDefault="00773787" w:rsidP="00B74861">
      <w:pPr>
        <w:spacing w:line="240" w:lineRule="auto"/>
        <w:ind w:left="720" w:hanging="720"/>
      </w:pPr>
    </w:p>
    <w:p w:rsidR="00773787" w:rsidRDefault="001C351D" w:rsidP="00B74861">
      <w:pPr>
        <w:spacing w:line="240" w:lineRule="auto"/>
        <w:ind w:left="720" w:hanging="720"/>
      </w:pPr>
      <w:r>
        <w:t>namespace MyVet.Prism.ViewModel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class HistoryItemViewModel : HistoryResponse</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private readonly INavigationService _navigationService;</w:t>
      </w:r>
    </w:p>
    <w:p w:rsidR="00773787" w:rsidRDefault="001C351D" w:rsidP="00B74861">
      <w:pPr>
        <w:spacing w:line="240" w:lineRule="auto"/>
        <w:ind w:left="720" w:hanging="720"/>
      </w:pPr>
      <w:r>
        <w:t xml:space="preserve">    </w:t>
      </w:r>
      <w:r>
        <w:tab/>
        <w:t>private DelegateCommand _selectHistoryCommand;</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HistoryItemViewModel(INavigationService navigationServic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_navigationService = navigationServic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DelegateCommand SelectHistoryCommand =&gt; _selectHistoryCommand ?? (_selectHistoryCommand = new DelegateCommand(SelectHistory));</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rivate async void SelectHistory()</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var parameters = new NavigationParameters</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 "history", this }</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await _navigationService.NavigateAsync("History", parameters);</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19"/>
        </w:numPr>
        <w:spacing w:line="240" w:lineRule="auto"/>
        <w:ind w:hanging="720"/>
      </w:pPr>
      <w:r>
        <w:t xml:space="preserve">Add the </w:t>
      </w:r>
      <w:r>
        <w:rPr>
          <w:b/>
        </w:rPr>
        <w:t xml:space="preserve">History </w:t>
      </w:r>
      <w:r>
        <w:t>page:</w:t>
      </w:r>
    </w:p>
    <w:p w:rsidR="00773787" w:rsidRDefault="00773787" w:rsidP="00B74861">
      <w:pPr>
        <w:spacing w:line="240" w:lineRule="auto"/>
        <w:ind w:left="720" w:hanging="720"/>
      </w:pPr>
    </w:p>
    <w:p w:rsidR="00773787" w:rsidRDefault="001C351D" w:rsidP="00B74861">
      <w:pPr>
        <w:spacing w:line="240" w:lineRule="auto"/>
        <w:ind w:left="720" w:hanging="720"/>
      </w:pPr>
      <w:r>
        <w:t>&lt;?xml version="1.0" encoding="utf-8" ?&gt;</w:t>
      </w:r>
    </w:p>
    <w:p w:rsidR="00773787" w:rsidRDefault="001C351D" w:rsidP="00B74861">
      <w:pPr>
        <w:spacing w:line="240" w:lineRule="auto"/>
        <w:ind w:left="720" w:hanging="720"/>
      </w:pPr>
      <w:r>
        <w:t>&lt;ContentPage xmlns="http://xamarin.com/schemas/2014/forms"</w:t>
      </w:r>
    </w:p>
    <w:p w:rsidR="00773787" w:rsidRDefault="001C351D" w:rsidP="00B74861">
      <w:pPr>
        <w:spacing w:line="240" w:lineRule="auto"/>
        <w:ind w:left="720" w:hanging="720"/>
      </w:pPr>
      <w:r>
        <w:t xml:space="preserve">         </w:t>
      </w:r>
      <w:r>
        <w:tab/>
        <w:t>xmlns:x="http://schemas.microsoft.com/winfx/2009/xaml"</w:t>
      </w:r>
    </w:p>
    <w:p w:rsidR="00773787" w:rsidRDefault="001C351D" w:rsidP="00B74861">
      <w:pPr>
        <w:spacing w:line="240" w:lineRule="auto"/>
        <w:ind w:left="720" w:hanging="720"/>
      </w:pPr>
      <w:r>
        <w:t xml:space="preserve">         </w:t>
      </w:r>
      <w:r>
        <w:tab/>
        <w:t>xmlns:prism="clr-namespace:Prism.Mvvm;assembly=Prism.Forms"</w:t>
      </w:r>
    </w:p>
    <w:p w:rsidR="00773787" w:rsidRDefault="001C351D" w:rsidP="00B74861">
      <w:pPr>
        <w:spacing w:line="240" w:lineRule="auto"/>
        <w:ind w:left="720" w:hanging="720"/>
      </w:pPr>
      <w:r>
        <w:t xml:space="preserve">         </w:t>
      </w:r>
      <w:r>
        <w:tab/>
        <w:t>prism:ViewModelLocator.AutowireViewModel="True"</w:t>
      </w:r>
    </w:p>
    <w:p w:rsidR="00773787" w:rsidRDefault="001C351D" w:rsidP="00B74861">
      <w:pPr>
        <w:spacing w:line="240" w:lineRule="auto"/>
        <w:ind w:left="720" w:hanging="720"/>
      </w:pPr>
      <w:r>
        <w:t xml:space="preserve">         </w:t>
      </w:r>
      <w:r>
        <w:tab/>
        <w:t>x:Class="MyVet.Prism.Views.History"</w:t>
      </w:r>
    </w:p>
    <w:p w:rsidR="00773787" w:rsidRDefault="001C351D" w:rsidP="00B74861">
      <w:pPr>
        <w:spacing w:line="240" w:lineRule="auto"/>
        <w:ind w:left="720" w:hanging="720"/>
      </w:pPr>
      <w:r>
        <w:t xml:space="preserve">         </w:t>
      </w:r>
      <w:r>
        <w:tab/>
        <w:t>Title="{Binding Title}"&gt;</w:t>
      </w:r>
    </w:p>
    <w:p w:rsidR="00773787" w:rsidRDefault="00773787" w:rsidP="00B74861">
      <w:pPr>
        <w:spacing w:line="240" w:lineRule="auto"/>
        <w:ind w:left="720" w:hanging="720"/>
      </w:pPr>
    </w:p>
    <w:p w:rsidR="00773787" w:rsidRDefault="001C351D" w:rsidP="00B74861">
      <w:pPr>
        <w:spacing w:line="240" w:lineRule="auto"/>
        <w:ind w:left="720" w:hanging="720"/>
      </w:pPr>
      <w:r>
        <w:tab/>
        <w:t>&lt;StackLayout</w:t>
      </w:r>
    </w:p>
    <w:p w:rsidR="00773787" w:rsidRDefault="001C351D" w:rsidP="00B74861">
      <w:pPr>
        <w:spacing w:line="240" w:lineRule="auto"/>
        <w:ind w:left="720" w:hanging="720"/>
      </w:pPr>
      <w:r>
        <w:t xml:space="preserve">    </w:t>
      </w:r>
      <w:r>
        <w:tab/>
        <w:t>Padding="10"&gt;</w:t>
      </w:r>
    </w:p>
    <w:p w:rsidR="00773787" w:rsidRDefault="001C351D" w:rsidP="00B74861">
      <w:pPr>
        <w:spacing w:line="240" w:lineRule="auto"/>
        <w:ind w:left="720" w:hanging="720"/>
      </w:pPr>
      <w:r>
        <w:t xml:space="preserve">    </w:t>
      </w:r>
      <w:r>
        <w:tab/>
        <w:t>&lt;Grid&gt;</w:t>
      </w:r>
    </w:p>
    <w:p w:rsidR="00773787" w:rsidRDefault="001C351D" w:rsidP="00B74861">
      <w:pPr>
        <w:spacing w:line="240" w:lineRule="auto"/>
        <w:ind w:left="720" w:hanging="720"/>
      </w:pPr>
      <w:r>
        <w:t xml:space="preserve">        </w:t>
      </w:r>
      <w:r>
        <w:tab/>
        <w:t>&lt;Grid.ColumnDefinitions&gt;</w:t>
      </w:r>
    </w:p>
    <w:p w:rsidR="00773787" w:rsidRDefault="001C351D" w:rsidP="00B74861">
      <w:pPr>
        <w:spacing w:line="240" w:lineRule="auto"/>
        <w:ind w:left="720" w:hanging="720"/>
      </w:pPr>
      <w:r>
        <w:t xml:space="preserve">            </w:t>
      </w:r>
      <w:r>
        <w:tab/>
        <w:t>&lt;ColumnDefinition Width="*"/&gt;</w:t>
      </w:r>
    </w:p>
    <w:p w:rsidR="00773787" w:rsidRDefault="001C351D" w:rsidP="00B74861">
      <w:pPr>
        <w:spacing w:line="240" w:lineRule="auto"/>
        <w:ind w:left="720" w:hanging="720"/>
      </w:pPr>
      <w:r>
        <w:lastRenderedPageBreak/>
        <w:t xml:space="preserve">            </w:t>
      </w:r>
      <w:r>
        <w:tab/>
        <w:t>&lt;ColumnDefinition Width="3*"/&gt;</w:t>
      </w:r>
    </w:p>
    <w:p w:rsidR="00773787" w:rsidRDefault="001C351D" w:rsidP="00B74861">
      <w:pPr>
        <w:spacing w:line="240" w:lineRule="auto"/>
        <w:ind w:left="720" w:hanging="720"/>
      </w:pPr>
      <w:r>
        <w:t xml:space="preserve">        </w:t>
      </w:r>
      <w:r>
        <w:tab/>
        <w:t>&lt;/Grid.ColumnDefinitions&gt;</w:t>
      </w:r>
    </w:p>
    <w:p w:rsidR="00773787" w:rsidRDefault="001C351D" w:rsidP="00B74861">
      <w:pPr>
        <w:spacing w:line="240" w:lineRule="auto"/>
        <w:ind w:left="720" w:hanging="720"/>
      </w:pPr>
      <w:r>
        <w:t xml:space="preserve">        </w:t>
      </w:r>
      <w:r>
        <w:tab/>
        <w:t>&lt;Grid.RowDefinitions&gt;</w:t>
      </w:r>
    </w:p>
    <w:p w:rsidR="00773787" w:rsidRDefault="001C351D" w:rsidP="00B74861">
      <w:pPr>
        <w:spacing w:line="240" w:lineRule="auto"/>
        <w:ind w:left="720" w:hanging="720"/>
      </w:pPr>
      <w:r>
        <w:t xml:space="preserve">            </w:t>
      </w:r>
      <w:r>
        <w:tab/>
        <w:t>&lt;RowDefinition Height="Auto"/&gt;</w:t>
      </w:r>
    </w:p>
    <w:p w:rsidR="00773787" w:rsidRDefault="001C351D" w:rsidP="00B74861">
      <w:pPr>
        <w:spacing w:line="240" w:lineRule="auto"/>
        <w:ind w:left="720" w:hanging="720"/>
      </w:pPr>
      <w:r>
        <w:t xml:space="preserve">            </w:t>
      </w:r>
      <w:r>
        <w:tab/>
        <w:t>&lt;RowDefinition Height="Auto"/&gt;</w:t>
      </w:r>
    </w:p>
    <w:p w:rsidR="00773787" w:rsidRDefault="001C351D" w:rsidP="00B74861">
      <w:pPr>
        <w:spacing w:line="240" w:lineRule="auto"/>
        <w:ind w:left="720" w:hanging="720"/>
      </w:pPr>
      <w:r>
        <w:t xml:space="preserve">            </w:t>
      </w:r>
      <w:r>
        <w:tab/>
        <w:t>&lt;RowDefinition Height="Auto"/&gt;</w:t>
      </w:r>
    </w:p>
    <w:p w:rsidR="00773787" w:rsidRDefault="001C351D" w:rsidP="00B74861">
      <w:pPr>
        <w:spacing w:line="240" w:lineRule="auto"/>
        <w:ind w:left="720" w:hanging="720"/>
      </w:pPr>
      <w:r>
        <w:t xml:space="preserve">            </w:t>
      </w:r>
      <w:r>
        <w:tab/>
        <w:t>&lt;RowDefinition Height="Auto"/&gt;</w:t>
      </w:r>
    </w:p>
    <w:p w:rsidR="00773787" w:rsidRDefault="001C351D" w:rsidP="00B74861">
      <w:pPr>
        <w:spacing w:line="240" w:lineRule="auto"/>
        <w:ind w:left="720" w:hanging="720"/>
      </w:pPr>
      <w:r>
        <w:t xml:space="preserve">        </w:t>
      </w:r>
      <w:r>
        <w:tab/>
        <w:t>&lt;/Grid.RowDefinitions&gt;</w:t>
      </w:r>
    </w:p>
    <w:p w:rsidR="00773787" w:rsidRDefault="001C351D" w:rsidP="00B74861">
      <w:pPr>
        <w:spacing w:line="240" w:lineRule="auto"/>
        <w:ind w:left="720" w:hanging="720"/>
      </w:pPr>
      <w:r>
        <w:t xml:space="preserve">        </w:t>
      </w:r>
      <w:r>
        <w:tab/>
        <w:t>&lt;Label</w:t>
      </w:r>
    </w:p>
    <w:p w:rsidR="00773787" w:rsidRDefault="001C351D" w:rsidP="00B74861">
      <w:pPr>
        <w:spacing w:line="240" w:lineRule="auto"/>
        <w:ind w:left="720" w:hanging="720"/>
      </w:pPr>
      <w:r>
        <w:t xml:space="preserve">            </w:t>
      </w:r>
      <w:r>
        <w:tab/>
        <w:t>Grid.Column="0"</w:t>
      </w:r>
    </w:p>
    <w:p w:rsidR="00773787" w:rsidRDefault="001C351D" w:rsidP="00B74861">
      <w:pPr>
        <w:spacing w:line="240" w:lineRule="auto"/>
        <w:ind w:left="720" w:hanging="720"/>
      </w:pPr>
      <w:r>
        <w:t xml:space="preserve">            </w:t>
      </w:r>
      <w:r>
        <w:tab/>
        <w:t>Grid.Row="0"</w:t>
      </w:r>
    </w:p>
    <w:p w:rsidR="00773787" w:rsidRDefault="001C351D" w:rsidP="00B74861">
      <w:pPr>
        <w:spacing w:line="240" w:lineRule="auto"/>
        <w:ind w:left="720" w:hanging="720"/>
      </w:pPr>
      <w:r>
        <w:t xml:space="preserve">            </w:t>
      </w:r>
      <w:r>
        <w:tab/>
        <w:t>FontAttributes="Bold"</w:t>
      </w:r>
    </w:p>
    <w:p w:rsidR="00773787" w:rsidRDefault="001C351D" w:rsidP="00B74861">
      <w:pPr>
        <w:spacing w:line="240" w:lineRule="auto"/>
        <w:ind w:left="720" w:hanging="720"/>
      </w:pPr>
      <w:r>
        <w:t xml:space="preserve">            </w:t>
      </w:r>
      <w:r>
        <w:tab/>
        <w:t>Text="Date"/&gt;</w:t>
      </w:r>
    </w:p>
    <w:p w:rsidR="00773787" w:rsidRDefault="001C351D" w:rsidP="00B74861">
      <w:pPr>
        <w:spacing w:line="240" w:lineRule="auto"/>
        <w:ind w:left="720" w:hanging="720"/>
      </w:pPr>
      <w:r>
        <w:t xml:space="preserve">        </w:t>
      </w:r>
      <w:r>
        <w:tab/>
        <w:t>&lt;Label</w:t>
      </w:r>
    </w:p>
    <w:p w:rsidR="00773787" w:rsidRDefault="001C351D" w:rsidP="00B74861">
      <w:pPr>
        <w:spacing w:line="240" w:lineRule="auto"/>
        <w:ind w:left="720" w:hanging="720"/>
      </w:pPr>
      <w:r>
        <w:t xml:space="preserve">            </w:t>
      </w:r>
      <w:r>
        <w:tab/>
        <w:t>Grid.Column="1"</w:t>
      </w:r>
    </w:p>
    <w:p w:rsidR="00773787" w:rsidRDefault="001C351D" w:rsidP="00B74861">
      <w:pPr>
        <w:spacing w:line="240" w:lineRule="auto"/>
        <w:ind w:left="720" w:hanging="720"/>
      </w:pPr>
      <w:r>
        <w:t xml:space="preserve">            </w:t>
      </w:r>
      <w:r>
        <w:tab/>
        <w:t>Grid.Row="0"</w:t>
      </w:r>
    </w:p>
    <w:p w:rsidR="00773787" w:rsidRDefault="001C351D" w:rsidP="00B74861">
      <w:pPr>
        <w:spacing w:line="240" w:lineRule="auto"/>
        <w:ind w:left="720" w:hanging="720"/>
      </w:pPr>
      <w:r>
        <w:t xml:space="preserve">            </w:t>
      </w:r>
      <w:r>
        <w:tab/>
        <w:t>Text="{Binding History.Date, StringFormat='{0:yyyy/MM/dd HH:mm}'}"/&gt;</w:t>
      </w:r>
    </w:p>
    <w:p w:rsidR="00773787" w:rsidRDefault="001C351D" w:rsidP="00B74861">
      <w:pPr>
        <w:spacing w:line="240" w:lineRule="auto"/>
        <w:ind w:left="720" w:hanging="720"/>
      </w:pPr>
      <w:r>
        <w:t xml:space="preserve">        </w:t>
      </w:r>
      <w:r>
        <w:tab/>
        <w:t>&lt;Label</w:t>
      </w:r>
    </w:p>
    <w:p w:rsidR="00773787" w:rsidRDefault="001C351D" w:rsidP="00B74861">
      <w:pPr>
        <w:spacing w:line="240" w:lineRule="auto"/>
        <w:ind w:left="720" w:hanging="720"/>
      </w:pPr>
      <w:r>
        <w:t xml:space="preserve">            </w:t>
      </w:r>
      <w:r>
        <w:tab/>
        <w:t>Grid.Column="0"</w:t>
      </w:r>
    </w:p>
    <w:p w:rsidR="00773787" w:rsidRDefault="001C351D" w:rsidP="00B74861">
      <w:pPr>
        <w:spacing w:line="240" w:lineRule="auto"/>
        <w:ind w:left="720" w:hanging="720"/>
      </w:pPr>
      <w:r>
        <w:t xml:space="preserve">            </w:t>
      </w:r>
      <w:r>
        <w:tab/>
        <w:t>Grid.Row="1"</w:t>
      </w:r>
    </w:p>
    <w:p w:rsidR="00773787" w:rsidRDefault="001C351D" w:rsidP="00B74861">
      <w:pPr>
        <w:spacing w:line="240" w:lineRule="auto"/>
        <w:ind w:left="720" w:hanging="720"/>
      </w:pPr>
      <w:r>
        <w:t xml:space="preserve">            </w:t>
      </w:r>
      <w:r>
        <w:tab/>
        <w:t>FontAttributes="Bold"</w:t>
      </w:r>
    </w:p>
    <w:p w:rsidR="00773787" w:rsidRDefault="001C351D" w:rsidP="00B74861">
      <w:pPr>
        <w:spacing w:line="240" w:lineRule="auto"/>
        <w:ind w:left="720" w:hanging="720"/>
      </w:pPr>
      <w:r>
        <w:t xml:space="preserve">            </w:t>
      </w:r>
      <w:r>
        <w:tab/>
        <w:t>Text="Type"/&gt;</w:t>
      </w:r>
    </w:p>
    <w:p w:rsidR="00773787" w:rsidRDefault="001C351D" w:rsidP="00B74861">
      <w:pPr>
        <w:spacing w:line="240" w:lineRule="auto"/>
        <w:ind w:left="720" w:hanging="720"/>
      </w:pPr>
      <w:r>
        <w:t xml:space="preserve">        </w:t>
      </w:r>
      <w:r>
        <w:tab/>
        <w:t>&lt;Label</w:t>
      </w:r>
    </w:p>
    <w:p w:rsidR="00773787" w:rsidRDefault="001C351D" w:rsidP="00B74861">
      <w:pPr>
        <w:spacing w:line="240" w:lineRule="auto"/>
        <w:ind w:left="720" w:hanging="720"/>
      </w:pPr>
      <w:r>
        <w:t xml:space="preserve">            </w:t>
      </w:r>
      <w:r>
        <w:tab/>
        <w:t>Grid.Column="1"</w:t>
      </w:r>
    </w:p>
    <w:p w:rsidR="00773787" w:rsidRDefault="001C351D" w:rsidP="00B74861">
      <w:pPr>
        <w:spacing w:line="240" w:lineRule="auto"/>
        <w:ind w:left="720" w:hanging="720"/>
      </w:pPr>
      <w:r>
        <w:t xml:space="preserve">            </w:t>
      </w:r>
      <w:r>
        <w:tab/>
        <w:t>Grid.Row="1"</w:t>
      </w:r>
    </w:p>
    <w:p w:rsidR="00773787" w:rsidRDefault="001C351D" w:rsidP="00B74861">
      <w:pPr>
        <w:spacing w:line="240" w:lineRule="auto"/>
        <w:ind w:left="720" w:hanging="720"/>
      </w:pPr>
      <w:r>
        <w:t xml:space="preserve">            </w:t>
      </w:r>
      <w:r>
        <w:tab/>
        <w:t>Text="{Binding History.ServiceType}"/&gt;</w:t>
      </w:r>
    </w:p>
    <w:p w:rsidR="00773787" w:rsidRDefault="001C351D" w:rsidP="00B74861">
      <w:pPr>
        <w:spacing w:line="240" w:lineRule="auto"/>
        <w:ind w:left="720" w:hanging="720"/>
      </w:pPr>
      <w:r>
        <w:t xml:space="preserve">        </w:t>
      </w:r>
      <w:r>
        <w:tab/>
        <w:t>&lt;Label</w:t>
      </w:r>
    </w:p>
    <w:p w:rsidR="00773787" w:rsidRDefault="001C351D" w:rsidP="00B74861">
      <w:pPr>
        <w:spacing w:line="240" w:lineRule="auto"/>
        <w:ind w:left="720" w:hanging="720"/>
      </w:pPr>
      <w:r>
        <w:t xml:space="preserve">            </w:t>
      </w:r>
      <w:r>
        <w:tab/>
        <w:t>Grid.Column="0"</w:t>
      </w:r>
    </w:p>
    <w:p w:rsidR="00773787" w:rsidRDefault="001C351D" w:rsidP="00B74861">
      <w:pPr>
        <w:spacing w:line="240" w:lineRule="auto"/>
        <w:ind w:left="720" w:hanging="720"/>
      </w:pPr>
      <w:r>
        <w:t xml:space="preserve">            </w:t>
      </w:r>
      <w:r>
        <w:tab/>
        <w:t>Grid.Row="2"</w:t>
      </w:r>
    </w:p>
    <w:p w:rsidR="00773787" w:rsidRDefault="001C351D" w:rsidP="00B74861">
      <w:pPr>
        <w:spacing w:line="240" w:lineRule="auto"/>
        <w:ind w:left="720" w:hanging="720"/>
      </w:pPr>
      <w:r>
        <w:t xml:space="preserve">            </w:t>
      </w:r>
      <w:r>
        <w:tab/>
        <w:t>FontAttributes="Bold"</w:t>
      </w:r>
    </w:p>
    <w:p w:rsidR="00773787" w:rsidRDefault="001C351D" w:rsidP="00B74861">
      <w:pPr>
        <w:spacing w:line="240" w:lineRule="auto"/>
        <w:ind w:left="720" w:hanging="720"/>
      </w:pPr>
      <w:r>
        <w:t xml:space="preserve">            </w:t>
      </w:r>
      <w:r>
        <w:tab/>
        <w:t>Text="Description"/&gt;</w:t>
      </w:r>
    </w:p>
    <w:p w:rsidR="00773787" w:rsidRDefault="001C351D" w:rsidP="00B74861">
      <w:pPr>
        <w:spacing w:line="240" w:lineRule="auto"/>
        <w:ind w:left="720" w:hanging="720"/>
      </w:pPr>
      <w:r>
        <w:t xml:space="preserve">        </w:t>
      </w:r>
      <w:r>
        <w:tab/>
        <w:t>&lt;Label</w:t>
      </w:r>
    </w:p>
    <w:p w:rsidR="00773787" w:rsidRDefault="001C351D" w:rsidP="00B74861">
      <w:pPr>
        <w:spacing w:line="240" w:lineRule="auto"/>
        <w:ind w:left="720" w:hanging="720"/>
      </w:pPr>
      <w:r>
        <w:t xml:space="preserve">            </w:t>
      </w:r>
      <w:r>
        <w:tab/>
        <w:t>Grid.Column="1"</w:t>
      </w:r>
    </w:p>
    <w:p w:rsidR="00773787" w:rsidRDefault="001C351D" w:rsidP="00B74861">
      <w:pPr>
        <w:spacing w:line="240" w:lineRule="auto"/>
        <w:ind w:left="720" w:hanging="720"/>
      </w:pPr>
      <w:r>
        <w:t xml:space="preserve">            </w:t>
      </w:r>
      <w:r>
        <w:tab/>
        <w:t>Grid.Row="2"</w:t>
      </w:r>
    </w:p>
    <w:p w:rsidR="00773787" w:rsidRDefault="001C351D" w:rsidP="00B74861">
      <w:pPr>
        <w:spacing w:line="240" w:lineRule="auto"/>
        <w:ind w:left="720" w:hanging="720"/>
      </w:pPr>
      <w:r>
        <w:t xml:space="preserve">            </w:t>
      </w:r>
      <w:r>
        <w:tab/>
        <w:t>Text="{Binding History.Description}"/&gt;</w:t>
      </w:r>
    </w:p>
    <w:p w:rsidR="00773787" w:rsidRDefault="001C351D" w:rsidP="00B74861">
      <w:pPr>
        <w:spacing w:line="240" w:lineRule="auto"/>
        <w:ind w:left="720" w:hanging="720"/>
      </w:pPr>
      <w:r>
        <w:t xml:space="preserve">        </w:t>
      </w:r>
      <w:r>
        <w:tab/>
        <w:t>&lt;Label</w:t>
      </w:r>
    </w:p>
    <w:p w:rsidR="00773787" w:rsidRDefault="001C351D" w:rsidP="00B74861">
      <w:pPr>
        <w:spacing w:line="240" w:lineRule="auto"/>
        <w:ind w:left="720" w:hanging="720"/>
      </w:pPr>
      <w:r>
        <w:lastRenderedPageBreak/>
        <w:t xml:space="preserve">            </w:t>
      </w:r>
      <w:r>
        <w:tab/>
        <w:t>Grid.Column="0"</w:t>
      </w:r>
    </w:p>
    <w:p w:rsidR="00773787" w:rsidRDefault="001C351D" w:rsidP="00B74861">
      <w:pPr>
        <w:spacing w:line="240" w:lineRule="auto"/>
        <w:ind w:left="720" w:hanging="720"/>
      </w:pPr>
      <w:r>
        <w:t xml:space="preserve">            </w:t>
      </w:r>
      <w:r>
        <w:tab/>
        <w:t>Grid.Row="3"</w:t>
      </w:r>
    </w:p>
    <w:p w:rsidR="00773787" w:rsidRDefault="001C351D" w:rsidP="00B74861">
      <w:pPr>
        <w:spacing w:line="240" w:lineRule="auto"/>
        <w:ind w:left="720" w:hanging="720"/>
      </w:pPr>
      <w:r>
        <w:t xml:space="preserve">            </w:t>
      </w:r>
      <w:r>
        <w:tab/>
        <w:t>FontAttributes="Bold"</w:t>
      </w:r>
    </w:p>
    <w:p w:rsidR="00773787" w:rsidRDefault="001C351D" w:rsidP="00B74861">
      <w:pPr>
        <w:spacing w:line="240" w:lineRule="auto"/>
        <w:ind w:left="720" w:hanging="720"/>
      </w:pPr>
      <w:r>
        <w:t xml:space="preserve">            </w:t>
      </w:r>
      <w:r>
        <w:tab/>
        <w:t>Text="Remarks"/&gt;</w:t>
      </w:r>
    </w:p>
    <w:p w:rsidR="00773787" w:rsidRDefault="001C351D" w:rsidP="00B74861">
      <w:pPr>
        <w:spacing w:line="240" w:lineRule="auto"/>
        <w:ind w:left="720" w:hanging="720"/>
      </w:pPr>
      <w:r>
        <w:t xml:space="preserve">        </w:t>
      </w:r>
      <w:r>
        <w:tab/>
        <w:t>&lt;Label</w:t>
      </w:r>
    </w:p>
    <w:p w:rsidR="00773787" w:rsidRDefault="001C351D" w:rsidP="00B74861">
      <w:pPr>
        <w:spacing w:line="240" w:lineRule="auto"/>
        <w:ind w:left="720" w:hanging="720"/>
      </w:pPr>
      <w:r>
        <w:t xml:space="preserve">            </w:t>
      </w:r>
      <w:r>
        <w:tab/>
        <w:t>Grid.Column="1"</w:t>
      </w:r>
    </w:p>
    <w:p w:rsidR="00773787" w:rsidRDefault="001C351D" w:rsidP="00B74861">
      <w:pPr>
        <w:spacing w:line="240" w:lineRule="auto"/>
        <w:ind w:left="720" w:hanging="720"/>
      </w:pPr>
      <w:r>
        <w:t xml:space="preserve">            </w:t>
      </w:r>
      <w:r>
        <w:tab/>
        <w:t>Grid.Row="3"</w:t>
      </w:r>
    </w:p>
    <w:p w:rsidR="00773787" w:rsidRDefault="001C351D" w:rsidP="00B74861">
      <w:pPr>
        <w:spacing w:line="240" w:lineRule="auto"/>
        <w:ind w:left="720" w:hanging="720"/>
      </w:pPr>
      <w:r>
        <w:t xml:space="preserve">            </w:t>
      </w:r>
      <w:r>
        <w:tab/>
        <w:t>Text="{Binding History.Remarks}"/&gt;</w:t>
      </w:r>
    </w:p>
    <w:p w:rsidR="00773787" w:rsidRDefault="001C351D" w:rsidP="00B74861">
      <w:pPr>
        <w:spacing w:line="240" w:lineRule="auto"/>
        <w:ind w:left="720" w:hanging="720"/>
      </w:pPr>
      <w:r>
        <w:t xml:space="preserve">    </w:t>
      </w:r>
      <w:r>
        <w:tab/>
        <w:t>&lt;/Grid&gt;</w:t>
      </w:r>
    </w:p>
    <w:p w:rsidR="00773787" w:rsidRDefault="001C351D" w:rsidP="00B74861">
      <w:pPr>
        <w:spacing w:line="240" w:lineRule="auto"/>
        <w:ind w:left="720" w:hanging="720"/>
      </w:pPr>
      <w:r>
        <w:tab/>
        <w:t>&lt;/StackLayout&gt;</w:t>
      </w:r>
    </w:p>
    <w:p w:rsidR="00773787" w:rsidRDefault="001C351D" w:rsidP="00B74861">
      <w:pPr>
        <w:spacing w:line="240" w:lineRule="auto"/>
        <w:ind w:left="720" w:hanging="720"/>
      </w:pPr>
      <w:r>
        <w:t>&lt;/ContentPage&gt;</w:t>
      </w:r>
    </w:p>
    <w:p w:rsidR="00773787" w:rsidRDefault="00773787" w:rsidP="00B74861">
      <w:pPr>
        <w:spacing w:line="240" w:lineRule="auto"/>
        <w:ind w:left="720" w:hanging="720"/>
      </w:pPr>
    </w:p>
    <w:p w:rsidR="00773787" w:rsidRDefault="001C351D" w:rsidP="00B74861">
      <w:pPr>
        <w:numPr>
          <w:ilvl w:val="0"/>
          <w:numId w:val="19"/>
        </w:numPr>
        <w:spacing w:line="240" w:lineRule="auto"/>
        <w:ind w:hanging="720"/>
      </w:pPr>
      <w:r>
        <w:t xml:space="preserve">Modify the </w:t>
      </w:r>
      <w:r>
        <w:rPr>
          <w:b/>
        </w:rPr>
        <w:t xml:space="preserve">HistoryViewModel </w:t>
      </w:r>
      <w:r>
        <w:t>class:</w:t>
      </w:r>
    </w:p>
    <w:p w:rsidR="00773787" w:rsidRDefault="00773787" w:rsidP="00B74861">
      <w:pPr>
        <w:spacing w:line="240" w:lineRule="auto"/>
        <w:ind w:left="720" w:hanging="720"/>
      </w:pPr>
    </w:p>
    <w:p w:rsidR="00773787" w:rsidRDefault="001C351D" w:rsidP="00B74861">
      <w:pPr>
        <w:spacing w:line="240" w:lineRule="auto"/>
        <w:ind w:left="720" w:hanging="720"/>
      </w:pPr>
      <w:r>
        <w:t>using MyVet.Common.Models;</w:t>
      </w:r>
    </w:p>
    <w:p w:rsidR="00773787" w:rsidRDefault="001C351D" w:rsidP="00B74861">
      <w:pPr>
        <w:spacing w:line="240" w:lineRule="auto"/>
        <w:ind w:left="720" w:hanging="720"/>
      </w:pPr>
      <w:r>
        <w:t>using Prism.Navigation;</w:t>
      </w:r>
    </w:p>
    <w:p w:rsidR="00773787" w:rsidRDefault="00773787" w:rsidP="00B74861">
      <w:pPr>
        <w:spacing w:line="240" w:lineRule="auto"/>
        <w:ind w:left="720" w:hanging="720"/>
      </w:pPr>
    </w:p>
    <w:p w:rsidR="00773787" w:rsidRDefault="001C351D" w:rsidP="00B74861">
      <w:pPr>
        <w:spacing w:line="240" w:lineRule="auto"/>
        <w:ind w:left="720" w:hanging="720"/>
      </w:pPr>
      <w:r>
        <w:t>namespace MyVet.Prism.ViewModel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class HistoryViewModel : ViewModelBase</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private HistoryResponse _history;</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HistoryViewModel(INavigationService navigationService) : base(navigationServic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Title = "History";</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HistoryResponse History</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get =&gt; _history;</w:t>
      </w:r>
    </w:p>
    <w:p w:rsidR="00773787" w:rsidRDefault="001C351D" w:rsidP="00B74861">
      <w:pPr>
        <w:spacing w:line="240" w:lineRule="auto"/>
        <w:ind w:left="720" w:hanging="720"/>
      </w:pPr>
      <w:r>
        <w:t xml:space="preserve">        </w:t>
      </w:r>
      <w:r>
        <w:tab/>
        <w:t>set =&gt; SetProperty(ref _history, valu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override void OnNavigatedTo(INavigationParameters parameters)</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lastRenderedPageBreak/>
        <w:t xml:space="preserve">        </w:t>
      </w:r>
      <w:r>
        <w:tab/>
        <w:t>base.OnNavigatedTo(parameters);</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if (parameters.ContainsKey("history"))</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History = parameters.GetValue&lt;HistoryResponse&gt;("history");</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19"/>
        </w:numPr>
        <w:spacing w:line="240" w:lineRule="auto"/>
        <w:ind w:hanging="720"/>
      </w:pPr>
      <w:r>
        <w:t>Test it.</w:t>
      </w:r>
    </w:p>
    <w:p w:rsidR="00773787" w:rsidRDefault="001C351D" w:rsidP="00B74861">
      <w:pPr>
        <w:pStyle w:val="Ttulo2"/>
        <w:ind w:left="720" w:hanging="720"/>
      </w:pPr>
      <w:bookmarkStart w:id="17" w:name="_8mbpyrimot2z" w:colFirst="0" w:colLast="0"/>
      <w:bookmarkEnd w:id="17"/>
      <w:r>
        <w:t>Fix the images on Android</w:t>
      </w:r>
    </w:p>
    <w:p w:rsidR="00773787" w:rsidRDefault="001C351D" w:rsidP="00B74861">
      <w:pPr>
        <w:numPr>
          <w:ilvl w:val="0"/>
          <w:numId w:val="35"/>
        </w:numPr>
        <w:ind w:hanging="720"/>
      </w:pPr>
      <w:r>
        <w:t xml:space="preserve">Update the NuGet </w:t>
      </w:r>
      <w:r>
        <w:rPr>
          <w:b/>
        </w:rPr>
        <w:t>Xamarin.Forms</w:t>
      </w:r>
      <w:r>
        <w:t xml:space="preserve"> in all Prism projects.</w:t>
      </w:r>
    </w:p>
    <w:p w:rsidR="00773787" w:rsidRDefault="00773787" w:rsidP="00B74861">
      <w:pPr>
        <w:ind w:left="720" w:hanging="720"/>
      </w:pPr>
    </w:p>
    <w:p w:rsidR="00773787" w:rsidRDefault="001C351D" w:rsidP="00B74861">
      <w:pPr>
        <w:numPr>
          <w:ilvl w:val="0"/>
          <w:numId w:val="35"/>
        </w:numPr>
        <w:ind w:hanging="720"/>
      </w:pPr>
      <w:r>
        <w:t xml:space="preserve">Add the NuGet </w:t>
      </w:r>
      <w:r>
        <w:rPr>
          <w:b/>
        </w:rPr>
        <w:t>Xamarin.FFImageLoading.Forms</w:t>
      </w:r>
      <w:r>
        <w:t xml:space="preserve"> to all prism projects.</w:t>
      </w:r>
    </w:p>
    <w:p w:rsidR="00773787" w:rsidRDefault="00773787" w:rsidP="00B74861">
      <w:pPr>
        <w:ind w:left="720" w:hanging="720"/>
      </w:pPr>
    </w:p>
    <w:p w:rsidR="00773787" w:rsidRDefault="001C351D" w:rsidP="00B74861">
      <w:pPr>
        <w:numPr>
          <w:ilvl w:val="0"/>
          <w:numId w:val="35"/>
        </w:numPr>
        <w:ind w:hanging="720"/>
      </w:pPr>
      <w:r>
        <w:t xml:space="preserve">Add this line on </w:t>
      </w:r>
      <w:r>
        <w:rPr>
          <w:b/>
        </w:rPr>
        <w:t>MainActivity</w:t>
      </w:r>
      <w:r>
        <w:t>:</w:t>
      </w:r>
    </w:p>
    <w:p w:rsidR="00773787" w:rsidRDefault="00773787" w:rsidP="00B74861">
      <w:pPr>
        <w:ind w:left="720" w:hanging="720"/>
      </w:pPr>
    </w:p>
    <w:p w:rsidR="00773787" w:rsidRDefault="001C351D" w:rsidP="00B74861">
      <w:pPr>
        <w:ind w:left="720" w:hanging="720"/>
      </w:pPr>
      <w:r>
        <w:t>global::Xamarin.Forms.Forms.Init(this, bundle);</w:t>
      </w:r>
    </w:p>
    <w:p w:rsidR="00773787" w:rsidRDefault="001C351D" w:rsidP="00B74861">
      <w:pPr>
        <w:ind w:left="720" w:hanging="720"/>
        <w:rPr>
          <w:highlight w:val="yellow"/>
        </w:rPr>
      </w:pPr>
      <w:r>
        <w:rPr>
          <w:highlight w:val="yellow"/>
        </w:rPr>
        <w:t>FFImageLoading.Forms.Platform.CachedImageRenderer.Init(true);</w:t>
      </w:r>
    </w:p>
    <w:p w:rsidR="00773787" w:rsidRDefault="001C351D" w:rsidP="00B74861">
      <w:pPr>
        <w:ind w:left="720" w:hanging="720"/>
      </w:pPr>
      <w:r>
        <w:t>LoadApplication(new App(new AndroidInitializer()));</w:t>
      </w:r>
    </w:p>
    <w:p w:rsidR="00773787" w:rsidRDefault="00773787" w:rsidP="00B74861">
      <w:pPr>
        <w:ind w:left="720" w:hanging="720"/>
      </w:pPr>
    </w:p>
    <w:p w:rsidR="00773787" w:rsidRDefault="001C351D" w:rsidP="00B74861">
      <w:pPr>
        <w:numPr>
          <w:ilvl w:val="0"/>
          <w:numId w:val="35"/>
        </w:numPr>
        <w:ind w:hanging="720"/>
      </w:pPr>
      <w:r>
        <w:t xml:space="preserve">Add this line on </w:t>
      </w:r>
      <w:r>
        <w:rPr>
          <w:b/>
        </w:rPr>
        <w:t>AppDelegate</w:t>
      </w:r>
      <w:r>
        <w:t>:</w:t>
      </w:r>
    </w:p>
    <w:p w:rsidR="00773787" w:rsidRDefault="00773787" w:rsidP="00B74861">
      <w:pPr>
        <w:ind w:left="720" w:hanging="720"/>
      </w:pPr>
    </w:p>
    <w:p w:rsidR="00773787" w:rsidRDefault="001C351D" w:rsidP="00B74861">
      <w:pPr>
        <w:ind w:left="720" w:hanging="720"/>
      </w:pPr>
      <w:r>
        <w:t>global::Xamarin.Forms.Forms.Init();</w:t>
      </w:r>
    </w:p>
    <w:p w:rsidR="00773787" w:rsidRDefault="001C351D" w:rsidP="00B74861">
      <w:pPr>
        <w:ind w:left="720" w:hanging="720"/>
        <w:rPr>
          <w:highlight w:val="yellow"/>
        </w:rPr>
      </w:pPr>
      <w:r>
        <w:rPr>
          <w:highlight w:val="yellow"/>
        </w:rPr>
        <w:t>FFImageLoading.Forms.Platform.CachedImageRenderer.Init();</w:t>
      </w:r>
    </w:p>
    <w:p w:rsidR="00773787" w:rsidRDefault="001C351D" w:rsidP="00B74861">
      <w:pPr>
        <w:ind w:left="720" w:hanging="720"/>
      </w:pPr>
      <w:r>
        <w:t>LoadApplication(new App(new iOSInitializer()));</w:t>
      </w:r>
    </w:p>
    <w:p w:rsidR="00773787" w:rsidRDefault="00773787" w:rsidP="00B74861">
      <w:pPr>
        <w:ind w:left="720" w:hanging="720"/>
      </w:pPr>
    </w:p>
    <w:p w:rsidR="00773787" w:rsidRDefault="001C351D" w:rsidP="00B74861">
      <w:pPr>
        <w:numPr>
          <w:ilvl w:val="0"/>
          <w:numId w:val="35"/>
        </w:numPr>
        <w:ind w:hanging="720"/>
      </w:pPr>
      <w:r>
        <w:t xml:space="preserve">Modify the </w:t>
      </w:r>
      <w:r>
        <w:rPr>
          <w:b/>
        </w:rPr>
        <w:t>PetsPage</w:t>
      </w:r>
      <w:r>
        <w:t>:</w:t>
      </w:r>
    </w:p>
    <w:p w:rsidR="00773787" w:rsidRDefault="00773787" w:rsidP="00B74861">
      <w:pPr>
        <w:ind w:left="720" w:hanging="720"/>
      </w:pPr>
    </w:p>
    <w:p w:rsidR="00773787" w:rsidRDefault="001C351D" w:rsidP="00B74861">
      <w:pPr>
        <w:ind w:left="720" w:hanging="720"/>
      </w:pPr>
      <w:r>
        <w:t>&lt;ContentPage xmlns="http://xamarin.com/schemas/2014/forms"</w:t>
      </w:r>
    </w:p>
    <w:p w:rsidR="00773787" w:rsidRDefault="001C351D" w:rsidP="00B74861">
      <w:pPr>
        <w:ind w:left="720" w:hanging="720"/>
      </w:pPr>
      <w:r>
        <w:lastRenderedPageBreak/>
        <w:t xml:space="preserve">         </w:t>
      </w:r>
      <w:r>
        <w:tab/>
        <w:t>xmlns:x="http://schemas.microsoft.com/winfx/2009/xaml"</w:t>
      </w:r>
    </w:p>
    <w:p w:rsidR="00773787" w:rsidRDefault="001C351D" w:rsidP="00B74861">
      <w:pPr>
        <w:ind w:left="720" w:hanging="720"/>
      </w:pPr>
      <w:r>
        <w:t xml:space="preserve">         </w:t>
      </w:r>
      <w:r>
        <w:tab/>
        <w:t>xmlns:prism="clr-namespace:Prism.Mvvm;assembly=Prism.Forms"</w:t>
      </w:r>
    </w:p>
    <w:p w:rsidR="00773787" w:rsidRDefault="001C351D" w:rsidP="00B74861">
      <w:pPr>
        <w:ind w:left="720" w:hanging="720"/>
        <w:rPr>
          <w:highlight w:val="yellow"/>
        </w:rPr>
      </w:pPr>
      <w:r>
        <w:rPr>
          <w:highlight w:val="yellow"/>
        </w:rPr>
        <w:t xml:space="preserve">         </w:t>
      </w:r>
      <w:r>
        <w:rPr>
          <w:highlight w:val="yellow"/>
        </w:rPr>
        <w:tab/>
        <w:t>xmlns:ffimageloading="clr-namespace:FFImageLoading.Forms;assembly=FFImageLoading.Forms"</w:t>
      </w:r>
    </w:p>
    <w:p w:rsidR="00773787" w:rsidRDefault="001C351D" w:rsidP="00B74861">
      <w:pPr>
        <w:ind w:left="720" w:hanging="720"/>
      </w:pPr>
      <w:r>
        <w:t xml:space="preserve">         </w:t>
      </w:r>
      <w:r>
        <w:tab/>
        <w:t>prism:ViewModelLocator.AutowireViewModel="True"</w:t>
      </w:r>
    </w:p>
    <w:p w:rsidR="00773787" w:rsidRDefault="001C351D" w:rsidP="00B74861">
      <w:pPr>
        <w:ind w:left="720" w:hanging="720"/>
      </w:pPr>
      <w:r>
        <w:t xml:space="preserve">         </w:t>
      </w:r>
      <w:r>
        <w:tab/>
        <w:t>x:Class="MyVet.Prism.Views.PetsPage"</w:t>
      </w:r>
    </w:p>
    <w:p w:rsidR="00773787" w:rsidRDefault="001C351D" w:rsidP="00B74861">
      <w:pPr>
        <w:ind w:left="720" w:hanging="720"/>
      </w:pPr>
      <w:r>
        <w:t xml:space="preserve">         </w:t>
      </w:r>
      <w:r>
        <w:tab/>
        <w:t>BackgroundColor="Silver"</w:t>
      </w:r>
    </w:p>
    <w:p w:rsidR="00773787" w:rsidRDefault="001C351D" w:rsidP="00B74861">
      <w:pPr>
        <w:ind w:left="720" w:hanging="720"/>
      </w:pPr>
      <w:r>
        <w:t xml:space="preserve">         </w:t>
      </w:r>
      <w:r>
        <w:tab/>
        <w:t>Title="{Binding Title}"&gt;</w:t>
      </w:r>
    </w:p>
    <w:p w:rsidR="00773787" w:rsidRDefault="001C351D" w:rsidP="00B74861">
      <w:pPr>
        <w:ind w:left="720" w:hanging="720"/>
      </w:pPr>
      <w:r>
        <w:t>…</w:t>
      </w:r>
    </w:p>
    <w:p w:rsidR="00773787" w:rsidRDefault="001C351D" w:rsidP="00B74861">
      <w:pPr>
        <w:ind w:left="720" w:hanging="720"/>
        <w:rPr>
          <w:highlight w:val="yellow"/>
        </w:rPr>
      </w:pPr>
      <w:r>
        <w:rPr>
          <w:highlight w:val="yellow"/>
        </w:rPr>
        <w:t>&lt;ffimageloading:CachedImage</w:t>
      </w:r>
    </w:p>
    <w:p w:rsidR="00773787" w:rsidRDefault="001C351D" w:rsidP="00B74861">
      <w:pPr>
        <w:ind w:left="720" w:hanging="720"/>
        <w:rPr>
          <w:highlight w:val="yellow"/>
        </w:rPr>
      </w:pPr>
      <w:r>
        <w:rPr>
          <w:highlight w:val="yellow"/>
        </w:rPr>
        <w:tab/>
        <w:t>Grid.Column="0"</w:t>
      </w:r>
    </w:p>
    <w:p w:rsidR="00773787" w:rsidRDefault="001C351D" w:rsidP="00B74861">
      <w:pPr>
        <w:ind w:left="720" w:hanging="720"/>
        <w:rPr>
          <w:highlight w:val="yellow"/>
        </w:rPr>
      </w:pPr>
      <w:r>
        <w:rPr>
          <w:highlight w:val="yellow"/>
        </w:rPr>
        <w:tab/>
        <w:t>Source="{Binding ImageUrl}"</w:t>
      </w:r>
    </w:p>
    <w:p w:rsidR="00773787" w:rsidRDefault="001C351D" w:rsidP="00B74861">
      <w:pPr>
        <w:ind w:left="720" w:hanging="720"/>
        <w:rPr>
          <w:highlight w:val="yellow"/>
        </w:rPr>
      </w:pPr>
      <w:r>
        <w:rPr>
          <w:highlight w:val="yellow"/>
        </w:rPr>
        <w:tab/>
        <w:t>LoadingPlaceholder= "LoaderImage"</w:t>
      </w:r>
    </w:p>
    <w:p w:rsidR="00773787" w:rsidRDefault="001C351D" w:rsidP="00B74861">
      <w:pPr>
        <w:ind w:left="720" w:hanging="720"/>
        <w:rPr>
          <w:highlight w:val="yellow"/>
        </w:rPr>
      </w:pPr>
      <w:r>
        <w:rPr>
          <w:highlight w:val="yellow"/>
        </w:rPr>
        <w:tab/>
        <w:t>ErrorPlaceholder= "ErrorImage"</w:t>
      </w:r>
    </w:p>
    <w:p w:rsidR="00773787" w:rsidRDefault="001C351D" w:rsidP="00B74861">
      <w:pPr>
        <w:ind w:left="720" w:hanging="720"/>
        <w:rPr>
          <w:highlight w:val="yellow"/>
        </w:rPr>
      </w:pPr>
      <w:r>
        <w:rPr>
          <w:highlight w:val="yellow"/>
        </w:rPr>
        <w:tab/>
        <w:t>CacheDuration= "50"</w:t>
      </w:r>
    </w:p>
    <w:p w:rsidR="00773787" w:rsidRDefault="001C351D" w:rsidP="00B74861">
      <w:pPr>
        <w:ind w:left="720" w:hanging="720"/>
        <w:rPr>
          <w:highlight w:val="yellow"/>
        </w:rPr>
      </w:pPr>
      <w:r>
        <w:rPr>
          <w:highlight w:val="yellow"/>
        </w:rPr>
        <w:tab/>
        <w:t>RetryCount= "3"</w:t>
      </w:r>
    </w:p>
    <w:p w:rsidR="00773787" w:rsidRDefault="001C351D" w:rsidP="00B74861">
      <w:pPr>
        <w:ind w:left="720" w:hanging="720"/>
        <w:rPr>
          <w:highlight w:val="yellow"/>
        </w:rPr>
      </w:pPr>
      <w:r>
        <w:rPr>
          <w:highlight w:val="yellow"/>
        </w:rPr>
        <w:tab/>
        <w:t>RetryDelay= "600"</w:t>
      </w:r>
    </w:p>
    <w:p w:rsidR="00773787" w:rsidRDefault="001C351D" w:rsidP="00B74861">
      <w:pPr>
        <w:ind w:left="720" w:hanging="720"/>
        <w:rPr>
          <w:highlight w:val="yellow"/>
        </w:rPr>
      </w:pPr>
      <w:r>
        <w:rPr>
          <w:highlight w:val="yellow"/>
        </w:rPr>
        <w:tab/>
        <w:t>DownsampleToViewSize = "true"</w:t>
      </w:r>
    </w:p>
    <w:p w:rsidR="00773787" w:rsidRDefault="001C351D" w:rsidP="00B74861">
      <w:pPr>
        <w:ind w:left="720" w:hanging="720"/>
        <w:rPr>
          <w:highlight w:val="yellow"/>
        </w:rPr>
      </w:pPr>
      <w:r>
        <w:rPr>
          <w:highlight w:val="yellow"/>
        </w:rPr>
        <w:tab/>
        <w:t>WidthRequest="100"/&gt;</w:t>
      </w:r>
    </w:p>
    <w:p w:rsidR="00773787" w:rsidRDefault="00773787" w:rsidP="00B74861">
      <w:pPr>
        <w:ind w:left="720" w:hanging="720"/>
      </w:pPr>
    </w:p>
    <w:p w:rsidR="00773787" w:rsidRDefault="001C351D" w:rsidP="00B74861">
      <w:pPr>
        <w:numPr>
          <w:ilvl w:val="0"/>
          <w:numId w:val="35"/>
        </w:numPr>
        <w:ind w:hanging="720"/>
      </w:pPr>
      <w:r>
        <w:t xml:space="preserve">Modify the </w:t>
      </w:r>
      <w:r>
        <w:rPr>
          <w:b/>
        </w:rPr>
        <w:t>PetPage</w:t>
      </w:r>
      <w:r>
        <w:t>:</w:t>
      </w:r>
    </w:p>
    <w:p w:rsidR="00773787" w:rsidRDefault="00773787" w:rsidP="00B74861">
      <w:pPr>
        <w:ind w:left="720" w:hanging="720"/>
      </w:pPr>
    </w:p>
    <w:p w:rsidR="00773787" w:rsidRDefault="001C351D" w:rsidP="00B74861">
      <w:pPr>
        <w:ind w:left="720" w:hanging="720"/>
      </w:pPr>
      <w:r>
        <w:t>&lt;?xml version="1.0" encoding="utf-8" ?&gt;</w:t>
      </w:r>
    </w:p>
    <w:p w:rsidR="00773787" w:rsidRDefault="001C351D" w:rsidP="00B74861">
      <w:pPr>
        <w:ind w:left="720" w:hanging="720"/>
      </w:pPr>
      <w:r>
        <w:t>&lt;ContentPage xmlns="http://xamarin.com/schemas/2014/forms"</w:t>
      </w:r>
    </w:p>
    <w:p w:rsidR="00773787" w:rsidRDefault="001C351D" w:rsidP="00B74861">
      <w:pPr>
        <w:ind w:left="720" w:hanging="720"/>
      </w:pPr>
      <w:r>
        <w:t xml:space="preserve">        </w:t>
      </w:r>
      <w:r>
        <w:tab/>
        <w:t>xmlns:x="http://schemas.microsoft.com/winfx/2009/xaml"</w:t>
      </w:r>
    </w:p>
    <w:p w:rsidR="00773787" w:rsidRDefault="001C351D" w:rsidP="00B74861">
      <w:pPr>
        <w:ind w:left="720" w:hanging="720"/>
      </w:pPr>
      <w:r>
        <w:t xml:space="preserve">        </w:t>
      </w:r>
      <w:r>
        <w:tab/>
        <w:t>xmlns:prism="clr-namespace:Prism.Mvvm;assembly=Prism.Forms"</w:t>
      </w:r>
    </w:p>
    <w:p w:rsidR="00773787" w:rsidRDefault="001C351D" w:rsidP="00B74861">
      <w:pPr>
        <w:ind w:left="720" w:hanging="720"/>
        <w:rPr>
          <w:highlight w:val="yellow"/>
        </w:rPr>
      </w:pPr>
      <w:r>
        <w:rPr>
          <w:highlight w:val="yellow"/>
        </w:rPr>
        <w:t xml:space="preserve">        </w:t>
      </w:r>
      <w:r>
        <w:rPr>
          <w:highlight w:val="yellow"/>
        </w:rPr>
        <w:tab/>
        <w:t>xmlns:ffimageloading="clr-namespace:FFImageLoading.Forms;assembly=FFImageLoading.Forms"</w:t>
      </w:r>
    </w:p>
    <w:p w:rsidR="00773787" w:rsidRDefault="001C351D" w:rsidP="00B74861">
      <w:pPr>
        <w:ind w:left="720" w:hanging="720"/>
      </w:pPr>
      <w:r>
        <w:t xml:space="preserve">        </w:t>
      </w:r>
      <w:r>
        <w:tab/>
        <w:t>prism:ViewModelLocator.AutowireViewModel="True"</w:t>
      </w:r>
    </w:p>
    <w:p w:rsidR="00773787" w:rsidRDefault="001C351D" w:rsidP="00B74861">
      <w:pPr>
        <w:ind w:left="720" w:hanging="720"/>
      </w:pPr>
      <w:r>
        <w:t xml:space="preserve">        </w:t>
      </w:r>
      <w:r>
        <w:tab/>
        <w:t>x:Class="MyVet.Prism.Views.PetPage"</w:t>
      </w:r>
    </w:p>
    <w:p w:rsidR="00773787" w:rsidRDefault="001C351D" w:rsidP="00B74861">
      <w:pPr>
        <w:ind w:left="720" w:hanging="720"/>
      </w:pPr>
      <w:r>
        <w:t xml:space="preserve">        </w:t>
      </w:r>
      <w:r>
        <w:tab/>
        <w:t>Title="{Binding Title}"&gt;</w:t>
      </w:r>
    </w:p>
    <w:p w:rsidR="00773787" w:rsidRDefault="001C351D" w:rsidP="00B74861">
      <w:pPr>
        <w:ind w:left="720" w:hanging="720"/>
      </w:pPr>
      <w:r>
        <w:t xml:space="preserve">    </w:t>
      </w:r>
    </w:p>
    <w:p w:rsidR="00773787" w:rsidRDefault="001C351D" w:rsidP="00B74861">
      <w:pPr>
        <w:ind w:left="720" w:hanging="720"/>
      </w:pPr>
      <w:r>
        <w:t>&lt;StackLayout</w:t>
      </w:r>
    </w:p>
    <w:p w:rsidR="00773787" w:rsidRDefault="001C351D" w:rsidP="00B74861">
      <w:pPr>
        <w:ind w:left="720" w:hanging="720"/>
      </w:pPr>
      <w:r>
        <w:tab/>
        <w:t>Padding="10"&gt;</w:t>
      </w:r>
    </w:p>
    <w:p w:rsidR="00773787" w:rsidRDefault="001C351D" w:rsidP="00B74861">
      <w:pPr>
        <w:ind w:left="720" w:hanging="720"/>
        <w:rPr>
          <w:highlight w:val="yellow"/>
        </w:rPr>
      </w:pPr>
      <w:r>
        <w:rPr>
          <w:highlight w:val="yellow"/>
        </w:rPr>
        <w:lastRenderedPageBreak/>
        <w:tab/>
        <w:t>&lt;ffimageloading:CachedImage</w:t>
      </w:r>
    </w:p>
    <w:p w:rsidR="00773787" w:rsidRDefault="001C351D" w:rsidP="00B74861">
      <w:pPr>
        <w:ind w:left="720" w:hanging="720"/>
        <w:rPr>
          <w:highlight w:val="yellow"/>
        </w:rPr>
      </w:pPr>
      <w:r>
        <w:rPr>
          <w:highlight w:val="yellow"/>
        </w:rPr>
        <w:t xml:space="preserve">    </w:t>
      </w:r>
      <w:r>
        <w:rPr>
          <w:highlight w:val="yellow"/>
        </w:rPr>
        <w:tab/>
        <w:t>Source="{Binding Pet.ImageUrl}"</w:t>
      </w:r>
    </w:p>
    <w:p w:rsidR="00773787" w:rsidRDefault="001C351D" w:rsidP="00B74861">
      <w:pPr>
        <w:ind w:left="720" w:hanging="720"/>
        <w:rPr>
          <w:highlight w:val="yellow"/>
        </w:rPr>
      </w:pPr>
      <w:r>
        <w:rPr>
          <w:highlight w:val="yellow"/>
        </w:rPr>
        <w:t xml:space="preserve">    </w:t>
      </w:r>
      <w:r>
        <w:rPr>
          <w:highlight w:val="yellow"/>
        </w:rPr>
        <w:tab/>
        <w:t>LoadingPlaceholder= "LoaderImage"</w:t>
      </w:r>
    </w:p>
    <w:p w:rsidR="00773787" w:rsidRDefault="001C351D" w:rsidP="00B74861">
      <w:pPr>
        <w:ind w:left="720" w:hanging="720"/>
        <w:rPr>
          <w:highlight w:val="yellow"/>
        </w:rPr>
      </w:pPr>
      <w:r>
        <w:rPr>
          <w:highlight w:val="yellow"/>
        </w:rPr>
        <w:t xml:space="preserve">    </w:t>
      </w:r>
      <w:r>
        <w:rPr>
          <w:highlight w:val="yellow"/>
        </w:rPr>
        <w:tab/>
        <w:t>ErrorPlaceholder= "ErrorImage"</w:t>
      </w:r>
    </w:p>
    <w:p w:rsidR="00773787" w:rsidRDefault="001C351D" w:rsidP="00B74861">
      <w:pPr>
        <w:ind w:left="720" w:hanging="720"/>
        <w:rPr>
          <w:highlight w:val="yellow"/>
        </w:rPr>
      </w:pPr>
      <w:r>
        <w:rPr>
          <w:highlight w:val="yellow"/>
        </w:rPr>
        <w:t xml:space="preserve">    </w:t>
      </w:r>
      <w:r>
        <w:rPr>
          <w:highlight w:val="yellow"/>
        </w:rPr>
        <w:tab/>
        <w:t>CacheDuration= "50"</w:t>
      </w:r>
    </w:p>
    <w:p w:rsidR="00773787" w:rsidRDefault="001C351D" w:rsidP="00B74861">
      <w:pPr>
        <w:ind w:left="720" w:hanging="720"/>
        <w:rPr>
          <w:highlight w:val="yellow"/>
        </w:rPr>
      </w:pPr>
      <w:r>
        <w:rPr>
          <w:highlight w:val="yellow"/>
        </w:rPr>
        <w:t xml:space="preserve">    </w:t>
      </w:r>
      <w:r>
        <w:rPr>
          <w:highlight w:val="yellow"/>
        </w:rPr>
        <w:tab/>
        <w:t>RetryCount= "3"</w:t>
      </w:r>
    </w:p>
    <w:p w:rsidR="00773787" w:rsidRDefault="001C351D" w:rsidP="00B74861">
      <w:pPr>
        <w:ind w:left="720" w:hanging="720"/>
        <w:rPr>
          <w:highlight w:val="yellow"/>
        </w:rPr>
      </w:pPr>
      <w:r>
        <w:rPr>
          <w:highlight w:val="yellow"/>
        </w:rPr>
        <w:t xml:space="preserve">    </w:t>
      </w:r>
      <w:r>
        <w:rPr>
          <w:highlight w:val="yellow"/>
        </w:rPr>
        <w:tab/>
        <w:t>RetryDelay= "600"</w:t>
      </w:r>
    </w:p>
    <w:p w:rsidR="00773787" w:rsidRDefault="001C351D" w:rsidP="00B74861">
      <w:pPr>
        <w:ind w:left="720" w:hanging="720"/>
        <w:rPr>
          <w:highlight w:val="yellow"/>
        </w:rPr>
      </w:pPr>
      <w:r>
        <w:rPr>
          <w:highlight w:val="yellow"/>
        </w:rPr>
        <w:t xml:space="preserve">    </w:t>
      </w:r>
      <w:r>
        <w:rPr>
          <w:highlight w:val="yellow"/>
        </w:rPr>
        <w:tab/>
        <w:t>DownsampleToViewSize = "true"</w:t>
      </w:r>
    </w:p>
    <w:p w:rsidR="00773787" w:rsidRDefault="001C351D" w:rsidP="00B74861">
      <w:pPr>
        <w:ind w:left="720" w:hanging="720"/>
        <w:rPr>
          <w:highlight w:val="yellow"/>
        </w:rPr>
      </w:pPr>
      <w:r>
        <w:rPr>
          <w:highlight w:val="yellow"/>
        </w:rPr>
        <w:t xml:space="preserve">    </w:t>
      </w:r>
      <w:r>
        <w:rPr>
          <w:highlight w:val="yellow"/>
        </w:rPr>
        <w:tab/>
        <w:t>WidthRequest="250"/&gt;</w:t>
      </w:r>
    </w:p>
    <w:p w:rsidR="00773787" w:rsidRDefault="001C351D" w:rsidP="00B74861">
      <w:pPr>
        <w:ind w:left="720" w:hanging="720"/>
      </w:pPr>
      <w:r>
        <w:tab/>
        <w:t>&lt;Grid&gt;</w:t>
      </w:r>
    </w:p>
    <w:p w:rsidR="00773787" w:rsidRDefault="00773787" w:rsidP="00B74861">
      <w:pPr>
        <w:ind w:left="720" w:hanging="720"/>
      </w:pPr>
    </w:p>
    <w:p w:rsidR="00773787" w:rsidRDefault="001C351D" w:rsidP="00B74861">
      <w:pPr>
        <w:numPr>
          <w:ilvl w:val="0"/>
          <w:numId w:val="35"/>
        </w:numPr>
        <w:ind w:hanging="720"/>
      </w:pPr>
      <w:r>
        <w:t>Test it.</w:t>
      </w:r>
    </w:p>
    <w:p w:rsidR="00773787" w:rsidRDefault="001C351D" w:rsidP="00B74861">
      <w:pPr>
        <w:pStyle w:val="Ttulo2"/>
        <w:ind w:left="720" w:hanging="720"/>
      </w:pPr>
      <w:bookmarkStart w:id="18" w:name="_pht8wt3nspgs" w:colFirst="0" w:colLast="0"/>
      <w:bookmarkEnd w:id="18"/>
      <w:r>
        <w:t>Add tabbed page</w:t>
      </w:r>
    </w:p>
    <w:p w:rsidR="00773787" w:rsidRDefault="001C351D" w:rsidP="00B74861">
      <w:pPr>
        <w:numPr>
          <w:ilvl w:val="0"/>
          <w:numId w:val="31"/>
        </w:numPr>
        <w:ind w:hanging="720"/>
      </w:pPr>
      <w:r>
        <w:t xml:space="preserve">Add the </w:t>
      </w:r>
      <w:r>
        <w:rPr>
          <w:b/>
        </w:rPr>
        <w:t>HistoriesPage</w:t>
      </w:r>
      <w:r>
        <w:t>:</w:t>
      </w:r>
    </w:p>
    <w:p w:rsidR="00773787" w:rsidRDefault="00773787" w:rsidP="00B74861">
      <w:pPr>
        <w:ind w:left="720" w:hanging="720"/>
      </w:pPr>
    </w:p>
    <w:p w:rsidR="00773787" w:rsidRDefault="001C351D" w:rsidP="00B74861">
      <w:pPr>
        <w:ind w:left="720" w:hanging="720"/>
      </w:pPr>
      <w:r>
        <w:t>&lt;?xml version="1.0" encoding="utf-8" ?&gt;</w:t>
      </w:r>
    </w:p>
    <w:p w:rsidR="00773787" w:rsidRDefault="001C351D" w:rsidP="00B74861">
      <w:pPr>
        <w:ind w:left="720" w:hanging="720"/>
      </w:pPr>
      <w:r>
        <w:t>&lt;ContentPage xmlns="http://xamarin.com/schemas/2014/forms"</w:t>
      </w:r>
    </w:p>
    <w:p w:rsidR="00773787" w:rsidRDefault="001C351D" w:rsidP="00B74861">
      <w:pPr>
        <w:ind w:left="720" w:hanging="720"/>
      </w:pPr>
      <w:r>
        <w:t xml:space="preserve">         </w:t>
      </w:r>
      <w:r>
        <w:tab/>
        <w:t>xmlns:x="http://schemas.microsoft.com/winfx/2009/xaml"</w:t>
      </w:r>
    </w:p>
    <w:p w:rsidR="00773787" w:rsidRDefault="001C351D" w:rsidP="00B74861">
      <w:pPr>
        <w:ind w:left="720" w:hanging="720"/>
      </w:pPr>
      <w:r>
        <w:t xml:space="preserve">         </w:t>
      </w:r>
      <w:r>
        <w:tab/>
        <w:t>xmlns:prism="clr-namespace:Prism.Mvvm;assembly=Prism.Forms"</w:t>
      </w:r>
    </w:p>
    <w:p w:rsidR="00773787" w:rsidRDefault="001C351D" w:rsidP="00B74861">
      <w:pPr>
        <w:ind w:left="720" w:hanging="720"/>
      </w:pPr>
      <w:r>
        <w:t xml:space="preserve">         </w:t>
      </w:r>
      <w:r>
        <w:tab/>
        <w:t>prism:ViewModelLocator.AutowireViewModel="True"</w:t>
      </w:r>
    </w:p>
    <w:p w:rsidR="00773787" w:rsidRDefault="001C351D" w:rsidP="00B74861">
      <w:pPr>
        <w:ind w:left="720" w:hanging="720"/>
      </w:pPr>
      <w:r>
        <w:t xml:space="preserve">         </w:t>
      </w:r>
      <w:r>
        <w:tab/>
        <w:t>x:Class="MyVet.Prism.Views.HistoriesPage"</w:t>
      </w:r>
    </w:p>
    <w:p w:rsidR="00773787" w:rsidRDefault="001C351D" w:rsidP="00B74861">
      <w:pPr>
        <w:ind w:left="720" w:hanging="720"/>
      </w:pPr>
      <w:r>
        <w:t xml:space="preserve">         </w:t>
      </w:r>
      <w:r>
        <w:tab/>
        <w:t>Title="{Binding Title}"&gt;</w:t>
      </w:r>
    </w:p>
    <w:p w:rsidR="00773787" w:rsidRDefault="00773787" w:rsidP="00B74861">
      <w:pPr>
        <w:ind w:left="720" w:hanging="720"/>
      </w:pPr>
    </w:p>
    <w:p w:rsidR="00773787" w:rsidRDefault="001C351D" w:rsidP="00B74861">
      <w:pPr>
        <w:ind w:left="720" w:hanging="720"/>
      </w:pPr>
      <w:r>
        <w:tab/>
        <w:t>&lt;StackLayout</w:t>
      </w:r>
    </w:p>
    <w:p w:rsidR="00773787" w:rsidRDefault="001C351D" w:rsidP="00B74861">
      <w:pPr>
        <w:ind w:left="720" w:hanging="720"/>
      </w:pPr>
      <w:r>
        <w:t xml:space="preserve">    </w:t>
      </w:r>
      <w:r>
        <w:tab/>
        <w:t>Padding="10"&gt;</w:t>
      </w:r>
    </w:p>
    <w:p w:rsidR="00773787" w:rsidRDefault="001C351D" w:rsidP="00B74861">
      <w:pPr>
        <w:ind w:left="720" w:hanging="720"/>
      </w:pPr>
      <w:r>
        <w:t xml:space="preserve">    </w:t>
      </w:r>
      <w:r>
        <w:tab/>
        <w:t>&lt;Grid&gt;</w:t>
      </w:r>
    </w:p>
    <w:p w:rsidR="00773787" w:rsidRDefault="001C351D" w:rsidP="00B74861">
      <w:pPr>
        <w:ind w:left="720" w:hanging="720"/>
      </w:pPr>
      <w:r>
        <w:t xml:space="preserve">        </w:t>
      </w:r>
      <w:r>
        <w:tab/>
        <w:t>&lt;Grid.ColumnDefinitions&gt;</w:t>
      </w:r>
    </w:p>
    <w:p w:rsidR="00773787" w:rsidRDefault="001C351D" w:rsidP="00B74861">
      <w:pPr>
        <w:ind w:left="720" w:hanging="720"/>
      </w:pPr>
      <w:r>
        <w:t xml:space="preserve">            </w:t>
      </w:r>
      <w:r>
        <w:tab/>
        <w:t>&lt;ColumnDefinition Width="*"/&gt;</w:t>
      </w:r>
    </w:p>
    <w:p w:rsidR="00773787" w:rsidRDefault="001C351D" w:rsidP="00B74861">
      <w:pPr>
        <w:ind w:left="720" w:hanging="720"/>
      </w:pPr>
      <w:r>
        <w:t xml:space="preserve">            </w:t>
      </w:r>
      <w:r>
        <w:tab/>
        <w:t>&lt;ColumnDefinition Width="*"/&gt;</w:t>
      </w:r>
    </w:p>
    <w:p w:rsidR="00773787" w:rsidRDefault="001C351D" w:rsidP="00B74861">
      <w:pPr>
        <w:ind w:left="720" w:hanging="720"/>
      </w:pPr>
      <w:r>
        <w:t xml:space="preserve">            </w:t>
      </w:r>
      <w:r>
        <w:tab/>
        <w:t>&lt;ColumnDefinition Width="*"/&gt;</w:t>
      </w:r>
    </w:p>
    <w:p w:rsidR="00773787" w:rsidRDefault="001C351D" w:rsidP="00B74861">
      <w:pPr>
        <w:ind w:left="720" w:hanging="720"/>
      </w:pPr>
      <w:r>
        <w:lastRenderedPageBreak/>
        <w:t xml:space="preserve">            </w:t>
      </w:r>
      <w:r>
        <w:tab/>
        <w:t>&lt;ColumnDefinition Width="48"/&gt;</w:t>
      </w:r>
    </w:p>
    <w:p w:rsidR="00773787" w:rsidRDefault="001C351D" w:rsidP="00B74861">
      <w:pPr>
        <w:ind w:left="720" w:hanging="720"/>
      </w:pPr>
      <w:r>
        <w:t xml:space="preserve">        </w:t>
      </w:r>
      <w:r>
        <w:tab/>
        <w:t>&lt;/Grid.ColumnDefinitions&gt;</w:t>
      </w:r>
    </w:p>
    <w:p w:rsidR="00773787" w:rsidRDefault="001C351D" w:rsidP="00B74861">
      <w:pPr>
        <w:ind w:left="720" w:hanging="720"/>
      </w:pPr>
      <w:r>
        <w:t xml:space="preserve">       </w:t>
      </w:r>
      <w:r>
        <w:tab/>
        <w:t xml:space="preserve"> </w:t>
      </w:r>
    </w:p>
    <w:p w:rsidR="00773787" w:rsidRDefault="001C351D" w:rsidP="00B74861">
      <w:pPr>
        <w:ind w:left="720" w:hanging="720"/>
      </w:pPr>
      <w:r>
        <w:t xml:space="preserve">        </w:t>
      </w:r>
      <w:r>
        <w:tab/>
        <w:t>&lt;Grid.RowDefinitions&gt;</w:t>
      </w:r>
    </w:p>
    <w:p w:rsidR="00773787" w:rsidRDefault="001C351D" w:rsidP="00B74861">
      <w:pPr>
        <w:ind w:left="720" w:hanging="720"/>
      </w:pPr>
      <w:r>
        <w:t xml:space="preserve">            </w:t>
      </w:r>
      <w:r>
        <w:tab/>
        <w:t>&lt;RowDefinition Height="Auto"/&gt;</w:t>
      </w:r>
    </w:p>
    <w:p w:rsidR="00773787" w:rsidRDefault="001C351D" w:rsidP="00B74861">
      <w:pPr>
        <w:ind w:left="720" w:hanging="720"/>
      </w:pPr>
      <w:r>
        <w:t xml:space="preserve">        </w:t>
      </w:r>
      <w:r>
        <w:tab/>
        <w:t>&lt;/Grid.RowDefinitions&gt;</w:t>
      </w:r>
    </w:p>
    <w:p w:rsidR="00773787" w:rsidRDefault="001C351D" w:rsidP="00B74861">
      <w:pPr>
        <w:ind w:left="720" w:hanging="720"/>
      </w:pPr>
      <w:r>
        <w:t xml:space="preserve">       </w:t>
      </w:r>
      <w:r>
        <w:tab/>
        <w:t xml:space="preserve"> </w:t>
      </w:r>
    </w:p>
    <w:p w:rsidR="00773787" w:rsidRDefault="001C351D" w:rsidP="00B74861">
      <w:pPr>
        <w:ind w:left="720" w:hanging="720"/>
      </w:pPr>
      <w:r>
        <w:t xml:space="preserve">        </w:t>
      </w:r>
      <w:r>
        <w:tab/>
        <w:t>&lt;Label</w:t>
      </w:r>
    </w:p>
    <w:p w:rsidR="00773787" w:rsidRDefault="001C351D" w:rsidP="00B74861">
      <w:pPr>
        <w:ind w:left="720" w:hanging="720"/>
      </w:pPr>
      <w:r>
        <w:t xml:space="preserve">            </w:t>
      </w:r>
      <w:r>
        <w:tab/>
        <w:t>Grid.Column="0"</w:t>
      </w:r>
    </w:p>
    <w:p w:rsidR="00773787" w:rsidRDefault="001C351D" w:rsidP="00B74861">
      <w:pPr>
        <w:ind w:left="720" w:hanging="720"/>
      </w:pPr>
      <w:r>
        <w:t xml:space="preserve">            </w:t>
      </w:r>
      <w:r>
        <w:tab/>
        <w:t>FontAttributes="Bold"</w:t>
      </w:r>
    </w:p>
    <w:p w:rsidR="00773787" w:rsidRDefault="001C351D" w:rsidP="00B74861">
      <w:pPr>
        <w:ind w:left="720" w:hanging="720"/>
      </w:pPr>
      <w:r>
        <w:t xml:space="preserve">            </w:t>
      </w:r>
      <w:r>
        <w:tab/>
        <w:t>Text="Date"</w:t>
      </w:r>
    </w:p>
    <w:p w:rsidR="00773787" w:rsidRDefault="001C351D" w:rsidP="00B74861">
      <w:pPr>
        <w:ind w:left="720" w:hanging="720"/>
      </w:pPr>
      <w:r>
        <w:t xml:space="preserve">            </w:t>
      </w:r>
      <w:r>
        <w:tab/>
        <w:t>VerticalOptions="Center"/&gt;</w:t>
      </w:r>
    </w:p>
    <w:p w:rsidR="00773787" w:rsidRDefault="001C351D" w:rsidP="00B74861">
      <w:pPr>
        <w:ind w:left="720" w:hanging="720"/>
      </w:pPr>
      <w:r>
        <w:t xml:space="preserve">        </w:t>
      </w:r>
      <w:r>
        <w:tab/>
        <w:t>&lt;Label</w:t>
      </w:r>
    </w:p>
    <w:p w:rsidR="00773787" w:rsidRDefault="001C351D" w:rsidP="00B74861">
      <w:pPr>
        <w:ind w:left="720" w:hanging="720"/>
      </w:pPr>
      <w:r>
        <w:t xml:space="preserve">            </w:t>
      </w:r>
      <w:r>
        <w:tab/>
        <w:t>Grid.Column="1"</w:t>
      </w:r>
    </w:p>
    <w:p w:rsidR="00773787" w:rsidRDefault="001C351D" w:rsidP="00B74861">
      <w:pPr>
        <w:ind w:left="720" w:hanging="720"/>
      </w:pPr>
      <w:r>
        <w:t xml:space="preserve">            </w:t>
      </w:r>
      <w:r>
        <w:tab/>
        <w:t>FontAttributes="Bold"</w:t>
      </w:r>
    </w:p>
    <w:p w:rsidR="00773787" w:rsidRDefault="001C351D" w:rsidP="00B74861">
      <w:pPr>
        <w:ind w:left="720" w:hanging="720"/>
      </w:pPr>
      <w:r>
        <w:t xml:space="preserve">            </w:t>
      </w:r>
      <w:r>
        <w:tab/>
        <w:t>Text="Service Type"</w:t>
      </w:r>
    </w:p>
    <w:p w:rsidR="00773787" w:rsidRDefault="001C351D" w:rsidP="00B74861">
      <w:pPr>
        <w:ind w:left="720" w:hanging="720"/>
      </w:pPr>
      <w:r>
        <w:t xml:space="preserve">            </w:t>
      </w:r>
      <w:r>
        <w:tab/>
        <w:t>VerticalOptions="Center"/&gt;</w:t>
      </w:r>
    </w:p>
    <w:p w:rsidR="00773787" w:rsidRDefault="001C351D" w:rsidP="00B74861">
      <w:pPr>
        <w:ind w:left="720" w:hanging="720"/>
      </w:pPr>
      <w:r>
        <w:t xml:space="preserve">        </w:t>
      </w:r>
      <w:r>
        <w:tab/>
        <w:t>&lt;Label</w:t>
      </w:r>
    </w:p>
    <w:p w:rsidR="00773787" w:rsidRDefault="001C351D" w:rsidP="00B74861">
      <w:pPr>
        <w:ind w:left="720" w:hanging="720"/>
      </w:pPr>
      <w:r>
        <w:t xml:space="preserve">            </w:t>
      </w:r>
      <w:r>
        <w:tab/>
        <w:t>Grid.Column="2"</w:t>
      </w:r>
    </w:p>
    <w:p w:rsidR="00773787" w:rsidRDefault="001C351D" w:rsidP="00B74861">
      <w:pPr>
        <w:ind w:left="720" w:hanging="720"/>
      </w:pPr>
      <w:r>
        <w:t xml:space="preserve">            </w:t>
      </w:r>
      <w:r>
        <w:tab/>
        <w:t>FontAttributes="Bold"</w:t>
      </w:r>
    </w:p>
    <w:p w:rsidR="00773787" w:rsidRDefault="001C351D" w:rsidP="00B74861">
      <w:pPr>
        <w:ind w:left="720" w:hanging="720"/>
      </w:pPr>
      <w:r>
        <w:t xml:space="preserve">            </w:t>
      </w:r>
      <w:r>
        <w:tab/>
        <w:t>Text="Description"</w:t>
      </w:r>
    </w:p>
    <w:p w:rsidR="00773787" w:rsidRDefault="001C351D" w:rsidP="00B74861">
      <w:pPr>
        <w:ind w:left="720" w:hanging="720"/>
      </w:pPr>
      <w:r>
        <w:t xml:space="preserve">            </w:t>
      </w:r>
      <w:r>
        <w:tab/>
        <w:t>VerticalOptions="Center"/&gt;</w:t>
      </w:r>
    </w:p>
    <w:p w:rsidR="00773787" w:rsidRDefault="001C351D" w:rsidP="00B74861">
      <w:pPr>
        <w:ind w:left="720" w:hanging="720"/>
      </w:pPr>
      <w:r>
        <w:t xml:space="preserve">    </w:t>
      </w:r>
      <w:r>
        <w:tab/>
        <w:t>&lt;/Grid&gt;</w:t>
      </w:r>
    </w:p>
    <w:p w:rsidR="00773787" w:rsidRDefault="001C351D" w:rsidP="00B74861">
      <w:pPr>
        <w:ind w:left="720" w:hanging="720"/>
      </w:pPr>
      <w:r>
        <w:t xml:space="preserve">    </w:t>
      </w:r>
      <w:r>
        <w:tab/>
        <w:t>&lt;ListView</w:t>
      </w:r>
    </w:p>
    <w:p w:rsidR="00773787" w:rsidRDefault="001C351D" w:rsidP="00B74861">
      <w:pPr>
        <w:ind w:left="720" w:hanging="720"/>
      </w:pPr>
      <w:r>
        <w:t xml:space="preserve">        </w:t>
      </w:r>
      <w:r>
        <w:tab/>
        <w:t>HasUnevenRows="True"</w:t>
      </w:r>
    </w:p>
    <w:p w:rsidR="00773787" w:rsidRDefault="001C351D" w:rsidP="00B74861">
      <w:pPr>
        <w:ind w:left="720" w:hanging="720"/>
      </w:pPr>
      <w:r>
        <w:t xml:space="preserve">        </w:t>
      </w:r>
      <w:r>
        <w:tab/>
        <w:t>ItemsSource="{Binding Histories}"&gt;</w:t>
      </w:r>
    </w:p>
    <w:p w:rsidR="00773787" w:rsidRDefault="001C351D" w:rsidP="00B74861">
      <w:pPr>
        <w:ind w:left="720" w:hanging="720"/>
      </w:pPr>
      <w:r>
        <w:t xml:space="preserve">        </w:t>
      </w:r>
      <w:r>
        <w:tab/>
        <w:t>&lt;ListView.ItemTemplate&gt;</w:t>
      </w:r>
    </w:p>
    <w:p w:rsidR="00773787" w:rsidRDefault="001C351D" w:rsidP="00B74861">
      <w:pPr>
        <w:ind w:left="720" w:hanging="720"/>
      </w:pPr>
      <w:r>
        <w:t xml:space="preserve">            </w:t>
      </w:r>
      <w:r>
        <w:tab/>
        <w:t>&lt;DataTemplate&gt;</w:t>
      </w:r>
    </w:p>
    <w:p w:rsidR="00773787" w:rsidRDefault="001C351D" w:rsidP="00B74861">
      <w:pPr>
        <w:ind w:left="720" w:hanging="720"/>
      </w:pPr>
      <w:r>
        <w:t xml:space="preserve">                </w:t>
      </w:r>
      <w:r>
        <w:tab/>
        <w:t>&lt;ViewCell&gt;</w:t>
      </w:r>
    </w:p>
    <w:p w:rsidR="00773787" w:rsidRDefault="001C351D" w:rsidP="00B74861">
      <w:pPr>
        <w:ind w:left="720" w:hanging="720"/>
      </w:pPr>
      <w:r>
        <w:t xml:space="preserve">                    </w:t>
      </w:r>
      <w:r>
        <w:tab/>
        <w:t>&lt;Grid&gt;</w:t>
      </w:r>
    </w:p>
    <w:p w:rsidR="00773787" w:rsidRDefault="001C351D" w:rsidP="00B74861">
      <w:pPr>
        <w:ind w:left="720" w:hanging="720"/>
      </w:pPr>
      <w:r>
        <w:t xml:space="preserve">                        </w:t>
      </w:r>
      <w:r>
        <w:tab/>
        <w:t>&lt;Grid.GestureRecognizers&gt;</w:t>
      </w:r>
    </w:p>
    <w:p w:rsidR="00773787" w:rsidRDefault="001C351D" w:rsidP="00B74861">
      <w:pPr>
        <w:ind w:left="720" w:hanging="720"/>
      </w:pPr>
      <w:r>
        <w:t xml:space="preserve">                            </w:t>
      </w:r>
      <w:r>
        <w:tab/>
        <w:t>&lt;TapGestureRecognizer Command="{Binding SelectHistoryCommand}"/&gt;</w:t>
      </w:r>
    </w:p>
    <w:p w:rsidR="00773787" w:rsidRDefault="001C351D" w:rsidP="00B74861">
      <w:pPr>
        <w:ind w:left="720" w:hanging="720"/>
      </w:pPr>
      <w:r>
        <w:lastRenderedPageBreak/>
        <w:t xml:space="preserve">                        </w:t>
      </w:r>
      <w:r>
        <w:tab/>
        <w:t>&lt;/Grid.GestureRecognizers&gt;</w:t>
      </w:r>
    </w:p>
    <w:p w:rsidR="00773787" w:rsidRDefault="00773787" w:rsidP="00B74861">
      <w:pPr>
        <w:ind w:left="720" w:hanging="720"/>
      </w:pPr>
    </w:p>
    <w:p w:rsidR="00773787" w:rsidRDefault="001C351D" w:rsidP="00B74861">
      <w:pPr>
        <w:ind w:left="720" w:hanging="720"/>
      </w:pPr>
      <w:r>
        <w:t xml:space="preserve">                        </w:t>
      </w:r>
      <w:r>
        <w:tab/>
        <w:t>&lt;Grid.ColumnDefinitions&gt;</w:t>
      </w:r>
    </w:p>
    <w:p w:rsidR="00773787" w:rsidRDefault="001C351D" w:rsidP="00B74861">
      <w:pPr>
        <w:ind w:left="720" w:hanging="720"/>
      </w:pPr>
      <w:r>
        <w:t xml:space="preserve">                            </w:t>
      </w:r>
      <w:r>
        <w:tab/>
        <w:t>&lt;ColumnDefinition Width="*"/&gt;</w:t>
      </w:r>
    </w:p>
    <w:p w:rsidR="00773787" w:rsidRDefault="001C351D" w:rsidP="00B74861">
      <w:pPr>
        <w:ind w:left="720" w:hanging="720"/>
      </w:pPr>
      <w:r>
        <w:t xml:space="preserve">                            </w:t>
      </w:r>
      <w:r>
        <w:tab/>
        <w:t>&lt;ColumnDefinition Width="*"/&gt;</w:t>
      </w:r>
    </w:p>
    <w:p w:rsidR="00773787" w:rsidRDefault="001C351D" w:rsidP="00B74861">
      <w:pPr>
        <w:ind w:left="720" w:hanging="720"/>
      </w:pPr>
      <w:r>
        <w:t xml:space="preserve">                            </w:t>
      </w:r>
      <w:r>
        <w:tab/>
        <w:t>&lt;ColumnDefinition Width="*"/&gt;</w:t>
      </w:r>
    </w:p>
    <w:p w:rsidR="00773787" w:rsidRDefault="001C351D" w:rsidP="00B74861">
      <w:pPr>
        <w:ind w:left="720" w:hanging="720"/>
      </w:pPr>
      <w:r>
        <w:t xml:space="preserve">                            </w:t>
      </w:r>
      <w:r>
        <w:tab/>
        <w:t>&lt;ColumnDefinition Width="Auto"/&gt;</w:t>
      </w:r>
    </w:p>
    <w:p w:rsidR="00773787" w:rsidRDefault="001C351D" w:rsidP="00B74861">
      <w:pPr>
        <w:ind w:left="720" w:hanging="720"/>
      </w:pPr>
      <w:r>
        <w:t xml:space="preserve">                        </w:t>
      </w:r>
      <w:r>
        <w:tab/>
        <w:t>&lt;/Grid.ColumnDefinitions&gt;</w:t>
      </w:r>
    </w:p>
    <w:p w:rsidR="00773787" w:rsidRDefault="001C351D" w:rsidP="00B74861">
      <w:pPr>
        <w:ind w:left="720" w:hanging="720"/>
      </w:pPr>
      <w:r>
        <w:t xml:space="preserve">                       </w:t>
      </w:r>
      <w:r>
        <w:tab/>
        <w:t xml:space="preserve"> </w:t>
      </w:r>
    </w:p>
    <w:p w:rsidR="00773787" w:rsidRDefault="001C351D" w:rsidP="00B74861">
      <w:pPr>
        <w:ind w:left="720" w:hanging="720"/>
      </w:pPr>
      <w:r>
        <w:t xml:space="preserve">                        </w:t>
      </w:r>
      <w:r>
        <w:tab/>
        <w:t>&lt;Grid.RowDefinitions&gt;</w:t>
      </w:r>
    </w:p>
    <w:p w:rsidR="00773787" w:rsidRDefault="001C351D" w:rsidP="00B74861">
      <w:pPr>
        <w:ind w:left="720" w:hanging="720"/>
      </w:pPr>
      <w:r>
        <w:t xml:space="preserve">                            </w:t>
      </w:r>
      <w:r>
        <w:tab/>
        <w:t>&lt;RowDefinition Height="Auto"/&gt;</w:t>
      </w:r>
    </w:p>
    <w:p w:rsidR="00773787" w:rsidRDefault="001C351D" w:rsidP="00B74861">
      <w:pPr>
        <w:ind w:left="720" w:hanging="720"/>
      </w:pPr>
      <w:r>
        <w:t xml:space="preserve">                        </w:t>
      </w:r>
      <w:r>
        <w:tab/>
        <w:t>&lt;/Grid.RowDefinitions&gt;</w:t>
      </w:r>
    </w:p>
    <w:p w:rsidR="00773787" w:rsidRDefault="001C351D" w:rsidP="00B74861">
      <w:pPr>
        <w:ind w:left="720" w:hanging="720"/>
      </w:pPr>
      <w:r>
        <w:t xml:space="preserve">                       </w:t>
      </w:r>
      <w:r>
        <w:tab/>
        <w:t xml:space="preserve"> </w:t>
      </w:r>
    </w:p>
    <w:p w:rsidR="00773787" w:rsidRDefault="001C351D" w:rsidP="00B74861">
      <w:pPr>
        <w:ind w:left="720" w:hanging="720"/>
      </w:pPr>
      <w:r>
        <w:t xml:space="preserve">                        </w:t>
      </w:r>
      <w:r>
        <w:tab/>
        <w:t>&lt;Label</w:t>
      </w:r>
    </w:p>
    <w:p w:rsidR="00773787" w:rsidRDefault="001C351D" w:rsidP="00B74861">
      <w:pPr>
        <w:ind w:left="720" w:hanging="720"/>
      </w:pPr>
      <w:r>
        <w:t xml:space="preserve">                            </w:t>
      </w:r>
      <w:r>
        <w:tab/>
        <w:t>Grid.Column="0"</w:t>
      </w:r>
    </w:p>
    <w:p w:rsidR="00773787" w:rsidRDefault="001C351D" w:rsidP="00B74861">
      <w:pPr>
        <w:ind w:left="720" w:hanging="720"/>
      </w:pPr>
      <w:r>
        <w:t xml:space="preserve">                            </w:t>
      </w:r>
      <w:r>
        <w:tab/>
        <w:t>Text="{Binding DateLocal, StringFormat='{0:yyyy/MM/dd HH:mm}'}"</w:t>
      </w:r>
    </w:p>
    <w:p w:rsidR="00773787" w:rsidRDefault="001C351D" w:rsidP="00B74861">
      <w:pPr>
        <w:ind w:left="720" w:hanging="720"/>
      </w:pPr>
      <w:r>
        <w:t xml:space="preserve">                            </w:t>
      </w:r>
      <w:r>
        <w:tab/>
        <w:t>VerticalOptions="Center"/&gt;</w:t>
      </w:r>
    </w:p>
    <w:p w:rsidR="00773787" w:rsidRDefault="001C351D" w:rsidP="00B74861">
      <w:pPr>
        <w:ind w:left="720" w:hanging="720"/>
      </w:pPr>
      <w:r>
        <w:t xml:space="preserve">                        </w:t>
      </w:r>
      <w:r>
        <w:tab/>
        <w:t>&lt;Label</w:t>
      </w:r>
    </w:p>
    <w:p w:rsidR="00773787" w:rsidRDefault="001C351D" w:rsidP="00B74861">
      <w:pPr>
        <w:ind w:left="720" w:hanging="720"/>
      </w:pPr>
      <w:r>
        <w:t xml:space="preserve">                            </w:t>
      </w:r>
      <w:r>
        <w:tab/>
        <w:t>Grid.Column="1"</w:t>
      </w:r>
    </w:p>
    <w:p w:rsidR="00773787" w:rsidRDefault="001C351D" w:rsidP="00B74861">
      <w:pPr>
        <w:ind w:left="720" w:hanging="720"/>
      </w:pPr>
      <w:r>
        <w:t xml:space="preserve">                            </w:t>
      </w:r>
      <w:r>
        <w:tab/>
        <w:t>Text="{Binding ServiceType}"</w:t>
      </w:r>
    </w:p>
    <w:p w:rsidR="00773787" w:rsidRDefault="001C351D" w:rsidP="00B74861">
      <w:pPr>
        <w:ind w:left="720" w:hanging="720"/>
      </w:pPr>
      <w:r>
        <w:t xml:space="preserve">                            </w:t>
      </w:r>
      <w:r>
        <w:tab/>
        <w:t>VerticalOptions="Center"/&gt;</w:t>
      </w:r>
    </w:p>
    <w:p w:rsidR="00773787" w:rsidRDefault="001C351D" w:rsidP="00B74861">
      <w:pPr>
        <w:ind w:left="720" w:hanging="720"/>
      </w:pPr>
      <w:r>
        <w:t xml:space="preserve">                        </w:t>
      </w:r>
      <w:r>
        <w:tab/>
        <w:t>&lt;Label</w:t>
      </w:r>
    </w:p>
    <w:p w:rsidR="00773787" w:rsidRDefault="001C351D" w:rsidP="00B74861">
      <w:pPr>
        <w:ind w:left="720" w:hanging="720"/>
      </w:pPr>
      <w:r>
        <w:t xml:space="preserve">                            </w:t>
      </w:r>
      <w:r>
        <w:tab/>
        <w:t>Grid.Column="2"</w:t>
      </w:r>
    </w:p>
    <w:p w:rsidR="00773787" w:rsidRDefault="001C351D" w:rsidP="00B74861">
      <w:pPr>
        <w:ind w:left="720" w:hanging="720"/>
      </w:pPr>
      <w:r>
        <w:t xml:space="preserve">                            </w:t>
      </w:r>
      <w:r>
        <w:tab/>
        <w:t>Text="{Binding Description}"</w:t>
      </w:r>
    </w:p>
    <w:p w:rsidR="00773787" w:rsidRDefault="001C351D" w:rsidP="00B74861">
      <w:pPr>
        <w:ind w:left="720" w:hanging="720"/>
      </w:pPr>
      <w:r>
        <w:t xml:space="preserve">                            </w:t>
      </w:r>
      <w:r>
        <w:tab/>
        <w:t>VerticalOptions="Center"/&gt;</w:t>
      </w:r>
    </w:p>
    <w:p w:rsidR="00773787" w:rsidRDefault="001C351D" w:rsidP="00B74861">
      <w:pPr>
        <w:ind w:left="720" w:hanging="720"/>
      </w:pPr>
      <w:r>
        <w:t xml:space="preserve">                        </w:t>
      </w:r>
      <w:r>
        <w:tab/>
        <w:t>&lt;Image</w:t>
      </w:r>
    </w:p>
    <w:p w:rsidR="00773787" w:rsidRDefault="001C351D" w:rsidP="00B74861">
      <w:pPr>
        <w:ind w:left="720" w:hanging="720"/>
      </w:pPr>
      <w:r>
        <w:t xml:space="preserve">                            </w:t>
      </w:r>
      <w:r>
        <w:tab/>
        <w:t>Grid.Column="3"</w:t>
      </w:r>
    </w:p>
    <w:p w:rsidR="00773787" w:rsidRDefault="001C351D" w:rsidP="00B74861">
      <w:pPr>
        <w:ind w:left="720" w:hanging="720"/>
      </w:pPr>
      <w:r>
        <w:t xml:space="preserve">                            </w:t>
      </w:r>
      <w:r>
        <w:tab/>
        <w:t>Source="ic_chevron_right"/&gt;</w:t>
      </w:r>
    </w:p>
    <w:p w:rsidR="00773787" w:rsidRDefault="001C351D" w:rsidP="00B74861">
      <w:pPr>
        <w:ind w:left="720" w:hanging="720"/>
      </w:pPr>
      <w:r>
        <w:t xml:space="preserve">                    </w:t>
      </w:r>
      <w:r>
        <w:tab/>
        <w:t>&lt;/Grid&gt;</w:t>
      </w:r>
    </w:p>
    <w:p w:rsidR="00773787" w:rsidRDefault="001C351D" w:rsidP="00B74861">
      <w:pPr>
        <w:ind w:left="720" w:hanging="720"/>
      </w:pPr>
      <w:r>
        <w:t xml:space="preserve">                </w:t>
      </w:r>
      <w:r>
        <w:tab/>
        <w:t>&lt;/ViewCell&gt;</w:t>
      </w:r>
    </w:p>
    <w:p w:rsidR="00773787" w:rsidRDefault="001C351D" w:rsidP="00B74861">
      <w:pPr>
        <w:ind w:left="720" w:hanging="720"/>
      </w:pPr>
      <w:r>
        <w:t xml:space="preserve">            </w:t>
      </w:r>
      <w:r>
        <w:tab/>
        <w:t>&lt;/DataTemplate&gt;</w:t>
      </w:r>
    </w:p>
    <w:p w:rsidR="00773787" w:rsidRDefault="001C351D" w:rsidP="00B74861">
      <w:pPr>
        <w:ind w:left="720" w:hanging="720"/>
      </w:pPr>
      <w:r>
        <w:t xml:space="preserve">        </w:t>
      </w:r>
      <w:r>
        <w:tab/>
        <w:t>&lt;/ListView.ItemTemplate&gt;</w:t>
      </w:r>
    </w:p>
    <w:p w:rsidR="00773787" w:rsidRDefault="001C351D" w:rsidP="00B74861">
      <w:pPr>
        <w:ind w:left="720" w:hanging="720"/>
      </w:pPr>
      <w:r>
        <w:lastRenderedPageBreak/>
        <w:t xml:space="preserve">    </w:t>
      </w:r>
      <w:r>
        <w:tab/>
        <w:t>&lt;/ListView&gt;</w:t>
      </w:r>
    </w:p>
    <w:p w:rsidR="00773787" w:rsidRDefault="001C351D" w:rsidP="00B74861">
      <w:pPr>
        <w:ind w:left="720" w:hanging="720"/>
      </w:pPr>
      <w:r>
        <w:tab/>
        <w:t>&lt;/StackLayout&gt;</w:t>
      </w:r>
    </w:p>
    <w:p w:rsidR="00773787" w:rsidRDefault="001C351D" w:rsidP="00B74861">
      <w:pPr>
        <w:ind w:left="720" w:hanging="720"/>
      </w:pPr>
      <w:r>
        <w:t xml:space="preserve"> </w:t>
      </w:r>
    </w:p>
    <w:p w:rsidR="00773787" w:rsidRDefault="001C351D" w:rsidP="00B74861">
      <w:pPr>
        <w:ind w:left="720" w:hanging="720"/>
      </w:pPr>
      <w:r>
        <w:t>&lt;/ContentPage&gt;</w:t>
      </w:r>
    </w:p>
    <w:p w:rsidR="00773787" w:rsidRDefault="00773787" w:rsidP="00B74861">
      <w:pPr>
        <w:ind w:left="720" w:hanging="720"/>
      </w:pPr>
    </w:p>
    <w:p w:rsidR="00773787" w:rsidRDefault="001C351D" w:rsidP="00B74861">
      <w:pPr>
        <w:numPr>
          <w:ilvl w:val="0"/>
          <w:numId w:val="31"/>
        </w:numPr>
        <w:ind w:hanging="720"/>
      </w:pPr>
      <w:r>
        <w:t xml:space="preserve">Add the </w:t>
      </w:r>
      <w:r>
        <w:rPr>
          <w:b/>
        </w:rPr>
        <w:t>HistoryItemViewModel</w:t>
      </w:r>
      <w:r>
        <w:t>:</w:t>
      </w:r>
    </w:p>
    <w:p w:rsidR="00773787" w:rsidRDefault="00773787" w:rsidP="00B74861">
      <w:pPr>
        <w:ind w:left="720" w:hanging="720"/>
      </w:pPr>
    </w:p>
    <w:p w:rsidR="00773787" w:rsidRDefault="001C351D" w:rsidP="00B74861">
      <w:pPr>
        <w:ind w:left="720" w:hanging="720"/>
      </w:pPr>
      <w:r>
        <w:t>using MyVet.Common.Models;</w:t>
      </w:r>
    </w:p>
    <w:p w:rsidR="00773787" w:rsidRDefault="001C351D" w:rsidP="00B74861">
      <w:pPr>
        <w:ind w:left="720" w:hanging="720"/>
      </w:pPr>
      <w:r>
        <w:t>using Prism.Commands;</w:t>
      </w:r>
    </w:p>
    <w:p w:rsidR="00773787" w:rsidRDefault="001C351D" w:rsidP="00B74861">
      <w:pPr>
        <w:ind w:left="720" w:hanging="720"/>
      </w:pPr>
      <w:r>
        <w:t>using Prism.Navigation;</w:t>
      </w:r>
    </w:p>
    <w:p w:rsidR="00773787" w:rsidRDefault="00773787" w:rsidP="00B74861">
      <w:pPr>
        <w:ind w:left="720" w:hanging="720"/>
      </w:pPr>
    </w:p>
    <w:p w:rsidR="00773787" w:rsidRDefault="001C351D" w:rsidP="00B74861">
      <w:pPr>
        <w:ind w:left="720" w:hanging="720"/>
      </w:pPr>
      <w:r>
        <w:t>namespace MyVet.Prism.ViewModels</w:t>
      </w:r>
    </w:p>
    <w:p w:rsidR="00773787" w:rsidRDefault="001C351D" w:rsidP="00B74861">
      <w:pPr>
        <w:ind w:left="720" w:hanging="720"/>
      </w:pPr>
      <w:r>
        <w:t>{</w:t>
      </w:r>
    </w:p>
    <w:p w:rsidR="00773787" w:rsidRDefault="001C351D" w:rsidP="00B74861">
      <w:pPr>
        <w:ind w:left="720" w:hanging="720"/>
      </w:pPr>
      <w:r>
        <w:tab/>
        <w:t>public class HistoryItemViewModel : HistoryResponse</w:t>
      </w:r>
    </w:p>
    <w:p w:rsidR="00773787" w:rsidRDefault="001C351D" w:rsidP="00B74861">
      <w:pPr>
        <w:ind w:left="720" w:hanging="720"/>
      </w:pPr>
      <w:r>
        <w:tab/>
        <w:t>{</w:t>
      </w:r>
    </w:p>
    <w:p w:rsidR="00773787" w:rsidRDefault="001C351D" w:rsidP="00B74861">
      <w:pPr>
        <w:ind w:left="720" w:hanging="720"/>
      </w:pPr>
      <w:r>
        <w:t xml:space="preserve">    </w:t>
      </w:r>
      <w:r>
        <w:tab/>
        <w:t>private readonly INavigationService _navigationService;</w:t>
      </w:r>
    </w:p>
    <w:p w:rsidR="00773787" w:rsidRDefault="001C351D" w:rsidP="00B74861">
      <w:pPr>
        <w:ind w:left="720" w:hanging="720"/>
      </w:pPr>
      <w:r>
        <w:t xml:space="preserve">    </w:t>
      </w:r>
      <w:r>
        <w:tab/>
        <w:t>private DelegateCommand _selectHistoryCommand;</w:t>
      </w:r>
    </w:p>
    <w:p w:rsidR="00773787" w:rsidRDefault="00773787" w:rsidP="00B74861">
      <w:pPr>
        <w:ind w:left="720" w:hanging="720"/>
      </w:pPr>
    </w:p>
    <w:p w:rsidR="00773787" w:rsidRDefault="001C351D" w:rsidP="00B74861">
      <w:pPr>
        <w:ind w:left="720" w:hanging="720"/>
      </w:pPr>
      <w:r>
        <w:t xml:space="preserve">    </w:t>
      </w:r>
      <w:r>
        <w:tab/>
        <w:t>public HistoryItemViewModel(INavigationService navigationService)</w:t>
      </w:r>
    </w:p>
    <w:p w:rsidR="00773787" w:rsidRDefault="001C351D" w:rsidP="00B74861">
      <w:pPr>
        <w:ind w:left="720" w:hanging="720"/>
      </w:pPr>
      <w:r>
        <w:t xml:space="preserve">    </w:t>
      </w:r>
      <w:r>
        <w:tab/>
        <w:t>{</w:t>
      </w:r>
    </w:p>
    <w:p w:rsidR="00773787" w:rsidRDefault="001C351D" w:rsidP="00B74861">
      <w:pPr>
        <w:ind w:left="720" w:hanging="720"/>
      </w:pPr>
      <w:r>
        <w:t xml:space="preserve">        </w:t>
      </w:r>
      <w:r>
        <w:tab/>
        <w:t>_navigationService = navigationService;</w:t>
      </w:r>
    </w:p>
    <w:p w:rsidR="00773787" w:rsidRDefault="001C351D" w:rsidP="00B74861">
      <w:pPr>
        <w:ind w:left="720" w:hanging="720"/>
      </w:pPr>
      <w:r>
        <w:t xml:space="preserve">    </w:t>
      </w:r>
      <w:r>
        <w:tab/>
        <w:t>}</w:t>
      </w:r>
    </w:p>
    <w:p w:rsidR="00773787" w:rsidRDefault="00773787" w:rsidP="00B74861">
      <w:pPr>
        <w:ind w:left="720" w:hanging="720"/>
      </w:pPr>
    </w:p>
    <w:p w:rsidR="00773787" w:rsidRDefault="001C351D" w:rsidP="00B74861">
      <w:pPr>
        <w:ind w:left="720" w:hanging="720"/>
      </w:pPr>
      <w:r>
        <w:t xml:space="preserve">    </w:t>
      </w:r>
      <w:r>
        <w:tab/>
        <w:t>public DelegateCommand SelectHistoryCommand =&gt; _selectHistoryCommand ?? (_selectHistoryCommand = new DelegateCommand(SelectHistory));</w:t>
      </w:r>
    </w:p>
    <w:p w:rsidR="00773787" w:rsidRDefault="00773787" w:rsidP="00B74861">
      <w:pPr>
        <w:ind w:left="720" w:hanging="720"/>
      </w:pPr>
    </w:p>
    <w:p w:rsidR="00773787" w:rsidRDefault="001C351D" w:rsidP="00B74861">
      <w:pPr>
        <w:ind w:left="720" w:hanging="720"/>
      </w:pPr>
      <w:r>
        <w:t xml:space="preserve">    </w:t>
      </w:r>
      <w:r>
        <w:tab/>
        <w:t>private async void SelectHistory()</w:t>
      </w:r>
    </w:p>
    <w:p w:rsidR="00773787" w:rsidRDefault="001C351D" w:rsidP="00B74861">
      <w:pPr>
        <w:ind w:left="720" w:hanging="720"/>
      </w:pPr>
      <w:r>
        <w:t xml:space="preserve">    </w:t>
      </w:r>
      <w:r>
        <w:tab/>
        <w:t>{</w:t>
      </w:r>
    </w:p>
    <w:p w:rsidR="00773787" w:rsidRDefault="001C351D" w:rsidP="00B74861">
      <w:pPr>
        <w:ind w:left="720" w:hanging="720"/>
      </w:pPr>
      <w:r>
        <w:t xml:space="preserve">        </w:t>
      </w:r>
      <w:r>
        <w:tab/>
        <w:t>var parameters = new NavigationParameters</w:t>
      </w:r>
    </w:p>
    <w:p w:rsidR="00773787" w:rsidRDefault="001C351D" w:rsidP="00B74861">
      <w:pPr>
        <w:ind w:left="720" w:hanging="720"/>
      </w:pPr>
      <w:r>
        <w:t xml:space="preserve">        </w:t>
      </w:r>
      <w:r>
        <w:tab/>
        <w:t>{</w:t>
      </w:r>
    </w:p>
    <w:p w:rsidR="00773787" w:rsidRDefault="001C351D" w:rsidP="00B74861">
      <w:pPr>
        <w:ind w:left="720" w:hanging="720"/>
      </w:pPr>
      <w:r>
        <w:t xml:space="preserve">            </w:t>
      </w:r>
      <w:r>
        <w:tab/>
        <w:t>{ "history", this }</w:t>
      </w:r>
    </w:p>
    <w:p w:rsidR="00773787" w:rsidRDefault="001C351D" w:rsidP="00B74861">
      <w:pPr>
        <w:ind w:left="720" w:hanging="720"/>
      </w:pPr>
      <w:r>
        <w:t xml:space="preserve">        </w:t>
      </w:r>
      <w:r>
        <w:tab/>
        <w:t>};</w:t>
      </w:r>
    </w:p>
    <w:p w:rsidR="00773787" w:rsidRDefault="00773787" w:rsidP="00B74861">
      <w:pPr>
        <w:ind w:left="720" w:hanging="720"/>
      </w:pPr>
    </w:p>
    <w:p w:rsidR="00773787" w:rsidRDefault="001C351D" w:rsidP="00B74861">
      <w:pPr>
        <w:ind w:left="720" w:hanging="720"/>
      </w:pPr>
      <w:r>
        <w:t xml:space="preserve">        </w:t>
      </w:r>
      <w:r>
        <w:tab/>
        <w:t>await _navigationService.NavigateAsync("HistoryPage", parameters);</w:t>
      </w:r>
    </w:p>
    <w:p w:rsidR="00773787" w:rsidRDefault="001C351D" w:rsidP="00B74861">
      <w:pPr>
        <w:ind w:left="720" w:hanging="720"/>
      </w:pPr>
      <w:r>
        <w:t xml:space="preserve">    </w:t>
      </w:r>
      <w:r>
        <w:tab/>
        <w:t>}</w:t>
      </w:r>
    </w:p>
    <w:p w:rsidR="00773787" w:rsidRDefault="001C351D" w:rsidP="00B74861">
      <w:pPr>
        <w:ind w:left="720" w:hanging="720"/>
      </w:pPr>
      <w:r>
        <w:tab/>
        <w:t>}</w:t>
      </w:r>
    </w:p>
    <w:p w:rsidR="00773787" w:rsidRDefault="001C351D" w:rsidP="00B74861">
      <w:pPr>
        <w:ind w:left="720" w:hanging="720"/>
      </w:pPr>
      <w:r>
        <w:t>}</w:t>
      </w:r>
    </w:p>
    <w:p w:rsidR="00773787" w:rsidRDefault="00773787" w:rsidP="00B74861">
      <w:pPr>
        <w:ind w:left="720" w:hanging="720"/>
      </w:pPr>
    </w:p>
    <w:p w:rsidR="00773787" w:rsidRDefault="001C351D" w:rsidP="00B74861">
      <w:pPr>
        <w:numPr>
          <w:ilvl w:val="0"/>
          <w:numId w:val="31"/>
        </w:numPr>
        <w:ind w:hanging="720"/>
      </w:pPr>
      <w:r>
        <w:t xml:space="preserve">Modify the </w:t>
      </w:r>
      <w:r>
        <w:rPr>
          <w:b/>
        </w:rPr>
        <w:t>HistoriesPageViewModel</w:t>
      </w:r>
      <w:r>
        <w:t>:</w:t>
      </w:r>
    </w:p>
    <w:p w:rsidR="00773787" w:rsidRDefault="00773787" w:rsidP="00B74861">
      <w:pPr>
        <w:ind w:left="720" w:hanging="720"/>
      </w:pPr>
    </w:p>
    <w:p w:rsidR="00773787" w:rsidRDefault="001C351D" w:rsidP="00B74861">
      <w:pPr>
        <w:ind w:left="720" w:hanging="720"/>
      </w:pPr>
      <w:r>
        <w:t>using MyVet.Common.Models;</w:t>
      </w:r>
    </w:p>
    <w:p w:rsidR="00773787" w:rsidRDefault="001C351D" w:rsidP="00B74861">
      <w:pPr>
        <w:ind w:left="720" w:hanging="720"/>
      </w:pPr>
      <w:r>
        <w:t>using Prism.Navigation;</w:t>
      </w:r>
    </w:p>
    <w:p w:rsidR="00773787" w:rsidRDefault="001C351D" w:rsidP="00B74861">
      <w:pPr>
        <w:ind w:left="720" w:hanging="720"/>
      </w:pPr>
      <w:r>
        <w:t>using System.Collections.ObjectModel;</w:t>
      </w:r>
    </w:p>
    <w:p w:rsidR="00773787" w:rsidRDefault="001C351D" w:rsidP="00B74861">
      <w:pPr>
        <w:ind w:left="720" w:hanging="720"/>
      </w:pPr>
      <w:r>
        <w:t>using System.Linq;</w:t>
      </w:r>
    </w:p>
    <w:p w:rsidR="00773787" w:rsidRDefault="00773787" w:rsidP="00B74861">
      <w:pPr>
        <w:ind w:left="720" w:hanging="720"/>
      </w:pPr>
    </w:p>
    <w:p w:rsidR="00773787" w:rsidRDefault="001C351D" w:rsidP="00B74861">
      <w:pPr>
        <w:ind w:left="720" w:hanging="720"/>
      </w:pPr>
      <w:r>
        <w:t>namespace MyVet.Prism.ViewModels</w:t>
      </w:r>
    </w:p>
    <w:p w:rsidR="00773787" w:rsidRDefault="001C351D" w:rsidP="00B74861">
      <w:pPr>
        <w:ind w:left="720" w:hanging="720"/>
      </w:pPr>
      <w:r>
        <w:t>{</w:t>
      </w:r>
    </w:p>
    <w:p w:rsidR="00773787" w:rsidRDefault="001C351D" w:rsidP="00B74861">
      <w:pPr>
        <w:ind w:left="720" w:hanging="720"/>
      </w:pPr>
      <w:r>
        <w:tab/>
        <w:t>public class HistoriesPageViewModel : ViewModelBase</w:t>
      </w:r>
    </w:p>
    <w:p w:rsidR="00773787" w:rsidRDefault="001C351D" w:rsidP="00B74861">
      <w:pPr>
        <w:ind w:left="720" w:hanging="720"/>
      </w:pPr>
      <w:r>
        <w:tab/>
        <w:t>{</w:t>
      </w:r>
    </w:p>
    <w:p w:rsidR="00773787" w:rsidRDefault="001C351D" w:rsidP="00B74861">
      <w:pPr>
        <w:ind w:left="720" w:hanging="720"/>
      </w:pPr>
      <w:r>
        <w:t xml:space="preserve">    </w:t>
      </w:r>
      <w:r>
        <w:tab/>
        <w:t>private readonly INavigationService _navigationService;</w:t>
      </w:r>
    </w:p>
    <w:p w:rsidR="00773787" w:rsidRDefault="001C351D" w:rsidP="00B74861">
      <w:pPr>
        <w:ind w:left="720" w:hanging="720"/>
      </w:pPr>
      <w:r>
        <w:t xml:space="preserve">    </w:t>
      </w:r>
      <w:r>
        <w:tab/>
        <w:t>private ObservableCollection&lt;HistoryItemViewModel&gt; _histories;</w:t>
      </w:r>
    </w:p>
    <w:p w:rsidR="00773787" w:rsidRDefault="001C351D" w:rsidP="00B74861">
      <w:pPr>
        <w:ind w:left="720" w:hanging="720"/>
      </w:pPr>
      <w:r>
        <w:t xml:space="preserve">    </w:t>
      </w:r>
      <w:r>
        <w:tab/>
        <w:t>private PetResponse _pet;</w:t>
      </w:r>
    </w:p>
    <w:p w:rsidR="00773787" w:rsidRDefault="00773787" w:rsidP="00B74861">
      <w:pPr>
        <w:ind w:left="720" w:hanging="720"/>
      </w:pPr>
    </w:p>
    <w:p w:rsidR="00773787" w:rsidRDefault="001C351D" w:rsidP="00B74861">
      <w:pPr>
        <w:ind w:left="720" w:hanging="720"/>
      </w:pPr>
      <w:r>
        <w:t xml:space="preserve">    </w:t>
      </w:r>
      <w:r>
        <w:tab/>
        <w:t>public HistoriesPageViewModel(INavigationService navigationService) : base(navigationService)</w:t>
      </w:r>
    </w:p>
    <w:p w:rsidR="00773787" w:rsidRDefault="001C351D" w:rsidP="00B74861">
      <w:pPr>
        <w:ind w:left="720" w:hanging="720"/>
      </w:pPr>
      <w:r>
        <w:t xml:space="preserve">    </w:t>
      </w:r>
      <w:r>
        <w:tab/>
        <w:t>{</w:t>
      </w:r>
    </w:p>
    <w:p w:rsidR="00773787" w:rsidRDefault="001C351D" w:rsidP="00B74861">
      <w:pPr>
        <w:ind w:left="720" w:hanging="720"/>
      </w:pPr>
      <w:r>
        <w:t xml:space="preserve">        </w:t>
      </w:r>
      <w:r>
        <w:tab/>
        <w:t>_navigationService = navigationService;</w:t>
      </w:r>
    </w:p>
    <w:p w:rsidR="00773787" w:rsidRDefault="001C351D" w:rsidP="00B74861">
      <w:pPr>
        <w:ind w:left="720" w:hanging="720"/>
      </w:pPr>
      <w:r>
        <w:t xml:space="preserve">        </w:t>
      </w:r>
      <w:r>
        <w:tab/>
        <w:t>Title = "Histories";</w:t>
      </w:r>
    </w:p>
    <w:p w:rsidR="00773787" w:rsidRDefault="001C351D" w:rsidP="00B74861">
      <w:pPr>
        <w:ind w:left="720" w:hanging="720"/>
      </w:pPr>
      <w:r>
        <w:t xml:space="preserve">    </w:t>
      </w:r>
      <w:r>
        <w:tab/>
        <w:t>}</w:t>
      </w:r>
    </w:p>
    <w:p w:rsidR="00773787" w:rsidRDefault="00773787" w:rsidP="00B74861">
      <w:pPr>
        <w:ind w:left="720" w:hanging="720"/>
      </w:pPr>
    </w:p>
    <w:p w:rsidR="00773787" w:rsidRDefault="001C351D" w:rsidP="00B74861">
      <w:pPr>
        <w:ind w:left="720" w:hanging="720"/>
      </w:pPr>
      <w:r>
        <w:t xml:space="preserve">    </w:t>
      </w:r>
      <w:r>
        <w:tab/>
        <w:t>public PetResponse Pet</w:t>
      </w:r>
    </w:p>
    <w:p w:rsidR="00773787" w:rsidRDefault="001C351D" w:rsidP="00B74861">
      <w:pPr>
        <w:ind w:left="720" w:hanging="720"/>
      </w:pPr>
      <w:r>
        <w:t xml:space="preserve">    </w:t>
      </w:r>
      <w:r>
        <w:tab/>
        <w:t>{</w:t>
      </w:r>
    </w:p>
    <w:p w:rsidR="00773787" w:rsidRDefault="001C351D" w:rsidP="00B74861">
      <w:pPr>
        <w:ind w:left="720" w:hanging="720"/>
      </w:pPr>
      <w:r>
        <w:t xml:space="preserve">        </w:t>
      </w:r>
      <w:r>
        <w:tab/>
        <w:t>get =&gt; _pet;</w:t>
      </w:r>
    </w:p>
    <w:p w:rsidR="00773787" w:rsidRDefault="001C351D" w:rsidP="00B74861">
      <w:pPr>
        <w:ind w:left="720" w:hanging="720"/>
      </w:pPr>
      <w:r>
        <w:t xml:space="preserve">        </w:t>
      </w:r>
      <w:r>
        <w:tab/>
        <w:t>set =&gt; SetProperty(ref _pet, value);</w:t>
      </w:r>
    </w:p>
    <w:p w:rsidR="00773787" w:rsidRDefault="001C351D" w:rsidP="00B74861">
      <w:pPr>
        <w:ind w:left="720" w:hanging="720"/>
      </w:pPr>
      <w:r>
        <w:t xml:space="preserve">    </w:t>
      </w:r>
      <w:r>
        <w:tab/>
        <w:t>}</w:t>
      </w:r>
    </w:p>
    <w:p w:rsidR="00773787" w:rsidRDefault="00773787" w:rsidP="00B74861">
      <w:pPr>
        <w:ind w:left="720" w:hanging="720"/>
      </w:pPr>
    </w:p>
    <w:p w:rsidR="00773787" w:rsidRDefault="001C351D" w:rsidP="00B74861">
      <w:pPr>
        <w:ind w:left="720" w:hanging="720"/>
      </w:pPr>
      <w:r>
        <w:t xml:space="preserve">    </w:t>
      </w:r>
      <w:r>
        <w:tab/>
        <w:t>public ObservableCollection&lt;HistoryItemViewModel&gt; Histories</w:t>
      </w:r>
    </w:p>
    <w:p w:rsidR="00773787" w:rsidRDefault="001C351D" w:rsidP="00B74861">
      <w:pPr>
        <w:ind w:left="720" w:hanging="720"/>
      </w:pPr>
      <w:r>
        <w:t xml:space="preserve">    </w:t>
      </w:r>
      <w:r>
        <w:tab/>
        <w:t>{</w:t>
      </w:r>
    </w:p>
    <w:p w:rsidR="00773787" w:rsidRDefault="001C351D" w:rsidP="00B74861">
      <w:pPr>
        <w:ind w:left="720" w:hanging="720"/>
      </w:pPr>
      <w:r>
        <w:t xml:space="preserve">        </w:t>
      </w:r>
      <w:r>
        <w:tab/>
        <w:t>get =&gt; _histories;</w:t>
      </w:r>
    </w:p>
    <w:p w:rsidR="00773787" w:rsidRDefault="001C351D" w:rsidP="00B74861">
      <w:pPr>
        <w:ind w:left="720" w:hanging="720"/>
      </w:pPr>
      <w:r>
        <w:t xml:space="preserve">        </w:t>
      </w:r>
      <w:r>
        <w:tab/>
        <w:t>set =&gt; SetProperty(ref _histories, value);</w:t>
      </w:r>
    </w:p>
    <w:p w:rsidR="00773787" w:rsidRDefault="001C351D" w:rsidP="00B74861">
      <w:pPr>
        <w:ind w:left="720" w:hanging="720"/>
      </w:pPr>
      <w:r>
        <w:t xml:space="preserve">    </w:t>
      </w:r>
      <w:r>
        <w:tab/>
        <w:t>}</w:t>
      </w:r>
    </w:p>
    <w:p w:rsidR="00773787" w:rsidRDefault="00773787" w:rsidP="00B74861">
      <w:pPr>
        <w:ind w:left="720" w:hanging="720"/>
      </w:pPr>
    </w:p>
    <w:p w:rsidR="00773787" w:rsidRDefault="001C351D" w:rsidP="00B74861">
      <w:pPr>
        <w:ind w:left="720" w:hanging="720"/>
      </w:pPr>
      <w:r>
        <w:t xml:space="preserve">    </w:t>
      </w:r>
      <w:r>
        <w:tab/>
        <w:t>public override void OnNavigatedTo(INavigationParameters parameters)</w:t>
      </w:r>
    </w:p>
    <w:p w:rsidR="00773787" w:rsidRDefault="001C351D" w:rsidP="00B74861">
      <w:pPr>
        <w:ind w:left="720" w:hanging="720"/>
      </w:pPr>
      <w:r>
        <w:t xml:space="preserve">    </w:t>
      </w:r>
      <w:r>
        <w:tab/>
        <w:t>{</w:t>
      </w:r>
    </w:p>
    <w:p w:rsidR="00773787" w:rsidRDefault="001C351D" w:rsidP="00B74861">
      <w:pPr>
        <w:ind w:left="720" w:hanging="720"/>
      </w:pPr>
      <w:r>
        <w:t xml:space="preserve">        </w:t>
      </w:r>
      <w:r>
        <w:tab/>
        <w:t>base.OnNavigatedTo(parameters);</w:t>
      </w:r>
    </w:p>
    <w:p w:rsidR="00773787" w:rsidRDefault="00773787" w:rsidP="00B74861">
      <w:pPr>
        <w:ind w:left="720" w:hanging="720"/>
      </w:pPr>
    </w:p>
    <w:p w:rsidR="00773787" w:rsidRDefault="001C351D" w:rsidP="00B74861">
      <w:pPr>
        <w:ind w:left="720" w:hanging="720"/>
      </w:pPr>
      <w:r>
        <w:t xml:space="preserve">        </w:t>
      </w:r>
      <w:r>
        <w:tab/>
        <w:t>if (parameters.ContainsKey("pet"))</w:t>
      </w:r>
    </w:p>
    <w:p w:rsidR="00773787" w:rsidRDefault="001C351D" w:rsidP="00B74861">
      <w:pPr>
        <w:ind w:left="720" w:hanging="720"/>
      </w:pPr>
      <w:r>
        <w:t xml:space="preserve">        </w:t>
      </w:r>
      <w:r>
        <w:tab/>
        <w:t>{</w:t>
      </w:r>
    </w:p>
    <w:p w:rsidR="00773787" w:rsidRDefault="001C351D" w:rsidP="00B74861">
      <w:pPr>
        <w:ind w:left="720" w:hanging="720"/>
      </w:pPr>
      <w:r>
        <w:t xml:space="preserve">            </w:t>
      </w:r>
      <w:r>
        <w:tab/>
        <w:t>Pet = parameters.GetValue&lt;PetResponse&gt;("pet");</w:t>
      </w:r>
    </w:p>
    <w:p w:rsidR="00773787" w:rsidRDefault="001C351D" w:rsidP="00B74861">
      <w:pPr>
        <w:ind w:left="720" w:hanging="720"/>
      </w:pPr>
      <w:r>
        <w:t xml:space="preserve">            </w:t>
      </w:r>
      <w:r>
        <w:tab/>
        <w:t>Histories = new ObservableCollection&lt;HistoryItemViewModel&gt;(Pet.Histories.Select(h =&gt; new HistoryItemViewModel(_navigationService)</w:t>
      </w:r>
    </w:p>
    <w:p w:rsidR="00773787" w:rsidRDefault="001C351D" w:rsidP="00B74861">
      <w:pPr>
        <w:ind w:left="720" w:hanging="720"/>
      </w:pPr>
      <w:r>
        <w:t xml:space="preserve">            </w:t>
      </w:r>
      <w:r>
        <w:tab/>
        <w:t>{</w:t>
      </w:r>
    </w:p>
    <w:p w:rsidR="00773787" w:rsidRDefault="001C351D" w:rsidP="00B74861">
      <w:pPr>
        <w:ind w:left="720" w:hanging="720"/>
      </w:pPr>
      <w:r>
        <w:t xml:space="preserve">                </w:t>
      </w:r>
      <w:r>
        <w:tab/>
        <w:t>Date = h.Date,</w:t>
      </w:r>
    </w:p>
    <w:p w:rsidR="00773787" w:rsidRDefault="001C351D" w:rsidP="00B74861">
      <w:pPr>
        <w:ind w:left="720" w:hanging="720"/>
      </w:pPr>
      <w:r>
        <w:t xml:space="preserve">                </w:t>
      </w:r>
      <w:r>
        <w:tab/>
        <w:t>Description = h.Description,</w:t>
      </w:r>
    </w:p>
    <w:p w:rsidR="00773787" w:rsidRDefault="001C351D" w:rsidP="00B74861">
      <w:pPr>
        <w:ind w:left="720" w:hanging="720"/>
      </w:pPr>
      <w:r>
        <w:t xml:space="preserve">                </w:t>
      </w:r>
      <w:r>
        <w:tab/>
        <w:t>Id = h.Id,</w:t>
      </w:r>
    </w:p>
    <w:p w:rsidR="00773787" w:rsidRDefault="001C351D" w:rsidP="00B74861">
      <w:pPr>
        <w:ind w:left="720" w:hanging="720"/>
      </w:pPr>
      <w:r>
        <w:t xml:space="preserve">                </w:t>
      </w:r>
      <w:r>
        <w:tab/>
        <w:t>Remarks = h.Remarks,</w:t>
      </w:r>
    </w:p>
    <w:p w:rsidR="00773787" w:rsidRDefault="001C351D" w:rsidP="00B74861">
      <w:pPr>
        <w:ind w:left="720" w:hanging="720"/>
      </w:pPr>
      <w:r>
        <w:t xml:space="preserve">                </w:t>
      </w:r>
      <w:r>
        <w:tab/>
        <w:t>ServiceType = h.ServiceType</w:t>
      </w:r>
    </w:p>
    <w:p w:rsidR="00773787" w:rsidRDefault="001C351D" w:rsidP="00B74861">
      <w:pPr>
        <w:ind w:left="720" w:hanging="720"/>
      </w:pPr>
      <w:r>
        <w:t xml:space="preserve">            </w:t>
      </w:r>
      <w:r>
        <w:tab/>
        <w:t>}).ToList());</w:t>
      </w:r>
    </w:p>
    <w:p w:rsidR="00773787" w:rsidRDefault="001C351D" w:rsidP="00B74861">
      <w:pPr>
        <w:ind w:left="720" w:hanging="720"/>
      </w:pPr>
      <w:r>
        <w:t xml:space="preserve">        </w:t>
      </w:r>
      <w:r>
        <w:tab/>
        <w:t>}</w:t>
      </w:r>
    </w:p>
    <w:p w:rsidR="00773787" w:rsidRDefault="001C351D" w:rsidP="00B74861">
      <w:pPr>
        <w:ind w:left="720" w:hanging="720"/>
      </w:pPr>
      <w:r>
        <w:t xml:space="preserve">    </w:t>
      </w:r>
      <w:r>
        <w:tab/>
        <w:t>}</w:t>
      </w:r>
    </w:p>
    <w:p w:rsidR="00773787" w:rsidRDefault="001C351D" w:rsidP="00B74861">
      <w:pPr>
        <w:ind w:left="720" w:hanging="720"/>
      </w:pPr>
      <w:r>
        <w:tab/>
        <w:t>}</w:t>
      </w:r>
    </w:p>
    <w:p w:rsidR="00773787" w:rsidRDefault="001C351D" w:rsidP="00B74861">
      <w:pPr>
        <w:ind w:left="720" w:hanging="720"/>
      </w:pPr>
      <w:r>
        <w:t>}</w:t>
      </w:r>
    </w:p>
    <w:p w:rsidR="00773787" w:rsidRDefault="00773787" w:rsidP="00B74861">
      <w:pPr>
        <w:ind w:left="720" w:hanging="720"/>
      </w:pPr>
    </w:p>
    <w:p w:rsidR="00773787" w:rsidRDefault="001C351D" w:rsidP="00B74861">
      <w:pPr>
        <w:numPr>
          <w:ilvl w:val="0"/>
          <w:numId w:val="31"/>
        </w:numPr>
        <w:ind w:hanging="720"/>
      </w:pPr>
      <w:r>
        <w:t xml:space="preserve">Add the </w:t>
      </w:r>
      <w:r>
        <w:rPr>
          <w:b/>
        </w:rPr>
        <w:t>HistoryPage</w:t>
      </w:r>
      <w:r>
        <w:t>:</w:t>
      </w:r>
    </w:p>
    <w:p w:rsidR="00773787" w:rsidRDefault="00773787" w:rsidP="00B74861">
      <w:pPr>
        <w:ind w:left="720" w:hanging="720"/>
      </w:pPr>
    </w:p>
    <w:p w:rsidR="00773787" w:rsidRDefault="001C351D" w:rsidP="00B74861">
      <w:pPr>
        <w:ind w:left="720" w:hanging="720"/>
      </w:pPr>
      <w:r>
        <w:t>&lt;?xml version="1.0" encoding="utf-8" ?&gt;</w:t>
      </w:r>
    </w:p>
    <w:p w:rsidR="00773787" w:rsidRDefault="001C351D" w:rsidP="00B74861">
      <w:pPr>
        <w:ind w:left="720" w:hanging="720"/>
      </w:pPr>
      <w:r>
        <w:t>&lt;ContentPage xmlns="http://xamarin.com/schemas/2014/forms"</w:t>
      </w:r>
    </w:p>
    <w:p w:rsidR="00773787" w:rsidRDefault="001C351D" w:rsidP="00B74861">
      <w:pPr>
        <w:ind w:left="720" w:hanging="720"/>
      </w:pPr>
      <w:r>
        <w:lastRenderedPageBreak/>
        <w:t xml:space="preserve">         </w:t>
      </w:r>
      <w:r>
        <w:tab/>
        <w:t>xmlns:x="http://schemas.microsoft.com/winfx/2009/xaml"</w:t>
      </w:r>
    </w:p>
    <w:p w:rsidR="00773787" w:rsidRDefault="001C351D" w:rsidP="00B74861">
      <w:pPr>
        <w:ind w:left="720" w:hanging="720"/>
      </w:pPr>
      <w:r>
        <w:t xml:space="preserve">         </w:t>
      </w:r>
      <w:r>
        <w:tab/>
        <w:t>xmlns:prism="clr-namespace:Prism.Mvvm;assembly=Prism.Forms"</w:t>
      </w:r>
    </w:p>
    <w:p w:rsidR="00773787" w:rsidRDefault="001C351D" w:rsidP="00B74861">
      <w:pPr>
        <w:ind w:left="720" w:hanging="720"/>
      </w:pPr>
      <w:r>
        <w:t xml:space="preserve">         </w:t>
      </w:r>
      <w:r>
        <w:tab/>
        <w:t>prism:ViewModelLocator.AutowireViewModel="True"</w:t>
      </w:r>
    </w:p>
    <w:p w:rsidR="00773787" w:rsidRDefault="001C351D" w:rsidP="00B74861">
      <w:pPr>
        <w:ind w:left="720" w:hanging="720"/>
      </w:pPr>
      <w:r>
        <w:t xml:space="preserve">         </w:t>
      </w:r>
      <w:r>
        <w:tab/>
        <w:t>x:Class="MyVet.Prism.Views.HistoryPage"</w:t>
      </w:r>
    </w:p>
    <w:p w:rsidR="00773787" w:rsidRDefault="001C351D" w:rsidP="00B74861">
      <w:pPr>
        <w:ind w:left="720" w:hanging="720"/>
      </w:pPr>
      <w:r>
        <w:t xml:space="preserve">         </w:t>
      </w:r>
      <w:r>
        <w:tab/>
        <w:t>Title="{Binding Title}"&gt;</w:t>
      </w:r>
    </w:p>
    <w:p w:rsidR="00773787" w:rsidRDefault="00773787" w:rsidP="00B74861">
      <w:pPr>
        <w:ind w:left="720" w:hanging="720"/>
      </w:pPr>
    </w:p>
    <w:p w:rsidR="00773787" w:rsidRDefault="001C351D" w:rsidP="00B74861">
      <w:pPr>
        <w:ind w:left="720" w:hanging="720"/>
      </w:pPr>
      <w:r>
        <w:tab/>
        <w:t>&lt;ScrollView&gt;</w:t>
      </w:r>
    </w:p>
    <w:p w:rsidR="00773787" w:rsidRDefault="001C351D" w:rsidP="00B74861">
      <w:pPr>
        <w:ind w:left="720" w:hanging="720"/>
      </w:pPr>
      <w:r>
        <w:t xml:space="preserve">    </w:t>
      </w:r>
      <w:r>
        <w:tab/>
        <w:t>&lt;StackLayout</w:t>
      </w:r>
    </w:p>
    <w:p w:rsidR="00773787" w:rsidRDefault="001C351D" w:rsidP="00B74861">
      <w:pPr>
        <w:ind w:left="720" w:hanging="720"/>
      </w:pPr>
      <w:r>
        <w:t xml:space="preserve">        </w:t>
      </w:r>
      <w:r>
        <w:tab/>
        <w:t>Padding="10"&gt;</w:t>
      </w:r>
    </w:p>
    <w:p w:rsidR="00773787" w:rsidRDefault="001C351D" w:rsidP="00B74861">
      <w:pPr>
        <w:ind w:left="720" w:hanging="720"/>
      </w:pPr>
      <w:r>
        <w:t xml:space="preserve">        </w:t>
      </w:r>
      <w:r>
        <w:tab/>
        <w:t>&lt;Grid&gt;</w:t>
      </w:r>
    </w:p>
    <w:p w:rsidR="00773787" w:rsidRDefault="001C351D" w:rsidP="00B74861">
      <w:pPr>
        <w:ind w:left="720" w:hanging="720"/>
      </w:pPr>
      <w:r>
        <w:t xml:space="preserve">            </w:t>
      </w:r>
      <w:r>
        <w:tab/>
        <w:t>&lt;Grid.ColumnDefinitions&gt;</w:t>
      </w:r>
    </w:p>
    <w:p w:rsidR="00773787" w:rsidRDefault="001C351D" w:rsidP="00B74861">
      <w:pPr>
        <w:ind w:left="720" w:hanging="720"/>
      </w:pPr>
      <w:r>
        <w:t xml:space="preserve">                </w:t>
      </w:r>
      <w:r>
        <w:tab/>
        <w:t>&lt;ColumnDefinition Width="Auto"/&gt;</w:t>
      </w:r>
    </w:p>
    <w:p w:rsidR="00773787" w:rsidRDefault="001C351D" w:rsidP="00B74861">
      <w:pPr>
        <w:ind w:left="720" w:hanging="720"/>
      </w:pPr>
      <w:r>
        <w:t xml:space="preserve">                </w:t>
      </w:r>
      <w:r>
        <w:tab/>
        <w:t>&lt;ColumnDefinition Width="*"/&gt;</w:t>
      </w:r>
    </w:p>
    <w:p w:rsidR="00773787" w:rsidRDefault="001C351D" w:rsidP="00B74861">
      <w:pPr>
        <w:ind w:left="720" w:hanging="720"/>
      </w:pPr>
      <w:r>
        <w:t xml:space="preserve">            </w:t>
      </w:r>
      <w:r>
        <w:tab/>
        <w:t>&lt;/Grid.ColumnDefinitions&gt;</w:t>
      </w:r>
    </w:p>
    <w:p w:rsidR="00773787" w:rsidRDefault="001C351D" w:rsidP="00B74861">
      <w:pPr>
        <w:ind w:left="720" w:hanging="720"/>
      </w:pPr>
      <w:r>
        <w:t xml:space="preserve">           </w:t>
      </w:r>
      <w:r>
        <w:tab/>
        <w:t xml:space="preserve"> </w:t>
      </w:r>
    </w:p>
    <w:p w:rsidR="00773787" w:rsidRDefault="001C351D" w:rsidP="00B74861">
      <w:pPr>
        <w:ind w:left="720" w:hanging="720"/>
      </w:pPr>
      <w:r>
        <w:t xml:space="preserve">            </w:t>
      </w:r>
      <w:r>
        <w:tab/>
        <w:t>&lt;Grid.RowDefinitions&gt;</w:t>
      </w:r>
    </w:p>
    <w:p w:rsidR="00773787" w:rsidRDefault="001C351D" w:rsidP="00B74861">
      <w:pPr>
        <w:ind w:left="720" w:hanging="720"/>
      </w:pPr>
      <w:r>
        <w:t xml:space="preserve">                </w:t>
      </w:r>
      <w:r>
        <w:tab/>
        <w:t>&lt;RowDefinition Height="Auto"/&gt;</w:t>
      </w:r>
    </w:p>
    <w:p w:rsidR="00773787" w:rsidRDefault="001C351D" w:rsidP="00B74861">
      <w:pPr>
        <w:ind w:left="720" w:hanging="720"/>
      </w:pPr>
      <w:r>
        <w:t xml:space="preserve">                </w:t>
      </w:r>
      <w:r>
        <w:tab/>
        <w:t>&lt;RowDefinition Height="Auto"/&gt;</w:t>
      </w:r>
    </w:p>
    <w:p w:rsidR="00773787" w:rsidRDefault="001C351D" w:rsidP="00B74861">
      <w:pPr>
        <w:ind w:left="720" w:hanging="720"/>
      </w:pPr>
      <w:r>
        <w:t xml:space="preserve">                </w:t>
      </w:r>
      <w:r>
        <w:tab/>
        <w:t>&lt;RowDefinition Height="Auto"/&gt;</w:t>
      </w:r>
    </w:p>
    <w:p w:rsidR="00773787" w:rsidRDefault="001C351D" w:rsidP="00B74861">
      <w:pPr>
        <w:ind w:left="720" w:hanging="720"/>
      </w:pPr>
      <w:r>
        <w:t xml:space="preserve">                </w:t>
      </w:r>
      <w:r>
        <w:tab/>
        <w:t>&lt;RowDefinition Height="Auto"/&gt;</w:t>
      </w:r>
    </w:p>
    <w:p w:rsidR="00773787" w:rsidRDefault="001C351D" w:rsidP="00B74861">
      <w:pPr>
        <w:ind w:left="720" w:hanging="720"/>
      </w:pPr>
      <w:r>
        <w:t xml:space="preserve">                </w:t>
      </w:r>
      <w:r>
        <w:tab/>
        <w:t>&lt;RowDefinition Height="Auto"/&gt;</w:t>
      </w:r>
    </w:p>
    <w:p w:rsidR="00773787" w:rsidRDefault="001C351D" w:rsidP="00B74861">
      <w:pPr>
        <w:ind w:left="720" w:hanging="720"/>
      </w:pPr>
      <w:r>
        <w:t xml:space="preserve">                </w:t>
      </w:r>
      <w:r>
        <w:tab/>
        <w:t>&lt;RowDefinition Height="Auto"/&gt;</w:t>
      </w:r>
    </w:p>
    <w:p w:rsidR="00773787" w:rsidRDefault="001C351D" w:rsidP="00B74861">
      <w:pPr>
        <w:ind w:left="720" w:hanging="720"/>
      </w:pPr>
      <w:r>
        <w:t xml:space="preserve">                </w:t>
      </w:r>
      <w:r>
        <w:tab/>
        <w:t>&lt;RowDefinition Height="Auto"/&gt;</w:t>
      </w:r>
    </w:p>
    <w:p w:rsidR="00773787" w:rsidRDefault="001C351D" w:rsidP="00B74861">
      <w:pPr>
        <w:ind w:left="720" w:hanging="720"/>
      </w:pPr>
      <w:r>
        <w:t xml:space="preserve">                </w:t>
      </w:r>
      <w:r>
        <w:tab/>
        <w:t>&lt;RowDefinition Height="Auto"/&gt;</w:t>
      </w:r>
    </w:p>
    <w:p w:rsidR="00773787" w:rsidRDefault="001C351D" w:rsidP="00B74861">
      <w:pPr>
        <w:ind w:left="720" w:hanging="720"/>
      </w:pPr>
      <w:r>
        <w:t xml:space="preserve">                </w:t>
      </w:r>
      <w:r>
        <w:tab/>
        <w:t>&lt;RowDefinition Height="Auto"/&gt;</w:t>
      </w:r>
    </w:p>
    <w:p w:rsidR="00773787" w:rsidRDefault="001C351D" w:rsidP="00B74861">
      <w:pPr>
        <w:ind w:left="720" w:hanging="720"/>
      </w:pPr>
      <w:r>
        <w:t xml:space="preserve">                </w:t>
      </w:r>
      <w:r>
        <w:tab/>
        <w:t>&lt;RowDefinition Height="Auto"/&gt;</w:t>
      </w:r>
    </w:p>
    <w:p w:rsidR="00773787" w:rsidRDefault="001C351D" w:rsidP="00B74861">
      <w:pPr>
        <w:ind w:left="720" w:hanging="720"/>
      </w:pPr>
      <w:r>
        <w:t xml:space="preserve">                </w:t>
      </w:r>
      <w:r>
        <w:tab/>
        <w:t>&lt;RowDefinition Height="Auto"/&gt;</w:t>
      </w:r>
    </w:p>
    <w:p w:rsidR="00773787" w:rsidRDefault="001C351D" w:rsidP="00B74861">
      <w:pPr>
        <w:ind w:left="720" w:hanging="720"/>
      </w:pPr>
      <w:r>
        <w:t xml:space="preserve">                </w:t>
      </w:r>
      <w:r>
        <w:tab/>
        <w:t>&lt;RowDefinition Height="Auto"/&gt;</w:t>
      </w:r>
    </w:p>
    <w:p w:rsidR="00773787" w:rsidRDefault="001C351D" w:rsidP="00B74861">
      <w:pPr>
        <w:ind w:left="720" w:hanging="720"/>
      </w:pPr>
      <w:r>
        <w:t xml:space="preserve">            </w:t>
      </w:r>
      <w:r>
        <w:tab/>
        <w:t>&lt;/Grid.RowDefinitions&gt;</w:t>
      </w:r>
    </w:p>
    <w:p w:rsidR="00773787" w:rsidRDefault="00773787" w:rsidP="00B74861">
      <w:pPr>
        <w:ind w:left="720" w:hanging="720"/>
      </w:pPr>
    </w:p>
    <w:p w:rsidR="00773787" w:rsidRDefault="001C351D" w:rsidP="00B74861">
      <w:pPr>
        <w:ind w:left="720" w:hanging="720"/>
      </w:pPr>
      <w:r>
        <w:t xml:space="preserve">            </w:t>
      </w:r>
      <w:r>
        <w:tab/>
        <w:t>&lt;Label</w:t>
      </w:r>
    </w:p>
    <w:p w:rsidR="00773787" w:rsidRDefault="001C351D" w:rsidP="00B74861">
      <w:pPr>
        <w:ind w:left="720" w:hanging="720"/>
      </w:pPr>
      <w:r>
        <w:t xml:space="preserve">                </w:t>
      </w:r>
      <w:r>
        <w:tab/>
        <w:t>Grid.Row="0"</w:t>
      </w:r>
    </w:p>
    <w:p w:rsidR="00773787" w:rsidRDefault="001C351D" w:rsidP="00B74861">
      <w:pPr>
        <w:ind w:left="720" w:hanging="720"/>
      </w:pPr>
      <w:r>
        <w:lastRenderedPageBreak/>
        <w:t xml:space="preserve">                </w:t>
      </w:r>
      <w:r>
        <w:tab/>
        <w:t>Grid.Column="0"</w:t>
      </w:r>
    </w:p>
    <w:p w:rsidR="00773787" w:rsidRDefault="001C351D" w:rsidP="00B74861">
      <w:pPr>
        <w:ind w:left="720" w:hanging="720"/>
      </w:pPr>
      <w:r>
        <w:t xml:space="preserve">                </w:t>
      </w:r>
      <w:r>
        <w:tab/>
        <w:t>FontAttributes="Bold"</w:t>
      </w:r>
    </w:p>
    <w:p w:rsidR="00773787" w:rsidRDefault="001C351D" w:rsidP="00B74861">
      <w:pPr>
        <w:ind w:left="720" w:hanging="720"/>
      </w:pPr>
      <w:r>
        <w:t xml:space="preserve">                </w:t>
      </w:r>
      <w:r>
        <w:tab/>
        <w:t>Text="Date"/&gt;</w:t>
      </w:r>
    </w:p>
    <w:p w:rsidR="00773787" w:rsidRDefault="001C351D" w:rsidP="00B74861">
      <w:pPr>
        <w:ind w:left="720" w:hanging="720"/>
      </w:pPr>
      <w:r>
        <w:t xml:space="preserve">            </w:t>
      </w:r>
      <w:r>
        <w:tab/>
        <w:t>&lt;Label</w:t>
      </w:r>
    </w:p>
    <w:p w:rsidR="00773787" w:rsidRDefault="001C351D" w:rsidP="00B74861">
      <w:pPr>
        <w:ind w:left="720" w:hanging="720"/>
      </w:pPr>
      <w:r>
        <w:t xml:space="preserve">                </w:t>
      </w:r>
      <w:r>
        <w:tab/>
        <w:t>Grid.Row="0"</w:t>
      </w:r>
    </w:p>
    <w:p w:rsidR="00773787" w:rsidRDefault="001C351D" w:rsidP="00B74861">
      <w:pPr>
        <w:ind w:left="720" w:hanging="720"/>
      </w:pPr>
      <w:r>
        <w:t xml:space="preserve">                </w:t>
      </w:r>
      <w:r>
        <w:tab/>
        <w:t>Grid.Column="1"</w:t>
      </w:r>
    </w:p>
    <w:p w:rsidR="00773787" w:rsidRDefault="001C351D" w:rsidP="00B74861">
      <w:pPr>
        <w:ind w:left="720" w:hanging="720"/>
      </w:pPr>
      <w:r>
        <w:t xml:space="preserve">                </w:t>
      </w:r>
      <w:r>
        <w:tab/>
        <w:t>Text="{Binding History.DateLocal, StringFormat='{0:yyyy/MM/dd HH:mm}'}"/&gt;</w:t>
      </w:r>
    </w:p>
    <w:p w:rsidR="00773787" w:rsidRDefault="00773787" w:rsidP="00B74861">
      <w:pPr>
        <w:ind w:left="720" w:hanging="720"/>
      </w:pPr>
    </w:p>
    <w:p w:rsidR="00773787" w:rsidRDefault="001C351D" w:rsidP="00B74861">
      <w:pPr>
        <w:ind w:left="720" w:hanging="720"/>
      </w:pPr>
      <w:r>
        <w:t xml:space="preserve">            </w:t>
      </w:r>
      <w:r>
        <w:tab/>
        <w:t>&lt;Label</w:t>
      </w:r>
    </w:p>
    <w:p w:rsidR="00773787" w:rsidRDefault="001C351D" w:rsidP="00B74861">
      <w:pPr>
        <w:ind w:left="720" w:hanging="720"/>
      </w:pPr>
      <w:r>
        <w:t xml:space="preserve">                </w:t>
      </w:r>
      <w:r>
        <w:tab/>
        <w:t>Grid.Row="1"</w:t>
      </w:r>
    </w:p>
    <w:p w:rsidR="00773787" w:rsidRDefault="001C351D" w:rsidP="00B74861">
      <w:pPr>
        <w:ind w:left="720" w:hanging="720"/>
      </w:pPr>
      <w:r>
        <w:t xml:space="preserve">                </w:t>
      </w:r>
      <w:r>
        <w:tab/>
        <w:t>Grid.Column="0"</w:t>
      </w:r>
    </w:p>
    <w:p w:rsidR="00773787" w:rsidRDefault="001C351D" w:rsidP="00B74861">
      <w:pPr>
        <w:ind w:left="720" w:hanging="720"/>
      </w:pPr>
      <w:r>
        <w:t xml:space="preserve">                </w:t>
      </w:r>
      <w:r>
        <w:tab/>
        <w:t>FontAttributes="Bold"</w:t>
      </w:r>
    </w:p>
    <w:p w:rsidR="00773787" w:rsidRDefault="001C351D" w:rsidP="00B74861">
      <w:pPr>
        <w:ind w:left="720" w:hanging="720"/>
      </w:pPr>
      <w:r>
        <w:t xml:space="preserve">                </w:t>
      </w:r>
      <w:r>
        <w:tab/>
        <w:t>Text="Service Type"/&gt;</w:t>
      </w:r>
    </w:p>
    <w:p w:rsidR="00773787" w:rsidRDefault="001C351D" w:rsidP="00B74861">
      <w:pPr>
        <w:ind w:left="720" w:hanging="720"/>
      </w:pPr>
      <w:r>
        <w:t xml:space="preserve">            </w:t>
      </w:r>
      <w:r>
        <w:tab/>
        <w:t>&lt;Label</w:t>
      </w:r>
    </w:p>
    <w:p w:rsidR="00773787" w:rsidRDefault="001C351D" w:rsidP="00B74861">
      <w:pPr>
        <w:ind w:left="720" w:hanging="720"/>
      </w:pPr>
      <w:r>
        <w:t xml:space="preserve">                </w:t>
      </w:r>
      <w:r>
        <w:tab/>
        <w:t>Grid.Row="1"</w:t>
      </w:r>
    </w:p>
    <w:p w:rsidR="00773787" w:rsidRDefault="001C351D" w:rsidP="00B74861">
      <w:pPr>
        <w:ind w:left="720" w:hanging="720"/>
      </w:pPr>
      <w:r>
        <w:t xml:space="preserve">                </w:t>
      </w:r>
      <w:r>
        <w:tab/>
        <w:t>Grid.Column="1"</w:t>
      </w:r>
    </w:p>
    <w:p w:rsidR="00773787" w:rsidRDefault="001C351D" w:rsidP="00B74861">
      <w:pPr>
        <w:ind w:left="720" w:hanging="720"/>
      </w:pPr>
      <w:r>
        <w:t xml:space="preserve">                </w:t>
      </w:r>
      <w:r>
        <w:tab/>
        <w:t>Text="{Binding History.ServiceType}"/&gt;</w:t>
      </w:r>
    </w:p>
    <w:p w:rsidR="00773787" w:rsidRDefault="00773787" w:rsidP="00B74861">
      <w:pPr>
        <w:ind w:left="720" w:hanging="720"/>
      </w:pPr>
    </w:p>
    <w:p w:rsidR="00773787" w:rsidRDefault="001C351D" w:rsidP="00B74861">
      <w:pPr>
        <w:ind w:left="720" w:hanging="720"/>
      </w:pPr>
      <w:r>
        <w:t xml:space="preserve">            </w:t>
      </w:r>
      <w:r>
        <w:tab/>
        <w:t>&lt;Label</w:t>
      </w:r>
    </w:p>
    <w:p w:rsidR="00773787" w:rsidRDefault="001C351D" w:rsidP="00B74861">
      <w:pPr>
        <w:ind w:left="720" w:hanging="720"/>
      </w:pPr>
      <w:r>
        <w:t xml:space="preserve">                </w:t>
      </w:r>
      <w:r>
        <w:tab/>
        <w:t>Grid.Row="2"</w:t>
      </w:r>
    </w:p>
    <w:p w:rsidR="00773787" w:rsidRDefault="001C351D" w:rsidP="00B74861">
      <w:pPr>
        <w:ind w:left="720" w:hanging="720"/>
      </w:pPr>
      <w:r>
        <w:t xml:space="preserve">                </w:t>
      </w:r>
      <w:r>
        <w:tab/>
        <w:t>Grid.Column="0"</w:t>
      </w:r>
    </w:p>
    <w:p w:rsidR="00773787" w:rsidRDefault="001C351D" w:rsidP="00B74861">
      <w:pPr>
        <w:ind w:left="720" w:hanging="720"/>
      </w:pPr>
      <w:r>
        <w:t xml:space="preserve">                </w:t>
      </w:r>
      <w:r>
        <w:tab/>
        <w:t>FontAttributes="Bold"</w:t>
      </w:r>
    </w:p>
    <w:p w:rsidR="00773787" w:rsidRDefault="001C351D" w:rsidP="00B74861">
      <w:pPr>
        <w:ind w:left="720" w:hanging="720"/>
      </w:pPr>
      <w:r>
        <w:t xml:space="preserve">                </w:t>
      </w:r>
      <w:r>
        <w:tab/>
        <w:t>Text="Description"/&gt;</w:t>
      </w:r>
    </w:p>
    <w:p w:rsidR="00773787" w:rsidRDefault="001C351D" w:rsidP="00B74861">
      <w:pPr>
        <w:ind w:left="720" w:hanging="720"/>
      </w:pPr>
      <w:r>
        <w:t xml:space="preserve">            </w:t>
      </w:r>
      <w:r>
        <w:tab/>
        <w:t>&lt;Label</w:t>
      </w:r>
    </w:p>
    <w:p w:rsidR="00773787" w:rsidRDefault="001C351D" w:rsidP="00B74861">
      <w:pPr>
        <w:ind w:left="720" w:hanging="720"/>
      </w:pPr>
      <w:r>
        <w:t xml:space="preserve">                </w:t>
      </w:r>
      <w:r>
        <w:tab/>
        <w:t>Grid.Row="2"</w:t>
      </w:r>
    </w:p>
    <w:p w:rsidR="00773787" w:rsidRDefault="001C351D" w:rsidP="00B74861">
      <w:pPr>
        <w:ind w:left="720" w:hanging="720"/>
      </w:pPr>
      <w:r>
        <w:t xml:space="preserve">                </w:t>
      </w:r>
      <w:r>
        <w:tab/>
        <w:t>Grid.Column="1"</w:t>
      </w:r>
    </w:p>
    <w:p w:rsidR="00773787" w:rsidRDefault="001C351D" w:rsidP="00B74861">
      <w:pPr>
        <w:ind w:left="720" w:hanging="720"/>
      </w:pPr>
      <w:r>
        <w:t xml:space="preserve">                </w:t>
      </w:r>
      <w:r>
        <w:tab/>
        <w:t>Text="{Binding History.Description}"/&gt;</w:t>
      </w:r>
    </w:p>
    <w:p w:rsidR="00773787" w:rsidRDefault="00773787" w:rsidP="00B74861">
      <w:pPr>
        <w:ind w:left="720" w:hanging="720"/>
      </w:pPr>
    </w:p>
    <w:p w:rsidR="00773787" w:rsidRDefault="001C351D" w:rsidP="00B74861">
      <w:pPr>
        <w:ind w:left="720" w:hanging="720"/>
      </w:pPr>
      <w:r>
        <w:t xml:space="preserve">            </w:t>
      </w:r>
      <w:r>
        <w:tab/>
        <w:t>&lt;Label</w:t>
      </w:r>
    </w:p>
    <w:p w:rsidR="00773787" w:rsidRDefault="001C351D" w:rsidP="00B74861">
      <w:pPr>
        <w:ind w:left="720" w:hanging="720"/>
      </w:pPr>
      <w:r>
        <w:t xml:space="preserve">                </w:t>
      </w:r>
      <w:r>
        <w:tab/>
        <w:t>Grid.Row="4"</w:t>
      </w:r>
    </w:p>
    <w:p w:rsidR="00773787" w:rsidRDefault="001C351D" w:rsidP="00B74861">
      <w:pPr>
        <w:ind w:left="720" w:hanging="720"/>
      </w:pPr>
      <w:r>
        <w:t xml:space="preserve">                </w:t>
      </w:r>
      <w:r>
        <w:tab/>
        <w:t>Grid.Column="0"</w:t>
      </w:r>
    </w:p>
    <w:p w:rsidR="00773787" w:rsidRDefault="001C351D" w:rsidP="00B74861">
      <w:pPr>
        <w:ind w:left="720" w:hanging="720"/>
      </w:pPr>
      <w:r>
        <w:t xml:space="preserve">                </w:t>
      </w:r>
      <w:r>
        <w:tab/>
        <w:t>FontAttributes="Bold"</w:t>
      </w:r>
    </w:p>
    <w:p w:rsidR="00773787" w:rsidRDefault="001C351D" w:rsidP="00B74861">
      <w:pPr>
        <w:ind w:left="720" w:hanging="720"/>
      </w:pPr>
      <w:r>
        <w:lastRenderedPageBreak/>
        <w:t xml:space="preserve">                </w:t>
      </w:r>
      <w:r>
        <w:tab/>
        <w:t>Text="Remarks"/&gt;</w:t>
      </w:r>
    </w:p>
    <w:p w:rsidR="00773787" w:rsidRDefault="001C351D" w:rsidP="00B74861">
      <w:pPr>
        <w:ind w:left="720" w:hanging="720"/>
      </w:pPr>
      <w:r>
        <w:t xml:space="preserve">            </w:t>
      </w:r>
      <w:r>
        <w:tab/>
        <w:t>&lt;Label</w:t>
      </w:r>
    </w:p>
    <w:p w:rsidR="00773787" w:rsidRDefault="001C351D" w:rsidP="00B74861">
      <w:pPr>
        <w:ind w:left="720" w:hanging="720"/>
      </w:pPr>
      <w:r>
        <w:t xml:space="preserve">                </w:t>
      </w:r>
      <w:r>
        <w:tab/>
        <w:t>Grid.Row="4"</w:t>
      </w:r>
    </w:p>
    <w:p w:rsidR="00773787" w:rsidRDefault="001C351D" w:rsidP="00B74861">
      <w:pPr>
        <w:ind w:left="720" w:hanging="720"/>
      </w:pPr>
      <w:r>
        <w:t xml:space="preserve">                </w:t>
      </w:r>
      <w:r>
        <w:tab/>
        <w:t>Grid.Column="1"</w:t>
      </w:r>
    </w:p>
    <w:p w:rsidR="00773787" w:rsidRDefault="001C351D" w:rsidP="00B74861">
      <w:pPr>
        <w:ind w:left="720" w:hanging="720"/>
      </w:pPr>
      <w:r>
        <w:t xml:space="preserve">                </w:t>
      </w:r>
      <w:r>
        <w:tab/>
        <w:t>Text="{Binding History.Remarks}"/&gt;</w:t>
      </w:r>
    </w:p>
    <w:p w:rsidR="00773787" w:rsidRDefault="00773787" w:rsidP="00B74861">
      <w:pPr>
        <w:ind w:left="720" w:hanging="720"/>
      </w:pPr>
    </w:p>
    <w:p w:rsidR="00773787" w:rsidRDefault="001C351D" w:rsidP="00B74861">
      <w:pPr>
        <w:ind w:left="720" w:hanging="720"/>
      </w:pPr>
      <w:r>
        <w:t xml:space="preserve">        </w:t>
      </w:r>
      <w:r>
        <w:tab/>
        <w:t>&lt;/Grid&gt;</w:t>
      </w:r>
    </w:p>
    <w:p w:rsidR="00773787" w:rsidRDefault="001C351D" w:rsidP="00B74861">
      <w:pPr>
        <w:ind w:left="720" w:hanging="720"/>
      </w:pPr>
      <w:r>
        <w:t xml:space="preserve">    </w:t>
      </w:r>
      <w:r>
        <w:tab/>
        <w:t>&lt;/StackLayout&gt;</w:t>
      </w:r>
    </w:p>
    <w:p w:rsidR="00773787" w:rsidRDefault="001C351D" w:rsidP="00B74861">
      <w:pPr>
        <w:ind w:left="720" w:hanging="720"/>
      </w:pPr>
      <w:r>
        <w:tab/>
        <w:t>&lt;/ScrollView&gt;</w:t>
      </w:r>
    </w:p>
    <w:p w:rsidR="00773787" w:rsidRDefault="001C351D" w:rsidP="00B74861">
      <w:pPr>
        <w:ind w:left="720" w:hanging="720"/>
      </w:pPr>
      <w:r>
        <w:t xml:space="preserve"> </w:t>
      </w:r>
    </w:p>
    <w:p w:rsidR="00773787" w:rsidRDefault="001C351D" w:rsidP="00B74861">
      <w:pPr>
        <w:ind w:left="720" w:hanging="720"/>
      </w:pPr>
      <w:r>
        <w:t>&lt;/ContentPage&gt;</w:t>
      </w:r>
    </w:p>
    <w:p w:rsidR="00773787" w:rsidRDefault="00773787" w:rsidP="00B74861">
      <w:pPr>
        <w:ind w:left="720" w:hanging="720"/>
      </w:pPr>
    </w:p>
    <w:p w:rsidR="00773787" w:rsidRDefault="001C351D" w:rsidP="00B74861">
      <w:pPr>
        <w:numPr>
          <w:ilvl w:val="0"/>
          <w:numId w:val="31"/>
        </w:numPr>
        <w:ind w:hanging="720"/>
      </w:pPr>
      <w:r>
        <w:t xml:space="preserve">Modify the </w:t>
      </w:r>
      <w:r>
        <w:rPr>
          <w:b/>
        </w:rPr>
        <w:t>HistoryPageViewModel</w:t>
      </w:r>
      <w:r>
        <w:t>:</w:t>
      </w:r>
    </w:p>
    <w:p w:rsidR="00773787" w:rsidRDefault="00773787" w:rsidP="00B74861">
      <w:pPr>
        <w:ind w:left="720" w:hanging="720"/>
      </w:pPr>
    </w:p>
    <w:p w:rsidR="00773787" w:rsidRDefault="001C351D" w:rsidP="00B74861">
      <w:pPr>
        <w:ind w:left="720" w:hanging="720"/>
      </w:pPr>
      <w:r>
        <w:t>using MyVet.Common.Models;</w:t>
      </w:r>
    </w:p>
    <w:p w:rsidR="00773787" w:rsidRDefault="001C351D" w:rsidP="00B74861">
      <w:pPr>
        <w:ind w:left="720" w:hanging="720"/>
      </w:pPr>
      <w:r>
        <w:t>using Prism.Navigation;</w:t>
      </w:r>
    </w:p>
    <w:p w:rsidR="00773787" w:rsidRDefault="00773787" w:rsidP="00B74861">
      <w:pPr>
        <w:ind w:left="720" w:hanging="720"/>
      </w:pPr>
    </w:p>
    <w:p w:rsidR="00773787" w:rsidRDefault="001C351D" w:rsidP="00B74861">
      <w:pPr>
        <w:ind w:left="720" w:hanging="720"/>
      </w:pPr>
      <w:r>
        <w:t>namespace MyVet.Prism.ViewModels</w:t>
      </w:r>
    </w:p>
    <w:p w:rsidR="00773787" w:rsidRDefault="001C351D" w:rsidP="00B74861">
      <w:pPr>
        <w:ind w:left="720" w:hanging="720"/>
      </w:pPr>
      <w:r>
        <w:t>{</w:t>
      </w:r>
    </w:p>
    <w:p w:rsidR="00773787" w:rsidRDefault="001C351D" w:rsidP="00B74861">
      <w:pPr>
        <w:ind w:left="720" w:hanging="720"/>
      </w:pPr>
      <w:r>
        <w:tab/>
        <w:t>public class HistoryPageViewModel : ViewModelBase</w:t>
      </w:r>
    </w:p>
    <w:p w:rsidR="00773787" w:rsidRDefault="001C351D" w:rsidP="00B74861">
      <w:pPr>
        <w:ind w:left="720" w:hanging="720"/>
      </w:pPr>
      <w:r>
        <w:tab/>
        <w:t>{</w:t>
      </w:r>
    </w:p>
    <w:p w:rsidR="00773787" w:rsidRDefault="001C351D" w:rsidP="00B74861">
      <w:pPr>
        <w:ind w:left="720" w:hanging="720"/>
      </w:pPr>
      <w:r>
        <w:t xml:space="preserve">    </w:t>
      </w:r>
      <w:r>
        <w:tab/>
        <w:t>private HistoryResponse _history;</w:t>
      </w:r>
    </w:p>
    <w:p w:rsidR="00773787" w:rsidRDefault="00773787" w:rsidP="00B74861">
      <w:pPr>
        <w:ind w:left="720" w:hanging="720"/>
      </w:pPr>
    </w:p>
    <w:p w:rsidR="00773787" w:rsidRDefault="001C351D" w:rsidP="00B74861">
      <w:pPr>
        <w:ind w:left="720" w:hanging="720"/>
      </w:pPr>
      <w:r>
        <w:t xml:space="preserve">    </w:t>
      </w:r>
      <w:r>
        <w:tab/>
        <w:t>public HistoryPageViewModel(INavigationService navigationService) : base(navigationService)</w:t>
      </w:r>
    </w:p>
    <w:p w:rsidR="00773787" w:rsidRDefault="001C351D" w:rsidP="00B74861">
      <w:pPr>
        <w:ind w:left="720" w:hanging="720"/>
      </w:pPr>
      <w:r>
        <w:t xml:space="preserve">    </w:t>
      </w:r>
      <w:r>
        <w:tab/>
        <w:t>{</w:t>
      </w:r>
    </w:p>
    <w:p w:rsidR="00773787" w:rsidRDefault="001C351D" w:rsidP="00B74861">
      <w:pPr>
        <w:ind w:left="720" w:hanging="720"/>
      </w:pPr>
      <w:r>
        <w:t xml:space="preserve">        </w:t>
      </w:r>
      <w:r>
        <w:tab/>
        <w:t>Title = "History";</w:t>
      </w:r>
    </w:p>
    <w:p w:rsidR="00773787" w:rsidRDefault="001C351D" w:rsidP="00B74861">
      <w:pPr>
        <w:ind w:left="720" w:hanging="720"/>
      </w:pPr>
      <w:r>
        <w:t xml:space="preserve">    </w:t>
      </w:r>
      <w:r>
        <w:tab/>
        <w:t>}</w:t>
      </w:r>
    </w:p>
    <w:p w:rsidR="00773787" w:rsidRDefault="00773787" w:rsidP="00B74861">
      <w:pPr>
        <w:ind w:left="720" w:hanging="720"/>
      </w:pPr>
    </w:p>
    <w:p w:rsidR="00773787" w:rsidRDefault="001C351D" w:rsidP="00B74861">
      <w:pPr>
        <w:ind w:left="720" w:hanging="720"/>
      </w:pPr>
      <w:r>
        <w:t xml:space="preserve">    </w:t>
      </w:r>
      <w:r>
        <w:tab/>
        <w:t>public HistoryResponse History</w:t>
      </w:r>
    </w:p>
    <w:p w:rsidR="00773787" w:rsidRDefault="001C351D" w:rsidP="00B74861">
      <w:pPr>
        <w:ind w:left="720" w:hanging="720"/>
      </w:pPr>
      <w:r>
        <w:t xml:space="preserve">    </w:t>
      </w:r>
      <w:r>
        <w:tab/>
        <w:t>{</w:t>
      </w:r>
    </w:p>
    <w:p w:rsidR="00773787" w:rsidRDefault="001C351D" w:rsidP="00B74861">
      <w:pPr>
        <w:ind w:left="720" w:hanging="720"/>
      </w:pPr>
      <w:r>
        <w:t xml:space="preserve">        </w:t>
      </w:r>
      <w:r>
        <w:tab/>
        <w:t>get =&gt; _history;</w:t>
      </w:r>
    </w:p>
    <w:p w:rsidR="00773787" w:rsidRDefault="001C351D" w:rsidP="00B74861">
      <w:pPr>
        <w:ind w:left="720" w:hanging="720"/>
      </w:pPr>
      <w:r>
        <w:t xml:space="preserve">        </w:t>
      </w:r>
      <w:r>
        <w:tab/>
        <w:t>set =&gt; SetProperty(ref _history, value);</w:t>
      </w:r>
    </w:p>
    <w:p w:rsidR="00773787" w:rsidRDefault="001C351D" w:rsidP="00B74861">
      <w:pPr>
        <w:ind w:left="720" w:hanging="720"/>
      </w:pPr>
      <w:r>
        <w:lastRenderedPageBreak/>
        <w:t xml:space="preserve">    </w:t>
      </w:r>
      <w:r>
        <w:tab/>
        <w:t>}</w:t>
      </w:r>
    </w:p>
    <w:p w:rsidR="00773787" w:rsidRDefault="00773787" w:rsidP="00B74861">
      <w:pPr>
        <w:ind w:left="720" w:hanging="720"/>
      </w:pPr>
    </w:p>
    <w:p w:rsidR="00773787" w:rsidRDefault="001C351D" w:rsidP="00B74861">
      <w:pPr>
        <w:ind w:left="720" w:hanging="720"/>
      </w:pPr>
      <w:r>
        <w:t xml:space="preserve">    </w:t>
      </w:r>
      <w:r>
        <w:tab/>
        <w:t>public override void OnNavigatedTo(INavigationParameters parameters)</w:t>
      </w:r>
    </w:p>
    <w:p w:rsidR="00773787" w:rsidRDefault="001C351D" w:rsidP="00B74861">
      <w:pPr>
        <w:ind w:left="720" w:hanging="720"/>
      </w:pPr>
      <w:r>
        <w:t xml:space="preserve">    </w:t>
      </w:r>
      <w:r>
        <w:tab/>
        <w:t>{</w:t>
      </w:r>
    </w:p>
    <w:p w:rsidR="00773787" w:rsidRDefault="001C351D" w:rsidP="00B74861">
      <w:pPr>
        <w:ind w:left="720" w:hanging="720"/>
      </w:pPr>
      <w:r>
        <w:t xml:space="preserve">        </w:t>
      </w:r>
      <w:r>
        <w:tab/>
        <w:t>base.OnNavigatedTo(parameters);</w:t>
      </w:r>
    </w:p>
    <w:p w:rsidR="00773787" w:rsidRDefault="00773787" w:rsidP="00B74861">
      <w:pPr>
        <w:ind w:left="720" w:hanging="720"/>
      </w:pPr>
    </w:p>
    <w:p w:rsidR="00773787" w:rsidRDefault="001C351D" w:rsidP="00B74861">
      <w:pPr>
        <w:ind w:left="720" w:hanging="720"/>
      </w:pPr>
      <w:r>
        <w:t xml:space="preserve">        </w:t>
      </w:r>
      <w:r>
        <w:tab/>
        <w:t>if (parameters.ContainsKey("history"))</w:t>
      </w:r>
    </w:p>
    <w:p w:rsidR="00773787" w:rsidRDefault="001C351D" w:rsidP="00B74861">
      <w:pPr>
        <w:ind w:left="720" w:hanging="720"/>
      </w:pPr>
      <w:r>
        <w:t xml:space="preserve">        </w:t>
      </w:r>
      <w:r>
        <w:tab/>
        <w:t>{</w:t>
      </w:r>
    </w:p>
    <w:p w:rsidR="00773787" w:rsidRDefault="001C351D" w:rsidP="00B74861">
      <w:pPr>
        <w:ind w:left="720" w:hanging="720"/>
      </w:pPr>
      <w:r>
        <w:t xml:space="preserve">            </w:t>
      </w:r>
      <w:r>
        <w:tab/>
        <w:t>History = parameters.GetValue&lt;HistoryResponse&gt;("history");</w:t>
      </w:r>
    </w:p>
    <w:p w:rsidR="00773787" w:rsidRDefault="001C351D" w:rsidP="00B74861">
      <w:pPr>
        <w:ind w:left="720" w:hanging="720"/>
      </w:pPr>
      <w:r>
        <w:t xml:space="preserve">        </w:t>
      </w:r>
      <w:r>
        <w:tab/>
        <w:t>}</w:t>
      </w:r>
    </w:p>
    <w:p w:rsidR="00773787" w:rsidRDefault="001C351D" w:rsidP="00B74861">
      <w:pPr>
        <w:ind w:left="720" w:hanging="720"/>
      </w:pPr>
      <w:r>
        <w:t xml:space="preserve">    </w:t>
      </w:r>
      <w:r>
        <w:tab/>
        <w:t>}</w:t>
      </w:r>
    </w:p>
    <w:p w:rsidR="00773787" w:rsidRDefault="001C351D" w:rsidP="00B74861">
      <w:pPr>
        <w:ind w:left="720" w:hanging="720"/>
      </w:pPr>
      <w:r>
        <w:tab/>
        <w:t>}</w:t>
      </w:r>
    </w:p>
    <w:p w:rsidR="00773787" w:rsidRDefault="001C351D" w:rsidP="00B74861">
      <w:pPr>
        <w:ind w:left="720" w:hanging="720"/>
      </w:pPr>
      <w:r>
        <w:t>}</w:t>
      </w:r>
    </w:p>
    <w:p w:rsidR="00773787" w:rsidRDefault="00773787" w:rsidP="00B74861">
      <w:pPr>
        <w:ind w:left="720" w:hanging="720"/>
      </w:pPr>
    </w:p>
    <w:p w:rsidR="00773787" w:rsidRDefault="00773787" w:rsidP="00B74861">
      <w:pPr>
        <w:ind w:left="720" w:hanging="720"/>
      </w:pPr>
    </w:p>
    <w:p w:rsidR="00773787" w:rsidRDefault="001C351D" w:rsidP="00B74861">
      <w:pPr>
        <w:numPr>
          <w:ilvl w:val="0"/>
          <w:numId w:val="31"/>
        </w:numPr>
        <w:ind w:hanging="720"/>
      </w:pPr>
      <w:r>
        <w:t xml:space="preserve">Temporarily modify  </w:t>
      </w:r>
      <w:r>
        <w:rPr>
          <w:b/>
        </w:rPr>
        <w:t>PetItemViewModel</w:t>
      </w:r>
      <w:r>
        <w:t>:</w:t>
      </w:r>
    </w:p>
    <w:p w:rsidR="00773787" w:rsidRDefault="00773787" w:rsidP="00B74861">
      <w:pPr>
        <w:ind w:left="720" w:hanging="720"/>
      </w:pPr>
    </w:p>
    <w:p w:rsidR="00773787" w:rsidRDefault="001C351D" w:rsidP="00B74861">
      <w:pPr>
        <w:ind w:left="720" w:hanging="720"/>
      </w:pPr>
      <w:r>
        <w:t>await _navigationService.NavigateAsync("HistoriesPage", parameters);</w:t>
      </w:r>
    </w:p>
    <w:p w:rsidR="00773787" w:rsidRDefault="00773787" w:rsidP="00B74861">
      <w:pPr>
        <w:ind w:left="720" w:hanging="720"/>
      </w:pPr>
    </w:p>
    <w:p w:rsidR="00773787" w:rsidRDefault="001C351D" w:rsidP="00B74861">
      <w:pPr>
        <w:numPr>
          <w:ilvl w:val="0"/>
          <w:numId w:val="31"/>
        </w:numPr>
        <w:ind w:hanging="720"/>
      </w:pPr>
      <w:r>
        <w:t>Test it.</w:t>
      </w:r>
    </w:p>
    <w:p w:rsidR="00773787" w:rsidRDefault="00773787" w:rsidP="00B74861">
      <w:pPr>
        <w:ind w:left="720" w:hanging="720"/>
      </w:pPr>
    </w:p>
    <w:p w:rsidR="00773787" w:rsidRDefault="001C351D" w:rsidP="00B74861">
      <w:pPr>
        <w:numPr>
          <w:ilvl w:val="0"/>
          <w:numId w:val="31"/>
        </w:numPr>
        <w:ind w:hanging="720"/>
      </w:pPr>
      <w:r>
        <w:t xml:space="preserve">Add the </w:t>
      </w:r>
      <w:r>
        <w:rPr>
          <w:b/>
        </w:rPr>
        <w:t>PetTabbedPage</w:t>
      </w:r>
      <w:r>
        <w:t>:</w:t>
      </w:r>
    </w:p>
    <w:p w:rsidR="00773787" w:rsidRDefault="00773787" w:rsidP="00B74861">
      <w:pPr>
        <w:ind w:left="720" w:hanging="720"/>
      </w:pPr>
    </w:p>
    <w:p w:rsidR="00773787" w:rsidRDefault="001C351D" w:rsidP="00B74861">
      <w:pPr>
        <w:ind w:left="720" w:hanging="720"/>
      </w:pPr>
      <w:r>
        <w:t>&lt;?xml version="1.0" encoding="utf-8" ?&gt;</w:t>
      </w:r>
    </w:p>
    <w:p w:rsidR="00773787" w:rsidRDefault="001C351D" w:rsidP="00B74861">
      <w:pPr>
        <w:ind w:left="720" w:hanging="720"/>
      </w:pPr>
      <w:r>
        <w:t>&lt;TabbedPage xmlns="http://xamarin.com/schemas/2014/forms"</w:t>
      </w:r>
    </w:p>
    <w:p w:rsidR="00773787" w:rsidRDefault="001C351D" w:rsidP="00B74861">
      <w:pPr>
        <w:ind w:left="720" w:hanging="720"/>
      </w:pPr>
      <w:r>
        <w:t xml:space="preserve">        </w:t>
      </w:r>
      <w:r>
        <w:tab/>
        <w:t>xmlns:x="http://schemas.microsoft.com/winfx/2009/xaml"</w:t>
      </w:r>
    </w:p>
    <w:p w:rsidR="00773787" w:rsidRDefault="001C351D" w:rsidP="00B74861">
      <w:pPr>
        <w:ind w:left="720" w:hanging="720"/>
      </w:pPr>
      <w:r>
        <w:t xml:space="preserve">        </w:t>
      </w:r>
      <w:r>
        <w:tab/>
        <w:t>xmlns:prism="clr-namespace:Prism.Mvvm;assembly=Prism.Forms"</w:t>
      </w:r>
    </w:p>
    <w:p w:rsidR="00773787" w:rsidRDefault="001C351D" w:rsidP="00B74861">
      <w:pPr>
        <w:ind w:left="720" w:hanging="720"/>
        <w:rPr>
          <w:highlight w:val="yellow"/>
        </w:rPr>
      </w:pPr>
      <w:r>
        <w:rPr>
          <w:highlight w:val="yellow"/>
        </w:rPr>
        <w:t xml:space="preserve">        </w:t>
      </w:r>
      <w:r>
        <w:rPr>
          <w:highlight w:val="yellow"/>
        </w:rPr>
        <w:tab/>
        <w:t>xmlns:local="clr-namespace:MyVet.Prism.Views"</w:t>
      </w:r>
    </w:p>
    <w:p w:rsidR="00773787" w:rsidRDefault="001C351D" w:rsidP="00B74861">
      <w:pPr>
        <w:ind w:left="720" w:hanging="720"/>
      </w:pPr>
      <w:r>
        <w:t xml:space="preserve">        </w:t>
      </w:r>
      <w:r>
        <w:tab/>
        <w:t>prism:ViewModelLocator.AutowireViewModel="True"</w:t>
      </w:r>
    </w:p>
    <w:p w:rsidR="00773787" w:rsidRDefault="001C351D" w:rsidP="00B74861">
      <w:pPr>
        <w:ind w:left="720" w:hanging="720"/>
        <w:rPr>
          <w:highlight w:val="yellow"/>
        </w:rPr>
      </w:pPr>
      <w:r>
        <w:t xml:space="preserve">        </w:t>
      </w:r>
      <w:r>
        <w:tab/>
        <w:t>x:Class="MyVet.Prism.Views.PetTabbedPage"</w:t>
      </w:r>
    </w:p>
    <w:p w:rsidR="00773787" w:rsidRDefault="001C351D" w:rsidP="00B74861">
      <w:pPr>
        <w:ind w:left="720" w:hanging="720"/>
      </w:pPr>
      <w:r>
        <w:rPr>
          <w:highlight w:val="yellow"/>
        </w:rPr>
        <w:t xml:space="preserve">        </w:t>
      </w:r>
      <w:r>
        <w:rPr>
          <w:highlight w:val="yellow"/>
        </w:rPr>
        <w:tab/>
        <w:t>Title="{Binding Title}"</w:t>
      </w:r>
      <w:r>
        <w:t>&gt;</w:t>
      </w:r>
    </w:p>
    <w:p w:rsidR="00773787" w:rsidRDefault="00773787" w:rsidP="00B74861">
      <w:pPr>
        <w:ind w:left="720" w:hanging="720"/>
      </w:pPr>
    </w:p>
    <w:p w:rsidR="00773787" w:rsidRDefault="001C351D" w:rsidP="00B74861">
      <w:pPr>
        <w:ind w:left="720" w:hanging="720"/>
        <w:rPr>
          <w:highlight w:val="yellow"/>
        </w:rPr>
      </w:pPr>
      <w:r>
        <w:rPr>
          <w:highlight w:val="yellow"/>
        </w:rPr>
        <w:lastRenderedPageBreak/>
        <w:tab/>
        <w:t>&lt;TabbedPage.Children&gt;</w:t>
      </w:r>
    </w:p>
    <w:p w:rsidR="00773787" w:rsidRDefault="001C351D" w:rsidP="00B74861">
      <w:pPr>
        <w:ind w:left="720" w:hanging="720"/>
        <w:rPr>
          <w:highlight w:val="yellow"/>
        </w:rPr>
      </w:pPr>
      <w:r>
        <w:rPr>
          <w:highlight w:val="yellow"/>
        </w:rPr>
        <w:t xml:space="preserve">    </w:t>
      </w:r>
      <w:r>
        <w:rPr>
          <w:highlight w:val="yellow"/>
        </w:rPr>
        <w:tab/>
        <w:t>&lt;local:PetPage/&gt;</w:t>
      </w:r>
    </w:p>
    <w:p w:rsidR="00773787" w:rsidRDefault="001C351D" w:rsidP="00B74861">
      <w:pPr>
        <w:ind w:left="720" w:hanging="720"/>
        <w:rPr>
          <w:highlight w:val="yellow"/>
        </w:rPr>
      </w:pPr>
      <w:r>
        <w:rPr>
          <w:highlight w:val="yellow"/>
        </w:rPr>
        <w:t xml:space="preserve">    </w:t>
      </w:r>
      <w:r>
        <w:rPr>
          <w:highlight w:val="yellow"/>
        </w:rPr>
        <w:tab/>
        <w:t>&lt;local:HistoriesPage /&gt;</w:t>
      </w:r>
    </w:p>
    <w:p w:rsidR="00773787" w:rsidRDefault="001C351D" w:rsidP="00B74861">
      <w:pPr>
        <w:ind w:left="720" w:hanging="720"/>
        <w:rPr>
          <w:highlight w:val="yellow"/>
        </w:rPr>
      </w:pPr>
      <w:r>
        <w:rPr>
          <w:highlight w:val="yellow"/>
        </w:rPr>
        <w:tab/>
        <w:t>&lt;/TabbedPage.Children&gt;</w:t>
      </w:r>
    </w:p>
    <w:p w:rsidR="00773787" w:rsidRDefault="00773787" w:rsidP="00B74861">
      <w:pPr>
        <w:ind w:left="720" w:hanging="720"/>
      </w:pPr>
    </w:p>
    <w:p w:rsidR="00773787" w:rsidRDefault="001C351D" w:rsidP="00B74861">
      <w:pPr>
        <w:ind w:left="720" w:hanging="720"/>
      </w:pPr>
      <w:r>
        <w:t>&lt;/TabbedPage&gt;</w:t>
      </w:r>
    </w:p>
    <w:p w:rsidR="00773787" w:rsidRDefault="00773787" w:rsidP="00B74861">
      <w:pPr>
        <w:ind w:left="720" w:hanging="720"/>
      </w:pPr>
    </w:p>
    <w:p w:rsidR="00773787" w:rsidRDefault="001C351D" w:rsidP="00B74861">
      <w:pPr>
        <w:numPr>
          <w:ilvl w:val="0"/>
          <w:numId w:val="31"/>
        </w:numPr>
        <w:ind w:hanging="720"/>
      </w:pPr>
      <w:r>
        <w:t xml:space="preserve">Modify the </w:t>
      </w:r>
      <w:r>
        <w:rPr>
          <w:b/>
        </w:rPr>
        <w:t>PetTabbedPageViewModel</w:t>
      </w:r>
      <w:r>
        <w:t>:</w:t>
      </w:r>
    </w:p>
    <w:p w:rsidR="00773787" w:rsidRDefault="00773787" w:rsidP="00B74861">
      <w:pPr>
        <w:ind w:left="720" w:hanging="720"/>
      </w:pPr>
    </w:p>
    <w:p w:rsidR="00773787" w:rsidRDefault="001C351D" w:rsidP="00B74861">
      <w:pPr>
        <w:ind w:left="720" w:hanging="720"/>
      </w:pPr>
      <w:r>
        <w:t>using Prism.Navigation;</w:t>
      </w:r>
    </w:p>
    <w:p w:rsidR="00773787" w:rsidRDefault="00773787" w:rsidP="00B74861">
      <w:pPr>
        <w:ind w:left="720" w:hanging="720"/>
      </w:pPr>
    </w:p>
    <w:p w:rsidR="00773787" w:rsidRDefault="001C351D" w:rsidP="00B74861">
      <w:pPr>
        <w:ind w:left="720" w:hanging="720"/>
      </w:pPr>
      <w:r>
        <w:t>namespace MyVet.Prism.ViewModels</w:t>
      </w:r>
    </w:p>
    <w:p w:rsidR="00773787" w:rsidRDefault="001C351D" w:rsidP="00B74861">
      <w:pPr>
        <w:ind w:left="720" w:hanging="720"/>
      </w:pPr>
      <w:r>
        <w:t>{</w:t>
      </w:r>
    </w:p>
    <w:p w:rsidR="00773787" w:rsidRDefault="001C351D" w:rsidP="00B74861">
      <w:pPr>
        <w:ind w:left="720" w:hanging="720"/>
      </w:pPr>
      <w:r>
        <w:tab/>
        <w:t>public class PetTabbedPageViewModel : ViewModelBase</w:t>
      </w:r>
    </w:p>
    <w:p w:rsidR="00773787" w:rsidRDefault="001C351D" w:rsidP="00B74861">
      <w:pPr>
        <w:ind w:left="720" w:hanging="720"/>
      </w:pPr>
      <w:r>
        <w:tab/>
        <w:t>{</w:t>
      </w:r>
    </w:p>
    <w:p w:rsidR="00773787" w:rsidRDefault="001C351D" w:rsidP="00B74861">
      <w:pPr>
        <w:ind w:left="720" w:hanging="720"/>
      </w:pPr>
      <w:r>
        <w:t xml:space="preserve">    </w:t>
      </w:r>
      <w:r>
        <w:tab/>
        <w:t>public PetTabbedPageViewModel(INavigationService navigationService) : base(navigationService)</w:t>
      </w:r>
    </w:p>
    <w:p w:rsidR="00773787" w:rsidRDefault="001C351D" w:rsidP="00B74861">
      <w:pPr>
        <w:ind w:left="720" w:hanging="720"/>
      </w:pPr>
      <w:r>
        <w:t xml:space="preserve">    </w:t>
      </w:r>
      <w:r>
        <w:tab/>
        <w:t>{</w:t>
      </w:r>
    </w:p>
    <w:p w:rsidR="00773787" w:rsidRDefault="001C351D" w:rsidP="00B74861">
      <w:pPr>
        <w:ind w:left="720" w:hanging="720"/>
      </w:pPr>
      <w:r>
        <w:t xml:space="preserve">        </w:t>
      </w:r>
      <w:r>
        <w:tab/>
        <w:t>Title = "Pet";</w:t>
      </w:r>
    </w:p>
    <w:p w:rsidR="00773787" w:rsidRDefault="001C351D" w:rsidP="00B74861">
      <w:pPr>
        <w:ind w:left="720" w:hanging="720"/>
      </w:pPr>
      <w:r>
        <w:t xml:space="preserve">    </w:t>
      </w:r>
      <w:r>
        <w:tab/>
        <w:t>}</w:t>
      </w:r>
    </w:p>
    <w:p w:rsidR="00773787" w:rsidRDefault="001C351D" w:rsidP="00B74861">
      <w:pPr>
        <w:ind w:left="720" w:hanging="720"/>
      </w:pPr>
      <w:r>
        <w:tab/>
        <w:t>}</w:t>
      </w:r>
    </w:p>
    <w:p w:rsidR="00773787" w:rsidRDefault="001C351D" w:rsidP="00B74861">
      <w:pPr>
        <w:ind w:left="720" w:hanging="720"/>
      </w:pPr>
      <w:r>
        <w:t>}</w:t>
      </w:r>
    </w:p>
    <w:p w:rsidR="00773787" w:rsidRDefault="00773787" w:rsidP="00B74861">
      <w:pPr>
        <w:ind w:left="720" w:hanging="720"/>
      </w:pPr>
    </w:p>
    <w:p w:rsidR="00773787" w:rsidRDefault="001C351D" w:rsidP="00B74861">
      <w:pPr>
        <w:numPr>
          <w:ilvl w:val="0"/>
          <w:numId w:val="31"/>
        </w:numPr>
        <w:ind w:hanging="720"/>
      </w:pPr>
      <w:r>
        <w:t xml:space="preserve">Add the NuGet </w:t>
      </w:r>
      <w:r>
        <w:rPr>
          <w:b/>
        </w:rPr>
        <w:t>Xam.Plugins.Settings</w:t>
      </w:r>
      <w:r>
        <w:t xml:space="preserve"> to all mobility projects and </w:t>
      </w:r>
      <w:r>
        <w:rPr>
          <w:b/>
        </w:rPr>
        <w:t>Common</w:t>
      </w:r>
      <w:r>
        <w:t>:</w:t>
      </w:r>
    </w:p>
    <w:p w:rsidR="00773787" w:rsidRDefault="00773787" w:rsidP="00B74861">
      <w:pPr>
        <w:ind w:left="720" w:hanging="720"/>
      </w:pPr>
    </w:p>
    <w:p w:rsidR="00773787" w:rsidRDefault="001C351D" w:rsidP="00B74861">
      <w:pPr>
        <w:numPr>
          <w:ilvl w:val="0"/>
          <w:numId w:val="31"/>
        </w:numPr>
        <w:ind w:hanging="720"/>
      </w:pPr>
      <w:r>
        <w:t xml:space="preserve">Add the </w:t>
      </w:r>
      <w:r>
        <w:rPr>
          <w:b/>
        </w:rPr>
        <w:t xml:space="preserve">Settings </w:t>
      </w:r>
      <w:r>
        <w:t>class:</w:t>
      </w:r>
    </w:p>
    <w:p w:rsidR="00773787" w:rsidRDefault="00773787" w:rsidP="00B74861">
      <w:pPr>
        <w:ind w:left="720" w:hanging="720"/>
      </w:pPr>
    </w:p>
    <w:p w:rsidR="00773787" w:rsidRDefault="001C351D" w:rsidP="00B74861">
      <w:pPr>
        <w:ind w:left="720" w:hanging="720"/>
      </w:pPr>
      <w:r>
        <w:t>using Plugin.Settings;</w:t>
      </w:r>
    </w:p>
    <w:p w:rsidR="00773787" w:rsidRDefault="001C351D" w:rsidP="00B74861">
      <w:pPr>
        <w:ind w:left="720" w:hanging="720"/>
      </w:pPr>
      <w:r>
        <w:t>using Plugin.Settings.Abstractions;</w:t>
      </w:r>
    </w:p>
    <w:p w:rsidR="00773787" w:rsidRDefault="00773787" w:rsidP="00B74861">
      <w:pPr>
        <w:ind w:left="720" w:hanging="720"/>
      </w:pPr>
    </w:p>
    <w:p w:rsidR="00773787" w:rsidRDefault="001C351D" w:rsidP="00B74861">
      <w:pPr>
        <w:ind w:left="720" w:hanging="720"/>
      </w:pPr>
      <w:r>
        <w:t>namespace MyVet.Common.Helpers</w:t>
      </w:r>
    </w:p>
    <w:p w:rsidR="00773787" w:rsidRDefault="001C351D" w:rsidP="00B74861">
      <w:pPr>
        <w:ind w:left="720" w:hanging="720"/>
      </w:pPr>
      <w:r>
        <w:t>{</w:t>
      </w:r>
    </w:p>
    <w:p w:rsidR="00773787" w:rsidRDefault="001C351D" w:rsidP="00B74861">
      <w:pPr>
        <w:ind w:left="720" w:hanging="720"/>
      </w:pPr>
      <w:r>
        <w:tab/>
        <w:t>public static class Settings</w:t>
      </w:r>
    </w:p>
    <w:p w:rsidR="00773787" w:rsidRDefault="001C351D" w:rsidP="00B74861">
      <w:pPr>
        <w:ind w:left="720" w:hanging="720"/>
      </w:pPr>
      <w:r>
        <w:lastRenderedPageBreak/>
        <w:tab/>
        <w:t>{</w:t>
      </w:r>
    </w:p>
    <w:p w:rsidR="00773787" w:rsidRDefault="001C351D" w:rsidP="00B74861">
      <w:pPr>
        <w:ind w:left="720" w:hanging="720"/>
      </w:pPr>
      <w:r>
        <w:t xml:space="preserve">    </w:t>
      </w:r>
      <w:r>
        <w:tab/>
        <w:t>private const string _pet = "Pet";</w:t>
      </w:r>
    </w:p>
    <w:p w:rsidR="00773787" w:rsidRDefault="001C351D" w:rsidP="00B74861">
      <w:pPr>
        <w:ind w:left="720" w:hanging="720"/>
      </w:pPr>
      <w:r>
        <w:t xml:space="preserve">    </w:t>
      </w:r>
      <w:r>
        <w:tab/>
        <w:t>private static readonly string _settingsDefault = string.Empty;</w:t>
      </w:r>
    </w:p>
    <w:p w:rsidR="00773787" w:rsidRDefault="00773787" w:rsidP="00B74861">
      <w:pPr>
        <w:ind w:left="720" w:hanging="720"/>
      </w:pPr>
    </w:p>
    <w:p w:rsidR="00773787" w:rsidRDefault="001C351D" w:rsidP="00B74861">
      <w:pPr>
        <w:ind w:left="720" w:hanging="720"/>
      </w:pPr>
      <w:r>
        <w:t xml:space="preserve">    </w:t>
      </w:r>
      <w:r>
        <w:tab/>
        <w:t>private static ISettings AppSettings =&gt; CrossSettings.Current;</w:t>
      </w:r>
    </w:p>
    <w:p w:rsidR="00773787" w:rsidRDefault="00773787" w:rsidP="00B74861">
      <w:pPr>
        <w:ind w:left="720" w:hanging="720"/>
      </w:pPr>
    </w:p>
    <w:p w:rsidR="00773787" w:rsidRDefault="001C351D" w:rsidP="00B74861">
      <w:pPr>
        <w:ind w:left="720" w:hanging="720"/>
      </w:pPr>
      <w:r>
        <w:t xml:space="preserve">    </w:t>
      </w:r>
      <w:r>
        <w:tab/>
        <w:t>public static string Pet</w:t>
      </w:r>
    </w:p>
    <w:p w:rsidR="00773787" w:rsidRDefault="001C351D" w:rsidP="00B74861">
      <w:pPr>
        <w:ind w:left="720" w:hanging="720"/>
      </w:pPr>
      <w:r>
        <w:t xml:space="preserve">    </w:t>
      </w:r>
      <w:r>
        <w:tab/>
        <w:t>{</w:t>
      </w:r>
    </w:p>
    <w:p w:rsidR="00773787" w:rsidRDefault="001C351D" w:rsidP="00B74861">
      <w:pPr>
        <w:ind w:left="720" w:hanging="720"/>
      </w:pPr>
      <w:r>
        <w:t xml:space="preserve">        </w:t>
      </w:r>
      <w:r>
        <w:tab/>
        <w:t>get =&gt; AppSettings.GetValueOrDefault(_pet, _settingsDefault);</w:t>
      </w:r>
    </w:p>
    <w:p w:rsidR="00773787" w:rsidRDefault="001C351D" w:rsidP="00B74861">
      <w:pPr>
        <w:ind w:left="720" w:hanging="720"/>
      </w:pPr>
      <w:r>
        <w:t xml:space="preserve">        </w:t>
      </w:r>
      <w:r>
        <w:tab/>
        <w:t>set =&gt; AppSettings.AddOrUpdateValue(_pet, value);</w:t>
      </w:r>
    </w:p>
    <w:p w:rsidR="00773787" w:rsidRDefault="001C351D" w:rsidP="00B74861">
      <w:pPr>
        <w:ind w:left="720" w:hanging="720"/>
      </w:pPr>
      <w:r>
        <w:t xml:space="preserve">    </w:t>
      </w:r>
      <w:r>
        <w:tab/>
        <w:t>}</w:t>
      </w:r>
    </w:p>
    <w:p w:rsidR="00773787" w:rsidRDefault="001C351D" w:rsidP="00B74861">
      <w:pPr>
        <w:ind w:left="720" w:hanging="720"/>
      </w:pPr>
      <w:r>
        <w:tab/>
        <w:t>}</w:t>
      </w:r>
    </w:p>
    <w:p w:rsidR="00773787" w:rsidRDefault="001C351D" w:rsidP="00B74861">
      <w:pPr>
        <w:ind w:left="720" w:hanging="720"/>
      </w:pPr>
      <w:r>
        <w:t>}</w:t>
      </w:r>
    </w:p>
    <w:p w:rsidR="00773787" w:rsidRDefault="00773787" w:rsidP="00B74861">
      <w:pPr>
        <w:ind w:left="720" w:hanging="720"/>
      </w:pPr>
    </w:p>
    <w:p w:rsidR="00773787" w:rsidRDefault="00773787" w:rsidP="00B74861">
      <w:pPr>
        <w:ind w:left="720" w:hanging="720"/>
      </w:pPr>
    </w:p>
    <w:p w:rsidR="00773787" w:rsidRDefault="00773787" w:rsidP="00B74861">
      <w:pPr>
        <w:ind w:left="720" w:hanging="720"/>
      </w:pPr>
    </w:p>
    <w:p w:rsidR="00773787" w:rsidRDefault="001C351D" w:rsidP="00B74861">
      <w:pPr>
        <w:numPr>
          <w:ilvl w:val="0"/>
          <w:numId w:val="31"/>
        </w:numPr>
        <w:ind w:hanging="720"/>
      </w:pPr>
      <w:r>
        <w:t xml:space="preserve">Modify the </w:t>
      </w:r>
      <w:r>
        <w:rPr>
          <w:b/>
        </w:rPr>
        <w:t>PropertyItemViewModel</w:t>
      </w:r>
      <w:r>
        <w:t>:</w:t>
      </w:r>
    </w:p>
    <w:p w:rsidR="00773787" w:rsidRDefault="00773787" w:rsidP="00B74861">
      <w:pPr>
        <w:ind w:left="720" w:hanging="720"/>
      </w:pPr>
    </w:p>
    <w:p w:rsidR="00773787" w:rsidRDefault="001C351D" w:rsidP="00B74861">
      <w:pPr>
        <w:ind w:left="720" w:hanging="720"/>
      </w:pPr>
      <w:r>
        <w:t>private async void SelectPet()</w:t>
      </w:r>
    </w:p>
    <w:p w:rsidR="00773787" w:rsidRDefault="001C351D" w:rsidP="00B74861">
      <w:pPr>
        <w:ind w:left="720" w:hanging="720"/>
      </w:pPr>
      <w:r>
        <w:t>{</w:t>
      </w:r>
    </w:p>
    <w:p w:rsidR="00773787" w:rsidRDefault="001C351D" w:rsidP="00B74861">
      <w:pPr>
        <w:ind w:left="720" w:hanging="720"/>
        <w:rPr>
          <w:highlight w:val="yellow"/>
        </w:rPr>
      </w:pPr>
      <w:r>
        <w:rPr>
          <w:highlight w:val="yellow"/>
        </w:rPr>
        <w:tab/>
        <w:t>Settings.Pet = JsonConvert.SerializeObject(this);</w:t>
      </w:r>
    </w:p>
    <w:p w:rsidR="00773787" w:rsidRDefault="001C351D" w:rsidP="00B74861">
      <w:pPr>
        <w:ind w:left="720" w:hanging="720"/>
        <w:rPr>
          <w:highlight w:val="yellow"/>
        </w:rPr>
      </w:pPr>
      <w:r>
        <w:rPr>
          <w:highlight w:val="yellow"/>
        </w:rPr>
        <w:tab/>
        <w:t>await _navigationService.NavigateAsync("PetTabbedPage");</w:t>
      </w:r>
    </w:p>
    <w:p w:rsidR="00773787" w:rsidRDefault="001C351D" w:rsidP="00B74861">
      <w:pPr>
        <w:ind w:left="720" w:hanging="720"/>
      </w:pPr>
      <w:r>
        <w:t>}</w:t>
      </w:r>
    </w:p>
    <w:p w:rsidR="00773787" w:rsidRDefault="00773787" w:rsidP="00B74861">
      <w:pPr>
        <w:ind w:left="720" w:hanging="720"/>
      </w:pPr>
    </w:p>
    <w:p w:rsidR="00773787" w:rsidRDefault="001C351D" w:rsidP="00B74861">
      <w:pPr>
        <w:numPr>
          <w:ilvl w:val="0"/>
          <w:numId w:val="31"/>
        </w:numPr>
        <w:ind w:hanging="720"/>
      </w:pPr>
      <w:r>
        <w:t xml:space="preserve">Modify the </w:t>
      </w:r>
      <w:r>
        <w:rPr>
          <w:b/>
        </w:rPr>
        <w:t>PropertyPageViewModel</w:t>
      </w:r>
      <w:r>
        <w:t>:</w:t>
      </w:r>
    </w:p>
    <w:p w:rsidR="00773787" w:rsidRDefault="00773787" w:rsidP="00B74861">
      <w:pPr>
        <w:ind w:left="720" w:hanging="720"/>
      </w:pPr>
    </w:p>
    <w:p w:rsidR="00773787" w:rsidRDefault="001C351D" w:rsidP="00B74861">
      <w:pPr>
        <w:ind w:left="720" w:hanging="720"/>
      </w:pPr>
      <w:r>
        <w:t>public override void OnNavigatedTo(INavigationParameters parameters)</w:t>
      </w:r>
    </w:p>
    <w:p w:rsidR="00773787" w:rsidRDefault="001C351D" w:rsidP="00B74861">
      <w:pPr>
        <w:ind w:left="720" w:hanging="720"/>
      </w:pPr>
      <w:r>
        <w:t>{</w:t>
      </w:r>
    </w:p>
    <w:p w:rsidR="00773787" w:rsidRDefault="001C351D" w:rsidP="00B74861">
      <w:pPr>
        <w:ind w:left="720" w:hanging="720"/>
      </w:pPr>
      <w:r>
        <w:tab/>
        <w:t>base.OnNavigatedTo(parameters);</w:t>
      </w:r>
    </w:p>
    <w:p w:rsidR="00773787" w:rsidRDefault="001C351D" w:rsidP="00B74861">
      <w:pPr>
        <w:ind w:left="720" w:hanging="720"/>
        <w:rPr>
          <w:highlight w:val="yellow"/>
        </w:rPr>
      </w:pPr>
      <w:r>
        <w:rPr>
          <w:highlight w:val="yellow"/>
        </w:rPr>
        <w:tab/>
        <w:t>Pet = JsonConvert.DeserializeObject&lt;PetResponse&gt;(Settings.Pet);</w:t>
      </w:r>
    </w:p>
    <w:p w:rsidR="00773787" w:rsidRDefault="001C351D" w:rsidP="00B74861">
      <w:pPr>
        <w:ind w:left="720" w:hanging="720"/>
      </w:pPr>
      <w:r>
        <w:t>}</w:t>
      </w:r>
    </w:p>
    <w:p w:rsidR="00773787" w:rsidRDefault="00773787" w:rsidP="00B74861">
      <w:pPr>
        <w:ind w:left="720" w:hanging="720"/>
      </w:pPr>
    </w:p>
    <w:p w:rsidR="00773787" w:rsidRDefault="001C351D" w:rsidP="00B74861">
      <w:pPr>
        <w:numPr>
          <w:ilvl w:val="0"/>
          <w:numId w:val="31"/>
        </w:numPr>
        <w:ind w:hanging="720"/>
      </w:pPr>
      <w:r>
        <w:lastRenderedPageBreak/>
        <w:t xml:space="preserve">Modify the </w:t>
      </w:r>
      <w:r>
        <w:rPr>
          <w:b/>
        </w:rPr>
        <w:t>HistoriesPageViewModel</w:t>
      </w:r>
      <w:r>
        <w:t>:</w:t>
      </w:r>
    </w:p>
    <w:p w:rsidR="00773787" w:rsidRDefault="00773787" w:rsidP="00B74861">
      <w:pPr>
        <w:ind w:left="720" w:hanging="720"/>
      </w:pPr>
    </w:p>
    <w:p w:rsidR="00773787" w:rsidRDefault="001C351D" w:rsidP="00B74861">
      <w:pPr>
        <w:ind w:left="720" w:hanging="720"/>
      </w:pPr>
      <w:r>
        <w:t>…</w:t>
      </w:r>
    </w:p>
    <w:p w:rsidR="00773787" w:rsidRDefault="001C351D" w:rsidP="00B74861">
      <w:pPr>
        <w:ind w:left="720" w:hanging="720"/>
      </w:pPr>
      <w:r>
        <w:t xml:space="preserve">Delete the method on natigated to </w:t>
      </w:r>
    </w:p>
    <w:p w:rsidR="00773787" w:rsidRDefault="001C351D" w:rsidP="00B74861">
      <w:pPr>
        <w:ind w:left="720" w:hanging="720"/>
      </w:pPr>
      <w:r>
        <w:t>...</w:t>
      </w:r>
    </w:p>
    <w:p w:rsidR="00773787" w:rsidRDefault="001C351D" w:rsidP="00B74861">
      <w:pPr>
        <w:ind w:left="720" w:hanging="720"/>
      </w:pPr>
      <w:r>
        <w:t>public HistoriesPageViewModel(INavigationService navigationService) : base(navigationService)</w:t>
      </w:r>
    </w:p>
    <w:p w:rsidR="00773787" w:rsidRDefault="001C351D" w:rsidP="00B74861">
      <w:pPr>
        <w:ind w:left="720" w:hanging="720"/>
      </w:pPr>
      <w:r>
        <w:t>{</w:t>
      </w:r>
    </w:p>
    <w:p w:rsidR="00773787" w:rsidRDefault="001C351D" w:rsidP="00B74861">
      <w:pPr>
        <w:ind w:left="720" w:hanging="720"/>
      </w:pPr>
      <w:r>
        <w:tab/>
        <w:t>_navigationService = navigationService;</w:t>
      </w:r>
    </w:p>
    <w:p w:rsidR="00773787" w:rsidRDefault="001C351D" w:rsidP="00B74861">
      <w:pPr>
        <w:ind w:left="720" w:hanging="720"/>
      </w:pPr>
      <w:r>
        <w:tab/>
        <w:t>Title = "Histories";</w:t>
      </w:r>
    </w:p>
    <w:p w:rsidR="00773787" w:rsidRDefault="001C351D" w:rsidP="00B74861">
      <w:pPr>
        <w:ind w:left="720" w:hanging="720"/>
        <w:rPr>
          <w:highlight w:val="yellow"/>
        </w:rPr>
      </w:pPr>
      <w:r>
        <w:rPr>
          <w:highlight w:val="yellow"/>
        </w:rPr>
        <w:tab/>
        <w:t>Pet = JsonConvert.DeserializeObject&lt;PetResponse&gt;(Settings.Pet);</w:t>
      </w:r>
    </w:p>
    <w:p w:rsidR="00773787" w:rsidRDefault="001C351D" w:rsidP="00B74861">
      <w:pPr>
        <w:ind w:left="720" w:hanging="720"/>
        <w:rPr>
          <w:highlight w:val="yellow"/>
        </w:rPr>
      </w:pPr>
      <w:r>
        <w:rPr>
          <w:highlight w:val="yellow"/>
        </w:rPr>
        <w:tab/>
        <w:t>LoadHistories();</w:t>
      </w:r>
    </w:p>
    <w:p w:rsidR="00773787" w:rsidRDefault="001C351D" w:rsidP="00B74861">
      <w:pPr>
        <w:ind w:left="720" w:hanging="720"/>
      </w:pPr>
      <w:r>
        <w:t>}</w:t>
      </w:r>
    </w:p>
    <w:p w:rsidR="00773787" w:rsidRDefault="001C351D" w:rsidP="00B74861">
      <w:pPr>
        <w:ind w:left="720" w:hanging="720"/>
      </w:pPr>
      <w:r>
        <w:t>…</w:t>
      </w:r>
    </w:p>
    <w:p w:rsidR="00773787" w:rsidRDefault="001C351D" w:rsidP="00B74861">
      <w:pPr>
        <w:ind w:left="720" w:hanging="720"/>
        <w:rPr>
          <w:highlight w:val="yellow"/>
        </w:rPr>
      </w:pPr>
      <w:r>
        <w:rPr>
          <w:highlight w:val="yellow"/>
        </w:rPr>
        <w:t>private void LoadHistories()</w:t>
      </w:r>
    </w:p>
    <w:p w:rsidR="00773787" w:rsidRDefault="001C351D" w:rsidP="00B74861">
      <w:pPr>
        <w:ind w:left="720" w:hanging="720"/>
        <w:rPr>
          <w:highlight w:val="yellow"/>
        </w:rPr>
      </w:pPr>
      <w:r>
        <w:rPr>
          <w:highlight w:val="yellow"/>
        </w:rPr>
        <w:t>{</w:t>
      </w:r>
    </w:p>
    <w:p w:rsidR="00773787" w:rsidRDefault="001C351D" w:rsidP="00B74861">
      <w:pPr>
        <w:ind w:left="720" w:hanging="720"/>
        <w:rPr>
          <w:highlight w:val="yellow"/>
        </w:rPr>
      </w:pPr>
      <w:r>
        <w:rPr>
          <w:highlight w:val="yellow"/>
        </w:rPr>
        <w:tab/>
        <w:t>Histories = new ObservableCollection&lt;HistoryItemViewModel&gt;(Pet.Histories.Select(h =&gt; new HistoryItemViewModel(_navigationService)</w:t>
      </w:r>
    </w:p>
    <w:p w:rsidR="00773787" w:rsidRDefault="001C351D" w:rsidP="00B74861">
      <w:pPr>
        <w:ind w:left="720" w:hanging="720"/>
        <w:rPr>
          <w:highlight w:val="yellow"/>
        </w:rPr>
      </w:pPr>
      <w:r>
        <w:rPr>
          <w:highlight w:val="yellow"/>
        </w:rPr>
        <w:tab/>
        <w:t>{</w:t>
      </w:r>
    </w:p>
    <w:p w:rsidR="00773787" w:rsidRDefault="001C351D" w:rsidP="00B74861">
      <w:pPr>
        <w:ind w:left="720" w:hanging="720"/>
        <w:rPr>
          <w:highlight w:val="yellow"/>
        </w:rPr>
      </w:pPr>
      <w:r>
        <w:rPr>
          <w:highlight w:val="yellow"/>
        </w:rPr>
        <w:t xml:space="preserve">    </w:t>
      </w:r>
      <w:r>
        <w:rPr>
          <w:highlight w:val="yellow"/>
        </w:rPr>
        <w:tab/>
        <w:t>Date = h.Date,</w:t>
      </w:r>
    </w:p>
    <w:p w:rsidR="00773787" w:rsidRDefault="001C351D" w:rsidP="00B74861">
      <w:pPr>
        <w:ind w:left="720" w:hanging="720"/>
        <w:rPr>
          <w:highlight w:val="yellow"/>
        </w:rPr>
      </w:pPr>
      <w:r>
        <w:rPr>
          <w:highlight w:val="yellow"/>
        </w:rPr>
        <w:t xml:space="preserve">    </w:t>
      </w:r>
      <w:r>
        <w:rPr>
          <w:highlight w:val="yellow"/>
        </w:rPr>
        <w:tab/>
        <w:t>Description = h.Description,</w:t>
      </w:r>
    </w:p>
    <w:p w:rsidR="00773787" w:rsidRDefault="001C351D" w:rsidP="00B74861">
      <w:pPr>
        <w:ind w:left="720" w:hanging="720"/>
        <w:rPr>
          <w:highlight w:val="yellow"/>
        </w:rPr>
      </w:pPr>
      <w:r>
        <w:rPr>
          <w:highlight w:val="yellow"/>
        </w:rPr>
        <w:t xml:space="preserve">    </w:t>
      </w:r>
      <w:r>
        <w:rPr>
          <w:highlight w:val="yellow"/>
        </w:rPr>
        <w:tab/>
        <w:t>Id = h.Id,</w:t>
      </w:r>
    </w:p>
    <w:p w:rsidR="00773787" w:rsidRDefault="001C351D" w:rsidP="00B74861">
      <w:pPr>
        <w:ind w:left="720" w:hanging="720"/>
        <w:rPr>
          <w:highlight w:val="yellow"/>
        </w:rPr>
      </w:pPr>
      <w:r>
        <w:rPr>
          <w:highlight w:val="yellow"/>
        </w:rPr>
        <w:t xml:space="preserve">    </w:t>
      </w:r>
      <w:r>
        <w:rPr>
          <w:highlight w:val="yellow"/>
        </w:rPr>
        <w:tab/>
        <w:t>Remarks = h.Remarks,</w:t>
      </w:r>
    </w:p>
    <w:p w:rsidR="00773787" w:rsidRDefault="001C351D" w:rsidP="00B74861">
      <w:pPr>
        <w:ind w:left="720" w:hanging="720"/>
        <w:rPr>
          <w:highlight w:val="yellow"/>
        </w:rPr>
      </w:pPr>
      <w:r>
        <w:rPr>
          <w:highlight w:val="yellow"/>
        </w:rPr>
        <w:t xml:space="preserve">    </w:t>
      </w:r>
      <w:r>
        <w:rPr>
          <w:highlight w:val="yellow"/>
        </w:rPr>
        <w:tab/>
        <w:t>ServiceType = h.ServiceType</w:t>
      </w:r>
    </w:p>
    <w:p w:rsidR="00773787" w:rsidRDefault="001C351D" w:rsidP="00B74861">
      <w:pPr>
        <w:ind w:left="720" w:hanging="720"/>
        <w:rPr>
          <w:highlight w:val="yellow"/>
        </w:rPr>
      </w:pPr>
      <w:r>
        <w:rPr>
          <w:highlight w:val="yellow"/>
        </w:rPr>
        <w:tab/>
        <w:t>}).ToList());</w:t>
      </w:r>
    </w:p>
    <w:p w:rsidR="00773787" w:rsidRDefault="001C351D" w:rsidP="00B74861">
      <w:pPr>
        <w:ind w:left="720" w:hanging="720"/>
        <w:rPr>
          <w:highlight w:val="yellow"/>
        </w:rPr>
      </w:pPr>
      <w:r>
        <w:rPr>
          <w:highlight w:val="yellow"/>
        </w:rPr>
        <w:t>}</w:t>
      </w:r>
    </w:p>
    <w:p w:rsidR="00773787" w:rsidRDefault="00773787" w:rsidP="00B74861">
      <w:pPr>
        <w:ind w:left="720" w:hanging="720"/>
      </w:pPr>
    </w:p>
    <w:p w:rsidR="00773787" w:rsidRDefault="001C351D" w:rsidP="00B74861">
      <w:pPr>
        <w:numPr>
          <w:ilvl w:val="0"/>
          <w:numId w:val="31"/>
        </w:numPr>
        <w:ind w:hanging="720"/>
      </w:pPr>
      <w:r>
        <w:t xml:space="preserve">Add icons to pages </w:t>
      </w:r>
      <w:r>
        <w:rPr>
          <w:b/>
        </w:rPr>
        <w:t>HistoriesPage</w:t>
      </w:r>
      <w:r>
        <w:t xml:space="preserve"> and </w:t>
      </w:r>
      <w:r>
        <w:rPr>
          <w:b/>
        </w:rPr>
        <w:t>PetPage</w:t>
      </w:r>
      <w:r>
        <w:t>.</w:t>
      </w:r>
    </w:p>
    <w:p w:rsidR="00773787" w:rsidRDefault="00773787" w:rsidP="00B74861">
      <w:pPr>
        <w:ind w:left="720" w:hanging="720"/>
      </w:pPr>
    </w:p>
    <w:p w:rsidR="00773787" w:rsidRDefault="001C351D" w:rsidP="00B74861">
      <w:pPr>
        <w:numPr>
          <w:ilvl w:val="0"/>
          <w:numId w:val="31"/>
        </w:numPr>
        <w:ind w:hanging="720"/>
      </w:pPr>
      <w:r>
        <w:t>Test it.</w:t>
      </w:r>
    </w:p>
    <w:p w:rsidR="00773787" w:rsidRDefault="001C351D" w:rsidP="00B74861">
      <w:pPr>
        <w:pStyle w:val="Ttulo2"/>
        <w:ind w:left="720" w:hanging="720"/>
      </w:pPr>
      <w:bookmarkStart w:id="19" w:name="_f6iruwi9yg5t" w:colFirst="0" w:colLast="0"/>
      <w:bookmarkEnd w:id="19"/>
      <w:r>
        <w:lastRenderedPageBreak/>
        <w:t>Add SfBusyIndicator</w:t>
      </w:r>
    </w:p>
    <w:p w:rsidR="00773787" w:rsidRDefault="001C351D" w:rsidP="00B74861">
      <w:pPr>
        <w:numPr>
          <w:ilvl w:val="0"/>
          <w:numId w:val="21"/>
        </w:numPr>
        <w:ind w:hanging="720"/>
      </w:pPr>
      <w:r>
        <w:t xml:space="preserve">Get a Sync Fusion license: </w:t>
      </w:r>
      <w:hyperlink r:id="rId18" w:anchor="xamarinforms">
        <w:r>
          <w:rPr>
            <w:color w:val="1155CC"/>
            <w:u w:val="single"/>
          </w:rPr>
          <w:t>https://help.syncfusion.com/common/essential-studio/licensing/license-key#xamarinforms</w:t>
        </w:r>
      </w:hyperlink>
      <w:r>
        <w:t>.</w:t>
      </w:r>
    </w:p>
    <w:p w:rsidR="00773787" w:rsidRDefault="00773787" w:rsidP="00B74861">
      <w:pPr>
        <w:ind w:left="720" w:hanging="720"/>
      </w:pPr>
    </w:p>
    <w:p w:rsidR="00773787" w:rsidRDefault="001C351D" w:rsidP="00B74861">
      <w:pPr>
        <w:numPr>
          <w:ilvl w:val="0"/>
          <w:numId w:val="21"/>
        </w:numPr>
        <w:ind w:hanging="720"/>
      </w:pPr>
      <w:r>
        <w:t>Add the NuGet</w:t>
      </w:r>
      <w:r>
        <w:rPr>
          <w:b/>
        </w:rPr>
        <w:t xml:space="preserve"> Syncfusion.Xamarin.SfBusyIndicator</w:t>
      </w:r>
      <w:r>
        <w:t xml:space="preserve"> to all mobile projects.</w:t>
      </w:r>
    </w:p>
    <w:p w:rsidR="00773787" w:rsidRDefault="00773787" w:rsidP="00B74861">
      <w:pPr>
        <w:ind w:left="720" w:hanging="720"/>
      </w:pPr>
    </w:p>
    <w:p w:rsidR="00773787" w:rsidRDefault="001C351D" w:rsidP="00B74861">
      <w:pPr>
        <w:numPr>
          <w:ilvl w:val="0"/>
          <w:numId w:val="21"/>
        </w:numPr>
        <w:ind w:hanging="720"/>
      </w:pPr>
      <w:r>
        <w:t xml:space="preserve">Add your license in </w:t>
      </w:r>
      <w:r>
        <w:rPr>
          <w:b/>
        </w:rPr>
        <w:t>App.xaml.cs</w:t>
      </w:r>
      <w:r>
        <w:t>:</w:t>
      </w:r>
    </w:p>
    <w:p w:rsidR="00773787" w:rsidRDefault="00773787" w:rsidP="00B74861">
      <w:pPr>
        <w:ind w:left="720" w:hanging="720"/>
      </w:pPr>
    </w:p>
    <w:p w:rsidR="00773787" w:rsidRDefault="001C351D" w:rsidP="00B74861">
      <w:pPr>
        <w:ind w:left="720" w:hanging="720"/>
      </w:pPr>
      <w:r>
        <w:t>protected override async void OnInitialized()</w:t>
      </w:r>
    </w:p>
    <w:p w:rsidR="00773787" w:rsidRDefault="001C351D" w:rsidP="00B74861">
      <w:pPr>
        <w:ind w:left="720" w:hanging="720"/>
      </w:pPr>
      <w:r>
        <w:t>{</w:t>
      </w:r>
    </w:p>
    <w:p w:rsidR="00773787" w:rsidRDefault="001C351D" w:rsidP="00B74861">
      <w:pPr>
        <w:ind w:left="720" w:hanging="720"/>
        <w:rPr>
          <w:highlight w:val="yellow"/>
        </w:rPr>
      </w:pPr>
      <w:r>
        <w:rPr>
          <w:highlight w:val="yellow"/>
        </w:rPr>
        <w:t>Syncfusion.Licensing.SyncfusionLicenseProvider.RegisterLicense("MTM3Njg0QDMxMzcyZTMyMmUzMGUvQlg3Tnk5ODRGQ01pbzNnWmEyWHdWcExaaUVOQ0FKODZGNDFpekRtd2M9");</w:t>
      </w:r>
    </w:p>
    <w:p w:rsidR="00773787" w:rsidRDefault="001C351D" w:rsidP="00B74861">
      <w:pPr>
        <w:ind w:left="720" w:hanging="720"/>
      </w:pPr>
      <w:r>
        <w:tab/>
        <w:t>InitializeComponent();</w:t>
      </w:r>
    </w:p>
    <w:p w:rsidR="00773787" w:rsidRDefault="001C351D" w:rsidP="00B74861">
      <w:pPr>
        <w:ind w:left="720" w:hanging="720"/>
      </w:pPr>
      <w:r>
        <w:tab/>
        <w:t>await NavigationService.NavigateAsync("NavigationPage/LoginPage");</w:t>
      </w:r>
    </w:p>
    <w:p w:rsidR="00773787" w:rsidRDefault="001C351D" w:rsidP="00B74861">
      <w:pPr>
        <w:ind w:left="720" w:hanging="720"/>
      </w:pPr>
      <w:r>
        <w:t>}</w:t>
      </w:r>
    </w:p>
    <w:p w:rsidR="00773787" w:rsidRDefault="00773787" w:rsidP="00B74861">
      <w:pPr>
        <w:ind w:left="720" w:hanging="720"/>
      </w:pPr>
    </w:p>
    <w:p w:rsidR="00773787" w:rsidRDefault="001C351D" w:rsidP="00B74861">
      <w:pPr>
        <w:numPr>
          <w:ilvl w:val="0"/>
          <w:numId w:val="21"/>
        </w:numPr>
        <w:ind w:hanging="720"/>
      </w:pPr>
      <w:r>
        <w:t xml:space="preserve">Modify the </w:t>
      </w:r>
      <w:r>
        <w:rPr>
          <w:b/>
        </w:rPr>
        <w:t>MainActivity</w:t>
      </w:r>
      <w:r>
        <w:t>:</w:t>
      </w:r>
    </w:p>
    <w:p w:rsidR="00773787" w:rsidRDefault="00773787" w:rsidP="00B74861">
      <w:pPr>
        <w:ind w:left="720" w:hanging="720"/>
      </w:pPr>
    </w:p>
    <w:p w:rsidR="00773787" w:rsidRDefault="001C351D" w:rsidP="00B74861">
      <w:pPr>
        <w:ind w:left="720" w:hanging="720"/>
      </w:pPr>
      <w:r>
        <w:t>global::Xamarin.Forms.Forms.Init(this, bundle);</w:t>
      </w:r>
    </w:p>
    <w:p w:rsidR="00773787" w:rsidRDefault="001C351D" w:rsidP="00B74861">
      <w:pPr>
        <w:ind w:left="720" w:hanging="720"/>
      </w:pPr>
      <w:r>
        <w:t>FFImageLoading.Forms.Platform.CachedImageRenderer.Init(true);</w:t>
      </w:r>
    </w:p>
    <w:p w:rsidR="00773787" w:rsidRDefault="001C351D" w:rsidP="00B74861">
      <w:pPr>
        <w:ind w:left="720" w:hanging="720"/>
        <w:rPr>
          <w:highlight w:val="yellow"/>
        </w:rPr>
      </w:pPr>
      <w:r>
        <w:rPr>
          <w:highlight w:val="yellow"/>
        </w:rPr>
        <w:t>new SfBusyIndicatorRenderer();</w:t>
      </w:r>
    </w:p>
    <w:p w:rsidR="00773787" w:rsidRDefault="001C351D" w:rsidP="00B74861">
      <w:pPr>
        <w:ind w:left="720" w:hanging="720"/>
      </w:pPr>
      <w:r>
        <w:t>LoadApplication(new App(new AndroidInitializer()));</w:t>
      </w:r>
    </w:p>
    <w:p w:rsidR="00773787" w:rsidRDefault="00773787" w:rsidP="00B74861">
      <w:pPr>
        <w:ind w:left="720" w:hanging="720"/>
      </w:pPr>
    </w:p>
    <w:p w:rsidR="00773787" w:rsidRDefault="001C351D" w:rsidP="00B74861">
      <w:pPr>
        <w:numPr>
          <w:ilvl w:val="0"/>
          <w:numId w:val="21"/>
        </w:numPr>
        <w:ind w:hanging="720"/>
      </w:pPr>
      <w:r>
        <w:t xml:space="preserve">Modify the </w:t>
      </w:r>
      <w:r>
        <w:rPr>
          <w:b/>
        </w:rPr>
        <w:t>AppDelegate</w:t>
      </w:r>
      <w:r>
        <w:t>:</w:t>
      </w:r>
    </w:p>
    <w:p w:rsidR="00773787" w:rsidRDefault="00773787" w:rsidP="00B74861">
      <w:pPr>
        <w:ind w:left="720" w:hanging="720"/>
      </w:pPr>
    </w:p>
    <w:p w:rsidR="00773787" w:rsidRDefault="001C351D" w:rsidP="00B74861">
      <w:pPr>
        <w:ind w:left="720" w:hanging="720"/>
      </w:pPr>
      <w:r>
        <w:t>global::Xamarin.Forms.Forms.Init();</w:t>
      </w:r>
    </w:p>
    <w:p w:rsidR="00773787" w:rsidRDefault="001C351D" w:rsidP="00B74861">
      <w:pPr>
        <w:ind w:left="720" w:hanging="720"/>
      </w:pPr>
      <w:r>
        <w:t>FFImageLoading.Forms.Platform.CachedImageRenderer.Init();</w:t>
      </w:r>
    </w:p>
    <w:p w:rsidR="00773787" w:rsidRDefault="001C351D" w:rsidP="00B74861">
      <w:pPr>
        <w:ind w:left="720" w:hanging="720"/>
        <w:rPr>
          <w:highlight w:val="yellow"/>
        </w:rPr>
      </w:pPr>
      <w:r>
        <w:rPr>
          <w:highlight w:val="yellow"/>
        </w:rPr>
        <w:t>new SfBusyIndicatorRenderer();</w:t>
      </w:r>
    </w:p>
    <w:p w:rsidR="00773787" w:rsidRDefault="001C351D" w:rsidP="00B74861">
      <w:pPr>
        <w:ind w:left="720" w:hanging="720"/>
      </w:pPr>
      <w:r>
        <w:t>LoadApplication(new App(new iOSInitializer()));</w:t>
      </w:r>
    </w:p>
    <w:p w:rsidR="00773787" w:rsidRDefault="00773787" w:rsidP="00B74861">
      <w:pPr>
        <w:ind w:left="720" w:hanging="720"/>
      </w:pPr>
    </w:p>
    <w:p w:rsidR="00773787" w:rsidRDefault="001C351D" w:rsidP="00B74861">
      <w:pPr>
        <w:numPr>
          <w:ilvl w:val="0"/>
          <w:numId w:val="21"/>
        </w:numPr>
        <w:ind w:hanging="720"/>
      </w:pPr>
      <w:r>
        <w:t xml:space="preserve">Modify the </w:t>
      </w:r>
      <w:r>
        <w:rPr>
          <w:b/>
        </w:rPr>
        <w:t>LoginPage</w:t>
      </w:r>
      <w:r>
        <w:t>:</w:t>
      </w:r>
    </w:p>
    <w:p w:rsidR="00773787" w:rsidRDefault="00773787" w:rsidP="00B74861">
      <w:pPr>
        <w:ind w:left="720" w:hanging="720"/>
      </w:pPr>
    </w:p>
    <w:p w:rsidR="00773787" w:rsidRDefault="001C351D" w:rsidP="00B74861">
      <w:pPr>
        <w:ind w:left="720" w:hanging="720"/>
      </w:pPr>
      <w:r>
        <w:lastRenderedPageBreak/>
        <w:t>&lt;?xml version="1.0" encoding="utf-8" ?&gt;</w:t>
      </w:r>
    </w:p>
    <w:p w:rsidR="00773787" w:rsidRDefault="001C351D" w:rsidP="00B74861">
      <w:pPr>
        <w:ind w:left="720" w:hanging="720"/>
      </w:pPr>
      <w:r>
        <w:t>&lt;ContentPage xmlns="http://xamarin.com/schemas/2014/forms"</w:t>
      </w:r>
    </w:p>
    <w:p w:rsidR="00773787" w:rsidRDefault="001C351D" w:rsidP="00B74861">
      <w:pPr>
        <w:ind w:left="720" w:hanging="720"/>
      </w:pPr>
      <w:r>
        <w:t xml:space="preserve">         </w:t>
      </w:r>
      <w:r>
        <w:tab/>
        <w:t>xmlns:x="http://schemas.microsoft.com/winfx/2009/xaml"</w:t>
      </w:r>
    </w:p>
    <w:p w:rsidR="00773787" w:rsidRDefault="001C351D" w:rsidP="00B74861">
      <w:pPr>
        <w:ind w:left="720" w:hanging="720"/>
      </w:pPr>
      <w:r>
        <w:t xml:space="preserve">         </w:t>
      </w:r>
      <w:r>
        <w:tab/>
        <w:t>xmlns:prism="clr-namespace:Prism.Mvvm;assembly=Prism.Forms"</w:t>
      </w:r>
    </w:p>
    <w:p w:rsidR="00773787" w:rsidRDefault="001C351D" w:rsidP="00B74861">
      <w:pPr>
        <w:ind w:left="720" w:hanging="720"/>
        <w:rPr>
          <w:highlight w:val="yellow"/>
        </w:rPr>
      </w:pPr>
      <w:r>
        <w:rPr>
          <w:highlight w:val="yellow"/>
        </w:rPr>
        <w:t xml:space="preserve">         </w:t>
      </w:r>
      <w:r>
        <w:rPr>
          <w:highlight w:val="yellow"/>
        </w:rPr>
        <w:tab/>
        <w:t>xmlns:busyindicator="clr-namespace:Syncfusion.SfBusyIndicator.XForms;assembly=Syncfusion.SfBusyIndicator.XForms"</w:t>
      </w:r>
    </w:p>
    <w:p w:rsidR="00773787" w:rsidRDefault="001C351D" w:rsidP="00B74861">
      <w:pPr>
        <w:ind w:left="720" w:hanging="720"/>
      </w:pPr>
      <w:r>
        <w:t xml:space="preserve">         </w:t>
      </w:r>
      <w:r>
        <w:tab/>
        <w:t>prism:ViewModelLocator.AutowireViewModel="True"</w:t>
      </w:r>
    </w:p>
    <w:p w:rsidR="00773787" w:rsidRDefault="001C351D" w:rsidP="00B74861">
      <w:pPr>
        <w:ind w:left="720" w:hanging="720"/>
      </w:pPr>
      <w:r>
        <w:t xml:space="preserve">         </w:t>
      </w:r>
      <w:r>
        <w:tab/>
        <w:t>x:Class="MyVet.Prism.Views.LoginPage"</w:t>
      </w:r>
    </w:p>
    <w:p w:rsidR="00773787" w:rsidRDefault="001C351D" w:rsidP="00B74861">
      <w:pPr>
        <w:ind w:left="720" w:hanging="720"/>
      </w:pPr>
      <w:r>
        <w:t xml:space="preserve">         </w:t>
      </w:r>
      <w:r>
        <w:tab/>
        <w:t>Title="{Binding Title}"&gt;</w:t>
      </w:r>
    </w:p>
    <w:p w:rsidR="00773787" w:rsidRDefault="00773787" w:rsidP="00B74861">
      <w:pPr>
        <w:ind w:left="720" w:hanging="720"/>
      </w:pPr>
    </w:p>
    <w:p w:rsidR="00773787" w:rsidRDefault="001C351D" w:rsidP="00B74861">
      <w:pPr>
        <w:ind w:left="720" w:hanging="720"/>
        <w:rPr>
          <w:highlight w:val="yellow"/>
        </w:rPr>
      </w:pPr>
      <w:r>
        <w:rPr>
          <w:highlight w:val="yellow"/>
        </w:rPr>
        <w:tab/>
        <w:t>&lt;ScrollView&gt;</w:t>
      </w:r>
    </w:p>
    <w:p w:rsidR="00773787" w:rsidRDefault="001C351D" w:rsidP="00B74861">
      <w:pPr>
        <w:ind w:left="720" w:hanging="720"/>
        <w:rPr>
          <w:highlight w:val="yellow"/>
        </w:rPr>
      </w:pPr>
      <w:r>
        <w:rPr>
          <w:highlight w:val="yellow"/>
        </w:rPr>
        <w:t xml:space="preserve">    </w:t>
      </w:r>
      <w:r>
        <w:rPr>
          <w:highlight w:val="yellow"/>
        </w:rPr>
        <w:tab/>
        <w:t>&lt;AbsoluteLayout&gt;</w:t>
      </w:r>
    </w:p>
    <w:p w:rsidR="00773787" w:rsidRDefault="001C351D" w:rsidP="00B74861">
      <w:pPr>
        <w:ind w:left="720" w:hanging="720"/>
        <w:rPr>
          <w:highlight w:val="yellow"/>
        </w:rPr>
      </w:pPr>
      <w:r>
        <w:rPr>
          <w:highlight w:val="yellow"/>
        </w:rPr>
        <w:t xml:space="preserve">        </w:t>
      </w:r>
      <w:r>
        <w:rPr>
          <w:highlight w:val="yellow"/>
        </w:rPr>
        <w:tab/>
        <w:t>&lt;StackLayout</w:t>
      </w:r>
    </w:p>
    <w:p w:rsidR="00773787" w:rsidRDefault="001C351D" w:rsidP="00B74861">
      <w:pPr>
        <w:ind w:left="720" w:hanging="720"/>
        <w:rPr>
          <w:highlight w:val="yellow"/>
        </w:rPr>
      </w:pPr>
      <w:r>
        <w:rPr>
          <w:highlight w:val="yellow"/>
        </w:rPr>
        <w:t xml:space="preserve">            </w:t>
      </w:r>
      <w:r>
        <w:rPr>
          <w:highlight w:val="yellow"/>
        </w:rPr>
        <w:tab/>
        <w:t>AbsoluteLayout.LayoutBounds="0,0,1,1"</w:t>
      </w:r>
    </w:p>
    <w:p w:rsidR="00773787" w:rsidRDefault="001C351D" w:rsidP="00B74861">
      <w:pPr>
        <w:ind w:left="720" w:hanging="720"/>
        <w:rPr>
          <w:highlight w:val="yellow"/>
        </w:rPr>
      </w:pPr>
      <w:r>
        <w:rPr>
          <w:highlight w:val="yellow"/>
        </w:rPr>
        <w:t xml:space="preserve">            </w:t>
      </w:r>
      <w:r>
        <w:rPr>
          <w:highlight w:val="yellow"/>
        </w:rPr>
        <w:tab/>
        <w:t>AbsoluteLayout.LayoutFlags="All"</w:t>
      </w:r>
    </w:p>
    <w:p w:rsidR="00773787" w:rsidRDefault="001C351D" w:rsidP="00B74861">
      <w:pPr>
        <w:ind w:left="720" w:hanging="720"/>
      </w:pPr>
      <w:r>
        <w:t xml:space="preserve">            </w:t>
      </w:r>
      <w:r>
        <w:tab/>
        <w:t>Padding="10"&gt;</w:t>
      </w:r>
    </w:p>
    <w:p w:rsidR="00773787" w:rsidRDefault="00773787" w:rsidP="00B74861">
      <w:pPr>
        <w:ind w:left="720" w:hanging="720"/>
      </w:pPr>
    </w:p>
    <w:p w:rsidR="00773787" w:rsidRDefault="001C351D" w:rsidP="00B74861">
      <w:pPr>
        <w:ind w:left="720" w:hanging="720"/>
      </w:pPr>
      <w:r>
        <w:t xml:space="preserve">            </w:t>
      </w:r>
      <w:r>
        <w:tab/>
        <w:t>&lt;Label</w:t>
      </w:r>
    </w:p>
    <w:p w:rsidR="00773787" w:rsidRDefault="001C351D" w:rsidP="00B74861">
      <w:pPr>
        <w:ind w:left="720" w:hanging="720"/>
      </w:pPr>
      <w:r>
        <w:t xml:space="preserve">                </w:t>
      </w:r>
      <w:r>
        <w:tab/>
        <w:t>Text="Email"/&gt;</w:t>
      </w:r>
    </w:p>
    <w:p w:rsidR="00773787" w:rsidRDefault="001C351D" w:rsidP="00B74861">
      <w:pPr>
        <w:ind w:left="720" w:hanging="720"/>
      </w:pPr>
      <w:r>
        <w:t>…</w:t>
      </w:r>
    </w:p>
    <w:p w:rsidR="00773787" w:rsidRDefault="001C351D" w:rsidP="00B74861">
      <w:pPr>
        <w:ind w:left="720" w:hanging="720"/>
        <w:rPr>
          <w:highlight w:val="yellow"/>
        </w:rPr>
      </w:pPr>
      <w:r>
        <w:rPr>
          <w:highlight w:val="yellow"/>
        </w:rPr>
        <w:t xml:space="preserve">            </w:t>
      </w:r>
      <w:r>
        <w:rPr>
          <w:highlight w:val="yellow"/>
        </w:rPr>
        <w:tab/>
        <w:t xml:space="preserve">&lt;busyindicator:SfBusyIndicator  </w:t>
      </w:r>
    </w:p>
    <w:p w:rsidR="00773787" w:rsidRDefault="001C351D" w:rsidP="00B74861">
      <w:pPr>
        <w:ind w:left="720" w:hanging="720"/>
        <w:rPr>
          <w:highlight w:val="yellow"/>
        </w:rPr>
      </w:pPr>
      <w:r>
        <w:rPr>
          <w:highlight w:val="yellow"/>
        </w:rPr>
        <w:t xml:space="preserve">                </w:t>
      </w:r>
      <w:r>
        <w:rPr>
          <w:highlight w:val="yellow"/>
        </w:rPr>
        <w:tab/>
        <w:t>AnimationType="Gear"</w:t>
      </w:r>
    </w:p>
    <w:p w:rsidR="00773787" w:rsidRDefault="001C351D" w:rsidP="00B74861">
      <w:pPr>
        <w:ind w:left="720" w:hanging="720"/>
        <w:rPr>
          <w:highlight w:val="yellow"/>
        </w:rPr>
      </w:pPr>
      <w:r>
        <w:rPr>
          <w:highlight w:val="yellow"/>
        </w:rPr>
        <w:t xml:space="preserve">                </w:t>
      </w:r>
      <w:r>
        <w:rPr>
          <w:highlight w:val="yellow"/>
        </w:rPr>
        <w:tab/>
        <w:t>AbsoluteLayout.LayoutBounds=".5,.5,.5,.5"</w:t>
      </w:r>
    </w:p>
    <w:p w:rsidR="00773787" w:rsidRDefault="001C351D" w:rsidP="00B74861">
      <w:pPr>
        <w:ind w:left="720" w:hanging="720"/>
        <w:rPr>
          <w:highlight w:val="yellow"/>
        </w:rPr>
      </w:pPr>
      <w:r>
        <w:rPr>
          <w:highlight w:val="yellow"/>
        </w:rPr>
        <w:t xml:space="preserve">                </w:t>
      </w:r>
      <w:r>
        <w:rPr>
          <w:highlight w:val="yellow"/>
        </w:rPr>
        <w:tab/>
        <w:t>AbsoluteLayout.LayoutFlags="All"</w:t>
      </w:r>
    </w:p>
    <w:p w:rsidR="00773787" w:rsidRDefault="001C351D" w:rsidP="00B74861">
      <w:pPr>
        <w:ind w:left="720" w:hanging="720"/>
        <w:rPr>
          <w:highlight w:val="yellow"/>
        </w:rPr>
      </w:pPr>
      <w:r>
        <w:rPr>
          <w:highlight w:val="yellow"/>
        </w:rPr>
        <w:t xml:space="preserve">                </w:t>
      </w:r>
      <w:r>
        <w:rPr>
          <w:highlight w:val="yellow"/>
        </w:rPr>
        <w:tab/>
        <w:t>BackgroundColor="Silver"</w:t>
      </w:r>
    </w:p>
    <w:p w:rsidR="00773787" w:rsidRDefault="001C351D" w:rsidP="00B74861">
      <w:pPr>
        <w:ind w:left="720" w:hanging="720"/>
        <w:rPr>
          <w:highlight w:val="yellow"/>
        </w:rPr>
      </w:pPr>
      <w:r>
        <w:rPr>
          <w:highlight w:val="yellow"/>
        </w:rPr>
        <w:t xml:space="preserve">                </w:t>
      </w:r>
      <w:r>
        <w:rPr>
          <w:highlight w:val="yellow"/>
        </w:rPr>
        <w:tab/>
        <w:t>HorizontalOptions="Center"</w:t>
      </w:r>
    </w:p>
    <w:p w:rsidR="00773787" w:rsidRDefault="001C351D" w:rsidP="00B74861">
      <w:pPr>
        <w:ind w:left="720" w:hanging="720"/>
        <w:rPr>
          <w:highlight w:val="yellow"/>
        </w:rPr>
      </w:pPr>
      <w:r>
        <w:rPr>
          <w:highlight w:val="yellow"/>
        </w:rPr>
        <w:t xml:space="preserve">                </w:t>
      </w:r>
      <w:r>
        <w:rPr>
          <w:highlight w:val="yellow"/>
        </w:rPr>
        <w:tab/>
        <w:t>TextColor="White"</w:t>
      </w:r>
    </w:p>
    <w:p w:rsidR="00773787" w:rsidRDefault="001C351D" w:rsidP="00B74861">
      <w:pPr>
        <w:ind w:left="720" w:hanging="720"/>
        <w:rPr>
          <w:highlight w:val="yellow"/>
        </w:rPr>
      </w:pPr>
      <w:r>
        <w:rPr>
          <w:highlight w:val="yellow"/>
        </w:rPr>
        <w:t xml:space="preserve">                </w:t>
      </w:r>
      <w:r>
        <w:rPr>
          <w:highlight w:val="yellow"/>
        </w:rPr>
        <w:tab/>
        <w:t>IsVisible="{Binding IsRunning}"</w:t>
      </w:r>
    </w:p>
    <w:p w:rsidR="00773787" w:rsidRDefault="001C351D" w:rsidP="00B74861">
      <w:pPr>
        <w:ind w:left="720" w:hanging="720"/>
        <w:rPr>
          <w:highlight w:val="yellow"/>
        </w:rPr>
      </w:pPr>
      <w:r>
        <w:rPr>
          <w:highlight w:val="yellow"/>
        </w:rPr>
        <w:t xml:space="preserve">                </w:t>
      </w:r>
      <w:r>
        <w:rPr>
          <w:highlight w:val="yellow"/>
        </w:rPr>
        <w:tab/>
        <w:t>Title="Loading..."</w:t>
      </w:r>
    </w:p>
    <w:p w:rsidR="00773787" w:rsidRDefault="001C351D" w:rsidP="00B74861">
      <w:pPr>
        <w:ind w:left="720" w:hanging="720"/>
        <w:rPr>
          <w:highlight w:val="yellow"/>
        </w:rPr>
      </w:pPr>
      <w:r>
        <w:rPr>
          <w:highlight w:val="yellow"/>
        </w:rPr>
        <w:t xml:space="preserve">                </w:t>
      </w:r>
      <w:r>
        <w:rPr>
          <w:highlight w:val="yellow"/>
        </w:rPr>
        <w:tab/>
        <w:t>VerticalOptions="Center"</w:t>
      </w:r>
    </w:p>
    <w:p w:rsidR="00773787" w:rsidRDefault="001C351D" w:rsidP="00B74861">
      <w:pPr>
        <w:ind w:left="720" w:hanging="720"/>
        <w:rPr>
          <w:highlight w:val="yellow"/>
        </w:rPr>
      </w:pPr>
      <w:r>
        <w:rPr>
          <w:highlight w:val="yellow"/>
        </w:rPr>
        <w:t xml:space="preserve">                </w:t>
      </w:r>
      <w:r>
        <w:rPr>
          <w:highlight w:val="yellow"/>
        </w:rPr>
        <w:tab/>
        <w:t>ViewBoxWidth="80"</w:t>
      </w:r>
    </w:p>
    <w:p w:rsidR="00773787" w:rsidRDefault="001C351D" w:rsidP="00B74861">
      <w:pPr>
        <w:ind w:left="720" w:hanging="720"/>
        <w:rPr>
          <w:highlight w:val="yellow"/>
        </w:rPr>
      </w:pPr>
      <w:r>
        <w:rPr>
          <w:highlight w:val="yellow"/>
        </w:rPr>
        <w:t xml:space="preserve">                </w:t>
      </w:r>
      <w:r>
        <w:rPr>
          <w:highlight w:val="yellow"/>
        </w:rPr>
        <w:tab/>
        <w:t>ViewBoxHeight="80" /&gt;</w:t>
      </w:r>
    </w:p>
    <w:p w:rsidR="00773787" w:rsidRDefault="001C351D" w:rsidP="00B74861">
      <w:pPr>
        <w:ind w:left="720" w:hanging="720"/>
      </w:pPr>
      <w:r>
        <w:t>…</w:t>
      </w:r>
    </w:p>
    <w:p w:rsidR="00773787" w:rsidRDefault="001C351D" w:rsidP="00B74861">
      <w:pPr>
        <w:ind w:left="720" w:hanging="720"/>
        <w:rPr>
          <w:highlight w:val="yellow"/>
        </w:rPr>
      </w:pPr>
      <w:r>
        <w:rPr>
          <w:highlight w:val="yellow"/>
        </w:rPr>
        <w:lastRenderedPageBreak/>
        <w:t xml:space="preserve">        </w:t>
      </w:r>
      <w:r>
        <w:rPr>
          <w:highlight w:val="yellow"/>
        </w:rPr>
        <w:tab/>
        <w:t>&lt;/StackLayout&gt;</w:t>
      </w:r>
    </w:p>
    <w:p w:rsidR="00773787" w:rsidRDefault="001C351D" w:rsidP="00B74861">
      <w:pPr>
        <w:ind w:left="720" w:hanging="720"/>
        <w:rPr>
          <w:highlight w:val="yellow"/>
        </w:rPr>
      </w:pPr>
      <w:r>
        <w:rPr>
          <w:highlight w:val="yellow"/>
        </w:rPr>
        <w:t xml:space="preserve">    </w:t>
      </w:r>
      <w:r>
        <w:rPr>
          <w:highlight w:val="yellow"/>
        </w:rPr>
        <w:tab/>
        <w:t>&lt;/AbsoluteLayout&gt;</w:t>
      </w:r>
    </w:p>
    <w:p w:rsidR="00773787" w:rsidRDefault="001C351D" w:rsidP="00B74861">
      <w:pPr>
        <w:ind w:left="720" w:hanging="720"/>
        <w:rPr>
          <w:highlight w:val="yellow"/>
        </w:rPr>
      </w:pPr>
      <w:r>
        <w:rPr>
          <w:highlight w:val="yellow"/>
        </w:rPr>
        <w:tab/>
        <w:t>&lt;/ScrollView&gt;</w:t>
      </w:r>
    </w:p>
    <w:p w:rsidR="00773787" w:rsidRDefault="001C351D" w:rsidP="00B74861">
      <w:pPr>
        <w:ind w:left="720" w:hanging="720"/>
      </w:pPr>
      <w:r>
        <w:t>&lt;/ContentPage&gt;</w:t>
      </w:r>
    </w:p>
    <w:p w:rsidR="00773787" w:rsidRDefault="00773787" w:rsidP="00B74861">
      <w:pPr>
        <w:ind w:left="720" w:hanging="720"/>
      </w:pPr>
    </w:p>
    <w:p w:rsidR="00773787" w:rsidRDefault="001C351D" w:rsidP="00B74861">
      <w:pPr>
        <w:numPr>
          <w:ilvl w:val="0"/>
          <w:numId w:val="21"/>
        </w:numPr>
        <w:ind w:hanging="720"/>
      </w:pPr>
      <w:r>
        <w:t>Test it.</w:t>
      </w:r>
    </w:p>
    <w:p w:rsidR="00773787" w:rsidRDefault="001C351D" w:rsidP="00B74861">
      <w:pPr>
        <w:pStyle w:val="Ttulo2"/>
        <w:spacing w:line="240" w:lineRule="auto"/>
        <w:ind w:left="720" w:hanging="720"/>
      </w:pPr>
      <w:bookmarkStart w:id="20" w:name="_66308cip4uk4" w:colFirst="0" w:colLast="0"/>
      <w:bookmarkEnd w:id="20"/>
      <w:r>
        <w:t>GIT Workshop</w:t>
      </w:r>
    </w:p>
    <w:p w:rsidR="00773787" w:rsidRDefault="005D3CF9" w:rsidP="00B74861">
      <w:pPr>
        <w:spacing w:after="160" w:line="240" w:lineRule="auto"/>
        <w:ind w:left="720" w:hanging="720"/>
      </w:pPr>
      <w:hyperlink r:id="rId19">
        <w:r w:rsidR="001C351D">
          <w:rPr>
            <w:color w:val="1155CC"/>
            <w:u w:val="single"/>
          </w:rPr>
          <w:t>https://www.youtube.com/watch?v=AqocDsE_32c</w:t>
        </w:r>
      </w:hyperlink>
    </w:p>
    <w:p w:rsidR="00773787" w:rsidRDefault="005D3CF9" w:rsidP="00B74861">
      <w:pPr>
        <w:spacing w:after="160" w:line="240" w:lineRule="auto"/>
        <w:ind w:left="720" w:hanging="720"/>
      </w:pPr>
      <w:hyperlink r:id="rId20">
        <w:r w:rsidR="001C351D">
          <w:rPr>
            <w:color w:val="1155CC"/>
            <w:u w:val="single"/>
          </w:rPr>
          <w:t>https://www.youtube.com/watch?v=CDeG4S-mJts</w:t>
        </w:r>
      </w:hyperlink>
    </w:p>
    <w:p w:rsidR="00773787" w:rsidRDefault="001C351D" w:rsidP="00B74861">
      <w:pPr>
        <w:spacing w:after="160" w:line="240" w:lineRule="auto"/>
        <w:ind w:left="720" w:hanging="720"/>
      </w:pPr>
      <w:r>
        <w:t>git checkout -b &lt;nombre_de_la_nueva_rama&gt; &lt;hash_del_commit_al_que_quiere_volver&gt;</w:t>
      </w:r>
    </w:p>
    <w:p w:rsidR="00773787" w:rsidRDefault="001C351D" w:rsidP="00B74861">
      <w:pPr>
        <w:spacing w:after="160" w:line="240" w:lineRule="auto"/>
        <w:ind w:left="720" w:hanging="720"/>
      </w:pPr>
      <w:r>
        <w:t>git checkout -b old-state 0d1d7fc32</w:t>
      </w:r>
    </w:p>
    <w:p w:rsidR="00773787" w:rsidRDefault="00773787" w:rsidP="00B74861">
      <w:pPr>
        <w:ind w:left="720" w:hanging="720"/>
      </w:pPr>
    </w:p>
    <w:p w:rsidR="00773787" w:rsidRDefault="001C351D" w:rsidP="00B74861">
      <w:pPr>
        <w:pStyle w:val="Ttulo1"/>
        <w:spacing w:line="240" w:lineRule="auto"/>
        <w:ind w:left="720" w:hanging="720"/>
        <w:rPr>
          <w:sz w:val="22"/>
          <w:szCs w:val="22"/>
        </w:rPr>
      </w:pPr>
      <w:bookmarkStart w:id="21" w:name="_nwdg1ugw215t" w:colFirst="0" w:colLast="0"/>
      <w:bookmarkEnd w:id="21"/>
      <w:r>
        <w:t>Web Second Part</w:t>
      </w:r>
    </w:p>
    <w:p w:rsidR="00773787" w:rsidRDefault="001C351D" w:rsidP="00B74861">
      <w:pPr>
        <w:pStyle w:val="Ttulo2"/>
        <w:spacing w:line="240" w:lineRule="auto"/>
        <w:ind w:left="720" w:hanging="720"/>
      </w:pPr>
      <w:bookmarkStart w:id="22" w:name="_xacmwy12tj9a" w:colFirst="0" w:colLast="0"/>
      <w:bookmarkEnd w:id="22"/>
      <w:r>
        <w:t>Redirect Pages</w:t>
      </w:r>
    </w:p>
    <w:p w:rsidR="00773787" w:rsidRDefault="001C351D" w:rsidP="00B74861">
      <w:pPr>
        <w:numPr>
          <w:ilvl w:val="0"/>
          <w:numId w:val="44"/>
        </w:numPr>
        <w:spacing w:after="160" w:line="240" w:lineRule="auto"/>
        <w:ind w:hanging="720"/>
      </w:pPr>
      <w:r>
        <w:t xml:space="preserve">Create </w:t>
      </w:r>
      <w:r>
        <w:rPr>
          <w:b/>
        </w:rPr>
        <w:t>NotAuthorized</w:t>
      </w:r>
      <w:r>
        <w:t xml:space="preserve"> method on </w:t>
      </w:r>
      <w:r>
        <w:rPr>
          <w:b/>
        </w:rPr>
        <w:t>AccountController</w:t>
      </w:r>
      <w:r>
        <w:t>:</w:t>
      </w:r>
    </w:p>
    <w:p w:rsidR="00773787" w:rsidRDefault="00773787" w:rsidP="00B74861">
      <w:pPr>
        <w:spacing w:line="240" w:lineRule="auto"/>
        <w:ind w:left="720" w:hanging="720"/>
      </w:pPr>
    </w:p>
    <w:p w:rsidR="00773787" w:rsidRDefault="001C351D" w:rsidP="00B74861">
      <w:pPr>
        <w:spacing w:line="240" w:lineRule="auto"/>
        <w:ind w:left="720" w:hanging="720"/>
      </w:pPr>
      <w:r>
        <w:t>public IActionResult NotAuthorized()</w:t>
      </w:r>
    </w:p>
    <w:p w:rsidR="00773787" w:rsidRDefault="001C351D" w:rsidP="00B74861">
      <w:pPr>
        <w:spacing w:line="240" w:lineRule="auto"/>
        <w:ind w:left="720" w:hanging="720"/>
      </w:pPr>
      <w:r>
        <w:t>{</w:t>
      </w:r>
    </w:p>
    <w:p w:rsidR="00773787" w:rsidRDefault="001C351D" w:rsidP="00B74861">
      <w:pPr>
        <w:spacing w:line="240" w:lineRule="auto"/>
        <w:ind w:left="720" w:hanging="720"/>
      </w:pPr>
      <w:r>
        <w:tab/>
        <w:t>return View();</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44"/>
        </w:numPr>
        <w:pBdr>
          <w:top w:val="nil"/>
          <w:left w:val="nil"/>
          <w:bottom w:val="nil"/>
          <w:right w:val="nil"/>
          <w:between w:val="nil"/>
        </w:pBdr>
        <w:spacing w:after="160" w:line="240" w:lineRule="auto"/>
        <w:ind w:hanging="720"/>
      </w:pPr>
      <w:r>
        <w:t xml:space="preserve">Create correspondent  view with this lines: </w:t>
      </w:r>
    </w:p>
    <w:p w:rsidR="00773787" w:rsidRDefault="00773787" w:rsidP="00B74861">
      <w:pPr>
        <w:spacing w:line="240" w:lineRule="auto"/>
        <w:ind w:left="720" w:hanging="720"/>
      </w:pPr>
    </w:p>
    <w:p w:rsidR="00773787" w:rsidRDefault="001C351D" w:rsidP="00B74861">
      <w:pPr>
        <w:spacing w:line="240" w:lineRule="auto"/>
        <w:ind w:left="720" w:hanging="720"/>
      </w:pPr>
      <w:r>
        <w:t>@{</w:t>
      </w:r>
    </w:p>
    <w:p w:rsidR="00773787" w:rsidRDefault="001C351D" w:rsidP="00B74861">
      <w:pPr>
        <w:spacing w:line="240" w:lineRule="auto"/>
        <w:ind w:left="720" w:hanging="720"/>
      </w:pPr>
      <w:r>
        <w:tab/>
        <w:t>ViewData["Title"] = "NotAuthorized";</w:t>
      </w:r>
    </w:p>
    <w:p w:rsidR="00773787" w:rsidRDefault="001C351D" w:rsidP="00B74861">
      <w:pPr>
        <w:spacing w:line="240" w:lineRule="auto"/>
        <w:ind w:left="720" w:hanging="720"/>
      </w:pPr>
      <w:r>
        <w:lastRenderedPageBreak/>
        <w:t>}</w:t>
      </w:r>
    </w:p>
    <w:p w:rsidR="00773787" w:rsidRDefault="00773787" w:rsidP="00B74861">
      <w:pPr>
        <w:spacing w:line="240" w:lineRule="auto"/>
        <w:ind w:left="720" w:hanging="720"/>
      </w:pPr>
    </w:p>
    <w:p w:rsidR="00773787" w:rsidRDefault="001C351D" w:rsidP="00B74861">
      <w:pPr>
        <w:spacing w:line="240" w:lineRule="auto"/>
        <w:ind w:left="720" w:hanging="720"/>
      </w:pPr>
      <w:r>
        <w:t>&lt;br /&gt;</w:t>
      </w:r>
    </w:p>
    <w:p w:rsidR="00773787" w:rsidRDefault="001C351D" w:rsidP="00B74861">
      <w:pPr>
        <w:spacing w:line="240" w:lineRule="auto"/>
        <w:ind w:left="720" w:hanging="720"/>
      </w:pPr>
      <w:r>
        <w:t>&lt;br /&gt;</w:t>
      </w:r>
    </w:p>
    <w:p w:rsidR="00773787" w:rsidRDefault="001C351D" w:rsidP="00B74861">
      <w:pPr>
        <w:spacing w:line="240" w:lineRule="auto"/>
        <w:ind w:left="720" w:hanging="720"/>
      </w:pPr>
      <w:r>
        <w:t>&lt;img src="~/images/gopher_head-min.png" /&gt;</w:t>
      </w:r>
    </w:p>
    <w:p w:rsidR="00773787" w:rsidRDefault="001C351D" w:rsidP="00B74861">
      <w:pPr>
        <w:spacing w:line="240" w:lineRule="auto"/>
        <w:ind w:left="720" w:hanging="720"/>
      </w:pPr>
      <w:r>
        <w:t>&lt;h2&gt;You are not authorized to perform this action!&lt;/h2&gt;</w:t>
      </w:r>
    </w:p>
    <w:p w:rsidR="00773787" w:rsidRDefault="00773787" w:rsidP="00B74861">
      <w:pPr>
        <w:spacing w:line="240" w:lineRule="auto"/>
        <w:ind w:left="720" w:hanging="720"/>
      </w:pPr>
    </w:p>
    <w:p w:rsidR="00773787" w:rsidRDefault="00773787" w:rsidP="00B74861">
      <w:pPr>
        <w:spacing w:line="240" w:lineRule="auto"/>
        <w:ind w:left="720" w:hanging="720"/>
      </w:pPr>
    </w:p>
    <w:p w:rsidR="00773787" w:rsidRDefault="001C351D" w:rsidP="00B74861">
      <w:pPr>
        <w:numPr>
          <w:ilvl w:val="0"/>
          <w:numId w:val="44"/>
        </w:numPr>
        <w:pBdr>
          <w:top w:val="nil"/>
          <w:left w:val="nil"/>
          <w:bottom w:val="nil"/>
          <w:right w:val="nil"/>
          <w:between w:val="nil"/>
        </w:pBdr>
        <w:spacing w:after="160" w:line="240" w:lineRule="auto"/>
        <w:ind w:hanging="720"/>
      </w:pPr>
      <w:r>
        <w:t xml:space="preserve">Modify </w:t>
      </w:r>
      <w:r>
        <w:rPr>
          <w:b/>
        </w:rPr>
        <w:t>Startup.cs</w:t>
      </w:r>
      <w:r>
        <w:t xml:space="preserve"> to configure the Application Cookie Options (after cookies lines):</w:t>
      </w:r>
    </w:p>
    <w:p w:rsidR="00773787" w:rsidRDefault="00773787" w:rsidP="00B74861">
      <w:pPr>
        <w:pBdr>
          <w:top w:val="nil"/>
          <w:left w:val="nil"/>
          <w:bottom w:val="nil"/>
          <w:right w:val="nil"/>
          <w:between w:val="nil"/>
        </w:pBdr>
        <w:spacing w:after="160" w:line="240" w:lineRule="auto"/>
        <w:ind w:left="720" w:hanging="720"/>
      </w:pPr>
    </w:p>
    <w:p w:rsidR="00773787" w:rsidRDefault="001C351D" w:rsidP="00B74861">
      <w:pPr>
        <w:spacing w:line="240" w:lineRule="auto"/>
        <w:ind w:left="720" w:hanging="720"/>
      </w:pPr>
      <w:r>
        <w:t>services.ConfigureApplicationCookie(options =&gt;</w:t>
      </w:r>
    </w:p>
    <w:p w:rsidR="00773787" w:rsidRDefault="001C351D" w:rsidP="00B74861">
      <w:pPr>
        <w:spacing w:line="240" w:lineRule="auto"/>
        <w:ind w:left="720" w:hanging="720"/>
      </w:pPr>
      <w:r>
        <w:t>{</w:t>
      </w:r>
    </w:p>
    <w:p w:rsidR="00773787" w:rsidRDefault="001C351D" w:rsidP="00B74861">
      <w:pPr>
        <w:spacing w:line="240" w:lineRule="auto"/>
        <w:ind w:left="720" w:hanging="720"/>
      </w:pPr>
      <w:r>
        <w:tab/>
        <w:t>options.LoginPath = "/Account/NotAuthorized";</w:t>
      </w:r>
    </w:p>
    <w:p w:rsidR="00773787" w:rsidRDefault="001C351D" w:rsidP="00B74861">
      <w:pPr>
        <w:spacing w:line="240" w:lineRule="auto"/>
        <w:ind w:left="720" w:hanging="720"/>
      </w:pPr>
      <w:r>
        <w:tab/>
        <w:t>options.AccessDeniedPath = "/Account/NotAuthorized";</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44"/>
        </w:numPr>
        <w:pBdr>
          <w:top w:val="nil"/>
          <w:left w:val="nil"/>
          <w:bottom w:val="nil"/>
          <w:right w:val="nil"/>
          <w:between w:val="nil"/>
        </w:pBdr>
        <w:spacing w:after="160" w:line="240" w:lineRule="auto"/>
        <w:ind w:hanging="720"/>
      </w:pPr>
      <w:r>
        <w:t xml:space="preserve">We add it to the pipeline inside </w:t>
      </w:r>
      <w:r>
        <w:rPr>
          <w:b/>
        </w:rPr>
        <w:t>Startup.cs</w:t>
      </w:r>
      <w:r>
        <w:t xml:space="preserve">  with a wildcard as a parameter.</w:t>
      </w:r>
    </w:p>
    <w:p w:rsidR="00773787" w:rsidRDefault="001C351D" w:rsidP="00B74861">
      <w:pPr>
        <w:spacing w:line="240" w:lineRule="auto"/>
        <w:ind w:left="720" w:hanging="720"/>
      </w:pPr>
      <w:r>
        <w:t>public void Configure(IApplicationBuilder app, IHostingEnvironment env)</w:t>
      </w:r>
    </w:p>
    <w:p w:rsidR="00773787" w:rsidRDefault="001C351D" w:rsidP="00B74861">
      <w:pPr>
        <w:spacing w:line="240" w:lineRule="auto"/>
        <w:ind w:left="720" w:hanging="720"/>
      </w:pPr>
      <w:r>
        <w:t>{</w:t>
      </w:r>
    </w:p>
    <w:p w:rsidR="00773787" w:rsidRDefault="001C351D" w:rsidP="00B74861">
      <w:pPr>
        <w:spacing w:line="240" w:lineRule="auto"/>
        <w:ind w:left="720" w:hanging="720"/>
      </w:pPr>
      <w:r>
        <w:tab/>
        <w:t>if (env.IsDevelopmen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app.UseDeveloperExceptionPage();</w:t>
      </w:r>
    </w:p>
    <w:p w:rsidR="00773787" w:rsidRDefault="001C351D" w:rsidP="00B74861">
      <w:pPr>
        <w:spacing w:line="240" w:lineRule="auto"/>
        <w:ind w:left="720" w:hanging="720"/>
      </w:pPr>
      <w:r>
        <w:tab/>
        <w:t>}</w:t>
      </w:r>
    </w:p>
    <w:p w:rsidR="00773787" w:rsidRDefault="001C351D" w:rsidP="00B74861">
      <w:pPr>
        <w:spacing w:line="240" w:lineRule="auto"/>
        <w:ind w:left="720" w:hanging="720"/>
      </w:pPr>
      <w:r>
        <w:tab/>
        <w:t>else</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app.UseExceptionHandler("/Home/Error");</w:t>
      </w:r>
    </w:p>
    <w:p w:rsidR="00773787" w:rsidRDefault="001C351D" w:rsidP="00B74861">
      <w:pPr>
        <w:spacing w:line="240" w:lineRule="auto"/>
        <w:ind w:left="720" w:hanging="720"/>
      </w:pPr>
      <w:r>
        <w:t xml:space="preserve">    </w:t>
      </w:r>
      <w:r>
        <w:tab/>
        <w:t>app.UseHsts();</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rPr>
          <w:highlight w:val="yellow"/>
        </w:rPr>
      </w:pPr>
      <w:r>
        <w:rPr>
          <w:highlight w:val="yellow"/>
        </w:rPr>
        <w:tab/>
        <w:t>app.UseStatusCodePagesWithReExecute("/error/{0}");</w:t>
      </w:r>
    </w:p>
    <w:p w:rsidR="00773787" w:rsidRDefault="001C351D" w:rsidP="00B74861">
      <w:pPr>
        <w:spacing w:line="240" w:lineRule="auto"/>
        <w:ind w:left="720" w:hanging="720"/>
      </w:pPr>
      <w:r>
        <w:tab/>
        <w:t>app.UseHttpsRedirection();</w:t>
      </w:r>
    </w:p>
    <w:p w:rsidR="00773787" w:rsidRDefault="001C351D" w:rsidP="00B74861">
      <w:pPr>
        <w:spacing w:line="240" w:lineRule="auto"/>
        <w:ind w:left="720" w:hanging="720"/>
      </w:pPr>
      <w:r>
        <w:tab/>
        <w:t>app.UseStaticFiles();</w:t>
      </w:r>
    </w:p>
    <w:p w:rsidR="00773787" w:rsidRDefault="001C351D" w:rsidP="00B74861">
      <w:pPr>
        <w:spacing w:line="240" w:lineRule="auto"/>
        <w:ind w:left="720" w:hanging="720"/>
      </w:pPr>
      <w:r>
        <w:tab/>
        <w:t>app.UseAuthentication();</w:t>
      </w:r>
    </w:p>
    <w:p w:rsidR="00773787" w:rsidRDefault="001C351D" w:rsidP="00B74861">
      <w:pPr>
        <w:spacing w:line="240" w:lineRule="auto"/>
        <w:ind w:left="720" w:hanging="720"/>
      </w:pPr>
      <w:r>
        <w:tab/>
        <w:t>app.UseCookiePolicy();</w:t>
      </w:r>
    </w:p>
    <w:p w:rsidR="00773787" w:rsidRDefault="00773787" w:rsidP="00B74861">
      <w:pPr>
        <w:spacing w:line="240" w:lineRule="auto"/>
        <w:ind w:left="720" w:hanging="720"/>
      </w:pPr>
    </w:p>
    <w:p w:rsidR="00773787" w:rsidRDefault="001C351D" w:rsidP="00B74861">
      <w:pPr>
        <w:spacing w:line="240" w:lineRule="auto"/>
        <w:ind w:left="720" w:hanging="720"/>
      </w:pPr>
      <w:r>
        <w:lastRenderedPageBreak/>
        <w:tab/>
        <w:t>app.UseMvc(routes =&g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outes.MapRoute(</w:t>
      </w:r>
    </w:p>
    <w:p w:rsidR="00773787" w:rsidRDefault="001C351D" w:rsidP="00B74861">
      <w:pPr>
        <w:spacing w:line="240" w:lineRule="auto"/>
        <w:ind w:left="720" w:hanging="720"/>
      </w:pPr>
      <w:r>
        <w:t xml:space="preserve">        </w:t>
      </w:r>
      <w:r>
        <w:tab/>
        <w:t>name: "default",</w:t>
      </w:r>
    </w:p>
    <w:p w:rsidR="00773787" w:rsidRDefault="001C351D" w:rsidP="00B74861">
      <w:pPr>
        <w:spacing w:line="240" w:lineRule="auto"/>
        <w:ind w:left="720" w:hanging="720"/>
      </w:pPr>
      <w:r>
        <w:t xml:space="preserve">        </w:t>
      </w:r>
      <w:r>
        <w:tab/>
        <w:t>template: "{controller=Home}/{action=Index}/{id?}");</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44"/>
        </w:numPr>
        <w:pBdr>
          <w:top w:val="nil"/>
          <w:left w:val="nil"/>
          <w:bottom w:val="nil"/>
          <w:right w:val="nil"/>
          <w:between w:val="nil"/>
        </w:pBdr>
        <w:spacing w:after="160" w:line="240" w:lineRule="auto"/>
        <w:ind w:hanging="720"/>
      </w:pPr>
      <w:r>
        <w:t xml:space="preserve"> Inside the Home Controller create the following action.</w:t>
      </w:r>
    </w:p>
    <w:p w:rsidR="00773787" w:rsidRDefault="001C351D" w:rsidP="00B74861">
      <w:pPr>
        <w:spacing w:line="240" w:lineRule="auto"/>
        <w:ind w:left="720" w:hanging="720"/>
      </w:pPr>
      <w:r>
        <w:t>[Route("error/404")]</w:t>
      </w:r>
    </w:p>
    <w:p w:rsidR="00773787" w:rsidRDefault="001C351D" w:rsidP="00B74861">
      <w:pPr>
        <w:spacing w:line="240" w:lineRule="auto"/>
        <w:ind w:left="720" w:hanging="720"/>
      </w:pPr>
      <w:r>
        <w:t>public IActionResult Error404()</w:t>
      </w:r>
    </w:p>
    <w:p w:rsidR="00773787" w:rsidRDefault="001C351D" w:rsidP="00B74861">
      <w:pPr>
        <w:spacing w:line="240" w:lineRule="auto"/>
        <w:ind w:left="720" w:hanging="720"/>
      </w:pPr>
      <w:r>
        <w:t>{</w:t>
      </w:r>
    </w:p>
    <w:p w:rsidR="00773787" w:rsidRDefault="001C351D" w:rsidP="00B74861">
      <w:pPr>
        <w:spacing w:line="240" w:lineRule="auto"/>
        <w:ind w:left="720" w:hanging="720"/>
      </w:pPr>
      <w:r>
        <w:tab/>
        <w:t>return View();</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773787" w:rsidP="00B74861">
      <w:pPr>
        <w:spacing w:line="240" w:lineRule="auto"/>
        <w:ind w:left="720" w:hanging="720"/>
      </w:pPr>
    </w:p>
    <w:p w:rsidR="00773787" w:rsidRDefault="001C351D" w:rsidP="00B74861">
      <w:pPr>
        <w:numPr>
          <w:ilvl w:val="0"/>
          <w:numId w:val="44"/>
        </w:numPr>
        <w:pBdr>
          <w:top w:val="nil"/>
          <w:left w:val="nil"/>
          <w:bottom w:val="nil"/>
          <w:right w:val="nil"/>
          <w:between w:val="nil"/>
        </w:pBdr>
        <w:spacing w:after="160" w:line="240" w:lineRule="auto"/>
        <w:ind w:hanging="720"/>
      </w:pPr>
      <w:r>
        <w:t xml:space="preserve"> Create the correspondent view.</w:t>
      </w:r>
    </w:p>
    <w:p w:rsidR="00773787" w:rsidRDefault="00773787" w:rsidP="00B74861">
      <w:pPr>
        <w:spacing w:line="240" w:lineRule="auto"/>
        <w:ind w:left="720" w:hanging="720"/>
      </w:pPr>
    </w:p>
    <w:p w:rsidR="00773787" w:rsidRDefault="001C351D" w:rsidP="00B74861">
      <w:pPr>
        <w:spacing w:line="240" w:lineRule="auto"/>
        <w:ind w:left="720" w:hanging="720"/>
      </w:pPr>
      <w:r>
        <w:t>@{</w:t>
      </w:r>
    </w:p>
    <w:p w:rsidR="00773787" w:rsidRDefault="001C351D" w:rsidP="00B74861">
      <w:pPr>
        <w:spacing w:line="240" w:lineRule="auto"/>
        <w:ind w:left="720" w:hanging="720"/>
      </w:pPr>
      <w:r>
        <w:tab/>
        <w:t>ViewData["Title"] = "Error404";</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t>&lt;br /&gt;</w:t>
      </w:r>
    </w:p>
    <w:p w:rsidR="00773787" w:rsidRDefault="001C351D" w:rsidP="00B74861">
      <w:pPr>
        <w:spacing w:line="240" w:lineRule="auto"/>
        <w:ind w:left="720" w:hanging="720"/>
      </w:pPr>
      <w:r>
        <w:t>&lt;br /&gt;</w:t>
      </w:r>
    </w:p>
    <w:p w:rsidR="00773787" w:rsidRDefault="001C351D" w:rsidP="00B74861">
      <w:pPr>
        <w:spacing w:line="240" w:lineRule="auto"/>
        <w:ind w:left="720" w:hanging="720"/>
      </w:pPr>
      <w:r>
        <w:t>&lt;img src="~/images/gopher_head-min.png" /&gt;</w:t>
      </w:r>
    </w:p>
    <w:p w:rsidR="00773787" w:rsidRDefault="001C351D" w:rsidP="00B74861">
      <w:pPr>
        <w:spacing w:line="240" w:lineRule="auto"/>
        <w:ind w:left="720" w:hanging="720"/>
      </w:pPr>
      <w:r>
        <w:t>&lt;h2&gt;Sorry, page not found&lt;/h2&gt;</w:t>
      </w:r>
    </w:p>
    <w:p w:rsidR="00773787" w:rsidRDefault="00773787" w:rsidP="00B74861">
      <w:pPr>
        <w:spacing w:line="240" w:lineRule="auto"/>
        <w:ind w:left="720" w:hanging="720"/>
      </w:pPr>
    </w:p>
    <w:p w:rsidR="00773787" w:rsidRDefault="001C351D" w:rsidP="00B74861">
      <w:pPr>
        <w:numPr>
          <w:ilvl w:val="0"/>
          <w:numId w:val="44"/>
        </w:numPr>
        <w:pBdr>
          <w:top w:val="nil"/>
          <w:left w:val="nil"/>
          <w:bottom w:val="nil"/>
          <w:right w:val="nil"/>
          <w:between w:val="nil"/>
        </w:pBdr>
        <w:spacing w:after="160" w:line="240" w:lineRule="auto"/>
        <w:ind w:hanging="720"/>
      </w:pPr>
      <w:r>
        <w:t>Test it!.</w:t>
      </w:r>
    </w:p>
    <w:p w:rsidR="00773787" w:rsidRDefault="001C351D" w:rsidP="00B74861">
      <w:pPr>
        <w:pStyle w:val="Ttulo2"/>
        <w:spacing w:line="240" w:lineRule="auto"/>
        <w:ind w:left="720" w:hanging="720"/>
      </w:pPr>
      <w:bookmarkStart w:id="23" w:name="_a8xsy9ylifaf" w:colFirst="0" w:colLast="0"/>
      <w:bookmarkEnd w:id="23"/>
      <w:r>
        <w:t>Self-registration of users</w:t>
      </w:r>
    </w:p>
    <w:p w:rsidR="00773787" w:rsidRDefault="00773787" w:rsidP="00B74861">
      <w:pPr>
        <w:ind w:left="720" w:hanging="720"/>
      </w:pPr>
    </w:p>
    <w:p w:rsidR="00773787" w:rsidRDefault="001C351D" w:rsidP="00B74861">
      <w:pPr>
        <w:numPr>
          <w:ilvl w:val="0"/>
          <w:numId w:val="42"/>
        </w:numPr>
        <w:spacing w:line="240" w:lineRule="auto"/>
        <w:ind w:hanging="720"/>
      </w:pPr>
      <w:r>
        <w:t xml:space="preserve">Add those methods to </w:t>
      </w:r>
      <w:r>
        <w:rPr>
          <w:b/>
        </w:rPr>
        <w:t>AccountController</w:t>
      </w:r>
      <w:r>
        <w:t>:</w:t>
      </w:r>
    </w:p>
    <w:p w:rsidR="00773787" w:rsidRDefault="00773787" w:rsidP="00B74861">
      <w:pPr>
        <w:spacing w:line="240" w:lineRule="auto"/>
        <w:ind w:left="720" w:hanging="720"/>
      </w:pPr>
    </w:p>
    <w:p w:rsidR="00773787" w:rsidRDefault="001C351D" w:rsidP="00B74861">
      <w:pPr>
        <w:spacing w:line="240" w:lineRule="auto"/>
        <w:ind w:left="720" w:hanging="720"/>
      </w:pPr>
      <w:r>
        <w:t>public IActionResult Register()</w:t>
      </w:r>
    </w:p>
    <w:p w:rsidR="00773787" w:rsidRDefault="001C351D" w:rsidP="00B74861">
      <w:pPr>
        <w:spacing w:line="240" w:lineRule="auto"/>
        <w:ind w:left="720" w:hanging="720"/>
      </w:pPr>
      <w:r>
        <w:lastRenderedPageBreak/>
        <w:t>{</w:t>
      </w:r>
    </w:p>
    <w:p w:rsidR="00773787" w:rsidRDefault="001C351D" w:rsidP="00B74861">
      <w:pPr>
        <w:spacing w:line="240" w:lineRule="auto"/>
        <w:ind w:left="720" w:hanging="720"/>
      </w:pPr>
      <w:r>
        <w:tab/>
        <w:t>return View();</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t>[HttpPost]</w:t>
      </w:r>
    </w:p>
    <w:p w:rsidR="00773787" w:rsidRDefault="001C351D" w:rsidP="00B74861">
      <w:pPr>
        <w:spacing w:line="240" w:lineRule="auto"/>
        <w:ind w:left="720" w:hanging="720"/>
      </w:pPr>
      <w:r>
        <w:t>[ValidateAntiForgeryToken]</w:t>
      </w:r>
    </w:p>
    <w:p w:rsidR="00773787" w:rsidRDefault="001C351D" w:rsidP="00B74861">
      <w:pPr>
        <w:spacing w:line="240" w:lineRule="auto"/>
        <w:ind w:left="720" w:hanging="720"/>
      </w:pPr>
      <w:r>
        <w:t>public async Task&lt;IActionResult&gt; Register(AddUserViewModel view)</w:t>
      </w:r>
    </w:p>
    <w:p w:rsidR="00773787" w:rsidRDefault="001C351D" w:rsidP="00B74861">
      <w:pPr>
        <w:spacing w:line="240" w:lineRule="auto"/>
        <w:ind w:left="720" w:hanging="720"/>
      </w:pPr>
      <w:r>
        <w:t>{</w:t>
      </w:r>
    </w:p>
    <w:p w:rsidR="00773787" w:rsidRDefault="001C351D" w:rsidP="00B74861">
      <w:pPr>
        <w:spacing w:line="240" w:lineRule="auto"/>
        <w:ind w:left="720" w:hanging="720"/>
      </w:pPr>
      <w:r>
        <w:tab/>
        <w:t>if (ModelState.IsValid)</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var user = await AddUser(view);</w:t>
      </w:r>
    </w:p>
    <w:p w:rsidR="00773787" w:rsidRDefault="001C351D" w:rsidP="00B74861">
      <w:pPr>
        <w:spacing w:line="240" w:lineRule="auto"/>
        <w:ind w:left="720" w:hanging="720"/>
      </w:pPr>
      <w:r>
        <w:t xml:space="preserve">    </w:t>
      </w:r>
      <w:r>
        <w:tab/>
        <w:t>if (user == nul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ModelState.AddModelError(string.Empty, "This email is already used.");</w:t>
      </w:r>
    </w:p>
    <w:p w:rsidR="00773787" w:rsidRDefault="001C351D" w:rsidP="00B74861">
      <w:pPr>
        <w:spacing w:line="240" w:lineRule="auto"/>
        <w:ind w:left="720" w:hanging="720"/>
      </w:pPr>
      <w:r>
        <w:t xml:space="preserve">        </w:t>
      </w:r>
      <w:r>
        <w:tab/>
        <w:t>return View(view);</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var owner = new Owner</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Pets = new List&lt;Pet&gt;(),</w:t>
      </w:r>
    </w:p>
    <w:p w:rsidR="00773787" w:rsidRDefault="001C351D" w:rsidP="00B74861">
      <w:pPr>
        <w:spacing w:line="240" w:lineRule="auto"/>
        <w:ind w:left="720" w:hanging="720"/>
      </w:pPr>
      <w:r>
        <w:t xml:space="preserve">        </w:t>
      </w:r>
      <w:r>
        <w:tab/>
        <w:t>User = user,</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_dataContext.Owners.Add(owner);</w:t>
      </w:r>
    </w:p>
    <w:p w:rsidR="00773787" w:rsidRDefault="001C351D" w:rsidP="00B74861">
      <w:pPr>
        <w:spacing w:line="240" w:lineRule="auto"/>
        <w:ind w:left="720" w:hanging="720"/>
      </w:pPr>
      <w:r>
        <w:t xml:space="preserve">    </w:t>
      </w:r>
      <w:r>
        <w:tab/>
        <w:t>await _dataContext.SaveChangesAsync();</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var loginViewModel = new LoginViewMode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Password = view.Password,</w:t>
      </w:r>
    </w:p>
    <w:p w:rsidR="00773787" w:rsidRDefault="001C351D" w:rsidP="00B74861">
      <w:pPr>
        <w:spacing w:line="240" w:lineRule="auto"/>
        <w:ind w:left="720" w:hanging="720"/>
      </w:pPr>
      <w:r>
        <w:t xml:space="preserve">        </w:t>
      </w:r>
      <w:r>
        <w:tab/>
        <w:t>RememberMe = false,</w:t>
      </w:r>
    </w:p>
    <w:p w:rsidR="00773787" w:rsidRDefault="001C351D" w:rsidP="00B74861">
      <w:pPr>
        <w:spacing w:line="240" w:lineRule="auto"/>
        <w:ind w:left="720" w:hanging="720"/>
      </w:pPr>
      <w:r>
        <w:t xml:space="preserve">        </w:t>
      </w:r>
      <w:r>
        <w:tab/>
        <w:t>Username = view.Usernam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var result2 = await _userHelper.LoginAsync(loginViewModel);</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if (result2.Succeeded)</w:t>
      </w:r>
    </w:p>
    <w:p w:rsidR="00773787" w:rsidRDefault="001C351D" w:rsidP="00B74861">
      <w:pPr>
        <w:spacing w:line="240" w:lineRule="auto"/>
        <w:ind w:left="720" w:hanging="720"/>
      </w:pPr>
      <w:r>
        <w:lastRenderedPageBreak/>
        <w:t xml:space="preserve">    </w:t>
      </w:r>
      <w:r>
        <w:tab/>
        <w:t>{</w:t>
      </w:r>
    </w:p>
    <w:p w:rsidR="00773787" w:rsidRDefault="001C351D" w:rsidP="00B74861">
      <w:pPr>
        <w:spacing w:line="240" w:lineRule="auto"/>
        <w:ind w:left="720" w:hanging="720"/>
      </w:pPr>
      <w:r>
        <w:t xml:space="preserve">        </w:t>
      </w:r>
      <w:r>
        <w:tab/>
        <w:t>return RedirectToAction("Index", "Hom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return View(view);</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t>private async Task&lt;User&gt; AddUser(AddUserViewModel view)</w:t>
      </w:r>
    </w:p>
    <w:p w:rsidR="00773787" w:rsidRDefault="001C351D" w:rsidP="00B74861">
      <w:pPr>
        <w:spacing w:line="240" w:lineRule="auto"/>
        <w:ind w:left="720" w:hanging="720"/>
      </w:pPr>
      <w:r>
        <w:t>{</w:t>
      </w:r>
    </w:p>
    <w:p w:rsidR="00773787" w:rsidRDefault="001C351D" w:rsidP="00B74861">
      <w:pPr>
        <w:spacing w:line="240" w:lineRule="auto"/>
        <w:ind w:left="720" w:hanging="720"/>
      </w:pPr>
      <w:r>
        <w:tab/>
        <w:t>var user = new User</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Address = view.Address,</w:t>
      </w:r>
    </w:p>
    <w:p w:rsidR="00773787" w:rsidRDefault="001C351D" w:rsidP="00B74861">
      <w:pPr>
        <w:spacing w:line="240" w:lineRule="auto"/>
        <w:ind w:left="720" w:hanging="720"/>
      </w:pPr>
      <w:r>
        <w:t xml:space="preserve">    </w:t>
      </w:r>
      <w:r>
        <w:tab/>
        <w:t>Document = view.Document,</w:t>
      </w:r>
    </w:p>
    <w:p w:rsidR="00773787" w:rsidRDefault="001C351D" w:rsidP="00B74861">
      <w:pPr>
        <w:spacing w:line="240" w:lineRule="auto"/>
        <w:ind w:left="720" w:hanging="720"/>
      </w:pPr>
      <w:r>
        <w:t xml:space="preserve">    </w:t>
      </w:r>
      <w:r>
        <w:tab/>
        <w:t>Email = view.Username,</w:t>
      </w:r>
    </w:p>
    <w:p w:rsidR="00773787" w:rsidRDefault="001C351D" w:rsidP="00B74861">
      <w:pPr>
        <w:spacing w:line="240" w:lineRule="auto"/>
        <w:ind w:left="720" w:hanging="720"/>
      </w:pPr>
      <w:r>
        <w:t xml:space="preserve">    </w:t>
      </w:r>
      <w:r>
        <w:tab/>
        <w:t>FirstName = view.FirstName,</w:t>
      </w:r>
    </w:p>
    <w:p w:rsidR="00773787" w:rsidRDefault="001C351D" w:rsidP="00B74861">
      <w:pPr>
        <w:spacing w:line="240" w:lineRule="auto"/>
        <w:ind w:left="720" w:hanging="720"/>
      </w:pPr>
      <w:r>
        <w:t xml:space="preserve">    </w:t>
      </w:r>
      <w:r>
        <w:tab/>
        <w:t>LastName = view.LastName,</w:t>
      </w:r>
    </w:p>
    <w:p w:rsidR="00773787" w:rsidRDefault="001C351D" w:rsidP="00B74861">
      <w:pPr>
        <w:spacing w:line="240" w:lineRule="auto"/>
        <w:ind w:left="720" w:hanging="720"/>
      </w:pPr>
      <w:r>
        <w:t xml:space="preserve">    </w:t>
      </w:r>
      <w:r>
        <w:tab/>
        <w:t>PhoneNumber = view.PhoneNumber,</w:t>
      </w:r>
    </w:p>
    <w:p w:rsidR="00773787" w:rsidRDefault="001C351D" w:rsidP="00B74861">
      <w:pPr>
        <w:spacing w:line="240" w:lineRule="auto"/>
        <w:ind w:left="720" w:hanging="720"/>
      </w:pPr>
      <w:r>
        <w:t xml:space="preserve">    </w:t>
      </w:r>
      <w:r>
        <w:tab/>
        <w:t>UserName = view.Username</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var result = await _userHelper.AddUserAsync(user, view.Password);</w:t>
      </w:r>
    </w:p>
    <w:p w:rsidR="00773787" w:rsidRDefault="001C351D" w:rsidP="00B74861">
      <w:pPr>
        <w:spacing w:line="240" w:lineRule="auto"/>
        <w:ind w:left="720" w:hanging="720"/>
      </w:pPr>
      <w:r>
        <w:tab/>
        <w:t>if (result != IdentityResult.Success)</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turn null;</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var newUser = await _userHelper.GetUserByEmailAsync(view.Username);</w:t>
      </w:r>
    </w:p>
    <w:p w:rsidR="00773787" w:rsidRDefault="001C351D" w:rsidP="00B74861">
      <w:pPr>
        <w:spacing w:line="240" w:lineRule="auto"/>
        <w:ind w:left="720" w:hanging="720"/>
      </w:pPr>
      <w:r>
        <w:tab/>
        <w:t>await _userHelper.AddUserToRoleAsync(newUser, "Customer");</w:t>
      </w:r>
    </w:p>
    <w:p w:rsidR="00773787" w:rsidRDefault="001C351D" w:rsidP="00B74861">
      <w:pPr>
        <w:spacing w:line="240" w:lineRule="auto"/>
        <w:ind w:left="720" w:hanging="720"/>
      </w:pPr>
      <w:r>
        <w:tab/>
        <w:t>return newUser;</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42"/>
        </w:numPr>
        <w:spacing w:line="240" w:lineRule="auto"/>
        <w:ind w:hanging="720"/>
      </w:pPr>
      <w:r>
        <w:t xml:space="preserve">Add the view </w:t>
      </w:r>
      <w:r>
        <w:rPr>
          <w:b/>
        </w:rPr>
        <w:t>Register</w:t>
      </w:r>
      <w:r>
        <w:t xml:space="preserve"> on </w:t>
      </w:r>
      <w:r>
        <w:rPr>
          <w:b/>
        </w:rPr>
        <w:t>AccountController</w:t>
      </w:r>
      <w:r>
        <w:t>:</w:t>
      </w:r>
    </w:p>
    <w:p w:rsidR="00773787" w:rsidRDefault="00773787" w:rsidP="00B74861">
      <w:pPr>
        <w:spacing w:line="240" w:lineRule="auto"/>
        <w:ind w:left="720" w:hanging="720"/>
      </w:pPr>
    </w:p>
    <w:p w:rsidR="00773787" w:rsidRDefault="001C351D" w:rsidP="00B74861">
      <w:pPr>
        <w:spacing w:line="240" w:lineRule="auto"/>
        <w:ind w:left="720" w:hanging="720"/>
      </w:pPr>
      <w:r>
        <w:t>@model MyVet.Web.Models.AddUserViewModel</w:t>
      </w:r>
    </w:p>
    <w:p w:rsidR="00773787" w:rsidRDefault="00773787" w:rsidP="00B74861">
      <w:pPr>
        <w:spacing w:line="240" w:lineRule="auto"/>
        <w:ind w:left="720" w:hanging="720"/>
      </w:pPr>
    </w:p>
    <w:p w:rsidR="00773787" w:rsidRDefault="001C351D" w:rsidP="00B74861">
      <w:pPr>
        <w:spacing w:line="240" w:lineRule="auto"/>
        <w:ind w:left="720" w:hanging="720"/>
      </w:pPr>
      <w:r>
        <w:lastRenderedPageBreak/>
        <w:t>@{</w:t>
      </w:r>
    </w:p>
    <w:p w:rsidR="00773787" w:rsidRDefault="001C351D" w:rsidP="00B74861">
      <w:pPr>
        <w:spacing w:line="240" w:lineRule="auto"/>
        <w:ind w:left="720" w:hanging="720"/>
      </w:pPr>
      <w:r>
        <w:tab/>
        <w:t>ViewData["Title"] = "Register";</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tab/>
        <w:t>&lt;h2&gt;Register&lt;/h2&gt;</w:t>
      </w:r>
    </w:p>
    <w:p w:rsidR="00773787" w:rsidRDefault="00773787" w:rsidP="00B74861">
      <w:pPr>
        <w:spacing w:line="240" w:lineRule="auto"/>
        <w:ind w:left="720" w:hanging="720"/>
      </w:pPr>
    </w:p>
    <w:p w:rsidR="00773787" w:rsidRDefault="001C351D" w:rsidP="00B74861">
      <w:pPr>
        <w:spacing w:line="240" w:lineRule="auto"/>
        <w:ind w:left="720" w:hanging="720"/>
      </w:pPr>
      <w:r>
        <w:t>&lt;h4&gt;Owner&lt;/h4&gt;</w:t>
      </w:r>
    </w:p>
    <w:p w:rsidR="00773787" w:rsidRDefault="001C351D" w:rsidP="00B74861">
      <w:pPr>
        <w:spacing w:line="240" w:lineRule="auto"/>
        <w:ind w:left="720" w:hanging="720"/>
      </w:pPr>
      <w:r>
        <w:t>&lt;hr /&gt;</w:t>
      </w:r>
    </w:p>
    <w:p w:rsidR="00773787" w:rsidRDefault="001C351D" w:rsidP="00B74861">
      <w:pPr>
        <w:spacing w:line="240" w:lineRule="auto"/>
        <w:ind w:left="720" w:hanging="720"/>
      </w:pPr>
      <w:r>
        <w:t>&lt;div class="row"&gt;</w:t>
      </w:r>
    </w:p>
    <w:p w:rsidR="00773787" w:rsidRDefault="001C351D" w:rsidP="00B74861">
      <w:pPr>
        <w:spacing w:line="240" w:lineRule="auto"/>
        <w:ind w:left="720" w:hanging="720"/>
      </w:pPr>
      <w:r>
        <w:tab/>
        <w:t>&lt;div class="col-md-4"&gt;</w:t>
      </w:r>
    </w:p>
    <w:p w:rsidR="00773787" w:rsidRDefault="001C351D" w:rsidP="00B74861">
      <w:pPr>
        <w:spacing w:line="240" w:lineRule="auto"/>
        <w:ind w:left="720" w:hanging="720"/>
      </w:pPr>
      <w:r>
        <w:t xml:space="preserve">    </w:t>
      </w:r>
      <w:r>
        <w:tab/>
        <w:t>&lt;form asp-action="Register"&gt;</w:t>
      </w:r>
    </w:p>
    <w:p w:rsidR="00773787" w:rsidRDefault="001C351D" w:rsidP="00B74861">
      <w:pPr>
        <w:spacing w:line="240" w:lineRule="auto"/>
        <w:ind w:left="720" w:hanging="720"/>
      </w:pPr>
      <w:r>
        <w:t xml:space="preserve">        </w:t>
      </w:r>
      <w:r>
        <w:tab/>
        <w:t>&lt;div asp-validation-summary="ModelOnly" class="text-danger"&g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Username" class="control-label"&gt;&lt;/label&gt;</w:t>
      </w:r>
    </w:p>
    <w:p w:rsidR="00773787" w:rsidRDefault="001C351D" w:rsidP="00B74861">
      <w:pPr>
        <w:spacing w:line="240" w:lineRule="auto"/>
        <w:ind w:left="720" w:hanging="720"/>
      </w:pPr>
      <w:r>
        <w:t xml:space="preserve">            </w:t>
      </w:r>
      <w:r>
        <w:tab/>
        <w:t>&lt;input asp-for="Username" class="form-control" /&gt;</w:t>
      </w:r>
    </w:p>
    <w:p w:rsidR="00773787" w:rsidRDefault="001C351D" w:rsidP="00B74861">
      <w:pPr>
        <w:spacing w:line="240" w:lineRule="auto"/>
        <w:ind w:left="720" w:hanging="720"/>
      </w:pPr>
      <w:r>
        <w:t xml:space="preserve">            </w:t>
      </w:r>
      <w:r>
        <w:tab/>
        <w:t>&lt;span asp-validation-for="Username"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Document" class="control-label"&gt;&lt;/label&gt;</w:t>
      </w:r>
    </w:p>
    <w:p w:rsidR="00773787" w:rsidRDefault="001C351D" w:rsidP="00B74861">
      <w:pPr>
        <w:spacing w:line="240" w:lineRule="auto"/>
        <w:ind w:left="720" w:hanging="720"/>
      </w:pPr>
      <w:r>
        <w:t xml:space="preserve">            </w:t>
      </w:r>
      <w:r>
        <w:tab/>
        <w:t>&lt;input asp-for="Document" class="form-control" /&gt;</w:t>
      </w:r>
    </w:p>
    <w:p w:rsidR="00773787" w:rsidRDefault="001C351D" w:rsidP="00B74861">
      <w:pPr>
        <w:spacing w:line="240" w:lineRule="auto"/>
        <w:ind w:left="720" w:hanging="720"/>
      </w:pPr>
      <w:r>
        <w:t xml:space="preserve">            </w:t>
      </w:r>
      <w:r>
        <w:tab/>
        <w:t>&lt;span asp-validation-for="Document"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FirstName" class="control-label"&gt;&lt;/label&gt;</w:t>
      </w:r>
    </w:p>
    <w:p w:rsidR="00773787" w:rsidRDefault="001C351D" w:rsidP="00B74861">
      <w:pPr>
        <w:spacing w:line="240" w:lineRule="auto"/>
        <w:ind w:left="720" w:hanging="720"/>
      </w:pPr>
      <w:r>
        <w:t xml:space="preserve">            </w:t>
      </w:r>
      <w:r>
        <w:tab/>
        <w:t>&lt;input asp-for="FirstName" class="form-control" /&gt;</w:t>
      </w:r>
    </w:p>
    <w:p w:rsidR="00773787" w:rsidRDefault="001C351D" w:rsidP="00B74861">
      <w:pPr>
        <w:spacing w:line="240" w:lineRule="auto"/>
        <w:ind w:left="720" w:hanging="720"/>
      </w:pPr>
      <w:r>
        <w:t xml:space="preserve">            </w:t>
      </w:r>
      <w:r>
        <w:tab/>
        <w:t>&lt;span asp-validation-for="FirstName"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LastName" class="control-label"&gt;&lt;/label&gt;</w:t>
      </w:r>
    </w:p>
    <w:p w:rsidR="00773787" w:rsidRDefault="001C351D" w:rsidP="00B74861">
      <w:pPr>
        <w:spacing w:line="240" w:lineRule="auto"/>
        <w:ind w:left="720" w:hanging="720"/>
      </w:pPr>
      <w:r>
        <w:t xml:space="preserve">            </w:t>
      </w:r>
      <w:r>
        <w:tab/>
        <w:t>&lt;input asp-for="LastName" class="form-control" /&gt;</w:t>
      </w:r>
    </w:p>
    <w:p w:rsidR="00773787" w:rsidRDefault="001C351D" w:rsidP="00B74861">
      <w:pPr>
        <w:spacing w:line="240" w:lineRule="auto"/>
        <w:ind w:left="720" w:hanging="720"/>
      </w:pPr>
      <w:r>
        <w:t xml:space="preserve">            </w:t>
      </w:r>
      <w:r>
        <w:tab/>
        <w:t>&lt;span asp-validation-for="LastName"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Address" class="control-label"&gt;&lt;/label&gt;</w:t>
      </w:r>
    </w:p>
    <w:p w:rsidR="00773787" w:rsidRDefault="001C351D" w:rsidP="00B74861">
      <w:pPr>
        <w:spacing w:line="240" w:lineRule="auto"/>
        <w:ind w:left="720" w:hanging="720"/>
      </w:pPr>
      <w:r>
        <w:t xml:space="preserve">            </w:t>
      </w:r>
      <w:r>
        <w:tab/>
        <w:t>&lt;input asp-for="Address" class="form-control" /&gt;</w:t>
      </w:r>
    </w:p>
    <w:p w:rsidR="00773787" w:rsidRDefault="001C351D" w:rsidP="00B74861">
      <w:pPr>
        <w:spacing w:line="240" w:lineRule="auto"/>
        <w:ind w:left="720" w:hanging="720"/>
      </w:pPr>
      <w:r>
        <w:t xml:space="preserve">            </w:t>
      </w:r>
      <w:r>
        <w:tab/>
        <w:t>&lt;span asp-validation-for="Address"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PhoneNumber" class="control-label"&gt;&lt;/label&gt;</w:t>
      </w:r>
    </w:p>
    <w:p w:rsidR="00773787" w:rsidRDefault="001C351D" w:rsidP="00B74861">
      <w:pPr>
        <w:spacing w:line="240" w:lineRule="auto"/>
        <w:ind w:left="720" w:hanging="720"/>
      </w:pPr>
      <w:r>
        <w:t xml:space="preserve">            </w:t>
      </w:r>
      <w:r>
        <w:tab/>
        <w:t>&lt;input asp-for="PhoneNumber" class="form-control" /&gt;</w:t>
      </w:r>
    </w:p>
    <w:p w:rsidR="00773787" w:rsidRDefault="001C351D" w:rsidP="00B74861">
      <w:pPr>
        <w:spacing w:line="240" w:lineRule="auto"/>
        <w:ind w:left="720" w:hanging="720"/>
      </w:pPr>
      <w:r>
        <w:t xml:space="preserve">            </w:t>
      </w:r>
      <w:r>
        <w:tab/>
        <w:t>&lt;span asp-validation-for="PhoneNumber"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Password" class="control-label"&gt;&lt;/label&gt;</w:t>
      </w:r>
    </w:p>
    <w:p w:rsidR="00773787" w:rsidRDefault="001C351D" w:rsidP="00B74861">
      <w:pPr>
        <w:spacing w:line="240" w:lineRule="auto"/>
        <w:ind w:left="720" w:hanging="720"/>
      </w:pPr>
      <w:r>
        <w:t xml:space="preserve">            </w:t>
      </w:r>
      <w:r>
        <w:tab/>
        <w:t>&lt;input asp-for="Password" class="form-control" /&gt;</w:t>
      </w:r>
    </w:p>
    <w:p w:rsidR="00773787" w:rsidRDefault="001C351D" w:rsidP="00B74861">
      <w:pPr>
        <w:spacing w:line="240" w:lineRule="auto"/>
        <w:ind w:left="720" w:hanging="720"/>
      </w:pPr>
      <w:r>
        <w:t xml:space="preserve">            </w:t>
      </w:r>
      <w:r>
        <w:tab/>
        <w:t>&lt;span asp-validation-for="Password"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PasswordConfirm" class="control-label"&gt;&lt;/label&gt;</w:t>
      </w:r>
    </w:p>
    <w:p w:rsidR="00773787" w:rsidRDefault="001C351D" w:rsidP="00B74861">
      <w:pPr>
        <w:spacing w:line="240" w:lineRule="auto"/>
        <w:ind w:left="720" w:hanging="720"/>
      </w:pPr>
      <w:r>
        <w:t xml:space="preserve">            </w:t>
      </w:r>
      <w:r>
        <w:tab/>
        <w:t>&lt;input asp-for="PasswordConfirm" class="form-control" /&gt;</w:t>
      </w:r>
    </w:p>
    <w:p w:rsidR="00773787" w:rsidRDefault="001C351D" w:rsidP="00B74861">
      <w:pPr>
        <w:spacing w:line="240" w:lineRule="auto"/>
        <w:ind w:left="720" w:hanging="720"/>
      </w:pPr>
      <w:r>
        <w:t xml:space="preserve">            </w:t>
      </w:r>
      <w:r>
        <w:tab/>
        <w:t>&lt;span asp-validation-for="PasswordConfirm"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input type="submit" value="Register" class="btn btn-primary" /&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form&gt;</w:t>
      </w:r>
    </w:p>
    <w:p w:rsidR="00773787" w:rsidRDefault="001C351D" w:rsidP="00B74861">
      <w:pPr>
        <w:spacing w:line="240" w:lineRule="auto"/>
        <w:ind w:left="720" w:hanging="720"/>
      </w:pPr>
      <w:r>
        <w:tab/>
        <w:t>&lt;/div&gt;</w:t>
      </w:r>
    </w:p>
    <w:p w:rsidR="00773787" w:rsidRDefault="001C351D" w:rsidP="00B74861">
      <w:pPr>
        <w:spacing w:line="240" w:lineRule="auto"/>
        <w:ind w:left="720" w:hanging="720"/>
      </w:pPr>
      <w:r>
        <w:t>&lt;/div&gt;</w:t>
      </w:r>
    </w:p>
    <w:p w:rsidR="00773787" w:rsidRDefault="00773787" w:rsidP="00B74861">
      <w:pPr>
        <w:spacing w:line="240" w:lineRule="auto"/>
        <w:ind w:left="720" w:hanging="720"/>
      </w:pPr>
    </w:p>
    <w:p w:rsidR="00773787" w:rsidRDefault="001C351D" w:rsidP="00B74861">
      <w:pPr>
        <w:spacing w:line="240" w:lineRule="auto"/>
        <w:ind w:left="720" w:hanging="720"/>
      </w:pPr>
      <w:r>
        <w:t>@section Scripts {</w:t>
      </w:r>
    </w:p>
    <w:p w:rsidR="00773787" w:rsidRDefault="001C351D" w:rsidP="00B74861">
      <w:pPr>
        <w:spacing w:line="240" w:lineRule="auto"/>
        <w:ind w:left="720" w:hanging="720"/>
      </w:pPr>
      <w:r>
        <w:tab/>
        <w:t>@{await Html.RenderPartialAsync("_ValidationScriptsPartial");}</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42"/>
        </w:numPr>
        <w:spacing w:line="240" w:lineRule="auto"/>
        <w:ind w:hanging="720"/>
      </w:pPr>
      <w:r>
        <w:lastRenderedPageBreak/>
        <w:t>Test it.</w:t>
      </w:r>
    </w:p>
    <w:p w:rsidR="00773787" w:rsidRDefault="001C351D" w:rsidP="00B74861">
      <w:pPr>
        <w:pStyle w:val="Ttulo2"/>
        <w:spacing w:line="240" w:lineRule="auto"/>
        <w:ind w:left="720" w:hanging="720"/>
      </w:pPr>
      <w:bookmarkStart w:id="24" w:name="_1ksv4uv" w:colFirst="0" w:colLast="0"/>
      <w:bookmarkEnd w:id="24"/>
      <w:r>
        <w:t>Modifying users</w:t>
      </w:r>
    </w:p>
    <w:p w:rsidR="00773787" w:rsidRDefault="001C351D" w:rsidP="00B74861">
      <w:pPr>
        <w:numPr>
          <w:ilvl w:val="0"/>
          <w:numId w:val="27"/>
        </w:numPr>
        <w:spacing w:line="240" w:lineRule="auto"/>
        <w:ind w:hanging="720"/>
      </w:pPr>
      <w:r>
        <w:t xml:space="preserve">Add the </w:t>
      </w:r>
      <w:r>
        <w:rPr>
          <w:b/>
        </w:rPr>
        <w:t>ChangePasswordViewModel</w:t>
      </w:r>
      <w:r>
        <w:t xml:space="preserve"> class:</w:t>
      </w:r>
    </w:p>
    <w:p w:rsidR="00773787" w:rsidRDefault="00773787" w:rsidP="00B74861">
      <w:pPr>
        <w:spacing w:line="240" w:lineRule="auto"/>
        <w:ind w:left="720" w:hanging="720"/>
      </w:pPr>
    </w:p>
    <w:p w:rsidR="00773787" w:rsidRDefault="001C351D" w:rsidP="00B74861">
      <w:pPr>
        <w:spacing w:line="240" w:lineRule="auto"/>
        <w:ind w:left="720" w:hanging="720"/>
      </w:pPr>
      <w:r>
        <w:t>using System.ComponentModel.DataAnnotations;</w:t>
      </w:r>
    </w:p>
    <w:p w:rsidR="00773787" w:rsidRDefault="00773787" w:rsidP="00B74861">
      <w:pPr>
        <w:spacing w:line="240" w:lineRule="auto"/>
        <w:ind w:left="720" w:hanging="720"/>
      </w:pPr>
    </w:p>
    <w:p w:rsidR="00773787" w:rsidRDefault="001C351D" w:rsidP="00B74861">
      <w:pPr>
        <w:spacing w:line="240" w:lineRule="auto"/>
        <w:ind w:left="720" w:hanging="720"/>
      </w:pPr>
      <w:r>
        <w:t>namespace MyVet.Web.Model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class ChangePasswordViewModel</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Display(Name = "Current password")]</w:t>
      </w:r>
    </w:p>
    <w:p w:rsidR="00773787" w:rsidRDefault="001C351D" w:rsidP="00B74861">
      <w:pPr>
        <w:spacing w:line="240" w:lineRule="auto"/>
        <w:ind w:left="720" w:hanging="720"/>
      </w:pPr>
      <w:r>
        <w:t xml:space="preserve">    </w:t>
      </w:r>
      <w:r>
        <w:tab/>
        <w:t>[Required(ErrorMessage = "The field {0} is mandatory.")]</w:t>
      </w:r>
    </w:p>
    <w:p w:rsidR="00773787" w:rsidRDefault="001C351D" w:rsidP="00B74861">
      <w:pPr>
        <w:spacing w:line="240" w:lineRule="auto"/>
        <w:ind w:left="720" w:hanging="720"/>
      </w:pPr>
      <w:r>
        <w:t xml:space="preserve">    </w:t>
      </w:r>
      <w:r>
        <w:tab/>
        <w:t>[DataType(DataType.Password)]</w:t>
      </w:r>
    </w:p>
    <w:p w:rsidR="00773787" w:rsidRDefault="001C351D" w:rsidP="00B74861">
      <w:pPr>
        <w:spacing w:line="240" w:lineRule="auto"/>
        <w:ind w:left="720" w:hanging="720"/>
      </w:pPr>
      <w:r>
        <w:t xml:space="preserve">    </w:t>
      </w:r>
      <w:r>
        <w:tab/>
        <w:t>[StringLength(20, MinimumLength = 6, ErrorMessage = "The {0} field must contain between {2} and {1} characters.")]</w:t>
      </w:r>
    </w:p>
    <w:p w:rsidR="00773787" w:rsidRDefault="001C351D" w:rsidP="00B74861">
      <w:pPr>
        <w:spacing w:line="240" w:lineRule="auto"/>
        <w:ind w:left="720" w:hanging="720"/>
      </w:pPr>
      <w:r>
        <w:t xml:space="preserve">    </w:t>
      </w:r>
      <w:r>
        <w:tab/>
        <w:t>public string OldPassword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Display(Name = "New password")]</w:t>
      </w:r>
    </w:p>
    <w:p w:rsidR="00773787" w:rsidRDefault="001C351D" w:rsidP="00B74861">
      <w:pPr>
        <w:spacing w:line="240" w:lineRule="auto"/>
        <w:ind w:left="720" w:hanging="720"/>
      </w:pPr>
      <w:r>
        <w:t xml:space="preserve">    </w:t>
      </w:r>
      <w:r>
        <w:tab/>
        <w:t>[Required(ErrorMessage = "The field {0} is mandatory.")]</w:t>
      </w:r>
    </w:p>
    <w:p w:rsidR="00773787" w:rsidRDefault="001C351D" w:rsidP="00B74861">
      <w:pPr>
        <w:spacing w:line="240" w:lineRule="auto"/>
        <w:ind w:left="720" w:hanging="720"/>
      </w:pPr>
      <w:r>
        <w:t xml:space="preserve">    </w:t>
      </w:r>
      <w:r>
        <w:tab/>
        <w:t>[DataType(DataType.Password)]</w:t>
      </w:r>
    </w:p>
    <w:p w:rsidR="00773787" w:rsidRDefault="001C351D" w:rsidP="00B74861">
      <w:pPr>
        <w:spacing w:line="240" w:lineRule="auto"/>
        <w:ind w:left="720" w:hanging="720"/>
      </w:pPr>
      <w:r>
        <w:t xml:space="preserve">    </w:t>
      </w:r>
      <w:r>
        <w:tab/>
        <w:t>[StringLength(20, MinimumLength = 6, ErrorMessage = "The {0} field must contain between {2} and {1} characters.")]</w:t>
      </w:r>
    </w:p>
    <w:p w:rsidR="00773787" w:rsidRDefault="001C351D" w:rsidP="00B74861">
      <w:pPr>
        <w:spacing w:line="240" w:lineRule="auto"/>
        <w:ind w:left="720" w:hanging="720"/>
      </w:pPr>
      <w:r>
        <w:t xml:space="preserve">    </w:t>
      </w:r>
      <w:r>
        <w:tab/>
        <w:t>public string NewPassword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Display(Name = "Password confirm")]</w:t>
      </w:r>
    </w:p>
    <w:p w:rsidR="00773787" w:rsidRDefault="001C351D" w:rsidP="00B74861">
      <w:pPr>
        <w:spacing w:line="240" w:lineRule="auto"/>
        <w:ind w:left="720" w:hanging="720"/>
      </w:pPr>
      <w:r>
        <w:t xml:space="preserve">    </w:t>
      </w:r>
      <w:r>
        <w:tab/>
        <w:t>[Required(ErrorMessage = "The field {0} is mandatory.")]</w:t>
      </w:r>
    </w:p>
    <w:p w:rsidR="00773787" w:rsidRDefault="001C351D" w:rsidP="00B74861">
      <w:pPr>
        <w:spacing w:line="240" w:lineRule="auto"/>
        <w:ind w:left="720" w:hanging="720"/>
      </w:pPr>
      <w:r>
        <w:t xml:space="preserve">    </w:t>
      </w:r>
      <w:r>
        <w:tab/>
        <w:t>[DataType(DataType.Password)]</w:t>
      </w:r>
    </w:p>
    <w:p w:rsidR="00773787" w:rsidRDefault="001C351D" w:rsidP="00B74861">
      <w:pPr>
        <w:spacing w:line="240" w:lineRule="auto"/>
        <w:ind w:left="720" w:hanging="720"/>
      </w:pPr>
      <w:r>
        <w:t xml:space="preserve">    </w:t>
      </w:r>
      <w:r>
        <w:tab/>
        <w:t>[StringLength(20, MinimumLength = 6, ErrorMessage = "The {0} field must contain between {2} and {1} characters.")]</w:t>
      </w:r>
    </w:p>
    <w:p w:rsidR="00773787" w:rsidRDefault="001C351D" w:rsidP="00B74861">
      <w:pPr>
        <w:spacing w:line="240" w:lineRule="auto"/>
        <w:ind w:left="720" w:hanging="720"/>
      </w:pPr>
      <w:r>
        <w:t xml:space="preserve">    </w:t>
      </w:r>
      <w:r>
        <w:tab/>
        <w:t>[Compare("NewPassword")]</w:t>
      </w:r>
    </w:p>
    <w:p w:rsidR="00773787" w:rsidRDefault="001C351D" w:rsidP="00B74861">
      <w:pPr>
        <w:spacing w:line="240" w:lineRule="auto"/>
        <w:ind w:left="720" w:hanging="720"/>
      </w:pPr>
      <w:r>
        <w:t xml:space="preserve">    </w:t>
      </w:r>
      <w:r>
        <w:tab/>
        <w:t>public string Confirm { get; set; }</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27"/>
        </w:numPr>
        <w:spacing w:line="240" w:lineRule="auto"/>
        <w:ind w:hanging="720"/>
      </w:pPr>
      <w:r>
        <w:t xml:space="preserve">Add this method in </w:t>
      </w:r>
      <w:r>
        <w:rPr>
          <w:b/>
        </w:rPr>
        <w:t>IUserHelper</w:t>
      </w:r>
      <w:r>
        <w:t xml:space="preserve"> interface:</w:t>
      </w:r>
    </w:p>
    <w:p w:rsidR="00773787" w:rsidRDefault="00773787" w:rsidP="00B74861">
      <w:pPr>
        <w:spacing w:line="240" w:lineRule="auto"/>
        <w:ind w:left="720" w:hanging="720"/>
      </w:pPr>
    </w:p>
    <w:p w:rsidR="00773787" w:rsidRDefault="001C351D" w:rsidP="00B74861">
      <w:pPr>
        <w:spacing w:line="240" w:lineRule="auto"/>
        <w:ind w:left="720" w:hanging="720"/>
      </w:pPr>
      <w:r>
        <w:t>Task&lt;IdentityResult&gt; ChangePasswordAsync(User user, string oldPassword, string newPassword);</w:t>
      </w:r>
    </w:p>
    <w:p w:rsidR="00773787" w:rsidRDefault="00773787" w:rsidP="00B74861">
      <w:pPr>
        <w:spacing w:line="240" w:lineRule="auto"/>
        <w:ind w:left="720" w:hanging="720"/>
      </w:pPr>
    </w:p>
    <w:p w:rsidR="00773787" w:rsidRDefault="001C351D" w:rsidP="00B74861">
      <w:pPr>
        <w:numPr>
          <w:ilvl w:val="0"/>
          <w:numId w:val="27"/>
        </w:numPr>
        <w:spacing w:line="240" w:lineRule="auto"/>
        <w:ind w:hanging="720"/>
      </w:pPr>
      <w:r>
        <w:t xml:space="preserve">Add the implementation in </w:t>
      </w:r>
      <w:r>
        <w:rPr>
          <w:b/>
        </w:rPr>
        <w:t>UserHelper</w:t>
      </w:r>
      <w:r>
        <w:t xml:space="preserve"> class:</w:t>
      </w:r>
    </w:p>
    <w:p w:rsidR="00773787" w:rsidRDefault="00773787" w:rsidP="00B74861">
      <w:pPr>
        <w:spacing w:line="240" w:lineRule="auto"/>
        <w:ind w:left="720" w:hanging="720"/>
      </w:pPr>
    </w:p>
    <w:p w:rsidR="00773787" w:rsidRDefault="001C351D" w:rsidP="00B74861">
      <w:pPr>
        <w:spacing w:line="240" w:lineRule="auto"/>
        <w:ind w:left="720" w:hanging="720"/>
      </w:pPr>
      <w:r>
        <w:t>public async Task&lt;IdentityResult&gt; ChangePasswordAsync(User user, string oldPassword, string newPassword)</w:t>
      </w:r>
    </w:p>
    <w:p w:rsidR="00773787" w:rsidRDefault="001C351D" w:rsidP="00B74861">
      <w:pPr>
        <w:spacing w:line="240" w:lineRule="auto"/>
        <w:ind w:left="720" w:hanging="720"/>
      </w:pPr>
      <w:r>
        <w:t>{</w:t>
      </w:r>
    </w:p>
    <w:p w:rsidR="00773787" w:rsidRDefault="001C351D" w:rsidP="00B74861">
      <w:pPr>
        <w:spacing w:line="240" w:lineRule="auto"/>
        <w:ind w:left="720" w:hanging="720"/>
      </w:pPr>
      <w:r>
        <w:tab/>
        <w:t>return await _userManager.ChangePasswordAsync(user, oldPassword, newPassword);</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27"/>
        </w:numPr>
        <w:spacing w:line="240" w:lineRule="auto"/>
        <w:ind w:hanging="720"/>
      </w:pPr>
      <w:r>
        <w:t xml:space="preserve">Add those methods to </w:t>
      </w:r>
      <w:r>
        <w:rPr>
          <w:b/>
        </w:rPr>
        <w:t>AccountController</w:t>
      </w:r>
      <w:r>
        <w:t xml:space="preserve"> class:</w:t>
      </w:r>
    </w:p>
    <w:p w:rsidR="00773787" w:rsidRDefault="00773787" w:rsidP="00B74861">
      <w:pPr>
        <w:spacing w:line="240" w:lineRule="auto"/>
        <w:ind w:left="720" w:hanging="720"/>
      </w:pPr>
    </w:p>
    <w:p w:rsidR="00773787" w:rsidRDefault="001C351D" w:rsidP="00B74861">
      <w:pPr>
        <w:spacing w:line="240" w:lineRule="auto"/>
        <w:ind w:left="720" w:hanging="720"/>
      </w:pPr>
      <w:r>
        <w:t>public async Task&lt;IActionResult&gt; ChangeUser()</w:t>
      </w:r>
    </w:p>
    <w:p w:rsidR="00773787" w:rsidRDefault="001C351D" w:rsidP="00B74861">
      <w:pPr>
        <w:spacing w:line="240" w:lineRule="auto"/>
        <w:ind w:left="720" w:hanging="720"/>
      </w:pPr>
      <w:r>
        <w:t>{</w:t>
      </w:r>
    </w:p>
    <w:p w:rsidR="00773787" w:rsidRDefault="001C351D" w:rsidP="00B74861">
      <w:pPr>
        <w:spacing w:line="240" w:lineRule="auto"/>
        <w:ind w:left="720" w:hanging="720"/>
      </w:pPr>
      <w:r>
        <w:tab/>
        <w:t>var owner = await _dataContext.Owners</w:t>
      </w:r>
    </w:p>
    <w:p w:rsidR="00773787" w:rsidRDefault="001C351D" w:rsidP="00B74861">
      <w:pPr>
        <w:spacing w:line="240" w:lineRule="auto"/>
        <w:ind w:left="720" w:hanging="720"/>
      </w:pPr>
      <w:r>
        <w:t xml:space="preserve">    </w:t>
      </w:r>
      <w:r>
        <w:tab/>
        <w:t>.Include(o =&gt; o.User)</w:t>
      </w:r>
    </w:p>
    <w:p w:rsidR="00773787" w:rsidRDefault="001C351D" w:rsidP="00B74861">
      <w:pPr>
        <w:spacing w:line="240" w:lineRule="auto"/>
        <w:ind w:left="720" w:hanging="720"/>
      </w:pPr>
      <w:r>
        <w:t xml:space="preserve">    </w:t>
      </w:r>
      <w:r>
        <w:tab/>
        <w:t>.FirstOrDefaultAsync(o =&gt; o.User.UserName.ToLower().Equals(User.Identity.Name.ToLower()));</w:t>
      </w:r>
    </w:p>
    <w:p w:rsidR="00773787" w:rsidRDefault="001C351D" w:rsidP="00B74861">
      <w:pPr>
        <w:spacing w:line="240" w:lineRule="auto"/>
        <w:ind w:left="720" w:hanging="720"/>
      </w:pPr>
      <w:r>
        <w:tab/>
        <w:t>if (owner == null)</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turn NotFound();</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var view = new EditUserViewModel</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Address = owner.User.Address,</w:t>
      </w:r>
    </w:p>
    <w:p w:rsidR="00773787" w:rsidRDefault="001C351D" w:rsidP="00B74861">
      <w:pPr>
        <w:spacing w:line="240" w:lineRule="auto"/>
        <w:ind w:left="720" w:hanging="720"/>
      </w:pPr>
      <w:r>
        <w:t xml:space="preserve">    </w:t>
      </w:r>
      <w:r>
        <w:tab/>
        <w:t>Document = owner.User.Document,</w:t>
      </w:r>
    </w:p>
    <w:p w:rsidR="00773787" w:rsidRDefault="001C351D" w:rsidP="00B74861">
      <w:pPr>
        <w:spacing w:line="240" w:lineRule="auto"/>
        <w:ind w:left="720" w:hanging="720"/>
      </w:pPr>
      <w:r>
        <w:t xml:space="preserve">    </w:t>
      </w:r>
      <w:r>
        <w:tab/>
        <w:t>FirstName = owner.User.FirstName,</w:t>
      </w:r>
    </w:p>
    <w:p w:rsidR="00773787" w:rsidRDefault="001C351D" w:rsidP="00B74861">
      <w:pPr>
        <w:spacing w:line="240" w:lineRule="auto"/>
        <w:ind w:left="720" w:hanging="720"/>
      </w:pPr>
      <w:r>
        <w:t xml:space="preserve">    </w:t>
      </w:r>
      <w:r>
        <w:tab/>
        <w:t>Id = owner.Id,</w:t>
      </w:r>
    </w:p>
    <w:p w:rsidR="00773787" w:rsidRDefault="001C351D" w:rsidP="00B74861">
      <w:pPr>
        <w:spacing w:line="240" w:lineRule="auto"/>
        <w:ind w:left="720" w:hanging="720"/>
      </w:pPr>
      <w:r>
        <w:t xml:space="preserve">    </w:t>
      </w:r>
      <w:r>
        <w:tab/>
        <w:t>LastName = owner.User.LastName,</w:t>
      </w:r>
    </w:p>
    <w:p w:rsidR="00773787" w:rsidRDefault="001C351D" w:rsidP="00B74861">
      <w:pPr>
        <w:spacing w:line="240" w:lineRule="auto"/>
        <w:ind w:left="720" w:hanging="720"/>
      </w:pPr>
      <w:r>
        <w:t xml:space="preserve">    </w:t>
      </w:r>
      <w:r>
        <w:tab/>
        <w:t>PhoneNumber = owner.User.PhoneNumber</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return View(view);</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t>[HttpPost]</w:t>
      </w:r>
    </w:p>
    <w:p w:rsidR="00773787" w:rsidRDefault="001C351D" w:rsidP="00B74861">
      <w:pPr>
        <w:spacing w:line="240" w:lineRule="auto"/>
        <w:ind w:left="720" w:hanging="720"/>
      </w:pPr>
      <w:r>
        <w:t>[ValidateAntiForgeryToken]</w:t>
      </w:r>
    </w:p>
    <w:p w:rsidR="00773787" w:rsidRDefault="001C351D" w:rsidP="00B74861">
      <w:pPr>
        <w:spacing w:line="240" w:lineRule="auto"/>
        <w:ind w:left="720" w:hanging="720"/>
      </w:pPr>
      <w:r>
        <w:t>public async Task&lt;IActionResult&gt; ChangeUser(EditUserViewModel view)</w:t>
      </w:r>
    </w:p>
    <w:p w:rsidR="00773787" w:rsidRDefault="001C351D" w:rsidP="00B74861">
      <w:pPr>
        <w:spacing w:line="240" w:lineRule="auto"/>
        <w:ind w:left="720" w:hanging="720"/>
      </w:pPr>
      <w:r>
        <w:lastRenderedPageBreak/>
        <w:t>{</w:t>
      </w:r>
    </w:p>
    <w:p w:rsidR="00773787" w:rsidRDefault="001C351D" w:rsidP="00B74861">
      <w:pPr>
        <w:spacing w:line="240" w:lineRule="auto"/>
        <w:ind w:left="720" w:hanging="720"/>
      </w:pPr>
      <w:r>
        <w:tab/>
        <w:t>if (ModelState.IsValid)</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var owner = await _dataContext.Owners</w:t>
      </w:r>
    </w:p>
    <w:p w:rsidR="00773787" w:rsidRDefault="001C351D" w:rsidP="00B74861">
      <w:pPr>
        <w:spacing w:line="240" w:lineRule="auto"/>
        <w:ind w:left="720" w:hanging="720"/>
      </w:pPr>
      <w:r>
        <w:t xml:space="preserve">        </w:t>
      </w:r>
      <w:r>
        <w:tab/>
        <w:t>.Include(o =&gt; o.User)</w:t>
      </w:r>
    </w:p>
    <w:p w:rsidR="00773787" w:rsidRDefault="001C351D" w:rsidP="00B74861">
      <w:pPr>
        <w:spacing w:line="240" w:lineRule="auto"/>
        <w:ind w:left="720" w:hanging="720"/>
      </w:pPr>
      <w:r>
        <w:t xml:space="preserve">        </w:t>
      </w:r>
      <w:r>
        <w:tab/>
        <w:t>.FirstOrDefaultAsync(o =&gt; o.Id == view.Id);</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owner.User.Document = view.Document;</w:t>
      </w:r>
    </w:p>
    <w:p w:rsidR="00773787" w:rsidRDefault="001C351D" w:rsidP="00B74861">
      <w:pPr>
        <w:spacing w:line="240" w:lineRule="auto"/>
        <w:ind w:left="720" w:hanging="720"/>
      </w:pPr>
      <w:r>
        <w:t xml:space="preserve">    </w:t>
      </w:r>
      <w:r>
        <w:tab/>
        <w:t>owner.User.FirstName = view.FirstName;</w:t>
      </w:r>
    </w:p>
    <w:p w:rsidR="00773787" w:rsidRDefault="001C351D" w:rsidP="00B74861">
      <w:pPr>
        <w:spacing w:line="240" w:lineRule="auto"/>
        <w:ind w:left="720" w:hanging="720"/>
      </w:pPr>
      <w:r>
        <w:t xml:space="preserve">    </w:t>
      </w:r>
      <w:r>
        <w:tab/>
        <w:t>owner.User.LastName = view.LastName;</w:t>
      </w:r>
    </w:p>
    <w:p w:rsidR="00773787" w:rsidRDefault="001C351D" w:rsidP="00B74861">
      <w:pPr>
        <w:spacing w:line="240" w:lineRule="auto"/>
        <w:ind w:left="720" w:hanging="720"/>
      </w:pPr>
      <w:r>
        <w:t xml:space="preserve">    </w:t>
      </w:r>
      <w:r>
        <w:tab/>
        <w:t>owner.User.Address = view.Address;</w:t>
      </w:r>
    </w:p>
    <w:p w:rsidR="00773787" w:rsidRDefault="001C351D" w:rsidP="00B74861">
      <w:pPr>
        <w:spacing w:line="240" w:lineRule="auto"/>
        <w:ind w:left="720" w:hanging="720"/>
      </w:pPr>
      <w:r>
        <w:t xml:space="preserve">    </w:t>
      </w:r>
      <w:r>
        <w:tab/>
        <w:t>owner.User.PhoneNumber = view.PhoneNumber;</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await _userHelper.UpdateUserAsync(owner.User);</w:t>
      </w:r>
    </w:p>
    <w:p w:rsidR="00773787" w:rsidRDefault="001C351D" w:rsidP="00B74861">
      <w:pPr>
        <w:spacing w:line="240" w:lineRule="auto"/>
        <w:ind w:left="720" w:hanging="720"/>
      </w:pPr>
      <w:r>
        <w:t xml:space="preserve">    </w:t>
      </w:r>
      <w:r>
        <w:tab/>
        <w:t>return RedirectToAction("Index", "Home");</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return View(view);</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27"/>
        </w:numPr>
        <w:spacing w:line="240" w:lineRule="auto"/>
        <w:ind w:hanging="720"/>
      </w:pPr>
      <w:r>
        <w:t xml:space="preserve">Add the view </w:t>
      </w:r>
      <w:r>
        <w:rPr>
          <w:b/>
        </w:rPr>
        <w:t>ChangeUser</w:t>
      </w:r>
      <w:r>
        <w:t xml:space="preserve"> in </w:t>
      </w:r>
      <w:r>
        <w:rPr>
          <w:b/>
        </w:rPr>
        <w:t>AccountController</w:t>
      </w:r>
      <w:r>
        <w:t>:</w:t>
      </w:r>
    </w:p>
    <w:p w:rsidR="00773787" w:rsidRDefault="00773787" w:rsidP="00B74861">
      <w:pPr>
        <w:spacing w:line="240" w:lineRule="auto"/>
        <w:ind w:left="720" w:hanging="720"/>
      </w:pPr>
    </w:p>
    <w:p w:rsidR="00773787" w:rsidRDefault="001C351D" w:rsidP="00B74861">
      <w:pPr>
        <w:spacing w:line="240" w:lineRule="auto"/>
        <w:ind w:left="720" w:hanging="720"/>
      </w:pPr>
      <w:r>
        <w:t>@model MyVet.Web.Models.EditUserViewModel</w:t>
      </w:r>
    </w:p>
    <w:p w:rsidR="00773787" w:rsidRDefault="001C351D" w:rsidP="00B74861">
      <w:pPr>
        <w:spacing w:line="240" w:lineRule="auto"/>
        <w:ind w:left="720" w:hanging="720"/>
      </w:pPr>
      <w:r>
        <w:t>@{</w:t>
      </w:r>
    </w:p>
    <w:p w:rsidR="00773787" w:rsidRDefault="001C351D" w:rsidP="00B74861">
      <w:pPr>
        <w:spacing w:line="240" w:lineRule="auto"/>
        <w:ind w:left="720" w:hanging="720"/>
      </w:pPr>
      <w:r>
        <w:tab/>
        <w:t>ViewData["Title"] = "Edi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t>&lt;h2&gt;Edit&lt;/h2&gt;</w:t>
      </w:r>
    </w:p>
    <w:p w:rsidR="00773787" w:rsidRDefault="00773787" w:rsidP="00B74861">
      <w:pPr>
        <w:spacing w:line="240" w:lineRule="auto"/>
        <w:ind w:left="720" w:hanging="720"/>
      </w:pPr>
    </w:p>
    <w:p w:rsidR="00773787" w:rsidRDefault="001C351D" w:rsidP="00B74861">
      <w:pPr>
        <w:spacing w:line="240" w:lineRule="auto"/>
        <w:ind w:left="720" w:hanging="720"/>
      </w:pPr>
      <w:r>
        <w:t>&lt;h4&gt;Owner&lt;/h4&gt;</w:t>
      </w:r>
    </w:p>
    <w:p w:rsidR="00773787" w:rsidRDefault="001C351D" w:rsidP="00B74861">
      <w:pPr>
        <w:spacing w:line="240" w:lineRule="auto"/>
        <w:ind w:left="720" w:hanging="720"/>
      </w:pPr>
      <w:r>
        <w:t>&lt;hr /&gt;</w:t>
      </w:r>
    </w:p>
    <w:p w:rsidR="00773787" w:rsidRDefault="001C351D" w:rsidP="00B74861">
      <w:pPr>
        <w:spacing w:line="240" w:lineRule="auto"/>
        <w:ind w:left="720" w:hanging="720"/>
      </w:pPr>
      <w:r>
        <w:t>&lt;div class="row"&gt;</w:t>
      </w:r>
    </w:p>
    <w:p w:rsidR="00773787" w:rsidRDefault="001C351D" w:rsidP="00B74861">
      <w:pPr>
        <w:spacing w:line="240" w:lineRule="auto"/>
        <w:ind w:left="720" w:hanging="720"/>
      </w:pPr>
      <w:r>
        <w:tab/>
        <w:t>&lt;div class="col-md-4"&gt;</w:t>
      </w:r>
    </w:p>
    <w:p w:rsidR="00773787" w:rsidRDefault="001C351D" w:rsidP="00B74861">
      <w:pPr>
        <w:spacing w:line="240" w:lineRule="auto"/>
        <w:ind w:left="720" w:hanging="720"/>
      </w:pPr>
      <w:r>
        <w:t xml:space="preserve">    </w:t>
      </w:r>
      <w:r>
        <w:tab/>
        <w:t>&lt;form asp-action="ChangeUser"&gt;</w:t>
      </w:r>
    </w:p>
    <w:p w:rsidR="00773787" w:rsidRDefault="001C351D" w:rsidP="00B74861">
      <w:pPr>
        <w:spacing w:line="240" w:lineRule="auto"/>
        <w:ind w:left="720" w:hanging="720"/>
      </w:pPr>
      <w:r>
        <w:t xml:space="preserve">        </w:t>
      </w:r>
      <w:r>
        <w:tab/>
        <w:t>&lt;div asp-validation-summary="ModelOnly" class="text-danger"&gt;&lt;/div&gt;</w:t>
      </w:r>
    </w:p>
    <w:p w:rsidR="00773787" w:rsidRDefault="001C351D" w:rsidP="00B74861">
      <w:pPr>
        <w:spacing w:line="240" w:lineRule="auto"/>
        <w:ind w:left="720" w:hanging="720"/>
      </w:pPr>
      <w:r>
        <w:t xml:space="preserve">        </w:t>
      </w:r>
      <w:r>
        <w:tab/>
        <w:t>&lt;input type="hidden" asp-for="Id" /&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Document" class="control-label"&gt;&lt;/label&gt;</w:t>
      </w:r>
    </w:p>
    <w:p w:rsidR="00773787" w:rsidRDefault="001C351D" w:rsidP="00B74861">
      <w:pPr>
        <w:spacing w:line="240" w:lineRule="auto"/>
        <w:ind w:left="720" w:hanging="720"/>
      </w:pPr>
      <w:r>
        <w:t xml:space="preserve">            </w:t>
      </w:r>
      <w:r>
        <w:tab/>
        <w:t>&lt;input asp-for="Document" class="form-control" /&gt;</w:t>
      </w:r>
    </w:p>
    <w:p w:rsidR="00773787" w:rsidRDefault="001C351D" w:rsidP="00B74861">
      <w:pPr>
        <w:spacing w:line="240" w:lineRule="auto"/>
        <w:ind w:left="720" w:hanging="720"/>
      </w:pPr>
      <w:r>
        <w:t xml:space="preserve">            </w:t>
      </w:r>
      <w:r>
        <w:tab/>
        <w:t>&lt;span asp-validation-for="Document"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FirstName" class="control-label"&gt;&lt;/label&gt;</w:t>
      </w:r>
    </w:p>
    <w:p w:rsidR="00773787" w:rsidRDefault="001C351D" w:rsidP="00B74861">
      <w:pPr>
        <w:spacing w:line="240" w:lineRule="auto"/>
        <w:ind w:left="720" w:hanging="720"/>
      </w:pPr>
      <w:r>
        <w:t xml:space="preserve">            </w:t>
      </w:r>
      <w:r>
        <w:tab/>
        <w:t>&lt;input asp-for="FirstName" class="form-control" /&gt;</w:t>
      </w:r>
    </w:p>
    <w:p w:rsidR="00773787" w:rsidRDefault="001C351D" w:rsidP="00B74861">
      <w:pPr>
        <w:spacing w:line="240" w:lineRule="auto"/>
        <w:ind w:left="720" w:hanging="720"/>
      </w:pPr>
      <w:r>
        <w:t xml:space="preserve">            </w:t>
      </w:r>
      <w:r>
        <w:tab/>
        <w:t>&lt;span asp-validation-for="FirstName"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LastName" class="control-label"&gt;&lt;/label&gt;</w:t>
      </w:r>
    </w:p>
    <w:p w:rsidR="00773787" w:rsidRDefault="001C351D" w:rsidP="00B74861">
      <w:pPr>
        <w:spacing w:line="240" w:lineRule="auto"/>
        <w:ind w:left="720" w:hanging="720"/>
      </w:pPr>
      <w:r>
        <w:t xml:space="preserve">            </w:t>
      </w:r>
      <w:r>
        <w:tab/>
        <w:t>&lt;input asp-for="LastName" class="form-control" /&gt;</w:t>
      </w:r>
    </w:p>
    <w:p w:rsidR="00773787" w:rsidRDefault="001C351D" w:rsidP="00B74861">
      <w:pPr>
        <w:spacing w:line="240" w:lineRule="auto"/>
        <w:ind w:left="720" w:hanging="720"/>
      </w:pPr>
      <w:r>
        <w:t xml:space="preserve">            </w:t>
      </w:r>
      <w:r>
        <w:tab/>
        <w:t>&lt;span asp-validation-for="LastName"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Address" class="control-label"&gt;&lt;/label&gt;</w:t>
      </w:r>
    </w:p>
    <w:p w:rsidR="00773787" w:rsidRDefault="001C351D" w:rsidP="00B74861">
      <w:pPr>
        <w:spacing w:line="240" w:lineRule="auto"/>
        <w:ind w:left="720" w:hanging="720"/>
      </w:pPr>
      <w:r>
        <w:t xml:space="preserve">            </w:t>
      </w:r>
      <w:r>
        <w:tab/>
        <w:t>&lt;input asp-for="Address" class="form-control" /&gt;</w:t>
      </w:r>
    </w:p>
    <w:p w:rsidR="00773787" w:rsidRDefault="001C351D" w:rsidP="00B74861">
      <w:pPr>
        <w:spacing w:line="240" w:lineRule="auto"/>
        <w:ind w:left="720" w:hanging="720"/>
      </w:pPr>
      <w:r>
        <w:t xml:space="preserve">            </w:t>
      </w:r>
      <w:r>
        <w:tab/>
        <w:t>&lt;span asp-validation-for="Address"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PhoneNumber" class="control-label"&gt;&lt;/label&gt;</w:t>
      </w:r>
    </w:p>
    <w:p w:rsidR="00773787" w:rsidRDefault="001C351D" w:rsidP="00B74861">
      <w:pPr>
        <w:spacing w:line="240" w:lineRule="auto"/>
        <w:ind w:left="720" w:hanging="720"/>
      </w:pPr>
      <w:r>
        <w:t xml:space="preserve">            </w:t>
      </w:r>
      <w:r>
        <w:tab/>
        <w:t>&lt;input asp-for="PhoneNumber" class="form-control" /&gt;</w:t>
      </w:r>
    </w:p>
    <w:p w:rsidR="00773787" w:rsidRDefault="001C351D" w:rsidP="00B74861">
      <w:pPr>
        <w:spacing w:line="240" w:lineRule="auto"/>
        <w:ind w:left="720" w:hanging="720"/>
      </w:pPr>
      <w:r>
        <w:t xml:space="preserve">            </w:t>
      </w:r>
      <w:r>
        <w:tab/>
        <w:t>&lt;span asp-validation-for="PhoneNumber"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input type="submit" value="Save" class="btn btn-primary" /&gt;</w:t>
      </w:r>
    </w:p>
    <w:p w:rsidR="00773787" w:rsidRDefault="001C351D" w:rsidP="00B74861">
      <w:pPr>
        <w:spacing w:line="240" w:lineRule="auto"/>
        <w:ind w:left="720" w:hanging="720"/>
      </w:pPr>
      <w:r>
        <w:t xml:space="preserve">            </w:t>
      </w:r>
      <w:r>
        <w:tab/>
        <w:t>&lt;a asp-action="ChangePassword" class="btn btn-warning"&gt;Change Password&lt;/a&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form&gt;</w:t>
      </w:r>
    </w:p>
    <w:p w:rsidR="00773787" w:rsidRDefault="001C351D" w:rsidP="00B74861">
      <w:pPr>
        <w:spacing w:line="240" w:lineRule="auto"/>
        <w:ind w:left="720" w:hanging="720"/>
      </w:pPr>
      <w:r>
        <w:lastRenderedPageBreak/>
        <w:tab/>
        <w:t>&lt;/div&gt;</w:t>
      </w:r>
    </w:p>
    <w:p w:rsidR="00773787" w:rsidRDefault="001C351D" w:rsidP="00B74861">
      <w:pPr>
        <w:spacing w:line="240" w:lineRule="auto"/>
        <w:ind w:left="720" w:hanging="720"/>
      </w:pPr>
      <w:r>
        <w:t>&lt;/div&gt;</w:t>
      </w:r>
    </w:p>
    <w:p w:rsidR="00773787" w:rsidRDefault="00773787" w:rsidP="00B74861">
      <w:pPr>
        <w:spacing w:line="240" w:lineRule="auto"/>
        <w:ind w:left="720" w:hanging="720"/>
      </w:pPr>
    </w:p>
    <w:p w:rsidR="00773787" w:rsidRDefault="001C351D" w:rsidP="00B74861">
      <w:pPr>
        <w:spacing w:line="240" w:lineRule="auto"/>
        <w:ind w:left="720" w:hanging="720"/>
      </w:pPr>
      <w:r>
        <w:t>@section Scripts {</w:t>
      </w:r>
    </w:p>
    <w:p w:rsidR="00773787" w:rsidRDefault="001C351D" w:rsidP="00B74861">
      <w:pPr>
        <w:spacing w:line="240" w:lineRule="auto"/>
        <w:ind w:left="720" w:hanging="720"/>
      </w:pPr>
      <w:r>
        <w:tab/>
        <w:t>@{await Html.RenderPartialAsync("_ValidationScriptsPartial");}</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27"/>
        </w:numPr>
        <w:spacing w:line="240" w:lineRule="auto"/>
        <w:ind w:hanging="720"/>
      </w:pPr>
      <w:r>
        <w:t>Test it.</w:t>
      </w:r>
    </w:p>
    <w:p w:rsidR="00773787" w:rsidRDefault="00773787" w:rsidP="00B74861">
      <w:pPr>
        <w:spacing w:line="240" w:lineRule="auto"/>
        <w:ind w:left="720" w:hanging="720"/>
      </w:pPr>
    </w:p>
    <w:p w:rsidR="00773787" w:rsidRDefault="001C351D" w:rsidP="00B74861">
      <w:pPr>
        <w:numPr>
          <w:ilvl w:val="0"/>
          <w:numId w:val="27"/>
        </w:numPr>
        <w:spacing w:line="240" w:lineRule="auto"/>
        <w:ind w:hanging="720"/>
      </w:pPr>
      <w:r>
        <w:t xml:space="preserve">Add those methods to </w:t>
      </w:r>
      <w:r>
        <w:rPr>
          <w:b/>
        </w:rPr>
        <w:t xml:space="preserve">AccountController </w:t>
      </w:r>
      <w:r>
        <w:t>class:</w:t>
      </w:r>
    </w:p>
    <w:p w:rsidR="00773787" w:rsidRDefault="00773787" w:rsidP="00B74861">
      <w:pPr>
        <w:spacing w:line="240" w:lineRule="auto"/>
        <w:ind w:left="720" w:hanging="720"/>
      </w:pPr>
    </w:p>
    <w:p w:rsidR="00773787" w:rsidRDefault="001C351D" w:rsidP="00B74861">
      <w:pPr>
        <w:spacing w:line="240" w:lineRule="auto"/>
        <w:ind w:left="720" w:hanging="720"/>
      </w:pPr>
      <w:r>
        <w:t>public IActionResult ChangePassword()</w:t>
      </w:r>
    </w:p>
    <w:p w:rsidR="00773787" w:rsidRDefault="001C351D" w:rsidP="00B74861">
      <w:pPr>
        <w:spacing w:line="240" w:lineRule="auto"/>
        <w:ind w:left="720" w:hanging="720"/>
      </w:pPr>
      <w:r>
        <w:t>{</w:t>
      </w:r>
    </w:p>
    <w:p w:rsidR="00773787" w:rsidRDefault="001C351D" w:rsidP="00B74861">
      <w:pPr>
        <w:spacing w:line="240" w:lineRule="auto"/>
        <w:ind w:left="720" w:hanging="720"/>
      </w:pPr>
      <w:r>
        <w:tab/>
        <w:t>return View();</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t>[HttpPost]</w:t>
      </w:r>
    </w:p>
    <w:p w:rsidR="00773787" w:rsidRDefault="001C351D" w:rsidP="00B74861">
      <w:pPr>
        <w:spacing w:line="240" w:lineRule="auto"/>
        <w:ind w:left="720" w:hanging="720"/>
      </w:pPr>
      <w:r>
        <w:t>public async Task&lt;IActionResult&gt; ChangePassword(ChangePasswordViewModel model)</w:t>
      </w:r>
    </w:p>
    <w:p w:rsidR="00773787" w:rsidRDefault="001C351D" w:rsidP="00B74861">
      <w:pPr>
        <w:spacing w:line="240" w:lineRule="auto"/>
        <w:ind w:left="720" w:hanging="720"/>
      </w:pPr>
      <w:r>
        <w:t>{</w:t>
      </w:r>
    </w:p>
    <w:p w:rsidR="00773787" w:rsidRDefault="001C351D" w:rsidP="00B74861">
      <w:pPr>
        <w:spacing w:line="240" w:lineRule="auto"/>
        <w:ind w:left="720" w:hanging="720"/>
      </w:pPr>
      <w:r>
        <w:tab/>
        <w:t>if (ModelState.IsValid)</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var user = await _userHelper.GetUserByEmailAsync(User.Identity.Name);</w:t>
      </w:r>
    </w:p>
    <w:p w:rsidR="00773787" w:rsidRDefault="001C351D" w:rsidP="00B74861">
      <w:pPr>
        <w:spacing w:line="240" w:lineRule="auto"/>
        <w:ind w:left="720" w:hanging="720"/>
      </w:pPr>
      <w:r>
        <w:t xml:space="preserve">    </w:t>
      </w:r>
      <w:r>
        <w:tab/>
        <w:t>if (user != nul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var result = await _userHelper.ChangePasswordAsync(user, model.OldPassword, model.NewPassword);</w:t>
      </w:r>
    </w:p>
    <w:p w:rsidR="00773787" w:rsidRDefault="001C351D" w:rsidP="00B74861">
      <w:pPr>
        <w:spacing w:line="240" w:lineRule="auto"/>
        <w:ind w:left="720" w:hanging="720"/>
      </w:pPr>
      <w:r>
        <w:t xml:space="preserve">        </w:t>
      </w:r>
      <w:r>
        <w:tab/>
        <w:t>if (result.Succeeded)</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RedirectToAction("ChangeUser");</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els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ModelState.AddModelError(string.Empty, result.Errors.FirstOrDefault().Description);</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els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lastRenderedPageBreak/>
        <w:t xml:space="preserve">        </w:t>
      </w:r>
      <w:r>
        <w:tab/>
        <w:t>ModelState.AddModelError(string.Empty, "User no found.");</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return View(model);</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27"/>
        </w:numPr>
        <w:spacing w:line="240" w:lineRule="auto"/>
        <w:ind w:hanging="720"/>
      </w:pPr>
      <w:r>
        <w:t xml:space="preserve">Add the view </w:t>
      </w:r>
      <w:r>
        <w:rPr>
          <w:b/>
        </w:rPr>
        <w:t>ChangePassword</w:t>
      </w:r>
      <w:r>
        <w:t xml:space="preserve"> to </w:t>
      </w:r>
      <w:r>
        <w:rPr>
          <w:b/>
        </w:rPr>
        <w:t xml:space="preserve">AccountController </w:t>
      </w:r>
      <w:r>
        <w:t>class:</w:t>
      </w:r>
    </w:p>
    <w:p w:rsidR="00773787" w:rsidRDefault="00773787" w:rsidP="00B74861">
      <w:pPr>
        <w:spacing w:line="240" w:lineRule="auto"/>
        <w:ind w:left="720" w:hanging="720"/>
      </w:pPr>
    </w:p>
    <w:p w:rsidR="00773787" w:rsidRDefault="001C351D" w:rsidP="00B74861">
      <w:pPr>
        <w:spacing w:line="240" w:lineRule="auto"/>
        <w:ind w:left="720" w:hanging="720"/>
      </w:pPr>
      <w:r>
        <w:t>@model MyVet.Web.Models.ChangePasswordViewModel</w:t>
      </w:r>
    </w:p>
    <w:p w:rsidR="00773787" w:rsidRDefault="001C351D" w:rsidP="00B74861">
      <w:pPr>
        <w:spacing w:line="240" w:lineRule="auto"/>
        <w:ind w:left="720" w:hanging="720"/>
      </w:pPr>
      <w:r>
        <w:t>@{</w:t>
      </w:r>
    </w:p>
    <w:p w:rsidR="00773787" w:rsidRDefault="001C351D" w:rsidP="00B74861">
      <w:pPr>
        <w:spacing w:line="240" w:lineRule="auto"/>
        <w:ind w:left="720" w:hanging="720"/>
      </w:pPr>
      <w:r>
        <w:tab/>
        <w:t>ViewData["Title"] = "Register";</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t>&lt;h2&gt;Change Password&lt;/h2&gt;</w:t>
      </w:r>
    </w:p>
    <w:p w:rsidR="00773787" w:rsidRDefault="00773787" w:rsidP="00B74861">
      <w:pPr>
        <w:spacing w:line="240" w:lineRule="auto"/>
        <w:ind w:left="720" w:hanging="720"/>
      </w:pPr>
    </w:p>
    <w:p w:rsidR="00773787" w:rsidRDefault="001C351D" w:rsidP="00B74861">
      <w:pPr>
        <w:spacing w:line="240" w:lineRule="auto"/>
        <w:ind w:left="720" w:hanging="720"/>
      </w:pPr>
      <w:r>
        <w:t>&lt;div class="row"&gt;</w:t>
      </w:r>
    </w:p>
    <w:p w:rsidR="00773787" w:rsidRDefault="001C351D" w:rsidP="00B74861">
      <w:pPr>
        <w:spacing w:line="240" w:lineRule="auto"/>
        <w:ind w:left="720" w:hanging="720"/>
      </w:pPr>
      <w:r>
        <w:tab/>
        <w:t>&lt;div class="col-md-4 offset-md-4"&gt;</w:t>
      </w:r>
    </w:p>
    <w:p w:rsidR="00773787" w:rsidRDefault="001C351D" w:rsidP="00B74861">
      <w:pPr>
        <w:spacing w:line="240" w:lineRule="auto"/>
        <w:ind w:left="720" w:hanging="720"/>
      </w:pPr>
      <w:r>
        <w:t xml:space="preserve">    </w:t>
      </w:r>
      <w:r>
        <w:tab/>
        <w:t>&lt;form method="post"&gt;</w:t>
      </w:r>
    </w:p>
    <w:p w:rsidR="00773787" w:rsidRDefault="001C351D" w:rsidP="00B74861">
      <w:pPr>
        <w:spacing w:line="240" w:lineRule="auto"/>
        <w:ind w:left="720" w:hanging="720"/>
      </w:pPr>
      <w:r>
        <w:t xml:space="preserve">        </w:t>
      </w:r>
      <w:r>
        <w:tab/>
        <w:t>&lt;div asp-validation-summary="ModelOnly"&g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OldPassword"&gt;Current password&lt;/label&gt;</w:t>
      </w:r>
    </w:p>
    <w:p w:rsidR="00773787" w:rsidRDefault="001C351D" w:rsidP="00B74861">
      <w:pPr>
        <w:spacing w:line="240" w:lineRule="auto"/>
        <w:ind w:left="720" w:hanging="720"/>
      </w:pPr>
      <w:r>
        <w:t xml:space="preserve">            </w:t>
      </w:r>
      <w:r>
        <w:tab/>
        <w:t>&lt;input asp-for="OldPassword" type="password" class="form-control" /&gt;</w:t>
      </w:r>
    </w:p>
    <w:p w:rsidR="00773787" w:rsidRDefault="001C351D" w:rsidP="00B74861">
      <w:pPr>
        <w:spacing w:line="240" w:lineRule="auto"/>
        <w:ind w:left="720" w:hanging="720"/>
      </w:pPr>
      <w:r>
        <w:t xml:space="preserve">            </w:t>
      </w:r>
      <w:r>
        <w:tab/>
        <w:t>&lt;span asp-validation-for="OldPassword" class="text-warning"&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NewPassword"&gt;New password&lt;/label&gt;</w:t>
      </w:r>
    </w:p>
    <w:p w:rsidR="00773787" w:rsidRDefault="001C351D" w:rsidP="00B74861">
      <w:pPr>
        <w:spacing w:line="240" w:lineRule="auto"/>
        <w:ind w:left="720" w:hanging="720"/>
      </w:pPr>
      <w:r>
        <w:t xml:space="preserve">            </w:t>
      </w:r>
      <w:r>
        <w:tab/>
        <w:t>&lt;input asp-for="NewPassword" type="password" class="form-control" /&gt;</w:t>
      </w:r>
    </w:p>
    <w:p w:rsidR="00773787" w:rsidRDefault="001C351D" w:rsidP="00B74861">
      <w:pPr>
        <w:spacing w:line="240" w:lineRule="auto"/>
        <w:ind w:left="720" w:hanging="720"/>
      </w:pPr>
      <w:r>
        <w:t xml:space="preserve">            </w:t>
      </w:r>
      <w:r>
        <w:tab/>
        <w:t>&lt;span asp-validation-for="NewPassword" class="text-warning"&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Confirm"&gt;Confirm&lt;/label&gt;</w:t>
      </w:r>
    </w:p>
    <w:p w:rsidR="00773787" w:rsidRDefault="001C351D" w:rsidP="00B74861">
      <w:pPr>
        <w:spacing w:line="240" w:lineRule="auto"/>
        <w:ind w:left="720" w:hanging="720"/>
      </w:pPr>
      <w:r>
        <w:t xml:space="preserve">            </w:t>
      </w:r>
      <w:r>
        <w:tab/>
        <w:t>&lt;input asp-for="Confirm" type="password" class="form-control" /&gt;</w:t>
      </w:r>
    </w:p>
    <w:p w:rsidR="00773787" w:rsidRDefault="001C351D" w:rsidP="00B74861">
      <w:pPr>
        <w:spacing w:line="240" w:lineRule="auto"/>
        <w:ind w:left="720" w:hanging="720"/>
      </w:pPr>
      <w:r>
        <w:lastRenderedPageBreak/>
        <w:t xml:space="preserve">            </w:t>
      </w:r>
      <w:r>
        <w:tab/>
        <w:t>&lt;span asp-validation-for="Confirm" class="text-warning"&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input type="submit" value="Change password" class="btn btn-primary" /&gt;</w:t>
      </w:r>
    </w:p>
    <w:p w:rsidR="00773787" w:rsidRDefault="001C351D" w:rsidP="00B74861">
      <w:pPr>
        <w:spacing w:line="240" w:lineRule="auto"/>
        <w:ind w:left="720" w:hanging="720"/>
      </w:pPr>
      <w:r>
        <w:t xml:space="preserve">            </w:t>
      </w:r>
      <w:r>
        <w:tab/>
        <w:t>&lt;a asp-action="ChangeUser" class="btn btn-success"&gt;Back to user&lt;/a&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form&gt;</w:t>
      </w:r>
    </w:p>
    <w:p w:rsidR="00773787" w:rsidRDefault="001C351D" w:rsidP="00B74861">
      <w:pPr>
        <w:spacing w:line="240" w:lineRule="auto"/>
        <w:ind w:left="720" w:hanging="720"/>
      </w:pPr>
      <w:r>
        <w:tab/>
        <w:t>&lt;/div&gt;</w:t>
      </w:r>
    </w:p>
    <w:p w:rsidR="00773787" w:rsidRDefault="001C351D" w:rsidP="00B74861">
      <w:pPr>
        <w:spacing w:line="240" w:lineRule="auto"/>
        <w:ind w:left="720" w:hanging="720"/>
      </w:pPr>
      <w:r>
        <w:t>&lt;/div&gt;</w:t>
      </w:r>
    </w:p>
    <w:p w:rsidR="00773787" w:rsidRDefault="00773787" w:rsidP="00B74861">
      <w:pPr>
        <w:spacing w:line="240" w:lineRule="auto"/>
        <w:ind w:left="720" w:hanging="720"/>
      </w:pPr>
    </w:p>
    <w:p w:rsidR="00773787" w:rsidRDefault="001C351D" w:rsidP="00B74861">
      <w:pPr>
        <w:spacing w:line="240" w:lineRule="auto"/>
        <w:ind w:left="720" w:hanging="720"/>
      </w:pPr>
      <w:r>
        <w:t>@section Scripts {</w:t>
      </w:r>
    </w:p>
    <w:p w:rsidR="00773787" w:rsidRDefault="001C351D" w:rsidP="00B74861">
      <w:pPr>
        <w:spacing w:line="240" w:lineRule="auto"/>
        <w:ind w:left="720" w:hanging="720"/>
      </w:pPr>
      <w:r>
        <w:tab/>
        <w:t>@{await Html.RenderPartialAsync("_ValidationScriptsPartial");}</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27"/>
        </w:numPr>
        <w:spacing w:line="240" w:lineRule="auto"/>
        <w:ind w:hanging="720"/>
      </w:pPr>
      <w:r>
        <w:t>Test it.</w:t>
      </w:r>
    </w:p>
    <w:p w:rsidR="00773787" w:rsidRDefault="001C351D" w:rsidP="00B74861">
      <w:pPr>
        <w:pStyle w:val="Ttulo2"/>
        <w:spacing w:line="240" w:lineRule="auto"/>
        <w:ind w:left="720" w:hanging="720"/>
      </w:pPr>
      <w:bookmarkStart w:id="25" w:name="_3whwml4" w:colFirst="0" w:colLast="0"/>
      <w:bookmarkEnd w:id="25"/>
      <w:r>
        <w:t>Confirm Email Registration</w:t>
      </w:r>
    </w:p>
    <w:p w:rsidR="00773787" w:rsidRDefault="001C351D" w:rsidP="00B74861">
      <w:pPr>
        <w:numPr>
          <w:ilvl w:val="0"/>
          <w:numId w:val="3"/>
        </w:numPr>
        <w:spacing w:line="240" w:lineRule="auto"/>
        <w:ind w:hanging="720"/>
      </w:pPr>
      <w:r>
        <w:t>First, change the setup project:</w:t>
      </w:r>
    </w:p>
    <w:p w:rsidR="00773787" w:rsidRDefault="00773787" w:rsidP="00B74861">
      <w:pPr>
        <w:spacing w:line="240" w:lineRule="auto"/>
        <w:ind w:left="720" w:hanging="720"/>
      </w:pPr>
    </w:p>
    <w:p w:rsidR="00773787" w:rsidRDefault="001C351D" w:rsidP="00B74861">
      <w:pPr>
        <w:spacing w:line="240" w:lineRule="auto"/>
        <w:ind w:left="720" w:hanging="720"/>
      </w:pPr>
      <w:r>
        <w:t>services.AddIdentity&lt;User, IdentityRole&gt;(cfg =&gt;</w:t>
      </w:r>
    </w:p>
    <w:p w:rsidR="00773787" w:rsidRDefault="001C351D" w:rsidP="00B74861">
      <w:pPr>
        <w:spacing w:line="240" w:lineRule="auto"/>
        <w:ind w:left="720" w:hanging="720"/>
      </w:pPr>
      <w:r>
        <w:t>{</w:t>
      </w:r>
    </w:p>
    <w:p w:rsidR="00773787" w:rsidRDefault="001C351D" w:rsidP="00B74861">
      <w:pPr>
        <w:spacing w:line="240" w:lineRule="auto"/>
        <w:ind w:left="720" w:hanging="720"/>
        <w:rPr>
          <w:highlight w:val="yellow"/>
        </w:rPr>
      </w:pPr>
      <w:r>
        <w:rPr>
          <w:highlight w:val="yellow"/>
        </w:rPr>
        <w:tab/>
        <w:t>cfg.Tokens.AuthenticatorTokenProvider = TokenOptions.DefaultAuthenticatorProvider;</w:t>
      </w:r>
    </w:p>
    <w:p w:rsidR="00773787" w:rsidRDefault="001C351D" w:rsidP="00B74861">
      <w:pPr>
        <w:spacing w:line="240" w:lineRule="auto"/>
        <w:ind w:left="720" w:hanging="720"/>
        <w:rPr>
          <w:highlight w:val="yellow"/>
        </w:rPr>
      </w:pPr>
      <w:r>
        <w:rPr>
          <w:highlight w:val="yellow"/>
        </w:rPr>
        <w:tab/>
        <w:t>cfg.SignIn.RequireConfirmedEmail = true;</w:t>
      </w:r>
    </w:p>
    <w:p w:rsidR="00773787" w:rsidRDefault="001C351D" w:rsidP="00B74861">
      <w:pPr>
        <w:spacing w:line="240" w:lineRule="auto"/>
        <w:ind w:left="720" w:hanging="720"/>
      </w:pPr>
      <w:r>
        <w:tab/>
        <w:t>cfg.User.RequireUniqueEmail = true;</w:t>
      </w:r>
    </w:p>
    <w:p w:rsidR="00773787" w:rsidRDefault="001C351D" w:rsidP="00B74861">
      <w:pPr>
        <w:spacing w:line="240" w:lineRule="auto"/>
        <w:ind w:left="720" w:hanging="720"/>
      </w:pPr>
      <w:r>
        <w:tab/>
        <w:t>cfg.Password.RequireDigit = false;</w:t>
      </w:r>
    </w:p>
    <w:p w:rsidR="00773787" w:rsidRDefault="001C351D" w:rsidP="00B74861">
      <w:pPr>
        <w:spacing w:line="240" w:lineRule="auto"/>
        <w:ind w:left="720" w:hanging="720"/>
      </w:pPr>
      <w:r>
        <w:tab/>
        <w:t>cfg.Password.RequiredUniqueChars = 0;</w:t>
      </w:r>
    </w:p>
    <w:p w:rsidR="00773787" w:rsidRDefault="001C351D" w:rsidP="00B74861">
      <w:pPr>
        <w:spacing w:line="240" w:lineRule="auto"/>
        <w:ind w:left="720" w:hanging="720"/>
      </w:pPr>
      <w:r>
        <w:tab/>
        <w:t>cfg.Password.RequireLowercase = false;</w:t>
      </w:r>
    </w:p>
    <w:p w:rsidR="00773787" w:rsidRDefault="001C351D" w:rsidP="00B74861">
      <w:pPr>
        <w:spacing w:line="240" w:lineRule="auto"/>
        <w:ind w:left="720" w:hanging="720"/>
      </w:pPr>
      <w:r>
        <w:tab/>
        <w:t>cfg.Password.RequireNonAlphanumeric = false;</w:t>
      </w:r>
    </w:p>
    <w:p w:rsidR="00773787" w:rsidRDefault="001C351D" w:rsidP="00B74861">
      <w:pPr>
        <w:spacing w:line="240" w:lineRule="auto"/>
        <w:ind w:left="720" w:hanging="720"/>
      </w:pPr>
      <w:r>
        <w:tab/>
        <w:t>cfg.Password.RequireUppercase = false;</w:t>
      </w:r>
    </w:p>
    <w:p w:rsidR="00773787" w:rsidRDefault="001C351D" w:rsidP="00B74861">
      <w:pPr>
        <w:spacing w:line="240" w:lineRule="auto"/>
        <w:ind w:left="720" w:hanging="720"/>
      </w:pPr>
      <w:r>
        <w:t>})</w:t>
      </w:r>
    </w:p>
    <w:p w:rsidR="00773787" w:rsidRDefault="001C351D" w:rsidP="00B74861">
      <w:pPr>
        <w:spacing w:line="240" w:lineRule="auto"/>
        <w:ind w:left="720" w:hanging="720"/>
        <w:rPr>
          <w:highlight w:val="yellow"/>
        </w:rPr>
      </w:pPr>
      <w:r>
        <w:rPr>
          <w:highlight w:val="yellow"/>
        </w:rPr>
        <w:tab/>
        <w:t>.AddDefaultTokenProviders()</w:t>
      </w:r>
    </w:p>
    <w:p w:rsidR="00773787" w:rsidRDefault="001C351D" w:rsidP="00B74861">
      <w:pPr>
        <w:spacing w:line="240" w:lineRule="auto"/>
        <w:ind w:left="720" w:hanging="720"/>
      </w:pPr>
      <w:r>
        <w:tab/>
        <w:t>.AddEntityFrameworkStores&lt;DataContext&gt;();</w:t>
      </w:r>
    </w:p>
    <w:p w:rsidR="00773787" w:rsidRDefault="00773787" w:rsidP="00B74861">
      <w:pPr>
        <w:spacing w:line="240" w:lineRule="auto"/>
        <w:ind w:left="720" w:hanging="720"/>
      </w:pPr>
    </w:p>
    <w:p w:rsidR="00773787" w:rsidRDefault="001C351D" w:rsidP="00B74861">
      <w:pPr>
        <w:numPr>
          <w:ilvl w:val="0"/>
          <w:numId w:val="3"/>
        </w:numPr>
        <w:spacing w:line="240" w:lineRule="auto"/>
        <w:ind w:hanging="720"/>
      </w:pPr>
      <w:r>
        <w:t xml:space="preserve">Check if your email account is enabled to send email in: </w:t>
      </w:r>
      <w:hyperlink r:id="rId21">
        <w:r>
          <w:rPr>
            <w:color w:val="1155CC"/>
            <w:u w:val="single"/>
          </w:rPr>
          <w:t>https://myaccount.google.com/lesssecureapps</w:t>
        </w:r>
      </w:hyperlink>
    </w:p>
    <w:p w:rsidR="00773787" w:rsidRDefault="00773787" w:rsidP="00B74861">
      <w:pPr>
        <w:spacing w:line="240" w:lineRule="auto"/>
        <w:ind w:left="720" w:hanging="720"/>
      </w:pPr>
    </w:p>
    <w:p w:rsidR="00773787" w:rsidRDefault="001C351D" w:rsidP="00B74861">
      <w:pPr>
        <w:numPr>
          <w:ilvl w:val="0"/>
          <w:numId w:val="3"/>
        </w:numPr>
        <w:spacing w:line="240" w:lineRule="auto"/>
        <w:ind w:hanging="720"/>
      </w:pPr>
      <w:r>
        <w:t>Add this parameters to the configuration file:</w:t>
      </w:r>
    </w:p>
    <w:p w:rsidR="00773787" w:rsidRDefault="00773787" w:rsidP="00B74861">
      <w:pPr>
        <w:spacing w:line="240" w:lineRule="auto"/>
        <w:ind w:left="720" w:hanging="720"/>
      </w:pPr>
    </w:p>
    <w:p w:rsidR="00773787" w:rsidRDefault="001C351D" w:rsidP="00B74861">
      <w:pPr>
        <w:spacing w:line="240" w:lineRule="auto"/>
        <w:ind w:left="720" w:hanging="720"/>
      </w:pPr>
      <w:r>
        <w:t>"Mail": {</w:t>
      </w:r>
    </w:p>
    <w:p w:rsidR="00773787" w:rsidRDefault="001C351D" w:rsidP="00B74861">
      <w:pPr>
        <w:spacing w:line="240" w:lineRule="auto"/>
        <w:ind w:left="720" w:hanging="720"/>
      </w:pPr>
      <w:r>
        <w:t xml:space="preserve">  "From": "youremail@gmail.com",</w:t>
      </w:r>
    </w:p>
    <w:p w:rsidR="00773787" w:rsidRDefault="001C351D" w:rsidP="00B74861">
      <w:pPr>
        <w:spacing w:line="240" w:lineRule="auto"/>
        <w:ind w:left="720" w:hanging="720"/>
      </w:pPr>
      <w:r>
        <w:t xml:space="preserve">  "Smtp": "smtp.gmail.com",</w:t>
      </w:r>
    </w:p>
    <w:p w:rsidR="00773787" w:rsidRDefault="001C351D" w:rsidP="00B74861">
      <w:pPr>
        <w:spacing w:line="240" w:lineRule="auto"/>
        <w:ind w:left="720" w:hanging="720"/>
      </w:pPr>
      <w:r>
        <w:t xml:space="preserve">  "Port": 587,</w:t>
      </w:r>
    </w:p>
    <w:p w:rsidR="00773787" w:rsidRDefault="001C351D" w:rsidP="00B74861">
      <w:pPr>
        <w:spacing w:line="240" w:lineRule="auto"/>
        <w:ind w:left="720" w:hanging="720"/>
      </w:pPr>
      <w:r>
        <w:t xml:space="preserve">  "Password": "yourpassword"</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3"/>
        </w:numPr>
        <w:spacing w:line="240" w:lineRule="auto"/>
        <w:ind w:hanging="720"/>
      </w:pPr>
      <w:r>
        <w:t>Add the nuget “</w:t>
      </w:r>
      <w:r>
        <w:rPr>
          <w:b/>
        </w:rPr>
        <w:t>Mailkit</w:t>
      </w:r>
      <w:r>
        <w:t>”.</w:t>
      </w:r>
    </w:p>
    <w:p w:rsidR="00773787" w:rsidRDefault="00773787" w:rsidP="00B74861">
      <w:pPr>
        <w:spacing w:line="240" w:lineRule="auto"/>
        <w:ind w:left="720" w:hanging="720"/>
      </w:pPr>
    </w:p>
    <w:p w:rsidR="00773787" w:rsidRDefault="001C351D" w:rsidP="00B74861">
      <w:pPr>
        <w:numPr>
          <w:ilvl w:val="0"/>
          <w:numId w:val="3"/>
        </w:numPr>
        <w:spacing w:line="240" w:lineRule="auto"/>
        <w:ind w:hanging="720"/>
      </w:pPr>
      <w:r>
        <w:t xml:space="preserve">In </w:t>
      </w:r>
      <w:r>
        <w:rPr>
          <w:b/>
        </w:rPr>
        <w:t>Helpers</w:t>
      </w:r>
      <w:r>
        <w:t xml:space="preserve"> folder add the interface </w:t>
      </w:r>
      <w:r>
        <w:rPr>
          <w:b/>
        </w:rPr>
        <w:t>IMailHelper</w:t>
      </w:r>
      <w:r>
        <w:t>:</w:t>
      </w:r>
    </w:p>
    <w:p w:rsidR="00773787" w:rsidRDefault="00773787" w:rsidP="00B74861">
      <w:pPr>
        <w:spacing w:line="240" w:lineRule="auto"/>
        <w:ind w:left="720" w:hanging="720"/>
      </w:pPr>
    </w:p>
    <w:p w:rsidR="00773787" w:rsidRDefault="001C351D" w:rsidP="00B74861">
      <w:pPr>
        <w:spacing w:line="240" w:lineRule="auto"/>
        <w:ind w:left="720" w:hanging="720"/>
      </w:pPr>
      <w:r>
        <w:t>namespace MyVet.Web.Helper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interface IMailHelper</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void SendMail(string to, string subject, string body);</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3"/>
        </w:numPr>
        <w:spacing w:line="240" w:lineRule="auto"/>
        <w:ind w:hanging="720"/>
      </w:pPr>
      <w:r>
        <w:t xml:space="preserve">In </w:t>
      </w:r>
      <w:r>
        <w:rPr>
          <w:b/>
        </w:rPr>
        <w:t>Helpers</w:t>
      </w:r>
      <w:r>
        <w:t xml:space="preserve"> folder add the implementation </w:t>
      </w:r>
      <w:r>
        <w:rPr>
          <w:b/>
        </w:rPr>
        <w:t>MailHelper</w:t>
      </w:r>
      <w:r>
        <w:t>:</w:t>
      </w:r>
    </w:p>
    <w:p w:rsidR="00773787" w:rsidRDefault="00773787" w:rsidP="00B74861">
      <w:pPr>
        <w:spacing w:line="240" w:lineRule="auto"/>
        <w:ind w:left="720" w:hanging="720"/>
      </w:pPr>
    </w:p>
    <w:p w:rsidR="00773787" w:rsidRDefault="001C351D" w:rsidP="00B74861">
      <w:pPr>
        <w:spacing w:line="240" w:lineRule="auto"/>
        <w:ind w:left="720" w:hanging="720"/>
      </w:pPr>
      <w:r>
        <w:t>using MailKit.Net.Smtp;</w:t>
      </w:r>
    </w:p>
    <w:p w:rsidR="00773787" w:rsidRDefault="001C351D" w:rsidP="00B74861">
      <w:pPr>
        <w:spacing w:line="240" w:lineRule="auto"/>
        <w:ind w:left="720" w:hanging="720"/>
      </w:pPr>
      <w:r>
        <w:t>using Microsoft.Extensions.Configuration;</w:t>
      </w:r>
    </w:p>
    <w:p w:rsidR="00773787" w:rsidRDefault="001C351D" w:rsidP="00B74861">
      <w:pPr>
        <w:spacing w:line="240" w:lineRule="auto"/>
        <w:ind w:left="720" w:hanging="720"/>
      </w:pPr>
      <w:r>
        <w:t>using MimeKit;</w:t>
      </w:r>
    </w:p>
    <w:p w:rsidR="00773787" w:rsidRDefault="00773787" w:rsidP="00B74861">
      <w:pPr>
        <w:spacing w:line="240" w:lineRule="auto"/>
        <w:ind w:left="720" w:hanging="720"/>
      </w:pPr>
    </w:p>
    <w:p w:rsidR="00773787" w:rsidRDefault="001C351D" w:rsidP="00B74861">
      <w:pPr>
        <w:spacing w:line="240" w:lineRule="auto"/>
        <w:ind w:left="720" w:hanging="720"/>
      </w:pPr>
      <w:r>
        <w:t>namespace MyVet.Web.Helper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class MailHelper : IMailHelper</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private readonly IConfiguration _configuration;</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MailHelper(IConfiguration configuration)</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lastRenderedPageBreak/>
        <w:t xml:space="preserve">        </w:t>
      </w:r>
      <w:r>
        <w:tab/>
        <w:t>_configuration = configuration;</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void SendMail(string to, string subject, string body)</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var from = _configuration["Mail:From"];</w:t>
      </w:r>
    </w:p>
    <w:p w:rsidR="00773787" w:rsidRDefault="001C351D" w:rsidP="00B74861">
      <w:pPr>
        <w:spacing w:line="240" w:lineRule="auto"/>
        <w:ind w:left="720" w:hanging="720"/>
      </w:pPr>
      <w:r>
        <w:t xml:space="preserve">        </w:t>
      </w:r>
      <w:r>
        <w:tab/>
        <w:t>var smtp = _configuration["Mail:Smtp"];</w:t>
      </w:r>
    </w:p>
    <w:p w:rsidR="00773787" w:rsidRDefault="001C351D" w:rsidP="00B74861">
      <w:pPr>
        <w:spacing w:line="240" w:lineRule="auto"/>
        <w:ind w:left="720" w:hanging="720"/>
      </w:pPr>
      <w:r>
        <w:t xml:space="preserve">        </w:t>
      </w:r>
      <w:r>
        <w:tab/>
        <w:t>var port = _configuration["Mail:Port"];</w:t>
      </w:r>
    </w:p>
    <w:p w:rsidR="00773787" w:rsidRDefault="001C351D" w:rsidP="00B74861">
      <w:pPr>
        <w:spacing w:line="240" w:lineRule="auto"/>
        <w:ind w:left="720" w:hanging="720"/>
      </w:pPr>
      <w:r>
        <w:t xml:space="preserve">        </w:t>
      </w:r>
      <w:r>
        <w:tab/>
        <w:t>var password = _configuration["Mail:Password"];</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var message = new MimeMessage();</w:t>
      </w:r>
    </w:p>
    <w:p w:rsidR="00773787" w:rsidRDefault="001C351D" w:rsidP="00B74861">
      <w:pPr>
        <w:spacing w:line="240" w:lineRule="auto"/>
        <w:ind w:left="720" w:hanging="720"/>
      </w:pPr>
      <w:r>
        <w:t xml:space="preserve">        </w:t>
      </w:r>
      <w:r>
        <w:tab/>
        <w:t>message.From.Add(new MailboxAddress(from));</w:t>
      </w:r>
    </w:p>
    <w:p w:rsidR="00773787" w:rsidRDefault="001C351D" w:rsidP="00B74861">
      <w:pPr>
        <w:spacing w:line="240" w:lineRule="auto"/>
        <w:ind w:left="720" w:hanging="720"/>
      </w:pPr>
      <w:r>
        <w:t xml:space="preserve">        </w:t>
      </w:r>
      <w:r>
        <w:tab/>
        <w:t>message.To.Add(new MailboxAddress(to));</w:t>
      </w:r>
    </w:p>
    <w:p w:rsidR="00773787" w:rsidRDefault="001C351D" w:rsidP="00B74861">
      <w:pPr>
        <w:spacing w:line="240" w:lineRule="auto"/>
        <w:ind w:left="720" w:hanging="720"/>
      </w:pPr>
      <w:r>
        <w:t xml:space="preserve">        </w:t>
      </w:r>
      <w:r>
        <w:tab/>
        <w:t>message.Subject = subject;</w:t>
      </w:r>
    </w:p>
    <w:p w:rsidR="00773787" w:rsidRDefault="001C351D" w:rsidP="00B74861">
      <w:pPr>
        <w:spacing w:line="240" w:lineRule="auto"/>
        <w:ind w:left="720" w:hanging="720"/>
      </w:pPr>
      <w:r>
        <w:t xml:space="preserve">        </w:t>
      </w:r>
      <w:r>
        <w:tab/>
        <w:t>var bodyBuilder = new BodyBuilder</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HtmlBody = body</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message.Body = bodyBuilder.ToMessageBody();</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using (var client = new SmtpClien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client.Connect(smtp, int.Parse(port), false);</w:t>
      </w:r>
    </w:p>
    <w:p w:rsidR="00773787" w:rsidRDefault="001C351D" w:rsidP="00B74861">
      <w:pPr>
        <w:spacing w:line="240" w:lineRule="auto"/>
        <w:ind w:left="720" w:hanging="720"/>
      </w:pPr>
      <w:r>
        <w:t xml:space="preserve">            </w:t>
      </w:r>
      <w:r>
        <w:tab/>
        <w:t>client.Authenticate(from, password);</w:t>
      </w:r>
    </w:p>
    <w:p w:rsidR="00773787" w:rsidRDefault="001C351D" w:rsidP="00B74861">
      <w:pPr>
        <w:spacing w:line="240" w:lineRule="auto"/>
        <w:ind w:left="720" w:hanging="720"/>
      </w:pPr>
      <w:r>
        <w:t xml:space="preserve">            </w:t>
      </w:r>
      <w:r>
        <w:tab/>
        <w:t>client.Send(message);</w:t>
      </w:r>
    </w:p>
    <w:p w:rsidR="00773787" w:rsidRDefault="001C351D" w:rsidP="00B74861">
      <w:pPr>
        <w:spacing w:line="240" w:lineRule="auto"/>
        <w:ind w:left="720" w:hanging="720"/>
      </w:pPr>
      <w:r>
        <w:t xml:space="preserve">            </w:t>
      </w:r>
      <w:r>
        <w:tab/>
        <w:t>client.Disconnect(tru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3"/>
        </w:numPr>
        <w:spacing w:line="240" w:lineRule="auto"/>
        <w:ind w:hanging="720"/>
      </w:pPr>
      <w:r>
        <w:t>Configure the injection for the new interface:</w:t>
      </w:r>
    </w:p>
    <w:p w:rsidR="00773787" w:rsidRDefault="00773787" w:rsidP="00B74861">
      <w:pPr>
        <w:spacing w:line="240" w:lineRule="auto"/>
        <w:ind w:left="720" w:hanging="720"/>
      </w:pPr>
    </w:p>
    <w:p w:rsidR="00773787" w:rsidRDefault="001C351D" w:rsidP="00B74861">
      <w:pPr>
        <w:spacing w:line="240" w:lineRule="auto"/>
        <w:ind w:left="720" w:hanging="720"/>
      </w:pPr>
      <w:r>
        <w:t>services.AddScoped&lt;IMailHelper, MailHelper&gt;();</w:t>
      </w:r>
    </w:p>
    <w:p w:rsidR="00773787" w:rsidRDefault="00773787" w:rsidP="00B74861">
      <w:pPr>
        <w:spacing w:line="240" w:lineRule="auto"/>
        <w:ind w:left="720" w:hanging="720"/>
      </w:pPr>
    </w:p>
    <w:p w:rsidR="00773787" w:rsidRDefault="001C351D" w:rsidP="00B74861">
      <w:pPr>
        <w:numPr>
          <w:ilvl w:val="0"/>
          <w:numId w:val="3"/>
        </w:numPr>
        <w:spacing w:line="240" w:lineRule="auto"/>
        <w:ind w:hanging="720"/>
      </w:pPr>
      <w:r>
        <w:t xml:space="preserve">Add those methods to </w:t>
      </w:r>
      <w:r>
        <w:rPr>
          <w:b/>
        </w:rPr>
        <w:t>IUserHelper</w:t>
      </w:r>
      <w:r>
        <w:t>:</w:t>
      </w:r>
    </w:p>
    <w:p w:rsidR="00773787" w:rsidRDefault="00773787" w:rsidP="00B74861">
      <w:pPr>
        <w:spacing w:line="240" w:lineRule="auto"/>
        <w:ind w:left="720" w:hanging="720"/>
      </w:pPr>
    </w:p>
    <w:p w:rsidR="00773787" w:rsidRDefault="001C351D" w:rsidP="00B74861">
      <w:pPr>
        <w:spacing w:line="240" w:lineRule="auto"/>
        <w:ind w:left="720" w:hanging="720"/>
      </w:pPr>
      <w:r>
        <w:t>Task&lt;string&gt; GenerateEmailConfirmationTokenAsync(User user);</w:t>
      </w:r>
    </w:p>
    <w:p w:rsidR="00773787" w:rsidRDefault="00773787" w:rsidP="00B74861">
      <w:pPr>
        <w:spacing w:line="240" w:lineRule="auto"/>
        <w:ind w:left="720" w:hanging="720"/>
      </w:pPr>
    </w:p>
    <w:p w:rsidR="00773787" w:rsidRDefault="001C351D" w:rsidP="00B74861">
      <w:pPr>
        <w:spacing w:line="240" w:lineRule="auto"/>
        <w:ind w:left="720" w:hanging="720"/>
      </w:pPr>
      <w:r>
        <w:t>Task&lt;IdentityResult&gt; ConfirmEmailAsync(User user, string token);</w:t>
      </w:r>
    </w:p>
    <w:p w:rsidR="00773787" w:rsidRDefault="00773787" w:rsidP="00B74861">
      <w:pPr>
        <w:spacing w:line="240" w:lineRule="auto"/>
        <w:ind w:left="720" w:hanging="720"/>
      </w:pPr>
    </w:p>
    <w:p w:rsidR="00773787" w:rsidRDefault="001C351D" w:rsidP="00B74861">
      <w:pPr>
        <w:spacing w:line="240" w:lineRule="auto"/>
        <w:ind w:left="720" w:hanging="720"/>
      </w:pPr>
      <w:r>
        <w:t>Task&lt;User&gt; GetUserByIdAsync(string userId);</w:t>
      </w:r>
    </w:p>
    <w:p w:rsidR="00773787" w:rsidRDefault="00773787" w:rsidP="00B74861">
      <w:pPr>
        <w:spacing w:line="240" w:lineRule="auto"/>
        <w:ind w:left="720" w:hanging="720"/>
      </w:pPr>
    </w:p>
    <w:p w:rsidR="00773787" w:rsidRDefault="001C351D" w:rsidP="00B74861">
      <w:pPr>
        <w:spacing w:line="240" w:lineRule="auto"/>
        <w:ind w:left="720" w:hanging="720"/>
      </w:pPr>
      <w:r>
        <w:t>And the implementation:</w:t>
      </w:r>
    </w:p>
    <w:p w:rsidR="00773787" w:rsidRDefault="00773787" w:rsidP="00B74861">
      <w:pPr>
        <w:spacing w:line="240" w:lineRule="auto"/>
        <w:ind w:left="720" w:hanging="720"/>
      </w:pPr>
    </w:p>
    <w:p w:rsidR="00773787" w:rsidRDefault="001C351D" w:rsidP="00B74861">
      <w:pPr>
        <w:spacing w:line="240" w:lineRule="auto"/>
        <w:ind w:left="720" w:hanging="720"/>
      </w:pPr>
      <w:r>
        <w:t>public async Task&lt;IdentityResult&gt; ConfirmEmailAsync(User user, string token)</w:t>
      </w:r>
    </w:p>
    <w:p w:rsidR="00773787" w:rsidRDefault="001C351D" w:rsidP="00B74861">
      <w:pPr>
        <w:spacing w:line="240" w:lineRule="auto"/>
        <w:ind w:left="720" w:hanging="720"/>
      </w:pPr>
      <w:r>
        <w:t>{</w:t>
      </w:r>
    </w:p>
    <w:p w:rsidR="00773787" w:rsidRDefault="001C351D" w:rsidP="00B74861">
      <w:pPr>
        <w:spacing w:line="240" w:lineRule="auto"/>
        <w:ind w:left="720" w:hanging="720"/>
      </w:pPr>
      <w:r>
        <w:tab/>
        <w:t>return await _userManager.ConfirmEmailAsync(user, token);</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t>public async Task&lt;string&gt; GenerateEmailConfirmationTokenAsync(User user)</w:t>
      </w:r>
    </w:p>
    <w:p w:rsidR="00773787" w:rsidRDefault="001C351D" w:rsidP="00B74861">
      <w:pPr>
        <w:spacing w:line="240" w:lineRule="auto"/>
        <w:ind w:left="720" w:hanging="720"/>
      </w:pPr>
      <w:r>
        <w:t>{</w:t>
      </w:r>
    </w:p>
    <w:p w:rsidR="00773787" w:rsidRDefault="001C351D" w:rsidP="00B74861">
      <w:pPr>
        <w:spacing w:line="240" w:lineRule="auto"/>
        <w:ind w:left="720" w:hanging="720"/>
      </w:pPr>
      <w:r>
        <w:tab/>
        <w:t>return await _userManager.GenerateEmailConfirmationTokenAsync(user);</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t>public async Task&lt;User&gt; GetUserByIdAsync(string userId)</w:t>
      </w:r>
    </w:p>
    <w:p w:rsidR="00773787" w:rsidRDefault="001C351D" w:rsidP="00B74861">
      <w:pPr>
        <w:spacing w:line="240" w:lineRule="auto"/>
        <w:ind w:left="720" w:hanging="720"/>
      </w:pPr>
      <w:r>
        <w:t>{</w:t>
      </w:r>
    </w:p>
    <w:p w:rsidR="00773787" w:rsidRDefault="001C351D" w:rsidP="00B74861">
      <w:pPr>
        <w:spacing w:line="240" w:lineRule="auto"/>
        <w:ind w:left="720" w:hanging="720"/>
      </w:pPr>
      <w:r>
        <w:tab/>
        <w:t>return await _userManager.FindByIdAsync(userId);</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3"/>
        </w:numPr>
        <w:spacing w:line="240" w:lineRule="auto"/>
        <w:ind w:hanging="720"/>
      </w:pPr>
      <w:r>
        <w:t xml:space="preserve">Modify the register post method (first inject the </w:t>
      </w:r>
      <w:r>
        <w:rPr>
          <w:b/>
        </w:rPr>
        <w:t>IMailHelper</w:t>
      </w:r>
      <w:r>
        <w:t xml:space="preserve"> in </w:t>
      </w:r>
      <w:r>
        <w:rPr>
          <w:b/>
        </w:rPr>
        <w:t>AccountController</w:t>
      </w:r>
      <w:r>
        <w:t>):</w:t>
      </w:r>
    </w:p>
    <w:p w:rsidR="00773787" w:rsidRDefault="00773787" w:rsidP="00B74861">
      <w:pPr>
        <w:spacing w:line="240" w:lineRule="auto"/>
        <w:ind w:left="720" w:hanging="720"/>
      </w:pPr>
    </w:p>
    <w:p w:rsidR="00773787" w:rsidRDefault="001C351D" w:rsidP="00B74861">
      <w:pPr>
        <w:spacing w:line="240" w:lineRule="auto"/>
        <w:ind w:left="720" w:hanging="720"/>
      </w:pPr>
      <w:r>
        <w:t>[HttpPost]</w:t>
      </w:r>
    </w:p>
    <w:p w:rsidR="00773787" w:rsidRDefault="001C351D" w:rsidP="00B74861">
      <w:pPr>
        <w:spacing w:line="240" w:lineRule="auto"/>
        <w:ind w:left="720" w:hanging="720"/>
      </w:pPr>
      <w:r>
        <w:t>[ValidateAntiForgeryToken]</w:t>
      </w:r>
    </w:p>
    <w:p w:rsidR="00773787" w:rsidRDefault="001C351D" w:rsidP="00B74861">
      <w:pPr>
        <w:spacing w:line="240" w:lineRule="auto"/>
        <w:ind w:left="720" w:hanging="720"/>
      </w:pPr>
      <w:r>
        <w:t>public async Task&lt;IActionResult&gt; Register(AddUserViewModel view)</w:t>
      </w:r>
    </w:p>
    <w:p w:rsidR="00773787" w:rsidRDefault="001C351D" w:rsidP="00B74861">
      <w:pPr>
        <w:spacing w:line="240" w:lineRule="auto"/>
        <w:ind w:left="720" w:hanging="720"/>
      </w:pPr>
      <w:r>
        <w:t>{</w:t>
      </w:r>
    </w:p>
    <w:p w:rsidR="00773787" w:rsidRDefault="001C351D" w:rsidP="00B74861">
      <w:pPr>
        <w:spacing w:line="240" w:lineRule="auto"/>
        <w:ind w:left="720" w:hanging="720"/>
      </w:pPr>
      <w:r>
        <w:tab/>
        <w:t>if (ModelState.IsValid)</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var user = await AddUser(view);</w:t>
      </w:r>
    </w:p>
    <w:p w:rsidR="00773787" w:rsidRDefault="001C351D" w:rsidP="00B74861">
      <w:pPr>
        <w:spacing w:line="240" w:lineRule="auto"/>
        <w:ind w:left="720" w:hanging="720"/>
      </w:pPr>
      <w:r>
        <w:t xml:space="preserve">    </w:t>
      </w:r>
      <w:r>
        <w:tab/>
        <w:t>if (user == nul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ModelState.AddModelError(string.Empty, "This email is already used.");</w:t>
      </w:r>
    </w:p>
    <w:p w:rsidR="00773787" w:rsidRDefault="001C351D" w:rsidP="00B74861">
      <w:pPr>
        <w:spacing w:line="240" w:lineRule="auto"/>
        <w:ind w:left="720" w:hanging="720"/>
      </w:pPr>
      <w:r>
        <w:lastRenderedPageBreak/>
        <w:t xml:space="preserve">        </w:t>
      </w:r>
      <w:r>
        <w:tab/>
        <w:t>return View(view);</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var owner = new Owner</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Pets = new List&lt;Pet&gt;(),</w:t>
      </w:r>
    </w:p>
    <w:p w:rsidR="00773787" w:rsidRDefault="001C351D" w:rsidP="00B74861">
      <w:pPr>
        <w:spacing w:line="240" w:lineRule="auto"/>
        <w:ind w:left="720" w:hanging="720"/>
      </w:pPr>
      <w:r>
        <w:t xml:space="preserve">        </w:t>
      </w:r>
      <w:r>
        <w:tab/>
        <w:t>User = user,</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_dataContext.Owners.Add(owner);</w:t>
      </w:r>
    </w:p>
    <w:p w:rsidR="00773787" w:rsidRDefault="001C351D" w:rsidP="00B74861">
      <w:pPr>
        <w:spacing w:line="240" w:lineRule="auto"/>
        <w:ind w:left="720" w:hanging="720"/>
      </w:pPr>
      <w:r>
        <w:t xml:space="preserve">    </w:t>
      </w:r>
      <w:r>
        <w:tab/>
        <w:t>await _dataContext.SaveChangesAsync();</w:t>
      </w:r>
    </w:p>
    <w:p w:rsidR="00773787" w:rsidRDefault="00773787" w:rsidP="00B74861">
      <w:pPr>
        <w:spacing w:line="240" w:lineRule="auto"/>
        <w:ind w:left="720" w:hanging="720"/>
      </w:pPr>
    </w:p>
    <w:p w:rsidR="00773787" w:rsidRDefault="001C351D" w:rsidP="00B74861">
      <w:pPr>
        <w:spacing w:line="240" w:lineRule="auto"/>
        <w:ind w:left="720" w:hanging="720"/>
        <w:rPr>
          <w:highlight w:val="yellow"/>
        </w:rPr>
      </w:pPr>
      <w:r>
        <w:rPr>
          <w:highlight w:val="yellow"/>
        </w:rPr>
        <w:t xml:space="preserve">    </w:t>
      </w:r>
      <w:r>
        <w:rPr>
          <w:highlight w:val="yellow"/>
        </w:rPr>
        <w:tab/>
        <w:t>var myToken = await _userHelper.GenerateEmailConfirmationTokenAsync(user);</w:t>
      </w:r>
    </w:p>
    <w:p w:rsidR="00773787" w:rsidRDefault="001C351D" w:rsidP="00B74861">
      <w:pPr>
        <w:spacing w:line="240" w:lineRule="auto"/>
        <w:ind w:left="720" w:hanging="720"/>
        <w:rPr>
          <w:highlight w:val="yellow"/>
        </w:rPr>
      </w:pPr>
      <w:r>
        <w:rPr>
          <w:highlight w:val="yellow"/>
        </w:rPr>
        <w:t xml:space="preserve">    </w:t>
      </w:r>
      <w:r>
        <w:rPr>
          <w:highlight w:val="yellow"/>
        </w:rPr>
        <w:tab/>
        <w:t>var tokenLink = Url.Action("ConfirmEmail", "Account", new</w:t>
      </w:r>
    </w:p>
    <w:p w:rsidR="00773787" w:rsidRDefault="001C351D" w:rsidP="00B74861">
      <w:pPr>
        <w:spacing w:line="240" w:lineRule="auto"/>
        <w:ind w:left="720" w:hanging="720"/>
        <w:rPr>
          <w:highlight w:val="yellow"/>
        </w:rPr>
      </w:pPr>
      <w:r>
        <w:rPr>
          <w:highlight w:val="yellow"/>
        </w:rPr>
        <w:t xml:space="preserve">    </w:t>
      </w:r>
      <w:r>
        <w:rPr>
          <w:highlight w:val="yellow"/>
        </w:rPr>
        <w:tab/>
        <w:t>{</w:t>
      </w:r>
    </w:p>
    <w:p w:rsidR="00773787" w:rsidRDefault="001C351D" w:rsidP="00B74861">
      <w:pPr>
        <w:spacing w:line="240" w:lineRule="auto"/>
        <w:ind w:left="720" w:hanging="720"/>
        <w:rPr>
          <w:highlight w:val="yellow"/>
        </w:rPr>
      </w:pPr>
      <w:r>
        <w:rPr>
          <w:highlight w:val="yellow"/>
        </w:rPr>
        <w:t xml:space="preserve">        </w:t>
      </w:r>
      <w:r>
        <w:rPr>
          <w:highlight w:val="yellow"/>
        </w:rPr>
        <w:tab/>
        <w:t>userid = user.Id,</w:t>
      </w:r>
    </w:p>
    <w:p w:rsidR="00773787" w:rsidRDefault="001C351D" w:rsidP="00B74861">
      <w:pPr>
        <w:spacing w:line="240" w:lineRule="auto"/>
        <w:ind w:left="720" w:hanging="720"/>
        <w:rPr>
          <w:highlight w:val="yellow"/>
        </w:rPr>
      </w:pPr>
      <w:r>
        <w:rPr>
          <w:highlight w:val="yellow"/>
        </w:rPr>
        <w:t xml:space="preserve">        </w:t>
      </w:r>
      <w:r>
        <w:rPr>
          <w:highlight w:val="yellow"/>
        </w:rPr>
        <w:tab/>
        <w:t>token = myToken</w:t>
      </w:r>
    </w:p>
    <w:p w:rsidR="00773787" w:rsidRDefault="001C351D" w:rsidP="00B74861">
      <w:pPr>
        <w:spacing w:line="240" w:lineRule="auto"/>
        <w:ind w:left="720" w:hanging="720"/>
        <w:rPr>
          <w:highlight w:val="yellow"/>
        </w:rPr>
      </w:pPr>
      <w:r>
        <w:rPr>
          <w:highlight w:val="yellow"/>
        </w:rPr>
        <w:t xml:space="preserve">    </w:t>
      </w:r>
      <w:r>
        <w:rPr>
          <w:highlight w:val="yellow"/>
        </w:rPr>
        <w:tab/>
        <w:t>}, protocol: HttpContext.Request.Scheme);</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 xml:space="preserve">    </w:t>
      </w:r>
      <w:r>
        <w:rPr>
          <w:highlight w:val="yellow"/>
        </w:rPr>
        <w:tab/>
        <w:t>_mailHelper.SendMail(view.Username, "Email confirmation", $"&lt;h1&gt;Email Confirmation&lt;/h1&gt;" +</w:t>
      </w:r>
    </w:p>
    <w:p w:rsidR="00773787" w:rsidRDefault="001C351D" w:rsidP="00B74861">
      <w:pPr>
        <w:spacing w:line="240" w:lineRule="auto"/>
        <w:ind w:left="720" w:hanging="720"/>
        <w:rPr>
          <w:highlight w:val="yellow"/>
        </w:rPr>
      </w:pPr>
      <w:r>
        <w:rPr>
          <w:highlight w:val="yellow"/>
        </w:rPr>
        <w:t xml:space="preserve">        </w:t>
      </w:r>
      <w:r>
        <w:rPr>
          <w:highlight w:val="yellow"/>
        </w:rPr>
        <w:tab/>
        <w:t>$"To allow the user, " +</w:t>
      </w:r>
    </w:p>
    <w:p w:rsidR="00773787" w:rsidRDefault="001C351D" w:rsidP="00B74861">
      <w:pPr>
        <w:spacing w:line="240" w:lineRule="auto"/>
        <w:ind w:left="720" w:hanging="720"/>
        <w:rPr>
          <w:highlight w:val="yellow"/>
        </w:rPr>
      </w:pPr>
      <w:r>
        <w:rPr>
          <w:highlight w:val="yellow"/>
        </w:rPr>
        <w:t xml:space="preserve">        </w:t>
      </w:r>
      <w:r>
        <w:rPr>
          <w:highlight w:val="yellow"/>
        </w:rPr>
        <w:tab/>
        <w:t>$"plase click in this link:&lt;/br&gt;&lt;/br&gt;&lt;a href = \"{tokenLink}\"&gt;Confirm Email&lt;/a&gt;");</w:t>
      </w:r>
    </w:p>
    <w:p w:rsidR="00773787" w:rsidRDefault="001C351D" w:rsidP="00B74861">
      <w:pPr>
        <w:spacing w:line="240" w:lineRule="auto"/>
        <w:ind w:left="720" w:hanging="720"/>
        <w:rPr>
          <w:highlight w:val="yellow"/>
        </w:rPr>
      </w:pPr>
      <w:r>
        <w:rPr>
          <w:highlight w:val="yellow"/>
        </w:rPr>
        <w:t xml:space="preserve">    </w:t>
      </w:r>
      <w:r>
        <w:rPr>
          <w:highlight w:val="yellow"/>
        </w:rPr>
        <w:tab/>
        <w:t>ViewBag.Message = "The instructions to allow your user has been sent to email.";</w:t>
      </w:r>
    </w:p>
    <w:p w:rsidR="00773787" w:rsidRDefault="001C351D" w:rsidP="00B74861">
      <w:pPr>
        <w:spacing w:line="240" w:lineRule="auto"/>
        <w:ind w:left="720" w:hanging="720"/>
        <w:rPr>
          <w:highlight w:val="yellow"/>
        </w:rPr>
      </w:pPr>
      <w:r>
        <w:rPr>
          <w:highlight w:val="yellow"/>
        </w:rPr>
        <w:t xml:space="preserve">    </w:t>
      </w:r>
      <w:r>
        <w:rPr>
          <w:highlight w:val="yellow"/>
        </w:rPr>
        <w:tab/>
        <w:t>return View(view);</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return View(view);</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3"/>
        </w:numPr>
        <w:spacing w:line="240" w:lineRule="auto"/>
        <w:ind w:hanging="720"/>
      </w:pPr>
      <w:r>
        <w:t>Add this to the register view ends:</w:t>
      </w:r>
    </w:p>
    <w:p w:rsidR="00773787" w:rsidRDefault="00773787" w:rsidP="00B74861">
      <w:pPr>
        <w:spacing w:line="240" w:lineRule="auto"/>
        <w:ind w:left="720" w:hanging="720"/>
      </w:pPr>
    </w:p>
    <w:p w:rsidR="00773787" w:rsidRDefault="001C351D" w:rsidP="00B74861">
      <w:pPr>
        <w:spacing w:line="240" w:lineRule="auto"/>
        <w:ind w:left="720" w:hanging="720"/>
      </w:pPr>
      <w:r>
        <w:t>&lt;div class="text-success"&gt;</w:t>
      </w:r>
    </w:p>
    <w:p w:rsidR="00773787" w:rsidRDefault="001C351D" w:rsidP="00B74861">
      <w:pPr>
        <w:spacing w:line="240" w:lineRule="auto"/>
        <w:ind w:left="720" w:hanging="720"/>
      </w:pPr>
      <w:r>
        <w:t xml:space="preserve">    &lt;p&gt;</w:t>
      </w:r>
    </w:p>
    <w:p w:rsidR="00773787" w:rsidRDefault="001C351D" w:rsidP="00B74861">
      <w:pPr>
        <w:spacing w:line="240" w:lineRule="auto"/>
        <w:ind w:left="720" w:hanging="720"/>
      </w:pPr>
      <w:r>
        <w:t xml:space="preserve">        @ViewBag.Message</w:t>
      </w:r>
    </w:p>
    <w:p w:rsidR="00773787" w:rsidRDefault="001C351D" w:rsidP="00B74861">
      <w:pPr>
        <w:spacing w:line="240" w:lineRule="auto"/>
        <w:ind w:left="720" w:hanging="720"/>
      </w:pPr>
      <w:r>
        <w:t xml:space="preserve">    &lt;/p&gt;</w:t>
      </w:r>
    </w:p>
    <w:p w:rsidR="00773787" w:rsidRDefault="001C351D" w:rsidP="00B74861">
      <w:pPr>
        <w:spacing w:line="240" w:lineRule="auto"/>
        <w:ind w:left="720" w:hanging="720"/>
      </w:pPr>
      <w:r>
        <w:t>&lt;/div&gt;</w:t>
      </w:r>
    </w:p>
    <w:p w:rsidR="00773787" w:rsidRDefault="00773787" w:rsidP="00B74861">
      <w:pPr>
        <w:spacing w:line="240" w:lineRule="auto"/>
        <w:ind w:left="720" w:hanging="720"/>
      </w:pPr>
    </w:p>
    <w:p w:rsidR="00773787" w:rsidRDefault="001C351D" w:rsidP="00B74861">
      <w:pPr>
        <w:numPr>
          <w:ilvl w:val="0"/>
          <w:numId w:val="3"/>
        </w:numPr>
        <w:spacing w:line="240" w:lineRule="auto"/>
        <w:ind w:hanging="720"/>
      </w:pPr>
      <w:r>
        <w:t>Create the method confirm email in account controller:</w:t>
      </w:r>
    </w:p>
    <w:p w:rsidR="00773787" w:rsidRDefault="00773787" w:rsidP="00B74861">
      <w:pPr>
        <w:spacing w:line="240" w:lineRule="auto"/>
        <w:ind w:left="720" w:hanging="720"/>
      </w:pPr>
    </w:p>
    <w:p w:rsidR="00773787" w:rsidRDefault="001C351D" w:rsidP="00B74861">
      <w:pPr>
        <w:spacing w:line="240" w:lineRule="auto"/>
        <w:ind w:left="720" w:hanging="720"/>
      </w:pPr>
      <w:r>
        <w:t>public async Task&lt;IActionResult&gt; ConfirmEmail(string userId, string token)</w:t>
      </w:r>
    </w:p>
    <w:p w:rsidR="00773787" w:rsidRDefault="001C351D" w:rsidP="00B74861">
      <w:pPr>
        <w:spacing w:line="240" w:lineRule="auto"/>
        <w:ind w:left="720" w:hanging="720"/>
      </w:pPr>
      <w:r>
        <w:t>{</w:t>
      </w:r>
    </w:p>
    <w:p w:rsidR="00773787" w:rsidRDefault="001C351D" w:rsidP="00B74861">
      <w:pPr>
        <w:spacing w:line="240" w:lineRule="auto"/>
        <w:ind w:left="720" w:hanging="720"/>
      </w:pPr>
      <w:r>
        <w:tab/>
        <w:t>if (string.IsNullOrEmpty(userId) || string.IsNullOrEmpty(token))</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turn NotFound();</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var user = await _userHelper.GetUserByIdAsync(userId);</w:t>
      </w:r>
    </w:p>
    <w:p w:rsidR="00773787" w:rsidRDefault="001C351D" w:rsidP="00B74861">
      <w:pPr>
        <w:spacing w:line="240" w:lineRule="auto"/>
        <w:ind w:left="720" w:hanging="720"/>
      </w:pPr>
      <w:r>
        <w:tab/>
        <w:t>if (user == null)</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turn NotFound();</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var result = await _userHelper.ConfirmEmailAsync(user, token);</w:t>
      </w:r>
    </w:p>
    <w:p w:rsidR="00773787" w:rsidRDefault="001C351D" w:rsidP="00B74861">
      <w:pPr>
        <w:spacing w:line="240" w:lineRule="auto"/>
        <w:ind w:left="720" w:hanging="720"/>
      </w:pPr>
      <w:r>
        <w:tab/>
        <w:t>if (!result.Succeeded)</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turn NotFound();</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return View();</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3"/>
        </w:numPr>
        <w:spacing w:line="240" w:lineRule="auto"/>
        <w:ind w:hanging="720"/>
      </w:pPr>
      <w:r>
        <w:t>Create the view:</w:t>
      </w:r>
    </w:p>
    <w:p w:rsidR="00773787" w:rsidRDefault="00773787" w:rsidP="00B74861">
      <w:pPr>
        <w:spacing w:line="240" w:lineRule="auto"/>
        <w:ind w:left="720" w:hanging="720"/>
      </w:pPr>
    </w:p>
    <w:p w:rsidR="00773787" w:rsidRDefault="001C351D" w:rsidP="00B74861">
      <w:pPr>
        <w:spacing w:line="240" w:lineRule="auto"/>
        <w:ind w:left="720" w:hanging="720"/>
      </w:pPr>
      <w:r>
        <w:t>@{</w:t>
      </w:r>
    </w:p>
    <w:p w:rsidR="00773787" w:rsidRDefault="001C351D" w:rsidP="00B74861">
      <w:pPr>
        <w:spacing w:line="240" w:lineRule="auto"/>
        <w:ind w:left="720" w:hanging="720"/>
      </w:pPr>
      <w:r>
        <w:t xml:space="preserve">    ViewData["Title"] = "Confirm email";</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t>&lt;h2&gt;@ViewData["Title"]&lt;/h2&gt;</w:t>
      </w:r>
    </w:p>
    <w:p w:rsidR="00773787" w:rsidRDefault="001C351D" w:rsidP="00B74861">
      <w:pPr>
        <w:spacing w:line="240" w:lineRule="auto"/>
        <w:ind w:left="720" w:hanging="720"/>
      </w:pPr>
      <w:r>
        <w:t>&lt;div&gt;</w:t>
      </w:r>
    </w:p>
    <w:p w:rsidR="00773787" w:rsidRDefault="001C351D" w:rsidP="00B74861">
      <w:pPr>
        <w:spacing w:line="240" w:lineRule="auto"/>
        <w:ind w:left="720" w:hanging="720"/>
      </w:pPr>
      <w:r>
        <w:t xml:space="preserve">    &lt;p&gt;</w:t>
      </w:r>
    </w:p>
    <w:p w:rsidR="00773787" w:rsidRDefault="001C351D" w:rsidP="00B74861">
      <w:pPr>
        <w:spacing w:line="240" w:lineRule="auto"/>
        <w:ind w:left="720" w:hanging="720"/>
      </w:pPr>
      <w:r>
        <w:t xml:space="preserve">        Thank you for confirming your email. Now you can login into system.</w:t>
      </w:r>
    </w:p>
    <w:p w:rsidR="00773787" w:rsidRDefault="001C351D" w:rsidP="00B74861">
      <w:pPr>
        <w:spacing w:line="240" w:lineRule="auto"/>
        <w:ind w:left="720" w:hanging="720"/>
      </w:pPr>
      <w:r>
        <w:t xml:space="preserve">    &lt;/p&gt;</w:t>
      </w:r>
    </w:p>
    <w:p w:rsidR="00773787" w:rsidRDefault="001C351D" w:rsidP="00B74861">
      <w:pPr>
        <w:spacing w:line="240" w:lineRule="auto"/>
        <w:ind w:left="720" w:hanging="720"/>
      </w:pPr>
      <w:r>
        <w:lastRenderedPageBreak/>
        <w:t>&lt;/div&gt;</w:t>
      </w:r>
    </w:p>
    <w:p w:rsidR="00773787" w:rsidRDefault="00773787" w:rsidP="00B74861">
      <w:pPr>
        <w:spacing w:line="240" w:lineRule="auto"/>
        <w:ind w:left="720" w:hanging="720"/>
      </w:pPr>
    </w:p>
    <w:p w:rsidR="00773787" w:rsidRDefault="001C351D" w:rsidP="00B74861">
      <w:pPr>
        <w:numPr>
          <w:ilvl w:val="0"/>
          <w:numId w:val="3"/>
        </w:numPr>
        <w:spacing w:line="240" w:lineRule="auto"/>
        <w:ind w:hanging="720"/>
      </w:pPr>
      <w:r>
        <w:t xml:space="preserve">Modify the </w:t>
      </w:r>
      <w:r>
        <w:rPr>
          <w:b/>
        </w:rPr>
        <w:t>OwnersController</w:t>
      </w:r>
      <w:r>
        <w:t xml:space="preserve"> to send the email confirmation:</w:t>
      </w:r>
    </w:p>
    <w:p w:rsidR="00773787" w:rsidRDefault="00773787" w:rsidP="00B74861">
      <w:pPr>
        <w:spacing w:line="240" w:lineRule="auto"/>
        <w:ind w:left="720" w:hanging="720"/>
      </w:pPr>
    </w:p>
    <w:p w:rsidR="00773787" w:rsidRDefault="001C351D" w:rsidP="00B74861">
      <w:pPr>
        <w:spacing w:line="240" w:lineRule="auto"/>
        <w:ind w:left="720" w:hanging="720"/>
      </w:pPr>
      <w:r>
        <w:t>[HttpPost]</w:t>
      </w:r>
    </w:p>
    <w:p w:rsidR="00773787" w:rsidRDefault="001C351D" w:rsidP="00B74861">
      <w:pPr>
        <w:spacing w:line="240" w:lineRule="auto"/>
        <w:ind w:left="720" w:hanging="720"/>
      </w:pPr>
      <w:r>
        <w:t>[ValidateAntiForgeryToken]</w:t>
      </w:r>
    </w:p>
    <w:p w:rsidR="00773787" w:rsidRDefault="001C351D" w:rsidP="00B74861">
      <w:pPr>
        <w:spacing w:line="240" w:lineRule="auto"/>
        <w:ind w:left="720" w:hanging="720"/>
      </w:pPr>
      <w:r>
        <w:t>public async Task&lt;IActionResult&gt; Create(AddUserViewModel view)</w:t>
      </w:r>
    </w:p>
    <w:p w:rsidR="00773787" w:rsidRDefault="001C351D" w:rsidP="00B74861">
      <w:pPr>
        <w:spacing w:line="240" w:lineRule="auto"/>
        <w:ind w:left="720" w:hanging="720"/>
      </w:pPr>
      <w:r>
        <w:t>{</w:t>
      </w:r>
    </w:p>
    <w:p w:rsidR="00773787" w:rsidRDefault="001C351D" w:rsidP="00B74861">
      <w:pPr>
        <w:spacing w:line="240" w:lineRule="auto"/>
        <w:ind w:left="720" w:hanging="720"/>
      </w:pPr>
      <w:r>
        <w:tab/>
        <w:t>if (ModelState.IsValid)</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var user = await AddUser(view);</w:t>
      </w:r>
    </w:p>
    <w:p w:rsidR="00773787" w:rsidRDefault="001C351D" w:rsidP="00B74861">
      <w:pPr>
        <w:spacing w:line="240" w:lineRule="auto"/>
        <w:ind w:left="720" w:hanging="720"/>
      </w:pPr>
      <w:r>
        <w:t xml:space="preserve">    </w:t>
      </w:r>
      <w:r>
        <w:tab/>
        <w:t>if (user == nul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ModelState.AddModelError(string.Empty, "This email is already used.");</w:t>
      </w:r>
    </w:p>
    <w:p w:rsidR="00773787" w:rsidRDefault="001C351D" w:rsidP="00B74861">
      <w:pPr>
        <w:spacing w:line="240" w:lineRule="auto"/>
        <w:ind w:left="720" w:hanging="720"/>
      </w:pPr>
      <w:r>
        <w:t xml:space="preserve">        </w:t>
      </w:r>
      <w:r>
        <w:tab/>
        <w:t>return View(view);</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var owner = new Owner</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Pets = new List&lt;Pet&gt;(),</w:t>
      </w:r>
    </w:p>
    <w:p w:rsidR="00773787" w:rsidRDefault="001C351D" w:rsidP="00B74861">
      <w:pPr>
        <w:spacing w:line="240" w:lineRule="auto"/>
        <w:ind w:left="720" w:hanging="720"/>
      </w:pPr>
      <w:r>
        <w:t xml:space="preserve">        </w:t>
      </w:r>
      <w:r>
        <w:tab/>
        <w:t>User = user,</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_dataContext.Owners.Add(owner);</w:t>
      </w:r>
    </w:p>
    <w:p w:rsidR="00773787" w:rsidRDefault="001C351D" w:rsidP="00B74861">
      <w:pPr>
        <w:spacing w:line="240" w:lineRule="auto"/>
        <w:ind w:left="720" w:hanging="720"/>
      </w:pPr>
      <w:r>
        <w:t xml:space="preserve">    </w:t>
      </w:r>
      <w:r>
        <w:tab/>
        <w:t>await _dataContext.SaveChangesAsync();</w:t>
      </w:r>
    </w:p>
    <w:p w:rsidR="00773787" w:rsidRDefault="00773787" w:rsidP="00B74861">
      <w:pPr>
        <w:spacing w:line="240" w:lineRule="auto"/>
        <w:ind w:left="720" w:hanging="720"/>
      </w:pPr>
    </w:p>
    <w:p w:rsidR="00773787" w:rsidRDefault="001C351D" w:rsidP="00B74861">
      <w:pPr>
        <w:spacing w:line="240" w:lineRule="auto"/>
        <w:ind w:left="720" w:hanging="720"/>
        <w:rPr>
          <w:highlight w:val="yellow"/>
        </w:rPr>
      </w:pPr>
      <w:r>
        <w:rPr>
          <w:highlight w:val="yellow"/>
        </w:rPr>
        <w:t xml:space="preserve">    </w:t>
      </w:r>
      <w:r>
        <w:rPr>
          <w:highlight w:val="yellow"/>
        </w:rPr>
        <w:tab/>
        <w:t>var myToken = await _userHelper.GenerateEmailConfirmationTokenAsync(user);</w:t>
      </w:r>
    </w:p>
    <w:p w:rsidR="00773787" w:rsidRDefault="001C351D" w:rsidP="00B74861">
      <w:pPr>
        <w:spacing w:line="240" w:lineRule="auto"/>
        <w:ind w:left="720" w:hanging="720"/>
        <w:rPr>
          <w:highlight w:val="yellow"/>
        </w:rPr>
      </w:pPr>
      <w:r>
        <w:rPr>
          <w:highlight w:val="yellow"/>
        </w:rPr>
        <w:t xml:space="preserve">    </w:t>
      </w:r>
      <w:r>
        <w:rPr>
          <w:highlight w:val="yellow"/>
        </w:rPr>
        <w:tab/>
        <w:t>var tokenLink = Url.Action("ConfirmEmail", "Account", new</w:t>
      </w:r>
    </w:p>
    <w:p w:rsidR="00773787" w:rsidRDefault="001C351D" w:rsidP="00B74861">
      <w:pPr>
        <w:spacing w:line="240" w:lineRule="auto"/>
        <w:ind w:left="720" w:hanging="720"/>
        <w:rPr>
          <w:highlight w:val="yellow"/>
        </w:rPr>
      </w:pPr>
      <w:r>
        <w:rPr>
          <w:highlight w:val="yellow"/>
        </w:rPr>
        <w:t xml:space="preserve">    </w:t>
      </w:r>
      <w:r>
        <w:rPr>
          <w:highlight w:val="yellow"/>
        </w:rPr>
        <w:tab/>
        <w:t>{</w:t>
      </w:r>
    </w:p>
    <w:p w:rsidR="00773787" w:rsidRDefault="001C351D" w:rsidP="00B74861">
      <w:pPr>
        <w:spacing w:line="240" w:lineRule="auto"/>
        <w:ind w:left="720" w:hanging="720"/>
        <w:rPr>
          <w:highlight w:val="yellow"/>
        </w:rPr>
      </w:pPr>
      <w:r>
        <w:rPr>
          <w:highlight w:val="yellow"/>
        </w:rPr>
        <w:t xml:space="preserve">        </w:t>
      </w:r>
      <w:r>
        <w:rPr>
          <w:highlight w:val="yellow"/>
        </w:rPr>
        <w:tab/>
        <w:t>userid = user.Id,</w:t>
      </w:r>
    </w:p>
    <w:p w:rsidR="00773787" w:rsidRDefault="001C351D" w:rsidP="00B74861">
      <w:pPr>
        <w:spacing w:line="240" w:lineRule="auto"/>
        <w:ind w:left="720" w:hanging="720"/>
        <w:rPr>
          <w:highlight w:val="yellow"/>
        </w:rPr>
      </w:pPr>
      <w:r>
        <w:rPr>
          <w:highlight w:val="yellow"/>
        </w:rPr>
        <w:t xml:space="preserve">        </w:t>
      </w:r>
      <w:r>
        <w:rPr>
          <w:highlight w:val="yellow"/>
        </w:rPr>
        <w:tab/>
        <w:t>token = myToken</w:t>
      </w:r>
    </w:p>
    <w:p w:rsidR="00773787" w:rsidRDefault="001C351D" w:rsidP="00B74861">
      <w:pPr>
        <w:spacing w:line="240" w:lineRule="auto"/>
        <w:ind w:left="720" w:hanging="720"/>
        <w:rPr>
          <w:highlight w:val="yellow"/>
        </w:rPr>
      </w:pPr>
      <w:r>
        <w:rPr>
          <w:highlight w:val="yellow"/>
        </w:rPr>
        <w:t xml:space="preserve">    </w:t>
      </w:r>
      <w:r>
        <w:rPr>
          <w:highlight w:val="yellow"/>
        </w:rPr>
        <w:tab/>
        <w:t>}, protocol: HttpContext.Request.Scheme);</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 xml:space="preserve">    </w:t>
      </w:r>
      <w:r>
        <w:rPr>
          <w:highlight w:val="yellow"/>
        </w:rPr>
        <w:tab/>
        <w:t>_mailHelper.SendMail(view.Username, "Email confirmation", $"&lt;h1&gt;Email Confirmation&lt;/h1&gt;" +</w:t>
      </w:r>
    </w:p>
    <w:p w:rsidR="00773787" w:rsidRDefault="001C351D" w:rsidP="00B74861">
      <w:pPr>
        <w:spacing w:line="240" w:lineRule="auto"/>
        <w:ind w:left="720" w:hanging="720"/>
        <w:rPr>
          <w:highlight w:val="yellow"/>
        </w:rPr>
      </w:pPr>
      <w:r>
        <w:rPr>
          <w:highlight w:val="yellow"/>
        </w:rPr>
        <w:t xml:space="preserve">        </w:t>
      </w:r>
      <w:r>
        <w:rPr>
          <w:highlight w:val="yellow"/>
        </w:rPr>
        <w:tab/>
        <w:t>$"To allow the user, " +</w:t>
      </w:r>
    </w:p>
    <w:p w:rsidR="00773787" w:rsidRDefault="001C351D" w:rsidP="00B74861">
      <w:pPr>
        <w:spacing w:line="240" w:lineRule="auto"/>
        <w:ind w:left="720" w:hanging="720"/>
        <w:rPr>
          <w:highlight w:val="yellow"/>
        </w:rPr>
      </w:pPr>
      <w:r>
        <w:rPr>
          <w:highlight w:val="yellow"/>
        </w:rPr>
        <w:t xml:space="preserve">        </w:t>
      </w:r>
      <w:r>
        <w:rPr>
          <w:highlight w:val="yellow"/>
        </w:rPr>
        <w:tab/>
        <w:t>$"plase click in this link:&lt;/br&gt;&lt;/br&gt;&lt;a href = \"{tokenLink}\"&gt;Confirm Email&lt;/a&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return RedirectToAction(nameof(Index));</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return View(view);</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3"/>
        </w:numPr>
        <w:spacing w:line="240" w:lineRule="auto"/>
        <w:ind w:hanging="720"/>
      </w:pPr>
      <w:r>
        <w:t>Drop the database (PM&gt; drop-database) to ensure that all the users have a confirmed email.</w:t>
      </w:r>
    </w:p>
    <w:p w:rsidR="00773787" w:rsidRDefault="00773787" w:rsidP="00B74861">
      <w:pPr>
        <w:spacing w:line="240" w:lineRule="auto"/>
        <w:ind w:left="720" w:hanging="720"/>
      </w:pPr>
    </w:p>
    <w:p w:rsidR="00773787" w:rsidRDefault="001C351D" w:rsidP="00B74861">
      <w:pPr>
        <w:numPr>
          <w:ilvl w:val="0"/>
          <w:numId w:val="3"/>
        </w:numPr>
        <w:spacing w:line="240" w:lineRule="auto"/>
        <w:ind w:hanging="720"/>
      </w:pPr>
      <w:r>
        <w:t>Modify the seed class:</w:t>
      </w:r>
    </w:p>
    <w:p w:rsidR="00773787" w:rsidRDefault="00773787" w:rsidP="00B74861">
      <w:pPr>
        <w:spacing w:line="240" w:lineRule="auto"/>
        <w:ind w:left="720" w:hanging="720"/>
      </w:pPr>
    </w:p>
    <w:p w:rsidR="00773787" w:rsidRDefault="001C351D" w:rsidP="00B74861">
      <w:pPr>
        <w:spacing w:line="240" w:lineRule="auto"/>
        <w:ind w:left="720" w:hanging="720"/>
      </w:pPr>
      <w:r>
        <w:t>private async Task&lt;User&gt; CheckUserAsync(string document, string firstName, string lastName, string email, string phone, string address, string role)</w:t>
      </w:r>
    </w:p>
    <w:p w:rsidR="00773787" w:rsidRDefault="001C351D" w:rsidP="00B74861">
      <w:pPr>
        <w:spacing w:line="240" w:lineRule="auto"/>
        <w:ind w:left="720" w:hanging="720"/>
      </w:pPr>
      <w:r>
        <w:t>{</w:t>
      </w:r>
    </w:p>
    <w:p w:rsidR="00773787" w:rsidRDefault="001C351D" w:rsidP="00B74861">
      <w:pPr>
        <w:spacing w:line="240" w:lineRule="auto"/>
        <w:ind w:left="720" w:hanging="720"/>
      </w:pPr>
      <w:r>
        <w:tab/>
        <w:t>var user = await _userHelper.GetUserByEmailAsync(email);</w:t>
      </w:r>
    </w:p>
    <w:p w:rsidR="00773787" w:rsidRDefault="001C351D" w:rsidP="00B74861">
      <w:pPr>
        <w:spacing w:line="240" w:lineRule="auto"/>
        <w:ind w:left="720" w:hanging="720"/>
      </w:pPr>
      <w:r>
        <w:tab/>
        <w:t>if (user == null)</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user = new User</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FirstName = firstName,</w:t>
      </w:r>
    </w:p>
    <w:p w:rsidR="00773787" w:rsidRDefault="001C351D" w:rsidP="00B74861">
      <w:pPr>
        <w:spacing w:line="240" w:lineRule="auto"/>
        <w:ind w:left="720" w:hanging="720"/>
      </w:pPr>
      <w:r>
        <w:t xml:space="preserve">        </w:t>
      </w:r>
      <w:r>
        <w:tab/>
        <w:t>LastName = lastName,</w:t>
      </w:r>
    </w:p>
    <w:p w:rsidR="00773787" w:rsidRDefault="001C351D" w:rsidP="00B74861">
      <w:pPr>
        <w:spacing w:line="240" w:lineRule="auto"/>
        <w:ind w:left="720" w:hanging="720"/>
      </w:pPr>
      <w:r>
        <w:t xml:space="preserve">        </w:t>
      </w:r>
      <w:r>
        <w:tab/>
        <w:t>Email = email,</w:t>
      </w:r>
    </w:p>
    <w:p w:rsidR="00773787" w:rsidRDefault="001C351D" w:rsidP="00B74861">
      <w:pPr>
        <w:spacing w:line="240" w:lineRule="auto"/>
        <w:ind w:left="720" w:hanging="720"/>
      </w:pPr>
      <w:r>
        <w:t xml:space="preserve">        </w:t>
      </w:r>
      <w:r>
        <w:tab/>
        <w:t>UserName = email,</w:t>
      </w:r>
    </w:p>
    <w:p w:rsidR="00773787" w:rsidRDefault="001C351D" w:rsidP="00B74861">
      <w:pPr>
        <w:spacing w:line="240" w:lineRule="auto"/>
        <w:ind w:left="720" w:hanging="720"/>
      </w:pPr>
      <w:r>
        <w:t xml:space="preserve">        </w:t>
      </w:r>
      <w:r>
        <w:tab/>
        <w:t>PhoneNumber = phone,</w:t>
      </w:r>
    </w:p>
    <w:p w:rsidR="00773787" w:rsidRDefault="001C351D" w:rsidP="00B74861">
      <w:pPr>
        <w:spacing w:line="240" w:lineRule="auto"/>
        <w:ind w:left="720" w:hanging="720"/>
      </w:pPr>
      <w:r>
        <w:t xml:space="preserve">        </w:t>
      </w:r>
      <w:r>
        <w:tab/>
        <w:t>Address = address,</w:t>
      </w:r>
    </w:p>
    <w:p w:rsidR="00773787" w:rsidRDefault="001C351D" w:rsidP="00B74861">
      <w:pPr>
        <w:spacing w:line="240" w:lineRule="auto"/>
        <w:ind w:left="720" w:hanging="720"/>
      </w:pPr>
      <w:r>
        <w:t xml:space="preserve">        </w:t>
      </w:r>
      <w:r>
        <w:tab/>
        <w:t>Document = document</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await _userHelper.AddUserAsync(user, "123456");</w:t>
      </w:r>
    </w:p>
    <w:p w:rsidR="00773787" w:rsidRDefault="001C351D" w:rsidP="00B74861">
      <w:pPr>
        <w:spacing w:line="240" w:lineRule="auto"/>
        <w:ind w:left="720" w:hanging="720"/>
      </w:pPr>
      <w:r>
        <w:t xml:space="preserve">    </w:t>
      </w:r>
      <w:r>
        <w:tab/>
        <w:t>await _userHelper.AddUserToRoleAsync(user, role);</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rPr>
          <w:highlight w:val="yellow"/>
        </w:rPr>
      </w:pPr>
      <w:r>
        <w:rPr>
          <w:highlight w:val="yellow"/>
        </w:rPr>
        <w:tab/>
        <w:t>var token = await _userHelper.GenerateEmailConfirmationTokenAsync(user);</w:t>
      </w:r>
    </w:p>
    <w:p w:rsidR="00773787" w:rsidRDefault="001C351D" w:rsidP="00B74861">
      <w:pPr>
        <w:spacing w:line="240" w:lineRule="auto"/>
        <w:ind w:left="720" w:hanging="720"/>
        <w:rPr>
          <w:highlight w:val="yellow"/>
        </w:rPr>
      </w:pPr>
      <w:r>
        <w:rPr>
          <w:highlight w:val="yellow"/>
        </w:rPr>
        <w:tab/>
        <w:t>await _userHelper.ConfirmEmailAsync(user, token);</w:t>
      </w:r>
    </w:p>
    <w:p w:rsidR="00773787" w:rsidRDefault="00773787" w:rsidP="00B74861">
      <w:pPr>
        <w:spacing w:line="240" w:lineRule="auto"/>
        <w:ind w:left="720" w:hanging="720"/>
      </w:pPr>
    </w:p>
    <w:p w:rsidR="00773787" w:rsidRDefault="001C351D" w:rsidP="00B74861">
      <w:pPr>
        <w:spacing w:line="240" w:lineRule="auto"/>
        <w:ind w:left="720" w:hanging="720"/>
      </w:pPr>
      <w:r>
        <w:tab/>
        <w:t>return user;</w:t>
      </w:r>
    </w:p>
    <w:p w:rsidR="00773787" w:rsidRDefault="001C351D" w:rsidP="00B74861">
      <w:pPr>
        <w:spacing w:line="240" w:lineRule="auto"/>
        <w:ind w:left="720" w:hanging="720"/>
      </w:pPr>
      <w:r>
        <w:lastRenderedPageBreak/>
        <w:t>}</w:t>
      </w:r>
    </w:p>
    <w:p w:rsidR="00773787" w:rsidRDefault="00773787" w:rsidP="00B74861">
      <w:pPr>
        <w:spacing w:line="240" w:lineRule="auto"/>
        <w:ind w:left="720" w:hanging="720"/>
      </w:pPr>
    </w:p>
    <w:p w:rsidR="00773787" w:rsidRDefault="001C351D" w:rsidP="00B74861">
      <w:pPr>
        <w:numPr>
          <w:ilvl w:val="0"/>
          <w:numId w:val="3"/>
        </w:numPr>
        <w:spacing w:line="240" w:lineRule="auto"/>
        <w:ind w:hanging="720"/>
      </w:pPr>
      <w:r>
        <w:t>Let's take advantage and change the seed for pets:</w:t>
      </w:r>
    </w:p>
    <w:p w:rsidR="00773787" w:rsidRDefault="00773787" w:rsidP="00B74861">
      <w:pPr>
        <w:spacing w:line="240" w:lineRule="auto"/>
        <w:ind w:left="720" w:hanging="720"/>
      </w:pPr>
    </w:p>
    <w:p w:rsidR="00773787" w:rsidRDefault="001C351D" w:rsidP="00B74861">
      <w:pPr>
        <w:spacing w:line="240" w:lineRule="auto"/>
        <w:ind w:left="720" w:hanging="720"/>
      </w:pPr>
      <w:r>
        <w:t>private void AddPet(string name, Owner owner, PetType petType, string race)</w:t>
      </w:r>
    </w:p>
    <w:p w:rsidR="00773787" w:rsidRDefault="001C351D" w:rsidP="00B74861">
      <w:pPr>
        <w:spacing w:line="240" w:lineRule="auto"/>
        <w:ind w:left="720" w:hanging="720"/>
      </w:pPr>
      <w:r>
        <w:t>{</w:t>
      </w:r>
    </w:p>
    <w:p w:rsidR="00773787" w:rsidRDefault="001C351D" w:rsidP="00B74861">
      <w:pPr>
        <w:spacing w:line="240" w:lineRule="auto"/>
        <w:ind w:left="720" w:hanging="720"/>
      </w:pPr>
      <w:r>
        <w:tab/>
        <w:t>var histories = new List&lt;History&g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new History</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Date = DateTime.Now,</w:t>
      </w:r>
    </w:p>
    <w:p w:rsidR="00773787" w:rsidRDefault="001C351D" w:rsidP="00B74861">
      <w:pPr>
        <w:spacing w:line="240" w:lineRule="auto"/>
        <w:ind w:left="720" w:hanging="720"/>
      </w:pPr>
      <w:r>
        <w:t xml:space="preserve">        </w:t>
      </w:r>
      <w:r>
        <w:tab/>
        <w:t>Description = "Consulta",</w:t>
      </w:r>
    </w:p>
    <w:p w:rsidR="00773787" w:rsidRDefault="001C351D" w:rsidP="00B74861">
      <w:pPr>
        <w:spacing w:line="240" w:lineRule="auto"/>
        <w:ind w:left="720" w:hanging="720"/>
      </w:pPr>
      <w:r>
        <w:t xml:space="preserve">        </w:t>
      </w:r>
      <w:r>
        <w:tab/>
        <w:t>Remarks = "Fusce gravida convallis tortor, non lobortis massa. Duis hendrerit mauris et lectus dapibus finibus. Etiam dictum molestie tortor et tincidunt. Nam viverra nunc vitae leo porta, et dapibus dui ultrices.",</w:t>
      </w:r>
    </w:p>
    <w:p w:rsidR="00773787" w:rsidRDefault="001C351D" w:rsidP="00B74861">
      <w:pPr>
        <w:spacing w:line="240" w:lineRule="auto"/>
        <w:ind w:left="720" w:hanging="720"/>
      </w:pPr>
      <w:r>
        <w:t xml:space="preserve">        </w:t>
      </w:r>
      <w:r>
        <w:tab/>
        <w:t>ServiceType = _dataContext.ServiceTypes.FirstOrDefaul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new History</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Date = DateTime.Now,</w:t>
      </w:r>
    </w:p>
    <w:p w:rsidR="00773787" w:rsidRDefault="001C351D" w:rsidP="00B74861">
      <w:pPr>
        <w:spacing w:line="240" w:lineRule="auto"/>
        <w:ind w:left="720" w:hanging="720"/>
      </w:pPr>
      <w:r>
        <w:t xml:space="preserve">        </w:t>
      </w:r>
      <w:r>
        <w:tab/>
        <w:t>Description = "Consulta",</w:t>
      </w:r>
    </w:p>
    <w:p w:rsidR="00773787" w:rsidRDefault="001C351D" w:rsidP="00B74861">
      <w:pPr>
        <w:spacing w:line="240" w:lineRule="auto"/>
        <w:ind w:left="720" w:hanging="720"/>
      </w:pPr>
      <w:r>
        <w:t xml:space="preserve">        </w:t>
      </w:r>
      <w:r>
        <w:tab/>
        <w:t>Remarks = "Maecenas quis molestie sem, at convallis magna. Vestibulum euismod augue eu erat fringilla tempus. Phasellus vel ante interdum, bibendum tortor quis, sodales ex.",</w:t>
      </w:r>
    </w:p>
    <w:p w:rsidR="00773787" w:rsidRDefault="001C351D" w:rsidP="00B74861">
      <w:pPr>
        <w:spacing w:line="240" w:lineRule="auto"/>
        <w:ind w:left="720" w:hanging="720"/>
      </w:pPr>
      <w:r>
        <w:t xml:space="preserve">        </w:t>
      </w:r>
      <w:r>
        <w:tab/>
        <w:t>ServiceType = _dataContext.ServiceTypes.FirstOrDefaul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new History</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Date = DateTime.Now,</w:t>
      </w:r>
    </w:p>
    <w:p w:rsidR="00773787" w:rsidRDefault="001C351D" w:rsidP="00B74861">
      <w:pPr>
        <w:spacing w:line="240" w:lineRule="auto"/>
        <w:ind w:left="720" w:hanging="720"/>
      </w:pPr>
      <w:r>
        <w:t xml:space="preserve">        </w:t>
      </w:r>
      <w:r>
        <w:tab/>
        <w:t>Description = "Consulta",</w:t>
      </w:r>
    </w:p>
    <w:p w:rsidR="00773787" w:rsidRDefault="001C351D" w:rsidP="00B74861">
      <w:pPr>
        <w:spacing w:line="240" w:lineRule="auto"/>
        <w:ind w:left="720" w:hanging="720"/>
      </w:pPr>
      <w:r>
        <w:t xml:space="preserve">        </w:t>
      </w:r>
      <w:r>
        <w:tab/>
        <w:t>Remarks = "Quisque dapibus semper diam, vitae bibendum ex volutpat et. Proin eu posuere augue. Nulla at nisi purus. Proin a scelerisque orci. Ut sapien erat, tempor ac ligula sit amet, lobortis laoreet arcu.",</w:t>
      </w:r>
    </w:p>
    <w:p w:rsidR="00773787" w:rsidRDefault="001C351D" w:rsidP="00B74861">
      <w:pPr>
        <w:spacing w:line="240" w:lineRule="auto"/>
        <w:ind w:left="720" w:hanging="720"/>
      </w:pPr>
      <w:r>
        <w:t xml:space="preserve">        </w:t>
      </w:r>
      <w:r>
        <w:tab/>
        <w:t>ServiceType = _dataContext.ServiceTypes.FirstOrDefaul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_dataContext.Pets.Add(new Pet</w:t>
      </w:r>
    </w:p>
    <w:p w:rsidR="00773787" w:rsidRDefault="001C351D" w:rsidP="00B74861">
      <w:pPr>
        <w:spacing w:line="240" w:lineRule="auto"/>
        <w:ind w:left="720" w:hanging="720"/>
      </w:pPr>
      <w:r>
        <w:tab/>
        <w:t>{</w:t>
      </w:r>
    </w:p>
    <w:p w:rsidR="00773787" w:rsidRDefault="001C351D" w:rsidP="00B74861">
      <w:pPr>
        <w:spacing w:line="240" w:lineRule="auto"/>
        <w:ind w:left="720" w:hanging="720"/>
      </w:pPr>
      <w:r>
        <w:lastRenderedPageBreak/>
        <w:t xml:space="preserve">    </w:t>
      </w:r>
      <w:r>
        <w:tab/>
        <w:t>Born = DateTime.Now.AddYears(-2),</w:t>
      </w:r>
    </w:p>
    <w:p w:rsidR="00773787" w:rsidRDefault="001C351D" w:rsidP="00B74861">
      <w:pPr>
        <w:spacing w:line="240" w:lineRule="auto"/>
        <w:ind w:left="720" w:hanging="720"/>
      </w:pPr>
      <w:r>
        <w:t xml:space="preserve">    </w:t>
      </w:r>
      <w:r>
        <w:tab/>
        <w:t>Name = name,</w:t>
      </w:r>
    </w:p>
    <w:p w:rsidR="00773787" w:rsidRDefault="001C351D" w:rsidP="00B74861">
      <w:pPr>
        <w:spacing w:line="240" w:lineRule="auto"/>
        <w:ind w:left="720" w:hanging="720"/>
      </w:pPr>
      <w:r>
        <w:t xml:space="preserve">    </w:t>
      </w:r>
      <w:r>
        <w:tab/>
        <w:t>Owner = owner,</w:t>
      </w:r>
    </w:p>
    <w:p w:rsidR="00773787" w:rsidRDefault="001C351D" w:rsidP="00B74861">
      <w:pPr>
        <w:spacing w:line="240" w:lineRule="auto"/>
        <w:ind w:left="720" w:hanging="720"/>
      </w:pPr>
      <w:r>
        <w:t xml:space="preserve">    </w:t>
      </w:r>
      <w:r>
        <w:tab/>
        <w:t>PetType = petType,</w:t>
      </w:r>
    </w:p>
    <w:p w:rsidR="00773787" w:rsidRDefault="001C351D" w:rsidP="00B74861">
      <w:pPr>
        <w:spacing w:line="240" w:lineRule="auto"/>
        <w:ind w:left="720" w:hanging="720"/>
      </w:pPr>
      <w:r>
        <w:t xml:space="preserve">    </w:t>
      </w:r>
      <w:r>
        <w:tab/>
        <w:t>Race = race,</w:t>
      </w:r>
    </w:p>
    <w:p w:rsidR="00773787" w:rsidRDefault="001C351D" w:rsidP="00B74861">
      <w:pPr>
        <w:spacing w:line="240" w:lineRule="auto"/>
        <w:ind w:left="720" w:hanging="720"/>
      </w:pPr>
      <w:r>
        <w:t xml:space="preserve">    </w:t>
      </w:r>
      <w:r>
        <w:tab/>
        <w:t>ImageUrl = $"~/images/Pets/{name}.png",</w:t>
      </w:r>
    </w:p>
    <w:p w:rsidR="00773787" w:rsidRDefault="001C351D" w:rsidP="00B74861">
      <w:pPr>
        <w:spacing w:line="240" w:lineRule="auto"/>
        <w:ind w:left="720" w:hanging="720"/>
      </w:pPr>
      <w:r>
        <w:t xml:space="preserve">    </w:t>
      </w:r>
      <w:r>
        <w:tab/>
        <w:t>Remarks = "Lorem ipsum dolor sit amet, consectetur adipiscing elit. Maecenas non tempus velit. Vestibulum nec vehicula urna, quis tincidunt diam. In vitae ultricies ipsum.",</w:t>
      </w:r>
    </w:p>
    <w:p w:rsidR="00773787" w:rsidRDefault="001C351D" w:rsidP="00B74861">
      <w:pPr>
        <w:spacing w:line="240" w:lineRule="auto"/>
        <w:ind w:left="720" w:hanging="720"/>
      </w:pPr>
      <w:r>
        <w:t xml:space="preserve">    </w:t>
      </w:r>
      <w:r>
        <w:tab/>
        <w:t>Histories = histories</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3"/>
        </w:numPr>
        <w:spacing w:line="240" w:lineRule="auto"/>
        <w:ind w:hanging="720"/>
      </w:pPr>
      <w:r>
        <w:t>Test it.</w:t>
      </w:r>
    </w:p>
    <w:p w:rsidR="00773787" w:rsidRDefault="001C351D" w:rsidP="00B74861">
      <w:pPr>
        <w:pStyle w:val="Ttulo2"/>
        <w:spacing w:line="240" w:lineRule="auto"/>
        <w:ind w:left="720" w:hanging="720"/>
      </w:pPr>
      <w:bookmarkStart w:id="26" w:name="_49dsjrqnhgzx" w:colFirst="0" w:colLast="0"/>
      <w:bookmarkEnd w:id="26"/>
      <w:r>
        <w:t>Password Recovery</w:t>
      </w:r>
    </w:p>
    <w:p w:rsidR="00773787" w:rsidRDefault="001C351D" w:rsidP="00B74861">
      <w:pPr>
        <w:numPr>
          <w:ilvl w:val="0"/>
          <w:numId w:val="32"/>
        </w:numPr>
        <w:spacing w:line="240" w:lineRule="auto"/>
        <w:ind w:hanging="720"/>
      </w:pPr>
      <w:bookmarkStart w:id="27" w:name="_qsh70q" w:colFirst="0" w:colLast="0"/>
      <w:bookmarkEnd w:id="27"/>
      <w:r>
        <w:t>Modify the login view:</w:t>
      </w:r>
    </w:p>
    <w:p w:rsidR="00773787" w:rsidRDefault="00773787" w:rsidP="00B74861">
      <w:pPr>
        <w:spacing w:line="240" w:lineRule="auto"/>
        <w:ind w:left="720" w:hanging="720"/>
      </w:pPr>
    </w:p>
    <w:p w:rsidR="00773787" w:rsidRDefault="001C351D" w:rsidP="00B74861">
      <w:pPr>
        <w:spacing w:line="240" w:lineRule="auto"/>
        <w:ind w:left="720" w:hanging="720"/>
      </w:pPr>
      <w:r>
        <w:t>&lt;div class="form-group"&gt;</w:t>
      </w:r>
    </w:p>
    <w:p w:rsidR="00773787" w:rsidRDefault="001C351D" w:rsidP="00B74861">
      <w:pPr>
        <w:spacing w:line="240" w:lineRule="auto"/>
        <w:ind w:left="720" w:hanging="720"/>
      </w:pPr>
      <w:r>
        <w:t xml:space="preserve">    &lt;input type="submit" value="Login" class="btn btn-success" /&gt;</w:t>
      </w:r>
    </w:p>
    <w:p w:rsidR="00773787" w:rsidRDefault="001C351D" w:rsidP="00B74861">
      <w:pPr>
        <w:spacing w:line="240" w:lineRule="auto"/>
        <w:ind w:left="720" w:hanging="720"/>
      </w:pPr>
      <w:r>
        <w:t xml:space="preserve">    &lt;a asp-action="Register" class="btn btn-primary"&gt;Register New User&lt;/a&gt;</w:t>
      </w:r>
    </w:p>
    <w:p w:rsidR="00773787" w:rsidRDefault="001C351D" w:rsidP="00B74861">
      <w:pPr>
        <w:spacing w:line="240" w:lineRule="auto"/>
        <w:ind w:left="720" w:hanging="720"/>
        <w:rPr>
          <w:highlight w:val="yellow"/>
        </w:rPr>
      </w:pPr>
      <w:r>
        <w:rPr>
          <w:highlight w:val="yellow"/>
        </w:rPr>
        <w:t xml:space="preserve">    &lt;a asp-action="RecoverPassword" class="btn btn-link"&gt;Forgot your password?&lt;/a&gt;</w:t>
      </w:r>
    </w:p>
    <w:p w:rsidR="00773787" w:rsidRDefault="001C351D" w:rsidP="00B74861">
      <w:pPr>
        <w:spacing w:line="240" w:lineRule="auto"/>
        <w:ind w:left="720" w:hanging="720"/>
      </w:pPr>
      <w:r>
        <w:t>&lt;/div&gt;</w:t>
      </w:r>
    </w:p>
    <w:p w:rsidR="00773787" w:rsidRDefault="00773787" w:rsidP="00B74861">
      <w:pPr>
        <w:spacing w:line="240" w:lineRule="auto"/>
        <w:ind w:left="720" w:hanging="720"/>
      </w:pPr>
    </w:p>
    <w:p w:rsidR="00773787" w:rsidRDefault="001C351D" w:rsidP="00B74861">
      <w:pPr>
        <w:numPr>
          <w:ilvl w:val="0"/>
          <w:numId w:val="32"/>
        </w:numPr>
        <w:spacing w:line="240" w:lineRule="auto"/>
        <w:ind w:hanging="720"/>
      </w:pPr>
      <w:r>
        <w:t xml:space="preserve">Add the model </w:t>
      </w:r>
      <w:r>
        <w:rPr>
          <w:b/>
        </w:rPr>
        <w:t>RecoverPasswordViewModel</w:t>
      </w:r>
      <w:r>
        <w:t>:</w:t>
      </w:r>
    </w:p>
    <w:p w:rsidR="00773787" w:rsidRDefault="00773787" w:rsidP="00B74861">
      <w:pPr>
        <w:spacing w:line="240" w:lineRule="auto"/>
        <w:ind w:left="720" w:hanging="720"/>
      </w:pPr>
    </w:p>
    <w:p w:rsidR="00773787" w:rsidRDefault="001C351D" w:rsidP="00B74861">
      <w:pPr>
        <w:spacing w:line="240" w:lineRule="auto"/>
        <w:ind w:left="720" w:hanging="720"/>
      </w:pPr>
      <w:r>
        <w:t>using System.ComponentModel.DataAnnotations;</w:t>
      </w:r>
    </w:p>
    <w:p w:rsidR="00773787" w:rsidRDefault="00773787" w:rsidP="00B74861">
      <w:pPr>
        <w:spacing w:line="240" w:lineRule="auto"/>
        <w:ind w:left="720" w:hanging="720"/>
      </w:pPr>
    </w:p>
    <w:p w:rsidR="00773787" w:rsidRDefault="001C351D" w:rsidP="00B74861">
      <w:pPr>
        <w:spacing w:line="240" w:lineRule="auto"/>
        <w:ind w:left="720" w:hanging="720"/>
      </w:pPr>
      <w:r>
        <w:t>namespace MyVet.Web.Model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class RecoverPasswordViewModel</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quired]</w:t>
      </w:r>
    </w:p>
    <w:p w:rsidR="00773787" w:rsidRDefault="001C351D" w:rsidP="00B74861">
      <w:pPr>
        <w:spacing w:line="240" w:lineRule="auto"/>
        <w:ind w:left="720" w:hanging="720"/>
      </w:pPr>
      <w:r>
        <w:t xml:space="preserve">    </w:t>
      </w:r>
      <w:r>
        <w:tab/>
        <w:t>[EmailAddress]</w:t>
      </w:r>
    </w:p>
    <w:p w:rsidR="00773787" w:rsidRDefault="001C351D" w:rsidP="00B74861">
      <w:pPr>
        <w:spacing w:line="240" w:lineRule="auto"/>
        <w:ind w:left="720" w:hanging="720"/>
      </w:pPr>
      <w:r>
        <w:t xml:space="preserve">    </w:t>
      </w:r>
      <w:r>
        <w:tab/>
        <w:t>public string Email { get; set; }</w:t>
      </w:r>
    </w:p>
    <w:p w:rsidR="00773787" w:rsidRDefault="001C351D" w:rsidP="00B74861">
      <w:pPr>
        <w:spacing w:line="240" w:lineRule="auto"/>
        <w:ind w:left="720" w:hanging="720"/>
      </w:pPr>
      <w:r>
        <w:tab/>
        <w:t>}</w:t>
      </w:r>
    </w:p>
    <w:p w:rsidR="00773787" w:rsidRDefault="001C351D" w:rsidP="00B74861">
      <w:pPr>
        <w:spacing w:line="240" w:lineRule="auto"/>
        <w:ind w:left="720" w:hanging="720"/>
      </w:pPr>
      <w:r>
        <w:lastRenderedPageBreak/>
        <w:t>}</w:t>
      </w:r>
    </w:p>
    <w:p w:rsidR="00773787" w:rsidRDefault="00773787" w:rsidP="00B74861">
      <w:pPr>
        <w:spacing w:line="240" w:lineRule="auto"/>
        <w:ind w:left="720" w:hanging="720"/>
      </w:pPr>
    </w:p>
    <w:p w:rsidR="00773787" w:rsidRDefault="001C351D" w:rsidP="00B74861">
      <w:pPr>
        <w:numPr>
          <w:ilvl w:val="0"/>
          <w:numId w:val="32"/>
        </w:numPr>
        <w:spacing w:line="240" w:lineRule="auto"/>
        <w:ind w:hanging="720"/>
      </w:pPr>
      <w:r>
        <w:t xml:space="preserve">Add the model </w:t>
      </w:r>
      <w:r>
        <w:rPr>
          <w:b/>
        </w:rPr>
        <w:t>ResetPasswordViewModel</w:t>
      </w:r>
      <w:r>
        <w:t>:</w:t>
      </w:r>
    </w:p>
    <w:p w:rsidR="00773787" w:rsidRDefault="00773787" w:rsidP="00B74861">
      <w:pPr>
        <w:spacing w:line="240" w:lineRule="auto"/>
        <w:ind w:left="720" w:hanging="720"/>
      </w:pPr>
    </w:p>
    <w:p w:rsidR="00773787" w:rsidRDefault="001C351D" w:rsidP="00B74861">
      <w:pPr>
        <w:spacing w:line="240" w:lineRule="auto"/>
        <w:ind w:left="720" w:hanging="720"/>
      </w:pPr>
      <w:r>
        <w:t>using System.ComponentModel.DataAnnotations;</w:t>
      </w:r>
    </w:p>
    <w:p w:rsidR="00773787" w:rsidRDefault="00773787" w:rsidP="00B74861">
      <w:pPr>
        <w:spacing w:line="240" w:lineRule="auto"/>
        <w:ind w:left="720" w:hanging="720"/>
      </w:pPr>
    </w:p>
    <w:p w:rsidR="00773787" w:rsidRDefault="001C351D" w:rsidP="00B74861">
      <w:pPr>
        <w:spacing w:line="240" w:lineRule="auto"/>
        <w:ind w:left="720" w:hanging="720"/>
      </w:pPr>
      <w:r>
        <w:t>namespace MyVet.Web.Model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class ResetPasswordViewModel</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quired]</w:t>
      </w:r>
    </w:p>
    <w:p w:rsidR="00773787" w:rsidRDefault="001C351D" w:rsidP="00B74861">
      <w:pPr>
        <w:spacing w:line="240" w:lineRule="auto"/>
        <w:ind w:left="720" w:hanging="720"/>
      </w:pPr>
      <w:r>
        <w:t xml:space="preserve">    </w:t>
      </w:r>
      <w:r>
        <w:tab/>
        <w:t>public string UserName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Required]</w:t>
      </w:r>
    </w:p>
    <w:p w:rsidR="00773787" w:rsidRDefault="001C351D" w:rsidP="00B74861">
      <w:pPr>
        <w:spacing w:line="240" w:lineRule="auto"/>
        <w:ind w:left="720" w:hanging="720"/>
      </w:pPr>
      <w:r>
        <w:t xml:space="preserve">    </w:t>
      </w:r>
      <w:r>
        <w:tab/>
        <w:t>[StringLength(20, MinimumLength = 6, ErrorMessage = "The {0} field must contain between {2} and {1} characters.")]</w:t>
      </w:r>
    </w:p>
    <w:p w:rsidR="00773787" w:rsidRDefault="001C351D" w:rsidP="00B74861">
      <w:pPr>
        <w:spacing w:line="240" w:lineRule="auto"/>
        <w:ind w:left="720" w:hanging="720"/>
      </w:pPr>
      <w:r>
        <w:t xml:space="preserve">    </w:t>
      </w:r>
      <w:r>
        <w:tab/>
        <w:t>[DataType(DataType.Password)]</w:t>
      </w:r>
    </w:p>
    <w:p w:rsidR="00773787" w:rsidRDefault="001C351D" w:rsidP="00B74861">
      <w:pPr>
        <w:spacing w:line="240" w:lineRule="auto"/>
        <w:ind w:left="720" w:hanging="720"/>
      </w:pPr>
      <w:r>
        <w:t xml:space="preserve">    </w:t>
      </w:r>
      <w:r>
        <w:tab/>
        <w:t>public string Password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Required]</w:t>
      </w:r>
    </w:p>
    <w:p w:rsidR="00773787" w:rsidRDefault="001C351D" w:rsidP="00B74861">
      <w:pPr>
        <w:spacing w:line="240" w:lineRule="auto"/>
        <w:ind w:left="720" w:hanging="720"/>
      </w:pPr>
      <w:r>
        <w:t xml:space="preserve">    </w:t>
      </w:r>
      <w:r>
        <w:tab/>
        <w:t>[StringLength(20, MinimumLength = 6, ErrorMessage = "The {0} field must contain between {2} and {1} characters.")]</w:t>
      </w:r>
    </w:p>
    <w:p w:rsidR="00773787" w:rsidRDefault="001C351D" w:rsidP="00B74861">
      <w:pPr>
        <w:spacing w:line="240" w:lineRule="auto"/>
        <w:ind w:left="720" w:hanging="720"/>
      </w:pPr>
      <w:r>
        <w:t xml:space="preserve">    </w:t>
      </w:r>
      <w:r>
        <w:tab/>
        <w:t>[DataType(DataType.Password)]</w:t>
      </w:r>
    </w:p>
    <w:p w:rsidR="00773787" w:rsidRDefault="001C351D" w:rsidP="00B74861">
      <w:pPr>
        <w:spacing w:line="240" w:lineRule="auto"/>
        <w:ind w:left="720" w:hanging="720"/>
      </w:pPr>
      <w:r>
        <w:t xml:space="preserve">    </w:t>
      </w:r>
      <w:r>
        <w:tab/>
        <w:t>[Compare("Password")]</w:t>
      </w:r>
    </w:p>
    <w:p w:rsidR="00773787" w:rsidRDefault="001C351D" w:rsidP="00B74861">
      <w:pPr>
        <w:spacing w:line="240" w:lineRule="auto"/>
        <w:ind w:left="720" w:hanging="720"/>
      </w:pPr>
      <w:r>
        <w:t xml:space="preserve">    </w:t>
      </w:r>
      <w:r>
        <w:tab/>
        <w:t>public string ConfirmPassword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Required]</w:t>
      </w:r>
    </w:p>
    <w:p w:rsidR="00773787" w:rsidRDefault="001C351D" w:rsidP="00B74861">
      <w:pPr>
        <w:spacing w:line="240" w:lineRule="auto"/>
        <w:ind w:left="720" w:hanging="720"/>
      </w:pPr>
      <w:r>
        <w:t xml:space="preserve">    </w:t>
      </w:r>
      <w:r>
        <w:tab/>
        <w:t>public string Token { get; set; }</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32"/>
        </w:numPr>
        <w:spacing w:line="240" w:lineRule="auto"/>
        <w:ind w:hanging="720"/>
      </w:pPr>
      <w:r>
        <w:t xml:space="preserve">Add those methods to </w:t>
      </w:r>
      <w:r>
        <w:rPr>
          <w:b/>
        </w:rPr>
        <w:t>IUserHelper</w:t>
      </w:r>
      <w:r>
        <w:t>:</w:t>
      </w:r>
    </w:p>
    <w:p w:rsidR="00773787" w:rsidRDefault="00773787" w:rsidP="00B74861">
      <w:pPr>
        <w:spacing w:line="240" w:lineRule="auto"/>
        <w:ind w:left="720" w:hanging="720"/>
      </w:pPr>
    </w:p>
    <w:p w:rsidR="00773787" w:rsidRDefault="001C351D" w:rsidP="00B74861">
      <w:pPr>
        <w:spacing w:line="240" w:lineRule="auto"/>
        <w:ind w:left="720" w:hanging="720"/>
      </w:pPr>
      <w:r>
        <w:t>Task&lt;string&gt; GeneratePasswordResetTokenAsync(User user);</w:t>
      </w:r>
    </w:p>
    <w:p w:rsidR="00773787" w:rsidRDefault="00773787" w:rsidP="00B74861">
      <w:pPr>
        <w:spacing w:line="240" w:lineRule="auto"/>
        <w:ind w:left="720" w:hanging="720"/>
      </w:pPr>
    </w:p>
    <w:p w:rsidR="00773787" w:rsidRDefault="001C351D" w:rsidP="00B74861">
      <w:pPr>
        <w:spacing w:line="240" w:lineRule="auto"/>
        <w:ind w:left="720" w:hanging="720"/>
      </w:pPr>
      <w:r>
        <w:t>Task&lt;IdentityResult&gt; ResetPasswordAsync(User user, string token, string password);</w:t>
      </w:r>
    </w:p>
    <w:p w:rsidR="00773787" w:rsidRDefault="00773787" w:rsidP="00B74861">
      <w:pPr>
        <w:spacing w:line="240" w:lineRule="auto"/>
        <w:ind w:left="720" w:hanging="720"/>
      </w:pPr>
    </w:p>
    <w:p w:rsidR="00773787" w:rsidRDefault="001C351D" w:rsidP="00B74861">
      <w:pPr>
        <w:spacing w:line="240" w:lineRule="auto"/>
        <w:ind w:left="720" w:hanging="720"/>
      </w:pPr>
      <w:r>
        <w:t>And the implementation:</w:t>
      </w:r>
    </w:p>
    <w:p w:rsidR="00773787" w:rsidRDefault="00773787" w:rsidP="00B74861">
      <w:pPr>
        <w:spacing w:line="240" w:lineRule="auto"/>
        <w:ind w:left="720" w:hanging="720"/>
      </w:pPr>
    </w:p>
    <w:p w:rsidR="00773787" w:rsidRDefault="001C351D" w:rsidP="00B74861">
      <w:pPr>
        <w:spacing w:line="240" w:lineRule="auto"/>
        <w:ind w:left="720" w:hanging="720"/>
      </w:pPr>
      <w:r>
        <w:t>public async Task&lt;string&gt; GeneratePasswordResetTokenAsync(User user)</w:t>
      </w:r>
    </w:p>
    <w:p w:rsidR="00773787" w:rsidRDefault="001C351D" w:rsidP="00B74861">
      <w:pPr>
        <w:spacing w:line="240" w:lineRule="auto"/>
        <w:ind w:left="720" w:hanging="720"/>
      </w:pPr>
      <w:r>
        <w:t>{</w:t>
      </w:r>
    </w:p>
    <w:p w:rsidR="00773787" w:rsidRDefault="001C351D" w:rsidP="00B74861">
      <w:pPr>
        <w:spacing w:line="240" w:lineRule="auto"/>
        <w:ind w:left="720" w:hanging="720"/>
      </w:pPr>
      <w:r>
        <w:tab/>
        <w:t>return await _userManager.GeneratePasswordResetTokenAsync(user);</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t>public async Task&lt;IdentityResult&gt; ResetPasswordAsync(User user, string token, string password)</w:t>
      </w:r>
    </w:p>
    <w:p w:rsidR="00773787" w:rsidRDefault="001C351D" w:rsidP="00B74861">
      <w:pPr>
        <w:spacing w:line="240" w:lineRule="auto"/>
        <w:ind w:left="720" w:hanging="720"/>
      </w:pPr>
      <w:r>
        <w:t>{</w:t>
      </w:r>
    </w:p>
    <w:p w:rsidR="00773787" w:rsidRDefault="001C351D" w:rsidP="00B74861">
      <w:pPr>
        <w:spacing w:line="240" w:lineRule="auto"/>
        <w:ind w:left="720" w:hanging="720"/>
      </w:pPr>
      <w:r>
        <w:tab/>
        <w:t>return await _userManager.ResetPasswordAsync(user, token, password);</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32"/>
        </w:numPr>
        <w:spacing w:line="240" w:lineRule="auto"/>
        <w:ind w:hanging="720"/>
      </w:pPr>
      <w:r>
        <w:t>Add this methods to account controller:</w:t>
      </w:r>
    </w:p>
    <w:p w:rsidR="00773787" w:rsidRDefault="00773787" w:rsidP="00B74861">
      <w:pPr>
        <w:spacing w:line="240" w:lineRule="auto"/>
        <w:ind w:left="720" w:hanging="720"/>
      </w:pPr>
    </w:p>
    <w:p w:rsidR="00773787" w:rsidRDefault="001C351D" w:rsidP="00B74861">
      <w:pPr>
        <w:spacing w:line="240" w:lineRule="auto"/>
        <w:ind w:left="720" w:hanging="720"/>
      </w:pPr>
      <w:r>
        <w:t>public IActionResult RecoverPassword()</w:t>
      </w:r>
    </w:p>
    <w:p w:rsidR="00773787" w:rsidRDefault="001C351D" w:rsidP="00B74861">
      <w:pPr>
        <w:spacing w:line="240" w:lineRule="auto"/>
        <w:ind w:left="720" w:hanging="720"/>
      </w:pPr>
      <w:r>
        <w:t>{</w:t>
      </w:r>
    </w:p>
    <w:p w:rsidR="00773787" w:rsidRDefault="001C351D" w:rsidP="00B74861">
      <w:pPr>
        <w:spacing w:line="240" w:lineRule="auto"/>
        <w:ind w:left="720" w:hanging="720"/>
      </w:pPr>
      <w:r>
        <w:tab/>
        <w:t>return View();</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t>[HttpPost]</w:t>
      </w:r>
    </w:p>
    <w:p w:rsidR="00773787" w:rsidRDefault="001C351D" w:rsidP="00B74861">
      <w:pPr>
        <w:spacing w:line="240" w:lineRule="auto"/>
        <w:ind w:left="720" w:hanging="720"/>
      </w:pPr>
      <w:r>
        <w:t>public async Task&lt;IActionResult&gt; RecoverPassword(RecoverPasswordViewModel model)</w:t>
      </w:r>
    </w:p>
    <w:p w:rsidR="00773787" w:rsidRDefault="001C351D" w:rsidP="00B74861">
      <w:pPr>
        <w:spacing w:line="240" w:lineRule="auto"/>
        <w:ind w:left="720" w:hanging="720"/>
      </w:pPr>
      <w:r>
        <w:t>{</w:t>
      </w:r>
    </w:p>
    <w:p w:rsidR="00773787" w:rsidRDefault="001C351D" w:rsidP="00B74861">
      <w:pPr>
        <w:spacing w:line="240" w:lineRule="auto"/>
        <w:ind w:left="720" w:hanging="720"/>
      </w:pPr>
      <w:r>
        <w:tab/>
        <w:t>if (ModelState.IsValid)</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var user = await _userHelper.GetUserByEmailAsync(model.Email);</w:t>
      </w:r>
    </w:p>
    <w:p w:rsidR="00773787" w:rsidRDefault="001C351D" w:rsidP="00B74861">
      <w:pPr>
        <w:spacing w:line="240" w:lineRule="auto"/>
        <w:ind w:left="720" w:hanging="720"/>
      </w:pPr>
      <w:r>
        <w:t xml:space="preserve">    </w:t>
      </w:r>
      <w:r>
        <w:tab/>
        <w:t>if (user == nul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ModelState.AddModelError(string.Empty, "The email doesn't correspont to a registered user.");</w:t>
      </w:r>
    </w:p>
    <w:p w:rsidR="00773787" w:rsidRDefault="001C351D" w:rsidP="00B74861">
      <w:pPr>
        <w:spacing w:line="240" w:lineRule="auto"/>
        <w:ind w:left="720" w:hanging="720"/>
      </w:pPr>
      <w:r>
        <w:t xml:space="preserve">        </w:t>
      </w:r>
      <w:r>
        <w:tab/>
        <w:t>return View(model);</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var myToken = await _userHelper.GeneratePasswordResetTokenAsync(user);</w:t>
      </w:r>
    </w:p>
    <w:p w:rsidR="00773787" w:rsidRDefault="001C351D" w:rsidP="00B74861">
      <w:pPr>
        <w:spacing w:line="240" w:lineRule="auto"/>
        <w:ind w:left="720" w:hanging="720"/>
      </w:pPr>
      <w:r>
        <w:t xml:space="preserve">    </w:t>
      </w:r>
      <w:r>
        <w:tab/>
        <w:t>var link = Url.Action(</w:t>
      </w:r>
    </w:p>
    <w:p w:rsidR="00773787" w:rsidRDefault="001C351D" w:rsidP="00B74861">
      <w:pPr>
        <w:spacing w:line="240" w:lineRule="auto"/>
        <w:ind w:left="720" w:hanging="720"/>
      </w:pPr>
      <w:r>
        <w:t xml:space="preserve">        </w:t>
      </w:r>
      <w:r>
        <w:tab/>
        <w:t>"ResetPassword",</w:t>
      </w:r>
    </w:p>
    <w:p w:rsidR="00773787" w:rsidRDefault="001C351D" w:rsidP="00B74861">
      <w:pPr>
        <w:spacing w:line="240" w:lineRule="auto"/>
        <w:ind w:left="720" w:hanging="720"/>
      </w:pPr>
      <w:r>
        <w:t xml:space="preserve">        </w:t>
      </w:r>
      <w:r>
        <w:tab/>
        <w:t>"Account",</w:t>
      </w:r>
    </w:p>
    <w:p w:rsidR="00773787" w:rsidRDefault="001C351D" w:rsidP="00B74861">
      <w:pPr>
        <w:spacing w:line="240" w:lineRule="auto"/>
        <w:ind w:left="720" w:hanging="720"/>
      </w:pPr>
      <w:r>
        <w:t xml:space="preserve">        </w:t>
      </w:r>
      <w:r>
        <w:tab/>
        <w:t>new { token = myToken }, protocol: HttpContext.Request.Scheme);</w:t>
      </w:r>
    </w:p>
    <w:p w:rsidR="00773787" w:rsidRDefault="001C351D" w:rsidP="00B74861">
      <w:pPr>
        <w:spacing w:line="240" w:lineRule="auto"/>
        <w:ind w:left="720" w:hanging="720"/>
      </w:pPr>
      <w:r>
        <w:t xml:space="preserve">    </w:t>
      </w:r>
      <w:r>
        <w:tab/>
        <w:t>_mailHelper.SendMail(model.Email, "MyVet Password Reset", $"&lt;h1&gt;Shop Password Reset&lt;/h1&gt;" +</w:t>
      </w:r>
    </w:p>
    <w:p w:rsidR="00773787" w:rsidRDefault="001C351D" w:rsidP="00B74861">
      <w:pPr>
        <w:spacing w:line="240" w:lineRule="auto"/>
        <w:ind w:left="720" w:hanging="720"/>
      </w:pPr>
      <w:r>
        <w:lastRenderedPageBreak/>
        <w:t xml:space="preserve">        </w:t>
      </w:r>
      <w:r>
        <w:tab/>
        <w:t>$"To reset the password click in this link:&lt;/br&gt;&lt;/br&gt;" +</w:t>
      </w:r>
    </w:p>
    <w:p w:rsidR="00773787" w:rsidRDefault="001C351D" w:rsidP="00B74861">
      <w:pPr>
        <w:spacing w:line="240" w:lineRule="auto"/>
        <w:ind w:left="720" w:hanging="720"/>
      </w:pPr>
      <w:r>
        <w:t xml:space="preserve">        </w:t>
      </w:r>
      <w:r>
        <w:tab/>
        <w:t>$"&lt;a href = \"{link}\"&gt;Reset Password&lt;/a&gt;");</w:t>
      </w:r>
    </w:p>
    <w:p w:rsidR="00773787" w:rsidRDefault="001C351D" w:rsidP="00B74861">
      <w:pPr>
        <w:spacing w:line="240" w:lineRule="auto"/>
        <w:ind w:left="720" w:hanging="720"/>
      </w:pPr>
      <w:r>
        <w:t xml:space="preserve">    </w:t>
      </w:r>
      <w:r>
        <w:tab/>
        <w:t>ViewBag.Message = "The instructions to recover your password has been sent to email.";</w:t>
      </w:r>
    </w:p>
    <w:p w:rsidR="00773787" w:rsidRDefault="001C351D" w:rsidP="00B74861">
      <w:pPr>
        <w:spacing w:line="240" w:lineRule="auto"/>
        <w:ind w:left="720" w:hanging="720"/>
      </w:pPr>
      <w:r>
        <w:t xml:space="preserve">    </w:t>
      </w:r>
      <w:r>
        <w:tab/>
        <w:t>return View();</w:t>
      </w:r>
    </w:p>
    <w:p w:rsidR="00773787" w:rsidRDefault="00773787" w:rsidP="00B74861">
      <w:pPr>
        <w:spacing w:line="240" w:lineRule="auto"/>
        <w:ind w:left="720" w:hanging="720"/>
      </w:pP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return View(model);</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t>public IActionResult ResetPassword(string token)</w:t>
      </w:r>
    </w:p>
    <w:p w:rsidR="00773787" w:rsidRDefault="001C351D" w:rsidP="00B74861">
      <w:pPr>
        <w:spacing w:line="240" w:lineRule="auto"/>
        <w:ind w:left="720" w:hanging="720"/>
      </w:pPr>
      <w:r>
        <w:t>{</w:t>
      </w:r>
    </w:p>
    <w:p w:rsidR="00773787" w:rsidRDefault="001C351D" w:rsidP="00B74861">
      <w:pPr>
        <w:spacing w:line="240" w:lineRule="auto"/>
        <w:ind w:left="720" w:hanging="720"/>
      </w:pPr>
      <w:r>
        <w:tab/>
        <w:t>return View();</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t>[HttpPost]</w:t>
      </w:r>
    </w:p>
    <w:p w:rsidR="00773787" w:rsidRDefault="001C351D" w:rsidP="00B74861">
      <w:pPr>
        <w:spacing w:line="240" w:lineRule="auto"/>
        <w:ind w:left="720" w:hanging="720"/>
      </w:pPr>
      <w:r>
        <w:t>public async Task&lt;IActionResult&gt; ResetPassword(ResetPasswordViewModel model)</w:t>
      </w:r>
    </w:p>
    <w:p w:rsidR="00773787" w:rsidRDefault="001C351D" w:rsidP="00B74861">
      <w:pPr>
        <w:spacing w:line="240" w:lineRule="auto"/>
        <w:ind w:left="720" w:hanging="720"/>
      </w:pPr>
      <w:r>
        <w:t>{</w:t>
      </w:r>
    </w:p>
    <w:p w:rsidR="00773787" w:rsidRDefault="001C351D" w:rsidP="00B74861">
      <w:pPr>
        <w:spacing w:line="240" w:lineRule="auto"/>
        <w:ind w:left="720" w:hanging="720"/>
      </w:pPr>
      <w:r>
        <w:tab/>
        <w:t>var user = await _userHelper.GetUserByEmailAsync(model.UserName);</w:t>
      </w:r>
    </w:p>
    <w:p w:rsidR="00773787" w:rsidRDefault="001C351D" w:rsidP="00B74861">
      <w:pPr>
        <w:spacing w:line="240" w:lineRule="auto"/>
        <w:ind w:left="720" w:hanging="720"/>
      </w:pPr>
      <w:r>
        <w:tab/>
        <w:t>if (user != null)</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var result = await _userHelper.ResetPasswordAsync(user, model.Token, model.Password);</w:t>
      </w:r>
    </w:p>
    <w:p w:rsidR="00773787" w:rsidRDefault="001C351D" w:rsidP="00B74861">
      <w:pPr>
        <w:spacing w:line="240" w:lineRule="auto"/>
        <w:ind w:left="720" w:hanging="720"/>
      </w:pPr>
      <w:r>
        <w:t xml:space="preserve">    </w:t>
      </w:r>
      <w:r>
        <w:tab/>
        <w:t>if (result.Succeeded)</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ViewBag.Message = "Password reset successful.";</w:t>
      </w:r>
    </w:p>
    <w:p w:rsidR="00773787" w:rsidRDefault="001C351D" w:rsidP="00B74861">
      <w:pPr>
        <w:spacing w:line="240" w:lineRule="auto"/>
        <w:ind w:left="720" w:hanging="720"/>
      </w:pPr>
      <w:r>
        <w:t xml:space="preserve">        </w:t>
      </w:r>
      <w:r>
        <w:tab/>
        <w:t>return View();</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ViewBag.Message = "Error while resetting the password.";</w:t>
      </w:r>
    </w:p>
    <w:p w:rsidR="00773787" w:rsidRDefault="001C351D" w:rsidP="00B74861">
      <w:pPr>
        <w:spacing w:line="240" w:lineRule="auto"/>
        <w:ind w:left="720" w:hanging="720"/>
      </w:pPr>
      <w:r>
        <w:t xml:space="preserve">    </w:t>
      </w:r>
      <w:r>
        <w:tab/>
        <w:t>return View(model);</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ViewBag.Message = "User not found.";</w:t>
      </w:r>
    </w:p>
    <w:p w:rsidR="00773787" w:rsidRDefault="001C351D" w:rsidP="00B74861">
      <w:pPr>
        <w:spacing w:line="240" w:lineRule="auto"/>
        <w:ind w:left="720" w:hanging="720"/>
      </w:pPr>
      <w:r>
        <w:tab/>
        <w:t>return View(model);</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32"/>
        </w:numPr>
        <w:spacing w:line="240" w:lineRule="auto"/>
        <w:ind w:hanging="720"/>
      </w:pPr>
      <w:r>
        <w:lastRenderedPageBreak/>
        <w:t>Add the view:</w:t>
      </w:r>
    </w:p>
    <w:p w:rsidR="00773787" w:rsidRDefault="00773787" w:rsidP="00B74861">
      <w:pPr>
        <w:spacing w:line="240" w:lineRule="auto"/>
        <w:ind w:left="720" w:hanging="720"/>
      </w:pPr>
    </w:p>
    <w:p w:rsidR="00773787" w:rsidRDefault="001C351D" w:rsidP="00B74861">
      <w:pPr>
        <w:spacing w:line="240" w:lineRule="auto"/>
        <w:ind w:left="720" w:hanging="720"/>
      </w:pPr>
      <w:r>
        <w:t>@model MyVet.Web.Models.RecoverPasswordViewModel</w:t>
      </w:r>
    </w:p>
    <w:p w:rsidR="00773787" w:rsidRDefault="00773787" w:rsidP="00B74861">
      <w:pPr>
        <w:spacing w:line="240" w:lineRule="auto"/>
        <w:ind w:left="720" w:hanging="720"/>
      </w:pPr>
    </w:p>
    <w:p w:rsidR="00773787" w:rsidRDefault="001C351D" w:rsidP="00B74861">
      <w:pPr>
        <w:spacing w:line="240" w:lineRule="auto"/>
        <w:ind w:left="720" w:hanging="720"/>
      </w:pPr>
      <w:r>
        <w:t>@{</w:t>
      </w:r>
    </w:p>
    <w:p w:rsidR="00773787" w:rsidRDefault="001C351D" w:rsidP="00B74861">
      <w:pPr>
        <w:spacing w:line="240" w:lineRule="auto"/>
        <w:ind w:left="720" w:hanging="720"/>
      </w:pPr>
      <w:r>
        <w:t xml:space="preserve">    ViewData["Title"] = "Recover Password";</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t>&lt;h2&gt;Recover Password&lt;/h2&gt;</w:t>
      </w:r>
    </w:p>
    <w:p w:rsidR="00773787" w:rsidRDefault="00773787" w:rsidP="00B74861">
      <w:pPr>
        <w:spacing w:line="240" w:lineRule="auto"/>
        <w:ind w:left="720" w:hanging="720"/>
      </w:pPr>
    </w:p>
    <w:p w:rsidR="00773787" w:rsidRDefault="001C351D" w:rsidP="00B74861">
      <w:pPr>
        <w:spacing w:line="240" w:lineRule="auto"/>
        <w:ind w:left="720" w:hanging="720"/>
      </w:pPr>
      <w:r>
        <w:t>&lt;div class="row"&gt;</w:t>
      </w:r>
    </w:p>
    <w:p w:rsidR="00773787" w:rsidRDefault="001C351D" w:rsidP="00B74861">
      <w:pPr>
        <w:spacing w:line="240" w:lineRule="auto"/>
        <w:ind w:left="720" w:hanging="720"/>
      </w:pPr>
      <w:r>
        <w:t xml:space="preserve">    &lt;div class="col-md-4 offset-md-4"&gt;</w:t>
      </w:r>
    </w:p>
    <w:p w:rsidR="00773787" w:rsidRDefault="001C351D" w:rsidP="00B74861">
      <w:pPr>
        <w:spacing w:line="240" w:lineRule="auto"/>
        <w:ind w:left="720" w:hanging="720"/>
      </w:pPr>
      <w:r>
        <w:t xml:space="preserve">        &lt;form method="post"&gt;</w:t>
      </w:r>
    </w:p>
    <w:p w:rsidR="00773787" w:rsidRDefault="001C351D" w:rsidP="00B74861">
      <w:pPr>
        <w:spacing w:line="240" w:lineRule="auto"/>
        <w:ind w:left="720" w:hanging="720"/>
      </w:pPr>
      <w:r>
        <w:t xml:space="preserve">            &lt;div asp-validation-summary="ModelOnly"&g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lt;div class="form-group"&gt;</w:t>
      </w:r>
    </w:p>
    <w:p w:rsidR="00773787" w:rsidRDefault="001C351D" w:rsidP="00B74861">
      <w:pPr>
        <w:spacing w:line="240" w:lineRule="auto"/>
        <w:ind w:left="720" w:hanging="720"/>
      </w:pPr>
      <w:r>
        <w:t xml:space="preserve">                &lt;label asp-for="Email"&gt;Email&lt;/label&gt;</w:t>
      </w:r>
    </w:p>
    <w:p w:rsidR="00773787" w:rsidRDefault="001C351D" w:rsidP="00B74861">
      <w:pPr>
        <w:spacing w:line="240" w:lineRule="auto"/>
        <w:ind w:left="720" w:hanging="720"/>
      </w:pPr>
      <w:r>
        <w:t xml:space="preserve">                &lt;input asp-for="Email" class="form-control" /&gt;</w:t>
      </w:r>
    </w:p>
    <w:p w:rsidR="00773787" w:rsidRDefault="001C351D" w:rsidP="00B74861">
      <w:pPr>
        <w:spacing w:line="240" w:lineRule="auto"/>
        <w:ind w:left="720" w:hanging="720"/>
      </w:pPr>
      <w:r>
        <w:t xml:space="preserve">                &lt;span asp-validation-for="Email" class="text-warning"&gt;&lt;/span&gt;</w:t>
      </w:r>
    </w:p>
    <w:p w:rsidR="00773787" w:rsidRDefault="001C351D" w:rsidP="00B74861">
      <w:pPr>
        <w:spacing w:line="240" w:lineRule="auto"/>
        <w:ind w:left="720" w:hanging="720"/>
      </w:pPr>
      <w:r>
        <w:t xml:space="preserve">            &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lt;div class="form-group"&gt;</w:t>
      </w:r>
    </w:p>
    <w:p w:rsidR="00773787" w:rsidRDefault="001C351D" w:rsidP="00B74861">
      <w:pPr>
        <w:spacing w:line="240" w:lineRule="auto"/>
        <w:ind w:left="720" w:hanging="720"/>
      </w:pPr>
      <w:r>
        <w:t xml:space="preserve">                &lt;input type="submit" value="Recover password" class="btn btn-primary" /&gt;</w:t>
      </w:r>
    </w:p>
    <w:p w:rsidR="00773787" w:rsidRDefault="001C351D" w:rsidP="00B74861">
      <w:pPr>
        <w:spacing w:line="240" w:lineRule="auto"/>
        <w:ind w:left="720" w:hanging="720"/>
      </w:pPr>
      <w:r>
        <w:t xml:space="preserve">                &lt;a asp-action="Login" class="btn btn-success"&gt;Back to login&lt;/a&gt;</w:t>
      </w:r>
    </w:p>
    <w:p w:rsidR="00773787" w:rsidRDefault="001C351D" w:rsidP="00B74861">
      <w:pPr>
        <w:spacing w:line="240" w:lineRule="auto"/>
        <w:ind w:left="720" w:hanging="720"/>
      </w:pPr>
      <w:r>
        <w:t xml:space="preserve">            &lt;/div&gt;</w:t>
      </w:r>
    </w:p>
    <w:p w:rsidR="00773787" w:rsidRDefault="001C351D" w:rsidP="00B74861">
      <w:pPr>
        <w:spacing w:line="240" w:lineRule="auto"/>
        <w:ind w:left="720" w:hanging="720"/>
      </w:pPr>
      <w:r>
        <w:t xml:space="preserve">        &lt;/form&gt;</w:t>
      </w:r>
    </w:p>
    <w:p w:rsidR="00773787" w:rsidRDefault="001C351D" w:rsidP="00B74861">
      <w:pPr>
        <w:spacing w:line="240" w:lineRule="auto"/>
        <w:ind w:left="720" w:hanging="720"/>
      </w:pPr>
      <w:r>
        <w:t xml:space="preserve">        &lt;div class="text-success"&gt;</w:t>
      </w:r>
    </w:p>
    <w:p w:rsidR="00773787" w:rsidRDefault="001C351D" w:rsidP="00B74861">
      <w:pPr>
        <w:spacing w:line="240" w:lineRule="auto"/>
        <w:ind w:left="720" w:hanging="720"/>
      </w:pPr>
      <w:r>
        <w:t xml:space="preserve">            &lt;p&gt;</w:t>
      </w:r>
    </w:p>
    <w:p w:rsidR="00773787" w:rsidRDefault="001C351D" w:rsidP="00B74861">
      <w:pPr>
        <w:spacing w:line="240" w:lineRule="auto"/>
        <w:ind w:left="720" w:hanging="720"/>
      </w:pPr>
      <w:r>
        <w:t xml:space="preserve">                @ViewBag.Message</w:t>
      </w:r>
    </w:p>
    <w:p w:rsidR="00773787" w:rsidRDefault="001C351D" w:rsidP="00B74861">
      <w:pPr>
        <w:spacing w:line="240" w:lineRule="auto"/>
        <w:ind w:left="720" w:hanging="720"/>
      </w:pPr>
      <w:r>
        <w:t xml:space="preserve">            &lt;/p&gt;</w:t>
      </w:r>
    </w:p>
    <w:p w:rsidR="00773787" w:rsidRDefault="001C351D" w:rsidP="00B74861">
      <w:pPr>
        <w:spacing w:line="240" w:lineRule="auto"/>
        <w:ind w:left="720" w:hanging="720"/>
      </w:pPr>
      <w:r>
        <w:t xml:space="preserve">        &lt;/div&gt;</w:t>
      </w:r>
    </w:p>
    <w:p w:rsidR="00773787" w:rsidRDefault="001C351D" w:rsidP="00B74861">
      <w:pPr>
        <w:spacing w:line="240" w:lineRule="auto"/>
        <w:ind w:left="720" w:hanging="720"/>
      </w:pPr>
      <w:r>
        <w:t xml:space="preserve">    &lt;/div&gt;</w:t>
      </w:r>
    </w:p>
    <w:p w:rsidR="00773787" w:rsidRDefault="001C351D" w:rsidP="00B74861">
      <w:pPr>
        <w:spacing w:line="240" w:lineRule="auto"/>
        <w:ind w:left="720" w:hanging="720"/>
      </w:pPr>
      <w:r>
        <w:t>&lt;/div&gt;</w:t>
      </w:r>
    </w:p>
    <w:p w:rsidR="00773787" w:rsidRDefault="00773787" w:rsidP="00B74861">
      <w:pPr>
        <w:spacing w:line="240" w:lineRule="auto"/>
        <w:ind w:left="720" w:hanging="720"/>
      </w:pPr>
    </w:p>
    <w:p w:rsidR="00773787" w:rsidRDefault="001C351D" w:rsidP="00B74861">
      <w:pPr>
        <w:spacing w:line="240" w:lineRule="auto"/>
        <w:ind w:left="720" w:hanging="720"/>
      </w:pPr>
      <w:r>
        <w:t>@section Scripts {</w:t>
      </w:r>
    </w:p>
    <w:p w:rsidR="00773787" w:rsidRDefault="001C351D" w:rsidP="00B74861">
      <w:pPr>
        <w:spacing w:line="240" w:lineRule="auto"/>
        <w:ind w:left="720" w:hanging="720"/>
      </w:pPr>
      <w:r>
        <w:t xml:space="preserve">    @{await Html.RenderPartialAsync("_ValidationScriptsPartial");}</w:t>
      </w:r>
    </w:p>
    <w:p w:rsidR="00773787" w:rsidRDefault="001C351D" w:rsidP="00B74861">
      <w:pPr>
        <w:spacing w:line="240" w:lineRule="auto"/>
        <w:ind w:left="720" w:hanging="720"/>
      </w:pPr>
      <w:r>
        <w:lastRenderedPageBreak/>
        <w:t>}</w:t>
      </w:r>
    </w:p>
    <w:p w:rsidR="00773787" w:rsidRDefault="00773787" w:rsidP="00B74861">
      <w:pPr>
        <w:spacing w:line="240" w:lineRule="auto"/>
        <w:ind w:left="720" w:hanging="720"/>
      </w:pPr>
    </w:p>
    <w:p w:rsidR="00773787" w:rsidRDefault="001C351D" w:rsidP="00B74861">
      <w:pPr>
        <w:numPr>
          <w:ilvl w:val="0"/>
          <w:numId w:val="32"/>
        </w:numPr>
        <w:spacing w:line="240" w:lineRule="auto"/>
        <w:ind w:hanging="720"/>
      </w:pPr>
      <w:r>
        <w:t>Add the view:</w:t>
      </w:r>
    </w:p>
    <w:p w:rsidR="00773787" w:rsidRDefault="00773787" w:rsidP="00B74861">
      <w:pPr>
        <w:spacing w:line="240" w:lineRule="auto"/>
        <w:ind w:left="720" w:hanging="720"/>
      </w:pPr>
    </w:p>
    <w:p w:rsidR="00773787" w:rsidRDefault="001C351D" w:rsidP="00B74861">
      <w:pPr>
        <w:spacing w:line="240" w:lineRule="auto"/>
        <w:ind w:left="720" w:hanging="720"/>
      </w:pPr>
      <w:r>
        <w:t>@model MyVet.Web.Models.ResetPasswordViewModel</w:t>
      </w:r>
    </w:p>
    <w:p w:rsidR="00773787" w:rsidRDefault="00773787" w:rsidP="00B74861">
      <w:pPr>
        <w:spacing w:line="240" w:lineRule="auto"/>
        <w:ind w:left="720" w:hanging="720"/>
      </w:pPr>
    </w:p>
    <w:p w:rsidR="00773787" w:rsidRDefault="001C351D" w:rsidP="00B74861">
      <w:pPr>
        <w:spacing w:line="240" w:lineRule="auto"/>
        <w:ind w:left="720" w:hanging="720"/>
      </w:pPr>
      <w:r>
        <w:t>@{</w:t>
      </w:r>
    </w:p>
    <w:p w:rsidR="00773787" w:rsidRDefault="001C351D" w:rsidP="00B74861">
      <w:pPr>
        <w:spacing w:line="240" w:lineRule="auto"/>
        <w:ind w:left="720" w:hanging="720"/>
      </w:pPr>
      <w:r>
        <w:t xml:space="preserve">    ViewData["Title"] = "Reset Password";</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t>&lt;h1&gt;Reset Your Password&lt;/h1&gt;</w:t>
      </w:r>
    </w:p>
    <w:p w:rsidR="00773787" w:rsidRDefault="00773787" w:rsidP="00B74861">
      <w:pPr>
        <w:spacing w:line="240" w:lineRule="auto"/>
        <w:ind w:left="720" w:hanging="720"/>
      </w:pPr>
    </w:p>
    <w:p w:rsidR="00773787" w:rsidRDefault="001C351D" w:rsidP="00B74861">
      <w:pPr>
        <w:spacing w:line="240" w:lineRule="auto"/>
        <w:ind w:left="720" w:hanging="720"/>
      </w:pPr>
      <w:r>
        <w:t>&lt;div class="row"&gt;</w:t>
      </w:r>
    </w:p>
    <w:p w:rsidR="00773787" w:rsidRDefault="001C351D" w:rsidP="00B74861">
      <w:pPr>
        <w:spacing w:line="240" w:lineRule="auto"/>
        <w:ind w:left="720" w:hanging="720"/>
      </w:pPr>
      <w:r>
        <w:t xml:space="preserve">    &lt;div class="col-md-4 offset-md-4"&gt;</w:t>
      </w:r>
    </w:p>
    <w:p w:rsidR="00773787" w:rsidRDefault="001C351D" w:rsidP="00B74861">
      <w:pPr>
        <w:spacing w:line="240" w:lineRule="auto"/>
        <w:ind w:left="720" w:hanging="720"/>
      </w:pPr>
      <w:r>
        <w:t xml:space="preserve">        &lt;form method="post"&gt;</w:t>
      </w:r>
    </w:p>
    <w:p w:rsidR="00773787" w:rsidRDefault="001C351D" w:rsidP="00B74861">
      <w:pPr>
        <w:spacing w:line="240" w:lineRule="auto"/>
        <w:ind w:left="720" w:hanging="720"/>
      </w:pPr>
      <w:r>
        <w:t xml:space="preserve">            &lt;div asp-validation-summary="All"&gt;&lt;/div&gt;</w:t>
      </w:r>
    </w:p>
    <w:p w:rsidR="00773787" w:rsidRDefault="001C351D" w:rsidP="00B74861">
      <w:pPr>
        <w:spacing w:line="240" w:lineRule="auto"/>
        <w:ind w:left="720" w:hanging="720"/>
      </w:pPr>
      <w:r>
        <w:t xml:space="preserve">            &lt;input type="hidden" asp-for="Token" /&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lt;div class="form-group"&gt;</w:t>
      </w:r>
    </w:p>
    <w:p w:rsidR="00773787" w:rsidRDefault="001C351D" w:rsidP="00B74861">
      <w:pPr>
        <w:spacing w:line="240" w:lineRule="auto"/>
        <w:ind w:left="720" w:hanging="720"/>
      </w:pPr>
      <w:r>
        <w:t xml:space="preserve">                &lt;label asp-for="UserName"&gt;Email&lt;/label&gt;</w:t>
      </w:r>
    </w:p>
    <w:p w:rsidR="00773787" w:rsidRDefault="001C351D" w:rsidP="00B74861">
      <w:pPr>
        <w:spacing w:line="240" w:lineRule="auto"/>
        <w:ind w:left="720" w:hanging="720"/>
      </w:pPr>
      <w:r>
        <w:t xml:space="preserve">                &lt;input asp-for="UserName" class="form-control" /&gt;</w:t>
      </w:r>
    </w:p>
    <w:p w:rsidR="00773787" w:rsidRDefault="001C351D" w:rsidP="00B74861">
      <w:pPr>
        <w:spacing w:line="240" w:lineRule="auto"/>
        <w:ind w:left="720" w:hanging="720"/>
      </w:pPr>
      <w:r>
        <w:t xml:space="preserve">                &lt;span asp-validation-for="UserName" class="text-warning"&gt;&lt;/span&gt;</w:t>
      </w:r>
    </w:p>
    <w:p w:rsidR="00773787" w:rsidRDefault="001C351D" w:rsidP="00B74861">
      <w:pPr>
        <w:spacing w:line="240" w:lineRule="auto"/>
        <w:ind w:left="720" w:hanging="720"/>
      </w:pPr>
      <w:r>
        <w:t xml:space="preserve">            &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lt;div class="form-group"&gt;</w:t>
      </w:r>
    </w:p>
    <w:p w:rsidR="00773787" w:rsidRDefault="001C351D" w:rsidP="00B74861">
      <w:pPr>
        <w:spacing w:line="240" w:lineRule="auto"/>
        <w:ind w:left="720" w:hanging="720"/>
      </w:pPr>
      <w:r>
        <w:t xml:space="preserve">                &lt;label asp-for="Password"&gt;New password&lt;/label&gt;</w:t>
      </w:r>
    </w:p>
    <w:p w:rsidR="00773787" w:rsidRDefault="001C351D" w:rsidP="00B74861">
      <w:pPr>
        <w:spacing w:line="240" w:lineRule="auto"/>
        <w:ind w:left="720" w:hanging="720"/>
      </w:pPr>
      <w:r>
        <w:t xml:space="preserve">                &lt;input asp-for="Password" type="password" class="form-control" /&gt;</w:t>
      </w:r>
    </w:p>
    <w:p w:rsidR="00773787" w:rsidRDefault="001C351D" w:rsidP="00B74861">
      <w:pPr>
        <w:spacing w:line="240" w:lineRule="auto"/>
        <w:ind w:left="720" w:hanging="720"/>
      </w:pPr>
      <w:r>
        <w:t xml:space="preserve">                &lt;span asp-validation-for="Password" class="text-warning"&gt;&lt;/span&gt;</w:t>
      </w:r>
    </w:p>
    <w:p w:rsidR="00773787" w:rsidRDefault="001C351D" w:rsidP="00B74861">
      <w:pPr>
        <w:spacing w:line="240" w:lineRule="auto"/>
        <w:ind w:left="720" w:hanging="720"/>
      </w:pPr>
      <w:r>
        <w:t xml:space="preserve">            &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lt;div class="form-group"&gt;</w:t>
      </w:r>
    </w:p>
    <w:p w:rsidR="00773787" w:rsidRDefault="001C351D" w:rsidP="00B74861">
      <w:pPr>
        <w:spacing w:line="240" w:lineRule="auto"/>
        <w:ind w:left="720" w:hanging="720"/>
      </w:pPr>
      <w:r>
        <w:t xml:space="preserve">                &lt;label asp-for="ConfirmPassword"&gt;Confirm&lt;/label&gt;</w:t>
      </w:r>
    </w:p>
    <w:p w:rsidR="00773787" w:rsidRDefault="001C351D" w:rsidP="00B74861">
      <w:pPr>
        <w:spacing w:line="240" w:lineRule="auto"/>
        <w:ind w:left="720" w:hanging="720"/>
      </w:pPr>
      <w:r>
        <w:t xml:space="preserve">                &lt;input asp-for="ConfirmPassword" type="password" class="form-control" /&gt;</w:t>
      </w:r>
    </w:p>
    <w:p w:rsidR="00773787" w:rsidRDefault="001C351D" w:rsidP="00B74861">
      <w:pPr>
        <w:spacing w:line="240" w:lineRule="auto"/>
        <w:ind w:left="720" w:hanging="720"/>
      </w:pPr>
      <w:r>
        <w:t xml:space="preserve">                &lt;span asp-validation-for="ConfirmPassword" class="text-warning"&gt;&lt;/span&gt;</w:t>
      </w:r>
    </w:p>
    <w:p w:rsidR="00773787" w:rsidRDefault="001C351D" w:rsidP="00B74861">
      <w:pPr>
        <w:spacing w:line="240" w:lineRule="auto"/>
        <w:ind w:left="720" w:hanging="720"/>
      </w:pPr>
      <w:r>
        <w:t xml:space="preserve">            &lt;/div&gt;</w:t>
      </w:r>
    </w:p>
    <w:p w:rsidR="00773787" w:rsidRDefault="00773787" w:rsidP="00B74861">
      <w:pPr>
        <w:spacing w:line="240" w:lineRule="auto"/>
        <w:ind w:left="720" w:hanging="720"/>
      </w:pPr>
    </w:p>
    <w:p w:rsidR="00773787" w:rsidRDefault="001C351D" w:rsidP="00B74861">
      <w:pPr>
        <w:spacing w:line="240" w:lineRule="auto"/>
        <w:ind w:left="720" w:hanging="720"/>
      </w:pPr>
      <w:r>
        <w:lastRenderedPageBreak/>
        <w:t xml:space="preserve">            &lt;div class="form-group"&gt;</w:t>
      </w:r>
    </w:p>
    <w:p w:rsidR="00773787" w:rsidRDefault="001C351D" w:rsidP="00B74861">
      <w:pPr>
        <w:spacing w:line="240" w:lineRule="auto"/>
        <w:ind w:left="720" w:hanging="720"/>
      </w:pPr>
      <w:r>
        <w:t xml:space="preserve">                &lt;input type="submit" value="Reset password" class="btn btn-primary" /&gt;</w:t>
      </w:r>
    </w:p>
    <w:p w:rsidR="00773787" w:rsidRDefault="001C351D" w:rsidP="00B74861">
      <w:pPr>
        <w:spacing w:line="240" w:lineRule="auto"/>
        <w:ind w:left="720" w:hanging="720"/>
      </w:pPr>
      <w:r>
        <w:t xml:space="preserve">            &lt;/div&gt;</w:t>
      </w:r>
    </w:p>
    <w:p w:rsidR="00773787" w:rsidRDefault="001C351D" w:rsidP="00B74861">
      <w:pPr>
        <w:spacing w:line="240" w:lineRule="auto"/>
        <w:ind w:left="720" w:hanging="720"/>
      </w:pPr>
      <w:r>
        <w:t xml:space="preserve">        &lt;/form&gt;</w:t>
      </w:r>
    </w:p>
    <w:p w:rsidR="00773787" w:rsidRDefault="001C351D" w:rsidP="00B74861">
      <w:pPr>
        <w:spacing w:line="240" w:lineRule="auto"/>
        <w:ind w:left="720" w:hanging="720"/>
      </w:pPr>
      <w:r>
        <w:t xml:space="preserve">        &lt;div class="text-success"&gt;</w:t>
      </w:r>
    </w:p>
    <w:p w:rsidR="00773787" w:rsidRDefault="001C351D" w:rsidP="00B74861">
      <w:pPr>
        <w:spacing w:line="240" w:lineRule="auto"/>
        <w:ind w:left="720" w:hanging="720"/>
      </w:pPr>
      <w:r>
        <w:t xml:space="preserve">            &lt;p&gt;</w:t>
      </w:r>
    </w:p>
    <w:p w:rsidR="00773787" w:rsidRDefault="001C351D" w:rsidP="00B74861">
      <w:pPr>
        <w:spacing w:line="240" w:lineRule="auto"/>
        <w:ind w:left="720" w:hanging="720"/>
      </w:pPr>
      <w:r>
        <w:t xml:space="preserve">                @ViewBag.Message</w:t>
      </w:r>
    </w:p>
    <w:p w:rsidR="00773787" w:rsidRDefault="001C351D" w:rsidP="00B74861">
      <w:pPr>
        <w:spacing w:line="240" w:lineRule="auto"/>
        <w:ind w:left="720" w:hanging="720"/>
      </w:pPr>
      <w:r>
        <w:t xml:space="preserve">            &lt;/p&gt;</w:t>
      </w:r>
    </w:p>
    <w:p w:rsidR="00773787" w:rsidRDefault="001C351D" w:rsidP="00B74861">
      <w:pPr>
        <w:spacing w:line="240" w:lineRule="auto"/>
        <w:ind w:left="720" w:hanging="720"/>
      </w:pPr>
      <w:r>
        <w:t xml:space="preserve">        &lt;/div&gt;</w:t>
      </w:r>
    </w:p>
    <w:p w:rsidR="00773787" w:rsidRDefault="001C351D" w:rsidP="00B74861">
      <w:pPr>
        <w:spacing w:line="240" w:lineRule="auto"/>
        <w:ind w:left="720" w:hanging="720"/>
      </w:pPr>
      <w:r>
        <w:t xml:space="preserve">    &lt;/div&gt;</w:t>
      </w:r>
    </w:p>
    <w:p w:rsidR="00773787" w:rsidRDefault="001C351D" w:rsidP="00B74861">
      <w:pPr>
        <w:spacing w:line="240" w:lineRule="auto"/>
        <w:ind w:left="720" w:hanging="720"/>
      </w:pPr>
      <w:r>
        <w:t>&lt;/div&gt;</w:t>
      </w:r>
    </w:p>
    <w:p w:rsidR="00773787" w:rsidRDefault="00773787" w:rsidP="00B74861">
      <w:pPr>
        <w:spacing w:line="240" w:lineRule="auto"/>
        <w:ind w:left="720" w:hanging="720"/>
      </w:pPr>
    </w:p>
    <w:p w:rsidR="00773787" w:rsidRDefault="001C351D" w:rsidP="00B74861">
      <w:pPr>
        <w:spacing w:line="240" w:lineRule="auto"/>
        <w:ind w:left="720" w:hanging="720"/>
      </w:pPr>
      <w:r>
        <w:t>@section Scripts {</w:t>
      </w:r>
    </w:p>
    <w:p w:rsidR="00773787" w:rsidRDefault="001C351D" w:rsidP="00B74861">
      <w:pPr>
        <w:spacing w:line="240" w:lineRule="auto"/>
        <w:ind w:left="720" w:hanging="720"/>
      </w:pPr>
      <w:r>
        <w:t xml:space="preserve">    @{await Html.RenderPartialAsync("_ValidationScriptsPartial");}</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32"/>
        </w:numPr>
        <w:spacing w:line="240" w:lineRule="auto"/>
        <w:ind w:hanging="720"/>
      </w:pPr>
      <w:r>
        <w:t>Test it.</w:t>
      </w:r>
    </w:p>
    <w:p w:rsidR="00773787" w:rsidRDefault="00773787" w:rsidP="00B74861">
      <w:pPr>
        <w:spacing w:line="240" w:lineRule="auto"/>
        <w:ind w:left="720" w:hanging="720"/>
      </w:pPr>
    </w:p>
    <w:p w:rsidR="00773787" w:rsidRDefault="001C351D" w:rsidP="00B74861">
      <w:pPr>
        <w:numPr>
          <w:ilvl w:val="0"/>
          <w:numId w:val="32"/>
        </w:numPr>
        <w:spacing w:line="240" w:lineRule="auto"/>
        <w:ind w:hanging="720"/>
      </w:pPr>
      <w:r>
        <w:t>Finally, delete all records in Azure DB and re-publish the solution.</w:t>
      </w:r>
    </w:p>
    <w:p w:rsidR="00773787" w:rsidRDefault="001C351D" w:rsidP="00B74861">
      <w:pPr>
        <w:pStyle w:val="Ttulo2"/>
        <w:spacing w:line="240" w:lineRule="auto"/>
        <w:ind w:left="720" w:hanging="720"/>
      </w:pPr>
      <w:bookmarkStart w:id="28" w:name="_sskla8juvpfq" w:colFirst="0" w:colLast="0"/>
      <w:bookmarkEnd w:id="28"/>
      <w:r>
        <w:t>Improve Index View</w:t>
      </w:r>
    </w:p>
    <w:p w:rsidR="00773787" w:rsidRDefault="001C351D" w:rsidP="00B74861">
      <w:pPr>
        <w:numPr>
          <w:ilvl w:val="0"/>
          <w:numId w:val="14"/>
        </w:numPr>
        <w:spacing w:line="240" w:lineRule="auto"/>
        <w:ind w:hanging="720"/>
      </w:pPr>
      <w:r>
        <w:t xml:space="preserve">Modify the </w:t>
      </w:r>
      <w:r>
        <w:rPr>
          <w:b/>
        </w:rPr>
        <w:t>Index</w:t>
      </w:r>
      <w:r>
        <w:t xml:space="preserve"> view by for </w:t>
      </w:r>
      <w:r>
        <w:rPr>
          <w:b/>
        </w:rPr>
        <w:t>OwnersController</w:t>
      </w:r>
      <w:r>
        <w:t>:</w:t>
      </w:r>
    </w:p>
    <w:p w:rsidR="00773787" w:rsidRDefault="00773787" w:rsidP="00B74861">
      <w:pPr>
        <w:spacing w:line="240" w:lineRule="auto"/>
        <w:ind w:left="720" w:hanging="720"/>
      </w:pPr>
    </w:p>
    <w:p w:rsidR="00773787" w:rsidRDefault="001C351D" w:rsidP="00B74861">
      <w:pPr>
        <w:spacing w:line="240" w:lineRule="auto"/>
        <w:ind w:left="720" w:hanging="720"/>
      </w:pPr>
      <w:r>
        <w:t>@model IEnumerable&lt;MyVet.Web.Data.Entities.Owner&gt;</w:t>
      </w:r>
    </w:p>
    <w:p w:rsidR="00773787" w:rsidRDefault="00773787" w:rsidP="00B74861">
      <w:pPr>
        <w:spacing w:line="240" w:lineRule="auto"/>
        <w:ind w:left="720" w:hanging="720"/>
      </w:pPr>
    </w:p>
    <w:p w:rsidR="00773787" w:rsidRDefault="001C351D" w:rsidP="00B74861">
      <w:pPr>
        <w:spacing w:line="240" w:lineRule="auto"/>
        <w:ind w:left="720" w:hanging="720"/>
      </w:pPr>
      <w:r>
        <w:t>@{</w:t>
      </w:r>
    </w:p>
    <w:p w:rsidR="00773787" w:rsidRDefault="001C351D" w:rsidP="00B74861">
      <w:pPr>
        <w:spacing w:line="240" w:lineRule="auto"/>
        <w:ind w:left="720" w:hanging="720"/>
      </w:pPr>
      <w:r>
        <w:tab/>
        <w:t>ViewData["Title"] = "Index";</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rPr>
          <w:highlight w:val="yellow"/>
        </w:rPr>
      </w:pPr>
      <w:r>
        <w:rPr>
          <w:highlight w:val="yellow"/>
        </w:rPr>
        <w:t>&lt;link rel="stylesheet" href="https://cdn.datatables.net/1.10.19/css/jquery.dataTables.min.css" /&gt;</w:t>
      </w:r>
    </w:p>
    <w:p w:rsidR="00773787" w:rsidRDefault="001C351D" w:rsidP="00B74861">
      <w:pPr>
        <w:spacing w:line="240" w:lineRule="auto"/>
        <w:ind w:left="720" w:hanging="720"/>
        <w:rPr>
          <w:highlight w:val="yellow"/>
        </w:rPr>
      </w:pPr>
      <w:r>
        <w:rPr>
          <w:highlight w:val="yellow"/>
        </w:rPr>
        <w:t>&lt;br /&gt;</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lt;p&gt;</w:t>
      </w:r>
    </w:p>
    <w:p w:rsidR="00773787" w:rsidRDefault="001C351D" w:rsidP="00B74861">
      <w:pPr>
        <w:spacing w:line="240" w:lineRule="auto"/>
        <w:ind w:left="720" w:hanging="720"/>
        <w:rPr>
          <w:highlight w:val="yellow"/>
        </w:rPr>
      </w:pPr>
      <w:r>
        <w:rPr>
          <w:highlight w:val="yellow"/>
        </w:rPr>
        <w:tab/>
        <w:t>&lt;a asp-action="Create" class="btn btn-primary"&gt;&lt;i class="glyphicon glyphicon-plus"&gt;&lt;/i&gt; Create New&lt;/a&gt;</w:t>
      </w:r>
    </w:p>
    <w:p w:rsidR="00773787" w:rsidRDefault="001C351D" w:rsidP="00B74861">
      <w:pPr>
        <w:spacing w:line="240" w:lineRule="auto"/>
        <w:ind w:left="720" w:hanging="720"/>
        <w:rPr>
          <w:highlight w:val="yellow"/>
        </w:rPr>
      </w:pPr>
      <w:r>
        <w:rPr>
          <w:highlight w:val="yellow"/>
        </w:rPr>
        <w:t>&lt;/p&gt;</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lt;div class="row"&gt;</w:t>
      </w:r>
    </w:p>
    <w:p w:rsidR="00773787" w:rsidRDefault="001C351D" w:rsidP="00B74861">
      <w:pPr>
        <w:spacing w:line="240" w:lineRule="auto"/>
        <w:ind w:left="720" w:hanging="720"/>
        <w:rPr>
          <w:highlight w:val="yellow"/>
        </w:rPr>
      </w:pPr>
      <w:r>
        <w:rPr>
          <w:highlight w:val="yellow"/>
        </w:rPr>
        <w:tab/>
        <w:t>&lt;div class="col-md-12"&gt;</w:t>
      </w:r>
    </w:p>
    <w:p w:rsidR="00773787" w:rsidRDefault="001C351D" w:rsidP="00B74861">
      <w:pPr>
        <w:spacing w:line="240" w:lineRule="auto"/>
        <w:ind w:left="720" w:hanging="720"/>
        <w:rPr>
          <w:highlight w:val="yellow"/>
        </w:rPr>
      </w:pPr>
      <w:r>
        <w:rPr>
          <w:highlight w:val="yellow"/>
        </w:rPr>
        <w:t xml:space="preserve">    </w:t>
      </w:r>
      <w:r>
        <w:rPr>
          <w:highlight w:val="yellow"/>
        </w:rPr>
        <w:tab/>
        <w:t>&lt;div class="panel panel-default"&gt;</w:t>
      </w:r>
    </w:p>
    <w:p w:rsidR="00773787" w:rsidRDefault="001C351D" w:rsidP="00B74861">
      <w:pPr>
        <w:spacing w:line="240" w:lineRule="auto"/>
        <w:ind w:left="720" w:hanging="720"/>
        <w:rPr>
          <w:highlight w:val="yellow"/>
        </w:rPr>
      </w:pPr>
      <w:r>
        <w:rPr>
          <w:highlight w:val="yellow"/>
        </w:rPr>
        <w:t xml:space="preserve">        </w:t>
      </w:r>
      <w:r>
        <w:rPr>
          <w:highlight w:val="yellow"/>
        </w:rPr>
        <w:tab/>
        <w:t>&lt;div class="panel-heading"&gt;</w:t>
      </w:r>
    </w:p>
    <w:p w:rsidR="00773787" w:rsidRDefault="001C351D" w:rsidP="00B74861">
      <w:pPr>
        <w:spacing w:line="240" w:lineRule="auto"/>
        <w:ind w:left="720" w:hanging="720"/>
        <w:rPr>
          <w:highlight w:val="yellow"/>
        </w:rPr>
      </w:pPr>
      <w:r>
        <w:rPr>
          <w:highlight w:val="yellow"/>
        </w:rPr>
        <w:t xml:space="preserve">            </w:t>
      </w:r>
      <w:r>
        <w:rPr>
          <w:highlight w:val="yellow"/>
        </w:rPr>
        <w:tab/>
        <w:t>&lt;h3 class="panel-title"&gt;Owners&lt;/h3&gt;</w:t>
      </w:r>
    </w:p>
    <w:p w:rsidR="00773787" w:rsidRDefault="001C351D" w:rsidP="00B74861">
      <w:pPr>
        <w:spacing w:line="240" w:lineRule="auto"/>
        <w:ind w:left="720" w:hanging="720"/>
        <w:rPr>
          <w:highlight w:val="yellow"/>
        </w:rPr>
      </w:pPr>
      <w:r>
        <w:rPr>
          <w:highlight w:val="yellow"/>
        </w:rPr>
        <w:t xml:space="preserve">        </w:t>
      </w:r>
      <w:r>
        <w:rPr>
          <w:highlight w:val="yellow"/>
        </w:rPr>
        <w:tab/>
        <w:t>&lt;/div&gt;</w:t>
      </w:r>
    </w:p>
    <w:p w:rsidR="00773787" w:rsidRDefault="001C351D" w:rsidP="00B74861">
      <w:pPr>
        <w:spacing w:line="240" w:lineRule="auto"/>
        <w:ind w:left="720" w:hanging="720"/>
        <w:rPr>
          <w:highlight w:val="yellow"/>
        </w:rPr>
      </w:pPr>
      <w:r>
        <w:rPr>
          <w:highlight w:val="yellow"/>
        </w:rPr>
        <w:t xml:space="preserve">        </w:t>
      </w:r>
      <w:r>
        <w:rPr>
          <w:highlight w:val="yellow"/>
        </w:rPr>
        <w:tab/>
        <w:t>&lt;div class="panel-body"&gt;</w:t>
      </w:r>
    </w:p>
    <w:p w:rsidR="00773787" w:rsidRDefault="001C351D" w:rsidP="00B74861">
      <w:pPr>
        <w:spacing w:line="240" w:lineRule="auto"/>
        <w:ind w:left="720" w:hanging="720"/>
        <w:rPr>
          <w:highlight w:val="yellow"/>
        </w:rPr>
      </w:pPr>
      <w:r>
        <w:rPr>
          <w:highlight w:val="yellow"/>
        </w:rPr>
        <w:t xml:space="preserve">            </w:t>
      </w:r>
      <w:r>
        <w:rPr>
          <w:highlight w:val="yellow"/>
        </w:rPr>
        <w:tab/>
        <w:t>&lt;table class="table table-hover table-responsive table-striped" id="MyTable"&gt;</w:t>
      </w:r>
    </w:p>
    <w:p w:rsidR="00773787" w:rsidRDefault="001C351D" w:rsidP="00B74861">
      <w:pPr>
        <w:spacing w:line="240" w:lineRule="auto"/>
        <w:ind w:left="720" w:hanging="720"/>
      </w:pPr>
      <w:r>
        <w:t xml:space="preserve">                </w:t>
      </w:r>
      <w:r>
        <w:tab/>
        <w:t>&lt;thead&gt;</w:t>
      </w:r>
    </w:p>
    <w:p w:rsidR="00773787" w:rsidRDefault="001C351D" w:rsidP="00B74861">
      <w:pPr>
        <w:spacing w:line="240" w:lineRule="auto"/>
        <w:ind w:left="720" w:hanging="720"/>
      </w:pPr>
      <w:r>
        <w:t xml:space="preserve">                    </w:t>
      </w:r>
      <w:r>
        <w:tab/>
        <w:t>&lt;tr&gt;</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Html.DisplayNameFor(model =&gt; model.FirstOrDefault().User.Document)</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Html.DisplayNameFor(model =&gt; model.FirstOrDefault().User.FirstName)</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Html.DisplayNameFor(model =&gt; model.FirstOrDefault().User.LastName)</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Html.DisplayNameFor(model =&gt; model.FirstOrDefault().User.Address)</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Html.DisplayNameFor(model =&gt; model.FirstOrDefault().User.Email)</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Html.DisplayNameFor(model =&gt; model.FirstOrDefault().User.PhoneNumber)</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Pets</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lt;th&gt;&lt;/th&gt;</w:t>
      </w:r>
    </w:p>
    <w:p w:rsidR="00773787" w:rsidRDefault="001C351D" w:rsidP="00B74861">
      <w:pPr>
        <w:spacing w:line="240" w:lineRule="auto"/>
        <w:ind w:left="720" w:hanging="720"/>
      </w:pPr>
      <w:r>
        <w:t xml:space="preserve">                    </w:t>
      </w:r>
      <w:r>
        <w:tab/>
        <w:t>&lt;/tr&gt;</w:t>
      </w:r>
    </w:p>
    <w:p w:rsidR="00773787" w:rsidRDefault="001C351D" w:rsidP="00B74861">
      <w:pPr>
        <w:spacing w:line="240" w:lineRule="auto"/>
        <w:ind w:left="720" w:hanging="720"/>
      </w:pPr>
      <w:r>
        <w:t xml:space="preserve">                </w:t>
      </w:r>
      <w:r>
        <w:tab/>
        <w:t>&lt;/thead&gt;</w:t>
      </w:r>
    </w:p>
    <w:p w:rsidR="00773787" w:rsidRDefault="001C351D" w:rsidP="00B74861">
      <w:pPr>
        <w:spacing w:line="240" w:lineRule="auto"/>
        <w:ind w:left="720" w:hanging="720"/>
      </w:pPr>
      <w:r>
        <w:t xml:space="preserve">                </w:t>
      </w:r>
      <w:r>
        <w:tab/>
        <w:t>&lt;tbody&gt;</w:t>
      </w:r>
    </w:p>
    <w:p w:rsidR="00773787" w:rsidRDefault="001C351D" w:rsidP="00B74861">
      <w:pPr>
        <w:spacing w:line="240" w:lineRule="auto"/>
        <w:ind w:left="720" w:hanging="720"/>
      </w:pPr>
      <w:r>
        <w:lastRenderedPageBreak/>
        <w:t xml:space="preserve">                    </w:t>
      </w:r>
      <w:r>
        <w:tab/>
        <w:t>@foreach (var item in Mode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lt;tr&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Html.DisplayFor(modelItem =&gt; item.User.Documen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Html.DisplayFor(modelItem =&gt; item.User.FirstName)</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Html.DisplayFor(modelItem =&gt; item.User.LastName)</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Html.DisplayFor(modelItem =&gt; item.User.Address)</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Html.DisplayFor(modelItem =&gt; item.User.Email)</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Html.DisplayFor(modelItem =&gt; item.User.PhoneNumber)</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Html.DisplayFor(modelItem =&gt; item.Pets.Coun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rPr>
          <w:highlight w:val="yellow"/>
        </w:rPr>
      </w:pPr>
      <w:r>
        <w:rPr>
          <w:highlight w:val="yellow"/>
        </w:rPr>
        <w:t xml:space="preserve">                                </w:t>
      </w:r>
      <w:r>
        <w:rPr>
          <w:highlight w:val="yellow"/>
        </w:rPr>
        <w:tab/>
        <w:t>&lt;a asp-action="Edit" class="btn btn-default" asp-route-id="@item.Id"&gt;&lt;i class="glyphicon-pencil"&gt;&lt;/i&gt; &lt;/a&gt;</w:t>
      </w:r>
    </w:p>
    <w:p w:rsidR="00773787" w:rsidRDefault="001C351D" w:rsidP="00B74861">
      <w:pPr>
        <w:spacing w:line="240" w:lineRule="auto"/>
        <w:ind w:left="720" w:hanging="720"/>
        <w:rPr>
          <w:highlight w:val="yellow"/>
        </w:rPr>
      </w:pPr>
      <w:r>
        <w:rPr>
          <w:highlight w:val="yellow"/>
        </w:rPr>
        <w:t xml:space="preserve">                                </w:t>
      </w:r>
      <w:r>
        <w:rPr>
          <w:highlight w:val="yellow"/>
        </w:rPr>
        <w:tab/>
        <w:t>&lt;a asp-action="Details" class="btn btn-default" asp-route-id="@item.Id"&gt;&lt;i class="glyphicon glyphicon-list"&gt; &lt;/i&gt; &lt;/a&gt;</w:t>
      </w:r>
    </w:p>
    <w:p w:rsidR="00773787" w:rsidRDefault="001C351D" w:rsidP="00B74861">
      <w:pPr>
        <w:spacing w:line="240" w:lineRule="auto"/>
        <w:ind w:left="720" w:hanging="720"/>
        <w:rPr>
          <w:highlight w:val="yellow"/>
        </w:rPr>
      </w:pPr>
      <w:r>
        <w:rPr>
          <w:highlight w:val="yellow"/>
        </w:rPr>
        <w:t xml:space="preserve">                                </w:t>
      </w:r>
      <w:r>
        <w:rPr>
          <w:highlight w:val="yellow"/>
        </w:rPr>
        <w:tab/>
        <w:t>&lt;button data-id="@item.Id" class="btn btn-danger deleteItem" data-toggle="modal" data-target="#deleteDialog"&gt;&lt;i class="glyphicon glyphicon-trash"&gt;&lt;/i&gt;&lt;/button&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tr&g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lt;/tbody&gt;</w:t>
      </w:r>
    </w:p>
    <w:p w:rsidR="00773787" w:rsidRDefault="001C351D" w:rsidP="00B74861">
      <w:pPr>
        <w:spacing w:line="240" w:lineRule="auto"/>
        <w:ind w:left="720" w:hanging="720"/>
        <w:rPr>
          <w:highlight w:val="yellow"/>
        </w:rPr>
      </w:pPr>
      <w:r>
        <w:rPr>
          <w:highlight w:val="yellow"/>
        </w:rPr>
        <w:t xml:space="preserve">            </w:t>
      </w:r>
      <w:r>
        <w:rPr>
          <w:highlight w:val="yellow"/>
        </w:rPr>
        <w:tab/>
        <w:t>&lt;/table&gt;</w:t>
      </w:r>
    </w:p>
    <w:p w:rsidR="00773787" w:rsidRDefault="001C351D" w:rsidP="00B74861">
      <w:pPr>
        <w:spacing w:line="240" w:lineRule="auto"/>
        <w:ind w:left="720" w:hanging="720"/>
        <w:rPr>
          <w:highlight w:val="yellow"/>
        </w:rPr>
      </w:pPr>
      <w:r>
        <w:rPr>
          <w:highlight w:val="yellow"/>
        </w:rPr>
        <w:t xml:space="preserve">        </w:t>
      </w:r>
      <w:r>
        <w:rPr>
          <w:highlight w:val="yellow"/>
        </w:rPr>
        <w:tab/>
        <w:t>&lt;/div&gt;</w:t>
      </w:r>
    </w:p>
    <w:p w:rsidR="00773787" w:rsidRDefault="001C351D" w:rsidP="00B74861">
      <w:pPr>
        <w:spacing w:line="240" w:lineRule="auto"/>
        <w:ind w:left="720" w:hanging="720"/>
        <w:rPr>
          <w:highlight w:val="yellow"/>
        </w:rPr>
      </w:pPr>
      <w:r>
        <w:rPr>
          <w:highlight w:val="yellow"/>
        </w:rPr>
        <w:lastRenderedPageBreak/>
        <w:t xml:space="preserve">    </w:t>
      </w:r>
      <w:r>
        <w:rPr>
          <w:highlight w:val="yellow"/>
        </w:rPr>
        <w:tab/>
        <w:t>&lt;/div&gt;</w:t>
      </w:r>
    </w:p>
    <w:p w:rsidR="00773787" w:rsidRDefault="001C351D" w:rsidP="00B74861">
      <w:pPr>
        <w:spacing w:line="240" w:lineRule="auto"/>
        <w:ind w:left="720" w:hanging="720"/>
        <w:rPr>
          <w:highlight w:val="yellow"/>
        </w:rPr>
      </w:pPr>
      <w:r>
        <w:rPr>
          <w:highlight w:val="yellow"/>
        </w:rPr>
        <w:tab/>
        <w:t>&lt;/div&gt;</w:t>
      </w:r>
    </w:p>
    <w:p w:rsidR="00773787" w:rsidRDefault="001C351D" w:rsidP="00B74861">
      <w:pPr>
        <w:spacing w:line="240" w:lineRule="auto"/>
        <w:ind w:left="720" w:hanging="720"/>
        <w:rPr>
          <w:highlight w:val="yellow"/>
        </w:rPr>
      </w:pPr>
      <w:r>
        <w:rPr>
          <w:highlight w:val="yellow"/>
        </w:rPr>
        <w:t>&lt;/div&gt;</w:t>
      </w:r>
    </w:p>
    <w:p w:rsidR="00773787" w:rsidRDefault="00773787" w:rsidP="00B74861">
      <w:pPr>
        <w:spacing w:line="240" w:lineRule="auto"/>
        <w:ind w:left="720" w:hanging="720"/>
      </w:pPr>
    </w:p>
    <w:p w:rsidR="00773787" w:rsidRDefault="001C351D" w:rsidP="00B74861">
      <w:pPr>
        <w:spacing w:line="240" w:lineRule="auto"/>
        <w:ind w:left="720" w:hanging="720"/>
      </w:pPr>
      <w:r>
        <w:t>&lt;!--Delete Item--&gt;</w:t>
      </w:r>
    </w:p>
    <w:p w:rsidR="00773787" w:rsidRDefault="001C351D" w:rsidP="00B74861">
      <w:pPr>
        <w:spacing w:line="240" w:lineRule="auto"/>
        <w:ind w:left="720" w:hanging="720"/>
      </w:pPr>
      <w:r>
        <w:t>&lt;div class="modal fade" id="deleteDialog" tabindex="-1" role="dialog" aria-labelledby="exampleModalLabel" aria-hidden="true"&gt;</w:t>
      </w:r>
    </w:p>
    <w:p w:rsidR="00773787" w:rsidRDefault="001C351D" w:rsidP="00B74861">
      <w:pPr>
        <w:spacing w:line="240" w:lineRule="auto"/>
        <w:ind w:left="720" w:hanging="720"/>
      </w:pPr>
      <w:r>
        <w:tab/>
        <w:t>&lt;div class="modal-dialog" role="document"&gt;</w:t>
      </w:r>
    </w:p>
    <w:p w:rsidR="00773787" w:rsidRDefault="001C351D" w:rsidP="00B74861">
      <w:pPr>
        <w:spacing w:line="240" w:lineRule="auto"/>
        <w:ind w:left="720" w:hanging="720"/>
      </w:pPr>
      <w:r>
        <w:t xml:space="preserve">    </w:t>
      </w:r>
      <w:r>
        <w:tab/>
        <w:t>&lt;div class="modal-content"&gt;</w:t>
      </w:r>
    </w:p>
    <w:p w:rsidR="00773787" w:rsidRDefault="001C351D" w:rsidP="00B74861">
      <w:pPr>
        <w:spacing w:line="240" w:lineRule="auto"/>
        <w:ind w:left="720" w:hanging="720"/>
      </w:pPr>
      <w:r>
        <w:t xml:space="preserve">        </w:t>
      </w:r>
      <w:r>
        <w:tab/>
        <w:t>&lt;div class="modal-header"&gt;</w:t>
      </w:r>
    </w:p>
    <w:p w:rsidR="00773787" w:rsidRDefault="001C351D" w:rsidP="00B74861">
      <w:pPr>
        <w:spacing w:line="240" w:lineRule="auto"/>
        <w:ind w:left="720" w:hanging="720"/>
      </w:pPr>
      <w:r>
        <w:t xml:space="preserve">            </w:t>
      </w:r>
      <w:r>
        <w:tab/>
        <w:t>&lt;h5 class="modal-title" id="exampleModalLabel"&gt;Delete Item&lt;/h5&gt;</w:t>
      </w:r>
    </w:p>
    <w:p w:rsidR="00773787" w:rsidRDefault="001C351D" w:rsidP="00B74861">
      <w:pPr>
        <w:spacing w:line="240" w:lineRule="auto"/>
        <w:ind w:left="720" w:hanging="720"/>
      </w:pPr>
      <w:r>
        <w:t xml:space="preserve">            </w:t>
      </w:r>
      <w:r>
        <w:tab/>
        <w:t>&lt;button type="button" class="close" data-dismiss="modal" aria-label="Close"&gt;</w:t>
      </w:r>
    </w:p>
    <w:p w:rsidR="00773787" w:rsidRDefault="001C351D" w:rsidP="00B74861">
      <w:pPr>
        <w:spacing w:line="240" w:lineRule="auto"/>
        <w:ind w:left="720" w:hanging="720"/>
      </w:pPr>
      <w:r>
        <w:t xml:space="preserve">                </w:t>
      </w:r>
      <w:r>
        <w:tab/>
        <w:t>&lt;span aria-hidden="true"&gt;&amp;times;&lt;/span&gt;</w:t>
      </w:r>
    </w:p>
    <w:p w:rsidR="00773787" w:rsidRDefault="001C351D" w:rsidP="00B74861">
      <w:pPr>
        <w:spacing w:line="240" w:lineRule="auto"/>
        <w:ind w:left="720" w:hanging="720"/>
      </w:pPr>
      <w:r>
        <w:t xml:space="preserve">            </w:t>
      </w:r>
      <w:r>
        <w:tab/>
        <w:t>&lt;/button&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div class="modal-body"&gt;</w:t>
      </w:r>
    </w:p>
    <w:p w:rsidR="00773787" w:rsidRDefault="001C351D" w:rsidP="00B74861">
      <w:pPr>
        <w:spacing w:line="240" w:lineRule="auto"/>
        <w:ind w:left="720" w:hanging="720"/>
      </w:pPr>
      <w:r>
        <w:t xml:space="preserve">            </w:t>
      </w:r>
      <w:r>
        <w:tab/>
        <w:t>&lt;p&gt;Do you want to delete the record?&lt;/p&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div class="modal-footer"&gt;</w:t>
      </w:r>
    </w:p>
    <w:p w:rsidR="00773787" w:rsidRDefault="001C351D" w:rsidP="00B74861">
      <w:pPr>
        <w:spacing w:line="240" w:lineRule="auto"/>
        <w:ind w:left="720" w:hanging="720"/>
      </w:pPr>
      <w:r>
        <w:t xml:space="preserve">            </w:t>
      </w:r>
      <w:r>
        <w:tab/>
        <w:t>&lt;button type="button" class="btn btn-primary" data-dismiss="modal"&gt;Close&lt;/button&gt;</w:t>
      </w:r>
    </w:p>
    <w:p w:rsidR="00773787" w:rsidRDefault="001C351D" w:rsidP="00B74861">
      <w:pPr>
        <w:spacing w:line="240" w:lineRule="auto"/>
        <w:ind w:left="720" w:hanging="720"/>
      </w:pPr>
      <w:r>
        <w:t xml:space="preserve">            </w:t>
      </w:r>
      <w:r>
        <w:tab/>
        <w:t>&lt;button type="button" class="btn btn-danger" id="btnYesDelete"&gt;Delete&lt;/button&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ab/>
        <w:t>&lt;/div&gt;</w:t>
      </w:r>
    </w:p>
    <w:p w:rsidR="00773787" w:rsidRDefault="001C351D" w:rsidP="00B74861">
      <w:pPr>
        <w:spacing w:line="240" w:lineRule="auto"/>
        <w:ind w:left="720" w:hanging="720"/>
      </w:pPr>
      <w:r>
        <w:t>&lt;/div&gt;</w:t>
      </w:r>
    </w:p>
    <w:p w:rsidR="00773787" w:rsidRDefault="00773787" w:rsidP="00B74861">
      <w:pPr>
        <w:spacing w:line="240" w:lineRule="auto"/>
        <w:ind w:left="720" w:hanging="720"/>
      </w:pPr>
    </w:p>
    <w:p w:rsidR="00773787" w:rsidRDefault="001C351D" w:rsidP="00B74861">
      <w:pPr>
        <w:spacing w:line="240" w:lineRule="auto"/>
        <w:ind w:left="720" w:hanging="720"/>
      </w:pPr>
      <w:r>
        <w:t>@section Scripts {</w:t>
      </w:r>
    </w:p>
    <w:p w:rsidR="00773787" w:rsidRDefault="001C351D" w:rsidP="00B74861">
      <w:pPr>
        <w:spacing w:line="240" w:lineRule="auto"/>
        <w:ind w:left="720" w:hanging="720"/>
      </w:pPr>
      <w:r>
        <w:tab/>
        <w:t>@{await Html.RenderPartialAsync("_ValidationScriptsPartial");}</w:t>
      </w:r>
    </w:p>
    <w:p w:rsidR="00773787" w:rsidRDefault="001C351D" w:rsidP="00B74861">
      <w:pPr>
        <w:spacing w:line="240" w:lineRule="auto"/>
        <w:ind w:left="720" w:hanging="720"/>
        <w:rPr>
          <w:highlight w:val="yellow"/>
        </w:rPr>
      </w:pPr>
      <w:r>
        <w:rPr>
          <w:highlight w:val="yellow"/>
        </w:rPr>
        <w:tab/>
        <w:t>&lt;script src="//cdn.datatables.net/1.10.19/js/jquery.dataTables.min.js"&gt;&lt;/script&gt;</w:t>
      </w:r>
    </w:p>
    <w:p w:rsidR="00773787" w:rsidRDefault="00773787" w:rsidP="00B74861">
      <w:pPr>
        <w:spacing w:line="240" w:lineRule="auto"/>
        <w:ind w:left="720" w:hanging="720"/>
      </w:pPr>
    </w:p>
    <w:p w:rsidR="00773787" w:rsidRDefault="001C351D" w:rsidP="00B74861">
      <w:pPr>
        <w:spacing w:line="240" w:lineRule="auto"/>
        <w:ind w:left="720" w:hanging="720"/>
      </w:pPr>
      <w:r>
        <w:tab/>
        <w:t>&lt;script type="text/javascript"&gt;</w:t>
      </w:r>
    </w:p>
    <w:p w:rsidR="00773787" w:rsidRDefault="001C351D" w:rsidP="00B74861">
      <w:pPr>
        <w:spacing w:line="240" w:lineRule="auto"/>
        <w:ind w:left="720" w:hanging="720"/>
      </w:pPr>
      <w:r>
        <w:t xml:space="preserve">    </w:t>
      </w:r>
      <w:r>
        <w:tab/>
        <w:t>$(document).ready(function () {</w:t>
      </w:r>
    </w:p>
    <w:p w:rsidR="00773787" w:rsidRDefault="001C351D" w:rsidP="00B74861">
      <w:pPr>
        <w:spacing w:line="240" w:lineRule="auto"/>
        <w:ind w:left="720" w:hanging="720"/>
        <w:rPr>
          <w:highlight w:val="yellow"/>
        </w:rPr>
      </w:pPr>
      <w:r>
        <w:rPr>
          <w:highlight w:val="yellow"/>
        </w:rPr>
        <w:t xml:space="preserve">        </w:t>
      </w:r>
      <w:r>
        <w:rPr>
          <w:highlight w:val="yellow"/>
        </w:rPr>
        <w:tab/>
        <w:t>$('#MyTable').DataTable();</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 Delete item</w:t>
      </w:r>
    </w:p>
    <w:p w:rsidR="00773787" w:rsidRDefault="001C351D" w:rsidP="00B74861">
      <w:pPr>
        <w:spacing w:line="240" w:lineRule="auto"/>
        <w:ind w:left="720" w:hanging="720"/>
      </w:pPr>
      <w:r>
        <w:t xml:space="preserve">        </w:t>
      </w:r>
      <w:r>
        <w:tab/>
        <w:t>var item_to_delete;</w:t>
      </w:r>
    </w:p>
    <w:p w:rsidR="00773787" w:rsidRDefault="00773787" w:rsidP="00B74861">
      <w:pPr>
        <w:spacing w:line="240" w:lineRule="auto"/>
        <w:ind w:left="720" w:hanging="720"/>
      </w:pPr>
    </w:p>
    <w:p w:rsidR="00773787" w:rsidRDefault="001C351D" w:rsidP="00B74861">
      <w:pPr>
        <w:spacing w:line="240" w:lineRule="auto"/>
        <w:ind w:left="720" w:hanging="720"/>
      </w:pPr>
      <w:r>
        <w:lastRenderedPageBreak/>
        <w:t xml:space="preserve">        </w:t>
      </w:r>
      <w:r>
        <w:tab/>
        <w:t>$('.deleteItem').click((e) =&gt; {</w:t>
      </w:r>
    </w:p>
    <w:p w:rsidR="00773787" w:rsidRDefault="001C351D" w:rsidP="00B74861">
      <w:pPr>
        <w:spacing w:line="240" w:lineRule="auto"/>
        <w:ind w:left="720" w:hanging="720"/>
      </w:pPr>
      <w:r>
        <w:t xml:space="preserve">            </w:t>
      </w:r>
      <w:r>
        <w:tab/>
        <w:t>item_to_delete = e.currentTarget.dataset.id;</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btnYesDelete").click(function () {</w:t>
      </w:r>
    </w:p>
    <w:p w:rsidR="00773787" w:rsidRDefault="001C351D" w:rsidP="00B74861">
      <w:pPr>
        <w:spacing w:line="240" w:lineRule="auto"/>
        <w:ind w:left="720" w:hanging="720"/>
      </w:pPr>
      <w:r>
        <w:t xml:space="preserve">            </w:t>
      </w:r>
      <w:r>
        <w:tab/>
        <w:t>window.location.href = '/Owners/Delete/' + item_to_delet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lt;/script&g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14"/>
        </w:numPr>
        <w:spacing w:line="240" w:lineRule="auto"/>
        <w:ind w:hanging="720"/>
      </w:pPr>
      <w:r>
        <w:t>Test it.</w:t>
      </w:r>
    </w:p>
    <w:p w:rsidR="00773787" w:rsidRDefault="00773787" w:rsidP="00B74861">
      <w:pPr>
        <w:spacing w:line="240" w:lineRule="auto"/>
        <w:ind w:left="720" w:hanging="720"/>
      </w:pPr>
    </w:p>
    <w:p w:rsidR="00773787" w:rsidRDefault="001C351D" w:rsidP="00B74861">
      <w:pPr>
        <w:numPr>
          <w:ilvl w:val="0"/>
          <w:numId w:val="14"/>
        </w:numPr>
        <w:spacing w:line="240" w:lineRule="auto"/>
        <w:ind w:hanging="720"/>
      </w:pPr>
      <w:r>
        <w:t xml:space="preserve">Following the example, do the same for </w:t>
      </w:r>
      <w:r>
        <w:rPr>
          <w:b/>
        </w:rPr>
        <w:t xml:space="preserve">Details </w:t>
      </w:r>
      <w:r>
        <w:t xml:space="preserve">and </w:t>
      </w:r>
      <w:r>
        <w:rPr>
          <w:b/>
        </w:rPr>
        <w:t>DetailsPet</w:t>
      </w:r>
      <w:r>
        <w:t>.</w:t>
      </w:r>
    </w:p>
    <w:p w:rsidR="00773787" w:rsidRDefault="00773787" w:rsidP="00B74861">
      <w:pPr>
        <w:spacing w:line="240" w:lineRule="auto"/>
        <w:ind w:left="720" w:hanging="720"/>
      </w:pPr>
    </w:p>
    <w:p w:rsidR="00773787" w:rsidRDefault="001C351D" w:rsidP="00B74861">
      <w:pPr>
        <w:numPr>
          <w:ilvl w:val="0"/>
          <w:numId w:val="14"/>
        </w:numPr>
        <w:spacing w:line="240" w:lineRule="auto"/>
        <w:ind w:hanging="720"/>
      </w:pPr>
      <w:r>
        <w:rPr>
          <w:b/>
        </w:rPr>
        <w:t>Homework</w:t>
      </w:r>
      <w:r>
        <w:t>: according to owners example, modify the controller and views for: pet types and service types. Delete the controller and views for histories.</w:t>
      </w:r>
    </w:p>
    <w:p w:rsidR="00773787" w:rsidRDefault="00773787" w:rsidP="00B74861">
      <w:pPr>
        <w:spacing w:line="240" w:lineRule="auto"/>
        <w:ind w:left="720" w:hanging="720"/>
      </w:pPr>
    </w:p>
    <w:p w:rsidR="00773787" w:rsidRDefault="001C351D" w:rsidP="00B74861">
      <w:pPr>
        <w:numPr>
          <w:ilvl w:val="0"/>
          <w:numId w:val="14"/>
        </w:numPr>
        <w:spacing w:line="240" w:lineRule="auto"/>
        <w:ind w:hanging="720"/>
      </w:pPr>
      <w:r>
        <w:t xml:space="preserve">Homework solved: </w:t>
      </w:r>
    </w:p>
    <w:p w:rsidR="00773787" w:rsidRDefault="00773787" w:rsidP="00B74861">
      <w:pPr>
        <w:spacing w:line="240" w:lineRule="auto"/>
        <w:ind w:left="720" w:hanging="720"/>
      </w:pPr>
    </w:p>
    <w:p w:rsidR="00773787" w:rsidRDefault="001C351D" w:rsidP="00B74861">
      <w:pPr>
        <w:numPr>
          <w:ilvl w:val="0"/>
          <w:numId w:val="14"/>
        </w:numPr>
        <w:spacing w:line="240" w:lineRule="auto"/>
        <w:ind w:hanging="720"/>
      </w:pPr>
      <w:r>
        <w:t xml:space="preserve">Modify the </w:t>
      </w:r>
      <w:r>
        <w:rPr>
          <w:b/>
        </w:rPr>
        <w:t>PetTypesController</w:t>
      </w:r>
      <w:r>
        <w:t>.</w:t>
      </w:r>
    </w:p>
    <w:p w:rsidR="00773787" w:rsidRDefault="00773787" w:rsidP="00B74861">
      <w:pPr>
        <w:spacing w:line="240" w:lineRule="auto"/>
        <w:ind w:left="720" w:hanging="720"/>
      </w:pPr>
    </w:p>
    <w:p w:rsidR="00773787" w:rsidRDefault="001C351D" w:rsidP="00B74861">
      <w:pPr>
        <w:spacing w:line="240" w:lineRule="auto"/>
        <w:ind w:left="720" w:hanging="720"/>
      </w:pPr>
      <w:r>
        <w:t>using System.Linq;</w:t>
      </w:r>
    </w:p>
    <w:p w:rsidR="00773787" w:rsidRDefault="001C351D" w:rsidP="00B74861">
      <w:pPr>
        <w:spacing w:line="240" w:lineRule="auto"/>
        <w:ind w:left="720" w:hanging="720"/>
      </w:pPr>
      <w:r>
        <w:t>using System.Threading.Tasks;</w:t>
      </w:r>
    </w:p>
    <w:p w:rsidR="00773787" w:rsidRDefault="001C351D" w:rsidP="00B74861">
      <w:pPr>
        <w:spacing w:line="240" w:lineRule="auto"/>
        <w:ind w:left="720" w:hanging="720"/>
      </w:pPr>
      <w:r>
        <w:t>using Microsoft.AspNetCore.Authorization;</w:t>
      </w:r>
    </w:p>
    <w:p w:rsidR="00773787" w:rsidRDefault="001C351D" w:rsidP="00B74861">
      <w:pPr>
        <w:spacing w:line="240" w:lineRule="auto"/>
        <w:ind w:left="720" w:hanging="720"/>
      </w:pPr>
      <w:r>
        <w:t>using Microsoft.AspNetCore.Mvc;</w:t>
      </w:r>
    </w:p>
    <w:p w:rsidR="00773787" w:rsidRDefault="001C351D" w:rsidP="00B74861">
      <w:pPr>
        <w:spacing w:line="240" w:lineRule="auto"/>
        <w:ind w:left="720" w:hanging="720"/>
      </w:pPr>
      <w:r>
        <w:t>using Microsoft.EntityFrameworkCore;</w:t>
      </w:r>
    </w:p>
    <w:p w:rsidR="00773787" w:rsidRDefault="001C351D" w:rsidP="00B74861">
      <w:pPr>
        <w:spacing w:line="240" w:lineRule="auto"/>
        <w:ind w:left="720" w:hanging="720"/>
      </w:pPr>
      <w:r>
        <w:t>using MyVet.Web.Data;</w:t>
      </w:r>
    </w:p>
    <w:p w:rsidR="00773787" w:rsidRDefault="001C351D" w:rsidP="00B74861">
      <w:pPr>
        <w:spacing w:line="240" w:lineRule="auto"/>
        <w:ind w:left="720" w:hanging="720"/>
      </w:pPr>
      <w:r>
        <w:t>using MyVet.Web.Data.Entities;</w:t>
      </w:r>
    </w:p>
    <w:p w:rsidR="00773787" w:rsidRDefault="00773787" w:rsidP="00B74861">
      <w:pPr>
        <w:spacing w:line="240" w:lineRule="auto"/>
        <w:ind w:left="720" w:hanging="720"/>
      </w:pPr>
    </w:p>
    <w:p w:rsidR="00773787" w:rsidRDefault="001C351D" w:rsidP="00B74861">
      <w:pPr>
        <w:spacing w:line="240" w:lineRule="auto"/>
        <w:ind w:left="720" w:hanging="720"/>
      </w:pPr>
      <w:r>
        <w:t>namespace MyVet.Web.Controller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Authorize(Roles = "Admin")]</w:t>
      </w:r>
    </w:p>
    <w:p w:rsidR="00773787" w:rsidRDefault="001C351D" w:rsidP="00B74861">
      <w:pPr>
        <w:spacing w:line="240" w:lineRule="auto"/>
        <w:ind w:left="720" w:hanging="720"/>
      </w:pPr>
      <w:r>
        <w:tab/>
        <w:t>public class PetTypesController : Controller</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private readonly DataContext _contex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PetTypesController(DataContext contex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_context = context;</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IActionResult Index()</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View(_context.PetTypes);</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async Task&lt;IActionResult&gt; Details(int? id)</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f (id == nul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NotFound();</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var petType = await _context.PetTypes.FirstOrDefaultAsync(m =&gt; m.Id == id);</w:t>
      </w:r>
    </w:p>
    <w:p w:rsidR="00773787" w:rsidRDefault="001C351D" w:rsidP="00B74861">
      <w:pPr>
        <w:spacing w:line="240" w:lineRule="auto"/>
        <w:ind w:left="720" w:hanging="720"/>
      </w:pPr>
      <w:r>
        <w:t xml:space="preserve">        </w:t>
      </w:r>
      <w:r>
        <w:tab/>
        <w:t>if (petType == nul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NotFound();</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return View(petTyp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IActionResult Creat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View();</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HttpPost]</w:t>
      </w:r>
    </w:p>
    <w:p w:rsidR="00773787" w:rsidRDefault="001C351D" w:rsidP="00B74861">
      <w:pPr>
        <w:spacing w:line="240" w:lineRule="auto"/>
        <w:ind w:left="720" w:hanging="720"/>
      </w:pPr>
      <w:r>
        <w:t xml:space="preserve">    </w:t>
      </w:r>
      <w:r>
        <w:tab/>
        <w:t>[ValidateAntiForgeryToken]</w:t>
      </w:r>
    </w:p>
    <w:p w:rsidR="00773787" w:rsidRDefault="001C351D" w:rsidP="00B74861">
      <w:pPr>
        <w:spacing w:line="240" w:lineRule="auto"/>
        <w:ind w:left="720" w:hanging="720"/>
      </w:pPr>
      <w:r>
        <w:t xml:space="preserve">    </w:t>
      </w:r>
      <w:r>
        <w:tab/>
        <w:t>public async Task&lt;IActionResult&gt; Create(PetType petTyp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lastRenderedPageBreak/>
        <w:t xml:space="preserve">        </w:t>
      </w:r>
      <w:r>
        <w:tab/>
        <w:t>if (ModelState.IsValid)</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_context.Add(petType);</w:t>
      </w:r>
    </w:p>
    <w:p w:rsidR="00773787" w:rsidRDefault="001C351D" w:rsidP="00B74861">
      <w:pPr>
        <w:spacing w:line="240" w:lineRule="auto"/>
        <w:ind w:left="720" w:hanging="720"/>
      </w:pPr>
      <w:r>
        <w:t xml:space="preserve">            </w:t>
      </w:r>
      <w:r>
        <w:tab/>
        <w:t>await _context.SaveChangesAsync();</w:t>
      </w:r>
    </w:p>
    <w:p w:rsidR="00773787" w:rsidRDefault="001C351D" w:rsidP="00B74861">
      <w:pPr>
        <w:spacing w:line="240" w:lineRule="auto"/>
        <w:ind w:left="720" w:hanging="720"/>
      </w:pPr>
      <w:r>
        <w:t xml:space="preserve">            </w:t>
      </w:r>
      <w:r>
        <w:tab/>
        <w:t>return RedirectToAction(nameof(Index));</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View(petTyp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async Task&lt;IActionResult&gt; Edit(int? id)</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f (id == nul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NotFound();</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var petType = await _context.PetTypes.FindAsync(id);</w:t>
      </w:r>
    </w:p>
    <w:p w:rsidR="00773787" w:rsidRDefault="001C351D" w:rsidP="00B74861">
      <w:pPr>
        <w:spacing w:line="240" w:lineRule="auto"/>
        <w:ind w:left="720" w:hanging="720"/>
      </w:pPr>
      <w:r>
        <w:t xml:space="preserve">        </w:t>
      </w:r>
      <w:r>
        <w:tab/>
        <w:t>if (petType == nul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NotFound();</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View(petTyp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HttpPost]</w:t>
      </w:r>
    </w:p>
    <w:p w:rsidR="00773787" w:rsidRDefault="001C351D" w:rsidP="00B74861">
      <w:pPr>
        <w:spacing w:line="240" w:lineRule="auto"/>
        <w:ind w:left="720" w:hanging="720"/>
      </w:pPr>
      <w:r>
        <w:t xml:space="preserve">    </w:t>
      </w:r>
      <w:r>
        <w:tab/>
        <w:t>[ValidateAntiForgeryToken]</w:t>
      </w:r>
    </w:p>
    <w:p w:rsidR="00773787" w:rsidRDefault="001C351D" w:rsidP="00B74861">
      <w:pPr>
        <w:spacing w:line="240" w:lineRule="auto"/>
        <w:ind w:left="720" w:hanging="720"/>
      </w:pPr>
      <w:r>
        <w:t xml:space="preserve">    </w:t>
      </w:r>
      <w:r>
        <w:tab/>
        <w:t>public async Task&lt;IActionResult&gt; Edit(PetType petTyp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f (ModelState.IsValid)</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try</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_context.Update(petType);</w:t>
      </w:r>
    </w:p>
    <w:p w:rsidR="00773787" w:rsidRDefault="001C351D" w:rsidP="00B74861">
      <w:pPr>
        <w:spacing w:line="240" w:lineRule="auto"/>
        <w:ind w:left="720" w:hanging="720"/>
      </w:pPr>
      <w:r>
        <w:t xml:space="preserve">                </w:t>
      </w:r>
      <w:r>
        <w:tab/>
        <w:t>await _context.SaveChangesAsync();</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catch (DbUpdateConcurrencyException)</w:t>
      </w:r>
    </w:p>
    <w:p w:rsidR="00773787" w:rsidRDefault="001C351D" w:rsidP="00B74861">
      <w:pPr>
        <w:spacing w:line="240" w:lineRule="auto"/>
        <w:ind w:left="720" w:hanging="720"/>
      </w:pPr>
      <w:r>
        <w:lastRenderedPageBreak/>
        <w:t xml:space="preserve">            </w:t>
      </w:r>
      <w:r>
        <w:tab/>
        <w:t>{</w:t>
      </w:r>
    </w:p>
    <w:p w:rsidR="00773787" w:rsidRDefault="001C351D" w:rsidP="00B74861">
      <w:pPr>
        <w:spacing w:line="240" w:lineRule="auto"/>
        <w:ind w:left="720" w:hanging="720"/>
      </w:pPr>
      <w:r>
        <w:t xml:space="preserve">                </w:t>
      </w:r>
      <w:r>
        <w:tab/>
        <w:t>if (!PetTypeExists(petType.Id))</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NotFound();</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els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throw;</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RedirectToAction(nameof(Index));</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View(petTyp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async Task&lt;IActionResult&gt; Delete(int? id)</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f (id == nul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NotFound();</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var petType = await _context.PetTypes</w:t>
      </w:r>
    </w:p>
    <w:p w:rsidR="00773787" w:rsidRDefault="001C351D" w:rsidP="00B74861">
      <w:pPr>
        <w:spacing w:line="240" w:lineRule="auto"/>
        <w:ind w:left="720" w:hanging="720"/>
      </w:pPr>
      <w:r>
        <w:t xml:space="preserve">            </w:t>
      </w:r>
      <w:r>
        <w:tab/>
        <w:t>.FirstOrDefaultAsync(m =&gt; m.Id == id);</w:t>
      </w:r>
    </w:p>
    <w:p w:rsidR="00773787" w:rsidRDefault="001C351D" w:rsidP="00B74861">
      <w:pPr>
        <w:spacing w:line="240" w:lineRule="auto"/>
        <w:ind w:left="720" w:hanging="720"/>
      </w:pPr>
      <w:r>
        <w:t xml:space="preserve">        </w:t>
      </w:r>
      <w:r>
        <w:tab/>
        <w:t>if (petType == nul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NotFound();</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_context.PetTypes.Remove(petType);</w:t>
      </w:r>
    </w:p>
    <w:p w:rsidR="00773787" w:rsidRDefault="001C351D" w:rsidP="00B74861">
      <w:pPr>
        <w:spacing w:line="240" w:lineRule="auto"/>
        <w:ind w:left="720" w:hanging="720"/>
      </w:pPr>
      <w:r>
        <w:t xml:space="preserve">        </w:t>
      </w:r>
      <w:r>
        <w:tab/>
        <w:t>await _context.SaveChangesAsync();</w:t>
      </w:r>
    </w:p>
    <w:p w:rsidR="00773787" w:rsidRDefault="001C351D" w:rsidP="00B74861">
      <w:pPr>
        <w:spacing w:line="240" w:lineRule="auto"/>
        <w:ind w:left="720" w:hanging="720"/>
      </w:pPr>
      <w:r>
        <w:t xml:space="preserve">        </w:t>
      </w:r>
      <w:r>
        <w:tab/>
        <w:t>return RedirectToAction(nameof(Index));</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HttpPost, ActionName("Delete")]</w:t>
      </w:r>
    </w:p>
    <w:p w:rsidR="00773787" w:rsidRDefault="001C351D" w:rsidP="00B74861">
      <w:pPr>
        <w:spacing w:line="240" w:lineRule="auto"/>
        <w:ind w:left="720" w:hanging="720"/>
      </w:pPr>
      <w:r>
        <w:t xml:space="preserve">    </w:t>
      </w:r>
      <w:r>
        <w:tab/>
        <w:t>[ValidateAntiForgeryToken]</w:t>
      </w:r>
    </w:p>
    <w:p w:rsidR="00773787" w:rsidRDefault="001C351D" w:rsidP="00B74861">
      <w:pPr>
        <w:spacing w:line="240" w:lineRule="auto"/>
        <w:ind w:left="720" w:hanging="720"/>
      </w:pPr>
      <w:r>
        <w:lastRenderedPageBreak/>
        <w:t xml:space="preserve">    </w:t>
      </w:r>
      <w:r>
        <w:tab/>
        <w:t>public async Task&lt;IActionResult&gt; DeleteConfirmed(int id)</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var petType = await _context.PetTypes.FindAsync(id);</w:t>
      </w:r>
    </w:p>
    <w:p w:rsidR="00773787" w:rsidRDefault="001C351D" w:rsidP="00B74861">
      <w:pPr>
        <w:spacing w:line="240" w:lineRule="auto"/>
        <w:ind w:left="720" w:hanging="720"/>
      </w:pPr>
      <w:r>
        <w:t xml:space="preserve">        </w:t>
      </w:r>
      <w:r>
        <w:tab/>
        <w:t>_context.PetTypes.Remove(petType);</w:t>
      </w:r>
    </w:p>
    <w:p w:rsidR="00773787" w:rsidRDefault="001C351D" w:rsidP="00B74861">
      <w:pPr>
        <w:spacing w:line="240" w:lineRule="auto"/>
        <w:ind w:left="720" w:hanging="720"/>
      </w:pPr>
      <w:r>
        <w:t xml:space="preserve">        </w:t>
      </w:r>
      <w:r>
        <w:tab/>
        <w:t>await _context.SaveChangesAsync();</w:t>
      </w:r>
    </w:p>
    <w:p w:rsidR="00773787" w:rsidRDefault="001C351D" w:rsidP="00B74861">
      <w:pPr>
        <w:spacing w:line="240" w:lineRule="auto"/>
        <w:ind w:left="720" w:hanging="720"/>
      </w:pPr>
      <w:r>
        <w:t xml:space="preserve">        </w:t>
      </w:r>
      <w:r>
        <w:tab/>
        <w:t>return RedirectToAction(nameof(Index));</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rivate bool PetTypeExists(int id)</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_context.PetTypes.Any(e =&gt; e.Id == id);</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14"/>
        </w:numPr>
        <w:spacing w:line="240" w:lineRule="auto"/>
        <w:ind w:hanging="720"/>
      </w:pPr>
      <w:r>
        <w:t xml:space="preserve">Modify the view </w:t>
      </w:r>
      <w:r>
        <w:rPr>
          <w:b/>
        </w:rPr>
        <w:t>Index</w:t>
      </w:r>
      <w:r>
        <w:t xml:space="preserve"> on </w:t>
      </w:r>
      <w:r>
        <w:rPr>
          <w:b/>
        </w:rPr>
        <w:t>PetTypesController</w:t>
      </w:r>
      <w:r>
        <w:t>.</w:t>
      </w:r>
    </w:p>
    <w:p w:rsidR="00773787" w:rsidRDefault="00773787" w:rsidP="00B74861">
      <w:pPr>
        <w:spacing w:line="240" w:lineRule="auto"/>
        <w:ind w:left="720" w:hanging="720"/>
      </w:pPr>
    </w:p>
    <w:p w:rsidR="00773787" w:rsidRDefault="001C351D" w:rsidP="00B74861">
      <w:pPr>
        <w:spacing w:line="240" w:lineRule="auto"/>
        <w:ind w:left="720" w:hanging="720"/>
      </w:pPr>
      <w:r>
        <w:t>@model IEnumerable&lt;MyVet.Web.Data.Entities.PetType&gt;</w:t>
      </w:r>
    </w:p>
    <w:p w:rsidR="00773787" w:rsidRDefault="00773787" w:rsidP="00B74861">
      <w:pPr>
        <w:spacing w:line="240" w:lineRule="auto"/>
        <w:ind w:left="720" w:hanging="720"/>
      </w:pPr>
    </w:p>
    <w:p w:rsidR="00773787" w:rsidRDefault="001C351D" w:rsidP="00B74861">
      <w:pPr>
        <w:spacing w:line="240" w:lineRule="auto"/>
        <w:ind w:left="720" w:hanging="720"/>
      </w:pPr>
      <w:r>
        <w:t>@{</w:t>
      </w:r>
    </w:p>
    <w:p w:rsidR="00773787" w:rsidRDefault="001C351D" w:rsidP="00B74861">
      <w:pPr>
        <w:spacing w:line="240" w:lineRule="auto"/>
        <w:ind w:left="720" w:hanging="720"/>
      </w:pPr>
      <w:r>
        <w:tab/>
        <w:t>ViewData["Title"] = "Index";</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t>&lt;link rel="stylesheet" href="https://cdn.datatables.net/1.10.19/css/jquery.dataTables.min.css" /&gt;</w:t>
      </w:r>
    </w:p>
    <w:p w:rsidR="00773787" w:rsidRDefault="001C351D" w:rsidP="00B74861">
      <w:pPr>
        <w:spacing w:line="240" w:lineRule="auto"/>
        <w:ind w:left="720" w:hanging="720"/>
      </w:pPr>
      <w:r>
        <w:t>&lt;br /&gt;</w:t>
      </w:r>
    </w:p>
    <w:p w:rsidR="00773787" w:rsidRDefault="00773787" w:rsidP="00B74861">
      <w:pPr>
        <w:spacing w:line="240" w:lineRule="auto"/>
        <w:ind w:left="720" w:hanging="720"/>
      </w:pPr>
    </w:p>
    <w:p w:rsidR="00773787" w:rsidRDefault="001C351D" w:rsidP="00B74861">
      <w:pPr>
        <w:spacing w:line="240" w:lineRule="auto"/>
        <w:ind w:left="720" w:hanging="720"/>
      </w:pPr>
      <w:r>
        <w:t>&lt;p&gt;</w:t>
      </w:r>
    </w:p>
    <w:p w:rsidR="00773787" w:rsidRDefault="001C351D" w:rsidP="00B74861">
      <w:pPr>
        <w:spacing w:line="240" w:lineRule="auto"/>
        <w:ind w:left="720" w:hanging="720"/>
      </w:pPr>
      <w:r>
        <w:tab/>
        <w:t>&lt;a asp-action="Create" class="btn btn-primary"&gt;&lt;i class="glyphicon glyphicon-plus"&gt;&lt;/i&gt; Create New&lt;/a&gt;</w:t>
      </w:r>
    </w:p>
    <w:p w:rsidR="00773787" w:rsidRDefault="001C351D" w:rsidP="00B74861">
      <w:pPr>
        <w:spacing w:line="240" w:lineRule="auto"/>
        <w:ind w:left="720" w:hanging="720"/>
      </w:pPr>
      <w:r>
        <w:t>&lt;/p&gt;</w:t>
      </w:r>
    </w:p>
    <w:p w:rsidR="00773787" w:rsidRDefault="00773787" w:rsidP="00B74861">
      <w:pPr>
        <w:spacing w:line="240" w:lineRule="auto"/>
        <w:ind w:left="720" w:hanging="720"/>
      </w:pPr>
    </w:p>
    <w:p w:rsidR="00773787" w:rsidRDefault="001C351D" w:rsidP="00B74861">
      <w:pPr>
        <w:spacing w:line="240" w:lineRule="auto"/>
        <w:ind w:left="720" w:hanging="720"/>
      </w:pPr>
      <w:r>
        <w:t>&lt;div class="row"&gt;</w:t>
      </w:r>
    </w:p>
    <w:p w:rsidR="00773787" w:rsidRDefault="001C351D" w:rsidP="00B74861">
      <w:pPr>
        <w:spacing w:line="240" w:lineRule="auto"/>
        <w:ind w:left="720" w:hanging="720"/>
      </w:pPr>
      <w:r>
        <w:tab/>
        <w:t>&lt;div class="col-md-12"&gt;</w:t>
      </w:r>
    </w:p>
    <w:p w:rsidR="00773787" w:rsidRDefault="001C351D" w:rsidP="00B74861">
      <w:pPr>
        <w:spacing w:line="240" w:lineRule="auto"/>
        <w:ind w:left="720" w:hanging="720"/>
      </w:pPr>
      <w:r>
        <w:t xml:space="preserve">    </w:t>
      </w:r>
      <w:r>
        <w:tab/>
        <w:t>&lt;div class="panel panel-default"&gt;</w:t>
      </w:r>
    </w:p>
    <w:p w:rsidR="00773787" w:rsidRDefault="001C351D" w:rsidP="00B74861">
      <w:pPr>
        <w:spacing w:line="240" w:lineRule="auto"/>
        <w:ind w:left="720" w:hanging="720"/>
      </w:pPr>
      <w:r>
        <w:t xml:space="preserve">        </w:t>
      </w:r>
      <w:r>
        <w:tab/>
        <w:t>&lt;div class="panel-heading"&gt;</w:t>
      </w:r>
    </w:p>
    <w:p w:rsidR="00773787" w:rsidRDefault="001C351D" w:rsidP="00B74861">
      <w:pPr>
        <w:spacing w:line="240" w:lineRule="auto"/>
        <w:ind w:left="720" w:hanging="720"/>
      </w:pPr>
      <w:r>
        <w:t xml:space="preserve">            </w:t>
      </w:r>
      <w:r>
        <w:tab/>
        <w:t>&lt;h3 class="panel-title"&gt;Pet Types&lt;/h3&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lastRenderedPageBreak/>
        <w:t xml:space="preserve">        </w:t>
      </w:r>
      <w:r>
        <w:tab/>
        <w:t>&lt;div class="panel-body"&gt;</w:t>
      </w:r>
    </w:p>
    <w:p w:rsidR="00773787" w:rsidRDefault="001C351D" w:rsidP="00B74861">
      <w:pPr>
        <w:spacing w:line="240" w:lineRule="auto"/>
        <w:ind w:left="720" w:hanging="720"/>
      </w:pPr>
      <w:r>
        <w:t xml:space="preserve">            </w:t>
      </w:r>
      <w:r>
        <w:tab/>
        <w:t>&lt;table class="table table-hover table-responsive table-striped" id="MyTable"&gt;</w:t>
      </w:r>
    </w:p>
    <w:p w:rsidR="00773787" w:rsidRDefault="001C351D" w:rsidP="00B74861">
      <w:pPr>
        <w:spacing w:line="240" w:lineRule="auto"/>
        <w:ind w:left="720" w:hanging="720"/>
      </w:pPr>
      <w:r>
        <w:t xml:space="preserve">                </w:t>
      </w:r>
      <w:r>
        <w:tab/>
        <w:t>&lt;thead&gt;</w:t>
      </w:r>
    </w:p>
    <w:p w:rsidR="00773787" w:rsidRDefault="001C351D" w:rsidP="00B74861">
      <w:pPr>
        <w:spacing w:line="240" w:lineRule="auto"/>
        <w:ind w:left="720" w:hanging="720"/>
      </w:pPr>
      <w:r>
        <w:t xml:space="preserve">                    </w:t>
      </w:r>
      <w:r>
        <w:tab/>
        <w:t>&lt;tr&gt;</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Html.DisplayNameFor(model =&gt; model.Name)</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lt;th&gt;&lt;/th&gt;</w:t>
      </w:r>
    </w:p>
    <w:p w:rsidR="00773787" w:rsidRDefault="001C351D" w:rsidP="00B74861">
      <w:pPr>
        <w:spacing w:line="240" w:lineRule="auto"/>
        <w:ind w:left="720" w:hanging="720"/>
      </w:pPr>
      <w:r>
        <w:t xml:space="preserve">                    </w:t>
      </w:r>
      <w:r>
        <w:tab/>
        <w:t>&lt;/tr&gt;</w:t>
      </w:r>
    </w:p>
    <w:p w:rsidR="00773787" w:rsidRDefault="001C351D" w:rsidP="00B74861">
      <w:pPr>
        <w:spacing w:line="240" w:lineRule="auto"/>
        <w:ind w:left="720" w:hanging="720"/>
      </w:pPr>
      <w:r>
        <w:t xml:space="preserve">                </w:t>
      </w:r>
      <w:r>
        <w:tab/>
        <w:t>&lt;/thead&gt;</w:t>
      </w:r>
    </w:p>
    <w:p w:rsidR="00773787" w:rsidRDefault="001C351D" w:rsidP="00B74861">
      <w:pPr>
        <w:spacing w:line="240" w:lineRule="auto"/>
        <w:ind w:left="720" w:hanging="720"/>
      </w:pPr>
      <w:r>
        <w:t xml:space="preserve">                </w:t>
      </w:r>
      <w:r>
        <w:tab/>
        <w:t>&lt;tbody&gt;</w:t>
      </w:r>
    </w:p>
    <w:p w:rsidR="00773787" w:rsidRDefault="001C351D" w:rsidP="00B74861">
      <w:pPr>
        <w:spacing w:line="240" w:lineRule="auto"/>
        <w:ind w:left="720" w:hanging="720"/>
      </w:pPr>
      <w:r>
        <w:t xml:space="preserve">                    </w:t>
      </w:r>
      <w:r>
        <w:tab/>
        <w:t>@foreach (var item in Mode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lt;tr&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Html.DisplayFor(modelItem =&gt; item.Name)</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a asp-action="Edit" class="btn btn-default" asp-route-id="@item.Id"&gt;&lt;i class="glyphicon glyphicon-pencil"&gt;&lt;/i&gt; &lt;/a&gt;</w:t>
      </w:r>
    </w:p>
    <w:p w:rsidR="00773787" w:rsidRDefault="001C351D" w:rsidP="00B74861">
      <w:pPr>
        <w:spacing w:line="240" w:lineRule="auto"/>
        <w:ind w:left="720" w:hanging="720"/>
      </w:pPr>
      <w:r>
        <w:t xml:space="preserve">                                </w:t>
      </w:r>
      <w:r>
        <w:tab/>
        <w:t>&lt;a asp-action="Details" class="btn btn-default" asp-route-id="@item.Id"&gt;&lt;i class="glyphicon glyphicon-list"&gt; &lt;/i&gt; &lt;/a&gt;</w:t>
      </w:r>
    </w:p>
    <w:p w:rsidR="00773787" w:rsidRDefault="001C351D" w:rsidP="00B74861">
      <w:pPr>
        <w:spacing w:line="240" w:lineRule="auto"/>
        <w:ind w:left="720" w:hanging="720"/>
      </w:pPr>
      <w:r>
        <w:t xml:space="preserve">                                </w:t>
      </w:r>
      <w:r>
        <w:tab/>
        <w:t>&lt;button data-id="@item.Id" class="btn btn-danger deleteItem" data-toggle="modal" data-target="#deleteDialog"&gt;&lt;i class="glyphicon glyphicon-trash"&gt;&lt;/i&gt;&lt;/button&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tr&g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lt;/tbody&gt;</w:t>
      </w:r>
    </w:p>
    <w:p w:rsidR="00773787" w:rsidRDefault="001C351D" w:rsidP="00B74861">
      <w:pPr>
        <w:spacing w:line="240" w:lineRule="auto"/>
        <w:ind w:left="720" w:hanging="720"/>
      </w:pPr>
      <w:r>
        <w:t xml:space="preserve">            </w:t>
      </w:r>
      <w:r>
        <w:tab/>
        <w:t>&lt;/table&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ab/>
        <w:t>&lt;/div&gt;</w:t>
      </w:r>
    </w:p>
    <w:p w:rsidR="00773787" w:rsidRDefault="001C351D" w:rsidP="00B74861">
      <w:pPr>
        <w:spacing w:line="240" w:lineRule="auto"/>
        <w:ind w:left="720" w:hanging="720"/>
      </w:pPr>
      <w:r>
        <w:t>&lt;/div&gt;</w:t>
      </w:r>
    </w:p>
    <w:p w:rsidR="00773787" w:rsidRDefault="00773787" w:rsidP="00B74861">
      <w:pPr>
        <w:spacing w:line="240" w:lineRule="auto"/>
        <w:ind w:left="720" w:hanging="720"/>
      </w:pPr>
    </w:p>
    <w:p w:rsidR="00773787" w:rsidRDefault="001C351D" w:rsidP="00B74861">
      <w:pPr>
        <w:spacing w:line="240" w:lineRule="auto"/>
        <w:ind w:left="720" w:hanging="720"/>
      </w:pPr>
      <w:r>
        <w:t>&lt;!--Delete Item--&gt;</w:t>
      </w:r>
    </w:p>
    <w:p w:rsidR="00773787" w:rsidRDefault="001C351D" w:rsidP="00B74861">
      <w:pPr>
        <w:spacing w:line="240" w:lineRule="auto"/>
        <w:ind w:left="720" w:hanging="720"/>
      </w:pPr>
      <w:r>
        <w:t>&lt;div class="modal fade" id="deleteDialog" tabindex="-1" role="dialog" aria-labelledby="exampleModalLabel" aria-hidden="true"&gt;</w:t>
      </w:r>
    </w:p>
    <w:p w:rsidR="00773787" w:rsidRDefault="001C351D" w:rsidP="00B74861">
      <w:pPr>
        <w:spacing w:line="240" w:lineRule="auto"/>
        <w:ind w:left="720" w:hanging="720"/>
      </w:pPr>
      <w:r>
        <w:lastRenderedPageBreak/>
        <w:tab/>
        <w:t>&lt;div class="modal-dialog" role="document"&gt;</w:t>
      </w:r>
    </w:p>
    <w:p w:rsidR="00773787" w:rsidRDefault="001C351D" w:rsidP="00B74861">
      <w:pPr>
        <w:spacing w:line="240" w:lineRule="auto"/>
        <w:ind w:left="720" w:hanging="720"/>
      </w:pPr>
      <w:r>
        <w:t xml:space="preserve">    </w:t>
      </w:r>
      <w:r>
        <w:tab/>
        <w:t>&lt;div class="modal-content"&gt;</w:t>
      </w:r>
    </w:p>
    <w:p w:rsidR="00773787" w:rsidRDefault="001C351D" w:rsidP="00B74861">
      <w:pPr>
        <w:spacing w:line="240" w:lineRule="auto"/>
        <w:ind w:left="720" w:hanging="720"/>
      </w:pPr>
      <w:r>
        <w:t xml:space="preserve">        </w:t>
      </w:r>
      <w:r>
        <w:tab/>
        <w:t>&lt;div class="modal-header"&gt;</w:t>
      </w:r>
    </w:p>
    <w:p w:rsidR="00773787" w:rsidRDefault="001C351D" w:rsidP="00B74861">
      <w:pPr>
        <w:spacing w:line="240" w:lineRule="auto"/>
        <w:ind w:left="720" w:hanging="720"/>
      </w:pPr>
      <w:r>
        <w:t xml:space="preserve">            </w:t>
      </w:r>
      <w:r>
        <w:tab/>
        <w:t>&lt;h5 class="modal-title" id="exampleModalLabel"&gt;Delete Item&lt;/h5&gt;</w:t>
      </w:r>
    </w:p>
    <w:p w:rsidR="00773787" w:rsidRDefault="001C351D" w:rsidP="00B74861">
      <w:pPr>
        <w:spacing w:line="240" w:lineRule="auto"/>
        <w:ind w:left="720" w:hanging="720"/>
      </w:pPr>
      <w:r>
        <w:t xml:space="preserve">            </w:t>
      </w:r>
      <w:r>
        <w:tab/>
        <w:t>&lt;button type="button" class="close" data-dismiss="modal" aria-label="Close"&gt;</w:t>
      </w:r>
    </w:p>
    <w:p w:rsidR="00773787" w:rsidRDefault="001C351D" w:rsidP="00B74861">
      <w:pPr>
        <w:spacing w:line="240" w:lineRule="auto"/>
        <w:ind w:left="720" w:hanging="720"/>
      </w:pPr>
      <w:r>
        <w:t xml:space="preserve">                </w:t>
      </w:r>
      <w:r>
        <w:tab/>
        <w:t>&lt;span aria-hidden="true"&gt;&amp;times;&lt;/span&gt;</w:t>
      </w:r>
    </w:p>
    <w:p w:rsidR="00773787" w:rsidRDefault="001C351D" w:rsidP="00B74861">
      <w:pPr>
        <w:spacing w:line="240" w:lineRule="auto"/>
        <w:ind w:left="720" w:hanging="720"/>
      </w:pPr>
      <w:r>
        <w:t xml:space="preserve">            </w:t>
      </w:r>
      <w:r>
        <w:tab/>
        <w:t>&lt;/button&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div class="modal-body"&gt;</w:t>
      </w:r>
    </w:p>
    <w:p w:rsidR="00773787" w:rsidRDefault="001C351D" w:rsidP="00B74861">
      <w:pPr>
        <w:spacing w:line="240" w:lineRule="auto"/>
        <w:ind w:left="720" w:hanging="720"/>
      </w:pPr>
      <w:r>
        <w:t xml:space="preserve">            </w:t>
      </w:r>
      <w:r>
        <w:tab/>
        <w:t>&lt;p&gt;Do you want to delete the record?&lt;/p&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div class="modal-footer"&gt;</w:t>
      </w:r>
    </w:p>
    <w:p w:rsidR="00773787" w:rsidRDefault="001C351D" w:rsidP="00B74861">
      <w:pPr>
        <w:spacing w:line="240" w:lineRule="auto"/>
        <w:ind w:left="720" w:hanging="720"/>
      </w:pPr>
      <w:r>
        <w:t xml:space="preserve">            </w:t>
      </w:r>
      <w:r>
        <w:tab/>
        <w:t>&lt;button type="button" class="btn btn-primary" data-dismiss="modal"&gt;Close&lt;/button&gt;</w:t>
      </w:r>
    </w:p>
    <w:p w:rsidR="00773787" w:rsidRDefault="001C351D" w:rsidP="00B74861">
      <w:pPr>
        <w:spacing w:line="240" w:lineRule="auto"/>
        <w:ind w:left="720" w:hanging="720"/>
      </w:pPr>
      <w:r>
        <w:t xml:space="preserve">            </w:t>
      </w:r>
      <w:r>
        <w:tab/>
        <w:t>&lt;button type="button" class="btn btn-danger" id="btnYesDelete"&gt;Delete&lt;/button&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ab/>
        <w:t>&lt;/div&gt;</w:t>
      </w:r>
    </w:p>
    <w:p w:rsidR="00773787" w:rsidRDefault="001C351D" w:rsidP="00B74861">
      <w:pPr>
        <w:spacing w:line="240" w:lineRule="auto"/>
        <w:ind w:left="720" w:hanging="720"/>
      </w:pPr>
      <w:r>
        <w:t>&lt;/div&gt;</w:t>
      </w:r>
    </w:p>
    <w:p w:rsidR="00773787" w:rsidRDefault="00773787" w:rsidP="00B74861">
      <w:pPr>
        <w:spacing w:line="240" w:lineRule="auto"/>
        <w:ind w:left="720" w:hanging="720"/>
      </w:pPr>
    </w:p>
    <w:p w:rsidR="00773787" w:rsidRDefault="001C351D" w:rsidP="00B74861">
      <w:pPr>
        <w:spacing w:line="240" w:lineRule="auto"/>
        <w:ind w:left="720" w:hanging="720"/>
      </w:pPr>
      <w:r>
        <w:t>@section Scripts {</w:t>
      </w:r>
    </w:p>
    <w:p w:rsidR="00773787" w:rsidRDefault="001C351D" w:rsidP="00B74861">
      <w:pPr>
        <w:spacing w:line="240" w:lineRule="auto"/>
        <w:ind w:left="720" w:hanging="720"/>
      </w:pPr>
      <w:r>
        <w:tab/>
        <w:t>@{await Html.RenderPartialAsync("_ValidationScriptsPartial");}</w:t>
      </w:r>
    </w:p>
    <w:p w:rsidR="00773787" w:rsidRDefault="001C351D" w:rsidP="00B74861">
      <w:pPr>
        <w:spacing w:line="240" w:lineRule="auto"/>
        <w:ind w:left="720" w:hanging="720"/>
      </w:pPr>
      <w:r>
        <w:tab/>
        <w:t>&lt;script src="//cdn.datatables.net/1.10.19/js/jquery.dataTables.min.js"&gt;&lt;/script&gt;</w:t>
      </w:r>
    </w:p>
    <w:p w:rsidR="00773787" w:rsidRDefault="00773787" w:rsidP="00B74861">
      <w:pPr>
        <w:spacing w:line="240" w:lineRule="auto"/>
        <w:ind w:left="720" w:hanging="720"/>
      </w:pPr>
    </w:p>
    <w:p w:rsidR="00773787" w:rsidRDefault="001C351D" w:rsidP="00B74861">
      <w:pPr>
        <w:spacing w:line="240" w:lineRule="auto"/>
        <w:ind w:left="720" w:hanging="720"/>
      </w:pPr>
      <w:r>
        <w:tab/>
        <w:t>&lt;script type="text/javascript"&gt;</w:t>
      </w:r>
    </w:p>
    <w:p w:rsidR="00773787" w:rsidRDefault="001C351D" w:rsidP="00B74861">
      <w:pPr>
        <w:spacing w:line="240" w:lineRule="auto"/>
        <w:ind w:left="720" w:hanging="720"/>
      </w:pPr>
      <w:r>
        <w:t xml:space="preserve">    </w:t>
      </w:r>
      <w:r>
        <w:tab/>
        <w:t>$(document).ready(function () {</w:t>
      </w:r>
    </w:p>
    <w:p w:rsidR="00773787" w:rsidRDefault="001C351D" w:rsidP="00B74861">
      <w:pPr>
        <w:spacing w:line="240" w:lineRule="auto"/>
        <w:ind w:left="720" w:hanging="720"/>
      </w:pPr>
      <w:r>
        <w:t xml:space="preserve">        </w:t>
      </w:r>
      <w:r>
        <w:tab/>
        <w:t>$('#MyTable').DataTable();</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 Delete item</w:t>
      </w:r>
    </w:p>
    <w:p w:rsidR="00773787" w:rsidRDefault="001C351D" w:rsidP="00B74861">
      <w:pPr>
        <w:spacing w:line="240" w:lineRule="auto"/>
        <w:ind w:left="720" w:hanging="720"/>
      </w:pPr>
      <w:r>
        <w:t xml:space="preserve">        </w:t>
      </w:r>
      <w:r>
        <w:tab/>
        <w:t>var item_to_delete;</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deleteItem').click((e) =&gt; {</w:t>
      </w:r>
    </w:p>
    <w:p w:rsidR="00773787" w:rsidRDefault="001C351D" w:rsidP="00B74861">
      <w:pPr>
        <w:spacing w:line="240" w:lineRule="auto"/>
        <w:ind w:left="720" w:hanging="720"/>
      </w:pPr>
      <w:r>
        <w:t xml:space="preserve">            </w:t>
      </w:r>
      <w:r>
        <w:tab/>
        <w:t>item_to_delete = e.currentTarget.dataset.id;</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btnYesDelete").click(function () {</w:t>
      </w:r>
    </w:p>
    <w:p w:rsidR="00773787" w:rsidRDefault="001C351D" w:rsidP="00B74861">
      <w:pPr>
        <w:spacing w:line="240" w:lineRule="auto"/>
        <w:ind w:left="720" w:hanging="720"/>
      </w:pPr>
      <w:r>
        <w:t xml:space="preserve">            </w:t>
      </w:r>
      <w:r>
        <w:tab/>
        <w:t>window.location.href = '/PetTypes/Delete/' + item_to_delete;</w:t>
      </w:r>
    </w:p>
    <w:p w:rsidR="00773787" w:rsidRDefault="001C351D" w:rsidP="00B74861">
      <w:pPr>
        <w:spacing w:line="240" w:lineRule="auto"/>
        <w:ind w:left="720" w:hanging="720"/>
      </w:pPr>
      <w:r>
        <w:lastRenderedPageBreak/>
        <w:t xml:space="preserve">        </w:t>
      </w:r>
      <w:r>
        <w:tab/>
        <w: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lt;/script&g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14"/>
        </w:numPr>
        <w:spacing w:line="240" w:lineRule="auto"/>
        <w:ind w:hanging="720"/>
      </w:pPr>
      <w:r>
        <w:t xml:space="preserve">Modify the view </w:t>
      </w:r>
      <w:r>
        <w:rPr>
          <w:b/>
        </w:rPr>
        <w:t xml:space="preserve">Create </w:t>
      </w:r>
      <w:r>
        <w:t xml:space="preserve">on </w:t>
      </w:r>
      <w:r>
        <w:rPr>
          <w:b/>
        </w:rPr>
        <w:t>PetTypesController</w:t>
      </w:r>
      <w:r>
        <w:t>.</w:t>
      </w:r>
    </w:p>
    <w:p w:rsidR="00773787" w:rsidRDefault="00773787" w:rsidP="00B74861">
      <w:pPr>
        <w:spacing w:line="240" w:lineRule="auto"/>
        <w:ind w:left="720" w:hanging="720"/>
      </w:pPr>
    </w:p>
    <w:p w:rsidR="00773787" w:rsidRDefault="001C351D" w:rsidP="00B74861">
      <w:pPr>
        <w:spacing w:line="240" w:lineRule="auto"/>
        <w:ind w:left="720" w:hanging="720"/>
      </w:pPr>
      <w:r>
        <w:t>@model MyVet.Web.Data.Entities.PetType</w:t>
      </w:r>
    </w:p>
    <w:p w:rsidR="00773787" w:rsidRDefault="00773787" w:rsidP="00B74861">
      <w:pPr>
        <w:spacing w:line="240" w:lineRule="auto"/>
        <w:ind w:left="720" w:hanging="720"/>
      </w:pPr>
    </w:p>
    <w:p w:rsidR="00773787" w:rsidRDefault="001C351D" w:rsidP="00B74861">
      <w:pPr>
        <w:spacing w:line="240" w:lineRule="auto"/>
        <w:ind w:left="720" w:hanging="720"/>
      </w:pPr>
      <w:r>
        <w:t>@{</w:t>
      </w:r>
    </w:p>
    <w:p w:rsidR="00773787" w:rsidRDefault="001C351D" w:rsidP="00B74861">
      <w:pPr>
        <w:spacing w:line="240" w:lineRule="auto"/>
        <w:ind w:left="720" w:hanging="720"/>
      </w:pPr>
      <w:r>
        <w:tab/>
        <w:t>ViewData["Title"] = "Create";</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t>&lt;h2&gt;Create&lt;/h2&gt;</w:t>
      </w:r>
    </w:p>
    <w:p w:rsidR="00773787" w:rsidRDefault="00773787" w:rsidP="00B74861">
      <w:pPr>
        <w:spacing w:line="240" w:lineRule="auto"/>
        <w:ind w:left="720" w:hanging="720"/>
      </w:pPr>
    </w:p>
    <w:p w:rsidR="00773787" w:rsidRDefault="001C351D" w:rsidP="00B74861">
      <w:pPr>
        <w:spacing w:line="240" w:lineRule="auto"/>
        <w:ind w:left="720" w:hanging="720"/>
      </w:pPr>
      <w:r>
        <w:t>&lt;h4&gt;Pet Type&lt;/h4&gt;</w:t>
      </w:r>
    </w:p>
    <w:p w:rsidR="00773787" w:rsidRDefault="001C351D" w:rsidP="00B74861">
      <w:pPr>
        <w:spacing w:line="240" w:lineRule="auto"/>
        <w:ind w:left="720" w:hanging="720"/>
      </w:pPr>
      <w:r>
        <w:t>&lt;hr /&gt;</w:t>
      </w:r>
    </w:p>
    <w:p w:rsidR="00773787" w:rsidRDefault="001C351D" w:rsidP="00B74861">
      <w:pPr>
        <w:spacing w:line="240" w:lineRule="auto"/>
        <w:ind w:left="720" w:hanging="720"/>
      </w:pPr>
      <w:r>
        <w:t>&lt;div class="row"&gt;</w:t>
      </w:r>
    </w:p>
    <w:p w:rsidR="00773787" w:rsidRDefault="001C351D" w:rsidP="00B74861">
      <w:pPr>
        <w:spacing w:line="240" w:lineRule="auto"/>
        <w:ind w:left="720" w:hanging="720"/>
      </w:pPr>
      <w:r>
        <w:tab/>
        <w:t>&lt;div class="col-md-4"&gt;</w:t>
      </w:r>
    </w:p>
    <w:p w:rsidR="00773787" w:rsidRDefault="001C351D" w:rsidP="00B74861">
      <w:pPr>
        <w:spacing w:line="240" w:lineRule="auto"/>
        <w:ind w:left="720" w:hanging="720"/>
      </w:pPr>
      <w:r>
        <w:t xml:space="preserve">    </w:t>
      </w:r>
      <w:r>
        <w:tab/>
        <w:t>&lt;form asp-action="Create"&gt;</w:t>
      </w:r>
    </w:p>
    <w:p w:rsidR="00773787" w:rsidRDefault="001C351D" w:rsidP="00B74861">
      <w:pPr>
        <w:spacing w:line="240" w:lineRule="auto"/>
        <w:ind w:left="720" w:hanging="720"/>
      </w:pPr>
      <w:r>
        <w:t xml:space="preserve">        </w:t>
      </w:r>
      <w:r>
        <w:tab/>
        <w:t>&lt;div asp-validation-summary="ModelOnly" class="text-danger"&gt;&lt;/div&gt;</w:t>
      </w: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Name" class="control-label"&gt;&lt;/label&gt;</w:t>
      </w:r>
    </w:p>
    <w:p w:rsidR="00773787" w:rsidRDefault="001C351D" w:rsidP="00B74861">
      <w:pPr>
        <w:spacing w:line="240" w:lineRule="auto"/>
        <w:ind w:left="720" w:hanging="720"/>
      </w:pPr>
      <w:r>
        <w:t xml:space="preserve">            </w:t>
      </w:r>
      <w:r>
        <w:tab/>
        <w:t>&lt;input asp-for="Name" class="form-control" /&gt;</w:t>
      </w:r>
    </w:p>
    <w:p w:rsidR="00773787" w:rsidRDefault="001C351D" w:rsidP="00B74861">
      <w:pPr>
        <w:spacing w:line="240" w:lineRule="auto"/>
        <w:ind w:left="720" w:hanging="720"/>
      </w:pPr>
      <w:r>
        <w:t xml:space="preserve">            </w:t>
      </w:r>
      <w:r>
        <w:tab/>
        <w:t>&lt;span asp-validation-for="Name" class="text-danger"&gt;&lt;/span&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input type="submit" value="Create" class="btn btn-primary" /&gt;</w:t>
      </w:r>
    </w:p>
    <w:p w:rsidR="00773787" w:rsidRDefault="001C351D" w:rsidP="00B74861">
      <w:pPr>
        <w:spacing w:line="240" w:lineRule="auto"/>
        <w:ind w:left="720" w:hanging="720"/>
      </w:pPr>
      <w:r>
        <w:t xml:space="preserve">            </w:t>
      </w:r>
      <w:r>
        <w:tab/>
        <w:t>&lt;a asp-action="Index" class="btn btn-success"&gt;Back to List&lt;/a&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form&gt;</w:t>
      </w:r>
    </w:p>
    <w:p w:rsidR="00773787" w:rsidRDefault="001C351D" w:rsidP="00B74861">
      <w:pPr>
        <w:spacing w:line="240" w:lineRule="auto"/>
        <w:ind w:left="720" w:hanging="720"/>
      </w:pPr>
      <w:r>
        <w:tab/>
        <w:t>&lt;/div&gt;</w:t>
      </w:r>
    </w:p>
    <w:p w:rsidR="00773787" w:rsidRDefault="001C351D" w:rsidP="00B74861">
      <w:pPr>
        <w:spacing w:line="240" w:lineRule="auto"/>
        <w:ind w:left="720" w:hanging="720"/>
      </w:pPr>
      <w:r>
        <w:t>&lt;/div&gt;</w:t>
      </w:r>
    </w:p>
    <w:p w:rsidR="00773787" w:rsidRDefault="00773787" w:rsidP="00B74861">
      <w:pPr>
        <w:spacing w:line="240" w:lineRule="auto"/>
        <w:ind w:left="720" w:hanging="720"/>
      </w:pPr>
    </w:p>
    <w:p w:rsidR="00773787" w:rsidRDefault="001C351D" w:rsidP="00B74861">
      <w:pPr>
        <w:numPr>
          <w:ilvl w:val="0"/>
          <w:numId w:val="14"/>
        </w:numPr>
        <w:spacing w:line="240" w:lineRule="auto"/>
        <w:ind w:hanging="720"/>
      </w:pPr>
      <w:r>
        <w:t xml:space="preserve">Modify the view </w:t>
      </w:r>
      <w:r>
        <w:rPr>
          <w:b/>
        </w:rPr>
        <w:t>Edit</w:t>
      </w:r>
      <w:r>
        <w:t xml:space="preserve"> on </w:t>
      </w:r>
      <w:r>
        <w:rPr>
          <w:b/>
        </w:rPr>
        <w:t>PetTypesController</w:t>
      </w:r>
      <w:r>
        <w:t>.</w:t>
      </w:r>
    </w:p>
    <w:p w:rsidR="00773787" w:rsidRDefault="00773787" w:rsidP="00B74861">
      <w:pPr>
        <w:spacing w:line="240" w:lineRule="auto"/>
        <w:ind w:left="720" w:hanging="720"/>
      </w:pPr>
    </w:p>
    <w:p w:rsidR="00773787" w:rsidRDefault="001C351D" w:rsidP="00B74861">
      <w:pPr>
        <w:spacing w:line="240" w:lineRule="auto"/>
        <w:ind w:left="720" w:hanging="720"/>
      </w:pPr>
      <w:r>
        <w:lastRenderedPageBreak/>
        <w:t>@model MyVet.Web.Data.Entities.PetType</w:t>
      </w:r>
    </w:p>
    <w:p w:rsidR="00773787" w:rsidRDefault="00773787" w:rsidP="00B74861">
      <w:pPr>
        <w:spacing w:line="240" w:lineRule="auto"/>
        <w:ind w:left="720" w:hanging="720"/>
      </w:pPr>
    </w:p>
    <w:p w:rsidR="00773787" w:rsidRDefault="001C351D" w:rsidP="00B74861">
      <w:pPr>
        <w:spacing w:line="240" w:lineRule="auto"/>
        <w:ind w:left="720" w:hanging="720"/>
      </w:pPr>
      <w:r>
        <w:t>@{</w:t>
      </w:r>
    </w:p>
    <w:p w:rsidR="00773787" w:rsidRDefault="001C351D" w:rsidP="00B74861">
      <w:pPr>
        <w:spacing w:line="240" w:lineRule="auto"/>
        <w:ind w:left="720" w:hanging="720"/>
      </w:pPr>
      <w:r>
        <w:tab/>
        <w:t>ViewData["Title"] = "Edi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t>&lt;h2&gt;Edit&lt;/h2&gt;</w:t>
      </w:r>
    </w:p>
    <w:p w:rsidR="00773787" w:rsidRDefault="00773787" w:rsidP="00B74861">
      <w:pPr>
        <w:spacing w:line="240" w:lineRule="auto"/>
        <w:ind w:left="720" w:hanging="720"/>
      </w:pPr>
    </w:p>
    <w:p w:rsidR="00773787" w:rsidRDefault="001C351D" w:rsidP="00B74861">
      <w:pPr>
        <w:spacing w:line="240" w:lineRule="auto"/>
        <w:ind w:left="720" w:hanging="720"/>
      </w:pPr>
      <w:r>
        <w:t>&lt;h4&gt;PetType&lt;/h4&gt;</w:t>
      </w:r>
    </w:p>
    <w:p w:rsidR="00773787" w:rsidRDefault="001C351D" w:rsidP="00B74861">
      <w:pPr>
        <w:spacing w:line="240" w:lineRule="auto"/>
        <w:ind w:left="720" w:hanging="720"/>
      </w:pPr>
      <w:r>
        <w:t>&lt;hr /&gt;</w:t>
      </w:r>
    </w:p>
    <w:p w:rsidR="00773787" w:rsidRDefault="001C351D" w:rsidP="00B74861">
      <w:pPr>
        <w:spacing w:line="240" w:lineRule="auto"/>
        <w:ind w:left="720" w:hanging="720"/>
      </w:pPr>
      <w:r>
        <w:t>&lt;div class="row"&gt;</w:t>
      </w:r>
    </w:p>
    <w:p w:rsidR="00773787" w:rsidRDefault="001C351D" w:rsidP="00B74861">
      <w:pPr>
        <w:spacing w:line="240" w:lineRule="auto"/>
        <w:ind w:left="720" w:hanging="720"/>
      </w:pPr>
      <w:r>
        <w:tab/>
        <w:t>&lt;div class="col-md-4"&gt;</w:t>
      </w:r>
    </w:p>
    <w:p w:rsidR="00773787" w:rsidRDefault="001C351D" w:rsidP="00B74861">
      <w:pPr>
        <w:spacing w:line="240" w:lineRule="auto"/>
        <w:ind w:left="720" w:hanging="720"/>
      </w:pPr>
      <w:r>
        <w:t xml:space="preserve">    </w:t>
      </w:r>
      <w:r>
        <w:tab/>
        <w:t>&lt;form asp-action="Edit"&gt;</w:t>
      </w:r>
    </w:p>
    <w:p w:rsidR="00773787" w:rsidRDefault="001C351D" w:rsidP="00B74861">
      <w:pPr>
        <w:spacing w:line="240" w:lineRule="auto"/>
        <w:ind w:left="720" w:hanging="720"/>
      </w:pPr>
      <w:r>
        <w:t xml:space="preserve">        </w:t>
      </w:r>
      <w:r>
        <w:tab/>
        <w:t>&lt;div asp-validation-summary="ModelOnly" class="text-danger"&gt;&lt;/div&gt;</w:t>
      </w:r>
    </w:p>
    <w:p w:rsidR="00773787" w:rsidRDefault="001C351D" w:rsidP="00B74861">
      <w:pPr>
        <w:spacing w:line="240" w:lineRule="auto"/>
        <w:ind w:left="720" w:hanging="720"/>
      </w:pPr>
      <w:r>
        <w:t xml:space="preserve">        </w:t>
      </w:r>
      <w:r>
        <w:tab/>
        <w:t>&lt;input type="hidden" asp-for="Id" /&gt;</w:t>
      </w: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Name" class="control-label"&gt;&lt;/label&gt;</w:t>
      </w:r>
    </w:p>
    <w:p w:rsidR="00773787" w:rsidRDefault="001C351D" w:rsidP="00B74861">
      <w:pPr>
        <w:spacing w:line="240" w:lineRule="auto"/>
        <w:ind w:left="720" w:hanging="720"/>
      </w:pPr>
      <w:r>
        <w:t xml:space="preserve">            </w:t>
      </w:r>
      <w:r>
        <w:tab/>
        <w:t>&lt;input asp-for="Name" class="form-control" /&gt;</w:t>
      </w:r>
    </w:p>
    <w:p w:rsidR="00773787" w:rsidRDefault="001C351D" w:rsidP="00B74861">
      <w:pPr>
        <w:spacing w:line="240" w:lineRule="auto"/>
        <w:ind w:left="720" w:hanging="720"/>
      </w:pPr>
      <w:r>
        <w:t xml:space="preserve">            </w:t>
      </w:r>
      <w:r>
        <w:tab/>
        <w:t>&lt;span asp-validation-for="Name" class="text-danger"&gt;&lt;/span&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input type="submit" value="Save" class="btn btn-primary" /&gt;</w:t>
      </w:r>
    </w:p>
    <w:p w:rsidR="00773787" w:rsidRDefault="001C351D" w:rsidP="00B74861">
      <w:pPr>
        <w:spacing w:line="240" w:lineRule="auto"/>
        <w:ind w:left="720" w:hanging="720"/>
      </w:pPr>
      <w:r>
        <w:t xml:space="preserve">            </w:t>
      </w:r>
      <w:r>
        <w:tab/>
        <w:t>&lt;a asp-action="Index" class="btn btn-success"&gt;Back to List&lt;/a&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form&gt;</w:t>
      </w:r>
    </w:p>
    <w:p w:rsidR="00773787" w:rsidRDefault="001C351D" w:rsidP="00B74861">
      <w:pPr>
        <w:spacing w:line="240" w:lineRule="auto"/>
        <w:ind w:left="720" w:hanging="720"/>
      </w:pPr>
      <w:r>
        <w:tab/>
        <w:t>&lt;/div&gt;</w:t>
      </w:r>
    </w:p>
    <w:p w:rsidR="00773787" w:rsidRDefault="001C351D" w:rsidP="00B74861">
      <w:pPr>
        <w:spacing w:line="240" w:lineRule="auto"/>
        <w:ind w:left="720" w:hanging="720"/>
      </w:pPr>
      <w:r>
        <w:t>&lt;/div&gt;</w:t>
      </w:r>
    </w:p>
    <w:p w:rsidR="00773787" w:rsidRDefault="00773787" w:rsidP="00B74861">
      <w:pPr>
        <w:spacing w:line="240" w:lineRule="auto"/>
        <w:ind w:left="720" w:hanging="720"/>
      </w:pPr>
    </w:p>
    <w:p w:rsidR="00773787" w:rsidRDefault="001C351D" w:rsidP="00B74861">
      <w:pPr>
        <w:numPr>
          <w:ilvl w:val="0"/>
          <w:numId w:val="14"/>
        </w:numPr>
        <w:spacing w:line="240" w:lineRule="auto"/>
        <w:ind w:hanging="720"/>
      </w:pPr>
      <w:r>
        <w:t xml:space="preserve">Modify the view </w:t>
      </w:r>
      <w:r>
        <w:rPr>
          <w:b/>
        </w:rPr>
        <w:t>Details</w:t>
      </w:r>
      <w:r>
        <w:t xml:space="preserve"> on </w:t>
      </w:r>
      <w:r>
        <w:rPr>
          <w:b/>
        </w:rPr>
        <w:t>PetTypesController</w:t>
      </w:r>
      <w:r>
        <w:t>.</w:t>
      </w:r>
    </w:p>
    <w:p w:rsidR="00773787" w:rsidRDefault="00773787" w:rsidP="00B74861">
      <w:pPr>
        <w:spacing w:line="240" w:lineRule="auto"/>
        <w:ind w:left="720" w:hanging="720"/>
      </w:pPr>
    </w:p>
    <w:p w:rsidR="00773787" w:rsidRDefault="001C351D" w:rsidP="00B74861">
      <w:pPr>
        <w:spacing w:line="240" w:lineRule="auto"/>
        <w:ind w:left="720" w:hanging="720"/>
      </w:pPr>
      <w:r>
        <w:t>@model MyVet.Web.Data.Entities.PetType</w:t>
      </w:r>
    </w:p>
    <w:p w:rsidR="00773787" w:rsidRDefault="00773787" w:rsidP="00B74861">
      <w:pPr>
        <w:spacing w:line="240" w:lineRule="auto"/>
        <w:ind w:left="720" w:hanging="720"/>
      </w:pPr>
    </w:p>
    <w:p w:rsidR="00773787" w:rsidRDefault="001C351D" w:rsidP="00B74861">
      <w:pPr>
        <w:spacing w:line="240" w:lineRule="auto"/>
        <w:ind w:left="720" w:hanging="720"/>
      </w:pPr>
      <w:r>
        <w:t>@{</w:t>
      </w:r>
    </w:p>
    <w:p w:rsidR="00773787" w:rsidRDefault="001C351D" w:rsidP="00B74861">
      <w:pPr>
        <w:spacing w:line="240" w:lineRule="auto"/>
        <w:ind w:left="720" w:hanging="720"/>
      </w:pPr>
      <w:r>
        <w:tab/>
        <w:t>ViewData["Title"] = "Details";</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lastRenderedPageBreak/>
        <w:t>&lt;h2&gt;Details&lt;/h2&gt;</w:t>
      </w:r>
    </w:p>
    <w:p w:rsidR="00773787" w:rsidRDefault="00773787" w:rsidP="00B74861">
      <w:pPr>
        <w:spacing w:line="240" w:lineRule="auto"/>
        <w:ind w:left="720" w:hanging="720"/>
      </w:pPr>
    </w:p>
    <w:p w:rsidR="00773787" w:rsidRDefault="001C351D" w:rsidP="00B74861">
      <w:pPr>
        <w:spacing w:line="240" w:lineRule="auto"/>
        <w:ind w:left="720" w:hanging="720"/>
      </w:pPr>
      <w:r>
        <w:t>&lt;div&gt;</w:t>
      </w:r>
    </w:p>
    <w:p w:rsidR="00773787" w:rsidRDefault="001C351D" w:rsidP="00B74861">
      <w:pPr>
        <w:spacing w:line="240" w:lineRule="auto"/>
        <w:ind w:left="720" w:hanging="720"/>
      </w:pPr>
      <w:r>
        <w:tab/>
        <w:t>&lt;h4&gt;Pet Type&lt;/h4&gt;</w:t>
      </w:r>
    </w:p>
    <w:p w:rsidR="00773787" w:rsidRDefault="001C351D" w:rsidP="00B74861">
      <w:pPr>
        <w:spacing w:line="240" w:lineRule="auto"/>
        <w:ind w:left="720" w:hanging="720"/>
      </w:pPr>
      <w:r>
        <w:tab/>
        <w:t>&lt;hr /&gt;</w:t>
      </w:r>
    </w:p>
    <w:p w:rsidR="00773787" w:rsidRDefault="001C351D" w:rsidP="00B74861">
      <w:pPr>
        <w:spacing w:line="240" w:lineRule="auto"/>
        <w:ind w:left="720" w:hanging="720"/>
      </w:pPr>
      <w:r>
        <w:tab/>
        <w:t>&lt;dl class="dl-horizontal"&gt;</w:t>
      </w:r>
    </w:p>
    <w:p w:rsidR="00773787" w:rsidRDefault="001C351D" w:rsidP="00B74861">
      <w:pPr>
        <w:spacing w:line="240" w:lineRule="auto"/>
        <w:ind w:left="720" w:hanging="720"/>
      </w:pPr>
      <w:r>
        <w:t xml:space="preserve">    </w:t>
      </w:r>
      <w:r>
        <w:tab/>
        <w:t>&lt;dt&gt;</w:t>
      </w:r>
    </w:p>
    <w:p w:rsidR="00773787" w:rsidRDefault="001C351D" w:rsidP="00B74861">
      <w:pPr>
        <w:spacing w:line="240" w:lineRule="auto"/>
        <w:ind w:left="720" w:hanging="720"/>
      </w:pPr>
      <w:r>
        <w:t xml:space="preserve">        </w:t>
      </w:r>
      <w:r>
        <w:tab/>
        <w:t>@Html.DisplayNameFor(model =&gt; model.Name)</w:t>
      </w:r>
    </w:p>
    <w:p w:rsidR="00773787" w:rsidRDefault="001C351D" w:rsidP="00B74861">
      <w:pPr>
        <w:spacing w:line="240" w:lineRule="auto"/>
        <w:ind w:left="720" w:hanging="720"/>
      </w:pPr>
      <w:r>
        <w:t xml:space="preserve">    </w:t>
      </w:r>
      <w:r>
        <w:tab/>
        <w:t>&lt;/dt&gt;</w:t>
      </w:r>
    </w:p>
    <w:p w:rsidR="00773787" w:rsidRDefault="001C351D" w:rsidP="00B74861">
      <w:pPr>
        <w:spacing w:line="240" w:lineRule="auto"/>
        <w:ind w:left="720" w:hanging="720"/>
      </w:pPr>
      <w:r>
        <w:t xml:space="preserve">    </w:t>
      </w:r>
      <w:r>
        <w:tab/>
        <w:t>&lt;dd&gt;</w:t>
      </w:r>
    </w:p>
    <w:p w:rsidR="00773787" w:rsidRDefault="001C351D" w:rsidP="00B74861">
      <w:pPr>
        <w:spacing w:line="240" w:lineRule="auto"/>
        <w:ind w:left="720" w:hanging="720"/>
      </w:pPr>
      <w:r>
        <w:t xml:space="preserve">        </w:t>
      </w:r>
      <w:r>
        <w:tab/>
        <w:t>@Html.DisplayFor(model =&gt; model.Name)</w:t>
      </w:r>
    </w:p>
    <w:p w:rsidR="00773787" w:rsidRDefault="001C351D" w:rsidP="00B74861">
      <w:pPr>
        <w:spacing w:line="240" w:lineRule="auto"/>
        <w:ind w:left="720" w:hanging="720"/>
      </w:pPr>
      <w:r>
        <w:t xml:space="preserve">    </w:t>
      </w:r>
      <w:r>
        <w:tab/>
        <w:t>&lt;/dd&gt;</w:t>
      </w:r>
    </w:p>
    <w:p w:rsidR="00773787" w:rsidRDefault="001C351D" w:rsidP="00B74861">
      <w:pPr>
        <w:spacing w:line="240" w:lineRule="auto"/>
        <w:ind w:left="720" w:hanging="720"/>
      </w:pPr>
      <w:r>
        <w:tab/>
        <w:t>&lt;/dl&gt;</w:t>
      </w:r>
    </w:p>
    <w:p w:rsidR="00773787" w:rsidRDefault="001C351D" w:rsidP="00B74861">
      <w:pPr>
        <w:spacing w:line="240" w:lineRule="auto"/>
        <w:ind w:left="720" w:hanging="720"/>
      </w:pPr>
      <w:r>
        <w:t>&lt;/div&gt;</w:t>
      </w:r>
    </w:p>
    <w:p w:rsidR="00773787" w:rsidRDefault="001C351D" w:rsidP="00B74861">
      <w:pPr>
        <w:spacing w:line="240" w:lineRule="auto"/>
        <w:ind w:left="720" w:hanging="720"/>
      </w:pPr>
      <w:r>
        <w:t>&lt;div&gt;</w:t>
      </w:r>
    </w:p>
    <w:p w:rsidR="00773787" w:rsidRDefault="001C351D" w:rsidP="00B74861">
      <w:pPr>
        <w:spacing w:line="240" w:lineRule="auto"/>
        <w:ind w:left="720" w:hanging="720"/>
      </w:pPr>
      <w:r>
        <w:tab/>
        <w:t>&lt;a asp-action="Edit" asp-route-id="@Model.Id" class="btn btn-warning"&gt;Edit&lt;/a&gt;</w:t>
      </w:r>
    </w:p>
    <w:p w:rsidR="00773787" w:rsidRDefault="001C351D" w:rsidP="00B74861">
      <w:pPr>
        <w:spacing w:line="240" w:lineRule="auto"/>
        <w:ind w:left="720" w:hanging="720"/>
      </w:pPr>
      <w:r>
        <w:tab/>
        <w:t>&lt;a asp-action="Index" class="btn btn-success"&gt;Back to List&lt;/a&gt;</w:t>
      </w:r>
    </w:p>
    <w:p w:rsidR="00773787" w:rsidRDefault="001C351D" w:rsidP="00B74861">
      <w:pPr>
        <w:spacing w:line="240" w:lineRule="auto"/>
        <w:ind w:left="720" w:hanging="720"/>
      </w:pPr>
      <w:r>
        <w:t>&lt;/div&gt;</w:t>
      </w:r>
    </w:p>
    <w:p w:rsidR="00773787" w:rsidRDefault="00773787" w:rsidP="00B74861">
      <w:pPr>
        <w:spacing w:line="240" w:lineRule="auto"/>
        <w:ind w:left="720" w:hanging="720"/>
      </w:pPr>
    </w:p>
    <w:p w:rsidR="00773787" w:rsidRDefault="001C351D" w:rsidP="00B74861">
      <w:pPr>
        <w:numPr>
          <w:ilvl w:val="0"/>
          <w:numId w:val="14"/>
        </w:numPr>
        <w:spacing w:line="240" w:lineRule="auto"/>
        <w:ind w:hanging="720"/>
      </w:pPr>
      <w:r>
        <w:t xml:space="preserve">Delete the view </w:t>
      </w:r>
      <w:r>
        <w:rPr>
          <w:b/>
        </w:rPr>
        <w:t>Delete</w:t>
      </w:r>
      <w:r>
        <w:t xml:space="preserve"> on </w:t>
      </w:r>
      <w:r>
        <w:rPr>
          <w:b/>
        </w:rPr>
        <w:t>PetTypesController</w:t>
      </w:r>
      <w:r>
        <w:t>.</w:t>
      </w:r>
    </w:p>
    <w:p w:rsidR="00773787" w:rsidRDefault="00773787" w:rsidP="00B74861">
      <w:pPr>
        <w:spacing w:line="240" w:lineRule="auto"/>
        <w:ind w:left="720" w:hanging="720"/>
      </w:pPr>
    </w:p>
    <w:p w:rsidR="00773787" w:rsidRDefault="001C351D" w:rsidP="00B74861">
      <w:pPr>
        <w:numPr>
          <w:ilvl w:val="0"/>
          <w:numId w:val="14"/>
        </w:numPr>
        <w:spacing w:line="240" w:lineRule="auto"/>
        <w:ind w:hanging="720"/>
      </w:pPr>
      <w:r>
        <w:t>Test it.</w:t>
      </w:r>
    </w:p>
    <w:p w:rsidR="00773787" w:rsidRDefault="00773787" w:rsidP="00B74861">
      <w:pPr>
        <w:spacing w:line="240" w:lineRule="auto"/>
        <w:ind w:left="720" w:hanging="720"/>
      </w:pPr>
    </w:p>
    <w:p w:rsidR="00773787" w:rsidRDefault="001C351D" w:rsidP="00B74861">
      <w:pPr>
        <w:numPr>
          <w:ilvl w:val="0"/>
          <w:numId w:val="14"/>
        </w:numPr>
        <w:spacing w:line="240" w:lineRule="auto"/>
        <w:ind w:hanging="720"/>
      </w:pPr>
      <w:r>
        <w:t xml:space="preserve">Modify the </w:t>
      </w:r>
      <w:r>
        <w:rPr>
          <w:b/>
        </w:rPr>
        <w:t>ServiceTypesController</w:t>
      </w:r>
      <w:r>
        <w:t>.</w:t>
      </w:r>
    </w:p>
    <w:p w:rsidR="00773787" w:rsidRDefault="00773787" w:rsidP="00B74861">
      <w:pPr>
        <w:spacing w:line="240" w:lineRule="auto"/>
        <w:ind w:left="720" w:hanging="720"/>
      </w:pPr>
    </w:p>
    <w:p w:rsidR="00773787" w:rsidRDefault="001C351D" w:rsidP="00B74861">
      <w:pPr>
        <w:spacing w:line="240" w:lineRule="auto"/>
        <w:ind w:left="720" w:hanging="720"/>
      </w:pPr>
      <w:r>
        <w:t>using System.Linq;</w:t>
      </w:r>
    </w:p>
    <w:p w:rsidR="00773787" w:rsidRDefault="001C351D" w:rsidP="00B74861">
      <w:pPr>
        <w:spacing w:line="240" w:lineRule="auto"/>
        <w:ind w:left="720" w:hanging="720"/>
      </w:pPr>
      <w:r>
        <w:t>using System.Threading.Tasks;</w:t>
      </w:r>
    </w:p>
    <w:p w:rsidR="00773787" w:rsidRDefault="001C351D" w:rsidP="00B74861">
      <w:pPr>
        <w:spacing w:line="240" w:lineRule="auto"/>
        <w:ind w:left="720" w:hanging="720"/>
      </w:pPr>
      <w:r>
        <w:t>using Microsoft.AspNetCore.Authorization;</w:t>
      </w:r>
    </w:p>
    <w:p w:rsidR="00773787" w:rsidRDefault="001C351D" w:rsidP="00B74861">
      <w:pPr>
        <w:spacing w:line="240" w:lineRule="auto"/>
        <w:ind w:left="720" w:hanging="720"/>
      </w:pPr>
      <w:r>
        <w:t>using Microsoft.AspNetCore.Mvc;</w:t>
      </w:r>
    </w:p>
    <w:p w:rsidR="00773787" w:rsidRDefault="001C351D" w:rsidP="00B74861">
      <w:pPr>
        <w:spacing w:line="240" w:lineRule="auto"/>
        <w:ind w:left="720" w:hanging="720"/>
      </w:pPr>
      <w:r>
        <w:t>using Microsoft.EntityFrameworkCore;</w:t>
      </w:r>
    </w:p>
    <w:p w:rsidR="00773787" w:rsidRDefault="001C351D" w:rsidP="00B74861">
      <w:pPr>
        <w:spacing w:line="240" w:lineRule="auto"/>
        <w:ind w:left="720" w:hanging="720"/>
      </w:pPr>
      <w:r>
        <w:t>using MyVet.Web.Data;</w:t>
      </w:r>
    </w:p>
    <w:p w:rsidR="00773787" w:rsidRDefault="001C351D" w:rsidP="00B74861">
      <w:pPr>
        <w:spacing w:line="240" w:lineRule="auto"/>
        <w:ind w:left="720" w:hanging="720"/>
      </w:pPr>
      <w:r>
        <w:t>using MyVet.Web.Data.Entities;</w:t>
      </w:r>
    </w:p>
    <w:p w:rsidR="00773787" w:rsidRDefault="00773787" w:rsidP="00B74861">
      <w:pPr>
        <w:spacing w:line="240" w:lineRule="auto"/>
        <w:ind w:left="720" w:hanging="720"/>
      </w:pPr>
    </w:p>
    <w:p w:rsidR="00773787" w:rsidRDefault="001C351D" w:rsidP="00B74861">
      <w:pPr>
        <w:spacing w:line="240" w:lineRule="auto"/>
        <w:ind w:left="720" w:hanging="720"/>
      </w:pPr>
      <w:r>
        <w:t>namespace MyVet.Web.Controller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Authorize(Roles = "Admin")]</w:t>
      </w:r>
    </w:p>
    <w:p w:rsidR="00773787" w:rsidRDefault="001C351D" w:rsidP="00B74861">
      <w:pPr>
        <w:spacing w:line="240" w:lineRule="auto"/>
        <w:ind w:left="720" w:hanging="720"/>
      </w:pPr>
      <w:r>
        <w:lastRenderedPageBreak/>
        <w:tab/>
        <w:t>public class ServiceTypesController : Controller</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private readonly DataContext _contex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erviceTypesController(DataContext contex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_context = context;</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IActionResult Index()</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View(_context.ServiceTypes);</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async Task&lt;IActionResult&gt; Details(int? id)</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f (id == nul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NotFound();</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var serviceType = await _context.ServiceTypes</w:t>
      </w:r>
    </w:p>
    <w:p w:rsidR="00773787" w:rsidRDefault="001C351D" w:rsidP="00B74861">
      <w:pPr>
        <w:spacing w:line="240" w:lineRule="auto"/>
        <w:ind w:left="720" w:hanging="720"/>
      </w:pPr>
      <w:r>
        <w:t xml:space="preserve">            </w:t>
      </w:r>
      <w:r>
        <w:tab/>
        <w:t>.FirstOrDefaultAsync(m =&gt; m.Id == id);</w:t>
      </w:r>
    </w:p>
    <w:p w:rsidR="00773787" w:rsidRDefault="001C351D" w:rsidP="00B74861">
      <w:pPr>
        <w:spacing w:line="240" w:lineRule="auto"/>
        <w:ind w:left="720" w:hanging="720"/>
      </w:pPr>
      <w:r>
        <w:t xml:space="preserve">        </w:t>
      </w:r>
      <w:r>
        <w:tab/>
        <w:t>if (serviceType == nul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NotFound();</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return View(serviceTyp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IActionResult Creat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View();</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lastRenderedPageBreak/>
        <w:t xml:space="preserve">    </w:t>
      </w:r>
      <w:r>
        <w:tab/>
        <w:t>[HttpPost]</w:t>
      </w:r>
    </w:p>
    <w:p w:rsidR="00773787" w:rsidRDefault="001C351D" w:rsidP="00B74861">
      <w:pPr>
        <w:spacing w:line="240" w:lineRule="auto"/>
        <w:ind w:left="720" w:hanging="720"/>
      </w:pPr>
      <w:r>
        <w:t xml:space="preserve">    </w:t>
      </w:r>
      <w:r>
        <w:tab/>
        <w:t>[ValidateAntiForgeryToken]</w:t>
      </w:r>
    </w:p>
    <w:p w:rsidR="00773787" w:rsidRDefault="001C351D" w:rsidP="00B74861">
      <w:pPr>
        <w:spacing w:line="240" w:lineRule="auto"/>
        <w:ind w:left="720" w:hanging="720"/>
      </w:pPr>
      <w:r>
        <w:t xml:space="preserve">    </w:t>
      </w:r>
      <w:r>
        <w:tab/>
        <w:t>public async Task&lt;IActionResult&gt; Create(ServiceType serviceTyp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f (ModelState.IsValid)</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_context.Add(serviceType);</w:t>
      </w:r>
    </w:p>
    <w:p w:rsidR="00773787" w:rsidRDefault="001C351D" w:rsidP="00B74861">
      <w:pPr>
        <w:spacing w:line="240" w:lineRule="auto"/>
        <w:ind w:left="720" w:hanging="720"/>
      </w:pPr>
      <w:r>
        <w:t xml:space="preserve">            </w:t>
      </w:r>
      <w:r>
        <w:tab/>
        <w:t>await _context.SaveChangesAsync();</w:t>
      </w:r>
    </w:p>
    <w:p w:rsidR="00773787" w:rsidRDefault="001C351D" w:rsidP="00B74861">
      <w:pPr>
        <w:spacing w:line="240" w:lineRule="auto"/>
        <w:ind w:left="720" w:hanging="720"/>
      </w:pPr>
      <w:r>
        <w:t xml:space="preserve">            </w:t>
      </w:r>
      <w:r>
        <w:tab/>
        <w:t>return RedirectToAction(nameof(Index));</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View(serviceTyp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async Task&lt;IActionResult&gt; Edit(int? id)</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f (id == nul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NotFound();</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var serviceType = await _context.ServiceTypes.FindAsync(id);</w:t>
      </w:r>
    </w:p>
    <w:p w:rsidR="00773787" w:rsidRDefault="001C351D" w:rsidP="00B74861">
      <w:pPr>
        <w:spacing w:line="240" w:lineRule="auto"/>
        <w:ind w:left="720" w:hanging="720"/>
      </w:pPr>
      <w:r>
        <w:t xml:space="preserve">        </w:t>
      </w:r>
      <w:r>
        <w:tab/>
        <w:t>if (serviceType == nul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NotFound();</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View(serviceTyp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HttpPost]</w:t>
      </w:r>
    </w:p>
    <w:p w:rsidR="00773787" w:rsidRDefault="001C351D" w:rsidP="00B74861">
      <w:pPr>
        <w:spacing w:line="240" w:lineRule="auto"/>
        <w:ind w:left="720" w:hanging="720"/>
      </w:pPr>
      <w:r>
        <w:t xml:space="preserve">    </w:t>
      </w:r>
      <w:r>
        <w:tab/>
        <w:t>[ValidateAntiForgeryToken]</w:t>
      </w:r>
    </w:p>
    <w:p w:rsidR="00773787" w:rsidRDefault="001C351D" w:rsidP="00B74861">
      <w:pPr>
        <w:spacing w:line="240" w:lineRule="auto"/>
        <w:ind w:left="720" w:hanging="720"/>
      </w:pPr>
      <w:r>
        <w:t xml:space="preserve">    </w:t>
      </w:r>
      <w:r>
        <w:tab/>
        <w:t>public async Task&lt;IActionResult&gt; Edit(ServiceType serviceTyp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f (ModelState.IsValid)</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try</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lastRenderedPageBreak/>
        <w:t xml:space="preserve">                </w:t>
      </w:r>
      <w:r>
        <w:tab/>
        <w:t>_context.Update(serviceType);</w:t>
      </w:r>
    </w:p>
    <w:p w:rsidR="00773787" w:rsidRDefault="001C351D" w:rsidP="00B74861">
      <w:pPr>
        <w:spacing w:line="240" w:lineRule="auto"/>
        <w:ind w:left="720" w:hanging="720"/>
      </w:pPr>
      <w:r>
        <w:t xml:space="preserve">                </w:t>
      </w:r>
      <w:r>
        <w:tab/>
        <w:t>await _context.SaveChangesAsync();</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catch (DbUpdateConcurrencyException)</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f (!ServiceTypeExists(serviceType.Id))</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NotFound();</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els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throw;</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RedirectToAction(nameof(Index));</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View(serviceTyp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async Task&lt;IActionResult&gt; Delete(int? id)</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f (id == nul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NotFound();</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var serviceType = await _context.ServiceTypes</w:t>
      </w:r>
    </w:p>
    <w:p w:rsidR="00773787" w:rsidRDefault="001C351D" w:rsidP="00B74861">
      <w:pPr>
        <w:spacing w:line="240" w:lineRule="auto"/>
        <w:ind w:left="720" w:hanging="720"/>
      </w:pPr>
      <w:r>
        <w:t xml:space="preserve">            </w:t>
      </w:r>
      <w:r>
        <w:tab/>
        <w:t>.FirstOrDefaultAsync(m =&gt; m.Id == id);</w:t>
      </w:r>
    </w:p>
    <w:p w:rsidR="00773787" w:rsidRDefault="001C351D" w:rsidP="00B74861">
      <w:pPr>
        <w:spacing w:line="240" w:lineRule="auto"/>
        <w:ind w:left="720" w:hanging="720"/>
      </w:pPr>
      <w:r>
        <w:t xml:space="preserve">        </w:t>
      </w:r>
      <w:r>
        <w:tab/>
        <w:t>if (serviceType == nul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NotFound();</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_context.ServiceTypes.Remove(serviceType);</w:t>
      </w:r>
    </w:p>
    <w:p w:rsidR="00773787" w:rsidRDefault="001C351D" w:rsidP="00B74861">
      <w:pPr>
        <w:spacing w:line="240" w:lineRule="auto"/>
        <w:ind w:left="720" w:hanging="720"/>
      </w:pPr>
      <w:r>
        <w:t xml:space="preserve">        </w:t>
      </w:r>
      <w:r>
        <w:tab/>
        <w:t>await _context.SaveChangesAsync();</w:t>
      </w:r>
    </w:p>
    <w:p w:rsidR="00773787" w:rsidRDefault="001C351D" w:rsidP="00B74861">
      <w:pPr>
        <w:spacing w:line="240" w:lineRule="auto"/>
        <w:ind w:left="720" w:hanging="720"/>
      </w:pPr>
      <w:r>
        <w:t xml:space="preserve">        </w:t>
      </w:r>
      <w:r>
        <w:tab/>
        <w:t>return RedirectToAction(nameof(Index));</w:t>
      </w:r>
    </w:p>
    <w:p w:rsidR="00773787" w:rsidRDefault="001C351D" w:rsidP="00B74861">
      <w:pPr>
        <w:spacing w:line="240" w:lineRule="auto"/>
        <w:ind w:left="720" w:hanging="720"/>
      </w:pPr>
      <w:r>
        <w:lastRenderedPageBreak/>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rivate bool ServiceTypeExists(int id)</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_context.ServiceTypes.Any(e =&gt; e.Id == id);</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14"/>
        </w:numPr>
        <w:spacing w:line="240" w:lineRule="auto"/>
        <w:ind w:hanging="720"/>
      </w:pPr>
      <w:r>
        <w:t xml:space="preserve">Modify the view </w:t>
      </w:r>
      <w:r>
        <w:rPr>
          <w:b/>
        </w:rPr>
        <w:t>Index</w:t>
      </w:r>
      <w:r>
        <w:t xml:space="preserve"> on </w:t>
      </w:r>
      <w:r>
        <w:rPr>
          <w:b/>
        </w:rPr>
        <w:t>ServiceTypesController</w:t>
      </w:r>
      <w:r>
        <w:t>.</w:t>
      </w:r>
    </w:p>
    <w:p w:rsidR="00773787" w:rsidRDefault="00773787" w:rsidP="00B74861">
      <w:pPr>
        <w:spacing w:line="240" w:lineRule="auto"/>
        <w:ind w:left="720" w:hanging="720"/>
      </w:pPr>
    </w:p>
    <w:p w:rsidR="00773787" w:rsidRDefault="001C351D" w:rsidP="00B74861">
      <w:pPr>
        <w:spacing w:line="240" w:lineRule="auto"/>
        <w:ind w:left="720" w:hanging="720"/>
      </w:pPr>
      <w:r>
        <w:t>@model IEnumerable&lt;MyVet.Web.Data.Entities.ServiceType&gt;</w:t>
      </w:r>
    </w:p>
    <w:p w:rsidR="00773787" w:rsidRDefault="00773787" w:rsidP="00B74861">
      <w:pPr>
        <w:spacing w:line="240" w:lineRule="auto"/>
        <w:ind w:left="720" w:hanging="720"/>
      </w:pPr>
    </w:p>
    <w:p w:rsidR="00773787" w:rsidRDefault="001C351D" w:rsidP="00B74861">
      <w:pPr>
        <w:spacing w:line="240" w:lineRule="auto"/>
        <w:ind w:left="720" w:hanging="720"/>
      </w:pPr>
      <w:r>
        <w:t>@{</w:t>
      </w:r>
    </w:p>
    <w:p w:rsidR="00773787" w:rsidRDefault="001C351D" w:rsidP="00B74861">
      <w:pPr>
        <w:spacing w:line="240" w:lineRule="auto"/>
        <w:ind w:left="720" w:hanging="720"/>
      </w:pPr>
      <w:r>
        <w:tab/>
        <w:t>ViewData["Title"] = "Index";</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t>&lt;link rel="stylesheet" href="https://cdn.datatables.net/1.10.19/css/jquery.dataTables.min.css" /&gt;</w:t>
      </w:r>
    </w:p>
    <w:p w:rsidR="00773787" w:rsidRDefault="001C351D" w:rsidP="00B74861">
      <w:pPr>
        <w:spacing w:line="240" w:lineRule="auto"/>
        <w:ind w:left="720" w:hanging="720"/>
      </w:pPr>
      <w:r>
        <w:t>&lt;br /&gt;</w:t>
      </w:r>
    </w:p>
    <w:p w:rsidR="00773787" w:rsidRDefault="00773787" w:rsidP="00B74861">
      <w:pPr>
        <w:spacing w:line="240" w:lineRule="auto"/>
        <w:ind w:left="720" w:hanging="720"/>
      </w:pPr>
    </w:p>
    <w:p w:rsidR="00773787" w:rsidRDefault="001C351D" w:rsidP="00B74861">
      <w:pPr>
        <w:spacing w:line="240" w:lineRule="auto"/>
        <w:ind w:left="720" w:hanging="720"/>
      </w:pPr>
      <w:r>
        <w:t>&lt;p&gt;</w:t>
      </w:r>
    </w:p>
    <w:p w:rsidR="00773787" w:rsidRDefault="001C351D" w:rsidP="00B74861">
      <w:pPr>
        <w:spacing w:line="240" w:lineRule="auto"/>
        <w:ind w:left="720" w:hanging="720"/>
      </w:pPr>
      <w:r>
        <w:tab/>
        <w:t>&lt;a asp-action="Create" class="btn btn-primary"&gt;&lt;i class="glyphicon glyphicon-plus"&gt;&lt;/i&gt; Create New&lt;/a&gt;</w:t>
      </w:r>
    </w:p>
    <w:p w:rsidR="00773787" w:rsidRDefault="001C351D" w:rsidP="00B74861">
      <w:pPr>
        <w:spacing w:line="240" w:lineRule="auto"/>
        <w:ind w:left="720" w:hanging="720"/>
      </w:pPr>
      <w:r>
        <w:t>&lt;/p&gt;</w:t>
      </w:r>
    </w:p>
    <w:p w:rsidR="00773787" w:rsidRDefault="00773787" w:rsidP="00B74861">
      <w:pPr>
        <w:spacing w:line="240" w:lineRule="auto"/>
        <w:ind w:left="720" w:hanging="720"/>
      </w:pPr>
    </w:p>
    <w:p w:rsidR="00773787" w:rsidRDefault="001C351D" w:rsidP="00B74861">
      <w:pPr>
        <w:spacing w:line="240" w:lineRule="auto"/>
        <w:ind w:left="720" w:hanging="720"/>
      </w:pPr>
      <w:r>
        <w:t>&lt;div class="row"&gt;</w:t>
      </w:r>
    </w:p>
    <w:p w:rsidR="00773787" w:rsidRDefault="001C351D" w:rsidP="00B74861">
      <w:pPr>
        <w:spacing w:line="240" w:lineRule="auto"/>
        <w:ind w:left="720" w:hanging="720"/>
      </w:pPr>
      <w:r>
        <w:tab/>
        <w:t>&lt;div class="col-md-12"&gt;</w:t>
      </w:r>
    </w:p>
    <w:p w:rsidR="00773787" w:rsidRDefault="001C351D" w:rsidP="00B74861">
      <w:pPr>
        <w:spacing w:line="240" w:lineRule="auto"/>
        <w:ind w:left="720" w:hanging="720"/>
      </w:pPr>
      <w:r>
        <w:t xml:space="preserve">    </w:t>
      </w:r>
      <w:r>
        <w:tab/>
        <w:t>&lt;div class="panel panel-default"&gt;</w:t>
      </w:r>
    </w:p>
    <w:p w:rsidR="00773787" w:rsidRDefault="001C351D" w:rsidP="00B74861">
      <w:pPr>
        <w:spacing w:line="240" w:lineRule="auto"/>
        <w:ind w:left="720" w:hanging="720"/>
      </w:pPr>
      <w:r>
        <w:t xml:space="preserve">        </w:t>
      </w:r>
      <w:r>
        <w:tab/>
        <w:t>&lt;div class="panel-heading"&gt;</w:t>
      </w:r>
    </w:p>
    <w:p w:rsidR="00773787" w:rsidRDefault="001C351D" w:rsidP="00B74861">
      <w:pPr>
        <w:spacing w:line="240" w:lineRule="auto"/>
        <w:ind w:left="720" w:hanging="720"/>
      </w:pPr>
      <w:r>
        <w:t xml:space="preserve">            </w:t>
      </w:r>
      <w:r>
        <w:tab/>
        <w:t>&lt;h3 class="panel-title"&gt;Service Types&lt;/h3&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div class="panel-body"&gt;</w:t>
      </w:r>
    </w:p>
    <w:p w:rsidR="00773787" w:rsidRDefault="001C351D" w:rsidP="00B74861">
      <w:pPr>
        <w:spacing w:line="240" w:lineRule="auto"/>
        <w:ind w:left="720" w:hanging="720"/>
      </w:pPr>
      <w:r>
        <w:t xml:space="preserve">            </w:t>
      </w:r>
      <w:r>
        <w:tab/>
        <w:t>&lt;table class="table table-hover table-responsive table-striped" id="MyTable"&gt;</w:t>
      </w:r>
    </w:p>
    <w:p w:rsidR="00773787" w:rsidRDefault="001C351D" w:rsidP="00B74861">
      <w:pPr>
        <w:spacing w:line="240" w:lineRule="auto"/>
        <w:ind w:left="720" w:hanging="720"/>
      </w:pPr>
      <w:r>
        <w:t xml:space="preserve">                </w:t>
      </w:r>
      <w:r>
        <w:tab/>
        <w:t>&lt;thead&gt;</w:t>
      </w:r>
    </w:p>
    <w:p w:rsidR="00773787" w:rsidRDefault="001C351D" w:rsidP="00B74861">
      <w:pPr>
        <w:spacing w:line="240" w:lineRule="auto"/>
        <w:ind w:left="720" w:hanging="720"/>
      </w:pPr>
      <w:r>
        <w:t xml:space="preserve">                    </w:t>
      </w:r>
      <w:r>
        <w:tab/>
        <w:t>&lt;tr&gt;</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Html.DisplayNameFor(model =&gt; model.Name)</w:t>
      </w:r>
    </w:p>
    <w:p w:rsidR="00773787" w:rsidRDefault="001C351D" w:rsidP="00B74861">
      <w:pPr>
        <w:spacing w:line="240" w:lineRule="auto"/>
        <w:ind w:left="720" w:hanging="720"/>
      </w:pPr>
      <w:r>
        <w:lastRenderedPageBreak/>
        <w:t xml:space="preserve">                        </w:t>
      </w:r>
      <w:r>
        <w:tab/>
        <w:t>&lt;/th&gt;</w:t>
      </w:r>
    </w:p>
    <w:p w:rsidR="00773787" w:rsidRDefault="001C351D" w:rsidP="00B74861">
      <w:pPr>
        <w:spacing w:line="240" w:lineRule="auto"/>
        <w:ind w:left="720" w:hanging="720"/>
      </w:pPr>
      <w:r>
        <w:t xml:space="preserve">                        </w:t>
      </w:r>
      <w:r>
        <w:tab/>
        <w:t>&lt;th&gt;&lt;/th&gt;</w:t>
      </w:r>
    </w:p>
    <w:p w:rsidR="00773787" w:rsidRDefault="001C351D" w:rsidP="00B74861">
      <w:pPr>
        <w:spacing w:line="240" w:lineRule="auto"/>
        <w:ind w:left="720" w:hanging="720"/>
      </w:pPr>
      <w:r>
        <w:t xml:space="preserve">                    </w:t>
      </w:r>
      <w:r>
        <w:tab/>
        <w:t>&lt;/tr&gt;</w:t>
      </w:r>
    </w:p>
    <w:p w:rsidR="00773787" w:rsidRDefault="001C351D" w:rsidP="00B74861">
      <w:pPr>
        <w:spacing w:line="240" w:lineRule="auto"/>
        <w:ind w:left="720" w:hanging="720"/>
      </w:pPr>
      <w:r>
        <w:t xml:space="preserve">                </w:t>
      </w:r>
      <w:r>
        <w:tab/>
        <w:t>&lt;/thead&gt;</w:t>
      </w:r>
    </w:p>
    <w:p w:rsidR="00773787" w:rsidRDefault="001C351D" w:rsidP="00B74861">
      <w:pPr>
        <w:spacing w:line="240" w:lineRule="auto"/>
        <w:ind w:left="720" w:hanging="720"/>
      </w:pPr>
      <w:r>
        <w:t xml:space="preserve">                </w:t>
      </w:r>
      <w:r>
        <w:tab/>
        <w:t>&lt;tbody&gt;</w:t>
      </w:r>
    </w:p>
    <w:p w:rsidR="00773787" w:rsidRDefault="001C351D" w:rsidP="00B74861">
      <w:pPr>
        <w:spacing w:line="240" w:lineRule="auto"/>
        <w:ind w:left="720" w:hanging="720"/>
      </w:pPr>
      <w:r>
        <w:t xml:space="preserve">                    </w:t>
      </w:r>
      <w:r>
        <w:tab/>
        <w:t>@foreach (var item in Mode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lt;tr&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Html.DisplayFor(modelItem =&gt; item.Name)</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a asp-action="Edit" class="btn btn-default" asp-route-id="@item.Id"&gt;&lt;i class="glyphicon glyphicon-pencil"&gt;&lt;/i&gt; &lt;/a&gt;</w:t>
      </w:r>
    </w:p>
    <w:p w:rsidR="00773787" w:rsidRDefault="001C351D" w:rsidP="00B74861">
      <w:pPr>
        <w:spacing w:line="240" w:lineRule="auto"/>
        <w:ind w:left="720" w:hanging="720"/>
      </w:pPr>
      <w:r>
        <w:t xml:space="preserve">                                </w:t>
      </w:r>
      <w:r>
        <w:tab/>
        <w:t>&lt;a asp-action="Details" class="btn btn-default" asp-route-id="@item.Id"&gt;&lt;i class="glyphicon glyphicon-list"&gt; &lt;/i&gt; &lt;/a&gt;</w:t>
      </w:r>
    </w:p>
    <w:p w:rsidR="00773787" w:rsidRDefault="001C351D" w:rsidP="00B74861">
      <w:pPr>
        <w:spacing w:line="240" w:lineRule="auto"/>
        <w:ind w:left="720" w:hanging="720"/>
      </w:pPr>
      <w:r>
        <w:t xml:space="preserve">                                </w:t>
      </w:r>
      <w:r>
        <w:tab/>
        <w:t>&lt;button data-id="@item.Id" class="btn btn-danger deleteItem" data-toggle="modal" data-target="#deleteDialog"&gt;&lt;i class="glyphicon glyphicon-trash"&gt;&lt;/i&gt;&lt;/button&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tr&g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lt;/tbody&gt;</w:t>
      </w:r>
    </w:p>
    <w:p w:rsidR="00773787" w:rsidRDefault="001C351D" w:rsidP="00B74861">
      <w:pPr>
        <w:spacing w:line="240" w:lineRule="auto"/>
        <w:ind w:left="720" w:hanging="720"/>
      </w:pPr>
      <w:r>
        <w:t xml:space="preserve">            </w:t>
      </w:r>
      <w:r>
        <w:tab/>
        <w:t>&lt;/table&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ab/>
        <w:t>&lt;/div&gt;</w:t>
      </w:r>
    </w:p>
    <w:p w:rsidR="00773787" w:rsidRDefault="001C351D" w:rsidP="00B74861">
      <w:pPr>
        <w:spacing w:line="240" w:lineRule="auto"/>
        <w:ind w:left="720" w:hanging="720"/>
      </w:pPr>
      <w:r>
        <w:t>&lt;/div&gt;</w:t>
      </w:r>
    </w:p>
    <w:p w:rsidR="00773787" w:rsidRDefault="00773787" w:rsidP="00B74861">
      <w:pPr>
        <w:spacing w:line="240" w:lineRule="auto"/>
        <w:ind w:left="720" w:hanging="720"/>
      </w:pPr>
    </w:p>
    <w:p w:rsidR="00773787" w:rsidRDefault="001C351D" w:rsidP="00B74861">
      <w:pPr>
        <w:spacing w:line="240" w:lineRule="auto"/>
        <w:ind w:left="720" w:hanging="720"/>
      </w:pPr>
      <w:r>
        <w:t>&lt;!--Delete Item--&gt;</w:t>
      </w:r>
    </w:p>
    <w:p w:rsidR="00773787" w:rsidRDefault="001C351D" w:rsidP="00B74861">
      <w:pPr>
        <w:spacing w:line="240" w:lineRule="auto"/>
        <w:ind w:left="720" w:hanging="720"/>
      </w:pPr>
      <w:r>
        <w:t>&lt;div class="modal fade" id="deleteDialog" tabindex="-1" role="dialog" aria-labelledby="exampleModalLabel" aria-hidden="true"&gt;</w:t>
      </w:r>
    </w:p>
    <w:p w:rsidR="00773787" w:rsidRDefault="001C351D" w:rsidP="00B74861">
      <w:pPr>
        <w:spacing w:line="240" w:lineRule="auto"/>
        <w:ind w:left="720" w:hanging="720"/>
      </w:pPr>
      <w:r>
        <w:tab/>
        <w:t>&lt;div class="modal-dialog" role="document"&gt;</w:t>
      </w:r>
    </w:p>
    <w:p w:rsidR="00773787" w:rsidRDefault="001C351D" w:rsidP="00B74861">
      <w:pPr>
        <w:spacing w:line="240" w:lineRule="auto"/>
        <w:ind w:left="720" w:hanging="720"/>
      </w:pPr>
      <w:r>
        <w:t xml:space="preserve">    </w:t>
      </w:r>
      <w:r>
        <w:tab/>
        <w:t>&lt;div class="modal-content"&gt;</w:t>
      </w:r>
    </w:p>
    <w:p w:rsidR="00773787" w:rsidRDefault="001C351D" w:rsidP="00B74861">
      <w:pPr>
        <w:spacing w:line="240" w:lineRule="auto"/>
        <w:ind w:left="720" w:hanging="720"/>
      </w:pPr>
      <w:r>
        <w:t xml:space="preserve">        </w:t>
      </w:r>
      <w:r>
        <w:tab/>
        <w:t>&lt;div class="modal-header"&gt;</w:t>
      </w:r>
    </w:p>
    <w:p w:rsidR="00773787" w:rsidRDefault="001C351D" w:rsidP="00B74861">
      <w:pPr>
        <w:spacing w:line="240" w:lineRule="auto"/>
        <w:ind w:left="720" w:hanging="720"/>
      </w:pPr>
      <w:r>
        <w:t xml:space="preserve">            </w:t>
      </w:r>
      <w:r>
        <w:tab/>
        <w:t>&lt;h5 class="modal-title" id="exampleModalLabel"&gt;Delete Item&lt;/h5&gt;</w:t>
      </w:r>
    </w:p>
    <w:p w:rsidR="00773787" w:rsidRDefault="001C351D" w:rsidP="00B74861">
      <w:pPr>
        <w:spacing w:line="240" w:lineRule="auto"/>
        <w:ind w:left="720" w:hanging="720"/>
      </w:pPr>
      <w:r>
        <w:t xml:space="preserve">            </w:t>
      </w:r>
      <w:r>
        <w:tab/>
        <w:t>&lt;button type="button" class="close" data-dismiss="modal" aria-label="Close"&gt;</w:t>
      </w:r>
    </w:p>
    <w:p w:rsidR="00773787" w:rsidRDefault="001C351D" w:rsidP="00B74861">
      <w:pPr>
        <w:spacing w:line="240" w:lineRule="auto"/>
        <w:ind w:left="720" w:hanging="720"/>
      </w:pPr>
      <w:r>
        <w:t xml:space="preserve">                </w:t>
      </w:r>
      <w:r>
        <w:tab/>
        <w:t>&lt;span aria-hidden="true"&gt;&amp;times;&lt;/span&gt;</w:t>
      </w:r>
    </w:p>
    <w:p w:rsidR="00773787" w:rsidRDefault="001C351D" w:rsidP="00B74861">
      <w:pPr>
        <w:spacing w:line="240" w:lineRule="auto"/>
        <w:ind w:left="720" w:hanging="720"/>
      </w:pPr>
      <w:r>
        <w:lastRenderedPageBreak/>
        <w:t xml:space="preserve">            </w:t>
      </w:r>
      <w:r>
        <w:tab/>
        <w:t>&lt;/button&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div class="modal-body"&gt;</w:t>
      </w:r>
    </w:p>
    <w:p w:rsidR="00773787" w:rsidRDefault="001C351D" w:rsidP="00B74861">
      <w:pPr>
        <w:spacing w:line="240" w:lineRule="auto"/>
        <w:ind w:left="720" w:hanging="720"/>
      </w:pPr>
      <w:r>
        <w:t xml:space="preserve">            </w:t>
      </w:r>
      <w:r>
        <w:tab/>
        <w:t>&lt;p&gt;Do you want to delete the record?&lt;/p&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div class="modal-footer"&gt;</w:t>
      </w:r>
    </w:p>
    <w:p w:rsidR="00773787" w:rsidRDefault="001C351D" w:rsidP="00B74861">
      <w:pPr>
        <w:spacing w:line="240" w:lineRule="auto"/>
        <w:ind w:left="720" w:hanging="720"/>
      </w:pPr>
      <w:r>
        <w:t xml:space="preserve">            </w:t>
      </w:r>
      <w:r>
        <w:tab/>
        <w:t>&lt;button type="button" class="btn btn-primary" data-dismiss="modal"&gt;Close&lt;/button&gt;</w:t>
      </w:r>
    </w:p>
    <w:p w:rsidR="00773787" w:rsidRDefault="001C351D" w:rsidP="00B74861">
      <w:pPr>
        <w:spacing w:line="240" w:lineRule="auto"/>
        <w:ind w:left="720" w:hanging="720"/>
      </w:pPr>
      <w:r>
        <w:t xml:space="preserve">            </w:t>
      </w:r>
      <w:r>
        <w:tab/>
        <w:t>&lt;button type="button" class="btn btn-danger" id="btnYesDelete"&gt;Delete&lt;/button&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ab/>
        <w:t>&lt;/div&gt;</w:t>
      </w:r>
    </w:p>
    <w:p w:rsidR="00773787" w:rsidRDefault="001C351D" w:rsidP="00B74861">
      <w:pPr>
        <w:spacing w:line="240" w:lineRule="auto"/>
        <w:ind w:left="720" w:hanging="720"/>
      </w:pPr>
      <w:r>
        <w:t>&lt;/div&gt;</w:t>
      </w:r>
    </w:p>
    <w:p w:rsidR="00773787" w:rsidRDefault="00773787" w:rsidP="00B74861">
      <w:pPr>
        <w:spacing w:line="240" w:lineRule="auto"/>
        <w:ind w:left="720" w:hanging="720"/>
      </w:pPr>
    </w:p>
    <w:p w:rsidR="00773787" w:rsidRDefault="001C351D" w:rsidP="00B74861">
      <w:pPr>
        <w:spacing w:line="240" w:lineRule="auto"/>
        <w:ind w:left="720" w:hanging="720"/>
      </w:pPr>
      <w:r>
        <w:t>@section Scripts {</w:t>
      </w:r>
    </w:p>
    <w:p w:rsidR="00773787" w:rsidRDefault="001C351D" w:rsidP="00B74861">
      <w:pPr>
        <w:spacing w:line="240" w:lineRule="auto"/>
        <w:ind w:left="720" w:hanging="720"/>
      </w:pPr>
      <w:r>
        <w:tab/>
        <w:t>@{await Html.RenderPartialAsync("_ValidationScriptsPartial");}</w:t>
      </w:r>
    </w:p>
    <w:p w:rsidR="00773787" w:rsidRDefault="001C351D" w:rsidP="00B74861">
      <w:pPr>
        <w:spacing w:line="240" w:lineRule="auto"/>
        <w:ind w:left="720" w:hanging="720"/>
      </w:pPr>
      <w:r>
        <w:tab/>
        <w:t>&lt;script src="//cdn.datatables.net/1.10.19/js/jquery.dataTables.min.js"&gt;&lt;/script&gt;</w:t>
      </w:r>
    </w:p>
    <w:p w:rsidR="00773787" w:rsidRDefault="00773787" w:rsidP="00B74861">
      <w:pPr>
        <w:spacing w:line="240" w:lineRule="auto"/>
        <w:ind w:left="720" w:hanging="720"/>
      </w:pPr>
    </w:p>
    <w:p w:rsidR="00773787" w:rsidRDefault="001C351D" w:rsidP="00B74861">
      <w:pPr>
        <w:spacing w:line="240" w:lineRule="auto"/>
        <w:ind w:left="720" w:hanging="720"/>
      </w:pPr>
      <w:r>
        <w:tab/>
        <w:t>&lt;script type="text/javascript"&gt;</w:t>
      </w:r>
    </w:p>
    <w:p w:rsidR="00773787" w:rsidRDefault="001C351D" w:rsidP="00B74861">
      <w:pPr>
        <w:spacing w:line="240" w:lineRule="auto"/>
        <w:ind w:left="720" w:hanging="720"/>
      </w:pPr>
      <w:r>
        <w:t xml:space="preserve">    </w:t>
      </w:r>
      <w:r>
        <w:tab/>
        <w:t>$(document).ready(function () {</w:t>
      </w:r>
    </w:p>
    <w:p w:rsidR="00773787" w:rsidRDefault="001C351D" w:rsidP="00B74861">
      <w:pPr>
        <w:spacing w:line="240" w:lineRule="auto"/>
        <w:ind w:left="720" w:hanging="720"/>
      </w:pPr>
      <w:r>
        <w:t xml:space="preserve">        </w:t>
      </w:r>
      <w:r>
        <w:tab/>
        <w:t>$('#MyTable').DataTable();</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 Delete item</w:t>
      </w:r>
    </w:p>
    <w:p w:rsidR="00773787" w:rsidRDefault="001C351D" w:rsidP="00B74861">
      <w:pPr>
        <w:spacing w:line="240" w:lineRule="auto"/>
        <w:ind w:left="720" w:hanging="720"/>
      </w:pPr>
      <w:r>
        <w:t xml:space="preserve">        </w:t>
      </w:r>
      <w:r>
        <w:tab/>
        <w:t>var item_to_delete;</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deleteItem').click((e) =&gt; {</w:t>
      </w:r>
    </w:p>
    <w:p w:rsidR="00773787" w:rsidRDefault="001C351D" w:rsidP="00B74861">
      <w:pPr>
        <w:spacing w:line="240" w:lineRule="auto"/>
        <w:ind w:left="720" w:hanging="720"/>
      </w:pPr>
      <w:r>
        <w:t xml:space="preserve">            </w:t>
      </w:r>
      <w:r>
        <w:tab/>
        <w:t>item_to_delete = e.currentTarget.dataset.id;</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btnYesDelete").click(function () {</w:t>
      </w:r>
    </w:p>
    <w:p w:rsidR="00773787" w:rsidRDefault="001C351D" w:rsidP="00B74861">
      <w:pPr>
        <w:spacing w:line="240" w:lineRule="auto"/>
        <w:ind w:left="720" w:hanging="720"/>
      </w:pPr>
      <w:r>
        <w:t xml:space="preserve">            </w:t>
      </w:r>
      <w:r>
        <w:tab/>
        <w:t>window.location.href = '/ServiceTypes/Delete/' + item_to_delet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lt;/script&g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14"/>
        </w:numPr>
        <w:spacing w:line="240" w:lineRule="auto"/>
        <w:ind w:hanging="720"/>
      </w:pPr>
      <w:r>
        <w:t xml:space="preserve">Modify the view </w:t>
      </w:r>
      <w:r>
        <w:rPr>
          <w:b/>
        </w:rPr>
        <w:t xml:space="preserve">Create </w:t>
      </w:r>
      <w:r>
        <w:t xml:space="preserve">on </w:t>
      </w:r>
      <w:r>
        <w:rPr>
          <w:b/>
        </w:rPr>
        <w:t>ServiceTypesController</w:t>
      </w:r>
      <w:r>
        <w:t>.</w:t>
      </w:r>
    </w:p>
    <w:p w:rsidR="00773787" w:rsidRDefault="00773787" w:rsidP="00B74861">
      <w:pPr>
        <w:spacing w:line="240" w:lineRule="auto"/>
        <w:ind w:left="720" w:hanging="720"/>
      </w:pPr>
    </w:p>
    <w:p w:rsidR="00773787" w:rsidRDefault="001C351D" w:rsidP="00B74861">
      <w:pPr>
        <w:spacing w:line="240" w:lineRule="auto"/>
        <w:ind w:left="720" w:hanging="720"/>
      </w:pPr>
      <w:r>
        <w:t>@model MyVet.Web.Data.Entities.ServiceType</w:t>
      </w:r>
    </w:p>
    <w:p w:rsidR="00773787" w:rsidRDefault="00773787" w:rsidP="00B74861">
      <w:pPr>
        <w:spacing w:line="240" w:lineRule="auto"/>
        <w:ind w:left="720" w:hanging="720"/>
      </w:pPr>
    </w:p>
    <w:p w:rsidR="00773787" w:rsidRDefault="001C351D" w:rsidP="00B74861">
      <w:pPr>
        <w:spacing w:line="240" w:lineRule="auto"/>
        <w:ind w:left="720" w:hanging="720"/>
      </w:pPr>
      <w:r>
        <w:t>@{</w:t>
      </w:r>
    </w:p>
    <w:p w:rsidR="00773787" w:rsidRDefault="001C351D" w:rsidP="00B74861">
      <w:pPr>
        <w:spacing w:line="240" w:lineRule="auto"/>
        <w:ind w:left="720" w:hanging="720"/>
      </w:pPr>
      <w:r>
        <w:tab/>
        <w:t>ViewData["Title"] = "Create";</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t>&lt;h2&gt;Create&lt;/h2&gt;</w:t>
      </w:r>
    </w:p>
    <w:p w:rsidR="00773787" w:rsidRDefault="00773787" w:rsidP="00B74861">
      <w:pPr>
        <w:spacing w:line="240" w:lineRule="auto"/>
        <w:ind w:left="720" w:hanging="720"/>
      </w:pPr>
    </w:p>
    <w:p w:rsidR="00773787" w:rsidRDefault="001C351D" w:rsidP="00B74861">
      <w:pPr>
        <w:spacing w:line="240" w:lineRule="auto"/>
        <w:ind w:left="720" w:hanging="720"/>
      </w:pPr>
      <w:r>
        <w:t>&lt;h4&gt;Service Type&lt;/h4&gt;</w:t>
      </w:r>
    </w:p>
    <w:p w:rsidR="00773787" w:rsidRDefault="001C351D" w:rsidP="00B74861">
      <w:pPr>
        <w:spacing w:line="240" w:lineRule="auto"/>
        <w:ind w:left="720" w:hanging="720"/>
      </w:pPr>
      <w:r>
        <w:t>&lt;hr /&gt;</w:t>
      </w:r>
    </w:p>
    <w:p w:rsidR="00773787" w:rsidRDefault="001C351D" w:rsidP="00B74861">
      <w:pPr>
        <w:spacing w:line="240" w:lineRule="auto"/>
        <w:ind w:left="720" w:hanging="720"/>
      </w:pPr>
      <w:r>
        <w:t>&lt;div class="row"&gt;</w:t>
      </w:r>
    </w:p>
    <w:p w:rsidR="00773787" w:rsidRDefault="001C351D" w:rsidP="00B74861">
      <w:pPr>
        <w:spacing w:line="240" w:lineRule="auto"/>
        <w:ind w:left="720" w:hanging="720"/>
      </w:pPr>
      <w:r>
        <w:tab/>
        <w:t>&lt;div class="col-md-4"&gt;</w:t>
      </w:r>
    </w:p>
    <w:p w:rsidR="00773787" w:rsidRDefault="001C351D" w:rsidP="00B74861">
      <w:pPr>
        <w:spacing w:line="240" w:lineRule="auto"/>
        <w:ind w:left="720" w:hanging="720"/>
      </w:pPr>
      <w:r>
        <w:t xml:space="preserve">    </w:t>
      </w:r>
      <w:r>
        <w:tab/>
        <w:t>&lt;form asp-action="Create"&gt;</w:t>
      </w:r>
    </w:p>
    <w:p w:rsidR="00773787" w:rsidRDefault="001C351D" w:rsidP="00B74861">
      <w:pPr>
        <w:spacing w:line="240" w:lineRule="auto"/>
        <w:ind w:left="720" w:hanging="720"/>
      </w:pPr>
      <w:r>
        <w:t xml:space="preserve">        </w:t>
      </w:r>
      <w:r>
        <w:tab/>
        <w:t>&lt;div asp-validation-summary="ModelOnly" class="text-danger"&gt;&lt;/div&gt;</w:t>
      </w: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Name" class="control-label"&gt;&lt;/label&gt;</w:t>
      </w:r>
    </w:p>
    <w:p w:rsidR="00773787" w:rsidRDefault="001C351D" w:rsidP="00B74861">
      <w:pPr>
        <w:spacing w:line="240" w:lineRule="auto"/>
        <w:ind w:left="720" w:hanging="720"/>
      </w:pPr>
      <w:r>
        <w:t xml:space="preserve">            </w:t>
      </w:r>
      <w:r>
        <w:tab/>
        <w:t>&lt;input asp-for="Name" class="form-control" /&gt;</w:t>
      </w:r>
    </w:p>
    <w:p w:rsidR="00773787" w:rsidRDefault="001C351D" w:rsidP="00B74861">
      <w:pPr>
        <w:spacing w:line="240" w:lineRule="auto"/>
        <w:ind w:left="720" w:hanging="720"/>
      </w:pPr>
      <w:r>
        <w:t xml:space="preserve">            </w:t>
      </w:r>
      <w:r>
        <w:tab/>
        <w:t>&lt;span asp-validation-for="Name" class="text-danger"&gt;&lt;/span&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input type="submit" value="Create" class="btn btn-primary" /&gt;</w:t>
      </w:r>
    </w:p>
    <w:p w:rsidR="00773787" w:rsidRDefault="001C351D" w:rsidP="00B74861">
      <w:pPr>
        <w:spacing w:line="240" w:lineRule="auto"/>
        <w:ind w:left="720" w:hanging="720"/>
      </w:pPr>
      <w:r>
        <w:t xml:space="preserve">            </w:t>
      </w:r>
      <w:r>
        <w:tab/>
        <w:t>&lt;a asp-action="Index" class="btn btn-success"&gt;Back to List&lt;/a&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form&gt;</w:t>
      </w:r>
    </w:p>
    <w:p w:rsidR="00773787" w:rsidRDefault="001C351D" w:rsidP="00B74861">
      <w:pPr>
        <w:spacing w:line="240" w:lineRule="auto"/>
        <w:ind w:left="720" w:hanging="720"/>
      </w:pPr>
      <w:r>
        <w:tab/>
        <w:t>&lt;/div&gt;</w:t>
      </w:r>
    </w:p>
    <w:p w:rsidR="00773787" w:rsidRDefault="001C351D" w:rsidP="00B74861">
      <w:pPr>
        <w:spacing w:line="240" w:lineRule="auto"/>
        <w:ind w:left="720" w:hanging="720"/>
      </w:pPr>
      <w:r>
        <w:t>&lt;/div&gt;</w:t>
      </w:r>
    </w:p>
    <w:p w:rsidR="00773787" w:rsidRDefault="00773787" w:rsidP="00B74861">
      <w:pPr>
        <w:spacing w:line="240" w:lineRule="auto"/>
        <w:ind w:left="720" w:hanging="720"/>
      </w:pPr>
    </w:p>
    <w:p w:rsidR="00773787" w:rsidRDefault="001C351D" w:rsidP="00B74861">
      <w:pPr>
        <w:numPr>
          <w:ilvl w:val="0"/>
          <w:numId w:val="14"/>
        </w:numPr>
        <w:spacing w:line="240" w:lineRule="auto"/>
        <w:ind w:hanging="720"/>
      </w:pPr>
      <w:r>
        <w:t xml:space="preserve">Modify the view </w:t>
      </w:r>
      <w:r>
        <w:rPr>
          <w:b/>
        </w:rPr>
        <w:t>Edit</w:t>
      </w:r>
      <w:r>
        <w:t xml:space="preserve"> on </w:t>
      </w:r>
      <w:r>
        <w:rPr>
          <w:b/>
        </w:rPr>
        <w:t>ServiceTypesController</w:t>
      </w:r>
      <w:r>
        <w:t>.</w:t>
      </w:r>
    </w:p>
    <w:p w:rsidR="00773787" w:rsidRDefault="00773787" w:rsidP="00B74861">
      <w:pPr>
        <w:spacing w:line="240" w:lineRule="auto"/>
        <w:ind w:left="720" w:hanging="720"/>
      </w:pPr>
    </w:p>
    <w:p w:rsidR="00773787" w:rsidRDefault="001C351D" w:rsidP="00B74861">
      <w:pPr>
        <w:spacing w:line="240" w:lineRule="auto"/>
        <w:ind w:left="720" w:hanging="720"/>
      </w:pPr>
      <w:r>
        <w:t>@model MyVet.Web.Data.Entities.ServiceType</w:t>
      </w:r>
    </w:p>
    <w:p w:rsidR="00773787" w:rsidRDefault="00773787" w:rsidP="00B74861">
      <w:pPr>
        <w:spacing w:line="240" w:lineRule="auto"/>
        <w:ind w:left="720" w:hanging="720"/>
      </w:pPr>
    </w:p>
    <w:p w:rsidR="00773787" w:rsidRDefault="001C351D" w:rsidP="00B74861">
      <w:pPr>
        <w:spacing w:line="240" w:lineRule="auto"/>
        <w:ind w:left="720" w:hanging="720"/>
      </w:pPr>
      <w:r>
        <w:t>@{</w:t>
      </w:r>
    </w:p>
    <w:p w:rsidR="00773787" w:rsidRDefault="001C351D" w:rsidP="00B74861">
      <w:pPr>
        <w:spacing w:line="240" w:lineRule="auto"/>
        <w:ind w:left="720" w:hanging="720"/>
      </w:pPr>
      <w:r>
        <w:tab/>
        <w:t>ViewData["Title"] = "Edi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lastRenderedPageBreak/>
        <w:t>&lt;h2&gt;Edit&lt;/h2&gt;</w:t>
      </w:r>
    </w:p>
    <w:p w:rsidR="00773787" w:rsidRDefault="00773787" w:rsidP="00B74861">
      <w:pPr>
        <w:spacing w:line="240" w:lineRule="auto"/>
        <w:ind w:left="720" w:hanging="720"/>
      </w:pPr>
    </w:p>
    <w:p w:rsidR="00773787" w:rsidRDefault="001C351D" w:rsidP="00B74861">
      <w:pPr>
        <w:spacing w:line="240" w:lineRule="auto"/>
        <w:ind w:left="720" w:hanging="720"/>
      </w:pPr>
      <w:r>
        <w:t>&lt;h4&gt;Service Type&lt;/h4&gt;</w:t>
      </w:r>
    </w:p>
    <w:p w:rsidR="00773787" w:rsidRDefault="001C351D" w:rsidP="00B74861">
      <w:pPr>
        <w:spacing w:line="240" w:lineRule="auto"/>
        <w:ind w:left="720" w:hanging="720"/>
      </w:pPr>
      <w:r>
        <w:t>&lt;hr /&gt;</w:t>
      </w:r>
    </w:p>
    <w:p w:rsidR="00773787" w:rsidRDefault="001C351D" w:rsidP="00B74861">
      <w:pPr>
        <w:spacing w:line="240" w:lineRule="auto"/>
        <w:ind w:left="720" w:hanging="720"/>
      </w:pPr>
      <w:r>
        <w:t>&lt;div class="row"&gt;</w:t>
      </w:r>
    </w:p>
    <w:p w:rsidR="00773787" w:rsidRDefault="001C351D" w:rsidP="00B74861">
      <w:pPr>
        <w:spacing w:line="240" w:lineRule="auto"/>
        <w:ind w:left="720" w:hanging="720"/>
      </w:pPr>
      <w:r>
        <w:tab/>
        <w:t>&lt;div class="col-md-4"&gt;</w:t>
      </w:r>
    </w:p>
    <w:p w:rsidR="00773787" w:rsidRDefault="001C351D" w:rsidP="00B74861">
      <w:pPr>
        <w:spacing w:line="240" w:lineRule="auto"/>
        <w:ind w:left="720" w:hanging="720"/>
      </w:pPr>
      <w:r>
        <w:t xml:space="preserve">    </w:t>
      </w:r>
      <w:r>
        <w:tab/>
        <w:t>&lt;form asp-action="Edit"&gt;</w:t>
      </w:r>
    </w:p>
    <w:p w:rsidR="00773787" w:rsidRDefault="001C351D" w:rsidP="00B74861">
      <w:pPr>
        <w:spacing w:line="240" w:lineRule="auto"/>
        <w:ind w:left="720" w:hanging="720"/>
      </w:pPr>
      <w:r>
        <w:t xml:space="preserve">        </w:t>
      </w:r>
      <w:r>
        <w:tab/>
        <w:t>&lt;div asp-validation-summary="ModelOnly" class="text-danger"&gt;&lt;/div&gt;</w:t>
      </w:r>
    </w:p>
    <w:p w:rsidR="00773787" w:rsidRDefault="001C351D" w:rsidP="00B74861">
      <w:pPr>
        <w:spacing w:line="240" w:lineRule="auto"/>
        <w:ind w:left="720" w:hanging="720"/>
      </w:pPr>
      <w:r>
        <w:t xml:space="preserve">        </w:t>
      </w:r>
      <w:r>
        <w:tab/>
        <w:t>&lt;input type="hidden" asp-for="Id" /&gt;</w:t>
      </w: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Name" class="control-label"&gt;&lt;/label&gt;</w:t>
      </w:r>
    </w:p>
    <w:p w:rsidR="00773787" w:rsidRDefault="001C351D" w:rsidP="00B74861">
      <w:pPr>
        <w:spacing w:line="240" w:lineRule="auto"/>
        <w:ind w:left="720" w:hanging="720"/>
      </w:pPr>
      <w:r>
        <w:t xml:space="preserve">            </w:t>
      </w:r>
      <w:r>
        <w:tab/>
        <w:t>&lt;input asp-for="Name" class="form-control" /&gt;</w:t>
      </w:r>
    </w:p>
    <w:p w:rsidR="00773787" w:rsidRDefault="001C351D" w:rsidP="00B74861">
      <w:pPr>
        <w:spacing w:line="240" w:lineRule="auto"/>
        <w:ind w:left="720" w:hanging="720"/>
      </w:pPr>
      <w:r>
        <w:t xml:space="preserve">            </w:t>
      </w:r>
      <w:r>
        <w:tab/>
        <w:t>&lt;span asp-validation-for="Name" class="text-danger"&gt;&lt;/span&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input type="submit" value="Save" class="btn btn-primary" /&gt;</w:t>
      </w:r>
    </w:p>
    <w:p w:rsidR="00773787" w:rsidRDefault="001C351D" w:rsidP="00B74861">
      <w:pPr>
        <w:spacing w:line="240" w:lineRule="auto"/>
        <w:ind w:left="720" w:hanging="720"/>
      </w:pPr>
      <w:r>
        <w:t xml:space="preserve">            </w:t>
      </w:r>
      <w:r>
        <w:tab/>
        <w:t>&lt;a asp-action="Index" class="btn btn-success"&gt;Back to List&lt;/a&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form&gt;</w:t>
      </w:r>
    </w:p>
    <w:p w:rsidR="00773787" w:rsidRDefault="001C351D" w:rsidP="00B74861">
      <w:pPr>
        <w:spacing w:line="240" w:lineRule="auto"/>
        <w:ind w:left="720" w:hanging="720"/>
      </w:pPr>
      <w:r>
        <w:tab/>
        <w:t>&lt;/div&gt;</w:t>
      </w:r>
    </w:p>
    <w:p w:rsidR="00773787" w:rsidRDefault="001C351D" w:rsidP="00B74861">
      <w:pPr>
        <w:spacing w:line="240" w:lineRule="auto"/>
        <w:ind w:left="720" w:hanging="720"/>
      </w:pPr>
      <w:r>
        <w:t>&lt;/div&gt;</w:t>
      </w:r>
    </w:p>
    <w:p w:rsidR="00773787" w:rsidRDefault="00773787" w:rsidP="00B74861">
      <w:pPr>
        <w:spacing w:line="240" w:lineRule="auto"/>
        <w:ind w:left="720" w:hanging="720"/>
      </w:pPr>
    </w:p>
    <w:p w:rsidR="00773787" w:rsidRDefault="001C351D" w:rsidP="00B74861">
      <w:pPr>
        <w:numPr>
          <w:ilvl w:val="0"/>
          <w:numId w:val="14"/>
        </w:numPr>
        <w:spacing w:line="240" w:lineRule="auto"/>
        <w:ind w:hanging="720"/>
      </w:pPr>
      <w:r>
        <w:t xml:space="preserve">Modify the view </w:t>
      </w:r>
      <w:r>
        <w:rPr>
          <w:b/>
        </w:rPr>
        <w:t>Details</w:t>
      </w:r>
      <w:r>
        <w:t xml:space="preserve"> on </w:t>
      </w:r>
      <w:r>
        <w:rPr>
          <w:b/>
        </w:rPr>
        <w:t>ServiceTypesController</w:t>
      </w:r>
      <w:r>
        <w:t>.</w:t>
      </w:r>
    </w:p>
    <w:p w:rsidR="00773787" w:rsidRDefault="00773787" w:rsidP="00B74861">
      <w:pPr>
        <w:spacing w:line="240" w:lineRule="auto"/>
        <w:ind w:left="720" w:hanging="720"/>
      </w:pPr>
    </w:p>
    <w:p w:rsidR="00773787" w:rsidRDefault="001C351D" w:rsidP="00B74861">
      <w:pPr>
        <w:spacing w:line="240" w:lineRule="auto"/>
        <w:ind w:left="720" w:hanging="720"/>
      </w:pPr>
      <w:r>
        <w:t>@model MyVet.Web.Data.Entities.ServiceType</w:t>
      </w:r>
    </w:p>
    <w:p w:rsidR="00773787" w:rsidRDefault="00773787" w:rsidP="00B74861">
      <w:pPr>
        <w:spacing w:line="240" w:lineRule="auto"/>
        <w:ind w:left="720" w:hanging="720"/>
      </w:pPr>
    </w:p>
    <w:p w:rsidR="00773787" w:rsidRDefault="001C351D" w:rsidP="00B74861">
      <w:pPr>
        <w:spacing w:line="240" w:lineRule="auto"/>
        <w:ind w:left="720" w:hanging="720"/>
      </w:pPr>
      <w:r>
        <w:t>@{</w:t>
      </w:r>
    </w:p>
    <w:p w:rsidR="00773787" w:rsidRDefault="001C351D" w:rsidP="00B74861">
      <w:pPr>
        <w:spacing w:line="240" w:lineRule="auto"/>
        <w:ind w:left="720" w:hanging="720"/>
      </w:pPr>
      <w:r>
        <w:tab/>
        <w:t>ViewData["Title"] = "Details";</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t>&lt;h2&gt;Details&lt;/h2&gt;</w:t>
      </w:r>
    </w:p>
    <w:p w:rsidR="00773787" w:rsidRDefault="00773787" w:rsidP="00B74861">
      <w:pPr>
        <w:spacing w:line="240" w:lineRule="auto"/>
        <w:ind w:left="720" w:hanging="720"/>
      </w:pPr>
    </w:p>
    <w:p w:rsidR="00773787" w:rsidRDefault="001C351D" w:rsidP="00B74861">
      <w:pPr>
        <w:spacing w:line="240" w:lineRule="auto"/>
        <w:ind w:left="720" w:hanging="720"/>
      </w:pPr>
      <w:r>
        <w:t>&lt;div&gt;</w:t>
      </w:r>
    </w:p>
    <w:p w:rsidR="00773787" w:rsidRDefault="001C351D" w:rsidP="00B74861">
      <w:pPr>
        <w:spacing w:line="240" w:lineRule="auto"/>
        <w:ind w:left="720" w:hanging="720"/>
      </w:pPr>
      <w:r>
        <w:tab/>
        <w:t>&lt;h4&gt;Service Type&lt;/h4&gt;</w:t>
      </w:r>
    </w:p>
    <w:p w:rsidR="00773787" w:rsidRDefault="001C351D" w:rsidP="00B74861">
      <w:pPr>
        <w:spacing w:line="240" w:lineRule="auto"/>
        <w:ind w:left="720" w:hanging="720"/>
      </w:pPr>
      <w:r>
        <w:tab/>
        <w:t>&lt;hr /&gt;</w:t>
      </w:r>
    </w:p>
    <w:p w:rsidR="00773787" w:rsidRDefault="001C351D" w:rsidP="00B74861">
      <w:pPr>
        <w:spacing w:line="240" w:lineRule="auto"/>
        <w:ind w:left="720" w:hanging="720"/>
      </w:pPr>
      <w:r>
        <w:tab/>
        <w:t>&lt;dl class="dl-horizontal"&gt;</w:t>
      </w:r>
    </w:p>
    <w:p w:rsidR="00773787" w:rsidRDefault="001C351D" w:rsidP="00B74861">
      <w:pPr>
        <w:spacing w:line="240" w:lineRule="auto"/>
        <w:ind w:left="720" w:hanging="720"/>
      </w:pPr>
      <w:r>
        <w:lastRenderedPageBreak/>
        <w:t xml:space="preserve">    </w:t>
      </w:r>
      <w:r>
        <w:tab/>
        <w:t>&lt;dt&gt;</w:t>
      </w:r>
    </w:p>
    <w:p w:rsidR="00773787" w:rsidRDefault="001C351D" w:rsidP="00B74861">
      <w:pPr>
        <w:spacing w:line="240" w:lineRule="auto"/>
        <w:ind w:left="720" w:hanging="720"/>
      </w:pPr>
      <w:r>
        <w:t xml:space="preserve">        </w:t>
      </w:r>
      <w:r>
        <w:tab/>
        <w:t>@Html.DisplayNameFor(model =&gt; model.Name)</w:t>
      </w:r>
    </w:p>
    <w:p w:rsidR="00773787" w:rsidRDefault="001C351D" w:rsidP="00B74861">
      <w:pPr>
        <w:spacing w:line="240" w:lineRule="auto"/>
        <w:ind w:left="720" w:hanging="720"/>
      </w:pPr>
      <w:r>
        <w:t xml:space="preserve">    </w:t>
      </w:r>
      <w:r>
        <w:tab/>
        <w:t>&lt;/dt&gt;</w:t>
      </w:r>
    </w:p>
    <w:p w:rsidR="00773787" w:rsidRDefault="001C351D" w:rsidP="00B74861">
      <w:pPr>
        <w:spacing w:line="240" w:lineRule="auto"/>
        <w:ind w:left="720" w:hanging="720"/>
      </w:pPr>
      <w:r>
        <w:t xml:space="preserve">    </w:t>
      </w:r>
      <w:r>
        <w:tab/>
        <w:t>&lt;dd&gt;</w:t>
      </w:r>
    </w:p>
    <w:p w:rsidR="00773787" w:rsidRDefault="001C351D" w:rsidP="00B74861">
      <w:pPr>
        <w:spacing w:line="240" w:lineRule="auto"/>
        <w:ind w:left="720" w:hanging="720"/>
      </w:pPr>
      <w:r>
        <w:t xml:space="preserve">        </w:t>
      </w:r>
      <w:r>
        <w:tab/>
        <w:t>@Html.DisplayFor(model =&gt; model.Name)</w:t>
      </w:r>
    </w:p>
    <w:p w:rsidR="00773787" w:rsidRDefault="001C351D" w:rsidP="00B74861">
      <w:pPr>
        <w:spacing w:line="240" w:lineRule="auto"/>
        <w:ind w:left="720" w:hanging="720"/>
      </w:pPr>
      <w:r>
        <w:t xml:space="preserve">    </w:t>
      </w:r>
      <w:r>
        <w:tab/>
        <w:t>&lt;/dd&gt;</w:t>
      </w:r>
    </w:p>
    <w:p w:rsidR="00773787" w:rsidRDefault="001C351D" w:rsidP="00B74861">
      <w:pPr>
        <w:spacing w:line="240" w:lineRule="auto"/>
        <w:ind w:left="720" w:hanging="720"/>
      </w:pPr>
      <w:r>
        <w:tab/>
        <w:t>&lt;/dl&gt;</w:t>
      </w:r>
    </w:p>
    <w:p w:rsidR="00773787" w:rsidRDefault="001C351D" w:rsidP="00B74861">
      <w:pPr>
        <w:spacing w:line="240" w:lineRule="auto"/>
        <w:ind w:left="720" w:hanging="720"/>
      </w:pPr>
      <w:r>
        <w:t>&lt;/div&gt;</w:t>
      </w:r>
    </w:p>
    <w:p w:rsidR="00773787" w:rsidRDefault="001C351D" w:rsidP="00B74861">
      <w:pPr>
        <w:spacing w:line="240" w:lineRule="auto"/>
        <w:ind w:left="720" w:hanging="720"/>
      </w:pPr>
      <w:r>
        <w:t>&lt;div&gt;</w:t>
      </w:r>
    </w:p>
    <w:p w:rsidR="00773787" w:rsidRDefault="001C351D" w:rsidP="00B74861">
      <w:pPr>
        <w:spacing w:line="240" w:lineRule="auto"/>
        <w:ind w:left="720" w:hanging="720"/>
      </w:pPr>
      <w:r>
        <w:tab/>
        <w:t>&lt;a asp-action="Edit" asp-route-id="@Model.Id" class="btn btn-warning"&gt;Edit&lt;/a&gt;</w:t>
      </w:r>
    </w:p>
    <w:p w:rsidR="00773787" w:rsidRDefault="001C351D" w:rsidP="00B74861">
      <w:pPr>
        <w:spacing w:line="240" w:lineRule="auto"/>
        <w:ind w:left="720" w:hanging="720"/>
      </w:pPr>
      <w:r>
        <w:tab/>
        <w:t>&lt;a asp-action="Index" class="btn btn-success"&gt;Back to List&lt;/a&gt;</w:t>
      </w:r>
    </w:p>
    <w:p w:rsidR="00773787" w:rsidRDefault="001C351D" w:rsidP="00B74861">
      <w:pPr>
        <w:spacing w:line="240" w:lineRule="auto"/>
        <w:ind w:left="720" w:hanging="720"/>
      </w:pPr>
      <w:r>
        <w:t>&lt;/div&gt;</w:t>
      </w:r>
    </w:p>
    <w:p w:rsidR="00773787" w:rsidRDefault="00773787" w:rsidP="00B74861">
      <w:pPr>
        <w:spacing w:line="240" w:lineRule="auto"/>
        <w:ind w:left="720" w:hanging="720"/>
      </w:pPr>
    </w:p>
    <w:p w:rsidR="00773787" w:rsidRDefault="001C351D" w:rsidP="00B74861">
      <w:pPr>
        <w:numPr>
          <w:ilvl w:val="0"/>
          <w:numId w:val="14"/>
        </w:numPr>
        <w:spacing w:line="240" w:lineRule="auto"/>
        <w:ind w:hanging="720"/>
      </w:pPr>
      <w:r>
        <w:t xml:space="preserve">Delete the view </w:t>
      </w:r>
      <w:r>
        <w:rPr>
          <w:b/>
        </w:rPr>
        <w:t>Delete</w:t>
      </w:r>
      <w:r>
        <w:t xml:space="preserve"> on </w:t>
      </w:r>
      <w:r>
        <w:rPr>
          <w:b/>
        </w:rPr>
        <w:t>ServiceTypesController</w:t>
      </w:r>
      <w:r>
        <w:t>.</w:t>
      </w:r>
    </w:p>
    <w:p w:rsidR="00773787" w:rsidRDefault="00773787" w:rsidP="00B74861">
      <w:pPr>
        <w:spacing w:line="240" w:lineRule="auto"/>
        <w:ind w:left="720" w:hanging="720"/>
      </w:pPr>
    </w:p>
    <w:p w:rsidR="00773787" w:rsidRDefault="001C351D" w:rsidP="00B74861">
      <w:pPr>
        <w:numPr>
          <w:ilvl w:val="0"/>
          <w:numId w:val="14"/>
        </w:numPr>
        <w:spacing w:line="240" w:lineRule="auto"/>
        <w:ind w:hanging="720"/>
      </w:pPr>
      <w:r>
        <w:t>Test it.</w:t>
      </w:r>
    </w:p>
    <w:p w:rsidR="00773787" w:rsidRDefault="001C351D" w:rsidP="00B74861">
      <w:pPr>
        <w:pStyle w:val="Ttulo2"/>
        <w:spacing w:line="240" w:lineRule="auto"/>
        <w:ind w:left="720" w:hanging="720"/>
      </w:pPr>
      <w:bookmarkStart w:id="29" w:name="_36ee3rz0wepn" w:colFirst="0" w:colLast="0"/>
      <w:bookmarkEnd w:id="29"/>
      <w:r>
        <w:t>Managers CRUD</w:t>
      </w:r>
    </w:p>
    <w:p w:rsidR="00773787" w:rsidRDefault="001C351D" w:rsidP="00B74861">
      <w:pPr>
        <w:numPr>
          <w:ilvl w:val="0"/>
          <w:numId w:val="13"/>
        </w:numPr>
        <w:spacing w:line="240" w:lineRule="auto"/>
        <w:ind w:hanging="720"/>
      </w:pPr>
      <w:r>
        <w:t xml:space="preserve">Modify the </w:t>
      </w:r>
      <w:r>
        <w:rPr>
          <w:b/>
        </w:rPr>
        <w:t>ManagersController</w:t>
      </w:r>
      <w:r>
        <w:t>:</w:t>
      </w:r>
    </w:p>
    <w:p w:rsidR="00773787" w:rsidRDefault="00773787" w:rsidP="00B74861">
      <w:pPr>
        <w:spacing w:line="240" w:lineRule="auto"/>
        <w:ind w:left="720" w:hanging="720"/>
      </w:pPr>
    </w:p>
    <w:p w:rsidR="00773787" w:rsidRDefault="001C351D" w:rsidP="00B74861">
      <w:pPr>
        <w:spacing w:line="240" w:lineRule="auto"/>
        <w:ind w:left="720" w:hanging="720"/>
      </w:pPr>
      <w:r>
        <w:t>using System.Linq;</w:t>
      </w:r>
    </w:p>
    <w:p w:rsidR="00773787" w:rsidRDefault="001C351D" w:rsidP="00B74861">
      <w:pPr>
        <w:spacing w:line="240" w:lineRule="auto"/>
        <w:ind w:left="720" w:hanging="720"/>
      </w:pPr>
      <w:r>
        <w:t>using System.Threading.Tasks;</w:t>
      </w:r>
    </w:p>
    <w:p w:rsidR="00773787" w:rsidRDefault="001C351D" w:rsidP="00B74861">
      <w:pPr>
        <w:spacing w:line="240" w:lineRule="auto"/>
        <w:ind w:left="720" w:hanging="720"/>
      </w:pPr>
      <w:r>
        <w:t>using Microsoft.AspNetCore.Authorization;</w:t>
      </w:r>
    </w:p>
    <w:p w:rsidR="00773787" w:rsidRDefault="001C351D" w:rsidP="00B74861">
      <w:pPr>
        <w:spacing w:line="240" w:lineRule="auto"/>
        <w:ind w:left="720" w:hanging="720"/>
      </w:pPr>
      <w:r>
        <w:t>using Microsoft.AspNetCore.Identity;</w:t>
      </w:r>
    </w:p>
    <w:p w:rsidR="00773787" w:rsidRDefault="001C351D" w:rsidP="00B74861">
      <w:pPr>
        <w:spacing w:line="240" w:lineRule="auto"/>
        <w:ind w:left="720" w:hanging="720"/>
      </w:pPr>
      <w:r>
        <w:t>using Microsoft.AspNetCore.Mvc;</w:t>
      </w:r>
    </w:p>
    <w:p w:rsidR="00773787" w:rsidRDefault="001C351D" w:rsidP="00B74861">
      <w:pPr>
        <w:spacing w:line="240" w:lineRule="auto"/>
        <w:ind w:left="720" w:hanging="720"/>
      </w:pPr>
      <w:r>
        <w:t>using Microsoft.EntityFrameworkCore;</w:t>
      </w:r>
    </w:p>
    <w:p w:rsidR="00773787" w:rsidRDefault="001C351D" w:rsidP="00B74861">
      <w:pPr>
        <w:spacing w:line="240" w:lineRule="auto"/>
        <w:ind w:left="720" w:hanging="720"/>
      </w:pPr>
      <w:r>
        <w:t>using MyVet.Web.Data;</w:t>
      </w:r>
    </w:p>
    <w:p w:rsidR="00773787" w:rsidRDefault="001C351D" w:rsidP="00B74861">
      <w:pPr>
        <w:spacing w:line="240" w:lineRule="auto"/>
        <w:ind w:left="720" w:hanging="720"/>
      </w:pPr>
      <w:r>
        <w:t>using MyVet.Web.Data.Entities;</w:t>
      </w:r>
    </w:p>
    <w:p w:rsidR="00773787" w:rsidRDefault="001C351D" w:rsidP="00B74861">
      <w:pPr>
        <w:spacing w:line="240" w:lineRule="auto"/>
        <w:ind w:left="720" w:hanging="720"/>
      </w:pPr>
      <w:r>
        <w:t>using MyVet.Web.Helpers;</w:t>
      </w:r>
    </w:p>
    <w:p w:rsidR="00773787" w:rsidRDefault="001C351D" w:rsidP="00B74861">
      <w:pPr>
        <w:spacing w:line="240" w:lineRule="auto"/>
        <w:ind w:left="720" w:hanging="720"/>
      </w:pPr>
      <w:r>
        <w:t>using MyVet.Web.Models;</w:t>
      </w:r>
    </w:p>
    <w:p w:rsidR="00773787" w:rsidRDefault="00773787" w:rsidP="00B74861">
      <w:pPr>
        <w:spacing w:line="240" w:lineRule="auto"/>
        <w:ind w:left="720" w:hanging="720"/>
      </w:pPr>
    </w:p>
    <w:p w:rsidR="00773787" w:rsidRDefault="001C351D" w:rsidP="00B74861">
      <w:pPr>
        <w:spacing w:line="240" w:lineRule="auto"/>
        <w:ind w:left="720" w:hanging="720"/>
      </w:pPr>
      <w:r>
        <w:t>namespace MyVet.Web.Controller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Authorize(Roles = "Admin")]</w:t>
      </w:r>
    </w:p>
    <w:p w:rsidR="00773787" w:rsidRDefault="001C351D" w:rsidP="00B74861">
      <w:pPr>
        <w:spacing w:line="240" w:lineRule="auto"/>
        <w:ind w:left="720" w:hanging="720"/>
      </w:pPr>
      <w:r>
        <w:tab/>
        <w:t>public class ManagersController : Controller</w:t>
      </w:r>
    </w:p>
    <w:p w:rsidR="00773787" w:rsidRDefault="001C351D" w:rsidP="00B74861">
      <w:pPr>
        <w:spacing w:line="240" w:lineRule="auto"/>
        <w:ind w:left="720" w:hanging="720"/>
      </w:pPr>
      <w:r>
        <w:lastRenderedPageBreak/>
        <w:tab/>
        <w:t>{</w:t>
      </w:r>
    </w:p>
    <w:p w:rsidR="00773787" w:rsidRDefault="001C351D" w:rsidP="00B74861">
      <w:pPr>
        <w:spacing w:line="240" w:lineRule="auto"/>
        <w:ind w:left="720" w:hanging="720"/>
      </w:pPr>
      <w:r>
        <w:t xml:space="preserve">    </w:t>
      </w:r>
      <w:r>
        <w:tab/>
        <w:t>private readonly DataContext _dataContext;</w:t>
      </w:r>
    </w:p>
    <w:p w:rsidR="00773787" w:rsidRDefault="001C351D" w:rsidP="00B74861">
      <w:pPr>
        <w:spacing w:line="240" w:lineRule="auto"/>
        <w:ind w:left="720" w:hanging="720"/>
      </w:pPr>
      <w:r>
        <w:t xml:space="preserve">    </w:t>
      </w:r>
      <w:r>
        <w:tab/>
        <w:t>private readonly IUserHelper _userHelper;</w:t>
      </w:r>
    </w:p>
    <w:p w:rsidR="00773787" w:rsidRDefault="001C351D" w:rsidP="00B74861">
      <w:pPr>
        <w:spacing w:line="240" w:lineRule="auto"/>
        <w:ind w:left="720" w:hanging="720"/>
      </w:pPr>
      <w:r>
        <w:t xml:space="preserve">    </w:t>
      </w:r>
      <w:r>
        <w:tab/>
        <w:t>private readonly IMailHelper _mailHelper;</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ManagersController(</w:t>
      </w:r>
    </w:p>
    <w:p w:rsidR="00773787" w:rsidRDefault="001C351D" w:rsidP="00B74861">
      <w:pPr>
        <w:spacing w:line="240" w:lineRule="auto"/>
        <w:ind w:left="720" w:hanging="720"/>
      </w:pPr>
      <w:r>
        <w:t xml:space="preserve">        </w:t>
      </w:r>
      <w:r>
        <w:tab/>
        <w:t>DataContext dataContext,</w:t>
      </w:r>
    </w:p>
    <w:p w:rsidR="00773787" w:rsidRDefault="001C351D" w:rsidP="00B74861">
      <w:pPr>
        <w:spacing w:line="240" w:lineRule="auto"/>
        <w:ind w:left="720" w:hanging="720"/>
      </w:pPr>
      <w:r>
        <w:t xml:space="preserve">        </w:t>
      </w:r>
      <w:r>
        <w:tab/>
        <w:t>IUserHelper userHelper,</w:t>
      </w:r>
    </w:p>
    <w:p w:rsidR="00773787" w:rsidRDefault="001C351D" w:rsidP="00B74861">
      <w:pPr>
        <w:spacing w:line="240" w:lineRule="auto"/>
        <w:ind w:left="720" w:hanging="720"/>
      </w:pPr>
      <w:r>
        <w:t xml:space="preserve">        </w:t>
      </w:r>
      <w:r>
        <w:tab/>
        <w:t>IMailHelper mailHelper)</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_dataContext = dataContext;</w:t>
      </w:r>
    </w:p>
    <w:p w:rsidR="00773787" w:rsidRDefault="001C351D" w:rsidP="00B74861">
      <w:pPr>
        <w:spacing w:line="240" w:lineRule="auto"/>
        <w:ind w:left="720" w:hanging="720"/>
      </w:pPr>
      <w:r>
        <w:t xml:space="preserve">        </w:t>
      </w:r>
      <w:r>
        <w:tab/>
        <w:t>_userHelper = userHelper;</w:t>
      </w:r>
    </w:p>
    <w:p w:rsidR="00773787" w:rsidRDefault="001C351D" w:rsidP="00B74861">
      <w:pPr>
        <w:spacing w:line="240" w:lineRule="auto"/>
        <w:ind w:left="720" w:hanging="720"/>
      </w:pPr>
      <w:r>
        <w:t xml:space="preserve">        </w:t>
      </w:r>
      <w:r>
        <w:tab/>
        <w:t>_mailHelper = mailHelper;</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IActionResult Index()</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View(_dataContext.Managers.Include(m =&gt; m.User));</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async Task&lt;IActionResult&gt; Details(int? id)</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f (id == nul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NotFound();</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var manager = await _dataContext.Managers</w:t>
      </w:r>
    </w:p>
    <w:p w:rsidR="00773787" w:rsidRDefault="001C351D" w:rsidP="00B74861">
      <w:pPr>
        <w:spacing w:line="240" w:lineRule="auto"/>
        <w:ind w:left="720" w:hanging="720"/>
      </w:pPr>
      <w:r>
        <w:t xml:space="preserve">            </w:t>
      </w:r>
      <w:r>
        <w:tab/>
        <w:t>.Include(o =&gt; o.User)</w:t>
      </w:r>
    </w:p>
    <w:p w:rsidR="00773787" w:rsidRDefault="001C351D" w:rsidP="00B74861">
      <w:pPr>
        <w:spacing w:line="240" w:lineRule="auto"/>
        <w:ind w:left="720" w:hanging="720"/>
      </w:pPr>
      <w:r>
        <w:t xml:space="preserve">            </w:t>
      </w:r>
      <w:r>
        <w:tab/>
        <w:t>.FirstOrDefaultAsync(o =&gt; o.Id == id.Value);</w:t>
      </w:r>
    </w:p>
    <w:p w:rsidR="00773787" w:rsidRDefault="001C351D" w:rsidP="00B74861">
      <w:pPr>
        <w:spacing w:line="240" w:lineRule="auto"/>
        <w:ind w:left="720" w:hanging="720"/>
      </w:pPr>
      <w:r>
        <w:t xml:space="preserve">        </w:t>
      </w:r>
      <w:r>
        <w:tab/>
        <w:t>if (manager == nul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NotFound();</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return View(manager);</w:t>
      </w:r>
    </w:p>
    <w:p w:rsidR="00773787" w:rsidRDefault="001C351D" w:rsidP="00B74861">
      <w:pPr>
        <w:spacing w:line="240" w:lineRule="auto"/>
        <w:ind w:left="720" w:hanging="720"/>
      </w:pPr>
      <w:r>
        <w:lastRenderedPageBreak/>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IActionResult Creat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View();</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HttpPost]</w:t>
      </w:r>
    </w:p>
    <w:p w:rsidR="00773787" w:rsidRDefault="001C351D" w:rsidP="00B74861">
      <w:pPr>
        <w:spacing w:line="240" w:lineRule="auto"/>
        <w:ind w:left="720" w:hanging="720"/>
      </w:pPr>
      <w:r>
        <w:t xml:space="preserve">    </w:t>
      </w:r>
      <w:r>
        <w:tab/>
        <w:t>[ValidateAntiForgeryToken]</w:t>
      </w:r>
    </w:p>
    <w:p w:rsidR="00773787" w:rsidRDefault="001C351D" w:rsidP="00B74861">
      <w:pPr>
        <w:spacing w:line="240" w:lineRule="auto"/>
        <w:ind w:left="720" w:hanging="720"/>
      </w:pPr>
      <w:r>
        <w:t xml:space="preserve">    </w:t>
      </w:r>
      <w:r>
        <w:tab/>
        <w:t>public async Task&lt;IActionResult&gt; Create(AddUserViewModel view)</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f (ModelState.IsValid)</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var user = await AddUser(view);</w:t>
      </w:r>
    </w:p>
    <w:p w:rsidR="00773787" w:rsidRDefault="001C351D" w:rsidP="00B74861">
      <w:pPr>
        <w:spacing w:line="240" w:lineRule="auto"/>
        <w:ind w:left="720" w:hanging="720"/>
      </w:pPr>
      <w:r>
        <w:t xml:space="preserve">            </w:t>
      </w:r>
      <w:r>
        <w:tab/>
        <w:t>if (user == nul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ModelState.AddModelError(string.Empty, "This email is already used.");</w:t>
      </w:r>
    </w:p>
    <w:p w:rsidR="00773787" w:rsidRDefault="001C351D" w:rsidP="00B74861">
      <w:pPr>
        <w:spacing w:line="240" w:lineRule="auto"/>
        <w:ind w:left="720" w:hanging="720"/>
      </w:pPr>
      <w:r>
        <w:t xml:space="preserve">                </w:t>
      </w:r>
      <w:r>
        <w:tab/>
        <w:t>return View(view);</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var manager = new Manager { User = user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_dataContext.Managers.Add(manager);</w:t>
      </w:r>
    </w:p>
    <w:p w:rsidR="00773787" w:rsidRDefault="001C351D" w:rsidP="00B74861">
      <w:pPr>
        <w:spacing w:line="240" w:lineRule="auto"/>
        <w:ind w:left="720" w:hanging="720"/>
      </w:pPr>
      <w:r>
        <w:t xml:space="preserve">            </w:t>
      </w:r>
      <w:r>
        <w:tab/>
        <w:t>await _dataContext.SaveChangesAsync();</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var myToken = await _userHelper.GenerateEmailConfirmationTokenAsync(user);</w:t>
      </w:r>
    </w:p>
    <w:p w:rsidR="00773787" w:rsidRDefault="001C351D" w:rsidP="00B74861">
      <w:pPr>
        <w:spacing w:line="240" w:lineRule="auto"/>
        <w:ind w:left="720" w:hanging="720"/>
      </w:pPr>
      <w:r>
        <w:t xml:space="preserve">            </w:t>
      </w:r>
      <w:r>
        <w:tab/>
        <w:t>var tokenLink = Url.Action("ConfirmEmail", "Account", new</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userid = user.Id,</w:t>
      </w:r>
    </w:p>
    <w:p w:rsidR="00773787" w:rsidRDefault="001C351D" w:rsidP="00B74861">
      <w:pPr>
        <w:spacing w:line="240" w:lineRule="auto"/>
        <w:ind w:left="720" w:hanging="720"/>
      </w:pPr>
      <w:r>
        <w:t xml:space="preserve">                </w:t>
      </w:r>
      <w:r>
        <w:tab/>
        <w:t>token = myToken</w:t>
      </w:r>
    </w:p>
    <w:p w:rsidR="00773787" w:rsidRDefault="001C351D" w:rsidP="00B74861">
      <w:pPr>
        <w:spacing w:line="240" w:lineRule="auto"/>
        <w:ind w:left="720" w:hanging="720"/>
      </w:pPr>
      <w:r>
        <w:t xml:space="preserve">            </w:t>
      </w:r>
      <w:r>
        <w:tab/>
        <w:t>}, protocol: HttpContext.Request.Scheme);</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_mailHelper.SendMail(view.Username, "Email confirmation", $"&lt;h1&gt;Email Confirmation&lt;/h1&gt;" +</w:t>
      </w:r>
    </w:p>
    <w:p w:rsidR="00773787" w:rsidRDefault="001C351D" w:rsidP="00B74861">
      <w:pPr>
        <w:spacing w:line="240" w:lineRule="auto"/>
        <w:ind w:left="720" w:hanging="720"/>
      </w:pPr>
      <w:r>
        <w:t xml:space="preserve">                </w:t>
      </w:r>
      <w:r>
        <w:tab/>
        <w:t>$"To allow the user, " +</w:t>
      </w:r>
    </w:p>
    <w:p w:rsidR="00773787" w:rsidRDefault="001C351D" w:rsidP="00B74861">
      <w:pPr>
        <w:spacing w:line="240" w:lineRule="auto"/>
        <w:ind w:left="720" w:hanging="720"/>
      </w:pPr>
      <w:r>
        <w:t xml:space="preserve">                </w:t>
      </w:r>
      <w:r>
        <w:tab/>
        <w:t>$"plase click in this link:&lt;/br&gt;&lt;/br&gt;&lt;a href = \"{tokenLink}\"&gt;Confirm Email&lt;/a&gt;");</w:t>
      </w:r>
    </w:p>
    <w:p w:rsidR="00773787" w:rsidRDefault="00773787" w:rsidP="00B74861">
      <w:pPr>
        <w:spacing w:line="240" w:lineRule="auto"/>
        <w:ind w:left="720" w:hanging="720"/>
      </w:pPr>
    </w:p>
    <w:p w:rsidR="00773787" w:rsidRDefault="001C351D" w:rsidP="00B74861">
      <w:pPr>
        <w:spacing w:line="240" w:lineRule="auto"/>
        <w:ind w:left="720" w:hanging="720"/>
      </w:pPr>
      <w:r>
        <w:lastRenderedPageBreak/>
        <w:t xml:space="preserve">            </w:t>
      </w:r>
      <w:r>
        <w:tab/>
        <w:t>return RedirectToAction(nameof(Index));</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return View(view);</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rivate async Task&lt;User&gt; AddUser(AddUserViewModel view)</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var user = new User</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Address = view.Address,</w:t>
      </w:r>
    </w:p>
    <w:p w:rsidR="00773787" w:rsidRDefault="001C351D" w:rsidP="00B74861">
      <w:pPr>
        <w:spacing w:line="240" w:lineRule="auto"/>
        <w:ind w:left="720" w:hanging="720"/>
      </w:pPr>
      <w:r>
        <w:t xml:space="preserve">            </w:t>
      </w:r>
      <w:r>
        <w:tab/>
        <w:t>Document = view.Document,</w:t>
      </w:r>
    </w:p>
    <w:p w:rsidR="00773787" w:rsidRDefault="001C351D" w:rsidP="00B74861">
      <w:pPr>
        <w:spacing w:line="240" w:lineRule="auto"/>
        <w:ind w:left="720" w:hanging="720"/>
      </w:pPr>
      <w:r>
        <w:t xml:space="preserve">            </w:t>
      </w:r>
      <w:r>
        <w:tab/>
        <w:t>Email = view.Username,</w:t>
      </w:r>
    </w:p>
    <w:p w:rsidR="00773787" w:rsidRDefault="001C351D" w:rsidP="00B74861">
      <w:pPr>
        <w:spacing w:line="240" w:lineRule="auto"/>
        <w:ind w:left="720" w:hanging="720"/>
      </w:pPr>
      <w:r>
        <w:t xml:space="preserve">            </w:t>
      </w:r>
      <w:r>
        <w:tab/>
        <w:t>FirstName = view.FirstName,</w:t>
      </w:r>
    </w:p>
    <w:p w:rsidR="00773787" w:rsidRDefault="001C351D" w:rsidP="00B74861">
      <w:pPr>
        <w:spacing w:line="240" w:lineRule="auto"/>
        <w:ind w:left="720" w:hanging="720"/>
      </w:pPr>
      <w:r>
        <w:t xml:space="preserve">            </w:t>
      </w:r>
      <w:r>
        <w:tab/>
        <w:t>LastName = view.LastName,</w:t>
      </w:r>
    </w:p>
    <w:p w:rsidR="00773787" w:rsidRDefault="001C351D" w:rsidP="00B74861">
      <w:pPr>
        <w:spacing w:line="240" w:lineRule="auto"/>
        <w:ind w:left="720" w:hanging="720"/>
      </w:pPr>
      <w:r>
        <w:t xml:space="preserve">            </w:t>
      </w:r>
      <w:r>
        <w:tab/>
        <w:t>PhoneNumber = view.PhoneNumber,</w:t>
      </w:r>
    </w:p>
    <w:p w:rsidR="00773787" w:rsidRDefault="001C351D" w:rsidP="00B74861">
      <w:pPr>
        <w:spacing w:line="240" w:lineRule="auto"/>
        <w:ind w:left="720" w:hanging="720"/>
      </w:pPr>
      <w:r>
        <w:t xml:space="preserve">            </w:t>
      </w:r>
      <w:r>
        <w:tab/>
        <w:t>UserName = view.Usernam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var result = await _userHelper.AddUserAsync(user, view.Password);</w:t>
      </w:r>
    </w:p>
    <w:p w:rsidR="00773787" w:rsidRDefault="001C351D" w:rsidP="00B74861">
      <w:pPr>
        <w:spacing w:line="240" w:lineRule="auto"/>
        <w:ind w:left="720" w:hanging="720"/>
      </w:pPr>
      <w:r>
        <w:t xml:space="preserve">        </w:t>
      </w:r>
      <w:r>
        <w:tab/>
        <w:t>if (result != IdentityResult.Success)</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null;</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var newUser = await _userHelper.GetUserByEmailAsync(view.Username);</w:t>
      </w:r>
    </w:p>
    <w:p w:rsidR="00773787" w:rsidRDefault="001C351D" w:rsidP="00B74861">
      <w:pPr>
        <w:spacing w:line="240" w:lineRule="auto"/>
        <w:ind w:left="720" w:hanging="720"/>
      </w:pPr>
      <w:r>
        <w:t xml:space="preserve">        </w:t>
      </w:r>
      <w:r>
        <w:tab/>
        <w:t>await _userHelper.AddUserToRoleAsync(newUser, "Admin");</w:t>
      </w:r>
    </w:p>
    <w:p w:rsidR="00773787" w:rsidRDefault="001C351D" w:rsidP="00B74861">
      <w:pPr>
        <w:spacing w:line="240" w:lineRule="auto"/>
        <w:ind w:left="720" w:hanging="720"/>
      </w:pPr>
      <w:r>
        <w:t xml:space="preserve">        </w:t>
      </w:r>
      <w:r>
        <w:tab/>
        <w:t>return newUser;</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async Task&lt;IActionResult&gt; Edit(int? id)</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f (id == nul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NotFound();</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var manager = await _dataContext.Managers</w:t>
      </w:r>
    </w:p>
    <w:p w:rsidR="00773787" w:rsidRDefault="001C351D" w:rsidP="00B74861">
      <w:pPr>
        <w:spacing w:line="240" w:lineRule="auto"/>
        <w:ind w:left="720" w:hanging="720"/>
      </w:pPr>
      <w:r>
        <w:t xml:space="preserve">            </w:t>
      </w:r>
      <w:r>
        <w:tab/>
        <w:t>.Include(m =&gt; m.User)</w:t>
      </w:r>
    </w:p>
    <w:p w:rsidR="00773787" w:rsidRDefault="001C351D" w:rsidP="00B74861">
      <w:pPr>
        <w:spacing w:line="240" w:lineRule="auto"/>
        <w:ind w:left="720" w:hanging="720"/>
      </w:pPr>
      <w:r>
        <w:t xml:space="preserve">            </w:t>
      </w:r>
      <w:r>
        <w:tab/>
        <w:t>.FirstOrDefaultAsync(m =&gt; m.Id == id);</w:t>
      </w:r>
    </w:p>
    <w:p w:rsidR="00773787" w:rsidRDefault="001C351D" w:rsidP="00B74861">
      <w:pPr>
        <w:spacing w:line="240" w:lineRule="auto"/>
        <w:ind w:left="720" w:hanging="720"/>
      </w:pPr>
      <w:r>
        <w:t xml:space="preserve">        </w:t>
      </w:r>
      <w:r>
        <w:tab/>
        <w:t>if (manager == nul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NotFound();</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var view = new EditUserViewMode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Address = manager.User.Address,</w:t>
      </w:r>
    </w:p>
    <w:p w:rsidR="00773787" w:rsidRDefault="001C351D" w:rsidP="00B74861">
      <w:pPr>
        <w:spacing w:line="240" w:lineRule="auto"/>
        <w:ind w:left="720" w:hanging="720"/>
      </w:pPr>
      <w:r>
        <w:t xml:space="preserve">            </w:t>
      </w:r>
      <w:r>
        <w:tab/>
        <w:t>Document = manager.User.Document,</w:t>
      </w:r>
    </w:p>
    <w:p w:rsidR="00773787" w:rsidRDefault="001C351D" w:rsidP="00B74861">
      <w:pPr>
        <w:spacing w:line="240" w:lineRule="auto"/>
        <w:ind w:left="720" w:hanging="720"/>
      </w:pPr>
      <w:r>
        <w:t xml:space="preserve">            </w:t>
      </w:r>
      <w:r>
        <w:tab/>
        <w:t>FirstName = manager.User.FirstName,</w:t>
      </w:r>
    </w:p>
    <w:p w:rsidR="00773787" w:rsidRDefault="001C351D" w:rsidP="00B74861">
      <w:pPr>
        <w:spacing w:line="240" w:lineRule="auto"/>
        <w:ind w:left="720" w:hanging="720"/>
      </w:pPr>
      <w:r>
        <w:t xml:space="preserve">            </w:t>
      </w:r>
      <w:r>
        <w:tab/>
        <w:t>Id = manager.Id,</w:t>
      </w:r>
    </w:p>
    <w:p w:rsidR="00773787" w:rsidRDefault="001C351D" w:rsidP="00B74861">
      <w:pPr>
        <w:spacing w:line="240" w:lineRule="auto"/>
        <w:ind w:left="720" w:hanging="720"/>
      </w:pPr>
      <w:r>
        <w:t xml:space="preserve">            </w:t>
      </w:r>
      <w:r>
        <w:tab/>
        <w:t>LastName = manager.User.LastName,</w:t>
      </w:r>
    </w:p>
    <w:p w:rsidR="00773787" w:rsidRDefault="001C351D" w:rsidP="00B74861">
      <w:pPr>
        <w:spacing w:line="240" w:lineRule="auto"/>
        <w:ind w:left="720" w:hanging="720"/>
      </w:pPr>
      <w:r>
        <w:t xml:space="preserve">            </w:t>
      </w:r>
      <w:r>
        <w:tab/>
        <w:t>PhoneNumber = manager.User.PhoneNumber</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return View(view);</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HttpPost]</w:t>
      </w:r>
    </w:p>
    <w:p w:rsidR="00773787" w:rsidRDefault="001C351D" w:rsidP="00B74861">
      <w:pPr>
        <w:spacing w:line="240" w:lineRule="auto"/>
        <w:ind w:left="720" w:hanging="720"/>
      </w:pPr>
      <w:r>
        <w:t xml:space="preserve">    </w:t>
      </w:r>
      <w:r>
        <w:tab/>
        <w:t>[ValidateAntiForgeryToken]</w:t>
      </w:r>
    </w:p>
    <w:p w:rsidR="00773787" w:rsidRDefault="001C351D" w:rsidP="00B74861">
      <w:pPr>
        <w:spacing w:line="240" w:lineRule="auto"/>
        <w:ind w:left="720" w:hanging="720"/>
      </w:pPr>
      <w:r>
        <w:t xml:space="preserve">    </w:t>
      </w:r>
      <w:r>
        <w:tab/>
        <w:t>public async Task&lt;IActionResult&gt; Edit(EditUserViewModel view)</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f (ModelState.IsValid)</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var owner = await _dataContext.Owners</w:t>
      </w:r>
    </w:p>
    <w:p w:rsidR="00773787" w:rsidRDefault="001C351D" w:rsidP="00B74861">
      <w:pPr>
        <w:spacing w:line="240" w:lineRule="auto"/>
        <w:ind w:left="720" w:hanging="720"/>
      </w:pPr>
      <w:r>
        <w:t xml:space="preserve">                </w:t>
      </w:r>
      <w:r>
        <w:tab/>
        <w:t>.Include(o =&gt; o.User)</w:t>
      </w:r>
    </w:p>
    <w:p w:rsidR="00773787" w:rsidRDefault="001C351D" w:rsidP="00B74861">
      <w:pPr>
        <w:spacing w:line="240" w:lineRule="auto"/>
        <w:ind w:left="720" w:hanging="720"/>
      </w:pPr>
      <w:r>
        <w:t xml:space="preserve">                </w:t>
      </w:r>
      <w:r>
        <w:tab/>
        <w:t>.FirstOrDefaultAsync(o =&gt; o.Id == view.Id);</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owner.User.Document = view.Document;</w:t>
      </w:r>
    </w:p>
    <w:p w:rsidR="00773787" w:rsidRDefault="001C351D" w:rsidP="00B74861">
      <w:pPr>
        <w:spacing w:line="240" w:lineRule="auto"/>
        <w:ind w:left="720" w:hanging="720"/>
      </w:pPr>
      <w:r>
        <w:t xml:space="preserve">            </w:t>
      </w:r>
      <w:r>
        <w:tab/>
        <w:t>owner.User.FirstName = view.FirstName;</w:t>
      </w:r>
    </w:p>
    <w:p w:rsidR="00773787" w:rsidRDefault="001C351D" w:rsidP="00B74861">
      <w:pPr>
        <w:spacing w:line="240" w:lineRule="auto"/>
        <w:ind w:left="720" w:hanging="720"/>
      </w:pPr>
      <w:r>
        <w:t xml:space="preserve">            </w:t>
      </w:r>
      <w:r>
        <w:tab/>
        <w:t>owner.User.LastName = view.LastName;</w:t>
      </w:r>
    </w:p>
    <w:p w:rsidR="00773787" w:rsidRDefault="001C351D" w:rsidP="00B74861">
      <w:pPr>
        <w:spacing w:line="240" w:lineRule="auto"/>
        <w:ind w:left="720" w:hanging="720"/>
      </w:pPr>
      <w:r>
        <w:t xml:space="preserve">            </w:t>
      </w:r>
      <w:r>
        <w:tab/>
        <w:t>owner.User.Address = view.Address;</w:t>
      </w:r>
    </w:p>
    <w:p w:rsidR="00773787" w:rsidRDefault="001C351D" w:rsidP="00B74861">
      <w:pPr>
        <w:spacing w:line="240" w:lineRule="auto"/>
        <w:ind w:left="720" w:hanging="720"/>
      </w:pPr>
      <w:r>
        <w:lastRenderedPageBreak/>
        <w:t xml:space="preserve">            </w:t>
      </w:r>
      <w:r>
        <w:tab/>
        <w:t>owner.User.PhoneNumber = view.PhoneNumber;</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await _userHelper.UpdateUserAsync(owner.User);</w:t>
      </w:r>
    </w:p>
    <w:p w:rsidR="00773787" w:rsidRDefault="001C351D" w:rsidP="00B74861">
      <w:pPr>
        <w:spacing w:line="240" w:lineRule="auto"/>
        <w:ind w:left="720" w:hanging="720"/>
      </w:pPr>
      <w:r>
        <w:t xml:space="preserve">            </w:t>
      </w:r>
      <w:r>
        <w:tab/>
        <w:t>return RedirectToAction(nameof(Index));</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return View(view);</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async Task&lt;IActionResult&gt; Delete(int? id)</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f (id == nul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NotFound();</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var manager = await _dataContext.Managers</w:t>
      </w:r>
    </w:p>
    <w:p w:rsidR="00773787" w:rsidRDefault="001C351D" w:rsidP="00B74861">
      <w:pPr>
        <w:spacing w:line="240" w:lineRule="auto"/>
        <w:ind w:left="720" w:hanging="720"/>
      </w:pPr>
      <w:r>
        <w:t xml:space="preserve">            </w:t>
      </w:r>
      <w:r>
        <w:tab/>
        <w:t>.FirstOrDefaultAsync(m =&gt; m.Id == id);</w:t>
      </w:r>
    </w:p>
    <w:p w:rsidR="00773787" w:rsidRDefault="001C351D" w:rsidP="00B74861">
      <w:pPr>
        <w:spacing w:line="240" w:lineRule="auto"/>
        <w:ind w:left="720" w:hanging="720"/>
      </w:pPr>
      <w:r>
        <w:t xml:space="preserve">        </w:t>
      </w:r>
      <w:r>
        <w:tab/>
        <w:t>if (manager == nul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NotFound();</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_dataContext.Managers.Remove(manager);</w:t>
      </w:r>
    </w:p>
    <w:p w:rsidR="00773787" w:rsidRDefault="001C351D" w:rsidP="00B74861">
      <w:pPr>
        <w:spacing w:line="240" w:lineRule="auto"/>
        <w:ind w:left="720" w:hanging="720"/>
      </w:pPr>
      <w:r>
        <w:t xml:space="preserve">        </w:t>
      </w:r>
      <w:r>
        <w:tab/>
        <w:t>await _dataContext.SaveChangesAsync();</w:t>
      </w:r>
    </w:p>
    <w:p w:rsidR="00773787" w:rsidRDefault="001C351D" w:rsidP="00B74861">
      <w:pPr>
        <w:spacing w:line="240" w:lineRule="auto"/>
        <w:ind w:left="720" w:hanging="720"/>
      </w:pPr>
      <w:r>
        <w:t xml:space="preserve">        </w:t>
      </w:r>
      <w:r>
        <w:tab/>
        <w:t>await _userHelper.DeleteUserAsync(manager.User.Email);</w:t>
      </w:r>
    </w:p>
    <w:p w:rsidR="00773787" w:rsidRDefault="001C351D" w:rsidP="00B74861">
      <w:pPr>
        <w:spacing w:line="240" w:lineRule="auto"/>
        <w:ind w:left="720" w:hanging="720"/>
      </w:pPr>
      <w:r>
        <w:t xml:space="preserve">        </w:t>
      </w:r>
      <w:r>
        <w:tab/>
        <w:t>return RedirectToAction(nameof(Index));</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rivate bool ManagerExists(int id)</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_dataContext.Managers.Any(e =&gt; e.Id == id);</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13"/>
        </w:numPr>
        <w:spacing w:line="240" w:lineRule="auto"/>
        <w:ind w:hanging="720"/>
      </w:pPr>
      <w:r>
        <w:lastRenderedPageBreak/>
        <w:t xml:space="preserve">Modify the </w:t>
      </w:r>
      <w:r>
        <w:rPr>
          <w:b/>
        </w:rPr>
        <w:t>Index</w:t>
      </w:r>
      <w:r>
        <w:t xml:space="preserve"> view for </w:t>
      </w:r>
      <w:r>
        <w:rPr>
          <w:b/>
        </w:rPr>
        <w:t>ManagersController</w:t>
      </w:r>
      <w:r>
        <w:t>:</w:t>
      </w:r>
    </w:p>
    <w:p w:rsidR="00773787" w:rsidRDefault="00773787" w:rsidP="00B74861">
      <w:pPr>
        <w:spacing w:line="240" w:lineRule="auto"/>
        <w:ind w:left="720" w:hanging="720"/>
      </w:pPr>
    </w:p>
    <w:p w:rsidR="00773787" w:rsidRDefault="001C351D" w:rsidP="00B74861">
      <w:pPr>
        <w:spacing w:line="240" w:lineRule="auto"/>
        <w:ind w:left="720" w:hanging="720"/>
      </w:pPr>
      <w:r>
        <w:t>@model IEnumerable&lt;MyVet.Web.Data.Entities.Manager&gt;</w:t>
      </w:r>
    </w:p>
    <w:p w:rsidR="00773787" w:rsidRDefault="00773787" w:rsidP="00B74861">
      <w:pPr>
        <w:spacing w:line="240" w:lineRule="auto"/>
        <w:ind w:left="720" w:hanging="720"/>
      </w:pPr>
    </w:p>
    <w:p w:rsidR="00773787" w:rsidRDefault="001C351D" w:rsidP="00B74861">
      <w:pPr>
        <w:spacing w:line="240" w:lineRule="auto"/>
        <w:ind w:left="720" w:hanging="720"/>
      </w:pPr>
      <w:r>
        <w:t>@{</w:t>
      </w:r>
    </w:p>
    <w:p w:rsidR="00773787" w:rsidRDefault="001C351D" w:rsidP="00B74861">
      <w:pPr>
        <w:spacing w:line="240" w:lineRule="auto"/>
        <w:ind w:left="720" w:hanging="720"/>
      </w:pPr>
      <w:r>
        <w:tab/>
        <w:t>ViewData["Title"] = "Index";</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t>&lt;link rel="stylesheet" href="https://cdn.datatables.net/1.10.19/css/jquery.dataTables.min.css" /&gt;</w:t>
      </w:r>
    </w:p>
    <w:p w:rsidR="00773787" w:rsidRDefault="001C351D" w:rsidP="00B74861">
      <w:pPr>
        <w:spacing w:line="240" w:lineRule="auto"/>
        <w:ind w:left="720" w:hanging="720"/>
      </w:pPr>
      <w:r>
        <w:t>&lt;br /&gt;</w:t>
      </w:r>
    </w:p>
    <w:p w:rsidR="00773787" w:rsidRDefault="00773787" w:rsidP="00B74861">
      <w:pPr>
        <w:spacing w:line="240" w:lineRule="auto"/>
        <w:ind w:left="720" w:hanging="720"/>
      </w:pPr>
    </w:p>
    <w:p w:rsidR="00773787" w:rsidRDefault="001C351D" w:rsidP="00B74861">
      <w:pPr>
        <w:spacing w:line="240" w:lineRule="auto"/>
        <w:ind w:left="720" w:hanging="720"/>
      </w:pPr>
      <w:r>
        <w:t>&lt;p&gt;</w:t>
      </w:r>
    </w:p>
    <w:p w:rsidR="00773787" w:rsidRDefault="001C351D" w:rsidP="00B74861">
      <w:pPr>
        <w:spacing w:line="240" w:lineRule="auto"/>
        <w:ind w:left="720" w:hanging="720"/>
      </w:pPr>
      <w:r>
        <w:tab/>
        <w:t>&lt;a asp-action="Create" class="btn btn-primary"&gt;&lt;i class="glyphicon glyphicon-plus"&gt;&lt;/i&gt; Create New&lt;/a&gt;</w:t>
      </w:r>
    </w:p>
    <w:p w:rsidR="00773787" w:rsidRDefault="001C351D" w:rsidP="00B74861">
      <w:pPr>
        <w:spacing w:line="240" w:lineRule="auto"/>
        <w:ind w:left="720" w:hanging="720"/>
      </w:pPr>
      <w:r>
        <w:t>&lt;/p&gt;</w:t>
      </w:r>
    </w:p>
    <w:p w:rsidR="00773787" w:rsidRDefault="00773787" w:rsidP="00B74861">
      <w:pPr>
        <w:spacing w:line="240" w:lineRule="auto"/>
        <w:ind w:left="720" w:hanging="720"/>
      </w:pPr>
    </w:p>
    <w:p w:rsidR="00773787" w:rsidRDefault="001C351D" w:rsidP="00B74861">
      <w:pPr>
        <w:spacing w:line="240" w:lineRule="auto"/>
        <w:ind w:left="720" w:hanging="720"/>
      </w:pPr>
      <w:r>
        <w:t>&lt;div class="row"&gt;</w:t>
      </w:r>
    </w:p>
    <w:p w:rsidR="00773787" w:rsidRDefault="001C351D" w:rsidP="00B74861">
      <w:pPr>
        <w:spacing w:line="240" w:lineRule="auto"/>
        <w:ind w:left="720" w:hanging="720"/>
      </w:pPr>
      <w:r>
        <w:tab/>
        <w:t>&lt;div class="col-md-12"&gt;</w:t>
      </w:r>
    </w:p>
    <w:p w:rsidR="00773787" w:rsidRDefault="001C351D" w:rsidP="00B74861">
      <w:pPr>
        <w:spacing w:line="240" w:lineRule="auto"/>
        <w:ind w:left="720" w:hanging="720"/>
      </w:pPr>
      <w:r>
        <w:t xml:space="preserve">    </w:t>
      </w:r>
      <w:r>
        <w:tab/>
        <w:t>&lt;div class="panel panel-default"&gt;</w:t>
      </w:r>
    </w:p>
    <w:p w:rsidR="00773787" w:rsidRDefault="001C351D" w:rsidP="00B74861">
      <w:pPr>
        <w:spacing w:line="240" w:lineRule="auto"/>
        <w:ind w:left="720" w:hanging="720"/>
      </w:pPr>
      <w:r>
        <w:t xml:space="preserve">        </w:t>
      </w:r>
      <w:r>
        <w:tab/>
        <w:t>&lt;div class="panel-heading"&gt;</w:t>
      </w:r>
    </w:p>
    <w:p w:rsidR="00773787" w:rsidRDefault="001C351D" w:rsidP="00B74861">
      <w:pPr>
        <w:spacing w:line="240" w:lineRule="auto"/>
        <w:ind w:left="720" w:hanging="720"/>
      </w:pPr>
      <w:r>
        <w:t xml:space="preserve">            </w:t>
      </w:r>
      <w:r>
        <w:tab/>
        <w:t>&lt;h3 class="panel-title"&gt;Managers&lt;/h3&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div class="panel-body"&gt;</w:t>
      </w:r>
    </w:p>
    <w:p w:rsidR="00773787" w:rsidRDefault="001C351D" w:rsidP="00B74861">
      <w:pPr>
        <w:spacing w:line="240" w:lineRule="auto"/>
        <w:ind w:left="720" w:hanging="720"/>
      </w:pPr>
      <w:r>
        <w:t xml:space="preserve">            </w:t>
      </w:r>
      <w:r>
        <w:tab/>
        <w:t>&lt;table class="table table-hover table-responsive table-striped" id="MyTable"&gt;</w:t>
      </w:r>
    </w:p>
    <w:p w:rsidR="00773787" w:rsidRDefault="001C351D" w:rsidP="00B74861">
      <w:pPr>
        <w:spacing w:line="240" w:lineRule="auto"/>
        <w:ind w:left="720" w:hanging="720"/>
      </w:pPr>
      <w:r>
        <w:t xml:space="preserve">                </w:t>
      </w:r>
      <w:r>
        <w:tab/>
        <w:t>&lt;thead&gt;</w:t>
      </w:r>
    </w:p>
    <w:p w:rsidR="00773787" w:rsidRDefault="001C351D" w:rsidP="00B74861">
      <w:pPr>
        <w:spacing w:line="240" w:lineRule="auto"/>
        <w:ind w:left="720" w:hanging="720"/>
      </w:pPr>
      <w:r>
        <w:t xml:space="preserve">                    </w:t>
      </w:r>
      <w:r>
        <w:tab/>
        <w:t>&lt;tr&gt;</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Html.DisplayNameFor(model =&gt; model.FirstOrDefault().User.Document)</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Html.DisplayNameFor(model =&gt; model.FirstOrDefault().User.FirstName)</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Html.DisplayNameFor(model =&gt; model.FirstOrDefault().User.LastName)</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Html.DisplayNameFor(model =&gt; model.FirstOrDefault().User.Address)</w:t>
      </w:r>
    </w:p>
    <w:p w:rsidR="00773787" w:rsidRDefault="001C351D" w:rsidP="00B74861">
      <w:pPr>
        <w:spacing w:line="240" w:lineRule="auto"/>
        <w:ind w:left="720" w:hanging="720"/>
      </w:pPr>
      <w:r>
        <w:lastRenderedPageBreak/>
        <w:t xml:space="preserve">                        </w:t>
      </w:r>
      <w:r>
        <w:tab/>
        <w:t>&lt;/th&gt;</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Html.DisplayNameFor(model =&gt; model.FirstOrDefault().User.Email)</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Html.DisplayNameFor(model =&gt; model.FirstOrDefault().User.PhoneNumber)</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lt;th&gt;&lt;/th&gt;</w:t>
      </w:r>
    </w:p>
    <w:p w:rsidR="00773787" w:rsidRDefault="001C351D" w:rsidP="00B74861">
      <w:pPr>
        <w:spacing w:line="240" w:lineRule="auto"/>
        <w:ind w:left="720" w:hanging="720"/>
      </w:pPr>
      <w:r>
        <w:t xml:space="preserve">                    </w:t>
      </w:r>
      <w:r>
        <w:tab/>
        <w:t>&lt;/tr&gt;</w:t>
      </w:r>
    </w:p>
    <w:p w:rsidR="00773787" w:rsidRDefault="001C351D" w:rsidP="00B74861">
      <w:pPr>
        <w:spacing w:line="240" w:lineRule="auto"/>
        <w:ind w:left="720" w:hanging="720"/>
      </w:pPr>
      <w:r>
        <w:t xml:space="preserve">                </w:t>
      </w:r>
      <w:r>
        <w:tab/>
        <w:t>&lt;/thead&gt;</w:t>
      </w:r>
    </w:p>
    <w:p w:rsidR="00773787" w:rsidRDefault="001C351D" w:rsidP="00B74861">
      <w:pPr>
        <w:spacing w:line="240" w:lineRule="auto"/>
        <w:ind w:left="720" w:hanging="720"/>
      </w:pPr>
      <w:r>
        <w:t xml:space="preserve">                </w:t>
      </w:r>
      <w:r>
        <w:tab/>
        <w:t>&lt;tbody&gt;</w:t>
      </w:r>
    </w:p>
    <w:p w:rsidR="00773787" w:rsidRDefault="001C351D" w:rsidP="00B74861">
      <w:pPr>
        <w:spacing w:line="240" w:lineRule="auto"/>
        <w:ind w:left="720" w:hanging="720"/>
      </w:pPr>
      <w:r>
        <w:t xml:space="preserve">                    </w:t>
      </w:r>
      <w:r>
        <w:tab/>
        <w:t>@foreach (var item in Mode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lt;tr&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Html.DisplayFor(modelItem =&gt; item.User.Documen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Html.DisplayFor(modelItem =&gt; item.User.FirstName)</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Html.DisplayFor(modelItem =&gt; item.User.LastName)</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Html.DisplayFor(modelItem =&gt; item.User.Address)</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Html.DisplayFor(modelItem =&gt; item.User.Email)</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Html.DisplayFor(modelItem =&gt; item.User.PhoneNumber)</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a asp-action="Edit" class="btn btn-default" asp-route-id="@item.Id"&gt;&lt;i class="glyphicon glyphicon-pencil"&gt;&lt;/i&gt; &lt;/a&gt;</w:t>
      </w:r>
    </w:p>
    <w:p w:rsidR="00773787" w:rsidRDefault="001C351D" w:rsidP="00B74861">
      <w:pPr>
        <w:spacing w:line="240" w:lineRule="auto"/>
        <w:ind w:left="720" w:hanging="720"/>
      </w:pPr>
      <w:r>
        <w:lastRenderedPageBreak/>
        <w:t xml:space="preserve">                                </w:t>
      </w:r>
      <w:r>
        <w:tab/>
        <w:t>&lt;a asp-action="Details" class="btn btn-default" asp-route-id="@item.Id"&gt;&lt;i class="glyphicon glyphicon-list"&gt; &lt;/i&gt; &lt;/a&gt;</w:t>
      </w:r>
    </w:p>
    <w:p w:rsidR="00773787" w:rsidRDefault="001C351D" w:rsidP="00B74861">
      <w:pPr>
        <w:spacing w:line="240" w:lineRule="auto"/>
        <w:ind w:left="720" w:hanging="720"/>
      </w:pPr>
      <w:r>
        <w:t xml:space="preserve">                                </w:t>
      </w:r>
      <w:r>
        <w:tab/>
        <w:t>&lt;button data-id="@item.Id" class="btn btn-danger deleteItem" data-toggle="modal" data-target="#deleteDialog"&gt;&lt;i class="glyphicon glyphicon-trash"&gt;&lt;/i&gt;&lt;/button&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tr&g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lt;/tbody&gt;</w:t>
      </w:r>
    </w:p>
    <w:p w:rsidR="00773787" w:rsidRDefault="001C351D" w:rsidP="00B74861">
      <w:pPr>
        <w:spacing w:line="240" w:lineRule="auto"/>
        <w:ind w:left="720" w:hanging="720"/>
      </w:pPr>
      <w:r>
        <w:t xml:space="preserve">            </w:t>
      </w:r>
      <w:r>
        <w:tab/>
        <w:t>&lt;/table&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ab/>
        <w:t>&lt;/div&gt;</w:t>
      </w:r>
    </w:p>
    <w:p w:rsidR="00773787" w:rsidRDefault="001C351D" w:rsidP="00B74861">
      <w:pPr>
        <w:spacing w:line="240" w:lineRule="auto"/>
        <w:ind w:left="720" w:hanging="720"/>
      </w:pPr>
      <w:r>
        <w:t>&lt;/div&gt;</w:t>
      </w:r>
    </w:p>
    <w:p w:rsidR="00773787" w:rsidRDefault="00773787" w:rsidP="00B74861">
      <w:pPr>
        <w:spacing w:line="240" w:lineRule="auto"/>
        <w:ind w:left="720" w:hanging="720"/>
      </w:pPr>
    </w:p>
    <w:p w:rsidR="00773787" w:rsidRDefault="001C351D" w:rsidP="00B74861">
      <w:pPr>
        <w:spacing w:line="240" w:lineRule="auto"/>
        <w:ind w:left="720" w:hanging="720"/>
      </w:pPr>
      <w:r>
        <w:t>&lt;!--Delete Item--&gt;</w:t>
      </w:r>
    </w:p>
    <w:p w:rsidR="00773787" w:rsidRDefault="001C351D" w:rsidP="00B74861">
      <w:pPr>
        <w:spacing w:line="240" w:lineRule="auto"/>
        <w:ind w:left="720" w:hanging="720"/>
      </w:pPr>
      <w:r>
        <w:t>&lt;div class="modal fade" id="deleteDialog" tabindex="-1" role="dialog" aria-labelledby="exampleModalLabel" aria-hidden="true"&gt;</w:t>
      </w:r>
    </w:p>
    <w:p w:rsidR="00773787" w:rsidRDefault="001C351D" w:rsidP="00B74861">
      <w:pPr>
        <w:spacing w:line="240" w:lineRule="auto"/>
        <w:ind w:left="720" w:hanging="720"/>
      </w:pPr>
      <w:r>
        <w:tab/>
        <w:t>&lt;div class="modal-dialog" role="document"&gt;</w:t>
      </w:r>
    </w:p>
    <w:p w:rsidR="00773787" w:rsidRDefault="001C351D" w:rsidP="00B74861">
      <w:pPr>
        <w:spacing w:line="240" w:lineRule="auto"/>
        <w:ind w:left="720" w:hanging="720"/>
      </w:pPr>
      <w:r>
        <w:t xml:space="preserve">    </w:t>
      </w:r>
      <w:r>
        <w:tab/>
        <w:t>&lt;div class="modal-content"&gt;</w:t>
      </w:r>
    </w:p>
    <w:p w:rsidR="00773787" w:rsidRDefault="001C351D" w:rsidP="00B74861">
      <w:pPr>
        <w:spacing w:line="240" w:lineRule="auto"/>
        <w:ind w:left="720" w:hanging="720"/>
      </w:pPr>
      <w:r>
        <w:t xml:space="preserve">        </w:t>
      </w:r>
      <w:r>
        <w:tab/>
        <w:t>&lt;div class="modal-header"&gt;</w:t>
      </w:r>
    </w:p>
    <w:p w:rsidR="00773787" w:rsidRDefault="001C351D" w:rsidP="00B74861">
      <w:pPr>
        <w:spacing w:line="240" w:lineRule="auto"/>
        <w:ind w:left="720" w:hanging="720"/>
      </w:pPr>
      <w:r>
        <w:t xml:space="preserve">            </w:t>
      </w:r>
      <w:r>
        <w:tab/>
        <w:t>&lt;h5 class="modal-title" id="exampleModalLabel"&gt;Delete Item&lt;/h5&gt;</w:t>
      </w:r>
    </w:p>
    <w:p w:rsidR="00773787" w:rsidRDefault="001C351D" w:rsidP="00B74861">
      <w:pPr>
        <w:spacing w:line="240" w:lineRule="auto"/>
        <w:ind w:left="720" w:hanging="720"/>
      </w:pPr>
      <w:r>
        <w:t xml:space="preserve">            </w:t>
      </w:r>
      <w:r>
        <w:tab/>
        <w:t>&lt;button type="button" class="close" data-dismiss="modal" aria-label="Close"&gt;</w:t>
      </w:r>
    </w:p>
    <w:p w:rsidR="00773787" w:rsidRDefault="001C351D" w:rsidP="00B74861">
      <w:pPr>
        <w:spacing w:line="240" w:lineRule="auto"/>
        <w:ind w:left="720" w:hanging="720"/>
      </w:pPr>
      <w:r>
        <w:t xml:space="preserve">                </w:t>
      </w:r>
      <w:r>
        <w:tab/>
        <w:t>&lt;span aria-hidden="true"&gt;&amp;times;&lt;/span&gt;</w:t>
      </w:r>
    </w:p>
    <w:p w:rsidR="00773787" w:rsidRDefault="001C351D" w:rsidP="00B74861">
      <w:pPr>
        <w:spacing w:line="240" w:lineRule="auto"/>
        <w:ind w:left="720" w:hanging="720"/>
      </w:pPr>
      <w:r>
        <w:t xml:space="preserve">            </w:t>
      </w:r>
      <w:r>
        <w:tab/>
        <w:t>&lt;/button&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div class="modal-body"&gt;</w:t>
      </w:r>
    </w:p>
    <w:p w:rsidR="00773787" w:rsidRDefault="001C351D" w:rsidP="00B74861">
      <w:pPr>
        <w:spacing w:line="240" w:lineRule="auto"/>
        <w:ind w:left="720" w:hanging="720"/>
      </w:pPr>
      <w:r>
        <w:t xml:space="preserve">            </w:t>
      </w:r>
      <w:r>
        <w:tab/>
        <w:t>&lt;p&gt;Do you want to delete the record?&lt;/p&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div class="modal-footer"&gt;</w:t>
      </w:r>
    </w:p>
    <w:p w:rsidR="00773787" w:rsidRDefault="001C351D" w:rsidP="00B74861">
      <w:pPr>
        <w:spacing w:line="240" w:lineRule="auto"/>
        <w:ind w:left="720" w:hanging="720"/>
      </w:pPr>
      <w:r>
        <w:t xml:space="preserve">            </w:t>
      </w:r>
      <w:r>
        <w:tab/>
        <w:t>&lt;button type="button" class="btn btn-primary" data-dismiss="modal"&gt;Close&lt;/button&gt;</w:t>
      </w:r>
    </w:p>
    <w:p w:rsidR="00773787" w:rsidRDefault="001C351D" w:rsidP="00B74861">
      <w:pPr>
        <w:spacing w:line="240" w:lineRule="auto"/>
        <w:ind w:left="720" w:hanging="720"/>
      </w:pPr>
      <w:r>
        <w:t xml:space="preserve">            </w:t>
      </w:r>
      <w:r>
        <w:tab/>
        <w:t>&lt;button type="button" class="btn btn-danger" id="btnYesDelete"&gt;Delete&lt;/button&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ab/>
        <w:t>&lt;/div&gt;</w:t>
      </w:r>
    </w:p>
    <w:p w:rsidR="00773787" w:rsidRDefault="001C351D" w:rsidP="00B74861">
      <w:pPr>
        <w:spacing w:line="240" w:lineRule="auto"/>
        <w:ind w:left="720" w:hanging="720"/>
      </w:pPr>
      <w:r>
        <w:t>&lt;/div&gt;</w:t>
      </w:r>
    </w:p>
    <w:p w:rsidR="00773787" w:rsidRDefault="00773787" w:rsidP="00B74861">
      <w:pPr>
        <w:spacing w:line="240" w:lineRule="auto"/>
        <w:ind w:left="720" w:hanging="720"/>
      </w:pPr>
    </w:p>
    <w:p w:rsidR="00773787" w:rsidRDefault="001C351D" w:rsidP="00B74861">
      <w:pPr>
        <w:spacing w:line="240" w:lineRule="auto"/>
        <w:ind w:left="720" w:hanging="720"/>
      </w:pPr>
      <w:r>
        <w:t>@section Scripts {</w:t>
      </w:r>
    </w:p>
    <w:p w:rsidR="00773787" w:rsidRDefault="001C351D" w:rsidP="00B74861">
      <w:pPr>
        <w:spacing w:line="240" w:lineRule="auto"/>
        <w:ind w:left="720" w:hanging="720"/>
      </w:pPr>
      <w:r>
        <w:lastRenderedPageBreak/>
        <w:tab/>
        <w:t>@{await Html.RenderPartialAsync("_ValidationScriptsPartial");}</w:t>
      </w:r>
    </w:p>
    <w:p w:rsidR="00773787" w:rsidRDefault="001C351D" w:rsidP="00B74861">
      <w:pPr>
        <w:spacing w:line="240" w:lineRule="auto"/>
        <w:ind w:left="720" w:hanging="720"/>
      </w:pPr>
      <w:r>
        <w:tab/>
        <w:t>&lt;script src="//cdn.datatables.net/1.10.19/js/jquery.dataTables.min.js"&gt;&lt;/script&gt;</w:t>
      </w:r>
    </w:p>
    <w:p w:rsidR="00773787" w:rsidRDefault="00773787" w:rsidP="00B74861">
      <w:pPr>
        <w:spacing w:line="240" w:lineRule="auto"/>
        <w:ind w:left="720" w:hanging="720"/>
      </w:pPr>
    </w:p>
    <w:p w:rsidR="00773787" w:rsidRDefault="001C351D" w:rsidP="00B74861">
      <w:pPr>
        <w:spacing w:line="240" w:lineRule="auto"/>
        <w:ind w:left="720" w:hanging="720"/>
      </w:pPr>
      <w:r>
        <w:tab/>
        <w:t>&lt;script type="text/javascript"&gt;</w:t>
      </w:r>
    </w:p>
    <w:p w:rsidR="00773787" w:rsidRDefault="001C351D" w:rsidP="00B74861">
      <w:pPr>
        <w:spacing w:line="240" w:lineRule="auto"/>
        <w:ind w:left="720" w:hanging="720"/>
      </w:pPr>
      <w:r>
        <w:t xml:space="preserve">    </w:t>
      </w:r>
      <w:r>
        <w:tab/>
        <w:t>$(document).ready(function () {</w:t>
      </w:r>
    </w:p>
    <w:p w:rsidR="00773787" w:rsidRDefault="001C351D" w:rsidP="00B74861">
      <w:pPr>
        <w:spacing w:line="240" w:lineRule="auto"/>
        <w:ind w:left="720" w:hanging="720"/>
      </w:pPr>
      <w:r>
        <w:t xml:space="preserve">        </w:t>
      </w:r>
      <w:r>
        <w:tab/>
        <w:t>$('#MyTable').DataTable();</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 Delete item</w:t>
      </w:r>
    </w:p>
    <w:p w:rsidR="00773787" w:rsidRDefault="001C351D" w:rsidP="00B74861">
      <w:pPr>
        <w:spacing w:line="240" w:lineRule="auto"/>
        <w:ind w:left="720" w:hanging="720"/>
      </w:pPr>
      <w:r>
        <w:t xml:space="preserve">        </w:t>
      </w:r>
      <w:r>
        <w:tab/>
        <w:t>var item_to_delete;</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deleteItem').click((e) =&gt; {</w:t>
      </w:r>
    </w:p>
    <w:p w:rsidR="00773787" w:rsidRDefault="001C351D" w:rsidP="00B74861">
      <w:pPr>
        <w:spacing w:line="240" w:lineRule="auto"/>
        <w:ind w:left="720" w:hanging="720"/>
      </w:pPr>
      <w:r>
        <w:t xml:space="preserve">            </w:t>
      </w:r>
      <w:r>
        <w:tab/>
        <w:t>item_to_delete = e.currentTarget.dataset.id;</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btnYesDelete").click(function () {</w:t>
      </w:r>
    </w:p>
    <w:p w:rsidR="00773787" w:rsidRDefault="001C351D" w:rsidP="00B74861">
      <w:pPr>
        <w:spacing w:line="240" w:lineRule="auto"/>
        <w:ind w:left="720" w:hanging="720"/>
      </w:pPr>
      <w:r>
        <w:t xml:space="preserve">            </w:t>
      </w:r>
      <w:r>
        <w:tab/>
        <w:t>window.location.href = '/Managers/Delete/' + item_to_delet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lt;/script&g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13"/>
        </w:numPr>
        <w:spacing w:line="240" w:lineRule="auto"/>
        <w:ind w:hanging="720"/>
      </w:pPr>
      <w:r>
        <w:t xml:space="preserve">Modify the </w:t>
      </w:r>
      <w:r>
        <w:rPr>
          <w:b/>
        </w:rPr>
        <w:t>Details</w:t>
      </w:r>
      <w:r>
        <w:t xml:space="preserve"> view for </w:t>
      </w:r>
      <w:r>
        <w:rPr>
          <w:b/>
        </w:rPr>
        <w:t>ManagersController</w:t>
      </w:r>
      <w:r>
        <w:t>:</w:t>
      </w:r>
    </w:p>
    <w:p w:rsidR="00773787" w:rsidRDefault="00773787" w:rsidP="00B74861">
      <w:pPr>
        <w:spacing w:line="240" w:lineRule="auto"/>
        <w:ind w:left="720" w:hanging="720"/>
      </w:pPr>
    </w:p>
    <w:p w:rsidR="00773787" w:rsidRDefault="001C351D" w:rsidP="00B74861">
      <w:pPr>
        <w:spacing w:line="240" w:lineRule="auto"/>
        <w:ind w:left="720" w:hanging="720"/>
      </w:pPr>
      <w:r>
        <w:t>@model MyVet.Web.Data.Entities.Manager</w:t>
      </w:r>
    </w:p>
    <w:p w:rsidR="00773787" w:rsidRDefault="00773787" w:rsidP="00B74861">
      <w:pPr>
        <w:spacing w:line="240" w:lineRule="auto"/>
        <w:ind w:left="720" w:hanging="720"/>
      </w:pPr>
    </w:p>
    <w:p w:rsidR="00773787" w:rsidRDefault="001C351D" w:rsidP="00B74861">
      <w:pPr>
        <w:spacing w:line="240" w:lineRule="auto"/>
        <w:ind w:left="720" w:hanging="720"/>
      </w:pPr>
      <w:r>
        <w:t>@{</w:t>
      </w:r>
    </w:p>
    <w:p w:rsidR="00773787" w:rsidRDefault="001C351D" w:rsidP="00B74861">
      <w:pPr>
        <w:spacing w:line="240" w:lineRule="auto"/>
        <w:ind w:left="720" w:hanging="720"/>
      </w:pPr>
      <w:r>
        <w:tab/>
        <w:t>ViewData["Title"] = "Details";</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t>&lt;h2&gt;Manager&lt;/h2&gt;</w:t>
      </w:r>
    </w:p>
    <w:p w:rsidR="00773787" w:rsidRDefault="00773787" w:rsidP="00B74861">
      <w:pPr>
        <w:spacing w:line="240" w:lineRule="auto"/>
        <w:ind w:left="720" w:hanging="720"/>
      </w:pPr>
    </w:p>
    <w:p w:rsidR="00773787" w:rsidRDefault="001C351D" w:rsidP="00B74861">
      <w:pPr>
        <w:spacing w:line="240" w:lineRule="auto"/>
        <w:ind w:left="720" w:hanging="720"/>
      </w:pPr>
      <w:r>
        <w:t>&lt;div&gt;</w:t>
      </w:r>
    </w:p>
    <w:p w:rsidR="00773787" w:rsidRDefault="001C351D" w:rsidP="00B74861">
      <w:pPr>
        <w:spacing w:line="240" w:lineRule="auto"/>
        <w:ind w:left="720" w:hanging="720"/>
      </w:pPr>
      <w:r>
        <w:tab/>
        <w:t>&lt;h4&gt;Details&lt;/h4&gt;</w:t>
      </w:r>
    </w:p>
    <w:p w:rsidR="00773787" w:rsidRDefault="001C351D" w:rsidP="00B74861">
      <w:pPr>
        <w:spacing w:line="240" w:lineRule="auto"/>
        <w:ind w:left="720" w:hanging="720"/>
      </w:pPr>
      <w:r>
        <w:tab/>
        <w:t>&lt;hr /&gt;</w:t>
      </w:r>
    </w:p>
    <w:p w:rsidR="00773787" w:rsidRDefault="001C351D" w:rsidP="00B74861">
      <w:pPr>
        <w:spacing w:line="240" w:lineRule="auto"/>
        <w:ind w:left="720" w:hanging="720"/>
      </w:pPr>
      <w:r>
        <w:tab/>
        <w:t>&lt;dl class="dl-horizontal"&gt;</w:t>
      </w:r>
    </w:p>
    <w:p w:rsidR="00773787" w:rsidRDefault="001C351D" w:rsidP="00B74861">
      <w:pPr>
        <w:spacing w:line="240" w:lineRule="auto"/>
        <w:ind w:left="720" w:hanging="720"/>
      </w:pPr>
      <w:r>
        <w:t xml:space="preserve">    </w:t>
      </w:r>
      <w:r>
        <w:tab/>
        <w:t>&lt;dt&gt;</w:t>
      </w:r>
    </w:p>
    <w:p w:rsidR="00773787" w:rsidRDefault="001C351D" w:rsidP="00B74861">
      <w:pPr>
        <w:spacing w:line="240" w:lineRule="auto"/>
        <w:ind w:left="720" w:hanging="720"/>
      </w:pPr>
      <w:r>
        <w:lastRenderedPageBreak/>
        <w:t xml:space="preserve">        </w:t>
      </w:r>
      <w:r>
        <w:tab/>
        <w:t>@Html.DisplayNameFor(model =&gt; model.User.Document)</w:t>
      </w:r>
    </w:p>
    <w:p w:rsidR="00773787" w:rsidRDefault="001C351D" w:rsidP="00B74861">
      <w:pPr>
        <w:spacing w:line="240" w:lineRule="auto"/>
        <w:ind w:left="720" w:hanging="720"/>
      </w:pPr>
      <w:r>
        <w:t xml:space="preserve">    </w:t>
      </w:r>
      <w:r>
        <w:tab/>
        <w:t>&lt;/dt&gt;</w:t>
      </w:r>
    </w:p>
    <w:p w:rsidR="00773787" w:rsidRDefault="001C351D" w:rsidP="00B74861">
      <w:pPr>
        <w:spacing w:line="240" w:lineRule="auto"/>
        <w:ind w:left="720" w:hanging="720"/>
      </w:pPr>
      <w:r>
        <w:t xml:space="preserve">    </w:t>
      </w:r>
      <w:r>
        <w:tab/>
        <w:t>&lt;dd&gt;</w:t>
      </w:r>
    </w:p>
    <w:p w:rsidR="00773787" w:rsidRDefault="001C351D" w:rsidP="00B74861">
      <w:pPr>
        <w:spacing w:line="240" w:lineRule="auto"/>
        <w:ind w:left="720" w:hanging="720"/>
      </w:pPr>
      <w:r>
        <w:t xml:space="preserve">        </w:t>
      </w:r>
      <w:r>
        <w:tab/>
        <w:t>@Html.DisplayFor(model =&gt; model.User.Document)</w:t>
      </w:r>
    </w:p>
    <w:p w:rsidR="00773787" w:rsidRDefault="001C351D" w:rsidP="00B74861">
      <w:pPr>
        <w:spacing w:line="240" w:lineRule="auto"/>
        <w:ind w:left="720" w:hanging="720"/>
      </w:pPr>
      <w:r>
        <w:t xml:space="preserve">    </w:t>
      </w:r>
      <w:r>
        <w:tab/>
        <w:t>&lt;/dd&gt;</w:t>
      </w:r>
    </w:p>
    <w:p w:rsidR="00773787" w:rsidRDefault="001C351D" w:rsidP="00B74861">
      <w:pPr>
        <w:spacing w:line="240" w:lineRule="auto"/>
        <w:ind w:left="720" w:hanging="720"/>
      </w:pPr>
      <w:r>
        <w:t xml:space="preserve">    </w:t>
      </w:r>
      <w:r>
        <w:tab/>
        <w:t>&lt;dt&gt;</w:t>
      </w:r>
    </w:p>
    <w:p w:rsidR="00773787" w:rsidRDefault="001C351D" w:rsidP="00B74861">
      <w:pPr>
        <w:spacing w:line="240" w:lineRule="auto"/>
        <w:ind w:left="720" w:hanging="720"/>
      </w:pPr>
      <w:r>
        <w:t xml:space="preserve">        </w:t>
      </w:r>
      <w:r>
        <w:tab/>
        <w:t>@Html.DisplayNameFor(model =&gt; model.User.FirstName)</w:t>
      </w:r>
    </w:p>
    <w:p w:rsidR="00773787" w:rsidRDefault="001C351D" w:rsidP="00B74861">
      <w:pPr>
        <w:spacing w:line="240" w:lineRule="auto"/>
        <w:ind w:left="720" w:hanging="720"/>
      </w:pPr>
      <w:r>
        <w:t xml:space="preserve">    </w:t>
      </w:r>
      <w:r>
        <w:tab/>
        <w:t>&lt;/dt&gt;</w:t>
      </w:r>
    </w:p>
    <w:p w:rsidR="00773787" w:rsidRDefault="001C351D" w:rsidP="00B74861">
      <w:pPr>
        <w:spacing w:line="240" w:lineRule="auto"/>
        <w:ind w:left="720" w:hanging="720"/>
      </w:pPr>
      <w:r>
        <w:t xml:space="preserve">    </w:t>
      </w:r>
      <w:r>
        <w:tab/>
        <w:t>&lt;dd&gt;</w:t>
      </w:r>
    </w:p>
    <w:p w:rsidR="00773787" w:rsidRDefault="001C351D" w:rsidP="00B74861">
      <w:pPr>
        <w:spacing w:line="240" w:lineRule="auto"/>
        <w:ind w:left="720" w:hanging="720"/>
      </w:pPr>
      <w:r>
        <w:t xml:space="preserve">        </w:t>
      </w:r>
      <w:r>
        <w:tab/>
        <w:t>@Html.DisplayFor(model =&gt; model.User.FirstName)</w:t>
      </w:r>
    </w:p>
    <w:p w:rsidR="00773787" w:rsidRDefault="001C351D" w:rsidP="00B74861">
      <w:pPr>
        <w:spacing w:line="240" w:lineRule="auto"/>
        <w:ind w:left="720" w:hanging="720"/>
      </w:pPr>
      <w:r>
        <w:t xml:space="preserve">    </w:t>
      </w:r>
      <w:r>
        <w:tab/>
        <w:t>&lt;/dd&gt;</w:t>
      </w:r>
    </w:p>
    <w:p w:rsidR="00773787" w:rsidRDefault="001C351D" w:rsidP="00B74861">
      <w:pPr>
        <w:spacing w:line="240" w:lineRule="auto"/>
        <w:ind w:left="720" w:hanging="720"/>
      </w:pPr>
      <w:r>
        <w:t xml:space="preserve">    </w:t>
      </w:r>
      <w:r>
        <w:tab/>
        <w:t>&lt;dt&gt;</w:t>
      </w:r>
    </w:p>
    <w:p w:rsidR="00773787" w:rsidRDefault="001C351D" w:rsidP="00B74861">
      <w:pPr>
        <w:spacing w:line="240" w:lineRule="auto"/>
        <w:ind w:left="720" w:hanging="720"/>
      </w:pPr>
      <w:r>
        <w:t xml:space="preserve">        </w:t>
      </w:r>
      <w:r>
        <w:tab/>
        <w:t>@Html.DisplayNameFor(model =&gt; model.User.LastName)</w:t>
      </w:r>
    </w:p>
    <w:p w:rsidR="00773787" w:rsidRDefault="001C351D" w:rsidP="00B74861">
      <w:pPr>
        <w:spacing w:line="240" w:lineRule="auto"/>
        <w:ind w:left="720" w:hanging="720"/>
      </w:pPr>
      <w:r>
        <w:t xml:space="preserve">    </w:t>
      </w:r>
      <w:r>
        <w:tab/>
        <w:t>&lt;/dt&gt;</w:t>
      </w:r>
    </w:p>
    <w:p w:rsidR="00773787" w:rsidRDefault="001C351D" w:rsidP="00B74861">
      <w:pPr>
        <w:spacing w:line="240" w:lineRule="auto"/>
        <w:ind w:left="720" w:hanging="720"/>
      </w:pPr>
      <w:r>
        <w:t xml:space="preserve">    </w:t>
      </w:r>
      <w:r>
        <w:tab/>
        <w:t>&lt;dd&gt;</w:t>
      </w:r>
    </w:p>
    <w:p w:rsidR="00773787" w:rsidRDefault="001C351D" w:rsidP="00B74861">
      <w:pPr>
        <w:spacing w:line="240" w:lineRule="auto"/>
        <w:ind w:left="720" w:hanging="720"/>
      </w:pPr>
      <w:r>
        <w:t xml:space="preserve">        </w:t>
      </w:r>
      <w:r>
        <w:tab/>
        <w:t>@Html.DisplayFor(model =&gt; model.User.LastName)</w:t>
      </w:r>
    </w:p>
    <w:p w:rsidR="00773787" w:rsidRDefault="001C351D" w:rsidP="00B74861">
      <w:pPr>
        <w:spacing w:line="240" w:lineRule="auto"/>
        <w:ind w:left="720" w:hanging="720"/>
      </w:pPr>
      <w:r>
        <w:t xml:space="preserve">    </w:t>
      </w:r>
      <w:r>
        <w:tab/>
        <w:t>&lt;/dd&gt;</w:t>
      </w:r>
    </w:p>
    <w:p w:rsidR="00773787" w:rsidRDefault="001C351D" w:rsidP="00B74861">
      <w:pPr>
        <w:spacing w:line="240" w:lineRule="auto"/>
        <w:ind w:left="720" w:hanging="720"/>
      </w:pPr>
      <w:r>
        <w:t xml:space="preserve">    </w:t>
      </w:r>
      <w:r>
        <w:tab/>
        <w:t>&lt;dt&gt;</w:t>
      </w:r>
    </w:p>
    <w:p w:rsidR="00773787" w:rsidRDefault="001C351D" w:rsidP="00B74861">
      <w:pPr>
        <w:spacing w:line="240" w:lineRule="auto"/>
        <w:ind w:left="720" w:hanging="720"/>
      </w:pPr>
      <w:r>
        <w:t xml:space="preserve">        </w:t>
      </w:r>
      <w:r>
        <w:tab/>
        <w:t>@Html.DisplayNameFor(model =&gt; model.User.Email)</w:t>
      </w:r>
    </w:p>
    <w:p w:rsidR="00773787" w:rsidRDefault="001C351D" w:rsidP="00B74861">
      <w:pPr>
        <w:spacing w:line="240" w:lineRule="auto"/>
        <w:ind w:left="720" w:hanging="720"/>
      </w:pPr>
      <w:r>
        <w:t xml:space="preserve">    </w:t>
      </w:r>
      <w:r>
        <w:tab/>
        <w:t>&lt;/dt&gt;</w:t>
      </w:r>
    </w:p>
    <w:p w:rsidR="00773787" w:rsidRDefault="001C351D" w:rsidP="00B74861">
      <w:pPr>
        <w:spacing w:line="240" w:lineRule="auto"/>
        <w:ind w:left="720" w:hanging="720"/>
      </w:pPr>
      <w:r>
        <w:t xml:space="preserve">    </w:t>
      </w:r>
      <w:r>
        <w:tab/>
        <w:t>&lt;dd&gt;</w:t>
      </w:r>
    </w:p>
    <w:p w:rsidR="00773787" w:rsidRDefault="001C351D" w:rsidP="00B74861">
      <w:pPr>
        <w:spacing w:line="240" w:lineRule="auto"/>
        <w:ind w:left="720" w:hanging="720"/>
      </w:pPr>
      <w:r>
        <w:t xml:space="preserve">        </w:t>
      </w:r>
      <w:r>
        <w:tab/>
        <w:t>@Html.DisplayFor(model =&gt; model.User.Email)</w:t>
      </w:r>
    </w:p>
    <w:p w:rsidR="00773787" w:rsidRDefault="001C351D" w:rsidP="00B74861">
      <w:pPr>
        <w:spacing w:line="240" w:lineRule="auto"/>
        <w:ind w:left="720" w:hanging="720"/>
      </w:pPr>
      <w:r>
        <w:t xml:space="preserve">    </w:t>
      </w:r>
      <w:r>
        <w:tab/>
        <w:t>&lt;/dd&gt;</w:t>
      </w:r>
    </w:p>
    <w:p w:rsidR="00773787" w:rsidRDefault="001C351D" w:rsidP="00B74861">
      <w:pPr>
        <w:spacing w:line="240" w:lineRule="auto"/>
        <w:ind w:left="720" w:hanging="720"/>
      </w:pPr>
      <w:r>
        <w:t xml:space="preserve">    </w:t>
      </w:r>
      <w:r>
        <w:tab/>
        <w:t>&lt;dt&gt;</w:t>
      </w:r>
    </w:p>
    <w:p w:rsidR="00773787" w:rsidRDefault="001C351D" w:rsidP="00B74861">
      <w:pPr>
        <w:spacing w:line="240" w:lineRule="auto"/>
        <w:ind w:left="720" w:hanging="720"/>
      </w:pPr>
      <w:r>
        <w:t xml:space="preserve">        </w:t>
      </w:r>
      <w:r>
        <w:tab/>
        <w:t>@Html.DisplayNameFor(model =&gt; model.User.PhoneNumber)</w:t>
      </w:r>
    </w:p>
    <w:p w:rsidR="00773787" w:rsidRDefault="001C351D" w:rsidP="00B74861">
      <w:pPr>
        <w:spacing w:line="240" w:lineRule="auto"/>
        <w:ind w:left="720" w:hanging="720"/>
      </w:pPr>
      <w:r>
        <w:t xml:space="preserve">    </w:t>
      </w:r>
      <w:r>
        <w:tab/>
        <w:t>&lt;/dt&gt;</w:t>
      </w:r>
    </w:p>
    <w:p w:rsidR="00773787" w:rsidRDefault="001C351D" w:rsidP="00B74861">
      <w:pPr>
        <w:spacing w:line="240" w:lineRule="auto"/>
        <w:ind w:left="720" w:hanging="720"/>
      </w:pPr>
      <w:r>
        <w:t xml:space="preserve">    </w:t>
      </w:r>
      <w:r>
        <w:tab/>
        <w:t>&lt;dd&gt;</w:t>
      </w:r>
    </w:p>
    <w:p w:rsidR="00773787" w:rsidRDefault="001C351D" w:rsidP="00B74861">
      <w:pPr>
        <w:spacing w:line="240" w:lineRule="auto"/>
        <w:ind w:left="720" w:hanging="720"/>
      </w:pPr>
      <w:r>
        <w:t xml:space="preserve">        </w:t>
      </w:r>
      <w:r>
        <w:tab/>
        <w:t>@Html.DisplayFor(model =&gt; model.User.PhoneNumber)</w:t>
      </w:r>
    </w:p>
    <w:p w:rsidR="00773787" w:rsidRDefault="001C351D" w:rsidP="00B74861">
      <w:pPr>
        <w:spacing w:line="240" w:lineRule="auto"/>
        <w:ind w:left="720" w:hanging="720"/>
      </w:pPr>
      <w:r>
        <w:t xml:space="preserve">    </w:t>
      </w:r>
      <w:r>
        <w:tab/>
        <w:t>&lt;/dd&gt;</w:t>
      </w:r>
    </w:p>
    <w:p w:rsidR="00773787" w:rsidRDefault="001C351D" w:rsidP="00B74861">
      <w:pPr>
        <w:spacing w:line="240" w:lineRule="auto"/>
        <w:ind w:left="720" w:hanging="720"/>
      </w:pPr>
      <w:r>
        <w:tab/>
        <w:t>&lt;/dl&gt;</w:t>
      </w:r>
    </w:p>
    <w:p w:rsidR="00773787" w:rsidRDefault="001C351D" w:rsidP="00B74861">
      <w:pPr>
        <w:spacing w:line="240" w:lineRule="auto"/>
        <w:ind w:left="720" w:hanging="720"/>
      </w:pPr>
      <w:r>
        <w:t>&lt;/div&gt;</w:t>
      </w:r>
    </w:p>
    <w:p w:rsidR="00773787" w:rsidRDefault="001C351D" w:rsidP="00B74861">
      <w:pPr>
        <w:spacing w:line="240" w:lineRule="auto"/>
        <w:ind w:left="720" w:hanging="720"/>
      </w:pPr>
      <w:r>
        <w:t>&lt;div&gt;</w:t>
      </w:r>
    </w:p>
    <w:p w:rsidR="00773787" w:rsidRDefault="001C351D" w:rsidP="00B74861">
      <w:pPr>
        <w:spacing w:line="240" w:lineRule="auto"/>
        <w:ind w:left="720" w:hanging="720"/>
      </w:pPr>
      <w:r>
        <w:tab/>
        <w:t>&lt;a asp-action="Edit" asp-route-id="@Model.Id" class="btn btn-warning"&gt;Edit&lt;/a&gt;</w:t>
      </w:r>
    </w:p>
    <w:p w:rsidR="00773787" w:rsidRDefault="001C351D" w:rsidP="00B74861">
      <w:pPr>
        <w:spacing w:line="240" w:lineRule="auto"/>
        <w:ind w:left="720" w:hanging="720"/>
      </w:pPr>
      <w:r>
        <w:tab/>
        <w:t>&lt;a asp-action="Index" class="btn btn-success"&gt;Back to List&lt;/a&gt;</w:t>
      </w:r>
    </w:p>
    <w:p w:rsidR="00773787" w:rsidRDefault="001C351D" w:rsidP="00B74861">
      <w:pPr>
        <w:spacing w:line="240" w:lineRule="auto"/>
        <w:ind w:left="720" w:hanging="720"/>
      </w:pPr>
      <w:r>
        <w:t>&lt;/div&gt;</w:t>
      </w:r>
    </w:p>
    <w:p w:rsidR="00773787" w:rsidRDefault="00773787" w:rsidP="00B74861">
      <w:pPr>
        <w:spacing w:line="240" w:lineRule="auto"/>
        <w:ind w:left="720" w:hanging="720"/>
      </w:pPr>
    </w:p>
    <w:p w:rsidR="00773787" w:rsidRDefault="00773787" w:rsidP="00B74861">
      <w:pPr>
        <w:spacing w:line="240" w:lineRule="auto"/>
        <w:ind w:left="720" w:hanging="720"/>
      </w:pPr>
    </w:p>
    <w:p w:rsidR="00773787" w:rsidRDefault="001C351D" w:rsidP="00B74861">
      <w:pPr>
        <w:numPr>
          <w:ilvl w:val="0"/>
          <w:numId w:val="13"/>
        </w:numPr>
        <w:spacing w:line="240" w:lineRule="auto"/>
        <w:ind w:hanging="720"/>
      </w:pPr>
      <w:r>
        <w:t xml:space="preserve">Modify the </w:t>
      </w:r>
      <w:r>
        <w:rPr>
          <w:b/>
        </w:rPr>
        <w:t>Create</w:t>
      </w:r>
      <w:r>
        <w:t xml:space="preserve"> view for </w:t>
      </w:r>
      <w:r>
        <w:rPr>
          <w:b/>
        </w:rPr>
        <w:t>ManagersController</w:t>
      </w:r>
      <w:r>
        <w:t>:</w:t>
      </w:r>
    </w:p>
    <w:p w:rsidR="00773787" w:rsidRDefault="00773787" w:rsidP="00B74861">
      <w:pPr>
        <w:spacing w:line="240" w:lineRule="auto"/>
        <w:ind w:left="720" w:hanging="720"/>
      </w:pPr>
    </w:p>
    <w:p w:rsidR="00773787" w:rsidRDefault="001C351D" w:rsidP="00B74861">
      <w:pPr>
        <w:spacing w:line="240" w:lineRule="auto"/>
        <w:ind w:left="720" w:hanging="720"/>
      </w:pPr>
      <w:r>
        <w:t>@model MyVet.Web.Models.AddUserViewModel</w:t>
      </w:r>
    </w:p>
    <w:p w:rsidR="00773787" w:rsidRDefault="00773787" w:rsidP="00B74861">
      <w:pPr>
        <w:spacing w:line="240" w:lineRule="auto"/>
        <w:ind w:left="720" w:hanging="720"/>
      </w:pPr>
    </w:p>
    <w:p w:rsidR="00773787" w:rsidRDefault="001C351D" w:rsidP="00B74861">
      <w:pPr>
        <w:spacing w:line="240" w:lineRule="auto"/>
        <w:ind w:left="720" w:hanging="720"/>
      </w:pPr>
      <w:r>
        <w:t>@{</w:t>
      </w:r>
    </w:p>
    <w:p w:rsidR="00773787" w:rsidRDefault="001C351D" w:rsidP="00B74861">
      <w:pPr>
        <w:spacing w:line="240" w:lineRule="auto"/>
        <w:ind w:left="720" w:hanging="720"/>
      </w:pPr>
      <w:r>
        <w:tab/>
        <w:t>ViewData["Title"] = "Create";</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t>&lt;h2&gt;Create&lt;/h2&gt;</w:t>
      </w:r>
    </w:p>
    <w:p w:rsidR="00773787" w:rsidRDefault="00773787" w:rsidP="00B74861">
      <w:pPr>
        <w:spacing w:line="240" w:lineRule="auto"/>
        <w:ind w:left="720" w:hanging="720"/>
      </w:pPr>
    </w:p>
    <w:p w:rsidR="00773787" w:rsidRDefault="001C351D" w:rsidP="00B74861">
      <w:pPr>
        <w:spacing w:line="240" w:lineRule="auto"/>
        <w:ind w:left="720" w:hanging="720"/>
      </w:pPr>
      <w:r>
        <w:t>&lt;h4&gt;Manager&lt;/h4&gt;</w:t>
      </w:r>
    </w:p>
    <w:p w:rsidR="00773787" w:rsidRDefault="001C351D" w:rsidP="00B74861">
      <w:pPr>
        <w:spacing w:line="240" w:lineRule="auto"/>
        <w:ind w:left="720" w:hanging="720"/>
      </w:pPr>
      <w:r>
        <w:t>&lt;hr /&gt;</w:t>
      </w:r>
    </w:p>
    <w:p w:rsidR="00773787" w:rsidRDefault="001C351D" w:rsidP="00B74861">
      <w:pPr>
        <w:spacing w:line="240" w:lineRule="auto"/>
        <w:ind w:left="720" w:hanging="720"/>
      </w:pPr>
      <w:r>
        <w:t>&lt;div class="row"&gt;</w:t>
      </w:r>
    </w:p>
    <w:p w:rsidR="00773787" w:rsidRDefault="001C351D" w:rsidP="00B74861">
      <w:pPr>
        <w:spacing w:line="240" w:lineRule="auto"/>
        <w:ind w:left="720" w:hanging="720"/>
      </w:pPr>
      <w:r>
        <w:tab/>
        <w:t>&lt;div class="col-md-4"&gt;</w:t>
      </w:r>
    </w:p>
    <w:p w:rsidR="00773787" w:rsidRDefault="001C351D" w:rsidP="00B74861">
      <w:pPr>
        <w:spacing w:line="240" w:lineRule="auto"/>
        <w:ind w:left="720" w:hanging="720"/>
      </w:pPr>
      <w:r>
        <w:t xml:space="preserve">    </w:t>
      </w:r>
      <w:r>
        <w:tab/>
        <w:t>&lt;form asp-action="Create"&gt;</w:t>
      </w:r>
    </w:p>
    <w:p w:rsidR="00773787" w:rsidRDefault="001C351D" w:rsidP="00B74861">
      <w:pPr>
        <w:spacing w:line="240" w:lineRule="auto"/>
        <w:ind w:left="720" w:hanging="720"/>
      </w:pPr>
      <w:r>
        <w:t xml:space="preserve">        </w:t>
      </w:r>
      <w:r>
        <w:tab/>
        <w:t>&lt;div asp-validation-summary="ModelOnly" class="text-danger"&g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Username" class="control-label"&gt;&lt;/label&gt;</w:t>
      </w:r>
    </w:p>
    <w:p w:rsidR="00773787" w:rsidRDefault="001C351D" w:rsidP="00B74861">
      <w:pPr>
        <w:spacing w:line="240" w:lineRule="auto"/>
        <w:ind w:left="720" w:hanging="720"/>
      </w:pPr>
      <w:r>
        <w:t xml:space="preserve">            </w:t>
      </w:r>
      <w:r>
        <w:tab/>
        <w:t>&lt;input asp-for="Username" class="form-control" /&gt;</w:t>
      </w:r>
    </w:p>
    <w:p w:rsidR="00773787" w:rsidRDefault="001C351D" w:rsidP="00B74861">
      <w:pPr>
        <w:spacing w:line="240" w:lineRule="auto"/>
        <w:ind w:left="720" w:hanging="720"/>
      </w:pPr>
      <w:r>
        <w:t xml:space="preserve">            </w:t>
      </w:r>
      <w:r>
        <w:tab/>
        <w:t>&lt;span asp-validation-for="Username"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Document" class="control-label"&gt;&lt;/label&gt;</w:t>
      </w:r>
    </w:p>
    <w:p w:rsidR="00773787" w:rsidRDefault="001C351D" w:rsidP="00B74861">
      <w:pPr>
        <w:spacing w:line="240" w:lineRule="auto"/>
        <w:ind w:left="720" w:hanging="720"/>
      </w:pPr>
      <w:r>
        <w:t xml:space="preserve">            </w:t>
      </w:r>
      <w:r>
        <w:tab/>
        <w:t>&lt;input asp-for="Document" class="form-control" /&gt;</w:t>
      </w:r>
    </w:p>
    <w:p w:rsidR="00773787" w:rsidRDefault="001C351D" w:rsidP="00B74861">
      <w:pPr>
        <w:spacing w:line="240" w:lineRule="auto"/>
        <w:ind w:left="720" w:hanging="720"/>
      </w:pPr>
      <w:r>
        <w:t xml:space="preserve">            </w:t>
      </w:r>
      <w:r>
        <w:tab/>
        <w:t>&lt;span asp-validation-for="Document"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FirstName" class="control-label"&gt;&lt;/label&gt;</w:t>
      </w:r>
    </w:p>
    <w:p w:rsidR="00773787" w:rsidRDefault="001C351D" w:rsidP="00B74861">
      <w:pPr>
        <w:spacing w:line="240" w:lineRule="auto"/>
        <w:ind w:left="720" w:hanging="720"/>
      </w:pPr>
      <w:r>
        <w:t xml:space="preserve">            </w:t>
      </w:r>
      <w:r>
        <w:tab/>
        <w:t>&lt;input asp-for="FirstName" class="form-control" /&gt;</w:t>
      </w:r>
    </w:p>
    <w:p w:rsidR="00773787" w:rsidRDefault="001C351D" w:rsidP="00B74861">
      <w:pPr>
        <w:spacing w:line="240" w:lineRule="auto"/>
        <w:ind w:left="720" w:hanging="720"/>
      </w:pPr>
      <w:r>
        <w:t xml:space="preserve">            </w:t>
      </w:r>
      <w:r>
        <w:tab/>
        <w:t>&lt;span asp-validation-for="FirstName"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lastRenderedPageBreak/>
        <w:t xml:space="preserve">        </w:t>
      </w:r>
      <w:r>
        <w:tab/>
        <w:t>&lt;div class="form-group"&gt;</w:t>
      </w:r>
    </w:p>
    <w:p w:rsidR="00773787" w:rsidRDefault="001C351D" w:rsidP="00B74861">
      <w:pPr>
        <w:spacing w:line="240" w:lineRule="auto"/>
        <w:ind w:left="720" w:hanging="720"/>
      </w:pPr>
      <w:r>
        <w:t xml:space="preserve">            </w:t>
      </w:r>
      <w:r>
        <w:tab/>
        <w:t>&lt;label asp-for="LastName" class="control-label"&gt;&lt;/label&gt;</w:t>
      </w:r>
    </w:p>
    <w:p w:rsidR="00773787" w:rsidRDefault="001C351D" w:rsidP="00B74861">
      <w:pPr>
        <w:spacing w:line="240" w:lineRule="auto"/>
        <w:ind w:left="720" w:hanging="720"/>
      </w:pPr>
      <w:r>
        <w:t xml:space="preserve">            </w:t>
      </w:r>
      <w:r>
        <w:tab/>
        <w:t>&lt;input asp-for="LastName" class="form-control" /&gt;</w:t>
      </w:r>
    </w:p>
    <w:p w:rsidR="00773787" w:rsidRDefault="001C351D" w:rsidP="00B74861">
      <w:pPr>
        <w:spacing w:line="240" w:lineRule="auto"/>
        <w:ind w:left="720" w:hanging="720"/>
      </w:pPr>
      <w:r>
        <w:t xml:space="preserve">            </w:t>
      </w:r>
      <w:r>
        <w:tab/>
        <w:t>&lt;span asp-validation-for="LastName"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Address" class="control-label"&gt;&lt;/label&gt;</w:t>
      </w:r>
    </w:p>
    <w:p w:rsidR="00773787" w:rsidRDefault="001C351D" w:rsidP="00B74861">
      <w:pPr>
        <w:spacing w:line="240" w:lineRule="auto"/>
        <w:ind w:left="720" w:hanging="720"/>
      </w:pPr>
      <w:r>
        <w:t xml:space="preserve">            </w:t>
      </w:r>
      <w:r>
        <w:tab/>
        <w:t>&lt;input asp-for="Address" class="form-control" /&gt;</w:t>
      </w:r>
    </w:p>
    <w:p w:rsidR="00773787" w:rsidRDefault="001C351D" w:rsidP="00B74861">
      <w:pPr>
        <w:spacing w:line="240" w:lineRule="auto"/>
        <w:ind w:left="720" w:hanging="720"/>
      </w:pPr>
      <w:r>
        <w:t xml:space="preserve">            </w:t>
      </w:r>
      <w:r>
        <w:tab/>
        <w:t>&lt;span asp-validation-for="Address"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PhoneNumber" class="control-label"&gt;&lt;/label&gt;</w:t>
      </w:r>
    </w:p>
    <w:p w:rsidR="00773787" w:rsidRDefault="001C351D" w:rsidP="00B74861">
      <w:pPr>
        <w:spacing w:line="240" w:lineRule="auto"/>
        <w:ind w:left="720" w:hanging="720"/>
      </w:pPr>
      <w:r>
        <w:t xml:space="preserve">            </w:t>
      </w:r>
      <w:r>
        <w:tab/>
        <w:t>&lt;input asp-for="PhoneNumber" class="form-control" /&gt;</w:t>
      </w:r>
    </w:p>
    <w:p w:rsidR="00773787" w:rsidRDefault="001C351D" w:rsidP="00B74861">
      <w:pPr>
        <w:spacing w:line="240" w:lineRule="auto"/>
        <w:ind w:left="720" w:hanging="720"/>
      </w:pPr>
      <w:r>
        <w:t xml:space="preserve">            </w:t>
      </w:r>
      <w:r>
        <w:tab/>
        <w:t>&lt;span asp-validation-for="PhoneNumber"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Password" class="control-label"&gt;&lt;/label&gt;</w:t>
      </w:r>
    </w:p>
    <w:p w:rsidR="00773787" w:rsidRDefault="001C351D" w:rsidP="00B74861">
      <w:pPr>
        <w:spacing w:line="240" w:lineRule="auto"/>
        <w:ind w:left="720" w:hanging="720"/>
      </w:pPr>
      <w:r>
        <w:t xml:space="preserve">            </w:t>
      </w:r>
      <w:r>
        <w:tab/>
        <w:t>&lt;input asp-for="Password" class="form-control" /&gt;</w:t>
      </w:r>
    </w:p>
    <w:p w:rsidR="00773787" w:rsidRDefault="001C351D" w:rsidP="00B74861">
      <w:pPr>
        <w:spacing w:line="240" w:lineRule="auto"/>
        <w:ind w:left="720" w:hanging="720"/>
      </w:pPr>
      <w:r>
        <w:t xml:space="preserve">            </w:t>
      </w:r>
      <w:r>
        <w:tab/>
        <w:t>&lt;span asp-validation-for="Password"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PasswordConfirm" class="control-label"&gt;&lt;/label&gt;</w:t>
      </w:r>
    </w:p>
    <w:p w:rsidR="00773787" w:rsidRDefault="001C351D" w:rsidP="00B74861">
      <w:pPr>
        <w:spacing w:line="240" w:lineRule="auto"/>
        <w:ind w:left="720" w:hanging="720"/>
      </w:pPr>
      <w:r>
        <w:t xml:space="preserve">            </w:t>
      </w:r>
      <w:r>
        <w:tab/>
        <w:t>&lt;input asp-for="PasswordConfirm" class="form-control" /&gt;</w:t>
      </w:r>
    </w:p>
    <w:p w:rsidR="00773787" w:rsidRDefault="001C351D" w:rsidP="00B74861">
      <w:pPr>
        <w:spacing w:line="240" w:lineRule="auto"/>
        <w:ind w:left="720" w:hanging="720"/>
      </w:pPr>
      <w:r>
        <w:t xml:space="preserve">            </w:t>
      </w:r>
      <w:r>
        <w:tab/>
        <w:t>&lt;span asp-validation-for="PasswordConfirm"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input type="submit" value="Create" class="btn btn-primary" /&gt;</w:t>
      </w:r>
    </w:p>
    <w:p w:rsidR="00773787" w:rsidRDefault="001C351D" w:rsidP="00B74861">
      <w:pPr>
        <w:spacing w:line="240" w:lineRule="auto"/>
        <w:ind w:left="720" w:hanging="720"/>
      </w:pPr>
      <w:r>
        <w:t xml:space="preserve">            </w:t>
      </w:r>
      <w:r>
        <w:tab/>
        <w:t>&lt;a asp-action="Index" class="btn btn-success"&gt;Back to List&lt;/a&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form&gt;</w:t>
      </w:r>
    </w:p>
    <w:p w:rsidR="00773787" w:rsidRDefault="001C351D" w:rsidP="00B74861">
      <w:pPr>
        <w:spacing w:line="240" w:lineRule="auto"/>
        <w:ind w:left="720" w:hanging="720"/>
      </w:pPr>
      <w:r>
        <w:tab/>
        <w:t>&lt;/div&gt;</w:t>
      </w:r>
    </w:p>
    <w:p w:rsidR="00773787" w:rsidRDefault="001C351D" w:rsidP="00B74861">
      <w:pPr>
        <w:spacing w:line="240" w:lineRule="auto"/>
        <w:ind w:left="720" w:hanging="720"/>
      </w:pPr>
      <w:r>
        <w:lastRenderedPageBreak/>
        <w:t>&lt;/div&gt;</w:t>
      </w:r>
    </w:p>
    <w:p w:rsidR="00773787" w:rsidRDefault="00773787" w:rsidP="00B74861">
      <w:pPr>
        <w:spacing w:line="240" w:lineRule="auto"/>
        <w:ind w:left="720" w:hanging="720"/>
      </w:pPr>
    </w:p>
    <w:p w:rsidR="00773787" w:rsidRDefault="001C351D" w:rsidP="00B74861">
      <w:pPr>
        <w:spacing w:line="240" w:lineRule="auto"/>
        <w:ind w:left="720" w:hanging="720"/>
      </w:pPr>
      <w:r>
        <w:t>@section Scripts {</w:t>
      </w:r>
    </w:p>
    <w:p w:rsidR="00773787" w:rsidRDefault="001C351D" w:rsidP="00B74861">
      <w:pPr>
        <w:spacing w:line="240" w:lineRule="auto"/>
        <w:ind w:left="720" w:hanging="720"/>
      </w:pPr>
      <w:r>
        <w:tab/>
        <w:t>@{await Html.RenderPartialAsync("_ValidationScriptsPartial");}</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13"/>
        </w:numPr>
        <w:spacing w:line="240" w:lineRule="auto"/>
        <w:ind w:hanging="720"/>
      </w:pPr>
      <w:r>
        <w:t xml:space="preserve">Modify the </w:t>
      </w:r>
      <w:r>
        <w:rPr>
          <w:b/>
        </w:rPr>
        <w:t>Edit</w:t>
      </w:r>
      <w:r>
        <w:t xml:space="preserve"> view for </w:t>
      </w:r>
      <w:r>
        <w:rPr>
          <w:b/>
        </w:rPr>
        <w:t>ManagersController</w:t>
      </w:r>
      <w:r>
        <w:t>:</w:t>
      </w:r>
    </w:p>
    <w:p w:rsidR="00773787" w:rsidRDefault="00773787" w:rsidP="00B74861">
      <w:pPr>
        <w:spacing w:line="240" w:lineRule="auto"/>
        <w:ind w:left="720" w:hanging="720"/>
      </w:pPr>
    </w:p>
    <w:p w:rsidR="00773787" w:rsidRDefault="001C351D" w:rsidP="00B74861">
      <w:pPr>
        <w:spacing w:line="240" w:lineRule="auto"/>
        <w:ind w:left="720" w:hanging="720"/>
      </w:pPr>
      <w:r>
        <w:t>@model MyVet.Web.Models.EditUserViewModel</w:t>
      </w:r>
    </w:p>
    <w:p w:rsidR="00773787" w:rsidRDefault="001C351D" w:rsidP="00B74861">
      <w:pPr>
        <w:spacing w:line="240" w:lineRule="auto"/>
        <w:ind w:left="720" w:hanging="720"/>
      </w:pPr>
      <w:r>
        <w:t>@{</w:t>
      </w:r>
    </w:p>
    <w:p w:rsidR="00773787" w:rsidRDefault="001C351D" w:rsidP="00B74861">
      <w:pPr>
        <w:spacing w:line="240" w:lineRule="auto"/>
        <w:ind w:left="720" w:hanging="720"/>
      </w:pPr>
      <w:r>
        <w:tab/>
        <w:t>ViewData["Title"] = "Edi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t>&lt;h2&gt;Edit&lt;/h2&gt;</w:t>
      </w:r>
    </w:p>
    <w:p w:rsidR="00773787" w:rsidRDefault="00773787" w:rsidP="00B74861">
      <w:pPr>
        <w:spacing w:line="240" w:lineRule="auto"/>
        <w:ind w:left="720" w:hanging="720"/>
      </w:pPr>
    </w:p>
    <w:p w:rsidR="00773787" w:rsidRDefault="001C351D" w:rsidP="00B74861">
      <w:pPr>
        <w:spacing w:line="240" w:lineRule="auto"/>
        <w:ind w:left="720" w:hanging="720"/>
      </w:pPr>
      <w:r>
        <w:t>&lt;h4&gt;Manager&lt;/h4&gt;</w:t>
      </w:r>
    </w:p>
    <w:p w:rsidR="00773787" w:rsidRDefault="001C351D" w:rsidP="00B74861">
      <w:pPr>
        <w:spacing w:line="240" w:lineRule="auto"/>
        <w:ind w:left="720" w:hanging="720"/>
      </w:pPr>
      <w:r>
        <w:t>&lt;hr /&gt;</w:t>
      </w:r>
    </w:p>
    <w:p w:rsidR="00773787" w:rsidRDefault="001C351D" w:rsidP="00B74861">
      <w:pPr>
        <w:spacing w:line="240" w:lineRule="auto"/>
        <w:ind w:left="720" w:hanging="720"/>
      </w:pPr>
      <w:r>
        <w:t>&lt;div class="row"&gt;</w:t>
      </w:r>
    </w:p>
    <w:p w:rsidR="00773787" w:rsidRDefault="001C351D" w:rsidP="00B74861">
      <w:pPr>
        <w:spacing w:line="240" w:lineRule="auto"/>
        <w:ind w:left="720" w:hanging="720"/>
      </w:pPr>
      <w:r>
        <w:tab/>
        <w:t>&lt;div class="col-md-4"&gt;</w:t>
      </w:r>
    </w:p>
    <w:p w:rsidR="00773787" w:rsidRDefault="001C351D" w:rsidP="00B74861">
      <w:pPr>
        <w:spacing w:line="240" w:lineRule="auto"/>
        <w:ind w:left="720" w:hanging="720"/>
      </w:pPr>
      <w:r>
        <w:t xml:space="preserve">    </w:t>
      </w:r>
      <w:r>
        <w:tab/>
        <w:t>&lt;form asp-action="Edit"&gt;</w:t>
      </w:r>
    </w:p>
    <w:p w:rsidR="00773787" w:rsidRDefault="001C351D" w:rsidP="00B74861">
      <w:pPr>
        <w:spacing w:line="240" w:lineRule="auto"/>
        <w:ind w:left="720" w:hanging="720"/>
      </w:pPr>
      <w:r>
        <w:t xml:space="preserve">        </w:t>
      </w:r>
      <w:r>
        <w:tab/>
        <w:t>&lt;div asp-validation-summary="ModelOnly" class="text-danger"&gt;&lt;/div&gt;</w:t>
      </w:r>
    </w:p>
    <w:p w:rsidR="00773787" w:rsidRDefault="001C351D" w:rsidP="00B74861">
      <w:pPr>
        <w:spacing w:line="240" w:lineRule="auto"/>
        <w:ind w:left="720" w:hanging="720"/>
      </w:pPr>
      <w:r>
        <w:t xml:space="preserve">        </w:t>
      </w:r>
      <w:r>
        <w:tab/>
        <w:t>&lt;input type="hidden" asp-for="Id" /&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Document" class="control-label"&gt;&lt;/label&gt;</w:t>
      </w:r>
    </w:p>
    <w:p w:rsidR="00773787" w:rsidRDefault="001C351D" w:rsidP="00B74861">
      <w:pPr>
        <w:spacing w:line="240" w:lineRule="auto"/>
        <w:ind w:left="720" w:hanging="720"/>
      </w:pPr>
      <w:r>
        <w:t xml:space="preserve">            </w:t>
      </w:r>
      <w:r>
        <w:tab/>
        <w:t>&lt;input asp-for="Document" class="form-control" /&gt;</w:t>
      </w:r>
    </w:p>
    <w:p w:rsidR="00773787" w:rsidRDefault="001C351D" w:rsidP="00B74861">
      <w:pPr>
        <w:spacing w:line="240" w:lineRule="auto"/>
        <w:ind w:left="720" w:hanging="720"/>
      </w:pPr>
      <w:r>
        <w:t xml:space="preserve">            </w:t>
      </w:r>
      <w:r>
        <w:tab/>
        <w:t>&lt;span asp-validation-for="Document"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FirstName" class="control-label"&gt;&lt;/label&gt;</w:t>
      </w:r>
    </w:p>
    <w:p w:rsidR="00773787" w:rsidRDefault="001C351D" w:rsidP="00B74861">
      <w:pPr>
        <w:spacing w:line="240" w:lineRule="auto"/>
        <w:ind w:left="720" w:hanging="720"/>
      </w:pPr>
      <w:r>
        <w:t xml:space="preserve">            </w:t>
      </w:r>
      <w:r>
        <w:tab/>
        <w:t>&lt;input asp-for="FirstName" class="form-control" /&gt;</w:t>
      </w:r>
    </w:p>
    <w:p w:rsidR="00773787" w:rsidRDefault="001C351D" w:rsidP="00B74861">
      <w:pPr>
        <w:spacing w:line="240" w:lineRule="auto"/>
        <w:ind w:left="720" w:hanging="720"/>
      </w:pPr>
      <w:r>
        <w:t xml:space="preserve">            </w:t>
      </w:r>
      <w:r>
        <w:tab/>
        <w:t>&lt;span asp-validation-for="FirstName"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lastRenderedPageBreak/>
        <w:t xml:space="preserve">            </w:t>
      </w:r>
      <w:r>
        <w:tab/>
        <w:t>&lt;label asp-for="LastName" class="control-label"&gt;&lt;/label&gt;</w:t>
      </w:r>
    </w:p>
    <w:p w:rsidR="00773787" w:rsidRDefault="001C351D" w:rsidP="00B74861">
      <w:pPr>
        <w:spacing w:line="240" w:lineRule="auto"/>
        <w:ind w:left="720" w:hanging="720"/>
      </w:pPr>
      <w:r>
        <w:t xml:space="preserve">            </w:t>
      </w:r>
      <w:r>
        <w:tab/>
        <w:t>&lt;input asp-for="LastName" class="form-control" /&gt;</w:t>
      </w:r>
    </w:p>
    <w:p w:rsidR="00773787" w:rsidRDefault="001C351D" w:rsidP="00B74861">
      <w:pPr>
        <w:spacing w:line="240" w:lineRule="auto"/>
        <w:ind w:left="720" w:hanging="720"/>
      </w:pPr>
      <w:r>
        <w:t xml:space="preserve">            </w:t>
      </w:r>
      <w:r>
        <w:tab/>
        <w:t>&lt;span asp-validation-for="LastName"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Address" class="control-label"&gt;&lt;/label&gt;</w:t>
      </w:r>
    </w:p>
    <w:p w:rsidR="00773787" w:rsidRDefault="001C351D" w:rsidP="00B74861">
      <w:pPr>
        <w:spacing w:line="240" w:lineRule="auto"/>
        <w:ind w:left="720" w:hanging="720"/>
      </w:pPr>
      <w:r>
        <w:t xml:space="preserve">            </w:t>
      </w:r>
      <w:r>
        <w:tab/>
        <w:t>&lt;input asp-for="Address" class="form-control" /&gt;</w:t>
      </w:r>
    </w:p>
    <w:p w:rsidR="00773787" w:rsidRDefault="001C351D" w:rsidP="00B74861">
      <w:pPr>
        <w:spacing w:line="240" w:lineRule="auto"/>
        <w:ind w:left="720" w:hanging="720"/>
      </w:pPr>
      <w:r>
        <w:t xml:space="preserve">            </w:t>
      </w:r>
      <w:r>
        <w:tab/>
        <w:t>&lt;span asp-validation-for="Address"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PhoneNumber" class="control-label"&gt;&lt;/label&gt;</w:t>
      </w:r>
    </w:p>
    <w:p w:rsidR="00773787" w:rsidRDefault="001C351D" w:rsidP="00B74861">
      <w:pPr>
        <w:spacing w:line="240" w:lineRule="auto"/>
        <w:ind w:left="720" w:hanging="720"/>
      </w:pPr>
      <w:r>
        <w:t xml:space="preserve">            </w:t>
      </w:r>
      <w:r>
        <w:tab/>
        <w:t>&lt;input asp-for="PhoneNumber" class="form-control" /&gt;</w:t>
      </w:r>
    </w:p>
    <w:p w:rsidR="00773787" w:rsidRDefault="001C351D" w:rsidP="00B74861">
      <w:pPr>
        <w:spacing w:line="240" w:lineRule="auto"/>
        <w:ind w:left="720" w:hanging="720"/>
      </w:pPr>
      <w:r>
        <w:t xml:space="preserve">            </w:t>
      </w:r>
      <w:r>
        <w:tab/>
        <w:t>&lt;span asp-validation-for="PhoneNumber"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input type="submit" value="Save" class="btn btn-primary" /&gt;</w:t>
      </w:r>
    </w:p>
    <w:p w:rsidR="00773787" w:rsidRDefault="001C351D" w:rsidP="00B74861">
      <w:pPr>
        <w:spacing w:line="240" w:lineRule="auto"/>
        <w:ind w:left="720" w:hanging="720"/>
      </w:pPr>
      <w:r>
        <w:t xml:space="preserve">            </w:t>
      </w:r>
      <w:r>
        <w:tab/>
        <w:t>&lt;a asp-action="Index" class="btn btn-success"&gt;Back to List&lt;/a&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form&gt;</w:t>
      </w:r>
    </w:p>
    <w:p w:rsidR="00773787" w:rsidRDefault="001C351D" w:rsidP="00B74861">
      <w:pPr>
        <w:spacing w:line="240" w:lineRule="auto"/>
        <w:ind w:left="720" w:hanging="720"/>
      </w:pPr>
      <w:r>
        <w:tab/>
        <w:t>&lt;/div&gt;</w:t>
      </w:r>
    </w:p>
    <w:p w:rsidR="00773787" w:rsidRDefault="001C351D" w:rsidP="00B74861">
      <w:pPr>
        <w:spacing w:line="240" w:lineRule="auto"/>
        <w:ind w:left="720" w:hanging="720"/>
      </w:pPr>
      <w:r>
        <w:t>&lt;/div&gt;</w:t>
      </w:r>
    </w:p>
    <w:p w:rsidR="00773787" w:rsidRDefault="00773787" w:rsidP="00B74861">
      <w:pPr>
        <w:spacing w:line="240" w:lineRule="auto"/>
        <w:ind w:left="720" w:hanging="720"/>
      </w:pPr>
    </w:p>
    <w:p w:rsidR="00773787" w:rsidRDefault="001C351D" w:rsidP="00B74861">
      <w:pPr>
        <w:spacing w:line="240" w:lineRule="auto"/>
        <w:ind w:left="720" w:hanging="720"/>
      </w:pPr>
      <w:r>
        <w:t>@section Scripts {</w:t>
      </w:r>
    </w:p>
    <w:p w:rsidR="00773787" w:rsidRDefault="001C351D" w:rsidP="00B74861">
      <w:pPr>
        <w:spacing w:line="240" w:lineRule="auto"/>
        <w:ind w:left="720" w:hanging="720"/>
      </w:pPr>
      <w:r>
        <w:tab/>
        <w:t>@{await Html.RenderPartialAsync("_ValidationScriptsPartial");}</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13"/>
        </w:numPr>
        <w:spacing w:line="240" w:lineRule="auto"/>
        <w:ind w:hanging="720"/>
      </w:pPr>
      <w:r>
        <w:t>Test it.</w:t>
      </w:r>
    </w:p>
    <w:p w:rsidR="00552A97" w:rsidRDefault="00552A97" w:rsidP="00552A97">
      <w:pPr>
        <w:spacing w:line="240" w:lineRule="auto"/>
      </w:pPr>
    </w:p>
    <w:p w:rsidR="00552A97" w:rsidRDefault="00552A97" w:rsidP="00552A97">
      <w:pPr>
        <w:spacing w:line="240" w:lineRule="auto"/>
      </w:pPr>
    </w:p>
    <w:p w:rsidR="00552A97" w:rsidRDefault="00552A97" w:rsidP="00552A97">
      <w:pPr>
        <w:spacing w:line="240" w:lineRule="auto"/>
      </w:pPr>
    </w:p>
    <w:p w:rsidR="00773787" w:rsidRDefault="001C351D" w:rsidP="00B74861">
      <w:pPr>
        <w:pStyle w:val="Ttulo2"/>
        <w:spacing w:line="240" w:lineRule="auto"/>
        <w:ind w:left="720" w:hanging="720"/>
      </w:pPr>
      <w:bookmarkStart w:id="30" w:name="_4n82mnsa4fyw" w:colFirst="0" w:colLast="0"/>
      <w:bookmarkEnd w:id="30"/>
      <w:r>
        <w:lastRenderedPageBreak/>
        <w:t>Pets CRUD</w:t>
      </w:r>
    </w:p>
    <w:p w:rsidR="00773787" w:rsidRDefault="00773787" w:rsidP="00B74861">
      <w:pPr>
        <w:spacing w:line="240" w:lineRule="auto"/>
        <w:ind w:left="720" w:hanging="720"/>
      </w:pPr>
    </w:p>
    <w:p w:rsidR="00773787" w:rsidRDefault="001C351D" w:rsidP="00B74861">
      <w:pPr>
        <w:numPr>
          <w:ilvl w:val="0"/>
          <w:numId w:val="4"/>
        </w:numPr>
        <w:spacing w:line="240" w:lineRule="auto"/>
        <w:ind w:hanging="720"/>
      </w:pPr>
      <w:r>
        <w:t xml:space="preserve">Modify the </w:t>
      </w:r>
      <w:r>
        <w:rPr>
          <w:b/>
        </w:rPr>
        <w:t>PetsController</w:t>
      </w:r>
      <w:r>
        <w:t>:</w:t>
      </w:r>
    </w:p>
    <w:p w:rsidR="00773787" w:rsidRDefault="00773787" w:rsidP="00B74861">
      <w:pPr>
        <w:spacing w:line="240" w:lineRule="auto"/>
        <w:ind w:left="720" w:hanging="720"/>
      </w:pPr>
    </w:p>
    <w:p w:rsidR="00773787" w:rsidRDefault="001C351D" w:rsidP="00B74861">
      <w:pPr>
        <w:spacing w:line="240" w:lineRule="auto"/>
        <w:ind w:left="720" w:hanging="720"/>
      </w:pPr>
      <w:r>
        <w:t>using System;</w:t>
      </w:r>
    </w:p>
    <w:p w:rsidR="00773787" w:rsidRDefault="001C351D" w:rsidP="00B74861">
      <w:pPr>
        <w:spacing w:line="240" w:lineRule="auto"/>
        <w:ind w:left="720" w:hanging="720"/>
      </w:pPr>
      <w:r>
        <w:t>using System.IO;</w:t>
      </w:r>
    </w:p>
    <w:p w:rsidR="00773787" w:rsidRDefault="001C351D" w:rsidP="00B74861">
      <w:pPr>
        <w:spacing w:line="240" w:lineRule="auto"/>
        <w:ind w:left="720" w:hanging="720"/>
      </w:pPr>
      <w:r>
        <w:t>using System.Threading.Tasks;</w:t>
      </w:r>
    </w:p>
    <w:p w:rsidR="00773787" w:rsidRDefault="001C351D" w:rsidP="00B74861">
      <w:pPr>
        <w:spacing w:line="240" w:lineRule="auto"/>
        <w:ind w:left="720" w:hanging="720"/>
      </w:pPr>
      <w:r>
        <w:t>using Microsoft.AspNetCore.Authorization;</w:t>
      </w:r>
    </w:p>
    <w:p w:rsidR="00773787" w:rsidRDefault="001C351D" w:rsidP="00B74861">
      <w:pPr>
        <w:spacing w:line="240" w:lineRule="auto"/>
        <w:ind w:left="720" w:hanging="720"/>
      </w:pPr>
      <w:r>
        <w:t>using Microsoft.AspNetCore.Mvc;</w:t>
      </w:r>
    </w:p>
    <w:p w:rsidR="00773787" w:rsidRDefault="001C351D" w:rsidP="00B74861">
      <w:pPr>
        <w:spacing w:line="240" w:lineRule="auto"/>
        <w:ind w:left="720" w:hanging="720"/>
      </w:pPr>
      <w:r>
        <w:t>using Microsoft.EntityFrameworkCore;</w:t>
      </w:r>
    </w:p>
    <w:p w:rsidR="00773787" w:rsidRDefault="001C351D" w:rsidP="00B74861">
      <w:pPr>
        <w:spacing w:line="240" w:lineRule="auto"/>
        <w:ind w:left="720" w:hanging="720"/>
      </w:pPr>
      <w:r>
        <w:t>using MyVet.Web.Data;</w:t>
      </w:r>
    </w:p>
    <w:p w:rsidR="00773787" w:rsidRDefault="001C351D" w:rsidP="00B74861">
      <w:pPr>
        <w:spacing w:line="240" w:lineRule="auto"/>
        <w:ind w:left="720" w:hanging="720"/>
      </w:pPr>
      <w:r>
        <w:t>using MyVet.Web.Data.Entities;</w:t>
      </w:r>
    </w:p>
    <w:p w:rsidR="00773787" w:rsidRDefault="001C351D" w:rsidP="00B74861">
      <w:pPr>
        <w:spacing w:line="240" w:lineRule="auto"/>
        <w:ind w:left="720" w:hanging="720"/>
      </w:pPr>
      <w:r>
        <w:t>using MyVet.Web.Helpers;</w:t>
      </w:r>
    </w:p>
    <w:p w:rsidR="00773787" w:rsidRDefault="001C351D" w:rsidP="00B74861">
      <w:pPr>
        <w:spacing w:line="240" w:lineRule="auto"/>
        <w:ind w:left="720" w:hanging="720"/>
      </w:pPr>
      <w:r>
        <w:t>using MyVet.Web.Models;</w:t>
      </w:r>
    </w:p>
    <w:p w:rsidR="00773787" w:rsidRDefault="00773787" w:rsidP="00B74861">
      <w:pPr>
        <w:spacing w:line="240" w:lineRule="auto"/>
        <w:ind w:left="720" w:hanging="720"/>
      </w:pPr>
    </w:p>
    <w:p w:rsidR="00773787" w:rsidRDefault="001C351D" w:rsidP="00B74861">
      <w:pPr>
        <w:spacing w:line="240" w:lineRule="auto"/>
        <w:ind w:left="720" w:hanging="720"/>
      </w:pPr>
      <w:r>
        <w:t>namespace MyVet.Web.Controller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Authorize(Roles = "Admin")]</w:t>
      </w:r>
    </w:p>
    <w:p w:rsidR="00773787" w:rsidRDefault="001C351D" w:rsidP="00B74861">
      <w:pPr>
        <w:spacing w:line="240" w:lineRule="auto"/>
        <w:ind w:left="720" w:hanging="720"/>
      </w:pPr>
      <w:r>
        <w:tab/>
        <w:t>public class PetsController : Controller</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private readonly ICombosHelper _combosHelper;</w:t>
      </w:r>
    </w:p>
    <w:p w:rsidR="00773787" w:rsidRDefault="001C351D" w:rsidP="00B74861">
      <w:pPr>
        <w:spacing w:line="240" w:lineRule="auto"/>
        <w:ind w:left="720" w:hanging="720"/>
      </w:pPr>
      <w:r>
        <w:t xml:space="preserve">    </w:t>
      </w:r>
      <w:r>
        <w:tab/>
        <w:t>private readonly DataContext _dataContex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PetsController(</w:t>
      </w:r>
    </w:p>
    <w:p w:rsidR="00773787" w:rsidRDefault="001C351D" w:rsidP="00B74861">
      <w:pPr>
        <w:spacing w:line="240" w:lineRule="auto"/>
        <w:ind w:left="720" w:hanging="720"/>
      </w:pPr>
      <w:r>
        <w:t xml:space="preserve">        </w:t>
      </w:r>
      <w:r>
        <w:tab/>
        <w:t>ICombosHelper combosHelper,</w:t>
      </w:r>
    </w:p>
    <w:p w:rsidR="00773787" w:rsidRDefault="001C351D" w:rsidP="00B74861">
      <w:pPr>
        <w:spacing w:line="240" w:lineRule="auto"/>
        <w:ind w:left="720" w:hanging="720"/>
      </w:pPr>
      <w:r>
        <w:t xml:space="preserve">        </w:t>
      </w:r>
      <w:r>
        <w:tab/>
        <w:t>DataContext dataContex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_combosHelper = combosHelper;</w:t>
      </w:r>
    </w:p>
    <w:p w:rsidR="00773787" w:rsidRDefault="001C351D" w:rsidP="00B74861">
      <w:pPr>
        <w:spacing w:line="240" w:lineRule="auto"/>
        <w:ind w:left="720" w:hanging="720"/>
      </w:pPr>
      <w:r>
        <w:t xml:space="preserve">        </w:t>
      </w:r>
      <w:r>
        <w:tab/>
        <w:t>_dataContext = dataContext;</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IActionResult Index()</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View(_dataContext.Pets</w:t>
      </w:r>
    </w:p>
    <w:p w:rsidR="00773787" w:rsidRDefault="001C351D" w:rsidP="00B74861">
      <w:pPr>
        <w:spacing w:line="240" w:lineRule="auto"/>
        <w:ind w:left="720" w:hanging="720"/>
      </w:pPr>
      <w:r>
        <w:t xml:space="preserve">            </w:t>
      </w:r>
      <w:r>
        <w:tab/>
        <w:t>.Include(p =&gt; p.Owner)</w:t>
      </w:r>
    </w:p>
    <w:p w:rsidR="00773787" w:rsidRDefault="001C351D" w:rsidP="00B74861">
      <w:pPr>
        <w:spacing w:line="240" w:lineRule="auto"/>
        <w:ind w:left="720" w:hanging="720"/>
      </w:pPr>
      <w:r>
        <w:t xml:space="preserve">            </w:t>
      </w:r>
      <w:r>
        <w:tab/>
        <w:t>.ThenInclude(o =&gt; o.User)</w:t>
      </w:r>
    </w:p>
    <w:p w:rsidR="00773787" w:rsidRDefault="001C351D" w:rsidP="00B74861">
      <w:pPr>
        <w:spacing w:line="240" w:lineRule="auto"/>
        <w:ind w:left="720" w:hanging="720"/>
      </w:pPr>
      <w:r>
        <w:lastRenderedPageBreak/>
        <w:t xml:space="preserve">            </w:t>
      </w:r>
      <w:r>
        <w:tab/>
        <w:t>.Include(p =&gt; p.PetType)</w:t>
      </w:r>
    </w:p>
    <w:p w:rsidR="00773787" w:rsidRDefault="001C351D" w:rsidP="00B74861">
      <w:pPr>
        <w:spacing w:line="240" w:lineRule="auto"/>
        <w:ind w:left="720" w:hanging="720"/>
      </w:pPr>
      <w:r>
        <w:t xml:space="preserve">            </w:t>
      </w:r>
      <w:r>
        <w:tab/>
        <w:t>.Include(p =&gt; p.Histories));</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async Task&lt;IActionResult&gt; Details(int? id)</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f (id == nul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NotFound();</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var pet = await _dataContext.Pets</w:t>
      </w:r>
    </w:p>
    <w:p w:rsidR="00773787" w:rsidRDefault="001C351D" w:rsidP="00B74861">
      <w:pPr>
        <w:spacing w:line="240" w:lineRule="auto"/>
        <w:ind w:left="720" w:hanging="720"/>
      </w:pPr>
      <w:r>
        <w:t xml:space="preserve">            </w:t>
      </w:r>
      <w:r>
        <w:tab/>
        <w:t>.Include(p =&gt; p.Owner)</w:t>
      </w:r>
    </w:p>
    <w:p w:rsidR="00773787" w:rsidRDefault="001C351D" w:rsidP="00B74861">
      <w:pPr>
        <w:spacing w:line="240" w:lineRule="auto"/>
        <w:ind w:left="720" w:hanging="720"/>
      </w:pPr>
      <w:r>
        <w:t xml:space="preserve">            </w:t>
      </w:r>
      <w:r>
        <w:tab/>
        <w:t>.ThenInclude(o =&gt; o.User)</w:t>
      </w:r>
    </w:p>
    <w:p w:rsidR="00773787" w:rsidRDefault="001C351D" w:rsidP="00B74861">
      <w:pPr>
        <w:spacing w:line="240" w:lineRule="auto"/>
        <w:ind w:left="720" w:hanging="720"/>
      </w:pPr>
      <w:r>
        <w:t xml:space="preserve">            </w:t>
      </w:r>
      <w:r>
        <w:tab/>
        <w:t>.Include(p =&gt; p.Histories)</w:t>
      </w:r>
    </w:p>
    <w:p w:rsidR="00773787" w:rsidRDefault="001C351D" w:rsidP="00B74861">
      <w:pPr>
        <w:spacing w:line="240" w:lineRule="auto"/>
        <w:ind w:left="720" w:hanging="720"/>
      </w:pPr>
      <w:r>
        <w:t xml:space="preserve">            </w:t>
      </w:r>
      <w:r>
        <w:tab/>
        <w:t>.ThenInclude(h =&gt; h.ServiceType)</w:t>
      </w:r>
    </w:p>
    <w:p w:rsidR="00773787" w:rsidRDefault="001C351D" w:rsidP="00B74861">
      <w:pPr>
        <w:spacing w:line="240" w:lineRule="auto"/>
        <w:ind w:left="720" w:hanging="720"/>
      </w:pPr>
      <w:r>
        <w:t xml:space="preserve">            </w:t>
      </w:r>
      <w:r>
        <w:tab/>
        <w:t>.FirstOrDefaultAsync(o =&gt; o.Id == id.Value);</w:t>
      </w:r>
    </w:p>
    <w:p w:rsidR="00773787" w:rsidRDefault="001C351D" w:rsidP="00B74861">
      <w:pPr>
        <w:spacing w:line="240" w:lineRule="auto"/>
        <w:ind w:left="720" w:hanging="720"/>
      </w:pPr>
      <w:r>
        <w:t xml:space="preserve">        </w:t>
      </w:r>
      <w:r>
        <w:tab/>
        <w:t>if (pet == nul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NotFound();</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return View(pet);</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async Task&lt;IActionResult&gt; Edit(int? id)</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f (id == nul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NotFound();</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var pet = await _dataContext.Pets</w:t>
      </w:r>
    </w:p>
    <w:p w:rsidR="00773787" w:rsidRDefault="001C351D" w:rsidP="00B74861">
      <w:pPr>
        <w:spacing w:line="240" w:lineRule="auto"/>
        <w:ind w:left="720" w:hanging="720"/>
      </w:pPr>
      <w:r>
        <w:t xml:space="preserve">            </w:t>
      </w:r>
      <w:r>
        <w:tab/>
        <w:t>.Include(p =&gt; p.Owner)</w:t>
      </w:r>
    </w:p>
    <w:p w:rsidR="00773787" w:rsidRDefault="001C351D" w:rsidP="00B74861">
      <w:pPr>
        <w:spacing w:line="240" w:lineRule="auto"/>
        <w:ind w:left="720" w:hanging="720"/>
      </w:pPr>
      <w:r>
        <w:t xml:space="preserve">            </w:t>
      </w:r>
      <w:r>
        <w:tab/>
        <w:t>.Include(p =&gt; p.PetType)</w:t>
      </w:r>
    </w:p>
    <w:p w:rsidR="00773787" w:rsidRDefault="001C351D" w:rsidP="00B74861">
      <w:pPr>
        <w:spacing w:line="240" w:lineRule="auto"/>
        <w:ind w:left="720" w:hanging="720"/>
      </w:pPr>
      <w:r>
        <w:t xml:space="preserve">            </w:t>
      </w:r>
      <w:r>
        <w:tab/>
        <w:t>.FirstOrDefaultAsync(p =&gt; p.Id == id.Value);</w:t>
      </w:r>
    </w:p>
    <w:p w:rsidR="00773787" w:rsidRDefault="001C351D" w:rsidP="00B74861">
      <w:pPr>
        <w:spacing w:line="240" w:lineRule="auto"/>
        <w:ind w:left="720" w:hanging="720"/>
      </w:pPr>
      <w:r>
        <w:lastRenderedPageBreak/>
        <w:t xml:space="preserve">        </w:t>
      </w:r>
      <w:r>
        <w:tab/>
        <w:t>if (pet == nul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NotFound();</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var view = new PetViewMode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Born = pet.Born,</w:t>
      </w:r>
    </w:p>
    <w:p w:rsidR="00773787" w:rsidRDefault="001C351D" w:rsidP="00B74861">
      <w:pPr>
        <w:spacing w:line="240" w:lineRule="auto"/>
        <w:ind w:left="720" w:hanging="720"/>
      </w:pPr>
      <w:r>
        <w:t xml:space="preserve">            </w:t>
      </w:r>
      <w:r>
        <w:tab/>
        <w:t>Id = pet.Id,</w:t>
      </w:r>
    </w:p>
    <w:p w:rsidR="00773787" w:rsidRDefault="001C351D" w:rsidP="00B74861">
      <w:pPr>
        <w:spacing w:line="240" w:lineRule="auto"/>
        <w:ind w:left="720" w:hanging="720"/>
      </w:pPr>
      <w:r>
        <w:t xml:space="preserve">            </w:t>
      </w:r>
      <w:r>
        <w:tab/>
        <w:t>ImageUrl = pet.ImageUrl,</w:t>
      </w:r>
    </w:p>
    <w:p w:rsidR="00773787" w:rsidRDefault="001C351D" w:rsidP="00B74861">
      <w:pPr>
        <w:spacing w:line="240" w:lineRule="auto"/>
        <w:ind w:left="720" w:hanging="720"/>
      </w:pPr>
      <w:r>
        <w:t xml:space="preserve">            </w:t>
      </w:r>
      <w:r>
        <w:tab/>
        <w:t>Name = pet.Name,</w:t>
      </w:r>
    </w:p>
    <w:p w:rsidR="00773787" w:rsidRDefault="001C351D" w:rsidP="00B74861">
      <w:pPr>
        <w:spacing w:line="240" w:lineRule="auto"/>
        <w:ind w:left="720" w:hanging="720"/>
      </w:pPr>
      <w:r>
        <w:t xml:space="preserve">            </w:t>
      </w:r>
      <w:r>
        <w:tab/>
        <w:t>OwnerId = pet.Owner.Id,</w:t>
      </w:r>
    </w:p>
    <w:p w:rsidR="00773787" w:rsidRDefault="001C351D" w:rsidP="00B74861">
      <w:pPr>
        <w:spacing w:line="240" w:lineRule="auto"/>
        <w:ind w:left="720" w:hanging="720"/>
      </w:pPr>
      <w:r>
        <w:t xml:space="preserve">            </w:t>
      </w:r>
      <w:r>
        <w:tab/>
        <w:t>PetTypeId = pet.PetType.Id,</w:t>
      </w:r>
    </w:p>
    <w:p w:rsidR="00773787" w:rsidRDefault="001C351D" w:rsidP="00B74861">
      <w:pPr>
        <w:spacing w:line="240" w:lineRule="auto"/>
        <w:ind w:left="720" w:hanging="720"/>
      </w:pPr>
      <w:r>
        <w:t xml:space="preserve">            </w:t>
      </w:r>
      <w:r>
        <w:tab/>
        <w:t>PetTypes = _combosHelper.GetComboPetTypes(),</w:t>
      </w:r>
    </w:p>
    <w:p w:rsidR="00773787" w:rsidRDefault="001C351D" w:rsidP="00B74861">
      <w:pPr>
        <w:spacing w:line="240" w:lineRule="auto"/>
        <w:ind w:left="720" w:hanging="720"/>
      </w:pPr>
      <w:r>
        <w:t xml:space="preserve">            </w:t>
      </w:r>
      <w:r>
        <w:tab/>
        <w:t>Race = pet.Race,</w:t>
      </w:r>
    </w:p>
    <w:p w:rsidR="00773787" w:rsidRDefault="001C351D" w:rsidP="00B74861">
      <w:pPr>
        <w:spacing w:line="240" w:lineRule="auto"/>
        <w:ind w:left="720" w:hanging="720"/>
      </w:pPr>
      <w:r>
        <w:t xml:space="preserve">            </w:t>
      </w:r>
      <w:r>
        <w:tab/>
        <w:t>Remarks = pet.Remarks</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return View(view);</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HttpPost]</w:t>
      </w:r>
    </w:p>
    <w:p w:rsidR="00773787" w:rsidRDefault="001C351D" w:rsidP="00B74861">
      <w:pPr>
        <w:spacing w:line="240" w:lineRule="auto"/>
        <w:ind w:left="720" w:hanging="720"/>
      </w:pPr>
      <w:r>
        <w:t xml:space="preserve">    </w:t>
      </w:r>
      <w:r>
        <w:tab/>
        <w:t>[ValidateAntiForgeryToken]</w:t>
      </w:r>
    </w:p>
    <w:p w:rsidR="00773787" w:rsidRDefault="001C351D" w:rsidP="00B74861">
      <w:pPr>
        <w:spacing w:line="240" w:lineRule="auto"/>
        <w:ind w:left="720" w:hanging="720"/>
      </w:pPr>
      <w:r>
        <w:t xml:space="preserve">    </w:t>
      </w:r>
      <w:r>
        <w:tab/>
        <w:t>public async Task&lt;IActionResult&gt; Edit(PetViewModel view)</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f (ModelState.IsValid)</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var path = view.ImageUrl;</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if (view.ImageFile != null &amp;&amp; view.ImageFile.Length &gt; 0)</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var guid = Guid.NewGuid().ToString();</w:t>
      </w:r>
    </w:p>
    <w:p w:rsidR="00773787" w:rsidRDefault="001C351D" w:rsidP="00B74861">
      <w:pPr>
        <w:spacing w:line="240" w:lineRule="auto"/>
        <w:ind w:left="720" w:hanging="720"/>
      </w:pPr>
      <w:r>
        <w:t xml:space="preserve">                </w:t>
      </w:r>
      <w:r>
        <w:tab/>
        <w:t>var file = $"{guid}.jpg";</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ath = Path.Combine(</w:t>
      </w:r>
    </w:p>
    <w:p w:rsidR="00773787" w:rsidRDefault="001C351D" w:rsidP="00B74861">
      <w:pPr>
        <w:spacing w:line="240" w:lineRule="auto"/>
        <w:ind w:left="720" w:hanging="720"/>
      </w:pPr>
      <w:r>
        <w:t xml:space="preserve">                    </w:t>
      </w:r>
      <w:r>
        <w:tab/>
        <w:t>Directory.GetCurrentDirectory(),</w:t>
      </w:r>
    </w:p>
    <w:p w:rsidR="00773787" w:rsidRDefault="001C351D" w:rsidP="00B74861">
      <w:pPr>
        <w:spacing w:line="240" w:lineRule="auto"/>
        <w:ind w:left="720" w:hanging="720"/>
      </w:pPr>
      <w:r>
        <w:lastRenderedPageBreak/>
        <w:t xml:space="preserve">                    </w:t>
      </w:r>
      <w:r>
        <w:tab/>
        <w:t>"wwwroot\\images\\Pets",</w:t>
      </w:r>
    </w:p>
    <w:p w:rsidR="00773787" w:rsidRDefault="001C351D" w:rsidP="00B74861">
      <w:pPr>
        <w:spacing w:line="240" w:lineRule="auto"/>
        <w:ind w:left="720" w:hanging="720"/>
      </w:pPr>
      <w:r>
        <w:t xml:space="preserve">                    </w:t>
      </w:r>
      <w:r>
        <w:tab/>
        <w:t>file);</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using (var stream = new FileStream(path, FileMode.Creat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await view.ImageFile.CopyToAsync(stream);</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ath = $"~/images/Pets/{fil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var pet = new Pe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Born = view.Born,</w:t>
      </w:r>
    </w:p>
    <w:p w:rsidR="00773787" w:rsidRDefault="001C351D" w:rsidP="00B74861">
      <w:pPr>
        <w:spacing w:line="240" w:lineRule="auto"/>
        <w:ind w:left="720" w:hanging="720"/>
      </w:pPr>
      <w:r>
        <w:t xml:space="preserve">                </w:t>
      </w:r>
      <w:r>
        <w:tab/>
        <w:t>Id = view.Id,</w:t>
      </w:r>
    </w:p>
    <w:p w:rsidR="00773787" w:rsidRDefault="001C351D" w:rsidP="00B74861">
      <w:pPr>
        <w:spacing w:line="240" w:lineRule="auto"/>
        <w:ind w:left="720" w:hanging="720"/>
      </w:pPr>
      <w:r>
        <w:t xml:space="preserve">                </w:t>
      </w:r>
      <w:r>
        <w:tab/>
        <w:t>ImageUrl = path,</w:t>
      </w:r>
    </w:p>
    <w:p w:rsidR="00773787" w:rsidRDefault="001C351D" w:rsidP="00B74861">
      <w:pPr>
        <w:spacing w:line="240" w:lineRule="auto"/>
        <w:ind w:left="720" w:hanging="720"/>
      </w:pPr>
      <w:r>
        <w:t xml:space="preserve">                </w:t>
      </w:r>
      <w:r>
        <w:tab/>
        <w:t>Name = view.Name,</w:t>
      </w:r>
    </w:p>
    <w:p w:rsidR="00773787" w:rsidRDefault="001C351D" w:rsidP="00B74861">
      <w:pPr>
        <w:spacing w:line="240" w:lineRule="auto"/>
        <w:ind w:left="720" w:hanging="720"/>
      </w:pPr>
      <w:r>
        <w:t xml:space="preserve">                </w:t>
      </w:r>
      <w:r>
        <w:tab/>
        <w:t>Owner = await _dataContext.Owners.FindAsync(view.OwnerId),</w:t>
      </w:r>
    </w:p>
    <w:p w:rsidR="00773787" w:rsidRDefault="001C351D" w:rsidP="00B74861">
      <w:pPr>
        <w:spacing w:line="240" w:lineRule="auto"/>
        <w:ind w:left="720" w:hanging="720"/>
      </w:pPr>
      <w:r>
        <w:t xml:space="preserve">                </w:t>
      </w:r>
      <w:r>
        <w:tab/>
        <w:t>PetType = await _dataContext.PetTypes.FindAsync(view.PetTypeId),</w:t>
      </w:r>
    </w:p>
    <w:p w:rsidR="00773787" w:rsidRDefault="001C351D" w:rsidP="00B74861">
      <w:pPr>
        <w:spacing w:line="240" w:lineRule="auto"/>
        <w:ind w:left="720" w:hanging="720"/>
      </w:pPr>
      <w:r>
        <w:t xml:space="preserve">                </w:t>
      </w:r>
      <w:r>
        <w:tab/>
        <w:t>Race = view.Race,</w:t>
      </w:r>
    </w:p>
    <w:p w:rsidR="00773787" w:rsidRDefault="001C351D" w:rsidP="00B74861">
      <w:pPr>
        <w:spacing w:line="240" w:lineRule="auto"/>
        <w:ind w:left="720" w:hanging="720"/>
      </w:pPr>
      <w:r>
        <w:t xml:space="preserve">                </w:t>
      </w:r>
      <w:r>
        <w:tab/>
        <w:t>Remarks = view.Remarks</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_dataContext.Pets.Update(pet);</w:t>
      </w:r>
    </w:p>
    <w:p w:rsidR="00773787" w:rsidRDefault="001C351D" w:rsidP="00B74861">
      <w:pPr>
        <w:spacing w:line="240" w:lineRule="auto"/>
        <w:ind w:left="720" w:hanging="720"/>
      </w:pPr>
      <w:r>
        <w:t xml:space="preserve">            </w:t>
      </w:r>
      <w:r>
        <w:tab/>
        <w:t>await _dataContext.SaveChangesAsync();</w:t>
      </w:r>
    </w:p>
    <w:p w:rsidR="00773787" w:rsidRDefault="001C351D" w:rsidP="00B74861">
      <w:pPr>
        <w:spacing w:line="240" w:lineRule="auto"/>
        <w:ind w:left="720" w:hanging="720"/>
      </w:pPr>
      <w:r>
        <w:t xml:space="preserve">            </w:t>
      </w:r>
      <w:r>
        <w:tab/>
        <w:t>return RedirectToAction(nameof(Index));</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return View(view);</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async Task&lt;IActionResult&gt; Delete(int? id)</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f (id == nul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NotFound();</w:t>
      </w:r>
    </w:p>
    <w:p w:rsidR="00773787" w:rsidRDefault="001C351D" w:rsidP="00B74861">
      <w:pPr>
        <w:spacing w:line="240" w:lineRule="auto"/>
        <w:ind w:left="720" w:hanging="720"/>
      </w:pPr>
      <w:r>
        <w:lastRenderedPageBreak/>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var pet = await _dataContext.Pets</w:t>
      </w:r>
    </w:p>
    <w:p w:rsidR="00773787" w:rsidRDefault="001C351D" w:rsidP="00B74861">
      <w:pPr>
        <w:spacing w:line="240" w:lineRule="auto"/>
        <w:ind w:left="720" w:hanging="720"/>
      </w:pPr>
      <w:r>
        <w:t xml:space="preserve">            </w:t>
      </w:r>
      <w:r>
        <w:tab/>
        <w:t>.FirstOrDefaultAsync(m =&gt; m.Id == id);</w:t>
      </w:r>
    </w:p>
    <w:p w:rsidR="00773787" w:rsidRDefault="001C351D" w:rsidP="00B74861">
      <w:pPr>
        <w:spacing w:line="240" w:lineRule="auto"/>
        <w:ind w:left="720" w:hanging="720"/>
      </w:pPr>
      <w:r>
        <w:t xml:space="preserve">        </w:t>
      </w:r>
      <w:r>
        <w:tab/>
        <w:t>if (pet == nul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NotFound();</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_dataContext.Pets.Remove(pet);</w:t>
      </w:r>
    </w:p>
    <w:p w:rsidR="00773787" w:rsidRDefault="001C351D" w:rsidP="00B74861">
      <w:pPr>
        <w:spacing w:line="240" w:lineRule="auto"/>
        <w:ind w:left="720" w:hanging="720"/>
      </w:pPr>
      <w:r>
        <w:t xml:space="preserve">        </w:t>
      </w:r>
      <w:r>
        <w:tab/>
        <w:t>await _dataContext.SaveChangesAsync();</w:t>
      </w:r>
    </w:p>
    <w:p w:rsidR="00773787" w:rsidRDefault="001C351D" w:rsidP="00B74861">
      <w:pPr>
        <w:spacing w:line="240" w:lineRule="auto"/>
        <w:ind w:left="720" w:hanging="720"/>
      </w:pPr>
      <w:r>
        <w:t xml:space="preserve">        </w:t>
      </w:r>
      <w:r>
        <w:tab/>
        <w:t>return RedirectToAction(nameof(Index));</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async Task&lt;IActionResult&gt; DeleteHistory(int? id)</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f (id == nul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NotFound();</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var history = await _dataContext.Histories</w:t>
      </w:r>
    </w:p>
    <w:p w:rsidR="00773787" w:rsidRDefault="001C351D" w:rsidP="00B74861">
      <w:pPr>
        <w:spacing w:line="240" w:lineRule="auto"/>
        <w:ind w:left="720" w:hanging="720"/>
      </w:pPr>
      <w:r>
        <w:t xml:space="preserve">            </w:t>
      </w:r>
      <w:r>
        <w:tab/>
        <w:t>.Include(h =&gt; h.Pet)</w:t>
      </w:r>
    </w:p>
    <w:p w:rsidR="00773787" w:rsidRDefault="001C351D" w:rsidP="00B74861">
      <w:pPr>
        <w:spacing w:line="240" w:lineRule="auto"/>
        <w:ind w:left="720" w:hanging="720"/>
      </w:pPr>
      <w:r>
        <w:t xml:space="preserve">            </w:t>
      </w:r>
      <w:r>
        <w:tab/>
        <w:t>.FirstOrDefaultAsync(h =&gt; h.Id == id.Value);</w:t>
      </w:r>
    </w:p>
    <w:p w:rsidR="00773787" w:rsidRDefault="001C351D" w:rsidP="00B74861">
      <w:pPr>
        <w:spacing w:line="240" w:lineRule="auto"/>
        <w:ind w:left="720" w:hanging="720"/>
      </w:pPr>
      <w:r>
        <w:t xml:space="preserve">        </w:t>
      </w:r>
      <w:r>
        <w:tab/>
        <w:t>if (history == nul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NotFound();</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_dataContext.Histories.Remove(history);</w:t>
      </w:r>
    </w:p>
    <w:p w:rsidR="00773787" w:rsidRDefault="001C351D" w:rsidP="00B74861">
      <w:pPr>
        <w:spacing w:line="240" w:lineRule="auto"/>
        <w:ind w:left="720" w:hanging="720"/>
      </w:pPr>
      <w:r>
        <w:t xml:space="preserve">        </w:t>
      </w:r>
      <w:r>
        <w:tab/>
        <w:t>await _dataContext.SaveChangesAsync();</w:t>
      </w:r>
    </w:p>
    <w:p w:rsidR="00773787" w:rsidRDefault="001C351D" w:rsidP="00B74861">
      <w:pPr>
        <w:spacing w:line="240" w:lineRule="auto"/>
        <w:ind w:left="720" w:hanging="720"/>
      </w:pPr>
      <w:r>
        <w:t xml:space="preserve">        </w:t>
      </w:r>
      <w:r>
        <w:tab/>
        <w:t>return RedirectToAction($"{nameof(Details)}/{history.Pet.Id}");</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async Task&lt;IActionResult&gt; EditHistory(int? id)</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lastRenderedPageBreak/>
        <w:t xml:space="preserve">        </w:t>
      </w:r>
      <w:r>
        <w:tab/>
        <w:t>if (id == nul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NotFound();</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var history = await _dataContext.Histories</w:t>
      </w:r>
    </w:p>
    <w:p w:rsidR="00773787" w:rsidRDefault="001C351D" w:rsidP="00B74861">
      <w:pPr>
        <w:spacing w:line="240" w:lineRule="auto"/>
        <w:ind w:left="720" w:hanging="720"/>
      </w:pPr>
      <w:r>
        <w:t xml:space="preserve">            </w:t>
      </w:r>
      <w:r>
        <w:tab/>
        <w:t>.Include(h =&gt; h.Pet)</w:t>
      </w:r>
    </w:p>
    <w:p w:rsidR="00773787" w:rsidRDefault="001C351D" w:rsidP="00B74861">
      <w:pPr>
        <w:spacing w:line="240" w:lineRule="auto"/>
        <w:ind w:left="720" w:hanging="720"/>
      </w:pPr>
      <w:r>
        <w:t xml:space="preserve">            </w:t>
      </w:r>
      <w:r>
        <w:tab/>
        <w:t>.Include(h =&gt; h.ServiceType)</w:t>
      </w:r>
    </w:p>
    <w:p w:rsidR="00773787" w:rsidRDefault="001C351D" w:rsidP="00B74861">
      <w:pPr>
        <w:spacing w:line="240" w:lineRule="auto"/>
        <w:ind w:left="720" w:hanging="720"/>
      </w:pPr>
      <w:r>
        <w:t xml:space="preserve">            </w:t>
      </w:r>
      <w:r>
        <w:tab/>
        <w:t>.FirstOrDefaultAsync(p =&gt; p.Id == id.Value);</w:t>
      </w:r>
    </w:p>
    <w:p w:rsidR="00773787" w:rsidRDefault="001C351D" w:rsidP="00B74861">
      <w:pPr>
        <w:spacing w:line="240" w:lineRule="auto"/>
        <w:ind w:left="720" w:hanging="720"/>
      </w:pPr>
      <w:r>
        <w:t xml:space="preserve">        </w:t>
      </w:r>
      <w:r>
        <w:tab/>
        <w:t>if (history == nul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NotFound();</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var view = new HistoryViewMode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Date = history.Date,</w:t>
      </w:r>
    </w:p>
    <w:p w:rsidR="00773787" w:rsidRDefault="001C351D" w:rsidP="00B74861">
      <w:pPr>
        <w:spacing w:line="240" w:lineRule="auto"/>
        <w:ind w:left="720" w:hanging="720"/>
      </w:pPr>
      <w:r>
        <w:t xml:space="preserve">            </w:t>
      </w:r>
      <w:r>
        <w:tab/>
        <w:t>Description = history.Description,</w:t>
      </w:r>
    </w:p>
    <w:p w:rsidR="00773787" w:rsidRDefault="001C351D" w:rsidP="00B74861">
      <w:pPr>
        <w:spacing w:line="240" w:lineRule="auto"/>
        <w:ind w:left="720" w:hanging="720"/>
      </w:pPr>
      <w:r>
        <w:t xml:space="preserve">            </w:t>
      </w:r>
      <w:r>
        <w:tab/>
        <w:t>Id = history.Id,</w:t>
      </w:r>
    </w:p>
    <w:p w:rsidR="00773787" w:rsidRDefault="001C351D" w:rsidP="00B74861">
      <w:pPr>
        <w:spacing w:line="240" w:lineRule="auto"/>
        <w:ind w:left="720" w:hanging="720"/>
      </w:pPr>
      <w:r>
        <w:t xml:space="preserve">            </w:t>
      </w:r>
      <w:r>
        <w:tab/>
        <w:t>PetId = history.Pet.Id,</w:t>
      </w:r>
    </w:p>
    <w:p w:rsidR="00773787" w:rsidRDefault="001C351D" w:rsidP="00B74861">
      <w:pPr>
        <w:spacing w:line="240" w:lineRule="auto"/>
        <w:ind w:left="720" w:hanging="720"/>
      </w:pPr>
      <w:r>
        <w:t xml:space="preserve">            </w:t>
      </w:r>
      <w:r>
        <w:tab/>
        <w:t>Remarks = history.Remarks,</w:t>
      </w:r>
    </w:p>
    <w:p w:rsidR="00773787" w:rsidRDefault="001C351D" w:rsidP="00B74861">
      <w:pPr>
        <w:spacing w:line="240" w:lineRule="auto"/>
        <w:ind w:left="720" w:hanging="720"/>
      </w:pPr>
      <w:r>
        <w:t xml:space="preserve">            </w:t>
      </w:r>
      <w:r>
        <w:tab/>
        <w:t>ServiceTypeId = history.ServiceType.Id,</w:t>
      </w:r>
    </w:p>
    <w:p w:rsidR="00773787" w:rsidRDefault="001C351D" w:rsidP="00B74861">
      <w:pPr>
        <w:spacing w:line="240" w:lineRule="auto"/>
        <w:ind w:left="720" w:hanging="720"/>
      </w:pPr>
      <w:r>
        <w:t xml:space="preserve">            </w:t>
      </w:r>
      <w:r>
        <w:tab/>
        <w:t>ServiceTypes = _combosHelper.GetComboServiceTypes()</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return View(view);</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HttpPost]</w:t>
      </w:r>
    </w:p>
    <w:p w:rsidR="00773787" w:rsidRDefault="001C351D" w:rsidP="00B74861">
      <w:pPr>
        <w:spacing w:line="240" w:lineRule="auto"/>
        <w:ind w:left="720" w:hanging="720"/>
      </w:pPr>
      <w:r>
        <w:t xml:space="preserve">    </w:t>
      </w:r>
      <w:r>
        <w:tab/>
        <w:t>public async Task&lt;IActionResult&gt; EditHistory(HistoryViewModel view)</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f (ModelState.IsValid)</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var history = new History</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Date = view.Date,</w:t>
      </w:r>
    </w:p>
    <w:p w:rsidR="00773787" w:rsidRDefault="001C351D" w:rsidP="00B74861">
      <w:pPr>
        <w:spacing w:line="240" w:lineRule="auto"/>
        <w:ind w:left="720" w:hanging="720"/>
      </w:pPr>
      <w:r>
        <w:lastRenderedPageBreak/>
        <w:t xml:space="preserve">                </w:t>
      </w:r>
      <w:r>
        <w:tab/>
        <w:t>Description = view.Description,</w:t>
      </w:r>
    </w:p>
    <w:p w:rsidR="00773787" w:rsidRDefault="001C351D" w:rsidP="00B74861">
      <w:pPr>
        <w:spacing w:line="240" w:lineRule="auto"/>
        <w:ind w:left="720" w:hanging="720"/>
      </w:pPr>
      <w:r>
        <w:t xml:space="preserve">                </w:t>
      </w:r>
      <w:r>
        <w:tab/>
        <w:t>Id = view.Id,</w:t>
      </w:r>
    </w:p>
    <w:p w:rsidR="00773787" w:rsidRDefault="001C351D" w:rsidP="00B74861">
      <w:pPr>
        <w:spacing w:line="240" w:lineRule="auto"/>
        <w:ind w:left="720" w:hanging="720"/>
      </w:pPr>
      <w:r>
        <w:t xml:space="preserve">                </w:t>
      </w:r>
      <w:r>
        <w:tab/>
        <w:t>Pet = await _dataContext.Pets.FindAsync(view.PetId),</w:t>
      </w:r>
    </w:p>
    <w:p w:rsidR="00773787" w:rsidRDefault="001C351D" w:rsidP="00B74861">
      <w:pPr>
        <w:spacing w:line="240" w:lineRule="auto"/>
        <w:ind w:left="720" w:hanging="720"/>
      </w:pPr>
      <w:r>
        <w:t xml:space="preserve">                </w:t>
      </w:r>
      <w:r>
        <w:tab/>
        <w:t>Remarks = view.Remarks,</w:t>
      </w:r>
    </w:p>
    <w:p w:rsidR="00773787" w:rsidRDefault="001C351D" w:rsidP="00B74861">
      <w:pPr>
        <w:spacing w:line="240" w:lineRule="auto"/>
        <w:ind w:left="720" w:hanging="720"/>
      </w:pPr>
      <w:r>
        <w:t xml:space="preserve">                </w:t>
      </w:r>
      <w:r>
        <w:tab/>
        <w:t>ServiceType = await _dataContext.ServiceTypes.FindAsync(view.ServiceTypeId)</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_dataContext.Histories.Update(history);</w:t>
      </w:r>
    </w:p>
    <w:p w:rsidR="00773787" w:rsidRDefault="001C351D" w:rsidP="00B74861">
      <w:pPr>
        <w:spacing w:line="240" w:lineRule="auto"/>
        <w:ind w:left="720" w:hanging="720"/>
      </w:pPr>
      <w:r>
        <w:t xml:space="preserve">            </w:t>
      </w:r>
      <w:r>
        <w:tab/>
        <w:t>await _dataContext.SaveChangesAsync();</w:t>
      </w:r>
    </w:p>
    <w:p w:rsidR="00773787" w:rsidRDefault="001C351D" w:rsidP="00B74861">
      <w:pPr>
        <w:spacing w:line="240" w:lineRule="auto"/>
        <w:ind w:left="720" w:hanging="720"/>
      </w:pPr>
      <w:r>
        <w:t xml:space="preserve">            </w:t>
      </w:r>
      <w:r>
        <w:tab/>
        <w:t>return RedirectToAction($"{nameof(Details)}/{view.PetId}");</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return View(view);</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async Task&lt;IActionResult&gt; AddHistory(int? id)</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f (id == nul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NotFound();</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var pet = await _dataContext.Pets.FindAsync(id.Value);</w:t>
      </w:r>
    </w:p>
    <w:p w:rsidR="00773787" w:rsidRDefault="001C351D" w:rsidP="00B74861">
      <w:pPr>
        <w:spacing w:line="240" w:lineRule="auto"/>
        <w:ind w:left="720" w:hanging="720"/>
      </w:pPr>
      <w:r>
        <w:t xml:space="preserve">        </w:t>
      </w:r>
      <w:r>
        <w:tab/>
        <w:t>if (pet == nul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NotFound();</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var view = new HistoryViewMode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Date = DateTime.Now,</w:t>
      </w:r>
    </w:p>
    <w:p w:rsidR="00773787" w:rsidRDefault="001C351D" w:rsidP="00B74861">
      <w:pPr>
        <w:spacing w:line="240" w:lineRule="auto"/>
        <w:ind w:left="720" w:hanging="720"/>
      </w:pPr>
      <w:r>
        <w:t xml:space="preserve">            </w:t>
      </w:r>
      <w:r>
        <w:tab/>
        <w:t>PetId = pet.Id,</w:t>
      </w:r>
    </w:p>
    <w:p w:rsidR="00773787" w:rsidRDefault="001C351D" w:rsidP="00B74861">
      <w:pPr>
        <w:spacing w:line="240" w:lineRule="auto"/>
        <w:ind w:left="720" w:hanging="720"/>
      </w:pPr>
      <w:r>
        <w:t xml:space="preserve">            </w:t>
      </w:r>
      <w:r>
        <w:tab/>
        <w:t>ServiceTypes = _combosHelper.GetComboServiceTypes(),</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return View(view);</w:t>
      </w:r>
    </w:p>
    <w:p w:rsidR="00773787" w:rsidRDefault="001C351D" w:rsidP="00B74861">
      <w:pPr>
        <w:spacing w:line="240" w:lineRule="auto"/>
        <w:ind w:left="720" w:hanging="720"/>
      </w:pPr>
      <w:r>
        <w:lastRenderedPageBreak/>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HttpPost]</w:t>
      </w:r>
    </w:p>
    <w:p w:rsidR="00773787" w:rsidRDefault="001C351D" w:rsidP="00B74861">
      <w:pPr>
        <w:spacing w:line="240" w:lineRule="auto"/>
        <w:ind w:left="720" w:hanging="720"/>
      </w:pPr>
      <w:r>
        <w:t xml:space="preserve">    </w:t>
      </w:r>
      <w:r>
        <w:tab/>
        <w:t>public async Task&lt;IActionResult&gt; AddHistory(HistoryViewModel view)</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f (ModelState.IsValid)</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var history = new History</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Date = view.Date,</w:t>
      </w:r>
    </w:p>
    <w:p w:rsidR="00773787" w:rsidRDefault="001C351D" w:rsidP="00B74861">
      <w:pPr>
        <w:spacing w:line="240" w:lineRule="auto"/>
        <w:ind w:left="720" w:hanging="720"/>
      </w:pPr>
      <w:r>
        <w:t xml:space="preserve">                </w:t>
      </w:r>
      <w:r>
        <w:tab/>
        <w:t>Description = view.Description,</w:t>
      </w:r>
    </w:p>
    <w:p w:rsidR="00773787" w:rsidRDefault="001C351D" w:rsidP="00B74861">
      <w:pPr>
        <w:spacing w:line="240" w:lineRule="auto"/>
        <w:ind w:left="720" w:hanging="720"/>
      </w:pPr>
      <w:r>
        <w:t xml:space="preserve">                </w:t>
      </w:r>
      <w:r>
        <w:tab/>
        <w:t>Pet = await _dataContext.Pets.FindAsync(view.PetId),</w:t>
      </w:r>
    </w:p>
    <w:p w:rsidR="00773787" w:rsidRDefault="001C351D" w:rsidP="00B74861">
      <w:pPr>
        <w:spacing w:line="240" w:lineRule="auto"/>
        <w:ind w:left="720" w:hanging="720"/>
      </w:pPr>
      <w:r>
        <w:t xml:space="preserve">                </w:t>
      </w:r>
      <w:r>
        <w:tab/>
        <w:t>Remarks = view.Remarks,</w:t>
      </w:r>
    </w:p>
    <w:p w:rsidR="00773787" w:rsidRDefault="001C351D" w:rsidP="00B74861">
      <w:pPr>
        <w:spacing w:line="240" w:lineRule="auto"/>
        <w:ind w:left="720" w:hanging="720"/>
      </w:pPr>
      <w:r>
        <w:t xml:space="preserve">                </w:t>
      </w:r>
      <w:r>
        <w:tab/>
        <w:t>ServiceType = await _dataContext.ServiceTypes.FindAsync(view.ServiceTypeId)</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_dataContext.Histories.Add(history);</w:t>
      </w:r>
    </w:p>
    <w:p w:rsidR="00773787" w:rsidRDefault="001C351D" w:rsidP="00B74861">
      <w:pPr>
        <w:spacing w:line="240" w:lineRule="auto"/>
        <w:ind w:left="720" w:hanging="720"/>
      </w:pPr>
      <w:r>
        <w:t xml:space="preserve">            </w:t>
      </w:r>
      <w:r>
        <w:tab/>
        <w:t>await _dataContext.SaveChangesAsync();</w:t>
      </w:r>
    </w:p>
    <w:p w:rsidR="00773787" w:rsidRDefault="001C351D" w:rsidP="00B74861">
      <w:pPr>
        <w:spacing w:line="240" w:lineRule="auto"/>
        <w:ind w:left="720" w:hanging="720"/>
      </w:pPr>
      <w:r>
        <w:t xml:space="preserve">            </w:t>
      </w:r>
      <w:r>
        <w:tab/>
        <w:t>return RedirectToAction($"{nameof(Details)}/{view.PetId}");</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return View(view);</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4"/>
        </w:numPr>
        <w:spacing w:line="240" w:lineRule="auto"/>
        <w:ind w:hanging="720"/>
      </w:pPr>
      <w:r>
        <w:t xml:space="preserve">Modify the view </w:t>
      </w:r>
      <w:r>
        <w:rPr>
          <w:b/>
        </w:rPr>
        <w:t>Index</w:t>
      </w:r>
      <w:r>
        <w:t xml:space="preserve"> for </w:t>
      </w:r>
      <w:r>
        <w:rPr>
          <w:b/>
        </w:rPr>
        <w:t>PetsController</w:t>
      </w:r>
      <w:r>
        <w:t>:</w:t>
      </w:r>
    </w:p>
    <w:p w:rsidR="00773787" w:rsidRDefault="00773787" w:rsidP="00B74861">
      <w:pPr>
        <w:spacing w:line="240" w:lineRule="auto"/>
        <w:ind w:left="720" w:hanging="720"/>
      </w:pPr>
    </w:p>
    <w:p w:rsidR="00773787" w:rsidRDefault="001C351D" w:rsidP="00B74861">
      <w:pPr>
        <w:spacing w:line="240" w:lineRule="auto"/>
        <w:ind w:left="720" w:hanging="720"/>
      </w:pPr>
      <w:r>
        <w:t>@model IEnumerable&lt;MyVet.Web.Data.Entities.Pet&gt;</w:t>
      </w:r>
    </w:p>
    <w:p w:rsidR="00773787" w:rsidRDefault="00773787" w:rsidP="00B74861">
      <w:pPr>
        <w:spacing w:line="240" w:lineRule="auto"/>
        <w:ind w:left="720" w:hanging="720"/>
      </w:pPr>
    </w:p>
    <w:p w:rsidR="00773787" w:rsidRDefault="001C351D" w:rsidP="00B74861">
      <w:pPr>
        <w:spacing w:line="240" w:lineRule="auto"/>
        <w:ind w:left="720" w:hanging="720"/>
      </w:pPr>
      <w:r>
        <w:t>@{</w:t>
      </w:r>
    </w:p>
    <w:p w:rsidR="00773787" w:rsidRDefault="001C351D" w:rsidP="00B74861">
      <w:pPr>
        <w:spacing w:line="240" w:lineRule="auto"/>
        <w:ind w:left="720" w:hanging="720"/>
      </w:pPr>
      <w:r>
        <w:tab/>
        <w:t>ViewData["Title"] = "Index";</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t>&lt;link rel="stylesheet" href="https://cdn.datatables.net/1.10.19/css/jquery.dataTables.min.css" /&gt;</w:t>
      </w:r>
    </w:p>
    <w:p w:rsidR="00773787" w:rsidRDefault="001C351D" w:rsidP="00B74861">
      <w:pPr>
        <w:spacing w:line="240" w:lineRule="auto"/>
        <w:ind w:left="720" w:hanging="720"/>
      </w:pPr>
      <w:r>
        <w:t>&lt;br /&gt;</w:t>
      </w:r>
    </w:p>
    <w:p w:rsidR="00773787" w:rsidRDefault="00773787" w:rsidP="00B74861">
      <w:pPr>
        <w:spacing w:line="240" w:lineRule="auto"/>
        <w:ind w:left="720" w:hanging="720"/>
      </w:pPr>
    </w:p>
    <w:p w:rsidR="00773787" w:rsidRDefault="001C351D" w:rsidP="00B74861">
      <w:pPr>
        <w:spacing w:line="240" w:lineRule="auto"/>
        <w:ind w:left="720" w:hanging="720"/>
      </w:pPr>
      <w:r>
        <w:t>&lt;div class="row"&gt;</w:t>
      </w:r>
    </w:p>
    <w:p w:rsidR="00773787" w:rsidRDefault="001C351D" w:rsidP="00B74861">
      <w:pPr>
        <w:spacing w:line="240" w:lineRule="auto"/>
        <w:ind w:left="720" w:hanging="720"/>
      </w:pPr>
      <w:r>
        <w:tab/>
        <w:t>&lt;div class="col-md-12"&gt;</w:t>
      </w:r>
    </w:p>
    <w:p w:rsidR="00773787" w:rsidRDefault="001C351D" w:rsidP="00B74861">
      <w:pPr>
        <w:spacing w:line="240" w:lineRule="auto"/>
        <w:ind w:left="720" w:hanging="720"/>
      </w:pPr>
      <w:r>
        <w:t xml:space="preserve">    </w:t>
      </w:r>
      <w:r>
        <w:tab/>
        <w:t>&lt;div class="panel panel-default"&gt;</w:t>
      </w:r>
    </w:p>
    <w:p w:rsidR="00773787" w:rsidRDefault="001C351D" w:rsidP="00B74861">
      <w:pPr>
        <w:spacing w:line="240" w:lineRule="auto"/>
        <w:ind w:left="720" w:hanging="720"/>
      </w:pPr>
      <w:r>
        <w:t xml:space="preserve">        </w:t>
      </w:r>
      <w:r>
        <w:tab/>
        <w:t>&lt;div class="panel-heading"&gt;</w:t>
      </w:r>
    </w:p>
    <w:p w:rsidR="00773787" w:rsidRDefault="001C351D" w:rsidP="00B74861">
      <w:pPr>
        <w:spacing w:line="240" w:lineRule="auto"/>
        <w:ind w:left="720" w:hanging="720"/>
      </w:pPr>
      <w:r>
        <w:t xml:space="preserve">            </w:t>
      </w:r>
      <w:r>
        <w:tab/>
        <w:t>&lt;h3 class="panel-title"&gt;Pets&lt;/h3&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div class="panel-body"&gt;</w:t>
      </w:r>
    </w:p>
    <w:p w:rsidR="00773787" w:rsidRDefault="001C351D" w:rsidP="00B74861">
      <w:pPr>
        <w:spacing w:line="240" w:lineRule="auto"/>
        <w:ind w:left="720" w:hanging="720"/>
      </w:pPr>
      <w:r>
        <w:t xml:space="preserve">            </w:t>
      </w:r>
      <w:r>
        <w:tab/>
        <w:t>&lt;table class="table table-hover table-responsive table-striped" id="MyTable"&gt;</w:t>
      </w:r>
    </w:p>
    <w:p w:rsidR="00773787" w:rsidRDefault="001C351D" w:rsidP="00B74861">
      <w:pPr>
        <w:spacing w:line="240" w:lineRule="auto"/>
        <w:ind w:left="720" w:hanging="720"/>
      </w:pPr>
      <w:r>
        <w:t xml:space="preserve">                </w:t>
      </w:r>
      <w:r>
        <w:tab/>
        <w:t>&lt;thead&gt;</w:t>
      </w:r>
    </w:p>
    <w:p w:rsidR="00773787" w:rsidRDefault="001C351D" w:rsidP="00B74861">
      <w:pPr>
        <w:spacing w:line="240" w:lineRule="auto"/>
        <w:ind w:left="720" w:hanging="720"/>
      </w:pPr>
      <w:r>
        <w:t xml:space="preserve">                    </w:t>
      </w:r>
      <w:r>
        <w:tab/>
        <w:t>&lt;tr&gt;</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Owner</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Html.DisplayNameFor(model =&gt; model.Name)</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Html.DisplayNameFor(model =&gt; model.PetType.Name)</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Html.DisplayNameFor(model =&gt; model.ImageUrl)</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Html.DisplayNameFor(model =&gt; model.Race)</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Html.DisplayNameFor(model =&gt; model.Born)</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Histories</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lt;th&gt;&lt;/th&gt;</w:t>
      </w:r>
    </w:p>
    <w:p w:rsidR="00773787" w:rsidRDefault="001C351D" w:rsidP="00B74861">
      <w:pPr>
        <w:spacing w:line="240" w:lineRule="auto"/>
        <w:ind w:left="720" w:hanging="720"/>
      </w:pPr>
      <w:r>
        <w:t xml:space="preserve">                    </w:t>
      </w:r>
      <w:r>
        <w:tab/>
        <w:t>&lt;/tr&gt;</w:t>
      </w:r>
    </w:p>
    <w:p w:rsidR="00773787" w:rsidRDefault="001C351D" w:rsidP="00B74861">
      <w:pPr>
        <w:spacing w:line="240" w:lineRule="auto"/>
        <w:ind w:left="720" w:hanging="720"/>
      </w:pPr>
      <w:r>
        <w:t xml:space="preserve">                </w:t>
      </w:r>
      <w:r>
        <w:tab/>
        <w:t>&lt;/thead&gt;</w:t>
      </w:r>
    </w:p>
    <w:p w:rsidR="00773787" w:rsidRDefault="001C351D" w:rsidP="00B74861">
      <w:pPr>
        <w:spacing w:line="240" w:lineRule="auto"/>
        <w:ind w:left="720" w:hanging="720"/>
      </w:pPr>
      <w:r>
        <w:t xml:space="preserve">                </w:t>
      </w:r>
      <w:r>
        <w:tab/>
        <w:t>&lt;tbody&gt;</w:t>
      </w:r>
    </w:p>
    <w:p w:rsidR="00773787" w:rsidRDefault="001C351D" w:rsidP="00B74861">
      <w:pPr>
        <w:spacing w:line="240" w:lineRule="auto"/>
        <w:ind w:left="720" w:hanging="720"/>
      </w:pPr>
      <w:r>
        <w:lastRenderedPageBreak/>
        <w:t xml:space="preserve">                    </w:t>
      </w:r>
      <w:r>
        <w:tab/>
        <w:t>@foreach (var item in Mode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lt;tr&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Html.DisplayFor(modelItem =&gt; item.Owner.User.FullName)</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Html.DisplayFor(modelItem =&gt; item.Name)</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Html.DisplayFor(modelItem =&gt; item.PetType.Name)</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if (!string.IsNullOrEmpty(item.ImageUr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lt;img src="@Url.Content(item.ImageUrl)" alt="Image" style="width:150px;height:150px;max-width: 100%; height: auto;" /&g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Html.DisplayFor(modelItem =&gt; item.Race)</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Html.DisplayFor(modelItem =&gt; item.Born)</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Html.DisplayFor(modelItem =&gt; item.Histories.Coun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a asp-action="Edit" class="btn btn-default" asp-route-id="@item.Id"&gt;&lt;i class="glyphicon glyphicon-pencil"&gt;&lt;/i&gt; &lt;/a&gt;</w:t>
      </w:r>
    </w:p>
    <w:p w:rsidR="00773787" w:rsidRDefault="001C351D" w:rsidP="00B74861">
      <w:pPr>
        <w:spacing w:line="240" w:lineRule="auto"/>
        <w:ind w:left="720" w:hanging="720"/>
      </w:pPr>
      <w:r>
        <w:t xml:space="preserve">                            </w:t>
      </w:r>
      <w:r>
        <w:tab/>
        <w:t>&lt;a asp-action="Details" class="btn btn-default" asp-route-id="@item.Id"&gt;&lt;i class="glyphicon glyphicon-list"&gt; &lt;/i&gt; &lt;/a&gt;</w:t>
      </w:r>
    </w:p>
    <w:p w:rsidR="00773787" w:rsidRDefault="001C351D" w:rsidP="00B74861">
      <w:pPr>
        <w:spacing w:line="240" w:lineRule="auto"/>
        <w:ind w:left="720" w:hanging="720"/>
      </w:pPr>
      <w:r>
        <w:t xml:space="preserve">                            </w:t>
      </w:r>
      <w:r>
        <w:tab/>
        <w:t>&lt;button data-id="@item.Id" class="btn btn-danger deleteItem" data-toggle="modal" data-target="#deleteDialog"&gt;&lt;i class="glyphicon glyphicon-trash"&gt;&lt;/i&gt;&lt;/button&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lastRenderedPageBreak/>
        <w:t xml:space="preserve">                    </w:t>
      </w:r>
      <w:r>
        <w:tab/>
        <w:t>&lt;/tr&g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lt;/tbody&gt;</w:t>
      </w:r>
    </w:p>
    <w:p w:rsidR="00773787" w:rsidRDefault="001C351D" w:rsidP="00B74861">
      <w:pPr>
        <w:spacing w:line="240" w:lineRule="auto"/>
        <w:ind w:left="720" w:hanging="720"/>
      </w:pPr>
      <w:r>
        <w:t xml:space="preserve">            </w:t>
      </w:r>
      <w:r>
        <w:tab/>
        <w:t>&lt;/table&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ab/>
        <w:t>&lt;/div&gt;</w:t>
      </w:r>
    </w:p>
    <w:p w:rsidR="00773787" w:rsidRDefault="001C351D" w:rsidP="00B74861">
      <w:pPr>
        <w:spacing w:line="240" w:lineRule="auto"/>
        <w:ind w:left="720" w:hanging="720"/>
      </w:pPr>
      <w:r>
        <w:t>&lt;/div&gt;</w:t>
      </w:r>
    </w:p>
    <w:p w:rsidR="00773787" w:rsidRDefault="00773787" w:rsidP="00B74861">
      <w:pPr>
        <w:spacing w:line="240" w:lineRule="auto"/>
        <w:ind w:left="720" w:hanging="720"/>
      </w:pPr>
    </w:p>
    <w:p w:rsidR="00773787" w:rsidRDefault="001C351D" w:rsidP="00B74861">
      <w:pPr>
        <w:spacing w:line="240" w:lineRule="auto"/>
        <w:ind w:left="720" w:hanging="720"/>
      </w:pPr>
      <w:r>
        <w:t>&lt;!--Delete Item--&gt;</w:t>
      </w:r>
    </w:p>
    <w:p w:rsidR="00773787" w:rsidRDefault="001C351D" w:rsidP="00B74861">
      <w:pPr>
        <w:spacing w:line="240" w:lineRule="auto"/>
        <w:ind w:left="720" w:hanging="720"/>
      </w:pPr>
      <w:r>
        <w:t>&lt;div class="modal fade" id="deleteDialog" tabindex="-1" role="dialog" aria-labelledby="exampleModalLabel" aria-hidden="true"&gt;</w:t>
      </w:r>
    </w:p>
    <w:p w:rsidR="00773787" w:rsidRDefault="001C351D" w:rsidP="00B74861">
      <w:pPr>
        <w:spacing w:line="240" w:lineRule="auto"/>
        <w:ind w:left="720" w:hanging="720"/>
      </w:pPr>
      <w:r>
        <w:tab/>
        <w:t>&lt;div class="modal-dialog" role="document"&gt;</w:t>
      </w:r>
    </w:p>
    <w:p w:rsidR="00773787" w:rsidRDefault="001C351D" w:rsidP="00B74861">
      <w:pPr>
        <w:spacing w:line="240" w:lineRule="auto"/>
        <w:ind w:left="720" w:hanging="720"/>
      </w:pPr>
      <w:r>
        <w:t xml:space="preserve">    </w:t>
      </w:r>
      <w:r>
        <w:tab/>
        <w:t>&lt;div class="modal-content"&gt;</w:t>
      </w:r>
    </w:p>
    <w:p w:rsidR="00773787" w:rsidRDefault="001C351D" w:rsidP="00B74861">
      <w:pPr>
        <w:spacing w:line="240" w:lineRule="auto"/>
        <w:ind w:left="720" w:hanging="720"/>
      </w:pPr>
      <w:r>
        <w:t xml:space="preserve">        </w:t>
      </w:r>
      <w:r>
        <w:tab/>
        <w:t>&lt;div class="modal-header"&gt;</w:t>
      </w:r>
    </w:p>
    <w:p w:rsidR="00773787" w:rsidRDefault="001C351D" w:rsidP="00B74861">
      <w:pPr>
        <w:spacing w:line="240" w:lineRule="auto"/>
        <w:ind w:left="720" w:hanging="720"/>
      </w:pPr>
      <w:r>
        <w:t xml:space="preserve">            </w:t>
      </w:r>
      <w:r>
        <w:tab/>
        <w:t>&lt;h5 class="modal-title" id="exampleModalLabel"&gt;Delete Item&lt;/h5&gt;</w:t>
      </w:r>
    </w:p>
    <w:p w:rsidR="00773787" w:rsidRDefault="001C351D" w:rsidP="00B74861">
      <w:pPr>
        <w:spacing w:line="240" w:lineRule="auto"/>
        <w:ind w:left="720" w:hanging="720"/>
      </w:pPr>
      <w:r>
        <w:t xml:space="preserve">            </w:t>
      </w:r>
      <w:r>
        <w:tab/>
        <w:t>&lt;button type="button" class="close" data-dismiss="modal" aria-label="Close"&gt;</w:t>
      </w:r>
    </w:p>
    <w:p w:rsidR="00773787" w:rsidRDefault="001C351D" w:rsidP="00B74861">
      <w:pPr>
        <w:spacing w:line="240" w:lineRule="auto"/>
        <w:ind w:left="720" w:hanging="720"/>
      </w:pPr>
      <w:r>
        <w:t xml:space="preserve">                </w:t>
      </w:r>
      <w:r>
        <w:tab/>
        <w:t>&lt;span aria-hidden="true"&gt;&amp;times;&lt;/span&gt;</w:t>
      </w:r>
    </w:p>
    <w:p w:rsidR="00773787" w:rsidRDefault="001C351D" w:rsidP="00B74861">
      <w:pPr>
        <w:spacing w:line="240" w:lineRule="auto"/>
        <w:ind w:left="720" w:hanging="720"/>
      </w:pPr>
      <w:r>
        <w:t xml:space="preserve">            </w:t>
      </w:r>
      <w:r>
        <w:tab/>
        <w:t>&lt;/button&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div class="modal-body"&gt;</w:t>
      </w:r>
    </w:p>
    <w:p w:rsidR="00773787" w:rsidRDefault="001C351D" w:rsidP="00B74861">
      <w:pPr>
        <w:spacing w:line="240" w:lineRule="auto"/>
        <w:ind w:left="720" w:hanging="720"/>
      </w:pPr>
      <w:r>
        <w:t xml:space="preserve">            </w:t>
      </w:r>
      <w:r>
        <w:tab/>
        <w:t>&lt;p&gt;Do you want to delete the record?&lt;/p&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div class="modal-footer"&gt;</w:t>
      </w:r>
    </w:p>
    <w:p w:rsidR="00773787" w:rsidRDefault="001C351D" w:rsidP="00B74861">
      <w:pPr>
        <w:spacing w:line="240" w:lineRule="auto"/>
        <w:ind w:left="720" w:hanging="720"/>
      </w:pPr>
      <w:r>
        <w:t xml:space="preserve">            </w:t>
      </w:r>
      <w:r>
        <w:tab/>
        <w:t>&lt;button type="button" class="btn btn-primary" data-dismiss="modal"&gt;Close&lt;/button&gt;</w:t>
      </w:r>
    </w:p>
    <w:p w:rsidR="00773787" w:rsidRDefault="001C351D" w:rsidP="00B74861">
      <w:pPr>
        <w:spacing w:line="240" w:lineRule="auto"/>
        <w:ind w:left="720" w:hanging="720"/>
      </w:pPr>
      <w:r>
        <w:t xml:space="preserve">            </w:t>
      </w:r>
      <w:r>
        <w:tab/>
        <w:t>&lt;button type="button" class="btn btn-danger" id="btnYesDelete"&gt;Delete&lt;/button&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ab/>
        <w:t>&lt;/div&gt;</w:t>
      </w:r>
    </w:p>
    <w:p w:rsidR="00773787" w:rsidRDefault="001C351D" w:rsidP="00B74861">
      <w:pPr>
        <w:spacing w:line="240" w:lineRule="auto"/>
        <w:ind w:left="720" w:hanging="720"/>
      </w:pPr>
      <w:r>
        <w:t>&lt;/div&gt;</w:t>
      </w:r>
    </w:p>
    <w:p w:rsidR="00773787" w:rsidRDefault="00773787" w:rsidP="00B74861">
      <w:pPr>
        <w:spacing w:line="240" w:lineRule="auto"/>
        <w:ind w:left="720" w:hanging="720"/>
      </w:pPr>
    </w:p>
    <w:p w:rsidR="00773787" w:rsidRDefault="001C351D" w:rsidP="00B74861">
      <w:pPr>
        <w:spacing w:line="240" w:lineRule="auto"/>
        <w:ind w:left="720" w:hanging="720"/>
      </w:pPr>
      <w:r>
        <w:t>@section Scripts {</w:t>
      </w:r>
    </w:p>
    <w:p w:rsidR="00773787" w:rsidRDefault="001C351D" w:rsidP="00B74861">
      <w:pPr>
        <w:spacing w:line="240" w:lineRule="auto"/>
        <w:ind w:left="720" w:hanging="720"/>
      </w:pPr>
      <w:r>
        <w:tab/>
        <w:t>@{await Html.RenderPartialAsync("_ValidationScriptsPartial");}</w:t>
      </w:r>
    </w:p>
    <w:p w:rsidR="00773787" w:rsidRDefault="001C351D" w:rsidP="00B74861">
      <w:pPr>
        <w:spacing w:line="240" w:lineRule="auto"/>
        <w:ind w:left="720" w:hanging="720"/>
      </w:pPr>
      <w:r>
        <w:tab/>
        <w:t>&lt;script src="//cdn.datatables.net/1.10.19/js/jquery.dataTables.min.js"&gt;&lt;/script&gt;</w:t>
      </w:r>
    </w:p>
    <w:p w:rsidR="00773787" w:rsidRDefault="00773787" w:rsidP="00B74861">
      <w:pPr>
        <w:spacing w:line="240" w:lineRule="auto"/>
        <w:ind w:left="720" w:hanging="720"/>
      </w:pPr>
    </w:p>
    <w:p w:rsidR="00773787" w:rsidRDefault="001C351D" w:rsidP="00B74861">
      <w:pPr>
        <w:spacing w:line="240" w:lineRule="auto"/>
        <w:ind w:left="720" w:hanging="720"/>
      </w:pPr>
      <w:r>
        <w:tab/>
        <w:t>&lt;script type="text/javascript"&gt;</w:t>
      </w:r>
    </w:p>
    <w:p w:rsidR="00773787" w:rsidRDefault="001C351D" w:rsidP="00B74861">
      <w:pPr>
        <w:spacing w:line="240" w:lineRule="auto"/>
        <w:ind w:left="720" w:hanging="720"/>
      </w:pPr>
      <w:r>
        <w:t xml:space="preserve">    </w:t>
      </w:r>
      <w:r>
        <w:tab/>
        <w:t>$(document).ready(function () {</w:t>
      </w:r>
    </w:p>
    <w:p w:rsidR="00773787" w:rsidRDefault="001C351D" w:rsidP="00B74861">
      <w:pPr>
        <w:spacing w:line="240" w:lineRule="auto"/>
        <w:ind w:left="720" w:hanging="720"/>
      </w:pPr>
      <w:r>
        <w:lastRenderedPageBreak/>
        <w:t xml:space="preserve">        </w:t>
      </w:r>
      <w:r>
        <w:tab/>
        <w:t>$('#MyTable').DataTable();</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 Delete item</w:t>
      </w:r>
    </w:p>
    <w:p w:rsidR="00773787" w:rsidRDefault="001C351D" w:rsidP="00B74861">
      <w:pPr>
        <w:spacing w:line="240" w:lineRule="auto"/>
        <w:ind w:left="720" w:hanging="720"/>
      </w:pPr>
      <w:r>
        <w:t xml:space="preserve">        </w:t>
      </w:r>
      <w:r>
        <w:tab/>
        <w:t>var item_to_delete;</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deleteItem').click((e) =&gt; {</w:t>
      </w:r>
    </w:p>
    <w:p w:rsidR="00773787" w:rsidRDefault="001C351D" w:rsidP="00B74861">
      <w:pPr>
        <w:spacing w:line="240" w:lineRule="auto"/>
        <w:ind w:left="720" w:hanging="720"/>
      </w:pPr>
      <w:r>
        <w:t xml:space="preserve">            </w:t>
      </w:r>
      <w:r>
        <w:tab/>
        <w:t>item_to_delete = e.currentTarget.dataset.id;</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btnYesDelete").click(function () {</w:t>
      </w:r>
    </w:p>
    <w:p w:rsidR="00773787" w:rsidRDefault="001C351D" w:rsidP="00B74861">
      <w:pPr>
        <w:spacing w:line="240" w:lineRule="auto"/>
        <w:ind w:left="720" w:hanging="720"/>
      </w:pPr>
      <w:r>
        <w:t xml:space="preserve">            </w:t>
      </w:r>
      <w:r>
        <w:tab/>
        <w:t>window.location.href = '/Pets/Delete/' + item_to_delet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lt;/script&g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4"/>
        </w:numPr>
        <w:spacing w:line="240" w:lineRule="auto"/>
        <w:ind w:hanging="720"/>
      </w:pPr>
      <w:r>
        <w:t xml:space="preserve">Delete the views </w:t>
      </w:r>
      <w:r>
        <w:rPr>
          <w:b/>
        </w:rPr>
        <w:t>Create</w:t>
      </w:r>
      <w:r>
        <w:t xml:space="preserve"> and </w:t>
      </w:r>
      <w:r>
        <w:rPr>
          <w:b/>
        </w:rPr>
        <w:t>Delete</w:t>
      </w:r>
      <w:r>
        <w:t xml:space="preserve"> for </w:t>
      </w:r>
      <w:r>
        <w:rPr>
          <w:b/>
        </w:rPr>
        <w:t>PetsController</w:t>
      </w:r>
      <w:r>
        <w:t>.</w:t>
      </w:r>
    </w:p>
    <w:p w:rsidR="00773787" w:rsidRDefault="00773787" w:rsidP="00B74861">
      <w:pPr>
        <w:spacing w:line="240" w:lineRule="auto"/>
        <w:ind w:left="720" w:hanging="720"/>
      </w:pPr>
    </w:p>
    <w:p w:rsidR="00773787" w:rsidRDefault="001C351D" w:rsidP="00B74861">
      <w:pPr>
        <w:numPr>
          <w:ilvl w:val="0"/>
          <w:numId w:val="4"/>
        </w:numPr>
        <w:spacing w:line="240" w:lineRule="auto"/>
        <w:ind w:hanging="720"/>
      </w:pPr>
      <w:r>
        <w:t xml:space="preserve">Modify the view </w:t>
      </w:r>
      <w:r>
        <w:rPr>
          <w:b/>
        </w:rPr>
        <w:t>Edit</w:t>
      </w:r>
      <w:r>
        <w:t xml:space="preserve"> for </w:t>
      </w:r>
      <w:r>
        <w:rPr>
          <w:b/>
        </w:rPr>
        <w:t>PetsController</w:t>
      </w:r>
      <w:r>
        <w:t>:</w:t>
      </w:r>
    </w:p>
    <w:p w:rsidR="00773787" w:rsidRDefault="00773787" w:rsidP="00B74861">
      <w:pPr>
        <w:spacing w:line="240" w:lineRule="auto"/>
        <w:ind w:left="720" w:hanging="720"/>
      </w:pPr>
    </w:p>
    <w:p w:rsidR="00773787" w:rsidRDefault="001C351D" w:rsidP="00B74861">
      <w:pPr>
        <w:spacing w:line="240" w:lineRule="auto"/>
        <w:ind w:left="720" w:hanging="720"/>
      </w:pPr>
      <w:r>
        <w:t>@model MyVet.Web.Models.PetViewModel</w:t>
      </w:r>
    </w:p>
    <w:p w:rsidR="00773787" w:rsidRDefault="00773787" w:rsidP="00B74861">
      <w:pPr>
        <w:spacing w:line="240" w:lineRule="auto"/>
        <w:ind w:left="720" w:hanging="720"/>
      </w:pPr>
    </w:p>
    <w:p w:rsidR="00773787" w:rsidRDefault="001C351D" w:rsidP="00B74861">
      <w:pPr>
        <w:spacing w:line="240" w:lineRule="auto"/>
        <w:ind w:left="720" w:hanging="720"/>
      </w:pPr>
      <w:r>
        <w:t>@{</w:t>
      </w:r>
    </w:p>
    <w:p w:rsidR="00773787" w:rsidRDefault="001C351D" w:rsidP="00B74861">
      <w:pPr>
        <w:spacing w:line="240" w:lineRule="auto"/>
        <w:ind w:left="720" w:hanging="720"/>
      </w:pPr>
      <w:r>
        <w:tab/>
        <w:t>ViewData["Title"] = "Edi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t>&lt;h2&gt;Edit&lt;/h2&gt;</w:t>
      </w:r>
    </w:p>
    <w:p w:rsidR="00773787" w:rsidRDefault="00773787" w:rsidP="00B74861">
      <w:pPr>
        <w:spacing w:line="240" w:lineRule="auto"/>
        <w:ind w:left="720" w:hanging="720"/>
      </w:pPr>
    </w:p>
    <w:p w:rsidR="00773787" w:rsidRDefault="001C351D" w:rsidP="00B74861">
      <w:pPr>
        <w:spacing w:line="240" w:lineRule="auto"/>
        <w:ind w:left="720" w:hanging="720"/>
      </w:pPr>
      <w:r>
        <w:t>&lt;h4&gt;Pet&lt;/h4&gt;</w:t>
      </w:r>
    </w:p>
    <w:p w:rsidR="00773787" w:rsidRDefault="001C351D" w:rsidP="00B74861">
      <w:pPr>
        <w:spacing w:line="240" w:lineRule="auto"/>
        <w:ind w:left="720" w:hanging="720"/>
      </w:pPr>
      <w:r>
        <w:t>&lt;hr /&gt;</w:t>
      </w:r>
    </w:p>
    <w:p w:rsidR="00773787" w:rsidRDefault="001C351D" w:rsidP="00B74861">
      <w:pPr>
        <w:spacing w:line="240" w:lineRule="auto"/>
        <w:ind w:left="720" w:hanging="720"/>
      </w:pPr>
      <w:r>
        <w:t>&lt;div class="row"&gt;</w:t>
      </w:r>
    </w:p>
    <w:p w:rsidR="00773787" w:rsidRDefault="001C351D" w:rsidP="00B74861">
      <w:pPr>
        <w:spacing w:line="240" w:lineRule="auto"/>
        <w:ind w:left="720" w:hanging="720"/>
      </w:pPr>
      <w:r>
        <w:tab/>
        <w:t>&lt;div class="col-md-4"&gt;</w:t>
      </w:r>
    </w:p>
    <w:p w:rsidR="00773787" w:rsidRDefault="001C351D" w:rsidP="00B74861">
      <w:pPr>
        <w:spacing w:line="240" w:lineRule="auto"/>
        <w:ind w:left="720" w:hanging="720"/>
      </w:pPr>
      <w:r>
        <w:t xml:space="preserve">    </w:t>
      </w:r>
      <w:r>
        <w:tab/>
        <w:t>&lt;form asp-action="Edit" enctype="multipart/form-data"&gt;</w:t>
      </w:r>
    </w:p>
    <w:p w:rsidR="00773787" w:rsidRDefault="001C351D" w:rsidP="00B74861">
      <w:pPr>
        <w:spacing w:line="240" w:lineRule="auto"/>
        <w:ind w:left="720" w:hanging="720"/>
      </w:pPr>
      <w:r>
        <w:t xml:space="preserve">        </w:t>
      </w:r>
      <w:r>
        <w:tab/>
        <w:t>&lt;div asp-validation-summary="ModelOnly" class="text-danger"&gt;&lt;/div&gt;</w:t>
      </w:r>
    </w:p>
    <w:p w:rsidR="00773787" w:rsidRDefault="001C351D" w:rsidP="00B74861">
      <w:pPr>
        <w:spacing w:line="240" w:lineRule="auto"/>
        <w:ind w:left="720" w:hanging="720"/>
      </w:pPr>
      <w:r>
        <w:t xml:space="preserve">        </w:t>
      </w:r>
      <w:r>
        <w:tab/>
        <w:t>&lt;input type="hidden" asp-for="Id" /&gt;</w:t>
      </w:r>
    </w:p>
    <w:p w:rsidR="00773787" w:rsidRDefault="001C351D" w:rsidP="00B74861">
      <w:pPr>
        <w:spacing w:line="240" w:lineRule="auto"/>
        <w:ind w:left="720" w:hanging="720"/>
      </w:pPr>
      <w:r>
        <w:t xml:space="preserve">        </w:t>
      </w:r>
      <w:r>
        <w:tab/>
        <w:t>&lt;input type="hidden" asp-for="OwnerId" /&gt;</w:t>
      </w:r>
    </w:p>
    <w:p w:rsidR="00773787" w:rsidRDefault="001C351D" w:rsidP="00B74861">
      <w:pPr>
        <w:spacing w:line="240" w:lineRule="auto"/>
        <w:ind w:left="720" w:hanging="720"/>
      </w:pPr>
      <w:r>
        <w:lastRenderedPageBreak/>
        <w:t xml:space="preserve">        </w:t>
      </w:r>
      <w:r>
        <w:tab/>
        <w:t>&lt;input type="hidden" asp-for="ImageUrl" /&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Name" class="control-label"&gt;&lt;/label&gt;</w:t>
      </w:r>
    </w:p>
    <w:p w:rsidR="00773787" w:rsidRDefault="001C351D" w:rsidP="00B74861">
      <w:pPr>
        <w:spacing w:line="240" w:lineRule="auto"/>
        <w:ind w:left="720" w:hanging="720"/>
      </w:pPr>
      <w:r>
        <w:t xml:space="preserve">            </w:t>
      </w:r>
      <w:r>
        <w:tab/>
        <w:t>&lt;input asp-for="Name" class="form-control" /&gt;</w:t>
      </w:r>
    </w:p>
    <w:p w:rsidR="00773787" w:rsidRDefault="001C351D" w:rsidP="00B74861">
      <w:pPr>
        <w:spacing w:line="240" w:lineRule="auto"/>
        <w:ind w:left="720" w:hanging="720"/>
      </w:pPr>
      <w:r>
        <w:t xml:space="preserve">            </w:t>
      </w:r>
      <w:r>
        <w:tab/>
        <w:t>&lt;span asp-validation-for="Name"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ImageFile" class="control-label"&gt;&lt;/label&gt;</w:t>
      </w:r>
    </w:p>
    <w:p w:rsidR="00773787" w:rsidRDefault="001C351D" w:rsidP="00B74861">
      <w:pPr>
        <w:spacing w:line="240" w:lineRule="auto"/>
        <w:ind w:left="720" w:hanging="720"/>
      </w:pPr>
      <w:r>
        <w:t xml:space="preserve">            </w:t>
      </w:r>
      <w:r>
        <w:tab/>
        <w:t>&lt;input asp-for="ImageFile" class="form-control" type="file" /&gt;</w:t>
      </w:r>
    </w:p>
    <w:p w:rsidR="00773787" w:rsidRDefault="001C351D" w:rsidP="00B74861">
      <w:pPr>
        <w:spacing w:line="240" w:lineRule="auto"/>
        <w:ind w:left="720" w:hanging="720"/>
      </w:pPr>
      <w:r>
        <w:t xml:space="preserve">            </w:t>
      </w:r>
      <w:r>
        <w:tab/>
        <w:t>&lt;span asp-validation-for="ImageFile"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PetTypeId" class="control-label"&gt;&lt;/label&gt;</w:t>
      </w:r>
    </w:p>
    <w:p w:rsidR="00773787" w:rsidRDefault="001C351D" w:rsidP="00B74861">
      <w:pPr>
        <w:spacing w:line="240" w:lineRule="auto"/>
        <w:ind w:left="720" w:hanging="720"/>
      </w:pPr>
      <w:r>
        <w:t xml:space="preserve">            </w:t>
      </w:r>
      <w:r>
        <w:tab/>
        <w:t>&lt;select asp-for="PetTypeId" asp-items="Model.PetTypes" class="form-control"&gt;&lt;/select&gt;</w:t>
      </w:r>
    </w:p>
    <w:p w:rsidR="00773787" w:rsidRDefault="001C351D" w:rsidP="00B74861">
      <w:pPr>
        <w:spacing w:line="240" w:lineRule="auto"/>
        <w:ind w:left="720" w:hanging="720"/>
      </w:pPr>
      <w:r>
        <w:t xml:space="preserve">            </w:t>
      </w:r>
      <w:r>
        <w:tab/>
        <w:t>&lt;span asp-validation-for="PetTypeId"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Race" class="control-label"&gt;&lt;/label&gt;</w:t>
      </w:r>
    </w:p>
    <w:p w:rsidR="00773787" w:rsidRDefault="001C351D" w:rsidP="00B74861">
      <w:pPr>
        <w:spacing w:line="240" w:lineRule="auto"/>
        <w:ind w:left="720" w:hanging="720"/>
      </w:pPr>
      <w:r>
        <w:t xml:space="preserve">            </w:t>
      </w:r>
      <w:r>
        <w:tab/>
        <w:t>&lt;input asp-for="Race" class="form-control" /&gt;</w:t>
      </w:r>
    </w:p>
    <w:p w:rsidR="00773787" w:rsidRDefault="001C351D" w:rsidP="00B74861">
      <w:pPr>
        <w:spacing w:line="240" w:lineRule="auto"/>
        <w:ind w:left="720" w:hanging="720"/>
      </w:pPr>
      <w:r>
        <w:t xml:space="preserve">            </w:t>
      </w:r>
      <w:r>
        <w:tab/>
        <w:t>&lt;span asp-validation-for="Race"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Born" class="control-label"&gt;&lt;/label&gt;</w:t>
      </w:r>
    </w:p>
    <w:p w:rsidR="00773787" w:rsidRDefault="001C351D" w:rsidP="00B74861">
      <w:pPr>
        <w:spacing w:line="240" w:lineRule="auto"/>
        <w:ind w:left="720" w:hanging="720"/>
      </w:pPr>
      <w:r>
        <w:t xml:space="preserve">            </w:t>
      </w:r>
      <w:r>
        <w:tab/>
        <w:t>&lt;input asp-for="Born" class="form-control" /&gt;</w:t>
      </w:r>
    </w:p>
    <w:p w:rsidR="00773787" w:rsidRDefault="001C351D" w:rsidP="00B74861">
      <w:pPr>
        <w:spacing w:line="240" w:lineRule="auto"/>
        <w:ind w:left="720" w:hanging="720"/>
      </w:pPr>
      <w:r>
        <w:t xml:space="preserve">            </w:t>
      </w:r>
      <w:r>
        <w:tab/>
        <w:t>&lt;span asp-validation-for="Born"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Remarks" class="control-label"&gt;&lt;/label&gt;</w:t>
      </w:r>
    </w:p>
    <w:p w:rsidR="00773787" w:rsidRDefault="001C351D" w:rsidP="00B74861">
      <w:pPr>
        <w:spacing w:line="240" w:lineRule="auto"/>
        <w:ind w:left="720" w:hanging="720"/>
      </w:pPr>
      <w:r>
        <w:t xml:space="preserve">            </w:t>
      </w:r>
      <w:r>
        <w:tab/>
        <w:t>&lt;textarea asp-for="Remarks" class="form-control"&gt;&lt;/textarea&gt;</w:t>
      </w:r>
    </w:p>
    <w:p w:rsidR="00773787" w:rsidRDefault="001C351D" w:rsidP="00B74861">
      <w:pPr>
        <w:spacing w:line="240" w:lineRule="auto"/>
        <w:ind w:left="720" w:hanging="720"/>
      </w:pPr>
      <w:r>
        <w:t xml:space="preserve">            </w:t>
      </w:r>
      <w:r>
        <w:tab/>
        <w:t>&lt;span asp-validation-for="Remarks" class="text-danger"&gt;&lt;/span&gt;</w:t>
      </w:r>
    </w:p>
    <w:p w:rsidR="00773787" w:rsidRDefault="001C351D" w:rsidP="00B74861">
      <w:pPr>
        <w:spacing w:line="240" w:lineRule="auto"/>
        <w:ind w:left="720" w:hanging="720"/>
      </w:pPr>
      <w:r>
        <w:lastRenderedPageBreak/>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input type="submit" value="Save" class="btn btn-primary" /&gt;</w:t>
      </w:r>
    </w:p>
    <w:p w:rsidR="00773787" w:rsidRDefault="001C351D" w:rsidP="00B74861">
      <w:pPr>
        <w:spacing w:line="240" w:lineRule="auto"/>
        <w:ind w:left="720" w:hanging="720"/>
      </w:pPr>
      <w:r>
        <w:t xml:space="preserve">            </w:t>
      </w:r>
      <w:r>
        <w:tab/>
        <w:t>&lt;a asp-action="Index" class="btn btn-success"&gt;Back to List&lt;/a&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form&gt;</w:t>
      </w:r>
    </w:p>
    <w:p w:rsidR="00773787" w:rsidRDefault="001C351D" w:rsidP="00B74861">
      <w:pPr>
        <w:spacing w:line="240" w:lineRule="auto"/>
        <w:ind w:left="720" w:hanging="720"/>
      </w:pPr>
      <w:r>
        <w:tab/>
        <w:t>&lt;/div&gt;</w:t>
      </w:r>
    </w:p>
    <w:p w:rsidR="00773787" w:rsidRDefault="001C351D" w:rsidP="00B74861">
      <w:pPr>
        <w:spacing w:line="240" w:lineRule="auto"/>
        <w:ind w:left="720" w:hanging="720"/>
      </w:pPr>
      <w:r>
        <w:tab/>
        <w:t>&lt;div class="col-md-4"&gt;</w:t>
      </w:r>
    </w:p>
    <w:p w:rsidR="00773787" w:rsidRDefault="001C351D" w:rsidP="00B74861">
      <w:pPr>
        <w:spacing w:line="240" w:lineRule="auto"/>
        <w:ind w:left="720" w:hanging="720"/>
      </w:pPr>
      <w:r>
        <w:t xml:space="preserve">    </w:t>
      </w:r>
      <w:r>
        <w:tab/>
        <w:t>@if (!string.IsNullOrEmpty(Model.ImageUr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lt;img src="@Url.Content(Model.ImageUrl)" alt="Image" style="width:300px;height:300px;max-width: 100%; height: auto;" /&g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lt;/div&gt;</w:t>
      </w:r>
    </w:p>
    <w:p w:rsidR="00773787" w:rsidRDefault="001C351D" w:rsidP="00B74861">
      <w:pPr>
        <w:spacing w:line="240" w:lineRule="auto"/>
        <w:ind w:left="720" w:hanging="720"/>
      </w:pPr>
      <w:r>
        <w:t>&lt;/div&gt;</w:t>
      </w:r>
    </w:p>
    <w:p w:rsidR="00773787" w:rsidRDefault="00773787" w:rsidP="00B74861">
      <w:pPr>
        <w:spacing w:line="240" w:lineRule="auto"/>
        <w:ind w:left="720" w:hanging="720"/>
      </w:pPr>
    </w:p>
    <w:p w:rsidR="00773787" w:rsidRDefault="001C351D" w:rsidP="00B74861">
      <w:pPr>
        <w:numPr>
          <w:ilvl w:val="0"/>
          <w:numId w:val="4"/>
        </w:numPr>
        <w:spacing w:line="240" w:lineRule="auto"/>
        <w:ind w:hanging="720"/>
      </w:pPr>
      <w:r>
        <w:t xml:space="preserve">Modify the view </w:t>
      </w:r>
      <w:r>
        <w:rPr>
          <w:b/>
        </w:rPr>
        <w:t>Details</w:t>
      </w:r>
      <w:r>
        <w:t xml:space="preserve"> for </w:t>
      </w:r>
      <w:r>
        <w:rPr>
          <w:b/>
        </w:rPr>
        <w:t>PetsController</w:t>
      </w:r>
      <w:r>
        <w:t>:</w:t>
      </w:r>
    </w:p>
    <w:p w:rsidR="00773787" w:rsidRDefault="00773787" w:rsidP="00B74861">
      <w:pPr>
        <w:spacing w:line="240" w:lineRule="auto"/>
        <w:ind w:left="720" w:hanging="720"/>
      </w:pPr>
    </w:p>
    <w:p w:rsidR="00773787" w:rsidRDefault="001C351D" w:rsidP="00B74861">
      <w:pPr>
        <w:spacing w:line="240" w:lineRule="auto"/>
        <w:ind w:left="720" w:hanging="720"/>
      </w:pPr>
      <w:r>
        <w:t>@model MyVet.Web.Data.Entities.Pet</w:t>
      </w:r>
    </w:p>
    <w:p w:rsidR="00773787" w:rsidRDefault="00773787" w:rsidP="00B74861">
      <w:pPr>
        <w:spacing w:line="240" w:lineRule="auto"/>
        <w:ind w:left="720" w:hanging="720"/>
      </w:pPr>
    </w:p>
    <w:p w:rsidR="00773787" w:rsidRDefault="001C351D" w:rsidP="00B74861">
      <w:pPr>
        <w:spacing w:line="240" w:lineRule="auto"/>
        <w:ind w:left="720" w:hanging="720"/>
      </w:pPr>
      <w:r>
        <w:t>@{</w:t>
      </w:r>
    </w:p>
    <w:p w:rsidR="00773787" w:rsidRDefault="001C351D" w:rsidP="00B74861">
      <w:pPr>
        <w:spacing w:line="240" w:lineRule="auto"/>
        <w:ind w:left="720" w:hanging="720"/>
      </w:pPr>
      <w:r>
        <w:tab/>
        <w:t>ViewData["Title"] = "Details";</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t>&lt;link rel="stylesheet" href="https://cdn.datatables.net/1.10.19/css/jquery.dataTables.min.css" /&gt;</w:t>
      </w:r>
    </w:p>
    <w:p w:rsidR="00773787" w:rsidRDefault="00773787" w:rsidP="00B74861">
      <w:pPr>
        <w:spacing w:line="240" w:lineRule="auto"/>
        <w:ind w:left="720" w:hanging="720"/>
      </w:pPr>
    </w:p>
    <w:p w:rsidR="00773787" w:rsidRDefault="001C351D" w:rsidP="00B74861">
      <w:pPr>
        <w:spacing w:line="240" w:lineRule="auto"/>
        <w:ind w:left="720" w:hanging="720"/>
      </w:pPr>
      <w:r>
        <w:t>&lt;h2&gt;Pet&lt;/h2&gt;</w:t>
      </w:r>
    </w:p>
    <w:p w:rsidR="00773787" w:rsidRDefault="00773787" w:rsidP="00B74861">
      <w:pPr>
        <w:spacing w:line="240" w:lineRule="auto"/>
        <w:ind w:left="720" w:hanging="720"/>
      </w:pPr>
    </w:p>
    <w:p w:rsidR="00773787" w:rsidRDefault="001C351D" w:rsidP="00B74861">
      <w:pPr>
        <w:spacing w:line="240" w:lineRule="auto"/>
        <w:ind w:left="720" w:hanging="720"/>
      </w:pPr>
      <w:r>
        <w:t>&lt;div&gt;</w:t>
      </w:r>
    </w:p>
    <w:p w:rsidR="00773787" w:rsidRDefault="001C351D" w:rsidP="00B74861">
      <w:pPr>
        <w:spacing w:line="240" w:lineRule="auto"/>
        <w:ind w:left="720" w:hanging="720"/>
      </w:pPr>
      <w:r>
        <w:tab/>
        <w:t>&lt;h4&gt;Details&lt;/h4&gt;</w:t>
      </w:r>
    </w:p>
    <w:p w:rsidR="00773787" w:rsidRDefault="001C351D" w:rsidP="00B74861">
      <w:pPr>
        <w:spacing w:line="240" w:lineRule="auto"/>
        <w:ind w:left="720" w:hanging="720"/>
      </w:pPr>
      <w:r>
        <w:tab/>
        <w:t>&lt;hr /&gt;</w:t>
      </w:r>
    </w:p>
    <w:p w:rsidR="00773787" w:rsidRDefault="001C351D" w:rsidP="00B74861">
      <w:pPr>
        <w:spacing w:line="240" w:lineRule="auto"/>
        <w:ind w:left="720" w:hanging="720"/>
      </w:pPr>
      <w:r>
        <w:tab/>
        <w:t>&lt;div class="row"&gt;</w:t>
      </w:r>
    </w:p>
    <w:p w:rsidR="00773787" w:rsidRDefault="001C351D" w:rsidP="00B74861">
      <w:pPr>
        <w:spacing w:line="240" w:lineRule="auto"/>
        <w:ind w:left="720" w:hanging="720"/>
      </w:pPr>
      <w:r>
        <w:t xml:space="preserve">    </w:t>
      </w:r>
      <w:r>
        <w:tab/>
        <w:t>&lt;div class="col-md-4"&gt;</w:t>
      </w:r>
    </w:p>
    <w:p w:rsidR="00773787" w:rsidRDefault="001C351D" w:rsidP="00B74861">
      <w:pPr>
        <w:spacing w:line="240" w:lineRule="auto"/>
        <w:ind w:left="720" w:hanging="720"/>
      </w:pPr>
      <w:r>
        <w:t xml:space="preserve">        </w:t>
      </w:r>
      <w:r>
        <w:tab/>
        <w:t>&lt;dl class="dl-horizontal"&gt;</w:t>
      </w:r>
    </w:p>
    <w:p w:rsidR="00773787" w:rsidRDefault="001C351D" w:rsidP="00B74861">
      <w:pPr>
        <w:spacing w:line="240" w:lineRule="auto"/>
        <w:ind w:left="720" w:hanging="720"/>
      </w:pPr>
      <w:r>
        <w:t xml:space="preserve">            </w:t>
      </w:r>
      <w:r>
        <w:tab/>
        <w:t>&lt;dt&gt;</w:t>
      </w:r>
    </w:p>
    <w:p w:rsidR="00773787" w:rsidRDefault="001C351D" w:rsidP="00B74861">
      <w:pPr>
        <w:spacing w:line="240" w:lineRule="auto"/>
        <w:ind w:left="720" w:hanging="720"/>
      </w:pPr>
      <w:r>
        <w:t xml:space="preserve">                </w:t>
      </w:r>
      <w:r>
        <w:tab/>
        <w:t>Owner</w:t>
      </w:r>
    </w:p>
    <w:p w:rsidR="00773787" w:rsidRDefault="001C351D" w:rsidP="00B74861">
      <w:pPr>
        <w:spacing w:line="240" w:lineRule="auto"/>
        <w:ind w:left="720" w:hanging="720"/>
      </w:pPr>
      <w:r>
        <w:lastRenderedPageBreak/>
        <w:t xml:space="preserve">            </w:t>
      </w:r>
      <w:r>
        <w:tab/>
        <w:t>&lt;/dt&gt;</w:t>
      </w:r>
    </w:p>
    <w:p w:rsidR="00773787" w:rsidRDefault="001C351D" w:rsidP="00B74861">
      <w:pPr>
        <w:spacing w:line="240" w:lineRule="auto"/>
        <w:ind w:left="720" w:hanging="720"/>
      </w:pPr>
      <w:r>
        <w:t xml:space="preserve">            </w:t>
      </w:r>
      <w:r>
        <w:tab/>
        <w:t>&lt;dd&gt;</w:t>
      </w:r>
    </w:p>
    <w:p w:rsidR="00773787" w:rsidRDefault="001C351D" w:rsidP="00B74861">
      <w:pPr>
        <w:spacing w:line="240" w:lineRule="auto"/>
        <w:ind w:left="720" w:hanging="720"/>
      </w:pPr>
      <w:r>
        <w:t xml:space="preserve">                </w:t>
      </w:r>
      <w:r>
        <w:tab/>
        <w:t>@Html.DisplayFor(model =&gt; model.Owner.User.FullName)</w:t>
      </w:r>
    </w:p>
    <w:p w:rsidR="00773787" w:rsidRDefault="001C351D" w:rsidP="00B74861">
      <w:pPr>
        <w:spacing w:line="240" w:lineRule="auto"/>
        <w:ind w:left="720" w:hanging="720"/>
      </w:pPr>
      <w:r>
        <w:t xml:space="preserve">            </w:t>
      </w:r>
      <w:r>
        <w:tab/>
        <w:t>&lt;/dd&gt;</w:t>
      </w:r>
    </w:p>
    <w:p w:rsidR="00773787" w:rsidRDefault="001C351D" w:rsidP="00B74861">
      <w:pPr>
        <w:spacing w:line="240" w:lineRule="auto"/>
        <w:ind w:left="720" w:hanging="720"/>
      </w:pPr>
      <w:r>
        <w:t xml:space="preserve">            </w:t>
      </w:r>
      <w:r>
        <w:tab/>
        <w:t>&lt;dt&gt;</w:t>
      </w:r>
    </w:p>
    <w:p w:rsidR="00773787" w:rsidRDefault="001C351D" w:rsidP="00B74861">
      <w:pPr>
        <w:spacing w:line="240" w:lineRule="auto"/>
        <w:ind w:left="720" w:hanging="720"/>
      </w:pPr>
      <w:r>
        <w:t xml:space="preserve">                </w:t>
      </w:r>
      <w:r>
        <w:tab/>
        <w:t>@Html.DisplayNameFor(model =&gt; model.Name)</w:t>
      </w:r>
    </w:p>
    <w:p w:rsidR="00773787" w:rsidRDefault="001C351D" w:rsidP="00B74861">
      <w:pPr>
        <w:spacing w:line="240" w:lineRule="auto"/>
        <w:ind w:left="720" w:hanging="720"/>
      </w:pPr>
      <w:r>
        <w:t xml:space="preserve">            </w:t>
      </w:r>
      <w:r>
        <w:tab/>
        <w:t>&lt;/dt&gt;</w:t>
      </w:r>
    </w:p>
    <w:p w:rsidR="00773787" w:rsidRDefault="001C351D" w:rsidP="00B74861">
      <w:pPr>
        <w:spacing w:line="240" w:lineRule="auto"/>
        <w:ind w:left="720" w:hanging="720"/>
      </w:pPr>
      <w:r>
        <w:t xml:space="preserve">            </w:t>
      </w:r>
      <w:r>
        <w:tab/>
        <w:t>&lt;dd&gt;</w:t>
      </w:r>
    </w:p>
    <w:p w:rsidR="00773787" w:rsidRDefault="001C351D" w:rsidP="00B74861">
      <w:pPr>
        <w:spacing w:line="240" w:lineRule="auto"/>
        <w:ind w:left="720" w:hanging="720"/>
      </w:pPr>
      <w:r>
        <w:t xml:space="preserve">                </w:t>
      </w:r>
      <w:r>
        <w:tab/>
        <w:t>@Html.DisplayFor(model =&gt; model.Name)</w:t>
      </w:r>
    </w:p>
    <w:p w:rsidR="00773787" w:rsidRDefault="001C351D" w:rsidP="00B74861">
      <w:pPr>
        <w:spacing w:line="240" w:lineRule="auto"/>
        <w:ind w:left="720" w:hanging="720"/>
      </w:pPr>
      <w:r>
        <w:t xml:space="preserve">            </w:t>
      </w:r>
      <w:r>
        <w:tab/>
        <w:t>&lt;/dd&gt;</w:t>
      </w:r>
    </w:p>
    <w:p w:rsidR="00773787" w:rsidRDefault="001C351D" w:rsidP="00B74861">
      <w:pPr>
        <w:spacing w:line="240" w:lineRule="auto"/>
        <w:ind w:left="720" w:hanging="720"/>
      </w:pPr>
      <w:r>
        <w:t xml:space="preserve">            </w:t>
      </w:r>
      <w:r>
        <w:tab/>
        <w:t>&lt;dt&gt;</w:t>
      </w:r>
    </w:p>
    <w:p w:rsidR="00773787" w:rsidRDefault="001C351D" w:rsidP="00B74861">
      <w:pPr>
        <w:spacing w:line="240" w:lineRule="auto"/>
        <w:ind w:left="720" w:hanging="720"/>
      </w:pPr>
      <w:r>
        <w:t xml:space="preserve">                </w:t>
      </w:r>
      <w:r>
        <w:tab/>
        <w:t>@Html.DisplayNameFor(model =&gt; model.Race)</w:t>
      </w:r>
    </w:p>
    <w:p w:rsidR="00773787" w:rsidRDefault="001C351D" w:rsidP="00B74861">
      <w:pPr>
        <w:spacing w:line="240" w:lineRule="auto"/>
        <w:ind w:left="720" w:hanging="720"/>
      </w:pPr>
      <w:r>
        <w:t xml:space="preserve">            </w:t>
      </w:r>
      <w:r>
        <w:tab/>
        <w:t>&lt;/dt&gt;</w:t>
      </w:r>
    </w:p>
    <w:p w:rsidR="00773787" w:rsidRDefault="001C351D" w:rsidP="00B74861">
      <w:pPr>
        <w:spacing w:line="240" w:lineRule="auto"/>
        <w:ind w:left="720" w:hanging="720"/>
      </w:pPr>
      <w:r>
        <w:t xml:space="preserve">            </w:t>
      </w:r>
      <w:r>
        <w:tab/>
        <w:t>&lt;dd&gt;</w:t>
      </w:r>
    </w:p>
    <w:p w:rsidR="00773787" w:rsidRDefault="001C351D" w:rsidP="00B74861">
      <w:pPr>
        <w:spacing w:line="240" w:lineRule="auto"/>
        <w:ind w:left="720" w:hanging="720"/>
      </w:pPr>
      <w:r>
        <w:t xml:space="preserve">                </w:t>
      </w:r>
      <w:r>
        <w:tab/>
        <w:t>@Html.DisplayFor(model =&gt; model.Race)</w:t>
      </w:r>
    </w:p>
    <w:p w:rsidR="00773787" w:rsidRDefault="001C351D" w:rsidP="00B74861">
      <w:pPr>
        <w:spacing w:line="240" w:lineRule="auto"/>
        <w:ind w:left="720" w:hanging="720"/>
      </w:pPr>
      <w:r>
        <w:t xml:space="preserve">            </w:t>
      </w:r>
      <w:r>
        <w:tab/>
        <w:t>&lt;/dd&gt;</w:t>
      </w:r>
    </w:p>
    <w:p w:rsidR="00773787" w:rsidRDefault="001C351D" w:rsidP="00B74861">
      <w:pPr>
        <w:spacing w:line="240" w:lineRule="auto"/>
        <w:ind w:left="720" w:hanging="720"/>
      </w:pPr>
      <w:r>
        <w:t xml:space="preserve">            </w:t>
      </w:r>
      <w:r>
        <w:tab/>
        <w:t>&lt;dt&gt;</w:t>
      </w:r>
    </w:p>
    <w:p w:rsidR="00773787" w:rsidRDefault="001C351D" w:rsidP="00B74861">
      <w:pPr>
        <w:spacing w:line="240" w:lineRule="auto"/>
        <w:ind w:left="720" w:hanging="720"/>
      </w:pPr>
      <w:r>
        <w:t xml:space="preserve">                </w:t>
      </w:r>
      <w:r>
        <w:tab/>
        <w:t>@Html.DisplayNameFor(model =&gt; model.Born)</w:t>
      </w:r>
    </w:p>
    <w:p w:rsidR="00773787" w:rsidRDefault="001C351D" w:rsidP="00B74861">
      <w:pPr>
        <w:spacing w:line="240" w:lineRule="auto"/>
        <w:ind w:left="720" w:hanging="720"/>
      </w:pPr>
      <w:r>
        <w:t xml:space="preserve">            </w:t>
      </w:r>
      <w:r>
        <w:tab/>
        <w:t>&lt;/dt&gt;</w:t>
      </w:r>
    </w:p>
    <w:p w:rsidR="00773787" w:rsidRDefault="001C351D" w:rsidP="00B74861">
      <w:pPr>
        <w:spacing w:line="240" w:lineRule="auto"/>
        <w:ind w:left="720" w:hanging="720"/>
      </w:pPr>
      <w:r>
        <w:t xml:space="preserve">            </w:t>
      </w:r>
      <w:r>
        <w:tab/>
        <w:t>&lt;dd&gt;</w:t>
      </w:r>
    </w:p>
    <w:p w:rsidR="00773787" w:rsidRDefault="001C351D" w:rsidP="00B74861">
      <w:pPr>
        <w:spacing w:line="240" w:lineRule="auto"/>
        <w:ind w:left="720" w:hanging="720"/>
      </w:pPr>
      <w:r>
        <w:t xml:space="preserve">                </w:t>
      </w:r>
      <w:r>
        <w:tab/>
        <w:t>@Html.DisplayFor(model =&gt; model.Born)</w:t>
      </w:r>
    </w:p>
    <w:p w:rsidR="00773787" w:rsidRDefault="001C351D" w:rsidP="00B74861">
      <w:pPr>
        <w:spacing w:line="240" w:lineRule="auto"/>
        <w:ind w:left="720" w:hanging="720"/>
      </w:pPr>
      <w:r>
        <w:t xml:space="preserve">            </w:t>
      </w:r>
      <w:r>
        <w:tab/>
        <w:t>&lt;/dd&gt;</w:t>
      </w:r>
    </w:p>
    <w:p w:rsidR="00773787" w:rsidRDefault="001C351D" w:rsidP="00B74861">
      <w:pPr>
        <w:spacing w:line="240" w:lineRule="auto"/>
        <w:ind w:left="720" w:hanging="720"/>
      </w:pPr>
      <w:r>
        <w:t xml:space="preserve">            </w:t>
      </w:r>
      <w:r>
        <w:tab/>
        <w:t>&lt;dt&gt;</w:t>
      </w:r>
    </w:p>
    <w:p w:rsidR="00773787" w:rsidRDefault="001C351D" w:rsidP="00B74861">
      <w:pPr>
        <w:spacing w:line="240" w:lineRule="auto"/>
        <w:ind w:left="720" w:hanging="720"/>
      </w:pPr>
      <w:r>
        <w:t xml:space="preserve">                </w:t>
      </w:r>
      <w:r>
        <w:tab/>
        <w:t>@Html.DisplayNameFor(model =&gt; model.Remarks)</w:t>
      </w:r>
    </w:p>
    <w:p w:rsidR="00773787" w:rsidRDefault="001C351D" w:rsidP="00B74861">
      <w:pPr>
        <w:spacing w:line="240" w:lineRule="auto"/>
        <w:ind w:left="720" w:hanging="720"/>
      </w:pPr>
      <w:r>
        <w:t xml:space="preserve">            </w:t>
      </w:r>
      <w:r>
        <w:tab/>
        <w:t>&lt;/dt&gt;</w:t>
      </w:r>
    </w:p>
    <w:p w:rsidR="00773787" w:rsidRDefault="001C351D" w:rsidP="00B74861">
      <w:pPr>
        <w:spacing w:line="240" w:lineRule="auto"/>
        <w:ind w:left="720" w:hanging="720"/>
      </w:pPr>
      <w:r>
        <w:t xml:space="preserve">            </w:t>
      </w:r>
      <w:r>
        <w:tab/>
        <w:t>&lt;dd&gt;</w:t>
      </w:r>
    </w:p>
    <w:p w:rsidR="00773787" w:rsidRDefault="001C351D" w:rsidP="00B74861">
      <w:pPr>
        <w:spacing w:line="240" w:lineRule="auto"/>
        <w:ind w:left="720" w:hanging="720"/>
      </w:pPr>
      <w:r>
        <w:t xml:space="preserve">                </w:t>
      </w:r>
      <w:r>
        <w:tab/>
        <w:t>@Html.DisplayFor(model =&gt; model.Remarks)</w:t>
      </w:r>
    </w:p>
    <w:p w:rsidR="00773787" w:rsidRDefault="001C351D" w:rsidP="00B74861">
      <w:pPr>
        <w:spacing w:line="240" w:lineRule="auto"/>
        <w:ind w:left="720" w:hanging="720"/>
      </w:pPr>
      <w:r>
        <w:t xml:space="preserve">            </w:t>
      </w:r>
      <w:r>
        <w:tab/>
        <w:t>&lt;/dd&gt;</w:t>
      </w:r>
    </w:p>
    <w:p w:rsidR="00773787" w:rsidRDefault="001C351D" w:rsidP="00B74861">
      <w:pPr>
        <w:spacing w:line="240" w:lineRule="auto"/>
        <w:ind w:left="720" w:hanging="720"/>
      </w:pPr>
      <w:r>
        <w:t xml:space="preserve">        </w:t>
      </w:r>
      <w:r>
        <w:tab/>
        <w:t>&lt;/dl&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div class="col-md-4"&gt;</w:t>
      </w:r>
    </w:p>
    <w:p w:rsidR="00773787" w:rsidRDefault="001C351D" w:rsidP="00B74861">
      <w:pPr>
        <w:spacing w:line="240" w:lineRule="auto"/>
        <w:ind w:left="720" w:hanging="720"/>
      </w:pPr>
      <w:r>
        <w:t xml:space="preserve">        </w:t>
      </w:r>
      <w:r>
        <w:tab/>
        <w:t>@if (!string.IsNullOrEmpty(Model.ImageUr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lt;img src="@Url.Content(Model.ImageUrl)" alt="Image" style="width:300px;height:300px;max-height: 100%; width: auto;" /&g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lastRenderedPageBreak/>
        <w:t xml:space="preserve">    </w:t>
      </w:r>
      <w:r>
        <w:tab/>
        <w:t>&lt;/div&gt;</w:t>
      </w:r>
    </w:p>
    <w:p w:rsidR="00773787" w:rsidRDefault="001C351D" w:rsidP="00B74861">
      <w:pPr>
        <w:spacing w:line="240" w:lineRule="auto"/>
        <w:ind w:left="720" w:hanging="720"/>
      </w:pPr>
      <w:r>
        <w:tab/>
        <w:t>&lt;/div&gt;</w:t>
      </w:r>
    </w:p>
    <w:p w:rsidR="00773787" w:rsidRDefault="001C351D" w:rsidP="00B74861">
      <w:pPr>
        <w:spacing w:line="240" w:lineRule="auto"/>
        <w:ind w:left="720" w:hanging="720"/>
      </w:pPr>
      <w:r>
        <w:t>&lt;/div&gt;</w:t>
      </w:r>
    </w:p>
    <w:p w:rsidR="00773787" w:rsidRDefault="001C351D" w:rsidP="00B74861">
      <w:pPr>
        <w:spacing w:line="240" w:lineRule="auto"/>
        <w:ind w:left="720" w:hanging="720"/>
      </w:pPr>
      <w:r>
        <w:t>&lt;div&gt;</w:t>
      </w:r>
    </w:p>
    <w:p w:rsidR="00773787" w:rsidRDefault="001C351D" w:rsidP="00B74861">
      <w:pPr>
        <w:spacing w:line="240" w:lineRule="auto"/>
        <w:ind w:left="720" w:hanging="720"/>
      </w:pPr>
      <w:r>
        <w:tab/>
        <w:t>&lt;a asp-action="EditPet" asp-route-id="@Model.Id" class="btn btn-warning"&gt;Edit&lt;/a&gt;</w:t>
      </w:r>
    </w:p>
    <w:p w:rsidR="00773787" w:rsidRDefault="001C351D" w:rsidP="00B74861">
      <w:pPr>
        <w:spacing w:line="240" w:lineRule="auto"/>
        <w:ind w:left="720" w:hanging="720"/>
      </w:pPr>
      <w:r>
        <w:tab/>
        <w:t>&lt;a asp-action="AddHistory" asp-route-id="@Model.Id" class="btn btn-primary"&gt;Add History&lt;/a&gt;</w:t>
      </w:r>
    </w:p>
    <w:p w:rsidR="00773787" w:rsidRDefault="001C351D" w:rsidP="00B74861">
      <w:pPr>
        <w:spacing w:line="240" w:lineRule="auto"/>
        <w:ind w:left="720" w:hanging="720"/>
      </w:pPr>
      <w:r>
        <w:tab/>
        <w:t>&lt;a asp-action="Index" asp-route-id="@Model.Id" class="btn btn-success"&gt;Back to List&lt;/a&gt;</w:t>
      </w:r>
    </w:p>
    <w:p w:rsidR="00773787" w:rsidRDefault="001C351D" w:rsidP="00B74861">
      <w:pPr>
        <w:spacing w:line="240" w:lineRule="auto"/>
        <w:ind w:left="720" w:hanging="720"/>
      </w:pPr>
      <w:r>
        <w:t>&lt;/div&gt;</w:t>
      </w:r>
    </w:p>
    <w:p w:rsidR="00773787" w:rsidRDefault="001C351D" w:rsidP="00B74861">
      <w:pPr>
        <w:spacing w:line="240" w:lineRule="auto"/>
        <w:ind w:left="720" w:hanging="720"/>
      </w:pPr>
      <w:r>
        <w:t>&lt;hr /&gt;</w:t>
      </w:r>
    </w:p>
    <w:p w:rsidR="00773787" w:rsidRDefault="001C351D" w:rsidP="00B74861">
      <w:pPr>
        <w:spacing w:line="240" w:lineRule="auto"/>
        <w:ind w:left="720" w:hanging="720"/>
      </w:pPr>
      <w:r>
        <w:t>@if (Model.Histories.Count == 0)</w:t>
      </w:r>
    </w:p>
    <w:p w:rsidR="00773787" w:rsidRDefault="001C351D" w:rsidP="00B74861">
      <w:pPr>
        <w:spacing w:line="240" w:lineRule="auto"/>
        <w:ind w:left="720" w:hanging="720"/>
      </w:pPr>
      <w:r>
        <w:t>{</w:t>
      </w:r>
    </w:p>
    <w:p w:rsidR="00773787" w:rsidRDefault="001C351D" w:rsidP="00B74861">
      <w:pPr>
        <w:spacing w:line="240" w:lineRule="auto"/>
        <w:ind w:left="720" w:hanging="720"/>
      </w:pPr>
      <w:r>
        <w:tab/>
        <w:t>&lt;h4&gt;Not histories added yet.&lt;/h4&gt;</w:t>
      </w:r>
    </w:p>
    <w:p w:rsidR="00773787" w:rsidRDefault="001C351D" w:rsidP="00B74861">
      <w:pPr>
        <w:spacing w:line="240" w:lineRule="auto"/>
        <w:ind w:left="720" w:hanging="720"/>
      </w:pPr>
      <w:r>
        <w:t>}</w:t>
      </w:r>
    </w:p>
    <w:p w:rsidR="00773787" w:rsidRDefault="001C351D" w:rsidP="00B74861">
      <w:pPr>
        <w:spacing w:line="240" w:lineRule="auto"/>
        <w:ind w:left="720" w:hanging="720"/>
      </w:pPr>
      <w:r>
        <w:t>else</w:t>
      </w:r>
    </w:p>
    <w:p w:rsidR="00773787" w:rsidRDefault="001C351D" w:rsidP="00B74861">
      <w:pPr>
        <w:spacing w:line="240" w:lineRule="auto"/>
        <w:ind w:left="720" w:hanging="720"/>
      </w:pPr>
      <w:r>
        <w:t>{</w:t>
      </w:r>
    </w:p>
    <w:p w:rsidR="00773787" w:rsidRDefault="001C351D" w:rsidP="00B74861">
      <w:pPr>
        <w:spacing w:line="240" w:lineRule="auto"/>
        <w:ind w:left="720" w:hanging="720"/>
      </w:pPr>
      <w:r>
        <w:tab/>
        <w:t>&lt;div class="row"&gt;</w:t>
      </w:r>
    </w:p>
    <w:p w:rsidR="00773787" w:rsidRDefault="001C351D" w:rsidP="00B74861">
      <w:pPr>
        <w:spacing w:line="240" w:lineRule="auto"/>
        <w:ind w:left="720" w:hanging="720"/>
      </w:pPr>
      <w:r>
        <w:t xml:space="preserve">    </w:t>
      </w:r>
      <w:r>
        <w:tab/>
        <w:t>&lt;div class="col-md-12"&gt;</w:t>
      </w:r>
    </w:p>
    <w:p w:rsidR="00773787" w:rsidRDefault="001C351D" w:rsidP="00B74861">
      <w:pPr>
        <w:spacing w:line="240" w:lineRule="auto"/>
        <w:ind w:left="720" w:hanging="720"/>
      </w:pPr>
      <w:r>
        <w:t xml:space="preserve">        </w:t>
      </w:r>
      <w:r>
        <w:tab/>
        <w:t>&lt;div class="panel panel-default"&gt;</w:t>
      </w:r>
    </w:p>
    <w:p w:rsidR="00773787" w:rsidRDefault="001C351D" w:rsidP="00B74861">
      <w:pPr>
        <w:spacing w:line="240" w:lineRule="auto"/>
        <w:ind w:left="720" w:hanging="720"/>
      </w:pPr>
      <w:r>
        <w:t xml:space="preserve">            </w:t>
      </w:r>
      <w:r>
        <w:tab/>
        <w:t>&lt;div class="panel-heading"&gt;</w:t>
      </w:r>
    </w:p>
    <w:p w:rsidR="00773787" w:rsidRDefault="001C351D" w:rsidP="00B74861">
      <w:pPr>
        <w:spacing w:line="240" w:lineRule="auto"/>
        <w:ind w:left="720" w:hanging="720"/>
      </w:pPr>
      <w:r>
        <w:t xml:space="preserve">                </w:t>
      </w:r>
      <w:r>
        <w:tab/>
        <w:t>&lt;h3 class="panel-title"&gt;History&lt;/h3&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div class="panel-body"&gt;</w:t>
      </w:r>
    </w:p>
    <w:p w:rsidR="00773787" w:rsidRDefault="001C351D" w:rsidP="00B74861">
      <w:pPr>
        <w:spacing w:line="240" w:lineRule="auto"/>
        <w:ind w:left="720" w:hanging="720"/>
      </w:pPr>
      <w:r>
        <w:t xml:space="preserve">                </w:t>
      </w:r>
      <w:r>
        <w:tab/>
        <w:t>&lt;table class="table table-hover table-responsive table-striped" id="MyTable"&gt;</w:t>
      </w:r>
    </w:p>
    <w:p w:rsidR="00773787" w:rsidRDefault="001C351D" w:rsidP="00B74861">
      <w:pPr>
        <w:spacing w:line="240" w:lineRule="auto"/>
        <w:ind w:left="720" w:hanging="720"/>
      </w:pPr>
      <w:r>
        <w:t xml:space="preserve">                    </w:t>
      </w:r>
      <w:r>
        <w:tab/>
        <w:t>&lt;thead&gt;</w:t>
      </w:r>
    </w:p>
    <w:p w:rsidR="00773787" w:rsidRDefault="001C351D" w:rsidP="00B74861">
      <w:pPr>
        <w:spacing w:line="240" w:lineRule="auto"/>
        <w:ind w:left="720" w:hanging="720"/>
      </w:pPr>
      <w:r>
        <w:t xml:space="preserve">                        </w:t>
      </w:r>
      <w:r>
        <w:tab/>
        <w:t>&lt;tr&gt;</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Html.DisplayNameFor(model =&gt; model.Histories.FirstOrDefault().Date)</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Html.DisplayNameFor(model =&gt; model.Histories.FirstOrDefault().ServiceType.Name)</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Html.DisplayNameFor(model =&gt; model.Histories.FirstOrDefault().Description)</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Html.DisplayNameFor(model =&gt; model.Histories.FirstOrDefault().Remarks)</w:t>
      </w:r>
    </w:p>
    <w:p w:rsidR="00773787" w:rsidRDefault="001C351D" w:rsidP="00B74861">
      <w:pPr>
        <w:spacing w:line="240" w:lineRule="auto"/>
        <w:ind w:left="720" w:hanging="720"/>
      </w:pPr>
      <w:r>
        <w:lastRenderedPageBreak/>
        <w:t xml:space="preserve">                            </w:t>
      </w:r>
      <w:r>
        <w:tab/>
        <w:t>&lt;/th&gt;</w:t>
      </w:r>
    </w:p>
    <w:p w:rsidR="00773787" w:rsidRDefault="001C351D" w:rsidP="00B74861">
      <w:pPr>
        <w:spacing w:line="240" w:lineRule="auto"/>
        <w:ind w:left="720" w:hanging="720"/>
      </w:pPr>
      <w:r>
        <w:t xml:space="preserve">                            </w:t>
      </w:r>
      <w:r>
        <w:tab/>
        <w:t>&lt;th&gt;&lt;/th&gt;</w:t>
      </w:r>
    </w:p>
    <w:p w:rsidR="00773787" w:rsidRDefault="001C351D" w:rsidP="00B74861">
      <w:pPr>
        <w:spacing w:line="240" w:lineRule="auto"/>
        <w:ind w:left="720" w:hanging="720"/>
      </w:pPr>
      <w:r>
        <w:t xml:space="preserve">                        </w:t>
      </w:r>
      <w:r>
        <w:tab/>
        <w:t>&lt;/tr&gt;</w:t>
      </w:r>
    </w:p>
    <w:p w:rsidR="00773787" w:rsidRDefault="001C351D" w:rsidP="00B74861">
      <w:pPr>
        <w:spacing w:line="240" w:lineRule="auto"/>
        <w:ind w:left="720" w:hanging="720"/>
      </w:pPr>
      <w:r>
        <w:t xml:space="preserve">                    </w:t>
      </w:r>
      <w:r>
        <w:tab/>
        <w:t>&lt;/thead&gt;</w:t>
      </w:r>
    </w:p>
    <w:p w:rsidR="00773787" w:rsidRDefault="001C351D" w:rsidP="00B74861">
      <w:pPr>
        <w:spacing w:line="240" w:lineRule="auto"/>
        <w:ind w:left="720" w:hanging="720"/>
      </w:pPr>
      <w:r>
        <w:t xml:space="preserve">                    </w:t>
      </w:r>
      <w:r>
        <w:tab/>
        <w:t>&lt;tbody&gt;</w:t>
      </w:r>
    </w:p>
    <w:p w:rsidR="00773787" w:rsidRDefault="001C351D" w:rsidP="00B74861">
      <w:pPr>
        <w:spacing w:line="240" w:lineRule="auto"/>
        <w:ind w:left="720" w:hanging="720"/>
      </w:pPr>
      <w:r>
        <w:t xml:space="preserve">                        </w:t>
      </w:r>
      <w:r>
        <w:tab/>
        <w:t>@foreach (var item in Model.Histories)</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lt;tr&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Html.DisplayFor(modelItem =&gt; item.Date)</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Html.DisplayFor(modelItem =&gt; item.ServiceType.Name)</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Html.DisplayFor(modelItem =&gt; item.Description)</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Html.DisplayFor(modelItem =&gt; item.Remarks)</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a asp-action="EditHistory" class="btn btn-default" asp-route-id="@item.Id"&gt;&lt;i class="glyphicon glyphicon-pencil"&gt;&lt;/i&gt; &lt;/a&gt;</w:t>
      </w:r>
    </w:p>
    <w:p w:rsidR="00773787" w:rsidRDefault="001C351D" w:rsidP="00B74861">
      <w:pPr>
        <w:spacing w:line="240" w:lineRule="auto"/>
        <w:ind w:left="720" w:hanging="720"/>
      </w:pPr>
      <w:r>
        <w:t xml:space="preserve">                                    </w:t>
      </w:r>
      <w:r>
        <w:tab/>
        <w:t>&lt;button data-id="@item.Id" class="btn btn-danger deleteItem" data-toggle="modal" data-target="#deleteDialog"&gt;&lt;i class="glyphicon glyphicon-trash"&gt;&lt;/i&gt;&lt;/button&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tr&g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lt;/tbody&gt;</w:t>
      </w:r>
    </w:p>
    <w:p w:rsidR="00773787" w:rsidRDefault="001C351D" w:rsidP="00B74861">
      <w:pPr>
        <w:spacing w:line="240" w:lineRule="auto"/>
        <w:ind w:left="720" w:hanging="720"/>
      </w:pPr>
      <w:r>
        <w:t xml:space="preserve">                </w:t>
      </w:r>
      <w:r>
        <w:tab/>
        <w:t>&lt;/table&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ab/>
        <w:t>&lt;/div&g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lastRenderedPageBreak/>
        <w:t>&lt;!--Delete Item--&gt;</w:t>
      </w:r>
    </w:p>
    <w:p w:rsidR="00773787" w:rsidRDefault="001C351D" w:rsidP="00B74861">
      <w:pPr>
        <w:spacing w:line="240" w:lineRule="auto"/>
        <w:ind w:left="720" w:hanging="720"/>
      </w:pPr>
      <w:r>
        <w:t>&lt;div class="modal fade" id="deleteDialog" tabindex="-1" role="dialog" aria-labelledby="exampleModalLabel" aria-hidden="true"&gt;</w:t>
      </w:r>
    </w:p>
    <w:p w:rsidR="00773787" w:rsidRDefault="001C351D" w:rsidP="00B74861">
      <w:pPr>
        <w:spacing w:line="240" w:lineRule="auto"/>
        <w:ind w:left="720" w:hanging="720"/>
      </w:pPr>
      <w:r>
        <w:tab/>
        <w:t>&lt;div class="modal-dialog" role="document"&gt;</w:t>
      </w:r>
    </w:p>
    <w:p w:rsidR="00773787" w:rsidRDefault="001C351D" w:rsidP="00B74861">
      <w:pPr>
        <w:spacing w:line="240" w:lineRule="auto"/>
        <w:ind w:left="720" w:hanging="720"/>
      </w:pPr>
      <w:r>
        <w:t xml:space="preserve">    </w:t>
      </w:r>
      <w:r>
        <w:tab/>
        <w:t>&lt;div class="modal-content"&gt;</w:t>
      </w:r>
    </w:p>
    <w:p w:rsidR="00773787" w:rsidRDefault="001C351D" w:rsidP="00B74861">
      <w:pPr>
        <w:spacing w:line="240" w:lineRule="auto"/>
        <w:ind w:left="720" w:hanging="720"/>
      </w:pPr>
      <w:r>
        <w:t xml:space="preserve">        </w:t>
      </w:r>
      <w:r>
        <w:tab/>
        <w:t>&lt;div class="modal-header"&gt;</w:t>
      </w:r>
    </w:p>
    <w:p w:rsidR="00773787" w:rsidRDefault="001C351D" w:rsidP="00B74861">
      <w:pPr>
        <w:spacing w:line="240" w:lineRule="auto"/>
        <w:ind w:left="720" w:hanging="720"/>
      </w:pPr>
      <w:r>
        <w:t xml:space="preserve">            </w:t>
      </w:r>
      <w:r>
        <w:tab/>
        <w:t>&lt;h5 class="modal-title" id="exampleModalLabel"&gt;Delete Item&lt;/h5&gt;</w:t>
      </w:r>
    </w:p>
    <w:p w:rsidR="00773787" w:rsidRDefault="001C351D" w:rsidP="00B74861">
      <w:pPr>
        <w:spacing w:line="240" w:lineRule="auto"/>
        <w:ind w:left="720" w:hanging="720"/>
      </w:pPr>
      <w:r>
        <w:t xml:space="preserve">            </w:t>
      </w:r>
      <w:r>
        <w:tab/>
        <w:t>&lt;button type="button" class="close" data-dismiss="modal" aria-label="Close"&gt;</w:t>
      </w:r>
    </w:p>
    <w:p w:rsidR="00773787" w:rsidRDefault="001C351D" w:rsidP="00B74861">
      <w:pPr>
        <w:spacing w:line="240" w:lineRule="auto"/>
        <w:ind w:left="720" w:hanging="720"/>
      </w:pPr>
      <w:r>
        <w:t xml:space="preserve">                </w:t>
      </w:r>
      <w:r>
        <w:tab/>
        <w:t>&lt;span aria-hidden="true"&gt;&amp;times;&lt;/span&gt;</w:t>
      </w:r>
    </w:p>
    <w:p w:rsidR="00773787" w:rsidRDefault="001C351D" w:rsidP="00B74861">
      <w:pPr>
        <w:spacing w:line="240" w:lineRule="auto"/>
        <w:ind w:left="720" w:hanging="720"/>
      </w:pPr>
      <w:r>
        <w:t xml:space="preserve">            </w:t>
      </w:r>
      <w:r>
        <w:tab/>
        <w:t>&lt;/button&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div class="modal-body"&gt;</w:t>
      </w:r>
    </w:p>
    <w:p w:rsidR="00773787" w:rsidRDefault="001C351D" w:rsidP="00B74861">
      <w:pPr>
        <w:spacing w:line="240" w:lineRule="auto"/>
        <w:ind w:left="720" w:hanging="720"/>
      </w:pPr>
      <w:r>
        <w:t xml:space="preserve">            </w:t>
      </w:r>
      <w:r>
        <w:tab/>
        <w:t>&lt;p&gt;Do you want to delete the record?&lt;/p&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div class="modal-footer"&gt;</w:t>
      </w:r>
    </w:p>
    <w:p w:rsidR="00773787" w:rsidRDefault="001C351D" w:rsidP="00B74861">
      <w:pPr>
        <w:spacing w:line="240" w:lineRule="auto"/>
        <w:ind w:left="720" w:hanging="720"/>
      </w:pPr>
      <w:r>
        <w:t xml:space="preserve">            </w:t>
      </w:r>
      <w:r>
        <w:tab/>
        <w:t>&lt;button type="button" class="btn btn-primary" data-dismiss="modal"&gt;Close&lt;/button&gt;</w:t>
      </w:r>
    </w:p>
    <w:p w:rsidR="00773787" w:rsidRDefault="001C351D" w:rsidP="00B74861">
      <w:pPr>
        <w:spacing w:line="240" w:lineRule="auto"/>
        <w:ind w:left="720" w:hanging="720"/>
      </w:pPr>
      <w:r>
        <w:t xml:space="preserve">            </w:t>
      </w:r>
      <w:r>
        <w:tab/>
        <w:t>&lt;button type="button" class="btn btn-danger" id="btnYesDelete"&gt;Delete&lt;/button&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ab/>
        <w:t>&lt;/div&gt;</w:t>
      </w:r>
    </w:p>
    <w:p w:rsidR="00773787" w:rsidRDefault="001C351D" w:rsidP="00B74861">
      <w:pPr>
        <w:spacing w:line="240" w:lineRule="auto"/>
        <w:ind w:left="720" w:hanging="720"/>
      </w:pPr>
      <w:r>
        <w:t>&lt;/div&gt;</w:t>
      </w:r>
    </w:p>
    <w:p w:rsidR="00773787" w:rsidRDefault="00773787" w:rsidP="00B74861">
      <w:pPr>
        <w:spacing w:line="240" w:lineRule="auto"/>
        <w:ind w:left="720" w:hanging="720"/>
      </w:pPr>
    </w:p>
    <w:p w:rsidR="00773787" w:rsidRDefault="001C351D" w:rsidP="00B74861">
      <w:pPr>
        <w:spacing w:line="240" w:lineRule="auto"/>
        <w:ind w:left="720" w:hanging="720"/>
      </w:pPr>
      <w:r>
        <w:t>@section Scripts {</w:t>
      </w:r>
    </w:p>
    <w:p w:rsidR="00773787" w:rsidRDefault="001C351D" w:rsidP="00B74861">
      <w:pPr>
        <w:spacing w:line="240" w:lineRule="auto"/>
        <w:ind w:left="720" w:hanging="720"/>
      </w:pPr>
      <w:r>
        <w:tab/>
        <w:t>@{await Html.RenderPartialAsync("_ValidationScriptsPartial");}</w:t>
      </w:r>
    </w:p>
    <w:p w:rsidR="00773787" w:rsidRDefault="001C351D" w:rsidP="00B74861">
      <w:pPr>
        <w:spacing w:line="240" w:lineRule="auto"/>
        <w:ind w:left="720" w:hanging="720"/>
      </w:pPr>
      <w:r>
        <w:tab/>
        <w:t>&lt;script src="//cdn.datatables.net/1.10.19/js/jquery.dataTables.min.js"&gt;&lt;/script&gt;</w:t>
      </w:r>
    </w:p>
    <w:p w:rsidR="00773787" w:rsidRDefault="00773787" w:rsidP="00B74861">
      <w:pPr>
        <w:spacing w:line="240" w:lineRule="auto"/>
        <w:ind w:left="720" w:hanging="720"/>
      </w:pPr>
    </w:p>
    <w:p w:rsidR="00773787" w:rsidRDefault="001C351D" w:rsidP="00B74861">
      <w:pPr>
        <w:spacing w:line="240" w:lineRule="auto"/>
        <w:ind w:left="720" w:hanging="720"/>
      </w:pPr>
      <w:r>
        <w:tab/>
        <w:t>&lt;script type="text/javascript"&gt;</w:t>
      </w:r>
    </w:p>
    <w:p w:rsidR="00773787" w:rsidRDefault="001C351D" w:rsidP="00B74861">
      <w:pPr>
        <w:spacing w:line="240" w:lineRule="auto"/>
        <w:ind w:left="720" w:hanging="720"/>
      </w:pPr>
      <w:r>
        <w:t xml:space="preserve">    </w:t>
      </w:r>
      <w:r>
        <w:tab/>
        <w:t>$(document).ready(function () {</w:t>
      </w:r>
    </w:p>
    <w:p w:rsidR="00773787" w:rsidRDefault="001C351D" w:rsidP="00B74861">
      <w:pPr>
        <w:spacing w:line="240" w:lineRule="auto"/>
        <w:ind w:left="720" w:hanging="720"/>
      </w:pPr>
      <w:r>
        <w:t xml:space="preserve">        </w:t>
      </w:r>
      <w:r>
        <w:tab/>
        <w:t>$('#MyTable').DataTable();</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 Delete item</w:t>
      </w:r>
    </w:p>
    <w:p w:rsidR="00773787" w:rsidRDefault="001C351D" w:rsidP="00B74861">
      <w:pPr>
        <w:spacing w:line="240" w:lineRule="auto"/>
        <w:ind w:left="720" w:hanging="720"/>
      </w:pPr>
      <w:r>
        <w:t xml:space="preserve">        </w:t>
      </w:r>
      <w:r>
        <w:tab/>
        <w:t>var item_to_delete;</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deleteItem').click((e) =&gt; {</w:t>
      </w:r>
    </w:p>
    <w:p w:rsidR="00773787" w:rsidRDefault="001C351D" w:rsidP="00B74861">
      <w:pPr>
        <w:spacing w:line="240" w:lineRule="auto"/>
        <w:ind w:left="720" w:hanging="720"/>
      </w:pPr>
      <w:r>
        <w:t xml:space="preserve">            </w:t>
      </w:r>
      <w:r>
        <w:tab/>
        <w:t>item_to_delete = e.currentTarget.dataset.id;</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lastRenderedPageBreak/>
        <w:t xml:space="preserve">        </w:t>
      </w:r>
      <w:r>
        <w:tab/>
        <w:t>$("#btnYesDelete").click(function () {</w:t>
      </w:r>
    </w:p>
    <w:p w:rsidR="00773787" w:rsidRDefault="001C351D" w:rsidP="00B74861">
      <w:pPr>
        <w:spacing w:line="240" w:lineRule="auto"/>
        <w:ind w:left="720" w:hanging="720"/>
      </w:pPr>
      <w:r>
        <w:t xml:space="preserve">            </w:t>
      </w:r>
      <w:r>
        <w:tab/>
        <w:t>window.location.href = '/Pets/DeleteHistory/' + item_to_delet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lt;/script&g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4"/>
        </w:numPr>
        <w:spacing w:line="240" w:lineRule="auto"/>
        <w:ind w:hanging="720"/>
      </w:pPr>
      <w:r>
        <w:t xml:space="preserve">Add the view </w:t>
      </w:r>
      <w:r>
        <w:rPr>
          <w:b/>
        </w:rPr>
        <w:t>AddHistory</w:t>
      </w:r>
      <w:r>
        <w:t xml:space="preserve"> for </w:t>
      </w:r>
      <w:r>
        <w:rPr>
          <w:b/>
        </w:rPr>
        <w:t>PetsController</w:t>
      </w:r>
      <w:r>
        <w:t>:</w:t>
      </w:r>
    </w:p>
    <w:p w:rsidR="00773787" w:rsidRDefault="00773787" w:rsidP="00B74861">
      <w:pPr>
        <w:spacing w:line="240" w:lineRule="auto"/>
        <w:ind w:left="720" w:hanging="720"/>
      </w:pPr>
    </w:p>
    <w:p w:rsidR="00773787" w:rsidRDefault="001C351D" w:rsidP="00B74861">
      <w:pPr>
        <w:spacing w:line="240" w:lineRule="auto"/>
        <w:ind w:left="720" w:hanging="720"/>
      </w:pPr>
      <w:r>
        <w:t>@model MyVet.Web.Models.HistoryViewModel</w:t>
      </w:r>
    </w:p>
    <w:p w:rsidR="00773787" w:rsidRDefault="00773787" w:rsidP="00B74861">
      <w:pPr>
        <w:spacing w:line="240" w:lineRule="auto"/>
        <w:ind w:left="720" w:hanging="720"/>
      </w:pPr>
    </w:p>
    <w:p w:rsidR="00773787" w:rsidRDefault="001C351D" w:rsidP="00B74861">
      <w:pPr>
        <w:spacing w:line="240" w:lineRule="auto"/>
        <w:ind w:left="720" w:hanging="720"/>
      </w:pPr>
      <w:r>
        <w:t>@{</w:t>
      </w:r>
    </w:p>
    <w:p w:rsidR="00773787" w:rsidRDefault="001C351D" w:rsidP="00B74861">
      <w:pPr>
        <w:spacing w:line="240" w:lineRule="auto"/>
        <w:ind w:left="720" w:hanging="720"/>
      </w:pPr>
      <w:r>
        <w:tab/>
        <w:t>ViewData["Title"] = "Create";</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t>&lt;h2&gt;Create&lt;/h2&gt;</w:t>
      </w:r>
    </w:p>
    <w:p w:rsidR="00773787" w:rsidRDefault="00773787" w:rsidP="00B74861">
      <w:pPr>
        <w:spacing w:line="240" w:lineRule="auto"/>
        <w:ind w:left="720" w:hanging="720"/>
      </w:pPr>
    </w:p>
    <w:p w:rsidR="00773787" w:rsidRDefault="001C351D" w:rsidP="00B74861">
      <w:pPr>
        <w:spacing w:line="240" w:lineRule="auto"/>
        <w:ind w:left="720" w:hanging="720"/>
      </w:pPr>
      <w:r>
        <w:t>&lt;h4&gt;History&lt;/h4&gt;</w:t>
      </w:r>
    </w:p>
    <w:p w:rsidR="00773787" w:rsidRDefault="001C351D" w:rsidP="00B74861">
      <w:pPr>
        <w:spacing w:line="240" w:lineRule="auto"/>
        <w:ind w:left="720" w:hanging="720"/>
      </w:pPr>
      <w:r>
        <w:t>&lt;hr /&gt;</w:t>
      </w:r>
    </w:p>
    <w:p w:rsidR="00773787" w:rsidRDefault="001C351D" w:rsidP="00B74861">
      <w:pPr>
        <w:spacing w:line="240" w:lineRule="auto"/>
        <w:ind w:left="720" w:hanging="720"/>
      </w:pPr>
      <w:r>
        <w:t>&lt;div class="row"&gt;</w:t>
      </w:r>
    </w:p>
    <w:p w:rsidR="00773787" w:rsidRDefault="001C351D" w:rsidP="00B74861">
      <w:pPr>
        <w:spacing w:line="240" w:lineRule="auto"/>
        <w:ind w:left="720" w:hanging="720"/>
      </w:pPr>
      <w:r>
        <w:tab/>
        <w:t>&lt;div class="col-md-4"&gt;</w:t>
      </w:r>
    </w:p>
    <w:p w:rsidR="00773787" w:rsidRDefault="001C351D" w:rsidP="00B74861">
      <w:pPr>
        <w:spacing w:line="240" w:lineRule="auto"/>
        <w:ind w:left="720" w:hanging="720"/>
      </w:pPr>
      <w:r>
        <w:t xml:space="preserve">    </w:t>
      </w:r>
      <w:r>
        <w:tab/>
        <w:t>&lt;form asp-action="AddHistory"&gt;</w:t>
      </w:r>
    </w:p>
    <w:p w:rsidR="00773787" w:rsidRDefault="001C351D" w:rsidP="00B74861">
      <w:pPr>
        <w:spacing w:line="240" w:lineRule="auto"/>
        <w:ind w:left="720" w:hanging="720"/>
      </w:pPr>
      <w:r>
        <w:t xml:space="preserve">        </w:t>
      </w:r>
      <w:r>
        <w:tab/>
        <w:t>&lt;div asp-validation-summary="ModelOnly" class="text-danger"&gt;&lt;/div&gt;</w:t>
      </w:r>
    </w:p>
    <w:p w:rsidR="00773787" w:rsidRDefault="001C351D" w:rsidP="00B74861">
      <w:pPr>
        <w:spacing w:line="240" w:lineRule="auto"/>
        <w:ind w:left="720" w:hanging="720"/>
      </w:pPr>
      <w:r>
        <w:t xml:space="preserve">        </w:t>
      </w:r>
      <w:r>
        <w:tab/>
        <w:t>&lt;input type="hidden" asp-for="PetId" /&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Date" class="control-label"&gt;&lt;/label&gt;</w:t>
      </w:r>
    </w:p>
    <w:p w:rsidR="00773787" w:rsidRDefault="001C351D" w:rsidP="00B74861">
      <w:pPr>
        <w:spacing w:line="240" w:lineRule="auto"/>
        <w:ind w:left="720" w:hanging="720"/>
      </w:pPr>
      <w:r>
        <w:t xml:space="preserve">            </w:t>
      </w:r>
      <w:r>
        <w:tab/>
        <w:t>&lt;input asp-for="Date" class="form-control" /&gt;</w:t>
      </w:r>
    </w:p>
    <w:p w:rsidR="00773787" w:rsidRDefault="001C351D" w:rsidP="00B74861">
      <w:pPr>
        <w:spacing w:line="240" w:lineRule="auto"/>
        <w:ind w:left="720" w:hanging="720"/>
      </w:pPr>
      <w:r>
        <w:t xml:space="preserve">            </w:t>
      </w:r>
      <w:r>
        <w:tab/>
        <w:t>&lt;span asp-validation-for="Date"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ServiceTypeId" class="control-label"&gt;&lt;/label&gt;</w:t>
      </w:r>
    </w:p>
    <w:p w:rsidR="00773787" w:rsidRDefault="001C351D" w:rsidP="00B74861">
      <w:pPr>
        <w:spacing w:line="240" w:lineRule="auto"/>
        <w:ind w:left="720" w:hanging="720"/>
      </w:pPr>
      <w:r>
        <w:t xml:space="preserve">            </w:t>
      </w:r>
      <w:r>
        <w:tab/>
        <w:t>&lt;select asp-for="ServiceTypeId" asp-items="Model.ServiceTypes" class="form-control"&gt;&lt;/select&gt;</w:t>
      </w:r>
    </w:p>
    <w:p w:rsidR="00773787" w:rsidRDefault="001C351D" w:rsidP="00B74861">
      <w:pPr>
        <w:spacing w:line="240" w:lineRule="auto"/>
        <w:ind w:left="720" w:hanging="720"/>
      </w:pPr>
      <w:r>
        <w:t xml:space="preserve">            </w:t>
      </w:r>
      <w:r>
        <w:tab/>
        <w:t>&lt;span asp-validation-for="ServiceTypeId"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Description" class="control-label"&gt;&lt;/label&gt;</w:t>
      </w:r>
    </w:p>
    <w:p w:rsidR="00773787" w:rsidRDefault="001C351D" w:rsidP="00B74861">
      <w:pPr>
        <w:spacing w:line="240" w:lineRule="auto"/>
        <w:ind w:left="720" w:hanging="720"/>
      </w:pPr>
      <w:r>
        <w:t xml:space="preserve">            </w:t>
      </w:r>
      <w:r>
        <w:tab/>
        <w:t>&lt;input asp-for="Description" class="form-control" /&gt;</w:t>
      </w:r>
    </w:p>
    <w:p w:rsidR="00773787" w:rsidRDefault="001C351D" w:rsidP="00B74861">
      <w:pPr>
        <w:spacing w:line="240" w:lineRule="auto"/>
        <w:ind w:left="720" w:hanging="720"/>
      </w:pPr>
      <w:r>
        <w:t xml:space="preserve">            </w:t>
      </w:r>
      <w:r>
        <w:tab/>
        <w:t>&lt;span asp-validation-for="Description"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Remarks" class="control-label"&gt;&lt;/label&gt;</w:t>
      </w:r>
    </w:p>
    <w:p w:rsidR="00773787" w:rsidRDefault="001C351D" w:rsidP="00B74861">
      <w:pPr>
        <w:spacing w:line="240" w:lineRule="auto"/>
        <w:ind w:left="720" w:hanging="720"/>
      </w:pPr>
      <w:r>
        <w:t xml:space="preserve">            </w:t>
      </w:r>
      <w:r>
        <w:tab/>
        <w:t>&lt;textarea asp-for="Remarks" class="form-control"&gt;&lt;/textarea&gt;</w:t>
      </w:r>
    </w:p>
    <w:p w:rsidR="00773787" w:rsidRDefault="001C351D" w:rsidP="00B74861">
      <w:pPr>
        <w:spacing w:line="240" w:lineRule="auto"/>
        <w:ind w:left="720" w:hanging="720"/>
      </w:pPr>
      <w:r>
        <w:t xml:space="preserve">            </w:t>
      </w:r>
      <w:r>
        <w:tab/>
        <w:t>&lt;span asp-validation-for="Remarks"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input type="submit" value="Create" class="btn btn-primary" /&gt;</w:t>
      </w:r>
    </w:p>
    <w:p w:rsidR="00773787" w:rsidRDefault="001C351D" w:rsidP="00B74861">
      <w:pPr>
        <w:spacing w:line="240" w:lineRule="auto"/>
        <w:ind w:left="720" w:hanging="720"/>
      </w:pPr>
      <w:r>
        <w:t xml:space="preserve">            </w:t>
      </w:r>
      <w:r>
        <w:tab/>
        <w:t>&lt;a asp-action="Details" asp-route-id="@Model.PetId" class="btn btn-success"&gt;Back to Pet&lt;/a&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form&gt;</w:t>
      </w:r>
    </w:p>
    <w:p w:rsidR="00773787" w:rsidRDefault="001C351D" w:rsidP="00B74861">
      <w:pPr>
        <w:spacing w:line="240" w:lineRule="auto"/>
        <w:ind w:left="720" w:hanging="720"/>
      </w:pPr>
      <w:r>
        <w:tab/>
        <w:t>&lt;/div&gt;</w:t>
      </w:r>
    </w:p>
    <w:p w:rsidR="00773787" w:rsidRDefault="001C351D" w:rsidP="00B74861">
      <w:pPr>
        <w:spacing w:line="240" w:lineRule="auto"/>
        <w:ind w:left="720" w:hanging="720"/>
      </w:pPr>
      <w:r>
        <w:t>&lt;/div&gt;</w:t>
      </w:r>
    </w:p>
    <w:p w:rsidR="00773787" w:rsidRDefault="00773787" w:rsidP="00B74861">
      <w:pPr>
        <w:spacing w:line="240" w:lineRule="auto"/>
        <w:ind w:left="720" w:hanging="720"/>
      </w:pPr>
    </w:p>
    <w:p w:rsidR="00773787" w:rsidRDefault="001C351D" w:rsidP="00B74861">
      <w:pPr>
        <w:numPr>
          <w:ilvl w:val="0"/>
          <w:numId w:val="4"/>
        </w:numPr>
        <w:spacing w:line="240" w:lineRule="auto"/>
        <w:ind w:hanging="720"/>
      </w:pPr>
      <w:r>
        <w:t xml:space="preserve">Add the view </w:t>
      </w:r>
      <w:r>
        <w:rPr>
          <w:b/>
        </w:rPr>
        <w:t>EditHistory</w:t>
      </w:r>
      <w:r>
        <w:t xml:space="preserve"> for </w:t>
      </w:r>
      <w:r>
        <w:rPr>
          <w:b/>
        </w:rPr>
        <w:t>PetsController</w:t>
      </w:r>
      <w:r>
        <w:t>:</w:t>
      </w:r>
    </w:p>
    <w:p w:rsidR="00773787" w:rsidRDefault="00773787" w:rsidP="00B74861">
      <w:pPr>
        <w:spacing w:line="240" w:lineRule="auto"/>
        <w:ind w:left="720" w:hanging="720"/>
      </w:pPr>
    </w:p>
    <w:p w:rsidR="00773787" w:rsidRDefault="001C351D" w:rsidP="00B74861">
      <w:pPr>
        <w:spacing w:line="240" w:lineRule="auto"/>
        <w:ind w:left="720" w:hanging="720"/>
      </w:pPr>
      <w:r>
        <w:t>@model MyVet.Web.Models.HistoryViewModel</w:t>
      </w:r>
    </w:p>
    <w:p w:rsidR="00773787" w:rsidRDefault="00773787" w:rsidP="00B74861">
      <w:pPr>
        <w:spacing w:line="240" w:lineRule="auto"/>
        <w:ind w:left="720" w:hanging="720"/>
      </w:pPr>
    </w:p>
    <w:p w:rsidR="00773787" w:rsidRDefault="001C351D" w:rsidP="00B74861">
      <w:pPr>
        <w:spacing w:line="240" w:lineRule="auto"/>
        <w:ind w:left="720" w:hanging="720"/>
      </w:pPr>
      <w:r>
        <w:t>@{</w:t>
      </w:r>
    </w:p>
    <w:p w:rsidR="00773787" w:rsidRDefault="001C351D" w:rsidP="00B74861">
      <w:pPr>
        <w:spacing w:line="240" w:lineRule="auto"/>
        <w:ind w:left="720" w:hanging="720"/>
      </w:pPr>
      <w:r>
        <w:tab/>
        <w:t>ViewData["Title"] = "Edi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t>&lt;h2&gt;Edit&lt;/h2&gt;</w:t>
      </w:r>
    </w:p>
    <w:p w:rsidR="00773787" w:rsidRDefault="00773787" w:rsidP="00B74861">
      <w:pPr>
        <w:spacing w:line="240" w:lineRule="auto"/>
        <w:ind w:left="720" w:hanging="720"/>
      </w:pPr>
    </w:p>
    <w:p w:rsidR="00773787" w:rsidRDefault="001C351D" w:rsidP="00B74861">
      <w:pPr>
        <w:spacing w:line="240" w:lineRule="auto"/>
        <w:ind w:left="720" w:hanging="720"/>
      </w:pPr>
      <w:r>
        <w:t>&lt;h4&gt;History&lt;/h4&gt;</w:t>
      </w:r>
    </w:p>
    <w:p w:rsidR="00773787" w:rsidRDefault="001C351D" w:rsidP="00B74861">
      <w:pPr>
        <w:spacing w:line="240" w:lineRule="auto"/>
        <w:ind w:left="720" w:hanging="720"/>
      </w:pPr>
      <w:r>
        <w:t>&lt;hr /&gt;</w:t>
      </w:r>
    </w:p>
    <w:p w:rsidR="00773787" w:rsidRDefault="001C351D" w:rsidP="00B74861">
      <w:pPr>
        <w:spacing w:line="240" w:lineRule="auto"/>
        <w:ind w:left="720" w:hanging="720"/>
      </w:pPr>
      <w:r>
        <w:t>&lt;div class="row"&gt;</w:t>
      </w:r>
    </w:p>
    <w:p w:rsidR="00773787" w:rsidRDefault="001C351D" w:rsidP="00B74861">
      <w:pPr>
        <w:spacing w:line="240" w:lineRule="auto"/>
        <w:ind w:left="720" w:hanging="720"/>
      </w:pPr>
      <w:r>
        <w:tab/>
        <w:t>&lt;div class="col-md-4"&gt;</w:t>
      </w:r>
    </w:p>
    <w:p w:rsidR="00773787" w:rsidRDefault="001C351D" w:rsidP="00B74861">
      <w:pPr>
        <w:spacing w:line="240" w:lineRule="auto"/>
        <w:ind w:left="720" w:hanging="720"/>
      </w:pPr>
      <w:r>
        <w:t xml:space="preserve">    </w:t>
      </w:r>
      <w:r>
        <w:tab/>
        <w:t>&lt;form asp-action="EditHistory"&gt;</w:t>
      </w:r>
    </w:p>
    <w:p w:rsidR="00773787" w:rsidRDefault="001C351D" w:rsidP="00B74861">
      <w:pPr>
        <w:spacing w:line="240" w:lineRule="auto"/>
        <w:ind w:left="720" w:hanging="720"/>
      </w:pPr>
      <w:r>
        <w:lastRenderedPageBreak/>
        <w:t xml:space="preserve">        </w:t>
      </w:r>
      <w:r>
        <w:tab/>
        <w:t>&lt;div asp-validation-summary="ModelOnly" class="text-danger"&gt;&lt;/div&gt;</w:t>
      </w:r>
    </w:p>
    <w:p w:rsidR="00773787" w:rsidRDefault="001C351D" w:rsidP="00B74861">
      <w:pPr>
        <w:spacing w:line="240" w:lineRule="auto"/>
        <w:ind w:left="720" w:hanging="720"/>
      </w:pPr>
      <w:r>
        <w:t xml:space="preserve">        </w:t>
      </w:r>
      <w:r>
        <w:tab/>
        <w:t>&lt;input type="hidden" asp-for="PetId" /&gt;</w:t>
      </w:r>
    </w:p>
    <w:p w:rsidR="00773787" w:rsidRDefault="001C351D" w:rsidP="00B74861">
      <w:pPr>
        <w:spacing w:line="240" w:lineRule="auto"/>
        <w:ind w:left="720" w:hanging="720"/>
      </w:pPr>
      <w:r>
        <w:t xml:space="preserve">        </w:t>
      </w:r>
      <w:r>
        <w:tab/>
        <w:t>&lt;input type="hidden" asp-for="Id" /&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Date" class="control-label"&gt;&lt;/label&gt;</w:t>
      </w:r>
    </w:p>
    <w:p w:rsidR="00773787" w:rsidRDefault="001C351D" w:rsidP="00B74861">
      <w:pPr>
        <w:spacing w:line="240" w:lineRule="auto"/>
        <w:ind w:left="720" w:hanging="720"/>
      </w:pPr>
      <w:r>
        <w:t xml:space="preserve">            </w:t>
      </w:r>
      <w:r>
        <w:tab/>
        <w:t>&lt;input asp-for="Date" class="form-control" /&gt;</w:t>
      </w:r>
    </w:p>
    <w:p w:rsidR="00773787" w:rsidRDefault="001C351D" w:rsidP="00B74861">
      <w:pPr>
        <w:spacing w:line="240" w:lineRule="auto"/>
        <w:ind w:left="720" w:hanging="720"/>
      </w:pPr>
      <w:r>
        <w:t xml:space="preserve">            </w:t>
      </w:r>
      <w:r>
        <w:tab/>
        <w:t>&lt;span asp-validation-for="Date"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ServiceTypeId" class="control-label"&gt;&lt;/label&gt;</w:t>
      </w:r>
    </w:p>
    <w:p w:rsidR="00773787" w:rsidRDefault="001C351D" w:rsidP="00B74861">
      <w:pPr>
        <w:spacing w:line="240" w:lineRule="auto"/>
        <w:ind w:left="720" w:hanging="720"/>
      </w:pPr>
      <w:r>
        <w:t xml:space="preserve">            </w:t>
      </w:r>
      <w:r>
        <w:tab/>
        <w:t>&lt;select asp-for="ServiceTypeId" asp-items="Model.ServiceTypes" class="form-control"&gt;&lt;/select&gt;</w:t>
      </w:r>
    </w:p>
    <w:p w:rsidR="00773787" w:rsidRDefault="001C351D" w:rsidP="00B74861">
      <w:pPr>
        <w:spacing w:line="240" w:lineRule="auto"/>
        <w:ind w:left="720" w:hanging="720"/>
      </w:pPr>
      <w:r>
        <w:t xml:space="preserve">            </w:t>
      </w:r>
      <w:r>
        <w:tab/>
        <w:t>&lt;span asp-validation-for="ServiceTypeId"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Description" class="control-label"&gt;&lt;/label&gt;</w:t>
      </w:r>
    </w:p>
    <w:p w:rsidR="00773787" w:rsidRDefault="001C351D" w:rsidP="00B74861">
      <w:pPr>
        <w:spacing w:line="240" w:lineRule="auto"/>
        <w:ind w:left="720" w:hanging="720"/>
      </w:pPr>
      <w:r>
        <w:t xml:space="preserve">            </w:t>
      </w:r>
      <w:r>
        <w:tab/>
        <w:t>&lt;input asp-for="Description" class="form-control" /&gt;</w:t>
      </w:r>
    </w:p>
    <w:p w:rsidR="00773787" w:rsidRDefault="001C351D" w:rsidP="00B74861">
      <w:pPr>
        <w:spacing w:line="240" w:lineRule="auto"/>
        <w:ind w:left="720" w:hanging="720"/>
      </w:pPr>
      <w:r>
        <w:t xml:space="preserve">            </w:t>
      </w:r>
      <w:r>
        <w:tab/>
        <w:t>&lt;span asp-validation-for="Description"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Remarks" class="control-label"&gt;&lt;/label&gt;</w:t>
      </w:r>
    </w:p>
    <w:p w:rsidR="00773787" w:rsidRDefault="001C351D" w:rsidP="00B74861">
      <w:pPr>
        <w:spacing w:line="240" w:lineRule="auto"/>
        <w:ind w:left="720" w:hanging="720"/>
      </w:pPr>
      <w:r>
        <w:t xml:space="preserve">            </w:t>
      </w:r>
      <w:r>
        <w:tab/>
        <w:t>&lt;textarea asp-for="Remarks" class="form-control"&gt;&lt;/textarea&gt;</w:t>
      </w:r>
    </w:p>
    <w:p w:rsidR="00773787" w:rsidRDefault="001C351D" w:rsidP="00B74861">
      <w:pPr>
        <w:spacing w:line="240" w:lineRule="auto"/>
        <w:ind w:left="720" w:hanging="720"/>
      </w:pPr>
      <w:r>
        <w:t xml:space="preserve">            </w:t>
      </w:r>
      <w:r>
        <w:tab/>
        <w:t>&lt;span asp-validation-for="Remarks"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input type="submit" value="Save" class="btn btn-primary" /&gt;</w:t>
      </w:r>
    </w:p>
    <w:p w:rsidR="00773787" w:rsidRDefault="001C351D" w:rsidP="00B74861">
      <w:pPr>
        <w:spacing w:line="240" w:lineRule="auto"/>
        <w:ind w:left="720" w:hanging="720"/>
      </w:pPr>
      <w:r>
        <w:t xml:space="preserve">            </w:t>
      </w:r>
      <w:r>
        <w:tab/>
        <w:t>&lt;a asp-action="Details" asp-route-id="@Model.PetId" class="btn btn-success"&gt;Back to Pet&lt;/a&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form&gt;</w:t>
      </w:r>
    </w:p>
    <w:p w:rsidR="00773787" w:rsidRDefault="001C351D" w:rsidP="00B74861">
      <w:pPr>
        <w:spacing w:line="240" w:lineRule="auto"/>
        <w:ind w:left="720" w:hanging="720"/>
      </w:pPr>
      <w:r>
        <w:tab/>
        <w:t>&lt;/div&gt;</w:t>
      </w:r>
    </w:p>
    <w:p w:rsidR="00773787" w:rsidRDefault="001C351D" w:rsidP="00B74861">
      <w:pPr>
        <w:spacing w:line="240" w:lineRule="auto"/>
        <w:ind w:left="720" w:hanging="720"/>
      </w:pPr>
      <w:r>
        <w:t>&lt;/div&gt;</w:t>
      </w:r>
    </w:p>
    <w:p w:rsidR="00773787" w:rsidRDefault="00773787" w:rsidP="00B74861">
      <w:pPr>
        <w:spacing w:line="240" w:lineRule="auto"/>
        <w:ind w:left="720" w:hanging="720"/>
      </w:pPr>
    </w:p>
    <w:p w:rsidR="00773787" w:rsidRDefault="001C351D" w:rsidP="00B74861">
      <w:pPr>
        <w:numPr>
          <w:ilvl w:val="0"/>
          <w:numId w:val="4"/>
        </w:numPr>
        <w:spacing w:line="240" w:lineRule="auto"/>
        <w:ind w:hanging="720"/>
      </w:pPr>
      <w:r>
        <w:lastRenderedPageBreak/>
        <w:t>Test it.</w:t>
      </w:r>
    </w:p>
    <w:p w:rsidR="00773787" w:rsidRDefault="001C351D" w:rsidP="00B74861">
      <w:pPr>
        <w:pStyle w:val="Ttulo2"/>
        <w:spacing w:line="240" w:lineRule="auto"/>
        <w:ind w:left="720" w:hanging="720"/>
      </w:pPr>
      <w:bookmarkStart w:id="31" w:name="_nyt9f2xo5hi3" w:colFirst="0" w:colLast="0"/>
      <w:bookmarkEnd w:id="31"/>
      <w:r>
        <w:t>Look and feel for a veterinary system and users functionality</w:t>
      </w:r>
    </w:p>
    <w:p w:rsidR="00773787" w:rsidRDefault="001C351D" w:rsidP="00B74861">
      <w:pPr>
        <w:numPr>
          <w:ilvl w:val="0"/>
          <w:numId w:val="1"/>
        </w:numPr>
        <w:spacing w:line="240" w:lineRule="auto"/>
        <w:ind w:hanging="720"/>
      </w:pPr>
      <w:r>
        <w:t xml:space="preserve">Modify the </w:t>
      </w:r>
      <w:r>
        <w:rPr>
          <w:b/>
        </w:rPr>
        <w:t>_Layout.cshtml</w:t>
      </w:r>
      <w:r>
        <w:t>:</w:t>
      </w:r>
    </w:p>
    <w:p w:rsidR="00773787" w:rsidRDefault="00773787" w:rsidP="00B74861">
      <w:pPr>
        <w:spacing w:line="240" w:lineRule="auto"/>
        <w:ind w:left="720" w:hanging="720"/>
      </w:pPr>
    </w:p>
    <w:p w:rsidR="00773787" w:rsidRDefault="001C351D" w:rsidP="00B74861">
      <w:pPr>
        <w:spacing w:line="240" w:lineRule="auto"/>
        <w:ind w:left="720" w:hanging="720"/>
      </w:pPr>
      <w:r>
        <w:t>...</w:t>
      </w:r>
    </w:p>
    <w:p w:rsidR="00773787" w:rsidRDefault="001C351D" w:rsidP="00B74861">
      <w:pPr>
        <w:spacing w:line="240" w:lineRule="auto"/>
        <w:ind w:left="720" w:hanging="720"/>
      </w:pPr>
      <w:r>
        <w:t>&lt;a asp-area="" asp-controller="Home" asp-action="Index" class="navbar-brand"&gt;My Vet&lt;/a&gt;</w:t>
      </w:r>
    </w:p>
    <w:p w:rsidR="00773787" w:rsidRDefault="001C351D" w:rsidP="00B74861">
      <w:pPr>
        <w:spacing w:line="240" w:lineRule="auto"/>
        <w:ind w:left="720" w:hanging="720"/>
      </w:pPr>
      <w:r>
        <w:t>…</w:t>
      </w:r>
    </w:p>
    <w:p w:rsidR="00773787" w:rsidRDefault="001C351D" w:rsidP="00B74861">
      <w:pPr>
        <w:spacing w:line="240" w:lineRule="auto"/>
        <w:ind w:left="720" w:hanging="720"/>
      </w:pPr>
      <w:r>
        <w:t>&lt;p&gt;&amp;copy; 2019 - My Vet by Zulu&lt;/p&g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1"/>
        </w:numPr>
        <w:spacing w:line="240" w:lineRule="auto"/>
        <w:ind w:hanging="720"/>
      </w:pPr>
      <w:r>
        <w:t>Add some images related to a veterinary, I hardly recommend use 1200 x 400 pixels.</w:t>
      </w:r>
    </w:p>
    <w:p w:rsidR="00773787" w:rsidRDefault="00773787" w:rsidP="00B74861">
      <w:pPr>
        <w:spacing w:line="240" w:lineRule="auto"/>
        <w:ind w:left="720" w:hanging="720"/>
      </w:pPr>
    </w:p>
    <w:p w:rsidR="00773787" w:rsidRDefault="001C351D" w:rsidP="00B74861">
      <w:pPr>
        <w:numPr>
          <w:ilvl w:val="0"/>
          <w:numId w:val="1"/>
        </w:numPr>
        <w:spacing w:line="240" w:lineRule="auto"/>
        <w:ind w:hanging="720"/>
      </w:pPr>
      <w:r>
        <w:t xml:space="preserve">Modify the view </w:t>
      </w:r>
      <w:r>
        <w:rPr>
          <w:b/>
        </w:rPr>
        <w:t>Index</w:t>
      </w:r>
      <w:r>
        <w:t xml:space="preserve"> for </w:t>
      </w:r>
      <w:r>
        <w:rPr>
          <w:b/>
        </w:rPr>
        <w:t>HomeCotroller</w:t>
      </w:r>
      <w:r>
        <w:t>:</w:t>
      </w:r>
    </w:p>
    <w:p w:rsidR="00773787" w:rsidRDefault="00773787" w:rsidP="00B74861">
      <w:pPr>
        <w:spacing w:line="240" w:lineRule="auto"/>
        <w:ind w:left="720" w:hanging="720"/>
      </w:pPr>
    </w:p>
    <w:p w:rsidR="00773787" w:rsidRDefault="001C351D" w:rsidP="00B74861">
      <w:pPr>
        <w:spacing w:line="240" w:lineRule="auto"/>
        <w:ind w:left="720" w:hanging="720"/>
      </w:pPr>
      <w:r>
        <w:t>@{</w:t>
      </w:r>
    </w:p>
    <w:p w:rsidR="00773787" w:rsidRDefault="001C351D" w:rsidP="00B74861">
      <w:pPr>
        <w:spacing w:line="240" w:lineRule="auto"/>
        <w:ind w:left="720" w:hanging="720"/>
      </w:pPr>
      <w:r>
        <w:tab/>
        <w:t>ViewData["Title"] = "Home Page";</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t>&lt;div id="myCarousel" class="carousel slide" data-ride="carousel" data-interval="6000"&gt;</w:t>
      </w:r>
    </w:p>
    <w:p w:rsidR="00773787" w:rsidRDefault="001C351D" w:rsidP="00B74861">
      <w:pPr>
        <w:spacing w:line="240" w:lineRule="auto"/>
        <w:ind w:left="720" w:hanging="720"/>
      </w:pPr>
      <w:r>
        <w:tab/>
        <w:t>&lt;ol class="carousel-indicators"&gt;</w:t>
      </w:r>
    </w:p>
    <w:p w:rsidR="00773787" w:rsidRDefault="001C351D" w:rsidP="00B74861">
      <w:pPr>
        <w:spacing w:line="240" w:lineRule="auto"/>
        <w:ind w:left="720" w:hanging="720"/>
      </w:pPr>
      <w:r>
        <w:t xml:space="preserve">    </w:t>
      </w:r>
      <w:r>
        <w:tab/>
        <w:t>&lt;li data-target="#myCarousel" data-slide-to="0" class="active"&gt;&lt;/li&gt;</w:t>
      </w:r>
    </w:p>
    <w:p w:rsidR="00773787" w:rsidRDefault="001C351D" w:rsidP="00B74861">
      <w:pPr>
        <w:spacing w:line="240" w:lineRule="auto"/>
        <w:ind w:left="720" w:hanging="720"/>
      </w:pPr>
      <w:r>
        <w:t xml:space="preserve">    </w:t>
      </w:r>
      <w:r>
        <w:tab/>
        <w:t>&lt;li data-target="#myCarousel" data-slide-to="1"&gt;&lt;/li&gt;</w:t>
      </w:r>
    </w:p>
    <w:p w:rsidR="00773787" w:rsidRDefault="001C351D" w:rsidP="00B74861">
      <w:pPr>
        <w:spacing w:line="240" w:lineRule="auto"/>
        <w:ind w:left="720" w:hanging="720"/>
      </w:pPr>
      <w:r>
        <w:t xml:space="preserve">    </w:t>
      </w:r>
      <w:r>
        <w:tab/>
        <w:t>&lt;li data-target="#myCarousel" data-slide-to="2"&gt;&lt;/li&gt;</w:t>
      </w:r>
    </w:p>
    <w:p w:rsidR="00773787" w:rsidRDefault="001C351D" w:rsidP="00B74861">
      <w:pPr>
        <w:spacing w:line="240" w:lineRule="auto"/>
        <w:ind w:left="720" w:hanging="720"/>
      </w:pPr>
      <w:r>
        <w:t xml:space="preserve">    </w:t>
      </w:r>
      <w:r>
        <w:tab/>
        <w:t>&lt;li data-target="#myCarousel" data-slide-to="3"&gt;&lt;/li&gt;</w:t>
      </w:r>
    </w:p>
    <w:p w:rsidR="00773787" w:rsidRDefault="001C351D" w:rsidP="00B74861">
      <w:pPr>
        <w:spacing w:line="240" w:lineRule="auto"/>
        <w:ind w:left="720" w:hanging="720"/>
      </w:pPr>
      <w:r>
        <w:t xml:space="preserve">    </w:t>
      </w:r>
      <w:r>
        <w:tab/>
        <w:t>&lt;li data-target="#myCarousel" data-slide-to="4"&gt;&lt;/li&gt;</w:t>
      </w:r>
    </w:p>
    <w:p w:rsidR="00773787" w:rsidRDefault="001C351D" w:rsidP="00B74861">
      <w:pPr>
        <w:spacing w:line="240" w:lineRule="auto"/>
        <w:ind w:left="720" w:hanging="720"/>
      </w:pPr>
      <w:r>
        <w:t xml:space="preserve">    </w:t>
      </w:r>
      <w:r>
        <w:tab/>
        <w:t>&lt;li data-target="#myCarousel" data-slide-to="5"&gt;&lt;/li&gt;</w:t>
      </w:r>
    </w:p>
    <w:p w:rsidR="00773787" w:rsidRDefault="001C351D" w:rsidP="00B74861">
      <w:pPr>
        <w:spacing w:line="240" w:lineRule="auto"/>
        <w:ind w:left="720" w:hanging="720"/>
      </w:pPr>
      <w:r>
        <w:t xml:space="preserve">    </w:t>
      </w:r>
      <w:r>
        <w:tab/>
        <w:t>&lt;li data-target="#myCarousel" data-slide-to="6"&gt;&lt;/li&gt;</w:t>
      </w:r>
    </w:p>
    <w:p w:rsidR="00773787" w:rsidRDefault="001C351D" w:rsidP="00B74861">
      <w:pPr>
        <w:spacing w:line="240" w:lineRule="auto"/>
        <w:ind w:left="720" w:hanging="720"/>
      </w:pPr>
      <w:r>
        <w:t xml:space="preserve">    </w:t>
      </w:r>
      <w:r>
        <w:tab/>
        <w:t>&lt;li data-target="#myCarousel" data-slide-to="7"&gt;&lt;/li&gt;</w:t>
      </w:r>
    </w:p>
    <w:p w:rsidR="00773787" w:rsidRDefault="001C351D" w:rsidP="00B74861">
      <w:pPr>
        <w:spacing w:line="240" w:lineRule="auto"/>
        <w:ind w:left="720" w:hanging="720"/>
      </w:pPr>
      <w:r>
        <w:tab/>
        <w:t>&lt;/ol&gt;</w:t>
      </w:r>
    </w:p>
    <w:p w:rsidR="00773787" w:rsidRDefault="001C351D" w:rsidP="00B74861">
      <w:pPr>
        <w:spacing w:line="240" w:lineRule="auto"/>
        <w:ind w:left="720" w:hanging="720"/>
      </w:pPr>
      <w:r>
        <w:tab/>
        <w:t>&lt;div class="carousel-inner" role="listbox"&gt;</w:t>
      </w:r>
    </w:p>
    <w:p w:rsidR="00773787" w:rsidRDefault="001C351D" w:rsidP="00B74861">
      <w:pPr>
        <w:spacing w:line="240" w:lineRule="auto"/>
        <w:ind w:left="720" w:hanging="720"/>
      </w:pPr>
      <w:r>
        <w:t xml:space="preserve">    </w:t>
      </w:r>
      <w:r>
        <w:tab/>
        <w:t>&lt;div class="item active"&gt;</w:t>
      </w:r>
    </w:p>
    <w:p w:rsidR="00773787" w:rsidRDefault="001C351D" w:rsidP="00B74861">
      <w:pPr>
        <w:spacing w:line="240" w:lineRule="auto"/>
        <w:ind w:left="720" w:hanging="720"/>
      </w:pPr>
      <w:r>
        <w:t xml:space="preserve">        </w:t>
      </w:r>
      <w:r>
        <w:tab/>
        <w:t>&lt;img src="~/images/v1.jpg" class="img-responsive" /&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div class="item"&gt;</w:t>
      </w:r>
    </w:p>
    <w:p w:rsidR="00773787" w:rsidRDefault="001C351D" w:rsidP="00B74861">
      <w:pPr>
        <w:spacing w:line="240" w:lineRule="auto"/>
        <w:ind w:left="720" w:hanging="720"/>
      </w:pPr>
      <w:r>
        <w:lastRenderedPageBreak/>
        <w:t xml:space="preserve">        </w:t>
      </w:r>
      <w:r>
        <w:tab/>
        <w:t>&lt;img src="~/images/v2.jpg" class="img-responsive" /&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div class="item"&gt;</w:t>
      </w:r>
    </w:p>
    <w:p w:rsidR="00773787" w:rsidRDefault="001C351D" w:rsidP="00B74861">
      <w:pPr>
        <w:spacing w:line="240" w:lineRule="auto"/>
        <w:ind w:left="720" w:hanging="720"/>
      </w:pPr>
      <w:r>
        <w:t xml:space="preserve">        </w:t>
      </w:r>
      <w:r>
        <w:tab/>
        <w:t>&lt;img src="~/images/v3.jpg" class="img-responsive" /&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div class="item"&gt;</w:t>
      </w:r>
    </w:p>
    <w:p w:rsidR="00773787" w:rsidRDefault="001C351D" w:rsidP="00B74861">
      <w:pPr>
        <w:spacing w:line="240" w:lineRule="auto"/>
        <w:ind w:left="720" w:hanging="720"/>
      </w:pPr>
      <w:r>
        <w:t xml:space="preserve">        </w:t>
      </w:r>
      <w:r>
        <w:tab/>
        <w:t>&lt;img src="~/images/v4.jpg" class="img-responsive" /&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div class="item"&gt;</w:t>
      </w:r>
    </w:p>
    <w:p w:rsidR="00773787" w:rsidRDefault="001C351D" w:rsidP="00B74861">
      <w:pPr>
        <w:spacing w:line="240" w:lineRule="auto"/>
        <w:ind w:left="720" w:hanging="720"/>
      </w:pPr>
      <w:r>
        <w:t xml:space="preserve">        </w:t>
      </w:r>
      <w:r>
        <w:tab/>
        <w:t>&lt;img src="~/images/v5.jpg" class="img-responsive" /&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div class="item"&gt;</w:t>
      </w:r>
    </w:p>
    <w:p w:rsidR="00773787" w:rsidRDefault="001C351D" w:rsidP="00B74861">
      <w:pPr>
        <w:spacing w:line="240" w:lineRule="auto"/>
        <w:ind w:left="720" w:hanging="720"/>
      </w:pPr>
      <w:r>
        <w:t xml:space="preserve">        </w:t>
      </w:r>
      <w:r>
        <w:tab/>
        <w:t>&lt;img src="~/images/v6.jpg" class="img-responsive" /&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div class="item"&gt;</w:t>
      </w:r>
    </w:p>
    <w:p w:rsidR="00773787" w:rsidRDefault="001C351D" w:rsidP="00B74861">
      <w:pPr>
        <w:spacing w:line="240" w:lineRule="auto"/>
        <w:ind w:left="720" w:hanging="720"/>
      </w:pPr>
      <w:r>
        <w:t xml:space="preserve">        </w:t>
      </w:r>
      <w:r>
        <w:tab/>
        <w:t>&lt;img src="~/images/v7.jpg" class="img-responsive" /&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div class="item"&gt;</w:t>
      </w:r>
    </w:p>
    <w:p w:rsidR="00773787" w:rsidRDefault="001C351D" w:rsidP="00B74861">
      <w:pPr>
        <w:spacing w:line="240" w:lineRule="auto"/>
        <w:ind w:left="720" w:hanging="720"/>
      </w:pPr>
      <w:r>
        <w:t xml:space="preserve">        </w:t>
      </w:r>
      <w:r>
        <w:tab/>
        <w:t>&lt;img src="~/images/v8.jpg" class="img-responsive" /&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ab/>
        <w:t>&lt;/div&gt;</w:t>
      </w:r>
    </w:p>
    <w:p w:rsidR="00773787" w:rsidRDefault="001C351D" w:rsidP="00B74861">
      <w:pPr>
        <w:spacing w:line="240" w:lineRule="auto"/>
        <w:ind w:left="720" w:hanging="720"/>
      </w:pPr>
      <w:r>
        <w:tab/>
        <w:t>&lt;a class="left carousel-control" href="#myCarousel" role="button" data-slide="prev"&gt;</w:t>
      </w:r>
    </w:p>
    <w:p w:rsidR="00773787" w:rsidRDefault="001C351D" w:rsidP="00B74861">
      <w:pPr>
        <w:spacing w:line="240" w:lineRule="auto"/>
        <w:ind w:left="720" w:hanging="720"/>
      </w:pPr>
      <w:r>
        <w:t xml:space="preserve">    </w:t>
      </w:r>
      <w:r>
        <w:tab/>
        <w:t>&lt;span class="glyphicon glyphicon-chevron-left" aria-hidden="true"&gt;&lt;/span&gt;</w:t>
      </w:r>
    </w:p>
    <w:p w:rsidR="00773787" w:rsidRDefault="001C351D" w:rsidP="00B74861">
      <w:pPr>
        <w:spacing w:line="240" w:lineRule="auto"/>
        <w:ind w:left="720" w:hanging="720"/>
      </w:pPr>
      <w:r>
        <w:t xml:space="preserve">    </w:t>
      </w:r>
      <w:r>
        <w:tab/>
        <w:t>&lt;span class="sr-only"&gt;Previous&lt;/span&gt;</w:t>
      </w:r>
    </w:p>
    <w:p w:rsidR="00773787" w:rsidRDefault="001C351D" w:rsidP="00B74861">
      <w:pPr>
        <w:spacing w:line="240" w:lineRule="auto"/>
        <w:ind w:left="720" w:hanging="720"/>
      </w:pPr>
      <w:r>
        <w:tab/>
        <w:t>&lt;/a&gt;</w:t>
      </w:r>
    </w:p>
    <w:p w:rsidR="00773787" w:rsidRDefault="001C351D" w:rsidP="00B74861">
      <w:pPr>
        <w:spacing w:line="240" w:lineRule="auto"/>
        <w:ind w:left="720" w:hanging="720"/>
      </w:pPr>
      <w:r>
        <w:tab/>
        <w:t>&lt;a class="right carousel-control" href="#myCarousel" role="button" data-slide="next"&gt;</w:t>
      </w:r>
    </w:p>
    <w:p w:rsidR="00773787" w:rsidRDefault="001C351D" w:rsidP="00B74861">
      <w:pPr>
        <w:spacing w:line="240" w:lineRule="auto"/>
        <w:ind w:left="720" w:hanging="720"/>
      </w:pPr>
      <w:r>
        <w:t xml:space="preserve">    </w:t>
      </w:r>
      <w:r>
        <w:tab/>
        <w:t>&lt;span class="glyphicon glyphicon-chevron-right" aria-hidden="true"&gt;&lt;/span&gt;</w:t>
      </w:r>
    </w:p>
    <w:p w:rsidR="00773787" w:rsidRDefault="001C351D" w:rsidP="00B74861">
      <w:pPr>
        <w:spacing w:line="240" w:lineRule="auto"/>
        <w:ind w:left="720" w:hanging="720"/>
      </w:pPr>
      <w:r>
        <w:t xml:space="preserve">    </w:t>
      </w:r>
      <w:r>
        <w:tab/>
        <w:t>&lt;span class="sr-only"&gt;Next&lt;/span&gt;</w:t>
      </w:r>
    </w:p>
    <w:p w:rsidR="00773787" w:rsidRDefault="001C351D" w:rsidP="00B74861">
      <w:pPr>
        <w:spacing w:line="240" w:lineRule="auto"/>
        <w:ind w:left="720" w:hanging="720"/>
      </w:pPr>
      <w:r>
        <w:tab/>
        <w:t>&lt;/a&gt;</w:t>
      </w:r>
    </w:p>
    <w:p w:rsidR="00773787" w:rsidRDefault="001C351D" w:rsidP="00B74861">
      <w:pPr>
        <w:spacing w:line="240" w:lineRule="auto"/>
        <w:ind w:left="720" w:hanging="720"/>
      </w:pPr>
      <w:r>
        <w:t>&lt;/div&gt;</w:t>
      </w:r>
    </w:p>
    <w:p w:rsidR="00773787" w:rsidRDefault="00773787" w:rsidP="00B74861">
      <w:pPr>
        <w:spacing w:line="240" w:lineRule="auto"/>
        <w:ind w:left="720" w:hanging="720"/>
      </w:pPr>
    </w:p>
    <w:p w:rsidR="00773787" w:rsidRDefault="001C351D" w:rsidP="00B74861">
      <w:pPr>
        <w:spacing w:line="240" w:lineRule="auto"/>
        <w:ind w:left="720" w:hanging="720"/>
      </w:pPr>
      <w:r>
        <w:t>&lt;hr /&gt;</w:t>
      </w:r>
    </w:p>
    <w:p w:rsidR="00773787" w:rsidRDefault="001C351D" w:rsidP="00B74861">
      <w:pPr>
        <w:spacing w:line="240" w:lineRule="auto"/>
        <w:ind w:left="720" w:hanging="720"/>
      </w:pPr>
      <w:r>
        <w:t>&lt;div class="row"&gt;</w:t>
      </w:r>
    </w:p>
    <w:p w:rsidR="00773787" w:rsidRDefault="001C351D" w:rsidP="00B74861">
      <w:pPr>
        <w:spacing w:line="240" w:lineRule="auto"/>
        <w:ind w:left="720" w:hanging="720"/>
      </w:pPr>
      <w:r>
        <w:tab/>
        <w:t>&lt;div class="col-md-1"&gt;</w:t>
      </w:r>
    </w:p>
    <w:p w:rsidR="00773787" w:rsidRDefault="001C351D" w:rsidP="00B74861">
      <w:pPr>
        <w:spacing w:line="240" w:lineRule="auto"/>
        <w:ind w:left="720" w:hanging="720"/>
      </w:pPr>
      <w:r>
        <w:t xml:space="preserve">    </w:t>
      </w:r>
      <w:r>
        <w:tab/>
        <w:t>&lt;a asp-action="MyPets" class="btn btn-primary"&gt;My Pets&lt;/a&gt;</w:t>
      </w:r>
    </w:p>
    <w:p w:rsidR="00773787" w:rsidRDefault="001C351D" w:rsidP="00B74861">
      <w:pPr>
        <w:spacing w:line="240" w:lineRule="auto"/>
        <w:ind w:left="720" w:hanging="720"/>
      </w:pPr>
      <w:r>
        <w:tab/>
        <w:t>&lt;/div&gt;</w:t>
      </w:r>
    </w:p>
    <w:p w:rsidR="00773787" w:rsidRDefault="001C351D" w:rsidP="00B74861">
      <w:pPr>
        <w:spacing w:line="240" w:lineRule="auto"/>
        <w:ind w:left="720" w:hanging="720"/>
      </w:pPr>
      <w:r>
        <w:lastRenderedPageBreak/>
        <w:tab/>
        <w:t>&lt;div class="col-md-2"&gt;</w:t>
      </w:r>
    </w:p>
    <w:p w:rsidR="00773787" w:rsidRDefault="001C351D" w:rsidP="00B74861">
      <w:pPr>
        <w:spacing w:line="240" w:lineRule="auto"/>
        <w:ind w:left="720" w:hanging="720"/>
      </w:pPr>
      <w:r>
        <w:t xml:space="preserve">    </w:t>
      </w:r>
      <w:r>
        <w:tab/>
        <w:t>&lt;a asp-action="MyAgenda" class="btn btn-warning"&gt;My Agenda&lt;/a&gt;</w:t>
      </w:r>
    </w:p>
    <w:p w:rsidR="00773787" w:rsidRDefault="001C351D" w:rsidP="00B74861">
      <w:pPr>
        <w:spacing w:line="240" w:lineRule="auto"/>
        <w:ind w:left="720" w:hanging="720"/>
      </w:pPr>
      <w:r>
        <w:tab/>
        <w:t>&lt;/div&gt;</w:t>
      </w:r>
    </w:p>
    <w:p w:rsidR="00773787" w:rsidRDefault="001C351D" w:rsidP="00B74861">
      <w:pPr>
        <w:spacing w:line="240" w:lineRule="auto"/>
        <w:ind w:left="720" w:hanging="720"/>
      </w:pPr>
      <w:r>
        <w:t>&lt;/div&gt;</w:t>
      </w:r>
    </w:p>
    <w:p w:rsidR="00773787" w:rsidRDefault="00773787" w:rsidP="00B74861">
      <w:pPr>
        <w:spacing w:line="240" w:lineRule="auto"/>
        <w:ind w:left="720" w:hanging="720"/>
      </w:pPr>
    </w:p>
    <w:p w:rsidR="00773787" w:rsidRDefault="001C351D" w:rsidP="00B74861">
      <w:pPr>
        <w:numPr>
          <w:ilvl w:val="0"/>
          <w:numId w:val="1"/>
        </w:numPr>
        <w:spacing w:line="240" w:lineRule="auto"/>
        <w:ind w:hanging="720"/>
      </w:pPr>
      <w:r>
        <w:t>Test it.</w:t>
      </w:r>
    </w:p>
    <w:p w:rsidR="00773787" w:rsidRDefault="001C351D" w:rsidP="00B74861">
      <w:pPr>
        <w:pStyle w:val="Ttulo2"/>
        <w:spacing w:line="240" w:lineRule="auto"/>
        <w:ind w:left="720" w:hanging="720"/>
      </w:pPr>
      <w:bookmarkStart w:id="32" w:name="_iazxq4q44q45" w:colFirst="0" w:colLast="0"/>
      <w:bookmarkEnd w:id="32"/>
      <w:r>
        <w:t>Agenda</w:t>
      </w:r>
    </w:p>
    <w:p w:rsidR="00773787" w:rsidRDefault="001C351D" w:rsidP="00B74861">
      <w:pPr>
        <w:numPr>
          <w:ilvl w:val="0"/>
          <w:numId w:val="12"/>
        </w:numPr>
        <w:spacing w:line="240" w:lineRule="auto"/>
        <w:ind w:hanging="720"/>
      </w:pPr>
      <w:r>
        <w:t xml:space="preserve">Modify the view </w:t>
      </w:r>
      <w:r>
        <w:rPr>
          <w:b/>
        </w:rPr>
        <w:t>Agenda</w:t>
      </w:r>
      <w:r>
        <w:t xml:space="preserve"> entity:</w:t>
      </w:r>
    </w:p>
    <w:p w:rsidR="00773787" w:rsidRDefault="00773787" w:rsidP="00B74861">
      <w:pPr>
        <w:spacing w:line="240" w:lineRule="auto"/>
        <w:ind w:left="720" w:hanging="720"/>
      </w:pPr>
    </w:p>
    <w:p w:rsidR="00773787" w:rsidRDefault="001C351D" w:rsidP="00B74861">
      <w:pPr>
        <w:spacing w:line="240" w:lineRule="auto"/>
        <w:ind w:left="720" w:hanging="720"/>
      </w:pPr>
      <w:r>
        <w:t>using System;</w:t>
      </w:r>
    </w:p>
    <w:p w:rsidR="00773787" w:rsidRDefault="001C351D" w:rsidP="00B74861">
      <w:pPr>
        <w:spacing w:line="240" w:lineRule="auto"/>
        <w:ind w:left="720" w:hanging="720"/>
      </w:pPr>
      <w:r>
        <w:t>using System.ComponentModel.DataAnnotations;</w:t>
      </w:r>
    </w:p>
    <w:p w:rsidR="00773787" w:rsidRDefault="00773787" w:rsidP="00B74861">
      <w:pPr>
        <w:spacing w:line="240" w:lineRule="auto"/>
        <w:ind w:left="720" w:hanging="720"/>
      </w:pPr>
    </w:p>
    <w:p w:rsidR="00773787" w:rsidRDefault="001C351D" w:rsidP="00B74861">
      <w:pPr>
        <w:spacing w:line="240" w:lineRule="auto"/>
        <w:ind w:left="720" w:hanging="720"/>
      </w:pPr>
      <w:r>
        <w:t>namespace MyVet.Web.Data.Entitie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class Agenda : IEntity</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public int Id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Display(Name = "Date")]</w:t>
      </w:r>
    </w:p>
    <w:p w:rsidR="00773787" w:rsidRDefault="001C351D" w:rsidP="00B74861">
      <w:pPr>
        <w:spacing w:line="240" w:lineRule="auto"/>
        <w:ind w:left="720" w:hanging="720"/>
      </w:pPr>
      <w:r>
        <w:t xml:space="preserve">    </w:t>
      </w:r>
      <w:r>
        <w:tab/>
        <w:t>[Required(ErrorMessage = "The field {0} is mandatory.")]</w:t>
      </w:r>
    </w:p>
    <w:p w:rsidR="00773787" w:rsidRDefault="001C351D" w:rsidP="00B74861">
      <w:pPr>
        <w:spacing w:line="240" w:lineRule="auto"/>
        <w:ind w:left="720" w:hanging="720"/>
      </w:pPr>
      <w:r>
        <w:t xml:space="preserve">    </w:t>
      </w:r>
      <w:r>
        <w:tab/>
        <w:t>[DataType(DataType.DateTime)]</w:t>
      </w:r>
    </w:p>
    <w:p w:rsidR="00773787" w:rsidRDefault="001C351D" w:rsidP="00B74861">
      <w:pPr>
        <w:spacing w:line="240" w:lineRule="auto"/>
        <w:ind w:left="720" w:hanging="720"/>
        <w:rPr>
          <w:highlight w:val="yellow"/>
        </w:rPr>
      </w:pPr>
      <w:r>
        <w:rPr>
          <w:highlight w:val="yellow"/>
        </w:rPr>
        <w:t xml:space="preserve">    </w:t>
      </w:r>
      <w:r>
        <w:rPr>
          <w:highlight w:val="yellow"/>
        </w:rPr>
        <w:tab/>
        <w:t>[DisplayFormat(DataFormatString = "{0:yyyy/MM/dd HH:mm}", ApplyFormatInEditMode = true)]</w:t>
      </w:r>
    </w:p>
    <w:p w:rsidR="00773787" w:rsidRDefault="001C351D" w:rsidP="00B74861">
      <w:pPr>
        <w:spacing w:line="240" w:lineRule="auto"/>
        <w:ind w:left="720" w:hanging="720"/>
      </w:pPr>
      <w:r>
        <w:t xml:space="preserve">    </w:t>
      </w:r>
      <w:r>
        <w:tab/>
        <w:t>public DateTime Date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Owner Owner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Pet Pet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ring Remarks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Display(Name = "Is Available?")]</w:t>
      </w:r>
    </w:p>
    <w:p w:rsidR="00773787" w:rsidRDefault="001C351D" w:rsidP="00B74861">
      <w:pPr>
        <w:spacing w:line="240" w:lineRule="auto"/>
        <w:ind w:left="720" w:hanging="720"/>
      </w:pPr>
      <w:r>
        <w:t xml:space="preserve">    </w:t>
      </w:r>
      <w:r>
        <w:tab/>
        <w:t>public bool IsAvailable { get; set; }</w:t>
      </w:r>
    </w:p>
    <w:p w:rsidR="00773787" w:rsidRDefault="00773787" w:rsidP="00B74861">
      <w:pPr>
        <w:spacing w:line="240" w:lineRule="auto"/>
        <w:ind w:left="720" w:hanging="720"/>
      </w:pPr>
    </w:p>
    <w:p w:rsidR="00773787" w:rsidRDefault="001C351D" w:rsidP="00B74861">
      <w:pPr>
        <w:spacing w:line="240" w:lineRule="auto"/>
        <w:ind w:left="720" w:hanging="720"/>
        <w:rPr>
          <w:highlight w:val="yellow"/>
        </w:rPr>
      </w:pPr>
      <w:r>
        <w:rPr>
          <w:highlight w:val="yellow"/>
        </w:rPr>
        <w:t xml:space="preserve">    </w:t>
      </w:r>
      <w:r>
        <w:rPr>
          <w:highlight w:val="yellow"/>
        </w:rPr>
        <w:tab/>
        <w:t>[Display(Name = "Date")]</w:t>
      </w:r>
    </w:p>
    <w:p w:rsidR="00773787" w:rsidRDefault="001C351D" w:rsidP="00B74861">
      <w:pPr>
        <w:spacing w:line="240" w:lineRule="auto"/>
        <w:ind w:left="720" w:hanging="720"/>
        <w:rPr>
          <w:highlight w:val="yellow"/>
        </w:rPr>
      </w:pPr>
      <w:r>
        <w:rPr>
          <w:highlight w:val="yellow"/>
        </w:rPr>
        <w:lastRenderedPageBreak/>
        <w:t xml:space="preserve">    </w:t>
      </w:r>
      <w:r>
        <w:rPr>
          <w:highlight w:val="yellow"/>
        </w:rPr>
        <w:tab/>
        <w:t>[DisplayFormat(DataFormatString = "{0:yyyy/MM/dd HH:mm}", ApplyFormatInEditMode = true)]</w:t>
      </w:r>
    </w:p>
    <w:p w:rsidR="00773787" w:rsidRDefault="001C351D" w:rsidP="00B74861">
      <w:pPr>
        <w:spacing w:line="240" w:lineRule="auto"/>
        <w:ind w:left="720" w:hanging="720"/>
        <w:rPr>
          <w:highlight w:val="yellow"/>
        </w:rPr>
      </w:pPr>
      <w:r>
        <w:rPr>
          <w:highlight w:val="yellow"/>
        </w:rPr>
        <w:t xml:space="preserve">    </w:t>
      </w:r>
      <w:r>
        <w:rPr>
          <w:highlight w:val="yellow"/>
        </w:rPr>
        <w:tab/>
        <w:t>public DateTime DateLocal =&gt; Date.ToLocalTime();</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rPr>
          <w:b/>
        </w:rPr>
        <w:t>Nota</w:t>
      </w:r>
      <w:r>
        <w:t>: add the ToLocalTime property to all date properties, I mean in History and Pet.</w:t>
      </w:r>
    </w:p>
    <w:p w:rsidR="00773787" w:rsidRDefault="00773787" w:rsidP="00B74861">
      <w:pPr>
        <w:spacing w:line="240" w:lineRule="auto"/>
        <w:ind w:left="720" w:hanging="720"/>
      </w:pPr>
    </w:p>
    <w:p w:rsidR="00773787" w:rsidRDefault="001C351D" w:rsidP="00B74861">
      <w:pPr>
        <w:numPr>
          <w:ilvl w:val="0"/>
          <w:numId w:val="12"/>
        </w:numPr>
        <w:spacing w:line="240" w:lineRule="auto"/>
        <w:ind w:hanging="720"/>
      </w:pPr>
      <w:r>
        <w:t xml:space="preserve">Add the </w:t>
      </w:r>
      <w:r>
        <w:rPr>
          <w:b/>
        </w:rPr>
        <w:t>IAgendaHelper</w:t>
      </w:r>
      <w:r>
        <w:t xml:space="preserve"> interface:</w:t>
      </w:r>
    </w:p>
    <w:p w:rsidR="00773787" w:rsidRDefault="00773787" w:rsidP="00B74861">
      <w:pPr>
        <w:spacing w:line="240" w:lineRule="auto"/>
        <w:ind w:left="720" w:hanging="720"/>
      </w:pPr>
    </w:p>
    <w:p w:rsidR="00773787" w:rsidRDefault="001C351D" w:rsidP="00B74861">
      <w:pPr>
        <w:spacing w:line="240" w:lineRule="auto"/>
        <w:ind w:left="720" w:hanging="720"/>
      </w:pPr>
      <w:r>
        <w:t>using System.Threading.Tasks;</w:t>
      </w:r>
    </w:p>
    <w:p w:rsidR="00773787" w:rsidRDefault="00773787" w:rsidP="00B74861">
      <w:pPr>
        <w:spacing w:line="240" w:lineRule="auto"/>
        <w:ind w:left="720" w:hanging="720"/>
      </w:pPr>
    </w:p>
    <w:p w:rsidR="00773787" w:rsidRDefault="001C351D" w:rsidP="00B74861">
      <w:pPr>
        <w:spacing w:line="240" w:lineRule="auto"/>
        <w:ind w:left="720" w:hanging="720"/>
      </w:pPr>
      <w:r>
        <w:t>namespace MyVet.Web.Helper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interface IAgendaHelper</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Task AddDays(int days);</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12"/>
        </w:numPr>
        <w:spacing w:line="240" w:lineRule="auto"/>
        <w:ind w:hanging="720"/>
      </w:pPr>
      <w:r>
        <w:t xml:space="preserve">Add the </w:t>
      </w:r>
      <w:r>
        <w:rPr>
          <w:b/>
        </w:rPr>
        <w:t>AgendaHelper</w:t>
      </w:r>
      <w:r>
        <w:t xml:space="preserve"> class:</w:t>
      </w:r>
    </w:p>
    <w:p w:rsidR="00773787" w:rsidRDefault="00773787" w:rsidP="00B74861">
      <w:pPr>
        <w:spacing w:line="240" w:lineRule="auto"/>
        <w:ind w:left="720" w:hanging="720"/>
      </w:pPr>
    </w:p>
    <w:p w:rsidR="00773787" w:rsidRDefault="001C351D" w:rsidP="00B74861">
      <w:pPr>
        <w:spacing w:line="240" w:lineRule="auto"/>
        <w:ind w:left="720" w:hanging="720"/>
      </w:pPr>
      <w:r>
        <w:t>using System;</w:t>
      </w:r>
    </w:p>
    <w:p w:rsidR="00773787" w:rsidRDefault="001C351D" w:rsidP="00B74861">
      <w:pPr>
        <w:spacing w:line="240" w:lineRule="auto"/>
        <w:ind w:left="720" w:hanging="720"/>
      </w:pPr>
      <w:r>
        <w:t>using System.Linq;</w:t>
      </w:r>
    </w:p>
    <w:p w:rsidR="00773787" w:rsidRDefault="001C351D" w:rsidP="00B74861">
      <w:pPr>
        <w:spacing w:line="240" w:lineRule="auto"/>
        <w:ind w:left="720" w:hanging="720"/>
      </w:pPr>
      <w:r>
        <w:t>using System.Threading.Tasks;</w:t>
      </w:r>
    </w:p>
    <w:p w:rsidR="00773787" w:rsidRDefault="001C351D" w:rsidP="00B74861">
      <w:pPr>
        <w:spacing w:line="240" w:lineRule="auto"/>
        <w:ind w:left="720" w:hanging="720"/>
      </w:pPr>
      <w:r>
        <w:t>using MyVet.Web.Data;</w:t>
      </w:r>
    </w:p>
    <w:p w:rsidR="00773787" w:rsidRDefault="001C351D" w:rsidP="00B74861">
      <w:pPr>
        <w:spacing w:line="240" w:lineRule="auto"/>
        <w:ind w:left="720" w:hanging="720"/>
      </w:pPr>
      <w:r>
        <w:t>using MyVet.Web.Data.Entities;</w:t>
      </w:r>
    </w:p>
    <w:p w:rsidR="00773787" w:rsidRDefault="00773787" w:rsidP="00B74861">
      <w:pPr>
        <w:spacing w:line="240" w:lineRule="auto"/>
        <w:ind w:left="720" w:hanging="720"/>
      </w:pPr>
    </w:p>
    <w:p w:rsidR="00773787" w:rsidRDefault="001C351D" w:rsidP="00B74861">
      <w:pPr>
        <w:spacing w:line="240" w:lineRule="auto"/>
        <w:ind w:left="720" w:hanging="720"/>
      </w:pPr>
      <w:r>
        <w:t>namespace MyVet.Web.Helper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class AgendaHelper : IAgendaHelper</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private readonly DataContext _dataContex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AgendaHelper(DataContext dataContex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_dataContext = dataContext;</w:t>
      </w:r>
    </w:p>
    <w:p w:rsidR="00773787" w:rsidRDefault="001C351D" w:rsidP="00B74861">
      <w:pPr>
        <w:spacing w:line="240" w:lineRule="auto"/>
        <w:ind w:left="720" w:hanging="720"/>
      </w:pPr>
      <w:r>
        <w:lastRenderedPageBreak/>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async Task AddDays(int days)</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DateTime initialDate;</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if (!_dataContext.Agendas.Any())</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nitialDate = new DateTime(DateTime.Now.Year, DateTime.Now.Month, DateTime.Now.Day, 8, 0, 0);</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els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var agenda = _dataContext.Agendas.LastOrDefault();</w:t>
      </w:r>
    </w:p>
    <w:p w:rsidR="00773787" w:rsidRDefault="001C351D" w:rsidP="00B74861">
      <w:pPr>
        <w:spacing w:line="240" w:lineRule="auto"/>
        <w:ind w:left="720" w:hanging="720"/>
      </w:pPr>
      <w:r>
        <w:t xml:space="preserve">            </w:t>
      </w:r>
      <w:r>
        <w:tab/>
        <w:t>initialDate = new DateTime(agenda.Date.Year, agenda.Date.Month, agenda.Date.AddDays(1).Day, 8, 0, 0);</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var finalDate = initialDate.AddDays(days);</w:t>
      </w:r>
    </w:p>
    <w:p w:rsidR="00773787" w:rsidRDefault="001C351D" w:rsidP="00B74861">
      <w:pPr>
        <w:spacing w:line="240" w:lineRule="auto"/>
        <w:ind w:left="720" w:hanging="720"/>
      </w:pPr>
      <w:r>
        <w:t xml:space="preserve">        </w:t>
      </w:r>
      <w:r>
        <w:tab/>
        <w:t>while (initialDate &lt; finalDat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f (initialDate.DayOfWeek != DayOfWeek.Sunday)</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var finalDate2 = initialDate.AddHours(10);</w:t>
      </w:r>
    </w:p>
    <w:p w:rsidR="00773787" w:rsidRDefault="001C351D" w:rsidP="00B74861">
      <w:pPr>
        <w:spacing w:line="240" w:lineRule="auto"/>
        <w:ind w:left="720" w:hanging="720"/>
      </w:pPr>
      <w:r>
        <w:t xml:space="preserve">                </w:t>
      </w:r>
      <w:r>
        <w:tab/>
        <w:t>while (initialDate &lt; finalDate2)</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_dataContext.Agendas.Add(new Agenda</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Date = initialDate.ToUniversalTime(),</w:t>
      </w:r>
    </w:p>
    <w:p w:rsidR="00773787" w:rsidRDefault="001C351D" w:rsidP="00B74861">
      <w:pPr>
        <w:spacing w:line="240" w:lineRule="auto"/>
        <w:ind w:left="720" w:hanging="720"/>
      </w:pPr>
      <w:r>
        <w:t xml:space="preserve">                        </w:t>
      </w:r>
      <w:r>
        <w:tab/>
        <w:t>IsAvailable = tru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initialDate = initialDate.AddMinutes(30);</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initialDate = initialDate.AddHours(14);</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else</w:t>
      </w:r>
    </w:p>
    <w:p w:rsidR="00773787" w:rsidRDefault="001C351D" w:rsidP="00B74861">
      <w:pPr>
        <w:spacing w:line="240" w:lineRule="auto"/>
        <w:ind w:left="720" w:hanging="720"/>
      </w:pPr>
      <w:r>
        <w:lastRenderedPageBreak/>
        <w:t xml:space="preserve">            </w:t>
      </w:r>
      <w:r>
        <w:tab/>
        <w:t>{</w:t>
      </w:r>
    </w:p>
    <w:p w:rsidR="00773787" w:rsidRDefault="001C351D" w:rsidP="00B74861">
      <w:pPr>
        <w:spacing w:line="240" w:lineRule="auto"/>
        <w:ind w:left="720" w:hanging="720"/>
      </w:pPr>
      <w:r>
        <w:t xml:space="preserve">                </w:t>
      </w:r>
      <w:r>
        <w:tab/>
        <w:t>initialDate = initialDate.AddDays(1);</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await _dataContext.SaveChangesAsync();</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12"/>
        </w:numPr>
        <w:spacing w:line="240" w:lineRule="auto"/>
        <w:ind w:hanging="720"/>
      </w:pPr>
      <w:r>
        <w:t xml:space="preserve">Setup the injection for </w:t>
      </w:r>
      <w:r>
        <w:rPr>
          <w:b/>
        </w:rPr>
        <w:t>AgendaHelper</w:t>
      </w:r>
      <w:r>
        <w:t>:</w:t>
      </w:r>
    </w:p>
    <w:p w:rsidR="00773787" w:rsidRDefault="00773787" w:rsidP="00B74861">
      <w:pPr>
        <w:spacing w:line="240" w:lineRule="auto"/>
        <w:ind w:left="720" w:hanging="720"/>
      </w:pPr>
    </w:p>
    <w:p w:rsidR="00773787" w:rsidRDefault="001C351D" w:rsidP="00B74861">
      <w:pPr>
        <w:spacing w:line="240" w:lineRule="auto"/>
        <w:ind w:left="720" w:hanging="720"/>
      </w:pPr>
      <w:r>
        <w:t>services.AddScoped&lt;IAgendaHelper, AgendaHelper&gt;();</w:t>
      </w:r>
    </w:p>
    <w:p w:rsidR="00773787" w:rsidRDefault="00773787" w:rsidP="00B74861">
      <w:pPr>
        <w:spacing w:line="240" w:lineRule="auto"/>
        <w:ind w:left="720" w:hanging="720"/>
      </w:pPr>
    </w:p>
    <w:p w:rsidR="00773787" w:rsidRDefault="001C351D" w:rsidP="00B74861">
      <w:pPr>
        <w:numPr>
          <w:ilvl w:val="0"/>
          <w:numId w:val="12"/>
        </w:numPr>
        <w:spacing w:line="240" w:lineRule="auto"/>
        <w:ind w:hanging="720"/>
      </w:pPr>
      <w:r>
        <w:t xml:space="preserve">Modify the </w:t>
      </w:r>
      <w:r>
        <w:rPr>
          <w:b/>
        </w:rPr>
        <w:t>AgendaController</w:t>
      </w:r>
      <w:r>
        <w:t>:</w:t>
      </w:r>
    </w:p>
    <w:p w:rsidR="00773787" w:rsidRDefault="00773787" w:rsidP="00B74861">
      <w:pPr>
        <w:spacing w:line="240" w:lineRule="auto"/>
        <w:ind w:left="720" w:hanging="720"/>
      </w:pPr>
    </w:p>
    <w:p w:rsidR="00773787" w:rsidRDefault="001C351D" w:rsidP="00B74861">
      <w:pPr>
        <w:spacing w:line="240" w:lineRule="auto"/>
        <w:ind w:left="720" w:hanging="720"/>
      </w:pPr>
      <w:r>
        <w:t>using System.Threading.Tasks;</w:t>
      </w:r>
    </w:p>
    <w:p w:rsidR="00773787" w:rsidRDefault="001C351D" w:rsidP="00B74861">
      <w:pPr>
        <w:spacing w:line="240" w:lineRule="auto"/>
        <w:ind w:left="720" w:hanging="720"/>
      </w:pPr>
      <w:r>
        <w:t>using Microsoft.AspNetCore.Authorization;</w:t>
      </w:r>
    </w:p>
    <w:p w:rsidR="00773787" w:rsidRDefault="001C351D" w:rsidP="00B74861">
      <w:pPr>
        <w:spacing w:line="240" w:lineRule="auto"/>
        <w:ind w:left="720" w:hanging="720"/>
      </w:pPr>
      <w:r>
        <w:t>using Microsoft.AspNetCore.Mvc;</w:t>
      </w:r>
    </w:p>
    <w:p w:rsidR="00773787" w:rsidRDefault="001C351D" w:rsidP="00B74861">
      <w:pPr>
        <w:spacing w:line="240" w:lineRule="auto"/>
        <w:ind w:left="720" w:hanging="720"/>
      </w:pPr>
      <w:r>
        <w:t>using Microsoft.EntityFrameworkCore;</w:t>
      </w:r>
    </w:p>
    <w:p w:rsidR="00773787" w:rsidRDefault="001C351D" w:rsidP="00B74861">
      <w:pPr>
        <w:spacing w:line="240" w:lineRule="auto"/>
        <w:ind w:left="720" w:hanging="720"/>
      </w:pPr>
      <w:r>
        <w:t>using MyVet.Web.Data;</w:t>
      </w:r>
    </w:p>
    <w:p w:rsidR="00773787" w:rsidRDefault="001C351D" w:rsidP="00B74861">
      <w:pPr>
        <w:spacing w:line="240" w:lineRule="auto"/>
        <w:ind w:left="720" w:hanging="720"/>
      </w:pPr>
      <w:r>
        <w:t>using MyVet.Web.Helpers;</w:t>
      </w:r>
    </w:p>
    <w:p w:rsidR="00773787" w:rsidRDefault="00773787" w:rsidP="00B74861">
      <w:pPr>
        <w:spacing w:line="240" w:lineRule="auto"/>
        <w:ind w:left="720" w:hanging="720"/>
      </w:pPr>
    </w:p>
    <w:p w:rsidR="00773787" w:rsidRDefault="001C351D" w:rsidP="00B74861">
      <w:pPr>
        <w:spacing w:line="240" w:lineRule="auto"/>
        <w:ind w:left="720" w:hanging="720"/>
      </w:pPr>
      <w:r>
        <w:t>namespace MyVet.Web.Controller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Authorize(Roles = "Admin")]</w:t>
      </w:r>
    </w:p>
    <w:p w:rsidR="00773787" w:rsidRDefault="001C351D" w:rsidP="00B74861">
      <w:pPr>
        <w:spacing w:line="240" w:lineRule="auto"/>
        <w:ind w:left="720" w:hanging="720"/>
      </w:pPr>
      <w:r>
        <w:tab/>
        <w:t>public class AgendaController : Controller</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private readonly DataContext _dataContext;</w:t>
      </w:r>
    </w:p>
    <w:p w:rsidR="00773787" w:rsidRDefault="001C351D" w:rsidP="00B74861">
      <w:pPr>
        <w:spacing w:line="240" w:lineRule="auto"/>
        <w:ind w:left="720" w:hanging="720"/>
      </w:pPr>
      <w:r>
        <w:t xml:space="preserve">    </w:t>
      </w:r>
      <w:r>
        <w:tab/>
        <w:t>private readonly IAgendaHelper _agendaHelper;</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AgendaController(DataContext dataContext, IAgendaHelper agendaHelper)</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_dataContext = dataContext;</w:t>
      </w:r>
    </w:p>
    <w:p w:rsidR="00773787" w:rsidRDefault="001C351D" w:rsidP="00B74861">
      <w:pPr>
        <w:spacing w:line="240" w:lineRule="auto"/>
        <w:ind w:left="720" w:hanging="720"/>
      </w:pPr>
      <w:r>
        <w:t xml:space="preserve">        </w:t>
      </w:r>
      <w:r>
        <w:tab/>
        <w:t>_agendaHelper = agendaHelper;</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IActionResult Index()</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View(_dataContext.Agendas</w:t>
      </w:r>
    </w:p>
    <w:p w:rsidR="00773787" w:rsidRDefault="001C351D" w:rsidP="00B74861">
      <w:pPr>
        <w:spacing w:line="240" w:lineRule="auto"/>
        <w:ind w:left="720" w:hanging="720"/>
      </w:pPr>
      <w:r>
        <w:t xml:space="preserve">            </w:t>
      </w:r>
      <w:r>
        <w:tab/>
        <w:t>.Include(a =&gt; a.Owner)</w:t>
      </w:r>
    </w:p>
    <w:p w:rsidR="00773787" w:rsidRDefault="001C351D" w:rsidP="00B74861">
      <w:pPr>
        <w:spacing w:line="240" w:lineRule="auto"/>
        <w:ind w:left="720" w:hanging="720"/>
      </w:pPr>
      <w:r>
        <w:t xml:space="preserve">            </w:t>
      </w:r>
      <w:r>
        <w:tab/>
        <w:t>.ThenInclude(o =&gt; o.User)</w:t>
      </w:r>
    </w:p>
    <w:p w:rsidR="00773787" w:rsidRDefault="001C351D" w:rsidP="00B74861">
      <w:pPr>
        <w:spacing w:line="240" w:lineRule="auto"/>
        <w:ind w:left="720" w:hanging="720"/>
      </w:pPr>
      <w:r>
        <w:t xml:space="preserve">            </w:t>
      </w:r>
      <w:r>
        <w:tab/>
        <w:t>.Include(a =&gt; a.Pet)</w:t>
      </w:r>
    </w:p>
    <w:p w:rsidR="00773787" w:rsidRDefault="001C351D" w:rsidP="00B74861">
      <w:pPr>
        <w:spacing w:line="240" w:lineRule="auto"/>
        <w:ind w:left="720" w:hanging="720"/>
      </w:pPr>
      <w:r>
        <w:t xml:space="preserve">            </w:t>
      </w:r>
      <w:r>
        <w:tab/>
        <w:t>.Where(a =&gt; a.Date &gt;= DateTime.Today.ToUniversalTim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async Task&lt;IActionResult&gt; AddDays()</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await _agendaHelper.AddDays(30);</w:t>
      </w:r>
    </w:p>
    <w:p w:rsidR="00773787" w:rsidRDefault="001C351D" w:rsidP="00B74861">
      <w:pPr>
        <w:spacing w:line="240" w:lineRule="auto"/>
        <w:ind w:left="720" w:hanging="720"/>
      </w:pPr>
      <w:r>
        <w:t xml:space="preserve">        </w:t>
      </w:r>
      <w:r>
        <w:tab/>
        <w:t>return RedirectToAction(nameof(Index));</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12"/>
        </w:numPr>
        <w:spacing w:line="240" w:lineRule="auto"/>
        <w:ind w:hanging="720"/>
      </w:pPr>
      <w:r>
        <w:t xml:space="preserve">Modify the view </w:t>
      </w:r>
      <w:r>
        <w:rPr>
          <w:b/>
        </w:rPr>
        <w:t>Index</w:t>
      </w:r>
      <w:r>
        <w:t xml:space="preserve"> for </w:t>
      </w:r>
      <w:r>
        <w:rPr>
          <w:b/>
        </w:rPr>
        <w:t>AgendaController</w:t>
      </w:r>
      <w:r>
        <w:t>:</w:t>
      </w:r>
    </w:p>
    <w:p w:rsidR="00773787" w:rsidRDefault="00773787" w:rsidP="00B74861">
      <w:pPr>
        <w:spacing w:line="240" w:lineRule="auto"/>
        <w:ind w:left="720" w:hanging="720"/>
      </w:pPr>
    </w:p>
    <w:p w:rsidR="00773787" w:rsidRDefault="001C351D" w:rsidP="00B74861">
      <w:pPr>
        <w:spacing w:line="240" w:lineRule="auto"/>
        <w:ind w:left="720" w:hanging="720"/>
      </w:pPr>
      <w:r>
        <w:t>@model IEnumerable&lt;MyVet.Web.Data.Entities.Agenda&gt;</w:t>
      </w:r>
    </w:p>
    <w:p w:rsidR="00773787" w:rsidRDefault="00773787" w:rsidP="00B74861">
      <w:pPr>
        <w:spacing w:line="240" w:lineRule="auto"/>
        <w:ind w:left="720" w:hanging="720"/>
      </w:pPr>
    </w:p>
    <w:p w:rsidR="00773787" w:rsidRDefault="001C351D" w:rsidP="00B74861">
      <w:pPr>
        <w:spacing w:line="240" w:lineRule="auto"/>
        <w:ind w:left="720" w:hanging="720"/>
      </w:pPr>
      <w:r>
        <w:t>@{</w:t>
      </w:r>
    </w:p>
    <w:p w:rsidR="00773787" w:rsidRDefault="001C351D" w:rsidP="00B74861">
      <w:pPr>
        <w:spacing w:line="240" w:lineRule="auto"/>
        <w:ind w:left="720" w:hanging="720"/>
      </w:pPr>
      <w:r>
        <w:tab/>
        <w:t>ViewData["Title"] = "Index";</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t>&lt;link rel="stylesheet" href="https://cdn.datatables.net/1.10.19/css/jquery.dataTables.min.css" /&gt;</w:t>
      </w:r>
    </w:p>
    <w:p w:rsidR="00773787" w:rsidRDefault="001C351D" w:rsidP="00B74861">
      <w:pPr>
        <w:spacing w:line="240" w:lineRule="auto"/>
        <w:ind w:left="720" w:hanging="720"/>
      </w:pPr>
      <w:r>
        <w:t>&lt;br /&gt;</w:t>
      </w:r>
    </w:p>
    <w:p w:rsidR="00773787" w:rsidRDefault="00773787" w:rsidP="00B74861">
      <w:pPr>
        <w:spacing w:line="240" w:lineRule="auto"/>
        <w:ind w:left="720" w:hanging="720"/>
      </w:pPr>
    </w:p>
    <w:p w:rsidR="00773787" w:rsidRDefault="001C351D" w:rsidP="00B74861">
      <w:pPr>
        <w:spacing w:line="240" w:lineRule="auto"/>
        <w:ind w:left="720" w:hanging="720"/>
      </w:pPr>
      <w:r>
        <w:t>&lt;p&gt;</w:t>
      </w:r>
    </w:p>
    <w:p w:rsidR="00773787" w:rsidRDefault="001C351D" w:rsidP="00B74861">
      <w:pPr>
        <w:spacing w:line="240" w:lineRule="auto"/>
        <w:ind w:left="720" w:hanging="720"/>
      </w:pPr>
      <w:r>
        <w:tab/>
        <w:t>&lt;a asp-action="AddDays" class="btn btn-primary"&gt;&lt;i class="glyphicon glyphicon-plus"&gt;&lt;/i&gt; Add Days&lt;/a&gt;</w:t>
      </w:r>
    </w:p>
    <w:p w:rsidR="00773787" w:rsidRDefault="001C351D" w:rsidP="00B74861">
      <w:pPr>
        <w:spacing w:line="240" w:lineRule="auto"/>
        <w:ind w:left="720" w:hanging="720"/>
      </w:pPr>
      <w:r>
        <w:t>&lt;/p&gt;</w:t>
      </w:r>
    </w:p>
    <w:p w:rsidR="00773787" w:rsidRDefault="00773787" w:rsidP="00B74861">
      <w:pPr>
        <w:spacing w:line="240" w:lineRule="auto"/>
        <w:ind w:left="720" w:hanging="720"/>
      </w:pPr>
    </w:p>
    <w:p w:rsidR="00773787" w:rsidRDefault="001C351D" w:rsidP="00B74861">
      <w:pPr>
        <w:spacing w:line="240" w:lineRule="auto"/>
        <w:ind w:left="720" w:hanging="720"/>
      </w:pPr>
      <w:r>
        <w:t>&lt;div class="row"&gt;</w:t>
      </w:r>
    </w:p>
    <w:p w:rsidR="00773787" w:rsidRDefault="001C351D" w:rsidP="00B74861">
      <w:pPr>
        <w:spacing w:line="240" w:lineRule="auto"/>
        <w:ind w:left="720" w:hanging="720"/>
      </w:pPr>
      <w:r>
        <w:tab/>
        <w:t>&lt;div class="col-md-12"&gt;</w:t>
      </w:r>
    </w:p>
    <w:p w:rsidR="00773787" w:rsidRDefault="001C351D" w:rsidP="00B74861">
      <w:pPr>
        <w:spacing w:line="240" w:lineRule="auto"/>
        <w:ind w:left="720" w:hanging="720"/>
      </w:pPr>
      <w:r>
        <w:t xml:space="preserve">    </w:t>
      </w:r>
      <w:r>
        <w:tab/>
        <w:t>&lt;div class="panel panel-default"&gt;</w:t>
      </w:r>
    </w:p>
    <w:p w:rsidR="00773787" w:rsidRDefault="001C351D" w:rsidP="00B74861">
      <w:pPr>
        <w:spacing w:line="240" w:lineRule="auto"/>
        <w:ind w:left="720" w:hanging="720"/>
      </w:pPr>
      <w:r>
        <w:lastRenderedPageBreak/>
        <w:t xml:space="preserve">        </w:t>
      </w:r>
      <w:r>
        <w:tab/>
        <w:t>&lt;div class="panel-heading"&gt;</w:t>
      </w:r>
    </w:p>
    <w:p w:rsidR="00773787" w:rsidRDefault="001C351D" w:rsidP="00B74861">
      <w:pPr>
        <w:spacing w:line="240" w:lineRule="auto"/>
        <w:ind w:left="720" w:hanging="720"/>
      </w:pPr>
      <w:r>
        <w:t xml:space="preserve">            </w:t>
      </w:r>
      <w:r>
        <w:tab/>
        <w:t>&lt;h3 class="panel-title"&gt;Agenda&lt;/h3&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div class="panel-body"&gt;</w:t>
      </w:r>
    </w:p>
    <w:p w:rsidR="00773787" w:rsidRDefault="001C351D" w:rsidP="00B74861">
      <w:pPr>
        <w:spacing w:line="240" w:lineRule="auto"/>
        <w:ind w:left="720" w:hanging="720"/>
      </w:pPr>
      <w:r>
        <w:t xml:space="preserve">            </w:t>
      </w:r>
      <w:r>
        <w:tab/>
        <w:t>&lt;table class="table table-hover table-responsive table-striped" id="MyTable"&gt;</w:t>
      </w:r>
    </w:p>
    <w:p w:rsidR="00773787" w:rsidRDefault="001C351D" w:rsidP="00B74861">
      <w:pPr>
        <w:spacing w:line="240" w:lineRule="auto"/>
        <w:ind w:left="720" w:hanging="720"/>
      </w:pPr>
      <w:r>
        <w:t xml:space="preserve">                </w:t>
      </w:r>
      <w:r>
        <w:tab/>
        <w:t>&lt;thead&gt;</w:t>
      </w:r>
    </w:p>
    <w:p w:rsidR="00773787" w:rsidRDefault="001C351D" w:rsidP="00B74861">
      <w:pPr>
        <w:spacing w:line="240" w:lineRule="auto"/>
        <w:ind w:left="720" w:hanging="720"/>
      </w:pPr>
      <w:r>
        <w:t xml:space="preserve">                    </w:t>
      </w:r>
      <w:r>
        <w:tab/>
        <w:t>&lt;tr&gt;</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Html.DisplayNameFor(model =&gt; model.Date)</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Owner</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Pet</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Html.DisplayNameFor(model =&gt; model.Remarks)</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Html.DisplayNameFor(model =&gt; model.IsAvailable)</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lt;th&gt;&lt;/th&gt;</w:t>
      </w:r>
    </w:p>
    <w:p w:rsidR="00773787" w:rsidRDefault="001C351D" w:rsidP="00B74861">
      <w:pPr>
        <w:spacing w:line="240" w:lineRule="auto"/>
        <w:ind w:left="720" w:hanging="720"/>
      </w:pPr>
      <w:r>
        <w:t xml:space="preserve">                    </w:t>
      </w:r>
      <w:r>
        <w:tab/>
        <w:t>&lt;/tr&gt;</w:t>
      </w:r>
    </w:p>
    <w:p w:rsidR="00773787" w:rsidRDefault="001C351D" w:rsidP="00B74861">
      <w:pPr>
        <w:spacing w:line="240" w:lineRule="auto"/>
        <w:ind w:left="720" w:hanging="720"/>
      </w:pPr>
      <w:r>
        <w:t xml:space="preserve">                </w:t>
      </w:r>
      <w:r>
        <w:tab/>
        <w:t>&lt;/thead&gt;</w:t>
      </w:r>
    </w:p>
    <w:p w:rsidR="00773787" w:rsidRDefault="001C351D" w:rsidP="00B74861">
      <w:pPr>
        <w:spacing w:line="240" w:lineRule="auto"/>
        <w:ind w:left="720" w:hanging="720"/>
      </w:pPr>
      <w:r>
        <w:t xml:space="preserve">                </w:t>
      </w:r>
      <w:r>
        <w:tab/>
        <w:t>&lt;tbody&gt;</w:t>
      </w:r>
    </w:p>
    <w:p w:rsidR="00773787" w:rsidRDefault="001C351D" w:rsidP="00B74861">
      <w:pPr>
        <w:spacing w:line="240" w:lineRule="auto"/>
        <w:ind w:left="720" w:hanging="720"/>
      </w:pPr>
      <w:r>
        <w:t xml:space="preserve">                    </w:t>
      </w:r>
      <w:r>
        <w:tab/>
        <w:t>@foreach (var item in Mode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lt;tr&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Html.DisplayFor(modelItem =&gt; item.DateLocal)</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Html.DisplayFor(modelItem =&gt; item.Owner.User.FullName)</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lastRenderedPageBreak/>
        <w:t xml:space="preserve">                                </w:t>
      </w:r>
      <w:r>
        <w:tab/>
        <w:t>@Html.DisplayFor(modelItem =&gt; item.Pet.Name)</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Html.DisplayFor(modelItem =&gt; item.Remarks)</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Html.DisplayFor(modelItem =&gt; item.IsAvailable)</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if (item.IsAvailabl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lt;a asp-action="Assing" class="btn btn-default" asp-route-id="@item.Id"&gt;&lt;i class="glyphicon glyphicon-plus"&gt;&lt;/i&gt;&lt;/a&g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els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lt;button data-id="@item.Id" class="btn btn-danger deleteItem" data-toggle="modal" data-target="#deleteDialog"&gt;&lt;i class="glyphicon glyphicon-minus"&gt;&lt;/i&gt;&lt;/button&g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tr&g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lt;/tbody&gt;</w:t>
      </w:r>
    </w:p>
    <w:p w:rsidR="00773787" w:rsidRDefault="001C351D" w:rsidP="00B74861">
      <w:pPr>
        <w:spacing w:line="240" w:lineRule="auto"/>
        <w:ind w:left="720" w:hanging="720"/>
      </w:pPr>
      <w:r>
        <w:t xml:space="preserve">            </w:t>
      </w:r>
      <w:r>
        <w:tab/>
        <w:t>&lt;/table&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ab/>
        <w:t>&lt;/div&gt;</w:t>
      </w:r>
    </w:p>
    <w:p w:rsidR="00773787" w:rsidRDefault="001C351D" w:rsidP="00B74861">
      <w:pPr>
        <w:spacing w:line="240" w:lineRule="auto"/>
        <w:ind w:left="720" w:hanging="720"/>
      </w:pPr>
      <w:r>
        <w:t>&lt;/div&gt;</w:t>
      </w:r>
    </w:p>
    <w:p w:rsidR="00773787" w:rsidRDefault="00773787" w:rsidP="00B74861">
      <w:pPr>
        <w:spacing w:line="240" w:lineRule="auto"/>
        <w:ind w:left="720" w:hanging="720"/>
      </w:pPr>
    </w:p>
    <w:p w:rsidR="00773787" w:rsidRDefault="001C351D" w:rsidP="00B74861">
      <w:pPr>
        <w:spacing w:line="240" w:lineRule="auto"/>
        <w:ind w:left="720" w:hanging="720"/>
      </w:pPr>
      <w:r>
        <w:t>&lt;!--U-assign agenda--&gt;</w:t>
      </w:r>
    </w:p>
    <w:p w:rsidR="00773787" w:rsidRDefault="001C351D" w:rsidP="00B74861">
      <w:pPr>
        <w:spacing w:line="240" w:lineRule="auto"/>
        <w:ind w:left="720" w:hanging="720"/>
      </w:pPr>
      <w:r>
        <w:t>&lt;div class="modal fade" id="deleteDialog" tabindex="-1" role="dialog" aria-labelledby="exampleModalLabel" aria-hidden="true"&gt;</w:t>
      </w:r>
    </w:p>
    <w:p w:rsidR="00773787" w:rsidRDefault="001C351D" w:rsidP="00B74861">
      <w:pPr>
        <w:spacing w:line="240" w:lineRule="auto"/>
        <w:ind w:left="720" w:hanging="720"/>
      </w:pPr>
      <w:r>
        <w:tab/>
        <w:t>&lt;div class="modal-dialog" role="document"&gt;</w:t>
      </w:r>
    </w:p>
    <w:p w:rsidR="00773787" w:rsidRDefault="001C351D" w:rsidP="00B74861">
      <w:pPr>
        <w:spacing w:line="240" w:lineRule="auto"/>
        <w:ind w:left="720" w:hanging="720"/>
      </w:pPr>
      <w:r>
        <w:t xml:space="preserve">    </w:t>
      </w:r>
      <w:r>
        <w:tab/>
        <w:t>&lt;div class="modal-content"&gt;</w:t>
      </w:r>
    </w:p>
    <w:p w:rsidR="00773787" w:rsidRDefault="001C351D" w:rsidP="00B74861">
      <w:pPr>
        <w:spacing w:line="240" w:lineRule="auto"/>
        <w:ind w:left="720" w:hanging="720"/>
      </w:pPr>
      <w:r>
        <w:t xml:space="preserve">        </w:t>
      </w:r>
      <w:r>
        <w:tab/>
        <w:t>&lt;div class="modal-header"&gt;</w:t>
      </w:r>
    </w:p>
    <w:p w:rsidR="00773787" w:rsidRDefault="001C351D" w:rsidP="00B74861">
      <w:pPr>
        <w:spacing w:line="240" w:lineRule="auto"/>
        <w:ind w:left="720" w:hanging="720"/>
      </w:pPr>
      <w:r>
        <w:t xml:space="preserve">            </w:t>
      </w:r>
      <w:r>
        <w:tab/>
        <w:t>&lt;h5 class="modal-title" id="exampleModalLabel"&gt;Un-assign Agenda&lt;/h5&gt;</w:t>
      </w:r>
    </w:p>
    <w:p w:rsidR="00773787" w:rsidRDefault="001C351D" w:rsidP="00B74861">
      <w:pPr>
        <w:spacing w:line="240" w:lineRule="auto"/>
        <w:ind w:left="720" w:hanging="720"/>
      </w:pPr>
      <w:r>
        <w:t xml:space="preserve">            </w:t>
      </w:r>
      <w:r>
        <w:tab/>
        <w:t>&lt;button type="button" class="close" data-dismiss="modal" aria-label="Close"&gt;</w:t>
      </w:r>
    </w:p>
    <w:p w:rsidR="00773787" w:rsidRDefault="001C351D" w:rsidP="00B74861">
      <w:pPr>
        <w:spacing w:line="240" w:lineRule="auto"/>
        <w:ind w:left="720" w:hanging="720"/>
      </w:pPr>
      <w:r>
        <w:lastRenderedPageBreak/>
        <w:t xml:space="preserve">                </w:t>
      </w:r>
      <w:r>
        <w:tab/>
        <w:t>&lt;span aria-hidden="true"&gt;&amp;times;&lt;/span&gt;</w:t>
      </w:r>
    </w:p>
    <w:p w:rsidR="00773787" w:rsidRDefault="001C351D" w:rsidP="00B74861">
      <w:pPr>
        <w:spacing w:line="240" w:lineRule="auto"/>
        <w:ind w:left="720" w:hanging="720"/>
      </w:pPr>
      <w:r>
        <w:t xml:space="preserve">            </w:t>
      </w:r>
      <w:r>
        <w:tab/>
        <w:t>&lt;/button&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div class="modal-body"&gt;</w:t>
      </w:r>
    </w:p>
    <w:p w:rsidR="00773787" w:rsidRDefault="001C351D" w:rsidP="00B74861">
      <w:pPr>
        <w:spacing w:line="240" w:lineRule="auto"/>
        <w:ind w:left="720" w:hanging="720"/>
      </w:pPr>
      <w:r>
        <w:t xml:space="preserve">            </w:t>
      </w:r>
      <w:r>
        <w:tab/>
        <w:t>&lt;p&gt;Are you sure to un-assign this appoiment?&lt;/p&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div class="modal-footer"&gt;</w:t>
      </w:r>
    </w:p>
    <w:p w:rsidR="00773787" w:rsidRDefault="001C351D" w:rsidP="00B74861">
      <w:pPr>
        <w:spacing w:line="240" w:lineRule="auto"/>
        <w:ind w:left="720" w:hanging="720"/>
      </w:pPr>
      <w:r>
        <w:t xml:space="preserve">            </w:t>
      </w:r>
      <w:r>
        <w:tab/>
        <w:t>&lt;button type="button" class="btn btn-primary" data-dismiss="modal"&gt;Close&lt;/button&gt;</w:t>
      </w:r>
    </w:p>
    <w:p w:rsidR="00773787" w:rsidRDefault="001C351D" w:rsidP="00B74861">
      <w:pPr>
        <w:spacing w:line="240" w:lineRule="auto"/>
        <w:ind w:left="720" w:hanging="720"/>
      </w:pPr>
      <w:r>
        <w:t xml:space="preserve">            </w:t>
      </w:r>
      <w:r>
        <w:tab/>
        <w:t>&lt;button type="button" class="btn btn-danger" id="btnYesDelete"&gt;Un-Assign&lt;/button&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ab/>
        <w:t>&lt;/div&gt;</w:t>
      </w:r>
    </w:p>
    <w:p w:rsidR="00773787" w:rsidRDefault="001C351D" w:rsidP="00B74861">
      <w:pPr>
        <w:spacing w:line="240" w:lineRule="auto"/>
        <w:ind w:left="720" w:hanging="720"/>
      </w:pPr>
      <w:r>
        <w:t>&lt;/div&gt;</w:t>
      </w:r>
    </w:p>
    <w:p w:rsidR="00773787" w:rsidRDefault="00773787" w:rsidP="00B74861">
      <w:pPr>
        <w:spacing w:line="240" w:lineRule="auto"/>
        <w:ind w:left="720" w:hanging="720"/>
      </w:pPr>
    </w:p>
    <w:p w:rsidR="00773787" w:rsidRDefault="001C351D" w:rsidP="00B74861">
      <w:pPr>
        <w:spacing w:line="240" w:lineRule="auto"/>
        <w:ind w:left="720" w:hanging="720"/>
      </w:pPr>
      <w:r>
        <w:t>@section Scripts {</w:t>
      </w:r>
    </w:p>
    <w:p w:rsidR="00773787" w:rsidRDefault="001C351D" w:rsidP="00B74861">
      <w:pPr>
        <w:spacing w:line="240" w:lineRule="auto"/>
        <w:ind w:left="720" w:hanging="720"/>
      </w:pPr>
      <w:r>
        <w:tab/>
        <w:t>@{await Html.RenderPartialAsync("_ValidationScriptsPartial");}</w:t>
      </w:r>
    </w:p>
    <w:p w:rsidR="00773787" w:rsidRDefault="001C351D" w:rsidP="00B74861">
      <w:pPr>
        <w:spacing w:line="240" w:lineRule="auto"/>
        <w:ind w:left="720" w:hanging="720"/>
      </w:pPr>
      <w:r>
        <w:tab/>
        <w:t>&lt;script src="//cdn.datatables.net/1.10.19/js/jquery.dataTables.min.js"&gt;&lt;/script&gt;</w:t>
      </w:r>
    </w:p>
    <w:p w:rsidR="00773787" w:rsidRDefault="00773787" w:rsidP="00B74861">
      <w:pPr>
        <w:spacing w:line="240" w:lineRule="auto"/>
        <w:ind w:left="720" w:hanging="720"/>
      </w:pPr>
    </w:p>
    <w:p w:rsidR="00773787" w:rsidRDefault="001C351D" w:rsidP="00B74861">
      <w:pPr>
        <w:spacing w:line="240" w:lineRule="auto"/>
        <w:ind w:left="720" w:hanging="720"/>
      </w:pPr>
      <w:r>
        <w:tab/>
        <w:t>&lt;script type="text/javascript"&gt;</w:t>
      </w:r>
    </w:p>
    <w:p w:rsidR="00773787" w:rsidRDefault="001C351D" w:rsidP="00B74861">
      <w:pPr>
        <w:spacing w:line="240" w:lineRule="auto"/>
        <w:ind w:left="720" w:hanging="720"/>
      </w:pPr>
      <w:r>
        <w:t xml:space="preserve">    </w:t>
      </w:r>
      <w:r>
        <w:tab/>
        <w:t>$(document).ready(function () {</w:t>
      </w:r>
    </w:p>
    <w:p w:rsidR="00773787" w:rsidRDefault="001C351D" w:rsidP="00B74861">
      <w:pPr>
        <w:spacing w:line="240" w:lineRule="auto"/>
        <w:ind w:left="720" w:hanging="720"/>
      </w:pPr>
      <w:r>
        <w:t xml:space="preserve">        </w:t>
      </w:r>
      <w:r>
        <w:tab/>
        <w:t>$('#MyTable').DataTable();</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 Delete item</w:t>
      </w:r>
    </w:p>
    <w:p w:rsidR="00773787" w:rsidRDefault="001C351D" w:rsidP="00B74861">
      <w:pPr>
        <w:spacing w:line="240" w:lineRule="auto"/>
        <w:ind w:left="720" w:hanging="720"/>
      </w:pPr>
      <w:r>
        <w:t xml:space="preserve">        </w:t>
      </w:r>
      <w:r>
        <w:tab/>
        <w:t>var item_to_delete;</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deleteItem').click((e) =&gt; {</w:t>
      </w:r>
    </w:p>
    <w:p w:rsidR="00773787" w:rsidRDefault="001C351D" w:rsidP="00B74861">
      <w:pPr>
        <w:spacing w:line="240" w:lineRule="auto"/>
        <w:ind w:left="720" w:hanging="720"/>
      </w:pPr>
      <w:r>
        <w:t xml:space="preserve">            </w:t>
      </w:r>
      <w:r>
        <w:tab/>
        <w:t>item_to_delete = e.currentTarget.dataset.id;</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btnYesDelete").click(function () {</w:t>
      </w:r>
    </w:p>
    <w:p w:rsidR="00773787" w:rsidRDefault="001C351D" w:rsidP="00B74861">
      <w:pPr>
        <w:spacing w:line="240" w:lineRule="auto"/>
        <w:ind w:left="720" w:hanging="720"/>
      </w:pPr>
      <w:r>
        <w:t xml:space="preserve">            </w:t>
      </w:r>
      <w:r>
        <w:tab/>
        <w:t>window.location.href = '/Agenda/Unassign/' + item_to_delet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lt;/script&g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12"/>
        </w:numPr>
        <w:spacing w:line="240" w:lineRule="auto"/>
        <w:ind w:hanging="720"/>
      </w:pPr>
      <w:r>
        <w:lastRenderedPageBreak/>
        <w:t xml:space="preserve">Delete the views </w:t>
      </w:r>
      <w:r>
        <w:rPr>
          <w:b/>
        </w:rPr>
        <w:t>Create, Delete, Details, Edit</w:t>
      </w:r>
      <w:r>
        <w:t xml:space="preserve"> for </w:t>
      </w:r>
      <w:r>
        <w:rPr>
          <w:b/>
        </w:rPr>
        <w:t>AgendaController</w:t>
      </w:r>
      <w:r>
        <w:t>.</w:t>
      </w:r>
    </w:p>
    <w:p w:rsidR="00773787" w:rsidRDefault="00773787" w:rsidP="00B74861">
      <w:pPr>
        <w:spacing w:line="240" w:lineRule="auto"/>
        <w:ind w:left="720" w:hanging="720"/>
      </w:pPr>
    </w:p>
    <w:p w:rsidR="00773787" w:rsidRDefault="001C351D" w:rsidP="00B74861">
      <w:pPr>
        <w:numPr>
          <w:ilvl w:val="0"/>
          <w:numId w:val="12"/>
        </w:numPr>
        <w:spacing w:line="240" w:lineRule="auto"/>
        <w:ind w:hanging="720"/>
      </w:pPr>
      <w:r>
        <w:t>Test it.</w:t>
      </w:r>
    </w:p>
    <w:p w:rsidR="00773787" w:rsidRDefault="00773787" w:rsidP="00B74861">
      <w:pPr>
        <w:spacing w:line="240" w:lineRule="auto"/>
        <w:ind w:left="720" w:hanging="720"/>
      </w:pPr>
    </w:p>
    <w:p w:rsidR="00773787" w:rsidRDefault="001C351D" w:rsidP="00B74861">
      <w:pPr>
        <w:numPr>
          <w:ilvl w:val="0"/>
          <w:numId w:val="12"/>
        </w:numPr>
        <w:spacing w:line="240" w:lineRule="auto"/>
        <w:ind w:hanging="720"/>
      </w:pPr>
      <w:r>
        <w:t xml:space="preserve">Add those methods to </w:t>
      </w:r>
      <w:r>
        <w:rPr>
          <w:b/>
        </w:rPr>
        <w:t>ICombosHelper</w:t>
      </w:r>
      <w:r>
        <w:t xml:space="preserve"> interface:</w:t>
      </w:r>
    </w:p>
    <w:p w:rsidR="00773787" w:rsidRDefault="00773787" w:rsidP="00B74861">
      <w:pPr>
        <w:spacing w:line="240" w:lineRule="auto"/>
        <w:ind w:left="720" w:hanging="720"/>
      </w:pPr>
    </w:p>
    <w:p w:rsidR="00773787" w:rsidRDefault="001C351D" w:rsidP="00B74861">
      <w:pPr>
        <w:spacing w:line="240" w:lineRule="auto"/>
        <w:ind w:left="720" w:hanging="720"/>
      </w:pPr>
      <w:r>
        <w:t>IEnumerable&lt;SelectListItem&gt; GetComboOwners();</w:t>
      </w:r>
    </w:p>
    <w:p w:rsidR="00773787" w:rsidRDefault="00773787" w:rsidP="00B74861">
      <w:pPr>
        <w:spacing w:line="240" w:lineRule="auto"/>
        <w:ind w:left="720" w:hanging="720"/>
      </w:pPr>
    </w:p>
    <w:p w:rsidR="00773787" w:rsidRDefault="001C351D" w:rsidP="00B74861">
      <w:pPr>
        <w:spacing w:line="240" w:lineRule="auto"/>
        <w:ind w:left="720" w:hanging="720"/>
      </w:pPr>
      <w:r>
        <w:t>IEnumerable&lt;SelectListItem&gt; GetComboPets(int ownerId);</w:t>
      </w:r>
    </w:p>
    <w:p w:rsidR="00773787" w:rsidRDefault="00773787" w:rsidP="00B74861">
      <w:pPr>
        <w:spacing w:line="240" w:lineRule="auto"/>
        <w:ind w:left="720" w:hanging="720"/>
      </w:pPr>
    </w:p>
    <w:p w:rsidR="00773787" w:rsidRDefault="001C351D" w:rsidP="00B74861">
      <w:pPr>
        <w:numPr>
          <w:ilvl w:val="0"/>
          <w:numId w:val="12"/>
        </w:numPr>
        <w:spacing w:line="240" w:lineRule="auto"/>
        <w:ind w:hanging="720"/>
      </w:pPr>
      <w:r>
        <w:t xml:space="preserve">Add those methods to </w:t>
      </w:r>
      <w:r>
        <w:rPr>
          <w:b/>
        </w:rPr>
        <w:t>CombosHelper</w:t>
      </w:r>
      <w:r>
        <w:t xml:space="preserve"> class:</w:t>
      </w:r>
    </w:p>
    <w:p w:rsidR="00773787" w:rsidRDefault="00773787" w:rsidP="00B74861">
      <w:pPr>
        <w:spacing w:line="240" w:lineRule="auto"/>
        <w:ind w:left="720" w:hanging="720"/>
      </w:pPr>
    </w:p>
    <w:p w:rsidR="00773787" w:rsidRDefault="001C351D" w:rsidP="00B74861">
      <w:pPr>
        <w:spacing w:line="240" w:lineRule="auto"/>
        <w:ind w:left="720" w:hanging="720"/>
      </w:pPr>
      <w:r>
        <w:t>public IEnumerable&lt;SelectListItem&gt; GetComboOwner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var list = _dataContext.Owners.Select(p =&gt; new SelectListItem</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Text = p.User.FullNameWithDocument,</w:t>
      </w:r>
    </w:p>
    <w:p w:rsidR="00773787" w:rsidRDefault="001C351D" w:rsidP="00B74861">
      <w:pPr>
        <w:spacing w:line="240" w:lineRule="auto"/>
        <w:ind w:left="720" w:hanging="720"/>
      </w:pPr>
      <w:r>
        <w:t xml:space="preserve">    </w:t>
      </w:r>
      <w:r>
        <w:tab/>
        <w:t>Value = p.Id.ToString()</w:t>
      </w:r>
    </w:p>
    <w:p w:rsidR="00773787" w:rsidRDefault="001C351D" w:rsidP="00B74861">
      <w:pPr>
        <w:spacing w:line="240" w:lineRule="auto"/>
        <w:ind w:left="720" w:hanging="720"/>
      </w:pPr>
      <w:r>
        <w:tab/>
        <w:t>}).OrderBy(p =&gt; p.Text).ToList();</w:t>
      </w:r>
    </w:p>
    <w:p w:rsidR="00773787" w:rsidRDefault="00773787" w:rsidP="00B74861">
      <w:pPr>
        <w:spacing w:line="240" w:lineRule="auto"/>
        <w:ind w:left="720" w:hanging="720"/>
      </w:pPr>
    </w:p>
    <w:p w:rsidR="00773787" w:rsidRDefault="001C351D" w:rsidP="00B74861">
      <w:pPr>
        <w:spacing w:line="240" w:lineRule="auto"/>
        <w:ind w:left="720" w:hanging="720"/>
      </w:pPr>
      <w:r>
        <w:tab/>
        <w:t>list.Insert(0, new SelectListItem</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Text = "(Select an owner...)",</w:t>
      </w:r>
    </w:p>
    <w:p w:rsidR="00773787" w:rsidRDefault="001C351D" w:rsidP="00B74861">
      <w:pPr>
        <w:spacing w:line="240" w:lineRule="auto"/>
        <w:ind w:left="720" w:hanging="720"/>
      </w:pPr>
      <w:r>
        <w:t xml:space="preserve">    </w:t>
      </w:r>
      <w:r>
        <w:tab/>
        <w:t>Value = "0"</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return lis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t>public IEnumerable&lt;SelectListItem&gt; GetComboPets(int ownerId)</w:t>
      </w:r>
    </w:p>
    <w:p w:rsidR="00773787" w:rsidRDefault="001C351D" w:rsidP="00B74861">
      <w:pPr>
        <w:spacing w:line="240" w:lineRule="auto"/>
        <w:ind w:left="720" w:hanging="720"/>
      </w:pPr>
      <w:r>
        <w:t>{</w:t>
      </w:r>
    </w:p>
    <w:p w:rsidR="00773787" w:rsidRDefault="001C351D" w:rsidP="00B74861">
      <w:pPr>
        <w:spacing w:line="240" w:lineRule="auto"/>
        <w:ind w:left="720" w:hanging="720"/>
      </w:pPr>
      <w:r>
        <w:tab/>
        <w:t>var list = _dataContext.Pets.Where(p =&gt; p.Owner.Id == ownerId).Select(p =&gt; new SelectListItem</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Text = p.Name,</w:t>
      </w:r>
    </w:p>
    <w:p w:rsidR="00773787" w:rsidRDefault="001C351D" w:rsidP="00B74861">
      <w:pPr>
        <w:spacing w:line="240" w:lineRule="auto"/>
        <w:ind w:left="720" w:hanging="720"/>
      </w:pPr>
      <w:r>
        <w:t xml:space="preserve">    </w:t>
      </w:r>
      <w:r>
        <w:tab/>
        <w:t>Value = p.Id.ToString()</w:t>
      </w:r>
    </w:p>
    <w:p w:rsidR="00773787" w:rsidRDefault="001C351D" w:rsidP="00B74861">
      <w:pPr>
        <w:spacing w:line="240" w:lineRule="auto"/>
        <w:ind w:left="720" w:hanging="720"/>
      </w:pPr>
      <w:r>
        <w:tab/>
        <w:t>}).OrderBy(p =&gt; p.Text).ToList();</w:t>
      </w:r>
    </w:p>
    <w:p w:rsidR="00773787" w:rsidRDefault="00773787" w:rsidP="00B74861">
      <w:pPr>
        <w:spacing w:line="240" w:lineRule="auto"/>
        <w:ind w:left="720" w:hanging="720"/>
      </w:pPr>
    </w:p>
    <w:p w:rsidR="00773787" w:rsidRDefault="001C351D" w:rsidP="00B74861">
      <w:pPr>
        <w:spacing w:line="240" w:lineRule="auto"/>
        <w:ind w:left="720" w:hanging="720"/>
      </w:pPr>
      <w:r>
        <w:tab/>
        <w:t>list.Insert(0, new SelectListItem</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Text = "(Select a pet...)",</w:t>
      </w:r>
    </w:p>
    <w:p w:rsidR="00773787" w:rsidRDefault="001C351D" w:rsidP="00B74861">
      <w:pPr>
        <w:spacing w:line="240" w:lineRule="auto"/>
        <w:ind w:left="720" w:hanging="720"/>
      </w:pPr>
      <w:r>
        <w:t xml:space="preserve">    </w:t>
      </w:r>
      <w:r>
        <w:tab/>
        <w:t>Value = "0"</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return lis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12"/>
        </w:numPr>
        <w:spacing w:line="240" w:lineRule="auto"/>
        <w:ind w:hanging="720"/>
      </w:pPr>
      <w:r>
        <w:t xml:space="preserve">Add the </w:t>
      </w:r>
      <w:r>
        <w:rPr>
          <w:b/>
        </w:rPr>
        <w:t>AgendaViewModel</w:t>
      </w:r>
      <w:r>
        <w:t xml:space="preserve"> class:</w:t>
      </w:r>
    </w:p>
    <w:p w:rsidR="00773787" w:rsidRDefault="00773787" w:rsidP="00B74861">
      <w:pPr>
        <w:spacing w:line="240" w:lineRule="auto"/>
        <w:ind w:left="720" w:hanging="720"/>
      </w:pPr>
    </w:p>
    <w:p w:rsidR="00773787" w:rsidRDefault="001C351D" w:rsidP="00B74861">
      <w:pPr>
        <w:spacing w:line="240" w:lineRule="auto"/>
        <w:ind w:left="720" w:hanging="720"/>
      </w:pPr>
      <w:r>
        <w:t>using System.Collections.Generic;</w:t>
      </w:r>
    </w:p>
    <w:p w:rsidR="00773787" w:rsidRDefault="001C351D" w:rsidP="00B74861">
      <w:pPr>
        <w:spacing w:line="240" w:lineRule="auto"/>
        <w:ind w:left="720" w:hanging="720"/>
      </w:pPr>
      <w:r>
        <w:t>using System.ComponentModel.DataAnnotations;</w:t>
      </w:r>
    </w:p>
    <w:p w:rsidR="00773787" w:rsidRDefault="001C351D" w:rsidP="00B74861">
      <w:pPr>
        <w:spacing w:line="240" w:lineRule="auto"/>
        <w:ind w:left="720" w:hanging="720"/>
      </w:pPr>
      <w:r>
        <w:t>using Microsoft.AspNetCore.Mvc.Rendering;</w:t>
      </w:r>
    </w:p>
    <w:p w:rsidR="00773787" w:rsidRDefault="001C351D" w:rsidP="00B74861">
      <w:pPr>
        <w:spacing w:line="240" w:lineRule="auto"/>
        <w:ind w:left="720" w:hanging="720"/>
      </w:pPr>
      <w:r>
        <w:t>using MyVet.Web.Data.Entities;</w:t>
      </w:r>
    </w:p>
    <w:p w:rsidR="00773787" w:rsidRDefault="00773787" w:rsidP="00B74861">
      <w:pPr>
        <w:spacing w:line="240" w:lineRule="auto"/>
        <w:ind w:left="720" w:hanging="720"/>
      </w:pPr>
    </w:p>
    <w:p w:rsidR="00773787" w:rsidRDefault="001C351D" w:rsidP="00B74861">
      <w:pPr>
        <w:spacing w:line="240" w:lineRule="auto"/>
        <w:ind w:left="720" w:hanging="720"/>
      </w:pPr>
      <w:r>
        <w:t>namespace MyVet.Web.Model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class AgendaViewModel : Agenda</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quired(ErrorMessage = "The field {0} is mandatory.")]</w:t>
      </w:r>
    </w:p>
    <w:p w:rsidR="00773787" w:rsidRDefault="001C351D" w:rsidP="00B74861">
      <w:pPr>
        <w:spacing w:line="240" w:lineRule="auto"/>
        <w:ind w:left="720" w:hanging="720"/>
      </w:pPr>
      <w:r>
        <w:t xml:space="preserve">    </w:t>
      </w:r>
      <w:r>
        <w:tab/>
        <w:t>[Display(Name = "Owner")]</w:t>
      </w:r>
    </w:p>
    <w:p w:rsidR="00773787" w:rsidRDefault="001C351D" w:rsidP="00B74861">
      <w:pPr>
        <w:spacing w:line="240" w:lineRule="auto"/>
        <w:ind w:left="720" w:hanging="720"/>
      </w:pPr>
      <w:r>
        <w:t xml:space="preserve">    </w:t>
      </w:r>
      <w:r>
        <w:tab/>
        <w:t>[Range(1, int.MaxValue, ErrorMessage = "You must select an owner.")]</w:t>
      </w:r>
    </w:p>
    <w:p w:rsidR="00773787" w:rsidRDefault="001C351D" w:rsidP="00B74861">
      <w:pPr>
        <w:spacing w:line="240" w:lineRule="auto"/>
        <w:ind w:left="720" w:hanging="720"/>
      </w:pPr>
      <w:r>
        <w:t xml:space="preserve">    </w:t>
      </w:r>
      <w:r>
        <w:tab/>
        <w:t>public int OwnerId { get; set; }</w:t>
      </w:r>
    </w:p>
    <w:p w:rsidR="00773787" w:rsidRDefault="00773787" w:rsidP="00B74861">
      <w:pPr>
        <w:spacing w:line="240" w:lineRule="auto"/>
        <w:ind w:left="720" w:hanging="720"/>
      </w:pP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IEnumerable&lt;SelectListItem&gt; Owners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Required(ErrorMessage = "The field {0} is mandatory.")]</w:t>
      </w:r>
    </w:p>
    <w:p w:rsidR="00773787" w:rsidRDefault="001C351D" w:rsidP="00B74861">
      <w:pPr>
        <w:spacing w:line="240" w:lineRule="auto"/>
        <w:ind w:left="720" w:hanging="720"/>
      </w:pPr>
      <w:r>
        <w:t xml:space="preserve">    </w:t>
      </w:r>
      <w:r>
        <w:tab/>
        <w:t>[Display(Name = "Pet")]</w:t>
      </w:r>
    </w:p>
    <w:p w:rsidR="00773787" w:rsidRDefault="001C351D" w:rsidP="00B74861">
      <w:pPr>
        <w:spacing w:line="240" w:lineRule="auto"/>
        <w:ind w:left="720" w:hanging="720"/>
      </w:pPr>
      <w:r>
        <w:t xml:space="preserve">    </w:t>
      </w:r>
      <w:r>
        <w:tab/>
        <w:t>[Range(1, int.MaxValue, ErrorMessage = "You must select a pet.")]</w:t>
      </w:r>
    </w:p>
    <w:p w:rsidR="00773787" w:rsidRDefault="001C351D" w:rsidP="00B74861">
      <w:pPr>
        <w:spacing w:line="240" w:lineRule="auto"/>
        <w:ind w:left="720" w:hanging="720"/>
      </w:pPr>
      <w:r>
        <w:t xml:space="preserve">    </w:t>
      </w:r>
      <w:r>
        <w:tab/>
        <w:t>public int PetId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IEnumerable&lt;SelectListItem&gt; Pets { get; set; }</w:t>
      </w:r>
    </w:p>
    <w:p w:rsidR="00773787" w:rsidRDefault="001C351D" w:rsidP="00B74861">
      <w:pPr>
        <w:spacing w:line="240" w:lineRule="auto"/>
        <w:ind w:left="720" w:hanging="720"/>
      </w:pPr>
      <w:r>
        <w:tab/>
        <w:t>}</w:t>
      </w:r>
    </w:p>
    <w:p w:rsidR="00773787" w:rsidRDefault="001C351D" w:rsidP="00B74861">
      <w:pPr>
        <w:spacing w:line="240" w:lineRule="auto"/>
        <w:ind w:left="720" w:hanging="720"/>
      </w:pPr>
      <w:r>
        <w:lastRenderedPageBreak/>
        <w:t>}</w:t>
      </w:r>
    </w:p>
    <w:p w:rsidR="00773787" w:rsidRDefault="00773787" w:rsidP="00B74861">
      <w:pPr>
        <w:spacing w:line="240" w:lineRule="auto"/>
        <w:ind w:left="720" w:hanging="720"/>
      </w:pPr>
    </w:p>
    <w:p w:rsidR="00773787" w:rsidRDefault="001C351D" w:rsidP="00B74861">
      <w:pPr>
        <w:numPr>
          <w:ilvl w:val="0"/>
          <w:numId w:val="12"/>
        </w:numPr>
        <w:spacing w:line="240" w:lineRule="auto"/>
        <w:ind w:hanging="720"/>
      </w:pPr>
      <w:r>
        <w:t xml:space="preserve">Add those methods to </w:t>
      </w:r>
      <w:r>
        <w:rPr>
          <w:b/>
        </w:rPr>
        <w:t xml:space="preserve">AgendaController </w:t>
      </w:r>
      <w:r>
        <w:t>class:</w:t>
      </w:r>
    </w:p>
    <w:p w:rsidR="00773787" w:rsidRDefault="00773787" w:rsidP="00B74861">
      <w:pPr>
        <w:spacing w:line="240" w:lineRule="auto"/>
        <w:ind w:left="720" w:hanging="720"/>
      </w:pPr>
    </w:p>
    <w:p w:rsidR="00773787" w:rsidRDefault="001C351D" w:rsidP="00B74861">
      <w:pPr>
        <w:spacing w:line="240" w:lineRule="auto"/>
        <w:ind w:left="720" w:hanging="720"/>
      </w:pPr>
      <w:r>
        <w:t>public async Task&lt;IActionResult&gt; Assing(int? id)</w:t>
      </w:r>
    </w:p>
    <w:p w:rsidR="00773787" w:rsidRDefault="001C351D" w:rsidP="00B74861">
      <w:pPr>
        <w:spacing w:line="240" w:lineRule="auto"/>
        <w:ind w:left="720" w:hanging="720"/>
      </w:pPr>
      <w:r>
        <w:t>{</w:t>
      </w:r>
    </w:p>
    <w:p w:rsidR="00773787" w:rsidRDefault="001C351D" w:rsidP="00B74861">
      <w:pPr>
        <w:spacing w:line="240" w:lineRule="auto"/>
        <w:ind w:left="720" w:hanging="720"/>
      </w:pPr>
      <w:r>
        <w:tab/>
        <w:t>if (id == null)</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turn NotFound();</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var agenda = await _dataContext.Agendas</w:t>
      </w:r>
    </w:p>
    <w:p w:rsidR="00773787" w:rsidRDefault="001C351D" w:rsidP="00B74861">
      <w:pPr>
        <w:spacing w:line="240" w:lineRule="auto"/>
        <w:ind w:left="720" w:hanging="720"/>
      </w:pPr>
      <w:r>
        <w:t xml:space="preserve">    </w:t>
      </w:r>
      <w:r>
        <w:tab/>
        <w:t>.FirstOrDefaultAsync(o =&gt; o.Id == id.Value);</w:t>
      </w:r>
    </w:p>
    <w:p w:rsidR="00773787" w:rsidRDefault="001C351D" w:rsidP="00B74861">
      <w:pPr>
        <w:spacing w:line="240" w:lineRule="auto"/>
        <w:ind w:left="720" w:hanging="720"/>
      </w:pPr>
      <w:r>
        <w:tab/>
        <w:t>if (agenda == null)</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turn NotFound();</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var view = new AgendaViewModel</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Id = agenda.Id,</w:t>
      </w:r>
    </w:p>
    <w:p w:rsidR="00773787" w:rsidRDefault="001C351D" w:rsidP="00B74861">
      <w:pPr>
        <w:spacing w:line="240" w:lineRule="auto"/>
        <w:ind w:left="720" w:hanging="720"/>
      </w:pPr>
      <w:r>
        <w:t xml:space="preserve">    </w:t>
      </w:r>
      <w:r>
        <w:tab/>
        <w:t>Owners = _combosHelper.GetComboOwners(),</w:t>
      </w:r>
    </w:p>
    <w:p w:rsidR="00773787" w:rsidRDefault="001C351D" w:rsidP="00B74861">
      <w:pPr>
        <w:spacing w:line="240" w:lineRule="auto"/>
        <w:ind w:left="720" w:hanging="720"/>
      </w:pPr>
      <w:r>
        <w:t xml:space="preserve">    </w:t>
      </w:r>
      <w:r>
        <w:tab/>
        <w:t>Pets = _combosHelper.GetComboPets(0)</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return View(view);</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t>[HttpPost]</w:t>
      </w:r>
    </w:p>
    <w:p w:rsidR="00773787" w:rsidRDefault="001C351D" w:rsidP="00B74861">
      <w:pPr>
        <w:spacing w:line="240" w:lineRule="auto"/>
        <w:ind w:left="720" w:hanging="720"/>
      </w:pPr>
      <w:r>
        <w:t>[ValidateAntiForgeryToken]</w:t>
      </w:r>
    </w:p>
    <w:p w:rsidR="00773787" w:rsidRDefault="001C351D" w:rsidP="00B74861">
      <w:pPr>
        <w:spacing w:line="240" w:lineRule="auto"/>
        <w:ind w:left="720" w:hanging="720"/>
      </w:pPr>
      <w:r>
        <w:t>public async Task&lt;IActionResult&gt; Assing(AgendaViewModel view)</w:t>
      </w:r>
    </w:p>
    <w:p w:rsidR="00773787" w:rsidRDefault="001C351D" w:rsidP="00B74861">
      <w:pPr>
        <w:spacing w:line="240" w:lineRule="auto"/>
        <w:ind w:left="720" w:hanging="720"/>
      </w:pPr>
      <w:r>
        <w:t>{</w:t>
      </w:r>
    </w:p>
    <w:p w:rsidR="00773787" w:rsidRDefault="001C351D" w:rsidP="00B74861">
      <w:pPr>
        <w:spacing w:line="240" w:lineRule="auto"/>
        <w:ind w:left="720" w:hanging="720"/>
      </w:pPr>
      <w:r>
        <w:tab/>
        <w:t>if (ModelState.IsValid)</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var agenda = await _dataContext.Agendas.FindAsync(view.Id);</w:t>
      </w:r>
    </w:p>
    <w:p w:rsidR="00773787" w:rsidRDefault="001C351D" w:rsidP="00B74861">
      <w:pPr>
        <w:spacing w:line="240" w:lineRule="auto"/>
        <w:ind w:left="720" w:hanging="720"/>
      </w:pPr>
      <w:r>
        <w:t xml:space="preserve">    </w:t>
      </w:r>
      <w:r>
        <w:tab/>
        <w:t>if (agenda != null)</w:t>
      </w:r>
    </w:p>
    <w:p w:rsidR="00773787" w:rsidRDefault="001C351D" w:rsidP="00B74861">
      <w:pPr>
        <w:spacing w:line="240" w:lineRule="auto"/>
        <w:ind w:left="720" w:hanging="720"/>
      </w:pPr>
      <w:r>
        <w:lastRenderedPageBreak/>
        <w:t xml:space="preserve">    </w:t>
      </w:r>
      <w:r>
        <w:tab/>
        <w:t>{</w:t>
      </w:r>
    </w:p>
    <w:p w:rsidR="00773787" w:rsidRDefault="001C351D" w:rsidP="00B74861">
      <w:pPr>
        <w:spacing w:line="240" w:lineRule="auto"/>
        <w:ind w:left="720" w:hanging="720"/>
      </w:pPr>
      <w:r>
        <w:t xml:space="preserve">        </w:t>
      </w:r>
      <w:r>
        <w:tab/>
        <w:t>agenda.IsAvailable = false;</w:t>
      </w:r>
    </w:p>
    <w:p w:rsidR="00773787" w:rsidRDefault="001C351D" w:rsidP="00B74861">
      <w:pPr>
        <w:spacing w:line="240" w:lineRule="auto"/>
        <w:ind w:left="720" w:hanging="720"/>
      </w:pPr>
      <w:r>
        <w:t xml:space="preserve">        </w:t>
      </w:r>
      <w:r>
        <w:tab/>
        <w:t>agenda.Owner = await _dataContext.Owners.FindAsync(view.OwnerId);</w:t>
      </w:r>
    </w:p>
    <w:p w:rsidR="00773787" w:rsidRDefault="001C351D" w:rsidP="00B74861">
      <w:pPr>
        <w:spacing w:line="240" w:lineRule="auto"/>
        <w:ind w:left="720" w:hanging="720"/>
      </w:pPr>
      <w:r>
        <w:t xml:space="preserve">        </w:t>
      </w:r>
      <w:r>
        <w:tab/>
        <w:t>agenda.Pet = await _dataContext.Pets.FindAsync(view.PetId);</w:t>
      </w:r>
    </w:p>
    <w:p w:rsidR="00773787" w:rsidRDefault="001C351D" w:rsidP="00B74861">
      <w:pPr>
        <w:spacing w:line="240" w:lineRule="auto"/>
        <w:ind w:left="720" w:hanging="720"/>
      </w:pPr>
      <w:r>
        <w:t xml:space="preserve">        </w:t>
      </w:r>
      <w:r>
        <w:tab/>
        <w:t>agenda.Remarks = view.Remarks;</w:t>
      </w:r>
    </w:p>
    <w:p w:rsidR="00773787" w:rsidRDefault="001C351D" w:rsidP="00B74861">
      <w:pPr>
        <w:spacing w:line="240" w:lineRule="auto"/>
        <w:ind w:left="720" w:hanging="720"/>
      </w:pPr>
      <w:r>
        <w:t xml:space="preserve">        </w:t>
      </w:r>
      <w:r>
        <w:tab/>
        <w:t>_dataContext.Agendas.Update(agenda);</w:t>
      </w:r>
    </w:p>
    <w:p w:rsidR="00773787" w:rsidRDefault="001C351D" w:rsidP="00B74861">
      <w:pPr>
        <w:spacing w:line="240" w:lineRule="auto"/>
        <w:ind w:left="720" w:hanging="720"/>
      </w:pPr>
      <w:r>
        <w:t xml:space="preserve">        </w:t>
      </w:r>
      <w:r>
        <w:tab/>
        <w:t>await _dataContext.SaveChangesAsync();</w:t>
      </w:r>
    </w:p>
    <w:p w:rsidR="00773787" w:rsidRDefault="001C351D" w:rsidP="00B74861">
      <w:pPr>
        <w:spacing w:line="240" w:lineRule="auto"/>
        <w:ind w:left="720" w:hanging="720"/>
      </w:pPr>
      <w:r>
        <w:t xml:space="preserve">        </w:t>
      </w:r>
      <w:r>
        <w:tab/>
        <w:t>return RedirectToAction(nameof(Index));</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return View(view);</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773787" w:rsidP="00B74861">
      <w:pPr>
        <w:spacing w:line="240" w:lineRule="auto"/>
        <w:ind w:left="720" w:hanging="720"/>
      </w:pPr>
    </w:p>
    <w:p w:rsidR="00773787" w:rsidRDefault="001C351D" w:rsidP="00B74861">
      <w:pPr>
        <w:spacing w:line="240" w:lineRule="auto"/>
        <w:ind w:left="720" w:hanging="720"/>
      </w:pPr>
      <w:r>
        <w:t>public async Task&lt;JsonResult&gt; GetPetsAsync(int ownerId)</w:t>
      </w:r>
    </w:p>
    <w:p w:rsidR="00773787" w:rsidRDefault="001C351D" w:rsidP="00B74861">
      <w:pPr>
        <w:spacing w:line="240" w:lineRule="auto"/>
        <w:ind w:left="720" w:hanging="720"/>
      </w:pPr>
      <w:r>
        <w:t>{</w:t>
      </w:r>
    </w:p>
    <w:p w:rsidR="00773787" w:rsidRDefault="001C351D" w:rsidP="00B74861">
      <w:pPr>
        <w:spacing w:line="240" w:lineRule="auto"/>
        <w:ind w:left="720" w:hanging="720"/>
      </w:pPr>
      <w:r>
        <w:tab/>
        <w:t>var pets = await _dataContext.Pets</w:t>
      </w:r>
    </w:p>
    <w:p w:rsidR="00773787" w:rsidRDefault="001C351D" w:rsidP="00B74861">
      <w:pPr>
        <w:spacing w:line="240" w:lineRule="auto"/>
        <w:ind w:left="720" w:hanging="720"/>
      </w:pPr>
      <w:r>
        <w:t xml:space="preserve">    </w:t>
      </w:r>
      <w:r>
        <w:tab/>
        <w:t>.Where(p =&gt; p.Owner.Id == ownerId)</w:t>
      </w:r>
    </w:p>
    <w:p w:rsidR="00773787" w:rsidRDefault="001C351D" w:rsidP="00B74861">
      <w:pPr>
        <w:spacing w:line="240" w:lineRule="auto"/>
        <w:ind w:left="720" w:hanging="720"/>
      </w:pPr>
      <w:r>
        <w:t xml:space="preserve">    </w:t>
      </w:r>
      <w:r>
        <w:tab/>
        <w:t>.OrderBy(p =&gt; p.Name)</w:t>
      </w:r>
    </w:p>
    <w:p w:rsidR="00773787" w:rsidRDefault="001C351D" w:rsidP="00B74861">
      <w:pPr>
        <w:spacing w:line="240" w:lineRule="auto"/>
        <w:ind w:left="720" w:hanging="720"/>
      </w:pPr>
      <w:r>
        <w:t xml:space="preserve">    </w:t>
      </w:r>
      <w:r>
        <w:tab/>
        <w:t>.ToListAsync();</w:t>
      </w:r>
    </w:p>
    <w:p w:rsidR="00773787" w:rsidRDefault="001C351D" w:rsidP="00B74861">
      <w:pPr>
        <w:spacing w:line="240" w:lineRule="auto"/>
        <w:ind w:left="720" w:hanging="720"/>
      </w:pPr>
      <w:r>
        <w:tab/>
        <w:t>return Json(pets);</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t>public async Task&lt;IActionResult&gt; Unassign(int? id)</w:t>
      </w:r>
    </w:p>
    <w:p w:rsidR="00773787" w:rsidRDefault="001C351D" w:rsidP="00B74861">
      <w:pPr>
        <w:spacing w:line="240" w:lineRule="auto"/>
        <w:ind w:left="720" w:hanging="720"/>
      </w:pPr>
      <w:r>
        <w:t>{</w:t>
      </w:r>
    </w:p>
    <w:p w:rsidR="00773787" w:rsidRDefault="001C351D" w:rsidP="00B74861">
      <w:pPr>
        <w:spacing w:line="240" w:lineRule="auto"/>
        <w:ind w:left="720" w:hanging="720"/>
      </w:pPr>
      <w:r>
        <w:tab/>
        <w:t>if (id == null)</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turn NotFound();</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var agenda = await _dataContext.Agendas</w:t>
      </w:r>
    </w:p>
    <w:p w:rsidR="00773787" w:rsidRDefault="001C351D" w:rsidP="00B74861">
      <w:pPr>
        <w:spacing w:line="240" w:lineRule="auto"/>
        <w:ind w:left="720" w:hanging="720"/>
      </w:pPr>
      <w:r>
        <w:t xml:space="preserve">    </w:t>
      </w:r>
      <w:r>
        <w:tab/>
        <w:t>.Include(a =&gt; a.Owner)</w:t>
      </w:r>
    </w:p>
    <w:p w:rsidR="00773787" w:rsidRDefault="001C351D" w:rsidP="00B74861">
      <w:pPr>
        <w:spacing w:line="240" w:lineRule="auto"/>
        <w:ind w:left="720" w:hanging="720"/>
      </w:pPr>
      <w:r>
        <w:t xml:space="preserve">    </w:t>
      </w:r>
      <w:r>
        <w:tab/>
        <w:t>.Include(a =&gt; a.Pet)</w:t>
      </w:r>
    </w:p>
    <w:p w:rsidR="00773787" w:rsidRDefault="001C351D" w:rsidP="00B74861">
      <w:pPr>
        <w:spacing w:line="240" w:lineRule="auto"/>
        <w:ind w:left="720" w:hanging="720"/>
      </w:pPr>
      <w:r>
        <w:t xml:space="preserve">    </w:t>
      </w:r>
      <w:r>
        <w:tab/>
        <w:t>.FirstOrDefaultAsync(o =&gt; o.Id == id.Value);</w:t>
      </w:r>
    </w:p>
    <w:p w:rsidR="00773787" w:rsidRDefault="001C351D" w:rsidP="00B74861">
      <w:pPr>
        <w:spacing w:line="240" w:lineRule="auto"/>
        <w:ind w:left="720" w:hanging="720"/>
      </w:pPr>
      <w:r>
        <w:tab/>
        <w:t>if (agenda == null)</w:t>
      </w:r>
    </w:p>
    <w:p w:rsidR="00773787" w:rsidRDefault="001C351D" w:rsidP="00B74861">
      <w:pPr>
        <w:spacing w:line="240" w:lineRule="auto"/>
        <w:ind w:left="720" w:hanging="720"/>
      </w:pPr>
      <w:r>
        <w:lastRenderedPageBreak/>
        <w:tab/>
        <w:t>{</w:t>
      </w:r>
    </w:p>
    <w:p w:rsidR="00773787" w:rsidRDefault="001C351D" w:rsidP="00B74861">
      <w:pPr>
        <w:spacing w:line="240" w:lineRule="auto"/>
        <w:ind w:left="720" w:hanging="720"/>
      </w:pPr>
      <w:r>
        <w:t xml:space="preserve">    </w:t>
      </w:r>
      <w:r>
        <w:tab/>
        <w:t>return NotFound();</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agenda.IsAvailable = true;</w:t>
      </w:r>
    </w:p>
    <w:p w:rsidR="00773787" w:rsidRDefault="001C351D" w:rsidP="00B74861">
      <w:pPr>
        <w:spacing w:line="240" w:lineRule="auto"/>
        <w:ind w:left="720" w:hanging="720"/>
      </w:pPr>
      <w:r>
        <w:tab/>
        <w:t>agenda.Pet = null;</w:t>
      </w:r>
    </w:p>
    <w:p w:rsidR="00773787" w:rsidRDefault="001C351D" w:rsidP="00B74861">
      <w:pPr>
        <w:spacing w:line="240" w:lineRule="auto"/>
        <w:ind w:left="720" w:hanging="720"/>
      </w:pPr>
      <w:r>
        <w:tab/>
        <w:t>agenda.Owner = null;</w:t>
      </w:r>
    </w:p>
    <w:p w:rsidR="00773787" w:rsidRDefault="001C351D" w:rsidP="00B74861">
      <w:pPr>
        <w:spacing w:line="240" w:lineRule="auto"/>
        <w:ind w:left="720" w:hanging="720"/>
      </w:pPr>
      <w:r>
        <w:tab/>
        <w:t>agenda.Remarks = null;</w:t>
      </w:r>
    </w:p>
    <w:p w:rsidR="00773787" w:rsidRDefault="00773787" w:rsidP="00B74861">
      <w:pPr>
        <w:spacing w:line="240" w:lineRule="auto"/>
        <w:ind w:left="720" w:hanging="720"/>
      </w:pPr>
    </w:p>
    <w:p w:rsidR="00773787" w:rsidRDefault="001C351D" w:rsidP="00B74861">
      <w:pPr>
        <w:spacing w:line="240" w:lineRule="auto"/>
        <w:ind w:left="720" w:hanging="720"/>
      </w:pPr>
      <w:r>
        <w:tab/>
        <w:t>_dataContext.Agendas.Update(agenda);</w:t>
      </w:r>
    </w:p>
    <w:p w:rsidR="00773787" w:rsidRDefault="001C351D" w:rsidP="00B74861">
      <w:pPr>
        <w:spacing w:line="240" w:lineRule="auto"/>
        <w:ind w:left="720" w:hanging="720"/>
      </w:pPr>
      <w:r>
        <w:tab/>
        <w:t>await _dataContext.SaveChangesAsync();</w:t>
      </w:r>
    </w:p>
    <w:p w:rsidR="00773787" w:rsidRDefault="001C351D" w:rsidP="00B74861">
      <w:pPr>
        <w:spacing w:line="240" w:lineRule="auto"/>
        <w:ind w:left="720" w:hanging="720"/>
      </w:pPr>
      <w:r>
        <w:tab/>
        <w:t>return RedirectToAction(nameof(Index));</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12"/>
        </w:numPr>
        <w:spacing w:line="240" w:lineRule="auto"/>
        <w:ind w:hanging="720"/>
      </w:pPr>
      <w:r>
        <w:t xml:space="preserve">Add the view  </w:t>
      </w:r>
      <w:r>
        <w:rPr>
          <w:b/>
        </w:rPr>
        <w:t>Assing</w:t>
      </w:r>
      <w:r>
        <w:t xml:space="preserve"> to </w:t>
      </w:r>
      <w:r>
        <w:rPr>
          <w:b/>
        </w:rPr>
        <w:t xml:space="preserve">AgendaController </w:t>
      </w:r>
      <w:r>
        <w:t>class:</w:t>
      </w:r>
    </w:p>
    <w:p w:rsidR="00773787" w:rsidRDefault="00773787" w:rsidP="00B74861">
      <w:pPr>
        <w:spacing w:line="240" w:lineRule="auto"/>
        <w:ind w:left="720" w:hanging="720"/>
      </w:pPr>
    </w:p>
    <w:p w:rsidR="00773787" w:rsidRDefault="001C351D" w:rsidP="00B74861">
      <w:pPr>
        <w:spacing w:line="240" w:lineRule="auto"/>
        <w:ind w:left="720" w:hanging="720"/>
      </w:pPr>
      <w:r>
        <w:t>@model MyVet.Web.Models.AgendaViewModel</w:t>
      </w:r>
    </w:p>
    <w:p w:rsidR="00773787" w:rsidRDefault="00773787" w:rsidP="00B74861">
      <w:pPr>
        <w:spacing w:line="240" w:lineRule="auto"/>
        <w:ind w:left="720" w:hanging="720"/>
      </w:pPr>
    </w:p>
    <w:p w:rsidR="00773787" w:rsidRDefault="001C351D" w:rsidP="00B74861">
      <w:pPr>
        <w:spacing w:line="240" w:lineRule="auto"/>
        <w:ind w:left="720" w:hanging="720"/>
      </w:pPr>
      <w:r>
        <w:t>@{</w:t>
      </w:r>
    </w:p>
    <w:p w:rsidR="00773787" w:rsidRDefault="001C351D" w:rsidP="00B74861">
      <w:pPr>
        <w:spacing w:line="240" w:lineRule="auto"/>
        <w:ind w:left="720" w:hanging="720"/>
      </w:pPr>
      <w:r>
        <w:tab/>
        <w:t>ViewData["Title"] = "Create";</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t>&lt;h2&gt;Assign&lt;/h2&gt;</w:t>
      </w:r>
    </w:p>
    <w:p w:rsidR="00773787" w:rsidRDefault="00773787" w:rsidP="00B74861">
      <w:pPr>
        <w:spacing w:line="240" w:lineRule="auto"/>
        <w:ind w:left="720" w:hanging="720"/>
      </w:pPr>
    </w:p>
    <w:p w:rsidR="00773787" w:rsidRDefault="001C351D" w:rsidP="00B74861">
      <w:pPr>
        <w:spacing w:line="240" w:lineRule="auto"/>
        <w:ind w:left="720" w:hanging="720"/>
      </w:pPr>
      <w:r>
        <w:t>&lt;h4&gt;Agenda&lt;/h4&gt;</w:t>
      </w:r>
    </w:p>
    <w:p w:rsidR="00773787" w:rsidRDefault="001C351D" w:rsidP="00B74861">
      <w:pPr>
        <w:spacing w:line="240" w:lineRule="auto"/>
        <w:ind w:left="720" w:hanging="720"/>
      </w:pPr>
      <w:r>
        <w:t>&lt;hr /&gt;</w:t>
      </w:r>
    </w:p>
    <w:p w:rsidR="00773787" w:rsidRDefault="001C351D" w:rsidP="00B74861">
      <w:pPr>
        <w:spacing w:line="240" w:lineRule="auto"/>
        <w:ind w:left="720" w:hanging="720"/>
      </w:pPr>
      <w:r>
        <w:t>&lt;div class="row"&gt;</w:t>
      </w:r>
    </w:p>
    <w:p w:rsidR="00773787" w:rsidRDefault="001C351D" w:rsidP="00B74861">
      <w:pPr>
        <w:spacing w:line="240" w:lineRule="auto"/>
        <w:ind w:left="720" w:hanging="720"/>
      </w:pPr>
      <w:r>
        <w:tab/>
        <w:t>&lt;div class="col-md-4"&gt;</w:t>
      </w:r>
    </w:p>
    <w:p w:rsidR="00773787" w:rsidRDefault="001C351D" w:rsidP="00B74861">
      <w:pPr>
        <w:spacing w:line="240" w:lineRule="auto"/>
        <w:ind w:left="720" w:hanging="720"/>
      </w:pPr>
      <w:r>
        <w:t xml:space="preserve">    </w:t>
      </w:r>
      <w:r>
        <w:tab/>
        <w:t>&lt;form asp-action="Assing" enctype="multipart/form-data"&gt;</w:t>
      </w:r>
    </w:p>
    <w:p w:rsidR="00773787" w:rsidRDefault="001C351D" w:rsidP="00B74861">
      <w:pPr>
        <w:spacing w:line="240" w:lineRule="auto"/>
        <w:ind w:left="720" w:hanging="720"/>
      </w:pPr>
      <w:r>
        <w:t xml:space="preserve">        </w:t>
      </w:r>
      <w:r>
        <w:tab/>
        <w:t>&lt;div asp-validation-summary="ModelOnly" class="text-danger"&gt;&lt;/div&gt;</w:t>
      </w:r>
    </w:p>
    <w:p w:rsidR="00773787" w:rsidRDefault="001C351D" w:rsidP="00B74861">
      <w:pPr>
        <w:spacing w:line="240" w:lineRule="auto"/>
        <w:ind w:left="720" w:hanging="720"/>
      </w:pPr>
      <w:r>
        <w:t xml:space="preserve">        </w:t>
      </w:r>
      <w:r>
        <w:tab/>
        <w:t>&lt;input type="hidden" asp-for="Id" /&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OwnerId" class="control-label"&gt;&lt;/label&gt;</w:t>
      </w:r>
    </w:p>
    <w:p w:rsidR="00773787" w:rsidRDefault="001C351D" w:rsidP="00B74861">
      <w:pPr>
        <w:spacing w:line="240" w:lineRule="auto"/>
        <w:ind w:left="720" w:hanging="720"/>
      </w:pPr>
      <w:r>
        <w:t xml:space="preserve">            </w:t>
      </w:r>
      <w:r>
        <w:tab/>
        <w:t>&lt;select asp-for="OwnerId" asp-items="Model.Owners" class="form-control"&gt;&lt;/select&gt;</w:t>
      </w:r>
    </w:p>
    <w:p w:rsidR="00773787" w:rsidRDefault="001C351D" w:rsidP="00B74861">
      <w:pPr>
        <w:spacing w:line="240" w:lineRule="auto"/>
        <w:ind w:left="720" w:hanging="720"/>
      </w:pPr>
      <w:r>
        <w:t xml:space="preserve">            </w:t>
      </w:r>
      <w:r>
        <w:tab/>
        <w:t>&lt;span asp-validation-for="OwnerId" class="text-danger"&gt;&lt;/span&gt;</w:t>
      </w:r>
    </w:p>
    <w:p w:rsidR="00773787" w:rsidRDefault="001C351D" w:rsidP="00B74861">
      <w:pPr>
        <w:spacing w:line="240" w:lineRule="auto"/>
        <w:ind w:left="720" w:hanging="720"/>
      </w:pPr>
      <w:r>
        <w:lastRenderedPageBreak/>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PetId" class="control-label"&gt;&lt;/label&gt;</w:t>
      </w:r>
    </w:p>
    <w:p w:rsidR="00773787" w:rsidRDefault="001C351D" w:rsidP="00B74861">
      <w:pPr>
        <w:spacing w:line="240" w:lineRule="auto"/>
        <w:ind w:left="720" w:hanging="720"/>
      </w:pPr>
      <w:r>
        <w:t xml:space="preserve">            </w:t>
      </w:r>
      <w:r>
        <w:tab/>
        <w:t>&lt;select asp-for="PetId" asp-items="Model.Pets" class="form-control"&gt;&lt;/select&gt;</w:t>
      </w:r>
    </w:p>
    <w:p w:rsidR="00773787" w:rsidRDefault="001C351D" w:rsidP="00B74861">
      <w:pPr>
        <w:spacing w:line="240" w:lineRule="auto"/>
        <w:ind w:left="720" w:hanging="720"/>
      </w:pPr>
      <w:r>
        <w:t xml:space="preserve">            </w:t>
      </w:r>
      <w:r>
        <w:tab/>
        <w:t>&lt;span asp-validation-for="PetId"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Remarks" class="control-label"&gt;&lt;/label&gt;</w:t>
      </w:r>
    </w:p>
    <w:p w:rsidR="00773787" w:rsidRDefault="001C351D" w:rsidP="00B74861">
      <w:pPr>
        <w:spacing w:line="240" w:lineRule="auto"/>
        <w:ind w:left="720" w:hanging="720"/>
      </w:pPr>
      <w:r>
        <w:t xml:space="preserve">            </w:t>
      </w:r>
      <w:r>
        <w:tab/>
        <w:t>&lt;textarea asp-for="Remarks" class="form-control"&gt;&lt;/textarea&gt;</w:t>
      </w:r>
    </w:p>
    <w:p w:rsidR="00773787" w:rsidRDefault="001C351D" w:rsidP="00B74861">
      <w:pPr>
        <w:spacing w:line="240" w:lineRule="auto"/>
        <w:ind w:left="720" w:hanging="720"/>
      </w:pPr>
      <w:r>
        <w:t xml:space="preserve">            </w:t>
      </w:r>
      <w:r>
        <w:tab/>
        <w:t>&lt;span asp-validation-for="Remarks"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input type="submit" value="Assign" class="btn btn-primary" /&gt;</w:t>
      </w:r>
    </w:p>
    <w:p w:rsidR="00773787" w:rsidRDefault="001C351D" w:rsidP="00B74861">
      <w:pPr>
        <w:spacing w:line="240" w:lineRule="auto"/>
        <w:ind w:left="720" w:hanging="720"/>
      </w:pPr>
      <w:r>
        <w:t xml:space="preserve">            </w:t>
      </w:r>
      <w:r>
        <w:tab/>
        <w:t>&lt;a asp-action="Index" class="btn btn-success"&gt;Back to List&lt;/a&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form&gt;</w:t>
      </w:r>
    </w:p>
    <w:p w:rsidR="00773787" w:rsidRDefault="001C351D" w:rsidP="00B74861">
      <w:pPr>
        <w:spacing w:line="240" w:lineRule="auto"/>
        <w:ind w:left="720" w:hanging="720"/>
      </w:pPr>
      <w:r>
        <w:tab/>
        <w:t>&lt;/div&gt;</w:t>
      </w:r>
    </w:p>
    <w:p w:rsidR="00773787" w:rsidRDefault="001C351D" w:rsidP="00B74861">
      <w:pPr>
        <w:spacing w:line="240" w:lineRule="auto"/>
        <w:ind w:left="720" w:hanging="720"/>
      </w:pPr>
      <w:r>
        <w:t>&lt;/div&gt;</w:t>
      </w:r>
    </w:p>
    <w:p w:rsidR="00773787" w:rsidRDefault="00773787" w:rsidP="00B74861">
      <w:pPr>
        <w:spacing w:line="240" w:lineRule="auto"/>
        <w:ind w:left="720" w:hanging="720"/>
      </w:pPr>
    </w:p>
    <w:p w:rsidR="00773787" w:rsidRDefault="00773787" w:rsidP="00B74861">
      <w:pPr>
        <w:spacing w:line="240" w:lineRule="auto"/>
        <w:ind w:left="720" w:hanging="720"/>
      </w:pPr>
    </w:p>
    <w:p w:rsidR="00773787" w:rsidRDefault="001C351D" w:rsidP="00B74861">
      <w:pPr>
        <w:spacing w:line="240" w:lineRule="auto"/>
        <w:ind w:left="720" w:hanging="720"/>
      </w:pPr>
      <w:r>
        <w:t>@section Scripts {</w:t>
      </w:r>
    </w:p>
    <w:p w:rsidR="00773787" w:rsidRDefault="001C351D" w:rsidP="00B74861">
      <w:pPr>
        <w:spacing w:line="240" w:lineRule="auto"/>
        <w:ind w:left="720" w:hanging="720"/>
      </w:pPr>
      <w:r>
        <w:tab/>
        <w:t>@{await Html.RenderPartialAsync("_ValidationScriptsPartial");}</w:t>
      </w:r>
    </w:p>
    <w:p w:rsidR="00773787" w:rsidRDefault="001C351D" w:rsidP="00B74861">
      <w:pPr>
        <w:spacing w:line="240" w:lineRule="auto"/>
        <w:ind w:left="720" w:hanging="720"/>
      </w:pPr>
      <w:r>
        <w:tab/>
        <w:t>&lt;script type="text/javascript"&gt;</w:t>
      </w:r>
    </w:p>
    <w:p w:rsidR="00773787" w:rsidRDefault="001C351D" w:rsidP="00B74861">
      <w:pPr>
        <w:spacing w:line="240" w:lineRule="auto"/>
        <w:ind w:left="720" w:hanging="720"/>
      </w:pPr>
      <w:r>
        <w:t xml:space="preserve">    </w:t>
      </w:r>
      <w:r>
        <w:tab/>
        <w:t>$(document).ready(function () {</w:t>
      </w:r>
    </w:p>
    <w:p w:rsidR="00773787" w:rsidRDefault="001C351D" w:rsidP="00B74861">
      <w:pPr>
        <w:spacing w:line="240" w:lineRule="auto"/>
        <w:ind w:left="720" w:hanging="720"/>
      </w:pPr>
      <w:r>
        <w:t xml:space="preserve">        </w:t>
      </w:r>
      <w:r>
        <w:tab/>
        <w:t>$("#OwnerId").change(function () {</w:t>
      </w:r>
    </w:p>
    <w:p w:rsidR="00773787" w:rsidRDefault="001C351D" w:rsidP="00B74861">
      <w:pPr>
        <w:spacing w:line="240" w:lineRule="auto"/>
        <w:ind w:left="720" w:hanging="720"/>
      </w:pPr>
      <w:r>
        <w:t xml:space="preserve">            </w:t>
      </w:r>
      <w:r>
        <w:tab/>
        <w:t>debugger;</w:t>
      </w:r>
    </w:p>
    <w:p w:rsidR="00773787" w:rsidRDefault="001C351D" w:rsidP="00B74861">
      <w:pPr>
        <w:spacing w:line="240" w:lineRule="auto"/>
        <w:ind w:left="720" w:hanging="720"/>
      </w:pPr>
      <w:r>
        <w:t xml:space="preserve">            </w:t>
      </w:r>
      <w:r>
        <w:tab/>
        <w:t>var x = $("#OwnerId").val();</w:t>
      </w:r>
    </w:p>
    <w:p w:rsidR="00773787" w:rsidRDefault="001C351D" w:rsidP="00B74861">
      <w:pPr>
        <w:spacing w:line="240" w:lineRule="auto"/>
        <w:ind w:left="720" w:hanging="720"/>
      </w:pPr>
      <w:r>
        <w:t xml:space="preserve">            </w:t>
      </w:r>
      <w:r>
        <w:tab/>
        <w:t>$("#PetId").empty();</w:t>
      </w:r>
    </w:p>
    <w:p w:rsidR="00773787" w:rsidRDefault="001C351D" w:rsidP="00B74861">
      <w:pPr>
        <w:spacing w:line="240" w:lineRule="auto"/>
        <w:ind w:left="720" w:hanging="720"/>
      </w:pPr>
      <w:r>
        <w:t xml:space="preserve">            </w:t>
      </w:r>
      <w:r>
        <w:tab/>
        <w:t>$.ajax({</w:t>
      </w:r>
    </w:p>
    <w:p w:rsidR="00773787" w:rsidRDefault="001C351D" w:rsidP="00B74861">
      <w:pPr>
        <w:spacing w:line="240" w:lineRule="auto"/>
        <w:ind w:left="720" w:hanging="720"/>
      </w:pPr>
      <w:r>
        <w:t xml:space="preserve">                </w:t>
      </w:r>
      <w:r>
        <w:tab/>
        <w:t>type: 'POST',</w:t>
      </w:r>
    </w:p>
    <w:p w:rsidR="00773787" w:rsidRDefault="001C351D" w:rsidP="00B74861">
      <w:pPr>
        <w:spacing w:line="240" w:lineRule="auto"/>
        <w:ind w:left="720" w:hanging="720"/>
      </w:pPr>
      <w:r>
        <w:t xml:space="preserve">                </w:t>
      </w:r>
      <w:r>
        <w:tab/>
        <w:t>url: '@Url.Action("GetPetsAsync")',</w:t>
      </w:r>
    </w:p>
    <w:p w:rsidR="00773787" w:rsidRDefault="001C351D" w:rsidP="00B74861">
      <w:pPr>
        <w:spacing w:line="240" w:lineRule="auto"/>
        <w:ind w:left="720" w:hanging="720"/>
      </w:pPr>
      <w:r>
        <w:t xml:space="preserve">                </w:t>
      </w:r>
      <w:r>
        <w:tab/>
        <w:t>dataType: 'json',</w:t>
      </w:r>
    </w:p>
    <w:p w:rsidR="00773787" w:rsidRDefault="001C351D" w:rsidP="00B74861">
      <w:pPr>
        <w:spacing w:line="240" w:lineRule="auto"/>
        <w:ind w:left="720" w:hanging="720"/>
      </w:pPr>
      <w:r>
        <w:t xml:space="preserve">                </w:t>
      </w:r>
      <w:r>
        <w:tab/>
        <w:t>data: { ownerId: $("#OwnerId").val() },</w:t>
      </w:r>
    </w:p>
    <w:p w:rsidR="00773787" w:rsidRDefault="001C351D" w:rsidP="00B74861">
      <w:pPr>
        <w:spacing w:line="240" w:lineRule="auto"/>
        <w:ind w:left="720" w:hanging="720"/>
      </w:pPr>
      <w:r>
        <w:lastRenderedPageBreak/>
        <w:t xml:space="preserve">                </w:t>
      </w:r>
      <w:r>
        <w:tab/>
        <w:t>success: function (pets) {</w:t>
      </w:r>
    </w:p>
    <w:p w:rsidR="00773787" w:rsidRDefault="001C351D" w:rsidP="00B74861">
      <w:pPr>
        <w:spacing w:line="240" w:lineRule="auto"/>
        <w:ind w:left="720" w:hanging="720"/>
      </w:pPr>
      <w:r>
        <w:t xml:space="preserve">                    </w:t>
      </w:r>
      <w:r>
        <w:tab/>
        <w:t>$("#PetId").append('&lt;option value="0"&gt;(Select a pet...)&lt;/option&gt;');</w:t>
      </w:r>
    </w:p>
    <w:p w:rsidR="00773787" w:rsidRDefault="001C351D" w:rsidP="00B74861">
      <w:pPr>
        <w:spacing w:line="240" w:lineRule="auto"/>
        <w:ind w:left="720" w:hanging="720"/>
      </w:pPr>
      <w:r>
        <w:t xml:space="preserve">                    </w:t>
      </w:r>
      <w:r>
        <w:tab/>
        <w:t>$.each(pets, function (i, pet) {</w:t>
      </w:r>
    </w:p>
    <w:p w:rsidR="00773787" w:rsidRDefault="001C351D" w:rsidP="00B74861">
      <w:pPr>
        <w:spacing w:line="240" w:lineRule="auto"/>
        <w:ind w:left="720" w:hanging="720"/>
      </w:pPr>
      <w:r>
        <w:t xml:space="preserve">                        </w:t>
      </w:r>
      <w:r>
        <w:tab/>
        <w:t>$("#PetId").append('&lt;option value="'</w:t>
      </w:r>
    </w:p>
    <w:p w:rsidR="00773787" w:rsidRDefault="001C351D" w:rsidP="00B74861">
      <w:pPr>
        <w:spacing w:line="240" w:lineRule="auto"/>
        <w:ind w:left="720" w:hanging="720"/>
      </w:pPr>
      <w:r>
        <w:t xml:space="preserve">                            </w:t>
      </w:r>
      <w:r>
        <w:tab/>
        <w:t>+ pet.id + '"&gt;'</w:t>
      </w:r>
    </w:p>
    <w:p w:rsidR="00773787" w:rsidRDefault="001C351D" w:rsidP="00B74861">
      <w:pPr>
        <w:spacing w:line="240" w:lineRule="auto"/>
        <w:ind w:left="720" w:hanging="720"/>
      </w:pPr>
      <w:r>
        <w:t xml:space="preserve">                            </w:t>
      </w:r>
      <w:r>
        <w:tab/>
        <w:t>+ pet.name + '&lt;/option&g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error: function (ex) {</w:t>
      </w:r>
    </w:p>
    <w:p w:rsidR="00773787" w:rsidRDefault="001C351D" w:rsidP="00B74861">
      <w:pPr>
        <w:spacing w:line="240" w:lineRule="auto"/>
        <w:ind w:left="720" w:hanging="720"/>
      </w:pPr>
      <w:r>
        <w:t xml:space="preserve">                    </w:t>
      </w:r>
      <w:r>
        <w:tab/>
        <w:t>alert('Failed to retrieve pets.' + ex.statusTex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fals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lt;/script&g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12"/>
        </w:numPr>
        <w:spacing w:line="240" w:lineRule="auto"/>
        <w:ind w:hanging="720"/>
      </w:pPr>
      <w:r>
        <w:t>Test it.</w:t>
      </w:r>
    </w:p>
    <w:p w:rsidR="00773787" w:rsidRDefault="001C351D" w:rsidP="00B74861">
      <w:pPr>
        <w:pStyle w:val="Ttulo2"/>
        <w:spacing w:line="240" w:lineRule="auto"/>
        <w:ind w:left="720" w:hanging="720"/>
      </w:pPr>
      <w:bookmarkStart w:id="33" w:name="_w9cv79fc8ot1" w:colFirst="0" w:colLast="0"/>
      <w:bookmarkEnd w:id="33"/>
      <w:r>
        <w:t>Users functionality</w:t>
      </w:r>
    </w:p>
    <w:p w:rsidR="00773787" w:rsidRDefault="001C351D" w:rsidP="00B74861">
      <w:pPr>
        <w:numPr>
          <w:ilvl w:val="0"/>
          <w:numId w:val="39"/>
        </w:numPr>
        <w:spacing w:line="240" w:lineRule="auto"/>
        <w:ind w:hanging="720"/>
      </w:pPr>
      <w:r>
        <w:t xml:space="preserve">Add the method </w:t>
      </w:r>
      <w:r>
        <w:rPr>
          <w:b/>
        </w:rPr>
        <w:t xml:space="preserve">MyPets </w:t>
      </w:r>
      <w:r>
        <w:t xml:space="preserve">for </w:t>
      </w:r>
      <w:r>
        <w:rPr>
          <w:b/>
        </w:rPr>
        <w:t>HomeCotroller</w:t>
      </w:r>
      <w:r>
        <w:t>:</w:t>
      </w:r>
    </w:p>
    <w:p w:rsidR="00773787" w:rsidRDefault="00773787" w:rsidP="00B74861">
      <w:pPr>
        <w:spacing w:line="240" w:lineRule="auto"/>
        <w:ind w:left="720" w:hanging="720"/>
      </w:pPr>
    </w:p>
    <w:p w:rsidR="00773787" w:rsidRDefault="001C351D" w:rsidP="00B74861">
      <w:pPr>
        <w:spacing w:line="240" w:lineRule="auto"/>
        <w:ind w:left="720" w:hanging="720"/>
      </w:pPr>
      <w:r>
        <w:t>[Authorize(Roles = "Customer")]</w:t>
      </w:r>
    </w:p>
    <w:p w:rsidR="00773787" w:rsidRDefault="001C351D" w:rsidP="00B74861">
      <w:pPr>
        <w:spacing w:line="240" w:lineRule="auto"/>
        <w:ind w:left="720" w:hanging="720"/>
      </w:pPr>
      <w:r>
        <w:t>public IActionResult MyPet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return View(_dataContext.Pets</w:t>
      </w:r>
    </w:p>
    <w:p w:rsidR="00773787" w:rsidRDefault="001C351D" w:rsidP="00B74861">
      <w:pPr>
        <w:spacing w:line="240" w:lineRule="auto"/>
        <w:ind w:left="720" w:hanging="720"/>
      </w:pPr>
      <w:r>
        <w:t xml:space="preserve">    </w:t>
      </w:r>
      <w:r>
        <w:tab/>
        <w:t>.Include(p =&gt; p.PetType)</w:t>
      </w:r>
    </w:p>
    <w:p w:rsidR="00773787" w:rsidRDefault="001C351D" w:rsidP="00B74861">
      <w:pPr>
        <w:spacing w:line="240" w:lineRule="auto"/>
        <w:ind w:left="720" w:hanging="720"/>
      </w:pPr>
      <w:r>
        <w:t xml:space="preserve">    </w:t>
      </w:r>
      <w:r>
        <w:tab/>
        <w:t>.Include(p =&gt; p.Histories)</w:t>
      </w:r>
    </w:p>
    <w:p w:rsidR="00773787" w:rsidRDefault="001C351D" w:rsidP="00B74861">
      <w:pPr>
        <w:spacing w:line="240" w:lineRule="auto"/>
        <w:ind w:left="720" w:hanging="720"/>
      </w:pPr>
      <w:r>
        <w:t xml:space="preserve">    </w:t>
      </w:r>
      <w:r>
        <w:tab/>
        <w:t>.Where(p =&gt; p.Owner.User.Email.ToLower().Equals(User.Identity.Name.ToLower())));</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39"/>
        </w:numPr>
        <w:spacing w:line="240" w:lineRule="auto"/>
        <w:ind w:hanging="720"/>
      </w:pPr>
      <w:r>
        <w:t xml:space="preserve">Add the view </w:t>
      </w:r>
      <w:r>
        <w:rPr>
          <w:b/>
        </w:rPr>
        <w:t xml:space="preserve">MyPets </w:t>
      </w:r>
      <w:r>
        <w:t xml:space="preserve">for </w:t>
      </w:r>
      <w:r>
        <w:rPr>
          <w:b/>
        </w:rPr>
        <w:t>HomeCotroller</w:t>
      </w:r>
      <w:r>
        <w:t>:</w:t>
      </w:r>
    </w:p>
    <w:p w:rsidR="00773787" w:rsidRDefault="00773787" w:rsidP="00B74861">
      <w:pPr>
        <w:spacing w:line="240" w:lineRule="auto"/>
        <w:ind w:left="720" w:hanging="720"/>
      </w:pPr>
    </w:p>
    <w:p w:rsidR="00773787" w:rsidRDefault="001C351D" w:rsidP="00B74861">
      <w:pPr>
        <w:spacing w:line="240" w:lineRule="auto"/>
        <w:ind w:left="720" w:hanging="720"/>
      </w:pPr>
      <w:r>
        <w:t>@model IEnumerable&lt;MyVet.Web.Data.Entities.Pet&gt;</w:t>
      </w:r>
    </w:p>
    <w:p w:rsidR="00773787" w:rsidRDefault="00773787" w:rsidP="00B74861">
      <w:pPr>
        <w:spacing w:line="240" w:lineRule="auto"/>
        <w:ind w:left="720" w:hanging="720"/>
      </w:pPr>
    </w:p>
    <w:p w:rsidR="00773787" w:rsidRDefault="001C351D" w:rsidP="00B74861">
      <w:pPr>
        <w:spacing w:line="240" w:lineRule="auto"/>
        <w:ind w:left="720" w:hanging="720"/>
      </w:pPr>
      <w:r>
        <w:t>@{</w:t>
      </w:r>
    </w:p>
    <w:p w:rsidR="00773787" w:rsidRDefault="001C351D" w:rsidP="00B74861">
      <w:pPr>
        <w:spacing w:line="240" w:lineRule="auto"/>
        <w:ind w:left="720" w:hanging="720"/>
      </w:pPr>
      <w:r>
        <w:tab/>
        <w:t>ViewData["Title"] = "Index";</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t>&lt;link rel="stylesheet" href="https://cdn.datatables.net/1.10.19/css/jquery.dataTables.min.css" /&gt;</w:t>
      </w:r>
    </w:p>
    <w:p w:rsidR="00773787" w:rsidRDefault="001C351D" w:rsidP="00B74861">
      <w:pPr>
        <w:spacing w:line="240" w:lineRule="auto"/>
        <w:ind w:left="720" w:hanging="720"/>
      </w:pPr>
      <w:r>
        <w:t>&lt;br /&gt;</w:t>
      </w:r>
    </w:p>
    <w:p w:rsidR="00773787" w:rsidRDefault="00773787" w:rsidP="00B74861">
      <w:pPr>
        <w:spacing w:line="240" w:lineRule="auto"/>
        <w:ind w:left="720" w:hanging="720"/>
      </w:pPr>
    </w:p>
    <w:p w:rsidR="00773787" w:rsidRDefault="001C351D" w:rsidP="00B74861">
      <w:pPr>
        <w:spacing w:line="240" w:lineRule="auto"/>
        <w:ind w:left="720" w:hanging="720"/>
      </w:pPr>
      <w:r>
        <w:t>&lt;div class="row"&gt;</w:t>
      </w:r>
    </w:p>
    <w:p w:rsidR="00773787" w:rsidRDefault="001C351D" w:rsidP="00B74861">
      <w:pPr>
        <w:spacing w:line="240" w:lineRule="auto"/>
        <w:ind w:left="720" w:hanging="720"/>
      </w:pPr>
      <w:r>
        <w:tab/>
        <w:t>&lt;div class="col-md-12"&gt;</w:t>
      </w:r>
    </w:p>
    <w:p w:rsidR="00773787" w:rsidRDefault="001C351D" w:rsidP="00B74861">
      <w:pPr>
        <w:spacing w:line="240" w:lineRule="auto"/>
        <w:ind w:left="720" w:hanging="720"/>
      </w:pPr>
      <w:r>
        <w:t xml:space="preserve">    </w:t>
      </w:r>
      <w:r>
        <w:tab/>
        <w:t>&lt;div class="panel panel-default"&gt;</w:t>
      </w:r>
    </w:p>
    <w:p w:rsidR="00773787" w:rsidRDefault="001C351D" w:rsidP="00B74861">
      <w:pPr>
        <w:spacing w:line="240" w:lineRule="auto"/>
        <w:ind w:left="720" w:hanging="720"/>
      </w:pPr>
      <w:r>
        <w:t xml:space="preserve">        </w:t>
      </w:r>
      <w:r>
        <w:tab/>
        <w:t>&lt;div class="panel-heading"&gt;</w:t>
      </w:r>
    </w:p>
    <w:p w:rsidR="00773787" w:rsidRDefault="001C351D" w:rsidP="00B74861">
      <w:pPr>
        <w:spacing w:line="240" w:lineRule="auto"/>
        <w:ind w:left="720" w:hanging="720"/>
      </w:pPr>
      <w:r>
        <w:t xml:space="preserve">            </w:t>
      </w:r>
      <w:r>
        <w:tab/>
        <w:t>&lt;h3 class="panel-title"&gt;Pets&lt;/h3&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div class="panel-body"&gt;</w:t>
      </w:r>
    </w:p>
    <w:p w:rsidR="00773787" w:rsidRDefault="001C351D" w:rsidP="00B74861">
      <w:pPr>
        <w:spacing w:line="240" w:lineRule="auto"/>
        <w:ind w:left="720" w:hanging="720"/>
      </w:pPr>
      <w:r>
        <w:t xml:space="preserve">            </w:t>
      </w:r>
      <w:r>
        <w:tab/>
        <w:t>&lt;table class="table table-hover table-responsive table-striped" id="MyTable"&gt;</w:t>
      </w:r>
    </w:p>
    <w:p w:rsidR="00773787" w:rsidRDefault="001C351D" w:rsidP="00B74861">
      <w:pPr>
        <w:spacing w:line="240" w:lineRule="auto"/>
        <w:ind w:left="720" w:hanging="720"/>
      </w:pPr>
      <w:r>
        <w:t xml:space="preserve">                </w:t>
      </w:r>
      <w:r>
        <w:tab/>
        <w:t>&lt;thead&gt;</w:t>
      </w:r>
    </w:p>
    <w:p w:rsidR="00773787" w:rsidRDefault="001C351D" w:rsidP="00B74861">
      <w:pPr>
        <w:spacing w:line="240" w:lineRule="auto"/>
        <w:ind w:left="720" w:hanging="720"/>
      </w:pPr>
      <w:r>
        <w:t xml:space="preserve">                    </w:t>
      </w:r>
      <w:r>
        <w:tab/>
        <w:t>&lt;tr&gt;</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Html.DisplayNameFor(model =&gt; model.Name)</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Html.DisplayNameFor(model =&gt; model.PetType.Name)</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Html.DisplayNameFor(model =&gt; model.ImageUrl)</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Html.DisplayNameFor(model =&gt; model.Race)</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Html.DisplayNameFor(model =&gt; model.Born)</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Histories</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lastRenderedPageBreak/>
        <w:t xml:space="preserve">                        </w:t>
      </w:r>
      <w:r>
        <w:tab/>
        <w:t>&lt;th&gt;&lt;/th&gt;</w:t>
      </w:r>
    </w:p>
    <w:p w:rsidR="00773787" w:rsidRDefault="001C351D" w:rsidP="00B74861">
      <w:pPr>
        <w:spacing w:line="240" w:lineRule="auto"/>
        <w:ind w:left="720" w:hanging="720"/>
      </w:pPr>
      <w:r>
        <w:t xml:space="preserve">                    </w:t>
      </w:r>
      <w:r>
        <w:tab/>
        <w:t>&lt;/tr&gt;</w:t>
      </w:r>
    </w:p>
    <w:p w:rsidR="00773787" w:rsidRDefault="001C351D" w:rsidP="00B74861">
      <w:pPr>
        <w:spacing w:line="240" w:lineRule="auto"/>
        <w:ind w:left="720" w:hanging="720"/>
      </w:pPr>
      <w:r>
        <w:t xml:space="preserve">                </w:t>
      </w:r>
      <w:r>
        <w:tab/>
        <w:t>&lt;/thead&gt;</w:t>
      </w:r>
    </w:p>
    <w:p w:rsidR="00773787" w:rsidRDefault="001C351D" w:rsidP="00B74861">
      <w:pPr>
        <w:spacing w:line="240" w:lineRule="auto"/>
        <w:ind w:left="720" w:hanging="720"/>
      </w:pPr>
      <w:r>
        <w:t xml:space="preserve">                </w:t>
      </w:r>
      <w:r>
        <w:tab/>
        <w:t>&lt;tbody&gt;</w:t>
      </w:r>
    </w:p>
    <w:p w:rsidR="00773787" w:rsidRDefault="001C351D" w:rsidP="00B74861">
      <w:pPr>
        <w:spacing w:line="240" w:lineRule="auto"/>
        <w:ind w:left="720" w:hanging="720"/>
      </w:pPr>
      <w:r>
        <w:t xml:space="preserve">                    </w:t>
      </w:r>
      <w:r>
        <w:tab/>
        <w:t>@foreach (var item in Mode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lt;tr&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Html.DisplayFor(modelItem =&gt; item.Name)</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Html.DisplayFor(modelItem =&gt; item.PetType.Name)</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if (!string.IsNullOrEmpty(item.ImageUr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lt;img src="@Url.Content(item.ImageUrl)" alt="Image" style="width:150px;height:150px;max-width: 100%; height: auto;" /&g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Html.DisplayFor(modelItem =&gt; item.Race)</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Html.DisplayFor(modelItem =&gt; item.Born)</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Html.DisplayFor(modelItem =&gt; item.Histories.Coun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a asp-action="Edit" class="btn btn-default" asp-route-id="@item.Id"&gt;&lt;i class="glyphicon glyphicon-pencil"&gt;&lt;/i&gt; &lt;/a&gt;</w:t>
      </w:r>
    </w:p>
    <w:p w:rsidR="00773787" w:rsidRDefault="001C351D" w:rsidP="00B74861">
      <w:pPr>
        <w:spacing w:line="240" w:lineRule="auto"/>
        <w:ind w:left="720" w:hanging="720"/>
      </w:pPr>
      <w:r>
        <w:t xml:space="preserve">                                </w:t>
      </w:r>
      <w:r>
        <w:tab/>
        <w:t>&lt;a asp-action="Details" class="btn btn-default" asp-route-id="@item.Id"&gt;&lt;i class="glyphicon glyphicon-list"&gt; &lt;/i&gt; &lt;/a&gt;</w:t>
      </w:r>
    </w:p>
    <w:p w:rsidR="00773787" w:rsidRDefault="001C351D" w:rsidP="00B74861">
      <w:pPr>
        <w:spacing w:line="240" w:lineRule="auto"/>
        <w:ind w:left="720" w:hanging="720"/>
      </w:pPr>
      <w:r>
        <w:t xml:space="preserve">                                </w:t>
      </w:r>
      <w:r>
        <w:tab/>
        <w:t>&lt;button data-id="@item.Id" class="btn btn-danger deleteItem" data-toggle="modal" data-target="#deleteDialog"&gt;&lt;i class="glyphicon glyphicon-trash"&gt;&lt;/i&gt;&lt;/button&gt;</w:t>
      </w:r>
    </w:p>
    <w:p w:rsidR="00773787" w:rsidRDefault="001C351D" w:rsidP="00B74861">
      <w:pPr>
        <w:spacing w:line="240" w:lineRule="auto"/>
        <w:ind w:left="720" w:hanging="720"/>
      </w:pPr>
      <w:r>
        <w:lastRenderedPageBreak/>
        <w:t xml:space="preserve">                            </w:t>
      </w:r>
      <w:r>
        <w:tab/>
        <w:t>&lt;/td&gt;</w:t>
      </w:r>
    </w:p>
    <w:p w:rsidR="00773787" w:rsidRDefault="001C351D" w:rsidP="00B74861">
      <w:pPr>
        <w:spacing w:line="240" w:lineRule="auto"/>
        <w:ind w:left="720" w:hanging="720"/>
      </w:pPr>
      <w:r>
        <w:t xml:space="preserve">                        </w:t>
      </w:r>
      <w:r>
        <w:tab/>
        <w:t>&lt;/tr&g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lt;/tbody&gt;</w:t>
      </w:r>
    </w:p>
    <w:p w:rsidR="00773787" w:rsidRDefault="001C351D" w:rsidP="00B74861">
      <w:pPr>
        <w:spacing w:line="240" w:lineRule="auto"/>
        <w:ind w:left="720" w:hanging="720"/>
      </w:pPr>
      <w:r>
        <w:t xml:space="preserve">            </w:t>
      </w:r>
      <w:r>
        <w:tab/>
        <w:t>&lt;/table&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ab/>
        <w:t>&lt;/div&gt;</w:t>
      </w:r>
    </w:p>
    <w:p w:rsidR="00773787" w:rsidRDefault="001C351D" w:rsidP="00B74861">
      <w:pPr>
        <w:spacing w:line="240" w:lineRule="auto"/>
        <w:ind w:left="720" w:hanging="720"/>
      </w:pPr>
      <w:r>
        <w:t>&lt;/div&gt;</w:t>
      </w:r>
    </w:p>
    <w:p w:rsidR="00773787" w:rsidRDefault="00773787" w:rsidP="00B74861">
      <w:pPr>
        <w:spacing w:line="240" w:lineRule="auto"/>
        <w:ind w:left="720" w:hanging="720"/>
      </w:pPr>
    </w:p>
    <w:p w:rsidR="00773787" w:rsidRDefault="001C351D" w:rsidP="00B74861">
      <w:pPr>
        <w:spacing w:line="240" w:lineRule="auto"/>
        <w:ind w:left="720" w:hanging="720"/>
      </w:pPr>
      <w:r>
        <w:t>&lt;!--Delete Item--&gt;</w:t>
      </w:r>
    </w:p>
    <w:p w:rsidR="00773787" w:rsidRDefault="001C351D" w:rsidP="00B74861">
      <w:pPr>
        <w:spacing w:line="240" w:lineRule="auto"/>
        <w:ind w:left="720" w:hanging="720"/>
      </w:pPr>
      <w:r>
        <w:t>&lt;div class="modal fade" id="deleteDialog" tabindex="-1" role="dialog" aria-labelledby="exampleModalLabel" aria-hidden="true"&gt;</w:t>
      </w:r>
    </w:p>
    <w:p w:rsidR="00773787" w:rsidRDefault="001C351D" w:rsidP="00B74861">
      <w:pPr>
        <w:spacing w:line="240" w:lineRule="auto"/>
        <w:ind w:left="720" w:hanging="720"/>
      </w:pPr>
      <w:r>
        <w:tab/>
        <w:t>&lt;div class="modal-dialog" role="document"&gt;</w:t>
      </w:r>
    </w:p>
    <w:p w:rsidR="00773787" w:rsidRDefault="001C351D" w:rsidP="00B74861">
      <w:pPr>
        <w:spacing w:line="240" w:lineRule="auto"/>
        <w:ind w:left="720" w:hanging="720"/>
      </w:pPr>
      <w:r>
        <w:t xml:space="preserve">    </w:t>
      </w:r>
      <w:r>
        <w:tab/>
        <w:t>&lt;div class="modal-content"&gt;</w:t>
      </w:r>
    </w:p>
    <w:p w:rsidR="00773787" w:rsidRDefault="001C351D" w:rsidP="00B74861">
      <w:pPr>
        <w:spacing w:line="240" w:lineRule="auto"/>
        <w:ind w:left="720" w:hanging="720"/>
      </w:pPr>
      <w:r>
        <w:t xml:space="preserve">        </w:t>
      </w:r>
      <w:r>
        <w:tab/>
        <w:t>&lt;div class="modal-header"&gt;</w:t>
      </w:r>
    </w:p>
    <w:p w:rsidR="00773787" w:rsidRDefault="001C351D" w:rsidP="00B74861">
      <w:pPr>
        <w:spacing w:line="240" w:lineRule="auto"/>
        <w:ind w:left="720" w:hanging="720"/>
      </w:pPr>
      <w:r>
        <w:t xml:space="preserve">            </w:t>
      </w:r>
      <w:r>
        <w:tab/>
        <w:t>&lt;h5 class="modal-title" id="exampleModalLabel"&gt;Delete Item&lt;/h5&gt;</w:t>
      </w:r>
    </w:p>
    <w:p w:rsidR="00773787" w:rsidRDefault="001C351D" w:rsidP="00B74861">
      <w:pPr>
        <w:spacing w:line="240" w:lineRule="auto"/>
        <w:ind w:left="720" w:hanging="720"/>
      </w:pPr>
      <w:r>
        <w:t xml:space="preserve">            </w:t>
      </w:r>
      <w:r>
        <w:tab/>
        <w:t>&lt;button type="button" class="close" data-dismiss="modal" aria-label="Close"&gt;</w:t>
      </w:r>
    </w:p>
    <w:p w:rsidR="00773787" w:rsidRDefault="001C351D" w:rsidP="00B74861">
      <w:pPr>
        <w:spacing w:line="240" w:lineRule="auto"/>
        <w:ind w:left="720" w:hanging="720"/>
      </w:pPr>
      <w:r>
        <w:t xml:space="preserve">                </w:t>
      </w:r>
      <w:r>
        <w:tab/>
        <w:t>&lt;span aria-hidden="true"&gt;&amp;times;&lt;/span&gt;</w:t>
      </w:r>
    </w:p>
    <w:p w:rsidR="00773787" w:rsidRDefault="001C351D" w:rsidP="00B74861">
      <w:pPr>
        <w:spacing w:line="240" w:lineRule="auto"/>
        <w:ind w:left="720" w:hanging="720"/>
      </w:pPr>
      <w:r>
        <w:t xml:space="preserve">            </w:t>
      </w:r>
      <w:r>
        <w:tab/>
        <w:t>&lt;/button&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div class="modal-body"&gt;</w:t>
      </w:r>
    </w:p>
    <w:p w:rsidR="00773787" w:rsidRDefault="001C351D" w:rsidP="00B74861">
      <w:pPr>
        <w:spacing w:line="240" w:lineRule="auto"/>
        <w:ind w:left="720" w:hanging="720"/>
      </w:pPr>
      <w:r>
        <w:t xml:space="preserve">            </w:t>
      </w:r>
      <w:r>
        <w:tab/>
        <w:t>&lt;p&gt;Do you want to delete the record?&lt;/p&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div class="modal-footer"&gt;</w:t>
      </w:r>
    </w:p>
    <w:p w:rsidR="00773787" w:rsidRDefault="001C351D" w:rsidP="00B74861">
      <w:pPr>
        <w:spacing w:line="240" w:lineRule="auto"/>
        <w:ind w:left="720" w:hanging="720"/>
      </w:pPr>
      <w:r>
        <w:t xml:space="preserve">            </w:t>
      </w:r>
      <w:r>
        <w:tab/>
        <w:t>&lt;button type="button" class="btn btn-primary" data-dismiss="modal"&gt;Close&lt;/button&gt;</w:t>
      </w:r>
    </w:p>
    <w:p w:rsidR="00773787" w:rsidRDefault="001C351D" w:rsidP="00B74861">
      <w:pPr>
        <w:spacing w:line="240" w:lineRule="auto"/>
        <w:ind w:left="720" w:hanging="720"/>
      </w:pPr>
      <w:r>
        <w:t xml:space="preserve">            </w:t>
      </w:r>
      <w:r>
        <w:tab/>
        <w:t>&lt;button type="button" class="btn btn-danger" id="btnYesDelete"&gt;Delete&lt;/button&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ab/>
        <w:t>&lt;/div&gt;</w:t>
      </w:r>
    </w:p>
    <w:p w:rsidR="00773787" w:rsidRDefault="001C351D" w:rsidP="00B74861">
      <w:pPr>
        <w:spacing w:line="240" w:lineRule="auto"/>
        <w:ind w:left="720" w:hanging="720"/>
      </w:pPr>
      <w:r>
        <w:t>&lt;/div&gt;</w:t>
      </w:r>
    </w:p>
    <w:p w:rsidR="00773787" w:rsidRDefault="00773787" w:rsidP="00B74861">
      <w:pPr>
        <w:spacing w:line="240" w:lineRule="auto"/>
        <w:ind w:left="720" w:hanging="720"/>
      </w:pPr>
    </w:p>
    <w:p w:rsidR="00773787" w:rsidRDefault="001C351D" w:rsidP="00B74861">
      <w:pPr>
        <w:spacing w:line="240" w:lineRule="auto"/>
        <w:ind w:left="720" w:hanging="720"/>
      </w:pPr>
      <w:r>
        <w:t>@section Scripts {</w:t>
      </w:r>
    </w:p>
    <w:p w:rsidR="00773787" w:rsidRDefault="001C351D" w:rsidP="00B74861">
      <w:pPr>
        <w:spacing w:line="240" w:lineRule="auto"/>
        <w:ind w:left="720" w:hanging="720"/>
      </w:pPr>
      <w:r>
        <w:tab/>
        <w:t>@{await Html.RenderPartialAsync("_ValidationScriptsPartial");}</w:t>
      </w:r>
    </w:p>
    <w:p w:rsidR="00773787" w:rsidRDefault="001C351D" w:rsidP="00B74861">
      <w:pPr>
        <w:spacing w:line="240" w:lineRule="auto"/>
        <w:ind w:left="720" w:hanging="720"/>
      </w:pPr>
      <w:r>
        <w:tab/>
        <w:t>&lt;script src="//cdn.datatables.net/1.10.19/js/jquery.dataTables.min.js"&gt;&lt;/script&gt;</w:t>
      </w:r>
    </w:p>
    <w:p w:rsidR="00773787" w:rsidRDefault="00773787" w:rsidP="00B74861">
      <w:pPr>
        <w:spacing w:line="240" w:lineRule="auto"/>
        <w:ind w:left="720" w:hanging="720"/>
      </w:pPr>
    </w:p>
    <w:p w:rsidR="00773787" w:rsidRDefault="001C351D" w:rsidP="00B74861">
      <w:pPr>
        <w:spacing w:line="240" w:lineRule="auto"/>
        <w:ind w:left="720" w:hanging="720"/>
      </w:pPr>
      <w:r>
        <w:tab/>
        <w:t>&lt;script type="text/javascript"&gt;</w:t>
      </w:r>
    </w:p>
    <w:p w:rsidR="00773787" w:rsidRDefault="001C351D" w:rsidP="00B74861">
      <w:pPr>
        <w:spacing w:line="240" w:lineRule="auto"/>
        <w:ind w:left="720" w:hanging="720"/>
      </w:pPr>
      <w:r>
        <w:lastRenderedPageBreak/>
        <w:t xml:space="preserve">    </w:t>
      </w:r>
      <w:r>
        <w:tab/>
        <w:t>$(document).ready(function () {</w:t>
      </w:r>
    </w:p>
    <w:p w:rsidR="00773787" w:rsidRDefault="001C351D" w:rsidP="00B74861">
      <w:pPr>
        <w:spacing w:line="240" w:lineRule="auto"/>
        <w:ind w:left="720" w:hanging="720"/>
      </w:pPr>
      <w:r>
        <w:t xml:space="preserve">        </w:t>
      </w:r>
      <w:r>
        <w:tab/>
        <w:t>$('#MyTable').DataTable();</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 Delete item</w:t>
      </w:r>
    </w:p>
    <w:p w:rsidR="00773787" w:rsidRDefault="001C351D" w:rsidP="00B74861">
      <w:pPr>
        <w:spacing w:line="240" w:lineRule="auto"/>
        <w:ind w:left="720" w:hanging="720"/>
      </w:pPr>
      <w:r>
        <w:t xml:space="preserve">        </w:t>
      </w:r>
      <w:r>
        <w:tab/>
        <w:t>var item_to_delete;</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deleteItem').click((e) =&gt; {</w:t>
      </w:r>
    </w:p>
    <w:p w:rsidR="00773787" w:rsidRDefault="001C351D" w:rsidP="00B74861">
      <w:pPr>
        <w:spacing w:line="240" w:lineRule="auto"/>
        <w:ind w:left="720" w:hanging="720"/>
      </w:pPr>
      <w:r>
        <w:t xml:space="preserve">            </w:t>
      </w:r>
      <w:r>
        <w:tab/>
        <w:t>item_to_delete = e.currentTarget.dataset.id;</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btnYesDelete").click(function () {</w:t>
      </w:r>
    </w:p>
    <w:p w:rsidR="00773787" w:rsidRDefault="001C351D" w:rsidP="00B74861">
      <w:pPr>
        <w:spacing w:line="240" w:lineRule="auto"/>
        <w:ind w:left="720" w:hanging="720"/>
      </w:pPr>
      <w:r>
        <w:t xml:space="preserve">            </w:t>
      </w:r>
      <w:r>
        <w:tab/>
        <w:t>window.location.href = '/Home/Delete/' + item_to_delet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lt;/script&g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39"/>
        </w:numPr>
        <w:spacing w:line="240" w:lineRule="auto"/>
        <w:ind w:hanging="720"/>
      </w:pPr>
      <w:r>
        <w:t>Test it.</w:t>
      </w:r>
    </w:p>
    <w:p w:rsidR="00773787" w:rsidRDefault="00773787" w:rsidP="00B74861">
      <w:pPr>
        <w:spacing w:line="240" w:lineRule="auto"/>
        <w:ind w:left="720" w:hanging="720"/>
      </w:pPr>
    </w:p>
    <w:p w:rsidR="00773787" w:rsidRDefault="001C351D" w:rsidP="00B74861">
      <w:pPr>
        <w:numPr>
          <w:ilvl w:val="0"/>
          <w:numId w:val="39"/>
        </w:numPr>
        <w:spacing w:line="240" w:lineRule="auto"/>
        <w:ind w:hanging="720"/>
      </w:pPr>
      <w:r>
        <w:t xml:space="preserve">Add those methods in </w:t>
      </w:r>
      <w:r>
        <w:rPr>
          <w:b/>
        </w:rPr>
        <w:t>HomeCotroller</w:t>
      </w:r>
      <w:r>
        <w:t>:</w:t>
      </w:r>
    </w:p>
    <w:p w:rsidR="00773787" w:rsidRDefault="00773787" w:rsidP="00B74861">
      <w:pPr>
        <w:spacing w:line="240" w:lineRule="auto"/>
        <w:ind w:left="720" w:hanging="720"/>
      </w:pPr>
    </w:p>
    <w:p w:rsidR="00773787" w:rsidRDefault="001C351D" w:rsidP="00B74861">
      <w:pPr>
        <w:spacing w:line="240" w:lineRule="auto"/>
        <w:ind w:left="720" w:hanging="720"/>
      </w:pPr>
      <w:r>
        <w:t>[Authorize(Roles = "Customer")]</w:t>
      </w:r>
    </w:p>
    <w:p w:rsidR="00773787" w:rsidRDefault="001C351D" w:rsidP="00B74861">
      <w:pPr>
        <w:spacing w:line="240" w:lineRule="auto"/>
        <w:ind w:left="720" w:hanging="720"/>
      </w:pPr>
      <w:r>
        <w:t>public async Task&lt;IActionResult&gt; Edit(int? id)</w:t>
      </w:r>
    </w:p>
    <w:p w:rsidR="00773787" w:rsidRDefault="001C351D" w:rsidP="00B74861">
      <w:pPr>
        <w:spacing w:line="240" w:lineRule="auto"/>
        <w:ind w:left="720" w:hanging="720"/>
      </w:pPr>
      <w:r>
        <w:t>{</w:t>
      </w:r>
    </w:p>
    <w:p w:rsidR="00773787" w:rsidRDefault="001C351D" w:rsidP="00B74861">
      <w:pPr>
        <w:spacing w:line="240" w:lineRule="auto"/>
        <w:ind w:left="720" w:hanging="720"/>
      </w:pPr>
      <w:r>
        <w:tab/>
        <w:t>if (id == null)</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turn NotFound();</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var pet = await _dataContext.Pets</w:t>
      </w:r>
    </w:p>
    <w:p w:rsidR="00773787" w:rsidRDefault="001C351D" w:rsidP="00B74861">
      <w:pPr>
        <w:spacing w:line="240" w:lineRule="auto"/>
        <w:ind w:left="720" w:hanging="720"/>
      </w:pPr>
      <w:r>
        <w:t xml:space="preserve">    </w:t>
      </w:r>
      <w:r>
        <w:tab/>
        <w:t>.Include(p =&gt; p.Owner)</w:t>
      </w:r>
    </w:p>
    <w:p w:rsidR="00773787" w:rsidRDefault="001C351D" w:rsidP="00B74861">
      <w:pPr>
        <w:spacing w:line="240" w:lineRule="auto"/>
        <w:ind w:left="720" w:hanging="720"/>
      </w:pPr>
      <w:r>
        <w:t xml:space="preserve">    </w:t>
      </w:r>
      <w:r>
        <w:tab/>
        <w:t>.Include(p =&gt; p.PetType)</w:t>
      </w:r>
    </w:p>
    <w:p w:rsidR="00773787" w:rsidRDefault="001C351D" w:rsidP="00B74861">
      <w:pPr>
        <w:spacing w:line="240" w:lineRule="auto"/>
        <w:ind w:left="720" w:hanging="720"/>
      </w:pPr>
      <w:r>
        <w:t xml:space="preserve">    </w:t>
      </w:r>
      <w:r>
        <w:tab/>
        <w:t>.FirstOrDefaultAsync(p =&gt; p.Id == id.Value);</w:t>
      </w:r>
    </w:p>
    <w:p w:rsidR="00773787" w:rsidRDefault="001C351D" w:rsidP="00B74861">
      <w:pPr>
        <w:spacing w:line="240" w:lineRule="auto"/>
        <w:ind w:left="720" w:hanging="720"/>
      </w:pPr>
      <w:r>
        <w:tab/>
        <w:t>if (pet == null)</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turn NotFound();</w:t>
      </w:r>
    </w:p>
    <w:p w:rsidR="00773787" w:rsidRDefault="001C351D" w:rsidP="00B74861">
      <w:pPr>
        <w:spacing w:line="240" w:lineRule="auto"/>
        <w:ind w:left="720" w:hanging="720"/>
      </w:pPr>
      <w:r>
        <w:lastRenderedPageBreak/>
        <w:tab/>
        <w:t>}</w:t>
      </w:r>
    </w:p>
    <w:p w:rsidR="00773787" w:rsidRDefault="00773787" w:rsidP="00B74861">
      <w:pPr>
        <w:spacing w:line="240" w:lineRule="auto"/>
        <w:ind w:left="720" w:hanging="720"/>
      </w:pPr>
    </w:p>
    <w:p w:rsidR="00773787" w:rsidRDefault="001C351D" w:rsidP="00B74861">
      <w:pPr>
        <w:spacing w:line="240" w:lineRule="auto"/>
        <w:ind w:left="720" w:hanging="720"/>
      </w:pPr>
      <w:r>
        <w:tab/>
        <w:t>var view = new PetViewModel</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Born = pet.Born,</w:t>
      </w:r>
    </w:p>
    <w:p w:rsidR="00773787" w:rsidRDefault="001C351D" w:rsidP="00B74861">
      <w:pPr>
        <w:spacing w:line="240" w:lineRule="auto"/>
        <w:ind w:left="720" w:hanging="720"/>
      </w:pPr>
      <w:r>
        <w:t xml:space="preserve">    </w:t>
      </w:r>
      <w:r>
        <w:tab/>
        <w:t>Id = pet.Id,</w:t>
      </w:r>
    </w:p>
    <w:p w:rsidR="00773787" w:rsidRDefault="001C351D" w:rsidP="00B74861">
      <w:pPr>
        <w:spacing w:line="240" w:lineRule="auto"/>
        <w:ind w:left="720" w:hanging="720"/>
      </w:pPr>
      <w:r>
        <w:t xml:space="preserve">    </w:t>
      </w:r>
      <w:r>
        <w:tab/>
        <w:t>ImageUrl = pet.ImageUrl,</w:t>
      </w:r>
    </w:p>
    <w:p w:rsidR="00773787" w:rsidRDefault="001C351D" w:rsidP="00B74861">
      <w:pPr>
        <w:spacing w:line="240" w:lineRule="auto"/>
        <w:ind w:left="720" w:hanging="720"/>
      </w:pPr>
      <w:r>
        <w:t xml:space="preserve">    </w:t>
      </w:r>
      <w:r>
        <w:tab/>
        <w:t>Name = pet.Name,</w:t>
      </w:r>
    </w:p>
    <w:p w:rsidR="00773787" w:rsidRDefault="001C351D" w:rsidP="00B74861">
      <w:pPr>
        <w:spacing w:line="240" w:lineRule="auto"/>
        <w:ind w:left="720" w:hanging="720"/>
      </w:pPr>
      <w:r>
        <w:t xml:space="preserve">    </w:t>
      </w:r>
      <w:r>
        <w:tab/>
        <w:t>OwnerId = pet.Owner.Id,</w:t>
      </w:r>
    </w:p>
    <w:p w:rsidR="00773787" w:rsidRDefault="001C351D" w:rsidP="00B74861">
      <w:pPr>
        <w:spacing w:line="240" w:lineRule="auto"/>
        <w:ind w:left="720" w:hanging="720"/>
      </w:pPr>
      <w:r>
        <w:t xml:space="preserve">    </w:t>
      </w:r>
      <w:r>
        <w:tab/>
        <w:t>PetTypeId = pet.PetType.Id,</w:t>
      </w:r>
    </w:p>
    <w:p w:rsidR="00773787" w:rsidRDefault="001C351D" w:rsidP="00B74861">
      <w:pPr>
        <w:spacing w:line="240" w:lineRule="auto"/>
        <w:ind w:left="720" w:hanging="720"/>
      </w:pPr>
      <w:r>
        <w:t xml:space="preserve">    </w:t>
      </w:r>
      <w:r>
        <w:tab/>
        <w:t>PetTypes = _combosHelper.GetComboPetTypes(),</w:t>
      </w:r>
    </w:p>
    <w:p w:rsidR="00773787" w:rsidRDefault="001C351D" w:rsidP="00B74861">
      <w:pPr>
        <w:spacing w:line="240" w:lineRule="auto"/>
        <w:ind w:left="720" w:hanging="720"/>
      </w:pPr>
      <w:r>
        <w:t xml:space="preserve">    </w:t>
      </w:r>
      <w:r>
        <w:tab/>
        <w:t>Race = pet.Race,</w:t>
      </w:r>
    </w:p>
    <w:p w:rsidR="00773787" w:rsidRDefault="001C351D" w:rsidP="00B74861">
      <w:pPr>
        <w:spacing w:line="240" w:lineRule="auto"/>
        <w:ind w:left="720" w:hanging="720"/>
      </w:pPr>
      <w:r>
        <w:t xml:space="preserve">    </w:t>
      </w:r>
      <w:r>
        <w:tab/>
        <w:t>Remarks = pet.Remarks</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return View(view);</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t>[HttpPost]</w:t>
      </w:r>
    </w:p>
    <w:p w:rsidR="00773787" w:rsidRDefault="001C351D" w:rsidP="00B74861">
      <w:pPr>
        <w:spacing w:line="240" w:lineRule="auto"/>
        <w:ind w:left="720" w:hanging="720"/>
      </w:pPr>
      <w:r>
        <w:t>[ValidateAntiForgeryToken]</w:t>
      </w:r>
    </w:p>
    <w:p w:rsidR="00773787" w:rsidRDefault="001C351D" w:rsidP="00B74861">
      <w:pPr>
        <w:spacing w:line="240" w:lineRule="auto"/>
        <w:ind w:left="720" w:hanging="720"/>
      </w:pPr>
      <w:r>
        <w:t>public async Task&lt;IActionResult&gt; Edit(PetViewModel view)</w:t>
      </w:r>
    </w:p>
    <w:p w:rsidR="00773787" w:rsidRDefault="001C351D" w:rsidP="00B74861">
      <w:pPr>
        <w:spacing w:line="240" w:lineRule="auto"/>
        <w:ind w:left="720" w:hanging="720"/>
      </w:pPr>
      <w:r>
        <w:t>{</w:t>
      </w:r>
    </w:p>
    <w:p w:rsidR="00773787" w:rsidRDefault="001C351D" w:rsidP="00B74861">
      <w:pPr>
        <w:spacing w:line="240" w:lineRule="auto"/>
        <w:ind w:left="720" w:hanging="720"/>
      </w:pPr>
      <w:r>
        <w:tab/>
        <w:t>if (ModelState.IsValid)</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var path = view.ImageUrl;</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if (view.ImageFile != null &amp;&amp; view.ImageFile.Length &gt; 0)</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var guid = Guid.NewGuid().ToString();</w:t>
      </w:r>
    </w:p>
    <w:p w:rsidR="00773787" w:rsidRDefault="001C351D" w:rsidP="00B74861">
      <w:pPr>
        <w:spacing w:line="240" w:lineRule="auto"/>
        <w:ind w:left="720" w:hanging="720"/>
      </w:pPr>
      <w:r>
        <w:t xml:space="preserve">        </w:t>
      </w:r>
      <w:r>
        <w:tab/>
        <w:t>var file = $"{guid}.jpg";</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ath = Path.Combine(</w:t>
      </w:r>
    </w:p>
    <w:p w:rsidR="00773787" w:rsidRDefault="001C351D" w:rsidP="00B74861">
      <w:pPr>
        <w:spacing w:line="240" w:lineRule="auto"/>
        <w:ind w:left="720" w:hanging="720"/>
      </w:pPr>
      <w:r>
        <w:t xml:space="preserve">            </w:t>
      </w:r>
      <w:r>
        <w:tab/>
        <w:t>Directory.GetCurrentDirectory(),</w:t>
      </w:r>
    </w:p>
    <w:p w:rsidR="00773787" w:rsidRDefault="001C351D" w:rsidP="00B74861">
      <w:pPr>
        <w:spacing w:line="240" w:lineRule="auto"/>
        <w:ind w:left="720" w:hanging="720"/>
      </w:pPr>
      <w:r>
        <w:t xml:space="preserve">            </w:t>
      </w:r>
      <w:r>
        <w:tab/>
        <w:t>"wwwroot\\images\\Pets",</w:t>
      </w:r>
    </w:p>
    <w:p w:rsidR="00773787" w:rsidRDefault="001C351D" w:rsidP="00B74861">
      <w:pPr>
        <w:spacing w:line="240" w:lineRule="auto"/>
        <w:ind w:left="720" w:hanging="720"/>
      </w:pPr>
      <w:r>
        <w:t xml:space="preserve">            </w:t>
      </w:r>
      <w:r>
        <w:tab/>
        <w:t>file);</w:t>
      </w:r>
    </w:p>
    <w:p w:rsidR="00773787" w:rsidRDefault="00773787" w:rsidP="00B74861">
      <w:pPr>
        <w:spacing w:line="240" w:lineRule="auto"/>
        <w:ind w:left="720" w:hanging="720"/>
      </w:pPr>
    </w:p>
    <w:p w:rsidR="00773787" w:rsidRDefault="001C351D" w:rsidP="00B74861">
      <w:pPr>
        <w:spacing w:line="240" w:lineRule="auto"/>
        <w:ind w:left="720" w:hanging="720"/>
      </w:pPr>
      <w:r>
        <w:lastRenderedPageBreak/>
        <w:t xml:space="preserve">        </w:t>
      </w:r>
      <w:r>
        <w:tab/>
        <w:t>using (var stream = new FileStream(path, FileMode.Creat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await view.ImageFile.CopyToAsync(stream);</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ath = $"~/images/Pets/{fil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var pet = new Pe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Born = view.Born,</w:t>
      </w:r>
    </w:p>
    <w:p w:rsidR="00773787" w:rsidRDefault="001C351D" w:rsidP="00B74861">
      <w:pPr>
        <w:spacing w:line="240" w:lineRule="auto"/>
        <w:ind w:left="720" w:hanging="720"/>
      </w:pPr>
      <w:r>
        <w:t xml:space="preserve">        </w:t>
      </w:r>
      <w:r>
        <w:tab/>
        <w:t>Id = view.Id,</w:t>
      </w:r>
    </w:p>
    <w:p w:rsidR="00773787" w:rsidRDefault="001C351D" w:rsidP="00B74861">
      <w:pPr>
        <w:spacing w:line="240" w:lineRule="auto"/>
        <w:ind w:left="720" w:hanging="720"/>
      </w:pPr>
      <w:r>
        <w:t xml:space="preserve">        </w:t>
      </w:r>
      <w:r>
        <w:tab/>
        <w:t>ImageUrl = path,</w:t>
      </w:r>
    </w:p>
    <w:p w:rsidR="00773787" w:rsidRDefault="001C351D" w:rsidP="00B74861">
      <w:pPr>
        <w:spacing w:line="240" w:lineRule="auto"/>
        <w:ind w:left="720" w:hanging="720"/>
      </w:pPr>
      <w:r>
        <w:t xml:space="preserve">        </w:t>
      </w:r>
      <w:r>
        <w:tab/>
        <w:t>Name = view.Name,</w:t>
      </w:r>
    </w:p>
    <w:p w:rsidR="00773787" w:rsidRDefault="001C351D" w:rsidP="00B74861">
      <w:pPr>
        <w:spacing w:line="240" w:lineRule="auto"/>
        <w:ind w:left="720" w:hanging="720"/>
      </w:pPr>
      <w:r>
        <w:t xml:space="preserve">        </w:t>
      </w:r>
      <w:r>
        <w:tab/>
        <w:t>Owner = await _dataContext.Owners.FindAsync(view.OwnerId),</w:t>
      </w:r>
    </w:p>
    <w:p w:rsidR="00773787" w:rsidRDefault="001C351D" w:rsidP="00B74861">
      <w:pPr>
        <w:spacing w:line="240" w:lineRule="auto"/>
        <w:ind w:left="720" w:hanging="720"/>
      </w:pPr>
      <w:r>
        <w:t xml:space="preserve">        </w:t>
      </w:r>
      <w:r>
        <w:tab/>
        <w:t>PetType = await _dataContext.PetTypes.FindAsync(view.PetTypeId),</w:t>
      </w:r>
    </w:p>
    <w:p w:rsidR="00773787" w:rsidRDefault="001C351D" w:rsidP="00B74861">
      <w:pPr>
        <w:spacing w:line="240" w:lineRule="auto"/>
        <w:ind w:left="720" w:hanging="720"/>
      </w:pPr>
      <w:r>
        <w:t xml:space="preserve">        </w:t>
      </w:r>
      <w:r>
        <w:tab/>
        <w:t>Race = view.Race,</w:t>
      </w:r>
    </w:p>
    <w:p w:rsidR="00773787" w:rsidRDefault="001C351D" w:rsidP="00B74861">
      <w:pPr>
        <w:spacing w:line="240" w:lineRule="auto"/>
        <w:ind w:left="720" w:hanging="720"/>
      </w:pPr>
      <w:r>
        <w:t xml:space="preserve">        </w:t>
      </w:r>
      <w:r>
        <w:tab/>
        <w:t>Remarks = view.Remarks</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_dataContext.Pets.Update(pet);</w:t>
      </w:r>
    </w:p>
    <w:p w:rsidR="00773787" w:rsidRDefault="001C351D" w:rsidP="00B74861">
      <w:pPr>
        <w:spacing w:line="240" w:lineRule="auto"/>
        <w:ind w:left="720" w:hanging="720"/>
      </w:pPr>
      <w:r>
        <w:t xml:space="preserve">    </w:t>
      </w:r>
      <w:r>
        <w:tab/>
        <w:t>await _dataContext.SaveChangesAsync();</w:t>
      </w:r>
    </w:p>
    <w:p w:rsidR="00773787" w:rsidRDefault="001C351D" w:rsidP="00B74861">
      <w:pPr>
        <w:spacing w:line="240" w:lineRule="auto"/>
        <w:ind w:left="720" w:hanging="720"/>
      </w:pPr>
      <w:r>
        <w:t xml:space="preserve">    </w:t>
      </w:r>
      <w:r>
        <w:tab/>
        <w:t>return RedirectToAction(nameof(MyPets));</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return View(view);</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39"/>
        </w:numPr>
        <w:spacing w:line="240" w:lineRule="auto"/>
        <w:ind w:hanging="720"/>
      </w:pPr>
      <w:r>
        <w:t xml:space="preserve">Add the view </w:t>
      </w:r>
      <w:r>
        <w:rPr>
          <w:b/>
        </w:rPr>
        <w:t>Edit</w:t>
      </w:r>
      <w:r>
        <w:t xml:space="preserve"> for </w:t>
      </w:r>
      <w:r>
        <w:rPr>
          <w:b/>
        </w:rPr>
        <w:t>HomeCotroller</w:t>
      </w:r>
      <w:r>
        <w:t>:</w:t>
      </w:r>
    </w:p>
    <w:p w:rsidR="00773787" w:rsidRDefault="00773787" w:rsidP="00B74861">
      <w:pPr>
        <w:spacing w:line="240" w:lineRule="auto"/>
        <w:ind w:left="720" w:hanging="720"/>
      </w:pPr>
    </w:p>
    <w:p w:rsidR="00773787" w:rsidRDefault="001C351D" w:rsidP="00B74861">
      <w:pPr>
        <w:spacing w:line="240" w:lineRule="auto"/>
        <w:ind w:left="720" w:hanging="720"/>
      </w:pPr>
      <w:r>
        <w:t>@model MyVet.Web.Models.PetViewModel</w:t>
      </w:r>
    </w:p>
    <w:p w:rsidR="00773787" w:rsidRDefault="00773787" w:rsidP="00B74861">
      <w:pPr>
        <w:spacing w:line="240" w:lineRule="auto"/>
        <w:ind w:left="720" w:hanging="720"/>
      </w:pPr>
    </w:p>
    <w:p w:rsidR="00773787" w:rsidRDefault="001C351D" w:rsidP="00B74861">
      <w:pPr>
        <w:spacing w:line="240" w:lineRule="auto"/>
        <w:ind w:left="720" w:hanging="720"/>
      </w:pPr>
      <w:r>
        <w:t>@{</w:t>
      </w:r>
    </w:p>
    <w:p w:rsidR="00773787" w:rsidRDefault="001C351D" w:rsidP="00B74861">
      <w:pPr>
        <w:spacing w:line="240" w:lineRule="auto"/>
        <w:ind w:left="720" w:hanging="720"/>
      </w:pPr>
      <w:r>
        <w:tab/>
        <w:t>ViewData["Title"] = "Edi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lastRenderedPageBreak/>
        <w:t>&lt;h2&gt;Edit&lt;/h2&gt;</w:t>
      </w:r>
    </w:p>
    <w:p w:rsidR="00773787" w:rsidRDefault="00773787" w:rsidP="00B74861">
      <w:pPr>
        <w:spacing w:line="240" w:lineRule="auto"/>
        <w:ind w:left="720" w:hanging="720"/>
      </w:pPr>
    </w:p>
    <w:p w:rsidR="00773787" w:rsidRDefault="001C351D" w:rsidP="00B74861">
      <w:pPr>
        <w:spacing w:line="240" w:lineRule="auto"/>
        <w:ind w:left="720" w:hanging="720"/>
      </w:pPr>
      <w:r>
        <w:t>&lt;h4&gt;Pet&lt;/h4&gt;</w:t>
      </w:r>
    </w:p>
    <w:p w:rsidR="00773787" w:rsidRDefault="001C351D" w:rsidP="00B74861">
      <w:pPr>
        <w:spacing w:line="240" w:lineRule="auto"/>
        <w:ind w:left="720" w:hanging="720"/>
      </w:pPr>
      <w:r>
        <w:t>&lt;hr /&gt;</w:t>
      </w:r>
    </w:p>
    <w:p w:rsidR="00773787" w:rsidRDefault="001C351D" w:rsidP="00B74861">
      <w:pPr>
        <w:spacing w:line="240" w:lineRule="auto"/>
        <w:ind w:left="720" w:hanging="720"/>
      </w:pPr>
      <w:r>
        <w:t>&lt;div class="row"&gt;</w:t>
      </w:r>
    </w:p>
    <w:p w:rsidR="00773787" w:rsidRDefault="001C351D" w:rsidP="00B74861">
      <w:pPr>
        <w:spacing w:line="240" w:lineRule="auto"/>
        <w:ind w:left="720" w:hanging="720"/>
      </w:pPr>
      <w:r>
        <w:tab/>
        <w:t>&lt;div class="col-md-4"&gt;</w:t>
      </w:r>
    </w:p>
    <w:p w:rsidR="00773787" w:rsidRDefault="001C351D" w:rsidP="00B74861">
      <w:pPr>
        <w:spacing w:line="240" w:lineRule="auto"/>
        <w:ind w:left="720" w:hanging="720"/>
      </w:pPr>
      <w:r>
        <w:t xml:space="preserve">    </w:t>
      </w:r>
      <w:r>
        <w:tab/>
        <w:t>&lt;form asp-action="Edit" enctype="multipart/form-data"&gt;</w:t>
      </w:r>
    </w:p>
    <w:p w:rsidR="00773787" w:rsidRDefault="001C351D" w:rsidP="00B74861">
      <w:pPr>
        <w:spacing w:line="240" w:lineRule="auto"/>
        <w:ind w:left="720" w:hanging="720"/>
      </w:pPr>
      <w:r>
        <w:t xml:space="preserve">        </w:t>
      </w:r>
      <w:r>
        <w:tab/>
        <w:t>&lt;div asp-validation-summary="ModelOnly" class="text-danger"&gt;&lt;/div&gt;</w:t>
      </w:r>
    </w:p>
    <w:p w:rsidR="00773787" w:rsidRDefault="001C351D" w:rsidP="00B74861">
      <w:pPr>
        <w:spacing w:line="240" w:lineRule="auto"/>
        <w:ind w:left="720" w:hanging="720"/>
      </w:pPr>
      <w:r>
        <w:t xml:space="preserve">        </w:t>
      </w:r>
      <w:r>
        <w:tab/>
        <w:t>&lt;input type="hidden" asp-for="Id" /&gt;</w:t>
      </w:r>
    </w:p>
    <w:p w:rsidR="00773787" w:rsidRDefault="001C351D" w:rsidP="00B74861">
      <w:pPr>
        <w:spacing w:line="240" w:lineRule="auto"/>
        <w:ind w:left="720" w:hanging="720"/>
      </w:pPr>
      <w:r>
        <w:t xml:space="preserve">        </w:t>
      </w:r>
      <w:r>
        <w:tab/>
        <w:t>&lt;input type="hidden" asp-for="OwnerId" /&gt;</w:t>
      </w:r>
    </w:p>
    <w:p w:rsidR="00773787" w:rsidRDefault="001C351D" w:rsidP="00B74861">
      <w:pPr>
        <w:spacing w:line="240" w:lineRule="auto"/>
        <w:ind w:left="720" w:hanging="720"/>
      </w:pPr>
      <w:r>
        <w:t xml:space="preserve">        </w:t>
      </w:r>
      <w:r>
        <w:tab/>
        <w:t>&lt;input type="hidden" asp-for="ImageUrl" /&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Name" class="control-label"&gt;&lt;/label&gt;</w:t>
      </w:r>
    </w:p>
    <w:p w:rsidR="00773787" w:rsidRDefault="001C351D" w:rsidP="00B74861">
      <w:pPr>
        <w:spacing w:line="240" w:lineRule="auto"/>
        <w:ind w:left="720" w:hanging="720"/>
      </w:pPr>
      <w:r>
        <w:t xml:space="preserve">            </w:t>
      </w:r>
      <w:r>
        <w:tab/>
        <w:t>&lt;input asp-for="Name" class="form-control" /&gt;</w:t>
      </w:r>
    </w:p>
    <w:p w:rsidR="00773787" w:rsidRDefault="001C351D" w:rsidP="00B74861">
      <w:pPr>
        <w:spacing w:line="240" w:lineRule="auto"/>
        <w:ind w:left="720" w:hanging="720"/>
      </w:pPr>
      <w:r>
        <w:t xml:space="preserve">            </w:t>
      </w:r>
      <w:r>
        <w:tab/>
        <w:t>&lt;span asp-validation-for="Name"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ImageFile" class="control-label"&gt;&lt;/label&gt;</w:t>
      </w:r>
    </w:p>
    <w:p w:rsidR="00773787" w:rsidRDefault="001C351D" w:rsidP="00B74861">
      <w:pPr>
        <w:spacing w:line="240" w:lineRule="auto"/>
        <w:ind w:left="720" w:hanging="720"/>
      </w:pPr>
      <w:r>
        <w:t xml:space="preserve">            </w:t>
      </w:r>
      <w:r>
        <w:tab/>
        <w:t>&lt;input asp-for="ImageFile" class="form-control" type="file" /&gt;</w:t>
      </w:r>
    </w:p>
    <w:p w:rsidR="00773787" w:rsidRDefault="001C351D" w:rsidP="00B74861">
      <w:pPr>
        <w:spacing w:line="240" w:lineRule="auto"/>
        <w:ind w:left="720" w:hanging="720"/>
      </w:pPr>
      <w:r>
        <w:t xml:space="preserve">            </w:t>
      </w:r>
      <w:r>
        <w:tab/>
        <w:t>&lt;span asp-validation-for="ImageFile"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PetTypeId" class="control-label"&gt;&lt;/label&gt;</w:t>
      </w:r>
    </w:p>
    <w:p w:rsidR="00773787" w:rsidRDefault="001C351D" w:rsidP="00B74861">
      <w:pPr>
        <w:spacing w:line="240" w:lineRule="auto"/>
        <w:ind w:left="720" w:hanging="720"/>
      </w:pPr>
      <w:r>
        <w:t xml:space="preserve">            </w:t>
      </w:r>
      <w:r>
        <w:tab/>
        <w:t>&lt;select asp-for="PetTypeId" asp-items="Model.PetTypes" class="form-control"&gt;&lt;/select&gt;</w:t>
      </w:r>
    </w:p>
    <w:p w:rsidR="00773787" w:rsidRDefault="001C351D" w:rsidP="00B74861">
      <w:pPr>
        <w:spacing w:line="240" w:lineRule="auto"/>
        <w:ind w:left="720" w:hanging="720"/>
      </w:pPr>
      <w:r>
        <w:t xml:space="preserve">            </w:t>
      </w:r>
      <w:r>
        <w:tab/>
        <w:t>&lt;span asp-validation-for="PetTypeId"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Race" class="control-label"&gt;&lt;/label&gt;</w:t>
      </w:r>
    </w:p>
    <w:p w:rsidR="00773787" w:rsidRDefault="001C351D" w:rsidP="00B74861">
      <w:pPr>
        <w:spacing w:line="240" w:lineRule="auto"/>
        <w:ind w:left="720" w:hanging="720"/>
      </w:pPr>
      <w:r>
        <w:t xml:space="preserve">            </w:t>
      </w:r>
      <w:r>
        <w:tab/>
        <w:t>&lt;input asp-for="Race" class="form-control" /&gt;</w:t>
      </w:r>
    </w:p>
    <w:p w:rsidR="00773787" w:rsidRDefault="001C351D" w:rsidP="00B74861">
      <w:pPr>
        <w:spacing w:line="240" w:lineRule="auto"/>
        <w:ind w:left="720" w:hanging="720"/>
      </w:pPr>
      <w:r>
        <w:t xml:space="preserve">            </w:t>
      </w:r>
      <w:r>
        <w:tab/>
        <w:t>&lt;span asp-validation-for="Race"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lastRenderedPageBreak/>
        <w:t xml:space="preserve">        </w:t>
      </w:r>
      <w:r>
        <w:tab/>
        <w:t>&lt;div class="form-group"&gt;</w:t>
      </w:r>
    </w:p>
    <w:p w:rsidR="00773787" w:rsidRDefault="001C351D" w:rsidP="00B74861">
      <w:pPr>
        <w:spacing w:line="240" w:lineRule="auto"/>
        <w:ind w:left="720" w:hanging="720"/>
      </w:pPr>
      <w:r>
        <w:t xml:space="preserve">            </w:t>
      </w:r>
      <w:r>
        <w:tab/>
        <w:t>&lt;label asp-for="Born" class="control-label"&gt;&lt;/label&gt;</w:t>
      </w:r>
    </w:p>
    <w:p w:rsidR="00773787" w:rsidRDefault="001C351D" w:rsidP="00B74861">
      <w:pPr>
        <w:spacing w:line="240" w:lineRule="auto"/>
        <w:ind w:left="720" w:hanging="720"/>
      </w:pPr>
      <w:r>
        <w:t xml:space="preserve">            </w:t>
      </w:r>
      <w:r>
        <w:tab/>
        <w:t>&lt;input asp-for="Born" class="form-control" /&gt;</w:t>
      </w:r>
    </w:p>
    <w:p w:rsidR="00773787" w:rsidRDefault="001C351D" w:rsidP="00B74861">
      <w:pPr>
        <w:spacing w:line="240" w:lineRule="auto"/>
        <w:ind w:left="720" w:hanging="720"/>
      </w:pPr>
      <w:r>
        <w:t xml:space="preserve">            </w:t>
      </w:r>
      <w:r>
        <w:tab/>
        <w:t>&lt;span asp-validation-for="Born"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Remarks" class="control-label"&gt;&lt;/label&gt;</w:t>
      </w:r>
    </w:p>
    <w:p w:rsidR="00773787" w:rsidRDefault="001C351D" w:rsidP="00B74861">
      <w:pPr>
        <w:spacing w:line="240" w:lineRule="auto"/>
        <w:ind w:left="720" w:hanging="720"/>
      </w:pPr>
      <w:r>
        <w:t xml:space="preserve">            </w:t>
      </w:r>
      <w:r>
        <w:tab/>
        <w:t>&lt;textarea asp-for="Remarks" class="form-control"&gt;&lt;/textarea&gt;</w:t>
      </w:r>
    </w:p>
    <w:p w:rsidR="00773787" w:rsidRDefault="001C351D" w:rsidP="00B74861">
      <w:pPr>
        <w:spacing w:line="240" w:lineRule="auto"/>
        <w:ind w:left="720" w:hanging="720"/>
      </w:pPr>
      <w:r>
        <w:t xml:space="preserve">            </w:t>
      </w:r>
      <w:r>
        <w:tab/>
        <w:t>&lt;span asp-validation-for="Remarks"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input type="submit" value="Save" class="btn btn-primary" /&gt;</w:t>
      </w:r>
    </w:p>
    <w:p w:rsidR="00773787" w:rsidRDefault="001C351D" w:rsidP="00B74861">
      <w:pPr>
        <w:spacing w:line="240" w:lineRule="auto"/>
        <w:ind w:left="720" w:hanging="720"/>
      </w:pPr>
      <w:r>
        <w:t xml:space="preserve">            </w:t>
      </w:r>
      <w:r>
        <w:tab/>
        <w:t>&lt;a asp-action="MyPets" class="btn btn-success"&gt;Back to My Pets&lt;/a&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form&gt;</w:t>
      </w:r>
    </w:p>
    <w:p w:rsidR="00773787" w:rsidRDefault="001C351D" w:rsidP="00B74861">
      <w:pPr>
        <w:spacing w:line="240" w:lineRule="auto"/>
        <w:ind w:left="720" w:hanging="720"/>
      </w:pPr>
      <w:r>
        <w:tab/>
        <w:t>&lt;/div&gt;</w:t>
      </w:r>
    </w:p>
    <w:p w:rsidR="00773787" w:rsidRDefault="001C351D" w:rsidP="00B74861">
      <w:pPr>
        <w:spacing w:line="240" w:lineRule="auto"/>
        <w:ind w:left="720" w:hanging="720"/>
      </w:pPr>
      <w:r>
        <w:tab/>
        <w:t>&lt;div class="col-md-4"&gt;</w:t>
      </w:r>
    </w:p>
    <w:p w:rsidR="00773787" w:rsidRDefault="001C351D" w:rsidP="00B74861">
      <w:pPr>
        <w:spacing w:line="240" w:lineRule="auto"/>
        <w:ind w:left="720" w:hanging="720"/>
      </w:pPr>
      <w:r>
        <w:t xml:space="preserve">    </w:t>
      </w:r>
      <w:r>
        <w:tab/>
        <w:t>@if (!string.IsNullOrEmpty(Model.ImageUr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lt;img src="@Url.Content(Model.ImageUrl)" alt="Image" style="width:300px;height:300px;max-width: 100%; height: auto;" /&g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lt;/div&gt;</w:t>
      </w:r>
    </w:p>
    <w:p w:rsidR="00773787" w:rsidRDefault="001C351D" w:rsidP="00B74861">
      <w:pPr>
        <w:spacing w:line="240" w:lineRule="auto"/>
        <w:ind w:left="720" w:hanging="720"/>
      </w:pPr>
      <w:r>
        <w:t>&lt;/div&gt;</w:t>
      </w:r>
    </w:p>
    <w:p w:rsidR="00773787" w:rsidRDefault="00773787" w:rsidP="00B74861">
      <w:pPr>
        <w:spacing w:line="240" w:lineRule="auto"/>
        <w:ind w:left="720" w:hanging="720"/>
      </w:pPr>
    </w:p>
    <w:p w:rsidR="00773787" w:rsidRDefault="001C351D" w:rsidP="00B74861">
      <w:pPr>
        <w:numPr>
          <w:ilvl w:val="0"/>
          <w:numId w:val="39"/>
        </w:numPr>
        <w:spacing w:line="240" w:lineRule="auto"/>
        <w:ind w:hanging="720"/>
      </w:pPr>
      <w:r>
        <w:t>Test it.</w:t>
      </w:r>
    </w:p>
    <w:p w:rsidR="00773787" w:rsidRDefault="00773787" w:rsidP="00B74861">
      <w:pPr>
        <w:spacing w:line="240" w:lineRule="auto"/>
        <w:ind w:left="720" w:hanging="720"/>
      </w:pPr>
    </w:p>
    <w:p w:rsidR="00773787" w:rsidRDefault="001C351D" w:rsidP="00B74861">
      <w:pPr>
        <w:numPr>
          <w:ilvl w:val="0"/>
          <w:numId w:val="39"/>
        </w:numPr>
        <w:spacing w:line="240" w:lineRule="auto"/>
        <w:ind w:hanging="720"/>
      </w:pPr>
      <w:r>
        <w:t xml:space="preserve">Add the method </w:t>
      </w:r>
      <w:r>
        <w:rPr>
          <w:b/>
        </w:rPr>
        <w:t xml:space="preserve">Details </w:t>
      </w:r>
      <w:r>
        <w:t xml:space="preserve">for </w:t>
      </w:r>
      <w:r>
        <w:rPr>
          <w:b/>
        </w:rPr>
        <w:t>HomeCotroller</w:t>
      </w:r>
      <w:r>
        <w:t>:</w:t>
      </w:r>
    </w:p>
    <w:p w:rsidR="00773787" w:rsidRDefault="00773787" w:rsidP="00B74861">
      <w:pPr>
        <w:spacing w:line="240" w:lineRule="auto"/>
        <w:ind w:left="720" w:hanging="720"/>
      </w:pPr>
    </w:p>
    <w:p w:rsidR="00773787" w:rsidRDefault="001C351D" w:rsidP="00B74861">
      <w:pPr>
        <w:spacing w:line="240" w:lineRule="auto"/>
        <w:ind w:left="720" w:hanging="720"/>
      </w:pPr>
      <w:r>
        <w:t>[Authorize(Roles = "Customer")]</w:t>
      </w:r>
    </w:p>
    <w:p w:rsidR="00773787" w:rsidRDefault="001C351D" w:rsidP="00B74861">
      <w:pPr>
        <w:spacing w:line="240" w:lineRule="auto"/>
        <w:ind w:left="720" w:hanging="720"/>
      </w:pPr>
      <w:r>
        <w:t>public async Task&lt;IActionResult&gt; Details(int? id)</w:t>
      </w:r>
    </w:p>
    <w:p w:rsidR="00773787" w:rsidRDefault="001C351D" w:rsidP="00B74861">
      <w:pPr>
        <w:spacing w:line="240" w:lineRule="auto"/>
        <w:ind w:left="720" w:hanging="720"/>
      </w:pPr>
      <w:r>
        <w:t>{</w:t>
      </w:r>
    </w:p>
    <w:p w:rsidR="00773787" w:rsidRDefault="001C351D" w:rsidP="00B74861">
      <w:pPr>
        <w:spacing w:line="240" w:lineRule="auto"/>
        <w:ind w:left="720" w:hanging="720"/>
      </w:pPr>
      <w:r>
        <w:tab/>
        <w:t>if (id == null)</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turn NotFound();</w:t>
      </w:r>
    </w:p>
    <w:p w:rsidR="00773787" w:rsidRDefault="001C351D" w:rsidP="00B74861">
      <w:pPr>
        <w:spacing w:line="240" w:lineRule="auto"/>
        <w:ind w:left="720" w:hanging="720"/>
      </w:pPr>
      <w:r>
        <w:lastRenderedPageBreak/>
        <w:tab/>
        <w:t>}</w:t>
      </w:r>
    </w:p>
    <w:p w:rsidR="00773787" w:rsidRDefault="00773787" w:rsidP="00B74861">
      <w:pPr>
        <w:spacing w:line="240" w:lineRule="auto"/>
        <w:ind w:left="720" w:hanging="720"/>
      </w:pPr>
    </w:p>
    <w:p w:rsidR="00773787" w:rsidRDefault="001C351D" w:rsidP="00B74861">
      <w:pPr>
        <w:spacing w:line="240" w:lineRule="auto"/>
        <w:ind w:left="720" w:hanging="720"/>
      </w:pPr>
      <w:r>
        <w:tab/>
        <w:t>var pet = await _dataContext.Pets</w:t>
      </w:r>
    </w:p>
    <w:p w:rsidR="00773787" w:rsidRDefault="001C351D" w:rsidP="00B74861">
      <w:pPr>
        <w:spacing w:line="240" w:lineRule="auto"/>
        <w:ind w:left="720" w:hanging="720"/>
      </w:pPr>
      <w:r>
        <w:t xml:space="preserve">    </w:t>
      </w:r>
      <w:r>
        <w:tab/>
        <w:t>.Include(p =&gt; p.Owner)</w:t>
      </w:r>
    </w:p>
    <w:p w:rsidR="00773787" w:rsidRDefault="001C351D" w:rsidP="00B74861">
      <w:pPr>
        <w:spacing w:line="240" w:lineRule="auto"/>
        <w:ind w:left="720" w:hanging="720"/>
      </w:pPr>
      <w:r>
        <w:t xml:space="preserve">    </w:t>
      </w:r>
      <w:r>
        <w:tab/>
        <w:t>.ThenInclude(o =&gt; o.User)</w:t>
      </w:r>
    </w:p>
    <w:p w:rsidR="00773787" w:rsidRDefault="001C351D" w:rsidP="00B74861">
      <w:pPr>
        <w:spacing w:line="240" w:lineRule="auto"/>
        <w:ind w:left="720" w:hanging="720"/>
      </w:pPr>
      <w:r>
        <w:t xml:space="preserve">    </w:t>
      </w:r>
      <w:r>
        <w:tab/>
        <w:t>.Include(p =&gt; p.Histories)</w:t>
      </w:r>
    </w:p>
    <w:p w:rsidR="00773787" w:rsidRDefault="001C351D" w:rsidP="00B74861">
      <w:pPr>
        <w:spacing w:line="240" w:lineRule="auto"/>
        <w:ind w:left="720" w:hanging="720"/>
      </w:pPr>
      <w:r>
        <w:t xml:space="preserve">    </w:t>
      </w:r>
      <w:r>
        <w:tab/>
        <w:t>.ThenInclude(h =&gt; h.ServiceType)</w:t>
      </w:r>
    </w:p>
    <w:p w:rsidR="00773787" w:rsidRDefault="001C351D" w:rsidP="00B74861">
      <w:pPr>
        <w:spacing w:line="240" w:lineRule="auto"/>
        <w:ind w:left="720" w:hanging="720"/>
      </w:pPr>
      <w:r>
        <w:t xml:space="preserve">    </w:t>
      </w:r>
      <w:r>
        <w:tab/>
        <w:t>.FirstOrDefaultAsync(o =&gt; o.Id == id.Value);</w:t>
      </w:r>
    </w:p>
    <w:p w:rsidR="00773787" w:rsidRDefault="001C351D" w:rsidP="00B74861">
      <w:pPr>
        <w:spacing w:line="240" w:lineRule="auto"/>
        <w:ind w:left="720" w:hanging="720"/>
      </w:pPr>
      <w:r>
        <w:tab/>
        <w:t>if (pet == null)</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turn NotFound();</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return View(pe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39"/>
        </w:numPr>
        <w:spacing w:line="240" w:lineRule="auto"/>
        <w:ind w:hanging="720"/>
      </w:pPr>
      <w:r>
        <w:t xml:space="preserve">Add the view </w:t>
      </w:r>
      <w:r>
        <w:rPr>
          <w:b/>
        </w:rPr>
        <w:t xml:space="preserve">Details </w:t>
      </w:r>
      <w:r>
        <w:t xml:space="preserve">for </w:t>
      </w:r>
      <w:r>
        <w:rPr>
          <w:b/>
        </w:rPr>
        <w:t>HomeCotroller</w:t>
      </w:r>
      <w:r>
        <w:t>:</w:t>
      </w:r>
    </w:p>
    <w:p w:rsidR="00773787" w:rsidRDefault="00773787" w:rsidP="00B74861">
      <w:pPr>
        <w:spacing w:line="240" w:lineRule="auto"/>
        <w:ind w:left="720" w:hanging="720"/>
      </w:pPr>
    </w:p>
    <w:p w:rsidR="00773787" w:rsidRDefault="001C351D" w:rsidP="00B74861">
      <w:pPr>
        <w:spacing w:line="240" w:lineRule="auto"/>
        <w:ind w:left="720" w:hanging="720"/>
      </w:pPr>
      <w:r>
        <w:t>@model MyVet.Web.Data.Entities.Pet</w:t>
      </w:r>
    </w:p>
    <w:p w:rsidR="00773787" w:rsidRDefault="00773787" w:rsidP="00B74861">
      <w:pPr>
        <w:spacing w:line="240" w:lineRule="auto"/>
        <w:ind w:left="720" w:hanging="720"/>
      </w:pPr>
    </w:p>
    <w:p w:rsidR="00773787" w:rsidRDefault="001C351D" w:rsidP="00B74861">
      <w:pPr>
        <w:spacing w:line="240" w:lineRule="auto"/>
        <w:ind w:left="720" w:hanging="720"/>
      </w:pPr>
      <w:r>
        <w:t>@{</w:t>
      </w:r>
    </w:p>
    <w:p w:rsidR="00773787" w:rsidRDefault="001C351D" w:rsidP="00B74861">
      <w:pPr>
        <w:spacing w:line="240" w:lineRule="auto"/>
        <w:ind w:left="720" w:hanging="720"/>
      </w:pPr>
      <w:r>
        <w:tab/>
        <w:t>ViewData["Title"] = "Details";</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t>&lt;link rel="stylesheet" href="https://cdn.datatables.net/1.10.19/css/jquery.dataTables.min.css" /&gt;</w:t>
      </w:r>
    </w:p>
    <w:p w:rsidR="00773787" w:rsidRDefault="00773787" w:rsidP="00B74861">
      <w:pPr>
        <w:spacing w:line="240" w:lineRule="auto"/>
        <w:ind w:left="720" w:hanging="720"/>
      </w:pPr>
    </w:p>
    <w:p w:rsidR="00773787" w:rsidRDefault="001C351D" w:rsidP="00B74861">
      <w:pPr>
        <w:spacing w:line="240" w:lineRule="auto"/>
        <w:ind w:left="720" w:hanging="720"/>
      </w:pPr>
      <w:r>
        <w:t>&lt;h2&gt;Pet&lt;/h2&gt;</w:t>
      </w:r>
    </w:p>
    <w:p w:rsidR="00773787" w:rsidRDefault="00773787" w:rsidP="00B74861">
      <w:pPr>
        <w:spacing w:line="240" w:lineRule="auto"/>
        <w:ind w:left="720" w:hanging="720"/>
      </w:pPr>
    </w:p>
    <w:p w:rsidR="00773787" w:rsidRDefault="001C351D" w:rsidP="00B74861">
      <w:pPr>
        <w:spacing w:line="240" w:lineRule="auto"/>
        <w:ind w:left="720" w:hanging="720"/>
      </w:pPr>
      <w:r>
        <w:t>&lt;div&gt;</w:t>
      </w:r>
    </w:p>
    <w:p w:rsidR="00773787" w:rsidRDefault="001C351D" w:rsidP="00B74861">
      <w:pPr>
        <w:spacing w:line="240" w:lineRule="auto"/>
        <w:ind w:left="720" w:hanging="720"/>
      </w:pPr>
      <w:r>
        <w:tab/>
        <w:t>&lt;h4&gt;Details&lt;/h4&gt;</w:t>
      </w:r>
    </w:p>
    <w:p w:rsidR="00773787" w:rsidRDefault="001C351D" w:rsidP="00B74861">
      <w:pPr>
        <w:spacing w:line="240" w:lineRule="auto"/>
        <w:ind w:left="720" w:hanging="720"/>
      </w:pPr>
      <w:r>
        <w:tab/>
        <w:t>&lt;hr /&gt;</w:t>
      </w:r>
    </w:p>
    <w:p w:rsidR="00773787" w:rsidRDefault="001C351D" w:rsidP="00B74861">
      <w:pPr>
        <w:spacing w:line="240" w:lineRule="auto"/>
        <w:ind w:left="720" w:hanging="720"/>
      </w:pPr>
      <w:r>
        <w:tab/>
        <w:t>&lt;div class="row"&gt;</w:t>
      </w:r>
    </w:p>
    <w:p w:rsidR="00773787" w:rsidRDefault="001C351D" w:rsidP="00B74861">
      <w:pPr>
        <w:spacing w:line="240" w:lineRule="auto"/>
        <w:ind w:left="720" w:hanging="720"/>
      </w:pPr>
      <w:r>
        <w:t xml:space="preserve">    </w:t>
      </w:r>
      <w:r>
        <w:tab/>
        <w:t>&lt;div class="col-md-4"&gt;</w:t>
      </w:r>
    </w:p>
    <w:p w:rsidR="00773787" w:rsidRDefault="001C351D" w:rsidP="00B74861">
      <w:pPr>
        <w:spacing w:line="240" w:lineRule="auto"/>
        <w:ind w:left="720" w:hanging="720"/>
      </w:pPr>
      <w:r>
        <w:t xml:space="preserve">        </w:t>
      </w:r>
      <w:r>
        <w:tab/>
        <w:t>&lt;dl class="dl-horizontal"&gt;</w:t>
      </w:r>
    </w:p>
    <w:p w:rsidR="00773787" w:rsidRDefault="001C351D" w:rsidP="00B74861">
      <w:pPr>
        <w:spacing w:line="240" w:lineRule="auto"/>
        <w:ind w:left="720" w:hanging="720"/>
      </w:pPr>
      <w:r>
        <w:t xml:space="preserve">            </w:t>
      </w:r>
      <w:r>
        <w:tab/>
        <w:t>&lt;dt&gt;</w:t>
      </w:r>
    </w:p>
    <w:p w:rsidR="00773787" w:rsidRDefault="001C351D" w:rsidP="00B74861">
      <w:pPr>
        <w:spacing w:line="240" w:lineRule="auto"/>
        <w:ind w:left="720" w:hanging="720"/>
      </w:pPr>
      <w:r>
        <w:t xml:space="preserve">                </w:t>
      </w:r>
      <w:r>
        <w:tab/>
        <w:t>Owner</w:t>
      </w:r>
    </w:p>
    <w:p w:rsidR="00773787" w:rsidRDefault="001C351D" w:rsidP="00B74861">
      <w:pPr>
        <w:spacing w:line="240" w:lineRule="auto"/>
        <w:ind w:left="720" w:hanging="720"/>
      </w:pPr>
      <w:r>
        <w:lastRenderedPageBreak/>
        <w:t xml:space="preserve">            </w:t>
      </w:r>
      <w:r>
        <w:tab/>
        <w:t>&lt;/dt&gt;</w:t>
      </w:r>
    </w:p>
    <w:p w:rsidR="00773787" w:rsidRDefault="001C351D" w:rsidP="00B74861">
      <w:pPr>
        <w:spacing w:line="240" w:lineRule="auto"/>
        <w:ind w:left="720" w:hanging="720"/>
      </w:pPr>
      <w:r>
        <w:t xml:space="preserve">            </w:t>
      </w:r>
      <w:r>
        <w:tab/>
        <w:t>&lt;dd&gt;</w:t>
      </w:r>
    </w:p>
    <w:p w:rsidR="00773787" w:rsidRDefault="001C351D" w:rsidP="00B74861">
      <w:pPr>
        <w:spacing w:line="240" w:lineRule="auto"/>
        <w:ind w:left="720" w:hanging="720"/>
      </w:pPr>
      <w:r>
        <w:t xml:space="preserve">                </w:t>
      </w:r>
      <w:r>
        <w:tab/>
        <w:t>@Html.DisplayFor(model =&gt; model.Owner.User.FullName)</w:t>
      </w:r>
    </w:p>
    <w:p w:rsidR="00773787" w:rsidRDefault="001C351D" w:rsidP="00B74861">
      <w:pPr>
        <w:spacing w:line="240" w:lineRule="auto"/>
        <w:ind w:left="720" w:hanging="720"/>
      </w:pPr>
      <w:r>
        <w:t xml:space="preserve">            </w:t>
      </w:r>
      <w:r>
        <w:tab/>
        <w:t>&lt;/dd&gt;</w:t>
      </w:r>
    </w:p>
    <w:p w:rsidR="00773787" w:rsidRDefault="001C351D" w:rsidP="00B74861">
      <w:pPr>
        <w:spacing w:line="240" w:lineRule="auto"/>
        <w:ind w:left="720" w:hanging="720"/>
      </w:pPr>
      <w:r>
        <w:t xml:space="preserve">            </w:t>
      </w:r>
      <w:r>
        <w:tab/>
        <w:t>&lt;dt&gt;</w:t>
      </w:r>
    </w:p>
    <w:p w:rsidR="00773787" w:rsidRDefault="001C351D" w:rsidP="00B74861">
      <w:pPr>
        <w:spacing w:line="240" w:lineRule="auto"/>
        <w:ind w:left="720" w:hanging="720"/>
      </w:pPr>
      <w:r>
        <w:t xml:space="preserve">                </w:t>
      </w:r>
      <w:r>
        <w:tab/>
        <w:t>@Html.DisplayNameFor(model =&gt; model.Name)</w:t>
      </w:r>
    </w:p>
    <w:p w:rsidR="00773787" w:rsidRDefault="001C351D" w:rsidP="00B74861">
      <w:pPr>
        <w:spacing w:line="240" w:lineRule="auto"/>
        <w:ind w:left="720" w:hanging="720"/>
      </w:pPr>
      <w:r>
        <w:t xml:space="preserve">            </w:t>
      </w:r>
      <w:r>
        <w:tab/>
        <w:t>&lt;/dt&gt;</w:t>
      </w:r>
    </w:p>
    <w:p w:rsidR="00773787" w:rsidRDefault="001C351D" w:rsidP="00B74861">
      <w:pPr>
        <w:spacing w:line="240" w:lineRule="auto"/>
        <w:ind w:left="720" w:hanging="720"/>
      </w:pPr>
      <w:r>
        <w:t xml:space="preserve">            </w:t>
      </w:r>
      <w:r>
        <w:tab/>
        <w:t>&lt;dd&gt;</w:t>
      </w:r>
    </w:p>
    <w:p w:rsidR="00773787" w:rsidRDefault="001C351D" w:rsidP="00B74861">
      <w:pPr>
        <w:spacing w:line="240" w:lineRule="auto"/>
        <w:ind w:left="720" w:hanging="720"/>
      </w:pPr>
      <w:r>
        <w:t xml:space="preserve">                </w:t>
      </w:r>
      <w:r>
        <w:tab/>
        <w:t>@Html.DisplayFor(model =&gt; model.Name)</w:t>
      </w:r>
    </w:p>
    <w:p w:rsidR="00773787" w:rsidRDefault="001C351D" w:rsidP="00B74861">
      <w:pPr>
        <w:spacing w:line="240" w:lineRule="auto"/>
        <w:ind w:left="720" w:hanging="720"/>
      </w:pPr>
      <w:r>
        <w:t xml:space="preserve">            </w:t>
      </w:r>
      <w:r>
        <w:tab/>
        <w:t>&lt;/dd&gt;</w:t>
      </w:r>
    </w:p>
    <w:p w:rsidR="00773787" w:rsidRDefault="001C351D" w:rsidP="00B74861">
      <w:pPr>
        <w:spacing w:line="240" w:lineRule="auto"/>
        <w:ind w:left="720" w:hanging="720"/>
      </w:pPr>
      <w:r>
        <w:t xml:space="preserve">            </w:t>
      </w:r>
      <w:r>
        <w:tab/>
        <w:t>&lt;dt&gt;</w:t>
      </w:r>
    </w:p>
    <w:p w:rsidR="00773787" w:rsidRDefault="001C351D" w:rsidP="00B74861">
      <w:pPr>
        <w:spacing w:line="240" w:lineRule="auto"/>
        <w:ind w:left="720" w:hanging="720"/>
      </w:pPr>
      <w:r>
        <w:t xml:space="preserve">                </w:t>
      </w:r>
      <w:r>
        <w:tab/>
        <w:t>@Html.DisplayNameFor(model =&gt; model.Race)</w:t>
      </w:r>
    </w:p>
    <w:p w:rsidR="00773787" w:rsidRDefault="001C351D" w:rsidP="00B74861">
      <w:pPr>
        <w:spacing w:line="240" w:lineRule="auto"/>
        <w:ind w:left="720" w:hanging="720"/>
      </w:pPr>
      <w:r>
        <w:t xml:space="preserve">            </w:t>
      </w:r>
      <w:r>
        <w:tab/>
        <w:t>&lt;/dt&gt;</w:t>
      </w:r>
    </w:p>
    <w:p w:rsidR="00773787" w:rsidRDefault="001C351D" w:rsidP="00B74861">
      <w:pPr>
        <w:spacing w:line="240" w:lineRule="auto"/>
        <w:ind w:left="720" w:hanging="720"/>
      </w:pPr>
      <w:r>
        <w:t xml:space="preserve">            </w:t>
      </w:r>
      <w:r>
        <w:tab/>
        <w:t>&lt;dd&gt;</w:t>
      </w:r>
    </w:p>
    <w:p w:rsidR="00773787" w:rsidRDefault="001C351D" w:rsidP="00B74861">
      <w:pPr>
        <w:spacing w:line="240" w:lineRule="auto"/>
        <w:ind w:left="720" w:hanging="720"/>
      </w:pPr>
      <w:r>
        <w:t xml:space="preserve">                </w:t>
      </w:r>
      <w:r>
        <w:tab/>
        <w:t>@Html.DisplayFor(model =&gt; model.Race)</w:t>
      </w:r>
    </w:p>
    <w:p w:rsidR="00773787" w:rsidRDefault="001C351D" w:rsidP="00B74861">
      <w:pPr>
        <w:spacing w:line="240" w:lineRule="auto"/>
        <w:ind w:left="720" w:hanging="720"/>
      </w:pPr>
      <w:r>
        <w:t xml:space="preserve">            </w:t>
      </w:r>
      <w:r>
        <w:tab/>
        <w:t>&lt;/dd&gt;</w:t>
      </w:r>
    </w:p>
    <w:p w:rsidR="00773787" w:rsidRDefault="001C351D" w:rsidP="00B74861">
      <w:pPr>
        <w:spacing w:line="240" w:lineRule="auto"/>
        <w:ind w:left="720" w:hanging="720"/>
      </w:pPr>
      <w:r>
        <w:t xml:space="preserve">            </w:t>
      </w:r>
      <w:r>
        <w:tab/>
        <w:t>&lt;dt&gt;</w:t>
      </w:r>
    </w:p>
    <w:p w:rsidR="00773787" w:rsidRDefault="001C351D" w:rsidP="00B74861">
      <w:pPr>
        <w:spacing w:line="240" w:lineRule="auto"/>
        <w:ind w:left="720" w:hanging="720"/>
      </w:pPr>
      <w:r>
        <w:t xml:space="preserve">                </w:t>
      </w:r>
      <w:r>
        <w:tab/>
        <w:t>@Html.DisplayNameFor(model =&gt; model.Born)</w:t>
      </w:r>
    </w:p>
    <w:p w:rsidR="00773787" w:rsidRDefault="001C351D" w:rsidP="00B74861">
      <w:pPr>
        <w:spacing w:line="240" w:lineRule="auto"/>
        <w:ind w:left="720" w:hanging="720"/>
      </w:pPr>
      <w:r>
        <w:t xml:space="preserve">            </w:t>
      </w:r>
      <w:r>
        <w:tab/>
        <w:t>&lt;/dt&gt;</w:t>
      </w:r>
    </w:p>
    <w:p w:rsidR="00773787" w:rsidRDefault="001C351D" w:rsidP="00B74861">
      <w:pPr>
        <w:spacing w:line="240" w:lineRule="auto"/>
        <w:ind w:left="720" w:hanging="720"/>
      </w:pPr>
      <w:r>
        <w:t xml:space="preserve">            </w:t>
      </w:r>
      <w:r>
        <w:tab/>
        <w:t>&lt;dd&gt;</w:t>
      </w:r>
    </w:p>
    <w:p w:rsidR="00773787" w:rsidRDefault="001C351D" w:rsidP="00B74861">
      <w:pPr>
        <w:spacing w:line="240" w:lineRule="auto"/>
        <w:ind w:left="720" w:hanging="720"/>
      </w:pPr>
      <w:r>
        <w:t xml:space="preserve">                </w:t>
      </w:r>
      <w:r>
        <w:tab/>
        <w:t>@Html.DisplayFor(model =&gt; model.Born)</w:t>
      </w:r>
    </w:p>
    <w:p w:rsidR="00773787" w:rsidRDefault="001C351D" w:rsidP="00B74861">
      <w:pPr>
        <w:spacing w:line="240" w:lineRule="auto"/>
        <w:ind w:left="720" w:hanging="720"/>
      </w:pPr>
      <w:r>
        <w:t xml:space="preserve">            </w:t>
      </w:r>
      <w:r>
        <w:tab/>
        <w:t>&lt;/dd&gt;</w:t>
      </w:r>
    </w:p>
    <w:p w:rsidR="00773787" w:rsidRDefault="001C351D" w:rsidP="00B74861">
      <w:pPr>
        <w:spacing w:line="240" w:lineRule="auto"/>
        <w:ind w:left="720" w:hanging="720"/>
      </w:pPr>
      <w:r>
        <w:t xml:space="preserve">            </w:t>
      </w:r>
      <w:r>
        <w:tab/>
        <w:t>&lt;dt&gt;</w:t>
      </w:r>
    </w:p>
    <w:p w:rsidR="00773787" w:rsidRDefault="001C351D" w:rsidP="00B74861">
      <w:pPr>
        <w:spacing w:line="240" w:lineRule="auto"/>
        <w:ind w:left="720" w:hanging="720"/>
      </w:pPr>
      <w:r>
        <w:t xml:space="preserve">                </w:t>
      </w:r>
      <w:r>
        <w:tab/>
        <w:t>@Html.DisplayNameFor(model =&gt; model.Remarks)</w:t>
      </w:r>
    </w:p>
    <w:p w:rsidR="00773787" w:rsidRDefault="001C351D" w:rsidP="00B74861">
      <w:pPr>
        <w:spacing w:line="240" w:lineRule="auto"/>
        <w:ind w:left="720" w:hanging="720"/>
      </w:pPr>
      <w:r>
        <w:t xml:space="preserve">            </w:t>
      </w:r>
      <w:r>
        <w:tab/>
        <w:t>&lt;/dt&gt;</w:t>
      </w:r>
    </w:p>
    <w:p w:rsidR="00773787" w:rsidRDefault="001C351D" w:rsidP="00B74861">
      <w:pPr>
        <w:spacing w:line="240" w:lineRule="auto"/>
        <w:ind w:left="720" w:hanging="720"/>
      </w:pPr>
      <w:r>
        <w:t xml:space="preserve">            </w:t>
      </w:r>
      <w:r>
        <w:tab/>
        <w:t>&lt;dd&gt;</w:t>
      </w:r>
    </w:p>
    <w:p w:rsidR="00773787" w:rsidRDefault="001C351D" w:rsidP="00B74861">
      <w:pPr>
        <w:spacing w:line="240" w:lineRule="auto"/>
        <w:ind w:left="720" w:hanging="720"/>
      </w:pPr>
      <w:r>
        <w:t xml:space="preserve">                </w:t>
      </w:r>
      <w:r>
        <w:tab/>
        <w:t>@Html.DisplayFor(model =&gt; model.Remarks)</w:t>
      </w:r>
    </w:p>
    <w:p w:rsidR="00773787" w:rsidRDefault="001C351D" w:rsidP="00B74861">
      <w:pPr>
        <w:spacing w:line="240" w:lineRule="auto"/>
        <w:ind w:left="720" w:hanging="720"/>
      </w:pPr>
      <w:r>
        <w:t xml:space="preserve">            </w:t>
      </w:r>
      <w:r>
        <w:tab/>
        <w:t>&lt;/dd&gt;</w:t>
      </w:r>
    </w:p>
    <w:p w:rsidR="00773787" w:rsidRDefault="001C351D" w:rsidP="00B74861">
      <w:pPr>
        <w:spacing w:line="240" w:lineRule="auto"/>
        <w:ind w:left="720" w:hanging="720"/>
      </w:pPr>
      <w:r>
        <w:t xml:space="preserve">        </w:t>
      </w:r>
      <w:r>
        <w:tab/>
        <w:t>&lt;/dl&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div class="col-md-4"&gt;</w:t>
      </w:r>
    </w:p>
    <w:p w:rsidR="00773787" w:rsidRDefault="001C351D" w:rsidP="00B74861">
      <w:pPr>
        <w:spacing w:line="240" w:lineRule="auto"/>
        <w:ind w:left="720" w:hanging="720"/>
      </w:pPr>
      <w:r>
        <w:t xml:space="preserve">        </w:t>
      </w:r>
      <w:r>
        <w:tab/>
        <w:t>@if (!string.IsNullOrEmpty(Model.ImageUr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lt;img src="@Url.Content(Model.ImageUrl)" alt="Image" style="width:300px;height:300px;max-height: 100%; width: auto;" /&g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lastRenderedPageBreak/>
        <w:t xml:space="preserve">    </w:t>
      </w:r>
      <w:r>
        <w:tab/>
        <w:t>&lt;/div&gt;</w:t>
      </w:r>
    </w:p>
    <w:p w:rsidR="00773787" w:rsidRDefault="001C351D" w:rsidP="00B74861">
      <w:pPr>
        <w:spacing w:line="240" w:lineRule="auto"/>
        <w:ind w:left="720" w:hanging="720"/>
      </w:pPr>
      <w:r>
        <w:tab/>
        <w:t>&lt;/div&gt;</w:t>
      </w:r>
    </w:p>
    <w:p w:rsidR="00773787" w:rsidRDefault="001C351D" w:rsidP="00B74861">
      <w:pPr>
        <w:spacing w:line="240" w:lineRule="auto"/>
        <w:ind w:left="720" w:hanging="720"/>
      </w:pPr>
      <w:r>
        <w:t>&lt;/div&gt;</w:t>
      </w:r>
    </w:p>
    <w:p w:rsidR="00773787" w:rsidRDefault="001C351D" w:rsidP="00B74861">
      <w:pPr>
        <w:spacing w:line="240" w:lineRule="auto"/>
        <w:ind w:left="720" w:hanging="720"/>
      </w:pPr>
      <w:r>
        <w:t>&lt;div&gt;</w:t>
      </w:r>
    </w:p>
    <w:p w:rsidR="00773787" w:rsidRDefault="001C351D" w:rsidP="00B74861">
      <w:pPr>
        <w:spacing w:line="240" w:lineRule="auto"/>
        <w:ind w:left="720" w:hanging="720"/>
      </w:pPr>
      <w:r>
        <w:tab/>
        <w:t>&lt;a asp-action="EditPet" asp-route-id="@Model.Id" class="btn btn-warning"&gt;Edit&lt;/a&gt;</w:t>
      </w:r>
    </w:p>
    <w:p w:rsidR="00773787" w:rsidRDefault="001C351D" w:rsidP="00B74861">
      <w:pPr>
        <w:spacing w:line="240" w:lineRule="auto"/>
        <w:ind w:left="720" w:hanging="720"/>
      </w:pPr>
      <w:r>
        <w:tab/>
        <w:t>&lt;a asp-action="MyPets" asp-route-id="@Model.Id" class="btn btn-success"&gt;Back to My Pets&lt;/a&gt;</w:t>
      </w:r>
    </w:p>
    <w:p w:rsidR="00773787" w:rsidRDefault="001C351D" w:rsidP="00B74861">
      <w:pPr>
        <w:spacing w:line="240" w:lineRule="auto"/>
        <w:ind w:left="720" w:hanging="720"/>
      </w:pPr>
      <w:r>
        <w:t>&lt;/div&gt;</w:t>
      </w:r>
    </w:p>
    <w:p w:rsidR="00773787" w:rsidRDefault="001C351D" w:rsidP="00B74861">
      <w:pPr>
        <w:spacing w:line="240" w:lineRule="auto"/>
        <w:ind w:left="720" w:hanging="720"/>
      </w:pPr>
      <w:r>
        <w:t>&lt;hr /&gt;</w:t>
      </w:r>
    </w:p>
    <w:p w:rsidR="00773787" w:rsidRDefault="001C351D" w:rsidP="00B74861">
      <w:pPr>
        <w:spacing w:line="240" w:lineRule="auto"/>
        <w:ind w:left="720" w:hanging="720"/>
      </w:pPr>
      <w:r>
        <w:t>@if (Model.Histories.Count == 0)</w:t>
      </w:r>
    </w:p>
    <w:p w:rsidR="00773787" w:rsidRDefault="001C351D" w:rsidP="00B74861">
      <w:pPr>
        <w:spacing w:line="240" w:lineRule="auto"/>
        <w:ind w:left="720" w:hanging="720"/>
      </w:pPr>
      <w:r>
        <w:t>{</w:t>
      </w:r>
    </w:p>
    <w:p w:rsidR="00773787" w:rsidRDefault="001C351D" w:rsidP="00B74861">
      <w:pPr>
        <w:spacing w:line="240" w:lineRule="auto"/>
        <w:ind w:left="720" w:hanging="720"/>
      </w:pPr>
      <w:r>
        <w:tab/>
        <w:t>&lt;h4&gt;Not histories added yet.&lt;/h4&gt;</w:t>
      </w:r>
    </w:p>
    <w:p w:rsidR="00773787" w:rsidRDefault="001C351D" w:rsidP="00B74861">
      <w:pPr>
        <w:spacing w:line="240" w:lineRule="auto"/>
        <w:ind w:left="720" w:hanging="720"/>
      </w:pPr>
      <w:r>
        <w:t>}</w:t>
      </w:r>
    </w:p>
    <w:p w:rsidR="00773787" w:rsidRDefault="001C351D" w:rsidP="00B74861">
      <w:pPr>
        <w:spacing w:line="240" w:lineRule="auto"/>
        <w:ind w:left="720" w:hanging="720"/>
      </w:pPr>
      <w:r>
        <w:t>else</w:t>
      </w:r>
    </w:p>
    <w:p w:rsidR="00773787" w:rsidRDefault="001C351D" w:rsidP="00B74861">
      <w:pPr>
        <w:spacing w:line="240" w:lineRule="auto"/>
        <w:ind w:left="720" w:hanging="720"/>
      </w:pPr>
      <w:r>
        <w:t>{</w:t>
      </w:r>
    </w:p>
    <w:p w:rsidR="00773787" w:rsidRDefault="001C351D" w:rsidP="00B74861">
      <w:pPr>
        <w:spacing w:line="240" w:lineRule="auto"/>
        <w:ind w:left="720" w:hanging="720"/>
      </w:pPr>
      <w:r>
        <w:tab/>
        <w:t>&lt;div class="row"&gt;</w:t>
      </w:r>
    </w:p>
    <w:p w:rsidR="00773787" w:rsidRDefault="001C351D" w:rsidP="00B74861">
      <w:pPr>
        <w:spacing w:line="240" w:lineRule="auto"/>
        <w:ind w:left="720" w:hanging="720"/>
      </w:pPr>
      <w:r>
        <w:t xml:space="preserve">    </w:t>
      </w:r>
      <w:r>
        <w:tab/>
        <w:t>&lt;div class="col-md-12"&gt;</w:t>
      </w:r>
    </w:p>
    <w:p w:rsidR="00773787" w:rsidRDefault="001C351D" w:rsidP="00B74861">
      <w:pPr>
        <w:spacing w:line="240" w:lineRule="auto"/>
        <w:ind w:left="720" w:hanging="720"/>
      </w:pPr>
      <w:r>
        <w:t xml:space="preserve">        </w:t>
      </w:r>
      <w:r>
        <w:tab/>
        <w:t>&lt;div class="panel panel-default"&gt;</w:t>
      </w:r>
    </w:p>
    <w:p w:rsidR="00773787" w:rsidRDefault="001C351D" w:rsidP="00B74861">
      <w:pPr>
        <w:spacing w:line="240" w:lineRule="auto"/>
        <w:ind w:left="720" w:hanging="720"/>
      </w:pPr>
      <w:r>
        <w:t xml:space="preserve">            </w:t>
      </w:r>
      <w:r>
        <w:tab/>
        <w:t>&lt;div class="panel-heading"&gt;</w:t>
      </w:r>
    </w:p>
    <w:p w:rsidR="00773787" w:rsidRDefault="001C351D" w:rsidP="00B74861">
      <w:pPr>
        <w:spacing w:line="240" w:lineRule="auto"/>
        <w:ind w:left="720" w:hanging="720"/>
      </w:pPr>
      <w:r>
        <w:t xml:space="preserve">                </w:t>
      </w:r>
      <w:r>
        <w:tab/>
        <w:t>&lt;h3 class="panel-title"&gt;History&lt;/h3&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div class="panel-body"&gt;</w:t>
      </w:r>
    </w:p>
    <w:p w:rsidR="00773787" w:rsidRDefault="001C351D" w:rsidP="00B74861">
      <w:pPr>
        <w:spacing w:line="240" w:lineRule="auto"/>
        <w:ind w:left="720" w:hanging="720"/>
      </w:pPr>
      <w:r>
        <w:t xml:space="preserve">                </w:t>
      </w:r>
      <w:r>
        <w:tab/>
        <w:t>&lt;table class="table table-hover table-responsive table-striped" id="MyTable"&gt;</w:t>
      </w:r>
    </w:p>
    <w:p w:rsidR="00773787" w:rsidRDefault="001C351D" w:rsidP="00B74861">
      <w:pPr>
        <w:spacing w:line="240" w:lineRule="auto"/>
        <w:ind w:left="720" w:hanging="720"/>
      </w:pPr>
      <w:r>
        <w:t xml:space="preserve">                    </w:t>
      </w:r>
      <w:r>
        <w:tab/>
        <w:t>&lt;thead&gt;</w:t>
      </w:r>
    </w:p>
    <w:p w:rsidR="00773787" w:rsidRDefault="001C351D" w:rsidP="00B74861">
      <w:pPr>
        <w:spacing w:line="240" w:lineRule="auto"/>
        <w:ind w:left="720" w:hanging="720"/>
      </w:pPr>
      <w:r>
        <w:t xml:space="preserve">                        </w:t>
      </w:r>
      <w:r>
        <w:tab/>
        <w:t>&lt;tr&gt;</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Html.DisplayNameFor(model =&gt; model.Histories.FirstOrDefault().Date)</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Html.DisplayNameFor(model =&gt; model.Histories.FirstOrDefault().ServiceType.Name)</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Html.DisplayNameFor(model =&gt; model.Histories.FirstOrDefault().Description)</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Html.DisplayNameFor(model =&gt; model.Histories.FirstOrDefault().Remarks)</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lastRenderedPageBreak/>
        <w:t xml:space="preserve">                        </w:t>
      </w:r>
      <w:r>
        <w:tab/>
        <w:t>&lt;/tr&gt;</w:t>
      </w:r>
    </w:p>
    <w:p w:rsidR="00773787" w:rsidRDefault="001C351D" w:rsidP="00B74861">
      <w:pPr>
        <w:spacing w:line="240" w:lineRule="auto"/>
        <w:ind w:left="720" w:hanging="720"/>
      </w:pPr>
      <w:r>
        <w:t xml:space="preserve">                    </w:t>
      </w:r>
      <w:r>
        <w:tab/>
        <w:t>&lt;/thead&gt;</w:t>
      </w:r>
    </w:p>
    <w:p w:rsidR="00773787" w:rsidRDefault="001C351D" w:rsidP="00B74861">
      <w:pPr>
        <w:spacing w:line="240" w:lineRule="auto"/>
        <w:ind w:left="720" w:hanging="720"/>
      </w:pPr>
      <w:r>
        <w:t xml:space="preserve">                    </w:t>
      </w:r>
      <w:r>
        <w:tab/>
        <w:t>&lt;tbody&gt;</w:t>
      </w:r>
    </w:p>
    <w:p w:rsidR="00773787" w:rsidRDefault="001C351D" w:rsidP="00B74861">
      <w:pPr>
        <w:spacing w:line="240" w:lineRule="auto"/>
        <w:ind w:left="720" w:hanging="720"/>
      </w:pPr>
      <w:r>
        <w:t xml:space="preserve">                        </w:t>
      </w:r>
      <w:r>
        <w:tab/>
        <w:t>@foreach (var item in Model.Histories)</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lt;tr&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Html.DisplayFor(modelItem =&gt; item.Date)</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Html.DisplayFor(modelItem =&gt; item.ServiceType.Name)</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Html.DisplayFor(modelItem =&gt; item.Description)</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Html.DisplayFor(modelItem =&gt; item.Remarks)</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tr&g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lt;/tbody&gt;</w:t>
      </w:r>
    </w:p>
    <w:p w:rsidR="00773787" w:rsidRDefault="001C351D" w:rsidP="00B74861">
      <w:pPr>
        <w:spacing w:line="240" w:lineRule="auto"/>
        <w:ind w:left="720" w:hanging="720"/>
      </w:pPr>
      <w:r>
        <w:t xml:space="preserve">                </w:t>
      </w:r>
      <w:r>
        <w:tab/>
        <w:t>&lt;/table&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ab/>
        <w:t>&lt;/div&g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t>@section Scripts {</w:t>
      </w:r>
    </w:p>
    <w:p w:rsidR="00773787" w:rsidRDefault="001C351D" w:rsidP="00B74861">
      <w:pPr>
        <w:spacing w:line="240" w:lineRule="auto"/>
        <w:ind w:left="720" w:hanging="720"/>
      </w:pPr>
      <w:r>
        <w:tab/>
        <w:t>@{await Html.RenderPartialAsync("_ValidationScriptsPartial");}</w:t>
      </w:r>
    </w:p>
    <w:p w:rsidR="00773787" w:rsidRDefault="001C351D" w:rsidP="00B74861">
      <w:pPr>
        <w:spacing w:line="240" w:lineRule="auto"/>
        <w:ind w:left="720" w:hanging="720"/>
      </w:pPr>
      <w:r>
        <w:tab/>
        <w:t>&lt;script src="//cdn.datatables.net/1.10.19/js/jquery.dataTables.min.js"&gt;&lt;/script&gt;</w:t>
      </w:r>
    </w:p>
    <w:p w:rsidR="00773787" w:rsidRDefault="00773787" w:rsidP="00B74861">
      <w:pPr>
        <w:spacing w:line="240" w:lineRule="auto"/>
        <w:ind w:left="720" w:hanging="720"/>
      </w:pPr>
    </w:p>
    <w:p w:rsidR="00773787" w:rsidRDefault="001C351D" w:rsidP="00B74861">
      <w:pPr>
        <w:spacing w:line="240" w:lineRule="auto"/>
        <w:ind w:left="720" w:hanging="720"/>
      </w:pPr>
      <w:r>
        <w:tab/>
        <w:t>&lt;script type="text/javascript"&gt;</w:t>
      </w:r>
    </w:p>
    <w:p w:rsidR="00773787" w:rsidRDefault="001C351D" w:rsidP="00B74861">
      <w:pPr>
        <w:spacing w:line="240" w:lineRule="auto"/>
        <w:ind w:left="720" w:hanging="720"/>
      </w:pPr>
      <w:r>
        <w:t xml:space="preserve">    </w:t>
      </w:r>
      <w:r>
        <w:tab/>
        <w:t>$(document).ready(function () {</w:t>
      </w:r>
    </w:p>
    <w:p w:rsidR="00773787" w:rsidRDefault="001C351D" w:rsidP="00B74861">
      <w:pPr>
        <w:spacing w:line="240" w:lineRule="auto"/>
        <w:ind w:left="720" w:hanging="720"/>
      </w:pPr>
      <w:r>
        <w:t xml:space="preserve">        </w:t>
      </w:r>
      <w:r>
        <w:tab/>
        <w:t>$('#MyTable').DataTabl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lastRenderedPageBreak/>
        <w:tab/>
        <w:t>&lt;/script&g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39"/>
        </w:numPr>
        <w:spacing w:line="240" w:lineRule="auto"/>
        <w:ind w:hanging="720"/>
      </w:pPr>
      <w:r>
        <w:t>Test it.</w:t>
      </w:r>
    </w:p>
    <w:p w:rsidR="00773787" w:rsidRDefault="00773787" w:rsidP="00B74861">
      <w:pPr>
        <w:spacing w:line="240" w:lineRule="auto"/>
        <w:ind w:left="720" w:hanging="720"/>
      </w:pPr>
    </w:p>
    <w:p w:rsidR="00773787" w:rsidRDefault="001C351D" w:rsidP="00B74861">
      <w:pPr>
        <w:numPr>
          <w:ilvl w:val="0"/>
          <w:numId w:val="39"/>
        </w:numPr>
        <w:spacing w:line="240" w:lineRule="auto"/>
        <w:ind w:hanging="720"/>
      </w:pPr>
      <w:r>
        <w:t xml:space="preserve">Add the method </w:t>
      </w:r>
      <w:r>
        <w:rPr>
          <w:b/>
        </w:rPr>
        <w:t xml:space="preserve">Delete </w:t>
      </w:r>
      <w:r>
        <w:t xml:space="preserve">for </w:t>
      </w:r>
      <w:r>
        <w:rPr>
          <w:b/>
        </w:rPr>
        <w:t>HomeCotroller</w:t>
      </w:r>
      <w:r>
        <w:t>:</w:t>
      </w:r>
    </w:p>
    <w:p w:rsidR="00773787" w:rsidRDefault="00773787" w:rsidP="00B74861">
      <w:pPr>
        <w:spacing w:line="240" w:lineRule="auto"/>
        <w:ind w:left="720" w:hanging="720"/>
      </w:pPr>
    </w:p>
    <w:p w:rsidR="00773787" w:rsidRDefault="001C351D" w:rsidP="00B74861">
      <w:pPr>
        <w:spacing w:line="240" w:lineRule="auto"/>
        <w:ind w:left="720" w:hanging="720"/>
      </w:pPr>
      <w:r>
        <w:t>[Authorize(Roles = "Customer")]</w:t>
      </w:r>
    </w:p>
    <w:p w:rsidR="00773787" w:rsidRDefault="001C351D" w:rsidP="00B74861">
      <w:pPr>
        <w:spacing w:line="240" w:lineRule="auto"/>
        <w:ind w:left="720" w:hanging="720"/>
      </w:pPr>
      <w:r>
        <w:t>public async Task&lt;IActionResult&gt; Delete(int? id)</w:t>
      </w:r>
    </w:p>
    <w:p w:rsidR="00773787" w:rsidRDefault="001C351D" w:rsidP="00B74861">
      <w:pPr>
        <w:spacing w:line="240" w:lineRule="auto"/>
        <w:ind w:left="720" w:hanging="720"/>
      </w:pPr>
      <w:r>
        <w:t>{</w:t>
      </w:r>
    </w:p>
    <w:p w:rsidR="00773787" w:rsidRDefault="001C351D" w:rsidP="00B74861">
      <w:pPr>
        <w:spacing w:line="240" w:lineRule="auto"/>
        <w:ind w:left="720" w:hanging="720"/>
      </w:pPr>
      <w:r>
        <w:tab/>
        <w:t>if (id == null)</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turn NotFound();</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var pet = await _dataContext.Pets</w:t>
      </w:r>
    </w:p>
    <w:p w:rsidR="00773787" w:rsidRDefault="001C351D" w:rsidP="00B74861">
      <w:pPr>
        <w:spacing w:line="240" w:lineRule="auto"/>
        <w:ind w:left="720" w:hanging="720"/>
      </w:pPr>
      <w:r>
        <w:t xml:space="preserve">    </w:t>
      </w:r>
      <w:r>
        <w:tab/>
        <w:t>.Include(p =&gt; p.Histories)</w:t>
      </w:r>
    </w:p>
    <w:p w:rsidR="00773787" w:rsidRDefault="001C351D" w:rsidP="00B74861">
      <w:pPr>
        <w:spacing w:line="240" w:lineRule="auto"/>
        <w:ind w:left="720" w:hanging="720"/>
      </w:pPr>
      <w:r>
        <w:t xml:space="preserve">    </w:t>
      </w:r>
      <w:r>
        <w:tab/>
        <w:t>.FirstOrDefaultAsync(m =&gt; m.Id == id);</w:t>
      </w:r>
    </w:p>
    <w:p w:rsidR="00773787" w:rsidRDefault="001C351D" w:rsidP="00B74861">
      <w:pPr>
        <w:spacing w:line="240" w:lineRule="auto"/>
        <w:ind w:left="720" w:hanging="720"/>
      </w:pPr>
      <w:r>
        <w:tab/>
        <w:t>if (pet == null)</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turn NotFound();</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if (pet.Histories.Count &gt; 0)</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turn RedirectToAction(nameof(MyPets));</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_dataContext.Pets.Remove(pet);</w:t>
      </w:r>
    </w:p>
    <w:p w:rsidR="00773787" w:rsidRDefault="001C351D" w:rsidP="00B74861">
      <w:pPr>
        <w:spacing w:line="240" w:lineRule="auto"/>
        <w:ind w:left="720" w:hanging="720"/>
      </w:pPr>
      <w:r>
        <w:tab/>
        <w:t>await _dataContext.SaveChangesAsync();</w:t>
      </w:r>
    </w:p>
    <w:p w:rsidR="00773787" w:rsidRDefault="001C351D" w:rsidP="00B74861">
      <w:pPr>
        <w:spacing w:line="240" w:lineRule="auto"/>
        <w:ind w:left="720" w:hanging="720"/>
      </w:pPr>
      <w:r>
        <w:tab/>
        <w:t>return RedirectToAction(nameof(MyPets));</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39"/>
        </w:numPr>
        <w:spacing w:line="240" w:lineRule="auto"/>
        <w:ind w:hanging="720"/>
      </w:pPr>
      <w:r>
        <w:t xml:space="preserve">Add those methods for </w:t>
      </w:r>
      <w:r>
        <w:rPr>
          <w:b/>
        </w:rPr>
        <w:t>HomeCotroller</w:t>
      </w:r>
      <w:r>
        <w:t>:</w:t>
      </w:r>
    </w:p>
    <w:p w:rsidR="00773787" w:rsidRDefault="00773787" w:rsidP="00B74861">
      <w:pPr>
        <w:spacing w:line="240" w:lineRule="auto"/>
        <w:ind w:left="720" w:hanging="720"/>
      </w:pPr>
    </w:p>
    <w:p w:rsidR="00773787" w:rsidRDefault="001C351D" w:rsidP="00B74861">
      <w:pPr>
        <w:spacing w:line="240" w:lineRule="auto"/>
        <w:ind w:left="720" w:hanging="720"/>
      </w:pPr>
      <w:r>
        <w:t>[Authorize(Roles = "Customer")]</w:t>
      </w:r>
    </w:p>
    <w:p w:rsidR="00773787" w:rsidRDefault="001C351D" w:rsidP="00B74861">
      <w:pPr>
        <w:spacing w:line="240" w:lineRule="auto"/>
        <w:ind w:left="720" w:hanging="720"/>
      </w:pPr>
      <w:r>
        <w:lastRenderedPageBreak/>
        <w:t>public async Task&lt;IActionResult&gt; Create()</w:t>
      </w:r>
    </w:p>
    <w:p w:rsidR="00773787" w:rsidRDefault="001C351D" w:rsidP="00B74861">
      <w:pPr>
        <w:spacing w:line="240" w:lineRule="auto"/>
        <w:ind w:left="720" w:hanging="720"/>
      </w:pPr>
      <w:r>
        <w:t>{</w:t>
      </w:r>
    </w:p>
    <w:p w:rsidR="00773787" w:rsidRDefault="001C351D" w:rsidP="00B74861">
      <w:pPr>
        <w:spacing w:line="240" w:lineRule="auto"/>
        <w:ind w:left="720" w:hanging="720"/>
      </w:pPr>
      <w:r>
        <w:tab/>
        <w:t>var owner = await _dataContext.Owners</w:t>
      </w:r>
    </w:p>
    <w:p w:rsidR="00773787" w:rsidRDefault="001C351D" w:rsidP="00B74861">
      <w:pPr>
        <w:spacing w:line="240" w:lineRule="auto"/>
        <w:ind w:left="720" w:hanging="720"/>
      </w:pPr>
      <w:r>
        <w:t xml:space="preserve">    </w:t>
      </w:r>
      <w:r>
        <w:tab/>
        <w:t>.FirstOrDefaultAsync(o =&gt; o.User.Email.ToLower().Equals(User.Identity.Name.ToLower()));</w:t>
      </w:r>
    </w:p>
    <w:p w:rsidR="00773787" w:rsidRDefault="001C351D" w:rsidP="00B74861">
      <w:pPr>
        <w:spacing w:line="240" w:lineRule="auto"/>
        <w:ind w:left="720" w:hanging="720"/>
      </w:pPr>
      <w:r>
        <w:tab/>
        <w:t>if (owner == null)</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turn NotFound();</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var view = new PetViewModel</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Born = DateTime.Now,</w:t>
      </w:r>
    </w:p>
    <w:p w:rsidR="00773787" w:rsidRDefault="001C351D" w:rsidP="00B74861">
      <w:pPr>
        <w:spacing w:line="240" w:lineRule="auto"/>
        <w:ind w:left="720" w:hanging="720"/>
      </w:pPr>
      <w:r>
        <w:t xml:space="preserve">    </w:t>
      </w:r>
      <w:r>
        <w:tab/>
        <w:t>PetTypes = _combosHelper.GetComboPetTypes(),</w:t>
      </w:r>
    </w:p>
    <w:p w:rsidR="00773787" w:rsidRDefault="001C351D" w:rsidP="00B74861">
      <w:pPr>
        <w:spacing w:line="240" w:lineRule="auto"/>
        <w:ind w:left="720" w:hanging="720"/>
      </w:pPr>
      <w:r>
        <w:t xml:space="preserve">    </w:t>
      </w:r>
      <w:r>
        <w:tab/>
        <w:t>OwnerId = owner.Id</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return View(view);</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t>[HttpPost]</w:t>
      </w:r>
    </w:p>
    <w:p w:rsidR="00773787" w:rsidRDefault="001C351D" w:rsidP="00B74861">
      <w:pPr>
        <w:spacing w:line="240" w:lineRule="auto"/>
        <w:ind w:left="720" w:hanging="720"/>
      </w:pPr>
      <w:r>
        <w:t>public async Task&lt;IActionResult&gt; Create(PetViewModel view)</w:t>
      </w:r>
    </w:p>
    <w:p w:rsidR="00773787" w:rsidRDefault="001C351D" w:rsidP="00B74861">
      <w:pPr>
        <w:spacing w:line="240" w:lineRule="auto"/>
        <w:ind w:left="720" w:hanging="720"/>
      </w:pPr>
      <w:r>
        <w:t>{</w:t>
      </w:r>
    </w:p>
    <w:p w:rsidR="00773787" w:rsidRDefault="001C351D" w:rsidP="00B74861">
      <w:pPr>
        <w:spacing w:line="240" w:lineRule="auto"/>
        <w:ind w:left="720" w:hanging="720"/>
      </w:pPr>
      <w:r>
        <w:tab/>
        <w:t>if (ModelState.IsValid)</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var path = string.Empty;</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if (view.ImageFile != null &amp;&amp; view.ImageFile.Length &gt; 0)</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var guid = Guid.NewGuid().ToString();</w:t>
      </w:r>
    </w:p>
    <w:p w:rsidR="00773787" w:rsidRDefault="001C351D" w:rsidP="00B74861">
      <w:pPr>
        <w:spacing w:line="240" w:lineRule="auto"/>
        <w:ind w:left="720" w:hanging="720"/>
      </w:pPr>
      <w:r>
        <w:t xml:space="preserve">        </w:t>
      </w:r>
      <w:r>
        <w:tab/>
        <w:t>var file = $"{guid}.jpg";</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ath = Path.Combine(</w:t>
      </w:r>
    </w:p>
    <w:p w:rsidR="00773787" w:rsidRDefault="001C351D" w:rsidP="00B74861">
      <w:pPr>
        <w:spacing w:line="240" w:lineRule="auto"/>
        <w:ind w:left="720" w:hanging="720"/>
      </w:pPr>
      <w:r>
        <w:t xml:space="preserve">            </w:t>
      </w:r>
      <w:r>
        <w:tab/>
        <w:t>Directory.GetCurrentDirectory(),</w:t>
      </w:r>
    </w:p>
    <w:p w:rsidR="00773787" w:rsidRDefault="001C351D" w:rsidP="00B74861">
      <w:pPr>
        <w:spacing w:line="240" w:lineRule="auto"/>
        <w:ind w:left="720" w:hanging="720"/>
      </w:pPr>
      <w:r>
        <w:t xml:space="preserve">            </w:t>
      </w:r>
      <w:r>
        <w:tab/>
        <w:t>"wwwroot\\images\\Pets",</w:t>
      </w:r>
    </w:p>
    <w:p w:rsidR="00773787" w:rsidRDefault="001C351D" w:rsidP="00B74861">
      <w:pPr>
        <w:spacing w:line="240" w:lineRule="auto"/>
        <w:ind w:left="720" w:hanging="720"/>
      </w:pPr>
      <w:r>
        <w:t xml:space="preserve">            </w:t>
      </w:r>
      <w:r>
        <w:tab/>
        <w:t>file);</w:t>
      </w:r>
    </w:p>
    <w:p w:rsidR="00773787" w:rsidRDefault="00773787" w:rsidP="00B74861">
      <w:pPr>
        <w:spacing w:line="240" w:lineRule="auto"/>
        <w:ind w:left="720" w:hanging="720"/>
      </w:pPr>
    </w:p>
    <w:p w:rsidR="00773787" w:rsidRDefault="001C351D" w:rsidP="00B74861">
      <w:pPr>
        <w:spacing w:line="240" w:lineRule="auto"/>
        <w:ind w:left="720" w:hanging="720"/>
      </w:pPr>
      <w:r>
        <w:lastRenderedPageBreak/>
        <w:t xml:space="preserve">        </w:t>
      </w:r>
      <w:r>
        <w:tab/>
        <w:t>using (var stream = new FileStream(path, FileMode.Creat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await view.ImageFile.CopyToAsync(stream);</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ath = $"~/images/Pets/{fil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var pet = new Pe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Born = view.Born,</w:t>
      </w:r>
    </w:p>
    <w:p w:rsidR="00773787" w:rsidRDefault="001C351D" w:rsidP="00B74861">
      <w:pPr>
        <w:spacing w:line="240" w:lineRule="auto"/>
        <w:ind w:left="720" w:hanging="720"/>
      </w:pPr>
      <w:r>
        <w:t xml:space="preserve">        </w:t>
      </w:r>
      <w:r>
        <w:tab/>
        <w:t>ImageUrl = path,</w:t>
      </w:r>
    </w:p>
    <w:p w:rsidR="00773787" w:rsidRDefault="001C351D" w:rsidP="00B74861">
      <w:pPr>
        <w:spacing w:line="240" w:lineRule="auto"/>
        <w:ind w:left="720" w:hanging="720"/>
      </w:pPr>
      <w:r>
        <w:t xml:space="preserve">        </w:t>
      </w:r>
      <w:r>
        <w:tab/>
        <w:t>Name = view.Name,</w:t>
      </w:r>
    </w:p>
    <w:p w:rsidR="00773787" w:rsidRDefault="001C351D" w:rsidP="00B74861">
      <w:pPr>
        <w:spacing w:line="240" w:lineRule="auto"/>
        <w:ind w:left="720" w:hanging="720"/>
      </w:pPr>
      <w:r>
        <w:t xml:space="preserve">        </w:t>
      </w:r>
      <w:r>
        <w:tab/>
        <w:t>Owner = await _dataContext.Owners.FindAsync(view.OwnerId),</w:t>
      </w:r>
    </w:p>
    <w:p w:rsidR="00773787" w:rsidRDefault="001C351D" w:rsidP="00B74861">
      <w:pPr>
        <w:spacing w:line="240" w:lineRule="auto"/>
        <w:ind w:left="720" w:hanging="720"/>
      </w:pPr>
      <w:r>
        <w:t xml:space="preserve">        </w:t>
      </w:r>
      <w:r>
        <w:tab/>
        <w:t>PetType = await _dataContext.PetTypes.FindAsync(view.PetTypeId),</w:t>
      </w:r>
    </w:p>
    <w:p w:rsidR="00773787" w:rsidRDefault="001C351D" w:rsidP="00B74861">
      <w:pPr>
        <w:spacing w:line="240" w:lineRule="auto"/>
        <w:ind w:left="720" w:hanging="720"/>
      </w:pPr>
      <w:r>
        <w:t xml:space="preserve">        </w:t>
      </w:r>
      <w:r>
        <w:tab/>
        <w:t>Race = view.Race,</w:t>
      </w:r>
    </w:p>
    <w:p w:rsidR="00773787" w:rsidRDefault="001C351D" w:rsidP="00B74861">
      <w:pPr>
        <w:spacing w:line="240" w:lineRule="auto"/>
        <w:ind w:left="720" w:hanging="720"/>
      </w:pPr>
      <w:r>
        <w:t xml:space="preserve">        </w:t>
      </w:r>
      <w:r>
        <w:tab/>
        <w:t>Remarks = view.Remarks</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_dataContext.Pets.Add(pet);</w:t>
      </w:r>
    </w:p>
    <w:p w:rsidR="00773787" w:rsidRDefault="001C351D" w:rsidP="00B74861">
      <w:pPr>
        <w:spacing w:line="240" w:lineRule="auto"/>
        <w:ind w:left="720" w:hanging="720"/>
      </w:pPr>
      <w:r>
        <w:t xml:space="preserve">    </w:t>
      </w:r>
      <w:r>
        <w:tab/>
        <w:t>await _dataContext.SaveChangesAsync();</w:t>
      </w:r>
    </w:p>
    <w:p w:rsidR="00773787" w:rsidRDefault="001C351D" w:rsidP="00B74861">
      <w:pPr>
        <w:spacing w:line="240" w:lineRule="auto"/>
        <w:ind w:left="720" w:hanging="720"/>
      </w:pPr>
      <w:r>
        <w:t xml:space="preserve">    </w:t>
      </w:r>
      <w:r>
        <w:tab/>
        <w:t>return RedirectToAction($"{nameof(MyPets)}");</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return View(view);</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39"/>
        </w:numPr>
        <w:spacing w:line="240" w:lineRule="auto"/>
        <w:ind w:hanging="720"/>
      </w:pPr>
      <w:r>
        <w:t xml:space="preserve">Add the view </w:t>
      </w:r>
      <w:r>
        <w:rPr>
          <w:b/>
        </w:rPr>
        <w:t xml:space="preserve">Create </w:t>
      </w:r>
      <w:r>
        <w:t xml:space="preserve">for </w:t>
      </w:r>
      <w:r>
        <w:rPr>
          <w:b/>
        </w:rPr>
        <w:t>HomeCotroller</w:t>
      </w:r>
      <w:r>
        <w:t>:</w:t>
      </w:r>
    </w:p>
    <w:p w:rsidR="00773787" w:rsidRDefault="00773787" w:rsidP="00B74861">
      <w:pPr>
        <w:spacing w:line="240" w:lineRule="auto"/>
        <w:ind w:left="720" w:hanging="720"/>
      </w:pPr>
    </w:p>
    <w:p w:rsidR="00773787" w:rsidRDefault="001C351D" w:rsidP="00B74861">
      <w:pPr>
        <w:spacing w:line="240" w:lineRule="auto"/>
        <w:ind w:left="720" w:hanging="720"/>
      </w:pPr>
      <w:r>
        <w:t>@model MyVet.Web.Models.PetViewModel</w:t>
      </w:r>
    </w:p>
    <w:p w:rsidR="00773787" w:rsidRDefault="00773787" w:rsidP="00B74861">
      <w:pPr>
        <w:spacing w:line="240" w:lineRule="auto"/>
        <w:ind w:left="720" w:hanging="720"/>
      </w:pPr>
    </w:p>
    <w:p w:rsidR="00773787" w:rsidRDefault="001C351D" w:rsidP="00B74861">
      <w:pPr>
        <w:spacing w:line="240" w:lineRule="auto"/>
        <w:ind w:left="720" w:hanging="720"/>
      </w:pPr>
      <w:r>
        <w:t>@{</w:t>
      </w:r>
    </w:p>
    <w:p w:rsidR="00773787" w:rsidRDefault="001C351D" w:rsidP="00B74861">
      <w:pPr>
        <w:spacing w:line="240" w:lineRule="auto"/>
        <w:ind w:left="720" w:hanging="720"/>
      </w:pPr>
      <w:r>
        <w:tab/>
        <w:t>ViewData["Title"] = "Create";</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t>&lt;h2&gt;Create&lt;/h2&gt;</w:t>
      </w:r>
    </w:p>
    <w:p w:rsidR="00773787" w:rsidRDefault="00773787" w:rsidP="00B74861">
      <w:pPr>
        <w:spacing w:line="240" w:lineRule="auto"/>
        <w:ind w:left="720" w:hanging="720"/>
      </w:pPr>
    </w:p>
    <w:p w:rsidR="00773787" w:rsidRDefault="001C351D" w:rsidP="00B74861">
      <w:pPr>
        <w:spacing w:line="240" w:lineRule="auto"/>
        <w:ind w:left="720" w:hanging="720"/>
      </w:pPr>
      <w:r>
        <w:t>&lt;h4&gt;Pet&lt;/h4&gt;</w:t>
      </w:r>
    </w:p>
    <w:p w:rsidR="00773787" w:rsidRDefault="001C351D" w:rsidP="00B74861">
      <w:pPr>
        <w:spacing w:line="240" w:lineRule="auto"/>
        <w:ind w:left="720" w:hanging="720"/>
      </w:pPr>
      <w:r>
        <w:t>&lt;hr /&gt;</w:t>
      </w:r>
    </w:p>
    <w:p w:rsidR="00773787" w:rsidRDefault="001C351D" w:rsidP="00B74861">
      <w:pPr>
        <w:spacing w:line="240" w:lineRule="auto"/>
        <w:ind w:left="720" w:hanging="720"/>
      </w:pPr>
      <w:r>
        <w:t>&lt;div class="row"&gt;</w:t>
      </w:r>
    </w:p>
    <w:p w:rsidR="00773787" w:rsidRDefault="001C351D" w:rsidP="00B74861">
      <w:pPr>
        <w:spacing w:line="240" w:lineRule="auto"/>
        <w:ind w:left="720" w:hanging="720"/>
      </w:pPr>
      <w:r>
        <w:tab/>
        <w:t>&lt;div class="col-md-4"&gt;</w:t>
      </w:r>
    </w:p>
    <w:p w:rsidR="00773787" w:rsidRDefault="001C351D" w:rsidP="00B74861">
      <w:pPr>
        <w:spacing w:line="240" w:lineRule="auto"/>
        <w:ind w:left="720" w:hanging="720"/>
      </w:pPr>
      <w:r>
        <w:t xml:space="preserve">    </w:t>
      </w:r>
      <w:r>
        <w:tab/>
        <w:t>&lt;form asp-action="Create" enctype="multipart/form-data"&gt;</w:t>
      </w:r>
    </w:p>
    <w:p w:rsidR="00773787" w:rsidRDefault="001C351D" w:rsidP="00B74861">
      <w:pPr>
        <w:spacing w:line="240" w:lineRule="auto"/>
        <w:ind w:left="720" w:hanging="720"/>
      </w:pPr>
      <w:r>
        <w:t xml:space="preserve">        </w:t>
      </w:r>
      <w:r>
        <w:tab/>
        <w:t>&lt;div asp-validation-summary="ModelOnly" class="text-danger"&gt;&lt;/div&gt;</w:t>
      </w:r>
    </w:p>
    <w:p w:rsidR="00773787" w:rsidRDefault="001C351D" w:rsidP="00B74861">
      <w:pPr>
        <w:spacing w:line="240" w:lineRule="auto"/>
        <w:ind w:left="720" w:hanging="720"/>
      </w:pPr>
      <w:r>
        <w:t xml:space="preserve">        </w:t>
      </w:r>
      <w:r>
        <w:tab/>
        <w:t>&lt;input type="hidden" asp-for="OwnerId" /&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Name" class="control-label"&gt;&lt;/label&gt;</w:t>
      </w:r>
    </w:p>
    <w:p w:rsidR="00773787" w:rsidRDefault="001C351D" w:rsidP="00B74861">
      <w:pPr>
        <w:spacing w:line="240" w:lineRule="auto"/>
        <w:ind w:left="720" w:hanging="720"/>
      </w:pPr>
      <w:r>
        <w:t xml:space="preserve">            </w:t>
      </w:r>
      <w:r>
        <w:tab/>
        <w:t>&lt;input asp-for="Name" class="form-control" /&gt;</w:t>
      </w:r>
    </w:p>
    <w:p w:rsidR="00773787" w:rsidRDefault="001C351D" w:rsidP="00B74861">
      <w:pPr>
        <w:spacing w:line="240" w:lineRule="auto"/>
        <w:ind w:left="720" w:hanging="720"/>
      </w:pPr>
      <w:r>
        <w:t xml:space="preserve">            </w:t>
      </w:r>
      <w:r>
        <w:tab/>
        <w:t>&lt;span asp-validation-for="Name"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ImageFile" class="control-label"&gt;&lt;/label&gt;</w:t>
      </w:r>
    </w:p>
    <w:p w:rsidR="00773787" w:rsidRDefault="001C351D" w:rsidP="00B74861">
      <w:pPr>
        <w:spacing w:line="240" w:lineRule="auto"/>
        <w:ind w:left="720" w:hanging="720"/>
      </w:pPr>
      <w:r>
        <w:t xml:space="preserve">            </w:t>
      </w:r>
      <w:r>
        <w:tab/>
        <w:t>&lt;input asp-for="ImageFile" class="form-control" type="file" /&gt;</w:t>
      </w:r>
    </w:p>
    <w:p w:rsidR="00773787" w:rsidRDefault="001C351D" w:rsidP="00B74861">
      <w:pPr>
        <w:spacing w:line="240" w:lineRule="auto"/>
        <w:ind w:left="720" w:hanging="720"/>
      </w:pPr>
      <w:r>
        <w:t xml:space="preserve">            </w:t>
      </w:r>
      <w:r>
        <w:tab/>
        <w:t>&lt;span asp-validation-for="ImageFile"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PetTypeId" class="control-label"&gt;&lt;/label&gt;</w:t>
      </w:r>
    </w:p>
    <w:p w:rsidR="00773787" w:rsidRDefault="001C351D" w:rsidP="00B74861">
      <w:pPr>
        <w:spacing w:line="240" w:lineRule="auto"/>
        <w:ind w:left="720" w:hanging="720"/>
      </w:pPr>
      <w:r>
        <w:t xml:space="preserve">            </w:t>
      </w:r>
      <w:r>
        <w:tab/>
        <w:t>&lt;select asp-for="PetTypeId" asp-items="Model.PetTypes" class="form-control"&gt;&lt;/select&gt;</w:t>
      </w:r>
    </w:p>
    <w:p w:rsidR="00773787" w:rsidRDefault="001C351D" w:rsidP="00B74861">
      <w:pPr>
        <w:spacing w:line="240" w:lineRule="auto"/>
        <w:ind w:left="720" w:hanging="720"/>
      </w:pPr>
      <w:r>
        <w:t xml:space="preserve">            </w:t>
      </w:r>
      <w:r>
        <w:tab/>
        <w:t>&lt;span asp-validation-for="PetTypeId"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Race" class="control-label"&gt;&lt;/label&gt;</w:t>
      </w:r>
    </w:p>
    <w:p w:rsidR="00773787" w:rsidRDefault="001C351D" w:rsidP="00B74861">
      <w:pPr>
        <w:spacing w:line="240" w:lineRule="auto"/>
        <w:ind w:left="720" w:hanging="720"/>
      </w:pPr>
      <w:r>
        <w:t xml:space="preserve">            </w:t>
      </w:r>
      <w:r>
        <w:tab/>
        <w:t>&lt;input asp-for="Race" class="form-control" /&gt;</w:t>
      </w:r>
    </w:p>
    <w:p w:rsidR="00773787" w:rsidRDefault="001C351D" w:rsidP="00B74861">
      <w:pPr>
        <w:spacing w:line="240" w:lineRule="auto"/>
        <w:ind w:left="720" w:hanging="720"/>
      </w:pPr>
      <w:r>
        <w:t xml:space="preserve">            </w:t>
      </w:r>
      <w:r>
        <w:tab/>
        <w:t>&lt;span asp-validation-for="Race"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Born" class="control-label"&gt;&lt;/label&gt;</w:t>
      </w:r>
    </w:p>
    <w:p w:rsidR="00773787" w:rsidRDefault="001C351D" w:rsidP="00B74861">
      <w:pPr>
        <w:spacing w:line="240" w:lineRule="auto"/>
        <w:ind w:left="720" w:hanging="720"/>
      </w:pPr>
      <w:r>
        <w:t xml:space="preserve">            </w:t>
      </w:r>
      <w:r>
        <w:tab/>
        <w:t>&lt;input asp-for="Born" class="form-control" /&gt;</w:t>
      </w:r>
    </w:p>
    <w:p w:rsidR="00773787" w:rsidRDefault="001C351D" w:rsidP="00B74861">
      <w:pPr>
        <w:spacing w:line="240" w:lineRule="auto"/>
        <w:ind w:left="720" w:hanging="720"/>
      </w:pPr>
      <w:r>
        <w:lastRenderedPageBreak/>
        <w:t xml:space="preserve">            </w:t>
      </w:r>
      <w:r>
        <w:tab/>
        <w:t>&lt;span asp-validation-for="Born"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Remarks" class="control-label"&gt;&lt;/label&gt;</w:t>
      </w:r>
    </w:p>
    <w:p w:rsidR="00773787" w:rsidRDefault="001C351D" w:rsidP="00B74861">
      <w:pPr>
        <w:spacing w:line="240" w:lineRule="auto"/>
        <w:ind w:left="720" w:hanging="720"/>
      </w:pPr>
      <w:r>
        <w:t xml:space="preserve">            </w:t>
      </w:r>
      <w:r>
        <w:tab/>
        <w:t>&lt;textarea asp-for="Remarks" class="form-control"&gt;&lt;/textarea&gt;</w:t>
      </w:r>
    </w:p>
    <w:p w:rsidR="00773787" w:rsidRDefault="001C351D" w:rsidP="00B74861">
      <w:pPr>
        <w:spacing w:line="240" w:lineRule="auto"/>
        <w:ind w:left="720" w:hanging="720"/>
      </w:pPr>
      <w:r>
        <w:t xml:space="preserve">            </w:t>
      </w:r>
      <w:r>
        <w:tab/>
        <w:t>&lt;span asp-validation-for="Remarks"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input type="submit" value="Create" class="btn btn-primary" /&gt;</w:t>
      </w:r>
    </w:p>
    <w:p w:rsidR="00773787" w:rsidRDefault="001C351D" w:rsidP="00B74861">
      <w:pPr>
        <w:spacing w:line="240" w:lineRule="auto"/>
        <w:ind w:left="720" w:hanging="720"/>
      </w:pPr>
      <w:r>
        <w:t xml:space="preserve">            </w:t>
      </w:r>
      <w:r>
        <w:tab/>
        <w:t>&lt;a asp-action="MyPets" asp-route-id="@Model.OwnerId" class="btn btn-success"&gt;Back to My Pets&lt;/a&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form&gt;</w:t>
      </w:r>
    </w:p>
    <w:p w:rsidR="00773787" w:rsidRDefault="001C351D" w:rsidP="00B74861">
      <w:pPr>
        <w:spacing w:line="240" w:lineRule="auto"/>
        <w:ind w:left="720" w:hanging="720"/>
      </w:pPr>
      <w:r>
        <w:tab/>
        <w:t>&lt;/div&gt;</w:t>
      </w:r>
    </w:p>
    <w:p w:rsidR="00773787" w:rsidRDefault="001C351D" w:rsidP="00B74861">
      <w:pPr>
        <w:spacing w:line="240" w:lineRule="auto"/>
        <w:ind w:left="720" w:hanging="720"/>
      </w:pPr>
      <w:r>
        <w:t>&lt;/div&gt;</w:t>
      </w:r>
    </w:p>
    <w:p w:rsidR="00773787" w:rsidRDefault="00773787" w:rsidP="00B74861">
      <w:pPr>
        <w:spacing w:line="240" w:lineRule="auto"/>
        <w:ind w:left="720" w:hanging="720"/>
      </w:pPr>
    </w:p>
    <w:p w:rsidR="00773787" w:rsidRDefault="001C351D" w:rsidP="00B74861">
      <w:pPr>
        <w:numPr>
          <w:ilvl w:val="0"/>
          <w:numId w:val="39"/>
        </w:numPr>
        <w:spacing w:line="240" w:lineRule="auto"/>
        <w:ind w:hanging="720"/>
      </w:pPr>
      <w:r>
        <w:t>Test it.</w:t>
      </w:r>
    </w:p>
    <w:p w:rsidR="00773787" w:rsidRDefault="00773787" w:rsidP="00B74861">
      <w:pPr>
        <w:spacing w:line="240" w:lineRule="auto"/>
        <w:ind w:left="720" w:hanging="720"/>
      </w:pPr>
    </w:p>
    <w:p w:rsidR="00773787" w:rsidRDefault="001C351D" w:rsidP="00B74861">
      <w:pPr>
        <w:numPr>
          <w:ilvl w:val="0"/>
          <w:numId w:val="39"/>
        </w:numPr>
        <w:spacing w:line="240" w:lineRule="auto"/>
        <w:ind w:hanging="720"/>
      </w:pPr>
      <w:r>
        <w:t xml:space="preserve">Add those properties to </w:t>
      </w:r>
      <w:r>
        <w:rPr>
          <w:b/>
        </w:rPr>
        <w:t>AgendaViewModel</w:t>
      </w:r>
      <w:r>
        <w:t>:</w:t>
      </w:r>
    </w:p>
    <w:p w:rsidR="00773787" w:rsidRDefault="00773787" w:rsidP="00B74861">
      <w:pPr>
        <w:spacing w:line="240" w:lineRule="auto"/>
        <w:ind w:left="720" w:hanging="720"/>
      </w:pPr>
    </w:p>
    <w:p w:rsidR="00773787" w:rsidRDefault="001C351D" w:rsidP="00B74861">
      <w:pPr>
        <w:spacing w:line="240" w:lineRule="auto"/>
        <w:ind w:left="720" w:hanging="720"/>
      </w:pPr>
      <w:r>
        <w:t>public bool IsMine { get; set; }</w:t>
      </w:r>
    </w:p>
    <w:p w:rsidR="00773787" w:rsidRDefault="00773787" w:rsidP="00B74861">
      <w:pPr>
        <w:spacing w:line="240" w:lineRule="auto"/>
        <w:ind w:left="720" w:hanging="720"/>
      </w:pPr>
    </w:p>
    <w:p w:rsidR="00773787" w:rsidRDefault="001C351D" w:rsidP="00B74861">
      <w:pPr>
        <w:spacing w:line="240" w:lineRule="auto"/>
        <w:ind w:left="720" w:hanging="720"/>
      </w:pPr>
      <w:r>
        <w:t>public string Reserved =&gt; "Reserved";</w:t>
      </w:r>
    </w:p>
    <w:p w:rsidR="00773787" w:rsidRDefault="00773787" w:rsidP="00B74861">
      <w:pPr>
        <w:spacing w:line="240" w:lineRule="auto"/>
        <w:ind w:left="720" w:hanging="720"/>
      </w:pPr>
    </w:p>
    <w:p w:rsidR="00773787" w:rsidRDefault="001C351D" w:rsidP="00B74861">
      <w:pPr>
        <w:numPr>
          <w:ilvl w:val="0"/>
          <w:numId w:val="39"/>
        </w:numPr>
        <w:spacing w:line="240" w:lineRule="auto"/>
        <w:ind w:hanging="720"/>
      </w:pPr>
      <w:r>
        <w:t xml:space="preserve">Add the method </w:t>
      </w:r>
      <w:r>
        <w:rPr>
          <w:b/>
        </w:rPr>
        <w:t>MyAgenda</w:t>
      </w:r>
      <w:r>
        <w:t xml:space="preserve"> to </w:t>
      </w:r>
      <w:r>
        <w:rPr>
          <w:b/>
        </w:rPr>
        <w:t>HomeController</w:t>
      </w:r>
      <w:r>
        <w:t>:</w:t>
      </w:r>
    </w:p>
    <w:p w:rsidR="00773787" w:rsidRDefault="00773787" w:rsidP="00B74861">
      <w:pPr>
        <w:spacing w:line="240" w:lineRule="auto"/>
        <w:ind w:left="720" w:hanging="720"/>
      </w:pPr>
    </w:p>
    <w:p w:rsidR="00773787" w:rsidRDefault="001C351D" w:rsidP="00B74861">
      <w:pPr>
        <w:spacing w:line="240" w:lineRule="auto"/>
        <w:ind w:left="720" w:hanging="720"/>
      </w:pPr>
      <w:r>
        <w:t>[Authorize(Roles = "Customer")]</w:t>
      </w:r>
    </w:p>
    <w:p w:rsidR="00773787" w:rsidRDefault="001C351D" w:rsidP="00B74861">
      <w:pPr>
        <w:spacing w:line="240" w:lineRule="auto"/>
        <w:ind w:left="720" w:hanging="720"/>
      </w:pPr>
      <w:r>
        <w:t>public async Task&lt;IActionResult&gt; MyAgenda()</w:t>
      </w:r>
    </w:p>
    <w:p w:rsidR="00773787" w:rsidRDefault="001C351D" w:rsidP="00B74861">
      <w:pPr>
        <w:spacing w:line="240" w:lineRule="auto"/>
        <w:ind w:left="720" w:hanging="720"/>
      </w:pPr>
      <w:r>
        <w:t>{</w:t>
      </w:r>
    </w:p>
    <w:p w:rsidR="00773787" w:rsidRDefault="001C351D" w:rsidP="00B74861">
      <w:pPr>
        <w:spacing w:line="240" w:lineRule="auto"/>
        <w:ind w:left="720" w:hanging="720"/>
      </w:pPr>
      <w:r>
        <w:tab/>
        <w:t>var agendas = await _dataContext.Agendas</w:t>
      </w:r>
    </w:p>
    <w:p w:rsidR="00773787" w:rsidRDefault="001C351D" w:rsidP="00B74861">
      <w:pPr>
        <w:spacing w:line="240" w:lineRule="auto"/>
        <w:ind w:left="720" w:hanging="720"/>
      </w:pPr>
      <w:r>
        <w:t xml:space="preserve">    </w:t>
      </w:r>
      <w:r>
        <w:tab/>
        <w:t>.Include(a =&gt; a.Owner)</w:t>
      </w:r>
    </w:p>
    <w:p w:rsidR="00773787" w:rsidRDefault="001C351D" w:rsidP="00B74861">
      <w:pPr>
        <w:spacing w:line="240" w:lineRule="auto"/>
        <w:ind w:left="720" w:hanging="720"/>
      </w:pPr>
      <w:r>
        <w:t xml:space="preserve">    </w:t>
      </w:r>
      <w:r>
        <w:tab/>
        <w:t>.ThenInclude(o =&gt; o.User)</w:t>
      </w:r>
    </w:p>
    <w:p w:rsidR="00773787" w:rsidRDefault="001C351D" w:rsidP="00B74861">
      <w:pPr>
        <w:spacing w:line="240" w:lineRule="auto"/>
        <w:ind w:left="720" w:hanging="720"/>
      </w:pPr>
      <w:r>
        <w:t xml:space="preserve">    </w:t>
      </w:r>
      <w:r>
        <w:tab/>
        <w:t>.Include(a =&gt; a.Pet)</w:t>
      </w:r>
    </w:p>
    <w:p w:rsidR="00773787" w:rsidRDefault="001C351D" w:rsidP="00B74861">
      <w:pPr>
        <w:spacing w:line="240" w:lineRule="auto"/>
        <w:ind w:left="720" w:hanging="720"/>
      </w:pPr>
      <w:r>
        <w:t xml:space="preserve">    </w:t>
      </w:r>
      <w:r>
        <w:tab/>
        <w:t>.Where(a =&gt; a.Date &gt;= DateTime.Today.ToUniversalTime()).ToListAsync();</w:t>
      </w:r>
    </w:p>
    <w:p w:rsidR="00773787" w:rsidRDefault="00773787" w:rsidP="00B74861">
      <w:pPr>
        <w:spacing w:line="240" w:lineRule="auto"/>
        <w:ind w:left="720" w:hanging="720"/>
      </w:pPr>
    </w:p>
    <w:p w:rsidR="00773787" w:rsidRDefault="001C351D" w:rsidP="00B74861">
      <w:pPr>
        <w:spacing w:line="240" w:lineRule="auto"/>
        <w:ind w:left="720" w:hanging="720"/>
      </w:pPr>
      <w:r>
        <w:lastRenderedPageBreak/>
        <w:tab/>
        <w:t>var list = new List&lt;AgendaViewModel&gt;(agendas.Select(a =&gt; new AgendaViewModel</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Date = a.Date,</w:t>
      </w:r>
    </w:p>
    <w:p w:rsidR="00773787" w:rsidRDefault="001C351D" w:rsidP="00B74861">
      <w:pPr>
        <w:spacing w:line="240" w:lineRule="auto"/>
        <w:ind w:left="720" w:hanging="720"/>
      </w:pPr>
      <w:r>
        <w:t xml:space="preserve">    </w:t>
      </w:r>
      <w:r>
        <w:tab/>
        <w:t>Id = a.Id,</w:t>
      </w:r>
    </w:p>
    <w:p w:rsidR="00773787" w:rsidRDefault="001C351D" w:rsidP="00B74861">
      <w:pPr>
        <w:spacing w:line="240" w:lineRule="auto"/>
        <w:ind w:left="720" w:hanging="720"/>
      </w:pPr>
      <w:r>
        <w:t xml:space="preserve">    </w:t>
      </w:r>
      <w:r>
        <w:tab/>
        <w:t>IsAvailable = a.IsAvailable,</w:t>
      </w:r>
    </w:p>
    <w:p w:rsidR="00773787" w:rsidRDefault="001C351D" w:rsidP="00B74861">
      <w:pPr>
        <w:spacing w:line="240" w:lineRule="auto"/>
        <w:ind w:left="720" w:hanging="720"/>
      </w:pPr>
      <w:r>
        <w:t xml:space="preserve">    </w:t>
      </w:r>
      <w:r>
        <w:tab/>
        <w:t>Owner = a.Owner,</w:t>
      </w:r>
    </w:p>
    <w:p w:rsidR="00773787" w:rsidRDefault="001C351D" w:rsidP="00B74861">
      <w:pPr>
        <w:spacing w:line="240" w:lineRule="auto"/>
        <w:ind w:left="720" w:hanging="720"/>
      </w:pPr>
      <w:r>
        <w:t xml:space="preserve">    </w:t>
      </w:r>
      <w:r>
        <w:tab/>
        <w:t>Pet = a.Pet,</w:t>
      </w:r>
    </w:p>
    <w:p w:rsidR="00773787" w:rsidRDefault="001C351D" w:rsidP="00B74861">
      <w:pPr>
        <w:spacing w:line="240" w:lineRule="auto"/>
        <w:ind w:left="720" w:hanging="720"/>
      </w:pPr>
      <w:r>
        <w:t xml:space="preserve">    </w:t>
      </w:r>
      <w:r>
        <w:tab/>
        <w:t>Remarks = a.Remarks</w:t>
      </w:r>
    </w:p>
    <w:p w:rsidR="00773787" w:rsidRDefault="001C351D" w:rsidP="00B74861">
      <w:pPr>
        <w:spacing w:line="240" w:lineRule="auto"/>
        <w:ind w:left="720" w:hanging="720"/>
      </w:pPr>
      <w:r>
        <w:tab/>
        <w:t>}).ToList());</w:t>
      </w:r>
    </w:p>
    <w:p w:rsidR="00773787" w:rsidRDefault="00773787" w:rsidP="00B74861">
      <w:pPr>
        <w:spacing w:line="240" w:lineRule="auto"/>
        <w:ind w:left="720" w:hanging="720"/>
      </w:pPr>
    </w:p>
    <w:p w:rsidR="00773787" w:rsidRDefault="001C351D" w:rsidP="00B74861">
      <w:pPr>
        <w:spacing w:line="240" w:lineRule="auto"/>
        <w:ind w:left="720" w:hanging="720"/>
      </w:pPr>
      <w:r>
        <w:tab/>
        <w:t>list.Where(a =&gt; a.Owner != null &amp;&amp; a.Owner.User.UserName.ToLower().Equals(User.Identity.Name.ToLower()))</w:t>
      </w:r>
    </w:p>
    <w:p w:rsidR="00773787" w:rsidRDefault="001C351D" w:rsidP="00B74861">
      <w:pPr>
        <w:spacing w:line="240" w:lineRule="auto"/>
        <w:ind w:left="720" w:hanging="720"/>
      </w:pPr>
      <w:r>
        <w:t xml:space="preserve">    </w:t>
      </w:r>
      <w:r>
        <w:tab/>
        <w:t>.All(a =&gt; { a.IsMine = true; return true; });</w:t>
      </w:r>
    </w:p>
    <w:p w:rsidR="00773787" w:rsidRDefault="00773787" w:rsidP="00B74861">
      <w:pPr>
        <w:spacing w:line="240" w:lineRule="auto"/>
        <w:ind w:left="720" w:hanging="720"/>
      </w:pPr>
    </w:p>
    <w:p w:rsidR="00773787" w:rsidRDefault="001C351D" w:rsidP="00B74861">
      <w:pPr>
        <w:spacing w:line="240" w:lineRule="auto"/>
        <w:ind w:left="720" w:hanging="720"/>
      </w:pPr>
      <w:r>
        <w:tab/>
        <w:t>return View(lis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39"/>
        </w:numPr>
        <w:spacing w:line="240" w:lineRule="auto"/>
        <w:ind w:hanging="720"/>
      </w:pPr>
      <w:r>
        <w:t xml:space="preserve">Add the view </w:t>
      </w:r>
      <w:r>
        <w:rPr>
          <w:b/>
        </w:rPr>
        <w:t>MyAgenda</w:t>
      </w:r>
      <w:r>
        <w:t xml:space="preserve"> to </w:t>
      </w:r>
      <w:r>
        <w:rPr>
          <w:b/>
        </w:rPr>
        <w:t>HomeController</w:t>
      </w:r>
      <w:r>
        <w:t>:</w:t>
      </w:r>
    </w:p>
    <w:p w:rsidR="00773787" w:rsidRDefault="00773787" w:rsidP="00B74861">
      <w:pPr>
        <w:spacing w:line="240" w:lineRule="auto"/>
        <w:ind w:left="720" w:hanging="720"/>
      </w:pPr>
    </w:p>
    <w:p w:rsidR="00773787" w:rsidRDefault="001C351D" w:rsidP="00B74861">
      <w:pPr>
        <w:spacing w:line="240" w:lineRule="auto"/>
        <w:ind w:left="720" w:hanging="720"/>
      </w:pPr>
      <w:r>
        <w:t>@model IEnumerable&lt;MyVet.Web.Models.AgendaViewModel&gt;</w:t>
      </w:r>
    </w:p>
    <w:p w:rsidR="00773787" w:rsidRDefault="00773787" w:rsidP="00B74861">
      <w:pPr>
        <w:spacing w:line="240" w:lineRule="auto"/>
        <w:ind w:left="720" w:hanging="720"/>
      </w:pPr>
    </w:p>
    <w:p w:rsidR="00773787" w:rsidRDefault="001C351D" w:rsidP="00B74861">
      <w:pPr>
        <w:spacing w:line="240" w:lineRule="auto"/>
        <w:ind w:left="720" w:hanging="720"/>
      </w:pPr>
      <w:r>
        <w:t>@{</w:t>
      </w:r>
    </w:p>
    <w:p w:rsidR="00773787" w:rsidRDefault="001C351D" w:rsidP="00B74861">
      <w:pPr>
        <w:spacing w:line="240" w:lineRule="auto"/>
        <w:ind w:left="720" w:hanging="720"/>
      </w:pPr>
      <w:r>
        <w:tab/>
        <w:t>ViewData["Title"] = "Index";</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t>&lt;link rel="stylesheet" href="https://cdn.datatables.net/1.10.19/css/jquery.dataTables.min.css" /&gt;</w:t>
      </w:r>
    </w:p>
    <w:p w:rsidR="00773787" w:rsidRDefault="001C351D" w:rsidP="00B74861">
      <w:pPr>
        <w:spacing w:line="240" w:lineRule="auto"/>
        <w:ind w:left="720" w:hanging="720"/>
      </w:pPr>
      <w:r>
        <w:t>&lt;br /&gt;</w:t>
      </w:r>
    </w:p>
    <w:p w:rsidR="00773787" w:rsidRDefault="00773787" w:rsidP="00B74861">
      <w:pPr>
        <w:spacing w:line="240" w:lineRule="auto"/>
        <w:ind w:left="720" w:hanging="720"/>
      </w:pPr>
    </w:p>
    <w:p w:rsidR="00773787" w:rsidRDefault="001C351D" w:rsidP="00B74861">
      <w:pPr>
        <w:spacing w:line="240" w:lineRule="auto"/>
        <w:ind w:left="720" w:hanging="720"/>
      </w:pPr>
      <w:r>
        <w:t>&lt;div class="row"&gt;</w:t>
      </w:r>
    </w:p>
    <w:p w:rsidR="00773787" w:rsidRDefault="001C351D" w:rsidP="00B74861">
      <w:pPr>
        <w:spacing w:line="240" w:lineRule="auto"/>
        <w:ind w:left="720" w:hanging="720"/>
      </w:pPr>
      <w:r>
        <w:tab/>
        <w:t>&lt;div class="col-md-12"&gt;</w:t>
      </w:r>
    </w:p>
    <w:p w:rsidR="00773787" w:rsidRDefault="001C351D" w:rsidP="00B74861">
      <w:pPr>
        <w:spacing w:line="240" w:lineRule="auto"/>
        <w:ind w:left="720" w:hanging="720"/>
      </w:pPr>
      <w:r>
        <w:t xml:space="preserve">    </w:t>
      </w:r>
      <w:r>
        <w:tab/>
        <w:t>&lt;div class="panel panel-default"&gt;</w:t>
      </w:r>
    </w:p>
    <w:p w:rsidR="00773787" w:rsidRDefault="001C351D" w:rsidP="00B74861">
      <w:pPr>
        <w:spacing w:line="240" w:lineRule="auto"/>
        <w:ind w:left="720" w:hanging="720"/>
      </w:pPr>
      <w:r>
        <w:t xml:space="preserve">        </w:t>
      </w:r>
      <w:r>
        <w:tab/>
        <w:t>&lt;div class="panel-heading"&gt;</w:t>
      </w:r>
    </w:p>
    <w:p w:rsidR="00773787" w:rsidRDefault="001C351D" w:rsidP="00B74861">
      <w:pPr>
        <w:spacing w:line="240" w:lineRule="auto"/>
        <w:ind w:left="720" w:hanging="720"/>
      </w:pPr>
      <w:r>
        <w:t xml:space="preserve">            </w:t>
      </w:r>
      <w:r>
        <w:tab/>
        <w:t>&lt;h3 class="panel-title"&gt;Agenda&lt;/h3&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div class="panel-body"&gt;</w:t>
      </w:r>
    </w:p>
    <w:p w:rsidR="00773787" w:rsidRDefault="001C351D" w:rsidP="00B74861">
      <w:pPr>
        <w:spacing w:line="240" w:lineRule="auto"/>
        <w:ind w:left="720" w:hanging="720"/>
      </w:pPr>
      <w:r>
        <w:t xml:space="preserve">            </w:t>
      </w:r>
      <w:r>
        <w:tab/>
        <w:t>&lt;table class="table table-hover table-responsive table-striped" id="MyTable"&gt;</w:t>
      </w:r>
    </w:p>
    <w:p w:rsidR="00773787" w:rsidRDefault="001C351D" w:rsidP="00B74861">
      <w:pPr>
        <w:spacing w:line="240" w:lineRule="auto"/>
        <w:ind w:left="720" w:hanging="720"/>
      </w:pPr>
      <w:r>
        <w:t xml:space="preserve">                </w:t>
      </w:r>
      <w:r>
        <w:tab/>
        <w:t>&lt;thead&gt;</w:t>
      </w:r>
    </w:p>
    <w:p w:rsidR="00773787" w:rsidRDefault="001C351D" w:rsidP="00B74861">
      <w:pPr>
        <w:spacing w:line="240" w:lineRule="auto"/>
        <w:ind w:left="720" w:hanging="720"/>
      </w:pPr>
      <w:r>
        <w:lastRenderedPageBreak/>
        <w:t xml:space="preserve">                    </w:t>
      </w:r>
      <w:r>
        <w:tab/>
        <w:t>&lt;tr&gt;</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Html.DisplayNameFor(model =&gt; model.Date)</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Owner</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Pet</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Html.DisplayNameFor(model =&gt; model.Remarks)</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Html.DisplayNameFor(model =&gt; model.IsAvailable)</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lt;th&gt;&lt;/th&gt;</w:t>
      </w:r>
    </w:p>
    <w:p w:rsidR="00773787" w:rsidRDefault="001C351D" w:rsidP="00B74861">
      <w:pPr>
        <w:spacing w:line="240" w:lineRule="auto"/>
        <w:ind w:left="720" w:hanging="720"/>
      </w:pPr>
      <w:r>
        <w:t xml:space="preserve">                    </w:t>
      </w:r>
      <w:r>
        <w:tab/>
        <w:t>&lt;/tr&gt;</w:t>
      </w:r>
    </w:p>
    <w:p w:rsidR="00773787" w:rsidRDefault="001C351D" w:rsidP="00B74861">
      <w:pPr>
        <w:spacing w:line="240" w:lineRule="auto"/>
        <w:ind w:left="720" w:hanging="720"/>
      </w:pPr>
      <w:r>
        <w:t xml:space="preserve">                </w:t>
      </w:r>
      <w:r>
        <w:tab/>
        <w:t>&lt;/thead&gt;</w:t>
      </w:r>
    </w:p>
    <w:p w:rsidR="00773787" w:rsidRDefault="001C351D" w:rsidP="00B74861">
      <w:pPr>
        <w:spacing w:line="240" w:lineRule="auto"/>
        <w:ind w:left="720" w:hanging="720"/>
      </w:pPr>
      <w:r>
        <w:t xml:space="preserve">                </w:t>
      </w:r>
      <w:r>
        <w:tab/>
        <w:t>&lt;tbody&gt;</w:t>
      </w:r>
    </w:p>
    <w:p w:rsidR="00773787" w:rsidRDefault="001C351D" w:rsidP="00B74861">
      <w:pPr>
        <w:spacing w:line="240" w:lineRule="auto"/>
        <w:ind w:left="720" w:hanging="720"/>
      </w:pPr>
      <w:r>
        <w:t xml:space="preserve">                    </w:t>
      </w:r>
      <w:r>
        <w:tab/>
        <w:t>@foreach (var item in Mode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lt;tr&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Html.DisplayFor(modelItem =&gt; item.DateLocal)</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if (item.IsMin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Html.DisplayFor(modelItem =&gt; item.Owner.User.FullNam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else if (!item.IsAvailabl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Html.DisplayFor(modelItem =&gt; item.Reserved)</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lastRenderedPageBreak/>
        <w:t xml:space="preserve">                            </w:t>
      </w:r>
      <w:r>
        <w:tab/>
        <w:t>&lt;td&gt;</w:t>
      </w:r>
    </w:p>
    <w:p w:rsidR="00773787" w:rsidRDefault="001C351D" w:rsidP="00B74861">
      <w:pPr>
        <w:spacing w:line="240" w:lineRule="auto"/>
        <w:ind w:left="720" w:hanging="720"/>
      </w:pPr>
      <w:r>
        <w:t xml:space="preserve">                                </w:t>
      </w:r>
      <w:r>
        <w:tab/>
        <w:t>@if (item.IsMin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Html.DisplayFor(modelItem =&gt; item.Pet.Nam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if (item.IsMin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Html.DisplayFor(modelItem =&gt; item.Remarks)</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Html.DisplayFor(modelItem =&gt; item.IsAvailable)</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if (item.IsAvailabl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lt;a asp-action="Assing" class="btn btn-default" asp-route-id="@item.Id"&gt;&lt;i class="glyphicon glyphicon-plus"&gt;&lt;/i&gt;&lt;/a&g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els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f (item.IsMin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lt;button data-id="@item.Id" class="btn btn-danger deleteItem" data-toggle="modal" data-target="#deleteDialog"&gt;&lt;i class="glyphicon glyphicon-minus"&gt;&lt;/i&gt;&lt;/button&g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tr&g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lt;/tbody&gt;</w:t>
      </w:r>
    </w:p>
    <w:p w:rsidR="00773787" w:rsidRDefault="001C351D" w:rsidP="00B74861">
      <w:pPr>
        <w:spacing w:line="240" w:lineRule="auto"/>
        <w:ind w:left="720" w:hanging="720"/>
      </w:pPr>
      <w:r>
        <w:t xml:space="preserve">            </w:t>
      </w:r>
      <w:r>
        <w:tab/>
        <w:t>&lt;/table&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lastRenderedPageBreak/>
        <w:tab/>
        <w:t>&lt;/div&gt;</w:t>
      </w:r>
    </w:p>
    <w:p w:rsidR="00773787" w:rsidRDefault="001C351D" w:rsidP="00B74861">
      <w:pPr>
        <w:spacing w:line="240" w:lineRule="auto"/>
        <w:ind w:left="720" w:hanging="720"/>
      </w:pPr>
      <w:r>
        <w:t>&lt;/div&gt;</w:t>
      </w:r>
    </w:p>
    <w:p w:rsidR="00773787" w:rsidRDefault="00773787" w:rsidP="00B74861">
      <w:pPr>
        <w:spacing w:line="240" w:lineRule="auto"/>
        <w:ind w:left="720" w:hanging="720"/>
      </w:pPr>
    </w:p>
    <w:p w:rsidR="00773787" w:rsidRDefault="001C351D" w:rsidP="00B74861">
      <w:pPr>
        <w:spacing w:line="240" w:lineRule="auto"/>
        <w:ind w:left="720" w:hanging="720"/>
      </w:pPr>
      <w:r>
        <w:t>&lt;!-- Un-assign agenda--&gt;</w:t>
      </w:r>
    </w:p>
    <w:p w:rsidR="00773787" w:rsidRDefault="001C351D" w:rsidP="00B74861">
      <w:pPr>
        <w:spacing w:line="240" w:lineRule="auto"/>
        <w:ind w:left="720" w:hanging="720"/>
      </w:pPr>
      <w:r>
        <w:t>&lt;div class="modal fade" id="deleteDialog" tabindex="-1" role="dialog" aria-labelledby="exampleModalLabel" aria-hidden="true"&gt;</w:t>
      </w:r>
    </w:p>
    <w:p w:rsidR="00773787" w:rsidRDefault="001C351D" w:rsidP="00B74861">
      <w:pPr>
        <w:spacing w:line="240" w:lineRule="auto"/>
        <w:ind w:left="720" w:hanging="720"/>
      </w:pPr>
      <w:r>
        <w:tab/>
        <w:t>&lt;div class="modal-dialog" role="document"&gt;</w:t>
      </w:r>
    </w:p>
    <w:p w:rsidR="00773787" w:rsidRDefault="001C351D" w:rsidP="00B74861">
      <w:pPr>
        <w:spacing w:line="240" w:lineRule="auto"/>
        <w:ind w:left="720" w:hanging="720"/>
      </w:pPr>
      <w:r>
        <w:t xml:space="preserve">    </w:t>
      </w:r>
      <w:r>
        <w:tab/>
        <w:t>&lt;div class="modal-content"&gt;</w:t>
      </w:r>
    </w:p>
    <w:p w:rsidR="00773787" w:rsidRDefault="001C351D" w:rsidP="00B74861">
      <w:pPr>
        <w:spacing w:line="240" w:lineRule="auto"/>
        <w:ind w:left="720" w:hanging="720"/>
      </w:pPr>
      <w:r>
        <w:t xml:space="preserve">        </w:t>
      </w:r>
      <w:r>
        <w:tab/>
        <w:t>&lt;div class="modal-header"&gt;</w:t>
      </w:r>
    </w:p>
    <w:p w:rsidR="00773787" w:rsidRDefault="001C351D" w:rsidP="00B74861">
      <w:pPr>
        <w:spacing w:line="240" w:lineRule="auto"/>
        <w:ind w:left="720" w:hanging="720"/>
      </w:pPr>
      <w:r>
        <w:t xml:space="preserve">            </w:t>
      </w:r>
      <w:r>
        <w:tab/>
        <w:t>&lt;h5 class="modal-title" id="exampleModalLabel"&gt;Un-assign Agenda&lt;/h5&gt;</w:t>
      </w:r>
    </w:p>
    <w:p w:rsidR="00773787" w:rsidRDefault="001C351D" w:rsidP="00B74861">
      <w:pPr>
        <w:spacing w:line="240" w:lineRule="auto"/>
        <w:ind w:left="720" w:hanging="720"/>
      </w:pPr>
      <w:r>
        <w:t xml:space="preserve">            </w:t>
      </w:r>
      <w:r>
        <w:tab/>
        <w:t>&lt;button type="button" class="close" data-dismiss="modal" aria-label="Close"&gt;</w:t>
      </w:r>
    </w:p>
    <w:p w:rsidR="00773787" w:rsidRDefault="001C351D" w:rsidP="00B74861">
      <w:pPr>
        <w:spacing w:line="240" w:lineRule="auto"/>
        <w:ind w:left="720" w:hanging="720"/>
      </w:pPr>
      <w:r>
        <w:t xml:space="preserve">                </w:t>
      </w:r>
      <w:r>
        <w:tab/>
        <w:t>&lt;span aria-hidden="true"&gt;&amp;times;&lt;/span&gt;</w:t>
      </w:r>
    </w:p>
    <w:p w:rsidR="00773787" w:rsidRDefault="001C351D" w:rsidP="00B74861">
      <w:pPr>
        <w:spacing w:line="240" w:lineRule="auto"/>
        <w:ind w:left="720" w:hanging="720"/>
      </w:pPr>
      <w:r>
        <w:t xml:space="preserve">            </w:t>
      </w:r>
      <w:r>
        <w:tab/>
        <w:t>&lt;/button&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div class="modal-body"&gt;</w:t>
      </w:r>
    </w:p>
    <w:p w:rsidR="00773787" w:rsidRDefault="001C351D" w:rsidP="00B74861">
      <w:pPr>
        <w:spacing w:line="240" w:lineRule="auto"/>
        <w:ind w:left="720" w:hanging="720"/>
      </w:pPr>
      <w:r>
        <w:t xml:space="preserve">            </w:t>
      </w:r>
      <w:r>
        <w:tab/>
        <w:t>&lt;p&gt;Are you sure to un-assign this appoiment?&lt;/p&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div class="modal-footer"&gt;</w:t>
      </w:r>
    </w:p>
    <w:p w:rsidR="00773787" w:rsidRDefault="001C351D" w:rsidP="00B74861">
      <w:pPr>
        <w:spacing w:line="240" w:lineRule="auto"/>
        <w:ind w:left="720" w:hanging="720"/>
      </w:pPr>
      <w:r>
        <w:t xml:space="preserve">            </w:t>
      </w:r>
      <w:r>
        <w:tab/>
        <w:t>&lt;button type="button" class="btn btn-primary" data-dismiss="modal"&gt;Close&lt;/button&gt;</w:t>
      </w:r>
    </w:p>
    <w:p w:rsidR="00773787" w:rsidRDefault="001C351D" w:rsidP="00B74861">
      <w:pPr>
        <w:spacing w:line="240" w:lineRule="auto"/>
        <w:ind w:left="720" w:hanging="720"/>
      </w:pPr>
      <w:r>
        <w:t xml:space="preserve">            </w:t>
      </w:r>
      <w:r>
        <w:tab/>
        <w:t>&lt;button type="button" class="btn btn-danger" id="btnYesDelete"&gt;Un-Assign&lt;/button&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ab/>
        <w:t>&lt;/div&gt;</w:t>
      </w:r>
    </w:p>
    <w:p w:rsidR="00773787" w:rsidRDefault="001C351D" w:rsidP="00B74861">
      <w:pPr>
        <w:spacing w:line="240" w:lineRule="auto"/>
        <w:ind w:left="720" w:hanging="720"/>
      </w:pPr>
      <w:r>
        <w:t>&lt;/div&gt;</w:t>
      </w:r>
    </w:p>
    <w:p w:rsidR="00773787" w:rsidRDefault="00773787" w:rsidP="00B74861">
      <w:pPr>
        <w:spacing w:line="240" w:lineRule="auto"/>
        <w:ind w:left="720" w:hanging="720"/>
      </w:pPr>
    </w:p>
    <w:p w:rsidR="00773787" w:rsidRDefault="001C351D" w:rsidP="00B74861">
      <w:pPr>
        <w:spacing w:line="240" w:lineRule="auto"/>
        <w:ind w:left="720" w:hanging="720"/>
      </w:pPr>
      <w:r>
        <w:t>@section Scripts {</w:t>
      </w:r>
    </w:p>
    <w:p w:rsidR="00773787" w:rsidRDefault="001C351D" w:rsidP="00B74861">
      <w:pPr>
        <w:spacing w:line="240" w:lineRule="auto"/>
        <w:ind w:left="720" w:hanging="720"/>
      </w:pPr>
      <w:r>
        <w:tab/>
        <w:t>@{await Html.RenderPartialAsync("_ValidationScriptsPartial");}</w:t>
      </w:r>
    </w:p>
    <w:p w:rsidR="00773787" w:rsidRDefault="001C351D" w:rsidP="00B74861">
      <w:pPr>
        <w:spacing w:line="240" w:lineRule="auto"/>
        <w:ind w:left="720" w:hanging="720"/>
      </w:pPr>
      <w:r>
        <w:tab/>
        <w:t>&lt;script src="//cdn.datatables.net/1.10.19/js/jquery.dataTables.min.js"&gt;&lt;/script&gt;</w:t>
      </w:r>
    </w:p>
    <w:p w:rsidR="00773787" w:rsidRDefault="00773787" w:rsidP="00B74861">
      <w:pPr>
        <w:spacing w:line="240" w:lineRule="auto"/>
        <w:ind w:left="720" w:hanging="720"/>
      </w:pPr>
    </w:p>
    <w:p w:rsidR="00773787" w:rsidRDefault="001C351D" w:rsidP="00B74861">
      <w:pPr>
        <w:spacing w:line="240" w:lineRule="auto"/>
        <w:ind w:left="720" w:hanging="720"/>
      </w:pPr>
      <w:r>
        <w:tab/>
        <w:t>&lt;script type="text/javascript"&gt;</w:t>
      </w:r>
    </w:p>
    <w:p w:rsidR="00773787" w:rsidRDefault="001C351D" w:rsidP="00B74861">
      <w:pPr>
        <w:spacing w:line="240" w:lineRule="auto"/>
        <w:ind w:left="720" w:hanging="720"/>
      </w:pPr>
      <w:r>
        <w:t xml:space="preserve">    </w:t>
      </w:r>
      <w:r>
        <w:tab/>
        <w:t>$(document).ready(function () {</w:t>
      </w:r>
    </w:p>
    <w:p w:rsidR="00773787" w:rsidRDefault="001C351D" w:rsidP="00B74861">
      <w:pPr>
        <w:spacing w:line="240" w:lineRule="auto"/>
        <w:ind w:left="720" w:hanging="720"/>
      </w:pPr>
      <w:r>
        <w:t xml:space="preserve">        </w:t>
      </w:r>
      <w:r>
        <w:tab/>
        <w:t>$('#MyTable').DataTable();</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 Delete item</w:t>
      </w:r>
    </w:p>
    <w:p w:rsidR="00773787" w:rsidRDefault="001C351D" w:rsidP="00B74861">
      <w:pPr>
        <w:spacing w:line="240" w:lineRule="auto"/>
        <w:ind w:left="720" w:hanging="720"/>
      </w:pPr>
      <w:r>
        <w:t xml:space="preserve">        </w:t>
      </w:r>
      <w:r>
        <w:tab/>
        <w:t>var item_to_delete;</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deleteItem').click((e) =&gt; {</w:t>
      </w:r>
    </w:p>
    <w:p w:rsidR="00773787" w:rsidRDefault="001C351D" w:rsidP="00B74861">
      <w:pPr>
        <w:spacing w:line="240" w:lineRule="auto"/>
        <w:ind w:left="720" w:hanging="720"/>
      </w:pPr>
      <w:r>
        <w:lastRenderedPageBreak/>
        <w:t xml:space="preserve">            </w:t>
      </w:r>
      <w:r>
        <w:tab/>
        <w:t>item_to_delete = e.currentTarget.dataset.id;</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btnYesDelete").click(function () {</w:t>
      </w:r>
    </w:p>
    <w:p w:rsidR="00773787" w:rsidRDefault="001C351D" w:rsidP="00B74861">
      <w:pPr>
        <w:spacing w:line="240" w:lineRule="auto"/>
        <w:ind w:left="720" w:hanging="720"/>
      </w:pPr>
      <w:r>
        <w:t xml:space="preserve">            </w:t>
      </w:r>
      <w:r>
        <w:tab/>
        <w:t>window.location.href = '/Home/Unassign/' + item_to_delet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lt;/script&g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39"/>
        </w:numPr>
        <w:spacing w:line="240" w:lineRule="auto"/>
        <w:ind w:hanging="720"/>
      </w:pPr>
      <w:r>
        <w:t>Test it.</w:t>
      </w:r>
    </w:p>
    <w:p w:rsidR="00773787" w:rsidRDefault="00773787" w:rsidP="00B74861">
      <w:pPr>
        <w:spacing w:line="240" w:lineRule="auto"/>
        <w:ind w:left="720" w:hanging="720"/>
      </w:pPr>
    </w:p>
    <w:p w:rsidR="00773787" w:rsidRDefault="001C351D" w:rsidP="00B74861">
      <w:pPr>
        <w:numPr>
          <w:ilvl w:val="0"/>
          <w:numId w:val="39"/>
        </w:numPr>
        <w:spacing w:line="240" w:lineRule="auto"/>
        <w:ind w:hanging="720"/>
      </w:pPr>
      <w:r>
        <w:t xml:space="preserve">Add those methods to </w:t>
      </w:r>
      <w:r>
        <w:rPr>
          <w:b/>
        </w:rPr>
        <w:t>HomeController</w:t>
      </w:r>
      <w:r>
        <w:t>:</w:t>
      </w:r>
    </w:p>
    <w:p w:rsidR="00773787" w:rsidRDefault="00773787" w:rsidP="00B74861">
      <w:pPr>
        <w:spacing w:line="240" w:lineRule="auto"/>
        <w:ind w:left="720" w:hanging="720"/>
      </w:pPr>
    </w:p>
    <w:p w:rsidR="00773787" w:rsidRDefault="001C351D" w:rsidP="00B74861">
      <w:pPr>
        <w:spacing w:line="240" w:lineRule="auto"/>
        <w:ind w:left="720" w:hanging="720"/>
      </w:pPr>
      <w:r>
        <w:t>[Authorize(Roles = "Customer")]</w:t>
      </w:r>
    </w:p>
    <w:p w:rsidR="00773787" w:rsidRDefault="001C351D" w:rsidP="00B74861">
      <w:pPr>
        <w:spacing w:line="240" w:lineRule="auto"/>
        <w:ind w:left="720" w:hanging="720"/>
      </w:pPr>
      <w:r>
        <w:t>public async Task&lt;IActionResult&gt; Assing(int? id)</w:t>
      </w:r>
    </w:p>
    <w:p w:rsidR="00773787" w:rsidRDefault="001C351D" w:rsidP="00B74861">
      <w:pPr>
        <w:spacing w:line="240" w:lineRule="auto"/>
        <w:ind w:left="720" w:hanging="720"/>
      </w:pPr>
      <w:r>
        <w:t>{</w:t>
      </w:r>
    </w:p>
    <w:p w:rsidR="00773787" w:rsidRDefault="001C351D" w:rsidP="00B74861">
      <w:pPr>
        <w:spacing w:line="240" w:lineRule="auto"/>
        <w:ind w:left="720" w:hanging="720"/>
      </w:pPr>
      <w:r>
        <w:tab/>
        <w:t>if (id == null)</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turn NotFound();</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var agenda = await _dataContext.Agendas</w:t>
      </w:r>
    </w:p>
    <w:p w:rsidR="00773787" w:rsidRDefault="001C351D" w:rsidP="00B74861">
      <w:pPr>
        <w:spacing w:line="240" w:lineRule="auto"/>
        <w:ind w:left="720" w:hanging="720"/>
      </w:pPr>
      <w:r>
        <w:t xml:space="preserve">    </w:t>
      </w:r>
      <w:r>
        <w:tab/>
        <w:t>.FirstOrDefaultAsync(o =&gt; o.Id == id.Value);</w:t>
      </w:r>
    </w:p>
    <w:p w:rsidR="00773787" w:rsidRDefault="001C351D" w:rsidP="00B74861">
      <w:pPr>
        <w:spacing w:line="240" w:lineRule="auto"/>
        <w:ind w:left="720" w:hanging="720"/>
      </w:pPr>
      <w:r>
        <w:tab/>
        <w:t>if (agenda == null)</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turn NotFound();</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var owner = await _dataContext.Owners.FirstOrDefaultAsync(o =&gt; o.User.UserName.ToLower().Equals(User.Identity.Name.ToLower()));</w:t>
      </w:r>
    </w:p>
    <w:p w:rsidR="00773787" w:rsidRDefault="001C351D" w:rsidP="00B74861">
      <w:pPr>
        <w:spacing w:line="240" w:lineRule="auto"/>
        <w:ind w:left="720" w:hanging="720"/>
      </w:pPr>
      <w:r>
        <w:tab/>
        <w:t>if (owner == null)</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turn NotFound();</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lastRenderedPageBreak/>
        <w:tab/>
        <w:t>var view = new AgendaViewModel</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Id = agenda.Id,</w:t>
      </w:r>
    </w:p>
    <w:p w:rsidR="00773787" w:rsidRDefault="001C351D" w:rsidP="00B74861">
      <w:pPr>
        <w:spacing w:line="240" w:lineRule="auto"/>
        <w:ind w:left="720" w:hanging="720"/>
      </w:pPr>
      <w:r>
        <w:t xml:space="preserve">    </w:t>
      </w:r>
      <w:r>
        <w:tab/>
        <w:t>OwnerId = owner.Id,</w:t>
      </w:r>
    </w:p>
    <w:p w:rsidR="00773787" w:rsidRDefault="001C351D" w:rsidP="00B74861">
      <w:pPr>
        <w:spacing w:line="240" w:lineRule="auto"/>
        <w:ind w:left="720" w:hanging="720"/>
      </w:pPr>
      <w:r>
        <w:t xml:space="preserve">    </w:t>
      </w:r>
      <w:r>
        <w:tab/>
        <w:t>Pets = _combosHelper.GetComboPets(owner.Id)</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return View(view);</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t>[HttpPost]</w:t>
      </w:r>
    </w:p>
    <w:p w:rsidR="00773787" w:rsidRDefault="001C351D" w:rsidP="00B74861">
      <w:pPr>
        <w:spacing w:line="240" w:lineRule="auto"/>
        <w:ind w:left="720" w:hanging="720"/>
      </w:pPr>
      <w:r>
        <w:t>[ValidateAntiForgeryToken]</w:t>
      </w:r>
    </w:p>
    <w:p w:rsidR="00773787" w:rsidRDefault="001C351D" w:rsidP="00B74861">
      <w:pPr>
        <w:spacing w:line="240" w:lineRule="auto"/>
        <w:ind w:left="720" w:hanging="720"/>
      </w:pPr>
      <w:r>
        <w:t>public async Task&lt;IActionResult&gt; Assing(AgendaViewModel view)</w:t>
      </w:r>
    </w:p>
    <w:p w:rsidR="00773787" w:rsidRDefault="001C351D" w:rsidP="00B74861">
      <w:pPr>
        <w:spacing w:line="240" w:lineRule="auto"/>
        <w:ind w:left="720" w:hanging="720"/>
      </w:pPr>
      <w:r>
        <w:t>{</w:t>
      </w:r>
    </w:p>
    <w:p w:rsidR="00773787" w:rsidRDefault="001C351D" w:rsidP="00B74861">
      <w:pPr>
        <w:spacing w:line="240" w:lineRule="auto"/>
        <w:ind w:left="720" w:hanging="720"/>
      </w:pPr>
      <w:r>
        <w:tab/>
        <w:t>if (ModelState.IsValid)</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var agenda = await _dataContext.Agendas.FindAsync(view.Id);</w:t>
      </w:r>
    </w:p>
    <w:p w:rsidR="00773787" w:rsidRDefault="001C351D" w:rsidP="00B74861">
      <w:pPr>
        <w:spacing w:line="240" w:lineRule="auto"/>
        <w:ind w:left="720" w:hanging="720"/>
      </w:pPr>
      <w:r>
        <w:t xml:space="preserve">    </w:t>
      </w:r>
      <w:r>
        <w:tab/>
        <w:t>if (agenda != nul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agenda.IsAvailable = false;</w:t>
      </w:r>
    </w:p>
    <w:p w:rsidR="00773787" w:rsidRDefault="001C351D" w:rsidP="00B74861">
      <w:pPr>
        <w:spacing w:line="240" w:lineRule="auto"/>
        <w:ind w:left="720" w:hanging="720"/>
      </w:pPr>
      <w:r>
        <w:t xml:space="preserve">        </w:t>
      </w:r>
      <w:r>
        <w:tab/>
        <w:t>agenda.Owner = await _dataContext.Owners.FindAsync(view.OwnerId);</w:t>
      </w:r>
    </w:p>
    <w:p w:rsidR="00773787" w:rsidRDefault="001C351D" w:rsidP="00B74861">
      <w:pPr>
        <w:spacing w:line="240" w:lineRule="auto"/>
        <w:ind w:left="720" w:hanging="720"/>
      </w:pPr>
      <w:r>
        <w:t xml:space="preserve">        </w:t>
      </w:r>
      <w:r>
        <w:tab/>
        <w:t>agenda.Pet = await _dataContext.Pets.FindAsync(view.PetId);</w:t>
      </w:r>
    </w:p>
    <w:p w:rsidR="00773787" w:rsidRDefault="001C351D" w:rsidP="00B74861">
      <w:pPr>
        <w:spacing w:line="240" w:lineRule="auto"/>
        <w:ind w:left="720" w:hanging="720"/>
      </w:pPr>
      <w:r>
        <w:t xml:space="preserve">        </w:t>
      </w:r>
      <w:r>
        <w:tab/>
        <w:t>agenda.Remarks = view.Remarks;</w:t>
      </w:r>
    </w:p>
    <w:p w:rsidR="00773787" w:rsidRDefault="001C351D" w:rsidP="00B74861">
      <w:pPr>
        <w:spacing w:line="240" w:lineRule="auto"/>
        <w:ind w:left="720" w:hanging="720"/>
      </w:pPr>
      <w:r>
        <w:t xml:space="preserve">        </w:t>
      </w:r>
      <w:r>
        <w:tab/>
        <w:t>_dataContext.Agendas.Update(agenda);</w:t>
      </w:r>
    </w:p>
    <w:p w:rsidR="00773787" w:rsidRDefault="001C351D" w:rsidP="00B74861">
      <w:pPr>
        <w:spacing w:line="240" w:lineRule="auto"/>
        <w:ind w:left="720" w:hanging="720"/>
      </w:pPr>
      <w:r>
        <w:t xml:space="preserve">        </w:t>
      </w:r>
      <w:r>
        <w:tab/>
        <w:t>await _dataContext.SaveChangesAsync();</w:t>
      </w:r>
    </w:p>
    <w:p w:rsidR="00773787" w:rsidRDefault="001C351D" w:rsidP="00B74861">
      <w:pPr>
        <w:spacing w:line="240" w:lineRule="auto"/>
        <w:ind w:left="720" w:hanging="720"/>
      </w:pPr>
      <w:r>
        <w:t xml:space="preserve">        </w:t>
      </w:r>
      <w:r>
        <w:tab/>
        <w:t>return RedirectToAction(nameof(MyAgenda));</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return View(view);</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39"/>
        </w:numPr>
        <w:spacing w:line="240" w:lineRule="auto"/>
        <w:ind w:hanging="720"/>
      </w:pPr>
      <w:r>
        <w:t xml:space="preserve">Add the view </w:t>
      </w:r>
      <w:r>
        <w:rPr>
          <w:b/>
        </w:rPr>
        <w:t xml:space="preserve">Assing </w:t>
      </w:r>
      <w:r>
        <w:t xml:space="preserve">to </w:t>
      </w:r>
      <w:r>
        <w:rPr>
          <w:b/>
        </w:rPr>
        <w:t>HomeController</w:t>
      </w:r>
      <w:r>
        <w:t>:</w:t>
      </w:r>
    </w:p>
    <w:p w:rsidR="00773787" w:rsidRDefault="00773787" w:rsidP="00B74861">
      <w:pPr>
        <w:spacing w:line="240" w:lineRule="auto"/>
        <w:ind w:left="720" w:hanging="720"/>
      </w:pPr>
    </w:p>
    <w:p w:rsidR="00773787" w:rsidRDefault="001C351D" w:rsidP="00B74861">
      <w:pPr>
        <w:spacing w:line="240" w:lineRule="auto"/>
        <w:ind w:left="720" w:hanging="720"/>
      </w:pPr>
      <w:r>
        <w:t>@model MyVet.Web.Models.AgendaViewModel</w:t>
      </w:r>
    </w:p>
    <w:p w:rsidR="00773787" w:rsidRDefault="00773787" w:rsidP="00B74861">
      <w:pPr>
        <w:spacing w:line="240" w:lineRule="auto"/>
        <w:ind w:left="720" w:hanging="720"/>
      </w:pPr>
    </w:p>
    <w:p w:rsidR="00773787" w:rsidRDefault="001C351D" w:rsidP="00B74861">
      <w:pPr>
        <w:spacing w:line="240" w:lineRule="auto"/>
        <w:ind w:left="720" w:hanging="720"/>
      </w:pPr>
      <w:r>
        <w:lastRenderedPageBreak/>
        <w:t>@{</w:t>
      </w:r>
    </w:p>
    <w:p w:rsidR="00773787" w:rsidRDefault="001C351D" w:rsidP="00B74861">
      <w:pPr>
        <w:spacing w:line="240" w:lineRule="auto"/>
        <w:ind w:left="720" w:hanging="720"/>
      </w:pPr>
      <w:r>
        <w:tab/>
        <w:t>ViewData["Title"] = "Create";</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t>&lt;h2&gt;Assign&lt;/h2&gt;</w:t>
      </w:r>
    </w:p>
    <w:p w:rsidR="00773787" w:rsidRDefault="00773787" w:rsidP="00B74861">
      <w:pPr>
        <w:spacing w:line="240" w:lineRule="auto"/>
        <w:ind w:left="720" w:hanging="720"/>
      </w:pPr>
    </w:p>
    <w:p w:rsidR="00773787" w:rsidRDefault="001C351D" w:rsidP="00B74861">
      <w:pPr>
        <w:spacing w:line="240" w:lineRule="auto"/>
        <w:ind w:left="720" w:hanging="720"/>
      </w:pPr>
      <w:r>
        <w:t>&lt;h4&gt;Agenda&lt;/h4&gt;</w:t>
      </w:r>
    </w:p>
    <w:p w:rsidR="00773787" w:rsidRDefault="001C351D" w:rsidP="00B74861">
      <w:pPr>
        <w:spacing w:line="240" w:lineRule="auto"/>
        <w:ind w:left="720" w:hanging="720"/>
      </w:pPr>
      <w:r>
        <w:t>&lt;hr /&gt;</w:t>
      </w:r>
    </w:p>
    <w:p w:rsidR="00773787" w:rsidRDefault="001C351D" w:rsidP="00B74861">
      <w:pPr>
        <w:spacing w:line="240" w:lineRule="auto"/>
        <w:ind w:left="720" w:hanging="720"/>
      </w:pPr>
      <w:r>
        <w:t>&lt;div class="row"&gt;</w:t>
      </w:r>
    </w:p>
    <w:p w:rsidR="00773787" w:rsidRDefault="001C351D" w:rsidP="00B74861">
      <w:pPr>
        <w:spacing w:line="240" w:lineRule="auto"/>
        <w:ind w:left="720" w:hanging="720"/>
      </w:pPr>
      <w:r>
        <w:tab/>
        <w:t>&lt;div class="col-md-4"&gt;</w:t>
      </w:r>
    </w:p>
    <w:p w:rsidR="00773787" w:rsidRDefault="001C351D" w:rsidP="00B74861">
      <w:pPr>
        <w:spacing w:line="240" w:lineRule="auto"/>
        <w:ind w:left="720" w:hanging="720"/>
      </w:pPr>
      <w:r>
        <w:t xml:space="preserve">    </w:t>
      </w:r>
      <w:r>
        <w:tab/>
        <w:t>&lt;form asp-action="Assing" enctype="multipart/form-data"&gt;</w:t>
      </w:r>
    </w:p>
    <w:p w:rsidR="00773787" w:rsidRDefault="001C351D" w:rsidP="00B74861">
      <w:pPr>
        <w:spacing w:line="240" w:lineRule="auto"/>
        <w:ind w:left="720" w:hanging="720"/>
      </w:pPr>
      <w:r>
        <w:t xml:space="preserve">        </w:t>
      </w:r>
      <w:r>
        <w:tab/>
        <w:t>&lt;div asp-validation-summary="ModelOnly" class="text-danger"&gt;&lt;/div&gt;</w:t>
      </w:r>
    </w:p>
    <w:p w:rsidR="00773787" w:rsidRDefault="001C351D" w:rsidP="00B74861">
      <w:pPr>
        <w:spacing w:line="240" w:lineRule="auto"/>
        <w:ind w:left="720" w:hanging="720"/>
      </w:pPr>
      <w:r>
        <w:t xml:space="preserve">        </w:t>
      </w:r>
      <w:r>
        <w:tab/>
        <w:t>&lt;input type="hidden" asp-for="Id" /&gt;</w:t>
      </w:r>
    </w:p>
    <w:p w:rsidR="00773787" w:rsidRDefault="001C351D" w:rsidP="00B74861">
      <w:pPr>
        <w:spacing w:line="240" w:lineRule="auto"/>
        <w:ind w:left="720" w:hanging="720"/>
      </w:pPr>
      <w:r>
        <w:t xml:space="preserve">        </w:t>
      </w:r>
      <w:r>
        <w:tab/>
        <w:t>&lt;input type="hidden" asp-for="OwnerId" /&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PetId" class="control-label"&gt;&lt;/label&gt;</w:t>
      </w:r>
    </w:p>
    <w:p w:rsidR="00773787" w:rsidRDefault="001C351D" w:rsidP="00B74861">
      <w:pPr>
        <w:spacing w:line="240" w:lineRule="auto"/>
        <w:ind w:left="720" w:hanging="720"/>
      </w:pPr>
      <w:r>
        <w:t xml:space="preserve">            </w:t>
      </w:r>
      <w:r>
        <w:tab/>
        <w:t>&lt;select asp-for="PetId" asp-items="Model.Pets" class="form-control"&gt;&lt;/select&gt;</w:t>
      </w:r>
    </w:p>
    <w:p w:rsidR="00773787" w:rsidRDefault="001C351D" w:rsidP="00B74861">
      <w:pPr>
        <w:spacing w:line="240" w:lineRule="auto"/>
        <w:ind w:left="720" w:hanging="720"/>
      </w:pPr>
      <w:r>
        <w:t xml:space="preserve">            </w:t>
      </w:r>
      <w:r>
        <w:tab/>
        <w:t>&lt;span asp-validation-for="PetId"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Remarks" class="control-label"&gt;&lt;/label&gt;</w:t>
      </w:r>
    </w:p>
    <w:p w:rsidR="00773787" w:rsidRDefault="001C351D" w:rsidP="00B74861">
      <w:pPr>
        <w:spacing w:line="240" w:lineRule="auto"/>
        <w:ind w:left="720" w:hanging="720"/>
      </w:pPr>
      <w:r>
        <w:t xml:space="preserve">            </w:t>
      </w:r>
      <w:r>
        <w:tab/>
        <w:t>&lt;textarea asp-for="Remarks" class="form-control"&gt;&lt;/textarea&gt;</w:t>
      </w:r>
    </w:p>
    <w:p w:rsidR="00773787" w:rsidRDefault="001C351D" w:rsidP="00B74861">
      <w:pPr>
        <w:spacing w:line="240" w:lineRule="auto"/>
        <w:ind w:left="720" w:hanging="720"/>
      </w:pPr>
      <w:r>
        <w:t xml:space="preserve">            </w:t>
      </w:r>
      <w:r>
        <w:tab/>
        <w:t>&lt;span asp-validation-for="Remarks"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input type="submit" value="Assign" class="btn btn-primary" /&gt;</w:t>
      </w:r>
    </w:p>
    <w:p w:rsidR="00773787" w:rsidRDefault="001C351D" w:rsidP="00B74861">
      <w:pPr>
        <w:spacing w:line="240" w:lineRule="auto"/>
        <w:ind w:left="720" w:hanging="720"/>
      </w:pPr>
      <w:r>
        <w:t xml:space="preserve">            </w:t>
      </w:r>
      <w:r>
        <w:tab/>
        <w:t>&lt;a asp-action="MyAgenda" class="btn btn-success"&gt;Back to My Agenda&lt;/a&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form&gt;</w:t>
      </w:r>
    </w:p>
    <w:p w:rsidR="00773787" w:rsidRDefault="001C351D" w:rsidP="00B74861">
      <w:pPr>
        <w:spacing w:line="240" w:lineRule="auto"/>
        <w:ind w:left="720" w:hanging="720"/>
      </w:pPr>
      <w:r>
        <w:tab/>
        <w:t>&lt;/div&gt;</w:t>
      </w:r>
    </w:p>
    <w:p w:rsidR="00773787" w:rsidRDefault="001C351D" w:rsidP="00B74861">
      <w:pPr>
        <w:spacing w:line="240" w:lineRule="auto"/>
        <w:ind w:left="720" w:hanging="720"/>
      </w:pPr>
      <w:r>
        <w:t>&lt;/div&gt;</w:t>
      </w:r>
    </w:p>
    <w:p w:rsidR="00773787" w:rsidRDefault="00773787" w:rsidP="00B74861">
      <w:pPr>
        <w:spacing w:line="240" w:lineRule="auto"/>
        <w:ind w:left="720" w:hanging="720"/>
      </w:pPr>
    </w:p>
    <w:p w:rsidR="00773787" w:rsidRDefault="001C351D" w:rsidP="00B74861">
      <w:pPr>
        <w:spacing w:line="240" w:lineRule="auto"/>
        <w:ind w:left="720" w:hanging="720"/>
      </w:pPr>
      <w:r>
        <w:t>@section Scripts {</w:t>
      </w:r>
    </w:p>
    <w:p w:rsidR="00773787" w:rsidRDefault="001C351D" w:rsidP="00B74861">
      <w:pPr>
        <w:spacing w:line="240" w:lineRule="auto"/>
        <w:ind w:left="720" w:hanging="720"/>
      </w:pPr>
      <w:r>
        <w:lastRenderedPageBreak/>
        <w:tab/>
        <w:t>@{await Html.RenderPartialAsync("_ValidationScriptsPartial");}</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39"/>
        </w:numPr>
        <w:spacing w:line="240" w:lineRule="auto"/>
        <w:ind w:hanging="720"/>
      </w:pPr>
      <w:r>
        <w:t>Test it.</w:t>
      </w:r>
    </w:p>
    <w:p w:rsidR="00773787" w:rsidRDefault="00773787" w:rsidP="00B74861">
      <w:pPr>
        <w:spacing w:line="240" w:lineRule="auto"/>
        <w:ind w:left="720" w:hanging="720"/>
      </w:pPr>
    </w:p>
    <w:p w:rsidR="00773787" w:rsidRDefault="001C351D" w:rsidP="00B74861">
      <w:pPr>
        <w:numPr>
          <w:ilvl w:val="0"/>
          <w:numId w:val="39"/>
        </w:numPr>
        <w:spacing w:line="240" w:lineRule="auto"/>
        <w:ind w:hanging="720"/>
      </w:pPr>
      <w:r>
        <w:t xml:space="preserve">Add the method </w:t>
      </w:r>
      <w:r>
        <w:rPr>
          <w:b/>
        </w:rPr>
        <w:t xml:space="preserve">Unassign </w:t>
      </w:r>
      <w:r>
        <w:t xml:space="preserve">to </w:t>
      </w:r>
      <w:r>
        <w:rPr>
          <w:b/>
        </w:rPr>
        <w:t>HomeController</w:t>
      </w:r>
      <w:r>
        <w:t>:</w:t>
      </w:r>
    </w:p>
    <w:p w:rsidR="00773787" w:rsidRDefault="00773787" w:rsidP="00B74861">
      <w:pPr>
        <w:spacing w:line="240" w:lineRule="auto"/>
        <w:ind w:left="720" w:hanging="720"/>
      </w:pPr>
    </w:p>
    <w:p w:rsidR="00773787" w:rsidRDefault="001C351D" w:rsidP="00B74861">
      <w:pPr>
        <w:spacing w:line="240" w:lineRule="auto"/>
        <w:ind w:left="720" w:hanging="720"/>
      </w:pPr>
      <w:r>
        <w:t>[Authorize(Roles = "Customer")]</w:t>
      </w:r>
    </w:p>
    <w:p w:rsidR="00773787" w:rsidRDefault="001C351D" w:rsidP="00B74861">
      <w:pPr>
        <w:spacing w:line="240" w:lineRule="auto"/>
        <w:ind w:left="720" w:hanging="720"/>
      </w:pPr>
      <w:r>
        <w:t>public async Task&lt;IActionResult&gt; Unassign(int? id)</w:t>
      </w:r>
    </w:p>
    <w:p w:rsidR="00773787" w:rsidRDefault="001C351D" w:rsidP="00B74861">
      <w:pPr>
        <w:spacing w:line="240" w:lineRule="auto"/>
        <w:ind w:left="720" w:hanging="720"/>
      </w:pPr>
      <w:r>
        <w:t>{</w:t>
      </w:r>
    </w:p>
    <w:p w:rsidR="00773787" w:rsidRDefault="001C351D" w:rsidP="00B74861">
      <w:pPr>
        <w:spacing w:line="240" w:lineRule="auto"/>
        <w:ind w:left="720" w:hanging="720"/>
      </w:pPr>
      <w:r>
        <w:tab/>
        <w:t>if (id == null)</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turn NotFound();</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var agenda = await _dataContext.Agendas</w:t>
      </w:r>
    </w:p>
    <w:p w:rsidR="00773787" w:rsidRDefault="001C351D" w:rsidP="00B74861">
      <w:pPr>
        <w:spacing w:line="240" w:lineRule="auto"/>
        <w:ind w:left="720" w:hanging="720"/>
      </w:pPr>
      <w:r>
        <w:t xml:space="preserve">    </w:t>
      </w:r>
      <w:r>
        <w:tab/>
        <w:t>.Include(a =&gt; a.Owner)</w:t>
      </w:r>
    </w:p>
    <w:p w:rsidR="00773787" w:rsidRDefault="001C351D" w:rsidP="00B74861">
      <w:pPr>
        <w:spacing w:line="240" w:lineRule="auto"/>
        <w:ind w:left="720" w:hanging="720"/>
      </w:pPr>
      <w:r>
        <w:t xml:space="preserve">    </w:t>
      </w:r>
      <w:r>
        <w:tab/>
        <w:t>.Include(a =&gt; a.Pet)</w:t>
      </w:r>
    </w:p>
    <w:p w:rsidR="00773787" w:rsidRDefault="001C351D" w:rsidP="00B74861">
      <w:pPr>
        <w:spacing w:line="240" w:lineRule="auto"/>
        <w:ind w:left="720" w:hanging="720"/>
      </w:pPr>
      <w:r>
        <w:t xml:space="preserve">    </w:t>
      </w:r>
      <w:r>
        <w:tab/>
        <w:t>.FirstOrDefaultAsync(o =&gt; o.Id == id.Value);</w:t>
      </w:r>
    </w:p>
    <w:p w:rsidR="00773787" w:rsidRDefault="001C351D" w:rsidP="00B74861">
      <w:pPr>
        <w:spacing w:line="240" w:lineRule="auto"/>
        <w:ind w:left="720" w:hanging="720"/>
      </w:pPr>
      <w:r>
        <w:tab/>
        <w:t>if (agenda == null)</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turn NotFound();</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agenda.IsAvailable = true;</w:t>
      </w:r>
    </w:p>
    <w:p w:rsidR="00773787" w:rsidRDefault="001C351D" w:rsidP="00B74861">
      <w:pPr>
        <w:spacing w:line="240" w:lineRule="auto"/>
        <w:ind w:left="720" w:hanging="720"/>
      </w:pPr>
      <w:r>
        <w:tab/>
        <w:t>agenda.Pet = null;</w:t>
      </w:r>
    </w:p>
    <w:p w:rsidR="00773787" w:rsidRDefault="001C351D" w:rsidP="00B74861">
      <w:pPr>
        <w:spacing w:line="240" w:lineRule="auto"/>
        <w:ind w:left="720" w:hanging="720"/>
      </w:pPr>
      <w:r>
        <w:tab/>
        <w:t>agenda.Owner = null;</w:t>
      </w:r>
    </w:p>
    <w:p w:rsidR="00773787" w:rsidRDefault="001C351D" w:rsidP="00B74861">
      <w:pPr>
        <w:spacing w:line="240" w:lineRule="auto"/>
        <w:ind w:left="720" w:hanging="720"/>
      </w:pPr>
      <w:r>
        <w:tab/>
        <w:t>agenda.Remarks = null;</w:t>
      </w:r>
    </w:p>
    <w:p w:rsidR="00773787" w:rsidRDefault="00773787" w:rsidP="00B74861">
      <w:pPr>
        <w:spacing w:line="240" w:lineRule="auto"/>
        <w:ind w:left="720" w:hanging="720"/>
      </w:pPr>
    </w:p>
    <w:p w:rsidR="00773787" w:rsidRDefault="001C351D" w:rsidP="00B74861">
      <w:pPr>
        <w:spacing w:line="240" w:lineRule="auto"/>
        <w:ind w:left="720" w:hanging="720"/>
      </w:pPr>
      <w:r>
        <w:tab/>
        <w:t>_dataContext.Agendas.Update(agenda);</w:t>
      </w:r>
    </w:p>
    <w:p w:rsidR="00773787" w:rsidRDefault="001C351D" w:rsidP="00B74861">
      <w:pPr>
        <w:spacing w:line="240" w:lineRule="auto"/>
        <w:ind w:left="720" w:hanging="720"/>
      </w:pPr>
      <w:r>
        <w:tab/>
        <w:t>await _dataContext.SaveChangesAsync();</w:t>
      </w:r>
    </w:p>
    <w:p w:rsidR="00773787" w:rsidRDefault="001C351D" w:rsidP="00B74861">
      <w:pPr>
        <w:spacing w:line="240" w:lineRule="auto"/>
        <w:ind w:left="720" w:hanging="720"/>
      </w:pPr>
      <w:r>
        <w:tab/>
        <w:t>return RedirectToAction(nameof(MyAgenda));</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39"/>
        </w:numPr>
        <w:spacing w:line="240" w:lineRule="auto"/>
        <w:ind w:hanging="720"/>
      </w:pPr>
      <w:r>
        <w:t>Test it.</w:t>
      </w:r>
    </w:p>
    <w:p w:rsidR="00773787" w:rsidRDefault="001C351D" w:rsidP="00B74861">
      <w:pPr>
        <w:pStyle w:val="Ttulo2"/>
        <w:spacing w:line="240" w:lineRule="auto"/>
        <w:ind w:left="720" w:hanging="720"/>
      </w:pPr>
      <w:bookmarkStart w:id="34" w:name="_6x09d4hxxp7x" w:colFirst="0" w:colLast="0"/>
      <w:bookmarkEnd w:id="34"/>
      <w:r>
        <w:lastRenderedPageBreak/>
        <w:t>Prepare the API for new functionality in App</w:t>
      </w:r>
    </w:p>
    <w:p w:rsidR="00773787" w:rsidRDefault="001C351D" w:rsidP="00B74861">
      <w:pPr>
        <w:spacing w:line="240" w:lineRule="auto"/>
        <w:ind w:left="720" w:hanging="720"/>
      </w:pPr>
      <w:r>
        <w:t xml:space="preserve">In the App we’re going to: register new owners, edit owner profile, chage and retrieve password, add and modify pets, see the agenda and reserve and cancel appointments. To do that, first we need to modify the API. </w:t>
      </w:r>
    </w:p>
    <w:p w:rsidR="00773787" w:rsidRDefault="001C351D" w:rsidP="00B74861">
      <w:pPr>
        <w:pStyle w:val="Ttulo3"/>
        <w:spacing w:line="240" w:lineRule="auto"/>
        <w:ind w:left="720" w:hanging="720"/>
      </w:pPr>
      <w:bookmarkStart w:id="35" w:name="_8cbwohrru61p" w:colFirst="0" w:colLast="0"/>
      <w:bookmarkEnd w:id="35"/>
      <w:r>
        <w:t>Account</w:t>
      </w:r>
    </w:p>
    <w:p w:rsidR="00773787" w:rsidRDefault="00773787" w:rsidP="00B74861">
      <w:pPr>
        <w:spacing w:line="240" w:lineRule="auto"/>
        <w:ind w:left="720" w:hanging="720"/>
      </w:pPr>
    </w:p>
    <w:p w:rsidR="00773787" w:rsidRDefault="001C351D" w:rsidP="00B74861">
      <w:pPr>
        <w:numPr>
          <w:ilvl w:val="0"/>
          <w:numId w:val="33"/>
        </w:numPr>
        <w:spacing w:line="240" w:lineRule="auto"/>
        <w:ind w:hanging="720"/>
      </w:pPr>
      <w:r>
        <w:t xml:space="preserve">Add the </w:t>
      </w:r>
      <w:r>
        <w:rPr>
          <w:b/>
        </w:rPr>
        <w:t>UserRequest</w:t>
      </w:r>
      <w:r>
        <w:t xml:space="preserve"> model:</w:t>
      </w:r>
    </w:p>
    <w:p w:rsidR="00773787" w:rsidRDefault="00773787" w:rsidP="00B74861">
      <w:pPr>
        <w:spacing w:line="240" w:lineRule="auto"/>
        <w:ind w:left="720" w:hanging="720"/>
      </w:pPr>
    </w:p>
    <w:p w:rsidR="00773787" w:rsidRDefault="001C351D" w:rsidP="00B74861">
      <w:pPr>
        <w:spacing w:line="240" w:lineRule="auto"/>
        <w:ind w:left="720" w:hanging="720"/>
      </w:pPr>
      <w:r>
        <w:t>using System.ComponentModel.DataAnnotations;</w:t>
      </w:r>
    </w:p>
    <w:p w:rsidR="00773787" w:rsidRDefault="00773787" w:rsidP="00B74861">
      <w:pPr>
        <w:spacing w:line="240" w:lineRule="auto"/>
        <w:ind w:left="720" w:hanging="720"/>
      </w:pPr>
    </w:p>
    <w:p w:rsidR="00773787" w:rsidRDefault="001C351D" w:rsidP="00B74861">
      <w:pPr>
        <w:spacing w:line="240" w:lineRule="auto"/>
        <w:ind w:left="720" w:hanging="720"/>
      </w:pPr>
      <w:r>
        <w:t>namespace MyVet.Common.Model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class UserReques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quired]</w:t>
      </w:r>
    </w:p>
    <w:p w:rsidR="00773787" w:rsidRDefault="001C351D" w:rsidP="00B74861">
      <w:pPr>
        <w:spacing w:line="240" w:lineRule="auto"/>
        <w:ind w:left="720" w:hanging="720"/>
      </w:pPr>
      <w:r>
        <w:t xml:space="preserve">    </w:t>
      </w:r>
      <w:r>
        <w:tab/>
        <w:t>public string Document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Required]</w:t>
      </w:r>
    </w:p>
    <w:p w:rsidR="00773787" w:rsidRDefault="001C351D" w:rsidP="00B74861">
      <w:pPr>
        <w:spacing w:line="240" w:lineRule="auto"/>
        <w:ind w:left="720" w:hanging="720"/>
      </w:pPr>
      <w:r>
        <w:t xml:space="preserve">    </w:t>
      </w:r>
      <w:r>
        <w:tab/>
        <w:t>public string FirstName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Required]</w:t>
      </w:r>
    </w:p>
    <w:p w:rsidR="00773787" w:rsidRDefault="001C351D" w:rsidP="00B74861">
      <w:pPr>
        <w:spacing w:line="240" w:lineRule="auto"/>
        <w:ind w:left="720" w:hanging="720"/>
      </w:pPr>
      <w:r>
        <w:t xml:space="preserve">    </w:t>
      </w:r>
      <w:r>
        <w:tab/>
        <w:t>public string LastName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Required]</w:t>
      </w:r>
    </w:p>
    <w:p w:rsidR="00773787" w:rsidRDefault="001C351D" w:rsidP="00B74861">
      <w:pPr>
        <w:spacing w:line="240" w:lineRule="auto"/>
        <w:ind w:left="720" w:hanging="720"/>
      </w:pPr>
      <w:r>
        <w:t xml:space="preserve">    </w:t>
      </w:r>
      <w:r>
        <w:tab/>
        <w:t>public string Address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Required]</w:t>
      </w:r>
    </w:p>
    <w:p w:rsidR="00773787" w:rsidRDefault="001C351D" w:rsidP="00B74861">
      <w:pPr>
        <w:spacing w:line="240" w:lineRule="auto"/>
        <w:ind w:left="720" w:hanging="720"/>
      </w:pPr>
      <w:r>
        <w:t xml:space="preserve">    </w:t>
      </w:r>
      <w:r>
        <w:tab/>
        <w:t>public string Email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Required]</w:t>
      </w:r>
    </w:p>
    <w:p w:rsidR="00773787" w:rsidRDefault="001C351D" w:rsidP="00B74861">
      <w:pPr>
        <w:spacing w:line="240" w:lineRule="auto"/>
        <w:ind w:left="720" w:hanging="720"/>
      </w:pPr>
      <w:r>
        <w:t xml:space="preserve">    </w:t>
      </w:r>
      <w:r>
        <w:tab/>
        <w:t>public string Phone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Required]</w:t>
      </w:r>
    </w:p>
    <w:p w:rsidR="00773787" w:rsidRDefault="001C351D" w:rsidP="00B74861">
      <w:pPr>
        <w:spacing w:line="240" w:lineRule="auto"/>
        <w:ind w:left="720" w:hanging="720"/>
      </w:pPr>
      <w:r>
        <w:t xml:space="preserve">    </w:t>
      </w:r>
      <w:r>
        <w:tab/>
        <w:t>[StringLength(20, MinimumLength = 6)]</w:t>
      </w:r>
    </w:p>
    <w:p w:rsidR="00773787" w:rsidRDefault="001C351D" w:rsidP="00B74861">
      <w:pPr>
        <w:spacing w:line="240" w:lineRule="auto"/>
        <w:ind w:left="720" w:hanging="720"/>
      </w:pPr>
      <w:r>
        <w:t xml:space="preserve">    </w:t>
      </w:r>
      <w:r>
        <w:tab/>
        <w:t>public string Password { get; set; }</w:t>
      </w:r>
    </w:p>
    <w:p w:rsidR="00773787" w:rsidRDefault="001C351D" w:rsidP="00B74861">
      <w:pPr>
        <w:spacing w:line="240" w:lineRule="auto"/>
        <w:ind w:left="720" w:hanging="720"/>
      </w:pPr>
      <w:r>
        <w:lastRenderedPageBreak/>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33"/>
        </w:numPr>
        <w:spacing w:line="240" w:lineRule="auto"/>
        <w:ind w:hanging="720"/>
      </w:pPr>
      <w:r>
        <w:t xml:space="preserve">Add the </w:t>
      </w:r>
      <w:r>
        <w:rPr>
          <w:b/>
        </w:rPr>
        <w:t>AccountController</w:t>
      </w:r>
      <w:r>
        <w:t xml:space="preserve"> API:</w:t>
      </w:r>
    </w:p>
    <w:p w:rsidR="00773787" w:rsidRDefault="00773787" w:rsidP="00B74861">
      <w:pPr>
        <w:spacing w:line="240" w:lineRule="auto"/>
        <w:ind w:left="720" w:hanging="720"/>
      </w:pPr>
    </w:p>
    <w:p w:rsidR="00773787" w:rsidRDefault="001C351D" w:rsidP="00B74861">
      <w:pPr>
        <w:spacing w:line="240" w:lineRule="auto"/>
        <w:ind w:left="720" w:hanging="720"/>
      </w:pPr>
      <w:r>
        <w:t>using System.Linq;</w:t>
      </w:r>
    </w:p>
    <w:p w:rsidR="00773787" w:rsidRDefault="001C351D" w:rsidP="00B74861">
      <w:pPr>
        <w:spacing w:line="240" w:lineRule="auto"/>
        <w:ind w:left="720" w:hanging="720"/>
      </w:pPr>
      <w:r>
        <w:t>using System.Threading.Tasks;</w:t>
      </w:r>
    </w:p>
    <w:p w:rsidR="00773787" w:rsidRDefault="001C351D" w:rsidP="00B74861">
      <w:pPr>
        <w:spacing w:line="240" w:lineRule="auto"/>
        <w:ind w:left="720" w:hanging="720"/>
      </w:pPr>
      <w:r>
        <w:t>using Microsoft.AspNetCore.Identity;</w:t>
      </w:r>
    </w:p>
    <w:p w:rsidR="00773787" w:rsidRDefault="001C351D" w:rsidP="00B74861">
      <w:pPr>
        <w:spacing w:line="240" w:lineRule="auto"/>
        <w:ind w:left="720" w:hanging="720"/>
      </w:pPr>
      <w:r>
        <w:t>using Microsoft.AspNetCore.Mvc;</w:t>
      </w:r>
    </w:p>
    <w:p w:rsidR="00773787" w:rsidRDefault="001C351D" w:rsidP="00B74861">
      <w:pPr>
        <w:spacing w:line="240" w:lineRule="auto"/>
        <w:ind w:left="720" w:hanging="720"/>
      </w:pPr>
      <w:r>
        <w:t>using MyVet.Common.Models;</w:t>
      </w:r>
    </w:p>
    <w:p w:rsidR="00773787" w:rsidRDefault="001C351D" w:rsidP="00B74861">
      <w:pPr>
        <w:spacing w:line="240" w:lineRule="auto"/>
        <w:ind w:left="720" w:hanging="720"/>
      </w:pPr>
      <w:r>
        <w:t>using MyVet.Web.Data;</w:t>
      </w:r>
    </w:p>
    <w:p w:rsidR="00773787" w:rsidRDefault="001C351D" w:rsidP="00B74861">
      <w:pPr>
        <w:spacing w:line="240" w:lineRule="auto"/>
        <w:ind w:left="720" w:hanging="720"/>
      </w:pPr>
      <w:r>
        <w:t>using MyVet.Web.Data.Entities;</w:t>
      </w:r>
    </w:p>
    <w:p w:rsidR="00773787" w:rsidRDefault="001C351D" w:rsidP="00B74861">
      <w:pPr>
        <w:spacing w:line="240" w:lineRule="auto"/>
        <w:ind w:left="720" w:hanging="720"/>
      </w:pPr>
      <w:r>
        <w:t>using MyVet.Web.Helpers;</w:t>
      </w:r>
    </w:p>
    <w:p w:rsidR="00773787" w:rsidRDefault="00773787" w:rsidP="00B74861">
      <w:pPr>
        <w:spacing w:line="240" w:lineRule="auto"/>
        <w:ind w:left="720" w:hanging="720"/>
      </w:pPr>
    </w:p>
    <w:p w:rsidR="00773787" w:rsidRDefault="001C351D" w:rsidP="00B74861">
      <w:pPr>
        <w:spacing w:line="240" w:lineRule="auto"/>
        <w:ind w:left="720" w:hanging="720"/>
      </w:pPr>
      <w:r>
        <w:t>namespace MyVet.Web.Controllers.API</w:t>
      </w:r>
    </w:p>
    <w:p w:rsidR="00773787" w:rsidRDefault="001C351D" w:rsidP="00B74861">
      <w:pPr>
        <w:spacing w:line="240" w:lineRule="auto"/>
        <w:ind w:left="720" w:hanging="720"/>
      </w:pPr>
      <w:r>
        <w:t>{</w:t>
      </w:r>
    </w:p>
    <w:p w:rsidR="00773787" w:rsidRDefault="001C351D" w:rsidP="00B74861">
      <w:pPr>
        <w:spacing w:line="240" w:lineRule="auto"/>
        <w:ind w:left="720" w:hanging="720"/>
      </w:pPr>
      <w:r>
        <w:tab/>
        <w:t>[Route("api/[Controller]")]</w:t>
      </w:r>
    </w:p>
    <w:p w:rsidR="00773787" w:rsidRDefault="001C351D" w:rsidP="00B74861">
      <w:pPr>
        <w:spacing w:line="240" w:lineRule="auto"/>
        <w:ind w:left="720" w:hanging="720"/>
      </w:pPr>
      <w:r>
        <w:tab/>
        <w:t>public class AccountController : Controller</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private readonly DataContext _dataContext;</w:t>
      </w:r>
    </w:p>
    <w:p w:rsidR="00773787" w:rsidRDefault="001C351D" w:rsidP="00B74861">
      <w:pPr>
        <w:spacing w:line="240" w:lineRule="auto"/>
        <w:ind w:left="720" w:hanging="720"/>
      </w:pPr>
      <w:r>
        <w:t xml:space="preserve">    </w:t>
      </w:r>
      <w:r>
        <w:tab/>
        <w:t>private readonly IUserHelper _userHelper;</w:t>
      </w:r>
    </w:p>
    <w:p w:rsidR="00773787" w:rsidRDefault="001C351D" w:rsidP="00B74861">
      <w:pPr>
        <w:spacing w:line="240" w:lineRule="auto"/>
        <w:ind w:left="720" w:hanging="720"/>
      </w:pPr>
      <w:r>
        <w:t xml:space="preserve">    </w:t>
      </w:r>
      <w:r>
        <w:tab/>
        <w:t>private readonly IMailHelper _mailHelper;</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AccountController(</w:t>
      </w:r>
    </w:p>
    <w:p w:rsidR="00773787" w:rsidRDefault="001C351D" w:rsidP="00B74861">
      <w:pPr>
        <w:spacing w:line="240" w:lineRule="auto"/>
        <w:ind w:left="720" w:hanging="720"/>
      </w:pPr>
      <w:r>
        <w:t xml:space="preserve">        </w:t>
      </w:r>
      <w:r>
        <w:tab/>
        <w:t>DataContext dataContext,</w:t>
      </w:r>
    </w:p>
    <w:p w:rsidR="00773787" w:rsidRDefault="001C351D" w:rsidP="00B74861">
      <w:pPr>
        <w:spacing w:line="240" w:lineRule="auto"/>
        <w:ind w:left="720" w:hanging="720"/>
      </w:pPr>
      <w:r>
        <w:t xml:space="preserve">        </w:t>
      </w:r>
      <w:r>
        <w:tab/>
        <w:t>IUserHelper userHelper,</w:t>
      </w:r>
    </w:p>
    <w:p w:rsidR="00773787" w:rsidRDefault="001C351D" w:rsidP="00B74861">
      <w:pPr>
        <w:spacing w:line="240" w:lineRule="auto"/>
        <w:ind w:left="720" w:hanging="720"/>
      </w:pPr>
      <w:r>
        <w:t xml:space="preserve">        </w:t>
      </w:r>
      <w:r>
        <w:tab/>
        <w:t>IMailHelper mailHelper)</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_dataContext = dataContext;</w:t>
      </w:r>
    </w:p>
    <w:p w:rsidR="00773787" w:rsidRDefault="001C351D" w:rsidP="00B74861">
      <w:pPr>
        <w:spacing w:line="240" w:lineRule="auto"/>
        <w:ind w:left="720" w:hanging="720"/>
      </w:pPr>
      <w:r>
        <w:t xml:space="preserve">        </w:t>
      </w:r>
      <w:r>
        <w:tab/>
        <w:t>_userHelper = userHelper;</w:t>
      </w:r>
    </w:p>
    <w:p w:rsidR="00773787" w:rsidRDefault="001C351D" w:rsidP="00B74861">
      <w:pPr>
        <w:spacing w:line="240" w:lineRule="auto"/>
        <w:ind w:left="720" w:hanging="720"/>
      </w:pPr>
      <w:r>
        <w:t xml:space="preserve">        </w:t>
      </w:r>
      <w:r>
        <w:tab/>
        <w:t>_mailHelper = mailHelper;</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HttpPost]</w:t>
      </w:r>
    </w:p>
    <w:p w:rsidR="00773787" w:rsidRDefault="001C351D" w:rsidP="00B74861">
      <w:pPr>
        <w:spacing w:line="240" w:lineRule="auto"/>
        <w:ind w:left="720" w:hanging="720"/>
      </w:pPr>
      <w:r>
        <w:t xml:space="preserve">    </w:t>
      </w:r>
      <w:r>
        <w:tab/>
        <w:t>public async Task&lt;IActionResult&gt; PostUser([FromBody] UserRequest reques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lastRenderedPageBreak/>
        <w:t xml:space="preserve">        </w:t>
      </w:r>
      <w:r>
        <w:tab/>
        <w:t>if (!ModelState.IsValid)</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BadRequest(new Respons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sSuccess = false,</w:t>
      </w:r>
    </w:p>
    <w:p w:rsidR="00773787" w:rsidRDefault="001C351D" w:rsidP="00B74861">
      <w:pPr>
        <w:spacing w:line="240" w:lineRule="auto"/>
        <w:ind w:left="720" w:hanging="720"/>
      </w:pPr>
      <w:r>
        <w:t xml:space="preserve">                </w:t>
      </w:r>
      <w:r>
        <w:tab/>
        <w:t>Message = "Bad reques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var user = await _userHelper.GetUserByEmailAsync(request.Email);</w:t>
      </w:r>
    </w:p>
    <w:p w:rsidR="00773787" w:rsidRDefault="001C351D" w:rsidP="00B74861">
      <w:pPr>
        <w:spacing w:line="240" w:lineRule="auto"/>
        <w:ind w:left="720" w:hanging="720"/>
      </w:pPr>
      <w:r>
        <w:t xml:space="preserve">        </w:t>
      </w:r>
      <w:r>
        <w:tab/>
        <w:t>if (user != nul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BadRequest(new Respons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sSuccess = false,</w:t>
      </w:r>
    </w:p>
    <w:p w:rsidR="00773787" w:rsidRDefault="001C351D" w:rsidP="00B74861">
      <w:pPr>
        <w:spacing w:line="240" w:lineRule="auto"/>
        <w:ind w:left="720" w:hanging="720"/>
      </w:pPr>
      <w:r>
        <w:t xml:space="preserve">                </w:t>
      </w:r>
      <w:r>
        <w:tab/>
        <w:t>Message = "This email is already registered."</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user = new User</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Address = request.Address,</w:t>
      </w:r>
    </w:p>
    <w:p w:rsidR="00773787" w:rsidRDefault="001C351D" w:rsidP="00B74861">
      <w:pPr>
        <w:spacing w:line="240" w:lineRule="auto"/>
        <w:ind w:left="720" w:hanging="720"/>
      </w:pPr>
      <w:r>
        <w:t xml:space="preserve">            </w:t>
      </w:r>
      <w:r>
        <w:tab/>
        <w:t>Document = request.Document,</w:t>
      </w:r>
    </w:p>
    <w:p w:rsidR="00773787" w:rsidRDefault="001C351D" w:rsidP="00B74861">
      <w:pPr>
        <w:spacing w:line="240" w:lineRule="auto"/>
        <w:ind w:left="720" w:hanging="720"/>
      </w:pPr>
      <w:r>
        <w:t xml:space="preserve">            </w:t>
      </w:r>
      <w:r>
        <w:tab/>
        <w:t>Email = request.Email,</w:t>
      </w:r>
    </w:p>
    <w:p w:rsidR="00773787" w:rsidRDefault="001C351D" w:rsidP="00B74861">
      <w:pPr>
        <w:spacing w:line="240" w:lineRule="auto"/>
        <w:ind w:left="720" w:hanging="720"/>
      </w:pPr>
      <w:r>
        <w:t xml:space="preserve">            </w:t>
      </w:r>
      <w:r>
        <w:tab/>
        <w:t>FirstName = request.FirstName,</w:t>
      </w:r>
    </w:p>
    <w:p w:rsidR="00773787" w:rsidRDefault="001C351D" w:rsidP="00B74861">
      <w:pPr>
        <w:spacing w:line="240" w:lineRule="auto"/>
        <w:ind w:left="720" w:hanging="720"/>
      </w:pPr>
      <w:r>
        <w:t xml:space="preserve">            </w:t>
      </w:r>
      <w:r>
        <w:tab/>
        <w:t>LastName = request.LastName,</w:t>
      </w:r>
    </w:p>
    <w:p w:rsidR="00773787" w:rsidRDefault="001C351D" w:rsidP="00B74861">
      <w:pPr>
        <w:spacing w:line="240" w:lineRule="auto"/>
        <w:ind w:left="720" w:hanging="720"/>
      </w:pPr>
      <w:r>
        <w:t xml:space="preserve">            </w:t>
      </w:r>
      <w:r>
        <w:tab/>
        <w:t>PhoneNumber = request.Phone,</w:t>
      </w:r>
    </w:p>
    <w:p w:rsidR="00773787" w:rsidRDefault="001C351D" w:rsidP="00B74861">
      <w:pPr>
        <w:spacing w:line="240" w:lineRule="auto"/>
        <w:ind w:left="720" w:hanging="720"/>
      </w:pPr>
      <w:r>
        <w:t xml:space="preserve">            </w:t>
      </w:r>
      <w:r>
        <w:tab/>
        <w:t>UserName = request.Email</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var result = await _userHelper.AddUserAsync(user, request.Password);</w:t>
      </w:r>
    </w:p>
    <w:p w:rsidR="00773787" w:rsidRDefault="001C351D" w:rsidP="00B74861">
      <w:pPr>
        <w:spacing w:line="240" w:lineRule="auto"/>
        <w:ind w:left="720" w:hanging="720"/>
      </w:pPr>
      <w:r>
        <w:t xml:space="preserve">        </w:t>
      </w:r>
      <w:r>
        <w:tab/>
        <w:t>if (result != IdentityResult.Success)</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BadRequest(result.Errors.FirstOrDefault().Description);</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var userNew = await _userHelper.GetUserByEmailAsync(request.Email);</w:t>
      </w:r>
    </w:p>
    <w:p w:rsidR="00773787" w:rsidRDefault="001C351D" w:rsidP="00B74861">
      <w:pPr>
        <w:spacing w:line="240" w:lineRule="auto"/>
        <w:ind w:left="720" w:hanging="720"/>
      </w:pPr>
      <w:r>
        <w:t xml:space="preserve">        </w:t>
      </w:r>
      <w:r>
        <w:tab/>
        <w:t>await _userHelper.AddUserToRoleAsync(userNew, "Customer");</w:t>
      </w:r>
    </w:p>
    <w:p w:rsidR="00773787" w:rsidRDefault="001C351D" w:rsidP="00B74861">
      <w:pPr>
        <w:spacing w:line="240" w:lineRule="auto"/>
        <w:ind w:left="720" w:hanging="720"/>
      </w:pPr>
      <w:r>
        <w:t xml:space="preserve">        </w:t>
      </w:r>
      <w:r>
        <w:tab/>
        <w:t>_dataContext.Owners.Add(new Owner { User = userNew });</w:t>
      </w:r>
    </w:p>
    <w:p w:rsidR="00773787" w:rsidRDefault="001C351D" w:rsidP="00B74861">
      <w:pPr>
        <w:spacing w:line="240" w:lineRule="auto"/>
        <w:ind w:left="720" w:hanging="720"/>
      </w:pPr>
      <w:r>
        <w:t xml:space="preserve">        </w:t>
      </w:r>
      <w:r>
        <w:tab/>
        <w:t>await _dataContext.SaveChangesAsync();</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var myToken = await _userHelper.GenerateEmailConfirmationTokenAsync(user);</w:t>
      </w:r>
    </w:p>
    <w:p w:rsidR="00773787" w:rsidRDefault="001C351D" w:rsidP="00B74861">
      <w:pPr>
        <w:spacing w:line="240" w:lineRule="auto"/>
        <w:ind w:left="720" w:hanging="720"/>
      </w:pPr>
      <w:r>
        <w:t xml:space="preserve">        </w:t>
      </w:r>
      <w:r>
        <w:tab/>
        <w:t>var tokenLink = Url.Action("ConfirmEmail", "Account", new</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userid = user.Id,</w:t>
      </w:r>
    </w:p>
    <w:p w:rsidR="00773787" w:rsidRDefault="001C351D" w:rsidP="00B74861">
      <w:pPr>
        <w:spacing w:line="240" w:lineRule="auto"/>
        <w:ind w:left="720" w:hanging="720"/>
      </w:pPr>
      <w:r>
        <w:t xml:space="preserve">            </w:t>
      </w:r>
      <w:r>
        <w:tab/>
        <w:t>token = myToken</w:t>
      </w:r>
    </w:p>
    <w:p w:rsidR="00773787" w:rsidRDefault="001C351D" w:rsidP="00B74861">
      <w:pPr>
        <w:spacing w:line="240" w:lineRule="auto"/>
        <w:ind w:left="720" w:hanging="720"/>
      </w:pPr>
      <w:r>
        <w:t xml:space="preserve">        </w:t>
      </w:r>
      <w:r>
        <w:tab/>
        <w:t>}, protocol: HttpContext.Request.Scheme);</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_mailHelper.SendMail(request.Email, "Email confirmation", $"&lt;h1&gt;Email Confirmation&lt;/h1&gt;" +</w:t>
      </w:r>
    </w:p>
    <w:p w:rsidR="00773787" w:rsidRDefault="001C351D" w:rsidP="00B74861">
      <w:pPr>
        <w:spacing w:line="240" w:lineRule="auto"/>
        <w:ind w:left="720" w:hanging="720"/>
      </w:pPr>
      <w:r>
        <w:t xml:space="preserve">            </w:t>
      </w:r>
      <w:r>
        <w:tab/>
        <w:t>$"To allow the user, " +</w:t>
      </w:r>
    </w:p>
    <w:p w:rsidR="00773787" w:rsidRDefault="001C351D" w:rsidP="00B74861">
      <w:pPr>
        <w:spacing w:line="240" w:lineRule="auto"/>
        <w:ind w:left="720" w:hanging="720"/>
      </w:pPr>
      <w:r>
        <w:t xml:space="preserve">            </w:t>
      </w:r>
      <w:r>
        <w:tab/>
        <w:t>$"please click on this link:&lt;/br&gt;&lt;/br&gt;&lt;a href = \"{tokenLink}\"&gt;Confirm Email&lt;/a&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return Ok(new Respons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sSuccess = true,</w:t>
      </w:r>
    </w:p>
    <w:p w:rsidR="00773787" w:rsidRDefault="001C351D" w:rsidP="00B74861">
      <w:pPr>
        <w:spacing w:line="240" w:lineRule="auto"/>
        <w:ind w:left="720" w:hanging="720"/>
      </w:pPr>
      <w:r>
        <w:t xml:space="preserve">            </w:t>
      </w:r>
      <w:r>
        <w:tab/>
        <w:t>Message = "A Confirmation email was sent. Please confirm your account and log into the App."</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33"/>
        </w:numPr>
        <w:spacing w:line="240" w:lineRule="auto"/>
        <w:ind w:hanging="720"/>
      </w:pPr>
      <w:r>
        <w:t>Test it on postman.</w:t>
      </w:r>
    </w:p>
    <w:p w:rsidR="00773787" w:rsidRDefault="00773787" w:rsidP="00B74861">
      <w:pPr>
        <w:spacing w:line="240" w:lineRule="auto"/>
        <w:ind w:left="720" w:hanging="720"/>
      </w:pPr>
    </w:p>
    <w:p w:rsidR="00773787" w:rsidRDefault="001C351D" w:rsidP="00B74861">
      <w:pPr>
        <w:numPr>
          <w:ilvl w:val="0"/>
          <w:numId w:val="33"/>
        </w:numPr>
        <w:spacing w:line="240" w:lineRule="auto"/>
        <w:ind w:hanging="720"/>
      </w:pPr>
      <w:r>
        <w:t xml:space="preserve">Modify the model </w:t>
      </w:r>
      <w:r>
        <w:rPr>
          <w:b/>
        </w:rPr>
        <w:t>EmailRequest</w:t>
      </w:r>
      <w:r>
        <w:t>:</w:t>
      </w:r>
    </w:p>
    <w:p w:rsidR="00773787" w:rsidRDefault="00773787" w:rsidP="00B74861">
      <w:pPr>
        <w:spacing w:line="240" w:lineRule="auto"/>
        <w:ind w:left="720" w:hanging="720"/>
      </w:pPr>
    </w:p>
    <w:p w:rsidR="00773787" w:rsidRDefault="001C351D" w:rsidP="00B74861">
      <w:pPr>
        <w:spacing w:line="240" w:lineRule="auto"/>
        <w:ind w:left="720" w:hanging="720"/>
      </w:pPr>
      <w:r>
        <w:t>using System.ComponentModel.DataAnnotations;</w:t>
      </w:r>
    </w:p>
    <w:p w:rsidR="00773787" w:rsidRDefault="00773787" w:rsidP="00B74861">
      <w:pPr>
        <w:spacing w:line="240" w:lineRule="auto"/>
        <w:ind w:left="720" w:hanging="720"/>
      </w:pPr>
    </w:p>
    <w:p w:rsidR="00773787" w:rsidRDefault="001C351D" w:rsidP="00B74861">
      <w:pPr>
        <w:spacing w:line="240" w:lineRule="auto"/>
        <w:ind w:left="720" w:hanging="720"/>
      </w:pPr>
      <w:r>
        <w:t>namespace MyVet.Common.Model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class EmailRequest</w:t>
      </w:r>
    </w:p>
    <w:p w:rsidR="00773787" w:rsidRDefault="001C351D" w:rsidP="00B74861">
      <w:pPr>
        <w:spacing w:line="240" w:lineRule="auto"/>
        <w:ind w:left="720" w:hanging="720"/>
      </w:pPr>
      <w:r>
        <w:tab/>
        <w:t>{</w:t>
      </w:r>
    </w:p>
    <w:p w:rsidR="00773787" w:rsidRDefault="001C351D" w:rsidP="00B74861">
      <w:pPr>
        <w:spacing w:line="240" w:lineRule="auto"/>
        <w:ind w:left="720" w:hanging="720"/>
      </w:pPr>
      <w:r>
        <w:lastRenderedPageBreak/>
        <w:t xml:space="preserve">    </w:t>
      </w:r>
      <w:r>
        <w:tab/>
        <w:t>[Required]</w:t>
      </w:r>
    </w:p>
    <w:p w:rsidR="00773787" w:rsidRDefault="001C351D" w:rsidP="00B74861">
      <w:pPr>
        <w:spacing w:line="240" w:lineRule="auto"/>
        <w:ind w:left="720" w:hanging="720"/>
      </w:pPr>
      <w:r>
        <w:t xml:space="preserve">    </w:t>
      </w:r>
      <w:r>
        <w:tab/>
        <w:t>public string Email { get; set; }</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33"/>
        </w:numPr>
        <w:spacing w:line="240" w:lineRule="auto"/>
        <w:ind w:hanging="720"/>
      </w:pPr>
      <w:r>
        <w:t xml:space="preserve">Add the method </w:t>
      </w:r>
      <w:r>
        <w:rPr>
          <w:b/>
        </w:rPr>
        <w:t>RecoverPassword</w:t>
      </w:r>
      <w:r>
        <w:t xml:space="preserve"> in </w:t>
      </w:r>
      <w:r>
        <w:rPr>
          <w:b/>
        </w:rPr>
        <w:t>AccountController</w:t>
      </w:r>
      <w:r>
        <w:t xml:space="preserve"> API:</w:t>
      </w:r>
    </w:p>
    <w:p w:rsidR="00773787" w:rsidRDefault="00773787" w:rsidP="00B74861">
      <w:pPr>
        <w:spacing w:line="240" w:lineRule="auto"/>
        <w:ind w:left="720" w:hanging="720"/>
      </w:pPr>
    </w:p>
    <w:p w:rsidR="00773787" w:rsidRDefault="001C351D" w:rsidP="00B74861">
      <w:pPr>
        <w:spacing w:line="240" w:lineRule="auto"/>
        <w:ind w:left="720" w:hanging="720"/>
      </w:pPr>
      <w:r>
        <w:t>[HttpPost]</w:t>
      </w:r>
    </w:p>
    <w:p w:rsidR="00773787" w:rsidRDefault="001C351D" w:rsidP="00B74861">
      <w:pPr>
        <w:spacing w:line="240" w:lineRule="auto"/>
        <w:ind w:left="720" w:hanging="720"/>
      </w:pPr>
      <w:r>
        <w:t>[Route("RecoverPassword")]</w:t>
      </w:r>
    </w:p>
    <w:p w:rsidR="00773787" w:rsidRDefault="001C351D" w:rsidP="00B74861">
      <w:pPr>
        <w:spacing w:line="240" w:lineRule="auto"/>
        <w:ind w:left="720" w:hanging="720"/>
      </w:pPr>
      <w:r>
        <w:t>public async Task&lt;IActionResult&gt; RecoverPassword([FromBody] EmailRequest request)</w:t>
      </w:r>
    </w:p>
    <w:p w:rsidR="00773787" w:rsidRDefault="001C351D" w:rsidP="00B74861">
      <w:pPr>
        <w:spacing w:line="240" w:lineRule="auto"/>
        <w:ind w:left="720" w:hanging="720"/>
      </w:pPr>
      <w:r>
        <w:t>{</w:t>
      </w:r>
    </w:p>
    <w:p w:rsidR="00773787" w:rsidRDefault="001C351D" w:rsidP="00B74861">
      <w:pPr>
        <w:spacing w:line="240" w:lineRule="auto"/>
        <w:ind w:left="720" w:hanging="720"/>
      </w:pPr>
      <w:r>
        <w:tab/>
        <w:t>if (!ModelState.IsValid)</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turn BadRequest(new Respons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sSuccess = false,</w:t>
      </w:r>
    </w:p>
    <w:p w:rsidR="00773787" w:rsidRDefault="001C351D" w:rsidP="00B74861">
      <w:pPr>
        <w:spacing w:line="240" w:lineRule="auto"/>
        <w:ind w:left="720" w:hanging="720"/>
      </w:pPr>
      <w:r>
        <w:t xml:space="preserve">        </w:t>
      </w:r>
      <w:r>
        <w:tab/>
        <w:t>Message = "Bad reques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var user = await _userHelper.GetUserByEmailAsync(request.Email);</w:t>
      </w:r>
    </w:p>
    <w:p w:rsidR="00773787" w:rsidRDefault="001C351D" w:rsidP="00B74861">
      <w:pPr>
        <w:spacing w:line="240" w:lineRule="auto"/>
        <w:ind w:left="720" w:hanging="720"/>
      </w:pPr>
      <w:r>
        <w:tab/>
        <w:t>if (user == null)</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turn BadRequest(new Respons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sSuccess = false,</w:t>
      </w:r>
    </w:p>
    <w:p w:rsidR="00773787" w:rsidRDefault="001C351D" w:rsidP="00B74861">
      <w:pPr>
        <w:spacing w:line="240" w:lineRule="auto"/>
        <w:ind w:left="720" w:hanging="720"/>
      </w:pPr>
      <w:r>
        <w:t xml:space="preserve">        </w:t>
      </w:r>
      <w:r>
        <w:tab/>
        <w:t>Message = "This email is not assigned to any user."</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var myToken = await _userHelper.GeneratePasswordResetTokenAsync(user);</w:t>
      </w:r>
    </w:p>
    <w:p w:rsidR="00773787" w:rsidRDefault="001C351D" w:rsidP="00B74861">
      <w:pPr>
        <w:spacing w:line="240" w:lineRule="auto"/>
        <w:ind w:left="720" w:hanging="720"/>
      </w:pPr>
      <w:r>
        <w:tab/>
        <w:t>var link = Url.Action("ResetPassword", "Account", new { token = myToken }, protocol: HttpContext.Request.Scheme);</w:t>
      </w:r>
    </w:p>
    <w:p w:rsidR="00773787" w:rsidRDefault="001C351D" w:rsidP="00B74861">
      <w:pPr>
        <w:spacing w:line="240" w:lineRule="auto"/>
        <w:ind w:left="720" w:hanging="720"/>
      </w:pPr>
      <w:r>
        <w:tab/>
        <w:t>_mailHelper.SendMail(request.Email, "Password Reset", $"&lt;h1&gt;Recover Password&lt;/h1&gt;" +</w:t>
      </w:r>
    </w:p>
    <w:p w:rsidR="00773787" w:rsidRDefault="001C351D" w:rsidP="00B74861">
      <w:pPr>
        <w:spacing w:line="240" w:lineRule="auto"/>
        <w:ind w:left="720" w:hanging="720"/>
      </w:pPr>
      <w:r>
        <w:t xml:space="preserve">    </w:t>
      </w:r>
      <w:r>
        <w:tab/>
        <w:t>$"To reset the password click in this link:&lt;/br&gt;&lt;/br&gt;" +</w:t>
      </w:r>
    </w:p>
    <w:p w:rsidR="00773787" w:rsidRDefault="001C351D" w:rsidP="00B74861">
      <w:pPr>
        <w:spacing w:line="240" w:lineRule="auto"/>
        <w:ind w:left="720" w:hanging="720"/>
      </w:pPr>
      <w:r>
        <w:t xml:space="preserve">    </w:t>
      </w:r>
      <w:r>
        <w:tab/>
        <w:t>$"&lt;a href = \"{link}\"&gt;Reset Password&lt;/a&gt;");</w:t>
      </w:r>
    </w:p>
    <w:p w:rsidR="00773787" w:rsidRDefault="00773787" w:rsidP="00B74861">
      <w:pPr>
        <w:spacing w:line="240" w:lineRule="auto"/>
        <w:ind w:left="720" w:hanging="720"/>
      </w:pPr>
    </w:p>
    <w:p w:rsidR="00773787" w:rsidRDefault="001C351D" w:rsidP="00B74861">
      <w:pPr>
        <w:spacing w:line="240" w:lineRule="auto"/>
        <w:ind w:left="720" w:hanging="720"/>
      </w:pPr>
      <w:r>
        <w:lastRenderedPageBreak/>
        <w:tab/>
        <w:t>return Ok(new Response</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IsSuccess = true,</w:t>
      </w:r>
    </w:p>
    <w:p w:rsidR="00773787" w:rsidRDefault="001C351D" w:rsidP="00B74861">
      <w:pPr>
        <w:spacing w:line="240" w:lineRule="auto"/>
        <w:ind w:left="720" w:hanging="720"/>
      </w:pPr>
      <w:r>
        <w:t xml:space="preserve">    </w:t>
      </w:r>
      <w:r>
        <w:tab/>
        <w:t>Message = "An email with instructions to change the password was sen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33"/>
        </w:numPr>
        <w:spacing w:line="240" w:lineRule="auto"/>
        <w:ind w:hanging="720"/>
      </w:pPr>
      <w:r>
        <w:t>Test it on postman.</w:t>
      </w:r>
    </w:p>
    <w:p w:rsidR="00773787" w:rsidRDefault="00773787" w:rsidP="00B74861">
      <w:pPr>
        <w:spacing w:line="240" w:lineRule="auto"/>
        <w:ind w:left="720" w:hanging="720"/>
      </w:pPr>
    </w:p>
    <w:p w:rsidR="00773787" w:rsidRDefault="001C351D" w:rsidP="00B74861">
      <w:pPr>
        <w:numPr>
          <w:ilvl w:val="0"/>
          <w:numId w:val="33"/>
        </w:numPr>
        <w:spacing w:line="240" w:lineRule="auto"/>
        <w:ind w:hanging="720"/>
      </w:pPr>
      <w:r>
        <w:t xml:space="preserve">Add the method </w:t>
      </w:r>
      <w:r>
        <w:rPr>
          <w:b/>
        </w:rPr>
        <w:t xml:space="preserve">PutUser </w:t>
      </w:r>
      <w:r>
        <w:t xml:space="preserve">in </w:t>
      </w:r>
      <w:r>
        <w:rPr>
          <w:b/>
        </w:rPr>
        <w:t>AccountController</w:t>
      </w:r>
      <w:r>
        <w:t xml:space="preserve"> API:</w:t>
      </w:r>
    </w:p>
    <w:p w:rsidR="00773787" w:rsidRDefault="00773787" w:rsidP="00B74861">
      <w:pPr>
        <w:spacing w:line="240" w:lineRule="auto"/>
        <w:ind w:left="720" w:hanging="720"/>
      </w:pPr>
    </w:p>
    <w:p w:rsidR="00773787" w:rsidRDefault="001C351D" w:rsidP="00B74861">
      <w:pPr>
        <w:spacing w:line="240" w:lineRule="auto"/>
        <w:ind w:left="720" w:hanging="720"/>
      </w:pPr>
      <w:r>
        <w:t>[HttpPut]</w:t>
      </w:r>
    </w:p>
    <w:p w:rsidR="00773787" w:rsidRDefault="001C351D" w:rsidP="00B74861">
      <w:pPr>
        <w:spacing w:line="240" w:lineRule="auto"/>
        <w:ind w:left="720" w:hanging="720"/>
      </w:pPr>
      <w:r>
        <w:t>public async Task&lt;IActionResult&gt; PutUser([FromBody] UserRequest request)</w:t>
      </w:r>
    </w:p>
    <w:p w:rsidR="00773787" w:rsidRDefault="001C351D" w:rsidP="00B74861">
      <w:pPr>
        <w:spacing w:line="240" w:lineRule="auto"/>
        <w:ind w:left="720" w:hanging="720"/>
      </w:pPr>
      <w:r>
        <w:t>{</w:t>
      </w:r>
    </w:p>
    <w:p w:rsidR="00773787" w:rsidRDefault="001C351D" w:rsidP="00B74861">
      <w:pPr>
        <w:spacing w:line="240" w:lineRule="auto"/>
        <w:ind w:left="720" w:hanging="720"/>
      </w:pPr>
      <w:r>
        <w:tab/>
        <w:t>if (!ModelState.IsValid)</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turn BadRequest(ModelState);</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var userEntity = await _userHelper.GetUserByEmailAsync(request.Email);</w:t>
      </w:r>
    </w:p>
    <w:p w:rsidR="00773787" w:rsidRDefault="001C351D" w:rsidP="00B74861">
      <w:pPr>
        <w:spacing w:line="240" w:lineRule="auto"/>
        <w:ind w:left="720" w:hanging="720"/>
      </w:pPr>
      <w:r>
        <w:tab/>
        <w:t>if (userEntity == null)</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turn BadRequest("User not found.");</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userEntity.FirstName = request.FirstName;</w:t>
      </w:r>
    </w:p>
    <w:p w:rsidR="00773787" w:rsidRDefault="001C351D" w:rsidP="00B74861">
      <w:pPr>
        <w:spacing w:line="240" w:lineRule="auto"/>
        <w:ind w:left="720" w:hanging="720"/>
      </w:pPr>
      <w:r>
        <w:tab/>
        <w:t>userEntity.LastName = request.LastName;</w:t>
      </w:r>
    </w:p>
    <w:p w:rsidR="00773787" w:rsidRDefault="001C351D" w:rsidP="00B74861">
      <w:pPr>
        <w:spacing w:line="240" w:lineRule="auto"/>
        <w:ind w:left="720" w:hanging="720"/>
      </w:pPr>
      <w:r>
        <w:tab/>
        <w:t>userEntity.Address = request.Address;</w:t>
      </w:r>
    </w:p>
    <w:p w:rsidR="00773787" w:rsidRDefault="001C351D" w:rsidP="00B74861">
      <w:pPr>
        <w:spacing w:line="240" w:lineRule="auto"/>
        <w:ind w:left="720" w:hanging="720"/>
      </w:pPr>
      <w:r>
        <w:tab/>
        <w:t>userEntity.PhoneNumber = request.Phone;</w:t>
      </w:r>
    </w:p>
    <w:p w:rsidR="00773787" w:rsidRDefault="001C351D" w:rsidP="00B74861">
      <w:pPr>
        <w:spacing w:line="240" w:lineRule="auto"/>
        <w:ind w:left="720" w:hanging="720"/>
      </w:pPr>
      <w:r>
        <w:tab/>
        <w:t>userEntity.Document = request.Phone;</w:t>
      </w:r>
    </w:p>
    <w:p w:rsidR="00773787" w:rsidRDefault="00773787" w:rsidP="00B74861">
      <w:pPr>
        <w:spacing w:line="240" w:lineRule="auto"/>
        <w:ind w:left="720" w:hanging="720"/>
      </w:pPr>
    </w:p>
    <w:p w:rsidR="00773787" w:rsidRDefault="001C351D" w:rsidP="00B74861">
      <w:pPr>
        <w:spacing w:line="240" w:lineRule="auto"/>
        <w:ind w:left="720" w:hanging="720"/>
      </w:pPr>
      <w:r>
        <w:tab/>
        <w:t>var respose = await _userHelper.UpdateUserAsync(userEntity);</w:t>
      </w:r>
    </w:p>
    <w:p w:rsidR="00773787" w:rsidRDefault="001C351D" w:rsidP="00B74861">
      <w:pPr>
        <w:spacing w:line="240" w:lineRule="auto"/>
        <w:ind w:left="720" w:hanging="720"/>
      </w:pPr>
      <w:r>
        <w:tab/>
        <w:t>if (!respose.Succeeded)</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turn BadRequest(respose.Errors.FirstOrDefault().Description);</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var updatedUser = await _userHelper.GetUserByEmailAsync(request.Email);</w:t>
      </w:r>
    </w:p>
    <w:p w:rsidR="00773787" w:rsidRDefault="001C351D" w:rsidP="00B74861">
      <w:pPr>
        <w:spacing w:line="240" w:lineRule="auto"/>
        <w:ind w:left="720" w:hanging="720"/>
      </w:pPr>
      <w:r>
        <w:tab/>
        <w:t>return Ok(updatedUser);</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33"/>
        </w:numPr>
        <w:spacing w:line="240" w:lineRule="auto"/>
        <w:ind w:hanging="720"/>
      </w:pPr>
      <w:r>
        <w:t>Test it on postman.</w:t>
      </w:r>
    </w:p>
    <w:p w:rsidR="00773787" w:rsidRDefault="00773787" w:rsidP="00B74861">
      <w:pPr>
        <w:spacing w:line="240" w:lineRule="auto"/>
        <w:ind w:left="720" w:hanging="720"/>
      </w:pPr>
    </w:p>
    <w:p w:rsidR="00773787" w:rsidRDefault="001C351D" w:rsidP="00B74861">
      <w:pPr>
        <w:numPr>
          <w:ilvl w:val="0"/>
          <w:numId w:val="33"/>
        </w:numPr>
        <w:spacing w:line="240" w:lineRule="auto"/>
        <w:ind w:hanging="720"/>
      </w:pPr>
      <w:r>
        <w:t xml:space="preserve">Add the model </w:t>
      </w:r>
      <w:r>
        <w:rPr>
          <w:b/>
        </w:rPr>
        <w:t>ChangePasswordRequest</w:t>
      </w:r>
      <w:r>
        <w:t>:</w:t>
      </w:r>
    </w:p>
    <w:p w:rsidR="00773787" w:rsidRDefault="00773787" w:rsidP="00B74861">
      <w:pPr>
        <w:spacing w:line="240" w:lineRule="auto"/>
        <w:ind w:left="720" w:hanging="720"/>
      </w:pPr>
    </w:p>
    <w:p w:rsidR="00773787" w:rsidRDefault="001C351D" w:rsidP="00B74861">
      <w:pPr>
        <w:spacing w:line="240" w:lineRule="auto"/>
        <w:ind w:left="720" w:hanging="720"/>
      </w:pPr>
      <w:r>
        <w:t>using System.ComponentModel.DataAnnotations;</w:t>
      </w:r>
    </w:p>
    <w:p w:rsidR="00773787" w:rsidRDefault="00773787" w:rsidP="00B74861">
      <w:pPr>
        <w:spacing w:line="240" w:lineRule="auto"/>
        <w:ind w:left="720" w:hanging="720"/>
      </w:pPr>
    </w:p>
    <w:p w:rsidR="00773787" w:rsidRDefault="001C351D" w:rsidP="00B74861">
      <w:pPr>
        <w:spacing w:line="240" w:lineRule="auto"/>
        <w:ind w:left="720" w:hanging="720"/>
      </w:pPr>
      <w:r>
        <w:t>namespace MyVet.Common.Model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class ChangePasswordReques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quired]</w:t>
      </w:r>
    </w:p>
    <w:p w:rsidR="00773787" w:rsidRDefault="001C351D" w:rsidP="00B74861">
      <w:pPr>
        <w:spacing w:line="240" w:lineRule="auto"/>
        <w:ind w:left="720" w:hanging="720"/>
      </w:pPr>
      <w:r>
        <w:t xml:space="preserve">    </w:t>
      </w:r>
      <w:r>
        <w:tab/>
        <w:t>[StringLength(20, MinimumLength = 6)]</w:t>
      </w:r>
    </w:p>
    <w:p w:rsidR="00773787" w:rsidRDefault="001C351D" w:rsidP="00B74861">
      <w:pPr>
        <w:spacing w:line="240" w:lineRule="auto"/>
        <w:ind w:left="720" w:hanging="720"/>
      </w:pPr>
      <w:r>
        <w:t xml:space="preserve">    </w:t>
      </w:r>
      <w:r>
        <w:tab/>
        <w:t>public string OldPassword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Required]</w:t>
      </w:r>
    </w:p>
    <w:p w:rsidR="00773787" w:rsidRDefault="001C351D" w:rsidP="00B74861">
      <w:pPr>
        <w:spacing w:line="240" w:lineRule="auto"/>
        <w:ind w:left="720" w:hanging="720"/>
      </w:pPr>
      <w:r>
        <w:t xml:space="preserve">    </w:t>
      </w:r>
      <w:r>
        <w:tab/>
        <w:t>[StringLength(20, MinimumLength = 6)]</w:t>
      </w:r>
    </w:p>
    <w:p w:rsidR="00773787" w:rsidRDefault="001C351D" w:rsidP="00B74861">
      <w:pPr>
        <w:spacing w:line="240" w:lineRule="auto"/>
        <w:ind w:left="720" w:hanging="720"/>
      </w:pPr>
      <w:r>
        <w:t xml:space="preserve">    </w:t>
      </w:r>
      <w:r>
        <w:tab/>
        <w:t>public string NewPassword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Required]</w:t>
      </w:r>
    </w:p>
    <w:p w:rsidR="00773787" w:rsidRDefault="001C351D" w:rsidP="00B74861">
      <w:pPr>
        <w:spacing w:line="240" w:lineRule="auto"/>
        <w:ind w:left="720" w:hanging="720"/>
      </w:pPr>
      <w:r>
        <w:t xml:space="preserve">    </w:t>
      </w:r>
      <w:r>
        <w:tab/>
        <w:t>public string Email { get; set; }</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33"/>
        </w:numPr>
        <w:spacing w:line="240" w:lineRule="auto"/>
        <w:ind w:hanging="720"/>
      </w:pPr>
      <w:r>
        <w:t xml:space="preserve">Add the method </w:t>
      </w:r>
      <w:r>
        <w:rPr>
          <w:b/>
        </w:rPr>
        <w:t xml:space="preserve">ChangePassword </w:t>
      </w:r>
      <w:r>
        <w:t xml:space="preserve">in </w:t>
      </w:r>
      <w:r>
        <w:rPr>
          <w:b/>
        </w:rPr>
        <w:t>AccountController</w:t>
      </w:r>
      <w:r>
        <w:t xml:space="preserve"> API:</w:t>
      </w:r>
    </w:p>
    <w:p w:rsidR="00773787" w:rsidRDefault="00773787" w:rsidP="00B74861">
      <w:pPr>
        <w:spacing w:line="240" w:lineRule="auto"/>
        <w:ind w:left="720" w:hanging="720"/>
      </w:pPr>
    </w:p>
    <w:p w:rsidR="00773787" w:rsidRDefault="001C351D" w:rsidP="00B74861">
      <w:pPr>
        <w:spacing w:line="240" w:lineRule="auto"/>
        <w:ind w:left="720" w:hanging="720"/>
      </w:pPr>
      <w:r>
        <w:t>[HttpPost]</w:t>
      </w:r>
    </w:p>
    <w:p w:rsidR="00773787" w:rsidRDefault="001C351D" w:rsidP="00B74861">
      <w:pPr>
        <w:spacing w:line="240" w:lineRule="auto"/>
        <w:ind w:left="720" w:hanging="720"/>
      </w:pPr>
      <w:r>
        <w:t>[Route("ChangePassword")]</w:t>
      </w:r>
    </w:p>
    <w:p w:rsidR="00773787" w:rsidRDefault="001C351D" w:rsidP="00B74861">
      <w:pPr>
        <w:spacing w:line="240" w:lineRule="auto"/>
        <w:ind w:left="720" w:hanging="720"/>
      </w:pPr>
      <w:r>
        <w:t>[Authorize(AuthenticationSchemes = JwtBearerDefaults.AuthenticationScheme)]</w:t>
      </w:r>
    </w:p>
    <w:p w:rsidR="00773787" w:rsidRDefault="001C351D" w:rsidP="00B74861">
      <w:pPr>
        <w:spacing w:line="240" w:lineRule="auto"/>
        <w:ind w:left="720" w:hanging="720"/>
      </w:pPr>
      <w:r>
        <w:t>public async Task&lt;IActionResult&gt; ChangePassword([FromBody] ChangePasswordRequest request)</w:t>
      </w:r>
    </w:p>
    <w:p w:rsidR="00773787" w:rsidRDefault="001C351D" w:rsidP="00B74861">
      <w:pPr>
        <w:spacing w:line="240" w:lineRule="auto"/>
        <w:ind w:left="720" w:hanging="720"/>
      </w:pPr>
      <w:r>
        <w:t>{</w:t>
      </w:r>
    </w:p>
    <w:p w:rsidR="00773787" w:rsidRDefault="001C351D" w:rsidP="00B74861">
      <w:pPr>
        <w:spacing w:line="240" w:lineRule="auto"/>
        <w:ind w:left="720" w:hanging="720"/>
      </w:pPr>
      <w:r>
        <w:tab/>
        <w:t>if (!ModelState.IsValid)</w:t>
      </w:r>
    </w:p>
    <w:p w:rsidR="00773787" w:rsidRDefault="001C351D" w:rsidP="00B74861">
      <w:pPr>
        <w:spacing w:line="240" w:lineRule="auto"/>
        <w:ind w:left="720" w:hanging="720"/>
      </w:pPr>
      <w:r>
        <w:lastRenderedPageBreak/>
        <w:tab/>
        <w:t>{</w:t>
      </w:r>
    </w:p>
    <w:p w:rsidR="00773787" w:rsidRDefault="001C351D" w:rsidP="00B74861">
      <w:pPr>
        <w:spacing w:line="240" w:lineRule="auto"/>
        <w:ind w:left="720" w:hanging="720"/>
      </w:pPr>
      <w:r>
        <w:t xml:space="preserve">    </w:t>
      </w:r>
      <w:r>
        <w:tab/>
        <w:t>return BadRequest(new Respons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sSuccess = false,</w:t>
      </w:r>
    </w:p>
    <w:p w:rsidR="00773787" w:rsidRDefault="001C351D" w:rsidP="00B74861">
      <w:pPr>
        <w:spacing w:line="240" w:lineRule="auto"/>
        <w:ind w:left="720" w:hanging="720"/>
      </w:pPr>
      <w:r>
        <w:t xml:space="preserve">        </w:t>
      </w:r>
      <w:r>
        <w:tab/>
        <w:t>Message = "Bad reques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var user = await _userHelper.GetUserByEmailAsync(request.Email);</w:t>
      </w:r>
    </w:p>
    <w:p w:rsidR="00773787" w:rsidRDefault="001C351D" w:rsidP="00B74861">
      <w:pPr>
        <w:spacing w:line="240" w:lineRule="auto"/>
        <w:ind w:left="720" w:hanging="720"/>
      </w:pPr>
      <w:r>
        <w:tab/>
        <w:t>if (user == null)</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turn BadRequest(new Respons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sSuccess = false,</w:t>
      </w:r>
    </w:p>
    <w:p w:rsidR="00773787" w:rsidRDefault="001C351D" w:rsidP="00B74861">
      <w:pPr>
        <w:spacing w:line="240" w:lineRule="auto"/>
        <w:ind w:left="720" w:hanging="720"/>
      </w:pPr>
      <w:r>
        <w:t xml:space="preserve">        </w:t>
      </w:r>
      <w:r>
        <w:tab/>
        <w:t>Message = "This email is not assigned to any user."</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var result = await _userHelper.ChangePasswordAsync(user, request.OldPassword, request.NewPassword);</w:t>
      </w:r>
    </w:p>
    <w:p w:rsidR="00773787" w:rsidRDefault="001C351D" w:rsidP="00B74861">
      <w:pPr>
        <w:spacing w:line="240" w:lineRule="auto"/>
        <w:ind w:left="720" w:hanging="720"/>
      </w:pPr>
      <w:r>
        <w:tab/>
        <w:t>if (!result.Succeeded)</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turn BadRequest(new Respons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sSuccess = false,</w:t>
      </w:r>
    </w:p>
    <w:p w:rsidR="00773787" w:rsidRDefault="001C351D" w:rsidP="00B74861">
      <w:pPr>
        <w:spacing w:line="240" w:lineRule="auto"/>
        <w:ind w:left="720" w:hanging="720"/>
      </w:pPr>
      <w:r>
        <w:t xml:space="preserve">        </w:t>
      </w:r>
      <w:r>
        <w:tab/>
        <w:t>Message = result.Errors.FirstOrDefault().Description</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return Ok(new Response</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IsSuccess = true,</w:t>
      </w:r>
    </w:p>
    <w:p w:rsidR="00773787" w:rsidRDefault="001C351D" w:rsidP="00B74861">
      <w:pPr>
        <w:spacing w:line="240" w:lineRule="auto"/>
        <w:ind w:left="720" w:hanging="720"/>
      </w:pPr>
      <w:r>
        <w:t xml:space="preserve">    </w:t>
      </w:r>
      <w:r>
        <w:tab/>
        <w:t>Message = "The password was changed successfully!"</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33"/>
        </w:numPr>
        <w:spacing w:line="240" w:lineRule="auto"/>
        <w:ind w:hanging="720"/>
      </w:pPr>
      <w:r>
        <w:t>Test it on postman.</w:t>
      </w:r>
    </w:p>
    <w:p w:rsidR="00773787" w:rsidRDefault="001C351D" w:rsidP="00B74861">
      <w:pPr>
        <w:pStyle w:val="Ttulo3"/>
        <w:spacing w:line="240" w:lineRule="auto"/>
        <w:ind w:left="720" w:hanging="720"/>
      </w:pPr>
      <w:bookmarkStart w:id="36" w:name="_w05gyav52mhn" w:colFirst="0" w:colLast="0"/>
      <w:bookmarkEnd w:id="36"/>
      <w:r>
        <w:lastRenderedPageBreak/>
        <w:t>Pets</w:t>
      </w:r>
      <w:r w:rsidR="006E6645">
        <w:t xml:space="preserve"> </w:t>
      </w:r>
    </w:p>
    <w:p w:rsidR="00773787" w:rsidRDefault="001C351D" w:rsidP="00B74861">
      <w:pPr>
        <w:numPr>
          <w:ilvl w:val="0"/>
          <w:numId w:val="10"/>
        </w:numPr>
        <w:spacing w:line="240" w:lineRule="auto"/>
        <w:ind w:hanging="720"/>
      </w:pPr>
      <w:r>
        <w:t xml:space="preserve">Add the </w:t>
      </w:r>
      <w:r>
        <w:rPr>
          <w:b/>
        </w:rPr>
        <w:t>FilesHelper</w:t>
      </w:r>
      <w:r>
        <w:t xml:space="preserve"> class:</w:t>
      </w:r>
    </w:p>
    <w:p w:rsidR="00773787" w:rsidRDefault="00773787" w:rsidP="00B74861">
      <w:pPr>
        <w:spacing w:line="240" w:lineRule="auto"/>
        <w:ind w:left="720" w:hanging="720"/>
      </w:pPr>
    </w:p>
    <w:p w:rsidR="00773787" w:rsidRDefault="001C351D" w:rsidP="00B74861">
      <w:pPr>
        <w:spacing w:line="240" w:lineRule="auto"/>
        <w:ind w:left="720" w:hanging="720"/>
      </w:pPr>
      <w:r>
        <w:t>using System.IO;</w:t>
      </w:r>
    </w:p>
    <w:p w:rsidR="00773787" w:rsidRDefault="00773787" w:rsidP="00B74861">
      <w:pPr>
        <w:spacing w:line="240" w:lineRule="auto"/>
        <w:ind w:left="720" w:hanging="720"/>
      </w:pPr>
    </w:p>
    <w:p w:rsidR="00773787" w:rsidRDefault="001C351D" w:rsidP="00B74861">
      <w:pPr>
        <w:spacing w:line="240" w:lineRule="auto"/>
        <w:ind w:left="720" w:hanging="720"/>
      </w:pPr>
      <w:r>
        <w:t>namespace MyVet.Common.Helper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class FilesHelper</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public static bool UploadPhoto(MemoryStream stream, string folder, string nam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try</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stream.Position = 0;</w:t>
      </w:r>
    </w:p>
    <w:p w:rsidR="00773787" w:rsidRDefault="001C351D" w:rsidP="00B74861">
      <w:pPr>
        <w:spacing w:line="240" w:lineRule="auto"/>
        <w:ind w:left="720" w:hanging="720"/>
      </w:pPr>
      <w:r>
        <w:t xml:space="preserve">            </w:t>
      </w:r>
      <w:r>
        <w:tab/>
        <w:t>var path = Path.Combine(Directory.GetCurrentDirectory(), folder, name);</w:t>
      </w:r>
    </w:p>
    <w:p w:rsidR="00773787" w:rsidRDefault="001C351D" w:rsidP="00B74861">
      <w:pPr>
        <w:spacing w:line="240" w:lineRule="auto"/>
        <w:ind w:left="720" w:hanging="720"/>
      </w:pPr>
      <w:r>
        <w:t xml:space="preserve">            </w:t>
      </w:r>
      <w:r>
        <w:tab/>
        <w:t>File.WriteAllBytes(path, stream.ToArray());</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catch</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fals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return tru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10"/>
        </w:numPr>
        <w:pBdr>
          <w:top w:val="nil"/>
          <w:left w:val="nil"/>
          <w:bottom w:val="nil"/>
          <w:right w:val="nil"/>
          <w:between w:val="nil"/>
        </w:pBdr>
        <w:spacing w:line="240" w:lineRule="auto"/>
        <w:ind w:hanging="720"/>
      </w:pPr>
      <w:r>
        <w:t xml:space="preserve">Add the </w:t>
      </w:r>
      <w:r>
        <w:rPr>
          <w:b/>
        </w:rPr>
        <w:t xml:space="preserve">PetRequest </w:t>
      </w:r>
      <w:r>
        <w:t>model:</w:t>
      </w:r>
    </w:p>
    <w:p w:rsidR="00773787" w:rsidRDefault="00773787" w:rsidP="00B74861">
      <w:pPr>
        <w:spacing w:line="240" w:lineRule="auto"/>
        <w:ind w:left="720" w:hanging="720"/>
      </w:pPr>
    </w:p>
    <w:p w:rsidR="00773787" w:rsidRDefault="001C351D" w:rsidP="00B74861">
      <w:pPr>
        <w:spacing w:line="240" w:lineRule="auto"/>
        <w:ind w:left="720" w:hanging="720"/>
      </w:pPr>
      <w:r>
        <w:t>using System;</w:t>
      </w:r>
    </w:p>
    <w:p w:rsidR="00773787" w:rsidRDefault="001C351D" w:rsidP="00B74861">
      <w:pPr>
        <w:spacing w:line="240" w:lineRule="auto"/>
        <w:ind w:left="720" w:hanging="720"/>
      </w:pPr>
      <w:r>
        <w:t>using System.ComponentModel.DataAnnotations;</w:t>
      </w:r>
    </w:p>
    <w:p w:rsidR="00773787" w:rsidRDefault="00773787" w:rsidP="00B74861">
      <w:pPr>
        <w:spacing w:line="240" w:lineRule="auto"/>
        <w:ind w:left="720" w:hanging="720"/>
      </w:pPr>
    </w:p>
    <w:p w:rsidR="00773787" w:rsidRDefault="001C351D" w:rsidP="00B74861">
      <w:pPr>
        <w:spacing w:line="240" w:lineRule="auto"/>
        <w:ind w:left="720" w:hanging="720"/>
      </w:pPr>
      <w:r>
        <w:t>namespace MyVet.Common.Model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class PetRequest</w:t>
      </w:r>
    </w:p>
    <w:p w:rsidR="00773787" w:rsidRDefault="001C351D" w:rsidP="00B74861">
      <w:pPr>
        <w:spacing w:line="240" w:lineRule="auto"/>
        <w:ind w:left="720" w:hanging="720"/>
      </w:pPr>
      <w:r>
        <w:tab/>
        <w:t>{</w:t>
      </w:r>
    </w:p>
    <w:p w:rsidR="00773787" w:rsidRDefault="001C351D" w:rsidP="00B74861">
      <w:pPr>
        <w:spacing w:line="240" w:lineRule="auto"/>
        <w:ind w:left="720" w:hanging="720"/>
      </w:pPr>
      <w:r>
        <w:lastRenderedPageBreak/>
        <w:t xml:space="preserve">    </w:t>
      </w:r>
      <w:r>
        <w:tab/>
        <w:t>public int Id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Required]</w:t>
      </w:r>
    </w:p>
    <w:p w:rsidR="00773787" w:rsidRDefault="001C351D" w:rsidP="00B74861">
      <w:pPr>
        <w:spacing w:line="240" w:lineRule="auto"/>
        <w:ind w:left="720" w:hanging="720"/>
      </w:pPr>
      <w:r>
        <w:t xml:space="preserve">    </w:t>
      </w:r>
      <w:r>
        <w:tab/>
        <w:t>public string Name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ring Race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int OwnerId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int PetTypeId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Required]</w:t>
      </w:r>
    </w:p>
    <w:p w:rsidR="00773787" w:rsidRDefault="001C351D" w:rsidP="00B74861">
      <w:pPr>
        <w:spacing w:line="240" w:lineRule="auto"/>
        <w:ind w:left="720" w:hanging="720"/>
      </w:pPr>
      <w:r>
        <w:t xml:space="preserve">    </w:t>
      </w:r>
      <w:r>
        <w:tab/>
        <w:t>public DateTime Born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ring Remarks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byte[] ImageArray { get; set; }</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10"/>
        </w:numPr>
        <w:spacing w:line="240" w:lineRule="auto"/>
        <w:ind w:hanging="720"/>
      </w:pPr>
      <w:r>
        <w:t xml:space="preserve">Add the </w:t>
      </w:r>
      <w:r>
        <w:rPr>
          <w:b/>
        </w:rPr>
        <w:t xml:space="preserve">PetsController </w:t>
      </w:r>
      <w:r>
        <w:t>API:</w:t>
      </w:r>
    </w:p>
    <w:p w:rsidR="00773787" w:rsidRDefault="00773787" w:rsidP="00B74861">
      <w:pPr>
        <w:pBdr>
          <w:top w:val="nil"/>
          <w:left w:val="nil"/>
          <w:bottom w:val="nil"/>
          <w:right w:val="nil"/>
          <w:between w:val="nil"/>
        </w:pBdr>
        <w:spacing w:line="240" w:lineRule="auto"/>
        <w:ind w:left="720" w:hanging="720"/>
      </w:pPr>
    </w:p>
    <w:p w:rsidR="00773787" w:rsidRDefault="001C351D" w:rsidP="00B74861">
      <w:pPr>
        <w:pBdr>
          <w:top w:val="nil"/>
          <w:left w:val="nil"/>
          <w:bottom w:val="nil"/>
          <w:right w:val="nil"/>
          <w:between w:val="nil"/>
        </w:pBdr>
        <w:spacing w:line="240" w:lineRule="auto"/>
        <w:ind w:left="720" w:hanging="720"/>
      </w:pPr>
      <w:r>
        <w:t>using System;</w:t>
      </w:r>
    </w:p>
    <w:p w:rsidR="00773787" w:rsidRDefault="001C351D" w:rsidP="00B74861">
      <w:pPr>
        <w:pBdr>
          <w:top w:val="nil"/>
          <w:left w:val="nil"/>
          <w:bottom w:val="nil"/>
          <w:right w:val="nil"/>
          <w:between w:val="nil"/>
        </w:pBdr>
        <w:spacing w:line="240" w:lineRule="auto"/>
        <w:ind w:left="720" w:hanging="720"/>
      </w:pPr>
      <w:r>
        <w:t>using System.IO;</w:t>
      </w:r>
    </w:p>
    <w:p w:rsidR="00773787" w:rsidRDefault="001C351D" w:rsidP="00B74861">
      <w:pPr>
        <w:pBdr>
          <w:top w:val="nil"/>
          <w:left w:val="nil"/>
          <w:bottom w:val="nil"/>
          <w:right w:val="nil"/>
          <w:between w:val="nil"/>
        </w:pBdr>
        <w:spacing w:line="240" w:lineRule="auto"/>
        <w:ind w:left="720" w:hanging="720"/>
      </w:pPr>
      <w:r>
        <w:t>using System.Threading.Tasks;</w:t>
      </w:r>
    </w:p>
    <w:p w:rsidR="00773787" w:rsidRDefault="001C351D" w:rsidP="00B74861">
      <w:pPr>
        <w:pBdr>
          <w:top w:val="nil"/>
          <w:left w:val="nil"/>
          <w:bottom w:val="nil"/>
          <w:right w:val="nil"/>
          <w:between w:val="nil"/>
        </w:pBdr>
        <w:spacing w:line="240" w:lineRule="auto"/>
        <w:ind w:left="720" w:hanging="720"/>
      </w:pPr>
      <w:r>
        <w:t>using Microsoft.AspNetCore.Authentication.JwtBearer;</w:t>
      </w:r>
    </w:p>
    <w:p w:rsidR="00773787" w:rsidRDefault="001C351D" w:rsidP="00B74861">
      <w:pPr>
        <w:pBdr>
          <w:top w:val="nil"/>
          <w:left w:val="nil"/>
          <w:bottom w:val="nil"/>
          <w:right w:val="nil"/>
          <w:between w:val="nil"/>
        </w:pBdr>
        <w:spacing w:line="240" w:lineRule="auto"/>
        <w:ind w:left="720" w:hanging="720"/>
      </w:pPr>
      <w:r>
        <w:t>using Microsoft.AspNetCore.Authorization;</w:t>
      </w:r>
    </w:p>
    <w:p w:rsidR="00773787" w:rsidRDefault="001C351D" w:rsidP="00B74861">
      <w:pPr>
        <w:pBdr>
          <w:top w:val="nil"/>
          <w:left w:val="nil"/>
          <w:bottom w:val="nil"/>
          <w:right w:val="nil"/>
          <w:between w:val="nil"/>
        </w:pBdr>
        <w:spacing w:line="240" w:lineRule="auto"/>
        <w:ind w:left="720" w:hanging="720"/>
      </w:pPr>
      <w:r>
        <w:t>using Microsoft.AspNetCore.Mvc;</w:t>
      </w:r>
    </w:p>
    <w:p w:rsidR="00773787" w:rsidRDefault="001C351D" w:rsidP="00B74861">
      <w:pPr>
        <w:pBdr>
          <w:top w:val="nil"/>
          <w:left w:val="nil"/>
          <w:bottom w:val="nil"/>
          <w:right w:val="nil"/>
          <w:between w:val="nil"/>
        </w:pBdr>
        <w:spacing w:line="240" w:lineRule="auto"/>
        <w:ind w:left="720" w:hanging="720"/>
      </w:pPr>
      <w:r>
        <w:t>using MyVet.Common.Helpers;</w:t>
      </w:r>
    </w:p>
    <w:p w:rsidR="00773787" w:rsidRDefault="001C351D" w:rsidP="00B74861">
      <w:pPr>
        <w:pBdr>
          <w:top w:val="nil"/>
          <w:left w:val="nil"/>
          <w:bottom w:val="nil"/>
          <w:right w:val="nil"/>
          <w:between w:val="nil"/>
        </w:pBdr>
        <w:spacing w:line="240" w:lineRule="auto"/>
        <w:ind w:left="720" w:hanging="720"/>
      </w:pPr>
      <w:r>
        <w:t>using MyVet.Common.Models;</w:t>
      </w:r>
    </w:p>
    <w:p w:rsidR="00773787" w:rsidRDefault="001C351D" w:rsidP="00B74861">
      <w:pPr>
        <w:pBdr>
          <w:top w:val="nil"/>
          <w:left w:val="nil"/>
          <w:bottom w:val="nil"/>
          <w:right w:val="nil"/>
          <w:between w:val="nil"/>
        </w:pBdr>
        <w:spacing w:line="240" w:lineRule="auto"/>
        <w:ind w:left="720" w:hanging="720"/>
      </w:pPr>
      <w:r>
        <w:t>using MyVet.Web.Data;</w:t>
      </w:r>
    </w:p>
    <w:p w:rsidR="00773787" w:rsidRDefault="001C351D" w:rsidP="00B74861">
      <w:pPr>
        <w:pBdr>
          <w:top w:val="nil"/>
          <w:left w:val="nil"/>
          <w:bottom w:val="nil"/>
          <w:right w:val="nil"/>
          <w:between w:val="nil"/>
        </w:pBdr>
        <w:spacing w:line="240" w:lineRule="auto"/>
        <w:ind w:left="720" w:hanging="720"/>
      </w:pPr>
      <w:r>
        <w:t>using MyVet.Web.Data.Entities;</w:t>
      </w:r>
    </w:p>
    <w:p w:rsidR="00773787" w:rsidRDefault="00773787" w:rsidP="00B74861">
      <w:pPr>
        <w:pBdr>
          <w:top w:val="nil"/>
          <w:left w:val="nil"/>
          <w:bottom w:val="nil"/>
          <w:right w:val="nil"/>
          <w:between w:val="nil"/>
        </w:pBdr>
        <w:spacing w:line="240" w:lineRule="auto"/>
        <w:ind w:left="720" w:hanging="720"/>
      </w:pPr>
    </w:p>
    <w:p w:rsidR="00773787" w:rsidRDefault="001C351D" w:rsidP="00B74861">
      <w:pPr>
        <w:pBdr>
          <w:top w:val="nil"/>
          <w:left w:val="nil"/>
          <w:bottom w:val="nil"/>
          <w:right w:val="nil"/>
          <w:between w:val="nil"/>
        </w:pBdr>
        <w:spacing w:line="240" w:lineRule="auto"/>
        <w:ind w:left="720" w:hanging="720"/>
      </w:pPr>
      <w:r>
        <w:t>namespace MyVet.Web.Controllers.API</w:t>
      </w:r>
    </w:p>
    <w:p w:rsidR="00773787" w:rsidRDefault="001C351D" w:rsidP="00B74861">
      <w:pPr>
        <w:pBdr>
          <w:top w:val="nil"/>
          <w:left w:val="nil"/>
          <w:bottom w:val="nil"/>
          <w:right w:val="nil"/>
          <w:between w:val="nil"/>
        </w:pBdr>
        <w:spacing w:line="240" w:lineRule="auto"/>
        <w:ind w:left="720" w:hanging="720"/>
      </w:pPr>
      <w:r>
        <w:t>{</w:t>
      </w:r>
    </w:p>
    <w:p w:rsidR="00773787" w:rsidRDefault="001C351D" w:rsidP="00B74861">
      <w:pPr>
        <w:pBdr>
          <w:top w:val="nil"/>
          <w:left w:val="nil"/>
          <w:bottom w:val="nil"/>
          <w:right w:val="nil"/>
          <w:between w:val="nil"/>
        </w:pBdr>
        <w:spacing w:line="240" w:lineRule="auto"/>
        <w:ind w:left="720" w:hanging="720"/>
      </w:pPr>
      <w:r>
        <w:tab/>
        <w:t>[Route("api/[controller]")]</w:t>
      </w:r>
    </w:p>
    <w:p w:rsidR="00773787" w:rsidRDefault="001C351D" w:rsidP="00B74861">
      <w:pPr>
        <w:pBdr>
          <w:top w:val="nil"/>
          <w:left w:val="nil"/>
          <w:bottom w:val="nil"/>
          <w:right w:val="nil"/>
          <w:between w:val="nil"/>
        </w:pBdr>
        <w:spacing w:line="240" w:lineRule="auto"/>
        <w:ind w:left="720" w:hanging="720"/>
      </w:pPr>
      <w:r>
        <w:lastRenderedPageBreak/>
        <w:tab/>
        <w:t>[ApiController]</w:t>
      </w:r>
    </w:p>
    <w:p w:rsidR="00773787" w:rsidRDefault="001C351D" w:rsidP="00B74861">
      <w:pPr>
        <w:pBdr>
          <w:top w:val="nil"/>
          <w:left w:val="nil"/>
          <w:bottom w:val="nil"/>
          <w:right w:val="nil"/>
          <w:between w:val="nil"/>
        </w:pBdr>
        <w:spacing w:line="240" w:lineRule="auto"/>
        <w:ind w:left="720" w:hanging="720"/>
      </w:pPr>
      <w:r>
        <w:tab/>
        <w:t>[Authorize(AuthenticationSchemes = JwtBearerDefaults.AuthenticationScheme)]</w:t>
      </w:r>
    </w:p>
    <w:p w:rsidR="00773787" w:rsidRDefault="001C351D" w:rsidP="00B74861">
      <w:pPr>
        <w:pBdr>
          <w:top w:val="nil"/>
          <w:left w:val="nil"/>
          <w:bottom w:val="nil"/>
          <w:right w:val="nil"/>
          <w:between w:val="nil"/>
        </w:pBdr>
        <w:spacing w:line="240" w:lineRule="auto"/>
        <w:ind w:left="720" w:hanging="720"/>
      </w:pPr>
      <w:r>
        <w:tab/>
        <w:t>public class PetsController : ControllerBase</w:t>
      </w:r>
    </w:p>
    <w:p w:rsidR="00773787" w:rsidRDefault="001C351D" w:rsidP="00B74861">
      <w:pPr>
        <w:pBdr>
          <w:top w:val="nil"/>
          <w:left w:val="nil"/>
          <w:bottom w:val="nil"/>
          <w:right w:val="nil"/>
          <w:between w:val="nil"/>
        </w:pBdr>
        <w:spacing w:line="240" w:lineRule="auto"/>
        <w:ind w:left="720" w:hanging="720"/>
      </w:pPr>
      <w:r>
        <w:tab/>
        <w:t>{</w:t>
      </w:r>
    </w:p>
    <w:p w:rsidR="00773787" w:rsidRDefault="001C351D" w:rsidP="00B74861">
      <w:pPr>
        <w:pBdr>
          <w:top w:val="nil"/>
          <w:left w:val="nil"/>
          <w:bottom w:val="nil"/>
          <w:right w:val="nil"/>
          <w:between w:val="nil"/>
        </w:pBdr>
        <w:spacing w:line="240" w:lineRule="auto"/>
        <w:ind w:left="720" w:hanging="720"/>
      </w:pPr>
      <w:r>
        <w:t xml:space="preserve">    </w:t>
      </w:r>
      <w:r>
        <w:tab/>
        <w:t>private readonly DataContext _dataContext;</w:t>
      </w:r>
    </w:p>
    <w:p w:rsidR="00773787" w:rsidRDefault="00773787" w:rsidP="00B74861">
      <w:pPr>
        <w:pBdr>
          <w:top w:val="nil"/>
          <w:left w:val="nil"/>
          <w:bottom w:val="nil"/>
          <w:right w:val="nil"/>
          <w:between w:val="nil"/>
        </w:pBdr>
        <w:spacing w:line="240" w:lineRule="auto"/>
        <w:ind w:left="720" w:hanging="720"/>
      </w:pPr>
    </w:p>
    <w:p w:rsidR="00773787" w:rsidRDefault="001C351D" w:rsidP="00B74861">
      <w:pPr>
        <w:pBdr>
          <w:top w:val="nil"/>
          <w:left w:val="nil"/>
          <w:bottom w:val="nil"/>
          <w:right w:val="nil"/>
          <w:between w:val="nil"/>
        </w:pBdr>
        <w:spacing w:line="240" w:lineRule="auto"/>
        <w:ind w:left="720" w:hanging="720"/>
      </w:pPr>
      <w:r>
        <w:t xml:space="preserve">    </w:t>
      </w:r>
      <w:r>
        <w:tab/>
        <w:t>public PetsController(DataContext dataContext)</w:t>
      </w:r>
    </w:p>
    <w:p w:rsidR="00773787" w:rsidRDefault="001C351D" w:rsidP="00B74861">
      <w:pPr>
        <w:pBdr>
          <w:top w:val="nil"/>
          <w:left w:val="nil"/>
          <w:bottom w:val="nil"/>
          <w:right w:val="nil"/>
          <w:between w:val="nil"/>
        </w:pBdr>
        <w:spacing w:line="240" w:lineRule="auto"/>
        <w:ind w:left="720" w:hanging="720"/>
      </w:pPr>
      <w:r>
        <w:t xml:space="preserve">    </w:t>
      </w:r>
      <w:r>
        <w:tab/>
        <w:t>{</w:t>
      </w:r>
    </w:p>
    <w:p w:rsidR="00773787" w:rsidRDefault="001C351D" w:rsidP="00B74861">
      <w:pPr>
        <w:pBdr>
          <w:top w:val="nil"/>
          <w:left w:val="nil"/>
          <w:bottom w:val="nil"/>
          <w:right w:val="nil"/>
          <w:between w:val="nil"/>
        </w:pBdr>
        <w:spacing w:line="240" w:lineRule="auto"/>
        <w:ind w:left="720" w:hanging="720"/>
      </w:pPr>
      <w:r>
        <w:t xml:space="preserve">        </w:t>
      </w:r>
      <w:r>
        <w:tab/>
        <w:t>_dataContext = dataContext;</w:t>
      </w:r>
    </w:p>
    <w:p w:rsidR="00773787" w:rsidRDefault="001C351D" w:rsidP="00B74861">
      <w:pPr>
        <w:pBdr>
          <w:top w:val="nil"/>
          <w:left w:val="nil"/>
          <w:bottom w:val="nil"/>
          <w:right w:val="nil"/>
          <w:between w:val="nil"/>
        </w:pBdr>
        <w:spacing w:line="240" w:lineRule="auto"/>
        <w:ind w:left="720" w:hanging="720"/>
      </w:pPr>
      <w:r>
        <w:t xml:space="preserve">    </w:t>
      </w:r>
      <w:r>
        <w:tab/>
        <w:t>}</w:t>
      </w:r>
    </w:p>
    <w:p w:rsidR="00773787" w:rsidRDefault="00773787" w:rsidP="00B74861">
      <w:pPr>
        <w:pBdr>
          <w:top w:val="nil"/>
          <w:left w:val="nil"/>
          <w:bottom w:val="nil"/>
          <w:right w:val="nil"/>
          <w:between w:val="nil"/>
        </w:pBdr>
        <w:spacing w:line="240" w:lineRule="auto"/>
        <w:ind w:left="720" w:hanging="720"/>
      </w:pPr>
    </w:p>
    <w:p w:rsidR="00773787" w:rsidRDefault="001C351D" w:rsidP="00B74861">
      <w:pPr>
        <w:pBdr>
          <w:top w:val="nil"/>
          <w:left w:val="nil"/>
          <w:bottom w:val="nil"/>
          <w:right w:val="nil"/>
          <w:between w:val="nil"/>
        </w:pBdr>
        <w:spacing w:line="240" w:lineRule="auto"/>
        <w:ind w:left="720" w:hanging="720"/>
      </w:pPr>
      <w:r>
        <w:t xml:space="preserve">    </w:t>
      </w:r>
      <w:r>
        <w:tab/>
        <w:t>[HttpPost]</w:t>
      </w:r>
    </w:p>
    <w:p w:rsidR="00773787" w:rsidRDefault="001C351D" w:rsidP="00B74861">
      <w:pPr>
        <w:pBdr>
          <w:top w:val="nil"/>
          <w:left w:val="nil"/>
          <w:bottom w:val="nil"/>
          <w:right w:val="nil"/>
          <w:between w:val="nil"/>
        </w:pBdr>
        <w:spacing w:line="240" w:lineRule="auto"/>
        <w:ind w:left="720" w:hanging="720"/>
      </w:pPr>
      <w:r>
        <w:t xml:space="preserve">    </w:t>
      </w:r>
      <w:r>
        <w:tab/>
        <w:t>public async Task&lt;IActionResult&gt; PostPet([FromBody] PetRequest request)</w:t>
      </w:r>
    </w:p>
    <w:p w:rsidR="00773787" w:rsidRDefault="001C351D" w:rsidP="00B74861">
      <w:pPr>
        <w:pBdr>
          <w:top w:val="nil"/>
          <w:left w:val="nil"/>
          <w:bottom w:val="nil"/>
          <w:right w:val="nil"/>
          <w:between w:val="nil"/>
        </w:pBdr>
        <w:spacing w:line="240" w:lineRule="auto"/>
        <w:ind w:left="720" w:hanging="720"/>
      </w:pPr>
      <w:r>
        <w:t xml:space="preserve">    </w:t>
      </w:r>
      <w:r>
        <w:tab/>
        <w:t>{</w:t>
      </w:r>
    </w:p>
    <w:p w:rsidR="00773787" w:rsidRDefault="001C351D" w:rsidP="00B74861">
      <w:pPr>
        <w:pBdr>
          <w:top w:val="nil"/>
          <w:left w:val="nil"/>
          <w:bottom w:val="nil"/>
          <w:right w:val="nil"/>
          <w:between w:val="nil"/>
        </w:pBdr>
        <w:spacing w:line="240" w:lineRule="auto"/>
        <w:ind w:left="720" w:hanging="720"/>
      </w:pPr>
      <w:r>
        <w:t xml:space="preserve">        </w:t>
      </w:r>
      <w:r>
        <w:tab/>
        <w:t>if (!ModelState.IsValid)</w:t>
      </w:r>
    </w:p>
    <w:p w:rsidR="00773787" w:rsidRDefault="001C351D" w:rsidP="00B74861">
      <w:pPr>
        <w:pBdr>
          <w:top w:val="nil"/>
          <w:left w:val="nil"/>
          <w:bottom w:val="nil"/>
          <w:right w:val="nil"/>
          <w:between w:val="nil"/>
        </w:pBdr>
        <w:spacing w:line="240" w:lineRule="auto"/>
        <w:ind w:left="720" w:hanging="720"/>
      </w:pPr>
      <w:r>
        <w:t xml:space="preserve">        </w:t>
      </w:r>
      <w:r>
        <w:tab/>
        <w:t>{</w:t>
      </w:r>
    </w:p>
    <w:p w:rsidR="00773787" w:rsidRDefault="001C351D" w:rsidP="00B74861">
      <w:pPr>
        <w:pBdr>
          <w:top w:val="nil"/>
          <w:left w:val="nil"/>
          <w:bottom w:val="nil"/>
          <w:right w:val="nil"/>
          <w:between w:val="nil"/>
        </w:pBdr>
        <w:spacing w:line="240" w:lineRule="auto"/>
        <w:ind w:left="720" w:hanging="720"/>
      </w:pPr>
      <w:r>
        <w:t xml:space="preserve">            </w:t>
      </w:r>
      <w:r>
        <w:tab/>
        <w:t>return BadRequest(ModelState);</w:t>
      </w:r>
    </w:p>
    <w:p w:rsidR="00773787" w:rsidRDefault="001C351D" w:rsidP="00B74861">
      <w:pPr>
        <w:pBdr>
          <w:top w:val="nil"/>
          <w:left w:val="nil"/>
          <w:bottom w:val="nil"/>
          <w:right w:val="nil"/>
          <w:between w:val="nil"/>
        </w:pBdr>
        <w:spacing w:line="240" w:lineRule="auto"/>
        <w:ind w:left="720" w:hanging="720"/>
      </w:pPr>
      <w:r>
        <w:t xml:space="preserve">        </w:t>
      </w:r>
      <w:r>
        <w:tab/>
        <w:t>}</w:t>
      </w:r>
    </w:p>
    <w:p w:rsidR="00773787" w:rsidRDefault="00773787" w:rsidP="00B74861">
      <w:pPr>
        <w:pBdr>
          <w:top w:val="nil"/>
          <w:left w:val="nil"/>
          <w:bottom w:val="nil"/>
          <w:right w:val="nil"/>
          <w:between w:val="nil"/>
        </w:pBdr>
        <w:spacing w:line="240" w:lineRule="auto"/>
        <w:ind w:left="720" w:hanging="720"/>
      </w:pPr>
    </w:p>
    <w:p w:rsidR="00773787" w:rsidRDefault="001C351D" w:rsidP="00B74861">
      <w:pPr>
        <w:pBdr>
          <w:top w:val="nil"/>
          <w:left w:val="nil"/>
          <w:bottom w:val="nil"/>
          <w:right w:val="nil"/>
          <w:between w:val="nil"/>
        </w:pBdr>
        <w:spacing w:line="240" w:lineRule="auto"/>
        <w:ind w:left="720" w:hanging="720"/>
      </w:pPr>
      <w:r>
        <w:t xml:space="preserve">        </w:t>
      </w:r>
      <w:r>
        <w:tab/>
        <w:t>var owner = await _dataContext.Owners.FindAsync(request.OwnerId);</w:t>
      </w:r>
    </w:p>
    <w:p w:rsidR="00773787" w:rsidRDefault="001C351D" w:rsidP="00B74861">
      <w:pPr>
        <w:pBdr>
          <w:top w:val="nil"/>
          <w:left w:val="nil"/>
          <w:bottom w:val="nil"/>
          <w:right w:val="nil"/>
          <w:between w:val="nil"/>
        </w:pBdr>
        <w:spacing w:line="240" w:lineRule="auto"/>
        <w:ind w:left="720" w:hanging="720"/>
      </w:pPr>
      <w:r>
        <w:t xml:space="preserve">        </w:t>
      </w:r>
      <w:r>
        <w:tab/>
        <w:t>if (owner == null)</w:t>
      </w:r>
    </w:p>
    <w:p w:rsidR="00773787" w:rsidRDefault="001C351D" w:rsidP="00B74861">
      <w:pPr>
        <w:pBdr>
          <w:top w:val="nil"/>
          <w:left w:val="nil"/>
          <w:bottom w:val="nil"/>
          <w:right w:val="nil"/>
          <w:between w:val="nil"/>
        </w:pBdr>
        <w:spacing w:line="240" w:lineRule="auto"/>
        <w:ind w:left="720" w:hanging="720"/>
      </w:pPr>
      <w:r>
        <w:t xml:space="preserve">        </w:t>
      </w:r>
      <w:r>
        <w:tab/>
        <w:t>{</w:t>
      </w:r>
    </w:p>
    <w:p w:rsidR="00773787" w:rsidRDefault="001C351D" w:rsidP="00B74861">
      <w:pPr>
        <w:pBdr>
          <w:top w:val="nil"/>
          <w:left w:val="nil"/>
          <w:bottom w:val="nil"/>
          <w:right w:val="nil"/>
          <w:between w:val="nil"/>
        </w:pBdr>
        <w:spacing w:line="240" w:lineRule="auto"/>
        <w:ind w:left="720" w:hanging="720"/>
      </w:pPr>
      <w:r>
        <w:t xml:space="preserve">            </w:t>
      </w:r>
      <w:r>
        <w:tab/>
        <w:t>return BadRequest("Not valid owner.");</w:t>
      </w:r>
    </w:p>
    <w:p w:rsidR="00773787" w:rsidRDefault="001C351D" w:rsidP="00B74861">
      <w:pPr>
        <w:pBdr>
          <w:top w:val="nil"/>
          <w:left w:val="nil"/>
          <w:bottom w:val="nil"/>
          <w:right w:val="nil"/>
          <w:between w:val="nil"/>
        </w:pBdr>
        <w:spacing w:line="240" w:lineRule="auto"/>
        <w:ind w:left="720" w:hanging="720"/>
      </w:pPr>
      <w:r>
        <w:t xml:space="preserve">        </w:t>
      </w:r>
      <w:r>
        <w:tab/>
        <w:t>}</w:t>
      </w:r>
    </w:p>
    <w:p w:rsidR="00773787" w:rsidRDefault="00773787" w:rsidP="00B74861">
      <w:pPr>
        <w:pBdr>
          <w:top w:val="nil"/>
          <w:left w:val="nil"/>
          <w:bottom w:val="nil"/>
          <w:right w:val="nil"/>
          <w:between w:val="nil"/>
        </w:pBdr>
        <w:spacing w:line="240" w:lineRule="auto"/>
        <w:ind w:left="720" w:hanging="720"/>
      </w:pPr>
    </w:p>
    <w:p w:rsidR="00773787" w:rsidRDefault="001C351D" w:rsidP="00B74861">
      <w:pPr>
        <w:pBdr>
          <w:top w:val="nil"/>
          <w:left w:val="nil"/>
          <w:bottom w:val="nil"/>
          <w:right w:val="nil"/>
          <w:between w:val="nil"/>
        </w:pBdr>
        <w:spacing w:line="240" w:lineRule="auto"/>
        <w:ind w:left="720" w:hanging="720"/>
      </w:pPr>
      <w:r>
        <w:t xml:space="preserve">        </w:t>
      </w:r>
      <w:r>
        <w:tab/>
        <w:t>var petType = await _dataContext.PetTypes.FindAsync(request.PetTypeId);</w:t>
      </w:r>
    </w:p>
    <w:p w:rsidR="00773787" w:rsidRDefault="001C351D" w:rsidP="00B74861">
      <w:pPr>
        <w:pBdr>
          <w:top w:val="nil"/>
          <w:left w:val="nil"/>
          <w:bottom w:val="nil"/>
          <w:right w:val="nil"/>
          <w:between w:val="nil"/>
        </w:pBdr>
        <w:spacing w:line="240" w:lineRule="auto"/>
        <w:ind w:left="720" w:hanging="720"/>
      </w:pPr>
      <w:r>
        <w:t xml:space="preserve">        </w:t>
      </w:r>
      <w:r>
        <w:tab/>
        <w:t>if (petType == null)</w:t>
      </w:r>
    </w:p>
    <w:p w:rsidR="00773787" w:rsidRDefault="001C351D" w:rsidP="00B74861">
      <w:pPr>
        <w:pBdr>
          <w:top w:val="nil"/>
          <w:left w:val="nil"/>
          <w:bottom w:val="nil"/>
          <w:right w:val="nil"/>
          <w:between w:val="nil"/>
        </w:pBdr>
        <w:spacing w:line="240" w:lineRule="auto"/>
        <w:ind w:left="720" w:hanging="720"/>
      </w:pPr>
      <w:r>
        <w:t xml:space="preserve">        </w:t>
      </w:r>
      <w:r>
        <w:tab/>
        <w:t>{</w:t>
      </w:r>
    </w:p>
    <w:p w:rsidR="00773787" w:rsidRDefault="001C351D" w:rsidP="00B74861">
      <w:pPr>
        <w:pBdr>
          <w:top w:val="nil"/>
          <w:left w:val="nil"/>
          <w:bottom w:val="nil"/>
          <w:right w:val="nil"/>
          <w:between w:val="nil"/>
        </w:pBdr>
        <w:spacing w:line="240" w:lineRule="auto"/>
        <w:ind w:left="720" w:hanging="720"/>
      </w:pPr>
      <w:r>
        <w:t xml:space="preserve">            </w:t>
      </w:r>
      <w:r>
        <w:tab/>
        <w:t>return BadRequest("Not valid pet type.");</w:t>
      </w:r>
    </w:p>
    <w:p w:rsidR="00773787" w:rsidRDefault="001C351D" w:rsidP="00B74861">
      <w:pPr>
        <w:pBdr>
          <w:top w:val="nil"/>
          <w:left w:val="nil"/>
          <w:bottom w:val="nil"/>
          <w:right w:val="nil"/>
          <w:between w:val="nil"/>
        </w:pBdr>
        <w:spacing w:line="240" w:lineRule="auto"/>
        <w:ind w:left="720" w:hanging="720"/>
      </w:pPr>
      <w:r>
        <w:t xml:space="preserve">        </w:t>
      </w:r>
      <w:r>
        <w:tab/>
        <w:t>}</w:t>
      </w:r>
    </w:p>
    <w:p w:rsidR="00773787" w:rsidRDefault="00773787" w:rsidP="00B74861">
      <w:pPr>
        <w:pBdr>
          <w:top w:val="nil"/>
          <w:left w:val="nil"/>
          <w:bottom w:val="nil"/>
          <w:right w:val="nil"/>
          <w:between w:val="nil"/>
        </w:pBdr>
        <w:spacing w:line="240" w:lineRule="auto"/>
        <w:ind w:left="720" w:hanging="720"/>
      </w:pPr>
    </w:p>
    <w:p w:rsidR="00773787" w:rsidRDefault="001C351D" w:rsidP="00B74861">
      <w:pPr>
        <w:pBdr>
          <w:top w:val="nil"/>
          <w:left w:val="nil"/>
          <w:bottom w:val="nil"/>
          <w:right w:val="nil"/>
          <w:between w:val="nil"/>
        </w:pBdr>
        <w:spacing w:line="240" w:lineRule="auto"/>
        <w:ind w:left="720" w:hanging="720"/>
      </w:pPr>
      <w:r>
        <w:t xml:space="preserve">        </w:t>
      </w:r>
      <w:r>
        <w:tab/>
        <w:t>var imageUrl = string.Empty;</w:t>
      </w:r>
    </w:p>
    <w:p w:rsidR="00773787" w:rsidRDefault="001C351D" w:rsidP="00B74861">
      <w:pPr>
        <w:pBdr>
          <w:top w:val="nil"/>
          <w:left w:val="nil"/>
          <w:bottom w:val="nil"/>
          <w:right w:val="nil"/>
          <w:between w:val="nil"/>
        </w:pBdr>
        <w:spacing w:line="240" w:lineRule="auto"/>
        <w:ind w:left="720" w:hanging="720"/>
      </w:pPr>
      <w:r>
        <w:t xml:space="preserve">        </w:t>
      </w:r>
      <w:r>
        <w:tab/>
        <w:t>if (request.ImageArray != null &amp;&amp; request.ImageArray.Length &gt; 0)</w:t>
      </w:r>
    </w:p>
    <w:p w:rsidR="00773787" w:rsidRDefault="001C351D" w:rsidP="00B74861">
      <w:pPr>
        <w:pBdr>
          <w:top w:val="nil"/>
          <w:left w:val="nil"/>
          <w:bottom w:val="nil"/>
          <w:right w:val="nil"/>
          <w:between w:val="nil"/>
        </w:pBdr>
        <w:spacing w:line="240" w:lineRule="auto"/>
        <w:ind w:left="720" w:hanging="720"/>
      </w:pPr>
      <w:r>
        <w:t xml:space="preserve">        </w:t>
      </w:r>
      <w:r>
        <w:tab/>
        <w:t>{</w:t>
      </w:r>
    </w:p>
    <w:p w:rsidR="00773787" w:rsidRDefault="001C351D" w:rsidP="00B74861">
      <w:pPr>
        <w:pBdr>
          <w:top w:val="nil"/>
          <w:left w:val="nil"/>
          <w:bottom w:val="nil"/>
          <w:right w:val="nil"/>
          <w:between w:val="nil"/>
        </w:pBdr>
        <w:spacing w:line="240" w:lineRule="auto"/>
        <w:ind w:left="720" w:hanging="720"/>
      </w:pPr>
      <w:r>
        <w:t xml:space="preserve">            </w:t>
      </w:r>
      <w:r>
        <w:tab/>
        <w:t>var stream = new MemoryStream(request.ImageArray);</w:t>
      </w:r>
    </w:p>
    <w:p w:rsidR="00773787" w:rsidRDefault="001C351D" w:rsidP="00B74861">
      <w:pPr>
        <w:pBdr>
          <w:top w:val="nil"/>
          <w:left w:val="nil"/>
          <w:bottom w:val="nil"/>
          <w:right w:val="nil"/>
          <w:between w:val="nil"/>
        </w:pBdr>
        <w:spacing w:line="240" w:lineRule="auto"/>
        <w:ind w:left="720" w:hanging="720"/>
      </w:pPr>
      <w:r>
        <w:t xml:space="preserve">            </w:t>
      </w:r>
      <w:r>
        <w:tab/>
        <w:t>var guid = Guid.NewGuid().ToString();</w:t>
      </w:r>
    </w:p>
    <w:p w:rsidR="00773787" w:rsidRDefault="001C351D" w:rsidP="00B74861">
      <w:pPr>
        <w:pBdr>
          <w:top w:val="nil"/>
          <w:left w:val="nil"/>
          <w:bottom w:val="nil"/>
          <w:right w:val="nil"/>
          <w:between w:val="nil"/>
        </w:pBdr>
        <w:spacing w:line="240" w:lineRule="auto"/>
        <w:ind w:left="720" w:hanging="720"/>
      </w:pPr>
      <w:r>
        <w:lastRenderedPageBreak/>
        <w:t xml:space="preserve">            </w:t>
      </w:r>
      <w:r>
        <w:tab/>
        <w:t>var file = $"{guid}.jpg";</w:t>
      </w:r>
    </w:p>
    <w:p w:rsidR="00773787" w:rsidRDefault="001C351D" w:rsidP="00B74861">
      <w:pPr>
        <w:pBdr>
          <w:top w:val="nil"/>
          <w:left w:val="nil"/>
          <w:bottom w:val="nil"/>
          <w:right w:val="nil"/>
          <w:between w:val="nil"/>
        </w:pBdr>
        <w:spacing w:line="240" w:lineRule="auto"/>
        <w:ind w:left="720" w:hanging="720"/>
      </w:pPr>
      <w:r>
        <w:t xml:space="preserve">            </w:t>
      </w:r>
      <w:r>
        <w:tab/>
        <w:t>var folder = "wwwroot\\images\\Pets";</w:t>
      </w:r>
    </w:p>
    <w:p w:rsidR="00773787" w:rsidRDefault="001C351D" w:rsidP="00B74861">
      <w:pPr>
        <w:pBdr>
          <w:top w:val="nil"/>
          <w:left w:val="nil"/>
          <w:bottom w:val="nil"/>
          <w:right w:val="nil"/>
          <w:between w:val="nil"/>
        </w:pBdr>
        <w:spacing w:line="240" w:lineRule="auto"/>
        <w:ind w:left="720" w:hanging="720"/>
      </w:pPr>
      <w:r>
        <w:t xml:space="preserve">            </w:t>
      </w:r>
      <w:r>
        <w:tab/>
        <w:t>var fullPath = $"~/images/Pets/{file}";</w:t>
      </w:r>
    </w:p>
    <w:p w:rsidR="00773787" w:rsidRDefault="001C351D" w:rsidP="00B74861">
      <w:pPr>
        <w:pBdr>
          <w:top w:val="nil"/>
          <w:left w:val="nil"/>
          <w:bottom w:val="nil"/>
          <w:right w:val="nil"/>
          <w:between w:val="nil"/>
        </w:pBdr>
        <w:spacing w:line="240" w:lineRule="auto"/>
        <w:ind w:left="720" w:hanging="720"/>
      </w:pPr>
      <w:r>
        <w:t xml:space="preserve">            </w:t>
      </w:r>
      <w:r>
        <w:tab/>
        <w:t>var response = FilesHelper.UploadPhoto(stream, folder, file);</w:t>
      </w:r>
    </w:p>
    <w:p w:rsidR="00773787" w:rsidRDefault="00773787" w:rsidP="00B74861">
      <w:pPr>
        <w:pBdr>
          <w:top w:val="nil"/>
          <w:left w:val="nil"/>
          <w:bottom w:val="nil"/>
          <w:right w:val="nil"/>
          <w:between w:val="nil"/>
        </w:pBdr>
        <w:spacing w:line="240" w:lineRule="auto"/>
        <w:ind w:left="720" w:hanging="720"/>
      </w:pPr>
    </w:p>
    <w:p w:rsidR="00773787" w:rsidRDefault="001C351D" w:rsidP="00B74861">
      <w:pPr>
        <w:pBdr>
          <w:top w:val="nil"/>
          <w:left w:val="nil"/>
          <w:bottom w:val="nil"/>
          <w:right w:val="nil"/>
          <w:between w:val="nil"/>
        </w:pBdr>
        <w:spacing w:line="240" w:lineRule="auto"/>
        <w:ind w:left="720" w:hanging="720"/>
      </w:pPr>
      <w:r>
        <w:t xml:space="preserve">            </w:t>
      </w:r>
      <w:r>
        <w:tab/>
        <w:t>if (response)</w:t>
      </w:r>
    </w:p>
    <w:p w:rsidR="00773787" w:rsidRDefault="001C351D" w:rsidP="00B74861">
      <w:pPr>
        <w:pBdr>
          <w:top w:val="nil"/>
          <w:left w:val="nil"/>
          <w:bottom w:val="nil"/>
          <w:right w:val="nil"/>
          <w:between w:val="nil"/>
        </w:pBdr>
        <w:spacing w:line="240" w:lineRule="auto"/>
        <w:ind w:left="720" w:hanging="720"/>
      </w:pPr>
      <w:r>
        <w:t xml:space="preserve">            </w:t>
      </w:r>
      <w:r>
        <w:tab/>
        <w:t>{</w:t>
      </w:r>
    </w:p>
    <w:p w:rsidR="00773787" w:rsidRDefault="001C351D" w:rsidP="00B74861">
      <w:pPr>
        <w:pBdr>
          <w:top w:val="nil"/>
          <w:left w:val="nil"/>
          <w:bottom w:val="nil"/>
          <w:right w:val="nil"/>
          <w:between w:val="nil"/>
        </w:pBdr>
        <w:spacing w:line="240" w:lineRule="auto"/>
        <w:ind w:left="720" w:hanging="720"/>
      </w:pPr>
      <w:r>
        <w:t xml:space="preserve">                </w:t>
      </w:r>
      <w:r>
        <w:tab/>
        <w:t>imageUrl = fullPath;</w:t>
      </w:r>
    </w:p>
    <w:p w:rsidR="00773787" w:rsidRDefault="001C351D" w:rsidP="00B74861">
      <w:pPr>
        <w:pBdr>
          <w:top w:val="nil"/>
          <w:left w:val="nil"/>
          <w:bottom w:val="nil"/>
          <w:right w:val="nil"/>
          <w:between w:val="nil"/>
        </w:pBdr>
        <w:spacing w:line="240" w:lineRule="auto"/>
        <w:ind w:left="720" w:hanging="720"/>
      </w:pPr>
      <w:r>
        <w:t xml:space="preserve">            </w:t>
      </w:r>
      <w:r>
        <w:tab/>
        <w:t>}</w:t>
      </w:r>
    </w:p>
    <w:p w:rsidR="00773787" w:rsidRDefault="001C351D" w:rsidP="00B74861">
      <w:pPr>
        <w:pBdr>
          <w:top w:val="nil"/>
          <w:left w:val="nil"/>
          <w:bottom w:val="nil"/>
          <w:right w:val="nil"/>
          <w:between w:val="nil"/>
        </w:pBdr>
        <w:spacing w:line="240" w:lineRule="auto"/>
        <w:ind w:left="720" w:hanging="720"/>
      </w:pPr>
      <w:r>
        <w:t xml:space="preserve">        </w:t>
      </w:r>
      <w:r>
        <w:tab/>
        <w:t>}</w:t>
      </w:r>
    </w:p>
    <w:p w:rsidR="00773787" w:rsidRDefault="00773787" w:rsidP="00B74861">
      <w:pPr>
        <w:pBdr>
          <w:top w:val="nil"/>
          <w:left w:val="nil"/>
          <w:bottom w:val="nil"/>
          <w:right w:val="nil"/>
          <w:between w:val="nil"/>
        </w:pBdr>
        <w:spacing w:line="240" w:lineRule="auto"/>
        <w:ind w:left="720" w:hanging="720"/>
      </w:pPr>
    </w:p>
    <w:p w:rsidR="00773787" w:rsidRDefault="001C351D" w:rsidP="00B74861">
      <w:pPr>
        <w:pBdr>
          <w:top w:val="nil"/>
          <w:left w:val="nil"/>
          <w:bottom w:val="nil"/>
          <w:right w:val="nil"/>
          <w:between w:val="nil"/>
        </w:pBdr>
        <w:spacing w:line="240" w:lineRule="auto"/>
        <w:ind w:left="720" w:hanging="720"/>
      </w:pPr>
      <w:r>
        <w:t xml:space="preserve">        </w:t>
      </w:r>
      <w:r>
        <w:tab/>
        <w:t>var pet = new Pet</w:t>
      </w:r>
    </w:p>
    <w:p w:rsidR="00773787" w:rsidRDefault="001C351D" w:rsidP="00B74861">
      <w:pPr>
        <w:pBdr>
          <w:top w:val="nil"/>
          <w:left w:val="nil"/>
          <w:bottom w:val="nil"/>
          <w:right w:val="nil"/>
          <w:between w:val="nil"/>
        </w:pBdr>
        <w:spacing w:line="240" w:lineRule="auto"/>
        <w:ind w:left="720" w:hanging="720"/>
      </w:pPr>
      <w:r>
        <w:t xml:space="preserve">        </w:t>
      </w:r>
      <w:r>
        <w:tab/>
        <w:t>{</w:t>
      </w:r>
    </w:p>
    <w:p w:rsidR="00773787" w:rsidRDefault="001C351D" w:rsidP="00B74861">
      <w:pPr>
        <w:pBdr>
          <w:top w:val="nil"/>
          <w:left w:val="nil"/>
          <w:bottom w:val="nil"/>
          <w:right w:val="nil"/>
          <w:between w:val="nil"/>
        </w:pBdr>
        <w:spacing w:line="240" w:lineRule="auto"/>
        <w:ind w:left="720" w:hanging="720"/>
      </w:pPr>
      <w:r>
        <w:t xml:space="preserve">            </w:t>
      </w:r>
      <w:r>
        <w:tab/>
        <w:t>Born = request.Born,</w:t>
      </w:r>
    </w:p>
    <w:p w:rsidR="00773787" w:rsidRDefault="001C351D" w:rsidP="00B74861">
      <w:pPr>
        <w:pBdr>
          <w:top w:val="nil"/>
          <w:left w:val="nil"/>
          <w:bottom w:val="nil"/>
          <w:right w:val="nil"/>
          <w:between w:val="nil"/>
        </w:pBdr>
        <w:spacing w:line="240" w:lineRule="auto"/>
        <w:ind w:left="720" w:hanging="720"/>
      </w:pPr>
      <w:r>
        <w:t xml:space="preserve">            </w:t>
      </w:r>
      <w:r>
        <w:tab/>
        <w:t>ImageUrl = imageUrl,</w:t>
      </w:r>
    </w:p>
    <w:p w:rsidR="00773787" w:rsidRDefault="001C351D" w:rsidP="00B74861">
      <w:pPr>
        <w:pBdr>
          <w:top w:val="nil"/>
          <w:left w:val="nil"/>
          <w:bottom w:val="nil"/>
          <w:right w:val="nil"/>
          <w:between w:val="nil"/>
        </w:pBdr>
        <w:spacing w:line="240" w:lineRule="auto"/>
        <w:ind w:left="720" w:hanging="720"/>
      </w:pPr>
      <w:r>
        <w:t xml:space="preserve">            </w:t>
      </w:r>
      <w:r>
        <w:tab/>
        <w:t>Name = request.Name,</w:t>
      </w:r>
    </w:p>
    <w:p w:rsidR="00773787" w:rsidRDefault="001C351D" w:rsidP="00B74861">
      <w:pPr>
        <w:pBdr>
          <w:top w:val="nil"/>
          <w:left w:val="nil"/>
          <w:bottom w:val="nil"/>
          <w:right w:val="nil"/>
          <w:between w:val="nil"/>
        </w:pBdr>
        <w:spacing w:line="240" w:lineRule="auto"/>
        <w:ind w:left="720" w:hanging="720"/>
      </w:pPr>
      <w:r>
        <w:t xml:space="preserve">            </w:t>
      </w:r>
      <w:r>
        <w:tab/>
        <w:t>Owner = owner,</w:t>
      </w:r>
    </w:p>
    <w:p w:rsidR="00773787" w:rsidRDefault="001C351D" w:rsidP="00B74861">
      <w:pPr>
        <w:pBdr>
          <w:top w:val="nil"/>
          <w:left w:val="nil"/>
          <w:bottom w:val="nil"/>
          <w:right w:val="nil"/>
          <w:between w:val="nil"/>
        </w:pBdr>
        <w:spacing w:line="240" w:lineRule="auto"/>
        <w:ind w:left="720" w:hanging="720"/>
      </w:pPr>
      <w:r>
        <w:t xml:space="preserve">            </w:t>
      </w:r>
      <w:r>
        <w:tab/>
        <w:t>PetType = petType,</w:t>
      </w:r>
    </w:p>
    <w:p w:rsidR="00773787" w:rsidRDefault="001C351D" w:rsidP="00B74861">
      <w:pPr>
        <w:pBdr>
          <w:top w:val="nil"/>
          <w:left w:val="nil"/>
          <w:bottom w:val="nil"/>
          <w:right w:val="nil"/>
          <w:between w:val="nil"/>
        </w:pBdr>
        <w:spacing w:line="240" w:lineRule="auto"/>
        <w:ind w:left="720" w:hanging="720"/>
      </w:pPr>
      <w:r>
        <w:t xml:space="preserve">            </w:t>
      </w:r>
      <w:r>
        <w:tab/>
        <w:t>Race = request.Race,</w:t>
      </w:r>
    </w:p>
    <w:p w:rsidR="00773787" w:rsidRDefault="001C351D" w:rsidP="00B74861">
      <w:pPr>
        <w:pBdr>
          <w:top w:val="nil"/>
          <w:left w:val="nil"/>
          <w:bottom w:val="nil"/>
          <w:right w:val="nil"/>
          <w:between w:val="nil"/>
        </w:pBdr>
        <w:spacing w:line="240" w:lineRule="auto"/>
        <w:ind w:left="720" w:hanging="720"/>
      </w:pPr>
      <w:r>
        <w:t xml:space="preserve">            </w:t>
      </w:r>
      <w:r>
        <w:tab/>
        <w:t>Remarks = request.Remarks</w:t>
      </w:r>
    </w:p>
    <w:p w:rsidR="00773787" w:rsidRDefault="001C351D" w:rsidP="00B74861">
      <w:pPr>
        <w:pBdr>
          <w:top w:val="nil"/>
          <w:left w:val="nil"/>
          <w:bottom w:val="nil"/>
          <w:right w:val="nil"/>
          <w:between w:val="nil"/>
        </w:pBdr>
        <w:spacing w:line="240" w:lineRule="auto"/>
        <w:ind w:left="720" w:hanging="720"/>
      </w:pPr>
      <w:r>
        <w:t xml:space="preserve">        </w:t>
      </w:r>
      <w:r>
        <w:tab/>
        <w:t>};</w:t>
      </w:r>
    </w:p>
    <w:p w:rsidR="00773787" w:rsidRDefault="00773787" w:rsidP="00B74861">
      <w:pPr>
        <w:pBdr>
          <w:top w:val="nil"/>
          <w:left w:val="nil"/>
          <w:bottom w:val="nil"/>
          <w:right w:val="nil"/>
          <w:between w:val="nil"/>
        </w:pBdr>
        <w:spacing w:line="240" w:lineRule="auto"/>
        <w:ind w:left="720" w:hanging="720"/>
      </w:pPr>
    </w:p>
    <w:p w:rsidR="00773787" w:rsidRDefault="001C351D" w:rsidP="00B74861">
      <w:pPr>
        <w:pBdr>
          <w:top w:val="nil"/>
          <w:left w:val="nil"/>
          <w:bottom w:val="nil"/>
          <w:right w:val="nil"/>
          <w:between w:val="nil"/>
        </w:pBdr>
        <w:spacing w:line="240" w:lineRule="auto"/>
        <w:ind w:left="720" w:hanging="720"/>
      </w:pPr>
      <w:r>
        <w:t xml:space="preserve">        </w:t>
      </w:r>
      <w:r>
        <w:tab/>
        <w:t>_dataContext.Pets.Add(pet);</w:t>
      </w:r>
    </w:p>
    <w:p w:rsidR="00773787" w:rsidRDefault="001C351D" w:rsidP="00B74861">
      <w:pPr>
        <w:pBdr>
          <w:top w:val="nil"/>
          <w:left w:val="nil"/>
          <w:bottom w:val="nil"/>
          <w:right w:val="nil"/>
          <w:between w:val="nil"/>
        </w:pBdr>
        <w:spacing w:line="240" w:lineRule="auto"/>
        <w:ind w:left="720" w:hanging="720"/>
      </w:pPr>
      <w:r>
        <w:t xml:space="preserve">        </w:t>
      </w:r>
      <w:r>
        <w:tab/>
        <w:t>await _dataContext.SaveChangesAsync();</w:t>
      </w:r>
    </w:p>
    <w:p w:rsidR="00773787" w:rsidRDefault="001C351D" w:rsidP="00B74861">
      <w:pPr>
        <w:pBdr>
          <w:top w:val="nil"/>
          <w:left w:val="nil"/>
          <w:bottom w:val="nil"/>
          <w:right w:val="nil"/>
          <w:between w:val="nil"/>
        </w:pBdr>
        <w:spacing w:line="240" w:lineRule="auto"/>
        <w:ind w:left="720" w:hanging="720"/>
      </w:pPr>
      <w:r>
        <w:t xml:space="preserve">        </w:t>
      </w:r>
      <w:r>
        <w:tab/>
        <w:t>return Ok(pet);</w:t>
      </w:r>
    </w:p>
    <w:p w:rsidR="00773787" w:rsidRDefault="001C351D" w:rsidP="00B74861">
      <w:pPr>
        <w:pBdr>
          <w:top w:val="nil"/>
          <w:left w:val="nil"/>
          <w:bottom w:val="nil"/>
          <w:right w:val="nil"/>
          <w:between w:val="nil"/>
        </w:pBdr>
        <w:spacing w:line="240" w:lineRule="auto"/>
        <w:ind w:left="720" w:hanging="720"/>
      </w:pPr>
      <w:r>
        <w:t xml:space="preserve">    </w:t>
      </w:r>
      <w:r>
        <w:tab/>
        <w:t>}</w:t>
      </w:r>
    </w:p>
    <w:p w:rsidR="00773787" w:rsidRDefault="00773787" w:rsidP="00B74861">
      <w:pPr>
        <w:pBdr>
          <w:top w:val="nil"/>
          <w:left w:val="nil"/>
          <w:bottom w:val="nil"/>
          <w:right w:val="nil"/>
          <w:between w:val="nil"/>
        </w:pBdr>
        <w:spacing w:line="240" w:lineRule="auto"/>
        <w:ind w:left="720" w:hanging="720"/>
      </w:pPr>
    </w:p>
    <w:p w:rsidR="00773787" w:rsidRDefault="001C351D" w:rsidP="00B74861">
      <w:pPr>
        <w:pBdr>
          <w:top w:val="nil"/>
          <w:left w:val="nil"/>
          <w:bottom w:val="nil"/>
          <w:right w:val="nil"/>
          <w:between w:val="nil"/>
        </w:pBdr>
        <w:spacing w:line="240" w:lineRule="auto"/>
        <w:ind w:left="720" w:hanging="720"/>
      </w:pPr>
      <w:r>
        <w:t xml:space="preserve">    </w:t>
      </w:r>
      <w:r>
        <w:tab/>
        <w:t>[HttpPut("{id}")]</w:t>
      </w:r>
    </w:p>
    <w:p w:rsidR="00773787" w:rsidRDefault="001C351D" w:rsidP="00B74861">
      <w:pPr>
        <w:pBdr>
          <w:top w:val="nil"/>
          <w:left w:val="nil"/>
          <w:bottom w:val="nil"/>
          <w:right w:val="nil"/>
          <w:between w:val="nil"/>
        </w:pBdr>
        <w:spacing w:line="240" w:lineRule="auto"/>
        <w:ind w:left="720" w:hanging="720"/>
      </w:pPr>
      <w:r>
        <w:t xml:space="preserve">    </w:t>
      </w:r>
      <w:r>
        <w:tab/>
        <w:t>public async Task&lt;IActionResult&gt; PutPet([FromRoute] int id, [FromBody] PetRequest request)</w:t>
      </w:r>
    </w:p>
    <w:p w:rsidR="00773787" w:rsidRDefault="001C351D" w:rsidP="00B74861">
      <w:pPr>
        <w:pBdr>
          <w:top w:val="nil"/>
          <w:left w:val="nil"/>
          <w:bottom w:val="nil"/>
          <w:right w:val="nil"/>
          <w:between w:val="nil"/>
        </w:pBdr>
        <w:spacing w:line="240" w:lineRule="auto"/>
        <w:ind w:left="720" w:hanging="720"/>
      </w:pPr>
      <w:r>
        <w:t xml:space="preserve">    </w:t>
      </w:r>
      <w:r>
        <w:tab/>
        <w:t>{</w:t>
      </w:r>
    </w:p>
    <w:p w:rsidR="00773787" w:rsidRDefault="001C351D" w:rsidP="00B74861">
      <w:pPr>
        <w:pBdr>
          <w:top w:val="nil"/>
          <w:left w:val="nil"/>
          <w:bottom w:val="nil"/>
          <w:right w:val="nil"/>
          <w:between w:val="nil"/>
        </w:pBdr>
        <w:spacing w:line="240" w:lineRule="auto"/>
        <w:ind w:left="720" w:hanging="720"/>
      </w:pPr>
      <w:r>
        <w:t xml:space="preserve">        </w:t>
      </w:r>
      <w:r>
        <w:tab/>
        <w:t>if (!ModelState.IsValid)</w:t>
      </w:r>
    </w:p>
    <w:p w:rsidR="00773787" w:rsidRDefault="001C351D" w:rsidP="00B74861">
      <w:pPr>
        <w:pBdr>
          <w:top w:val="nil"/>
          <w:left w:val="nil"/>
          <w:bottom w:val="nil"/>
          <w:right w:val="nil"/>
          <w:between w:val="nil"/>
        </w:pBdr>
        <w:spacing w:line="240" w:lineRule="auto"/>
        <w:ind w:left="720" w:hanging="720"/>
      </w:pPr>
      <w:r>
        <w:t xml:space="preserve">        </w:t>
      </w:r>
      <w:r>
        <w:tab/>
        <w:t>{</w:t>
      </w:r>
    </w:p>
    <w:p w:rsidR="00773787" w:rsidRDefault="001C351D" w:rsidP="00B74861">
      <w:pPr>
        <w:pBdr>
          <w:top w:val="nil"/>
          <w:left w:val="nil"/>
          <w:bottom w:val="nil"/>
          <w:right w:val="nil"/>
          <w:between w:val="nil"/>
        </w:pBdr>
        <w:spacing w:line="240" w:lineRule="auto"/>
        <w:ind w:left="720" w:hanging="720"/>
      </w:pPr>
      <w:r>
        <w:t xml:space="preserve">            </w:t>
      </w:r>
      <w:r>
        <w:tab/>
        <w:t>return BadRequest(ModelState);</w:t>
      </w:r>
    </w:p>
    <w:p w:rsidR="00773787" w:rsidRDefault="001C351D" w:rsidP="00B74861">
      <w:pPr>
        <w:pBdr>
          <w:top w:val="nil"/>
          <w:left w:val="nil"/>
          <w:bottom w:val="nil"/>
          <w:right w:val="nil"/>
          <w:between w:val="nil"/>
        </w:pBdr>
        <w:spacing w:line="240" w:lineRule="auto"/>
        <w:ind w:left="720" w:hanging="720"/>
      </w:pPr>
      <w:r>
        <w:t xml:space="preserve">        </w:t>
      </w:r>
      <w:r>
        <w:tab/>
        <w:t>}</w:t>
      </w:r>
    </w:p>
    <w:p w:rsidR="00773787" w:rsidRDefault="00773787" w:rsidP="00B74861">
      <w:pPr>
        <w:pBdr>
          <w:top w:val="nil"/>
          <w:left w:val="nil"/>
          <w:bottom w:val="nil"/>
          <w:right w:val="nil"/>
          <w:between w:val="nil"/>
        </w:pBdr>
        <w:spacing w:line="240" w:lineRule="auto"/>
        <w:ind w:left="720" w:hanging="720"/>
      </w:pPr>
    </w:p>
    <w:p w:rsidR="00773787" w:rsidRDefault="001C351D" w:rsidP="00B74861">
      <w:pPr>
        <w:pBdr>
          <w:top w:val="nil"/>
          <w:left w:val="nil"/>
          <w:bottom w:val="nil"/>
          <w:right w:val="nil"/>
          <w:between w:val="nil"/>
        </w:pBdr>
        <w:spacing w:line="240" w:lineRule="auto"/>
        <w:ind w:left="720" w:hanging="720"/>
      </w:pPr>
      <w:r>
        <w:t xml:space="preserve">        </w:t>
      </w:r>
      <w:r>
        <w:tab/>
        <w:t>if (id != request.Id)</w:t>
      </w:r>
    </w:p>
    <w:p w:rsidR="00773787" w:rsidRDefault="001C351D" w:rsidP="00B74861">
      <w:pPr>
        <w:pBdr>
          <w:top w:val="nil"/>
          <w:left w:val="nil"/>
          <w:bottom w:val="nil"/>
          <w:right w:val="nil"/>
          <w:between w:val="nil"/>
        </w:pBdr>
        <w:spacing w:line="240" w:lineRule="auto"/>
        <w:ind w:left="720" w:hanging="720"/>
      </w:pPr>
      <w:r>
        <w:lastRenderedPageBreak/>
        <w:t xml:space="preserve">        </w:t>
      </w:r>
      <w:r>
        <w:tab/>
        <w:t>{</w:t>
      </w:r>
    </w:p>
    <w:p w:rsidR="00773787" w:rsidRDefault="001C351D" w:rsidP="00B74861">
      <w:pPr>
        <w:pBdr>
          <w:top w:val="nil"/>
          <w:left w:val="nil"/>
          <w:bottom w:val="nil"/>
          <w:right w:val="nil"/>
          <w:between w:val="nil"/>
        </w:pBdr>
        <w:spacing w:line="240" w:lineRule="auto"/>
        <w:ind w:left="720" w:hanging="720"/>
      </w:pPr>
      <w:r>
        <w:t xml:space="preserve">            </w:t>
      </w:r>
      <w:r>
        <w:tab/>
        <w:t>return BadRequest();</w:t>
      </w:r>
    </w:p>
    <w:p w:rsidR="00773787" w:rsidRDefault="001C351D" w:rsidP="00B74861">
      <w:pPr>
        <w:pBdr>
          <w:top w:val="nil"/>
          <w:left w:val="nil"/>
          <w:bottom w:val="nil"/>
          <w:right w:val="nil"/>
          <w:between w:val="nil"/>
        </w:pBdr>
        <w:spacing w:line="240" w:lineRule="auto"/>
        <w:ind w:left="720" w:hanging="720"/>
      </w:pPr>
      <w:r>
        <w:t xml:space="preserve">        </w:t>
      </w:r>
      <w:r>
        <w:tab/>
        <w:t>}</w:t>
      </w:r>
    </w:p>
    <w:p w:rsidR="00773787" w:rsidRDefault="00773787" w:rsidP="00B74861">
      <w:pPr>
        <w:pBdr>
          <w:top w:val="nil"/>
          <w:left w:val="nil"/>
          <w:bottom w:val="nil"/>
          <w:right w:val="nil"/>
          <w:between w:val="nil"/>
        </w:pBdr>
        <w:spacing w:line="240" w:lineRule="auto"/>
        <w:ind w:left="720" w:hanging="720"/>
      </w:pPr>
    </w:p>
    <w:p w:rsidR="00773787" w:rsidRDefault="001C351D" w:rsidP="00B74861">
      <w:pPr>
        <w:pBdr>
          <w:top w:val="nil"/>
          <w:left w:val="nil"/>
          <w:bottom w:val="nil"/>
          <w:right w:val="nil"/>
          <w:between w:val="nil"/>
        </w:pBdr>
        <w:spacing w:line="240" w:lineRule="auto"/>
        <w:ind w:left="720" w:hanging="720"/>
      </w:pPr>
      <w:r>
        <w:t xml:space="preserve">        </w:t>
      </w:r>
      <w:r>
        <w:tab/>
        <w:t>var oldPet = await _dataContext.Pets.FindAsync(request.Id);</w:t>
      </w:r>
    </w:p>
    <w:p w:rsidR="00773787" w:rsidRDefault="001C351D" w:rsidP="00B74861">
      <w:pPr>
        <w:pBdr>
          <w:top w:val="nil"/>
          <w:left w:val="nil"/>
          <w:bottom w:val="nil"/>
          <w:right w:val="nil"/>
          <w:between w:val="nil"/>
        </w:pBdr>
        <w:spacing w:line="240" w:lineRule="auto"/>
        <w:ind w:left="720" w:hanging="720"/>
      </w:pPr>
      <w:r>
        <w:t xml:space="preserve">        </w:t>
      </w:r>
      <w:r>
        <w:tab/>
        <w:t>if (oldPet == null)</w:t>
      </w:r>
    </w:p>
    <w:p w:rsidR="00773787" w:rsidRDefault="001C351D" w:rsidP="00B74861">
      <w:pPr>
        <w:pBdr>
          <w:top w:val="nil"/>
          <w:left w:val="nil"/>
          <w:bottom w:val="nil"/>
          <w:right w:val="nil"/>
          <w:between w:val="nil"/>
        </w:pBdr>
        <w:spacing w:line="240" w:lineRule="auto"/>
        <w:ind w:left="720" w:hanging="720"/>
      </w:pPr>
      <w:r>
        <w:t xml:space="preserve">        </w:t>
      </w:r>
      <w:r>
        <w:tab/>
        <w:t>{</w:t>
      </w:r>
    </w:p>
    <w:p w:rsidR="00773787" w:rsidRDefault="001C351D" w:rsidP="00B74861">
      <w:pPr>
        <w:pBdr>
          <w:top w:val="nil"/>
          <w:left w:val="nil"/>
          <w:bottom w:val="nil"/>
          <w:right w:val="nil"/>
          <w:between w:val="nil"/>
        </w:pBdr>
        <w:spacing w:line="240" w:lineRule="auto"/>
        <w:ind w:left="720" w:hanging="720"/>
      </w:pPr>
      <w:r>
        <w:t xml:space="preserve">            </w:t>
      </w:r>
      <w:r>
        <w:tab/>
        <w:t>return BadRequest("Pet doesn't exists.");</w:t>
      </w:r>
    </w:p>
    <w:p w:rsidR="00773787" w:rsidRDefault="001C351D" w:rsidP="00B74861">
      <w:pPr>
        <w:pBdr>
          <w:top w:val="nil"/>
          <w:left w:val="nil"/>
          <w:bottom w:val="nil"/>
          <w:right w:val="nil"/>
          <w:between w:val="nil"/>
        </w:pBdr>
        <w:spacing w:line="240" w:lineRule="auto"/>
        <w:ind w:left="720" w:hanging="720"/>
      </w:pPr>
      <w:r>
        <w:t xml:space="preserve">        </w:t>
      </w:r>
      <w:r>
        <w:tab/>
        <w:t>}</w:t>
      </w:r>
    </w:p>
    <w:p w:rsidR="00773787" w:rsidRDefault="00773787" w:rsidP="00B74861">
      <w:pPr>
        <w:pBdr>
          <w:top w:val="nil"/>
          <w:left w:val="nil"/>
          <w:bottom w:val="nil"/>
          <w:right w:val="nil"/>
          <w:between w:val="nil"/>
        </w:pBdr>
        <w:spacing w:line="240" w:lineRule="auto"/>
        <w:ind w:left="720" w:hanging="720"/>
      </w:pPr>
    </w:p>
    <w:p w:rsidR="00773787" w:rsidRDefault="001C351D" w:rsidP="00B74861">
      <w:pPr>
        <w:pBdr>
          <w:top w:val="nil"/>
          <w:left w:val="nil"/>
          <w:bottom w:val="nil"/>
          <w:right w:val="nil"/>
          <w:between w:val="nil"/>
        </w:pBdr>
        <w:spacing w:line="240" w:lineRule="auto"/>
        <w:ind w:left="720" w:hanging="720"/>
      </w:pPr>
      <w:r>
        <w:t xml:space="preserve">        </w:t>
      </w:r>
      <w:r>
        <w:tab/>
        <w:t>var petType = await _dataContext.PetTypes.FindAsync(request.PetTypeId);</w:t>
      </w:r>
    </w:p>
    <w:p w:rsidR="00773787" w:rsidRDefault="001C351D" w:rsidP="00B74861">
      <w:pPr>
        <w:pBdr>
          <w:top w:val="nil"/>
          <w:left w:val="nil"/>
          <w:bottom w:val="nil"/>
          <w:right w:val="nil"/>
          <w:between w:val="nil"/>
        </w:pBdr>
        <w:spacing w:line="240" w:lineRule="auto"/>
        <w:ind w:left="720" w:hanging="720"/>
      </w:pPr>
      <w:r>
        <w:t xml:space="preserve">        </w:t>
      </w:r>
      <w:r>
        <w:tab/>
        <w:t>if (petType == null)</w:t>
      </w:r>
    </w:p>
    <w:p w:rsidR="00773787" w:rsidRDefault="001C351D" w:rsidP="00B74861">
      <w:pPr>
        <w:pBdr>
          <w:top w:val="nil"/>
          <w:left w:val="nil"/>
          <w:bottom w:val="nil"/>
          <w:right w:val="nil"/>
          <w:between w:val="nil"/>
        </w:pBdr>
        <w:spacing w:line="240" w:lineRule="auto"/>
        <w:ind w:left="720" w:hanging="720"/>
      </w:pPr>
      <w:r>
        <w:t xml:space="preserve">        </w:t>
      </w:r>
      <w:r>
        <w:tab/>
        <w:t>{</w:t>
      </w:r>
    </w:p>
    <w:p w:rsidR="00773787" w:rsidRDefault="001C351D" w:rsidP="00B74861">
      <w:pPr>
        <w:pBdr>
          <w:top w:val="nil"/>
          <w:left w:val="nil"/>
          <w:bottom w:val="nil"/>
          <w:right w:val="nil"/>
          <w:between w:val="nil"/>
        </w:pBdr>
        <w:spacing w:line="240" w:lineRule="auto"/>
        <w:ind w:left="720" w:hanging="720"/>
      </w:pPr>
      <w:r>
        <w:t xml:space="preserve">            </w:t>
      </w:r>
      <w:r>
        <w:tab/>
        <w:t>return BadRequest("Not valid pet type.");</w:t>
      </w:r>
    </w:p>
    <w:p w:rsidR="00773787" w:rsidRDefault="001C351D" w:rsidP="00B74861">
      <w:pPr>
        <w:pBdr>
          <w:top w:val="nil"/>
          <w:left w:val="nil"/>
          <w:bottom w:val="nil"/>
          <w:right w:val="nil"/>
          <w:between w:val="nil"/>
        </w:pBdr>
        <w:spacing w:line="240" w:lineRule="auto"/>
        <w:ind w:left="720" w:hanging="720"/>
      </w:pPr>
      <w:r>
        <w:t xml:space="preserve">        </w:t>
      </w:r>
      <w:r>
        <w:tab/>
        <w:t>}</w:t>
      </w:r>
    </w:p>
    <w:p w:rsidR="00773787" w:rsidRDefault="00773787" w:rsidP="00B74861">
      <w:pPr>
        <w:pBdr>
          <w:top w:val="nil"/>
          <w:left w:val="nil"/>
          <w:bottom w:val="nil"/>
          <w:right w:val="nil"/>
          <w:between w:val="nil"/>
        </w:pBdr>
        <w:spacing w:line="240" w:lineRule="auto"/>
        <w:ind w:left="720" w:hanging="720"/>
      </w:pPr>
    </w:p>
    <w:p w:rsidR="00773787" w:rsidRDefault="001C351D" w:rsidP="00B74861">
      <w:pPr>
        <w:pBdr>
          <w:top w:val="nil"/>
          <w:left w:val="nil"/>
          <w:bottom w:val="nil"/>
          <w:right w:val="nil"/>
          <w:between w:val="nil"/>
        </w:pBdr>
        <w:spacing w:line="240" w:lineRule="auto"/>
        <w:ind w:left="720" w:hanging="720"/>
      </w:pPr>
      <w:r>
        <w:t xml:space="preserve">        </w:t>
      </w:r>
      <w:r>
        <w:tab/>
        <w:t>var imageUrl = oldPet.ImageUrl;</w:t>
      </w:r>
    </w:p>
    <w:p w:rsidR="00773787" w:rsidRDefault="001C351D" w:rsidP="00B74861">
      <w:pPr>
        <w:pBdr>
          <w:top w:val="nil"/>
          <w:left w:val="nil"/>
          <w:bottom w:val="nil"/>
          <w:right w:val="nil"/>
          <w:between w:val="nil"/>
        </w:pBdr>
        <w:spacing w:line="240" w:lineRule="auto"/>
        <w:ind w:left="720" w:hanging="720"/>
      </w:pPr>
      <w:r>
        <w:t xml:space="preserve">        </w:t>
      </w:r>
      <w:r>
        <w:tab/>
        <w:t>if (request.ImageArray != null &amp;&amp; request.ImageArray.Length &gt; 0)</w:t>
      </w:r>
    </w:p>
    <w:p w:rsidR="00773787" w:rsidRDefault="001C351D" w:rsidP="00B74861">
      <w:pPr>
        <w:pBdr>
          <w:top w:val="nil"/>
          <w:left w:val="nil"/>
          <w:bottom w:val="nil"/>
          <w:right w:val="nil"/>
          <w:between w:val="nil"/>
        </w:pBdr>
        <w:spacing w:line="240" w:lineRule="auto"/>
        <w:ind w:left="720" w:hanging="720"/>
      </w:pPr>
      <w:r>
        <w:t xml:space="preserve">        </w:t>
      </w:r>
      <w:r>
        <w:tab/>
        <w:t>{</w:t>
      </w:r>
    </w:p>
    <w:p w:rsidR="00773787" w:rsidRDefault="001C351D" w:rsidP="00B74861">
      <w:pPr>
        <w:pBdr>
          <w:top w:val="nil"/>
          <w:left w:val="nil"/>
          <w:bottom w:val="nil"/>
          <w:right w:val="nil"/>
          <w:between w:val="nil"/>
        </w:pBdr>
        <w:spacing w:line="240" w:lineRule="auto"/>
        <w:ind w:left="720" w:hanging="720"/>
      </w:pPr>
      <w:r>
        <w:t xml:space="preserve">            </w:t>
      </w:r>
      <w:r>
        <w:tab/>
        <w:t>var stream = new MemoryStream(request.ImageArray);</w:t>
      </w:r>
    </w:p>
    <w:p w:rsidR="00773787" w:rsidRDefault="001C351D" w:rsidP="00B74861">
      <w:pPr>
        <w:pBdr>
          <w:top w:val="nil"/>
          <w:left w:val="nil"/>
          <w:bottom w:val="nil"/>
          <w:right w:val="nil"/>
          <w:between w:val="nil"/>
        </w:pBdr>
        <w:spacing w:line="240" w:lineRule="auto"/>
        <w:ind w:left="720" w:hanging="720"/>
      </w:pPr>
      <w:r>
        <w:t xml:space="preserve">            </w:t>
      </w:r>
      <w:r>
        <w:tab/>
        <w:t>var guid = Guid.NewGuid().ToString();</w:t>
      </w:r>
    </w:p>
    <w:p w:rsidR="00773787" w:rsidRDefault="001C351D" w:rsidP="00B74861">
      <w:pPr>
        <w:pBdr>
          <w:top w:val="nil"/>
          <w:left w:val="nil"/>
          <w:bottom w:val="nil"/>
          <w:right w:val="nil"/>
          <w:between w:val="nil"/>
        </w:pBdr>
        <w:spacing w:line="240" w:lineRule="auto"/>
        <w:ind w:left="720" w:hanging="720"/>
      </w:pPr>
      <w:r>
        <w:t xml:space="preserve">            </w:t>
      </w:r>
      <w:r>
        <w:tab/>
        <w:t>var file = $"{guid}.jpg";</w:t>
      </w:r>
    </w:p>
    <w:p w:rsidR="00773787" w:rsidRDefault="001C351D" w:rsidP="00B74861">
      <w:pPr>
        <w:pBdr>
          <w:top w:val="nil"/>
          <w:left w:val="nil"/>
          <w:bottom w:val="nil"/>
          <w:right w:val="nil"/>
          <w:between w:val="nil"/>
        </w:pBdr>
        <w:spacing w:line="240" w:lineRule="auto"/>
        <w:ind w:left="720" w:hanging="720"/>
      </w:pPr>
      <w:r>
        <w:t xml:space="preserve">            </w:t>
      </w:r>
      <w:r>
        <w:tab/>
        <w:t>var folder = "wwwroot\\images\\Pets";</w:t>
      </w:r>
    </w:p>
    <w:p w:rsidR="00773787" w:rsidRDefault="001C351D" w:rsidP="00B74861">
      <w:pPr>
        <w:pBdr>
          <w:top w:val="nil"/>
          <w:left w:val="nil"/>
          <w:bottom w:val="nil"/>
          <w:right w:val="nil"/>
          <w:between w:val="nil"/>
        </w:pBdr>
        <w:spacing w:line="240" w:lineRule="auto"/>
        <w:ind w:left="720" w:hanging="720"/>
      </w:pPr>
      <w:r>
        <w:t xml:space="preserve">            </w:t>
      </w:r>
      <w:r>
        <w:tab/>
        <w:t>var fullPath = $"~/images/Pets/{file}";</w:t>
      </w:r>
    </w:p>
    <w:p w:rsidR="00773787" w:rsidRDefault="001C351D" w:rsidP="00B74861">
      <w:pPr>
        <w:pBdr>
          <w:top w:val="nil"/>
          <w:left w:val="nil"/>
          <w:bottom w:val="nil"/>
          <w:right w:val="nil"/>
          <w:between w:val="nil"/>
        </w:pBdr>
        <w:spacing w:line="240" w:lineRule="auto"/>
        <w:ind w:left="720" w:hanging="720"/>
      </w:pPr>
      <w:r>
        <w:t xml:space="preserve">            </w:t>
      </w:r>
      <w:r>
        <w:tab/>
        <w:t>var response = FilesHelper.UploadPhoto(stream, folder, file);</w:t>
      </w:r>
    </w:p>
    <w:p w:rsidR="00773787" w:rsidRDefault="00773787" w:rsidP="00B74861">
      <w:pPr>
        <w:pBdr>
          <w:top w:val="nil"/>
          <w:left w:val="nil"/>
          <w:bottom w:val="nil"/>
          <w:right w:val="nil"/>
          <w:between w:val="nil"/>
        </w:pBdr>
        <w:spacing w:line="240" w:lineRule="auto"/>
        <w:ind w:left="720" w:hanging="720"/>
      </w:pPr>
    </w:p>
    <w:p w:rsidR="00773787" w:rsidRDefault="001C351D" w:rsidP="00B74861">
      <w:pPr>
        <w:pBdr>
          <w:top w:val="nil"/>
          <w:left w:val="nil"/>
          <w:bottom w:val="nil"/>
          <w:right w:val="nil"/>
          <w:between w:val="nil"/>
        </w:pBdr>
        <w:spacing w:line="240" w:lineRule="auto"/>
        <w:ind w:left="720" w:hanging="720"/>
      </w:pPr>
      <w:r>
        <w:t xml:space="preserve">            </w:t>
      </w:r>
      <w:r>
        <w:tab/>
        <w:t>if (response)</w:t>
      </w:r>
    </w:p>
    <w:p w:rsidR="00773787" w:rsidRDefault="001C351D" w:rsidP="00B74861">
      <w:pPr>
        <w:pBdr>
          <w:top w:val="nil"/>
          <w:left w:val="nil"/>
          <w:bottom w:val="nil"/>
          <w:right w:val="nil"/>
          <w:between w:val="nil"/>
        </w:pBdr>
        <w:spacing w:line="240" w:lineRule="auto"/>
        <w:ind w:left="720" w:hanging="720"/>
      </w:pPr>
      <w:r>
        <w:t xml:space="preserve">            </w:t>
      </w:r>
      <w:r>
        <w:tab/>
        <w:t>{</w:t>
      </w:r>
    </w:p>
    <w:p w:rsidR="00773787" w:rsidRDefault="001C351D" w:rsidP="00B74861">
      <w:pPr>
        <w:pBdr>
          <w:top w:val="nil"/>
          <w:left w:val="nil"/>
          <w:bottom w:val="nil"/>
          <w:right w:val="nil"/>
          <w:between w:val="nil"/>
        </w:pBdr>
        <w:spacing w:line="240" w:lineRule="auto"/>
        <w:ind w:left="720" w:hanging="720"/>
      </w:pPr>
      <w:r>
        <w:t xml:space="preserve">                </w:t>
      </w:r>
      <w:r>
        <w:tab/>
        <w:t>imageUrl = fullPath;</w:t>
      </w:r>
    </w:p>
    <w:p w:rsidR="00773787" w:rsidRDefault="001C351D" w:rsidP="00B74861">
      <w:pPr>
        <w:pBdr>
          <w:top w:val="nil"/>
          <w:left w:val="nil"/>
          <w:bottom w:val="nil"/>
          <w:right w:val="nil"/>
          <w:between w:val="nil"/>
        </w:pBdr>
        <w:spacing w:line="240" w:lineRule="auto"/>
        <w:ind w:left="720" w:hanging="720"/>
      </w:pPr>
      <w:r>
        <w:t xml:space="preserve">            </w:t>
      </w:r>
      <w:r>
        <w:tab/>
        <w:t>}</w:t>
      </w:r>
    </w:p>
    <w:p w:rsidR="00773787" w:rsidRDefault="001C351D" w:rsidP="00B74861">
      <w:pPr>
        <w:pBdr>
          <w:top w:val="nil"/>
          <w:left w:val="nil"/>
          <w:bottom w:val="nil"/>
          <w:right w:val="nil"/>
          <w:between w:val="nil"/>
        </w:pBdr>
        <w:spacing w:line="240" w:lineRule="auto"/>
        <w:ind w:left="720" w:hanging="720"/>
      </w:pPr>
      <w:r>
        <w:t xml:space="preserve">        </w:t>
      </w:r>
      <w:r>
        <w:tab/>
        <w:t>}</w:t>
      </w:r>
    </w:p>
    <w:p w:rsidR="00773787" w:rsidRDefault="00773787" w:rsidP="00B74861">
      <w:pPr>
        <w:pBdr>
          <w:top w:val="nil"/>
          <w:left w:val="nil"/>
          <w:bottom w:val="nil"/>
          <w:right w:val="nil"/>
          <w:between w:val="nil"/>
        </w:pBdr>
        <w:spacing w:line="240" w:lineRule="auto"/>
        <w:ind w:left="720" w:hanging="720"/>
      </w:pPr>
    </w:p>
    <w:p w:rsidR="00773787" w:rsidRDefault="001C351D" w:rsidP="00B74861">
      <w:pPr>
        <w:pBdr>
          <w:top w:val="nil"/>
          <w:left w:val="nil"/>
          <w:bottom w:val="nil"/>
          <w:right w:val="nil"/>
          <w:between w:val="nil"/>
        </w:pBdr>
        <w:spacing w:line="240" w:lineRule="auto"/>
        <w:ind w:left="720" w:hanging="720"/>
      </w:pPr>
      <w:r>
        <w:t xml:space="preserve">        </w:t>
      </w:r>
      <w:r>
        <w:tab/>
        <w:t>oldPet.Born = request.Born;</w:t>
      </w:r>
    </w:p>
    <w:p w:rsidR="00773787" w:rsidRDefault="001C351D" w:rsidP="00B74861">
      <w:pPr>
        <w:pBdr>
          <w:top w:val="nil"/>
          <w:left w:val="nil"/>
          <w:bottom w:val="nil"/>
          <w:right w:val="nil"/>
          <w:between w:val="nil"/>
        </w:pBdr>
        <w:spacing w:line="240" w:lineRule="auto"/>
        <w:ind w:left="720" w:hanging="720"/>
      </w:pPr>
      <w:r>
        <w:t xml:space="preserve">        </w:t>
      </w:r>
      <w:r>
        <w:tab/>
        <w:t>oldPet.ImageUrl = imageUrl;</w:t>
      </w:r>
    </w:p>
    <w:p w:rsidR="00773787" w:rsidRDefault="001C351D" w:rsidP="00B74861">
      <w:pPr>
        <w:pBdr>
          <w:top w:val="nil"/>
          <w:left w:val="nil"/>
          <w:bottom w:val="nil"/>
          <w:right w:val="nil"/>
          <w:between w:val="nil"/>
        </w:pBdr>
        <w:spacing w:line="240" w:lineRule="auto"/>
        <w:ind w:left="720" w:hanging="720"/>
      </w:pPr>
      <w:r>
        <w:t xml:space="preserve">        </w:t>
      </w:r>
      <w:r>
        <w:tab/>
        <w:t>oldPet.Name = request.Name;</w:t>
      </w:r>
    </w:p>
    <w:p w:rsidR="00773787" w:rsidRDefault="001C351D" w:rsidP="00B74861">
      <w:pPr>
        <w:pBdr>
          <w:top w:val="nil"/>
          <w:left w:val="nil"/>
          <w:bottom w:val="nil"/>
          <w:right w:val="nil"/>
          <w:between w:val="nil"/>
        </w:pBdr>
        <w:spacing w:line="240" w:lineRule="auto"/>
        <w:ind w:left="720" w:hanging="720"/>
      </w:pPr>
      <w:r>
        <w:t xml:space="preserve">        </w:t>
      </w:r>
      <w:r>
        <w:tab/>
        <w:t>oldPet.PetType = petType;</w:t>
      </w:r>
    </w:p>
    <w:p w:rsidR="00773787" w:rsidRDefault="001C351D" w:rsidP="00B74861">
      <w:pPr>
        <w:pBdr>
          <w:top w:val="nil"/>
          <w:left w:val="nil"/>
          <w:bottom w:val="nil"/>
          <w:right w:val="nil"/>
          <w:between w:val="nil"/>
        </w:pBdr>
        <w:spacing w:line="240" w:lineRule="auto"/>
        <w:ind w:left="720" w:hanging="720"/>
      </w:pPr>
      <w:r>
        <w:lastRenderedPageBreak/>
        <w:t xml:space="preserve">        </w:t>
      </w:r>
      <w:r>
        <w:tab/>
        <w:t>oldPet.Race = request.Race;</w:t>
      </w:r>
    </w:p>
    <w:p w:rsidR="00773787" w:rsidRDefault="001C351D" w:rsidP="00B74861">
      <w:pPr>
        <w:pBdr>
          <w:top w:val="nil"/>
          <w:left w:val="nil"/>
          <w:bottom w:val="nil"/>
          <w:right w:val="nil"/>
          <w:between w:val="nil"/>
        </w:pBdr>
        <w:spacing w:line="240" w:lineRule="auto"/>
        <w:ind w:left="720" w:hanging="720"/>
      </w:pPr>
      <w:r>
        <w:t xml:space="preserve">        </w:t>
      </w:r>
      <w:r>
        <w:tab/>
        <w:t>oldPet.Remarks = request.Remarks;</w:t>
      </w:r>
    </w:p>
    <w:p w:rsidR="00773787" w:rsidRDefault="00773787" w:rsidP="00B74861">
      <w:pPr>
        <w:pBdr>
          <w:top w:val="nil"/>
          <w:left w:val="nil"/>
          <w:bottom w:val="nil"/>
          <w:right w:val="nil"/>
          <w:between w:val="nil"/>
        </w:pBdr>
        <w:spacing w:line="240" w:lineRule="auto"/>
        <w:ind w:left="720" w:hanging="720"/>
      </w:pPr>
    </w:p>
    <w:p w:rsidR="00773787" w:rsidRDefault="001C351D" w:rsidP="00B74861">
      <w:pPr>
        <w:pBdr>
          <w:top w:val="nil"/>
          <w:left w:val="nil"/>
          <w:bottom w:val="nil"/>
          <w:right w:val="nil"/>
          <w:between w:val="nil"/>
        </w:pBdr>
        <w:spacing w:line="240" w:lineRule="auto"/>
        <w:ind w:left="720" w:hanging="720"/>
      </w:pPr>
      <w:r>
        <w:t xml:space="preserve">        </w:t>
      </w:r>
      <w:r>
        <w:tab/>
        <w:t>_dataContext.Pets.Update(oldPet);</w:t>
      </w:r>
    </w:p>
    <w:p w:rsidR="00773787" w:rsidRDefault="001C351D" w:rsidP="00B74861">
      <w:pPr>
        <w:pBdr>
          <w:top w:val="nil"/>
          <w:left w:val="nil"/>
          <w:bottom w:val="nil"/>
          <w:right w:val="nil"/>
          <w:between w:val="nil"/>
        </w:pBdr>
        <w:spacing w:line="240" w:lineRule="auto"/>
        <w:ind w:left="720" w:hanging="720"/>
      </w:pPr>
      <w:r>
        <w:t xml:space="preserve">        </w:t>
      </w:r>
      <w:r>
        <w:tab/>
        <w:t>await _dataContext.SaveChangesAsync();</w:t>
      </w:r>
    </w:p>
    <w:p w:rsidR="00773787" w:rsidRDefault="001C351D" w:rsidP="00B74861">
      <w:pPr>
        <w:pBdr>
          <w:top w:val="nil"/>
          <w:left w:val="nil"/>
          <w:bottom w:val="nil"/>
          <w:right w:val="nil"/>
          <w:between w:val="nil"/>
        </w:pBdr>
        <w:spacing w:line="240" w:lineRule="auto"/>
        <w:ind w:left="720" w:hanging="720"/>
      </w:pPr>
      <w:r>
        <w:t xml:space="preserve">        </w:t>
      </w:r>
      <w:r>
        <w:tab/>
        <w:t>return Ok(oldPet);</w:t>
      </w:r>
    </w:p>
    <w:p w:rsidR="00773787" w:rsidRDefault="001C351D" w:rsidP="00B74861">
      <w:pPr>
        <w:pBdr>
          <w:top w:val="nil"/>
          <w:left w:val="nil"/>
          <w:bottom w:val="nil"/>
          <w:right w:val="nil"/>
          <w:between w:val="nil"/>
        </w:pBdr>
        <w:spacing w:line="240" w:lineRule="auto"/>
        <w:ind w:left="720" w:hanging="720"/>
      </w:pPr>
      <w:r>
        <w:t xml:space="preserve">    </w:t>
      </w:r>
      <w:r>
        <w:tab/>
        <w:t>}</w:t>
      </w:r>
    </w:p>
    <w:p w:rsidR="00773787" w:rsidRDefault="001C351D" w:rsidP="00B74861">
      <w:pPr>
        <w:pBdr>
          <w:top w:val="nil"/>
          <w:left w:val="nil"/>
          <w:bottom w:val="nil"/>
          <w:right w:val="nil"/>
          <w:between w:val="nil"/>
        </w:pBdr>
        <w:spacing w:line="240" w:lineRule="auto"/>
        <w:ind w:left="720" w:hanging="720"/>
      </w:pPr>
      <w:r>
        <w:tab/>
        <w:t>}</w:t>
      </w:r>
    </w:p>
    <w:p w:rsidR="00773787" w:rsidRDefault="001C351D" w:rsidP="00B74861">
      <w:pPr>
        <w:pBdr>
          <w:top w:val="nil"/>
          <w:left w:val="nil"/>
          <w:bottom w:val="nil"/>
          <w:right w:val="nil"/>
          <w:between w:val="nil"/>
        </w:pBdr>
        <w:spacing w:line="240" w:lineRule="auto"/>
        <w:ind w:left="720" w:hanging="720"/>
      </w:pPr>
      <w:r>
        <w:t>}</w:t>
      </w:r>
    </w:p>
    <w:p w:rsidR="00773787" w:rsidRDefault="00773787" w:rsidP="00B74861">
      <w:pPr>
        <w:pBdr>
          <w:top w:val="nil"/>
          <w:left w:val="nil"/>
          <w:bottom w:val="nil"/>
          <w:right w:val="nil"/>
          <w:between w:val="nil"/>
        </w:pBdr>
        <w:spacing w:line="240" w:lineRule="auto"/>
        <w:ind w:left="720" w:hanging="720"/>
      </w:pPr>
    </w:p>
    <w:p w:rsidR="00773787" w:rsidRDefault="001C351D" w:rsidP="00B74861">
      <w:pPr>
        <w:numPr>
          <w:ilvl w:val="0"/>
          <w:numId w:val="10"/>
        </w:numPr>
        <w:pBdr>
          <w:top w:val="nil"/>
          <w:left w:val="nil"/>
          <w:bottom w:val="nil"/>
          <w:right w:val="nil"/>
          <w:between w:val="nil"/>
        </w:pBdr>
        <w:spacing w:line="240" w:lineRule="auto"/>
        <w:ind w:hanging="720"/>
      </w:pPr>
      <w:r>
        <w:t>Test it on postman.</w:t>
      </w:r>
    </w:p>
    <w:p w:rsidR="00773787" w:rsidRDefault="00773787" w:rsidP="00B74861">
      <w:pPr>
        <w:spacing w:line="240" w:lineRule="auto"/>
        <w:ind w:left="720" w:hanging="720"/>
      </w:pPr>
    </w:p>
    <w:p w:rsidR="00773787" w:rsidRDefault="001C351D" w:rsidP="00B74861">
      <w:pPr>
        <w:numPr>
          <w:ilvl w:val="0"/>
          <w:numId w:val="10"/>
        </w:numPr>
        <w:pBdr>
          <w:top w:val="nil"/>
          <w:left w:val="nil"/>
          <w:bottom w:val="nil"/>
          <w:right w:val="nil"/>
          <w:between w:val="nil"/>
        </w:pBdr>
        <w:spacing w:line="240" w:lineRule="auto"/>
        <w:ind w:hanging="720"/>
      </w:pPr>
      <w:r>
        <w:t xml:space="preserve">Add the </w:t>
      </w:r>
      <w:r>
        <w:rPr>
          <w:b/>
        </w:rPr>
        <w:t xml:space="preserve">PetTypesController </w:t>
      </w:r>
      <w:r>
        <w:t>API:</w:t>
      </w:r>
    </w:p>
    <w:p w:rsidR="00773787" w:rsidRDefault="00773787" w:rsidP="00B74861">
      <w:pPr>
        <w:spacing w:line="240" w:lineRule="auto"/>
        <w:ind w:left="720" w:hanging="720"/>
      </w:pPr>
    </w:p>
    <w:p w:rsidR="00773787" w:rsidRDefault="001C351D" w:rsidP="00B74861">
      <w:pPr>
        <w:spacing w:line="240" w:lineRule="auto"/>
        <w:ind w:left="720" w:hanging="720"/>
      </w:pPr>
      <w:r>
        <w:t>using System.Collections.Generic;</w:t>
      </w:r>
    </w:p>
    <w:p w:rsidR="00773787" w:rsidRDefault="001C351D" w:rsidP="00B74861">
      <w:pPr>
        <w:spacing w:line="240" w:lineRule="auto"/>
        <w:ind w:left="720" w:hanging="720"/>
      </w:pPr>
      <w:r>
        <w:t>using System.Linq;</w:t>
      </w:r>
    </w:p>
    <w:p w:rsidR="00773787" w:rsidRDefault="001C351D" w:rsidP="00B74861">
      <w:pPr>
        <w:spacing w:line="240" w:lineRule="auto"/>
        <w:ind w:left="720" w:hanging="720"/>
      </w:pPr>
      <w:r>
        <w:t>using Microsoft.AspNetCore.Authentication.JwtBearer;</w:t>
      </w:r>
    </w:p>
    <w:p w:rsidR="00773787" w:rsidRDefault="001C351D" w:rsidP="00B74861">
      <w:pPr>
        <w:spacing w:line="240" w:lineRule="auto"/>
        <w:ind w:left="720" w:hanging="720"/>
      </w:pPr>
      <w:r>
        <w:t>using Microsoft.AspNetCore.Authorization;</w:t>
      </w:r>
    </w:p>
    <w:p w:rsidR="00773787" w:rsidRDefault="001C351D" w:rsidP="00B74861">
      <w:pPr>
        <w:spacing w:line="240" w:lineRule="auto"/>
        <w:ind w:left="720" w:hanging="720"/>
      </w:pPr>
      <w:r>
        <w:t>using Microsoft.AspNetCore.Mvc;</w:t>
      </w:r>
    </w:p>
    <w:p w:rsidR="00773787" w:rsidRDefault="001C351D" w:rsidP="00B74861">
      <w:pPr>
        <w:spacing w:line="240" w:lineRule="auto"/>
        <w:ind w:left="720" w:hanging="720"/>
      </w:pPr>
      <w:r>
        <w:t>using MyVet.Web.Data;</w:t>
      </w:r>
    </w:p>
    <w:p w:rsidR="00773787" w:rsidRDefault="001C351D" w:rsidP="00B74861">
      <w:pPr>
        <w:spacing w:line="240" w:lineRule="auto"/>
        <w:ind w:left="720" w:hanging="720"/>
      </w:pPr>
      <w:r>
        <w:t>using MyVet.Web.Data.Entities;</w:t>
      </w:r>
    </w:p>
    <w:p w:rsidR="00773787" w:rsidRDefault="00773787" w:rsidP="00B74861">
      <w:pPr>
        <w:spacing w:line="240" w:lineRule="auto"/>
        <w:ind w:left="720" w:hanging="720"/>
      </w:pPr>
    </w:p>
    <w:p w:rsidR="00773787" w:rsidRDefault="001C351D" w:rsidP="00B74861">
      <w:pPr>
        <w:spacing w:line="240" w:lineRule="auto"/>
        <w:ind w:left="720" w:hanging="720"/>
      </w:pPr>
      <w:r>
        <w:t>namespace MyVet.Web.Controllers.API</w:t>
      </w:r>
    </w:p>
    <w:p w:rsidR="00773787" w:rsidRDefault="001C351D" w:rsidP="00B74861">
      <w:pPr>
        <w:spacing w:line="240" w:lineRule="auto"/>
        <w:ind w:left="720" w:hanging="720"/>
      </w:pPr>
      <w:r>
        <w:t>{</w:t>
      </w:r>
    </w:p>
    <w:p w:rsidR="00773787" w:rsidRDefault="001C351D" w:rsidP="00B74861">
      <w:pPr>
        <w:spacing w:line="240" w:lineRule="auto"/>
        <w:ind w:left="720" w:hanging="720"/>
      </w:pPr>
      <w:r>
        <w:tab/>
        <w:t>[Route("api/[controller]")]</w:t>
      </w:r>
    </w:p>
    <w:p w:rsidR="00773787" w:rsidRDefault="001C351D" w:rsidP="00B74861">
      <w:pPr>
        <w:spacing w:line="240" w:lineRule="auto"/>
        <w:ind w:left="720" w:hanging="720"/>
      </w:pPr>
      <w:r>
        <w:tab/>
        <w:t>[ApiController]</w:t>
      </w:r>
    </w:p>
    <w:p w:rsidR="00773787" w:rsidRDefault="001C351D" w:rsidP="00B74861">
      <w:pPr>
        <w:spacing w:line="240" w:lineRule="auto"/>
        <w:ind w:left="720" w:hanging="720"/>
      </w:pPr>
      <w:r>
        <w:tab/>
        <w:t>[Authorize(AuthenticationSchemes = JwtBearerDefaults.AuthenticationScheme)]</w:t>
      </w:r>
    </w:p>
    <w:p w:rsidR="00773787" w:rsidRDefault="001C351D" w:rsidP="00B74861">
      <w:pPr>
        <w:spacing w:line="240" w:lineRule="auto"/>
        <w:ind w:left="720" w:hanging="720"/>
      </w:pPr>
      <w:r>
        <w:tab/>
        <w:t>public class PetTypesController : Controller</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private readonly DataContext _dataContex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PetTypesController(DataContext dataContex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_dataContext = dataContext;</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lastRenderedPageBreak/>
        <w:t xml:space="preserve">    </w:t>
      </w:r>
      <w:r>
        <w:tab/>
        <w:t>[HttpGet]</w:t>
      </w:r>
    </w:p>
    <w:p w:rsidR="00773787" w:rsidRDefault="001C351D" w:rsidP="00B74861">
      <w:pPr>
        <w:spacing w:line="240" w:lineRule="auto"/>
        <w:ind w:left="720" w:hanging="720"/>
      </w:pPr>
      <w:r>
        <w:t xml:space="preserve">    </w:t>
      </w:r>
      <w:r>
        <w:tab/>
        <w:t>public IEnumerable&lt;PetType&gt; GetPetTypes()</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_dataContext.PetTypes.OrderBy(pt =&gt; pt.Nam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10"/>
        </w:numPr>
        <w:pBdr>
          <w:top w:val="nil"/>
          <w:left w:val="nil"/>
          <w:bottom w:val="nil"/>
          <w:right w:val="nil"/>
          <w:between w:val="nil"/>
        </w:pBdr>
        <w:spacing w:line="240" w:lineRule="auto"/>
        <w:ind w:hanging="720"/>
      </w:pPr>
      <w:r>
        <w:t>Test it on postman.</w:t>
      </w:r>
    </w:p>
    <w:p w:rsidR="00773787" w:rsidRDefault="001C351D" w:rsidP="00B74861">
      <w:pPr>
        <w:pStyle w:val="Ttulo3"/>
        <w:spacing w:line="240" w:lineRule="auto"/>
        <w:ind w:left="720" w:hanging="720"/>
      </w:pPr>
      <w:bookmarkStart w:id="37" w:name="_tp958f4afw9y" w:colFirst="0" w:colLast="0"/>
      <w:bookmarkEnd w:id="37"/>
      <w:r>
        <w:t>Agenda</w:t>
      </w:r>
    </w:p>
    <w:p w:rsidR="00773787" w:rsidRDefault="001C351D" w:rsidP="00B74861">
      <w:pPr>
        <w:numPr>
          <w:ilvl w:val="0"/>
          <w:numId w:val="41"/>
        </w:numPr>
        <w:spacing w:line="240" w:lineRule="auto"/>
        <w:ind w:hanging="720"/>
      </w:pPr>
      <w:r>
        <w:t xml:space="preserve">Add the </w:t>
      </w:r>
      <w:r>
        <w:rPr>
          <w:b/>
        </w:rPr>
        <w:t xml:space="preserve">AgendaResponse </w:t>
      </w:r>
      <w:r>
        <w:t>class:</w:t>
      </w:r>
    </w:p>
    <w:p w:rsidR="00773787" w:rsidRDefault="00773787" w:rsidP="00B74861">
      <w:pPr>
        <w:spacing w:line="240" w:lineRule="auto"/>
        <w:ind w:left="720" w:hanging="720"/>
      </w:pPr>
    </w:p>
    <w:p w:rsidR="00773787" w:rsidRDefault="001C351D" w:rsidP="00B74861">
      <w:pPr>
        <w:spacing w:line="240" w:lineRule="auto"/>
        <w:ind w:left="720" w:hanging="720"/>
      </w:pPr>
      <w:r>
        <w:t>using System;</w:t>
      </w:r>
    </w:p>
    <w:p w:rsidR="00773787" w:rsidRDefault="00773787" w:rsidP="00B74861">
      <w:pPr>
        <w:spacing w:line="240" w:lineRule="auto"/>
        <w:ind w:left="720" w:hanging="720"/>
      </w:pPr>
    </w:p>
    <w:p w:rsidR="00773787" w:rsidRDefault="001C351D" w:rsidP="00B74861">
      <w:pPr>
        <w:spacing w:line="240" w:lineRule="auto"/>
        <w:ind w:left="720" w:hanging="720"/>
      </w:pPr>
      <w:r>
        <w:t>namespace MyVet.Common.Model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class AgendaResponse</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public int Id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DateTime Date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OwnerResponse Owner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PetResponse Pet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ring Remarks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bool IsAvailable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DateTime DateLocal =&gt; Date.ToLocalTime();</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41"/>
        </w:numPr>
        <w:spacing w:line="240" w:lineRule="auto"/>
        <w:ind w:hanging="720"/>
      </w:pPr>
      <w:r>
        <w:t xml:space="preserve">Add those methods to </w:t>
      </w:r>
      <w:r>
        <w:rPr>
          <w:b/>
        </w:rPr>
        <w:t xml:space="preserve">IConverterHelper </w:t>
      </w:r>
      <w:r>
        <w:t>interface:</w:t>
      </w:r>
    </w:p>
    <w:p w:rsidR="00773787" w:rsidRDefault="00773787" w:rsidP="00B74861">
      <w:pPr>
        <w:spacing w:line="240" w:lineRule="auto"/>
        <w:ind w:left="720" w:hanging="720"/>
      </w:pPr>
    </w:p>
    <w:p w:rsidR="00773787" w:rsidRDefault="001C351D" w:rsidP="00B74861">
      <w:pPr>
        <w:spacing w:line="240" w:lineRule="auto"/>
        <w:ind w:left="720" w:hanging="720"/>
      </w:pPr>
      <w:r>
        <w:t>PetResponse ToPetResponse(Pet pet);</w:t>
      </w:r>
    </w:p>
    <w:p w:rsidR="00773787" w:rsidRDefault="00773787" w:rsidP="00B74861">
      <w:pPr>
        <w:spacing w:line="240" w:lineRule="auto"/>
        <w:ind w:left="720" w:hanging="720"/>
      </w:pPr>
    </w:p>
    <w:p w:rsidR="00773787" w:rsidRDefault="001C351D" w:rsidP="00B74861">
      <w:pPr>
        <w:spacing w:line="240" w:lineRule="auto"/>
        <w:ind w:left="720" w:hanging="720"/>
      </w:pPr>
      <w:r>
        <w:t>OwnerResponse ToOwnerResposne(Owner owner);</w:t>
      </w:r>
    </w:p>
    <w:p w:rsidR="00773787" w:rsidRDefault="00773787" w:rsidP="00B74861">
      <w:pPr>
        <w:spacing w:line="240" w:lineRule="auto"/>
        <w:ind w:left="720" w:hanging="720"/>
      </w:pPr>
    </w:p>
    <w:p w:rsidR="00773787" w:rsidRDefault="001C351D" w:rsidP="00B74861">
      <w:pPr>
        <w:spacing w:line="240" w:lineRule="auto"/>
        <w:ind w:left="720" w:hanging="720"/>
      </w:pPr>
      <w:r>
        <w:t>And the implementation:</w:t>
      </w:r>
    </w:p>
    <w:p w:rsidR="00773787" w:rsidRDefault="00773787" w:rsidP="00B74861">
      <w:pPr>
        <w:spacing w:line="240" w:lineRule="auto"/>
        <w:ind w:left="720" w:hanging="720"/>
      </w:pPr>
    </w:p>
    <w:p w:rsidR="00773787" w:rsidRDefault="001C351D" w:rsidP="00B74861">
      <w:pPr>
        <w:spacing w:line="240" w:lineRule="auto"/>
        <w:ind w:left="720" w:hanging="720"/>
      </w:pPr>
      <w:r>
        <w:t>public PetResponse ToPetResponse(Pet pet)</w:t>
      </w:r>
    </w:p>
    <w:p w:rsidR="00773787" w:rsidRDefault="001C351D" w:rsidP="00B74861">
      <w:pPr>
        <w:spacing w:line="240" w:lineRule="auto"/>
        <w:ind w:left="720" w:hanging="720"/>
      </w:pPr>
      <w:r>
        <w:t>{</w:t>
      </w:r>
    </w:p>
    <w:p w:rsidR="00773787" w:rsidRDefault="001C351D" w:rsidP="00B74861">
      <w:pPr>
        <w:spacing w:line="240" w:lineRule="auto"/>
        <w:ind w:left="720" w:hanging="720"/>
      </w:pPr>
      <w:r>
        <w:tab/>
        <w:t>if (pet == null)</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turn null;</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return new PetResponse</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Born = pet.Born,</w:t>
      </w:r>
    </w:p>
    <w:p w:rsidR="00773787" w:rsidRDefault="001C351D" w:rsidP="00B74861">
      <w:pPr>
        <w:spacing w:line="240" w:lineRule="auto"/>
        <w:ind w:left="720" w:hanging="720"/>
      </w:pPr>
      <w:r>
        <w:t xml:space="preserve">    </w:t>
      </w:r>
      <w:r>
        <w:tab/>
        <w:t>Id = pet.Id,</w:t>
      </w:r>
    </w:p>
    <w:p w:rsidR="00773787" w:rsidRDefault="001C351D" w:rsidP="00B74861">
      <w:pPr>
        <w:spacing w:line="240" w:lineRule="auto"/>
        <w:ind w:left="720" w:hanging="720"/>
      </w:pPr>
      <w:r>
        <w:t xml:space="preserve">    </w:t>
      </w:r>
      <w:r>
        <w:tab/>
        <w:t>ImageUrl = pet.ImageFullPath,</w:t>
      </w:r>
    </w:p>
    <w:p w:rsidR="00773787" w:rsidRDefault="001C351D" w:rsidP="00B74861">
      <w:pPr>
        <w:spacing w:line="240" w:lineRule="auto"/>
        <w:ind w:left="720" w:hanging="720"/>
      </w:pPr>
      <w:r>
        <w:t xml:space="preserve">    </w:t>
      </w:r>
      <w:r>
        <w:tab/>
        <w:t>Name = pet.Name,</w:t>
      </w:r>
    </w:p>
    <w:p w:rsidR="00773787" w:rsidRDefault="001C351D" w:rsidP="00B74861">
      <w:pPr>
        <w:spacing w:line="240" w:lineRule="auto"/>
        <w:ind w:left="720" w:hanging="720"/>
      </w:pPr>
      <w:r>
        <w:t xml:space="preserve">    </w:t>
      </w:r>
      <w:r>
        <w:tab/>
        <w:t>PetType = pet.PetType.Name,</w:t>
      </w:r>
    </w:p>
    <w:p w:rsidR="00773787" w:rsidRDefault="001C351D" w:rsidP="00B74861">
      <w:pPr>
        <w:spacing w:line="240" w:lineRule="auto"/>
        <w:ind w:left="720" w:hanging="720"/>
      </w:pPr>
      <w:r>
        <w:t xml:space="preserve">    </w:t>
      </w:r>
      <w:r>
        <w:tab/>
        <w:t>Race = pet.Race,</w:t>
      </w:r>
    </w:p>
    <w:p w:rsidR="00773787" w:rsidRDefault="001C351D" w:rsidP="00B74861">
      <w:pPr>
        <w:spacing w:line="240" w:lineRule="auto"/>
        <w:ind w:left="720" w:hanging="720"/>
      </w:pPr>
      <w:r>
        <w:t xml:space="preserve">    </w:t>
      </w:r>
      <w:r>
        <w:tab/>
        <w:t>Remarks = pet.Remarks</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t>public OwnerResponse ToOwnerResposne(Owner owner)</w:t>
      </w:r>
    </w:p>
    <w:p w:rsidR="00773787" w:rsidRDefault="001C351D" w:rsidP="00B74861">
      <w:pPr>
        <w:spacing w:line="240" w:lineRule="auto"/>
        <w:ind w:left="720" w:hanging="720"/>
      </w:pPr>
      <w:r>
        <w:t>{</w:t>
      </w:r>
    </w:p>
    <w:p w:rsidR="00773787" w:rsidRDefault="001C351D" w:rsidP="00B74861">
      <w:pPr>
        <w:spacing w:line="240" w:lineRule="auto"/>
        <w:ind w:left="720" w:hanging="720"/>
      </w:pPr>
      <w:r>
        <w:tab/>
        <w:t>if (owner == null)</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turn null;</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return new OwnerResponse</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Address = owner.User.Address,</w:t>
      </w:r>
    </w:p>
    <w:p w:rsidR="00773787" w:rsidRDefault="001C351D" w:rsidP="00B74861">
      <w:pPr>
        <w:spacing w:line="240" w:lineRule="auto"/>
        <w:ind w:left="720" w:hanging="720"/>
      </w:pPr>
      <w:r>
        <w:lastRenderedPageBreak/>
        <w:t xml:space="preserve">    </w:t>
      </w:r>
      <w:r>
        <w:tab/>
        <w:t>Document = owner.User.Document,</w:t>
      </w:r>
    </w:p>
    <w:p w:rsidR="00773787" w:rsidRDefault="001C351D" w:rsidP="00B74861">
      <w:pPr>
        <w:spacing w:line="240" w:lineRule="auto"/>
        <w:ind w:left="720" w:hanging="720"/>
      </w:pPr>
      <w:r>
        <w:t xml:space="preserve">    </w:t>
      </w:r>
      <w:r>
        <w:tab/>
        <w:t>Email = owner.User.Email,</w:t>
      </w:r>
    </w:p>
    <w:p w:rsidR="00773787" w:rsidRDefault="001C351D" w:rsidP="00B74861">
      <w:pPr>
        <w:spacing w:line="240" w:lineRule="auto"/>
        <w:ind w:left="720" w:hanging="720"/>
      </w:pPr>
      <w:r>
        <w:t xml:space="preserve">    </w:t>
      </w:r>
      <w:r>
        <w:tab/>
        <w:t>FirstName = owner.User.FirstName,</w:t>
      </w:r>
    </w:p>
    <w:p w:rsidR="00773787" w:rsidRDefault="001C351D" w:rsidP="00B74861">
      <w:pPr>
        <w:spacing w:line="240" w:lineRule="auto"/>
        <w:ind w:left="720" w:hanging="720"/>
      </w:pPr>
      <w:r>
        <w:t xml:space="preserve">    </w:t>
      </w:r>
      <w:r>
        <w:tab/>
        <w:t>LastName = owner.User.LastName,</w:t>
      </w:r>
    </w:p>
    <w:p w:rsidR="00773787" w:rsidRDefault="001C351D" w:rsidP="00B74861">
      <w:pPr>
        <w:spacing w:line="240" w:lineRule="auto"/>
        <w:ind w:left="720" w:hanging="720"/>
      </w:pPr>
      <w:r>
        <w:t xml:space="preserve">    </w:t>
      </w:r>
      <w:r>
        <w:tab/>
        <w:t>PhoneNumber = owner.User.PhoneNumber</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41"/>
        </w:numPr>
        <w:spacing w:line="240" w:lineRule="auto"/>
        <w:ind w:hanging="720"/>
      </w:pPr>
      <w:r>
        <w:t xml:space="preserve">Add the </w:t>
      </w:r>
      <w:r>
        <w:rPr>
          <w:b/>
        </w:rPr>
        <w:t xml:space="preserve">AgendaController </w:t>
      </w:r>
      <w:r>
        <w:t>class:</w:t>
      </w:r>
    </w:p>
    <w:p w:rsidR="00773787" w:rsidRDefault="00773787" w:rsidP="00B74861">
      <w:pPr>
        <w:spacing w:line="240" w:lineRule="auto"/>
        <w:ind w:left="720" w:hanging="720"/>
      </w:pPr>
    </w:p>
    <w:p w:rsidR="00773787" w:rsidRDefault="001C351D" w:rsidP="00B74861">
      <w:pPr>
        <w:spacing w:line="240" w:lineRule="auto"/>
        <w:ind w:left="720" w:hanging="720"/>
      </w:pPr>
      <w:r>
        <w:t>using Microsoft.AspNetCore.Authentication.JwtBearer;</w:t>
      </w:r>
    </w:p>
    <w:p w:rsidR="00773787" w:rsidRDefault="001C351D" w:rsidP="00B74861">
      <w:pPr>
        <w:spacing w:line="240" w:lineRule="auto"/>
        <w:ind w:left="720" w:hanging="720"/>
      </w:pPr>
      <w:r>
        <w:t>using Microsoft.AspNetCore.Authorization;</w:t>
      </w:r>
    </w:p>
    <w:p w:rsidR="00773787" w:rsidRDefault="001C351D" w:rsidP="00B74861">
      <w:pPr>
        <w:spacing w:line="240" w:lineRule="auto"/>
        <w:ind w:left="720" w:hanging="720"/>
      </w:pPr>
      <w:r>
        <w:t>using Microsoft.AspNetCore.Mvc;</w:t>
      </w:r>
    </w:p>
    <w:p w:rsidR="00773787" w:rsidRDefault="001C351D" w:rsidP="00B74861">
      <w:pPr>
        <w:spacing w:line="240" w:lineRule="auto"/>
        <w:ind w:left="720" w:hanging="720"/>
      </w:pPr>
      <w:r>
        <w:t>using Microsoft.EntityFrameworkCore;</w:t>
      </w:r>
    </w:p>
    <w:p w:rsidR="00773787" w:rsidRDefault="001C351D" w:rsidP="00B74861">
      <w:pPr>
        <w:spacing w:line="240" w:lineRule="auto"/>
        <w:ind w:left="720" w:hanging="720"/>
      </w:pPr>
      <w:r>
        <w:t>using MyVet.Common.Models;</w:t>
      </w:r>
    </w:p>
    <w:p w:rsidR="00773787" w:rsidRDefault="001C351D" w:rsidP="00B74861">
      <w:pPr>
        <w:spacing w:line="240" w:lineRule="auto"/>
        <w:ind w:left="720" w:hanging="720"/>
      </w:pPr>
      <w:r>
        <w:t>using MyVet.Web.Data;</w:t>
      </w:r>
    </w:p>
    <w:p w:rsidR="00773787" w:rsidRDefault="001C351D" w:rsidP="00B74861">
      <w:pPr>
        <w:spacing w:line="240" w:lineRule="auto"/>
        <w:ind w:left="720" w:hanging="720"/>
      </w:pPr>
      <w:r>
        <w:t>using MyVet.Web.Helpers;</w:t>
      </w:r>
    </w:p>
    <w:p w:rsidR="00773787" w:rsidRDefault="001C351D" w:rsidP="00B74861">
      <w:pPr>
        <w:spacing w:line="240" w:lineRule="auto"/>
        <w:ind w:left="720" w:hanging="720"/>
      </w:pPr>
      <w:r>
        <w:t>using System;</w:t>
      </w:r>
    </w:p>
    <w:p w:rsidR="00773787" w:rsidRDefault="001C351D" w:rsidP="00B74861">
      <w:pPr>
        <w:spacing w:line="240" w:lineRule="auto"/>
        <w:ind w:left="720" w:hanging="720"/>
      </w:pPr>
      <w:r>
        <w:t>using System.Collections.Generic;</w:t>
      </w:r>
    </w:p>
    <w:p w:rsidR="00773787" w:rsidRDefault="001C351D" w:rsidP="00B74861">
      <w:pPr>
        <w:spacing w:line="240" w:lineRule="auto"/>
        <w:ind w:left="720" w:hanging="720"/>
      </w:pPr>
      <w:r>
        <w:t>using System.Linq;</w:t>
      </w:r>
    </w:p>
    <w:p w:rsidR="00773787" w:rsidRDefault="001C351D" w:rsidP="00B74861">
      <w:pPr>
        <w:spacing w:line="240" w:lineRule="auto"/>
        <w:ind w:left="720" w:hanging="720"/>
      </w:pPr>
      <w:r>
        <w:t>using System.Threading.Tasks;</w:t>
      </w:r>
    </w:p>
    <w:p w:rsidR="00773787" w:rsidRDefault="00773787" w:rsidP="00B74861">
      <w:pPr>
        <w:spacing w:line="240" w:lineRule="auto"/>
        <w:ind w:left="720" w:hanging="720"/>
      </w:pPr>
    </w:p>
    <w:p w:rsidR="00773787" w:rsidRDefault="001C351D" w:rsidP="00B74861">
      <w:pPr>
        <w:spacing w:line="240" w:lineRule="auto"/>
        <w:ind w:left="720" w:hanging="720"/>
      </w:pPr>
      <w:r>
        <w:t>namespace MyVet.Web.Controllers.API</w:t>
      </w:r>
    </w:p>
    <w:p w:rsidR="00773787" w:rsidRDefault="001C351D" w:rsidP="00B74861">
      <w:pPr>
        <w:spacing w:line="240" w:lineRule="auto"/>
        <w:ind w:left="720" w:hanging="720"/>
      </w:pPr>
      <w:r>
        <w:t>{</w:t>
      </w:r>
    </w:p>
    <w:p w:rsidR="00773787" w:rsidRDefault="001C351D" w:rsidP="00B74861">
      <w:pPr>
        <w:spacing w:line="240" w:lineRule="auto"/>
        <w:ind w:left="720" w:hanging="720"/>
      </w:pPr>
      <w:r>
        <w:tab/>
        <w:t>[Route("api/[Controller]")]</w:t>
      </w:r>
    </w:p>
    <w:p w:rsidR="00773787" w:rsidRDefault="001C351D" w:rsidP="00B74861">
      <w:pPr>
        <w:spacing w:line="240" w:lineRule="auto"/>
        <w:ind w:left="720" w:hanging="720"/>
      </w:pPr>
      <w:r>
        <w:tab/>
        <w:t>[ApiController]</w:t>
      </w:r>
    </w:p>
    <w:p w:rsidR="00773787" w:rsidRDefault="001C351D" w:rsidP="00B74861">
      <w:pPr>
        <w:spacing w:line="240" w:lineRule="auto"/>
        <w:ind w:left="720" w:hanging="720"/>
      </w:pPr>
      <w:r>
        <w:tab/>
        <w:t>[Authorize(AuthenticationSchemes = JwtBearerDefaults.AuthenticationScheme)]</w:t>
      </w:r>
    </w:p>
    <w:p w:rsidR="00773787" w:rsidRDefault="001C351D" w:rsidP="00B74861">
      <w:pPr>
        <w:spacing w:line="240" w:lineRule="auto"/>
        <w:ind w:left="720" w:hanging="720"/>
      </w:pPr>
      <w:r>
        <w:tab/>
        <w:t>public class AgendaController : Controller</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private readonly DataContext _dataContext;</w:t>
      </w:r>
    </w:p>
    <w:p w:rsidR="00773787" w:rsidRDefault="001C351D" w:rsidP="00B74861">
      <w:pPr>
        <w:spacing w:line="240" w:lineRule="auto"/>
        <w:ind w:left="720" w:hanging="720"/>
      </w:pPr>
      <w:r>
        <w:t xml:space="preserve">    </w:t>
      </w:r>
      <w:r>
        <w:tab/>
        <w:t>private readonly IConverterHelper _converterHelper;</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AgendaController(</w:t>
      </w:r>
    </w:p>
    <w:p w:rsidR="00773787" w:rsidRDefault="001C351D" w:rsidP="00B74861">
      <w:pPr>
        <w:spacing w:line="240" w:lineRule="auto"/>
        <w:ind w:left="720" w:hanging="720"/>
      </w:pPr>
      <w:r>
        <w:t xml:space="preserve">        </w:t>
      </w:r>
      <w:r>
        <w:tab/>
        <w:t>DataContext dataContext,</w:t>
      </w:r>
    </w:p>
    <w:p w:rsidR="00773787" w:rsidRDefault="001C351D" w:rsidP="00B74861">
      <w:pPr>
        <w:spacing w:line="240" w:lineRule="auto"/>
        <w:ind w:left="720" w:hanging="720"/>
      </w:pPr>
      <w:r>
        <w:t xml:space="preserve">        </w:t>
      </w:r>
      <w:r>
        <w:tab/>
        <w:t>IConverterHelper converterHelper)</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lastRenderedPageBreak/>
        <w:t xml:space="preserve">        </w:t>
      </w:r>
      <w:r>
        <w:tab/>
        <w:t>_dataContext = dataContext;</w:t>
      </w:r>
    </w:p>
    <w:p w:rsidR="00773787" w:rsidRDefault="001C351D" w:rsidP="00B74861">
      <w:pPr>
        <w:spacing w:line="240" w:lineRule="auto"/>
        <w:ind w:left="720" w:hanging="720"/>
      </w:pPr>
      <w:r>
        <w:t xml:space="preserve">        </w:t>
      </w:r>
      <w:r>
        <w:tab/>
        <w:t>_converterHelper = converterHelper;</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HttpPost]</w:t>
      </w:r>
    </w:p>
    <w:p w:rsidR="00773787" w:rsidRDefault="001C351D" w:rsidP="00B74861">
      <w:pPr>
        <w:spacing w:line="240" w:lineRule="auto"/>
        <w:ind w:left="720" w:hanging="720"/>
      </w:pPr>
      <w:r>
        <w:t xml:space="preserve">    </w:t>
      </w:r>
      <w:r>
        <w:tab/>
        <w:t>[Route("GetAgendaForOwner")]</w:t>
      </w:r>
    </w:p>
    <w:p w:rsidR="00773787" w:rsidRDefault="001C351D" w:rsidP="00B74861">
      <w:pPr>
        <w:spacing w:line="240" w:lineRule="auto"/>
        <w:ind w:left="720" w:hanging="720"/>
      </w:pPr>
      <w:r>
        <w:t xml:space="preserve">    </w:t>
      </w:r>
      <w:r>
        <w:tab/>
        <w:t>public async Task&lt;IActionResult&gt; GetAgendaForOwner(EmailRequest emailReques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f (!ModelState.IsValid)</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BadRequest(ModelStat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var agendas = await _dataContext.Agendas</w:t>
      </w:r>
    </w:p>
    <w:p w:rsidR="00773787" w:rsidRDefault="001C351D" w:rsidP="00B74861">
      <w:pPr>
        <w:spacing w:line="240" w:lineRule="auto"/>
        <w:ind w:left="720" w:hanging="720"/>
      </w:pPr>
      <w:r>
        <w:t xml:space="preserve">            </w:t>
      </w:r>
      <w:r>
        <w:tab/>
        <w:t>.Include(a =&gt; a.Owner)</w:t>
      </w:r>
    </w:p>
    <w:p w:rsidR="00773787" w:rsidRDefault="001C351D" w:rsidP="00B74861">
      <w:pPr>
        <w:spacing w:line="240" w:lineRule="auto"/>
        <w:ind w:left="720" w:hanging="720"/>
      </w:pPr>
      <w:r>
        <w:t xml:space="preserve">            </w:t>
      </w:r>
      <w:r>
        <w:tab/>
        <w:t>.ThenInclude(o =&gt; o.User)</w:t>
      </w:r>
    </w:p>
    <w:p w:rsidR="00773787" w:rsidRDefault="001C351D" w:rsidP="00B74861">
      <w:pPr>
        <w:spacing w:line="240" w:lineRule="auto"/>
        <w:ind w:left="720" w:hanging="720"/>
      </w:pPr>
      <w:r>
        <w:t xml:space="preserve">            </w:t>
      </w:r>
      <w:r>
        <w:tab/>
        <w:t>.Include(a =&gt; a.Pet)</w:t>
      </w:r>
    </w:p>
    <w:p w:rsidR="00773787" w:rsidRDefault="001C351D" w:rsidP="00B74861">
      <w:pPr>
        <w:spacing w:line="240" w:lineRule="auto"/>
        <w:ind w:left="720" w:hanging="720"/>
      </w:pPr>
      <w:r>
        <w:t xml:space="preserve">            </w:t>
      </w:r>
      <w:r>
        <w:tab/>
        <w:t>.ThenInclude(p =&gt; p.PetType)</w:t>
      </w:r>
    </w:p>
    <w:p w:rsidR="00773787" w:rsidRDefault="001C351D" w:rsidP="00B74861">
      <w:pPr>
        <w:spacing w:line="240" w:lineRule="auto"/>
        <w:ind w:left="720" w:hanging="720"/>
      </w:pPr>
      <w:r>
        <w:t xml:space="preserve">            </w:t>
      </w:r>
      <w:r>
        <w:tab/>
        <w:t>.Where(a =&gt; a.Date &gt;= DateTime.Today.ToUniversalTime())</w:t>
      </w:r>
    </w:p>
    <w:p w:rsidR="00773787" w:rsidRDefault="001C351D" w:rsidP="00B74861">
      <w:pPr>
        <w:spacing w:line="240" w:lineRule="auto"/>
        <w:ind w:left="720" w:hanging="720"/>
      </w:pPr>
      <w:r>
        <w:t xml:space="preserve">            </w:t>
      </w:r>
      <w:r>
        <w:tab/>
        <w:t>.OrderBy(a =&gt; a.Date)</w:t>
      </w:r>
    </w:p>
    <w:p w:rsidR="00773787" w:rsidRDefault="001C351D" w:rsidP="00B74861">
      <w:pPr>
        <w:spacing w:line="240" w:lineRule="auto"/>
        <w:ind w:left="720" w:hanging="720"/>
      </w:pPr>
      <w:r>
        <w:t xml:space="preserve">            </w:t>
      </w:r>
      <w:r>
        <w:tab/>
        <w:t>.ToListAsync();</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var response = new List&lt;AgendaResponse&gt;();</w:t>
      </w:r>
    </w:p>
    <w:p w:rsidR="00773787" w:rsidRDefault="001C351D" w:rsidP="00B74861">
      <w:pPr>
        <w:spacing w:line="240" w:lineRule="auto"/>
        <w:ind w:left="720" w:hanging="720"/>
      </w:pPr>
      <w:r>
        <w:t xml:space="preserve">        </w:t>
      </w:r>
      <w:r>
        <w:tab/>
        <w:t>foreach (var agenda in agendas)</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var agendaRespose = new AgendaRespons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Date = agenda.Date,</w:t>
      </w:r>
    </w:p>
    <w:p w:rsidR="00773787" w:rsidRDefault="001C351D" w:rsidP="00B74861">
      <w:pPr>
        <w:spacing w:line="240" w:lineRule="auto"/>
        <w:ind w:left="720" w:hanging="720"/>
      </w:pPr>
      <w:r>
        <w:t xml:space="preserve">                </w:t>
      </w:r>
      <w:r>
        <w:tab/>
        <w:t>Id = agenda.Id,</w:t>
      </w:r>
    </w:p>
    <w:p w:rsidR="00773787" w:rsidRDefault="001C351D" w:rsidP="00B74861">
      <w:pPr>
        <w:spacing w:line="240" w:lineRule="auto"/>
        <w:ind w:left="720" w:hanging="720"/>
      </w:pPr>
      <w:r>
        <w:t xml:space="preserve">                </w:t>
      </w:r>
      <w:r>
        <w:tab/>
        <w:t>IsAvailable = agenda.IsAvailabl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if (agenda.Owner != nul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f (agenda.Owner.User.Email.ToLower().Equals(emailRequest.Email.ToLower()))</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lastRenderedPageBreak/>
        <w:t xml:space="preserve">                    </w:t>
      </w:r>
      <w:r>
        <w:tab/>
        <w:t>agendaRespose.Owner = _converterHelper.ToOwnerResposne(agenda.Owner);</w:t>
      </w:r>
    </w:p>
    <w:p w:rsidR="00773787" w:rsidRDefault="001C351D" w:rsidP="00B74861">
      <w:pPr>
        <w:spacing w:line="240" w:lineRule="auto"/>
        <w:ind w:left="720" w:hanging="720"/>
      </w:pPr>
      <w:r>
        <w:t xml:space="preserve">                    </w:t>
      </w:r>
      <w:r>
        <w:tab/>
        <w:t>agendaRespose.Pet = _converterHelper.ToPetResponse(agenda.Pet);</w:t>
      </w:r>
    </w:p>
    <w:p w:rsidR="00773787" w:rsidRDefault="001C351D" w:rsidP="00B74861">
      <w:pPr>
        <w:spacing w:line="240" w:lineRule="auto"/>
        <w:ind w:left="720" w:hanging="720"/>
      </w:pPr>
      <w:r>
        <w:t xml:space="preserve">                    </w:t>
      </w:r>
      <w:r>
        <w:tab/>
        <w:t>agendaRespose.Remarks = agenda.Remarks;</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els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agendaRespose.Owner = new OwnerResponse { FirstName = "Reserved" };</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response.Add(agendaRespos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return Ok(respons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41"/>
        </w:numPr>
        <w:spacing w:line="240" w:lineRule="auto"/>
        <w:ind w:hanging="720"/>
      </w:pPr>
      <w:r>
        <w:t>Test it on postman.</w:t>
      </w:r>
    </w:p>
    <w:p w:rsidR="00773787" w:rsidRDefault="00773787" w:rsidP="00B74861">
      <w:pPr>
        <w:spacing w:line="240" w:lineRule="auto"/>
        <w:ind w:left="720" w:hanging="720"/>
      </w:pPr>
    </w:p>
    <w:p w:rsidR="00773787" w:rsidRDefault="001C351D" w:rsidP="00B74861">
      <w:pPr>
        <w:numPr>
          <w:ilvl w:val="0"/>
          <w:numId w:val="41"/>
        </w:numPr>
        <w:spacing w:line="240" w:lineRule="auto"/>
        <w:ind w:hanging="720"/>
      </w:pPr>
      <w:r>
        <w:t xml:space="preserve">Add the </w:t>
      </w:r>
      <w:r>
        <w:rPr>
          <w:b/>
        </w:rPr>
        <w:t xml:space="preserve">AssignRequest </w:t>
      </w:r>
      <w:r>
        <w:t>model:</w:t>
      </w:r>
    </w:p>
    <w:p w:rsidR="00773787" w:rsidRDefault="00773787" w:rsidP="00B74861">
      <w:pPr>
        <w:spacing w:line="240" w:lineRule="auto"/>
        <w:ind w:left="720" w:hanging="720"/>
      </w:pPr>
    </w:p>
    <w:p w:rsidR="00773787" w:rsidRDefault="001C351D" w:rsidP="00B74861">
      <w:pPr>
        <w:spacing w:line="240" w:lineRule="auto"/>
        <w:ind w:left="720" w:hanging="720"/>
      </w:pPr>
      <w:r>
        <w:t>using System.ComponentModel.DataAnnotations;</w:t>
      </w:r>
    </w:p>
    <w:p w:rsidR="00773787" w:rsidRDefault="00773787" w:rsidP="00B74861">
      <w:pPr>
        <w:spacing w:line="240" w:lineRule="auto"/>
        <w:ind w:left="720" w:hanging="720"/>
      </w:pPr>
    </w:p>
    <w:p w:rsidR="00773787" w:rsidRDefault="001C351D" w:rsidP="00B74861">
      <w:pPr>
        <w:spacing w:line="240" w:lineRule="auto"/>
        <w:ind w:left="720" w:hanging="720"/>
      </w:pPr>
      <w:r>
        <w:t>namespace MyVet.Common.Model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class AssignReques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quired]</w:t>
      </w:r>
    </w:p>
    <w:p w:rsidR="00773787" w:rsidRDefault="001C351D" w:rsidP="00B74861">
      <w:pPr>
        <w:spacing w:line="240" w:lineRule="auto"/>
        <w:ind w:left="720" w:hanging="720"/>
      </w:pPr>
      <w:r>
        <w:t xml:space="preserve">    </w:t>
      </w:r>
      <w:r>
        <w:tab/>
        <w:t>public int AgendaId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Required]</w:t>
      </w:r>
    </w:p>
    <w:p w:rsidR="00773787" w:rsidRDefault="001C351D" w:rsidP="00B74861">
      <w:pPr>
        <w:spacing w:line="240" w:lineRule="auto"/>
        <w:ind w:left="720" w:hanging="720"/>
      </w:pPr>
      <w:r>
        <w:t xml:space="preserve">    </w:t>
      </w:r>
      <w:r>
        <w:tab/>
        <w:t>public int OwnerId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Required]</w:t>
      </w:r>
    </w:p>
    <w:p w:rsidR="00773787" w:rsidRDefault="001C351D" w:rsidP="00B74861">
      <w:pPr>
        <w:spacing w:line="240" w:lineRule="auto"/>
        <w:ind w:left="720" w:hanging="720"/>
      </w:pPr>
      <w:r>
        <w:t xml:space="preserve">    </w:t>
      </w:r>
      <w:r>
        <w:tab/>
        <w:t>public int PetId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ring Remarks { get; set; }</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41"/>
        </w:numPr>
        <w:spacing w:line="240" w:lineRule="auto"/>
        <w:ind w:hanging="720"/>
      </w:pPr>
      <w:r>
        <w:t xml:space="preserve">Add the method </w:t>
      </w:r>
      <w:r>
        <w:rPr>
          <w:b/>
        </w:rPr>
        <w:t>AssignAgenda</w:t>
      </w:r>
      <w:r>
        <w:t xml:space="preserve"> to </w:t>
      </w:r>
      <w:r>
        <w:rPr>
          <w:b/>
        </w:rPr>
        <w:t xml:space="preserve">AgendaController </w:t>
      </w:r>
      <w:r>
        <w:t>API:</w:t>
      </w:r>
    </w:p>
    <w:p w:rsidR="00773787" w:rsidRDefault="00773787" w:rsidP="00B74861">
      <w:pPr>
        <w:spacing w:line="240" w:lineRule="auto"/>
        <w:ind w:left="720" w:hanging="720"/>
      </w:pPr>
    </w:p>
    <w:p w:rsidR="00773787" w:rsidRDefault="001C351D" w:rsidP="00B74861">
      <w:pPr>
        <w:spacing w:line="240" w:lineRule="auto"/>
        <w:ind w:left="720" w:hanging="720"/>
      </w:pPr>
      <w:r>
        <w:t>[HttpPost]</w:t>
      </w:r>
    </w:p>
    <w:p w:rsidR="00773787" w:rsidRDefault="001C351D" w:rsidP="00B74861">
      <w:pPr>
        <w:spacing w:line="240" w:lineRule="auto"/>
        <w:ind w:left="720" w:hanging="720"/>
      </w:pPr>
      <w:r>
        <w:t>[Route("AssignAgenda")]</w:t>
      </w:r>
    </w:p>
    <w:p w:rsidR="00773787" w:rsidRDefault="001C351D" w:rsidP="00B74861">
      <w:pPr>
        <w:spacing w:line="240" w:lineRule="auto"/>
        <w:ind w:left="720" w:hanging="720"/>
      </w:pPr>
      <w:r>
        <w:t>public async Task&lt;IActionResult&gt; AssignAgenda(AssignRequest request)</w:t>
      </w:r>
    </w:p>
    <w:p w:rsidR="00773787" w:rsidRDefault="001C351D" w:rsidP="00B74861">
      <w:pPr>
        <w:spacing w:line="240" w:lineRule="auto"/>
        <w:ind w:left="720" w:hanging="720"/>
      </w:pPr>
      <w:r>
        <w:t>{</w:t>
      </w:r>
    </w:p>
    <w:p w:rsidR="00773787" w:rsidRDefault="001C351D" w:rsidP="00B74861">
      <w:pPr>
        <w:spacing w:line="240" w:lineRule="auto"/>
        <w:ind w:left="720" w:hanging="720"/>
      </w:pPr>
      <w:r>
        <w:tab/>
        <w:t>if (!ModelState.IsValid)</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turn BadRequest(ModelState);</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var agenda = await _dataContext.Agendas.FindAsync(request.AgendaId);</w:t>
      </w:r>
    </w:p>
    <w:p w:rsidR="00773787" w:rsidRDefault="001C351D" w:rsidP="00B74861">
      <w:pPr>
        <w:spacing w:line="240" w:lineRule="auto"/>
        <w:ind w:left="720" w:hanging="720"/>
      </w:pPr>
      <w:r>
        <w:tab/>
        <w:t>if (agenda == null)</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turn BadRequest("Agenda doesn't exists.");</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if(!agenda.IsAvailable)</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turn BadRequest("Agenda is not available.");</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var owner = await _dataContext.Owners.FindAsync(request.OwnerId);</w:t>
      </w:r>
    </w:p>
    <w:p w:rsidR="00773787" w:rsidRDefault="001C351D" w:rsidP="00B74861">
      <w:pPr>
        <w:spacing w:line="240" w:lineRule="auto"/>
        <w:ind w:left="720" w:hanging="720"/>
      </w:pPr>
      <w:r>
        <w:tab/>
        <w:t>if (owner == null)</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turn BadRequest("Owner doesn't exists.");</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var pet = await _dataContext.Pets.FindAsync(request.PetId);</w:t>
      </w:r>
    </w:p>
    <w:p w:rsidR="00773787" w:rsidRDefault="001C351D" w:rsidP="00B74861">
      <w:pPr>
        <w:spacing w:line="240" w:lineRule="auto"/>
        <w:ind w:left="720" w:hanging="720"/>
      </w:pPr>
      <w:r>
        <w:tab/>
        <w:t>if (pet == null)</w:t>
      </w:r>
    </w:p>
    <w:p w:rsidR="00773787" w:rsidRDefault="001C351D" w:rsidP="00B74861">
      <w:pPr>
        <w:spacing w:line="240" w:lineRule="auto"/>
        <w:ind w:left="720" w:hanging="720"/>
      </w:pPr>
      <w:r>
        <w:tab/>
        <w:t>{</w:t>
      </w:r>
    </w:p>
    <w:p w:rsidR="00773787" w:rsidRDefault="001C351D" w:rsidP="00B74861">
      <w:pPr>
        <w:spacing w:line="240" w:lineRule="auto"/>
        <w:ind w:left="720" w:hanging="720"/>
      </w:pPr>
      <w:r>
        <w:lastRenderedPageBreak/>
        <w:t xml:space="preserve">    </w:t>
      </w:r>
      <w:r>
        <w:tab/>
        <w:t>return BadRequest("Pet doesn't exists.");</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agenda.IsAvailable = false;</w:t>
      </w:r>
    </w:p>
    <w:p w:rsidR="00773787" w:rsidRDefault="001C351D" w:rsidP="00B74861">
      <w:pPr>
        <w:spacing w:line="240" w:lineRule="auto"/>
        <w:ind w:left="720" w:hanging="720"/>
      </w:pPr>
      <w:r>
        <w:tab/>
        <w:t>agenda.Remarks = request.Remarks;</w:t>
      </w:r>
    </w:p>
    <w:p w:rsidR="00773787" w:rsidRDefault="001C351D" w:rsidP="00B74861">
      <w:pPr>
        <w:spacing w:line="240" w:lineRule="auto"/>
        <w:ind w:left="720" w:hanging="720"/>
      </w:pPr>
      <w:r>
        <w:tab/>
        <w:t>agenda.Owner = owner;</w:t>
      </w:r>
    </w:p>
    <w:p w:rsidR="00773787" w:rsidRDefault="001C351D" w:rsidP="00B74861">
      <w:pPr>
        <w:spacing w:line="240" w:lineRule="auto"/>
        <w:ind w:left="720" w:hanging="720"/>
      </w:pPr>
      <w:r>
        <w:tab/>
        <w:t>agenda.Pet = pet;</w:t>
      </w:r>
    </w:p>
    <w:p w:rsidR="00773787" w:rsidRDefault="00773787" w:rsidP="00B74861">
      <w:pPr>
        <w:spacing w:line="240" w:lineRule="auto"/>
        <w:ind w:left="720" w:hanging="720"/>
      </w:pPr>
    </w:p>
    <w:p w:rsidR="00773787" w:rsidRDefault="001C351D" w:rsidP="00B74861">
      <w:pPr>
        <w:spacing w:line="240" w:lineRule="auto"/>
        <w:ind w:left="720" w:hanging="720"/>
      </w:pPr>
      <w:r>
        <w:tab/>
        <w:t>_dataContext.Agendas.Update(agenda);</w:t>
      </w:r>
    </w:p>
    <w:p w:rsidR="00773787" w:rsidRDefault="001C351D" w:rsidP="00B74861">
      <w:pPr>
        <w:spacing w:line="240" w:lineRule="auto"/>
        <w:ind w:left="720" w:hanging="720"/>
      </w:pPr>
      <w:r>
        <w:tab/>
        <w:t>await _dataContext.SaveChangesAsync();</w:t>
      </w:r>
    </w:p>
    <w:p w:rsidR="00773787" w:rsidRDefault="001C351D" w:rsidP="00B74861">
      <w:pPr>
        <w:spacing w:line="240" w:lineRule="auto"/>
        <w:ind w:left="720" w:hanging="720"/>
      </w:pPr>
      <w:r>
        <w:tab/>
        <w:t>return Ok(agenda);</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41"/>
        </w:numPr>
        <w:spacing w:line="240" w:lineRule="auto"/>
        <w:ind w:hanging="720"/>
      </w:pPr>
      <w:r>
        <w:t>Test it on postman.</w:t>
      </w:r>
    </w:p>
    <w:p w:rsidR="00773787" w:rsidRDefault="00773787" w:rsidP="00B74861">
      <w:pPr>
        <w:spacing w:line="240" w:lineRule="auto"/>
        <w:ind w:left="720" w:hanging="720"/>
      </w:pPr>
    </w:p>
    <w:p w:rsidR="00773787" w:rsidRDefault="001C351D" w:rsidP="00B74861">
      <w:pPr>
        <w:numPr>
          <w:ilvl w:val="0"/>
          <w:numId w:val="41"/>
        </w:numPr>
        <w:spacing w:line="240" w:lineRule="auto"/>
        <w:ind w:hanging="720"/>
      </w:pPr>
      <w:r>
        <w:t xml:space="preserve">Add the </w:t>
      </w:r>
      <w:r>
        <w:rPr>
          <w:b/>
        </w:rPr>
        <w:t xml:space="preserve">UnAssignRequest </w:t>
      </w:r>
      <w:r>
        <w:t>model:</w:t>
      </w:r>
    </w:p>
    <w:p w:rsidR="00773787" w:rsidRDefault="00773787" w:rsidP="00B74861">
      <w:pPr>
        <w:spacing w:line="240" w:lineRule="auto"/>
        <w:ind w:left="720" w:hanging="720"/>
      </w:pPr>
    </w:p>
    <w:p w:rsidR="00773787" w:rsidRDefault="001C351D" w:rsidP="00B74861">
      <w:pPr>
        <w:spacing w:line="240" w:lineRule="auto"/>
        <w:ind w:left="720" w:hanging="720"/>
      </w:pPr>
      <w:r>
        <w:t>using System.ComponentModel.DataAnnotations;</w:t>
      </w:r>
    </w:p>
    <w:p w:rsidR="00773787" w:rsidRDefault="00773787" w:rsidP="00B74861">
      <w:pPr>
        <w:spacing w:line="240" w:lineRule="auto"/>
        <w:ind w:left="720" w:hanging="720"/>
      </w:pPr>
    </w:p>
    <w:p w:rsidR="00773787" w:rsidRDefault="001C351D" w:rsidP="00B74861">
      <w:pPr>
        <w:spacing w:line="240" w:lineRule="auto"/>
        <w:ind w:left="720" w:hanging="720"/>
      </w:pPr>
      <w:r>
        <w:t>namespace MyVet.Common.Model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class UnAssignReques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quired]</w:t>
      </w:r>
    </w:p>
    <w:p w:rsidR="00773787" w:rsidRDefault="001C351D" w:rsidP="00B74861">
      <w:pPr>
        <w:spacing w:line="240" w:lineRule="auto"/>
        <w:ind w:left="720" w:hanging="720"/>
      </w:pPr>
      <w:r>
        <w:t xml:space="preserve">    </w:t>
      </w:r>
      <w:r>
        <w:tab/>
        <w:t>public int AgendaId { get; set; }</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41"/>
        </w:numPr>
        <w:spacing w:line="240" w:lineRule="auto"/>
        <w:ind w:hanging="720"/>
      </w:pPr>
      <w:r>
        <w:t xml:space="preserve">Add the method </w:t>
      </w:r>
      <w:r>
        <w:rPr>
          <w:b/>
        </w:rPr>
        <w:t xml:space="preserve">UnAssignAgenda </w:t>
      </w:r>
      <w:r>
        <w:t xml:space="preserve">to </w:t>
      </w:r>
      <w:r>
        <w:rPr>
          <w:b/>
        </w:rPr>
        <w:t xml:space="preserve">AgendaController </w:t>
      </w:r>
      <w:r>
        <w:t>API:</w:t>
      </w:r>
    </w:p>
    <w:p w:rsidR="00773787" w:rsidRDefault="00773787" w:rsidP="00B74861">
      <w:pPr>
        <w:spacing w:line="240" w:lineRule="auto"/>
        <w:ind w:left="720" w:hanging="720"/>
      </w:pPr>
    </w:p>
    <w:p w:rsidR="00773787" w:rsidRDefault="001C351D" w:rsidP="00B74861">
      <w:pPr>
        <w:spacing w:line="240" w:lineRule="auto"/>
        <w:ind w:left="720" w:hanging="720"/>
      </w:pPr>
      <w:r>
        <w:t>[HttpPost]</w:t>
      </w:r>
    </w:p>
    <w:p w:rsidR="00773787" w:rsidRDefault="001C351D" w:rsidP="00B74861">
      <w:pPr>
        <w:spacing w:line="240" w:lineRule="auto"/>
        <w:ind w:left="720" w:hanging="720"/>
      </w:pPr>
      <w:r>
        <w:t>[Route("UnAssignAgenda")]</w:t>
      </w:r>
    </w:p>
    <w:p w:rsidR="00773787" w:rsidRDefault="001C351D" w:rsidP="00B74861">
      <w:pPr>
        <w:spacing w:line="240" w:lineRule="auto"/>
        <w:ind w:left="720" w:hanging="720"/>
      </w:pPr>
      <w:r>
        <w:t>public async Task&lt;IActionResult&gt; UnAssignAgenda(UnAssignRequest request)</w:t>
      </w:r>
    </w:p>
    <w:p w:rsidR="00773787" w:rsidRDefault="001C351D" w:rsidP="00B74861">
      <w:pPr>
        <w:spacing w:line="240" w:lineRule="auto"/>
        <w:ind w:left="720" w:hanging="720"/>
      </w:pPr>
      <w:r>
        <w:t>{</w:t>
      </w:r>
    </w:p>
    <w:p w:rsidR="00773787" w:rsidRDefault="001C351D" w:rsidP="00B74861">
      <w:pPr>
        <w:spacing w:line="240" w:lineRule="auto"/>
        <w:ind w:left="720" w:hanging="720"/>
      </w:pPr>
      <w:r>
        <w:tab/>
        <w:t>if (!ModelState.IsValid)</w:t>
      </w:r>
    </w:p>
    <w:p w:rsidR="00773787" w:rsidRDefault="001C351D" w:rsidP="00B74861">
      <w:pPr>
        <w:spacing w:line="240" w:lineRule="auto"/>
        <w:ind w:left="720" w:hanging="720"/>
      </w:pPr>
      <w:r>
        <w:tab/>
        <w:t>{</w:t>
      </w:r>
    </w:p>
    <w:p w:rsidR="00773787" w:rsidRDefault="001C351D" w:rsidP="00B74861">
      <w:pPr>
        <w:spacing w:line="240" w:lineRule="auto"/>
        <w:ind w:left="720" w:hanging="720"/>
      </w:pPr>
      <w:r>
        <w:lastRenderedPageBreak/>
        <w:t xml:space="preserve">    </w:t>
      </w:r>
      <w:r>
        <w:tab/>
        <w:t>return BadRequest(ModelState);</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var agenda = await _dataContext.Agendas</w:t>
      </w:r>
    </w:p>
    <w:p w:rsidR="00773787" w:rsidRDefault="001C351D" w:rsidP="00B74861">
      <w:pPr>
        <w:spacing w:line="240" w:lineRule="auto"/>
        <w:ind w:left="720" w:hanging="720"/>
      </w:pPr>
      <w:r>
        <w:t xml:space="preserve">    </w:t>
      </w:r>
      <w:r>
        <w:tab/>
        <w:t>.Include(a =&gt; a.Owner)</w:t>
      </w:r>
    </w:p>
    <w:p w:rsidR="00773787" w:rsidRDefault="001C351D" w:rsidP="00B74861">
      <w:pPr>
        <w:spacing w:line="240" w:lineRule="auto"/>
        <w:ind w:left="720" w:hanging="720"/>
      </w:pPr>
      <w:r>
        <w:t xml:space="preserve">    </w:t>
      </w:r>
      <w:r>
        <w:tab/>
        <w:t>.Include(a =&gt; a.Pet)</w:t>
      </w:r>
    </w:p>
    <w:p w:rsidR="00773787" w:rsidRDefault="001C351D" w:rsidP="00B74861">
      <w:pPr>
        <w:spacing w:line="240" w:lineRule="auto"/>
        <w:ind w:left="720" w:hanging="720"/>
      </w:pPr>
      <w:r>
        <w:t xml:space="preserve">    </w:t>
      </w:r>
      <w:r>
        <w:tab/>
        <w:t>.FirstOrDefaultAsync(a =&gt; a.Id == request.AgendaId);</w:t>
      </w:r>
    </w:p>
    <w:p w:rsidR="00773787" w:rsidRDefault="001C351D" w:rsidP="00B74861">
      <w:pPr>
        <w:spacing w:line="240" w:lineRule="auto"/>
        <w:ind w:left="720" w:hanging="720"/>
      </w:pPr>
      <w:r>
        <w:tab/>
        <w:t>if (agenda == null)</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turn BadRequest("Agenda doesn't exists.");</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if (agenda.IsAvailable)</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turn BadRequest("Agenda is available.");</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agenda.IsAvailable = true;</w:t>
      </w:r>
    </w:p>
    <w:p w:rsidR="00773787" w:rsidRDefault="001C351D" w:rsidP="00B74861">
      <w:pPr>
        <w:spacing w:line="240" w:lineRule="auto"/>
        <w:ind w:left="720" w:hanging="720"/>
      </w:pPr>
      <w:r>
        <w:tab/>
        <w:t>agenda.Remarks = null;</w:t>
      </w:r>
    </w:p>
    <w:p w:rsidR="00773787" w:rsidRDefault="001C351D" w:rsidP="00B74861">
      <w:pPr>
        <w:spacing w:line="240" w:lineRule="auto"/>
        <w:ind w:left="720" w:hanging="720"/>
      </w:pPr>
      <w:r>
        <w:tab/>
        <w:t>agenda.Owner = null;</w:t>
      </w:r>
    </w:p>
    <w:p w:rsidR="00773787" w:rsidRDefault="001C351D" w:rsidP="00B74861">
      <w:pPr>
        <w:spacing w:line="240" w:lineRule="auto"/>
        <w:ind w:left="720" w:hanging="720"/>
      </w:pPr>
      <w:r>
        <w:tab/>
        <w:t>agenda.Pet = null;</w:t>
      </w:r>
    </w:p>
    <w:p w:rsidR="00773787" w:rsidRDefault="00773787" w:rsidP="00B74861">
      <w:pPr>
        <w:spacing w:line="240" w:lineRule="auto"/>
        <w:ind w:left="720" w:hanging="720"/>
      </w:pPr>
    </w:p>
    <w:p w:rsidR="00773787" w:rsidRDefault="001C351D" w:rsidP="00B74861">
      <w:pPr>
        <w:spacing w:line="240" w:lineRule="auto"/>
        <w:ind w:left="720" w:hanging="720"/>
      </w:pPr>
      <w:r>
        <w:tab/>
        <w:t>_dataContext.Agendas.Update(agenda);</w:t>
      </w:r>
    </w:p>
    <w:p w:rsidR="00773787" w:rsidRDefault="001C351D" w:rsidP="00B74861">
      <w:pPr>
        <w:spacing w:line="240" w:lineRule="auto"/>
        <w:ind w:left="720" w:hanging="720"/>
      </w:pPr>
      <w:r>
        <w:tab/>
        <w:t>await _dataContext.SaveChangesAsync();</w:t>
      </w:r>
    </w:p>
    <w:p w:rsidR="00773787" w:rsidRDefault="001C351D" w:rsidP="00B74861">
      <w:pPr>
        <w:spacing w:line="240" w:lineRule="auto"/>
        <w:ind w:left="720" w:hanging="720"/>
      </w:pPr>
      <w:r>
        <w:tab/>
        <w:t>return Ok(agenda);</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41"/>
        </w:numPr>
        <w:spacing w:line="240" w:lineRule="auto"/>
        <w:ind w:hanging="720"/>
      </w:pPr>
      <w:r>
        <w:t>Test it on postman.</w:t>
      </w:r>
    </w:p>
    <w:p w:rsidR="00773787" w:rsidRDefault="00773787" w:rsidP="00B74861">
      <w:pPr>
        <w:spacing w:line="240" w:lineRule="auto"/>
        <w:ind w:left="720" w:hanging="720"/>
      </w:pPr>
    </w:p>
    <w:p w:rsidR="00773787" w:rsidRDefault="001C351D" w:rsidP="00B74861">
      <w:pPr>
        <w:numPr>
          <w:ilvl w:val="0"/>
          <w:numId w:val="41"/>
        </w:numPr>
        <w:spacing w:line="240" w:lineRule="auto"/>
        <w:ind w:hanging="720"/>
      </w:pPr>
      <w:r>
        <w:t>Finally, publish on Azure.</w:t>
      </w:r>
    </w:p>
    <w:p w:rsidR="00773787" w:rsidRDefault="001C351D" w:rsidP="00B74861">
      <w:pPr>
        <w:pStyle w:val="Ttulo1"/>
        <w:spacing w:line="240" w:lineRule="auto"/>
        <w:ind w:left="720" w:hanging="720"/>
      </w:pPr>
      <w:bookmarkStart w:id="38" w:name="_2508261jdwe6" w:colFirst="0" w:colLast="0"/>
      <w:bookmarkEnd w:id="38"/>
      <w:r>
        <w:lastRenderedPageBreak/>
        <w:t>App Xamarin Forms Second Part</w:t>
      </w:r>
    </w:p>
    <w:p w:rsidR="00773787" w:rsidRDefault="001C351D" w:rsidP="00B74861">
      <w:pPr>
        <w:pStyle w:val="Ttulo2"/>
        <w:spacing w:line="240" w:lineRule="auto"/>
        <w:ind w:left="720" w:hanging="720"/>
      </w:pPr>
      <w:bookmarkStart w:id="39" w:name="_lnhhjejq0mm4" w:colFirst="0" w:colLast="0"/>
      <w:bookmarkEnd w:id="39"/>
      <w:r>
        <w:t>Add persistent setting</w:t>
      </w:r>
    </w:p>
    <w:p w:rsidR="00773787" w:rsidRDefault="001C351D" w:rsidP="00B74861">
      <w:pPr>
        <w:numPr>
          <w:ilvl w:val="0"/>
          <w:numId w:val="24"/>
        </w:numPr>
        <w:spacing w:line="240" w:lineRule="auto"/>
        <w:ind w:hanging="720"/>
      </w:pPr>
      <w:r>
        <w:t xml:space="preserve">Add the NuGet </w:t>
      </w:r>
      <w:r>
        <w:rPr>
          <w:b/>
        </w:rPr>
        <w:t>Xam.Plugins.Settings</w:t>
      </w:r>
      <w:r>
        <w:t xml:space="preserve"> in </w:t>
      </w:r>
      <w:r>
        <w:rPr>
          <w:b/>
        </w:rPr>
        <w:t>Common</w:t>
      </w:r>
      <w:r>
        <w:t xml:space="preserve"> project.</w:t>
      </w:r>
    </w:p>
    <w:p w:rsidR="00773787" w:rsidRDefault="00773787" w:rsidP="00B74861">
      <w:pPr>
        <w:spacing w:line="240" w:lineRule="auto"/>
        <w:ind w:left="720" w:hanging="720"/>
      </w:pPr>
    </w:p>
    <w:p w:rsidR="00773787" w:rsidRDefault="001C351D" w:rsidP="00B74861">
      <w:pPr>
        <w:numPr>
          <w:ilvl w:val="0"/>
          <w:numId w:val="24"/>
        </w:numPr>
        <w:spacing w:line="240" w:lineRule="auto"/>
        <w:ind w:hanging="720"/>
      </w:pPr>
      <w:r>
        <w:t xml:space="preserve">Add the </w:t>
      </w:r>
      <w:r>
        <w:rPr>
          <w:b/>
        </w:rPr>
        <w:t>Settings</w:t>
      </w:r>
      <w:r>
        <w:t xml:space="preserve"> class:</w:t>
      </w:r>
    </w:p>
    <w:p w:rsidR="00773787" w:rsidRDefault="00773787" w:rsidP="00B74861">
      <w:pPr>
        <w:spacing w:line="240" w:lineRule="auto"/>
        <w:ind w:left="720" w:hanging="720"/>
      </w:pPr>
    </w:p>
    <w:p w:rsidR="00773787" w:rsidRDefault="001C351D" w:rsidP="00B74861">
      <w:pPr>
        <w:spacing w:line="240" w:lineRule="auto"/>
        <w:ind w:left="720" w:hanging="720"/>
      </w:pPr>
      <w:r>
        <w:t>using Plugin.Settings;</w:t>
      </w:r>
    </w:p>
    <w:p w:rsidR="00773787" w:rsidRDefault="001C351D" w:rsidP="00B74861">
      <w:pPr>
        <w:spacing w:line="240" w:lineRule="auto"/>
        <w:ind w:left="720" w:hanging="720"/>
      </w:pPr>
      <w:r>
        <w:t>using Plugin.Settings.Abstractions;</w:t>
      </w:r>
    </w:p>
    <w:p w:rsidR="00773787" w:rsidRDefault="00773787" w:rsidP="00B74861">
      <w:pPr>
        <w:spacing w:line="240" w:lineRule="auto"/>
        <w:ind w:left="720" w:hanging="720"/>
      </w:pPr>
    </w:p>
    <w:p w:rsidR="00773787" w:rsidRDefault="001C351D" w:rsidP="00B74861">
      <w:pPr>
        <w:spacing w:line="240" w:lineRule="auto"/>
        <w:ind w:left="720" w:hanging="720"/>
      </w:pPr>
      <w:r>
        <w:t>namespace MyVet.Common.Helper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static class Settings</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private const string _token = "Token";</w:t>
      </w:r>
    </w:p>
    <w:p w:rsidR="00773787" w:rsidRDefault="001C351D" w:rsidP="00B74861">
      <w:pPr>
        <w:spacing w:line="240" w:lineRule="auto"/>
        <w:ind w:left="720" w:hanging="720"/>
      </w:pPr>
      <w:r>
        <w:t xml:space="preserve">    </w:t>
      </w:r>
      <w:r>
        <w:tab/>
        <w:t>private const string _owner = "Owner";</w:t>
      </w:r>
    </w:p>
    <w:p w:rsidR="00773787" w:rsidRDefault="001C351D" w:rsidP="00B74861">
      <w:pPr>
        <w:spacing w:line="240" w:lineRule="auto"/>
        <w:ind w:left="720" w:hanging="720"/>
      </w:pPr>
      <w:r>
        <w:t xml:space="preserve">    </w:t>
      </w:r>
      <w:r>
        <w:tab/>
        <w:t>private static readonly string _stringDefault = string.Empty;</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rivate static ISettings AppSettings =&gt; CrossSettings.Curren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atic string Token</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get =&gt; AppSettings.GetValueOrDefault(_token, _stringDefault);</w:t>
      </w:r>
    </w:p>
    <w:p w:rsidR="00773787" w:rsidRDefault="001C351D" w:rsidP="00B74861">
      <w:pPr>
        <w:spacing w:line="240" w:lineRule="auto"/>
        <w:ind w:left="720" w:hanging="720"/>
      </w:pPr>
      <w:r>
        <w:t xml:space="preserve">        </w:t>
      </w:r>
      <w:r>
        <w:tab/>
        <w:t>set =&gt; AppSettings.AddOrUpdateValue(_token, valu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atic string Owner</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get =&gt; AppSettings.GetValueOrDefault(_owner, _stringDefault);</w:t>
      </w:r>
    </w:p>
    <w:p w:rsidR="00773787" w:rsidRDefault="001C351D" w:rsidP="00B74861">
      <w:pPr>
        <w:spacing w:line="240" w:lineRule="auto"/>
        <w:ind w:left="720" w:hanging="720"/>
      </w:pPr>
      <w:r>
        <w:t xml:space="preserve">        </w:t>
      </w:r>
      <w:r>
        <w:tab/>
        <w:t>set =&gt; AppSettings.AddOrUpdateValue(_owner, valu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24"/>
        </w:numPr>
        <w:spacing w:line="240" w:lineRule="auto"/>
        <w:ind w:hanging="720"/>
      </w:pPr>
      <w:r>
        <w:lastRenderedPageBreak/>
        <w:t xml:space="preserve">Modify the </w:t>
      </w:r>
      <w:r>
        <w:rPr>
          <w:b/>
        </w:rPr>
        <w:t>LoginViewModel</w:t>
      </w:r>
      <w:r>
        <w:t>:</w:t>
      </w:r>
    </w:p>
    <w:p w:rsidR="00773787" w:rsidRDefault="00773787" w:rsidP="00B74861">
      <w:pPr>
        <w:spacing w:line="240" w:lineRule="auto"/>
        <w:ind w:left="720" w:hanging="720"/>
      </w:pPr>
    </w:p>
    <w:p w:rsidR="00773787" w:rsidRDefault="001C351D" w:rsidP="00B74861">
      <w:pPr>
        <w:spacing w:line="240" w:lineRule="auto"/>
        <w:ind w:left="720" w:hanging="720"/>
      </w:pPr>
      <w:r>
        <w:t>var owner = (OwnerResponse)response2.Result;</w:t>
      </w:r>
    </w:p>
    <w:p w:rsidR="00773787" w:rsidRDefault="00773787" w:rsidP="00B74861">
      <w:pPr>
        <w:spacing w:line="240" w:lineRule="auto"/>
        <w:ind w:left="720" w:hanging="720"/>
      </w:pPr>
    </w:p>
    <w:p w:rsidR="00773787" w:rsidRDefault="001C351D" w:rsidP="00B74861">
      <w:pPr>
        <w:spacing w:line="240" w:lineRule="auto"/>
        <w:ind w:left="720" w:hanging="720"/>
        <w:rPr>
          <w:highlight w:val="yellow"/>
        </w:rPr>
      </w:pPr>
      <w:r>
        <w:rPr>
          <w:highlight w:val="yellow"/>
        </w:rPr>
        <w:t>Settings.Owner = JsonConvert.SerializeObject(owner);</w:t>
      </w:r>
    </w:p>
    <w:p w:rsidR="00773787" w:rsidRDefault="001C351D" w:rsidP="00B74861">
      <w:pPr>
        <w:spacing w:line="240" w:lineRule="auto"/>
        <w:ind w:left="720" w:hanging="720"/>
        <w:rPr>
          <w:highlight w:val="yellow"/>
        </w:rPr>
      </w:pPr>
      <w:r>
        <w:rPr>
          <w:highlight w:val="yellow"/>
        </w:rPr>
        <w:t>Settings.Token = JsonConvert.SerializeObject(token);</w:t>
      </w:r>
    </w:p>
    <w:p w:rsidR="00773787" w:rsidRDefault="00773787" w:rsidP="00B74861">
      <w:pPr>
        <w:spacing w:line="240" w:lineRule="auto"/>
        <w:ind w:left="720" w:hanging="720"/>
      </w:pPr>
    </w:p>
    <w:p w:rsidR="00773787" w:rsidRDefault="001C351D" w:rsidP="00B74861">
      <w:pPr>
        <w:spacing w:line="240" w:lineRule="auto"/>
        <w:ind w:left="720" w:hanging="720"/>
      </w:pPr>
      <w:r>
        <w:t>IsEnabled = true;</w:t>
      </w:r>
    </w:p>
    <w:p w:rsidR="00773787" w:rsidRDefault="001C351D" w:rsidP="00B74861">
      <w:pPr>
        <w:spacing w:line="240" w:lineRule="auto"/>
        <w:ind w:left="720" w:hanging="720"/>
      </w:pPr>
      <w:r>
        <w:t>IsRunning = false;</w:t>
      </w:r>
    </w:p>
    <w:p w:rsidR="00773787" w:rsidRDefault="00773787" w:rsidP="00B74861">
      <w:pPr>
        <w:spacing w:line="240" w:lineRule="auto"/>
        <w:ind w:left="720" w:hanging="720"/>
      </w:pPr>
    </w:p>
    <w:p w:rsidR="00773787" w:rsidRDefault="001C351D" w:rsidP="00B74861">
      <w:pPr>
        <w:spacing w:line="240" w:lineRule="auto"/>
        <w:ind w:left="720" w:hanging="720"/>
        <w:rPr>
          <w:highlight w:val="yellow"/>
        </w:rPr>
      </w:pPr>
      <w:r>
        <w:rPr>
          <w:highlight w:val="yellow"/>
        </w:rPr>
        <w:t>await _navigationService.NavigateAsync("Pets");</w:t>
      </w:r>
    </w:p>
    <w:p w:rsidR="00773787" w:rsidRDefault="00773787" w:rsidP="00B74861">
      <w:pPr>
        <w:spacing w:line="240" w:lineRule="auto"/>
        <w:ind w:left="720" w:hanging="720"/>
      </w:pPr>
    </w:p>
    <w:p w:rsidR="00773787" w:rsidRDefault="001C351D" w:rsidP="00B74861">
      <w:pPr>
        <w:numPr>
          <w:ilvl w:val="0"/>
          <w:numId w:val="24"/>
        </w:numPr>
        <w:spacing w:line="240" w:lineRule="auto"/>
        <w:ind w:hanging="720"/>
      </w:pPr>
      <w:r>
        <w:t xml:space="preserve">Delete the method </w:t>
      </w:r>
      <w:r>
        <w:rPr>
          <w:b/>
        </w:rPr>
        <w:t>OnNavigatedTo</w:t>
      </w:r>
      <w:r>
        <w:t xml:space="preserve"> and load the date on </w:t>
      </w:r>
      <w:r>
        <w:rPr>
          <w:b/>
        </w:rPr>
        <w:t>PetsViewModel</w:t>
      </w:r>
      <w:r>
        <w:t xml:space="preserve"> constructor:</w:t>
      </w:r>
    </w:p>
    <w:p w:rsidR="00773787" w:rsidRDefault="00773787" w:rsidP="00B74861">
      <w:pPr>
        <w:spacing w:line="240" w:lineRule="auto"/>
        <w:ind w:left="720" w:hanging="720"/>
      </w:pPr>
    </w:p>
    <w:p w:rsidR="00773787" w:rsidRDefault="001C351D" w:rsidP="00B74861">
      <w:pPr>
        <w:spacing w:line="240" w:lineRule="auto"/>
        <w:ind w:left="720" w:hanging="720"/>
      </w:pPr>
      <w:r>
        <w:t>public PetsViewModel(INavigationService navigationService) : base(navigationService)</w:t>
      </w:r>
    </w:p>
    <w:p w:rsidR="00773787" w:rsidRDefault="001C351D" w:rsidP="00B74861">
      <w:pPr>
        <w:spacing w:line="240" w:lineRule="auto"/>
        <w:ind w:left="720" w:hanging="720"/>
      </w:pPr>
      <w:r>
        <w:t>{</w:t>
      </w:r>
    </w:p>
    <w:p w:rsidR="00773787" w:rsidRDefault="001C351D" w:rsidP="00B74861">
      <w:pPr>
        <w:spacing w:line="240" w:lineRule="auto"/>
        <w:ind w:left="720" w:hanging="720"/>
      </w:pPr>
      <w:r>
        <w:tab/>
        <w:t>_navigationService = navigationService;</w:t>
      </w:r>
    </w:p>
    <w:p w:rsidR="00773787" w:rsidRDefault="001C351D" w:rsidP="00B74861">
      <w:pPr>
        <w:spacing w:line="240" w:lineRule="auto"/>
        <w:ind w:left="720" w:hanging="720"/>
      </w:pPr>
      <w:r>
        <w:tab/>
        <w:t>Title = "Pets";</w:t>
      </w:r>
    </w:p>
    <w:p w:rsidR="00773787" w:rsidRDefault="001C351D" w:rsidP="00B74861">
      <w:pPr>
        <w:spacing w:line="240" w:lineRule="auto"/>
        <w:ind w:left="720" w:hanging="720"/>
        <w:rPr>
          <w:highlight w:val="yellow"/>
        </w:rPr>
      </w:pPr>
      <w:r>
        <w:rPr>
          <w:highlight w:val="yellow"/>
        </w:rPr>
        <w:tab/>
        <w:t>LoadPets();</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t>public bool IsRefreshing</w:t>
      </w:r>
    </w:p>
    <w:p w:rsidR="00773787" w:rsidRDefault="001C351D" w:rsidP="00B74861">
      <w:pPr>
        <w:spacing w:line="240" w:lineRule="auto"/>
        <w:ind w:left="720" w:hanging="720"/>
      </w:pPr>
      <w:r>
        <w:t>{</w:t>
      </w:r>
    </w:p>
    <w:p w:rsidR="00773787" w:rsidRDefault="001C351D" w:rsidP="00B74861">
      <w:pPr>
        <w:spacing w:line="240" w:lineRule="auto"/>
        <w:ind w:left="720" w:hanging="720"/>
      </w:pPr>
      <w:r>
        <w:tab/>
        <w:t>get =&gt; _isRefreshing;</w:t>
      </w:r>
    </w:p>
    <w:p w:rsidR="00773787" w:rsidRDefault="001C351D" w:rsidP="00B74861">
      <w:pPr>
        <w:spacing w:line="240" w:lineRule="auto"/>
        <w:ind w:left="720" w:hanging="720"/>
      </w:pPr>
      <w:r>
        <w:tab/>
        <w:t>set =&gt; SetProperty(ref _isRefreshing, value);</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rPr>
          <w:highlight w:val="yellow"/>
        </w:rPr>
      </w:pPr>
      <w:r>
        <w:rPr>
          <w:highlight w:val="yellow"/>
        </w:rPr>
        <w:t>private void LoadPets()</w:t>
      </w:r>
    </w:p>
    <w:p w:rsidR="00773787" w:rsidRDefault="001C351D" w:rsidP="00B74861">
      <w:pPr>
        <w:spacing w:line="240" w:lineRule="auto"/>
        <w:ind w:left="720" w:hanging="720"/>
        <w:rPr>
          <w:highlight w:val="yellow"/>
        </w:rPr>
      </w:pPr>
      <w:r>
        <w:rPr>
          <w:highlight w:val="yellow"/>
        </w:rPr>
        <w:t>{</w:t>
      </w:r>
    </w:p>
    <w:p w:rsidR="00773787" w:rsidRDefault="001C351D" w:rsidP="00B74861">
      <w:pPr>
        <w:spacing w:line="240" w:lineRule="auto"/>
        <w:ind w:left="720" w:hanging="720"/>
        <w:rPr>
          <w:highlight w:val="yellow"/>
        </w:rPr>
      </w:pPr>
      <w:r>
        <w:rPr>
          <w:highlight w:val="yellow"/>
        </w:rPr>
        <w:tab/>
        <w:t>IsRefreshing = true;</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ab/>
        <w:t>_token = JsonConvert.DeserializeObject&lt;TokenResponse&gt;(Settings.Token);</w:t>
      </w:r>
    </w:p>
    <w:p w:rsidR="00773787" w:rsidRDefault="001C351D" w:rsidP="00B74861">
      <w:pPr>
        <w:spacing w:line="240" w:lineRule="auto"/>
        <w:ind w:left="720" w:hanging="720"/>
        <w:rPr>
          <w:highlight w:val="yellow"/>
        </w:rPr>
      </w:pPr>
      <w:r>
        <w:rPr>
          <w:highlight w:val="yellow"/>
        </w:rPr>
        <w:tab/>
        <w:t>_owner = JsonConvert.DeserializeObject&lt;OwnerResponse&gt;(Settings.Owner);</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ab/>
        <w:t>Pets = new ObservableCollection&lt;PetItemViewModel&gt;(_owner.Pets.Select(p =&gt; new PetItemViewModel(_navigationService)</w:t>
      </w:r>
    </w:p>
    <w:p w:rsidR="00773787" w:rsidRDefault="001C351D" w:rsidP="00B74861">
      <w:pPr>
        <w:spacing w:line="240" w:lineRule="auto"/>
        <w:ind w:left="720" w:hanging="720"/>
        <w:rPr>
          <w:highlight w:val="yellow"/>
        </w:rPr>
      </w:pPr>
      <w:r>
        <w:rPr>
          <w:highlight w:val="yellow"/>
        </w:rPr>
        <w:tab/>
        <w:t>{</w:t>
      </w:r>
    </w:p>
    <w:p w:rsidR="00773787" w:rsidRDefault="001C351D" w:rsidP="00B74861">
      <w:pPr>
        <w:spacing w:line="240" w:lineRule="auto"/>
        <w:ind w:left="720" w:hanging="720"/>
        <w:rPr>
          <w:highlight w:val="yellow"/>
        </w:rPr>
      </w:pPr>
      <w:r>
        <w:rPr>
          <w:highlight w:val="yellow"/>
        </w:rPr>
        <w:lastRenderedPageBreak/>
        <w:t xml:space="preserve">    </w:t>
      </w:r>
      <w:r>
        <w:rPr>
          <w:highlight w:val="yellow"/>
        </w:rPr>
        <w:tab/>
        <w:t>Born = p.Born,</w:t>
      </w:r>
    </w:p>
    <w:p w:rsidR="00773787" w:rsidRDefault="001C351D" w:rsidP="00B74861">
      <w:pPr>
        <w:spacing w:line="240" w:lineRule="auto"/>
        <w:ind w:left="720" w:hanging="720"/>
        <w:rPr>
          <w:highlight w:val="yellow"/>
        </w:rPr>
      </w:pPr>
      <w:r>
        <w:rPr>
          <w:highlight w:val="yellow"/>
        </w:rPr>
        <w:t xml:space="preserve">    </w:t>
      </w:r>
      <w:r>
        <w:rPr>
          <w:highlight w:val="yellow"/>
        </w:rPr>
        <w:tab/>
        <w:t>Histories = p.Histories,</w:t>
      </w:r>
    </w:p>
    <w:p w:rsidR="00773787" w:rsidRDefault="001C351D" w:rsidP="00B74861">
      <w:pPr>
        <w:spacing w:line="240" w:lineRule="auto"/>
        <w:ind w:left="720" w:hanging="720"/>
        <w:rPr>
          <w:highlight w:val="yellow"/>
        </w:rPr>
      </w:pPr>
      <w:r>
        <w:rPr>
          <w:highlight w:val="yellow"/>
        </w:rPr>
        <w:t xml:space="preserve">    </w:t>
      </w:r>
      <w:r>
        <w:rPr>
          <w:highlight w:val="yellow"/>
        </w:rPr>
        <w:tab/>
        <w:t>Id = p.Id,</w:t>
      </w:r>
    </w:p>
    <w:p w:rsidR="00773787" w:rsidRDefault="001C351D" w:rsidP="00B74861">
      <w:pPr>
        <w:spacing w:line="240" w:lineRule="auto"/>
        <w:ind w:left="720" w:hanging="720"/>
        <w:rPr>
          <w:highlight w:val="yellow"/>
        </w:rPr>
      </w:pPr>
      <w:r>
        <w:rPr>
          <w:highlight w:val="yellow"/>
        </w:rPr>
        <w:t xml:space="preserve">    </w:t>
      </w:r>
      <w:r>
        <w:rPr>
          <w:highlight w:val="yellow"/>
        </w:rPr>
        <w:tab/>
        <w:t>ImageUrl = p.ImageUrl,</w:t>
      </w:r>
    </w:p>
    <w:p w:rsidR="00773787" w:rsidRDefault="001C351D" w:rsidP="00B74861">
      <w:pPr>
        <w:spacing w:line="240" w:lineRule="auto"/>
        <w:ind w:left="720" w:hanging="720"/>
        <w:rPr>
          <w:highlight w:val="yellow"/>
        </w:rPr>
      </w:pPr>
      <w:r>
        <w:rPr>
          <w:highlight w:val="yellow"/>
        </w:rPr>
        <w:t xml:space="preserve">    </w:t>
      </w:r>
      <w:r>
        <w:rPr>
          <w:highlight w:val="yellow"/>
        </w:rPr>
        <w:tab/>
        <w:t>Name = p.Name,</w:t>
      </w:r>
    </w:p>
    <w:p w:rsidR="00773787" w:rsidRDefault="001C351D" w:rsidP="00B74861">
      <w:pPr>
        <w:spacing w:line="240" w:lineRule="auto"/>
        <w:ind w:left="720" w:hanging="720"/>
        <w:rPr>
          <w:highlight w:val="yellow"/>
        </w:rPr>
      </w:pPr>
      <w:r>
        <w:rPr>
          <w:highlight w:val="yellow"/>
        </w:rPr>
        <w:t xml:space="preserve">    </w:t>
      </w:r>
      <w:r>
        <w:rPr>
          <w:highlight w:val="yellow"/>
        </w:rPr>
        <w:tab/>
        <w:t>PetType = p.PetType,</w:t>
      </w:r>
    </w:p>
    <w:p w:rsidR="00773787" w:rsidRDefault="001C351D" w:rsidP="00B74861">
      <w:pPr>
        <w:spacing w:line="240" w:lineRule="auto"/>
        <w:ind w:left="720" w:hanging="720"/>
        <w:rPr>
          <w:highlight w:val="yellow"/>
        </w:rPr>
      </w:pPr>
      <w:r>
        <w:rPr>
          <w:highlight w:val="yellow"/>
        </w:rPr>
        <w:t xml:space="preserve">    </w:t>
      </w:r>
      <w:r>
        <w:rPr>
          <w:highlight w:val="yellow"/>
        </w:rPr>
        <w:tab/>
        <w:t>Race = p.Race,</w:t>
      </w:r>
    </w:p>
    <w:p w:rsidR="00773787" w:rsidRDefault="001C351D" w:rsidP="00B74861">
      <w:pPr>
        <w:spacing w:line="240" w:lineRule="auto"/>
        <w:ind w:left="720" w:hanging="720"/>
        <w:rPr>
          <w:highlight w:val="yellow"/>
        </w:rPr>
      </w:pPr>
      <w:r>
        <w:rPr>
          <w:highlight w:val="yellow"/>
        </w:rPr>
        <w:t xml:space="preserve">    </w:t>
      </w:r>
      <w:r>
        <w:rPr>
          <w:highlight w:val="yellow"/>
        </w:rPr>
        <w:tab/>
        <w:t>Remarks = p.Remarks</w:t>
      </w:r>
    </w:p>
    <w:p w:rsidR="00773787" w:rsidRDefault="001C351D" w:rsidP="00B74861">
      <w:pPr>
        <w:spacing w:line="240" w:lineRule="auto"/>
        <w:ind w:left="720" w:hanging="720"/>
        <w:rPr>
          <w:highlight w:val="yellow"/>
        </w:rPr>
      </w:pPr>
      <w:r>
        <w:rPr>
          <w:highlight w:val="yellow"/>
        </w:rPr>
        <w:tab/>
        <w:t>}).ToList());</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ab/>
        <w:t>IsRefreshing = false;</w:t>
      </w:r>
    </w:p>
    <w:p w:rsidR="00773787" w:rsidRDefault="001C351D" w:rsidP="00B74861">
      <w:pPr>
        <w:spacing w:line="240" w:lineRule="auto"/>
        <w:ind w:left="720" w:hanging="720"/>
        <w:rPr>
          <w:highlight w:val="yellow"/>
        </w:rPr>
      </w:pPr>
      <w:r>
        <w:rPr>
          <w:highlight w:val="yellow"/>
        </w:rPr>
        <w:t>}</w:t>
      </w:r>
    </w:p>
    <w:p w:rsidR="00773787" w:rsidRDefault="00773787" w:rsidP="00B74861">
      <w:pPr>
        <w:spacing w:line="240" w:lineRule="auto"/>
        <w:ind w:left="720" w:hanging="720"/>
      </w:pPr>
    </w:p>
    <w:p w:rsidR="00773787" w:rsidRDefault="001C351D" w:rsidP="00B74861">
      <w:pPr>
        <w:numPr>
          <w:ilvl w:val="0"/>
          <w:numId w:val="24"/>
        </w:numPr>
        <w:spacing w:line="240" w:lineRule="auto"/>
        <w:ind w:hanging="720"/>
      </w:pPr>
      <w:r>
        <w:t>Test it.</w:t>
      </w:r>
    </w:p>
    <w:p w:rsidR="00773787" w:rsidRDefault="001C351D" w:rsidP="00B74861">
      <w:pPr>
        <w:pStyle w:val="Ttulo2"/>
        <w:spacing w:line="240" w:lineRule="auto"/>
        <w:ind w:left="720" w:hanging="720"/>
      </w:pPr>
      <w:bookmarkStart w:id="40" w:name="_jru7x1wimlgw" w:colFirst="0" w:colLast="0"/>
      <w:bookmarkEnd w:id="40"/>
      <w:r>
        <w:t>Add a Master Detail</w:t>
      </w:r>
    </w:p>
    <w:p w:rsidR="00773787" w:rsidRDefault="001C351D" w:rsidP="00B74861">
      <w:pPr>
        <w:numPr>
          <w:ilvl w:val="0"/>
          <w:numId w:val="22"/>
        </w:numPr>
        <w:spacing w:line="240" w:lineRule="auto"/>
        <w:ind w:hanging="720"/>
      </w:pPr>
      <w:r>
        <w:t xml:space="preserve">Add the </w:t>
      </w:r>
      <w:r>
        <w:rPr>
          <w:b/>
        </w:rPr>
        <w:t>Menu</w:t>
      </w:r>
      <w:r>
        <w:t xml:space="preserve"> model:</w:t>
      </w:r>
    </w:p>
    <w:p w:rsidR="00773787" w:rsidRDefault="00773787" w:rsidP="00B74861">
      <w:pPr>
        <w:spacing w:line="240" w:lineRule="auto"/>
        <w:ind w:left="720" w:hanging="720"/>
      </w:pPr>
    </w:p>
    <w:p w:rsidR="00773787" w:rsidRDefault="001C351D" w:rsidP="00B74861">
      <w:pPr>
        <w:spacing w:line="240" w:lineRule="auto"/>
        <w:ind w:left="720" w:hanging="720"/>
      </w:pPr>
      <w:r>
        <w:t>namespace MyVet.Common.Model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class Menu</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public string Icon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ring Title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ring PageName { get; set; }</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22"/>
        </w:numPr>
        <w:spacing w:line="240" w:lineRule="auto"/>
        <w:ind w:hanging="720"/>
      </w:pPr>
      <w:r>
        <w:t xml:space="preserve">Add the </w:t>
      </w:r>
      <w:r>
        <w:rPr>
          <w:b/>
        </w:rPr>
        <w:t xml:space="preserve">MenuItemViewModel </w:t>
      </w:r>
      <w:r>
        <w:t>view model:</w:t>
      </w:r>
    </w:p>
    <w:p w:rsidR="00773787" w:rsidRDefault="00773787" w:rsidP="00B74861">
      <w:pPr>
        <w:spacing w:line="240" w:lineRule="auto"/>
        <w:ind w:left="720" w:hanging="720"/>
      </w:pPr>
    </w:p>
    <w:p w:rsidR="00773787" w:rsidRDefault="001C351D" w:rsidP="00B74861">
      <w:pPr>
        <w:spacing w:line="240" w:lineRule="auto"/>
        <w:ind w:left="720" w:hanging="720"/>
      </w:pPr>
      <w:r>
        <w:t>using MyVet.Common.Models;</w:t>
      </w:r>
    </w:p>
    <w:p w:rsidR="00773787" w:rsidRDefault="001C351D" w:rsidP="00B74861">
      <w:pPr>
        <w:spacing w:line="240" w:lineRule="auto"/>
        <w:ind w:left="720" w:hanging="720"/>
      </w:pPr>
      <w:r>
        <w:t>using Prism.Commands;</w:t>
      </w:r>
    </w:p>
    <w:p w:rsidR="00773787" w:rsidRDefault="001C351D" w:rsidP="00B74861">
      <w:pPr>
        <w:spacing w:line="240" w:lineRule="auto"/>
        <w:ind w:left="720" w:hanging="720"/>
      </w:pPr>
      <w:r>
        <w:t>using Prism.Navigation;</w:t>
      </w:r>
    </w:p>
    <w:p w:rsidR="00773787" w:rsidRDefault="00773787" w:rsidP="00B74861">
      <w:pPr>
        <w:spacing w:line="240" w:lineRule="auto"/>
        <w:ind w:left="720" w:hanging="720"/>
      </w:pPr>
    </w:p>
    <w:p w:rsidR="00773787" w:rsidRDefault="001C351D" w:rsidP="00B74861">
      <w:pPr>
        <w:spacing w:line="240" w:lineRule="auto"/>
        <w:ind w:left="720" w:hanging="720"/>
      </w:pPr>
      <w:r>
        <w:t>namespace MyVet.Prism.ViewModels</w:t>
      </w:r>
    </w:p>
    <w:p w:rsidR="00773787" w:rsidRDefault="001C351D" w:rsidP="00B74861">
      <w:pPr>
        <w:spacing w:line="240" w:lineRule="auto"/>
        <w:ind w:left="720" w:hanging="720"/>
      </w:pPr>
      <w:r>
        <w:t>{</w:t>
      </w:r>
    </w:p>
    <w:p w:rsidR="00773787" w:rsidRDefault="001C351D" w:rsidP="009E769E">
      <w:pPr>
        <w:spacing w:line="240" w:lineRule="auto"/>
        <w:ind w:left="720" w:hanging="720"/>
      </w:pPr>
      <w:r>
        <w:tab/>
      </w:r>
      <w:r w:rsidR="009E769E">
        <w:t xml:space="preserve"> </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22"/>
        </w:numPr>
        <w:spacing w:line="240" w:lineRule="auto"/>
        <w:ind w:hanging="720"/>
      </w:pPr>
      <w:r>
        <w:t>Add the images for logo.</w:t>
      </w:r>
    </w:p>
    <w:p w:rsidR="00773787" w:rsidRDefault="00773787" w:rsidP="00B74861">
      <w:pPr>
        <w:spacing w:line="240" w:lineRule="auto"/>
        <w:ind w:left="720" w:hanging="720"/>
      </w:pPr>
    </w:p>
    <w:p w:rsidR="00773787" w:rsidRDefault="001C351D" w:rsidP="00B74861">
      <w:pPr>
        <w:numPr>
          <w:ilvl w:val="0"/>
          <w:numId w:val="22"/>
        </w:numPr>
        <w:spacing w:line="240" w:lineRule="auto"/>
        <w:ind w:hanging="720"/>
      </w:pPr>
      <w:r>
        <w:t xml:space="preserve">Add the </w:t>
      </w:r>
      <w:r>
        <w:rPr>
          <w:b/>
        </w:rPr>
        <w:t>MasterDetailPage</w:t>
      </w:r>
      <w:r>
        <w:t xml:space="preserve"> called  </w:t>
      </w:r>
      <w:r>
        <w:rPr>
          <w:b/>
        </w:rPr>
        <w:t>VeterinaryMasterDetailPage</w:t>
      </w:r>
      <w:r>
        <w:t>:</w:t>
      </w:r>
    </w:p>
    <w:p w:rsidR="00773787" w:rsidRDefault="00773787" w:rsidP="00B74861">
      <w:pPr>
        <w:spacing w:line="240" w:lineRule="auto"/>
        <w:ind w:left="720" w:hanging="720"/>
      </w:pPr>
    </w:p>
    <w:p w:rsidR="00773787" w:rsidRDefault="001C351D" w:rsidP="00B74861">
      <w:pPr>
        <w:spacing w:line="240" w:lineRule="auto"/>
        <w:ind w:left="720" w:hanging="720"/>
      </w:pPr>
      <w:r>
        <w:t>&lt;?xml version="1.0" encoding="utf-8" ?&gt;</w:t>
      </w:r>
    </w:p>
    <w:p w:rsidR="00773787" w:rsidRDefault="001C351D" w:rsidP="00B74861">
      <w:pPr>
        <w:spacing w:line="240" w:lineRule="auto"/>
        <w:ind w:left="720" w:hanging="720"/>
      </w:pPr>
      <w:r>
        <w:t>&lt;MasterDetailPage xmlns="http://xamarin.com/schemas/2014/forms"</w:t>
      </w:r>
    </w:p>
    <w:p w:rsidR="00773787" w:rsidRDefault="001C351D" w:rsidP="00B74861">
      <w:pPr>
        <w:spacing w:line="240" w:lineRule="auto"/>
        <w:ind w:left="720" w:hanging="720"/>
      </w:pPr>
      <w:r>
        <w:t xml:space="preserve">              </w:t>
      </w:r>
      <w:r>
        <w:tab/>
        <w:t>xmlns:x="http://schemas.microsoft.com/winfx/2009/xaml"</w:t>
      </w:r>
    </w:p>
    <w:p w:rsidR="00773787" w:rsidRDefault="001C351D" w:rsidP="00B74861">
      <w:pPr>
        <w:spacing w:line="240" w:lineRule="auto"/>
        <w:ind w:left="720" w:hanging="720"/>
      </w:pPr>
      <w:r>
        <w:t xml:space="preserve">              </w:t>
      </w:r>
      <w:r>
        <w:tab/>
        <w:t>xmlns:prism="clr-namespace:Prism.Mvvm;assembly=Prism.Forms"</w:t>
      </w:r>
    </w:p>
    <w:p w:rsidR="00773787" w:rsidRDefault="001C351D" w:rsidP="00B74861">
      <w:pPr>
        <w:spacing w:line="240" w:lineRule="auto"/>
        <w:ind w:left="720" w:hanging="720"/>
      </w:pPr>
      <w:r>
        <w:t xml:space="preserve">              </w:t>
      </w:r>
      <w:r>
        <w:tab/>
        <w:t>prism:ViewModelLocator.AutowireViewModel="True"</w:t>
      </w:r>
    </w:p>
    <w:p w:rsidR="00773787" w:rsidRDefault="001C351D" w:rsidP="00B74861">
      <w:pPr>
        <w:spacing w:line="240" w:lineRule="auto"/>
        <w:ind w:left="720" w:hanging="720"/>
      </w:pPr>
      <w:r>
        <w:t xml:space="preserve">              </w:t>
      </w:r>
      <w:r>
        <w:tab/>
        <w:t>x:Class="MyVet.Prism.Views.MyMasterDetail"&gt;</w:t>
      </w:r>
    </w:p>
    <w:p w:rsidR="00773787" w:rsidRDefault="00773787" w:rsidP="00B74861">
      <w:pPr>
        <w:spacing w:line="240" w:lineRule="auto"/>
        <w:ind w:left="720" w:hanging="720"/>
      </w:pPr>
    </w:p>
    <w:p w:rsidR="00773787" w:rsidRDefault="001C351D" w:rsidP="00B74861">
      <w:pPr>
        <w:spacing w:line="240" w:lineRule="auto"/>
        <w:ind w:left="720" w:hanging="720"/>
      </w:pPr>
      <w:r>
        <w:tab/>
        <w:t>&lt;MasterDetailPage.Master&gt;</w:t>
      </w:r>
    </w:p>
    <w:p w:rsidR="00773787" w:rsidRDefault="001C351D" w:rsidP="00B74861">
      <w:pPr>
        <w:spacing w:line="240" w:lineRule="auto"/>
        <w:ind w:left="720" w:hanging="720"/>
      </w:pPr>
      <w:r>
        <w:t xml:space="preserve">    </w:t>
      </w:r>
      <w:r>
        <w:tab/>
        <w:t>&lt;ContentPage</w:t>
      </w:r>
    </w:p>
    <w:p w:rsidR="00773787" w:rsidRDefault="001C351D" w:rsidP="00B74861">
      <w:pPr>
        <w:spacing w:line="240" w:lineRule="auto"/>
        <w:ind w:left="720" w:hanging="720"/>
      </w:pPr>
      <w:r>
        <w:t xml:space="preserve">        </w:t>
      </w:r>
      <w:r>
        <w:tab/>
        <w:t>BackgroundColor="Gray"</w:t>
      </w:r>
    </w:p>
    <w:p w:rsidR="00773787" w:rsidRDefault="001C351D" w:rsidP="00B74861">
      <w:pPr>
        <w:spacing w:line="240" w:lineRule="auto"/>
        <w:ind w:left="720" w:hanging="720"/>
      </w:pPr>
      <w:r>
        <w:t xml:space="preserve">        </w:t>
      </w:r>
      <w:r>
        <w:tab/>
        <w:t>Title="Menu"&gt;</w:t>
      </w:r>
    </w:p>
    <w:p w:rsidR="00773787" w:rsidRDefault="001C351D" w:rsidP="00B74861">
      <w:pPr>
        <w:spacing w:line="240" w:lineRule="auto"/>
        <w:ind w:left="720" w:hanging="720"/>
      </w:pPr>
      <w:r>
        <w:t xml:space="preserve">        </w:t>
      </w:r>
      <w:r>
        <w:tab/>
        <w:t>&lt;StackLayout Padding="20"&gt;</w:t>
      </w:r>
    </w:p>
    <w:p w:rsidR="00773787" w:rsidRDefault="001C351D" w:rsidP="00B74861">
      <w:pPr>
        <w:spacing w:line="240" w:lineRule="auto"/>
        <w:ind w:left="720" w:hanging="720"/>
      </w:pPr>
      <w:r>
        <w:t xml:space="preserve">            </w:t>
      </w:r>
      <w:r>
        <w:tab/>
        <w:t>&lt;Image</w:t>
      </w:r>
    </w:p>
    <w:p w:rsidR="00773787" w:rsidRDefault="001C351D" w:rsidP="00B74861">
      <w:pPr>
        <w:spacing w:line="240" w:lineRule="auto"/>
        <w:ind w:left="720" w:hanging="720"/>
      </w:pPr>
      <w:r>
        <w:t xml:space="preserve">                </w:t>
      </w:r>
      <w:r>
        <w:tab/>
        <w:t>HeightRequest="150"</w:t>
      </w:r>
    </w:p>
    <w:p w:rsidR="00773787" w:rsidRDefault="001C351D" w:rsidP="00B74861">
      <w:pPr>
        <w:spacing w:line="240" w:lineRule="auto"/>
        <w:ind w:left="720" w:hanging="720"/>
      </w:pPr>
      <w:r>
        <w:t xml:space="preserve">                </w:t>
      </w:r>
      <w:r>
        <w:tab/>
        <w:t>Source="vet_logo"/&gt;</w:t>
      </w:r>
    </w:p>
    <w:p w:rsidR="00773787" w:rsidRDefault="001C351D" w:rsidP="00B74861">
      <w:pPr>
        <w:spacing w:line="240" w:lineRule="auto"/>
        <w:ind w:left="720" w:hanging="720"/>
      </w:pPr>
      <w:r>
        <w:t xml:space="preserve">            </w:t>
      </w:r>
      <w:r>
        <w:tab/>
        <w:t>&lt;ListView</w:t>
      </w:r>
    </w:p>
    <w:p w:rsidR="00773787" w:rsidRDefault="001C351D" w:rsidP="00B74861">
      <w:pPr>
        <w:spacing w:line="240" w:lineRule="auto"/>
        <w:ind w:left="720" w:hanging="720"/>
      </w:pPr>
      <w:r>
        <w:t xml:space="preserve">                </w:t>
      </w:r>
      <w:r>
        <w:tab/>
        <w:t>BackgroundColor="Transparent"</w:t>
      </w:r>
    </w:p>
    <w:p w:rsidR="00773787" w:rsidRDefault="001C351D" w:rsidP="00B74861">
      <w:pPr>
        <w:spacing w:line="240" w:lineRule="auto"/>
        <w:ind w:left="720" w:hanging="720"/>
      </w:pPr>
      <w:r>
        <w:t xml:space="preserve">                </w:t>
      </w:r>
      <w:r>
        <w:tab/>
        <w:t>ItemsSource="{Binding Menus}"</w:t>
      </w:r>
    </w:p>
    <w:p w:rsidR="00773787" w:rsidRDefault="001C351D" w:rsidP="00B74861">
      <w:pPr>
        <w:spacing w:line="240" w:lineRule="auto"/>
        <w:ind w:left="720" w:hanging="720"/>
      </w:pPr>
      <w:r>
        <w:t xml:space="preserve">                </w:t>
      </w:r>
      <w:r>
        <w:tab/>
        <w:t>HasUnevenRows="True"</w:t>
      </w:r>
    </w:p>
    <w:p w:rsidR="00773787" w:rsidRDefault="001C351D" w:rsidP="00B74861">
      <w:pPr>
        <w:spacing w:line="240" w:lineRule="auto"/>
        <w:ind w:left="720" w:hanging="720"/>
      </w:pPr>
      <w:r>
        <w:t xml:space="preserve">                </w:t>
      </w:r>
      <w:r>
        <w:tab/>
        <w:t>SeparatorVisibility="None"&gt;</w:t>
      </w:r>
    </w:p>
    <w:p w:rsidR="00773787" w:rsidRDefault="001C351D" w:rsidP="00B74861">
      <w:pPr>
        <w:spacing w:line="240" w:lineRule="auto"/>
        <w:ind w:left="720" w:hanging="720"/>
      </w:pPr>
      <w:r>
        <w:t xml:space="preserve">                </w:t>
      </w:r>
      <w:r>
        <w:tab/>
        <w:t>&lt;ListView.ItemTemplate&gt;</w:t>
      </w:r>
    </w:p>
    <w:p w:rsidR="00773787" w:rsidRDefault="001C351D" w:rsidP="00B74861">
      <w:pPr>
        <w:spacing w:line="240" w:lineRule="auto"/>
        <w:ind w:left="720" w:hanging="720"/>
      </w:pPr>
      <w:r>
        <w:t xml:space="preserve">                    </w:t>
      </w:r>
      <w:r>
        <w:tab/>
        <w:t>&lt;DataTemplate&gt;</w:t>
      </w:r>
    </w:p>
    <w:p w:rsidR="00773787" w:rsidRDefault="001C351D" w:rsidP="00B74861">
      <w:pPr>
        <w:spacing w:line="240" w:lineRule="auto"/>
        <w:ind w:left="720" w:hanging="720"/>
      </w:pPr>
      <w:r>
        <w:t xml:space="preserve">                        </w:t>
      </w:r>
      <w:r>
        <w:tab/>
        <w:t>&lt;ViewCell&gt;</w:t>
      </w:r>
    </w:p>
    <w:p w:rsidR="00773787" w:rsidRDefault="001C351D" w:rsidP="00B74861">
      <w:pPr>
        <w:spacing w:line="240" w:lineRule="auto"/>
        <w:ind w:left="720" w:hanging="720"/>
      </w:pPr>
      <w:r>
        <w:t xml:space="preserve">                            </w:t>
      </w:r>
      <w:r>
        <w:tab/>
        <w:t>&lt;Grid&gt;</w:t>
      </w:r>
    </w:p>
    <w:p w:rsidR="00773787" w:rsidRDefault="001C351D" w:rsidP="00B74861">
      <w:pPr>
        <w:spacing w:line="240" w:lineRule="auto"/>
        <w:ind w:left="720" w:hanging="720"/>
      </w:pPr>
      <w:r>
        <w:t xml:space="preserve">                                </w:t>
      </w:r>
      <w:r>
        <w:tab/>
        <w:t>&lt;Grid.GestureRecognizers&gt;</w:t>
      </w:r>
    </w:p>
    <w:p w:rsidR="00773787" w:rsidRDefault="001C351D" w:rsidP="00B74861">
      <w:pPr>
        <w:spacing w:line="240" w:lineRule="auto"/>
        <w:ind w:left="720" w:hanging="720"/>
      </w:pPr>
      <w:r>
        <w:t xml:space="preserve">                                    </w:t>
      </w:r>
      <w:r>
        <w:tab/>
        <w:t>&lt;TapGestureRecognizer Command="{Binding SelectMenuCommand}"/&gt;</w:t>
      </w:r>
    </w:p>
    <w:p w:rsidR="00773787" w:rsidRDefault="001C351D" w:rsidP="00B74861">
      <w:pPr>
        <w:spacing w:line="240" w:lineRule="auto"/>
        <w:ind w:left="720" w:hanging="720"/>
      </w:pPr>
      <w:r>
        <w:lastRenderedPageBreak/>
        <w:t xml:space="preserve">                                </w:t>
      </w:r>
      <w:r>
        <w:tab/>
        <w:t>&lt;/Grid.GestureRecognizers&gt;</w:t>
      </w:r>
    </w:p>
    <w:p w:rsidR="00773787" w:rsidRDefault="001C351D" w:rsidP="00B74861">
      <w:pPr>
        <w:spacing w:line="240" w:lineRule="auto"/>
        <w:ind w:left="720" w:hanging="720"/>
      </w:pPr>
      <w:r>
        <w:t xml:space="preserve">                                </w:t>
      </w:r>
      <w:r>
        <w:tab/>
        <w:t>&lt;Grid.ColumnDefinitions&gt;</w:t>
      </w:r>
    </w:p>
    <w:p w:rsidR="00773787" w:rsidRDefault="001C351D" w:rsidP="00B74861">
      <w:pPr>
        <w:spacing w:line="240" w:lineRule="auto"/>
        <w:ind w:left="720" w:hanging="720"/>
      </w:pPr>
      <w:r>
        <w:t xml:space="preserve">                                    </w:t>
      </w:r>
      <w:r>
        <w:tab/>
        <w:t>&lt;ColumnDefinition Width="Auto"&gt;&lt;/ColumnDefinition&gt;</w:t>
      </w:r>
    </w:p>
    <w:p w:rsidR="00773787" w:rsidRDefault="001C351D" w:rsidP="00B74861">
      <w:pPr>
        <w:spacing w:line="240" w:lineRule="auto"/>
        <w:ind w:left="720" w:hanging="720"/>
      </w:pPr>
      <w:r>
        <w:t xml:space="preserve">                                    </w:t>
      </w:r>
      <w:r>
        <w:tab/>
        <w:t>&lt;ColumnDefinition Width="*"&gt;&lt;/ColumnDefinition&gt;</w:t>
      </w:r>
    </w:p>
    <w:p w:rsidR="00773787" w:rsidRDefault="001C351D" w:rsidP="00B74861">
      <w:pPr>
        <w:spacing w:line="240" w:lineRule="auto"/>
        <w:ind w:left="720" w:hanging="720"/>
      </w:pPr>
      <w:r>
        <w:t xml:space="preserve">                                </w:t>
      </w:r>
      <w:r>
        <w:tab/>
        <w:t>&lt;/Grid.ColumnDefinitions&gt;</w:t>
      </w:r>
    </w:p>
    <w:p w:rsidR="00773787" w:rsidRDefault="001C351D" w:rsidP="00B74861">
      <w:pPr>
        <w:spacing w:line="240" w:lineRule="auto"/>
        <w:ind w:left="720" w:hanging="720"/>
      </w:pPr>
      <w:r>
        <w:t xml:space="preserve">                                </w:t>
      </w:r>
      <w:r>
        <w:tab/>
        <w:t>&lt;Image</w:t>
      </w:r>
    </w:p>
    <w:p w:rsidR="00773787" w:rsidRDefault="001C351D" w:rsidP="00B74861">
      <w:pPr>
        <w:spacing w:line="240" w:lineRule="auto"/>
        <w:ind w:left="720" w:hanging="720"/>
      </w:pPr>
      <w:r>
        <w:t xml:space="preserve">                                    </w:t>
      </w:r>
      <w:r>
        <w:tab/>
        <w:t>Grid.Column="0"</w:t>
      </w:r>
    </w:p>
    <w:p w:rsidR="00773787" w:rsidRDefault="001C351D" w:rsidP="00B74861">
      <w:pPr>
        <w:spacing w:line="240" w:lineRule="auto"/>
        <w:ind w:left="720" w:hanging="720"/>
      </w:pPr>
      <w:r>
        <w:t xml:space="preserve">                                    </w:t>
      </w:r>
      <w:r>
        <w:tab/>
        <w:t>HeightRequest="50"</w:t>
      </w:r>
    </w:p>
    <w:p w:rsidR="00773787" w:rsidRDefault="001C351D" w:rsidP="00B74861">
      <w:pPr>
        <w:spacing w:line="240" w:lineRule="auto"/>
        <w:ind w:left="720" w:hanging="720"/>
      </w:pPr>
      <w:r>
        <w:t xml:space="preserve">                                    </w:t>
      </w:r>
      <w:r>
        <w:tab/>
        <w:t>Source="{Binding Icon}"</w:t>
      </w:r>
    </w:p>
    <w:p w:rsidR="00773787" w:rsidRDefault="001C351D" w:rsidP="00B74861">
      <w:pPr>
        <w:spacing w:line="240" w:lineRule="auto"/>
        <w:ind w:left="720" w:hanging="720"/>
      </w:pPr>
      <w:r>
        <w:t xml:space="preserve">                                    </w:t>
      </w:r>
      <w:r>
        <w:tab/>
        <w:t>WidthRequest="50"/&gt;</w:t>
      </w:r>
    </w:p>
    <w:p w:rsidR="00773787" w:rsidRDefault="001C351D" w:rsidP="00B74861">
      <w:pPr>
        <w:spacing w:line="240" w:lineRule="auto"/>
        <w:ind w:left="720" w:hanging="720"/>
      </w:pPr>
      <w:r>
        <w:t xml:space="preserve">                                </w:t>
      </w:r>
      <w:r>
        <w:tab/>
        <w:t>&lt;Label</w:t>
      </w:r>
    </w:p>
    <w:p w:rsidR="00773787" w:rsidRDefault="001C351D" w:rsidP="00B74861">
      <w:pPr>
        <w:spacing w:line="240" w:lineRule="auto"/>
        <w:ind w:left="720" w:hanging="720"/>
      </w:pPr>
      <w:r>
        <w:t xml:space="preserve">                                    </w:t>
      </w:r>
      <w:r>
        <w:tab/>
        <w:t>Grid.Column="1"</w:t>
      </w:r>
    </w:p>
    <w:p w:rsidR="00773787" w:rsidRDefault="001C351D" w:rsidP="00B74861">
      <w:pPr>
        <w:spacing w:line="240" w:lineRule="auto"/>
        <w:ind w:left="720" w:hanging="720"/>
      </w:pPr>
      <w:r>
        <w:t xml:space="preserve">                                    </w:t>
      </w:r>
      <w:r>
        <w:tab/>
        <w:t>FontAttributes="Bold"</w:t>
      </w:r>
    </w:p>
    <w:p w:rsidR="00773787" w:rsidRDefault="001C351D" w:rsidP="00B74861">
      <w:pPr>
        <w:spacing w:line="240" w:lineRule="auto"/>
        <w:ind w:left="720" w:hanging="720"/>
      </w:pPr>
      <w:r>
        <w:t xml:space="preserve">                                    </w:t>
      </w:r>
      <w:r>
        <w:tab/>
        <w:t>VerticalOptions="Center"</w:t>
      </w:r>
    </w:p>
    <w:p w:rsidR="00773787" w:rsidRDefault="001C351D" w:rsidP="00B74861">
      <w:pPr>
        <w:spacing w:line="240" w:lineRule="auto"/>
        <w:ind w:left="720" w:hanging="720"/>
      </w:pPr>
      <w:r>
        <w:t xml:space="preserve">                                    </w:t>
      </w:r>
      <w:r>
        <w:tab/>
        <w:t>TextColor="White"</w:t>
      </w:r>
    </w:p>
    <w:p w:rsidR="00773787" w:rsidRDefault="001C351D" w:rsidP="00B74861">
      <w:pPr>
        <w:spacing w:line="240" w:lineRule="auto"/>
        <w:ind w:left="720" w:hanging="720"/>
      </w:pPr>
      <w:r>
        <w:t xml:space="preserve">                                    </w:t>
      </w:r>
      <w:r>
        <w:tab/>
        <w:t>Text="{Binding Title}"/&gt;</w:t>
      </w:r>
    </w:p>
    <w:p w:rsidR="00773787" w:rsidRDefault="001C351D" w:rsidP="00B74861">
      <w:pPr>
        <w:spacing w:line="240" w:lineRule="auto"/>
        <w:ind w:left="720" w:hanging="720"/>
      </w:pPr>
      <w:r>
        <w:t xml:space="preserve">                            </w:t>
      </w:r>
      <w:r>
        <w:tab/>
        <w:t>&lt;/Grid&gt;</w:t>
      </w:r>
    </w:p>
    <w:p w:rsidR="00773787" w:rsidRDefault="001C351D" w:rsidP="00B74861">
      <w:pPr>
        <w:spacing w:line="240" w:lineRule="auto"/>
        <w:ind w:left="720" w:hanging="720"/>
      </w:pPr>
      <w:r>
        <w:t xml:space="preserve">                        </w:t>
      </w:r>
      <w:r>
        <w:tab/>
        <w:t>&lt;/ViewCell&gt;</w:t>
      </w:r>
    </w:p>
    <w:p w:rsidR="00773787" w:rsidRDefault="001C351D" w:rsidP="00B74861">
      <w:pPr>
        <w:spacing w:line="240" w:lineRule="auto"/>
        <w:ind w:left="720" w:hanging="720"/>
      </w:pPr>
      <w:r>
        <w:t xml:space="preserve">                    </w:t>
      </w:r>
      <w:r>
        <w:tab/>
        <w:t>&lt;/DataTemplate&gt;</w:t>
      </w:r>
    </w:p>
    <w:p w:rsidR="00773787" w:rsidRDefault="001C351D" w:rsidP="00B74861">
      <w:pPr>
        <w:spacing w:line="240" w:lineRule="auto"/>
        <w:ind w:left="720" w:hanging="720"/>
      </w:pPr>
      <w:r>
        <w:t xml:space="preserve">                </w:t>
      </w:r>
      <w:r>
        <w:tab/>
        <w:t>&lt;/ListView.ItemTemplate&gt;</w:t>
      </w:r>
    </w:p>
    <w:p w:rsidR="00773787" w:rsidRDefault="001C351D" w:rsidP="00B74861">
      <w:pPr>
        <w:spacing w:line="240" w:lineRule="auto"/>
        <w:ind w:left="720" w:hanging="720"/>
      </w:pPr>
      <w:r>
        <w:t xml:space="preserve">            </w:t>
      </w:r>
      <w:r>
        <w:tab/>
        <w:t>&lt;/ListView&gt;</w:t>
      </w:r>
    </w:p>
    <w:p w:rsidR="00773787" w:rsidRDefault="001C351D" w:rsidP="00B74861">
      <w:pPr>
        <w:spacing w:line="240" w:lineRule="auto"/>
        <w:ind w:left="720" w:hanging="720"/>
      </w:pPr>
      <w:r>
        <w:t xml:space="preserve">        </w:t>
      </w:r>
      <w:r>
        <w:tab/>
        <w:t>&lt;/StackLayout&gt;</w:t>
      </w:r>
    </w:p>
    <w:p w:rsidR="00773787" w:rsidRDefault="001C351D" w:rsidP="00B74861">
      <w:pPr>
        <w:spacing w:line="240" w:lineRule="auto"/>
        <w:ind w:left="720" w:hanging="720"/>
      </w:pPr>
      <w:r>
        <w:t xml:space="preserve">    </w:t>
      </w:r>
      <w:r>
        <w:tab/>
        <w:t>&lt;/ContentPage&gt;</w:t>
      </w:r>
    </w:p>
    <w:p w:rsidR="00773787" w:rsidRDefault="001C351D" w:rsidP="00B74861">
      <w:pPr>
        <w:spacing w:line="240" w:lineRule="auto"/>
        <w:ind w:left="720" w:hanging="720"/>
      </w:pPr>
      <w:r>
        <w:tab/>
        <w:t>&lt;/MasterDetailPage.Master&gt;</w:t>
      </w:r>
    </w:p>
    <w:p w:rsidR="00773787" w:rsidRDefault="001C351D" w:rsidP="00B74861">
      <w:pPr>
        <w:spacing w:line="240" w:lineRule="auto"/>
        <w:ind w:left="720" w:hanging="720"/>
      </w:pPr>
      <w:r>
        <w:t xml:space="preserve">    </w:t>
      </w:r>
    </w:p>
    <w:p w:rsidR="00773787" w:rsidRDefault="001C351D" w:rsidP="00B74861">
      <w:pPr>
        <w:spacing w:line="240" w:lineRule="auto"/>
        <w:ind w:left="720" w:hanging="720"/>
      </w:pPr>
      <w:r>
        <w:t>&lt;/MasterDetailPage&gt;</w:t>
      </w:r>
    </w:p>
    <w:p w:rsidR="00773787" w:rsidRDefault="00773787" w:rsidP="00B74861">
      <w:pPr>
        <w:spacing w:line="240" w:lineRule="auto"/>
        <w:ind w:left="720" w:hanging="720"/>
      </w:pPr>
    </w:p>
    <w:p w:rsidR="00773787" w:rsidRDefault="001C351D" w:rsidP="00B74861">
      <w:pPr>
        <w:numPr>
          <w:ilvl w:val="0"/>
          <w:numId w:val="22"/>
        </w:numPr>
        <w:spacing w:line="240" w:lineRule="auto"/>
        <w:ind w:hanging="720"/>
      </w:pPr>
      <w:r>
        <w:t xml:space="preserve">Modify the </w:t>
      </w:r>
      <w:r>
        <w:rPr>
          <w:b/>
        </w:rPr>
        <w:t>VeterinaryMasterDetailPageViewModel</w:t>
      </w:r>
      <w:r>
        <w:t>:</w:t>
      </w:r>
    </w:p>
    <w:p w:rsidR="00773787" w:rsidRDefault="00773787" w:rsidP="00B74861">
      <w:pPr>
        <w:spacing w:line="240" w:lineRule="auto"/>
        <w:ind w:left="720" w:hanging="720"/>
      </w:pPr>
    </w:p>
    <w:p w:rsidR="00773787" w:rsidRDefault="001C351D" w:rsidP="00B74861">
      <w:pPr>
        <w:spacing w:line="240" w:lineRule="auto"/>
        <w:ind w:left="720" w:hanging="720"/>
      </w:pPr>
      <w:r>
        <w:t>using MyVet.Common.Models;</w:t>
      </w:r>
    </w:p>
    <w:p w:rsidR="00773787" w:rsidRDefault="001C351D" w:rsidP="00B74861">
      <w:pPr>
        <w:spacing w:line="240" w:lineRule="auto"/>
        <w:ind w:left="720" w:hanging="720"/>
      </w:pPr>
      <w:r>
        <w:t>using Prism.Navigation;</w:t>
      </w:r>
    </w:p>
    <w:p w:rsidR="00773787" w:rsidRDefault="001C351D" w:rsidP="00B74861">
      <w:pPr>
        <w:spacing w:line="240" w:lineRule="auto"/>
        <w:ind w:left="720" w:hanging="720"/>
      </w:pPr>
      <w:r>
        <w:t>using System.Collections.Generic;</w:t>
      </w:r>
    </w:p>
    <w:p w:rsidR="00773787" w:rsidRDefault="001C351D" w:rsidP="00B74861">
      <w:pPr>
        <w:spacing w:line="240" w:lineRule="auto"/>
        <w:ind w:left="720" w:hanging="720"/>
      </w:pPr>
      <w:r>
        <w:t>using System.Collections.ObjectModel;</w:t>
      </w:r>
    </w:p>
    <w:p w:rsidR="00773787" w:rsidRDefault="001C351D" w:rsidP="00B74861">
      <w:pPr>
        <w:spacing w:line="240" w:lineRule="auto"/>
        <w:ind w:left="720" w:hanging="720"/>
      </w:pPr>
      <w:r>
        <w:t>using System.Linq;</w:t>
      </w:r>
    </w:p>
    <w:p w:rsidR="00773787" w:rsidRDefault="00773787" w:rsidP="00B74861">
      <w:pPr>
        <w:spacing w:line="240" w:lineRule="auto"/>
        <w:ind w:left="720" w:hanging="720"/>
      </w:pPr>
    </w:p>
    <w:p w:rsidR="00773787" w:rsidRDefault="001C351D" w:rsidP="00B74861">
      <w:pPr>
        <w:spacing w:line="240" w:lineRule="auto"/>
        <w:ind w:left="720" w:hanging="720"/>
      </w:pPr>
      <w:r>
        <w:t>namespace MyVet.Prism.ViewModels</w:t>
      </w:r>
    </w:p>
    <w:p w:rsidR="00773787" w:rsidRDefault="001C351D" w:rsidP="00B74861">
      <w:pPr>
        <w:spacing w:line="240" w:lineRule="auto"/>
        <w:ind w:left="720" w:hanging="720"/>
      </w:pPr>
      <w:r>
        <w:lastRenderedPageBreak/>
        <w:t>{</w:t>
      </w:r>
    </w:p>
    <w:p w:rsidR="00773787" w:rsidRDefault="001C351D" w:rsidP="00B74861">
      <w:pPr>
        <w:spacing w:line="240" w:lineRule="auto"/>
        <w:ind w:left="720" w:hanging="720"/>
      </w:pPr>
      <w:r>
        <w:tab/>
        <w:t>public class VeterinaryMasterDetailPageViewModel : ViewModelBase</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private readonly INavigationService _navigationService;</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VeterinaryMasterDetailPageViewModel(INavigationService navigationService) : base(navigationServic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_navigationService = navigationService;</w:t>
      </w:r>
    </w:p>
    <w:p w:rsidR="00773787" w:rsidRDefault="001C351D" w:rsidP="00B74861">
      <w:pPr>
        <w:spacing w:line="240" w:lineRule="auto"/>
        <w:ind w:left="720" w:hanging="720"/>
      </w:pPr>
      <w:r>
        <w:t xml:space="preserve">        </w:t>
      </w:r>
      <w:r>
        <w:tab/>
        <w:t>LoadMenus();</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ObservableCollection&lt;MenuItemViewModel&gt; Menus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rivate void LoadMenus()</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var menus = new List&lt;Menu&g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new Menu</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con = "ic_pets_menu",</w:t>
      </w:r>
    </w:p>
    <w:p w:rsidR="00773787" w:rsidRDefault="001C351D" w:rsidP="00B74861">
      <w:pPr>
        <w:spacing w:line="240" w:lineRule="auto"/>
        <w:ind w:left="720" w:hanging="720"/>
      </w:pPr>
      <w:r>
        <w:t xml:space="preserve">                </w:t>
      </w:r>
      <w:r>
        <w:tab/>
        <w:t>PageName = "PetsPage",</w:t>
      </w:r>
    </w:p>
    <w:p w:rsidR="00773787" w:rsidRDefault="001C351D" w:rsidP="00B74861">
      <w:pPr>
        <w:spacing w:line="240" w:lineRule="auto"/>
        <w:ind w:left="720" w:hanging="720"/>
      </w:pPr>
      <w:r>
        <w:t xml:space="preserve">                </w:t>
      </w:r>
      <w:r>
        <w:tab/>
        <w:t>Title = "My Pets"</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new Menu</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con = "ic_list_alt",</w:t>
      </w:r>
    </w:p>
    <w:p w:rsidR="00773787" w:rsidRDefault="001C351D" w:rsidP="00B74861">
      <w:pPr>
        <w:spacing w:line="240" w:lineRule="auto"/>
        <w:ind w:left="720" w:hanging="720"/>
      </w:pPr>
      <w:r>
        <w:t xml:space="preserve">                </w:t>
      </w:r>
      <w:r>
        <w:tab/>
        <w:t>PageName = "AgendaPage",</w:t>
      </w:r>
    </w:p>
    <w:p w:rsidR="00773787" w:rsidRDefault="001C351D" w:rsidP="00B74861">
      <w:pPr>
        <w:spacing w:line="240" w:lineRule="auto"/>
        <w:ind w:left="720" w:hanging="720"/>
      </w:pPr>
      <w:r>
        <w:t xml:space="preserve">                </w:t>
      </w:r>
      <w:r>
        <w:tab/>
        <w:t>Title = "My Agenda"</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new Menu</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con = "ic_map",</w:t>
      </w:r>
    </w:p>
    <w:p w:rsidR="00773787" w:rsidRDefault="001C351D" w:rsidP="00B74861">
      <w:pPr>
        <w:spacing w:line="240" w:lineRule="auto"/>
        <w:ind w:left="720" w:hanging="720"/>
      </w:pPr>
      <w:r>
        <w:t xml:space="preserve">                </w:t>
      </w:r>
      <w:r>
        <w:tab/>
        <w:t>PageName = "MapPage",</w:t>
      </w:r>
    </w:p>
    <w:p w:rsidR="00773787" w:rsidRDefault="001C351D" w:rsidP="00B74861">
      <w:pPr>
        <w:spacing w:line="240" w:lineRule="auto"/>
        <w:ind w:left="720" w:hanging="720"/>
      </w:pPr>
      <w:r>
        <w:t xml:space="preserve">                </w:t>
      </w:r>
      <w:r>
        <w:tab/>
        <w:t>Title = "Map"</w:t>
      </w:r>
    </w:p>
    <w:p w:rsidR="00773787" w:rsidRDefault="001C351D" w:rsidP="00B74861">
      <w:pPr>
        <w:spacing w:line="240" w:lineRule="auto"/>
        <w:ind w:left="720" w:hanging="720"/>
      </w:pPr>
      <w:r>
        <w:lastRenderedPageBreak/>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new Menu</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con = "ic_person",</w:t>
      </w:r>
    </w:p>
    <w:p w:rsidR="00773787" w:rsidRDefault="001C351D" w:rsidP="00B74861">
      <w:pPr>
        <w:spacing w:line="240" w:lineRule="auto"/>
        <w:ind w:left="720" w:hanging="720"/>
      </w:pPr>
      <w:r>
        <w:t xml:space="preserve">                </w:t>
      </w:r>
      <w:r>
        <w:tab/>
        <w:t>PageName = "ProfilePage",</w:t>
      </w:r>
    </w:p>
    <w:p w:rsidR="00773787" w:rsidRDefault="001C351D" w:rsidP="00B74861">
      <w:pPr>
        <w:spacing w:line="240" w:lineRule="auto"/>
        <w:ind w:left="720" w:hanging="720"/>
      </w:pPr>
      <w:r>
        <w:t xml:space="preserve">                </w:t>
      </w:r>
      <w:r>
        <w:tab/>
        <w:t>Title = "Modify Profil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new Menu</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con = "ic_exit_to_app",</w:t>
      </w:r>
    </w:p>
    <w:p w:rsidR="00773787" w:rsidRDefault="001C351D" w:rsidP="00B74861">
      <w:pPr>
        <w:spacing w:line="240" w:lineRule="auto"/>
        <w:ind w:left="720" w:hanging="720"/>
      </w:pPr>
      <w:r>
        <w:t xml:space="preserve">                </w:t>
      </w:r>
      <w:r>
        <w:tab/>
        <w:t>PageName = "LoginPage",</w:t>
      </w:r>
    </w:p>
    <w:p w:rsidR="00773787" w:rsidRDefault="001C351D" w:rsidP="00B74861">
      <w:pPr>
        <w:spacing w:line="240" w:lineRule="auto"/>
        <w:ind w:left="720" w:hanging="720"/>
      </w:pPr>
      <w:r>
        <w:t xml:space="preserve">                </w:t>
      </w:r>
      <w:r>
        <w:tab/>
        <w:t>Title = "Logou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Menus = new ObservableCollection&lt;MenuItemViewModel&gt;(</w:t>
      </w:r>
    </w:p>
    <w:p w:rsidR="00773787" w:rsidRDefault="001C351D" w:rsidP="00B74861">
      <w:pPr>
        <w:spacing w:line="240" w:lineRule="auto"/>
        <w:ind w:left="720" w:hanging="720"/>
      </w:pPr>
      <w:r>
        <w:t xml:space="preserve">            </w:t>
      </w:r>
      <w:r>
        <w:tab/>
        <w:t>menus.Select(m =&gt; new MenuItemViewModel(_navigationServic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con = m.Icon,</w:t>
      </w:r>
    </w:p>
    <w:p w:rsidR="00773787" w:rsidRDefault="001C351D" w:rsidP="00B74861">
      <w:pPr>
        <w:spacing w:line="240" w:lineRule="auto"/>
        <w:ind w:left="720" w:hanging="720"/>
      </w:pPr>
      <w:r>
        <w:t xml:space="preserve">                </w:t>
      </w:r>
      <w:r>
        <w:tab/>
        <w:t>PageName = m.PageName,</w:t>
      </w:r>
    </w:p>
    <w:p w:rsidR="00773787" w:rsidRDefault="001C351D" w:rsidP="00B74861">
      <w:pPr>
        <w:spacing w:line="240" w:lineRule="auto"/>
        <w:ind w:left="720" w:hanging="720"/>
      </w:pPr>
      <w:r>
        <w:t xml:space="preserve">                </w:t>
      </w:r>
      <w:r>
        <w:tab/>
        <w:t>Title = m.Title</w:t>
      </w:r>
    </w:p>
    <w:p w:rsidR="00773787" w:rsidRDefault="001C351D" w:rsidP="00B74861">
      <w:pPr>
        <w:spacing w:line="240" w:lineRule="auto"/>
        <w:ind w:left="720" w:hanging="720"/>
      </w:pPr>
      <w:r>
        <w:t xml:space="preserve">            </w:t>
      </w:r>
      <w:r>
        <w:tab/>
        <w:t>}).ToLis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22"/>
        </w:numPr>
        <w:spacing w:line="240" w:lineRule="auto"/>
        <w:ind w:hanging="720"/>
      </w:pPr>
      <w:r>
        <w:t>Add the images for menu icons.</w:t>
      </w:r>
    </w:p>
    <w:p w:rsidR="00773787" w:rsidRDefault="00773787" w:rsidP="00B74861">
      <w:pPr>
        <w:spacing w:line="240" w:lineRule="auto"/>
        <w:ind w:left="720" w:hanging="720"/>
      </w:pPr>
    </w:p>
    <w:p w:rsidR="00773787" w:rsidRDefault="001C351D" w:rsidP="00B74861">
      <w:pPr>
        <w:numPr>
          <w:ilvl w:val="0"/>
          <w:numId w:val="22"/>
        </w:numPr>
        <w:spacing w:line="240" w:lineRule="auto"/>
        <w:ind w:hanging="720"/>
      </w:pPr>
      <w:r>
        <w:t xml:space="preserve">Add the page </w:t>
      </w:r>
      <w:r>
        <w:rPr>
          <w:b/>
        </w:rPr>
        <w:t>Agenda</w:t>
      </w:r>
      <w:r>
        <w:t xml:space="preserve"> initially with this layout:</w:t>
      </w:r>
    </w:p>
    <w:p w:rsidR="00773787" w:rsidRDefault="00773787" w:rsidP="00B74861">
      <w:pPr>
        <w:spacing w:line="240" w:lineRule="auto"/>
        <w:ind w:left="720" w:hanging="720"/>
      </w:pPr>
    </w:p>
    <w:p w:rsidR="00773787" w:rsidRDefault="001C351D" w:rsidP="00B74861">
      <w:pPr>
        <w:spacing w:line="240" w:lineRule="auto"/>
        <w:ind w:left="720" w:hanging="720"/>
      </w:pPr>
      <w:r>
        <w:t>&lt;?xml version="1.0" encoding="utf-8" ?&gt;</w:t>
      </w:r>
    </w:p>
    <w:p w:rsidR="00773787" w:rsidRDefault="001C351D" w:rsidP="00B74861">
      <w:pPr>
        <w:spacing w:line="240" w:lineRule="auto"/>
        <w:ind w:left="720" w:hanging="720"/>
      </w:pPr>
      <w:r>
        <w:t>&lt;ContentPage xmlns="http://xamarin.com/schemas/2014/forms"</w:t>
      </w:r>
    </w:p>
    <w:p w:rsidR="00773787" w:rsidRDefault="001C351D" w:rsidP="00B74861">
      <w:pPr>
        <w:spacing w:line="240" w:lineRule="auto"/>
        <w:ind w:left="720" w:hanging="720"/>
      </w:pPr>
      <w:r>
        <w:t xml:space="preserve">         </w:t>
      </w:r>
      <w:r>
        <w:tab/>
        <w:t>xmlns:x="http://schemas.microsoft.com/winfx/2009/xaml"</w:t>
      </w:r>
    </w:p>
    <w:p w:rsidR="00773787" w:rsidRDefault="001C351D" w:rsidP="00B74861">
      <w:pPr>
        <w:spacing w:line="240" w:lineRule="auto"/>
        <w:ind w:left="720" w:hanging="720"/>
      </w:pPr>
      <w:r>
        <w:t xml:space="preserve">         </w:t>
      </w:r>
      <w:r>
        <w:tab/>
        <w:t>xmlns:prism="clr-namespace:Prism.Mvvm;assembly=Prism.Forms"</w:t>
      </w:r>
    </w:p>
    <w:p w:rsidR="00773787" w:rsidRDefault="001C351D" w:rsidP="00B74861">
      <w:pPr>
        <w:spacing w:line="240" w:lineRule="auto"/>
        <w:ind w:left="720" w:hanging="720"/>
      </w:pPr>
      <w:r>
        <w:lastRenderedPageBreak/>
        <w:t xml:space="preserve">         </w:t>
      </w:r>
      <w:r>
        <w:tab/>
        <w:t>prism:ViewModelLocator.AutowireViewModel="True"</w:t>
      </w:r>
    </w:p>
    <w:p w:rsidR="00773787" w:rsidRDefault="001C351D" w:rsidP="00B74861">
      <w:pPr>
        <w:spacing w:line="240" w:lineRule="auto"/>
        <w:ind w:left="720" w:hanging="720"/>
      </w:pPr>
      <w:r>
        <w:t xml:space="preserve">         </w:t>
      </w:r>
      <w:r>
        <w:tab/>
        <w:t>x:Class="MyVet.Prism.Views.Agenda"</w:t>
      </w:r>
    </w:p>
    <w:p w:rsidR="00773787" w:rsidRDefault="001C351D" w:rsidP="00B74861">
      <w:pPr>
        <w:spacing w:line="240" w:lineRule="auto"/>
        <w:ind w:left="720" w:hanging="720"/>
      </w:pPr>
      <w:r>
        <w:t xml:space="preserve">         </w:t>
      </w:r>
      <w:r>
        <w:tab/>
        <w:t>Title="{Binding Title}"&gt;</w:t>
      </w:r>
    </w:p>
    <w:p w:rsidR="00773787" w:rsidRDefault="00773787" w:rsidP="00B74861">
      <w:pPr>
        <w:spacing w:line="240" w:lineRule="auto"/>
        <w:ind w:left="720" w:hanging="720"/>
      </w:pPr>
    </w:p>
    <w:p w:rsidR="00773787" w:rsidRDefault="001C351D" w:rsidP="00B74861">
      <w:pPr>
        <w:spacing w:line="240" w:lineRule="auto"/>
        <w:ind w:left="720" w:hanging="720"/>
      </w:pPr>
      <w:r>
        <w:tab/>
        <w:t>&lt;StackLayout</w:t>
      </w:r>
    </w:p>
    <w:p w:rsidR="00773787" w:rsidRDefault="001C351D" w:rsidP="00B74861">
      <w:pPr>
        <w:spacing w:line="240" w:lineRule="auto"/>
        <w:ind w:left="720" w:hanging="720"/>
      </w:pPr>
      <w:r>
        <w:t xml:space="preserve">    </w:t>
      </w:r>
      <w:r>
        <w:tab/>
        <w:t>HorizontalOptions="CenterAndExpand"</w:t>
      </w:r>
    </w:p>
    <w:p w:rsidR="00773787" w:rsidRDefault="001C351D" w:rsidP="00B74861">
      <w:pPr>
        <w:spacing w:line="240" w:lineRule="auto"/>
        <w:ind w:left="720" w:hanging="720"/>
      </w:pPr>
      <w:r>
        <w:t xml:space="preserve">    </w:t>
      </w:r>
      <w:r>
        <w:tab/>
        <w:t>VerticalOptions="CenterAndExpand"&gt;</w:t>
      </w:r>
    </w:p>
    <w:p w:rsidR="00773787" w:rsidRDefault="001C351D" w:rsidP="00B74861">
      <w:pPr>
        <w:spacing w:line="240" w:lineRule="auto"/>
        <w:ind w:left="720" w:hanging="720"/>
      </w:pPr>
      <w:r>
        <w:t xml:space="preserve">    </w:t>
      </w:r>
      <w:r>
        <w:tab/>
        <w:t>&lt;Label Text="{Binding Title}"/&gt;</w:t>
      </w:r>
    </w:p>
    <w:p w:rsidR="00773787" w:rsidRDefault="001C351D" w:rsidP="00B74861">
      <w:pPr>
        <w:spacing w:line="240" w:lineRule="auto"/>
        <w:ind w:left="720" w:hanging="720"/>
      </w:pPr>
      <w:r>
        <w:tab/>
        <w:t>&lt;/StackLayout&gt;</w:t>
      </w:r>
    </w:p>
    <w:p w:rsidR="00773787" w:rsidRDefault="00773787" w:rsidP="00B74861">
      <w:pPr>
        <w:spacing w:line="240" w:lineRule="auto"/>
        <w:ind w:left="720" w:hanging="720"/>
      </w:pPr>
    </w:p>
    <w:p w:rsidR="00773787" w:rsidRDefault="001C351D" w:rsidP="00B74861">
      <w:pPr>
        <w:spacing w:line="240" w:lineRule="auto"/>
        <w:ind w:left="720" w:hanging="720"/>
      </w:pPr>
      <w:r>
        <w:t>&lt;/ContentPage&gt;</w:t>
      </w:r>
    </w:p>
    <w:p w:rsidR="00773787" w:rsidRDefault="00773787" w:rsidP="00B74861">
      <w:pPr>
        <w:spacing w:line="240" w:lineRule="auto"/>
        <w:ind w:left="720" w:hanging="720"/>
      </w:pPr>
    </w:p>
    <w:p w:rsidR="00773787" w:rsidRDefault="001C351D" w:rsidP="00B74861">
      <w:pPr>
        <w:numPr>
          <w:ilvl w:val="0"/>
          <w:numId w:val="22"/>
        </w:numPr>
        <w:spacing w:line="240" w:lineRule="auto"/>
        <w:ind w:hanging="720"/>
      </w:pPr>
      <w:r>
        <w:t xml:space="preserve">Modify the </w:t>
      </w:r>
      <w:r>
        <w:rPr>
          <w:b/>
        </w:rPr>
        <w:t>AgendaViewModel</w:t>
      </w:r>
      <w:r>
        <w:t>:</w:t>
      </w:r>
    </w:p>
    <w:p w:rsidR="00773787" w:rsidRDefault="00773787" w:rsidP="00B74861">
      <w:pPr>
        <w:spacing w:line="240" w:lineRule="auto"/>
        <w:ind w:left="720" w:hanging="720"/>
      </w:pPr>
    </w:p>
    <w:p w:rsidR="00773787" w:rsidRDefault="001C351D" w:rsidP="00B74861">
      <w:pPr>
        <w:spacing w:line="240" w:lineRule="auto"/>
        <w:ind w:left="720" w:hanging="720"/>
      </w:pPr>
      <w:r>
        <w:t>using Prism.Navigation;</w:t>
      </w:r>
    </w:p>
    <w:p w:rsidR="00773787" w:rsidRDefault="00773787" w:rsidP="00B74861">
      <w:pPr>
        <w:spacing w:line="240" w:lineRule="auto"/>
        <w:ind w:left="720" w:hanging="720"/>
      </w:pPr>
    </w:p>
    <w:p w:rsidR="00773787" w:rsidRDefault="001C351D" w:rsidP="00B74861">
      <w:pPr>
        <w:spacing w:line="240" w:lineRule="auto"/>
        <w:ind w:left="720" w:hanging="720"/>
      </w:pPr>
      <w:r>
        <w:t>namespace MyVet.Prism.ViewModel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class AgendaViewModel : ViewModelBase</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public AgendaViewModel(INavigationService navigationService) : base(navigationServic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Title = "Agenda";</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22"/>
        </w:numPr>
        <w:spacing w:line="240" w:lineRule="auto"/>
        <w:ind w:hanging="720"/>
      </w:pPr>
      <w:r>
        <w:t xml:space="preserve">Add the page </w:t>
      </w:r>
      <w:r>
        <w:rPr>
          <w:b/>
        </w:rPr>
        <w:t xml:space="preserve">Map </w:t>
      </w:r>
      <w:r>
        <w:t>initially with this layout:</w:t>
      </w:r>
    </w:p>
    <w:p w:rsidR="00773787" w:rsidRDefault="00773787" w:rsidP="00B74861">
      <w:pPr>
        <w:spacing w:line="240" w:lineRule="auto"/>
        <w:ind w:left="720" w:hanging="720"/>
      </w:pPr>
    </w:p>
    <w:p w:rsidR="00773787" w:rsidRDefault="001C351D" w:rsidP="00B74861">
      <w:pPr>
        <w:spacing w:line="240" w:lineRule="auto"/>
        <w:ind w:left="720" w:hanging="720"/>
      </w:pPr>
      <w:r>
        <w:t>&lt;?xml version="1.0" encoding="utf-8" ?&gt;</w:t>
      </w:r>
    </w:p>
    <w:p w:rsidR="00773787" w:rsidRDefault="001C351D" w:rsidP="00B74861">
      <w:pPr>
        <w:spacing w:line="240" w:lineRule="auto"/>
        <w:ind w:left="720" w:hanging="720"/>
      </w:pPr>
      <w:r>
        <w:t>&lt;ContentPage xmlns="http://xamarin.com/schemas/2014/forms"</w:t>
      </w:r>
    </w:p>
    <w:p w:rsidR="00773787" w:rsidRDefault="001C351D" w:rsidP="00B74861">
      <w:pPr>
        <w:spacing w:line="240" w:lineRule="auto"/>
        <w:ind w:left="720" w:hanging="720"/>
      </w:pPr>
      <w:r>
        <w:t xml:space="preserve">         </w:t>
      </w:r>
      <w:r>
        <w:tab/>
        <w:t>xmlns:x="http://schemas.microsoft.com/winfx/2009/xaml"</w:t>
      </w:r>
    </w:p>
    <w:p w:rsidR="00773787" w:rsidRDefault="001C351D" w:rsidP="00B74861">
      <w:pPr>
        <w:spacing w:line="240" w:lineRule="auto"/>
        <w:ind w:left="720" w:hanging="720"/>
      </w:pPr>
      <w:r>
        <w:t xml:space="preserve">         </w:t>
      </w:r>
      <w:r>
        <w:tab/>
        <w:t>xmlns:prism="clr-namespace:Prism.Mvvm;assembly=Prism.Forms"</w:t>
      </w:r>
    </w:p>
    <w:p w:rsidR="00773787" w:rsidRDefault="001C351D" w:rsidP="00B74861">
      <w:pPr>
        <w:spacing w:line="240" w:lineRule="auto"/>
        <w:ind w:left="720" w:hanging="720"/>
      </w:pPr>
      <w:r>
        <w:t xml:space="preserve">         </w:t>
      </w:r>
      <w:r>
        <w:tab/>
        <w:t>prism:ViewModelLocator.AutowireViewModel="True"</w:t>
      </w:r>
    </w:p>
    <w:p w:rsidR="00773787" w:rsidRDefault="001C351D" w:rsidP="00B74861">
      <w:pPr>
        <w:spacing w:line="240" w:lineRule="auto"/>
        <w:ind w:left="720" w:hanging="720"/>
      </w:pPr>
      <w:r>
        <w:t xml:space="preserve">         </w:t>
      </w:r>
      <w:r>
        <w:tab/>
        <w:t>x:Class="MyVet.Prism.Views.Map"</w:t>
      </w:r>
    </w:p>
    <w:p w:rsidR="00773787" w:rsidRDefault="001C351D" w:rsidP="00B74861">
      <w:pPr>
        <w:spacing w:line="240" w:lineRule="auto"/>
        <w:ind w:left="720" w:hanging="720"/>
      </w:pPr>
      <w:r>
        <w:t xml:space="preserve">         </w:t>
      </w:r>
      <w:r>
        <w:tab/>
        <w:t>Title="{Binding Title}"&gt;</w:t>
      </w:r>
    </w:p>
    <w:p w:rsidR="00773787" w:rsidRDefault="00773787" w:rsidP="00B74861">
      <w:pPr>
        <w:spacing w:line="240" w:lineRule="auto"/>
        <w:ind w:left="720" w:hanging="720"/>
      </w:pPr>
    </w:p>
    <w:p w:rsidR="00773787" w:rsidRDefault="001C351D" w:rsidP="00B74861">
      <w:pPr>
        <w:spacing w:line="240" w:lineRule="auto"/>
        <w:ind w:left="720" w:hanging="720"/>
      </w:pPr>
      <w:r>
        <w:tab/>
        <w:t>&lt;StackLayout</w:t>
      </w:r>
    </w:p>
    <w:p w:rsidR="00773787" w:rsidRDefault="001C351D" w:rsidP="00B74861">
      <w:pPr>
        <w:spacing w:line="240" w:lineRule="auto"/>
        <w:ind w:left="720" w:hanging="720"/>
      </w:pPr>
      <w:r>
        <w:t xml:space="preserve">    </w:t>
      </w:r>
      <w:r>
        <w:tab/>
        <w:t>HorizontalOptions="CenterAndExpand"</w:t>
      </w:r>
    </w:p>
    <w:p w:rsidR="00773787" w:rsidRDefault="001C351D" w:rsidP="00B74861">
      <w:pPr>
        <w:spacing w:line="240" w:lineRule="auto"/>
        <w:ind w:left="720" w:hanging="720"/>
      </w:pPr>
      <w:r>
        <w:t xml:space="preserve">    </w:t>
      </w:r>
      <w:r>
        <w:tab/>
        <w:t>VerticalOptions="CenterAndExpand"&gt;</w:t>
      </w:r>
    </w:p>
    <w:p w:rsidR="00773787" w:rsidRDefault="001C351D" w:rsidP="00B74861">
      <w:pPr>
        <w:spacing w:line="240" w:lineRule="auto"/>
        <w:ind w:left="720" w:hanging="720"/>
      </w:pPr>
      <w:r>
        <w:t xml:space="preserve">    </w:t>
      </w:r>
      <w:r>
        <w:tab/>
        <w:t>&lt;Label Text="{Binding Title}"/&gt;</w:t>
      </w:r>
    </w:p>
    <w:p w:rsidR="00773787" w:rsidRDefault="001C351D" w:rsidP="00B74861">
      <w:pPr>
        <w:spacing w:line="240" w:lineRule="auto"/>
        <w:ind w:left="720" w:hanging="720"/>
      </w:pPr>
      <w:r>
        <w:tab/>
        <w:t>&lt;/StackLayout&gt;</w:t>
      </w:r>
    </w:p>
    <w:p w:rsidR="00773787" w:rsidRDefault="00773787" w:rsidP="00B74861">
      <w:pPr>
        <w:spacing w:line="240" w:lineRule="auto"/>
        <w:ind w:left="720" w:hanging="720"/>
      </w:pPr>
    </w:p>
    <w:p w:rsidR="00773787" w:rsidRDefault="001C351D" w:rsidP="00B74861">
      <w:pPr>
        <w:spacing w:line="240" w:lineRule="auto"/>
        <w:ind w:left="720" w:hanging="720"/>
      </w:pPr>
      <w:r>
        <w:t>&lt;/ContentPage&gt;</w:t>
      </w:r>
    </w:p>
    <w:p w:rsidR="00773787" w:rsidRDefault="00773787" w:rsidP="00B74861">
      <w:pPr>
        <w:spacing w:line="240" w:lineRule="auto"/>
        <w:ind w:left="720" w:hanging="720"/>
      </w:pPr>
    </w:p>
    <w:p w:rsidR="00773787" w:rsidRDefault="001C351D" w:rsidP="00B74861">
      <w:pPr>
        <w:numPr>
          <w:ilvl w:val="0"/>
          <w:numId w:val="22"/>
        </w:numPr>
        <w:spacing w:line="240" w:lineRule="auto"/>
        <w:ind w:hanging="720"/>
      </w:pPr>
      <w:r>
        <w:t xml:space="preserve">Modify the </w:t>
      </w:r>
      <w:r>
        <w:rPr>
          <w:b/>
        </w:rPr>
        <w:t>MapViewModel</w:t>
      </w:r>
      <w:r>
        <w:t>:</w:t>
      </w:r>
    </w:p>
    <w:p w:rsidR="00773787" w:rsidRDefault="00773787" w:rsidP="00B74861">
      <w:pPr>
        <w:spacing w:line="240" w:lineRule="auto"/>
        <w:ind w:left="720" w:hanging="720"/>
      </w:pPr>
    </w:p>
    <w:p w:rsidR="00773787" w:rsidRDefault="001C351D" w:rsidP="00B74861">
      <w:pPr>
        <w:spacing w:line="240" w:lineRule="auto"/>
        <w:ind w:left="720" w:hanging="720"/>
      </w:pPr>
      <w:r>
        <w:t>using Prism.Navigation;</w:t>
      </w:r>
    </w:p>
    <w:p w:rsidR="00773787" w:rsidRDefault="00773787" w:rsidP="00B74861">
      <w:pPr>
        <w:spacing w:line="240" w:lineRule="auto"/>
        <w:ind w:left="720" w:hanging="720"/>
      </w:pPr>
    </w:p>
    <w:p w:rsidR="00773787" w:rsidRDefault="001C351D" w:rsidP="00B74861">
      <w:pPr>
        <w:spacing w:line="240" w:lineRule="auto"/>
        <w:ind w:left="720" w:hanging="720"/>
      </w:pPr>
      <w:r>
        <w:t>namespace MyVet.Prism.ViewModel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class MapViewModel : ViewModelBase</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public MapViewModel(INavigationService navigationService) : base(navigationServic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Title = "Map";</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22"/>
        </w:numPr>
        <w:spacing w:line="240" w:lineRule="auto"/>
        <w:ind w:hanging="720"/>
      </w:pPr>
      <w:r>
        <w:t xml:space="preserve">Modify the </w:t>
      </w:r>
      <w:r>
        <w:rPr>
          <w:b/>
        </w:rPr>
        <w:t>LoginViewModel</w:t>
      </w:r>
      <w:r>
        <w:t>:</w:t>
      </w:r>
    </w:p>
    <w:p w:rsidR="00773787" w:rsidRDefault="00773787" w:rsidP="00B74861">
      <w:pPr>
        <w:spacing w:line="240" w:lineRule="auto"/>
        <w:ind w:left="720" w:hanging="720"/>
      </w:pPr>
    </w:p>
    <w:p w:rsidR="00773787" w:rsidRDefault="001C351D" w:rsidP="00B74861">
      <w:pPr>
        <w:spacing w:line="240" w:lineRule="auto"/>
        <w:ind w:left="720" w:hanging="720"/>
      </w:pPr>
      <w:r>
        <w:t>IsEnabled = true;</w:t>
      </w:r>
    </w:p>
    <w:p w:rsidR="00773787" w:rsidRDefault="001C351D" w:rsidP="00B74861">
      <w:pPr>
        <w:spacing w:line="240" w:lineRule="auto"/>
        <w:ind w:left="720" w:hanging="720"/>
      </w:pPr>
      <w:r>
        <w:t>IsRunning = false;</w:t>
      </w:r>
    </w:p>
    <w:p w:rsidR="00773787" w:rsidRDefault="00773787" w:rsidP="00B74861">
      <w:pPr>
        <w:spacing w:line="240" w:lineRule="auto"/>
        <w:ind w:left="720" w:hanging="720"/>
      </w:pPr>
    </w:p>
    <w:p w:rsidR="00773787" w:rsidRDefault="001C351D" w:rsidP="00B74861">
      <w:pPr>
        <w:spacing w:line="240" w:lineRule="auto"/>
        <w:ind w:left="720" w:hanging="720"/>
        <w:rPr>
          <w:highlight w:val="yellow"/>
        </w:rPr>
      </w:pPr>
      <w:r>
        <w:rPr>
          <w:highlight w:val="yellow"/>
        </w:rPr>
        <w:t>await _navigationService.NavigateAsync("/VeterinaryMasterDetailPage/NavigationPage/PetsPage");</w:t>
      </w:r>
    </w:p>
    <w:p w:rsidR="00773787" w:rsidRDefault="00773787" w:rsidP="00B74861">
      <w:pPr>
        <w:spacing w:line="240" w:lineRule="auto"/>
        <w:ind w:left="720" w:hanging="720"/>
      </w:pPr>
    </w:p>
    <w:p w:rsidR="00773787" w:rsidRDefault="001C351D" w:rsidP="00B74861">
      <w:pPr>
        <w:numPr>
          <w:ilvl w:val="0"/>
          <w:numId w:val="22"/>
        </w:numPr>
        <w:spacing w:line="240" w:lineRule="auto"/>
        <w:ind w:hanging="720"/>
      </w:pPr>
      <w:r>
        <w:t>Test it.</w:t>
      </w:r>
    </w:p>
    <w:p w:rsidR="00D427C3" w:rsidRPr="00B07B05" w:rsidRDefault="00D427C3" w:rsidP="00D427C3">
      <w:pPr>
        <w:spacing w:line="240" w:lineRule="auto"/>
        <w:ind w:left="720"/>
        <w:rPr>
          <w:lang w:val="es-ES"/>
        </w:rPr>
      </w:pPr>
    </w:p>
    <w:p w:rsidR="00773787" w:rsidRDefault="001C351D" w:rsidP="00B74861">
      <w:pPr>
        <w:pStyle w:val="Ttulo2"/>
        <w:spacing w:line="240" w:lineRule="auto"/>
        <w:ind w:left="720" w:hanging="720"/>
      </w:pPr>
      <w:bookmarkStart w:id="41" w:name="_eg4797242zq4" w:colFirst="0" w:colLast="0"/>
      <w:bookmarkEnd w:id="41"/>
      <w:r>
        <w:lastRenderedPageBreak/>
        <w:t>Add Icon &amp; Splash to Xamarin Forms For Android</w:t>
      </w:r>
    </w:p>
    <w:p w:rsidR="00773787" w:rsidRDefault="001C351D" w:rsidP="00B74861">
      <w:pPr>
        <w:numPr>
          <w:ilvl w:val="0"/>
          <w:numId w:val="37"/>
        </w:numPr>
        <w:spacing w:line="240" w:lineRule="auto"/>
        <w:ind w:hanging="720"/>
      </w:pPr>
      <w:r>
        <w:t xml:space="preserve">Add a new image with the Splash in drawable, the dimensions are: 480 x 800 pixels. In the sample: </w:t>
      </w:r>
      <w:r>
        <w:rPr>
          <w:b/>
        </w:rPr>
        <w:t>vet_splash.png</w:t>
      </w:r>
      <w:r>
        <w:t>.</w:t>
      </w:r>
    </w:p>
    <w:p w:rsidR="00773787" w:rsidRDefault="00773787" w:rsidP="00B74861">
      <w:pPr>
        <w:spacing w:line="240" w:lineRule="auto"/>
        <w:ind w:left="720" w:hanging="720"/>
      </w:pPr>
    </w:p>
    <w:p w:rsidR="00773787" w:rsidRDefault="001C351D" w:rsidP="00B74861">
      <w:pPr>
        <w:numPr>
          <w:ilvl w:val="0"/>
          <w:numId w:val="37"/>
        </w:numPr>
        <w:spacing w:line="240" w:lineRule="auto"/>
        <w:ind w:hanging="720"/>
      </w:pPr>
      <w:r>
        <w:t xml:space="preserve">Add this lines to </w:t>
      </w:r>
      <w:r>
        <w:rPr>
          <w:b/>
        </w:rPr>
        <w:t>styles.xml</w:t>
      </w:r>
      <w:r>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lt;/style&gt;</w:t>
      </w:r>
    </w:p>
    <w:p w:rsidR="00773787" w:rsidRDefault="001C351D" w:rsidP="00B74861">
      <w:pPr>
        <w:spacing w:line="240" w:lineRule="auto"/>
        <w:ind w:left="720" w:hanging="720"/>
        <w:rPr>
          <w:highlight w:val="yellow"/>
        </w:rPr>
      </w:pPr>
      <w:r>
        <w:rPr>
          <w:highlight w:val="yellow"/>
        </w:rPr>
        <w:t xml:space="preserve">  &lt;style name="Theme.Splash" parent="android:Theme"&gt;</w:t>
      </w:r>
    </w:p>
    <w:p w:rsidR="00773787" w:rsidRDefault="001C351D" w:rsidP="00B74861">
      <w:pPr>
        <w:spacing w:line="240" w:lineRule="auto"/>
        <w:ind w:left="720" w:hanging="720"/>
        <w:rPr>
          <w:highlight w:val="yellow"/>
        </w:rPr>
      </w:pPr>
      <w:r>
        <w:rPr>
          <w:highlight w:val="yellow"/>
        </w:rPr>
        <w:tab/>
        <w:t>&lt;item name="android:windowBackground"&gt;@drawable/vet_splash&lt;/item&gt;</w:t>
      </w:r>
    </w:p>
    <w:p w:rsidR="00773787" w:rsidRDefault="001C351D" w:rsidP="00B74861">
      <w:pPr>
        <w:spacing w:line="240" w:lineRule="auto"/>
        <w:ind w:left="720" w:hanging="720"/>
        <w:rPr>
          <w:highlight w:val="yellow"/>
        </w:rPr>
      </w:pPr>
      <w:r>
        <w:rPr>
          <w:highlight w:val="yellow"/>
        </w:rPr>
        <w:tab/>
        <w:t>&lt;item name="android:windowNoTitle"&gt;true&lt;/item&gt;</w:t>
      </w:r>
    </w:p>
    <w:p w:rsidR="00773787" w:rsidRDefault="001C351D" w:rsidP="00B74861">
      <w:pPr>
        <w:spacing w:line="240" w:lineRule="auto"/>
        <w:ind w:left="720" w:hanging="720"/>
        <w:rPr>
          <w:highlight w:val="yellow"/>
        </w:rPr>
      </w:pPr>
      <w:r>
        <w:rPr>
          <w:highlight w:val="yellow"/>
        </w:rPr>
        <w:t xml:space="preserve">  &lt;/style&gt;</w:t>
      </w:r>
    </w:p>
    <w:p w:rsidR="00773787" w:rsidRDefault="001C351D" w:rsidP="00B74861">
      <w:pPr>
        <w:spacing w:line="240" w:lineRule="auto"/>
        <w:ind w:left="720" w:hanging="720"/>
      </w:pPr>
      <w:r>
        <w:t>&lt;/resources&gt;</w:t>
      </w:r>
    </w:p>
    <w:p w:rsidR="00773787" w:rsidRDefault="00773787" w:rsidP="00B74861">
      <w:pPr>
        <w:spacing w:line="240" w:lineRule="auto"/>
        <w:ind w:left="720" w:hanging="720"/>
      </w:pPr>
    </w:p>
    <w:p w:rsidR="00773787" w:rsidRDefault="001C351D" w:rsidP="00B74861">
      <w:pPr>
        <w:numPr>
          <w:ilvl w:val="0"/>
          <w:numId w:val="37"/>
        </w:numPr>
        <w:spacing w:line="240" w:lineRule="auto"/>
        <w:ind w:hanging="720"/>
      </w:pPr>
      <w:r>
        <w:t xml:space="preserve">In Xamarin Android root project, add the </w:t>
      </w:r>
      <w:r>
        <w:rPr>
          <w:b/>
          <w:highlight w:val="white"/>
        </w:rPr>
        <w:t>SplashActivity</w:t>
      </w:r>
      <w:r>
        <w:rPr>
          <w:highlight w:val="white"/>
        </w:rPr>
        <w:t>.</w:t>
      </w:r>
    </w:p>
    <w:p w:rsidR="00773787" w:rsidRDefault="00773787" w:rsidP="00B74861">
      <w:pPr>
        <w:spacing w:line="240" w:lineRule="auto"/>
        <w:ind w:left="720" w:hanging="720"/>
      </w:pPr>
    </w:p>
    <w:p w:rsidR="00773787" w:rsidRDefault="001C351D" w:rsidP="00B74861">
      <w:pPr>
        <w:spacing w:line="240" w:lineRule="auto"/>
        <w:ind w:left="720" w:hanging="720"/>
      </w:pPr>
      <w:r>
        <w:t>using Android.App;</w:t>
      </w:r>
    </w:p>
    <w:p w:rsidR="00773787" w:rsidRDefault="001C351D" w:rsidP="00B74861">
      <w:pPr>
        <w:spacing w:line="240" w:lineRule="auto"/>
        <w:ind w:left="720" w:hanging="720"/>
      </w:pPr>
      <w:r>
        <w:t>using Android.OS;</w:t>
      </w:r>
    </w:p>
    <w:p w:rsidR="00773787" w:rsidRDefault="00773787" w:rsidP="00B74861">
      <w:pPr>
        <w:spacing w:line="240" w:lineRule="auto"/>
        <w:ind w:left="720" w:hanging="720"/>
      </w:pPr>
    </w:p>
    <w:p w:rsidR="00773787" w:rsidRDefault="001C351D" w:rsidP="00B74861">
      <w:pPr>
        <w:spacing w:line="240" w:lineRule="auto"/>
        <w:ind w:left="720" w:hanging="720"/>
      </w:pPr>
      <w:r>
        <w:t>namespace MyVet.Prism.Droid</w:t>
      </w:r>
    </w:p>
    <w:p w:rsidR="00773787" w:rsidRDefault="001C351D" w:rsidP="00B74861">
      <w:pPr>
        <w:spacing w:line="240" w:lineRule="auto"/>
        <w:ind w:left="720" w:hanging="720"/>
      </w:pPr>
      <w:r>
        <w:t>{</w:t>
      </w:r>
    </w:p>
    <w:p w:rsidR="00773787" w:rsidRDefault="001C351D" w:rsidP="00B74861">
      <w:pPr>
        <w:spacing w:line="240" w:lineRule="auto"/>
        <w:ind w:left="720" w:hanging="720"/>
      </w:pPr>
      <w:r>
        <w:tab/>
        <w:t>[Activity(</w:t>
      </w:r>
    </w:p>
    <w:p w:rsidR="00773787" w:rsidRDefault="001C351D" w:rsidP="00B74861">
      <w:pPr>
        <w:spacing w:line="240" w:lineRule="auto"/>
        <w:ind w:left="720" w:hanging="720"/>
      </w:pPr>
      <w:r>
        <w:t xml:space="preserve">    </w:t>
      </w:r>
      <w:r>
        <w:tab/>
        <w:t>Theme = "@style/Theme.Splash",</w:t>
      </w:r>
    </w:p>
    <w:p w:rsidR="00773787" w:rsidRDefault="001C351D" w:rsidP="00B74861">
      <w:pPr>
        <w:spacing w:line="240" w:lineRule="auto"/>
        <w:ind w:left="720" w:hanging="720"/>
      </w:pPr>
      <w:r>
        <w:t xml:space="preserve">    </w:t>
      </w:r>
      <w:r>
        <w:tab/>
        <w:t>MainLauncher = true,</w:t>
      </w:r>
    </w:p>
    <w:p w:rsidR="00773787" w:rsidRDefault="001C351D" w:rsidP="00B74861">
      <w:pPr>
        <w:spacing w:line="240" w:lineRule="auto"/>
        <w:ind w:left="720" w:hanging="720"/>
      </w:pPr>
      <w:r>
        <w:t xml:space="preserve">    </w:t>
      </w:r>
      <w:r>
        <w:tab/>
        <w:t>NoHistory = true)]</w:t>
      </w:r>
    </w:p>
    <w:p w:rsidR="00773787" w:rsidRDefault="001C351D" w:rsidP="00B74861">
      <w:pPr>
        <w:spacing w:line="240" w:lineRule="auto"/>
        <w:ind w:left="720" w:hanging="720"/>
      </w:pPr>
      <w:r>
        <w:tab/>
        <w:t>public class SplashActivity : Activity</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protected override void OnCreate(Bundle bundl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base.OnCreate(bundle);</w:t>
      </w:r>
    </w:p>
    <w:p w:rsidR="00773787" w:rsidRDefault="001C351D" w:rsidP="00B74861">
      <w:pPr>
        <w:spacing w:line="240" w:lineRule="auto"/>
        <w:ind w:left="720" w:hanging="720"/>
      </w:pPr>
      <w:r>
        <w:t xml:space="preserve">        </w:t>
      </w:r>
      <w:r>
        <w:tab/>
        <w:t>System.Threading.Thread.Sleep(1800);</w:t>
      </w:r>
    </w:p>
    <w:p w:rsidR="00773787" w:rsidRDefault="001C351D" w:rsidP="00B74861">
      <w:pPr>
        <w:spacing w:line="240" w:lineRule="auto"/>
        <w:ind w:left="720" w:hanging="720"/>
      </w:pPr>
      <w:r>
        <w:t xml:space="preserve">        </w:t>
      </w:r>
      <w:r>
        <w:tab/>
        <w:t>StartActivity(typeof(MainActivity));</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37"/>
        </w:numPr>
        <w:spacing w:line="240" w:lineRule="auto"/>
        <w:ind w:hanging="720"/>
      </w:pPr>
      <w:r>
        <w:t xml:space="preserve">Modify the </w:t>
      </w:r>
      <w:r>
        <w:rPr>
          <w:b/>
        </w:rPr>
        <w:t>MainActivity</w:t>
      </w:r>
      <w:r>
        <w:t xml:space="preserve"> to change </w:t>
      </w:r>
      <w:r>
        <w:rPr>
          <w:b/>
        </w:rPr>
        <w:t>MainLauncher</w:t>
      </w:r>
      <w:r>
        <w:t xml:space="preserve"> property to </w:t>
      </w:r>
      <w:r>
        <w:rPr>
          <w:b/>
        </w:rPr>
        <w:t>false</w:t>
      </w:r>
      <w:r>
        <w:t>.</w:t>
      </w:r>
    </w:p>
    <w:p w:rsidR="00773787" w:rsidRDefault="00773787" w:rsidP="00B74861">
      <w:pPr>
        <w:spacing w:line="240" w:lineRule="auto"/>
        <w:ind w:left="720" w:hanging="720"/>
      </w:pPr>
    </w:p>
    <w:p w:rsidR="00773787" w:rsidRDefault="001C351D" w:rsidP="00B74861">
      <w:pPr>
        <w:spacing w:line="240" w:lineRule="auto"/>
        <w:ind w:left="720" w:hanging="720"/>
      </w:pPr>
      <w:r>
        <w:lastRenderedPageBreak/>
        <w:t>[Activity(</w:t>
      </w:r>
    </w:p>
    <w:p w:rsidR="00773787" w:rsidRDefault="001C351D" w:rsidP="00B74861">
      <w:pPr>
        <w:spacing w:line="240" w:lineRule="auto"/>
        <w:ind w:left="720" w:hanging="720"/>
      </w:pPr>
      <w:r>
        <w:tab/>
        <w:t>Label = "</w:t>
      </w:r>
      <w:r>
        <w:rPr>
          <w:highlight w:val="yellow"/>
        </w:rPr>
        <w:t>My Vet</w:t>
      </w:r>
      <w:r>
        <w:t>",</w:t>
      </w:r>
    </w:p>
    <w:p w:rsidR="00773787" w:rsidRDefault="001C351D" w:rsidP="00B74861">
      <w:pPr>
        <w:spacing w:line="240" w:lineRule="auto"/>
        <w:ind w:left="720" w:hanging="720"/>
      </w:pPr>
      <w:r>
        <w:tab/>
        <w:t>Icon = "@mipmap/ic_launcher",</w:t>
      </w:r>
    </w:p>
    <w:p w:rsidR="00773787" w:rsidRDefault="001C351D" w:rsidP="00B74861">
      <w:pPr>
        <w:spacing w:line="240" w:lineRule="auto"/>
        <w:ind w:left="720" w:hanging="720"/>
      </w:pPr>
      <w:r>
        <w:tab/>
        <w:t>Theme = "@style/MainTheme",</w:t>
      </w:r>
    </w:p>
    <w:p w:rsidR="00773787" w:rsidRDefault="001C351D" w:rsidP="00B74861">
      <w:pPr>
        <w:spacing w:line="240" w:lineRule="auto"/>
        <w:ind w:left="720" w:hanging="720"/>
      </w:pPr>
      <w:r>
        <w:rPr>
          <w:highlight w:val="yellow"/>
        </w:rPr>
        <w:tab/>
      </w:r>
      <w:r>
        <w:t xml:space="preserve">MainLauncher = </w:t>
      </w:r>
      <w:r>
        <w:rPr>
          <w:highlight w:val="yellow"/>
        </w:rPr>
        <w:t>false</w:t>
      </w:r>
      <w:r>
        <w:t>,</w:t>
      </w:r>
    </w:p>
    <w:p w:rsidR="00773787" w:rsidRDefault="001C351D" w:rsidP="00B74861">
      <w:pPr>
        <w:spacing w:line="240" w:lineRule="auto"/>
        <w:ind w:left="720" w:hanging="720"/>
      </w:pPr>
      <w:r>
        <w:tab/>
        <w:t>ConfigurationChanges = ConfigChanges.ScreenSize | ConfigChanges.Orientation)]</w:t>
      </w:r>
    </w:p>
    <w:p w:rsidR="00773787" w:rsidRDefault="001C351D" w:rsidP="00B74861">
      <w:pPr>
        <w:spacing w:line="240" w:lineRule="auto"/>
        <w:ind w:left="720" w:hanging="720"/>
      </w:pPr>
      <w:r>
        <w:t>public class MainActivity : global::Xamarin.Forms.Platform.Android.FormsAppCompatActivity</w:t>
      </w:r>
    </w:p>
    <w:p w:rsidR="00773787" w:rsidRDefault="00773787" w:rsidP="00B74861">
      <w:pPr>
        <w:spacing w:line="240" w:lineRule="auto"/>
        <w:ind w:left="720" w:hanging="720"/>
      </w:pPr>
    </w:p>
    <w:p w:rsidR="00773787" w:rsidRDefault="00773787" w:rsidP="00B74861">
      <w:pPr>
        <w:spacing w:line="240" w:lineRule="auto"/>
        <w:ind w:left="720" w:hanging="720"/>
      </w:pPr>
    </w:p>
    <w:p w:rsidR="00773787" w:rsidRDefault="001C351D" w:rsidP="00B74861">
      <w:pPr>
        <w:numPr>
          <w:ilvl w:val="0"/>
          <w:numId w:val="37"/>
        </w:numPr>
        <w:spacing w:line="240" w:lineRule="auto"/>
        <w:ind w:hanging="720"/>
      </w:pPr>
      <w:r>
        <w:t>Test it.</w:t>
      </w:r>
    </w:p>
    <w:p w:rsidR="00773787" w:rsidRDefault="00773787" w:rsidP="00B74861">
      <w:pPr>
        <w:spacing w:line="240" w:lineRule="auto"/>
        <w:ind w:left="720" w:hanging="720"/>
      </w:pPr>
    </w:p>
    <w:p w:rsidR="00773787" w:rsidRDefault="001C351D" w:rsidP="00B74861">
      <w:pPr>
        <w:numPr>
          <w:ilvl w:val="0"/>
          <w:numId w:val="37"/>
        </w:numPr>
        <w:spacing w:line="240" w:lineRule="auto"/>
        <w:ind w:hanging="720"/>
      </w:pPr>
      <w:r>
        <w:t xml:space="preserve">Now add the icon launcher. Go to </w:t>
      </w:r>
      <w:hyperlink r:id="rId22">
        <w:r>
          <w:rPr>
            <w:color w:val="1155CC"/>
            <w:u w:val="single"/>
          </w:rPr>
          <w:t>https://romannurik.github.io/AndroidAssetStudio/</w:t>
        </w:r>
      </w:hyperlink>
      <w:r>
        <w:t xml:space="preserve"> and personalizate your own icon launcher. And add the image to Android and iOS projects.</w:t>
      </w:r>
    </w:p>
    <w:p w:rsidR="00773787" w:rsidRDefault="00773787" w:rsidP="00B74861">
      <w:pPr>
        <w:spacing w:line="240" w:lineRule="auto"/>
        <w:ind w:left="720" w:hanging="720"/>
      </w:pPr>
    </w:p>
    <w:p w:rsidR="00773787" w:rsidRDefault="001C351D" w:rsidP="00B74861">
      <w:pPr>
        <w:numPr>
          <w:ilvl w:val="0"/>
          <w:numId w:val="37"/>
        </w:numPr>
        <w:spacing w:line="240" w:lineRule="auto"/>
        <w:ind w:hanging="720"/>
      </w:pPr>
      <w:r>
        <w:t>And define the application name in Android Properties.</w:t>
      </w:r>
    </w:p>
    <w:p w:rsidR="00773787" w:rsidRDefault="00773787" w:rsidP="00B74861">
      <w:pPr>
        <w:spacing w:line="240" w:lineRule="auto"/>
        <w:ind w:left="720" w:hanging="720"/>
      </w:pPr>
    </w:p>
    <w:p w:rsidR="00773787" w:rsidRDefault="001C351D" w:rsidP="00B74861">
      <w:pPr>
        <w:numPr>
          <w:ilvl w:val="0"/>
          <w:numId w:val="37"/>
        </w:numPr>
        <w:spacing w:line="240" w:lineRule="auto"/>
        <w:ind w:hanging="720"/>
      </w:pPr>
      <w:r>
        <w:t>Test it.</w:t>
      </w:r>
    </w:p>
    <w:p w:rsidR="005D3CF9" w:rsidRDefault="005D3CF9" w:rsidP="005D3CF9">
      <w:pPr>
        <w:pStyle w:val="Prrafodelista"/>
      </w:pPr>
    </w:p>
    <w:p w:rsidR="005D3CF9" w:rsidRDefault="005D3CF9" w:rsidP="005D3CF9">
      <w:pPr>
        <w:spacing w:line="240" w:lineRule="auto"/>
      </w:pPr>
    </w:p>
    <w:p w:rsidR="005D3CF9" w:rsidRDefault="005D3CF9" w:rsidP="005D3CF9">
      <w:pPr>
        <w:spacing w:line="240" w:lineRule="auto"/>
      </w:pPr>
    </w:p>
    <w:p w:rsidR="005D3CF9" w:rsidRDefault="005D3CF9" w:rsidP="005D3CF9">
      <w:pPr>
        <w:spacing w:line="240" w:lineRule="auto"/>
      </w:pPr>
    </w:p>
    <w:p w:rsidR="005D3CF9" w:rsidRDefault="005D3CF9" w:rsidP="005D3CF9">
      <w:pPr>
        <w:spacing w:line="240" w:lineRule="auto"/>
      </w:pPr>
    </w:p>
    <w:p w:rsidR="005D3CF9" w:rsidRDefault="005D3CF9" w:rsidP="005D3CF9">
      <w:pPr>
        <w:spacing w:line="240" w:lineRule="auto"/>
      </w:pPr>
    </w:p>
    <w:p w:rsidR="005D3CF9" w:rsidRDefault="005D3CF9" w:rsidP="005D3CF9">
      <w:pPr>
        <w:spacing w:line="240" w:lineRule="auto"/>
      </w:pPr>
    </w:p>
    <w:p w:rsidR="005D3CF9" w:rsidRDefault="005D3CF9" w:rsidP="005D3CF9">
      <w:pPr>
        <w:spacing w:line="240" w:lineRule="auto"/>
      </w:pPr>
    </w:p>
    <w:p w:rsidR="005D3CF9" w:rsidRDefault="005D3CF9" w:rsidP="005D3CF9">
      <w:pPr>
        <w:spacing w:line="240" w:lineRule="auto"/>
      </w:pPr>
    </w:p>
    <w:p w:rsidR="005D3CF9" w:rsidRDefault="005D3CF9" w:rsidP="005D3CF9">
      <w:pPr>
        <w:spacing w:line="240" w:lineRule="auto"/>
      </w:pPr>
    </w:p>
    <w:p w:rsidR="005D3CF9" w:rsidRDefault="005D3CF9" w:rsidP="005D3CF9">
      <w:pPr>
        <w:spacing w:line="240" w:lineRule="auto"/>
      </w:pPr>
    </w:p>
    <w:p w:rsidR="005D3CF9" w:rsidRDefault="005D3CF9" w:rsidP="005D3CF9">
      <w:pPr>
        <w:spacing w:line="240" w:lineRule="auto"/>
      </w:pPr>
    </w:p>
    <w:p w:rsidR="005D3CF9" w:rsidRDefault="005D3CF9" w:rsidP="005D3CF9">
      <w:pPr>
        <w:spacing w:line="240" w:lineRule="auto"/>
      </w:pPr>
    </w:p>
    <w:p w:rsidR="005D3CF9" w:rsidRDefault="005D3CF9" w:rsidP="005D3CF9">
      <w:pPr>
        <w:spacing w:line="240" w:lineRule="auto"/>
      </w:pPr>
    </w:p>
    <w:p w:rsidR="005D3CF9" w:rsidRDefault="005D3CF9" w:rsidP="005D3CF9">
      <w:pPr>
        <w:spacing w:line="240" w:lineRule="auto"/>
      </w:pPr>
    </w:p>
    <w:p w:rsidR="005D3CF9" w:rsidRDefault="005D3CF9" w:rsidP="005D3CF9">
      <w:pPr>
        <w:spacing w:line="240" w:lineRule="auto"/>
      </w:pPr>
    </w:p>
    <w:p w:rsidR="005D3CF9" w:rsidRDefault="005D3CF9" w:rsidP="005D3CF9">
      <w:pPr>
        <w:spacing w:line="240" w:lineRule="auto"/>
      </w:pPr>
    </w:p>
    <w:p w:rsidR="00773787" w:rsidRDefault="001C351D" w:rsidP="00B74861">
      <w:pPr>
        <w:pStyle w:val="Ttulo2"/>
        <w:spacing w:line="240" w:lineRule="auto"/>
        <w:ind w:left="720" w:hanging="720"/>
      </w:pPr>
      <w:bookmarkStart w:id="42" w:name="_byd2ngr6qq09" w:colFirst="0" w:colLast="0"/>
      <w:bookmarkEnd w:id="42"/>
      <w:r>
        <w:lastRenderedPageBreak/>
        <w:t>Adding Styles</w:t>
      </w:r>
    </w:p>
    <w:p w:rsidR="00773787" w:rsidRDefault="001C351D" w:rsidP="00B74861">
      <w:pPr>
        <w:numPr>
          <w:ilvl w:val="0"/>
          <w:numId w:val="11"/>
        </w:numPr>
        <w:ind w:hanging="720"/>
      </w:pPr>
      <w:r>
        <w:t>Add those colors to dictionary:</w:t>
      </w:r>
    </w:p>
    <w:p w:rsidR="00773787" w:rsidRDefault="00773787" w:rsidP="00B74861">
      <w:pPr>
        <w:ind w:left="720" w:hanging="720"/>
      </w:pPr>
    </w:p>
    <w:p w:rsidR="00773787" w:rsidRDefault="001C351D" w:rsidP="00B74861">
      <w:pPr>
        <w:ind w:left="720" w:hanging="720"/>
      </w:pPr>
      <w:r>
        <w:t>&lt;ResourceDictionary&gt;</w:t>
      </w:r>
    </w:p>
    <w:p w:rsidR="00773787" w:rsidRDefault="00773787" w:rsidP="00B74861">
      <w:pPr>
        <w:ind w:left="720" w:hanging="720"/>
      </w:pPr>
    </w:p>
    <w:p w:rsidR="00773787" w:rsidRDefault="001C351D" w:rsidP="00B74861">
      <w:pPr>
        <w:ind w:left="720" w:hanging="720"/>
      </w:pPr>
      <w:r>
        <w:tab/>
        <w:t>&lt;!-- Parameters --&gt;</w:t>
      </w:r>
    </w:p>
    <w:p w:rsidR="00773787" w:rsidRDefault="001C351D" w:rsidP="00B74861">
      <w:pPr>
        <w:ind w:left="720" w:hanging="720"/>
      </w:pPr>
      <w:r>
        <w:tab/>
        <w:t>&lt;x:String x:Key="UrlAPI"&gt;https://MyLeasing.azurewebsites.net&lt;/x:String&gt;</w:t>
      </w:r>
    </w:p>
    <w:p w:rsidR="00773787" w:rsidRDefault="00773787" w:rsidP="00B74861">
      <w:pPr>
        <w:ind w:left="720" w:hanging="720"/>
      </w:pPr>
    </w:p>
    <w:p w:rsidR="00773787" w:rsidRDefault="001C351D" w:rsidP="00B74861">
      <w:pPr>
        <w:ind w:left="720" w:hanging="720"/>
        <w:rPr>
          <w:highlight w:val="yellow"/>
        </w:rPr>
      </w:pPr>
      <w:r>
        <w:rPr>
          <w:highlight w:val="yellow"/>
        </w:rPr>
        <w:t xml:space="preserve">    </w:t>
      </w:r>
      <w:r>
        <w:rPr>
          <w:highlight w:val="yellow"/>
        </w:rPr>
        <w:tab/>
        <w:t>&lt;!-- Colors --&gt;</w:t>
      </w:r>
    </w:p>
    <w:p w:rsidR="00773787" w:rsidRDefault="001C351D" w:rsidP="00B74861">
      <w:pPr>
        <w:ind w:left="720" w:hanging="720"/>
        <w:rPr>
          <w:highlight w:val="yellow"/>
        </w:rPr>
      </w:pPr>
      <w:r>
        <w:rPr>
          <w:highlight w:val="yellow"/>
        </w:rPr>
        <w:t xml:space="preserve">    </w:t>
      </w:r>
      <w:r>
        <w:rPr>
          <w:highlight w:val="yellow"/>
        </w:rPr>
        <w:tab/>
        <w:t>&lt;Color x:Key="colorBackgroud"&gt;#F2F2F2&lt;/Color&gt;</w:t>
      </w:r>
    </w:p>
    <w:p w:rsidR="00773787" w:rsidRDefault="001C351D" w:rsidP="00B74861">
      <w:pPr>
        <w:ind w:left="720" w:hanging="720"/>
        <w:rPr>
          <w:highlight w:val="yellow"/>
        </w:rPr>
      </w:pPr>
      <w:r>
        <w:rPr>
          <w:highlight w:val="yellow"/>
        </w:rPr>
        <w:t xml:space="preserve">    </w:t>
      </w:r>
      <w:r>
        <w:rPr>
          <w:highlight w:val="yellow"/>
        </w:rPr>
        <w:tab/>
        <w:t>&lt;Color x:Key="colorPrimary"&gt;#0468BF&lt;/Color&gt;</w:t>
      </w:r>
    </w:p>
    <w:p w:rsidR="00773787" w:rsidRDefault="001C351D" w:rsidP="00B74861">
      <w:pPr>
        <w:ind w:left="720" w:hanging="720"/>
        <w:rPr>
          <w:highlight w:val="yellow"/>
        </w:rPr>
      </w:pPr>
      <w:r>
        <w:rPr>
          <w:highlight w:val="yellow"/>
        </w:rPr>
        <w:t xml:space="preserve">    </w:t>
      </w:r>
      <w:r>
        <w:rPr>
          <w:highlight w:val="yellow"/>
        </w:rPr>
        <w:tab/>
        <w:t>&lt;Color x:Key="colorSecondary"&gt;#067302&lt;/Color&gt;</w:t>
      </w:r>
    </w:p>
    <w:p w:rsidR="00773787" w:rsidRDefault="001C351D" w:rsidP="00B74861">
      <w:pPr>
        <w:ind w:left="720" w:hanging="720"/>
        <w:rPr>
          <w:highlight w:val="yellow"/>
        </w:rPr>
      </w:pPr>
      <w:r>
        <w:rPr>
          <w:highlight w:val="yellow"/>
        </w:rPr>
        <w:t xml:space="preserve">    </w:t>
      </w:r>
      <w:r>
        <w:rPr>
          <w:highlight w:val="yellow"/>
        </w:rPr>
        <w:tab/>
        <w:t>&lt;Color x:Key="colorDanger"&gt;#F2055C&lt;/Color&gt;</w:t>
      </w:r>
    </w:p>
    <w:p w:rsidR="00773787" w:rsidRDefault="001C351D" w:rsidP="00B74861">
      <w:pPr>
        <w:ind w:left="720" w:hanging="720"/>
        <w:rPr>
          <w:highlight w:val="yellow"/>
        </w:rPr>
      </w:pPr>
      <w:r>
        <w:rPr>
          <w:highlight w:val="yellow"/>
        </w:rPr>
        <w:t xml:space="preserve">    </w:t>
      </w:r>
      <w:r>
        <w:rPr>
          <w:highlight w:val="yellow"/>
        </w:rPr>
        <w:tab/>
        <w:t>&lt;Color x:Key="colorAccent"&gt;#BF4904&lt;/Color&gt;</w:t>
      </w:r>
    </w:p>
    <w:p w:rsidR="00773787" w:rsidRDefault="001C351D" w:rsidP="00B74861">
      <w:pPr>
        <w:ind w:left="720" w:hanging="720"/>
        <w:rPr>
          <w:highlight w:val="yellow"/>
        </w:rPr>
      </w:pPr>
      <w:r>
        <w:rPr>
          <w:highlight w:val="yellow"/>
        </w:rPr>
        <w:t xml:space="preserve">    </w:t>
      </w:r>
      <w:r>
        <w:rPr>
          <w:highlight w:val="yellow"/>
        </w:rPr>
        <w:tab/>
        <w:t>&lt;Color x:Key="colorFont"&gt;#000000&lt;/Color&gt;</w:t>
      </w:r>
    </w:p>
    <w:p w:rsidR="00773787" w:rsidRDefault="001C351D" w:rsidP="00B74861">
      <w:pPr>
        <w:ind w:left="720" w:hanging="720"/>
        <w:rPr>
          <w:highlight w:val="yellow"/>
        </w:rPr>
      </w:pPr>
      <w:r>
        <w:rPr>
          <w:highlight w:val="yellow"/>
        </w:rPr>
        <w:t xml:space="preserve">    </w:t>
      </w:r>
      <w:r>
        <w:rPr>
          <w:highlight w:val="yellow"/>
        </w:rPr>
        <w:tab/>
        <w:t>&lt;Color x:Key="colorFontInverse"&gt;#F2F2F2&lt;/Color&gt;</w:t>
      </w:r>
    </w:p>
    <w:p w:rsidR="00773787" w:rsidRDefault="00773787" w:rsidP="00B74861">
      <w:pPr>
        <w:ind w:left="720" w:hanging="720"/>
      </w:pPr>
    </w:p>
    <w:p w:rsidR="00773787" w:rsidRDefault="001C351D" w:rsidP="00B74861">
      <w:pPr>
        <w:ind w:left="720" w:hanging="720"/>
      </w:pPr>
      <w:r>
        <w:t>&lt;/ResourceDictionary&gt;</w:t>
      </w:r>
    </w:p>
    <w:p w:rsidR="00773787" w:rsidRDefault="00773787" w:rsidP="00B74861">
      <w:pPr>
        <w:ind w:left="720" w:hanging="720"/>
      </w:pPr>
    </w:p>
    <w:p w:rsidR="00773787" w:rsidRDefault="001C351D" w:rsidP="00B74861">
      <w:pPr>
        <w:ind w:left="720" w:hanging="720"/>
      </w:pPr>
      <w:r>
        <w:rPr>
          <w:b/>
        </w:rPr>
        <w:t>Note</w:t>
      </w:r>
      <w:r>
        <w:t xml:space="preserve">: I recommend </w:t>
      </w:r>
      <w:hyperlink r:id="rId23">
        <w:r>
          <w:rPr>
            <w:color w:val="1155CC"/>
            <w:u w:val="single"/>
          </w:rPr>
          <w:t>https://color.adobe.com/es/explore</w:t>
        </w:r>
      </w:hyperlink>
      <w:r>
        <w:t xml:space="preserve"> to get valid color combinations. In my example I’ve used: </w:t>
      </w:r>
      <w:hyperlink r:id="rId24">
        <w:r>
          <w:rPr>
            <w:color w:val="1155CC"/>
            <w:u w:val="single"/>
          </w:rPr>
          <w:t>https://color.adobe.com/es/explore?page=2</w:t>
        </w:r>
      </w:hyperlink>
    </w:p>
    <w:p w:rsidR="00773787" w:rsidRDefault="00773787" w:rsidP="00B74861">
      <w:pPr>
        <w:ind w:left="720" w:hanging="720"/>
      </w:pPr>
    </w:p>
    <w:p w:rsidR="00773787" w:rsidRDefault="001C351D" w:rsidP="00B74861">
      <w:pPr>
        <w:ind w:left="720" w:hanging="720"/>
      </w:pPr>
      <w:r>
        <w:br w:type="page"/>
      </w:r>
    </w:p>
    <w:p w:rsidR="00773787" w:rsidRDefault="00773787" w:rsidP="00B74861">
      <w:pPr>
        <w:ind w:left="720" w:hanging="720"/>
      </w:pPr>
    </w:p>
    <w:tbl>
      <w:tblPr>
        <w:tblStyle w:val="a0"/>
        <w:tblW w:w="12960" w:type="dxa"/>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600"/>
        <w:gridCol w:w="2600"/>
        <w:gridCol w:w="2600"/>
        <w:gridCol w:w="2640"/>
        <w:gridCol w:w="2520"/>
      </w:tblGrid>
      <w:tr w:rsidR="00773787">
        <w:tc>
          <w:tcPr>
            <w:tcW w:w="2600" w:type="dxa"/>
            <w:shd w:val="clear" w:color="auto" w:fill="auto"/>
            <w:tcMar>
              <w:top w:w="100" w:type="dxa"/>
              <w:left w:w="100" w:type="dxa"/>
              <w:bottom w:w="100" w:type="dxa"/>
              <w:right w:w="100" w:type="dxa"/>
            </w:tcMar>
          </w:tcPr>
          <w:p w:rsidR="00773787" w:rsidRDefault="001C351D" w:rsidP="00B74861">
            <w:pPr>
              <w:widowControl w:val="0"/>
              <w:spacing w:line="240" w:lineRule="auto"/>
              <w:ind w:left="720" w:hanging="720"/>
            </w:pPr>
            <w:r>
              <w:t>Danger</w:t>
            </w:r>
          </w:p>
        </w:tc>
        <w:tc>
          <w:tcPr>
            <w:tcW w:w="2600" w:type="dxa"/>
            <w:shd w:val="clear" w:color="auto" w:fill="auto"/>
            <w:tcMar>
              <w:top w:w="100" w:type="dxa"/>
              <w:left w:w="100" w:type="dxa"/>
              <w:bottom w:w="100" w:type="dxa"/>
              <w:right w:w="100" w:type="dxa"/>
            </w:tcMar>
          </w:tcPr>
          <w:p w:rsidR="00773787" w:rsidRDefault="001C351D" w:rsidP="00B74861">
            <w:pPr>
              <w:widowControl w:val="0"/>
              <w:spacing w:line="240" w:lineRule="auto"/>
              <w:ind w:left="720" w:hanging="720"/>
            </w:pPr>
            <w:r>
              <w:t>Primary</w:t>
            </w:r>
          </w:p>
        </w:tc>
        <w:tc>
          <w:tcPr>
            <w:tcW w:w="2600" w:type="dxa"/>
            <w:shd w:val="clear" w:color="auto" w:fill="auto"/>
            <w:tcMar>
              <w:top w:w="100" w:type="dxa"/>
              <w:left w:w="100" w:type="dxa"/>
              <w:bottom w:w="100" w:type="dxa"/>
              <w:right w:w="100" w:type="dxa"/>
            </w:tcMar>
          </w:tcPr>
          <w:p w:rsidR="00773787" w:rsidRDefault="001C351D" w:rsidP="00B74861">
            <w:pPr>
              <w:widowControl w:val="0"/>
              <w:spacing w:line="240" w:lineRule="auto"/>
              <w:ind w:left="720" w:hanging="720"/>
            </w:pPr>
            <w:r>
              <w:t>Secondary</w:t>
            </w:r>
          </w:p>
        </w:tc>
        <w:tc>
          <w:tcPr>
            <w:tcW w:w="2640" w:type="dxa"/>
            <w:shd w:val="clear" w:color="auto" w:fill="auto"/>
            <w:tcMar>
              <w:top w:w="100" w:type="dxa"/>
              <w:left w:w="100" w:type="dxa"/>
              <w:bottom w:w="100" w:type="dxa"/>
              <w:right w:w="100" w:type="dxa"/>
            </w:tcMar>
          </w:tcPr>
          <w:p w:rsidR="00773787" w:rsidRDefault="001C351D" w:rsidP="00B74861">
            <w:pPr>
              <w:widowControl w:val="0"/>
              <w:spacing w:line="240" w:lineRule="auto"/>
              <w:ind w:left="720" w:hanging="720"/>
            </w:pPr>
            <w:r>
              <w:t>Accent</w:t>
            </w:r>
          </w:p>
        </w:tc>
        <w:tc>
          <w:tcPr>
            <w:tcW w:w="2520" w:type="dxa"/>
            <w:shd w:val="clear" w:color="auto" w:fill="auto"/>
            <w:tcMar>
              <w:top w:w="100" w:type="dxa"/>
              <w:left w:w="100" w:type="dxa"/>
              <w:bottom w:w="100" w:type="dxa"/>
              <w:right w:w="100" w:type="dxa"/>
            </w:tcMar>
          </w:tcPr>
          <w:p w:rsidR="00773787" w:rsidRDefault="001C351D" w:rsidP="00B74861">
            <w:pPr>
              <w:widowControl w:val="0"/>
              <w:spacing w:line="240" w:lineRule="auto"/>
              <w:ind w:left="720" w:hanging="720"/>
            </w:pPr>
            <w:r>
              <w:t>Background</w:t>
            </w:r>
          </w:p>
        </w:tc>
      </w:tr>
    </w:tbl>
    <w:p w:rsidR="00773787" w:rsidRDefault="001C351D" w:rsidP="00B74861">
      <w:pPr>
        <w:ind w:left="720" w:hanging="720"/>
      </w:pPr>
      <w:r>
        <w:rPr>
          <w:noProof/>
          <w:lang w:val="es-CO"/>
        </w:rPr>
        <w:drawing>
          <wp:inline distT="114300" distB="114300" distL="114300" distR="114300">
            <wp:extent cx="8229600" cy="2425700"/>
            <wp:effectExtent l="0" t="0" r="0" b="0"/>
            <wp:docPr id="91" name="image15.png"/>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25"/>
                    <a:srcRect/>
                    <a:stretch>
                      <a:fillRect/>
                    </a:stretch>
                  </pic:blipFill>
                  <pic:spPr>
                    <a:xfrm>
                      <a:off x="0" y="0"/>
                      <a:ext cx="8229600" cy="2425700"/>
                    </a:xfrm>
                    <a:prstGeom prst="rect">
                      <a:avLst/>
                    </a:prstGeom>
                    <a:ln/>
                  </pic:spPr>
                </pic:pic>
              </a:graphicData>
            </a:graphic>
          </wp:inline>
        </w:drawing>
      </w:r>
    </w:p>
    <w:p w:rsidR="00773787" w:rsidRDefault="00773787" w:rsidP="00B74861">
      <w:pPr>
        <w:ind w:left="720" w:hanging="720"/>
      </w:pPr>
    </w:p>
    <w:p w:rsidR="00773787" w:rsidRDefault="00773787" w:rsidP="00B74861">
      <w:pPr>
        <w:spacing w:line="240" w:lineRule="auto"/>
        <w:ind w:left="720" w:hanging="720"/>
      </w:pPr>
    </w:p>
    <w:p w:rsidR="00773787" w:rsidRDefault="001C351D" w:rsidP="00B74861">
      <w:pPr>
        <w:numPr>
          <w:ilvl w:val="0"/>
          <w:numId w:val="20"/>
        </w:numPr>
        <w:spacing w:line="240" w:lineRule="auto"/>
        <w:ind w:hanging="720"/>
      </w:pPr>
      <w:r>
        <w:t xml:space="preserve">Modify the </w:t>
      </w:r>
      <w:r>
        <w:rPr>
          <w:b/>
        </w:rPr>
        <w:t>Login.xaml</w:t>
      </w:r>
      <w:r>
        <w:t>:</w:t>
      </w:r>
    </w:p>
    <w:p w:rsidR="00773787" w:rsidRDefault="00773787" w:rsidP="00B74861">
      <w:pPr>
        <w:spacing w:line="240" w:lineRule="auto"/>
        <w:ind w:left="720" w:hanging="720"/>
      </w:pPr>
    </w:p>
    <w:p w:rsidR="00773787" w:rsidRDefault="001C351D" w:rsidP="00B74861">
      <w:pPr>
        <w:spacing w:line="240" w:lineRule="auto"/>
        <w:ind w:left="720" w:hanging="720"/>
      </w:pPr>
      <w:r>
        <w:t>&lt;?xml version="1.0" encoding="utf-8" ?&gt;</w:t>
      </w:r>
    </w:p>
    <w:p w:rsidR="00773787" w:rsidRDefault="001C351D" w:rsidP="00B74861">
      <w:pPr>
        <w:spacing w:line="240" w:lineRule="auto"/>
        <w:ind w:left="720" w:hanging="720"/>
      </w:pPr>
      <w:r>
        <w:t>&lt;ContentPage xmlns="http://xamarin.com/schemas/2014/forms"</w:t>
      </w:r>
    </w:p>
    <w:p w:rsidR="00773787" w:rsidRDefault="001C351D" w:rsidP="00B74861">
      <w:pPr>
        <w:spacing w:line="240" w:lineRule="auto"/>
        <w:ind w:left="720" w:hanging="720"/>
      </w:pPr>
      <w:r>
        <w:t xml:space="preserve">         </w:t>
      </w:r>
      <w:r>
        <w:tab/>
        <w:t>xmlns:x="http://schemas.microsoft.com/winfx/2009/xaml"</w:t>
      </w:r>
    </w:p>
    <w:p w:rsidR="00773787" w:rsidRDefault="001C351D" w:rsidP="00B74861">
      <w:pPr>
        <w:spacing w:line="240" w:lineRule="auto"/>
        <w:ind w:left="720" w:hanging="720"/>
      </w:pPr>
      <w:r>
        <w:t xml:space="preserve">         </w:t>
      </w:r>
      <w:r>
        <w:tab/>
        <w:t>xmlns:prism="clr-namespace:Prism.Mvvm;assembly=Prism.Forms"</w:t>
      </w:r>
    </w:p>
    <w:p w:rsidR="00773787" w:rsidRDefault="001C351D" w:rsidP="00B74861">
      <w:pPr>
        <w:spacing w:line="240" w:lineRule="auto"/>
        <w:ind w:left="720" w:hanging="720"/>
      </w:pPr>
      <w:r>
        <w:t xml:space="preserve">         </w:t>
      </w:r>
      <w:r>
        <w:tab/>
        <w:t>prism:ViewModelLocator.AutowireViewModel="True"</w:t>
      </w:r>
    </w:p>
    <w:p w:rsidR="00773787" w:rsidRDefault="001C351D" w:rsidP="00B74861">
      <w:pPr>
        <w:spacing w:line="240" w:lineRule="auto"/>
        <w:ind w:left="720" w:hanging="720"/>
      </w:pPr>
      <w:r>
        <w:t xml:space="preserve">         </w:t>
      </w:r>
      <w:r>
        <w:tab/>
        <w:t>x:Class="MyVet.Prism.Views.Login"</w:t>
      </w:r>
    </w:p>
    <w:p w:rsidR="00773787" w:rsidRDefault="001C351D" w:rsidP="00B74861">
      <w:pPr>
        <w:spacing w:line="240" w:lineRule="auto"/>
        <w:ind w:left="720" w:hanging="720"/>
      </w:pPr>
      <w:r>
        <w:t xml:space="preserve">         </w:t>
      </w:r>
      <w:r>
        <w:tab/>
        <w:t>Title="{Binding Title}"&gt;</w:t>
      </w:r>
    </w:p>
    <w:p w:rsidR="00773787" w:rsidRDefault="001C351D" w:rsidP="00B74861">
      <w:pPr>
        <w:spacing w:line="240" w:lineRule="auto"/>
        <w:ind w:left="720" w:hanging="720"/>
        <w:rPr>
          <w:highlight w:val="yellow"/>
        </w:rPr>
      </w:pPr>
      <w:r>
        <w:rPr>
          <w:highlight w:val="yellow"/>
        </w:rPr>
        <w:tab/>
        <w:t>&lt;ScrollView&gt;</w:t>
      </w:r>
    </w:p>
    <w:p w:rsidR="00773787" w:rsidRDefault="001C351D" w:rsidP="00B74861">
      <w:pPr>
        <w:spacing w:line="240" w:lineRule="auto"/>
        <w:ind w:left="720" w:hanging="720"/>
      </w:pPr>
      <w:r>
        <w:t xml:space="preserve">    </w:t>
      </w:r>
      <w:r>
        <w:tab/>
        <w:t>&lt;StackLayout</w:t>
      </w:r>
    </w:p>
    <w:p w:rsidR="00773787" w:rsidRDefault="001C351D" w:rsidP="00B74861">
      <w:pPr>
        <w:spacing w:line="240" w:lineRule="auto"/>
        <w:ind w:left="720" w:hanging="720"/>
      </w:pPr>
      <w:r>
        <w:t xml:space="preserve">        </w:t>
      </w:r>
      <w:r>
        <w:tab/>
        <w:t>Padding="10"&gt;</w:t>
      </w:r>
    </w:p>
    <w:p w:rsidR="00773787" w:rsidRDefault="001C351D" w:rsidP="00B74861">
      <w:pPr>
        <w:spacing w:line="240" w:lineRule="auto"/>
        <w:ind w:left="720" w:hanging="720"/>
        <w:rPr>
          <w:highlight w:val="yellow"/>
        </w:rPr>
      </w:pPr>
      <w:r>
        <w:rPr>
          <w:highlight w:val="yellow"/>
        </w:rPr>
        <w:t xml:space="preserve">        </w:t>
      </w:r>
      <w:r>
        <w:rPr>
          <w:highlight w:val="yellow"/>
        </w:rPr>
        <w:tab/>
        <w:t>&lt;Image</w:t>
      </w:r>
    </w:p>
    <w:p w:rsidR="00773787" w:rsidRDefault="001C351D" w:rsidP="00B74861">
      <w:pPr>
        <w:spacing w:line="240" w:lineRule="auto"/>
        <w:ind w:left="720" w:hanging="720"/>
        <w:rPr>
          <w:highlight w:val="yellow"/>
        </w:rPr>
      </w:pPr>
      <w:r>
        <w:rPr>
          <w:highlight w:val="yellow"/>
        </w:rPr>
        <w:t xml:space="preserve">            </w:t>
      </w:r>
      <w:r>
        <w:rPr>
          <w:highlight w:val="yellow"/>
        </w:rPr>
        <w:tab/>
        <w:t>WidthRequest="200"</w:t>
      </w:r>
    </w:p>
    <w:p w:rsidR="00773787" w:rsidRDefault="001C351D" w:rsidP="00B74861">
      <w:pPr>
        <w:spacing w:line="240" w:lineRule="auto"/>
        <w:ind w:left="720" w:hanging="720"/>
        <w:rPr>
          <w:highlight w:val="yellow"/>
        </w:rPr>
      </w:pPr>
      <w:r>
        <w:rPr>
          <w:highlight w:val="yellow"/>
        </w:rPr>
        <w:t xml:space="preserve">            </w:t>
      </w:r>
      <w:r>
        <w:rPr>
          <w:highlight w:val="yellow"/>
        </w:rPr>
        <w:tab/>
        <w:t>Source="vet_logo"/&gt;</w:t>
      </w:r>
    </w:p>
    <w:p w:rsidR="00773787" w:rsidRDefault="001C351D" w:rsidP="00B74861">
      <w:pPr>
        <w:spacing w:line="240" w:lineRule="auto"/>
        <w:ind w:left="720" w:hanging="720"/>
      </w:pPr>
      <w:r>
        <w:t xml:space="preserve">        </w:t>
      </w:r>
      <w:r>
        <w:tab/>
        <w:t>&lt;Label</w:t>
      </w:r>
    </w:p>
    <w:p w:rsidR="00773787" w:rsidRDefault="001C351D" w:rsidP="00B74861">
      <w:pPr>
        <w:spacing w:line="240" w:lineRule="auto"/>
        <w:ind w:left="720" w:hanging="720"/>
      </w:pPr>
      <w:r>
        <w:lastRenderedPageBreak/>
        <w:t xml:space="preserve">            </w:t>
      </w:r>
      <w:r>
        <w:tab/>
        <w:t>Text="Email"/&gt;</w:t>
      </w:r>
    </w:p>
    <w:p w:rsidR="00773787" w:rsidRDefault="001C351D" w:rsidP="00B74861">
      <w:pPr>
        <w:spacing w:line="240" w:lineRule="auto"/>
        <w:ind w:left="720" w:hanging="720"/>
      </w:pPr>
      <w:r>
        <w:t xml:space="preserve">        </w:t>
      </w:r>
      <w:r>
        <w:tab/>
        <w:t>&lt;Entry</w:t>
      </w:r>
    </w:p>
    <w:p w:rsidR="00773787" w:rsidRDefault="001C351D" w:rsidP="00B74861">
      <w:pPr>
        <w:spacing w:line="240" w:lineRule="auto"/>
        <w:ind w:left="720" w:hanging="720"/>
      </w:pPr>
      <w:r>
        <w:t xml:space="preserve">            </w:t>
      </w:r>
      <w:r>
        <w:tab/>
        <w:t>Keyboard="Email"</w:t>
      </w:r>
    </w:p>
    <w:p w:rsidR="00773787" w:rsidRDefault="001C351D" w:rsidP="00B74861">
      <w:pPr>
        <w:spacing w:line="240" w:lineRule="auto"/>
        <w:ind w:left="720" w:hanging="720"/>
      </w:pPr>
      <w:r>
        <w:t xml:space="preserve">            </w:t>
      </w:r>
      <w:r>
        <w:tab/>
        <w:t>Placeholder="Enter your email..."</w:t>
      </w:r>
    </w:p>
    <w:p w:rsidR="00773787" w:rsidRDefault="001C351D" w:rsidP="00B74861">
      <w:pPr>
        <w:spacing w:line="240" w:lineRule="auto"/>
        <w:ind w:left="720" w:hanging="720"/>
      </w:pPr>
      <w:r>
        <w:t xml:space="preserve">            </w:t>
      </w:r>
      <w:r>
        <w:tab/>
        <w:t>Text="{Binding Email}"/&gt;</w:t>
      </w:r>
    </w:p>
    <w:p w:rsidR="00773787" w:rsidRDefault="001C351D" w:rsidP="00B74861">
      <w:pPr>
        <w:spacing w:line="240" w:lineRule="auto"/>
        <w:ind w:left="720" w:hanging="720"/>
      </w:pPr>
      <w:r>
        <w:t xml:space="preserve">        </w:t>
      </w:r>
      <w:r>
        <w:tab/>
        <w:t>&lt;Label</w:t>
      </w:r>
    </w:p>
    <w:p w:rsidR="00773787" w:rsidRDefault="001C351D" w:rsidP="00B74861">
      <w:pPr>
        <w:spacing w:line="240" w:lineRule="auto"/>
        <w:ind w:left="720" w:hanging="720"/>
      </w:pPr>
      <w:r>
        <w:t xml:space="preserve">            </w:t>
      </w:r>
      <w:r>
        <w:tab/>
        <w:t>Text="Password"/&gt;</w:t>
      </w:r>
    </w:p>
    <w:p w:rsidR="00773787" w:rsidRDefault="001C351D" w:rsidP="00B74861">
      <w:pPr>
        <w:spacing w:line="240" w:lineRule="auto"/>
        <w:ind w:left="720" w:hanging="720"/>
      </w:pPr>
      <w:r>
        <w:t xml:space="preserve">        </w:t>
      </w:r>
      <w:r>
        <w:tab/>
        <w:t>&lt;Entry</w:t>
      </w:r>
    </w:p>
    <w:p w:rsidR="00773787" w:rsidRDefault="001C351D" w:rsidP="00B74861">
      <w:pPr>
        <w:spacing w:line="240" w:lineRule="auto"/>
        <w:ind w:left="720" w:hanging="720"/>
      </w:pPr>
      <w:r>
        <w:t xml:space="preserve">            </w:t>
      </w:r>
      <w:r>
        <w:tab/>
        <w:t>IsPassword="True"</w:t>
      </w:r>
    </w:p>
    <w:p w:rsidR="00773787" w:rsidRDefault="001C351D" w:rsidP="00B74861">
      <w:pPr>
        <w:spacing w:line="240" w:lineRule="auto"/>
        <w:ind w:left="720" w:hanging="720"/>
      </w:pPr>
      <w:r>
        <w:t xml:space="preserve">            </w:t>
      </w:r>
      <w:r>
        <w:tab/>
        <w:t>Placeholder="Enter your password..."</w:t>
      </w:r>
    </w:p>
    <w:p w:rsidR="00773787" w:rsidRDefault="001C351D" w:rsidP="00B74861">
      <w:pPr>
        <w:spacing w:line="240" w:lineRule="auto"/>
        <w:ind w:left="720" w:hanging="720"/>
      </w:pPr>
      <w:r>
        <w:t xml:space="preserve">            </w:t>
      </w:r>
      <w:r>
        <w:tab/>
        <w:t>Text="{Binding Password}"/&gt;</w:t>
      </w:r>
    </w:p>
    <w:p w:rsidR="00773787" w:rsidRDefault="001C351D" w:rsidP="00B74861">
      <w:pPr>
        <w:spacing w:line="240" w:lineRule="auto"/>
        <w:ind w:left="720" w:hanging="720"/>
      </w:pPr>
      <w:r>
        <w:t xml:space="preserve">        </w:t>
      </w:r>
      <w:r>
        <w:tab/>
        <w:t>&lt;ActivityIndicator</w:t>
      </w:r>
    </w:p>
    <w:p w:rsidR="00773787" w:rsidRDefault="001C351D" w:rsidP="00B74861">
      <w:pPr>
        <w:spacing w:line="240" w:lineRule="auto"/>
        <w:ind w:left="720" w:hanging="720"/>
      </w:pPr>
      <w:r>
        <w:t xml:space="preserve">            </w:t>
      </w:r>
      <w:r>
        <w:tab/>
        <w:t>IsRunning="{Binding IsRunning}"</w:t>
      </w:r>
    </w:p>
    <w:p w:rsidR="00773787" w:rsidRDefault="001C351D" w:rsidP="00B74861">
      <w:pPr>
        <w:spacing w:line="240" w:lineRule="auto"/>
        <w:ind w:left="720" w:hanging="720"/>
      </w:pPr>
      <w:r>
        <w:t xml:space="preserve">            </w:t>
      </w:r>
      <w:r>
        <w:tab/>
        <w:t>VerticalOptions="CenterAndExpand"/&gt;</w:t>
      </w:r>
    </w:p>
    <w:p w:rsidR="00773787" w:rsidRDefault="001C351D" w:rsidP="00B74861">
      <w:pPr>
        <w:spacing w:line="240" w:lineRule="auto"/>
        <w:ind w:left="720" w:hanging="720"/>
      </w:pPr>
      <w:r>
        <w:t xml:space="preserve">        </w:t>
      </w:r>
      <w:r>
        <w:tab/>
        <w:t>&lt;Button</w:t>
      </w:r>
    </w:p>
    <w:p w:rsidR="00773787" w:rsidRDefault="001C351D" w:rsidP="00B74861">
      <w:pPr>
        <w:spacing w:line="240" w:lineRule="auto"/>
        <w:ind w:left="720" w:hanging="720"/>
        <w:rPr>
          <w:highlight w:val="yellow"/>
        </w:rPr>
      </w:pPr>
      <w:r>
        <w:rPr>
          <w:highlight w:val="yellow"/>
        </w:rPr>
        <w:t xml:space="preserve">            </w:t>
      </w:r>
      <w:r>
        <w:rPr>
          <w:highlight w:val="yellow"/>
        </w:rPr>
        <w:tab/>
        <w:t>BackgroundColor="{StaticResource colorPrimaryDark}"</w:t>
      </w:r>
    </w:p>
    <w:p w:rsidR="00773787" w:rsidRDefault="001C351D" w:rsidP="00B74861">
      <w:pPr>
        <w:spacing w:line="240" w:lineRule="auto"/>
        <w:ind w:left="720" w:hanging="720"/>
        <w:rPr>
          <w:highlight w:val="yellow"/>
        </w:rPr>
      </w:pPr>
      <w:r>
        <w:rPr>
          <w:highlight w:val="yellow"/>
        </w:rPr>
        <w:t xml:space="preserve">            </w:t>
      </w:r>
      <w:r>
        <w:rPr>
          <w:highlight w:val="yellow"/>
        </w:rPr>
        <w:tab/>
        <w:t>BorderRadius="23"</w:t>
      </w:r>
    </w:p>
    <w:p w:rsidR="00773787" w:rsidRDefault="001C351D" w:rsidP="00B74861">
      <w:pPr>
        <w:spacing w:line="240" w:lineRule="auto"/>
        <w:ind w:left="720" w:hanging="720"/>
      </w:pPr>
      <w:r>
        <w:t xml:space="preserve">            </w:t>
      </w:r>
      <w:r>
        <w:tab/>
        <w:t>Command="{Binding LoginCommand}"</w:t>
      </w:r>
    </w:p>
    <w:p w:rsidR="00773787" w:rsidRDefault="001C351D" w:rsidP="00B74861">
      <w:pPr>
        <w:spacing w:line="240" w:lineRule="auto"/>
        <w:ind w:left="720" w:hanging="720"/>
        <w:rPr>
          <w:highlight w:val="yellow"/>
        </w:rPr>
      </w:pPr>
      <w:r>
        <w:rPr>
          <w:highlight w:val="yellow"/>
        </w:rPr>
        <w:t xml:space="preserve">            </w:t>
      </w:r>
      <w:r>
        <w:rPr>
          <w:highlight w:val="yellow"/>
        </w:rPr>
        <w:tab/>
        <w:t>HeightRequest="46"</w:t>
      </w:r>
    </w:p>
    <w:p w:rsidR="00773787" w:rsidRDefault="001C351D" w:rsidP="00B74861">
      <w:pPr>
        <w:spacing w:line="240" w:lineRule="auto"/>
        <w:ind w:left="720" w:hanging="720"/>
      </w:pPr>
      <w:r>
        <w:t xml:space="preserve">            </w:t>
      </w:r>
      <w:r>
        <w:tab/>
        <w:t>IsEnabled="{Binding IsEnabled}"</w:t>
      </w:r>
    </w:p>
    <w:p w:rsidR="00773787" w:rsidRDefault="001C351D" w:rsidP="00B74861">
      <w:pPr>
        <w:spacing w:line="240" w:lineRule="auto"/>
        <w:ind w:left="720" w:hanging="720"/>
      </w:pPr>
      <w:r>
        <w:t xml:space="preserve">            </w:t>
      </w:r>
      <w:r>
        <w:tab/>
        <w:t>Text="Login"</w:t>
      </w:r>
    </w:p>
    <w:p w:rsidR="00773787" w:rsidRDefault="001C351D" w:rsidP="00B74861">
      <w:pPr>
        <w:spacing w:line="240" w:lineRule="auto"/>
        <w:ind w:left="720" w:hanging="720"/>
        <w:rPr>
          <w:highlight w:val="yellow"/>
        </w:rPr>
      </w:pPr>
      <w:r>
        <w:rPr>
          <w:highlight w:val="yellow"/>
        </w:rPr>
        <w:t xml:space="preserve">            </w:t>
      </w:r>
      <w:r>
        <w:rPr>
          <w:highlight w:val="yellow"/>
        </w:rPr>
        <w:tab/>
        <w:t>TextColor="{StaticResource colorFontInverse}"/&gt;</w:t>
      </w:r>
    </w:p>
    <w:p w:rsidR="00773787" w:rsidRDefault="001C351D" w:rsidP="00B74861">
      <w:pPr>
        <w:spacing w:line="240" w:lineRule="auto"/>
        <w:ind w:left="720" w:hanging="720"/>
      </w:pPr>
      <w:r>
        <w:t xml:space="preserve">    </w:t>
      </w:r>
      <w:r>
        <w:tab/>
        <w:t>&lt;/StackLayout&gt;</w:t>
      </w:r>
    </w:p>
    <w:p w:rsidR="00773787" w:rsidRDefault="001C351D" w:rsidP="00B74861">
      <w:pPr>
        <w:spacing w:line="240" w:lineRule="auto"/>
        <w:ind w:left="720" w:hanging="720"/>
        <w:rPr>
          <w:highlight w:val="yellow"/>
        </w:rPr>
      </w:pPr>
      <w:r>
        <w:rPr>
          <w:highlight w:val="yellow"/>
        </w:rPr>
        <w:tab/>
        <w:t>&lt;/ScrollView&gt;</w:t>
      </w:r>
    </w:p>
    <w:p w:rsidR="00773787" w:rsidRDefault="001C351D" w:rsidP="00B74861">
      <w:pPr>
        <w:spacing w:line="240" w:lineRule="auto"/>
        <w:ind w:left="720" w:hanging="720"/>
      </w:pPr>
      <w:r>
        <w:t>&lt;/ContentPage&gt;</w:t>
      </w:r>
    </w:p>
    <w:p w:rsidR="00773787" w:rsidRDefault="00773787" w:rsidP="00B74861">
      <w:pPr>
        <w:spacing w:line="240" w:lineRule="auto"/>
        <w:ind w:left="720" w:hanging="720"/>
      </w:pPr>
    </w:p>
    <w:p w:rsidR="00773787" w:rsidRDefault="001C351D" w:rsidP="00B74861">
      <w:pPr>
        <w:numPr>
          <w:ilvl w:val="0"/>
          <w:numId w:val="20"/>
        </w:numPr>
        <w:spacing w:line="240" w:lineRule="auto"/>
        <w:ind w:hanging="720"/>
      </w:pPr>
      <w:r>
        <w:t>Test it.</w:t>
      </w:r>
    </w:p>
    <w:p w:rsidR="00773787" w:rsidRDefault="00773787" w:rsidP="00B74861">
      <w:pPr>
        <w:spacing w:line="240" w:lineRule="auto"/>
        <w:ind w:left="720" w:hanging="720"/>
      </w:pPr>
    </w:p>
    <w:p w:rsidR="00773787" w:rsidRDefault="001C351D" w:rsidP="00B74861">
      <w:pPr>
        <w:numPr>
          <w:ilvl w:val="0"/>
          <w:numId w:val="20"/>
        </w:numPr>
        <w:spacing w:line="240" w:lineRule="auto"/>
        <w:ind w:hanging="720"/>
      </w:pPr>
      <w:r>
        <w:t>Add this style to dictionary:</w:t>
      </w:r>
    </w:p>
    <w:p w:rsidR="00773787" w:rsidRDefault="00773787" w:rsidP="00B74861">
      <w:pPr>
        <w:spacing w:line="240" w:lineRule="auto"/>
        <w:ind w:left="720" w:hanging="720"/>
      </w:pPr>
    </w:p>
    <w:p w:rsidR="00773787" w:rsidRDefault="001C351D" w:rsidP="00B74861">
      <w:pPr>
        <w:spacing w:line="240" w:lineRule="auto"/>
        <w:ind w:left="720" w:hanging="720"/>
      </w:pPr>
      <w:r>
        <w:t>&lt;ResourceDictionary&gt;</w:t>
      </w:r>
    </w:p>
    <w:p w:rsidR="00773787" w:rsidRDefault="00773787" w:rsidP="00B74861">
      <w:pPr>
        <w:spacing w:line="240" w:lineRule="auto"/>
        <w:ind w:left="720" w:hanging="720"/>
      </w:pPr>
    </w:p>
    <w:p w:rsidR="00773787" w:rsidRDefault="001C351D" w:rsidP="00B74861">
      <w:pPr>
        <w:spacing w:line="240" w:lineRule="auto"/>
        <w:ind w:left="720" w:hanging="720"/>
      </w:pPr>
      <w:r>
        <w:tab/>
        <w:t>&lt;!-- Parameters --&gt;</w:t>
      </w:r>
    </w:p>
    <w:p w:rsidR="00773787" w:rsidRDefault="001C351D" w:rsidP="00B74861">
      <w:pPr>
        <w:spacing w:line="240" w:lineRule="auto"/>
        <w:ind w:left="720" w:hanging="720"/>
      </w:pPr>
      <w:r>
        <w:tab/>
        <w:t>&lt;x:String x:Key="UrlAPI"&gt;https://myvet.azurewebsites.net&lt;/x:String&gt;</w:t>
      </w:r>
    </w:p>
    <w:p w:rsidR="00773787" w:rsidRDefault="00773787" w:rsidP="00B74861">
      <w:pPr>
        <w:spacing w:line="240" w:lineRule="auto"/>
        <w:ind w:left="720" w:hanging="720"/>
      </w:pPr>
    </w:p>
    <w:p w:rsidR="00773787" w:rsidRDefault="001C351D" w:rsidP="00B74861">
      <w:pPr>
        <w:spacing w:line="240" w:lineRule="auto"/>
        <w:ind w:left="720" w:hanging="720"/>
      </w:pPr>
      <w:r>
        <w:tab/>
        <w:t>&lt;!-- Colors --&gt;</w:t>
      </w:r>
    </w:p>
    <w:p w:rsidR="00773787" w:rsidRDefault="001C351D" w:rsidP="00B74861">
      <w:pPr>
        <w:spacing w:line="240" w:lineRule="auto"/>
        <w:ind w:left="720" w:hanging="720"/>
      </w:pPr>
      <w:r>
        <w:lastRenderedPageBreak/>
        <w:tab/>
        <w:t>&lt;Color x:Key="colorPrimaryDark"&gt;#1976D2&lt;/Color&gt;</w:t>
      </w:r>
    </w:p>
    <w:p w:rsidR="00773787" w:rsidRDefault="001C351D" w:rsidP="00B74861">
      <w:pPr>
        <w:spacing w:line="240" w:lineRule="auto"/>
        <w:ind w:left="720" w:hanging="720"/>
      </w:pPr>
      <w:r>
        <w:tab/>
        <w:t>&lt;Color x:Key="colorFontInverse"&gt;#FFFFFF&lt;/Color&gt;</w:t>
      </w:r>
    </w:p>
    <w:p w:rsidR="00773787" w:rsidRDefault="00773787" w:rsidP="00B74861">
      <w:pPr>
        <w:spacing w:line="240" w:lineRule="auto"/>
        <w:ind w:left="720" w:hanging="720"/>
      </w:pPr>
    </w:p>
    <w:p w:rsidR="00773787" w:rsidRDefault="001C351D" w:rsidP="00B74861">
      <w:pPr>
        <w:spacing w:line="240" w:lineRule="auto"/>
        <w:ind w:left="720" w:hanging="720"/>
        <w:rPr>
          <w:highlight w:val="yellow"/>
        </w:rPr>
      </w:pPr>
      <w:r>
        <w:rPr>
          <w:highlight w:val="yellow"/>
        </w:rPr>
        <w:tab/>
        <w:t>&lt;!-- Styles --&gt;</w:t>
      </w:r>
    </w:p>
    <w:p w:rsidR="00773787" w:rsidRDefault="001C351D" w:rsidP="00B74861">
      <w:pPr>
        <w:spacing w:line="240" w:lineRule="auto"/>
        <w:ind w:left="720" w:hanging="720"/>
        <w:rPr>
          <w:highlight w:val="yellow"/>
        </w:rPr>
      </w:pPr>
      <w:r>
        <w:rPr>
          <w:highlight w:val="yellow"/>
        </w:rPr>
        <w:tab/>
        <w:t>&lt;Style TargetType="Button"&gt;</w:t>
      </w:r>
    </w:p>
    <w:p w:rsidR="00773787" w:rsidRDefault="001C351D" w:rsidP="00B74861">
      <w:pPr>
        <w:spacing w:line="240" w:lineRule="auto"/>
        <w:ind w:left="720" w:hanging="720"/>
        <w:rPr>
          <w:highlight w:val="yellow"/>
        </w:rPr>
      </w:pPr>
      <w:r>
        <w:rPr>
          <w:highlight w:val="yellow"/>
        </w:rPr>
        <w:t xml:space="preserve">    </w:t>
      </w:r>
      <w:r>
        <w:rPr>
          <w:highlight w:val="yellow"/>
        </w:rPr>
        <w:tab/>
        <w:t>&lt;Setter Property="BackgroundColor" Value="{StaticResource colorPrimaryDark}" /&gt;</w:t>
      </w:r>
    </w:p>
    <w:p w:rsidR="00773787" w:rsidRDefault="001C351D" w:rsidP="00B74861">
      <w:pPr>
        <w:spacing w:line="240" w:lineRule="auto"/>
        <w:ind w:left="720" w:hanging="720"/>
        <w:rPr>
          <w:highlight w:val="yellow"/>
        </w:rPr>
      </w:pPr>
      <w:r>
        <w:rPr>
          <w:highlight w:val="yellow"/>
        </w:rPr>
        <w:t xml:space="preserve">    </w:t>
      </w:r>
      <w:r>
        <w:rPr>
          <w:highlight w:val="yellow"/>
        </w:rPr>
        <w:tab/>
        <w:t>&lt;Setter Property="BorderRadius" Value="23" /&gt;</w:t>
      </w:r>
    </w:p>
    <w:p w:rsidR="00773787" w:rsidRDefault="001C351D" w:rsidP="00B74861">
      <w:pPr>
        <w:spacing w:line="240" w:lineRule="auto"/>
        <w:ind w:left="720" w:hanging="720"/>
        <w:rPr>
          <w:highlight w:val="yellow"/>
        </w:rPr>
      </w:pPr>
      <w:r>
        <w:rPr>
          <w:highlight w:val="yellow"/>
        </w:rPr>
        <w:t xml:space="preserve">    </w:t>
      </w:r>
      <w:r>
        <w:rPr>
          <w:highlight w:val="yellow"/>
        </w:rPr>
        <w:tab/>
        <w:t>&lt;Setter Property="HeightRequest" Value="46" /&gt;</w:t>
      </w:r>
    </w:p>
    <w:p w:rsidR="00773787" w:rsidRDefault="001C351D" w:rsidP="00B74861">
      <w:pPr>
        <w:spacing w:line="240" w:lineRule="auto"/>
        <w:ind w:left="720" w:hanging="720"/>
        <w:rPr>
          <w:highlight w:val="yellow"/>
        </w:rPr>
      </w:pPr>
      <w:r>
        <w:rPr>
          <w:highlight w:val="yellow"/>
        </w:rPr>
        <w:t xml:space="preserve">    </w:t>
      </w:r>
      <w:r>
        <w:rPr>
          <w:highlight w:val="yellow"/>
        </w:rPr>
        <w:tab/>
        <w:t>&lt;Setter Property="HorizontalOptions" Value="FillAndExpand" /&gt;</w:t>
      </w:r>
    </w:p>
    <w:p w:rsidR="00773787" w:rsidRDefault="001C351D" w:rsidP="00B74861">
      <w:pPr>
        <w:spacing w:line="240" w:lineRule="auto"/>
        <w:ind w:left="720" w:hanging="720"/>
        <w:rPr>
          <w:highlight w:val="yellow"/>
        </w:rPr>
      </w:pPr>
      <w:r>
        <w:rPr>
          <w:highlight w:val="yellow"/>
        </w:rPr>
        <w:tab/>
        <w:t>&lt;Setter Property="TextColor" Value="{StaticResource colorFontInverse}" /&gt;</w:t>
      </w:r>
    </w:p>
    <w:p w:rsidR="00773787" w:rsidRDefault="001C351D" w:rsidP="00B74861">
      <w:pPr>
        <w:spacing w:line="240" w:lineRule="auto"/>
        <w:ind w:left="720" w:hanging="720"/>
        <w:rPr>
          <w:highlight w:val="yellow"/>
        </w:rPr>
      </w:pPr>
      <w:r>
        <w:rPr>
          <w:highlight w:val="yellow"/>
        </w:rPr>
        <w:tab/>
        <w:t>&lt;/Style&gt;</w:t>
      </w:r>
    </w:p>
    <w:p w:rsidR="00773787" w:rsidRDefault="00773787" w:rsidP="00B74861">
      <w:pPr>
        <w:spacing w:line="240" w:lineRule="auto"/>
        <w:ind w:left="720" w:hanging="720"/>
      </w:pPr>
    </w:p>
    <w:p w:rsidR="00773787" w:rsidRDefault="001C351D" w:rsidP="00B74861">
      <w:pPr>
        <w:spacing w:line="240" w:lineRule="auto"/>
        <w:ind w:left="720" w:hanging="720"/>
      </w:pPr>
      <w:r>
        <w:t>&lt;/ResourceDictionary&gt;</w:t>
      </w:r>
    </w:p>
    <w:p w:rsidR="00773787" w:rsidRDefault="00773787" w:rsidP="00B74861">
      <w:pPr>
        <w:spacing w:line="240" w:lineRule="auto"/>
        <w:ind w:left="720" w:hanging="720"/>
      </w:pPr>
    </w:p>
    <w:p w:rsidR="00773787" w:rsidRDefault="001C351D" w:rsidP="00B74861">
      <w:pPr>
        <w:numPr>
          <w:ilvl w:val="0"/>
          <w:numId w:val="20"/>
        </w:numPr>
        <w:spacing w:line="240" w:lineRule="auto"/>
        <w:ind w:hanging="720"/>
      </w:pPr>
      <w:r>
        <w:t xml:space="preserve">Modify the login button on </w:t>
      </w:r>
      <w:r>
        <w:rPr>
          <w:b/>
        </w:rPr>
        <w:t>Login.xaml</w:t>
      </w:r>
      <w:r>
        <w:t>:</w:t>
      </w:r>
    </w:p>
    <w:p w:rsidR="00773787" w:rsidRDefault="00773787" w:rsidP="00B74861">
      <w:pPr>
        <w:spacing w:line="240" w:lineRule="auto"/>
        <w:ind w:left="720" w:hanging="720"/>
      </w:pPr>
    </w:p>
    <w:p w:rsidR="00773787" w:rsidRDefault="001C351D" w:rsidP="00B74861">
      <w:pPr>
        <w:spacing w:line="240" w:lineRule="auto"/>
        <w:ind w:left="720" w:hanging="720"/>
      </w:pPr>
      <w:r>
        <w:t>&lt;Button</w:t>
      </w:r>
    </w:p>
    <w:p w:rsidR="00773787" w:rsidRDefault="001C351D" w:rsidP="00B74861">
      <w:pPr>
        <w:spacing w:line="240" w:lineRule="auto"/>
        <w:ind w:left="720" w:hanging="720"/>
      </w:pPr>
      <w:r>
        <w:tab/>
        <w:t>Command="{Binding LoginCommand}"</w:t>
      </w:r>
    </w:p>
    <w:p w:rsidR="00773787" w:rsidRDefault="001C351D" w:rsidP="00B74861">
      <w:pPr>
        <w:spacing w:line="240" w:lineRule="auto"/>
        <w:ind w:left="720" w:hanging="720"/>
      </w:pPr>
      <w:r>
        <w:tab/>
        <w:t>IsEnabled="{Binding IsEnabled}"</w:t>
      </w:r>
    </w:p>
    <w:p w:rsidR="00773787" w:rsidRDefault="001C351D" w:rsidP="00B74861">
      <w:pPr>
        <w:spacing w:line="240" w:lineRule="auto"/>
        <w:ind w:left="720" w:hanging="720"/>
      </w:pPr>
      <w:r>
        <w:tab/>
        <w:t>Text="Login"/&gt;</w:t>
      </w:r>
    </w:p>
    <w:p w:rsidR="00773787" w:rsidRDefault="00773787" w:rsidP="00B74861">
      <w:pPr>
        <w:spacing w:line="240" w:lineRule="auto"/>
        <w:ind w:left="720" w:hanging="720"/>
      </w:pPr>
    </w:p>
    <w:p w:rsidR="00773787" w:rsidRDefault="001C351D" w:rsidP="00B74861">
      <w:pPr>
        <w:numPr>
          <w:ilvl w:val="0"/>
          <w:numId w:val="20"/>
        </w:numPr>
        <w:spacing w:line="240" w:lineRule="auto"/>
        <w:ind w:hanging="720"/>
      </w:pPr>
      <w:r>
        <w:t>Test it.</w:t>
      </w:r>
    </w:p>
    <w:p w:rsidR="00773787" w:rsidRDefault="00773787" w:rsidP="00B74861">
      <w:pPr>
        <w:spacing w:line="240" w:lineRule="auto"/>
        <w:ind w:left="720" w:hanging="720"/>
      </w:pPr>
    </w:p>
    <w:p w:rsidR="00773787" w:rsidRDefault="001C351D" w:rsidP="00B74861">
      <w:pPr>
        <w:numPr>
          <w:ilvl w:val="0"/>
          <w:numId w:val="20"/>
        </w:numPr>
        <w:spacing w:line="240" w:lineRule="auto"/>
        <w:ind w:hanging="720"/>
      </w:pPr>
      <w:r>
        <w:t>Add those values to dictionary:</w:t>
      </w:r>
    </w:p>
    <w:p w:rsidR="00773787" w:rsidRDefault="00773787" w:rsidP="00B74861">
      <w:pPr>
        <w:spacing w:line="240" w:lineRule="auto"/>
        <w:ind w:left="720" w:hanging="720"/>
      </w:pPr>
    </w:p>
    <w:p w:rsidR="00773787" w:rsidRDefault="001C351D" w:rsidP="00B74861">
      <w:pPr>
        <w:spacing w:line="240" w:lineRule="auto"/>
        <w:ind w:left="720" w:hanging="720"/>
      </w:pPr>
      <w:r>
        <w:t>&lt;!-- Colors --&gt;</w:t>
      </w:r>
    </w:p>
    <w:p w:rsidR="00773787" w:rsidRDefault="001C351D" w:rsidP="00B74861">
      <w:pPr>
        <w:spacing w:line="240" w:lineRule="auto"/>
        <w:ind w:left="720" w:hanging="720"/>
        <w:rPr>
          <w:highlight w:val="yellow"/>
        </w:rPr>
      </w:pPr>
      <w:r>
        <w:rPr>
          <w:highlight w:val="yellow"/>
        </w:rPr>
        <w:t>&lt;Color x:Key="ColorPrimary"&gt;#2196F3&lt;/Color&gt;</w:t>
      </w:r>
    </w:p>
    <w:p w:rsidR="00773787" w:rsidRDefault="001C351D" w:rsidP="00B74861">
      <w:pPr>
        <w:spacing w:line="240" w:lineRule="auto"/>
        <w:ind w:left="720" w:hanging="720"/>
      </w:pPr>
      <w:r>
        <w:t>&lt;Color x:Key="ColorPrimaryDark"&gt;#1976D2&lt;/Color&gt;</w:t>
      </w:r>
    </w:p>
    <w:p w:rsidR="00773787" w:rsidRDefault="001C351D" w:rsidP="00B74861">
      <w:pPr>
        <w:spacing w:line="240" w:lineRule="auto"/>
        <w:ind w:left="720" w:hanging="720"/>
        <w:rPr>
          <w:highlight w:val="yellow"/>
        </w:rPr>
      </w:pPr>
      <w:r>
        <w:rPr>
          <w:highlight w:val="yellow"/>
        </w:rPr>
        <w:t>&lt;Color x:Key="ColorSecondary"&gt;#8D07F6&lt;/Color&gt;</w:t>
      </w:r>
    </w:p>
    <w:p w:rsidR="00773787" w:rsidRDefault="001C351D" w:rsidP="00B74861">
      <w:pPr>
        <w:spacing w:line="240" w:lineRule="auto"/>
        <w:ind w:left="720" w:hanging="720"/>
      </w:pPr>
      <w:r>
        <w:t>&lt;Color x:Key="ColorFontInverse"&gt;#FFFFFF&lt;/Color&gt;</w:t>
      </w:r>
    </w:p>
    <w:p w:rsidR="00773787" w:rsidRDefault="001C351D" w:rsidP="00B74861">
      <w:pPr>
        <w:spacing w:line="240" w:lineRule="auto"/>
        <w:ind w:left="720" w:hanging="720"/>
        <w:rPr>
          <w:highlight w:val="yellow"/>
        </w:rPr>
      </w:pPr>
      <w:r>
        <w:rPr>
          <w:highlight w:val="yellow"/>
        </w:rPr>
        <w:t>&lt;Color x:Key="ColorFont"&gt;#000000&lt;/Color&gt;</w:t>
      </w:r>
    </w:p>
    <w:p w:rsidR="00773787" w:rsidRDefault="00773787" w:rsidP="00B74861">
      <w:pPr>
        <w:spacing w:line="240" w:lineRule="auto"/>
        <w:ind w:left="720" w:hanging="720"/>
      </w:pPr>
    </w:p>
    <w:p w:rsidR="00773787" w:rsidRDefault="001C351D" w:rsidP="00B74861">
      <w:pPr>
        <w:spacing w:line="240" w:lineRule="auto"/>
        <w:ind w:left="720" w:hanging="720"/>
      </w:pPr>
      <w:r>
        <w:t>&lt;!-- Styles --&gt;</w:t>
      </w:r>
    </w:p>
    <w:p w:rsidR="00773787" w:rsidRDefault="001C351D" w:rsidP="00B74861">
      <w:pPr>
        <w:spacing w:line="240" w:lineRule="auto"/>
        <w:ind w:left="720" w:hanging="720"/>
      </w:pPr>
      <w:r>
        <w:t>&lt;Style TargetType="Button"&gt;</w:t>
      </w:r>
    </w:p>
    <w:p w:rsidR="00773787" w:rsidRDefault="001C351D" w:rsidP="00B74861">
      <w:pPr>
        <w:spacing w:line="240" w:lineRule="auto"/>
        <w:ind w:left="720" w:hanging="720"/>
      </w:pPr>
      <w:r>
        <w:tab/>
        <w:t>&lt;Setter Property="BackgroundColor" Value="{StaticResource ColorPrimaryDark}" /&gt;</w:t>
      </w:r>
    </w:p>
    <w:p w:rsidR="00773787" w:rsidRDefault="001C351D" w:rsidP="00B74861">
      <w:pPr>
        <w:spacing w:line="240" w:lineRule="auto"/>
        <w:ind w:left="720" w:hanging="720"/>
      </w:pPr>
      <w:r>
        <w:tab/>
        <w:t>&lt;Setter Property="BorderRadius" Value="23" /&gt;</w:t>
      </w:r>
    </w:p>
    <w:p w:rsidR="00773787" w:rsidRDefault="001C351D" w:rsidP="00B74861">
      <w:pPr>
        <w:spacing w:line="240" w:lineRule="auto"/>
        <w:ind w:left="720" w:hanging="720"/>
      </w:pPr>
      <w:r>
        <w:lastRenderedPageBreak/>
        <w:tab/>
        <w:t>&lt;Setter Property="HeightRequest" Value="46" /&gt;</w:t>
      </w:r>
    </w:p>
    <w:p w:rsidR="00773787" w:rsidRDefault="001C351D" w:rsidP="00B74861">
      <w:pPr>
        <w:spacing w:line="240" w:lineRule="auto"/>
        <w:ind w:left="720" w:hanging="720"/>
      </w:pPr>
      <w:r>
        <w:tab/>
        <w:t>&lt;Setter Property="HorizontalOptions" Value="FillAndExpand" /&gt;</w:t>
      </w:r>
    </w:p>
    <w:p w:rsidR="00773787" w:rsidRDefault="001C351D" w:rsidP="00B74861">
      <w:pPr>
        <w:spacing w:line="240" w:lineRule="auto"/>
        <w:ind w:left="720" w:hanging="720"/>
      </w:pPr>
      <w:r>
        <w:tab/>
        <w:t>&lt;Setter Property="TextColor" Value="{StaticResource ColorFontInverse}" /&gt;</w:t>
      </w:r>
    </w:p>
    <w:p w:rsidR="00773787" w:rsidRDefault="001C351D" w:rsidP="00B74861">
      <w:pPr>
        <w:spacing w:line="240" w:lineRule="auto"/>
        <w:ind w:left="720" w:hanging="720"/>
      </w:pPr>
      <w:r>
        <w:t>&lt;/Style&gt;</w:t>
      </w:r>
    </w:p>
    <w:p w:rsidR="00773787" w:rsidRDefault="00773787" w:rsidP="00B74861">
      <w:pPr>
        <w:spacing w:line="240" w:lineRule="auto"/>
        <w:ind w:left="720" w:hanging="720"/>
      </w:pPr>
    </w:p>
    <w:p w:rsidR="00773787" w:rsidRDefault="001C351D" w:rsidP="00B74861">
      <w:pPr>
        <w:spacing w:line="240" w:lineRule="auto"/>
        <w:ind w:left="720" w:hanging="720"/>
        <w:rPr>
          <w:highlight w:val="yellow"/>
        </w:rPr>
      </w:pPr>
      <w:r>
        <w:rPr>
          <w:highlight w:val="yellow"/>
        </w:rPr>
        <w:t>&lt;Style x:Key="SecondaryButton" TargetType="Button"&gt;</w:t>
      </w:r>
    </w:p>
    <w:p w:rsidR="00773787" w:rsidRDefault="001C351D" w:rsidP="00B74861">
      <w:pPr>
        <w:spacing w:line="240" w:lineRule="auto"/>
        <w:ind w:left="720" w:hanging="720"/>
        <w:rPr>
          <w:highlight w:val="yellow"/>
        </w:rPr>
      </w:pPr>
      <w:r>
        <w:rPr>
          <w:highlight w:val="yellow"/>
        </w:rPr>
        <w:tab/>
        <w:t>&lt;Setter Property="BackgroundColor" Value="{StaticResource ColorSecondary}" /&gt;</w:t>
      </w:r>
    </w:p>
    <w:p w:rsidR="00773787" w:rsidRDefault="001C351D" w:rsidP="00B74861">
      <w:pPr>
        <w:spacing w:line="240" w:lineRule="auto"/>
        <w:ind w:left="720" w:hanging="720"/>
        <w:rPr>
          <w:highlight w:val="yellow"/>
        </w:rPr>
      </w:pPr>
      <w:r>
        <w:rPr>
          <w:highlight w:val="yellow"/>
        </w:rPr>
        <w:tab/>
        <w:t>&lt;Setter Property="TextColor" Value="{StaticResource ColorFontInverse}" /&gt;</w:t>
      </w:r>
    </w:p>
    <w:p w:rsidR="00773787" w:rsidRDefault="001C351D" w:rsidP="00B74861">
      <w:pPr>
        <w:spacing w:line="240" w:lineRule="auto"/>
        <w:ind w:left="720" w:hanging="720"/>
        <w:rPr>
          <w:highlight w:val="yellow"/>
        </w:rPr>
      </w:pPr>
      <w:r>
        <w:rPr>
          <w:highlight w:val="yellow"/>
        </w:rPr>
        <w:t>&lt;/Style&gt;</w:t>
      </w:r>
    </w:p>
    <w:p w:rsidR="00773787" w:rsidRDefault="00773787" w:rsidP="00B74861">
      <w:pPr>
        <w:spacing w:line="240" w:lineRule="auto"/>
        <w:ind w:left="720" w:hanging="720"/>
      </w:pPr>
    </w:p>
    <w:p w:rsidR="00773787" w:rsidRDefault="001C351D" w:rsidP="00B74861">
      <w:pPr>
        <w:numPr>
          <w:ilvl w:val="0"/>
          <w:numId w:val="20"/>
        </w:numPr>
        <w:spacing w:line="240" w:lineRule="auto"/>
        <w:ind w:hanging="720"/>
      </w:pPr>
      <w:r>
        <w:t xml:space="preserve">Modify the </w:t>
      </w:r>
      <w:r>
        <w:rPr>
          <w:b/>
        </w:rPr>
        <w:t>Login.xaml</w:t>
      </w:r>
      <w:r>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StackLayout</w:t>
      </w:r>
    </w:p>
    <w:p w:rsidR="00773787" w:rsidRDefault="001C351D" w:rsidP="00B74861">
      <w:pPr>
        <w:spacing w:line="240" w:lineRule="auto"/>
        <w:ind w:left="720" w:hanging="720"/>
      </w:pPr>
      <w:r>
        <w:t xml:space="preserve">            </w:t>
      </w:r>
      <w:r>
        <w:tab/>
        <w:t>Orientation="Horizontal"&gt;</w:t>
      </w:r>
    </w:p>
    <w:p w:rsidR="00773787" w:rsidRDefault="001C351D" w:rsidP="00B74861">
      <w:pPr>
        <w:spacing w:line="240" w:lineRule="auto"/>
        <w:ind w:left="720" w:hanging="720"/>
      </w:pPr>
      <w:r>
        <w:t xml:space="preserve">            </w:t>
      </w:r>
      <w:r>
        <w:tab/>
        <w:t>&lt;Button</w:t>
      </w:r>
    </w:p>
    <w:p w:rsidR="00773787" w:rsidRDefault="001C351D" w:rsidP="00B74861">
      <w:pPr>
        <w:spacing w:line="240" w:lineRule="auto"/>
        <w:ind w:left="720" w:hanging="720"/>
      </w:pPr>
      <w:r>
        <w:t xml:space="preserve">                </w:t>
      </w:r>
      <w:r>
        <w:tab/>
        <w:t>Command="{Binding LoginCommand}"</w:t>
      </w:r>
    </w:p>
    <w:p w:rsidR="00773787" w:rsidRDefault="001C351D" w:rsidP="00B74861">
      <w:pPr>
        <w:spacing w:line="240" w:lineRule="auto"/>
        <w:ind w:left="720" w:hanging="720"/>
      </w:pPr>
      <w:r>
        <w:t xml:space="preserve">                </w:t>
      </w:r>
      <w:r>
        <w:tab/>
        <w:t>HorizontalOptions="FillAndExpand"</w:t>
      </w:r>
    </w:p>
    <w:p w:rsidR="00773787" w:rsidRDefault="001C351D" w:rsidP="00B74861">
      <w:pPr>
        <w:spacing w:line="240" w:lineRule="auto"/>
        <w:ind w:left="720" w:hanging="720"/>
      </w:pPr>
      <w:r>
        <w:t xml:space="preserve">                </w:t>
      </w:r>
      <w:r>
        <w:tab/>
        <w:t>IsEnabled="{Binding IsEnabled}"</w:t>
      </w:r>
    </w:p>
    <w:p w:rsidR="00773787" w:rsidRDefault="001C351D" w:rsidP="00B74861">
      <w:pPr>
        <w:spacing w:line="240" w:lineRule="auto"/>
        <w:ind w:left="720" w:hanging="720"/>
      </w:pPr>
      <w:r>
        <w:t xml:space="preserve">                </w:t>
      </w:r>
      <w:r>
        <w:tab/>
        <w:t>Text="Login"/&gt;</w:t>
      </w:r>
    </w:p>
    <w:p w:rsidR="00773787" w:rsidRDefault="001C351D" w:rsidP="00B74861">
      <w:pPr>
        <w:spacing w:line="240" w:lineRule="auto"/>
        <w:ind w:left="720" w:hanging="720"/>
      </w:pPr>
      <w:r>
        <w:t xml:space="preserve">            </w:t>
      </w:r>
      <w:r>
        <w:tab/>
        <w:t>&lt;Button</w:t>
      </w:r>
    </w:p>
    <w:p w:rsidR="00773787" w:rsidRDefault="001C351D" w:rsidP="00B74861">
      <w:pPr>
        <w:spacing w:line="240" w:lineRule="auto"/>
        <w:ind w:left="720" w:hanging="720"/>
      </w:pPr>
      <w:r>
        <w:t xml:space="preserve">                </w:t>
      </w:r>
      <w:r>
        <w:tab/>
        <w:t>Command="{Binding RegisterCommand}"</w:t>
      </w:r>
    </w:p>
    <w:p w:rsidR="00773787" w:rsidRDefault="001C351D" w:rsidP="00B74861">
      <w:pPr>
        <w:spacing w:line="240" w:lineRule="auto"/>
        <w:ind w:left="720" w:hanging="720"/>
      </w:pPr>
      <w:r>
        <w:t xml:space="preserve">                </w:t>
      </w:r>
      <w:r>
        <w:tab/>
        <w:t>HorizontalOptions="FillAndExpand"</w:t>
      </w:r>
    </w:p>
    <w:p w:rsidR="00773787" w:rsidRDefault="001C351D" w:rsidP="00B74861">
      <w:pPr>
        <w:spacing w:line="240" w:lineRule="auto"/>
        <w:ind w:left="720" w:hanging="720"/>
      </w:pPr>
      <w:r>
        <w:t xml:space="preserve">                </w:t>
      </w:r>
      <w:r>
        <w:tab/>
        <w:t>IsEnabled="{Binding IsEnabled}"</w:t>
      </w:r>
    </w:p>
    <w:p w:rsidR="00773787" w:rsidRDefault="001C351D" w:rsidP="00B74861">
      <w:pPr>
        <w:spacing w:line="240" w:lineRule="auto"/>
        <w:ind w:left="720" w:hanging="720"/>
      </w:pPr>
      <w:r>
        <w:t xml:space="preserve">                </w:t>
      </w:r>
      <w:r>
        <w:tab/>
        <w:t>Style="{StaticResource SecondaryButton}"</w:t>
      </w:r>
    </w:p>
    <w:p w:rsidR="00773787" w:rsidRDefault="001C351D" w:rsidP="00B74861">
      <w:pPr>
        <w:spacing w:line="240" w:lineRule="auto"/>
        <w:ind w:left="720" w:hanging="720"/>
      </w:pPr>
      <w:r>
        <w:t xml:space="preserve">                </w:t>
      </w:r>
      <w:r>
        <w:tab/>
        <w:t>Text="Register"/&gt;</w:t>
      </w:r>
    </w:p>
    <w:p w:rsidR="00773787" w:rsidRDefault="001C351D" w:rsidP="00B74861">
      <w:pPr>
        <w:spacing w:line="240" w:lineRule="auto"/>
        <w:ind w:left="720" w:hanging="720"/>
      </w:pPr>
      <w:r>
        <w:t xml:space="preserve">        </w:t>
      </w:r>
      <w:r>
        <w:tab/>
        <w:t>&lt;/StackLayout&gt;</w:t>
      </w:r>
    </w:p>
    <w:p w:rsidR="00773787" w:rsidRDefault="00773787" w:rsidP="00B74861">
      <w:pPr>
        <w:spacing w:line="240" w:lineRule="auto"/>
        <w:ind w:left="720" w:hanging="720"/>
      </w:pPr>
    </w:p>
    <w:p w:rsidR="00773787" w:rsidRDefault="001C351D" w:rsidP="00B74861">
      <w:pPr>
        <w:numPr>
          <w:ilvl w:val="0"/>
          <w:numId w:val="20"/>
        </w:numPr>
        <w:spacing w:line="240" w:lineRule="auto"/>
        <w:ind w:hanging="720"/>
      </w:pPr>
      <w:r>
        <w:t>Test it.</w:t>
      </w:r>
    </w:p>
    <w:p w:rsidR="00773787" w:rsidRDefault="00773787" w:rsidP="00B74861">
      <w:pPr>
        <w:spacing w:line="240" w:lineRule="auto"/>
        <w:ind w:left="720" w:hanging="720"/>
      </w:pPr>
    </w:p>
    <w:p w:rsidR="00091A0A" w:rsidRDefault="00091A0A" w:rsidP="00B74861">
      <w:pPr>
        <w:spacing w:line="240" w:lineRule="auto"/>
        <w:ind w:left="720" w:hanging="720"/>
      </w:pPr>
    </w:p>
    <w:p w:rsidR="00091A0A" w:rsidRDefault="00091A0A" w:rsidP="00B74861">
      <w:pPr>
        <w:spacing w:line="240" w:lineRule="auto"/>
        <w:ind w:left="720" w:hanging="720"/>
      </w:pPr>
    </w:p>
    <w:p w:rsidR="00091A0A" w:rsidRDefault="00091A0A" w:rsidP="00B74861">
      <w:pPr>
        <w:spacing w:line="240" w:lineRule="auto"/>
        <w:ind w:left="720" w:hanging="720"/>
      </w:pPr>
    </w:p>
    <w:p w:rsidR="00091A0A" w:rsidRDefault="00091A0A" w:rsidP="00B74861">
      <w:pPr>
        <w:spacing w:line="240" w:lineRule="auto"/>
        <w:ind w:left="720" w:hanging="720"/>
      </w:pPr>
    </w:p>
    <w:p w:rsidR="00091A0A" w:rsidRDefault="00091A0A" w:rsidP="00B74861">
      <w:pPr>
        <w:spacing w:line="240" w:lineRule="auto"/>
        <w:ind w:left="720" w:hanging="720"/>
      </w:pPr>
    </w:p>
    <w:p w:rsidR="00091A0A" w:rsidRDefault="00091A0A" w:rsidP="00B74861">
      <w:pPr>
        <w:spacing w:line="240" w:lineRule="auto"/>
        <w:ind w:left="720" w:hanging="720"/>
      </w:pPr>
    </w:p>
    <w:p w:rsidR="00091A0A" w:rsidRDefault="00091A0A" w:rsidP="00B74861">
      <w:pPr>
        <w:spacing w:line="240" w:lineRule="auto"/>
        <w:ind w:left="720" w:hanging="720"/>
      </w:pPr>
    </w:p>
    <w:p w:rsidR="00773787" w:rsidRDefault="001C351D" w:rsidP="00B74861">
      <w:pPr>
        <w:numPr>
          <w:ilvl w:val="0"/>
          <w:numId w:val="20"/>
        </w:numPr>
        <w:spacing w:line="240" w:lineRule="auto"/>
        <w:ind w:hanging="720"/>
      </w:pPr>
      <w:r>
        <w:lastRenderedPageBreak/>
        <w:t xml:space="preserve">Modify the </w:t>
      </w:r>
      <w:r>
        <w:rPr>
          <w:b/>
        </w:rPr>
        <w:t>Login.xaml</w:t>
      </w:r>
      <w:r>
        <w:t>:</w:t>
      </w:r>
    </w:p>
    <w:p w:rsidR="00773787" w:rsidRDefault="00773787" w:rsidP="00B74861">
      <w:pPr>
        <w:spacing w:line="240" w:lineRule="auto"/>
        <w:ind w:left="720" w:hanging="720"/>
      </w:pPr>
    </w:p>
    <w:p w:rsidR="00773787" w:rsidRDefault="001C351D" w:rsidP="00B74861">
      <w:pPr>
        <w:spacing w:line="240" w:lineRule="auto"/>
        <w:ind w:left="720" w:hanging="720"/>
      </w:pPr>
      <w:r>
        <w:t>&lt;Entry</w:t>
      </w:r>
    </w:p>
    <w:p w:rsidR="00773787" w:rsidRDefault="001C351D" w:rsidP="00B74861">
      <w:pPr>
        <w:spacing w:line="240" w:lineRule="auto"/>
        <w:ind w:left="720" w:hanging="720"/>
      </w:pPr>
      <w:r>
        <w:tab/>
        <w:t>IsPassword="True"</w:t>
      </w:r>
    </w:p>
    <w:p w:rsidR="00773787" w:rsidRDefault="001C351D" w:rsidP="00B74861">
      <w:pPr>
        <w:spacing w:line="240" w:lineRule="auto"/>
        <w:ind w:left="720" w:hanging="720"/>
      </w:pPr>
      <w:r>
        <w:tab/>
        <w:t>Placeholder="Enter your password..."</w:t>
      </w:r>
    </w:p>
    <w:p w:rsidR="00773787" w:rsidRDefault="001C351D" w:rsidP="00B74861">
      <w:pPr>
        <w:spacing w:line="240" w:lineRule="auto"/>
        <w:ind w:left="720" w:hanging="720"/>
      </w:pPr>
      <w:r>
        <w:tab/>
        <w:t>Text="{Binding Password}"/&gt;</w:t>
      </w:r>
    </w:p>
    <w:p w:rsidR="00773787" w:rsidRDefault="001C351D" w:rsidP="00B74861">
      <w:pPr>
        <w:spacing w:line="240" w:lineRule="auto"/>
        <w:ind w:left="720" w:hanging="720"/>
        <w:rPr>
          <w:highlight w:val="yellow"/>
        </w:rPr>
      </w:pPr>
      <w:r>
        <w:rPr>
          <w:highlight w:val="yellow"/>
        </w:rPr>
        <w:t>&lt;StackLayout</w:t>
      </w:r>
    </w:p>
    <w:p w:rsidR="00773787" w:rsidRDefault="001C351D" w:rsidP="00B74861">
      <w:pPr>
        <w:spacing w:line="240" w:lineRule="auto"/>
        <w:ind w:left="720" w:hanging="720"/>
        <w:rPr>
          <w:highlight w:val="yellow"/>
        </w:rPr>
      </w:pPr>
      <w:r>
        <w:rPr>
          <w:highlight w:val="yellow"/>
        </w:rPr>
        <w:tab/>
        <w:t>HorizontalOptions="Center"</w:t>
      </w:r>
    </w:p>
    <w:p w:rsidR="00773787" w:rsidRDefault="001C351D" w:rsidP="00B74861">
      <w:pPr>
        <w:spacing w:line="240" w:lineRule="auto"/>
        <w:ind w:left="720" w:hanging="720"/>
        <w:rPr>
          <w:highlight w:val="yellow"/>
        </w:rPr>
      </w:pPr>
      <w:r>
        <w:rPr>
          <w:highlight w:val="yellow"/>
        </w:rPr>
        <w:tab/>
        <w:t>Orientation="Horizontal"&gt;</w:t>
      </w:r>
    </w:p>
    <w:p w:rsidR="00773787" w:rsidRDefault="001C351D" w:rsidP="00B74861">
      <w:pPr>
        <w:spacing w:line="240" w:lineRule="auto"/>
        <w:ind w:left="720" w:hanging="720"/>
        <w:rPr>
          <w:highlight w:val="yellow"/>
        </w:rPr>
      </w:pPr>
      <w:r>
        <w:rPr>
          <w:highlight w:val="yellow"/>
        </w:rPr>
        <w:tab/>
        <w:t>&lt;Label</w:t>
      </w:r>
    </w:p>
    <w:p w:rsidR="00773787" w:rsidRDefault="001C351D" w:rsidP="00B74861">
      <w:pPr>
        <w:spacing w:line="240" w:lineRule="auto"/>
        <w:ind w:left="720" w:hanging="720"/>
        <w:rPr>
          <w:highlight w:val="yellow"/>
        </w:rPr>
      </w:pPr>
      <w:r>
        <w:rPr>
          <w:highlight w:val="yellow"/>
        </w:rPr>
        <w:t xml:space="preserve">    </w:t>
      </w:r>
      <w:r>
        <w:rPr>
          <w:highlight w:val="yellow"/>
        </w:rPr>
        <w:tab/>
        <w:t>Text="Rememberme in this device"/&gt;</w:t>
      </w:r>
    </w:p>
    <w:p w:rsidR="00773787" w:rsidRDefault="001C351D" w:rsidP="00B74861">
      <w:pPr>
        <w:spacing w:line="240" w:lineRule="auto"/>
        <w:ind w:left="720" w:hanging="720"/>
        <w:rPr>
          <w:highlight w:val="yellow"/>
        </w:rPr>
      </w:pPr>
      <w:r>
        <w:rPr>
          <w:highlight w:val="yellow"/>
        </w:rPr>
        <w:tab/>
        <w:t>&lt;Switch</w:t>
      </w:r>
    </w:p>
    <w:p w:rsidR="00773787" w:rsidRDefault="001C351D" w:rsidP="00B74861">
      <w:pPr>
        <w:spacing w:line="240" w:lineRule="auto"/>
        <w:ind w:left="720" w:hanging="720"/>
        <w:rPr>
          <w:highlight w:val="yellow"/>
        </w:rPr>
      </w:pPr>
      <w:r>
        <w:rPr>
          <w:highlight w:val="yellow"/>
        </w:rPr>
        <w:t xml:space="preserve">    </w:t>
      </w:r>
      <w:r>
        <w:rPr>
          <w:highlight w:val="yellow"/>
        </w:rPr>
        <w:tab/>
        <w:t>IsToggled="{Binding IsRemember}"/&gt;</w:t>
      </w:r>
    </w:p>
    <w:p w:rsidR="00773787" w:rsidRDefault="001C351D" w:rsidP="00B74861">
      <w:pPr>
        <w:spacing w:line="240" w:lineRule="auto"/>
        <w:ind w:left="720" w:hanging="720"/>
        <w:rPr>
          <w:highlight w:val="yellow"/>
        </w:rPr>
      </w:pPr>
      <w:r>
        <w:rPr>
          <w:highlight w:val="yellow"/>
        </w:rPr>
        <w:t>&lt;/StackLayout&gt;</w:t>
      </w:r>
    </w:p>
    <w:p w:rsidR="00773787" w:rsidRDefault="001C351D" w:rsidP="00B74861">
      <w:pPr>
        <w:spacing w:line="240" w:lineRule="auto"/>
        <w:ind w:left="720" w:hanging="720"/>
        <w:rPr>
          <w:highlight w:val="yellow"/>
        </w:rPr>
      </w:pPr>
      <w:r>
        <w:rPr>
          <w:highlight w:val="yellow"/>
        </w:rPr>
        <w:t>&lt;Label</w:t>
      </w:r>
    </w:p>
    <w:p w:rsidR="00773787" w:rsidRDefault="001C351D" w:rsidP="00B74861">
      <w:pPr>
        <w:spacing w:line="240" w:lineRule="auto"/>
        <w:ind w:left="720" w:hanging="720"/>
        <w:rPr>
          <w:highlight w:val="yellow"/>
        </w:rPr>
      </w:pPr>
      <w:r>
        <w:rPr>
          <w:highlight w:val="yellow"/>
        </w:rPr>
        <w:tab/>
        <w:t>HorizontalOptions="Center"</w:t>
      </w:r>
    </w:p>
    <w:p w:rsidR="00773787" w:rsidRDefault="001C351D" w:rsidP="00B74861">
      <w:pPr>
        <w:spacing w:line="240" w:lineRule="auto"/>
        <w:ind w:left="720" w:hanging="720"/>
        <w:rPr>
          <w:highlight w:val="yellow"/>
        </w:rPr>
      </w:pPr>
      <w:r>
        <w:rPr>
          <w:highlight w:val="yellow"/>
        </w:rPr>
        <w:tab/>
        <w:t>Text="Forgot your password?"</w:t>
      </w:r>
    </w:p>
    <w:p w:rsidR="00773787" w:rsidRDefault="001C351D" w:rsidP="00B74861">
      <w:pPr>
        <w:spacing w:line="240" w:lineRule="auto"/>
        <w:ind w:left="720" w:hanging="720"/>
        <w:rPr>
          <w:highlight w:val="yellow"/>
        </w:rPr>
      </w:pPr>
      <w:r>
        <w:rPr>
          <w:highlight w:val="yellow"/>
        </w:rPr>
        <w:tab/>
        <w:t>TextColor="Navy"&gt;</w:t>
      </w:r>
    </w:p>
    <w:p w:rsidR="00773787" w:rsidRDefault="001C351D" w:rsidP="00B74861">
      <w:pPr>
        <w:spacing w:line="240" w:lineRule="auto"/>
        <w:ind w:left="720" w:hanging="720"/>
        <w:rPr>
          <w:highlight w:val="yellow"/>
        </w:rPr>
      </w:pPr>
      <w:r>
        <w:rPr>
          <w:highlight w:val="yellow"/>
        </w:rPr>
        <w:tab/>
        <w:t>&lt;Label.GestureRecognizers&gt;</w:t>
      </w:r>
    </w:p>
    <w:p w:rsidR="00773787" w:rsidRDefault="001C351D" w:rsidP="00B74861">
      <w:pPr>
        <w:spacing w:line="240" w:lineRule="auto"/>
        <w:ind w:left="720" w:hanging="720"/>
        <w:rPr>
          <w:highlight w:val="yellow"/>
        </w:rPr>
      </w:pPr>
      <w:r>
        <w:rPr>
          <w:highlight w:val="yellow"/>
        </w:rPr>
        <w:t xml:space="preserve">    </w:t>
      </w:r>
      <w:r>
        <w:rPr>
          <w:highlight w:val="yellow"/>
        </w:rPr>
        <w:tab/>
        <w:t>&lt;TapGestureRecognizer Command="{Binding ForgotPasswordCommand}"/&gt;</w:t>
      </w:r>
    </w:p>
    <w:p w:rsidR="00773787" w:rsidRDefault="001C351D" w:rsidP="00B74861">
      <w:pPr>
        <w:spacing w:line="240" w:lineRule="auto"/>
        <w:ind w:left="720" w:hanging="720"/>
        <w:rPr>
          <w:highlight w:val="yellow"/>
        </w:rPr>
      </w:pPr>
      <w:r>
        <w:rPr>
          <w:highlight w:val="yellow"/>
        </w:rPr>
        <w:tab/>
        <w:t xml:space="preserve">&lt;/Label.GestureRecognizers&gt;           </w:t>
      </w:r>
      <w:r>
        <w:rPr>
          <w:highlight w:val="yellow"/>
        </w:rPr>
        <w:tab/>
        <w:t xml:space="preserve"> </w:t>
      </w:r>
    </w:p>
    <w:p w:rsidR="00773787" w:rsidRDefault="001C351D" w:rsidP="00B74861">
      <w:pPr>
        <w:spacing w:line="240" w:lineRule="auto"/>
        <w:ind w:left="720" w:hanging="720"/>
        <w:rPr>
          <w:highlight w:val="yellow"/>
        </w:rPr>
      </w:pPr>
      <w:r>
        <w:rPr>
          <w:highlight w:val="yellow"/>
        </w:rPr>
        <w:t>&lt;/Label&gt;</w:t>
      </w:r>
    </w:p>
    <w:p w:rsidR="00773787" w:rsidRDefault="001C351D" w:rsidP="00B74861">
      <w:pPr>
        <w:spacing w:line="240" w:lineRule="auto"/>
        <w:ind w:left="720" w:hanging="720"/>
      </w:pPr>
      <w:r>
        <w:t>&lt;ActivityIndicator</w:t>
      </w:r>
    </w:p>
    <w:p w:rsidR="00773787" w:rsidRDefault="001C351D" w:rsidP="00B74861">
      <w:pPr>
        <w:spacing w:line="240" w:lineRule="auto"/>
        <w:ind w:left="720" w:hanging="720"/>
      </w:pPr>
      <w:r>
        <w:tab/>
        <w:t>IsRunning="{Binding IsRunning}"</w:t>
      </w:r>
    </w:p>
    <w:p w:rsidR="00773787" w:rsidRDefault="001C351D" w:rsidP="00B74861">
      <w:pPr>
        <w:spacing w:line="240" w:lineRule="auto"/>
        <w:ind w:left="720" w:hanging="720"/>
      </w:pPr>
      <w:r>
        <w:tab/>
        <w:t>VerticalOptions="CenterAndExpand"/&gt;</w:t>
      </w:r>
    </w:p>
    <w:p w:rsidR="00773787" w:rsidRDefault="001C351D" w:rsidP="00B74861">
      <w:pPr>
        <w:spacing w:line="240" w:lineRule="auto"/>
        <w:ind w:left="720" w:hanging="720"/>
      </w:pPr>
      <w:r>
        <w:t>&lt;StackLayout</w:t>
      </w:r>
    </w:p>
    <w:p w:rsidR="00773787" w:rsidRDefault="00773787" w:rsidP="00B74861">
      <w:pPr>
        <w:spacing w:line="240" w:lineRule="auto"/>
        <w:ind w:left="720" w:hanging="720"/>
      </w:pPr>
    </w:p>
    <w:p w:rsidR="00773787" w:rsidRDefault="00773787" w:rsidP="00B74861">
      <w:pPr>
        <w:spacing w:line="240" w:lineRule="auto"/>
        <w:ind w:left="720" w:hanging="720"/>
      </w:pPr>
    </w:p>
    <w:p w:rsidR="00773787" w:rsidRDefault="001C351D" w:rsidP="00B74861">
      <w:pPr>
        <w:numPr>
          <w:ilvl w:val="0"/>
          <w:numId w:val="20"/>
        </w:numPr>
        <w:spacing w:line="240" w:lineRule="auto"/>
        <w:ind w:hanging="720"/>
      </w:pPr>
      <w:r>
        <w:t xml:space="preserve">Finally, add the property </w:t>
      </w:r>
      <w:r>
        <w:rPr>
          <w:b/>
        </w:rPr>
        <w:t>IsRemember</w:t>
      </w:r>
      <w:r>
        <w:t xml:space="preserve"> to </w:t>
      </w:r>
      <w:r>
        <w:rPr>
          <w:b/>
        </w:rPr>
        <w:t>LoginViewModel</w:t>
      </w:r>
      <w:r>
        <w:t>:</w:t>
      </w:r>
    </w:p>
    <w:p w:rsidR="00773787" w:rsidRDefault="00773787" w:rsidP="00B74861">
      <w:pPr>
        <w:spacing w:line="240" w:lineRule="auto"/>
        <w:ind w:left="720" w:hanging="720"/>
      </w:pPr>
    </w:p>
    <w:p w:rsidR="00773787" w:rsidRDefault="001C351D" w:rsidP="00B74861">
      <w:pPr>
        <w:spacing w:line="240" w:lineRule="auto"/>
        <w:ind w:left="720" w:hanging="720"/>
      </w:pPr>
      <w:r>
        <w:t>…</w:t>
      </w:r>
    </w:p>
    <w:p w:rsidR="00773787" w:rsidRDefault="001C351D" w:rsidP="00B74861">
      <w:pPr>
        <w:spacing w:line="240" w:lineRule="auto"/>
        <w:ind w:left="720" w:hanging="720"/>
        <w:rPr>
          <w:highlight w:val="yellow"/>
        </w:rPr>
      </w:pPr>
      <w:r>
        <w:rPr>
          <w:highlight w:val="yellow"/>
        </w:rPr>
        <w:t>private bool _isRemember;</w:t>
      </w:r>
    </w:p>
    <w:p w:rsidR="00773787" w:rsidRDefault="001C351D" w:rsidP="00B74861">
      <w:pPr>
        <w:spacing w:line="240" w:lineRule="auto"/>
        <w:ind w:left="720" w:hanging="720"/>
      </w:pPr>
      <w:r>
        <w:t>…</w:t>
      </w:r>
    </w:p>
    <w:p w:rsidR="00773787" w:rsidRDefault="001C351D" w:rsidP="00B74861">
      <w:pPr>
        <w:spacing w:line="240" w:lineRule="auto"/>
        <w:ind w:left="720" w:hanging="720"/>
        <w:rPr>
          <w:highlight w:val="yellow"/>
        </w:rPr>
      </w:pPr>
      <w:r>
        <w:rPr>
          <w:highlight w:val="yellow"/>
        </w:rPr>
        <w:t>public bool IsRemember</w:t>
      </w:r>
    </w:p>
    <w:p w:rsidR="00773787" w:rsidRDefault="001C351D" w:rsidP="00B74861">
      <w:pPr>
        <w:spacing w:line="240" w:lineRule="auto"/>
        <w:ind w:left="720" w:hanging="720"/>
        <w:rPr>
          <w:highlight w:val="yellow"/>
        </w:rPr>
      </w:pPr>
      <w:r>
        <w:rPr>
          <w:highlight w:val="yellow"/>
        </w:rPr>
        <w:t>{</w:t>
      </w:r>
    </w:p>
    <w:p w:rsidR="00773787" w:rsidRDefault="001C351D" w:rsidP="00B74861">
      <w:pPr>
        <w:spacing w:line="240" w:lineRule="auto"/>
        <w:ind w:left="720" w:hanging="720"/>
        <w:rPr>
          <w:highlight w:val="yellow"/>
        </w:rPr>
      </w:pPr>
      <w:r>
        <w:rPr>
          <w:highlight w:val="yellow"/>
        </w:rPr>
        <w:tab/>
        <w:t>get =&gt; _isRemember;</w:t>
      </w:r>
    </w:p>
    <w:p w:rsidR="00773787" w:rsidRDefault="001C351D" w:rsidP="00B74861">
      <w:pPr>
        <w:spacing w:line="240" w:lineRule="auto"/>
        <w:ind w:left="720" w:hanging="720"/>
        <w:rPr>
          <w:highlight w:val="yellow"/>
        </w:rPr>
      </w:pPr>
      <w:r>
        <w:rPr>
          <w:highlight w:val="yellow"/>
        </w:rPr>
        <w:lastRenderedPageBreak/>
        <w:tab/>
        <w:t>set =&gt; SetProperty(ref _isRemember, value);</w:t>
      </w:r>
    </w:p>
    <w:p w:rsidR="00773787" w:rsidRDefault="001C351D" w:rsidP="00B74861">
      <w:pPr>
        <w:spacing w:line="240" w:lineRule="auto"/>
        <w:ind w:left="720" w:hanging="720"/>
        <w:rPr>
          <w:highlight w:val="yellow"/>
        </w:rPr>
      </w:pPr>
      <w:r>
        <w:rPr>
          <w:highlight w:val="yellow"/>
        </w:rPr>
        <w:t>}</w:t>
      </w:r>
    </w:p>
    <w:p w:rsidR="00773787" w:rsidRDefault="001C351D" w:rsidP="00B74861">
      <w:pPr>
        <w:spacing w:line="240" w:lineRule="auto"/>
        <w:ind w:left="720" w:hanging="720"/>
      </w:pPr>
      <w:r>
        <w:t>…</w:t>
      </w:r>
    </w:p>
    <w:p w:rsidR="00773787" w:rsidRDefault="001C351D" w:rsidP="00B74861">
      <w:pPr>
        <w:spacing w:line="240" w:lineRule="auto"/>
        <w:ind w:left="720" w:hanging="720"/>
      </w:pPr>
      <w:r>
        <w:t>public LoginViewModel(</w:t>
      </w:r>
    </w:p>
    <w:p w:rsidR="00773787" w:rsidRDefault="001C351D" w:rsidP="00B74861">
      <w:pPr>
        <w:spacing w:line="240" w:lineRule="auto"/>
        <w:ind w:left="720" w:hanging="720"/>
      </w:pPr>
      <w:r>
        <w:tab/>
        <w:t>INavigationService navigationService,</w:t>
      </w:r>
    </w:p>
    <w:p w:rsidR="00773787" w:rsidRDefault="001C351D" w:rsidP="00B74861">
      <w:pPr>
        <w:spacing w:line="240" w:lineRule="auto"/>
        <w:ind w:left="720" w:hanging="720"/>
      </w:pPr>
      <w:r>
        <w:tab/>
        <w:t>IApiService apiService) : base(navigationService)</w:t>
      </w:r>
    </w:p>
    <w:p w:rsidR="00773787" w:rsidRDefault="001C351D" w:rsidP="00B74861">
      <w:pPr>
        <w:spacing w:line="240" w:lineRule="auto"/>
        <w:ind w:left="720" w:hanging="720"/>
      </w:pPr>
      <w:r>
        <w:t>{</w:t>
      </w:r>
    </w:p>
    <w:p w:rsidR="00773787" w:rsidRDefault="001C351D" w:rsidP="00B74861">
      <w:pPr>
        <w:spacing w:line="240" w:lineRule="auto"/>
        <w:ind w:left="720" w:hanging="720"/>
      </w:pPr>
      <w:r>
        <w:tab/>
        <w:t>_navigationService = navigationService;</w:t>
      </w:r>
    </w:p>
    <w:p w:rsidR="00773787" w:rsidRDefault="001C351D" w:rsidP="00B74861">
      <w:pPr>
        <w:spacing w:line="240" w:lineRule="auto"/>
        <w:ind w:left="720" w:hanging="720"/>
      </w:pPr>
      <w:r>
        <w:tab/>
        <w:t>_apiService = apiService;</w:t>
      </w:r>
    </w:p>
    <w:p w:rsidR="00773787" w:rsidRDefault="001C351D" w:rsidP="00B74861">
      <w:pPr>
        <w:spacing w:line="240" w:lineRule="auto"/>
        <w:ind w:left="720" w:hanging="720"/>
      </w:pPr>
      <w:r>
        <w:tab/>
        <w:t>Title = "Login";</w:t>
      </w:r>
    </w:p>
    <w:p w:rsidR="00773787" w:rsidRDefault="001C351D" w:rsidP="00B74861">
      <w:pPr>
        <w:spacing w:line="240" w:lineRule="auto"/>
        <w:ind w:left="720" w:hanging="720"/>
      </w:pPr>
      <w:r>
        <w:tab/>
        <w:t>IsEnabled = true;</w:t>
      </w:r>
    </w:p>
    <w:p w:rsidR="00773787" w:rsidRDefault="001C351D" w:rsidP="00B74861">
      <w:pPr>
        <w:spacing w:line="240" w:lineRule="auto"/>
        <w:ind w:left="720" w:hanging="720"/>
        <w:rPr>
          <w:highlight w:val="yellow"/>
        </w:rPr>
      </w:pPr>
      <w:r>
        <w:rPr>
          <w:highlight w:val="yellow"/>
        </w:rPr>
        <w:tab/>
        <w:t>IsRemember = true;</w:t>
      </w:r>
    </w:p>
    <w:p w:rsidR="00773787" w:rsidRDefault="00773787" w:rsidP="00B74861">
      <w:pPr>
        <w:spacing w:line="240" w:lineRule="auto"/>
        <w:ind w:left="720" w:hanging="720"/>
      </w:pPr>
    </w:p>
    <w:p w:rsidR="00773787" w:rsidRDefault="001C351D" w:rsidP="00B74861">
      <w:pPr>
        <w:spacing w:line="240" w:lineRule="auto"/>
        <w:ind w:left="720" w:hanging="720"/>
      </w:pPr>
      <w:r>
        <w:tab/>
        <w:t>//TODO: Delete those lines</w:t>
      </w:r>
    </w:p>
    <w:p w:rsidR="00773787" w:rsidRDefault="001C351D" w:rsidP="00B74861">
      <w:pPr>
        <w:spacing w:line="240" w:lineRule="auto"/>
        <w:ind w:left="720" w:hanging="720"/>
      </w:pPr>
      <w:r>
        <w:tab/>
        <w:t>Email = "jzuluaga55@hotmail.com";</w:t>
      </w:r>
    </w:p>
    <w:p w:rsidR="00773787" w:rsidRDefault="001C351D" w:rsidP="00B74861">
      <w:pPr>
        <w:spacing w:line="240" w:lineRule="auto"/>
        <w:ind w:left="720" w:hanging="720"/>
      </w:pPr>
      <w:r>
        <w:tab/>
        <w:t>Password = "123456";</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20"/>
        </w:numPr>
        <w:spacing w:line="240" w:lineRule="auto"/>
        <w:ind w:hanging="720"/>
      </w:pPr>
      <w:r>
        <w:t>Test it.</w:t>
      </w:r>
    </w:p>
    <w:p w:rsidR="00773787" w:rsidRDefault="001C351D" w:rsidP="00B74861">
      <w:pPr>
        <w:pStyle w:val="Ttulo2"/>
        <w:spacing w:line="240" w:lineRule="auto"/>
        <w:ind w:left="720" w:hanging="720"/>
      </w:pPr>
      <w:bookmarkStart w:id="43" w:name="_3o7alnk" w:colFirst="0" w:colLast="0"/>
      <w:bookmarkEnd w:id="43"/>
      <w:r>
        <w:t>Multi Language in Xamarin Forms</w:t>
      </w:r>
    </w:p>
    <w:p w:rsidR="00773787" w:rsidRDefault="001C351D" w:rsidP="00B74861">
      <w:pPr>
        <w:numPr>
          <w:ilvl w:val="0"/>
          <w:numId w:val="6"/>
        </w:numPr>
        <w:spacing w:line="240" w:lineRule="auto"/>
        <w:ind w:hanging="720"/>
      </w:pPr>
      <w:r>
        <w:t xml:space="preserve">If you don’t have the ResX Manager Tool, install from: </w:t>
      </w:r>
      <w:hyperlink r:id="rId26">
        <w:r>
          <w:rPr>
            <w:color w:val="1155CC"/>
            <w:u w:val="single"/>
          </w:rPr>
          <w:t>https://marketplace.visualstudio.com/items?itemName=TomEnglert.ResXManager</w:t>
        </w:r>
      </w:hyperlink>
    </w:p>
    <w:p w:rsidR="00773787" w:rsidRDefault="00773787" w:rsidP="00B74861">
      <w:pPr>
        <w:spacing w:line="240" w:lineRule="auto"/>
        <w:ind w:left="720" w:hanging="720"/>
      </w:pPr>
    </w:p>
    <w:p w:rsidR="00773787" w:rsidRDefault="001C351D" w:rsidP="00B74861">
      <w:pPr>
        <w:numPr>
          <w:ilvl w:val="0"/>
          <w:numId w:val="6"/>
        </w:numPr>
        <w:spacing w:line="240" w:lineRule="auto"/>
        <w:ind w:hanging="720"/>
      </w:pPr>
      <w:r>
        <w:t xml:space="preserve">In </w:t>
      </w:r>
      <w:r>
        <w:rPr>
          <w:b/>
        </w:rPr>
        <w:t>Prism</w:t>
      </w:r>
      <w:r>
        <w:t xml:space="preserve"> project add the folder </w:t>
      </w:r>
      <w:r>
        <w:rPr>
          <w:b/>
        </w:rPr>
        <w:t>Resources</w:t>
      </w:r>
      <w:r>
        <w:t xml:space="preserve"> and inside it, add the resource call </w:t>
      </w:r>
      <w:r>
        <w:rPr>
          <w:b/>
        </w:rPr>
        <w:t>Resource</w:t>
      </w:r>
      <w:r>
        <w:t>, add some literals and translate with the ResX Manager tool. The default resource language must be Public, the others in no code generation.</w:t>
      </w:r>
    </w:p>
    <w:p w:rsidR="00773787" w:rsidRDefault="00773787" w:rsidP="00B74861">
      <w:pPr>
        <w:spacing w:line="240" w:lineRule="auto"/>
        <w:ind w:left="720" w:hanging="720"/>
      </w:pPr>
    </w:p>
    <w:p w:rsidR="00773787" w:rsidRDefault="001C351D" w:rsidP="00B74861">
      <w:pPr>
        <w:spacing w:line="240" w:lineRule="auto"/>
        <w:ind w:left="720" w:hanging="720"/>
      </w:pPr>
      <w:r>
        <w:rPr>
          <w:noProof/>
          <w:lang w:val="es-CO"/>
        </w:rPr>
        <w:drawing>
          <wp:inline distT="114300" distB="114300" distL="114300" distR="114300">
            <wp:extent cx="5734050" cy="469900"/>
            <wp:effectExtent l="0" t="0" r="0" b="0"/>
            <wp:docPr id="92"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27"/>
                    <a:srcRect/>
                    <a:stretch>
                      <a:fillRect/>
                    </a:stretch>
                  </pic:blipFill>
                  <pic:spPr>
                    <a:xfrm>
                      <a:off x="0" y="0"/>
                      <a:ext cx="5734050" cy="469900"/>
                    </a:xfrm>
                    <a:prstGeom prst="rect">
                      <a:avLst/>
                    </a:prstGeom>
                    <a:ln/>
                  </pic:spPr>
                </pic:pic>
              </a:graphicData>
            </a:graphic>
          </wp:inline>
        </w:drawing>
      </w:r>
    </w:p>
    <w:p w:rsidR="00773787" w:rsidRDefault="00773787" w:rsidP="00B74861">
      <w:pPr>
        <w:spacing w:line="240" w:lineRule="auto"/>
        <w:ind w:left="720" w:hanging="720"/>
      </w:pPr>
    </w:p>
    <w:p w:rsidR="00773787" w:rsidRDefault="001C351D" w:rsidP="00B74861">
      <w:pPr>
        <w:numPr>
          <w:ilvl w:val="0"/>
          <w:numId w:val="6"/>
        </w:numPr>
        <w:spacing w:line="240" w:lineRule="auto"/>
        <w:ind w:hanging="720"/>
      </w:pPr>
      <w:r>
        <w:t xml:space="preserve">In common project add the folder </w:t>
      </w:r>
      <w:r>
        <w:rPr>
          <w:b/>
        </w:rPr>
        <w:t>Interfaces</w:t>
      </w:r>
      <w:r>
        <w:t xml:space="preserve">, inside it, add the interface </w:t>
      </w:r>
      <w:r>
        <w:rPr>
          <w:b/>
        </w:rPr>
        <w:t>ILocalize</w:t>
      </w:r>
      <w:r>
        <w:t>.</w:t>
      </w:r>
    </w:p>
    <w:p w:rsidR="00773787" w:rsidRDefault="00773787" w:rsidP="00B74861">
      <w:pPr>
        <w:spacing w:line="240" w:lineRule="auto"/>
        <w:ind w:left="720" w:hanging="720"/>
      </w:pPr>
    </w:p>
    <w:p w:rsidR="00773787" w:rsidRDefault="001C351D" w:rsidP="00B74861">
      <w:pPr>
        <w:spacing w:line="240" w:lineRule="auto"/>
        <w:ind w:left="720" w:hanging="720"/>
      </w:pPr>
      <w:r>
        <w:t>using System.Globalization;</w:t>
      </w:r>
    </w:p>
    <w:p w:rsidR="00773787" w:rsidRDefault="00773787" w:rsidP="00B74861">
      <w:pPr>
        <w:spacing w:line="240" w:lineRule="auto"/>
        <w:ind w:left="720" w:hanging="720"/>
      </w:pPr>
    </w:p>
    <w:p w:rsidR="00773787" w:rsidRDefault="001C351D" w:rsidP="00B74861">
      <w:pPr>
        <w:spacing w:line="240" w:lineRule="auto"/>
        <w:ind w:left="720" w:hanging="720"/>
      </w:pPr>
      <w:r>
        <w:lastRenderedPageBreak/>
        <w:t>namespace MyVet.Prism.Interface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interface ILocalize</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CultureInfo GetCurrentCultureInfo();</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void SetLocale(CultureInfo ci);</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773787" w:rsidP="00B74861">
      <w:pPr>
        <w:spacing w:line="240" w:lineRule="auto"/>
        <w:ind w:left="720" w:hanging="720"/>
      </w:pPr>
    </w:p>
    <w:p w:rsidR="00773787" w:rsidRDefault="001C351D" w:rsidP="00B74861">
      <w:pPr>
        <w:numPr>
          <w:ilvl w:val="0"/>
          <w:numId w:val="6"/>
        </w:numPr>
        <w:spacing w:line="240" w:lineRule="auto"/>
        <w:ind w:hanging="720"/>
      </w:pPr>
      <w:r>
        <w:t xml:space="preserve">In the folder </w:t>
      </w:r>
      <w:r>
        <w:rPr>
          <w:b/>
        </w:rPr>
        <w:t>Helpers</w:t>
      </w:r>
      <w:r>
        <w:t xml:space="preserve"> add the class </w:t>
      </w:r>
      <w:r>
        <w:rPr>
          <w:b/>
        </w:rPr>
        <w:t>PlatformCulture</w:t>
      </w:r>
      <w:r>
        <w:t>.</w:t>
      </w:r>
    </w:p>
    <w:p w:rsidR="00773787" w:rsidRDefault="00773787" w:rsidP="00B74861">
      <w:pPr>
        <w:spacing w:line="240" w:lineRule="auto"/>
        <w:ind w:left="720" w:hanging="720"/>
      </w:pPr>
    </w:p>
    <w:p w:rsidR="00773787" w:rsidRDefault="001C351D" w:rsidP="00B74861">
      <w:pPr>
        <w:spacing w:line="240" w:lineRule="auto"/>
        <w:ind w:left="720" w:hanging="720"/>
      </w:pPr>
      <w:r>
        <w:t>using System;</w:t>
      </w:r>
    </w:p>
    <w:p w:rsidR="00773787" w:rsidRDefault="00773787" w:rsidP="00B74861">
      <w:pPr>
        <w:spacing w:line="240" w:lineRule="auto"/>
        <w:ind w:left="720" w:hanging="720"/>
      </w:pPr>
    </w:p>
    <w:p w:rsidR="00773787" w:rsidRDefault="001C351D" w:rsidP="00B74861">
      <w:pPr>
        <w:spacing w:line="240" w:lineRule="auto"/>
        <w:ind w:left="720" w:hanging="720"/>
      </w:pPr>
      <w:r>
        <w:t>namespace MyVet.Prism.Helper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class PlatformCulture</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public string PlatformString { get; private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ring LanguageCode { get; private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ring LocaleCode { get; private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PlatformCulture(string platformCultureString)</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f (string.IsNullOrEmpty(platformCultureString))</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throw new ArgumentException("Expected culture identifier", "platformCultureString"); // in C# 6 use nameof(platformCultureString)</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latformString = platformCultureString.Replace("_", "-"); // .NET expects dash, not underscore</w:t>
      </w:r>
    </w:p>
    <w:p w:rsidR="00773787" w:rsidRDefault="001C351D" w:rsidP="00B74861">
      <w:pPr>
        <w:spacing w:line="240" w:lineRule="auto"/>
        <w:ind w:left="720" w:hanging="720"/>
      </w:pPr>
      <w:r>
        <w:t xml:space="preserve">        </w:t>
      </w:r>
      <w:r>
        <w:tab/>
        <w:t>var dashIndex = PlatformString.IndexOf("-", StringComparison.Ordinal);</w:t>
      </w:r>
    </w:p>
    <w:p w:rsidR="00773787" w:rsidRDefault="001C351D" w:rsidP="00B74861">
      <w:pPr>
        <w:spacing w:line="240" w:lineRule="auto"/>
        <w:ind w:left="720" w:hanging="720"/>
      </w:pPr>
      <w:r>
        <w:t xml:space="preserve">        </w:t>
      </w:r>
      <w:r>
        <w:tab/>
        <w:t>if (dashIndex &gt; 0)</w:t>
      </w:r>
    </w:p>
    <w:p w:rsidR="00773787" w:rsidRDefault="001C351D" w:rsidP="00B74861">
      <w:pPr>
        <w:spacing w:line="240" w:lineRule="auto"/>
        <w:ind w:left="720" w:hanging="720"/>
      </w:pPr>
      <w:r>
        <w:lastRenderedPageBreak/>
        <w:t xml:space="preserve">        </w:t>
      </w:r>
      <w:r>
        <w:tab/>
        <w:t>{</w:t>
      </w:r>
    </w:p>
    <w:p w:rsidR="00773787" w:rsidRDefault="001C351D" w:rsidP="00B74861">
      <w:pPr>
        <w:spacing w:line="240" w:lineRule="auto"/>
        <w:ind w:left="720" w:hanging="720"/>
      </w:pPr>
      <w:r>
        <w:t xml:space="preserve">            </w:t>
      </w:r>
      <w:r>
        <w:tab/>
        <w:t>var parts = PlatformString.Split('-');</w:t>
      </w:r>
    </w:p>
    <w:p w:rsidR="00773787" w:rsidRDefault="001C351D" w:rsidP="00B74861">
      <w:pPr>
        <w:spacing w:line="240" w:lineRule="auto"/>
        <w:ind w:left="720" w:hanging="720"/>
      </w:pPr>
      <w:r>
        <w:t xml:space="preserve">            </w:t>
      </w:r>
      <w:r>
        <w:tab/>
        <w:t>LanguageCode = parts[0];</w:t>
      </w:r>
    </w:p>
    <w:p w:rsidR="00773787" w:rsidRDefault="001C351D" w:rsidP="00B74861">
      <w:pPr>
        <w:spacing w:line="240" w:lineRule="auto"/>
        <w:ind w:left="720" w:hanging="720"/>
      </w:pPr>
      <w:r>
        <w:t xml:space="preserve">            </w:t>
      </w:r>
      <w:r>
        <w:tab/>
        <w:t>LocaleCode = parts[1];</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els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LanguageCode = PlatformString;</w:t>
      </w:r>
    </w:p>
    <w:p w:rsidR="00773787" w:rsidRDefault="001C351D" w:rsidP="00B74861">
      <w:pPr>
        <w:spacing w:line="240" w:lineRule="auto"/>
        <w:ind w:left="720" w:hanging="720"/>
      </w:pPr>
      <w:r>
        <w:t xml:space="preserve">            </w:t>
      </w:r>
      <w:r>
        <w:tab/>
        <w:t>LocaleCode = "";</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override string ToString()</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PlatformString;</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6"/>
        </w:numPr>
        <w:spacing w:line="240" w:lineRule="auto"/>
        <w:ind w:hanging="720"/>
      </w:pPr>
      <w:r>
        <w:t xml:space="preserve">In </w:t>
      </w:r>
      <w:r>
        <w:rPr>
          <w:b/>
        </w:rPr>
        <w:t>Prism</w:t>
      </w:r>
      <w:r>
        <w:t xml:space="preserve"> project add folder </w:t>
      </w:r>
      <w:r>
        <w:rPr>
          <w:b/>
        </w:rPr>
        <w:t xml:space="preserve">Helpers </w:t>
      </w:r>
      <w:r>
        <w:t xml:space="preserve"> and add the class </w:t>
      </w:r>
      <w:r>
        <w:rPr>
          <w:b/>
        </w:rPr>
        <w:t>Languages</w:t>
      </w:r>
      <w:r>
        <w:t xml:space="preserve"> with the literals.</w:t>
      </w:r>
    </w:p>
    <w:p w:rsidR="00773787" w:rsidRDefault="00773787" w:rsidP="00B74861">
      <w:pPr>
        <w:spacing w:line="240" w:lineRule="auto"/>
        <w:ind w:left="720" w:hanging="720"/>
      </w:pPr>
    </w:p>
    <w:p w:rsidR="00773787" w:rsidRDefault="001C351D" w:rsidP="00B74861">
      <w:pPr>
        <w:spacing w:line="240" w:lineRule="auto"/>
        <w:ind w:left="720" w:hanging="720"/>
      </w:pPr>
      <w:r>
        <w:t>using MyVet.Prism.Interfaces;</w:t>
      </w:r>
    </w:p>
    <w:p w:rsidR="00773787" w:rsidRDefault="001C351D" w:rsidP="00B74861">
      <w:pPr>
        <w:spacing w:line="240" w:lineRule="auto"/>
        <w:ind w:left="720" w:hanging="720"/>
      </w:pPr>
      <w:r>
        <w:t>using MyVet.Prism.Resources;</w:t>
      </w:r>
    </w:p>
    <w:p w:rsidR="00773787" w:rsidRDefault="001C351D" w:rsidP="00B74861">
      <w:pPr>
        <w:spacing w:line="240" w:lineRule="auto"/>
        <w:ind w:left="720" w:hanging="720"/>
      </w:pPr>
      <w:r>
        <w:t>using Xamarin.Forms;</w:t>
      </w:r>
    </w:p>
    <w:p w:rsidR="00773787" w:rsidRDefault="00773787" w:rsidP="00B74861">
      <w:pPr>
        <w:spacing w:line="240" w:lineRule="auto"/>
        <w:ind w:left="720" w:hanging="720"/>
      </w:pPr>
    </w:p>
    <w:p w:rsidR="00773787" w:rsidRDefault="001C351D" w:rsidP="00B74861">
      <w:pPr>
        <w:spacing w:line="240" w:lineRule="auto"/>
        <w:ind w:left="720" w:hanging="720"/>
      </w:pPr>
      <w:r>
        <w:t>namespace MyVet.Prism.Helper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static class Languages</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static Languages()</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var ci = DependencyService.Get&lt;ILocalize&gt;().GetCurrentCultureInfo();</w:t>
      </w:r>
    </w:p>
    <w:p w:rsidR="00773787" w:rsidRDefault="001C351D" w:rsidP="00B74861">
      <w:pPr>
        <w:spacing w:line="240" w:lineRule="auto"/>
        <w:ind w:left="720" w:hanging="720"/>
      </w:pPr>
      <w:r>
        <w:t xml:space="preserve">        </w:t>
      </w:r>
      <w:r>
        <w:tab/>
        <w:t>Resource.Culture = ci;</w:t>
      </w:r>
    </w:p>
    <w:p w:rsidR="00773787" w:rsidRDefault="001C351D" w:rsidP="00B74861">
      <w:pPr>
        <w:spacing w:line="240" w:lineRule="auto"/>
        <w:ind w:left="720" w:hanging="720"/>
      </w:pPr>
      <w:r>
        <w:t xml:space="preserve">        </w:t>
      </w:r>
      <w:r>
        <w:tab/>
        <w:t>DependencyService.Get&lt;ILocalize&gt;().SetLocale(ci);</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lastRenderedPageBreak/>
        <w:t xml:space="preserve">    </w:t>
      </w:r>
      <w:r>
        <w:tab/>
        <w:t>public static string Accept =&gt; Resource.Accep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atic string Error =&gt; Resource.Error;</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atic string EmailError =&gt; Resource.EmailError;</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6"/>
        </w:numPr>
        <w:spacing w:line="240" w:lineRule="auto"/>
        <w:ind w:hanging="720"/>
      </w:pPr>
      <w:r>
        <w:t xml:space="preserve">Implement the interface in </w:t>
      </w:r>
      <w:r>
        <w:rPr>
          <w:b/>
        </w:rPr>
        <w:t xml:space="preserve">iOS </w:t>
      </w:r>
      <w:r>
        <w:t xml:space="preserve">in the folder </w:t>
      </w:r>
      <w:r>
        <w:rPr>
          <w:b/>
        </w:rPr>
        <w:t>Implementations</w:t>
      </w:r>
      <w:r>
        <w:t>.</w:t>
      </w:r>
    </w:p>
    <w:p w:rsidR="00773787" w:rsidRDefault="00773787" w:rsidP="00B74861">
      <w:pPr>
        <w:spacing w:line="240" w:lineRule="auto"/>
        <w:ind w:left="720" w:hanging="720"/>
      </w:pPr>
    </w:p>
    <w:p w:rsidR="00773787" w:rsidRDefault="001C351D" w:rsidP="00B74861">
      <w:pPr>
        <w:spacing w:line="240" w:lineRule="auto"/>
        <w:ind w:left="720" w:hanging="720"/>
      </w:pPr>
      <w:r>
        <w:t>using Foundation;</w:t>
      </w:r>
    </w:p>
    <w:p w:rsidR="00773787" w:rsidRDefault="001C351D" w:rsidP="00B74861">
      <w:pPr>
        <w:spacing w:line="240" w:lineRule="auto"/>
        <w:ind w:left="720" w:hanging="720"/>
      </w:pPr>
      <w:r>
        <w:t>using MyVet.Prism.Helpers;</w:t>
      </w:r>
    </w:p>
    <w:p w:rsidR="00773787" w:rsidRDefault="001C351D" w:rsidP="00B74861">
      <w:pPr>
        <w:spacing w:line="240" w:lineRule="auto"/>
        <w:ind w:left="720" w:hanging="720"/>
      </w:pPr>
      <w:r>
        <w:t>using MyVet.Prism.Interfaces;</w:t>
      </w:r>
    </w:p>
    <w:p w:rsidR="00773787" w:rsidRDefault="001C351D" w:rsidP="00B74861">
      <w:pPr>
        <w:spacing w:line="240" w:lineRule="auto"/>
        <w:ind w:left="720" w:hanging="720"/>
      </w:pPr>
      <w:r>
        <w:t>using System.Globalization;</w:t>
      </w:r>
    </w:p>
    <w:p w:rsidR="00773787" w:rsidRDefault="001C351D" w:rsidP="00B74861">
      <w:pPr>
        <w:spacing w:line="240" w:lineRule="auto"/>
        <w:ind w:left="720" w:hanging="720"/>
      </w:pPr>
      <w:r>
        <w:t>using System.Threading;</w:t>
      </w:r>
    </w:p>
    <w:p w:rsidR="00773787" w:rsidRDefault="001C351D" w:rsidP="00B74861">
      <w:pPr>
        <w:spacing w:line="240" w:lineRule="auto"/>
        <w:ind w:left="720" w:hanging="720"/>
      </w:pPr>
      <w:r>
        <w:t>using Xamarin.Forms;</w:t>
      </w:r>
    </w:p>
    <w:p w:rsidR="00773787" w:rsidRDefault="00773787" w:rsidP="00B74861">
      <w:pPr>
        <w:spacing w:line="240" w:lineRule="auto"/>
        <w:ind w:left="720" w:hanging="720"/>
      </w:pPr>
    </w:p>
    <w:p w:rsidR="00773787" w:rsidRDefault="001C351D" w:rsidP="00B74861">
      <w:pPr>
        <w:spacing w:line="240" w:lineRule="auto"/>
        <w:ind w:left="720" w:hanging="720"/>
      </w:pPr>
      <w:r>
        <w:t>[assembly: Dependency(typeof(MyVet.Prism.iOS.Implementations.Localize))]</w:t>
      </w:r>
    </w:p>
    <w:p w:rsidR="00773787" w:rsidRDefault="001C351D" w:rsidP="00B74861">
      <w:pPr>
        <w:spacing w:line="240" w:lineRule="auto"/>
        <w:ind w:left="720" w:hanging="720"/>
      </w:pPr>
      <w:r>
        <w:t>namespace MyVet.Prism.iOS.Implementation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class Localize : ILocalize</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public CultureInfo GetCurrentCultureInfo()</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var netLanguage = "en";</w:t>
      </w:r>
    </w:p>
    <w:p w:rsidR="00773787" w:rsidRDefault="001C351D" w:rsidP="00B74861">
      <w:pPr>
        <w:spacing w:line="240" w:lineRule="auto"/>
        <w:ind w:left="720" w:hanging="720"/>
      </w:pPr>
      <w:r>
        <w:t xml:space="preserve">        </w:t>
      </w:r>
      <w:r>
        <w:tab/>
        <w:t>if (NSLocale.PreferredLanguages.Length &gt; 0)</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var pref = NSLocale.PreferredLanguages[0];</w:t>
      </w:r>
    </w:p>
    <w:p w:rsidR="00773787" w:rsidRDefault="001C351D" w:rsidP="00B74861">
      <w:pPr>
        <w:spacing w:line="240" w:lineRule="auto"/>
        <w:ind w:left="720" w:hanging="720"/>
      </w:pPr>
      <w:r>
        <w:t xml:space="preserve">            </w:t>
      </w:r>
      <w:r>
        <w:tab/>
        <w:t>netLanguage = iOSToDotnetLanguage(pref);</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 this gets called a lot - try/catch can be expensive so consider caching or something</w:t>
      </w:r>
    </w:p>
    <w:p w:rsidR="00773787" w:rsidRDefault="001C351D" w:rsidP="00B74861">
      <w:pPr>
        <w:spacing w:line="240" w:lineRule="auto"/>
        <w:ind w:left="720" w:hanging="720"/>
      </w:pPr>
      <w:r>
        <w:t xml:space="preserve">        </w:t>
      </w:r>
      <w:r>
        <w:tab/>
        <w:t>CultureInfo ci = null;</w:t>
      </w:r>
    </w:p>
    <w:p w:rsidR="00773787" w:rsidRDefault="001C351D" w:rsidP="00B74861">
      <w:pPr>
        <w:spacing w:line="240" w:lineRule="auto"/>
        <w:ind w:left="720" w:hanging="720"/>
      </w:pPr>
      <w:r>
        <w:t xml:space="preserve">        </w:t>
      </w:r>
      <w:r>
        <w:tab/>
        <w:t>try</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ci = new System.Globalization.CultureInfo(netLanguag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lastRenderedPageBreak/>
        <w:t xml:space="preserve">        </w:t>
      </w:r>
      <w:r>
        <w:tab/>
        <w:t>catch (CultureNotFoundException)</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 iOS locale not valid .NET culture (eg. "en-ES" : English in Spain)</w:t>
      </w:r>
    </w:p>
    <w:p w:rsidR="00773787" w:rsidRDefault="001C351D" w:rsidP="00B74861">
      <w:pPr>
        <w:spacing w:line="240" w:lineRule="auto"/>
        <w:ind w:left="720" w:hanging="720"/>
      </w:pPr>
      <w:r>
        <w:t xml:space="preserve">            </w:t>
      </w:r>
      <w:r>
        <w:tab/>
        <w:t>// fallback to first characters, in this case "en"</w:t>
      </w:r>
    </w:p>
    <w:p w:rsidR="00773787" w:rsidRDefault="001C351D" w:rsidP="00B74861">
      <w:pPr>
        <w:spacing w:line="240" w:lineRule="auto"/>
        <w:ind w:left="720" w:hanging="720"/>
      </w:pPr>
      <w:r>
        <w:t xml:space="preserve">            </w:t>
      </w:r>
      <w:r>
        <w:tab/>
        <w:t>try</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var fallback = ToDotnetFallbackLanguage(new PlatformCulture(netLanguage));</w:t>
      </w:r>
    </w:p>
    <w:p w:rsidR="00773787" w:rsidRDefault="001C351D" w:rsidP="00B74861">
      <w:pPr>
        <w:spacing w:line="240" w:lineRule="auto"/>
        <w:ind w:left="720" w:hanging="720"/>
      </w:pPr>
      <w:r>
        <w:t xml:space="preserve">                </w:t>
      </w:r>
      <w:r>
        <w:tab/>
        <w:t>ci = new CultureInfo(fallback);</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catch (CultureNotFoundException)</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 iOS language not valid .NET culture, falling back to English</w:t>
      </w:r>
    </w:p>
    <w:p w:rsidR="00773787" w:rsidRDefault="001C351D" w:rsidP="00B74861">
      <w:pPr>
        <w:spacing w:line="240" w:lineRule="auto"/>
        <w:ind w:left="720" w:hanging="720"/>
      </w:pPr>
      <w:r>
        <w:t xml:space="preserve">                </w:t>
      </w:r>
      <w:r>
        <w:tab/>
        <w:t>ci = new CultureInfo("en");</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ci;</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void SetLocale(CultureInfo ci)</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Thread.CurrentThread.CurrentCulture = ci;</w:t>
      </w:r>
    </w:p>
    <w:p w:rsidR="00773787" w:rsidRDefault="001C351D" w:rsidP="00B74861">
      <w:pPr>
        <w:spacing w:line="240" w:lineRule="auto"/>
        <w:ind w:left="720" w:hanging="720"/>
      </w:pPr>
      <w:r>
        <w:t xml:space="preserve">        </w:t>
      </w:r>
      <w:r>
        <w:tab/>
        <w:t>Thread.CurrentThread.CurrentUICulture = ci;</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rivate string iOSToDotnetLanguage(string iOSLanguag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var netLanguage = iOSLanguage;</w:t>
      </w:r>
    </w:p>
    <w:p w:rsidR="00773787" w:rsidRDefault="001C351D" w:rsidP="00B74861">
      <w:pPr>
        <w:spacing w:line="240" w:lineRule="auto"/>
        <w:ind w:left="720" w:hanging="720"/>
      </w:pPr>
      <w:r>
        <w:t xml:space="preserve">        </w:t>
      </w:r>
      <w:r>
        <w:tab/>
        <w:t>//certain languages need to be converted to CultureInfo equivalent</w:t>
      </w:r>
    </w:p>
    <w:p w:rsidR="00773787" w:rsidRDefault="001C351D" w:rsidP="00B74861">
      <w:pPr>
        <w:spacing w:line="240" w:lineRule="auto"/>
        <w:ind w:left="720" w:hanging="720"/>
      </w:pPr>
      <w:r>
        <w:t xml:space="preserve">        </w:t>
      </w:r>
      <w:r>
        <w:tab/>
        <w:t>switch (iOSLanguag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case "ms-MY":   // "Malaysian (Malaysia)" not supported .NET culture</w:t>
      </w:r>
    </w:p>
    <w:p w:rsidR="00773787" w:rsidRDefault="001C351D" w:rsidP="00B74861">
      <w:pPr>
        <w:spacing w:line="240" w:lineRule="auto"/>
        <w:ind w:left="720" w:hanging="720"/>
      </w:pPr>
      <w:r>
        <w:t xml:space="preserve">            </w:t>
      </w:r>
      <w:r>
        <w:tab/>
        <w:t>case "ms-SG":   // "Malaysian (Singapore)" not supported .NET culture</w:t>
      </w:r>
    </w:p>
    <w:p w:rsidR="00773787" w:rsidRDefault="001C351D" w:rsidP="00B74861">
      <w:pPr>
        <w:spacing w:line="240" w:lineRule="auto"/>
        <w:ind w:left="720" w:hanging="720"/>
      </w:pPr>
      <w:r>
        <w:t xml:space="preserve">                </w:t>
      </w:r>
      <w:r>
        <w:tab/>
        <w:t>netLanguage = "ms"; // closest supported</w:t>
      </w:r>
    </w:p>
    <w:p w:rsidR="00773787" w:rsidRDefault="001C351D" w:rsidP="00B74861">
      <w:pPr>
        <w:spacing w:line="240" w:lineRule="auto"/>
        <w:ind w:left="720" w:hanging="720"/>
      </w:pPr>
      <w:r>
        <w:t xml:space="preserve">                </w:t>
      </w:r>
      <w:r>
        <w:tab/>
        <w:t>break;</w:t>
      </w:r>
    </w:p>
    <w:p w:rsidR="00773787" w:rsidRDefault="001C351D" w:rsidP="00B74861">
      <w:pPr>
        <w:spacing w:line="240" w:lineRule="auto"/>
        <w:ind w:left="720" w:hanging="720"/>
      </w:pPr>
      <w:r>
        <w:t xml:space="preserve">            </w:t>
      </w:r>
      <w:r>
        <w:tab/>
        <w:t>case "gsw-CH":  // "Schwiizertüütsch (Swiss German)" not supported .NET culture</w:t>
      </w:r>
    </w:p>
    <w:p w:rsidR="00773787" w:rsidRDefault="001C351D" w:rsidP="00B74861">
      <w:pPr>
        <w:spacing w:line="240" w:lineRule="auto"/>
        <w:ind w:left="720" w:hanging="720"/>
      </w:pPr>
      <w:r>
        <w:t xml:space="preserve">                </w:t>
      </w:r>
      <w:r>
        <w:tab/>
        <w:t>netLanguage = "de-CH"; // closest supported</w:t>
      </w:r>
    </w:p>
    <w:p w:rsidR="00773787" w:rsidRDefault="001C351D" w:rsidP="00B74861">
      <w:pPr>
        <w:spacing w:line="240" w:lineRule="auto"/>
        <w:ind w:left="720" w:hanging="720"/>
      </w:pPr>
      <w:r>
        <w:lastRenderedPageBreak/>
        <w:t xml:space="preserve">                </w:t>
      </w:r>
      <w:r>
        <w:tab/>
        <w:t>break;</w:t>
      </w:r>
    </w:p>
    <w:p w:rsidR="00773787" w:rsidRDefault="001C351D" w:rsidP="00B74861">
      <w:pPr>
        <w:spacing w:line="240" w:lineRule="auto"/>
        <w:ind w:left="720" w:hanging="720"/>
      </w:pPr>
      <w:r>
        <w:t xml:space="preserve">                </w:t>
      </w:r>
      <w:r>
        <w:tab/>
        <w:t>// add more application-specific cases here (if required)</w:t>
      </w:r>
    </w:p>
    <w:p w:rsidR="00773787" w:rsidRDefault="001C351D" w:rsidP="00B74861">
      <w:pPr>
        <w:spacing w:line="240" w:lineRule="auto"/>
        <w:ind w:left="720" w:hanging="720"/>
      </w:pPr>
      <w:r>
        <w:t xml:space="preserve">                </w:t>
      </w:r>
      <w:r>
        <w:tab/>
        <w:t>// ONLY use cultures that have been tested and known to work</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return netLanguag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rivate string ToDotnetFallbackLanguage(PlatformCulture platCultur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var netLanguage = platCulture.LanguageCode; // use the first part of the identifier (two chars, usually);</w:t>
      </w:r>
    </w:p>
    <w:p w:rsidR="00773787" w:rsidRDefault="001C351D" w:rsidP="00B74861">
      <w:pPr>
        <w:spacing w:line="240" w:lineRule="auto"/>
        <w:ind w:left="720" w:hanging="720"/>
      </w:pPr>
      <w:r>
        <w:t xml:space="preserve">        </w:t>
      </w:r>
      <w:r>
        <w:tab/>
        <w:t>switch (platCulture.LanguageCod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case "pt":</w:t>
      </w:r>
    </w:p>
    <w:p w:rsidR="00773787" w:rsidRDefault="001C351D" w:rsidP="00B74861">
      <w:pPr>
        <w:spacing w:line="240" w:lineRule="auto"/>
        <w:ind w:left="720" w:hanging="720"/>
      </w:pPr>
      <w:r>
        <w:t xml:space="preserve">                </w:t>
      </w:r>
      <w:r>
        <w:tab/>
        <w:t>netLanguage = "pt-PT"; // fallback to Portuguese (Portugal)</w:t>
      </w:r>
    </w:p>
    <w:p w:rsidR="00773787" w:rsidRDefault="001C351D" w:rsidP="00B74861">
      <w:pPr>
        <w:spacing w:line="240" w:lineRule="auto"/>
        <w:ind w:left="720" w:hanging="720"/>
      </w:pPr>
      <w:r>
        <w:t xml:space="preserve">                </w:t>
      </w:r>
      <w:r>
        <w:tab/>
        <w:t>break;</w:t>
      </w:r>
    </w:p>
    <w:p w:rsidR="00773787" w:rsidRDefault="001C351D" w:rsidP="00B74861">
      <w:pPr>
        <w:spacing w:line="240" w:lineRule="auto"/>
        <w:ind w:left="720" w:hanging="720"/>
      </w:pPr>
      <w:r>
        <w:t xml:space="preserve">            </w:t>
      </w:r>
      <w:r>
        <w:tab/>
        <w:t>case "gsw":</w:t>
      </w:r>
    </w:p>
    <w:p w:rsidR="00773787" w:rsidRDefault="001C351D" w:rsidP="00B74861">
      <w:pPr>
        <w:spacing w:line="240" w:lineRule="auto"/>
        <w:ind w:left="720" w:hanging="720"/>
      </w:pPr>
      <w:r>
        <w:t xml:space="preserve">                </w:t>
      </w:r>
      <w:r>
        <w:tab/>
        <w:t>netLanguage = "de-CH"; // equivalent to German (Switzerland) for this app</w:t>
      </w:r>
    </w:p>
    <w:p w:rsidR="00773787" w:rsidRDefault="001C351D" w:rsidP="00B74861">
      <w:pPr>
        <w:spacing w:line="240" w:lineRule="auto"/>
        <w:ind w:left="720" w:hanging="720"/>
      </w:pPr>
      <w:r>
        <w:t xml:space="preserve">                </w:t>
      </w:r>
      <w:r>
        <w:tab/>
        <w:t>break;</w:t>
      </w:r>
    </w:p>
    <w:p w:rsidR="00773787" w:rsidRDefault="001C351D" w:rsidP="00B74861">
      <w:pPr>
        <w:spacing w:line="240" w:lineRule="auto"/>
        <w:ind w:left="720" w:hanging="720"/>
      </w:pPr>
      <w:r>
        <w:t xml:space="preserve">                </w:t>
      </w:r>
      <w:r>
        <w:tab/>
        <w:t>// add more application-specific cases here (if required)</w:t>
      </w:r>
    </w:p>
    <w:p w:rsidR="00773787" w:rsidRDefault="001C351D" w:rsidP="00B74861">
      <w:pPr>
        <w:spacing w:line="240" w:lineRule="auto"/>
        <w:ind w:left="720" w:hanging="720"/>
      </w:pPr>
      <w:r>
        <w:t xml:space="preserve">                </w:t>
      </w:r>
      <w:r>
        <w:tab/>
        <w:t>// ONLY use cultures that have been tested and known to work</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return netLanguag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6"/>
        </w:numPr>
        <w:spacing w:line="240" w:lineRule="auto"/>
        <w:ind w:hanging="720"/>
      </w:pPr>
      <w:r>
        <w:t xml:space="preserve">Add this lintes into the </w:t>
      </w:r>
      <w:r>
        <w:rPr>
          <w:b/>
        </w:rPr>
        <w:t>info.plist</w:t>
      </w:r>
      <w:r>
        <w:t>.</w:t>
      </w:r>
    </w:p>
    <w:p w:rsidR="00773787" w:rsidRDefault="00773787" w:rsidP="00B74861">
      <w:pPr>
        <w:spacing w:line="240" w:lineRule="auto"/>
        <w:ind w:left="720" w:hanging="720"/>
      </w:pPr>
    </w:p>
    <w:p w:rsidR="00773787" w:rsidRDefault="001C351D" w:rsidP="00B74861">
      <w:pPr>
        <w:spacing w:line="240" w:lineRule="auto"/>
        <w:ind w:left="720" w:hanging="720"/>
      </w:pPr>
      <w:r>
        <w:t>&lt;key&gt;CFBundleLocalizations&lt;/key&gt;</w:t>
      </w:r>
    </w:p>
    <w:p w:rsidR="00773787" w:rsidRDefault="001C351D" w:rsidP="00B74861">
      <w:pPr>
        <w:spacing w:line="240" w:lineRule="auto"/>
        <w:ind w:left="720" w:hanging="720"/>
      </w:pPr>
      <w:r>
        <w:t>&lt;array&gt;</w:t>
      </w:r>
    </w:p>
    <w:p w:rsidR="00773787" w:rsidRDefault="001C351D" w:rsidP="00B74861">
      <w:pPr>
        <w:spacing w:line="240" w:lineRule="auto"/>
        <w:ind w:left="720" w:hanging="720"/>
      </w:pPr>
      <w:r>
        <w:tab/>
        <w:t>&lt;string&gt;es&lt;/string&gt;</w:t>
      </w:r>
    </w:p>
    <w:p w:rsidR="00773787" w:rsidRDefault="001C351D" w:rsidP="00B74861">
      <w:pPr>
        <w:spacing w:line="240" w:lineRule="auto"/>
        <w:ind w:left="720" w:hanging="720"/>
      </w:pPr>
      <w:r>
        <w:tab/>
        <w:t>&lt;string&gt;pt&lt;/string&gt;</w:t>
      </w:r>
    </w:p>
    <w:p w:rsidR="00773787" w:rsidRDefault="001C351D" w:rsidP="00B74861">
      <w:pPr>
        <w:spacing w:line="240" w:lineRule="auto"/>
        <w:ind w:left="720" w:hanging="720"/>
      </w:pPr>
      <w:r>
        <w:t>&lt;/array&gt;</w:t>
      </w:r>
    </w:p>
    <w:p w:rsidR="00773787" w:rsidRDefault="001C351D" w:rsidP="00B74861">
      <w:pPr>
        <w:spacing w:line="240" w:lineRule="auto"/>
        <w:ind w:left="720" w:hanging="720"/>
      </w:pPr>
      <w:r>
        <w:t>&lt;key&gt;CFBundleDevelopmentRegion&lt;/key&gt;</w:t>
      </w:r>
    </w:p>
    <w:p w:rsidR="00773787" w:rsidRDefault="001C351D" w:rsidP="00B74861">
      <w:pPr>
        <w:spacing w:line="240" w:lineRule="auto"/>
        <w:ind w:left="720" w:hanging="720"/>
      </w:pPr>
      <w:r>
        <w:lastRenderedPageBreak/>
        <w:t>&lt;string&gt;en&lt;/string&gt;</w:t>
      </w:r>
    </w:p>
    <w:p w:rsidR="00773787" w:rsidRDefault="00773787" w:rsidP="00B74861">
      <w:pPr>
        <w:spacing w:line="240" w:lineRule="auto"/>
        <w:ind w:left="720" w:hanging="720"/>
      </w:pPr>
    </w:p>
    <w:p w:rsidR="00773787" w:rsidRDefault="001C351D" w:rsidP="00B74861">
      <w:pPr>
        <w:numPr>
          <w:ilvl w:val="0"/>
          <w:numId w:val="6"/>
        </w:numPr>
        <w:spacing w:line="240" w:lineRule="auto"/>
        <w:ind w:hanging="720"/>
      </w:pPr>
      <w:r>
        <w:t xml:space="preserve">Implement the interface in </w:t>
      </w:r>
      <w:r>
        <w:rPr>
          <w:b/>
        </w:rPr>
        <w:t xml:space="preserve">Android </w:t>
      </w:r>
      <w:r>
        <w:t xml:space="preserve">in the folder </w:t>
      </w:r>
      <w:r>
        <w:rPr>
          <w:b/>
        </w:rPr>
        <w:t>Implementations</w:t>
      </w:r>
      <w:r>
        <w:t>.</w:t>
      </w:r>
    </w:p>
    <w:p w:rsidR="00773787" w:rsidRDefault="00773787" w:rsidP="00B74861">
      <w:pPr>
        <w:spacing w:line="240" w:lineRule="auto"/>
        <w:ind w:left="720" w:hanging="720"/>
      </w:pPr>
    </w:p>
    <w:p w:rsidR="00773787" w:rsidRDefault="001C351D" w:rsidP="00B74861">
      <w:pPr>
        <w:spacing w:line="240" w:lineRule="auto"/>
        <w:ind w:left="720" w:hanging="720"/>
      </w:pPr>
      <w:r>
        <w:t>using System.Globalization;</w:t>
      </w:r>
    </w:p>
    <w:p w:rsidR="00773787" w:rsidRDefault="001C351D" w:rsidP="00B74861">
      <w:pPr>
        <w:spacing w:line="240" w:lineRule="auto"/>
        <w:ind w:left="720" w:hanging="720"/>
      </w:pPr>
      <w:r>
        <w:t>using System.Threading;</w:t>
      </w:r>
    </w:p>
    <w:p w:rsidR="00773787" w:rsidRDefault="001C351D" w:rsidP="00B74861">
      <w:pPr>
        <w:spacing w:line="240" w:lineRule="auto"/>
        <w:ind w:left="720" w:hanging="720"/>
      </w:pPr>
      <w:r>
        <w:t>using MyVet.Prism.Helpers;</w:t>
      </w:r>
    </w:p>
    <w:p w:rsidR="00773787" w:rsidRDefault="001C351D" w:rsidP="00B74861">
      <w:pPr>
        <w:spacing w:line="240" w:lineRule="auto"/>
        <w:ind w:left="720" w:hanging="720"/>
      </w:pPr>
      <w:r>
        <w:t>using MyVet.Prism.Interfaces;</w:t>
      </w:r>
    </w:p>
    <w:p w:rsidR="00773787" w:rsidRDefault="001C351D" w:rsidP="00B74861">
      <w:pPr>
        <w:spacing w:line="240" w:lineRule="auto"/>
        <w:ind w:left="720" w:hanging="720"/>
      </w:pPr>
      <w:r>
        <w:t>using Xamarin.Forms;</w:t>
      </w:r>
    </w:p>
    <w:p w:rsidR="00773787" w:rsidRDefault="00773787" w:rsidP="00B74861">
      <w:pPr>
        <w:spacing w:line="240" w:lineRule="auto"/>
        <w:ind w:left="720" w:hanging="720"/>
      </w:pPr>
    </w:p>
    <w:p w:rsidR="00773787" w:rsidRDefault="001C351D" w:rsidP="00B74861">
      <w:pPr>
        <w:spacing w:line="240" w:lineRule="auto"/>
        <w:ind w:left="720" w:hanging="720"/>
      </w:pPr>
      <w:r>
        <w:t>[assembly: Dependency(typeof(MyVet.Prism.Droid.Implementations.Localize))]</w:t>
      </w:r>
    </w:p>
    <w:p w:rsidR="00773787" w:rsidRDefault="001C351D" w:rsidP="00B74861">
      <w:pPr>
        <w:spacing w:line="240" w:lineRule="auto"/>
        <w:ind w:left="720" w:hanging="720"/>
      </w:pPr>
      <w:r>
        <w:t>namespace MyVet.Prism.Droid.Implementation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class Localize : ILocalize</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public CultureInfo GetCurrentCultureInfo()</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var netLanguage = "en";</w:t>
      </w:r>
    </w:p>
    <w:p w:rsidR="00773787" w:rsidRDefault="001C351D" w:rsidP="00B74861">
      <w:pPr>
        <w:spacing w:line="240" w:lineRule="auto"/>
        <w:ind w:left="720" w:hanging="720"/>
      </w:pPr>
      <w:r>
        <w:t xml:space="preserve">        </w:t>
      </w:r>
      <w:r>
        <w:tab/>
        <w:t>var androidLocale = Java.Util.Locale.Default;</w:t>
      </w:r>
    </w:p>
    <w:p w:rsidR="00773787" w:rsidRDefault="001C351D" w:rsidP="00B74861">
      <w:pPr>
        <w:spacing w:line="240" w:lineRule="auto"/>
        <w:ind w:left="720" w:hanging="720"/>
      </w:pPr>
      <w:r>
        <w:t xml:space="preserve">        </w:t>
      </w:r>
      <w:r>
        <w:tab/>
        <w:t>netLanguage = AndroidToDotnetLanguage(androidLocale.ToString().Replace("_", "-"));</w:t>
      </w:r>
    </w:p>
    <w:p w:rsidR="00773787" w:rsidRDefault="001C351D" w:rsidP="00B74861">
      <w:pPr>
        <w:spacing w:line="240" w:lineRule="auto"/>
        <w:ind w:left="720" w:hanging="720"/>
      </w:pPr>
      <w:r>
        <w:t xml:space="preserve">        </w:t>
      </w:r>
      <w:r>
        <w:tab/>
        <w:t>// this gets called a lot - try/catch can be expensive so consider caching or something</w:t>
      </w:r>
    </w:p>
    <w:p w:rsidR="00773787" w:rsidRDefault="001C351D" w:rsidP="00B74861">
      <w:pPr>
        <w:spacing w:line="240" w:lineRule="auto"/>
        <w:ind w:left="720" w:hanging="720"/>
      </w:pPr>
      <w:r>
        <w:t xml:space="preserve">        </w:t>
      </w:r>
      <w:r>
        <w:tab/>
        <w:t>CultureInfo ci = null;</w:t>
      </w:r>
    </w:p>
    <w:p w:rsidR="00773787" w:rsidRDefault="001C351D" w:rsidP="00B74861">
      <w:pPr>
        <w:spacing w:line="240" w:lineRule="auto"/>
        <w:ind w:left="720" w:hanging="720"/>
      </w:pPr>
      <w:r>
        <w:t xml:space="preserve">        </w:t>
      </w:r>
      <w:r>
        <w:tab/>
        <w:t>try</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ci = new CultureInfo(netLanguag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catch (CultureNotFoundException)</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 iOS locale not valid .NET culture (eg. "en-ES" : English in Spain)</w:t>
      </w:r>
    </w:p>
    <w:p w:rsidR="00773787" w:rsidRDefault="001C351D" w:rsidP="00B74861">
      <w:pPr>
        <w:spacing w:line="240" w:lineRule="auto"/>
        <w:ind w:left="720" w:hanging="720"/>
      </w:pPr>
      <w:r>
        <w:t xml:space="preserve">            </w:t>
      </w:r>
      <w:r>
        <w:tab/>
        <w:t>// fallback to first characters, in this case "en"</w:t>
      </w:r>
    </w:p>
    <w:p w:rsidR="00773787" w:rsidRDefault="001C351D" w:rsidP="00B74861">
      <w:pPr>
        <w:spacing w:line="240" w:lineRule="auto"/>
        <w:ind w:left="720" w:hanging="720"/>
      </w:pPr>
      <w:r>
        <w:t xml:space="preserve">            </w:t>
      </w:r>
      <w:r>
        <w:tab/>
        <w:t>try</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var fallback = ToDotnetFallbackLanguage(new PlatformCulture(netLanguage));</w:t>
      </w:r>
    </w:p>
    <w:p w:rsidR="00773787" w:rsidRDefault="001C351D" w:rsidP="00B74861">
      <w:pPr>
        <w:spacing w:line="240" w:lineRule="auto"/>
        <w:ind w:left="720" w:hanging="720"/>
      </w:pPr>
      <w:r>
        <w:t xml:space="preserve">                </w:t>
      </w:r>
      <w:r>
        <w:tab/>
        <w:t>ci = new CultureInfo(fallback);</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catch (CultureNotFoundException)</w:t>
      </w:r>
    </w:p>
    <w:p w:rsidR="00773787" w:rsidRDefault="001C351D" w:rsidP="00B74861">
      <w:pPr>
        <w:spacing w:line="240" w:lineRule="auto"/>
        <w:ind w:left="720" w:hanging="720"/>
      </w:pPr>
      <w:r>
        <w:lastRenderedPageBreak/>
        <w:t xml:space="preserve">            </w:t>
      </w:r>
      <w:r>
        <w:tab/>
        <w:t>{</w:t>
      </w:r>
    </w:p>
    <w:p w:rsidR="00773787" w:rsidRDefault="001C351D" w:rsidP="00B74861">
      <w:pPr>
        <w:spacing w:line="240" w:lineRule="auto"/>
        <w:ind w:left="720" w:hanging="720"/>
      </w:pPr>
      <w:r>
        <w:t xml:space="preserve">                </w:t>
      </w:r>
      <w:r>
        <w:tab/>
        <w:t>// iOS language not valid .NET culture, falling back to English</w:t>
      </w:r>
    </w:p>
    <w:p w:rsidR="00773787" w:rsidRDefault="001C351D" w:rsidP="00B74861">
      <w:pPr>
        <w:spacing w:line="240" w:lineRule="auto"/>
        <w:ind w:left="720" w:hanging="720"/>
      </w:pPr>
      <w:r>
        <w:t xml:space="preserve">                </w:t>
      </w:r>
      <w:r>
        <w:tab/>
        <w:t>ci = new CultureInfo("en");</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ci;</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void SetLocale(CultureInfo ci)</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Thread.CurrentThread.CurrentCulture = ci;</w:t>
      </w:r>
    </w:p>
    <w:p w:rsidR="00773787" w:rsidRDefault="001C351D" w:rsidP="00B74861">
      <w:pPr>
        <w:spacing w:line="240" w:lineRule="auto"/>
        <w:ind w:left="720" w:hanging="720"/>
      </w:pPr>
      <w:r>
        <w:t xml:space="preserve">        </w:t>
      </w:r>
      <w:r>
        <w:tab/>
        <w:t>Thread.CurrentThread.CurrentUICulture = ci;</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rivate string AndroidToDotnetLanguage(string androidLanguag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var netLanguage = androidLanguage;</w:t>
      </w:r>
    </w:p>
    <w:p w:rsidR="00773787" w:rsidRDefault="001C351D" w:rsidP="00B74861">
      <w:pPr>
        <w:spacing w:line="240" w:lineRule="auto"/>
        <w:ind w:left="720" w:hanging="720"/>
      </w:pPr>
      <w:r>
        <w:t xml:space="preserve">        </w:t>
      </w:r>
      <w:r>
        <w:tab/>
        <w:t>//certain languages need to be converted to CultureInfo equivalent</w:t>
      </w:r>
    </w:p>
    <w:p w:rsidR="00773787" w:rsidRDefault="001C351D" w:rsidP="00B74861">
      <w:pPr>
        <w:spacing w:line="240" w:lineRule="auto"/>
        <w:ind w:left="720" w:hanging="720"/>
      </w:pPr>
      <w:r>
        <w:t xml:space="preserve">        </w:t>
      </w:r>
      <w:r>
        <w:tab/>
        <w:t>switch (androidLanguag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case "ms-BN":   // "Malaysian (Brunei)" not supported .NET culture</w:t>
      </w:r>
    </w:p>
    <w:p w:rsidR="00773787" w:rsidRDefault="001C351D" w:rsidP="00B74861">
      <w:pPr>
        <w:spacing w:line="240" w:lineRule="auto"/>
        <w:ind w:left="720" w:hanging="720"/>
      </w:pPr>
      <w:r>
        <w:t xml:space="preserve">            </w:t>
      </w:r>
      <w:r>
        <w:tab/>
        <w:t>case "ms-MY":   // "Malaysian (Malaysia)" not supported .NET culture</w:t>
      </w:r>
    </w:p>
    <w:p w:rsidR="00773787" w:rsidRDefault="001C351D" w:rsidP="00B74861">
      <w:pPr>
        <w:spacing w:line="240" w:lineRule="auto"/>
        <w:ind w:left="720" w:hanging="720"/>
      </w:pPr>
      <w:r>
        <w:t xml:space="preserve">            </w:t>
      </w:r>
      <w:r>
        <w:tab/>
        <w:t>case "ms-SG":   // "Malaysian (Singapore)" not supported .NET culture</w:t>
      </w:r>
    </w:p>
    <w:p w:rsidR="00773787" w:rsidRDefault="001C351D" w:rsidP="00B74861">
      <w:pPr>
        <w:spacing w:line="240" w:lineRule="auto"/>
        <w:ind w:left="720" w:hanging="720"/>
      </w:pPr>
      <w:r>
        <w:t xml:space="preserve">                </w:t>
      </w:r>
      <w:r>
        <w:tab/>
        <w:t>netLanguage = "ms"; // closest supported</w:t>
      </w:r>
    </w:p>
    <w:p w:rsidR="00773787" w:rsidRDefault="001C351D" w:rsidP="00B74861">
      <w:pPr>
        <w:spacing w:line="240" w:lineRule="auto"/>
        <w:ind w:left="720" w:hanging="720"/>
      </w:pPr>
      <w:r>
        <w:t xml:space="preserve">                </w:t>
      </w:r>
      <w:r>
        <w:tab/>
        <w:t>break;</w:t>
      </w:r>
    </w:p>
    <w:p w:rsidR="00773787" w:rsidRDefault="001C351D" w:rsidP="00B74861">
      <w:pPr>
        <w:spacing w:line="240" w:lineRule="auto"/>
        <w:ind w:left="720" w:hanging="720"/>
      </w:pPr>
      <w:r>
        <w:t xml:space="preserve">            </w:t>
      </w:r>
      <w:r>
        <w:tab/>
        <w:t>case "in-ID":  // "Indonesian (Indonesia)" has different code in  .NET</w:t>
      </w:r>
    </w:p>
    <w:p w:rsidR="00773787" w:rsidRDefault="001C351D" w:rsidP="00B74861">
      <w:pPr>
        <w:spacing w:line="240" w:lineRule="auto"/>
        <w:ind w:left="720" w:hanging="720"/>
      </w:pPr>
      <w:r>
        <w:t xml:space="preserve">                </w:t>
      </w:r>
      <w:r>
        <w:tab/>
        <w:t>netLanguage = "id-ID"; // correct code for .NET</w:t>
      </w:r>
    </w:p>
    <w:p w:rsidR="00773787" w:rsidRDefault="001C351D" w:rsidP="00B74861">
      <w:pPr>
        <w:spacing w:line="240" w:lineRule="auto"/>
        <w:ind w:left="720" w:hanging="720"/>
      </w:pPr>
      <w:r>
        <w:t xml:space="preserve">                </w:t>
      </w:r>
      <w:r>
        <w:tab/>
        <w:t>break;</w:t>
      </w:r>
    </w:p>
    <w:p w:rsidR="00773787" w:rsidRDefault="001C351D" w:rsidP="00B74861">
      <w:pPr>
        <w:spacing w:line="240" w:lineRule="auto"/>
        <w:ind w:left="720" w:hanging="720"/>
      </w:pPr>
      <w:r>
        <w:t xml:space="preserve">            </w:t>
      </w:r>
      <w:r>
        <w:tab/>
        <w:t>case "gsw-CH":  // "Schwiizertüütsch (Swiss German)" not supported .NET culture</w:t>
      </w:r>
    </w:p>
    <w:p w:rsidR="00773787" w:rsidRDefault="001C351D" w:rsidP="00B74861">
      <w:pPr>
        <w:spacing w:line="240" w:lineRule="auto"/>
        <w:ind w:left="720" w:hanging="720"/>
      </w:pPr>
      <w:r>
        <w:t xml:space="preserve">                </w:t>
      </w:r>
      <w:r>
        <w:tab/>
        <w:t>netLanguage = "de-CH"; // closest supported</w:t>
      </w:r>
    </w:p>
    <w:p w:rsidR="00773787" w:rsidRDefault="001C351D" w:rsidP="00B74861">
      <w:pPr>
        <w:spacing w:line="240" w:lineRule="auto"/>
        <w:ind w:left="720" w:hanging="720"/>
      </w:pPr>
      <w:r>
        <w:t xml:space="preserve">                </w:t>
      </w:r>
      <w:r>
        <w:tab/>
        <w:t>break;</w:t>
      </w:r>
    </w:p>
    <w:p w:rsidR="00773787" w:rsidRDefault="001C351D" w:rsidP="00B74861">
      <w:pPr>
        <w:spacing w:line="240" w:lineRule="auto"/>
        <w:ind w:left="720" w:hanging="720"/>
      </w:pPr>
      <w:r>
        <w:t xml:space="preserve">                </w:t>
      </w:r>
      <w:r>
        <w:tab/>
        <w:t>// add more application-specific cases here (if required)</w:t>
      </w:r>
    </w:p>
    <w:p w:rsidR="00773787" w:rsidRDefault="001C351D" w:rsidP="00B74861">
      <w:pPr>
        <w:spacing w:line="240" w:lineRule="auto"/>
        <w:ind w:left="720" w:hanging="720"/>
      </w:pPr>
      <w:r>
        <w:t xml:space="preserve">                </w:t>
      </w:r>
      <w:r>
        <w:tab/>
        <w:t>// ONLY use cultures that have been tested and known to work</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netLanguag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rivate string ToDotnetFallbackLanguage(PlatformCulture platCultur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var netLanguage = platCulture.LanguageCode; // use the first part of the identifier (two chars, usually);</w:t>
      </w:r>
    </w:p>
    <w:p w:rsidR="00773787" w:rsidRDefault="001C351D" w:rsidP="00B74861">
      <w:pPr>
        <w:spacing w:line="240" w:lineRule="auto"/>
        <w:ind w:left="720" w:hanging="720"/>
      </w:pPr>
      <w:r>
        <w:t xml:space="preserve">        </w:t>
      </w:r>
      <w:r>
        <w:tab/>
        <w:t>switch (platCulture.LanguageCod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case "gsw":</w:t>
      </w:r>
    </w:p>
    <w:p w:rsidR="00773787" w:rsidRDefault="001C351D" w:rsidP="00B74861">
      <w:pPr>
        <w:spacing w:line="240" w:lineRule="auto"/>
        <w:ind w:left="720" w:hanging="720"/>
      </w:pPr>
      <w:r>
        <w:t xml:space="preserve">                </w:t>
      </w:r>
      <w:r>
        <w:tab/>
        <w:t>netLanguage = "de-CH"; // equivalent to German (Switzerland) for this app</w:t>
      </w:r>
    </w:p>
    <w:p w:rsidR="00773787" w:rsidRDefault="001C351D" w:rsidP="00B74861">
      <w:pPr>
        <w:spacing w:line="240" w:lineRule="auto"/>
        <w:ind w:left="720" w:hanging="720"/>
      </w:pPr>
      <w:r>
        <w:t xml:space="preserve">                </w:t>
      </w:r>
      <w:r>
        <w:tab/>
        <w:t>break;</w:t>
      </w:r>
    </w:p>
    <w:p w:rsidR="00773787" w:rsidRDefault="001C351D" w:rsidP="00B74861">
      <w:pPr>
        <w:spacing w:line="240" w:lineRule="auto"/>
        <w:ind w:left="720" w:hanging="720"/>
      </w:pPr>
      <w:r>
        <w:t xml:space="preserve">                </w:t>
      </w:r>
      <w:r>
        <w:tab/>
        <w:t>// add more application-specific cases here (if required)</w:t>
      </w:r>
    </w:p>
    <w:p w:rsidR="00773787" w:rsidRDefault="001C351D" w:rsidP="00B74861">
      <w:pPr>
        <w:spacing w:line="240" w:lineRule="auto"/>
        <w:ind w:left="720" w:hanging="720"/>
      </w:pPr>
      <w:r>
        <w:t xml:space="preserve">                </w:t>
      </w:r>
      <w:r>
        <w:tab/>
        <w:t>// ONLY use cultures that have been tested and known to work</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netLanguag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6"/>
        </w:numPr>
        <w:spacing w:line="240" w:lineRule="auto"/>
        <w:ind w:hanging="720"/>
      </w:pPr>
      <w:r>
        <w:t xml:space="preserve">Modify the </w:t>
      </w:r>
      <w:r>
        <w:rPr>
          <w:b/>
        </w:rPr>
        <w:t>LoginViewModel</w:t>
      </w:r>
      <w:r>
        <w:t>:</w:t>
      </w:r>
    </w:p>
    <w:p w:rsidR="00773787" w:rsidRDefault="00773787" w:rsidP="00B74861">
      <w:pPr>
        <w:spacing w:line="240" w:lineRule="auto"/>
        <w:ind w:left="720" w:hanging="720"/>
      </w:pPr>
    </w:p>
    <w:p w:rsidR="00773787" w:rsidRDefault="001C351D" w:rsidP="00B74861">
      <w:pPr>
        <w:spacing w:line="240" w:lineRule="auto"/>
        <w:ind w:left="720" w:hanging="720"/>
      </w:pPr>
      <w:r>
        <w:t>if (string.IsNullOrEmpty(Email))</w:t>
      </w:r>
    </w:p>
    <w:p w:rsidR="00773787" w:rsidRDefault="001C351D" w:rsidP="00B74861">
      <w:pPr>
        <w:spacing w:line="240" w:lineRule="auto"/>
        <w:ind w:left="720" w:hanging="720"/>
      </w:pPr>
      <w:r>
        <w:t>{</w:t>
      </w:r>
    </w:p>
    <w:p w:rsidR="00773787" w:rsidRDefault="001C351D" w:rsidP="00B74861">
      <w:pPr>
        <w:spacing w:line="240" w:lineRule="auto"/>
        <w:ind w:left="720" w:hanging="720"/>
        <w:rPr>
          <w:highlight w:val="yellow"/>
        </w:rPr>
      </w:pPr>
      <w:r>
        <w:rPr>
          <w:highlight w:val="yellow"/>
        </w:rPr>
        <w:tab/>
        <w:t>await Application.Current.MainPage.DisplayAlert(Languages.Error, Languages.EmailMessage, Languages.Accept);</w:t>
      </w:r>
    </w:p>
    <w:p w:rsidR="00773787" w:rsidRDefault="001C351D" w:rsidP="00B74861">
      <w:pPr>
        <w:spacing w:line="240" w:lineRule="auto"/>
        <w:ind w:left="720" w:hanging="720"/>
      </w:pPr>
      <w:r>
        <w:tab/>
        <w:t>return;</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6"/>
        </w:numPr>
        <w:spacing w:line="240" w:lineRule="auto"/>
        <w:ind w:hanging="720"/>
      </w:pPr>
      <w:r>
        <w:t>Test it.</w:t>
      </w:r>
    </w:p>
    <w:p w:rsidR="00773787" w:rsidRDefault="00773787" w:rsidP="00B74861">
      <w:pPr>
        <w:spacing w:line="240" w:lineRule="auto"/>
        <w:ind w:left="720" w:hanging="720"/>
      </w:pPr>
    </w:p>
    <w:p w:rsidR="00773787" w:rsidRDefault="001C351D" w:rsidP="00B74861">
      <w:pPr>
        <w:numPr>
          <w:ilvl w:val="0"/>
          <w:numId w:val="6"/>
        </w:numPr>
        <w:spacing w:line="240" w:lineRule="auto"/>
        <w:ind w:hanging="720"/>
      </w:pPr>
      <w:r>
        <w:t xml:space="preserve">Now to translate literals directly in the XAML add the class </w:t>
      </w:r>
      <w:r>
        <w:rPr>
          <w:b/>
        </w:rPr>
        <w:t>TranslateExtension</w:t>
      </w:r>
      <w:r>
        <w:t xml:space="preserve"> in folder </w:t>
      </w:r>
      <w:r>
        <w:rPr>
          <w:b/>
        </w:rPr>
        <w:t>Helpers</w:t>
      </w:r>
      <w:r>
        <w:t>:</w:t>
      </w:r>
    </w:p>
    <w:p w:rsidR="00773787" w:rsidRDefault="00773787" w:rsidP="00B74861">
      <w:pPr>
        <w:spacing w:line="240" w:lineRule="auto"/>
        <w:ind w:left="720" w:hanging="720"/>
      </w:pPr>
    </w:p>
    <w:p w:rsidR="00773787" w:rsidRDefault="001C351D" w:rsidP="00B74861">
      <w:pPr>
        <w:spacing w:line="240" w:lineRule="auto"/>
        <w:ind w:left="720" w:hanging="720"/>
      </w:pPr>
      <w:r>
        <w:t>using System;</w:t>
      </w:r>
    </w:p>
    <w:p w:rsidR="00773787" w:rsidRDefault="001C351D" w:rsidP="00B74861">
      <w:pPr>
        <w:spacing w:line="240" w:lineRule="auto"/>
        <w:ind w:left="720" w:hanging="720"/>
      </w:pPr>
      <w:r>
        <w:t>using System.Globalization;</w:t>
      </w:r>
    </w:p>
    <w:p w:rsidR="00773787" w:rsidRDefault="001C351D" w:rsidP="00B74861">
      <w:pPr>
        <w:spacing w:line="240" w:lineRule="auto"/>
        <w:ind w:left="720" w:hanging="720"/>
      </w:pPr>
      <w:r>
        <w:t>using System.Reflection;</w:t>
      </w:r>
    </w:p>
    <w:p w:rsidR="00773787" w:rsidRDefault="001C351D" w:rsidP="00B74861">
      <w:pPr>
        <w:spacing w:line="240" w:lineRule="auto"/>
        <w:ind w:left="720" w:hanging="720"/>
      </w:pPr>
      <w:r>
        <w:t>using System.Resources;</w:t>
      </w:r>
    </w:p>
    <w:p w:rsidR="00773787" w:rsidRDefault="001C351D" w:rsidP="00B74861">
      <w:pPr>
        <w:spacing w:line="240" w:lineRule="auto"/>
        <w:ind w:left="720" w:hanging="720"/>
      </w:pPr>
      <w:r>
        <w:t>using MyVet.Prism.Interfaces;</w:t>
      </w:r>
    </w:p>
    <w:p w:rsidR="00773787" w:rsidRDefault="001C351D" w:rsidP="00B74861">
      <w:pPr>
        <w:spacing w:line="240" w:lineRule="auto"/>
        <w:ind w:left="720" w:hanging="720"/>
      </w:pPr>
      <w:r>
        <w:t>using Xamarin.Forms;</w:t>
      </w:r>
    </w:p>
    <w:p w:rsidR="00773787" w:rsidRDefault="001C351D" w:rsidP="00B74861">
      <w:pPr>
        <w:spacing w:line="240" w:lineRule="auto"/>
        <w:ind w:left="720" w:hanging="720"/>
      </w:pPr>
      <w:r>
        <w:t>using Xamarin.Forms.Xaml;</w:t>
      </w:r>
    </w:p>
    <w:p w:rsidR="00773787" w:rsidRDefault="00773787" w:rsidP="00B74861">
      <w:pPr>
        <w:spacing w:line="240" w:lineRule="auto"/>
        <w:ind w:left="720" w:hanging="720"/>
      </w:pPr>
    </w:p>
    <w:p w:rsidR="00773787" w:rsidRDefault="001C351D" w:rsidP="00B74861">
      <w:pPr>
        <w:spacing w:line="240" w:lineRule="auto"/>
        <w:ind w:left="720" w:hanging="720"/>
      </w:pPr>
      <w:r>
        <w:t>namespace MyVet.Prism.Helper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ContentProperty("Text")]</w:t>
      </w:r>
    </w:p>
    <w:p w:rsidR="00773787" w:rsidRDefault="001C351D" w:rsidP="00B74861">
      <w:pPr>
        <w:spacing w:line="240" w:lineRule="auto"/>
        <w:ind w:left="720" w:hanging="720"/>
      </w:pPr>
      <w:r>
        <w:tab/>
        <w:t>public class TranslateExtension : IMarkupExtension</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private readonly CultureInfo ci;</w:t>
      </w:r>
    </w:p>
    <w:p w:rsidR="00773787" w:rsidRDefault="001C351D" w:rsidP="00B74861">
      <w:pPr>
        <w:spacing w:line="240" w:lineRule="auto"/>
        <w:ind w:left="720" w:hanging="720"/>
      </w:pPr>
      <w:r>
        <w:t xml:space="preserve">    </w:t>
      </w:r>
      <w:r>
        <w:tab/>
        <w:t>private const string ResourceId = "MyVet.Prism.Resources.Resource";</w:t>
      </w:r>
    </w:p>
    <w:p w:rsidR="00773787" w:rsidRDefault="001C351D" w:rsidP="00B74861">
      <w:pPr>
        <w:spacing w:line="240" w:lineRule="auto"/>
        <w:ind w:left="720" w:hanging="720"/>
      </w:pPr>
      <w:r>
        <w:t xml:space="preserve">    </w:t>
      </w:r>
      <w:r>
        <w:tab/>
        <w:t>private static readonly Lazy&lt;ResourceManager&gt; ResMgr =</w:t>
      </w:r>
    </w:p>
    <w:p w:rsidR="00773787" w:rsidRDefault="001C351D" w:rsidP="00B74861">
      <w:pPr>
        <w:spacing w:line="240" w:lineRule="auto"/>
        <w:ind w:left="720" w:hanging="720"/>
      </w:pPr>
      <w:r>
        <w:t xml:space="preserve">        </w:t>
      </w:r>
      <w:r>
        <w:tab/>
        <w:t>new Lazy&lt;ResourceManager&gt;(() =&gt; new ResourceManager(</w:t>
      </w:r>
    </w:p>
    <w:p w:rsidR="00773787" w:rsidRDefault="001C351D" w:rsidP="00B74861">
      <w:pPr>
        <w:spacing w:line="240" w:lineRule="auto"/>
        <w:ind w:left="720" w:hanging="720"/>
      </w:pPr>
      <w:r>
        <w:t xml:space="preserve">            </w:t>
      </w:r>
      <w:r>
        <w:tab/>
        <w:t>ResourceId,</w:t>
      </w:r>
    </w:p>
    <w:p w:rsidR="00773787" w:rsidRDefault="001C351D" w:rsidP="00B74861">
      <w:pPr>
        <w:spacing w:line="240" w:lineRule="auto"/>
        <w:ind w:left="720" w:hanging="720"/>
      </w:pPr>
      <w:r>
        <w:t xml:space="preserve">            </w:t>
      </w:r>
      <w:r>
        <w:tab/>
        <w:t>typeof(TranslateExtension).GetTypeInfo().Assembly));</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TranslateExtension()</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ci = DependencyService.Get&lt;ILocalize&gt;().GetCurrentCultureInfo();</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ring Text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object ProvideValue(IServiceProvider serviceProvider)</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f (Text == nul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var translation = ResMgr.Value.GetString(Text, ci);</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if (translation == nul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if DEBUG</w:t>
      </w:r>
    </w:p>
    <w:p w:rsidR="00773787" w:rsidRDefault="001C351D" w:rsidP="00B74861">
      <w:pPr>
        <w:spacing w:line="240" w:lineRule="auto"/>
        <w:ind w:left="720" w:hanging="720"/>
      </w:pPr>
      <w:r>
        <w:t xml:space="preserve">            </w:t>
      </w:r>
      <w:r>
        <w:tab/>
        <w:t>throw new ArgumentException(</w:t>
      </w:r>
    </w:p>
    <w:p w:rsidR="00773787" w:rsidRDefault="001C351D" w:rsidP="00B74861">
      <w:pPr>
        <w:spacing w:line="240" w:lineRule="auto"/>
        <w:ind w:left="720" w:hanging="720"/>
      </w:pPr>
      <w:r>
        <w:t xml:space="preserve">                </w:t>
      </w:r>
      <w:r>
        <w:tab/>
        <w:t>string.Format(</w:t>
      </w:r>
    </w:p>
    <w:p w:rsidR="00773787" w:rsidRDefault="001C351D" w:rsidP="00B74861">
      <w:pPr>
        <w:spacing w:line="240" w:lineRule="auto"/>
        <w:ind w:left="720" w:hanging="720"/>
      </w:pPr>
      <w:r>
        <w:t xml:space="preserve">                    </w:t>
      </w:r>
      <w:r>
        <w:tab/>
        <w:t>"Key '{0}' was not found in resources '{1}' for culture '{2}'.",</w:t>
      </w:r>
    </w:p>
    <w:p w:rsidR="00773787" w:rsidRDefault="001C351D" w:rsidP="00B74861">
      <w:pPr>
        <w:spacing w:line="240" w:lineRule="auto"/>
        <w:ind w:left="720" w:hanging="720"/>
      </w:pPr>
      <w:r>
        <w:t xml:space="preserve">                    </w:t>
      </w:r>
      <w:r>
        <w:tab/>
        <w:t>Text, ResourceId, ci.Name), "Text");</w:t>
      </w:r>
    </w:p>
    <w:p w:rsidR="00773787" w:rsidRDefault="001C351D" w:rsidP="00B74861">
      <w:pPr>
        <w:spacing w:line="240" w:lineRule="auto"/>
        <w:ind w:left="720" w:hanging="720"/>
      </w:pPr>
      <w:r>
        <w:lastRenderedPageBreak/>
        <w:t>#else</w:t>
      </w:r>
    </w:p>
    <w:p w:rsidR="00773787" w:rsidRDefault="001C351D" w:rsidP="00B74861">
      <w:pPr>
        <w:spacing w:line="240" w:lineRule="auto"/>
        <w:ind w:left="720" w:hanging="720"/>
      </w:pPr>
      <w:r>
        <w:t xml:space="preserve">        </w:t>
      </w:r>
      <w:r>
        <w:tab/>
        <w:t>translation = Text; // returns the key, which GETS DISPLAYED TO THE USER</w:t>
      </w:r>
    </w:p>
    <w:p w:rsidR="00773787" w:rsidRDefault="001C351D" w:rsidP="00B74861">
      <w:pPr>
        <w:spacing w:line="240" w:lineRule="auto"/>
        <w:ind w:left="720" w:hanging="720"/>
      </w:pPr>
      <w:r>
        <w:t>#endif</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return translation;</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6"/>
        </w:numPr>
        <w:spacing w:line="240" w:lineRule="auto"/>
        <w:ind w:hanging="720"/>
      </w:pPr>
      <w:r>
        <w:t>Complete the literals:</w:t>
      </w:r>
    </w:p>
    <w:p w:rsidR="00773787" w:rsidRDefault="00773787" w:rsidP="00B74861">
      <w:pPr>
        <w:spacing w:line="240" w:lineRule="auto"/>
        <w:ind w:left="720" w:hanging="720"/>
      </w:pPr>
    </w:p>
    <w:p w:rsidR="00773787" w:rsidRDefault="001C351D" w:rsidP="00B74861">
      <w:pPr>
        <w:spacing w:line="240" w:lineRule="auto"/>
        <w:ind w:left="720" w:hanging="720"/>
      </w:pPr>
      <w:r>
        <w:rPr>
          <w:noProof/>
          <w:lang w:val="es-CO"/>
        </w:rPr>
        <w:drawing>
          <wp:inline distT="114300" distB="114300" distL="114300" distR="114300">
            <wp:extent cx="8229600" cy="2641600"/>
            <wp:effectExtent l="0" t="0" r="0" b="0"/>
            <wp:docPr id="93"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28"/>
                    <a:srcRect/>
                    <a:stretch>
                      <a:fillRect/>
                    </a:stretch>
                  </pic:blipFill>
                  <pic:spPr>
                    <a:xfrm>
                      <a:off x="0" y="0"/>
                      <a:ext cx="8229600" cy="2641600"/>
                    </a:xfrm>
                    <a:prstGeom prst="rect">
                      <a:avLst/>
                    </a:prstGeom>
                    <a:ln/>
                  </pic:spPr>
                </pic:pic>
              </a:graphicData>
            </a:graphic>
          </wp:inline>
        </w:drawing>
      </w:r>
    </w:p>
    <w:p w:rsidR="00773787" w:rsidRDefault="00773787" w:rsidP="00B74861">
      <w:pPr>
        <w:spacing w:line="240" w:lineRule="auto"/>
        <w:ind w:left="720" w:hanging="720"/>
      </w:pPr>
    </w:p>
    <w:p w:rsidR="00773787" w:rsidRDefault="001C351D" w:rsidP="00B74861">
      <w:pPr>
        <w:numPr>
          <w:ilvl w:val="0"/>
          <w:numId w:val="6"/>
        </w:numPr>
        <w:spacing w:line="240" w:lineRule="auto"/>
        <w:ind w:hanging="720"/>
      </w:pPr>
      <w:r>
        <w:t xml:space="preserve">And add the properties in </w:t>
      </w:r>
      <w:r>
        <w:rPr>
          <w:b/>
        </w:rPr>
        <w:t>Languages</w:t>
      </w:r>
      <w:r>
        <w:t xml:space="preserve"> class:</w:t>
      </w:r>
    </w:p>
    <w:p w:rsidR="00773787" w:rsidRDefault="00773787" w:rsidP="00B74861">
      <w:pPr>
        <w:spacing w:line="240" w:lineRule="auto"/>
        <w:ind w:left="720" w:hanging="720"/>
      </w:pPr>
    </w:p>
    <w:p w:rsidR="00773787" w:rsidRDefault="001C351D" w:rsidP="00B74861">
      <w:pPr>
        <w:spacing w:line="240" w:lineRule="auto"/>
        <w:ind w:left="720" w:hanging="720"/>
      </w:pPr>
      <w:r>
        <w:t>using MyVet.Prism.Interfaces;</w:t>
      </w:r>
    </w:p>
    <w:p w:rsidR="00773787" w:rsidRDefault="001C351D" w:rsidP="00B74861">
      <w:pPr>
        <w:spacing w:line="240" w:lineRule="auto"/>
        <w:ind w:left="720" w:hanging="720"/>
      </w:pPr>
      <w:r>
        <w:t>using MyVet.Prism.Resources;</w:t>
      </w:r>
    </w:p>
    <w:p w:rsidR="00773787" w:rsidRDefault="001C351D" w:rsidP="00B74861">
      <w:pPr>
        <w:spacing w:line="240" w:lineRule="auto"/>
        <w:ind w:left="720" w:hanging="720"/>
      </w:pPr>
      <w:r>
        <w:t>using Xamarin.Forms;</w:t>
      </w:r>
    </w:p>
    <w:p w:rsidR="00773787" w:rsidRDefault="00773787" w:rsidP="00B74861">
      <w:pPr>
        <w:spacing w:line="240" w:lineRule="auto"/>
        <w:ind w:left="720" w:hanging="720"/>
      </w:pPr>
    </w:p>
    <w:p w:rsidR="00773787" w:rsidRDefault="001C351D" w:rsidP="00B74861">
      <w:pPr>
        <w:spacing w:line="240" w:lineRule="auto"/>
        <w:ind w:left="720" w:hanging="720"/>
      </w:pPr>
      <w:r>
        <w:t>namespace MyVet.Prism.Helpers</w:t>
      </w:r>
    </w:p>
    <w:p w:rsidR="00773787" w:rsidRDefault="001C351D" w:rsidP="00B74861">
      <w:pPr>
        <w:spacing w:line="240" w:lineRule="auto"/>
        <w:ind w:left="720" w:hanging="720"/>
      </w:pPr>
      <w:r>
        <w:lastRenderedPageBreak/>
        <w:t>{</w:t>
      </w:r>
    </w:p>
    <w:p w:rsidR="00773787" w:rsidRDefault="001C351D" w:rsidP="00B74861">
      <w:pPr>
        <w:spacing w:line="240" w:lineRule="auto"/>
        <w:ind w:left="720" w:hanging="720"/>
      </w:pPr>
      <w:r>
        <w:tab/>
        <w:t>public static class Languages</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static Languages()</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var ci = DependencyService.Get&lt;ILocalize&gt;().GetCurrentCultureInfo();</w:t>
      </w:r>
    </w:p>
    <w:p w:rsidR="00773787" w:rsidRDefault="001C351D" w:rsidP="00B74861">
      <w:pPr>
        <w:spacing w:line="240" w:lineRule="auto"/>
        <w:ind w:left="720" w:hanging="720"/>
      </w:pPr>
      <w:r>
        <w:t xml:space="preserve">        </w:t>
      </w:r>
      <w:r>
        <w:tab/>
        <w:t>Resource.Culture = ci;</w:t>
      </w:r>
    </w:p>
    <w:p w:rsidR="00773787" w:rsidRDefault="001C351D" w:rsidP="00B74861">
      <w:pPr>
        <w:spacing w:line="240" w:lineRule="auto"/>
        <w:ind w:left="720" w:hanging="720"/>
      </w:pPr>
      <w:r>
        <w:t xml:space="preserve">        </w:t>
      </w:r>
      <w:r>
        <w:tab/>
        <w:t>DependencyService.Get&lt;ILocalize&gt;().SetLocale(ci);</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atic string Accept =&gt; Resource.Accep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atic string Email =&gt; Resource.Email;</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atic string EmailError =&gt; Resource.EmailError;</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atic string EmailPlaceHolder =&gt; Resource.EmailPlaceHolder;</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atic string Error =&gt; Resource.Error;</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atic string Forgot =&gt; Resource.Forgo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atic string Login =&gt; Resource.Login;</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atic string LoginError =&gt; Resource.LoginError;</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atic string Password =&gt; Resource.Password;</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atic string PasswordError =&gt; Resource.PasswordError;</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atic string PasswordPlaceHolder =&gt; Resource.PasswordPlaceHolder;</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atic string Register =&gt; Resource.Register;</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atic string Rememberme =&gt; Resource.Rememberme;</w:t>
      </w:r>
    </w:p>
    <w:p w:rsidR="00773787" w:rsidRDefault="001C351D" w:rsidP="00B74861">
      <w:pPr>
        <w:spacing w:line="240" w:lineRule="auto"/>
        <w:ind w:left="720" w:hanging="720"/>
      </w:pPr>
      <w:r>
        <w:tab/>
        <w:t>}</w:t>
      </w:r>
    </w:p>
    <w:p w:rsidR="00773787" w:rsidRDefault="001C351D" w:rsidP="00B74861">
      <w:pPr>
        <w:spacing w:line="240" w:lineRule="auto"/>
        <w:ind w:left="720" w:hanging="720"/>
      </w:pPr>
      <w:r>
        <w:lastRenderedPageBreak/>
        <w:t>}</w:t>
      </w:r>
    </w:p>
    <w:p w:rsidR="00773787" w:rsidRDefault="00773787" w:rsidP="00B74861">
      <w:pPr>
        <w:spacing w:line="240" w:lineRule="auto"/>
        <w:ind w:left="720" w:hanging="720"/>
      </w:pPr>
    </w:p>
    <w:p w:rsidR="00773787" w:rsidRDefault="001C351D" w:rsidP="00B74861">
      <w:pPr>
        <w:numPr>
          <w:ilvl w:val="0"/>
          <w:numId w:val="6"/>
        </w:numPr>
        <w:spacing w:line="240" w:lineRule="auto"/>
        <w:ind w:hanging="720"/>
      </w:pPr>
      <w:r>
        <w:t xml:space="preserve">Modify the </w:t>
      </w:r>
      <w:r>
        <w:rPr>
          <w:b/>
        </w:rPr>
        <w:t>LoginVewModel</w:t>
      </w:r>
      <w:r>
        <w:t xml:space="preserve"> to complete the translations.</w:t>
      </w:r>
    </w:p>
    <w:p w:rsidR="00773787" w:rsidRDefault="00773787" w:rsidP="00B74861">
      <w:pPr>
        <w:spacing w:line="240" w:lineRule="auto"/>
        <w:ind w:left="720" w:hanging="720"/>
      </w:pPr>
    </w:p>
    <w:p w:rsidR="00773787" w:rsidRDefault="001C351D" w:rsidP="00B74861">
      <w:pPr>
        <w:spacing w:line="240" w:lineRule="auto"/>
        <w:ind w:left="720" w:hanging="720"/>
        <w:rPr>
          <w:highlight w:val="yellow"/>
        </w:rPr>
      </w:pPr>
      <w:r>
        <w:rPr>
          <w:highlight w:val="yellow"/>
        </w:rPr>
        <w:t>Title = Languages.Login;</w:t>
      </w:r>
    </w:p>
    <w:p w:rsidR="00773787" w:rsidRDefault="001C351D" w:rsidP="00B74861">
      <w:pPr>
        <w:spacing w:line="240" w:lineRule="auto"/>
        <w:ind w:left="720" w:hanging="720"/>
      </w:pPr>
      <w:r>
        <w:t>...</w:t>
      </w:r>
    </w:p>
    <w:p w:rsidR="00773787" w:rsidRDefault="001C351D" w:rsidP="00B74861">
      <w:pPr>
        <w:spacing w:line="240" w:lineRule="auto"/>
        <w:ind w:left="720" w:hanging="720"/>
      </w:pPr>
      <w:r>
        <w:t>if (string.IsNullOrEmpty(Email))</w:t>
      </w:r>
    </w:p>
    <w:p w:rsidR="00773787" w:rsidRDefault="001C351D" w:rsidP="00B74861">
      <w:pPr>
        <w:spacing w:line="240" w:lineRule="auto"/>
        <w:ind w:left="720" w:hanging="720"/>
      </w:pPr>
      <w:r>
        <w:t>{</w:t>
      </w:r>
    </w:p>
    <w:p w:rsidR="00773787" w:rsidRDefault="001C351D" w:rsidP="00B74861">
      <w:pPr>
        <w:spacing w:line="240" w:lineRule="auto"/>
        <w:ind w:left="720" w:hanging="720"/>
        <w:rPr>
          <w:highlight w:val="yellow"/>
        </w:rPr>
      </w:pPr>
      <w:r>
        <w:rPr>
          <w:highlight w:val="yellow"/>
        </w:rPr>
        <w:tab/>
        <w:t>await App.Current.MainPage.DisplayAlert(Languages.Error, Languages.EmailError, Languages.Accept);</w:t>
      </w:r>
    </w:p>
    <w:p w:rsidR="00773787" w:rsidRDefault="001C351D" w:rsidP="00B74861">
      <w:pPr>
        <w:spacing w:line="240" w:lineRule="auto"/>
        <w:ind w:left="720" w:hanging="720"/>
      </w:pPr>
      <w:r>
        <w:tab/>
        <w:t>return;</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t>if (string.IsNullOrEmpty(Password))</w:t>
      </w:r>
    </w:p>
    <w:p w:rsidR="00773787" w:rsidRDefault="001C351D" w:rsidP="00B74861">
      <w:pPr>
        <w:spacing w:line="240" w:lineRule="auto"/>
        <w:ind w:left="720" w:hanging="720"/>
      </w:pPr>
      <w:r>
        <w:t>{</w:t>
      </w:r>
    </w:p>
    <w:p w:rsidR="00773787" w:rsidRDefault="001C351D" w:rsidP="00B74861">
      <w:pPr>
        <w:spacing w:line="240" w:lineRule="auto"/>
        <w:ind w:left="720" w:hanging="720"/>
        <w:rPr>
          <w:highlight w:val="yellow"/>
        </w:rPr>
      </w:pPr>
      <w:r>
        <w:rPr>
          <w:highlight w:val="yellow"/>
        </w:rPr>
        <w:tab/>
        <w:t>await App.Current.MainPage.DisplayAlert(Languages.Error, Languages.PasswordError, Languages.Accept);</w:t>
      </w:r>
    </w:p>
    <w:p w:rsidR="00773787" w:rsidRDefault="001C351D" w:rsidP="00B74861">
      <w:pPr>
        <w:spacing w:line="240" w:lineRule="auto"/>
        <w:ind w:left="720" w:hanging="720"/>
      </w:pPr>
      <w:r>
        <w:tab/>
        <w:t>return;</w:t>
      </w:r>
    </w:p>
    <w:p w:rsidR="00773787" w:rsidRDefault="001C351D" w:rsidP="00B74861">
      <w:pPr>
        <w:spacing w:line="240" w:lineRule="auto"/>
        <w:ind w:left="720" w:hanging="720"/>
      </w:pPr>
      <w:r>
        <w:t>}</w:t>
      </w:r>
    </w:p>
    <w:p w:rsidR="00773787" w:rsidRDefault="001C351D" w:rsidP="00B74861">
      <w:pPr>
        <w:spacing w:line="240" w:lineRule="auto"/>
        <w:ind w:left="720" w:hanging="720"/>
      </w:pPr>
      <w:r>
        <w:t>…</w:t>
      </w:r>
    </w:p>
    <w:p w:rsidR="00773787" w:rsidRDefault="001C351D" w:rsidP="00B74861">
      <w:pPr>
        <w:spacing w:line="240" w:lineRule="auto"/>
        <w:ind w:left="720" w:hanging="720"/>
      </w:pPr>
      <w:r>
        <w:t>if (!response.IsSucces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IsEnabled = true;</w:t>
      </w:r>
    </w:p>
    <w:p w:rsidR="00773787" w:rsidRDefault="001C351D" w:rsidP="00B74861">
      <w:pPr>
        <w:spacing w:line="240" w:lineRule="auto"/>
        <w:ind w:left="720" w:hanging="720"/>
      </w:pPr>
      <w:r>
        <w:tab/>
        <w:t>IsRunning = false;</w:t>
      </w:r>
    </w:p>
    <w:p w:rsidR="00773787" w:rsidRDefault="001C351D" w:rsidP="00B74861">
      <w:pPr>
        <w:spacing w:line="240" w:lineRule="auto"/>
        <w:ind w:left="720" w:hanging="720"/>
        <w:rPr>
          <w:highlight w:val="yellow"/>
        </w:rPr>
      </w:pPr>
      <w:r>
        <w:rPr>
          <w:highlight w:val="yellow"/>
        </w:rPr>
        <w:tab/>
        <w:t>await App.Current.MainPage.DisplayAlert(Languages.Error, Languages.LoginError, Languages.Accept);</w:t>
      </w:r>
    </w:p>
    <w:p w:rsidR="00773787" w:rsidRDefault="001C351D" w:rsidP="00B74861">
      <w:pPr>
        <w:spacing w:line="240" w:lineRule="auto"/>
        <w:ind w:left="720" w:hanging="720"/>
      </w:pPr>
      <w:r>
        <w:tab/>
        <w:t>Password = string.Empty;</w:t>
      </w:r>
    </w:p>
    <w:p w:rsidR="00773787" w:rsidRDefault="001C351D" w:rsidP="00B74861">
      <w:pPr>
        <w:spacing w:line="240" w:lineRule="auto"/>
        <w:ind w:left="720" w:hanging="720"/>
      </w:pPr>
      <w:r>
        <w:tab/>
        <w:t>return;</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6"/>
        </w:numPr>
        <w:spacing w:line="240" w:lineRule="auto"/>
        <w:ind w:hanging="720"/>
      </w:pPr>
      <w:r>
        <w:t xml:space="preserve">Modify the </w:t>
      </w:r>
      <w:r>
        <w:rPr>
          <w:b/>
        </w:rPr>
        <w:t>LoginPage</w:t>
      </w:r>
      <w:r>
        <w:t xml:space="preserve"> for the translations in XAML.</w:t>
      </w:r>
    </w:p>
    <w:p w:rsidR="00773787" w:rsidRDefault="00773787" w:rsidP="00B74861">
      <w:pPr>
        <w:spacing w:line="240" w:lineRule="auto"/>
        <w:ind w:left="720" w:hanging="720"/>
      </w:pPr>
    </w:p>
    <w:p w:rsidR="00773787" w:rsidRDefault="001C351D" w:rsidP="00B74861">
      <w:pPr>
        <w:spacing w:line="240" w:lineRule="auto"/>
        <w:ind w:left="720" w:hanging="720"/>
      </w:pPr>
      <w:r>
        <w:t>&lt;?xml version="1.0" encoding="utf-8" ?&gt;</w:t>
      </w:r>
    </w:p>
    <w:p w:rsidR="00773787" w:rsidRDefault="001C351D" w:rsidP="00B74861">
      <w:pPr>
        <w:spacing w:line="240" w:lineRule="auto"/>
        <w:ind w:left="720" w:hanging="720"/>
      </w:pPr>
      <w:r>
        <w:t>&lt;ContentPage xmlns="http://xamarin.com/schemas/2014/forms"</w:t>
      </w:r>
    </w:p>
    <w:p w:rsidR="00773787" w:rsidRDefault="001C351D" w:rsidP="00B74861">
      <w:pPr>
        <w:spacing w:line="240" w:lineRule="auto"/>
        <w:ind w:left="720" w:hanging="720"/>
      </w:pPr>
      <w:r>
        <w:t xml:space="preserve">         </w:t>
      </w:r>
      <w:r>
        <w:tab/>
        <w:t>xmlns:x="http://schemas.microsoft.com/winfx/2009/xaml"</w:t>
      </w:r>
    </w:p>
    <w:p w:rsidR="00773787" w:rsidRDefault="001C351D" w:rsidP="00B74861">
      <w:pPr>
        <w:spacing w:line="240" w:lineRule="auto"/>
        <w:ind w:left="720" w:hanging="720"/>
        <w:rPr>
          <w:highlight w:val="yellow"/>
        </w:rPr>
      </w:pPr>
      <w:r>
        <w:rPr>
          <w:highlight w:val="yellow"/>
        </w:rPr>
        <w:t xml:space="preserve">         </w:t>
      </w:r>
      <w:r>
        <w:rPr>
          <w:highlight w:val="yellow"/>
        </w:rPr>
        <w:tab/>
        <w:t>xmlns:i18n="clr-namespace:MyVet.Prism.Helpers"</w:t>
      </w:r>
    </w:p>
    <w:p w:rsidR="00773787" w:rsidRDefault="001C351D" w:rsidP="00B74861">
      <w:pPr>
        <w:spacing w:line="240" w:lineRule="auto"/>
        <w:ind w:left="720" w:hanging="720"/>
      </w:pPr>
      <w:r>
        <w:t xml:space="preserve">         </w:t>
      </w:r>
      <w:r>
        <w:tab/>
        <w:t>xmlns:prism="clr-namespace:Prism.Mvvm;assembly=Prism.Forms"</w:t>
      </w:r>
    </w:p>
    <w:p w:rsidR="00773787" w:rsidRDefault="001C351D" w:rsidP="00B74861">
      <w:pPr>
        <w:spacing w:line="240" w:lineRule="auto"/>
        <w:ind w:left="720" w:hanging="720"/>
      </w:pPr>
      <w:r>
        <w:t xml:space="preserve">         </w:t>
      </w:r>
      <w:r>
        <w:tab/>
        <w:t>prism:ViewModelLocator.AutowireViewModel="True"</w:t>
      </w:r>
    </w:p>
    <w:p w:rsidR="00773787" w:rsidRDefault="001C351D" w:rsidP="00B74861">
      <w:pPr>
        <w:spacing w:line="240" w:lineRule="auto"/>
        <w:ind w:left="720" w:hanging="720"/>
      </w:pPr>
      <w:r>
        <w:t xml:space="preserve">         </w:t>
      </w:r>
      <w:r>
        <w:tab/>
        <w:t>x:Class="MyVet.Prism.Views.Login"</w:t>
      </w:r>
    </w:p>
    <w:p w:rsidR="00773787" w:rsidRDefault="001C351D" w:rsidP="00B74861">
      <w:pPr>
        <w:spacing w:line="240" w:lineRule="auto"/>
        <w:ind w:left="720" w:hanging="720"/>
      </w:pPr>
      <w:r>
        <w:lastRenderedPageBreak/>
        <w:t xml:space="preserve">         </w:t>
      </w:r>
      <w:r>
        <w:tab/>
        <w:t>Title="{Binding Title}"&gt;</w:t>
      </w:r>
    </w:p>
    <w:p w:rsidR="00773787" w:rsidRDefault="001C351D" w:rsidP="00B74861">
      <w:pPr>
        <w:spacing w:line="240" w:lineRule="auto"/>
        <w:ind w:left="720" w:hanging="720"/>
      </w:pPr>
      <w:r>
        <w:tab/>
        <w:t>&lt;ScrollView&gt;</w:t>
      </w:r>
    </w:p>
    <w:p w:rsidR="00773787" w:rsidRDefault="001C351D" w:rsidP="00B74861">
      <w:pPr>
        <w:spacing w:line="240" w:lineRule="auto"/>
        <w:ind w:left="720" w:hanging="720"/>
      </w:pPr>
      <w:r>
        <w:t xml:space="preserve">    </w:t>
      </w:r>
      <w:r>
        <w:tab/>
        <w:t>&lt;StackLayout</w:t>
      </w:r>
    </w:p>
    <w:p w:rsidR="00773787" w:rsidRDefault="001C351D" w:rsidP="00B74861">
      <w:pPr>
        <w:spacing w:line="240" w:lineRule="auto"/>
        <w:ind w:left="720" w:hanging="720"/>
      </w:pPr>
      <w:r>
        <w:t xml:space="preserve">        </w:t>
      </w:r>
      <w:r>
        <w:tab/>
        <w:t>Padding="10"&gt;</w:t>
      </w:r>
    </w:p>
    <w:p w:rsidR="00773787" w:rsidRDefault="001C351D" w:rsidP="00B74861">
      <w:pPr>
        <w:spacing w:line="240" w:lineRule="auto"/>
        <w:ind w:left="720" w:hanging="720"/>
      </w:pPr>
      <w:r>
        <w:t xml:space="preserve">        </w:t>
      </w:r>
      <w:r>
        <w:tab/>
        <w:t>&lt;Image</w:t>
      </w:r>
    </w:p>
    <w:p w:rsidR="00773787" w:rsidRDefault="001C351D" w:rsidP="00B74861">
      <w:pPr>
        <w:spacing w:line="240" w:lineRule="auto"/>
        <w:ind w:left="720" w:hanging="720"/>
      </w:pPr>
      <w:r>
        <w:t xml:space="preserve">            </w:t>
      </w:r>
      <w:r>
        <w:tab/>
        <w:t>WidthRequest="200"</w:t>
      </w:r>
    </w:p>
    <w:p w:rsidR="00773787" w:rsidRDefault="001C351D" w:rsidP="00B74861">
      <w:pPr>
        <w:spacing w:line="240" w:lineRule="auto"/>
        <w:ind w:left="720" w:hanging="720"/>
      </w:pPr>
      <w:r>
        <w:t xml:space="preserve">            </w:t>
      </w:r>
      <w:r>
        <w:tab/>
        <w:t>Source="vet_logo"/&gt;</w:t>
      </w:r>
    </w:p>
    <w:p w:rsidR="00773787" w:rsidRDefault="001C351D" w:rsidP="00B74861">
      <w:pPr>
        <w:spacing w:line="240" w:lineRule="auto"/>
        <w:ind w:left="720" w:hanging="720"/>
      </w:pPr>
      <w:r>
        <w:t xml:space="preserve">        </w:t>
      </w:r>
      <w:r>
        <w:tab/>
        <w:t>&lt;Label</w:t>
      </w:r>
    </w:p>
    <w:p w:rsidR="00773787" w:rsidRDefault="001C351D" w:rsidP="00B74861">
      <w:pPr>
        <w:spacing w:line="240" w:lineRule="auto"/>
        <w:ind w:left="720" w:hanging="720"/>
        <w:rPr>
          <w:highlight w:val="yellow"/>
        </w:rPr>
      </w:pPr>
      <w:r>
        <w:rPr>
          <w:highlight w:val="yellow"/>
        </w:rPr>
        <w:t xml:space="preserve">            </w:t>
      </w:r>
      <w:r>
        <w:rPr>
          <w:highlight w:val="yellow"/>
        </w:rPr>
        <w:tab/>
        <w:t>Text="{i18n:Translate Email}"/&gt;</w:t>
      </w:r>
    </w:p>
    <w:p w:rsidR="00773787" w:rsidRDefault="001C351D" w:rsidP="00B74861">
      <w:pPr>
        <w:spacing w:line="240" w:lineRule="auto"/>
        <w:ind w:left="720" w:hanging="720"/>
      </w:pPr>
      <w:r>
        <w:t xml:space="preserve">        </w:t>
      </w:r>
      <w:r>
        <w:tab/>
        <w:t>&lt;Entry</w:t>
      </w:r>
    </w:p>
    <w:p w:rsidR="00773787" w:rsidRDefault="001C351D" w:rsidP="00B74861">
      <w:pPr>
        <w:spacing w:line="240" w:lineRule="auto"/>
        <w:ind w:left="720" w:hanging="720"/>
      </w:pPr>
      <w:r>
        <w:t xml:space="preserve">            </w:t>
      </w:r>
      <w:r>
        <w:tab/>
        <w:t>Keyboard="Email"</w:t>
      </w:r>
    </w:p>
    <w:p w:rsidR="00773787" w:rsidRDefault="001C351D" w:rsidP="00B74861">
      <w:pPr>
        <w:spacing w:line="240" w:lineRule="auto"/>
        <w:ind w:left="720" w:hanging="720"/>
        <w:rPr>
          <w:highlight w:val="yellow"/>
        </w:rPr>
      </w:pPr>
      <w:r>
        <w:rPr>
          <w:highlight w:val="yellow"/>
        </w:rPr>
        <w:t xml:space="preserve">            </w:t>
      </w:r>
      <w:r>
        <w:rPr>
          <w:highlight w:val="yellow"/>
        </w:rPr>
        <w:tab/>
        <w:t>Placeholder="{i18n:Translate EmailPlaceHolder}"</w:t>
      </w:r>
    </w:p>
    <w:p w:rsidR="00773787" w:rsidRDefault="001C351D" w:rsidP="00B74861">
      <w:pPr>
        <w:spacing w:line="240" w:lineRule="auto"/>
        <w:ind w:left="720" w:hanging="720"/>
      </w:pPr>
      <w:r>
        <w:t xml:space="preserve">            </w:t>
      </w:r>
      <w:r>
        <w:tab/>
        <w:t>Text="{Binding Email}"/&gt;</w:t>
      </w:r>
    </w:p>
    <w:p w:rsidR="00773787" w:rsidRDefault="001C351D" w:rsidP="00B74861">
      <w:pPr>
        <w:spacing w:line="240" w:lineRule="auto"/>
        <w:ind w:left="720" w:hanging="720"/>
      </w:pPr>
      <w:r>
        <w:t xml:space="preserve">        </w:t>
      </w:r>
      <w:r>
        <w:tab/>
        <w:t>&lt;Label</w:t>
      </w:r>
    </w:p>
    <w:p w:rsidR="00773787" w:rsidRDefault="001C351D" w:rsidP="00B74861">
      <w:pPr>
        <w:spacing w:line="240" w:lineRule="auto"/>
        <w:ind w:left="720" w:hanging="720"/>
        <w:rPr>
          <w:highlight w:val="yellow"/>
        </w:rPr>
      </w:pPr>
      <w:r>
        <w:rPr>
          <w:highlight w:val="yellow"/>
        </w:rPr>
        <w:t xml:space="preserve">            </w:t>
      </w:r>
      <w:r>
        <w:rPr>
          <w:highlight w:val="yellow"/>
        </w:rPr>
        <w:tab/>
        <w:t>Text="{i18n:Translate Password}"/&gt;</w:t>
      </w:r>
    </w:p>
    <w:p w:rsidR="00773787" w:rsidRDefault="001C351D" w:rsidP="00B74861">
      <w:pPr>
        <w:spacing w:line="240" w:lineRule="auto"/>
        <w:ind w:left="720" w:hanging="720"/>
      </w:pPr>
      <w:r>
        <w:t xml:space="preserve">        </w:t>
      </w:r>
      <w:r>
        <w:tab/>
        <w:t>&lt;Entry</w:t>
      </w:r>
    </w:p>
    <w:p w:rsidR="00773787" w:rsidRDefault="001C351D" w:rsidP="00B74861">
      <w:pPr>
        <w:spacing w:line="240" w:lineRule="auto"/>
        <w:ind w:left="720" w:hanging="720"/>
      </w:pPr>
      <w:r>
        <w:t xml:space="preserve">            </w:t>
      </w:r>
      <w:r>
        <w:tab/>
        <w:t>IsPassword="True"</w:t>
      </w:r>
    </w:p>
    <w:p w:rsidR="00773787" w:rsidRDefault="001C351D" w:rsidP="00B74861">
      <w:pPr>
        <w:spacing w:line="240" w:lineRule="auto"/>
        <w:ind w:left="720" w:hanging="720"/>
        <w:rPr>
          <w:highlight w:val="yellow"/>
        </w:rPr>
      </w:pPr>
      <w:r>
        <w:rPr>
          <w:highlight w:val="yellow"/>
        </w:rPr>
        <w:t xml:space="preserve">            </w:t>
      </w:r>
      <w:r>
        <w:rPr>
          <w:highlight w:val="yellow"/>
        </w:rPr>
        <w:tab/>
        <w:t>Placeholder="{i18n:Translate PasswordPlaceHolder}"</w:t>
      </w:r>
    </w:p>
    <w:p w:rsidR="00773787" w:rsidRDefault="001C351D" w:rsidP="00B74861">
      <w:pPr>
        <w:spacing w:line="240" w:lineRule="auto"/>
        <w:ind w:left="720" w:hanging="720"/>
      </w:pPr>
      <w:r>
        <w:t xml:space="preserve">            </w:t>
      </w:r>
      <w:r>
        <w:tab/>
        <w:t>Text="{Binding Password}"/&gt;</w:t>
      </w:r>
    </w:p>
    <w:p w:rsidR="00773787" w:rsidRDefault="001C351D" w:rsidP="00B74861">
      <w:pPr>
        <w:spacing w:line="240" w:lineRule="auto"/>
        <w:ind w:left="720" w:hanging="720"/>
      </w:pPr>
      <w:r>
        <w:t xml:space="preserve">        </w:t>
      </w:r>
      <w:r>
        <w:tab/>
        <w:t>&lt;StackLayout</w:t>
      </w:r>
    </w:p>
    <w:p w:rsidR="00773787" w:rsidRDefault="001C351D" w:rsidP="00B74861">
      <w:pPr>
        <w:spacing w:line="240" w:lineRule="auto"/>
        <w:ind w:left="720" w:hanging="720"/>
      </w:pPr>
      <w:r>
        <w:t xml:space="preserve">            </w:t>
      </w:r>
      <w:r>
        <w:tab/>
        <w:t>HorizontalOptions="Center"</w:t>
      </w:r>
    </w:p>
    <w:p w:rsidR="00773787" w:rsidRDefault="001C351D" w:rsidP="00B74861">
      <w:pPr>
        <w:spacing w:line="240" w:lineRule="auto"/>
        <w:ind w:left="720" w:hanging="720"/>
      </w:pPr>
      <w:r>
        <w:t xml:space="preserve">            </w:t>
      </w:r>
      <w:r>
        <w:tab/>
        <w:t>Orientation="Horizontal"&gt;</w:t>
      </w:r>
    </w:p>
    <w:p w:rsidR="00773787" w:rsidRDefault="001C351D" w:rsidP="00B74861">
      <w:pPr>
        <w:spacing w:line="240" w:lineRule="auto"/>
        <w:ind w:left="720" w:hanging="720"/>
      </w:pPr>
      <w:r>
        <w:t xml:space="preserve">            </w:t>
      </w:r>
      <w:r>
        <w:tab/>
        <w:t>&lt;Label</w:t>
      </w:r>
    </w:p>
    <w:p w:rsidR="00773787" w:rsidRDefault="001C351D" w:rsidP="00B74861">
      <w:pPr>
        <w:spacing w:line="240" w:lineRule="auto"/>
        <w:ind w:left="720" w:hanging="720"/>
        <w:rPr>
          <w:highlight w:val="yellow"/>
        </w:rPr>
      </w:pPr>
      <w:r>
        <w:rPr>
          <w:highlight w:val="yellow"/>
        </w:rPr>
        <w:t xml:space="preserve">                </w:t>
      </w:r>
      <w:r>
        <w:rPr>
          <w:highlight w:val="yellow"/>
        </w:rPr>
        <w:tab/>
        <w:t>Text="{i18n:Translate Rememberme}"/&gt;</w:t>
      </w:r>
    </w:p>
    <w:p w:rsidR="00773787" w:rsidRDefault="001C351D" w:rsidP="00B74861">
      <w:pPr>
        <w:spacing w:line="240" w:lineRule="auto"/>
        <w:ind w:left="720" w:hanging="720"/>
      </w:pPr>
      <w:r>
        <w:t xml:space="preserve">            </w:t>
      </w:r>
      <w:r>
        <w:tab/>
        <w:t>&lt;Switch</w:t>
      </w:r>
    </w:p>
    <w:p w:rsidR="00773787" w:rsidRDefault="001C351D" w:rsidP="00B74861">
      <w:pPr>
        <w:spacing w:line="240" w:lineRule="auto"/>
        <w:ind w:left="720" w:hanging="720"/>
      </w:pPr>
      <w:r>
        <w:t xml:space="preserve">                </w:t>
      </w:r>
      <w:r>
        <w:tab/>
        <w:t>IsToggled="{Binding IsRemember}"/&gt;</w:t>
      </w:r>
    </w:p>
    <w:p w:rsidR="00773787" w:rsidRDefault="001C351D" w:rsidP="00B74861">
      <w:pPr>
        <w:spacing w:line="240" w:lineRule="auto"/>
        <w:ind w:left="720" w:hanging="720"/>
      </w:pPr>
      <w:r>
        <w:t xml:space="preserve">        </w:t>
      </w:r>
      <w:r>
        <w:tab/>
        <w:t>&lt;/StackLayout&gt;</w:t>
      </w:r>
    </w:p>
    <w:p w:rsidR="00773787" w:rsidRDefault="001C351D" w:rsidP="00B74861">
      <w:pPr>
        <w:spacing w:line="240" w:lineRule="auto"/>
        <w:ind w:left="720" w:hanging="720"/>
      </w:pPr>
      <w:r>
        <w:t xml:space="preserve">        </w:t>
      </w:r>
      <w:r>
        <w:tab/>
        <w:t>&lt;Label</w:t>
      </w:r>
    </w:p>
    <w:p w:rsidR="00773787" w:rsidRDefault="001C351D" w:rsidP="00B74861">
      <w:pPr>
        <w:spacing w:line="240" w:lineRule="auto"/>
        <w:ind w:left="720" w:hanging="720"/>
      </w:pPr>
      <w:r>
        <w:t xml:space="preserve">            </w:t>
      </w:r>
      <w:r>
        <w:tab/>
        <w:t>HorizontalOptions="Center"</w:t>
      </w:r>
    </w:p>
    <w:p w:rsidR="00773787" w:rsidRDefault="001C351D" w:rsidP="00B74861">
      <w:pPr>
        <w:spacing w:line="240" w:lineRule="auto"/>
        <w:ind w:left="720" w:hanging="720"/>
        <w:rPr>
          <w:highlight w:val="yellow"/>
        </w:rPr>
      </w:pPr>
      <w:r>
        <w:rPr>
          <w:highlight w:val="yellow"/>
        </w:rPr>
        <w:t xml:space="preserve">            </w:t>
      </w:r>
      <w:r>
        <w:rPr>
          <w:highlight w:val="yellow"/>
        </w:rPr>
        <w:tab/>
        <w:t>Text="{i18n:Translate Forgot}"</w:t>
      </w:r>
    </w:p>
    <w:p w:rsidR="00773787" w:rsidRDefault="001C351D" w:rsidP="00B74861">
      <w:pPr>
        <w:spacing w:line="240" w:lineRule="auto"/>
        <w:ind w:left="720" w:hanging="720"/>
      </w:pPr>
      <w:r>
        <w:t xml:space="preserve">            </w:t>
      </w:r>
      <w:r>
        <w:tab/>
        <w:t>TextColor="Navy"&gt;</w:t>
      </w:r>
    </w:p>
    <w:p w:rsidR="00773787" w:rsidRDefault="001C351D" w:rsidP="00B74861">
      <w:pPr>
        <w:spacing w:line="240" w:lineRule="auto"/>
        <w:ind w:left="720" w:hanging="720"/>
      </w:pPr>
      <w:r>
        <w:t xml:space="preserve">            </w:t>
      </w:r>
      <w:r>
        <w:tab/>
        <w:t>&lt;Label.GestureRecognizers&gt;</w:t>
      </w:r>
    </w:p>
    <w:p w:rsidR="00773787" w:rsidRDefault="001C351D" w:rsidP="00B74861">
      <w:pPr>
        <w:spacing w:line="240" w:lineRule="auto"/>
        <w:ind w:left="720" w:hanging="720"/>
      </w:pPr>
      <w:r>
        <w:t xml:space="preserve">                </w:t>
      </w:r>
      <w:r>
        <w:tab/>
        <w:t>&lt;TapGestureRecognizer Command="{Binding ForgotPasswordCommand}"/&gt;</w:t>
      </w:r>
    </w:p>
    <w:p w:rsidR="00773787" w:rsidRDefault="001C351D" w:rsidP="00B74861">
      <w:pPr>
        <w:spacing w:line="240" w:lineRule="auto"/>
        <w:ind w:left="720" w:hanging="720"/>
      </w:pPr>
      <w:r>
        <w:t xml:space="preserve">            </w:t>
      </w:r>
      <w:r>
        <w:tab/>
        <w:t xml:space="preserve">&lt;/Label.GestureRecognizers&gt;           </w:t>
      </w:r>
      <w:r>
        <w:tab/>
        <w:t xml:space="preserve"> </w:t>
      </w:r>
    </w:p>
    <w:p w:rsidR="00773787" w:rsidRDefault="001C351D" w:rsidP="00B74861">
      <w:pPr>
        <w:spacing w:line="240" w:lineRule="auto"/>
        <w:ind w:left="720" w:hanging="720"/>
      </w:pPr>
      <w:r>
        <w:t xml:space="preserve">        </w:t>
      </w:r>
      <w:r>
        <w:tab/>
        <w:t>&lt;/Label&gt;</w:t>
      </w:r>
    </w:p>
    <w:p w:rsidR="00773787" w:rsidRDefault="001C351D" w:rsidP="00B74861">
      <w:pPr>
        <w:spacing w:line="240" w:lineRule="auto"/>
        <w:ind w:left="720" w:hanging="720"/>
      </w:pPr>
      <w:r>
        <w:t xml:space="preserve">        </w:t>
      </w:r>
      <w:r>
        <w:tab/>
        <w:t>&lt;ActivityIndicator</w:t>
      </w:r>
    </w:p>
    <w:p w:rsidR="00773787" w:rsidRDefault="001C351D" w:rsidP="00B74861">
      <w:pPr>
        <w:spacing w:line="240" w:lineRule="auto"/>
        <w:ind w:left="720" w:hanging="720"/>
      </w:pPr>
      <w:r>
        <w:lastRenderedPageBreak/>
        <w:t xml:space="preserve">            </w:t>
      </w:r>
      <w:r>
        <w:tab/>
        <w:t>IsRunning="{Binding IsRunning}"</w:t>
      </w:r>
    </w:p>
    <w:p w:rsidR="00773787" w:rsidRDefault="001C351D" w:rsidP="00B74861">
      <w:pPr>
        <w:spacing w:line="240" w:lineRule="auto"/>
        <w:ind w:left="720" w:hanging="720"/>
      </w:pPr>
      <w:r>
        <w:t xml:space="preserve">            </w:t>
      </w:r>
      <w:r>
        <w:tab/>
        <w:t>VerticalOptions="CenterAndExpand"/&gt;</w:t>
      </w:r>
    </w:p>
    <w:p w:rsidR="00773787" w:rsidRDefault="001C351D" w:rsidP="00B74861">
      <w:pPr>
        <w:spacing w:line="240" w:lineRule="auto"/>
        <w:ind w:left="720" w:hanging="720"/>
      </w:pPr>
      <w:r>
        <w:t xml:space="preserve">        </w:t>
      </w:r>
      <w:r>
        <w:tab/>
        <w:t>&lt;StackLayout</w:t>
      </w:r>
    </w:p>
    <w:p w:rsidR="00773787" w:rsidRDefault="001C351D" w:rsidP="00B74861">
      <w:pPr>
        <w:spacing w:line="240" w:lineRule="auto"/>
        <w:ind w:left="720" w:hanging="720"/>
      </w:pPr>
      <w:r>
        <w:t xml:space="preserve">            </w:t>
      </w:r>
      <w:r>
        <w:tab/>
        <w:t>Orientation="Horizontal"&gt;</w:t>
      </w:r>
    </w:p>
    <w:p w:rsidR="00773787" w:rsidRDefault="001C351D" w:rsidP="00B74861">
      <w:pPr>
        <w:spacing w:line="240" w:lineRule="auto"/>
        <w:ind w:left="720" w:hanging="720"/>
      </w:pPr>
      <w:r>
        <w:t xml:space="preserve">            </w:t>
      </w:r>
      <w:r>
        <w:tab/>
        <w:t>&lt;Button</w:t>
      </w:r>
    </w:p>
    <w:p w:rsidR="00773787" w:rsidRDefault="001C351D" w:rsidP="00B74861">
      <w:pPr>
        <w:spacing w:line="240" w:lineRule="auto"/>
        <w:ind w:left="720" w:hanging="720"/>
      </w:pPr>
      <w:r>
        <w:t xml:space="preserve">                </w:t>
      </w:r>
      <w:r>
        <w:tab/>
        <w:t>Command="{Binding LoginCommand}"</w:t>
      </w:r>
    </w:p>
    <w:p w:rsidR="00773787" w:rsidRDefault="001C351D" w:rsidP="00B74861">
      <w:pPr>
        <w:spacing w:line="240" w:lineRule="auto"/>
        <w:ind w:left="720" w:hanging="720"/>
      </w:pPr>
      <w:r>
        <w:t xml:space="preserve">                </w:t>
      </w:r>
      <w:r>
        <w:tab/>
        <w:t>HorizontalOptions="FillAndExpand"</w:t>
      </w:r>
    </w:p>
    <w:p w:rsidR="00773787" w:rsidRDefault="001C351D" w:rsidP="00B74861">
      <w:pPr>
        <w:spacing w:line="240" w:lineRule="auto"/>
        <w:ind w:left="720" w:hanging="720"/>
      </w:pPr>
      <w:r>
        <w:t xml:space="preserve">                </w:t>
      </w:r>
      <w:r>
        <w:tab/>
        <w:t>IsEnabled="{Binding IsEnabled}"</w:t>
      </w:r>
    </w:p>
    <w:p w:rsidR="00773787" w:rsidRDefault="001C351D" w:rsidP="00B74861">
      <w:pPr>
        <w:spacing w:line="240" w:lineRule="auto"/>
        <w:ind w:left="720" w:hanging="720"/>
        <w:rPr>
          <w:highlight w:val="yellow"/>
        </w:rPr>
      </w:pPr>
      <w:r>
        <w:rPr>
          <w:highlight w:val="yellow"/>
        </w:rPr>
        <w:t xml:space="preserve">                </w:t>
      </w:r>
      <w:r>
        <w:rPr>
          <w:highlight w:val="yellow"/>
        </w:rPr>
        <w:tab/>
        <w:t>Text="{i18n:Translate Login}"/&gt;</w:t>
      </w:r>
    </w:p>
    <w:p w:rsidR="00773787" w:rsidRDefault="001C351D" w:rsidP="00B74861">
      <w:pPr>
        <w:spacing w:line="240" w:lineRule="auto"/>
        <w:ind w:left="720" w:hanging="720"/>
      </w:pPr>
      <w:r>
        <w:t xml:space="preserve">            </w:t>
      </w:r>
      <w:r>
        <w:tab/>
        <w:t>&lt;Button</w:t>
      </w:r>
    </w:p>
    <w:p w:rsidR="00773787" w:rsidRDefault="001C351D" w:rsidP="00B74861">
      <w:pPr>
        <w:spacing w:line="240" w:lineRule="auto"/>
        <w:ind w:left="720" w:hanging="720"/>
      </w:pPr>
      <w:r>
        <w:t xml:space="preserve">                </w:t>
      </w:r>
      <w:r>
        <w:tab/>
        <w:t>Command="{Binding RegisterCommand}"</w:t>
      </w:r>
    </w:p>
    <w:p w:rsidR="00773787" w:rsidRDefault="001C351D" w:rsidP="00B74861">
      <w:pPr>
        <w:spacing w:line="240" w:lineRule="auto"/>
        <w:ind w:left="720" w:hanging="720"/>
      </w:pPr>
      <w:r>
        <w:t xml:space="preserve">                </w:t>
      </w:r>
      <w:r>
        <w:tab/>
        <w:t>HorizontalOptions="FillAndExpand"</w:t>
      </w:r>
    </w:p>
    <w:p w:rsidR="00773787" w:rsidRDefault="001C351D" w:rsidP="00B74861">
      <w:pPr>
        <w:spacing w:line="240" w:lineRule="auto"/>
        <w:ind w:left="720" w:hanging="720"/>
      </w:pPr>
      <w:r>
        <w:t xml:space="preserve">                </w:t>
      </w:r>
      <w:r>
        <w:tab/>
        <w:t>IsEnabled="{Binding IsEnabled}"</w:t>
      </w:r>
    </w:p>
    <w:p w:rsidR="00773787" w:rsidRDefault="001C351D" w:rsidP="00B74861">
      <w:pPr>
        <w:spacing w:line="240" w:lineRule="auto"/>
        <w:ind w:left="720" w:hanging="720"/>
      </w:pPr>
      <w:r>
        <w:t xml:space="preserve">                </w:t>
      </w:r>
      <w:r>
        <w:tab/>
        <w:t>Style="{StaticResource SecondaryButton}"</w:t>
      </w:r>
    </w:p>
    <w:p w:rsidR="00773787" w:rsidRDefault="001C351D" w:rsidP="00B74861">
      <w:pPr>
        <w:spacing w:line="240" w:lineRule="auto"/>
        <w:ind w:left="720" w:hanging="720"/>
        <w:rPr>
          <w:highlight w:val="yellow"/>
        </w:rPr>
      </w:pPr>
      <w:r>
        <w:rPr>
          <w:highlight w:val="yellow"/>
        </w:rPr>
        <w:t xml:space="preserve">                </w:t>
      </w:r>
      <w:r>
        <w:rPr>
          <w:highlight w:val="yellow"/>
        </w:rPr>
        <w:tab/>
        <w:t>Text="{i18n:Translate Register}"/&gt;</w:t>
      </w:r>
    </w:p>
    <w:p w:rsidR="00773787" w:rsidRDefault="001C351D" w:rsidP="00B74861">
      <w:pPr>
        <w:spacing w:line="240" w:lineRule="auto"/>
        <w:ind w:left="720" w:hanging="720"/>
      </w:pPr>
      <w:r>
        <w:t xml:space="preserve">        </w:t>
      </w:r>
      <w:r>
        <w:tab/>
        <w:t>&lt;/StackLayout&gt;</w:t>
      </w:r>
    </w:p>
    <w:p w:rsidR="00773787" w:rsidRDefault="001C351D" w:rsidP="00B74861">
      <w:pPr>
        <w:spacing w:line="240" w:lineRule="auto"/>
        <w:ind w:left="720" w:hanging="720"/>
      </w:pPr>
      <w:r>
        <w:t xml:space="preserve">    </w:t>
      </w:r>
      <w:r>
        <w:tab/>
        <w:t>&lt;/StackLayout&gt;</w:t>
      </w:r>
    </w:p>
    <w:p w:rsidR="00773787" w:rsidRDefault="001C351D" w:rsidP="00B74861">
      <w:pPr>
        <w:spacing w:line="240" w:lineRule="auto"/>
        <w:ind w:left="720" w:hanging="720"/>
      </w:pPr>
      <w:r>
        <w:tab/>
        <w:t>&lt;/ScrollView&gt;</w:t>
      </w:r>
    </w:p>
    <w:p w:rsidR="00773787" w:rsidRDefault="001C351D" w:rsidP="00B74861">
      <w:pPr>
        <w:spacing w:line="240" w:lineRule="auto"/>
        <w:ind w:left="720" w:hanging="720"/>
      </w:pPr>
      <w:r>
        <w:t>&lt;/ContentPage&gt;</w:t>
      </w:r>
    </w:p>
    <w:p w:rsidR="00773787" w:rsidRDefault="00773787" w:rsidP="00B74861">
      <w:pPr>
        <w:spacing w:line="240" w:lineRule="auto"/>
        <w:ind w:left="720" w:hanging="720"/>
      </w:pPr>
    </w:p>
    <w:p w:rsidR="00773787" w:rsidRDefault="001C351D" w:rsidP="00B74861">
      <w:pPr>
        <w:numPr>
          <w:ilvl w:val="0"/>
          <w:numId w:val="6"/>
        </w:numPr>
        <w:spacing w:line="240" w:lineRule="auto"/>
        <w:ind w:hanging="720"/>
      </w:pPr>
      <w:r>
        <w:t>Test it.</w:t>
      </w:r>
    </w:p>
    <w:p w:rsidR="00773787" w:rsidRDefault="001C351D" w:rsidP="00B74861">
      <w:pPr>
        <w:pStyle w:val="Ttulo2"/>
        <w:spacing w:line="240" w:lineRule="auto"/>
        <w:ind w:left="720" w:hanging="720"/>
      </w:pPr>
      <w:bookmarkStart w:id="44" w:name="_r7prm6btz1r8" w:colFirst="0" w:colLast="0"/>
      <w:bookmarkEnd w:id="44"/>
      <w:r>
        <w:t>Register users from App</w:t>
      </w:r>
    </w:p>
    <w:p w:rsidR="00773787" w:rsidRDefault="001C351D" w:rsidP="00B74861">
      <w:pPr>
        <w:numPr>
          <w:ilvl w:val="0"/>
          <w:numId w:val="15"/>
        </w:numPr>
        <w:spacing w:line="240" w:lineRule="auto"/>
        <w:ind w:hanging="720"/>
      </w:pPr>
      <w:r>
        <w:t xml:space="preserve">Add the </w:t>
      </w:r>
      <w:r>
        <w:rPr>
          <w:b/>
        </w:rPr>
        <w:t>RegisterPage</w:t>
      </w:r>
      <w:r>
        <w:t xml:space="preserve">: </w:t>
      </w:r>
    </w:p>
    <w:p w:rsidR="00773787" w:rsidRDefault="00773787" w:rsidP="00B74861">
      <w:pPr>
        <w:spacing w:line="240" w:lineRule="auto"/>
        <w:ind w:left="720" w:hanging="720"/>
      </w:pPr>
    </w:p>
    <w:p w:rsidR="00773787" w:rsidRDefault="001C351D" w:rsidP="00B74861">
      <w:pPr>
        <w:spacing w:line="240" w:lineRule="auto"/>
        <w:ind w:left="720" w:hanging="720"/>
      </w:pPr>
      <w:r>
        <w:t>&lt;?xml version="1.0" encoding="utf-8" ?&gt;</w:t>
      </w:r>
    </w:p>
    <w:p w:rsidR="00773787" w:rsidRDefault="001C351D" w:rsidP="00B74861">
      <w:pPr>
        <w:spacing w:line="240" w:lineRule="auto"/>
        <w:ind w:left="720" w:hanging="720"/>
      </w:pPr>
      <w:r>
        <w:t>&lt;ContentPage xmlns="http://xamarin.com/schemas/2014/forms"</w:t>
      </w:r>
    </w:p>
    <w:p w:rsidR="00773787" w:rsidRDefault="001C351D" w:rsidP="00B74861">
      <w:pPr>
        <w:spacing w:line="240" w:lineRule="auto"/>
        <w:ind w:left="720" w:hanging="720"/>
      </w:pPr>
      <w:r>
        <w:t xml:space="preserve">         </w:t>
      </w:r>
      <w:r>
        <w:tab/>
        <w:t>xmlns:x="http://schemas.microsoft.com/winfx/2009/xaml"</w:t>
      </w:r>
    </w:p>
    <w:p w:rsidR="00773787" w:rsidRDefault="001C351D" w:rsidP="00B74861">
      <w:pPr>
        <w:spacing w:line="240" w:lineRule="auto"/>
        <w:ind w:left="720" w:hanging="720"/>
      </w:pPr>
      <w:r>
        <w:t xml:space="preserve">         </w:t>
      </w:r>
      <w:r>
        <w:tab/>
        <w:t>xmlns:prism="clr-namespace:Prism.Mvvm;assembly=Prism.Forms"</w:t>
      </w:r>
    </w:p>
    <w:p w:rsidR="00773787" w:rsidRDefault="001C351D" w:rsidP="00B74861">
      <w:pPr>
        <w:spacing w:line="240" w:lineRule="auto"/>
        <w:ind w:left="720" w:hanging="720"/>
      </w:pPr>
      <w:r>
        <w:t xml:space="preserve">         </w:t>
      </w:r>
      <w:r>
        <w:tab/>
        <w:t>prism:ViewModelLocator.AutowireViewModel="True"</w:t>
      </w:r>
    </w:p>
    <w:p w:rsidR="00773787" w:rsidRDefault="001C351D" w:rsidP="00B74861">
      <w:pPr>
        <w:spacing w:line="240" w:lineRule="auto"/>
        <w:ind w:left="720" w:hanging="720"/>
      </w:pPr>
      <w:r>
        <w:t xml:space="preserve">         </w:t>
      </w:r>
      <w:r>
        <w:tab/>
        <w:t>x:Class="MyVet.Prism.Views.RegisterPage"</w:t>
      </w:r>
    </w:p>
    <w:p w:rsidR="00773787" w:rsidRDefault="001C351D" w:rsidP="00B74861">
      <w:pPr>
        <w:spacing w:line="240" w:lineRule="auto"/>
        <w:ind w:left="720" w:hanging="720"/>
      </w:pPr>
      <w:r>
        <w:t xml:space="preserve">         </w:t>
      </w:r>
      <w:r>
        <w:tab/>
        <w:t>BackgroundColor="{StaticResource colorBackgroud}"</w:t>
      </w:r>
    </w:p>
    <w:p w:rsidR="00773787" w:rsidRDefault="001C351D" w:rsidP="00B74861">
      <w:pPr>
        <w:spacing w:line="240" w:lineRule="auto"/>
        <w:ind w:left="720" w:hanging="720"/>
      </w:pPr>
      <w:r>
        <w:t xml:space="preserve">         </w:t>
      </w:r>
      <w:r>
        <w:tab/>
        <w:t>Title="{Binding Title}"&gt;</w:t>
      </w:r>
    </w:p>
    <w:p w:rsidR="00773787" w:rsidRDefault="001C351D" w:rsidP="00B74861">
      <w:pPr>
        <w:spacing w:line="240" w:lineRule="auto"/>
        <w:ind w:left="720" w:hanging="720"/>
      </w:pPr>
      <w:r>
        <w:t xml:space="preserve"> </w:t>
      </w:r>
    </w:p>
    <w:p w:rsidR="00773787" w:rsidRDefault="001C351D" w:rsidP="00B74861">
      <w:pPr>
        <w:spacing w:line="240" w:lineRule="auto"/>
        <w:ind w:left="720" w:hanging="720"/>
      </w:pPr>
      <w:r>
        <w:t>&lt;/ContentPage&gt;</w:t>
      </w:r>
    </w:p>
    <w:p w:rsidR="00773787" w:rsidRDefault="00773787" w:rsidP="00B74861">
      <w:pPr>
        <w:spacing w:line="240" w:lineRule="auto"/>
        <w:ind w:left="720" w:hanging="720"/>
      </w:pPr>
    </w:p>
    <w:p w:rsidR="00773787" w:rsidRDefault="001C351D" w:rsidP="00B74861">
      <w:pPr>
        <w:numPr>
          <w:ilvl w:val="0"/>
          <w:numId w:val="15"/>
        </w:numPr>
        <w:spacing w:line="240" w:lineRule="auto"/>
        <w:ind w:hanging="720"/>
      </w:pPr>
      <w:r>
        <w:t xml:space="preserve">Modify the </w:t>
      </w:r>
      <w:r>
        <w:rPr>
          <w:b/>
        </w:rPr>
        <w:t>RegisterPageViewModel</w:t>
      </w:r>
      <w:r>
        <w:t xml:space="preserve"> class:</w:t>
      </w:r>
    </w:p>
    <w:p w:rsidR="00773787" w:rsidRDefault="00773787" w:rsidP="00B74861">
      <w:pPr>
        <w:spacing w:line="240" w:lineRule="auto"/>
        <w:ind w:left="720" w:hanging="720"/>
      </w:pPr>
    </w:p>
    <w:p w:rsidR="00773787" w:rsidRDefault="001C351D" w:rsidP="00B74861">
      <w:pPr>
        <w:spacing w:line="240" w:lineRule="auto"/>
        <w:ind w:left="720" w:hanging="720"/>
      </w:pPr>
      <w:r>
        <w:t>using MyVet.Prism.Helpers;</w:t>
      </w:r>
    </w:p>
    <w:p w:rsidR="00773787" w:rsidRDefault="001C351D" w:rsidP="00B74861">
      <w:pPr>
        <w:spacing w:line="240" w:lineRule="auto"/>
        <w:ind w:left="720" w:hanging="720"/>
      </w:pPr>
      <w:r>
        <w:t>using Prism.Navigation;</w:t>
      </w:r>
    </w:p>
    <w:p w:rsidR="00773787" w:rsidRDefault="00773787" w:rsidP="00B74861">
      <w:pPr>
        <w:spacing w:line="240" w:lineRule="auto"/>
        <w:ind w:left="720" w:hanging="720"/>
      </w:pPr>
    </w:p>
    <w:p w:rsidR="00773787" w:rsidRDefault="001C351D" w:rsidP="00B74861">
      <w:pPr>
        <w:spacing w:line="240" w:lineRule="auto"/>
        <w:ind w:left="720" w:hanging="720"/>
      </w:pPr>
      <w:r>
        <w:t>namespace MyVet.Prism.ViewModel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class RegisterViewModel : ViewModelBase</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public RegisterViewModel(INavigationService navigationService) : base(navigationServic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Title = Languages.Register;</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15"/>
        </w:numPr>
        <w:spacing w:line="240" w:lineRule="auto"/>
        <w:ind w:hanging="720"/>
      </w:pPr>
      <w:r>
        <w:t xml:space="preserve">Modify the </w:t>
      </w:r>
      <w:r>
        <w:rPr>
          <w:b/>
        </w:rPr>
        <w:t>LoginPageViewModel</w:t>
      </w:r>
      <w:r>
        <w:t xml:space="preserve"> class:</w:t>
      </w:r>
    </w:p>
    <w:p w:rsidR="00773787" w:rsidRDefault="00773787" w:rsidP="00B74861">
      <w:pPr>
        <w:spacing w:line="240" w:lineRule="auto"/>
        <w:ind w:left="720" w:hanging="720"/>
      </w:pPr>
    </w:p>
    <w:p w:rsidR="00773787" w:rsidRDefault="001C351D" w:rsidP="00B74861">
      <w:pPr>
        <w:spacing w:line="240" w:lineRule="auto"/>
        <w:ind w:left="720" w:hanging="720"/>
      </w:pPr>
      <w:r>
        <w:t>…</w:t>
      </w:r>
    </w:p>
    <w:p w:rsidR="00773787" w:rsidRDefault="001C351D" w:rsidP="00B74861">
      <w:pPr>
        <w:spacing w:line="240" w:lineRule="auto"/>
        <w:ind w:left="720" w:hanging="720"/>
      </w:pPr>
      <w:r>
        <w:t>private DelegateCommand _registerCommand;</w:t>
      </w:r>
    </w:p>
    <w:p w:rsidR="00773787" w:rsidRDefault="001C351D" w:rsidP="00B74861">
      <w:pPr>
        <w:spacing w:line="240" w:lineRule="auto"/>
        <w:ind w:left="720" w:hanging="720"/>
      </w:pPr>
      <w:r>
        <w:t>…</w:t>
      </w:r>
    </w:p>
    <w:p w:rsidR="00773787" w:rsidRDefault="001C351D" w:rsidP="00B74861">
      <w:pPr>
        <w:spacing w:line="240" w:lineRule="auto"/>
        <w:ind w:left="720" w:hanging="720"/>
      </w:pPr>
      <w:r>
        <w:t>public DelegateCommand RegisterCommand =&gt; _registerCommand ?? (_registerCommand = new DelegateCommand(Register));</w:t>
      </w:r>
    </w:p>
    <w:p w:rsidR="00773787" w:rsidRDefault="001C351D" w:rsidP="00B74861">
      <w:pPr>
        <w:spacing w:line="240" w:lineRule="auto"/>
        <w:ind w:left="720" w:hanging="720"/>
      </w:pPr>
      <w:r>
        <w:t>…</w:t>
      </w:r>
    </w:p>
    <w:p w:rsidR="00773787" w:rsidRDefault="001C351D" w:rsidP="00B74861">
      <w:pPr>
        <w:spacing w:line="240" w:lineRule="auto"/>
        <w:ind w:left="720" w:hanging="720"/>
      </w:pPr>
      <w:r>
        <w:t>private async void Register()</w:t>
      </w:r>
    </w:p>
    <w:p w:rsidR="00773787" w:rsidRDefault="001C351D" w:rsidP="00B74861">
      <w:pPr>
        <w:spacing w:line="240" w:lineRule="auto"/>
        <w:ind w:left="720" w:hanging="720"/>
      </w:pPr>
      <w:r>
        <w:t>{</w:t>
      </w:r>
    </w:p>
    <w:p w:rsidR="00773787" w:rsidRDefault="001C351D" w:rsidP="00B74861">
      <w:pPr>
        <w:spacing w:line="240" w:lineRule="auto"/>
        <w:ind w:left="720" w:hanging="720"/>
      </w:pPr>
      <w:r>
        <w:tab/>
        <w:t>await _navigationService.NavigateAsync("Register");</w:t>
      </w:r>
    </w:p>
    <w:p w:rsidR="00773787" w:rsidRDefault="001C351D" w:rsidP="00B74861">
      <w:pPr>
        <w:spacing w:line="240" w:lineRule="auto"/>
        <w:ind w:left="720" w:hanging="720"/>
      </w:pPr>
      <w:r>
        <w:t>}</w:t>
      </w:r>
    </w:p>
    <w:p w:rsidR="00773787" w:rsidRDefault="001C351D" w:rsidP="00B74861">
      <w:pPr>
        <w:spacing w:line="240" w:lineRule="auto"/>
        <w:ind w:left="720" w:hanging="720"/>
      </w:pPr>
      <w:r>
        <w:t xml:space="preserve"> </w:t>
      </w:r>
    </w:p>
    <w:p w:rsidR="00773787" w:rsidRDefault="001C351D" w:rsidP="00B74861">
      <w:pPr>
        <w:numPr>
          <w:ilvl w:val="0"/>
          <w:numId w:val="15"/>
        </w:numPr>
        <w:spacing w:line="240" w:lineRule="auto"/>
        <w:ind w:hanging="720"/>
      </w:pPr>
      <w:r>
        <w:t>Test the navigation.</w:t>
      </w:r>
    </w:p>
    <w:p w:rsidR="00773787" w:rsidRDefault="00773787" w:rsidP="00B74861">
      <w:pPr>
        <w:spacing w:line="240" w:lineRule="auto"/>
        <w:ind w:left="720" w:hanging="720"/>
      </w:pPr>
    </w:p>
    <w:p w:rsidR="00773787" w:rsidRDefault="001C351D" w:rsidP="00B74861">
      <w:pPr>
        <w:numPr>
          <w:ilvl w:val="0"/>
          <w:numId w:val="15"/>
        </w:numPr>
        <w:spacing w:line="240" w:lineRule="auto"/>
        <w:ind w:hanging="720"/>
      </w:pPr>
      <w:r>
        <w:t xml:space="preserve">Add those literals on </w:t>
      </w:r>
      <w:r>
        <w:rPr>
          <w:b/>
        </w:rPr>
        <w:t>Resources</w:t>
      </w:r>
      <w:r>
        <w:t xml:space="preserve">: </w:t>
      </w:r>
    </w:p>
    <w:p w:rsidR="00773787" w:rsidRDefault="00773787" w:rsidP="00B74861">
      <w:pPr>
        <w:spacing w:line="240" w:lineRule="auto"/>
        <w:ind w:left="720" w:hanging="720"/>
      </w:pPr>
    </w:p>
    <w:p w:rsidR="00773787" w:rsidRDefault="001C351D" w:rsidP="00B74861">
      <w:pPr>
        <w:spacing w:line="240" w:lineRule="auto"/>
        <w:ind w:left="720" w:hanging="720"/>
      </w:pPr>
      <w:r>
        <w:t>For English:</w:t>
      </w:r>
    </w:p>
    <w:p w:rsidR="00773787" w:rsidRDefault="00773787" w:rsidP="00B74861">
      <w:pPr>
        <w:spacing w:line="240" w:lineRule="auto"/>
        <w:ind w:left="720" w:hanging="720"/>
      </w:pPr>
    </w:p>
    <w:p w:rsidR="00773787" w:rsidRDefault="001C351D" w:rsidP="00B74861">
      <w:pPr>
        <w:spacing w:line="240" w:lineRule="auto"/>
        <w:ind w:left="720" w:hanging="720"/>
      </w:pPr>
      <w:r>
        <w:t>&lt;data name="Document" xml:space="preserve"&gt;</w:t>
      </w:r>
    </w:p>
    <w:p w:rsidR="00773787" w:rsidRDefault="001C351D" w:rsidP="00B74861">
      <w:pPr>
        <w:spacing w:line="240" w:lineRule="auto"/>
        <w:ind w:left="720" w:hanging="720"/>
      </w:pPr>
      <w:r>
        <w:lastRenderedPageBreak/>
        <w:t xml:space="preserve">  &lt;value&gt;Document&lt;/value&gt;</w:t>
      </w:r>
    </w:p>
    <w:p w:rsidR="00773787" w:rsidRDefault="001C351D" w:rsidP="00B74861">
      <w:pPr>
        <w:spacing w:line="240" w:lineRule="auto"/>
        <w:ind w:left="720" w:hanging="720"/>
      </w:pPr>
      <w:r>
        <w:t>&lt;/data&gt;</w:t>
      </w:r>
    </w:p>
    <w:p w:rsidR="00773787" w:rsidRDefault="001C351D" w:rsidP="00B74861">
      <w:pPr>
        <w:spacing w:line="240" w:lineRule="auto"/>
        <w:ind w:left="720" w:hanging="720"/>
      </w:pPr>
      <w:r>
        <w:t>&lt;data name="FirstName" xml:space="preserve"&gt;</w:t>
      </w:r>
    </w:p>
    <w:p w:rsidR="00773787" w:rsidRDefault="001C351D" w:rsidP="00B74861">
      <w:pPr>
        <w:spacing w:line="240" w:lineRule="auto"/>
        <w:ind w:left="720" w:hanging="720"/>
      </w:pPr>
      <w:r>
        <w:t xml:space="preserve">  &lt;value&gt;First Name&lt;/value&gt;</w:t>
      </w:r>
    </w:p>
    <w:p w:rsidR="00773787" w:rsidRDefault="001C351D" w:rsidP="00B74861">
      <w:pPr>
        <w:spacing w:line="240" w:lineRule="auto"/>
        <w:ind w:left="720" w:hanging="720"/>
      </w:pPr>
      <w:r>
        <w:t>&lt;/data&gt;</w:t>
      </w:r>
    </w:p>
    <w:p w:rsidR="00773787" w:rsidRDefault="001C351D" w:rsidP="00B74861">
      <w:pPr>
        <w:spacing w:line="240" w:lineRule="auto"/>
        <w:ind w:left="720" w:hanging="720"/>
      </w:pPr>
      <w:r>
        <w:t>&lt;data name="LastName" xml:space="preserve"&gt;</w:t>
      </w:r>
    </w:p>
    <w:p w:rsidR="00773787" w:rsidRDefault="001C351D" w:rsidP="00B74861">
      <w:pPr>
        <w:spacing w:line="240" w:lineRule="auto"/>
        <w:ind w:left="720" w:hanging="720"/>
      </w:pPr>
      <w:r>
        <w:t xml:space="preserve">  &lt;value&gt;Last Name&lt;/value&gt;</w:t>
      </w:r>
    </w:p>
    <w:p w:rsidR="00773787" w:rsidRDefault="001C351D" w:rsidP="00B74861">
      <w:pPr>
        <w:spacing w:line="240" w:lineRule="auto"/>
        <w:ind w:left="720" w:hanging="720"/>
      </w:pPr>
      <w:r>
        <w:t>&lt;/data&gt;</w:t>
      </w:r>
    </w:p>
    <w:p w:rsidR="00773787" w:rsidRDefault="001C351D" w:rsidP="00B74861">
      <w:pPr>
        <w:spacing w:line="240" w:lineRule="auto"/>
        <w:ind w:left="720" w:hanging="720"/>
      </w:pPr>
      <w:r>
        <w:t>&lt;data name="Address" xml:space="preserve"&gt;</w:t>
      </w:r>
    </w:p>
    <w:p w:rsidR="00773787" w:rsidRDefault="001C351D" w:rsidP="00B74861">
      <w:pPr>
        <w:spacing w:line="240" w:lineRule="auto"/>
        <w:ind w:left="720" w:hanging="720"/>
      </w:pPr>
      <w:r>
        <w:t xml:space="preserve">  &lt;value&gt;Address&lt;/value&gt;</w:t>
      </w:r>
    </w:p>
    <w:p w:rsidR="00773787" w:rsidRDefault="001C351D" w:rsidP="00B74861">
      <w:pPr>
        <w:spacing w:line="240" w:lineRule="auto"/>
        <w:ind w:left="720" w:hanging="720"/>
      </w:pPr>
      <w:r>
        <w:t>&lt;/data&gt;</w:t>
      </w:r>
    </w:p>
    <w:p w:rsidR="00773787" w:rsidRDefault="001C351D" w:rsidP="00B74861">
      <w:pPr>
        <w:spacing w:line="240" w:lineRule="auto"/>
        <w:ind w:left="720" w:hanging="720"/>
      </w:pPr>
      <w:r>
        <w:t>&lt;data name="Phone" xml:space="preserve"&gt;</w:t>
      </w:r>
    </w:p>
    <w:p w:rsidR="00773787" w:rsidRDefault="001C351D" w:rsidP="00B74861">
      <w:pPr>
        <w:spacing w:line="240" w:lineRule="auto"/>
        <w:ind w:left="720" w:hanging="720"/>
      </w:pPr>
      <w:r>
        <w:t xml:space="preserve">  &lt;value&gt;Phone&lt;/value&gt;</w:t>
      </w:r>
    </w:p>
    <w:p w:rsidR="00773787" w:rsidRDefault="001C351D" w:rsidP="00B74861">
      <w:pPr>
        <w:spacing w:line="240" w:lineRule="auto"/>
        <w:ind w:left="720" w:hanging="720"/>
      </w:pPr>
      <w:r>
        <w:t>&lt;/data&gt;</w:t>
      </w:r>
    </w:p>
    <w:p w:rsidR="00773787" w:rsidRDefault="001C351D" w:rsidP="00B74861">
      <w:pPr>
        <w:spacing w:line="240" w:lineRule="auto"/>
        <w:ind w:left="720" w:hanging="720"/>
      </w:pPr>
      <w:r>
        <w:t>&lt;data name="PasswordConfirm" xml:space="preserve"&gt;</w:t>
      </w:r>
    </w:p>
    <w:p w:rsidR="00773787" w:rsidRDefault="001C351D" w:rsidP="00B74861">
      <w:pPr>
        <w:spacing w:line="240" w:lineRule="auto"/>
        <w:ind w:left="720" w:hanging="720"/>
      </w:pPr>
      <w:r>
        <w:t xml:space="preserve">  &lt;value&gt;Password Confirm&lt;/value&gt;</w:t>
      </w:r>
    </w:p>
    <w:p w:rsidR="00773787" w:rsidRDefault="001C351D" w:rsidP="00B74861">
      <w:pPr>
        <w:spacing w:line="240" w:lineRule="auto"/>
        <w:ind w:left="720" w:hanging="720"/>
      </w:pPr>
      <w:r>
        <w:t>&lt;/data&gt;</w:t>
      </w:r>
    </w:p>
    <w:p w:rsidR="00773787" w:rsidRDefault="001C351D" w:rsidP="00B74861">
      <w:pPr>
        <w:spacing w:line="240" w:lineRule="auto"/>
        <w:ind w:left="720" w:hanging="720"/>
      </w:pPr>
      <w:r>
        <w:t>&lt;data name="DocumentPlaceHolder" xml:space="preserve"&gt;</w:t>
      </w:r>
    </w:p>
    <w:p w:rsidR="00773787" w:rsidRDefault="001C351D" w:rsidP="00B74861">
      <w:pPr>
        <w:spacing w:line="240" w:lineRule="auto"/>
        <w:ind w:left="720" w:hanging="720"/>
      </w:pPr>
      <w:r>
        <w:t xml:space="preserve">  &lt;value&gt;Enter your document.&lt;/value&gt;</w:t>
      </w:r>
    </w:p>
    <w:p w:rsidR="00773787" w:rsidRDefault="001C351D" w:rsidP="00B74861">
      <w:pPr>
        <w:spacing w:line="240" w:lineRule="auto"/>
        <w:ind w:left="720" w:hanging="720"/>
      </w:pPr>
      <w:r>
        <w:t>&lt;/data&gt;</w:t>
      </w:r>
    </w:p>
    <w:p w:rsidR="00773787" w:rsidRDefault="001C351D" w:rsidP="00B74861">
      <w:pPr>
        <w:spacing w:line="240" w:lineRule="auto"/>
        <w:ind w:left="720" w:hanging="720"/>
      </w:pPr>
      <w:r>
        <w:t>&lt;data name="FirstNamePlaceHolder" xml:space="preserve"&gt;</w:t>
      </w:r>
    </w:p>
    <w:p w:rsidR="00773787" w:rsidRDefault="001C351D" w:rsidP="00B74861">
      <w:pPr>
        <w:spacing w:line="240" w:lineRule="auto"/>
        <w:ind w:left="720" w:hanging="720"/>
      </w:pPr>
      <w:r>
        <w:t xml:space="preserve">  &lt;value&gt;Enter your first name...&lt;/value&gt;</w:t>
      </w:r>
    </w:p>
    <w:p w:rsidR="00773787" w:rsidRDefault="001C351D" w:rsidP="00B74861">
      <w:pPr>
        <w:spacing w:line="240" w:lineRule="auto"/>
        <w:ind w:left="720" w:hanging="720"/>
      </w:pPr>
      <w:r>
        <w:t>&lt;/data&gt;</w:t>
      </w:r>
    </w:p>
    <w:p w:rsidR="00773787" w:rsidRDefault="001C351D" w:rsidP="00B74861">
      <w:pPr>
        <w:spacing w:line="240" w:lineRule="auto"/>
        <w:ind w:left="720" w:hanging="720"/>
      </w:pPr>
      <w:r>
        <w:t>&lt;data name="LastNamePlaceHolder" xml:space="preserve"&gt;</w:t>
      </w:r>
    </w:p>
    <w:p w:rsidR="00773787" w:rsidRDefault="001C351D" w:rsidP="00B74861">
      <w:pPr>
        <w:spacing w:line="240" w:lineRule="auto"/>
        <w:ind w:left="720" w:hanging="720"/>
      </w:pPr>
      <w:r>
        <w:t xml:space="preserve">  &lt;value&gt;Enter your last name...&lt;/value&gt;</w:t>
      </w:r>
    </w:p>
    <w:p w:rsidR="00773787" w:rsidRDefault="001C351D" w:rsidP="00B74861">
      <w:pPr>
        <w:spacing w:line="240" w:lineRule="auto"/>
        <w:ind w:left="720" w:hanging="720"/>
      </w:pPr>
      <w:r>
        <w:t>&lt;/data&gt;</w:t>
      </w:r>
    </w:p>
    <w:p w:rsidR="00773787" w:rsidRDefault="001C351D" w:rsidP="00B74861">
      <w:pPr>
        <w:spacing w:line="240" w:lineRule="auto"/>
        <w:ind w:left="720" w:hanging="720"/>
      </w:pPr>
      <w:r>
        <w:t>&lt;data name="AddressPlaceHolder" xml:space="preserve"&gt;</w:t>
      </w:r>
    </w:p>
    <w:p w:rsidR="00773787" w:rsidRDefault="001C351D" w:rsidP="00B74861">
      <w:pPr>
        <w:spacing w:line="240" w:lineRule="auto"/>
        <w:ind w:left="720" w:hanging="720"/>
      </w:pPr>
      <w:r>
        <w:t xml:space="preserve">  &lt;value&gt;Enter your address...&lt;/value&gt;</w:t>
      </w:r>
    </w:p>
    <w:p w:rsidR="00773787" w:rsidRDefault="001C351D" w:rsidP="00B74861">
      <w:pPr>
        <w:spacing w:line="240" w:lineRule="auto"/>
        <w:ind w:left="720" w:hanging="720"/>
      </w:pPr>
      <w:r>
        <w:t>&lt;/data&gt;</w:t>
      </w:r>
    </w:p>
    <w:p w:rsidR="00773787" w:rsidRDefault="001C351D" w:rsidP="00B74861">
      <w:pPr>
        <w:spacing w:line="240" w:lineRule="auto"/>
        <w:ind w:left="720" w:hanging="720"/>
      </w:pPr>
      <w:r>
        <w:t>&lt;data name="PhonePlaceHolder" xml:space="preserve"&gt;</w:t>
      </w:r>
    </w:p>
    <w:p w:rsidR="00773787" w:rsidRDefault="001C351D" w:rsidP="00B74861">
      <w:pPr>
        <w:spacing w:line="240" w:lineRule="auto"/>
        <w:ind w:left="720" w:hanging="720"/>
      </w:pPr>
      <w:r>
        <w:t xml:space="preserve">  &lt;value&gt;Enter your phone number...&lt;/value&gt;</w:t>
      </w:r>
    </w:p>
    <w:p w:rsidR="00773787" w:rsidRDefault="001C351D" w:rsidP="00B74861">
      <w:pPr>
        <w:spacing w:line="240" w:lineRule="auto"/>
        <w:ind w:left="720" w:hanging="720"/>
      </w:pPr>
      <w:r>
        <w:t>&lt;/data&gt;</w:t>
      </w:r>
    </w:p>
    <w:p w:rsidR="00773787" w:rsidRDefault="001C351D" w:rsidP="00B74861">
      <w:pPr>
        <w:spacing w:line="240" w:lineRule="auto"/>
        <w:ind w:left="720" w:hanging="720"/>
      </w:pPr>
      <w:r>
        <w:t>&lt;data name="PasswordConfirmPlaceHolder" xml:space="preserve"&gt;</w:t>
      </w:r>
    </w:p>
    <w:p w:rsidR="00773787" w:rsidRDefault="001C351D" w:rsidP="00B74861">
      <w:pPr>
        <w:spacing w:line="240" w:lineRule="auto"/>
        <w:ind w:left="720" w:hanging="720"/>
      </w:pPr>
      <w:r>
        <w:t xml:space="preserve">  &lt;value&gt;Enter your password confirm...&lt;/value&gt;</w:t>
      </w:r>
    </w:p>
    <w:p w:rsidR="00773787" w:rsidRDefault="001C351D" w:rsidP="00B74861">
      <w:pPr>
        <w:spacing w:line="240" w:lineRule="auto"/>
        <w:ind w:left="720" w:hanging="720"/>
      </w:pPr>
      <w:r>
        <w:t>&lt;/data&gt;</w:t>
      </w:r>
    </w:p>
    <w:p w:rsidR="00773787" w:rsidRDefault="001C351D" w:rsidP="00B74861">
      <w:pPr>
        <w:spacing w:line="240" w:lineRule="auto"/>
        <w:ind w:left="720" w:hanging="720"/>
      </w:pPr>
      <w:r>
        <w:t>&lt;data name="DocumentError" xml:space="preserve"&gt;</w:t>
      </w:r>
    </w:p>
    <w:p w:rsidR="00773787" w:rsidRDefault="001C351D" w:rsidP="00B74861">
      <w:pPr>
        <w:spacing w:line="240" w:lineRule="auto"/>
        <w:ind w:left="720" w:hanging="720"/>
      </w:pPr>
      <w:r>
        <w:lastRenderedPageBreak/>
        <w:t xml:space="preserve">  &lt;value&gt;You must enter a document.&lt;/value&gt;</w:t>
      </w:r>
    </w:p>
    <w:p w:rsidR="00773787" w:rsidRDefault="001C351D" w:rsidP="00B74861">
      <w:pPr>
        <w:spacing w:line="240" w:lineRule="auto"/>
        <w:ind w:left="720" w:hanging="720"/>
      </w:pPr>
      <w:r>
        <w:t>&lt;/data&gt;</w:t>
      </w:r>
    </w:p>
    <w:p w:rsidR="00773787" w:rsidRDefault="001C351D" w:rsidP="00B74861">
      <w:pPr>
        <w:spacing w:line="240" w:lineRule="auto"/>
        <w:ind w:left="720" w:hanging="720"/>
      </w:pPr>
      <w:r>
        <w:t>&lt;data name="FirstNameError" xml:space="preserve"&gt;</w:t>
      </w:r>
    </w:p>
    <w:p w:rsidR="00773787" w:rsidRDefault="001C351D" w:rsidP="00B74861">
      <w:pPr>
        <w:spacing w:line="240" w:lineRule="auto"/>
        <w:ind w:left="720" w:hanging="720"/>
      </w:pPr>
      <w:r>
        <w:t xml:space="preserve">  &lt;value&gt;You must enter the first name.&lt;/value&gt;</w:t>
      </w:r>
    </w:p>
    <w:p w:rsidR="00773787" w:rsidRDefault="001C351D" w:rsidP="00B74861">
      <w:pPr>
        <w:spacing w:line="240" w:lineRule="auto"/>
        <w:ind w:left="720" w:hanging="720"/>
      </w:pPr>
      <w:r>
        <w:t>&lt;/data&gt;</w:t>
      </w:r>
    </w:p>
    <w:p w:rsidR="00773787" w:rsidRDefault="001C351D" w:rsidP="00B74861">
      <w:pPr>
        <w:spacing w:line="240" w:lineRule="auto"/>
        <w:ind w:left="720" w:hanging="720"/>
      </w:pPr>
      <w:r>
        <w:t>&lt;data name="LastNameError" xml:space="preserve"&gt;</w:t>
      </w:r>
    </w:p>
    <w:p w:rsidR="00773787" w:rsidRDefault="001C351D" w:rsidP="00B74861">
      <w:pPr>
        <w:spacing w:line="240" w:lineRule="auto"/>
        <w:ind w:left="720" w:hanging="720"/>
      </w:pPr>
      <w:r>
        <w:t xml:space="preserve">  &lt;value&gt;You must enter the last name.&lt;/value&gt;</w:t>
      </w:r>
    </w:p>
    <w:p w:rsidR="00773787" w:rsidRDefault="001C351D" w:rsidP="00B74861">
      <w:pPr>
        <w:spacing w:line="240" w:lineRule="auto"/>
        <w:ind w:left="720" w:hanging="720"/>
      </w:pPr>
      <w:r>
        <w:t>&lt;/data&gt;</w:t>
      </w:r>
    </w:p>
    <w:p w:rsidR="00773787" w:rsidRDefault="001C351D" w:rsidP="00B74861">
      <w:pPr>
        <w:spacing w:line="240" w:lineRule="auto"/>
        <w:ind w:left="720" w:hanging="720"/>
      </w:pPr>
      <w:r>
        <w:t>&lt;data name="PasswordConfirmError" xml:space="preserve"&gt;</w:t>
      </w:r>
    </w:p>
    <w:p w:rsidR="00773787" w:rsidRDefault="001C351D" w:rsidP="00B74861">
      <w:pPr>
        <w:spacing w:line="240" w:lineRule="auto"/>
        <w:ind w:left="720" w:hanging="720"/>
      </w:pPr>
      <w:r>
        <w:t xml:space="preserve">  &lt;value&gt;You must enter a confirm.&lt;/value&gt;</w:t>
      </w:r>
    </w:p>
    <w:p w:rsidR="00773787" w:rsidRDefault="001C351D" w:rsidP="00B74861">
      <w:pPr>
        <w:spacing w:line="240" w:lineRule="auto"/>
        <w:ind w:left="720" w:hanging="720"/>
      </w:pPr>
      <w:r>
        <w:t>&lt;/data&gt;</w:t>
      </w:r>
    </w:p>
    <w:p w:rsidR="00773787" w:rsidRDefault="001C351D" w:rsidP="00B74861">
      <w:pPr>
        <w:spacing w:line="240" w:lineRule="auto"/>
        <w:ind w:left="720" w:hanging="720"/>
      </w:pPr>
      <w:r>
        <w:t>&lt;data name="PhoneError" xml:space="preserve"&gt;</w:t>
      </w:r>
    </w:p>
    <w:p w:rsidR="00773787" w:rsidRDefault="001C351D" w:rsidP="00B74861">
      <w:pPr>
        <w:spacing w:line="240" w:lineRule="auto"/>
        <w:ind w:left="720" w:hanging="720"/>
      </w:pPr>
      <w:r>
        <w:t xml:space="preserve">  &lt;value&gt;You must enter a phone number.&lt;/value&gt;</w:t>
      </w:r>
    </w:p>
    <w:p w:rsidR="00773787" w:rsidRDefault="001C351D" w:rsidP="00B74861">
      <w:pPr>
        <w:spacing w:line="240" w:lineRule="auto"/>
        <w:ind w:left="720" w:hanging="720"/>
      </w:pPr>
      <w:r>
        <w:t>&lt;/data&gt;</w:t>
      </w:r>
    </w:p>
    <w:p w:rsidR="00773787" w:rsidRDefault="001C351D" w:rsidP="00B74861">
      <w:pPr>
        <w:spacing w:line="240" w:lineRule="auto"/>
        <w:ind w:left="720" w:hanging="720"/>
      </w:pPr>
      <w:r>
        <w:t>&lt;data name="AddressError" xml:space="preserve"&gt;</w:t>
      </w:r>
    </w:p>
    <w:p w:rsidR="00773787" w:rsidRDefault="001C351D" w:rsidP="00B74861">
      <w:pPr>
        <w:spacing w:line="240" w:lineRule="auto"/>
        <w:ind w:left="720" w:hanging="720"/>
      </w:pPr>
      <w:r>
        <w:t xml:space="preserve">  &lt;value&gt;You must enter the address.&lt;/value&gt;</w:t>
      </w:r>
    </w:p>
    <w:p w:rsidR="00773787" w:rsidRDefault="001C351D" w:rsidP="00B74861">
      <w:pPr>
        <w:spacing w:line="240" w:lineRule="auto"/>
        <w:ind w:left="720" w:hanging="720"/>
      </w:pPr>
      <w:r>
        <w:t>&lt;/data&gt;</w:t>
      </w:r>
    </w:p>
    <w:p w:rsidR="00773787" w:rsidRDefault="001C351D" w:rsidP="00B74861">
      <w:pPr>
        <w:spacing w:line="240" w:lineRule="auto"/>
        <w:ind w:left="720" w:hanging="720"/>
      </w:pPr>
      <w:r>
        <w:t>&lt;data name="PasswordError2" xml:space="preserve"&gt;</w:t>
      </w:r>
    </w:p>
    <w:p w:rsidR="00773787" w:rsidRDefault="001C351D" w:rsidP="00B74861">
      <w:pPr>
        <w:spacing w:line="240" w:lineRule="auto"/>
        <w:ind w:left="720" w:hanging="720"/>
      </w:pPr>
      <w:r>
        <w:t xml:space="preserve">  &lt;value&gt;The password must be a least 6 characters length.&lt;/value&gt;</w:t>
      </w:r>
    </w:p>
    <w:p w:rsidR="00773787" w:rsidRDefault="001C351D" w:rsidP="00B74861">
      <w:pPr>
        <w:spacing w:line="240" w:lineRule="auto"/>
        <w:ind w:left="720" w:hanging="720"/>
      </w:pPr>
      <w:r>
        <w:t>&lt;/data&gt;</w:t>
      </w:r>
    </w:p>
    <w:p w:rsidR="00773787" w:rsidRDefault="001C351D" w:rsidP="00B74861">
      <w:pPr>
        <w:spacing w:line="240" w:lineRule="auto"/>
        <w:ind w:left="720" w:hanging="720"/>
      </w:pPr>
      <w:r>
        <w:t>&lt;data name="PasswordError3" xml:space="preserve"&gt;</w:t>
      </w:r>
    </w:p>
    <w:p w:rsidR="00773787" w:rsidRDefault="001C351D" w:rsidP="00B74861">
      <w:pPr>
        <w:spacing w:line="240" w:lineRule="auto"/>
        <w:ind w:left="720" w:hanging="720"/>
      </w:pPr>
      <w:r>
        <w:t xml:space="preserve">  &lt;value&gt;The password and confirm does not match.&lt;/value&gt;</w:t>
      </w:r>
    </w:p>
    <w:p w:rsidR="00773787" w:rsidRDefault="001C351D" w:rsidP="00B74861">
      <w:pPr>
        <w:spacing w:line="240" w:lineRule="auto"/>
        <w:ind w:left="720" w:hanging="720"/>
      </w:pPr>
      <w:r>
        <w:t>&lt;/data&gt;</w:t>
      </w:r>
    </w:p>
    <w:p w:rsidR="00773787" w:rsidRDefault="00773787" w:rsidP="00B74861">
      <w:pPr>
        <w:spacing w:line="240" w:lineRule="auto"/>
        <w:ind w:left="720" w:hanging="720"/>
      </w:pPr>
    </w:p>
    <w:p w:rsidR="00773787" w:rsidRDefault="001C351D" w:rsidP="00B74861">
      <w:pPr>
        <w:spacing w:line="240" w:lineRule="auto"/>
        <w:ind w:left="720" w:hanging="720"/>
      </w:pPr>
      <w:r>
        <w:t>For Spanish:</w:t>
      </w:r>
    </w:p>
    <w:p w:rsidR="00773787" w:rsidRDefault="00773787" w:rsidP="00B74861">
      <w:pPr>
        <w:spacing w:line="240" w:lineRule="auto"/>
        <w:ind w:left="720" w:hanging="720"/>
      </w:pPr>
    </w:p>
    <w:p w:rsidR="00773787" w:rsidRDefault="001C351D" w:rsidP="00B74861">
      <w:pPr>
        <w:spacing w:line="240" w:lineRule="auto"/>
        <w:ind w:left="720" w:hanging="720"/>
      </w:pPr>
      <w:r>
        <w:t>&lt;data name="Document" xml:space="preserve"&gt;</w:t>
      </w:r>
    </w:p>
    <w:p w:rsidR="00773787" w:rsidRDefault="001C351D" w:rsidP="00B74861">
      <w:pPr>
        <w:spacing w:line="240" w:lineRule="auto"/>
        <w:ind w:left="720" w:hanging="720"/>
      </w:pPr>
      <w:r>
        <w:t xml:space="preserve">  &lt;value&gt;Documento&lt;/value&gt;</w:t>
      </w:r>
    </w:p>
    <w:p w:rsidR="00773787" w:rsidRDefault="001C351D" w:rsidP="00B74861">
      <w:pPr>
        <w:spacing w:line="240" w:lineRule="auto"/>
        <w:ind w:left="720" w:hanging="720"/>
      </w:pPr>
      <w:r>
        <w:t>&lt;/data&gt;</w:t>
      </w:r>
    </w:p>
    <w:p w:rsidR="00773787" w:rsidRDefault="001C351D" w:rsidP="00B74861">
      <w:pPr>
        <w:spacing w:line="240" w:lineRule="auto"/>
        <w:ind w:left="720" w:hanging="720"/>
      </w:pPr>
      <w:r>
        <w:t>&lt;data name="FirstName" xml:space="preserve"&gt;</w:t>
      </w:r>
    </w:p>
    <w:p w:rsidR="00773787" w:rsidRDefault="001C351D" w:rsidP="00B74861">
      <w:pPr>
        <w:spacing w:line="240" w:lineRule="auto"/>
        <w:ind w:left="720" w:hanging="720"/>
      </w:pPr>
      <w:r>
        <w:t xml:space="preserve">  &lt;value&gt;Nombre&lt;/value&gt;</w:t>
      </w:r>
    </w:p>
    <w:p w:rsidR="00773787" w:rsidRDefault="001C351D" w:rsidP="00B74861">
      <w:pPr>
        <w:spacing w:line="240" w:lineRule="auto"/>
        <w:ind w:left="720" w:hanging="720"/>
      </w:pPr>
      <w:r>
        <w:t>&lt;/data&gt;</w:t>
      </w:r>
    </w:p>
    <w:p w:rsidR="00773787" w:rsidRDefault="001C351D" w:rsidP="00B74861">
      <w:pPr>
        <w:spacing w:line="240" w:lineRule="auto"/>
        <w:ind w:left="720" w:hanging="720"/>
      </w:pPr>
      <w:r>
        <w:t>&lt;data name="LastName" xml:space="preserve"&gt;</w:t>
      </w:r>
    </w:p>
    <w:p w:rsidR="00773787" w:rsidRDefault="001C351D" w:rsidP="00B74861">
      <w:pPr>
        <w:spacing w:line="240" w:lineRule="auto"/>
        <w:ind w:left="720" w:hanging="720"/>
      </w:pPr>
      <w:r>
        <w:t xml:space="preserve">  &lt;value&gt;Apellidos&lt;/value&gt;</w:t>
      </w:r>
    </w:p>
    <w:p w:rsidR="00773787" w:rsidRDefault="001C351D" w:rsidP="00B74861">
      <w:pPr>
        <w:spacing w:line="240" w:lineRule="auto"/>
        <w:ind w:left="720" w:hanging="720"/>
      </w:pPr>
      <w:r>
        <w:t>&lt;/data&gt;</w:t>
      </w:r>
    </w:p>
    <w:p w:rsidR="00773787" w:rsidRDefault="001C351D" w:rsidP="00B74861">
      <w:pPr>
        <w:spacing w:line="240" w:lineRule="auto"/>
        <w:ind w:left="720" w:hanging="720"/>
      </w:pPr>
      <w:r>
        <w:t>&lt;data name="Address" xml:space="preserve"&gt;</w:t>
      </w:r>
    </w:p>
    <w:p w:rsidR="00773787" w:rsidRDefault="001C351D" w:rsidP="00B74861">
      <w:pPr>
        <w:spacing w:line="240" w:lineRule="auto"/>
        <w:ind w:left="720" w:hanging="720"/>
      </w:pPr>
      <w:r>
        <w:lastRenderedPageBreak/>
        <w:t xml:space="preserve">  &lt;value&gt;Dirección&lt;/value&gt;</w:t>
      </w:r>
    </w:p>
    <w:p w:rsidR="00773787" w:rsidRDefault="001C351D" w:rsidP="00B74861">
      <w:pPr>
        <w:spacing w:line="240" w:lineRule="auto"/>
        <w:ind w:left="720" w:hanging="720"/>
      </w:pPr>
      <w:r>
        <w:t>&lt;/data&gt;</w:t>
      </w:r>
    </w:p>
    <w:p w:rsidR="00773787" w:rsidRDefault="001C351D" w:rsidP="00B74861">
      <w:pPr>
        <w:spacing w:line="240" w:lineRule="auto"/>
        <w:ind w:left="720" w:hanging="720"/>
      </w:pPr>
      <w:r>
        <w:t>&lt;data name="Phone" xml:space="preserve"&gt;</w:t>
      </w:r>
    </w:p>
    <w:p w:rsidR="00773787" w:rsidRDefault="001C351D" w:rsidP="00B74861">
      <w:pPr>
        <w:spacing w:line="240" w:lineRule="auto"/>
        <w:ind w:left="720" w:hanging="720"/>
      </w:pPr>
      <w:r>
        <w:t xml:space="preserve">  &lt;value&gt;Teléfono&lt;/value&gt;</w:t>
      </w:r>
    </w:p>
    <w:p w:rsidR="00773787" w:rsidRDefault="001C351D" w:rsidP="00B74861">
      <w:pPr>
        <w:spacing w:line="240" w:lineRule="auto"/>
        <w:ind w:left="720" w:hanging="720"/>
      </w:pPr>
      <w:r>
        <w:t>&lt;/data&gt;</w:t>
      </w:r>
    </w:p>
    <w:p w:rsidR="00773787" w:rsidRDefault="001C351D" w:rsidP="00B74861">
      <w:pPr>
        <w:spacing w:line="240" w:lineRule="auto"/>
        <w:ind w:left="720" w:hanging="720"/>
      </w:pPr>
      <w:r>
        <w:t>&lt;data name="PasswordConfirm" xml:space="preserve"&gt;</w:t>
      </w:r>
    </w:p>
    <w:p w:rsidR="00773787" w:rsidRDefault="001C351D" w:rsidP="00B74861">
      <w:pPr>
        <w:spacing w:line="240" w:lineRule="auto"/>
        <w:ind w:left="720" w:hanging="720"/>
      </w:pPr>
      <w:r>
        <w:t xml:space="preserve">  &lt;value&gt;Confirmar contraseña&lt;/value&gt;</w:t>
      </w:r>
    </w:p>
    <w:p w:rsidR="00773787" w:rsidRDefault="001C351D" w:rsidP="00B74861">
      <w:pPr>
        <w:spacing w:line="240" w:lineRule="auto"/>
        <w:ind w:left="720" w:hanging="720"/>
      </w:pPr>
      <w:r>
        <w:t>&lt;/data&gt;</w:t>
      </w:r>
    </w:p>
    <w:p w:rsidR="00773787" w:rsidRDefault="001C351D" w:rsidP="00B74861">
      <w:pPr>
        <w:spacing w:line="240" w:lineRule="auto"/>
        <w:ind w:left="720" w:hanging="720"/>
      </w:pPr>
      <w:r>
        <w:t>&lt;data name="DocumentPlaceHolder" xml:space="preserve"&gt;</w:t>
      </w:r>
    </w:p>
    <w:p w:rsidR="00773787" w:rsidRDefault="001C351D" w:rsidP="00B74861">
      <w:pPr>
        <w:spacing w:line="240" w:lineRule="auto"/>
        <w:ind w:left="720" w:hanging="720"/>
      </w:pPr>
      <w:r>
        <w:t xml:space="preserve">  &lt;value&gt;Ingrese su documento.&lt;/value&gt;</w:t>
      </w:r>
    </w:p>
    <w:p w:rsidR="00773787" w:rsidRDefault="001C351D" w:rsidP="00B74861">
      <w:pPr>
        <w:spacing w:line="240" w:lineRule="auto"/>
        <w:ind w:left="720" w:hanging="720"/>
      </w:pPr>
      <w:r>
        <w:t>&lt;/data&gt;</w:t>
      </w:r>
    </w:p>
    <w:p w:rsidR="00773787" w:rsidRDefault="001C351D" w:rsidP="00B74861">
      <w:pPr>
        <w:spacing w:line="240" w:lineRule="auto"/>
        <w:ind w:left="720" w:hanging="720"/>
      </w:pPr>
      <w:r>
        <w:t>&lt;data name="FirstNamePlaceHolder" xml:space="preserve"&gt;</w:t>
      </w:r>
    </w:p>
    <w:p w:rsidR="00773787" w:rsidRDefault="001C351D" w:rsidP="00B74861">
      <w:pPr>
        <w:spacing w:line="240" w:lineRule="auto"/>
        <w:ind w:left="720" w:hanging="720"/>
      </w:pPr>
      <w:r>
        <w:t xml:space="preserve">  &lt;value&gt;Escribir nombre&lt;/value&gt;</w:t>
      </w:r>
    </w:p>
    <w:p w:rsidR="00773787" w:rsidRDefault="001C351D" w:rsidP="00B74861">
      <w:pPr>
        <w:spacing w:line="240" w:lineRule="auto"/>
        <w:ind w:left="720" w:hanging="720"/>
      </w:pPr>
      <w:r>
        <w:t>&lt;/data&gt;</w:t>
      </w:r>
    </w:p>
    <w:p w:rsidR="00773787" w:rsidRDefault="001C351D" w:rsidP="00B74861">
      <w:pPr>
        <w:spacing w:line="240" w:lineRule="auto"/>
        <w:ind w:left="720" w:hanging="720"/>
      </w:pPr>
      <w:r>
        <w:t>&lt;data name="LastNamePlaceHolder" xml:space="preserve"&gt;</w:t>
      </w:r>
    </w:p>
    <w:p w:rsidR="00773787" w:rsidRDefault="001C351D" w:rsidP="00B74861">
      <w:pPr>
        <w:spacing w:line="240" w:lineRule="auto"/>
        <w:ind w:left="720" w:hanging="720"/>
      </w:pPr>
      <w:r>
        <w:t xml:space="preserve">  &lt;value&gt;Escribir apellidos&lt;/value&gt;</w:t>
      </w:r>
    </w:p>
    <w:p w:rsidR="00773787" w:rsidRDefault="001C351D" w:rsidP="00B74861">
      <w:pPr>
        <w:spacing w:line="240" w:lineRule="auto"/>
        <w:ind w:left="720" w:hanging="720"/>
      </w:pPr>
      <w:r>
        <w:t>&lt;/data&gt;</w:t>
      </w:r>
    </w:p>
    <w:p w:rsidR="00773787" w:rsidRDefault="001C351D" w:rsidP="00B74861">
      <w:pPr>
        <w:spacing w:line="240" w:lineRule="auto"/>
        <w:ind w:left="720" w:hanging="720"/>
      </w:pPr>
      <w:r>
        <w:t>&lt;data name="AddressPlaceHolder" xml:space="preserve"&gt;</w:t>
      </w:r>
    </w:p>
    <w:p w:rsidR="00773787" w:rsidRDefault="001C351D" w:rsidP="00B74861">
      <w:pPr>
        <w:spacing w:line="240" w:lineRule="auto"/>
        <w:ind w:left="720" w:hanging="720"/>
      </w:pPr>
      <w:r>
        <w:t xml:space="preserve">  &lt;value&gt;Introduzca su dirección&lt;/value&gt;</w:t>
      </w:r>
    </w:p>
    <w:p w:rsidR="00773787" w:rsidRDefault="001C351D" w:rsidP="00B74861">
      <w:pPr>
        <w:spacing w:line="240" w:lineRule="auto"/>
        <w:ind w:left="720" w:hanging="720"/>
      </w:pPr>
      <w:r>
        <w:t>&lt;/data&gt;</w:t>
      </w:r>
    </w:p>
    <w:p w:rsidR="00773787" w:rsidRDefault="001C351D" w:rsidP="00B74861">
      <w:pPr>
        <w:spacing w:line="240" w:lineRule="auto"/>
        <w:ind w:left="720" w:hanging="720"/>
      </w:pPr>
      <w:r>
        <w:t>&lt;data name="PhonePlaceHolder" xml:space="preserve"&gt;</w:t>
      </w:r>
    </w:p>
    <w:p w:rsidR="00773787" w:rsidRDefault="001C351D" w:rsidP="00B74861">
      <w:pPr>
        <w:spacing w:line="240" w:lineRule="auto"/>
        <w:ind w:left="720" w:hanging="720"/>
      </w:pPr>
      <w:r>
        <w:t xml:space="preserve">  &lt;value&gt;Escribir el número de teléfono&lt;/value&gt;</w:t>
      </w:r>
    </w:p>
    <w:p w:rsidR="00773787" w:rsidRDefault="001C351D" w:rsidP="00B74861">
      <w:pPr>
        <w:spacing w:line="240" w:lineRule="auto"/>
        <w:ind w:left="720" w:hanging="720"/>
      </w:pPr>
      <w:r>
        <w:t>&lt;/data&gt;</w:t>
      </w:r>
    </w:p>
    <w:p w:rsidR="00773787" w:rsidRDefault="001C351D" w:rsidP="00B74861">
      <w:pPr>
        <w:spacing w:line="240" w:lineRule="auto"/>
        <w:ind w:left="720" w:hanging="720"/>
      </w:pPr>
      <w:r>
        <w:t>&lt;data name="PasswordConfirmPlaceHolder" xml:space="preserve"&gt;</w:t>
      </w:r>
    </w:p>
    <w:p w:rsidR="00773787" w:rsidRDefault="001C351D" w:rsidP="00B74861">
      <w:pPr>
        <w:spacing w:line="240" w:lineRule="auto"/>
        <w:ind w:left="720" w:hanging="720"/>
      </w:pPr>
      <w:r>
        <w:t xml:space="preserve">  &lt;value&gt;Ingrese la confirmación de contraseña&lt;/value&gt;</w:t>
      </w:r>
    </w:p>
    <w:p w:rsidR="00773787" w:rsidRDefault="001C351D" w:rsidP="00B74861">
      <w:pPr>
        <w:spacing w:line="240" w:lineRule="auto"/>
        <w:ind w:left="720" w:hanging="720"/>
      </w:pPr>
      <w:r>
        <w:t>&lt;/data&gt;</w:t>
      </w:r>
    </w:p>
    <w:p w:rsidR="00773787" w:rsidRDefault="001C351D" w:rsidP="00B74861">
      <w:pPr>
        <w:spacing w:line="240" w:lineRule="auto"/>
        <w:ind w:left="720" w:hanging="720"/>
      </w:pPr>
      <w:r>
        <w:t>&lt;data name="DocumentError" xml:space="preserve"&gt;</w:t>
      </w:r>
    </w:p>
    <w:p w:rsidR="00773787" w:rsidRDefault="001C351D" w:rsidP="00B74861">
      <w:pPr>
        <w:spacing w:line="240" w:lineRule="auto"/>
        <w:ind w:left="720" w:hanging="720"/>
      </w:pPr>
      <w:r>
        <w:t xml:space="preserve">  &lt;value&gt;Debe ingresar un documento.&lt;/value&gt;</w:t>
      </w:r>
    </w:p>
    <w:p w:rsidR="00773787" w:rsidRDefault="001C351D" w:rsidP="00B74861">
      <w:pPr>
        <w:spacing w:line="240" w:lineRule="auto"/>
        <w:ind w:left="720" w:hanging="720"/>
      </w:pPr>
      <w:r>
        <w:t>&lt;/data&gt;</w:t>
      </w:r>
    </w:p>
    <w:p w:rsidR="00773787" w:rsidRDefault="001C351D" w:rsidP="00B74861">
      <w:pPr>
        <w:spacing w:line="240" w:lineRule="auto"/>
        <w:ind w:left="720" w:hanging="720"/>
      </w:pPr>
      <w:r>
        <w:t>&lt;data name="FirstNameError" xml:space="preserve"&gt;</w:t>
      </w:r>
    </w:p>
    <w:p w:rsidR="00773787" w:rsidRDefault="001C351D" w:rsidP="00B74861">
      <w:pPr>
        <w:spacing w:line="240" w:lineRule="auto"/>
        <w:ind w:left="720" w:hanging="720"/>
      </w:pPr>
      <w:r>
        <w:t xml:space="preserve">  &lt;value&gt;Debe introducir un nombre&lt;/value&gt;</w:t>
      </w:r>
    </w:p>
    <w:p w:rsidR="00773787" w:rsidRDefault="001C351D" w:rsidP="00B74861">
      <w:pPr>
        <w:spacing w:line="240" w:lineRule="auto"/>
        <w:ind w:left="720" w:hanging="720"/>
      </w:pPr>
      <w:r>
        <w:t>&lt;/data&gt;</w:t>
      </w:r>
    </w:p>
    <w:p w:rsidR="00773787" w:rsidRDefault="001C351D" w:rsidP="00B74861">
      <w:pPr>
        <w:spacing w:line="240" w:lineRule="auto"/>
        <w:ind w:left="720" w:hanging="720"/>
      </w:pPr>
      <w:r>
        <w:t>&lt;data name="LastNameError" xml:space="preserve"&gt;</w:t>
      </w:r>
    </w:p>
    <w:p w:rsidR="00773787" w:rsidRDefault="001C351D" w:rsidP="00B74861">
      <w:pPr>
        <w:spacing w:line="240" w:lineRule="auto"/>
        <w:ind w:left="720" w:hanging="720"/>
      </w:pPr>
      <w:r>
        <w:t xml:space="preserve">  &lt;value&gt;Debe introducir el apellido&lt;/value&gt;</w:t>
      </w:r>
    </w:p>
    <w:p w:rsidR="00773787" w:rsidRDefault="001C351D" w:rsidP="00B74861">
      <w:pPr>
        <w:spacing w:line="240" w:lineRule="auto"/>
        <w:ind w:left="720" w:hanging="720"/>
      </w:pPr>
      <w:r>
        <w:t>&lt;/data&gt;</w:t>
      </w:r>
    </w:p>
    <w:p w:rsidR="00773787" w:rsidRDefault="001C351D" w:rsidP="00B74861">
      <w:pPr>
        <w:spacing w:line="240" w:lineRule="auto"/>
        <w:ind w:left="720" w:hanging="720"/>
      </w:pPr>
      <w:r>
        <w:t>&lt;data name="PasswordConfirmError" xml:space="preserve"&gt;</w:t>
      </w:r>
    </w:p>
    <w:p w:rsidR="00773787" w:rsidRDefault="001C351D" w:rsidP="00B74861">
      <w:pPr>
        <w:spacing w:line="240" w:lineRule="auto"/>
        <w:ind w:left="720" w:hanging="720"/>
      </w:pPr>
      <w:r>
        <w:lastRenderedPageBreak/>
        <w:t xml:space="preserve">  &lt;value&gt;Debe ingresar una confirmación de contraseña&lt;/value&gt;</w:t>
      </w:r>
    </w:p>
    <w:p w:rsidR="00773787" w:rsidRDefault="001C351D" w:rsidP="00B74861">
      <w:pPr>
        <w:spacing w:line="240" w:lineRule="auto"/>
        <w:ind w:left="720" w:hanging="720"/>
      </w:pPr>
      <w:r>
        <w:t>&lt;/data&gt;</w:t>
      </w:r>
    </w:p>
    <w:p w:rsidR="00773787" w:rsidRDefault="001C351D" w:rsidP="00B74861">
      <w:pPr>
        <w:spacing w:line="240" w:lineRule="auto"/>
        <w:ind w:left="720" w:hanging="720"/>
      </w:pPr>
      <w:r>
        <w:t>&lt;data name="PhoneError" xml:space="preserve"&gt;</w:t>
      </w:r>
    </w:p>
    <w:p w:rsidR="00773787" w:rsidRDefault="001C351D" w:rsidP="00B74861">
      <w:pPr>
        <w:spacing w:line="240" w:lineRule="auto"/>
        <w:ind w:left="720" w:hanging="720"/>
      </w:pPr>
      <w:r>
        <w:t xml:space="preserve">  &lt;value&gt;Debes poner un número de teléfono&lt;/value&gt;</w:t>
      </w:r>
    </w:p>
    <w:p w:rsidR="00773787" w:rsidRDefault="001C351D" w:rsidP="00B74861">
      <w:pPr>
        <w:spacing w:line="240" w:lineRule="auto"/>
        <w:ind w:left="720" w:hanging="720"/>
      </w:pPr>
      <w:r>
        <w:t>&lt;/data&gt;</w:t>
      </w:r>
    </w:p>
    <w:p w:rsidR="00773787" w:rsidRDefault="001C351D" w:rsidP="00B74861">
      <w:pPr>
        <w:spacing w:line="240" w:lineRule="auto"/>
        <w:ind w:left="720" w:hanging="720"/>
      </w:pPr>
      <w:r>
        <w:t>&lt;data name="AddressError" xml:space="preserve"&gt;</w:t>
      </w:r>
    </w:p>
    <w:p w:rsidR="00773787" w:rsidRDefault="001C351D" w:rsidP="00B74861">
      <w:pPr>
        <w:spacing w:line="240" w:lineRule="auto"/>
        <w:ind w:left="720" w:hanging="720"/>
      </w:pPr>
      <w:r>
        <w:t xml:space="preserve">  &lt;value&gt;Debes poner una dirección&lt;/value&gt;</w:t>
      </w:r>
    </w:p>
    <w:p w:rsidR="00773787" w:rsidRDefault="001C351D" w:rsidP="00B74861">
      <w:pPr>
        <w:spacing w:line="240" w:lineRule="auto"/>
        <w:ind w:left="720" w:hanging="720"/>
      </w:pPr>
      <w:r>
        <w:t>&lt;/data&gt;</w:t>
      </w:r>
    </w:p>
    <w:p w:rsidR="00773787" w:rsidRDefault="001C351D" w:rsidP="00B74861">
      <w:pPr>
        <w:spacing w:line="240" w:lineRule="auto"/>
        <w:ind w:left="720" w:hanging="720"/>
      </w:pPr>
      <w:r>
        <w:t>&lt;data name="PasswordError2" xml:space="preserve"&gt;</w:t>
      </w:r>
    </w:p>
    <w:p w:rsidR="00773787" w:rsidRDefault="001C351D" w:rsidP="00B74861">
      <w:pPr>
        <w:spacing w:line="240" w:lineRule="auto"/>
        <w:ind w:left="720" w:hanging="720"/>
      </w:pPr>
      <w:r>
        <w:t xml:space="preserve">  &lt;value&gt;La contraseña debe tener al menos 6 caracteres de longitud.&lt;/value&gt;</w:t>
      </w:r>
    </w:p>
    <w:p w:rsidR="00773787" w:rsidRDefault="001C351D" w:rsidP="00B74861">
      <w:pPr>
        <w:spacing w:line="240" w:lineRule="auto"/>
        <w:ind w:left="720" w:hanging="720"/>
      </w:pPr>
      <w:r>
        <w:t>&lt;/data&gt;</w:t>
      </w:r>
    </w:p>
    <w:p w:rsidR="00773787" w:rsidRDefault="001C351D" w:rsidP="00B74861">
      <w:pPr>
        <w:spacing w:line="240" w:lineRule="auto"/>
        <w:ind w:left="720" w:hanging="720"/>
      </w:pPr>
      <w:r>
        <w:t>&lt;data name="PasswordError3" xml:space="preserve"&gt;</w:t>
      </w:r>
    </w:p>
    <w:p w:rsidR="00773787" w:rsidRDefault="001C351D" w:rsidP="00B74861">
      <w:pPr>
        <w:spacing w:line="240" w:lineRule="auto"/>
        <w:ind w:left="720" w:hanging="720"/>
      </w:pPr>
      <w:r>
        <w:t xml:space="preserve">  &lt;value&gt;La nueva contraseña y la confirmación de contraseña no son iguales.&lt;/value&gt;</w:t>
      </w:r>
    </w:p>
    <w:p w:rsidR="00773787" w:rsidRDefault="001C351D" w:rsidP="00B74861">
      <w:pPr>
        <w:spacing w:line="240" w:lineRule="auto"/>
        <w:ind w:left="720" w:hanging="720"/>
      </w:pPr>
      <w:r>
        <w:t>&lt;/data&gt;</w:t>
      </w:r>
    </w:p>
    <w:p w:rsidR="00773787" w:rsidRDefault="00773787" w:rsidP="00B74861">
      <w:pPr>
        <w:spacing w:line="240" w:lineRule="auto"/>
        <w:ind w:left="720" w:hanging="720"/>
      </w:pPr>
    </w:p>
    <w:p w:rsidR="00773787" w:rsidRDefault="00773787" w:rsidP="00B74861">
      <w:pPr>
        <w:spacing w:line="240" w:lineRule="auto"/>
        <w:ind w:left="720" w:hanging="720"/>
      </w:pPr>
    </w:p>
    <w:p w:rsidR="00773787" w:rsidRDefault="001C351D" w:rsidP="00B74861">
      <w:pPr>
        <w:spacing w:line="240" w:lineRule="auto"/>
        <w:ind w:left="720" w:hanging="720"/>
      </w:pPr>
      <w:r>
        <w:t>For Portuguese:</w:t>
      </w:r>
    </w:p>
    <w:p w:rsidR="00773787" w:rsidRDefault="00773787" w:rsidP="00B74861">
      <w:pPr>
        <w:spacing w:line="240" w:lineRule="auto"/>
        <w:ind w:left="720" w:hanging="720"/>
      </w:pPr>
    </w:p>
    <w:p w:rsidR="00773787" w:rsidRDefault="001C351D" w:rsidP="00B74861">
      <w:pPr>
        <w:spacing w:line="240" w:lineRule="auto"/>
        <w:ind w:left="720" w:hanging="720"/>
      </w:pPr>
      <w:r>
        <w:t>&lt;data name="Document" xml:space="preserve"&gt;</w:t>
      </w:r>
    </w:p>
    <w:p w:rsidR="00773787" w:rsidRDefault="001C351D" w:rsidP="00B74861">
      <w:pPr>
        <w:spacing w:line="240" w:lineRule="auto"/>
        <w:ind w:left="720" w:hanging="720"/>
      </w:pPr>
      <w:r>
        <w:t xml:space="preserve">  &lt;value&gt;Documento&lt;/value&gt;</w:t>
      </w:r>
    </w:p>
    <w:p w:rsidR="00773787" w:rsidRDefault="001C351D" w:rsidP="00B74861">
      <w:pPr>
        <w:spacing w:line="240" w:lineRule="auto"/>
        <w:ind w:left="720" w:hanging="720"/>
      </w:pPr>
      <w:r>
        <w:t>&lt;/data&gt;</w:t>
      </w:r>
    </w:p>
    <w:p w:rsidR="00773787" w:rsidRDefault="001C351D" w:rsidP="00B74861">
      <w:pPr>
        <w:spacing w:line="240" w:lineRule="auto"/>
        <w:ind w:left="720" w:hanging="720"/>
      </w:pPr>
      <w:r>
        <w:t>&lt;data name="FirstName" xml:space="preserve"&gt;</w:t>
      </w:r>
    </w:p>
    <w:p w:rsidR="00773787" w:rsidRDefault="001C351D" w:rsidP="00B74861">
      <w:pPr>
        <w:spacing w:line="240" w:lineRule="auto"/>
        <w:ind w:left="720" w:hanging="720"/>
      </w:pPr>
      <w:r>
        <w:t xml:space="preserve">  &lt;value&gt;Nome&lt;/value&gt;</w:t>
      </w:r>
    </w:p>
    <w:p w:rsidR="00773787" w:rsidRDefault="001C351D" w:rsidP="00B74861">
      <w:pPr>
        <w:spacing w:line="240" w:lineRule="auto"/>
        <w:ind w:left="720" w:hanging="720"/>
      </w:pPr>
      <w:r>
        <w:t>&lt;/data&gt;</w:t>
      </w:r>
    </w:p>
    <w:p w:rsidR="00773787" w:rsidRDefault="001C351D" w:rsidP="00B74861">
      <w:pPr>
        <w:spacing w:line="240" w:lineRule="auto"/>
        <w:ind w:left="720" w:hanging="720"/>
      </w:pPr>
      <w:r>
        <w:t>&lt;data name="LastName" xml:space="preserve"&gt;</w:t>
      </w:r>
    </w:p>
    <w:p w:rsidR="00773787" w:rsidRDefault="001C351D" w:rsidP="00B74861">
      <w:pPr>
        <w:spacing w:line="240" w:lineRule="auto"/>
        <w:ind w:left="720" w:hanging="720"/>
      </w:pPr>
      <w:r>
        <w:t xml:space="preserve">  &lt;value&gt;Sobrenome&lt;/value&gt;</w:t>
      </w:r>
    </w:p>
    <w:p w:rsidR="00773787" w:rsidRDefault="001C351D" w:rsidP="00B74861">
      <w:pPr>
        <w:spacing w:line="240" w:lineRule="auto"/>
        <w:ind w:left="720" w:hanging="720"/>
      </w:pPr>
      <w:r>
        <w:t>&lt;/data&gt;</w:t>
      </w:r>
    </w:p>
    <w:p w:rsidR="00773787" w:rsidRDefault="001C351D" w:rsidP="00B74861">
      <w:pPr>
        <w:spacing w:line="240" w:lineRule="auto"/>
        <w:ind w:left="720" w:hanging="720"/>
      </w:pPr>
      <w:r>
        <w:t>&lt;data name="Address" xml:space="preserve"&gt;</w:t>
      </w:r>
    </w:p>
    <w:p w:rsidR="00773787" w:rsidRDefault="001C351D" w:rsidP="00B74861">
      <w:pPr>
        <w:spacing w:line="240" w:lineRule="auto"/>
        <w:ind w:left="720" w:hanging="720"/>
      </w:pPr>
      <w:r>
        <w:t xml:space="preserve">  &lt;value&gt;Endereço:&lt;/value&gt;</w:t>
      </w:r>
    </w:p>
    <w:p w:rsidR="00773787" w:rsidRDefault="001C351D" w:rsidP="00B74861">
      <w:pPr>
        <w:spacing w:line="240" w:lineRule="auto"/>
        <w:ind w:left="720" w:hanging="720"/>
      </w:pPr>
      <w:r>
        <w:t>&lt;/data&gt;</w:t>
      </w:r>
    </w:p>
    <w:p w:rsidR="00773787" w:rsidRDefault="001C351D" w:rsidP="00B74861">
      <w:pPr>
        <w:spacing w:line="240" w:lineRule="auto"/>
        <w:ind w:left="720" w:hanging="720"/>
      </w:pPr>
      <w:r>
        <w:t>&lt;data name="Phone" xml:space="preserve"&gt;</w:t>
      </w:r>
    </w:p>
    <w:p w:rsidR="00773787" w:rsidRDefault="001C351D" w:rsidP="00B74861">
      <w:pPr>
        <w:spacing w:line="240" w:lineRule="auto"/>
        <w:ind w:left="720" w:hanging="720"/>
      </w:pPr>
      <w:r>
        <w:t xml:space="preserve">  &lt;value&gt;Telefone&lt;/value&gt;</w:t>
      </w:r>
    </w:p>
    <w:p w:rsidR="00773787" w:rsidRDefault="001C351D" w:rsidP="00B74861">
      <w:pPr>
        <w:spacing w:line="240" w:lineRule="auto"/>
        <w:ind w:left="720" w:hanging="720"/>
      </w:pPr>
      <w:r>
        <w:t>&lt;/data&gt;</w:t>
      </w:r>
    </w:p>
    <w:p w:rsidR="00773787" w:rsidRDefault="001C351D" w:rsidP="00B74861">
      <w:pPr>
        <w:spacing w:line="240" w:lineRule="auto"/>
        <w:ind w:left="720" w:hanging="720"/>
      </w:pPr>
      <w:r>
        <w:t>&lt;data name="PasswordConfirm" xml:space="preserve"&gt;</w:t>
      </w:r>
    </w:p>
    <w:p w:rsidR="00773787" w:rsidRDefault="001C351D" w:rsidP="00B74861">
      <w:pPr>
        <w:spacing w:line="240" w:lineRule="auto"/>
        <w:ind w:left="720" w:hanging="720"/>
      </w:pPr>
      <w:r>
        <w:t xml:space="preserve">  &lt;value&gt;Confirme a senha&lt;/value&gt;</w:t>
      </w:r>
    </w:p>
    <w:p w:rsidR="00773787" w:rsidRDefault="001C351D" w:rsidP="00B74861">
      <w:pPr>
        <w:spacing w:line="240" w:lineRule="auto"/>
        <w:ind w:left="720" w:hanging="720"/>
      </w:pPr>
      <w:r>
        <w:t>&lt;/data&gt;</w:t>
      </w:r>
    </w:p>
    <w:p w:rsidR="00773787" w:rsidRDefault="001C351D" w:rsidP="00B74861">
      <w:pPr>
        <w:spacing w:line="240" w:lineRule="auto"/>
        <w:ind w:left="720" w:hanging="720"/>
      </w:pPr>
      <w:r>
        <w:lastRenderedPageBreak/>
        <w:t>&lt;data name="DocumentPlaceHolder" xml:space="preserve"&gt;</w:t>
      </w:r>
    </w:p>
    <w:p w:rsidR="00773787" w:rsidRDefault="001C351D" w:rsidP="00B74861">
      <w:pPr>
        <w:spacing w:line="240" w:lineRule="auto"/>
        <w:ind w:left="720" w:hanging="720"/>
      </w:pPr>
      <w:r>
        <w:t xml:space="preserve">  &lt;value&gt;Digite seu documento.&lt;/value&gt;</w:t>
      </w:r>
    </w:p>
    <w:p w:rsidR="00773787" w:rsidRDefault="001C351D" w:rsidP="00B74861">
      <w:pPr>
        <w:spacing w:line="240" w:lineRule="auto"/>
        <w:ind w:left="720" w:hanging="720"/>
      </w:pPr>
      <w:r>
        <w:t>&lt;/data&gt;</w:t>
      </w:r>
    </w:p>
    <w:p w:rsidR="00773787" w:rsidRDefault="001C351D" w:rsidP="00B74861">
      <w:pPr>
        <w:spacing w:line="240" w:lineRule="auto"/>
        <w:ind w:left="720" w:hanging="720"/>
      </w:pPr>
      <w:r>
        <w:t>&lt;data name="FirstNamePlaceHolder" xml:space="preserve"&gt;</w:t>
      </w:r>
    </w:p>
    <w:p w:rsidR="00773787" w:rsidRDefault="001C351D" w:rsidP="00B74861">
      <w:pPr>
        <w:spacing w:line="240" w:lineRule="auto"/>
        <w:ind w:left="720" w:hanging="720"/>
      </w:pPr>
      <w:r>
        <w:t xml:space="preserve">  &lt;value&gt;Insira seu nome&lt;/value&gt;</w:t>
      </w:r>
    </w:p>
    <w:p w:rsidR="00773787" w:rsidRDefault="001C351D" w:rsidP="00B74861">
      <w:pPr>
        <w:spacing w:line="240" w:lineRule="auto"/>
        <w:ind w:left="720" w:hanging="720"/>
      </w:pPr>
      <w:r>
        <w:t>&lt;/data&gt;</w:t>
      </w:r>
    </w:p>
    <w:p w:rsidR="00773787" w:rsidRDefault="001C351D" w:rsidP="00B74861">
      <w:pPr>
        <w:spacing w:line="240" w:lineRule="auto"/>
        <w:ind w:left="720" w:hanging="720"/>
      </w:pPr>
      <w:r>
        <w:t>&lt;data name="LastNamePlaceHolder" xml:space="preserve"&gt;</w:t>
      </w:r>
    </w:p>
    <w:p w:rsidR="00773787" w:rsidRDefault="001C351D" w:rsidP="00B74861">
      <w:pPr>
        <w:spacing w:line="240" w:lineRule="auto"/>
        <w:ind w:left="720" w:hanging="720"/>
      </w:pPr>
      <w:r>
        <w:t xml:space="preserve">  &lt;value&gt;Insira seu sobrenome&lt;/value&gt;</w:t>
      </w:r>
    </w:p>
    <w:p w:rsidR="00773787" w:rsidRDefault="001C351D" w:rsidP="00B74861">
      <w:pPr>
        <w:spacing w:line="240" w:lineRule="auto"/>
        <w:ind w:left="720" w:hanging="720"/>
      </w:pPr>
      <w:r>
        <w:t>&lt;/data&gt;</w:t>
      </w:r>
    </w:p>
    <w:p w:rsidR="00773787" w:rsidRDefault="001C351D" w:rsidP="00B74861">
      <w:pPr>
        <w:spacing w:line="240" w:lineRule="auto"/>
        <w:ind w:left="720" w:hanging="720"/>
      </w:pPr>
      <w:r>
        <w:t>&lt;data name="AddressPlaceHolder" xml:space="preserve"&gt;</w:t>
      </w:r>
    </w:p>
    <w:p w:rsidR="00773787" w:rsidRDefault="001C351D" w:rsidP="00B74861">
      <w:pPr>
        <w:spacing w:line="240" w:lineRule="auto"/>
        <w:ind w:left="720" w:hanging="720"/>
      </w:pPr>
      <w:r>
        <w:t xml:space="preserve">  &lt;value&gt;Insira o seu endereço...&lt;/value&gt;</w:t>
      </w:r>
    </w:p>
    <w:p w:rsidR="00773787" w:rsidRDefault="001C351D" w:rsidP="00B74861">
      <w:pPr>
        <w:spacing w:line="240" w:lineRule="auto"/>
        <w:ind w:left="720" w:hanging="720"/>
      </w:pPr>
      <w:r>
        <w:t>&lt;/data&gt;</w:t>
      </w:r>
    </w:p>
    <w:p w:rsidR="00773787" w:rsidRDefault="001C351D" w:rsidP="00B74861">
      <w:pPr>
        <w:spacing w:line="240" w:lineRule="auto"/>
        <w:ind w:left="720" w:hanging="720"/>
      </w:pPr>
      <w:r>
        <w:t>&lt;data name="PhonePlaceHolder" xml:space="preserve"&gt;</w:t>
      </w:r>
    </w:p>
    <w:p w:rsidR="00773787" w:rsidRDefault="001C351D" w:rsidP="00B74861">
      <w:pPr>
        <w:spacing w:line="240" w:lineRule="auto"/>
        <w:ind w:left="720" w:hanging="720"/>
      </w:pPr>
      <w:r>
        <w:t xml:space="preserve">  &lt;value&gt;Insira o seu número de telefone&lt;/value&gt;</w:t>
      </w:r>
    </w:p>
    <w:p w:rsidR="00773787" w:rsidRDefault="001C351D" w:rsidP="00B74861">
      <w:pPr>
        <w:spacing w:line="240" w:lineRule="auto"/>
        <w:ind w:left="720" w:hanging="720"/>
      </w:pPr>
      <w:r>
        <w:t>&lt;/data&gt;</w:t>
      </w:r>
    </w:p>
    <w:p w:rsidR="00773787" w:rsidRDefault="001C351D" w:rsidP="00B74861">
      <w:pPr>
        <w:spacing w:line="240" w:lineRule="auto"/>
        <w:ind w:left="720" w:hanging="720"/>
      </w:pPr>
      <w:r>
        <w:t>&lt;data name="PasswordConfirmPlaceHolder" xml:space="preserve"&gt;</w:t>
      </w:r>
    </w:p>
    <w:p w:rsidR="00773787" w:rsidRDefault="001C351D" w:rsidP="00B74861">
      <w:pPr>
        <w:spacing w:line="240" w:lineRule="auto"/>
        <w:ind w:left="720" w:hanging="720"/>
      </w:pPr>
      <w:r>
        <w:t xml:space="preserve">  &lt;value&gt;Digite sua senha para confirmar&lt;/value&gt;</w:t>
      </w:r>
    </w:p>
    <w:p w:rsidR="00773787" w:rsidRDefault="001C351D" w:rsidP="00B74861">
      <w:pPr>
        <w:spacing w:line="240" w:lineRule="auto"/>
        <w:ind w:left="720" w:hanging="720"/>
      </w:pPr>
      <w:r>
        <w:t>&lt;/data&gt;</w:t>
      </w:r>
    </w:p>
    <w:p w:rsidR="00773787" w:rsidRDefault="001C351D" w:rsidP="00B74861">
      <w:pPr>
        <w:spacing w:line="240" w:lineRule="auto"/>
        <w:ind w:left="720" w:hanging="720"/>
      </w:pPr>
      <w:r>
        <w:t>&lt;data name="DocumentError" xml:space="preserve"&gt;</w:t>
      </w:r>
    </w:p>
    <w:p w:rsidR="00773787" w:rsidRDefault="001C351D" w:rsidP="00B74861">
      <w:pPr>
        <w:spacing w:line="240" w:lineRule="auto"/>
        <w:ind w:left="720" w:hanging="720"/>
      </w:pPr>
      <w:r>
        <w:t xml:space="preserve">  &lt;value&gt;Você deve inserir um documento.&lt;/value&gt;</w:t>
      </w:r>
    </w:p>
    <w:p w:rsidR="00773787" w:rsidRDefault="001C351D" w:rsidP="00B74861">
      <w:pPr>
        <w:spacing w:line="240" w:lineRule="auto"/>
        <w:ind w:left="720" w:hanging="720"/>
      </w:pPr>
      <w:r>
        <w:t>&lt;/data&gt;</w:t>
      </w:r>
    </w:p>
    <w:p w:rsidR="00773787" w:rsidRDefault="001C351D" w:rsidP="00B74861">
      <w:pPr>
        <w:spacing w:line="240" w:lineRule="auto"/>
        <w:ind w:left="720" w:hanging="720"/>
      </w:pPr>
      <w:r>
        <w:t>&lt;data name="FirstNameError" xml:space="preserve"&gt;</w:t>
      </w:r>
    </w:p>
    <w:p w:rsidR="00773787" w:rsidRDefault="001C351D" w:rsidP="00B74861">
      <w:pPr>
        <w:spacing w:line="240" w:lineRule="auto"/>
        <w:ind w:left="720" w:hanging="720"/>
      </w:pPr>
      <w:r>
        <w:t xml:space="preserve">  &lt;value&gt;Você deve digitar o nome&lt;/value&gt;</w:t>
      </w:r>
    </w:p>
    <w:p w:rsidR="00773787" w:rsidRDefault="001C351D" w:rsidP="00B74861">
      <w:pPr>
        <w:spacing w:line="240" w:lineRule="auto"/>
        <w:ind w:left="720" w:hanging="720"/>
      </w:pPr>
      <w:r>
        <w:t>&lt;/data&gt;</w:t>
      </w:r>
    </w:p>
    <w:p w:rsidR="00773787" w:rsidRDefault="001C351D" w:rsidP="00B74861">
      <w:pPr>
        <w:spacing w:line="240" w:lineRule="auto"/>
        <w:ind w:left="720" w:hanging="720"/>
      </w:pPr>
      <w:r>
        <w:t>&lt;data name="LastNameError" xml:space="preserve"&gt;</w:t>
      </w:r>
    </w:p>
    <w:p w:rsidR="00773787" w:rsidRDefault="001C351D" w:rsidP="00B74861">
      <w:pPr>
        <w:spacing w:line="240" w:lineRule="auto"/>
        <w:ind w:left="720" w:hanging="720"/>
      </w:pPr>
      <w:r>
        <w:t xml:space="preserve">  &lt;value&gt;Você deve inserir o sobrenome&lt;/value&gt;</w:t>
      </w:r>
    </w:p>
    <w:p w:rsidR="00773787" w:rsidRDefault="001C351D" w:rsidP="00B74861">
      <w:pPr>
        <w:spacing w:line="240" w:lineRule="auto"/>
        <w:ind w:left="720" w:hanging="720"/>
      </w:pPr>
      <w:r>
        <w:t>&lt;/data&gt;</w:t>
      </w:r>
    </w:p>
    <w:p w:rsidR="00773787" w:rsidRDefault="001C351D" w:rsidP="00B74861">
      <w:pPr>
        <w:spacing w:line="240" w:lineRule="auto"/>
        <w:ind w:left="720" w:hanging="720"/>
      </w:pPr>
      <w:r>
        <w:t>&lt;data name="PasswordConfirmError" xml:space="preserve"&gt;</w:t>
      </w:r>
    </w:p>
    <w:p w:rsidR="00773787" w:rsidRDefault="001C351D" w:rsidP="00B74861">
      <w:pPr>
        <w:spacing w:line="240" w:lineRule="auto"/>
        <w:ind w:left="720" w:hanging="720"/>
      </w:pPr>
      <w:r>
        <w:t xml:space="preserve">  &lt;value&gt;Você deve inserir uma confirmação.&lt;/value&gt;</w:t>
      </w:r>
    </w:p>
    <w:p w:rsidR="00773787" w:rsidRDefault="001C351D" w:rsidP="00B74861">
      <w:pPr>
        <w:spacing w:line="240" w:lineRule="auto"/>
        <w:ind w:left="720" w:hanging="720"/>
      </w:pPr>
      <w:r>
        <w:t>&lt;/data&gt;</w:t>
      </w:r>
    </w:p>
    <w:p w:rsidR="00773787" w:rsidRDefault="001C351D" w:rsidP="00B74861">
      <w:pPr>
        <w:spacing w:line="240" w:lineRule="auto"/>
        <w:ind w:left="720" w:hanging="720"/>
      </w:pPr>
      <w:r>
        <w:t>&lt;data name="PhoneError" xml:space="preserve"&gt;</w:t>
      </w:r>
    </w:p>
    <w:p w:rsidR="00773787" w:rsidRDefault="001C351D" w:rsidP="00B74861">
      <w:pPr>
        <w:spacing w:line="240" w:lineRule="auto"/>
        <w:ind w:left="720" w:hanging="720"/>
      </w:pPr>
      <w:r>
        <w:t xml:space="preserve">  &lt;value&gt;Você deve digitar um número de telefone.&lt;/value&gt;</w:t>
      </w:r>
    </w:p>
    <w:p w:rsidR="00773787" w:rsidRDefault="001C351D" w:rsidP="00B74861">
      <w:pPr>
        <w:spacing w:line="240" w:lineRule="auto"/>
        <w:ind w:left="720" w:hanging="720"/>
      </w:pPr>
      <w:r>
        <w:t>&lt;/data&gt;</w:t>
      </w:r>
    </w:p>
    <w:p w:rsidR="00773787" w:rsidRDefault="001C351D" w:rsidP="00B74861">
      <w:pPr>
        <w:spacing w:line="240" w:lineRule="auto"/>
        <w:ind w:left="720" w:hanging="720"/>
      </w:pPr>
      <w:r>
        <w:t>&lt;data name="AddressError" xml:space="preserve"&gt;</w:t>
      </w:r>
    </w:p>
    <w:p w:rsidR="00773787" w:rsidRDefault="001C351D" w:rsidP="00B74861">
      <w:pPr>
        <w:spacing w:line="240" w:lineRule="auto"/>
        <w:ind w:left="720" w:hanging="720"/>
      </w:pPr>
      <w:r>
        <w:t xml:space="preserve">  &lt;value&gt;Você deve digitar um endereço&lt;/value&gt;</w:t>
      </w:r>
    </w:p>
    <w:p w:rsidR="00773787" w:rsidRDefault="001C351D" w:rsidP="00B74861">
      <w:pPr>
        <w:spacing w:line="240" w:lineRule="auto"/>
        <w:ind w:left="720" w:hanging="720"/>
      </w:pPr>
      <w:r>
        <w:t>&lt;/data&gt;</w:t>
      </w:r>
    </w:p>
    <w:p w:rsidR="00773787" w:rsidRDefault="001C351D" w:rsidP="00B74861">
      <w:pPr>
        <w:spacing w:line="240" w:lineRule="auto"/>
        <w:ind w:left="720" w:hanging="720"/>
      </w:pPr>
      <w:r>
        <w:lastRenderedPageBreak/>
        <w:t>&lt;data name="PasswordError2" xml:space="preserve"&gt;</w:t>
      </w:r>
    </w:p>
    <w:p w:rsidR="00773787" w:rsidRDefault="001C351D" w:rsidP="00B74861">
      <w:pPr>
        <w:spacing w:line="240" w:lineRule="auto"/>
        <w:ind w:left="720" w:hanging="720"/>
      </w:pPr>
      <w:r>
        <w:t xml:space="preserve">  &lt;value&gt;A senha deve ter no mínimo 6 caracteres.&lt;/value&gt;</w:t>
      </w:r>
    </w:p>
    <w:p w:rsidR="00773787" w:rsidRDefault="001C351D" w:rsidP="00B74861">
      <w:pPr>
        <w:spacing w:line="240" w:lineRule="auto"/>
        <w:ind w:left="720" w:hanging="720"/>
      </w:pPr>
      <w:r>
        <w:t>&lt;/data&gt;</w:t>
      </w:r>
    </w:p>
    <w:p w:rsidR="00773787" w:rsidRDefault="001C351D" w:rsidP="00B74861">
      <w:pPr>
        <w:spacing w:line="240" w:lineRule="auto"/>
        <w:ind w:left="720" w:hanging="720"/>
      </w:pPr>
      <w:r>
        <w:t>&lt;data name="PasswordError3" xml:space="preserve"&gt;</w:t>
      </w:r>
    </w:p>
    <w:p w:rsidR="00773787" w:rsidRDefault="001C351D" w:rsidP="00B74861">
      <w:pPr>
        <w:spacing w:line="240" w:lineRule="auto"/>
        <w:ind w:left="720" w:hanging="720"/>
      </w:pPr>
      <w:r>
        <w:t xml:space="preserve">  &lt;value&gt;A nova senha e senha de confirmação não coincidem.&lt;/value&gt;</w:t>
      </w:r>
    </w:p>
    <w:p w:rsidR="00773787" w:rsidRDefault="001C351D" w:rsidP="00B74861">
      <w:pPr>
        <w:spacing w:line="240" w:lineRule="auto"/>
        <w:ind w:left="720" w:hanging="720"/>
      </w:pPr>
      <w:r>
        <w:t>&lt;/data&gt;</w:t>
      </w:r>
    </w:p>
    <w:p w:rsidR="00773787" w:rsidRDefault="00773787" w:rsidP="00B74861">
      <w:pPr>
        <w:spacing w:line="240" w:lineRule="auto"/>
        <w:ind w:left="720" w:hanging="720"/>
      </w:pPr>
    </w:p>
    <w:p w:rsidR="00773787" w:rsidRDefault="001C351D" w:rsidP="00B74861">
      <w:pPr>
        <w:numPr>
          <w:ilvl w:val="0"/>
          <w:numId w:val="15"/>
        </w:numPr>
        <w:spacing w:line="240" w:lineRule="auto"/>
        <w:ind w:hanging="720"/>
      </w:pPr>
      <w:r>
        <w:t xml:space="preserve">Modify </w:t>
      </w:r>
      <w:r>
        <w:rPr>
          <w:b/>
        </w:rPr>
        <w:t>Languages</w:t>
      </w:r>
      <w:r>
        <w:t xml:space="preserve"> class: </w:t>
      </w:r>
    </w:p>
    <w:p w:rsidR="00773787" w:rsidRDefault="00773787" w:rsidP="00B74861">
      <w:pPr>
        <w:spacing w:line="240" w:lineRule="auto"/>
        <w:ind w:left="720" w:hanging="720"/>
      </w:pPr>
    </w:p>
    <w:p w:rsidR="00773787" w:rsidRDefault="001C351D" w:rsidP="00B74861">
      <w:pPr>
        <w:spacing w:line="240" w:lineRule="auto"/>
        <w:ind w:left="720" w:hanging="720"/>
      </w:pPr>
      <w:r>
        <w:t>using MyVet.Prism.Interfaces;</w:t>
      </w:r>
    </w:p>
    <w:p w:rsidR="00773787" w:rsidRDefault="001C351D" w:rsidP="00B74861">
      <w:pPr>
        <w:spacing w:line="240" w:lineRule="auto"/>
        <w:ind w:left="720" w:hanging="720"/>
      </w:pPr>
      <w:r>
        <w:t>using MyVet.Prism.Resources;</w:t>
      </w:r>
    </w:p>
    <w:p w:rsidR="00773787" w:rsidRDefault="001C351D" w:rsidP="00B74861">
      <w:pPr>
        <w:spacing w:line="240" w:lineRule="auto"/>
        <w:ind w:left="720" w:hanging="720"/>
      </w:pPr>
      <w:r>
        <w:t>using Xamarin.Forms;</w:t>
      </w:r>
    </w:p>
    <w:p w:rsidR="00773787" w:rsidRDefault="00773787" w:rsidP="00B74861">
      <w:pPr>
        <w:spacing w:line="240" w:lineRule="auto"/>
        <w:ind w:left="720" w:hanging="720"/>
      </w:pPr>
    </w:p>
    <w:p w:rsidR="00773787" w:rsidRDefault="001C351D" w:rsidP="00B74861">
      <w:pPr>
        <w:spacing w:line="240" w:lineRule="auto"/>
        <w:ind w:left="720" w:hanging="720"/>
      </w:pPr>
      <w:r>
        <w:t>namespace MyVet.Prism.Helper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static class Languages</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static Languages()</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var ci = DependencyService.Get&lt;ILocalize&gt;().GetCurrentCultureInfo();</w:t>
      </w:r>
    </w:p>
    <w:p w:rsidR="00773787" w:rsidRDefault="001C351D" w:rsidP="00B74861">
      <w:pPr>
        <w:spacing w:line="240" w:lineRule="auto"/>
        <w:ind w:left="720" w:hanging="720"/>
      </w:pPr>
      <w:r>
        <w:t xml:space="preserve">        </w:t>
      </w:r>
      <w:r>
        <w:tab/>
        <w:t>Resource.Culture = ci;</w:t>
      </w:r>
    </w:p>
    <w:p w:rsidR="00773787" w:rsidRDefault="001C351D" w:rsidP="00B74861">
      <w:pPr>
        <w:spacing w:line="240" w:lineRule="auto"/>
        <w:ind w:left="720" w:hanging="720"/>
      </w:pPr>
      <w:r>
        <w:t xml:space="preserve">        </w:t>
      </w:r>
      <w:r>
        <w:tab/>
        <w:t>DependencyService.Get&lt;ILocalize&gt;().SetLocale(ci);</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atic string Accept =&gt; Resource.Accep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atic string Address =&gt; Resource.Address;</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atic string AddressError =&gt; Resource.AddressError;</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atic string AddressPlaceHolder =&gt; Resource.AddressPlaceHolder;</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atic string Document =&gt; Resource.Documen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atic string DocumentError =&gt; Resource.DocumentError;</w:t>
      </w:r>
    </w:p>
    <w:p w:rsidR="00773787" w:rsidRDefault="00773787" w:rsidP="00B74861">
      <w:pPr>
        <w:spacing w:line="240" w:lineRule="auto"/>
        <w:ind w:left="720" w:hanging="720"/>
      </w:pPr>
    </w:p>
    <w:p w:rsidR="00773787" w:rsidRDefault="001C351D" w:rsidP="00B74861">
      <w:pPr>
        <w:spacing w:line="240" w:lineRule="auto"/>
        <w:ind w:left="720" w:hanging="720"/>
      </w:pPr>
      <w:r>
        <w:lastRenderedPageBreak/>
        <w:t xml:space="preserve">    </w:t>
      </w:r>
      <w:r>
        <w:tab/>
        <w:t>public static string DocumentPlaceHolder =&gt; Resource.DocumentPlaceHolder;</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atic string Email =&gt; Resource.Email;</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atic string EmailError =&gt; Resource.EmailError;</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atic string EmailPlaceHolder =&gt; Resource.EmailPlaceHolder;</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atic string Error =&gt; Resource.Error;</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atic string FirstName =&gt; Resource.FirstName;</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atic string FirstNameError =&gt; Resource.FirstNameError;</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atic string FirstNamePlaceHolder =&gt; Resource.FirstNamePlaceHolder;</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atic string Forgot =&gt; Resource.Forgo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atic string LastName =&gt; Resource.LastName;</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atic string LastNameError =&gt; Resource.LastNameError;</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atic string LastNamePlaceHolder =&gt; Resource.LastNamePlaceHolder;</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atic string Login =&gt; Resource.Login;</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atic string LoginError =&gt; Resource.LoginError;</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atic string Password =&gt; Resource.Password;</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atic string PasswordError =&gt; Resource.PasswordError;</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atic string PasswordError2 =&gt; Resource.PasswordError2;</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atic string PasswordError3 =&gt; Resource.PasswordError3;</w:t>
      </w:r>
    </w:p>
    <w:p w:rsidR="00773787" w:rsidRDefault="00773787" w:rsidP="00B74861">
      <w:pPr>
        <w:spacing w:line="240" w:lineRule="auto"/>
        <w:ind w:left="720" w:hanging="720"/>
      </w:pPr>
    </w:p>
    <w:p w:rsidR="00773787" w:rsidRDefault="001C351D" w:rsidP="00B74861">
      <w:pPr>
        <w:spacing w:line="240" w:lineRule="auto"/>
        <w:ind w:left="720" w:hanging="720"/>
      </w:pPr>
      <w:r>
        <w:lastRenderedPageBreak/>
        <w:t xml:space="preserve">    </w:t>
      </w:r>
      <w:r>
        <w:tab/>
        <w:t>public static string PasswordPlaceHolder =&gt; Resource.PasswordPlaceHolder;</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atic string PasswordConfirm =&gt; Resource.PasswordConfirm;</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atic string PasswordConfirmError =&gt; Resource.PasswordConfirmError;</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atic string PasswordConfirmPlaceHolder =&gt; Resource.PasswordConfirmPlaceHolder;</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atic string Phone =&gt; Resource.Phone;</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atic string PhoneError =&gt; Resource.PhoneError;</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atic string PhonePlaceHolder =&gt; Resource.PhonePlaceHolder;</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atic string Register =&gt; Resource.Register;</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atic string Rememberme =&gt; Resource.Rememberme;</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15"/>
        </w:numPr>
        <w:spacing w:line="240" w:lineRule="auto"/>
        <w:ind w:hanging="720"/>
      </w:pPr>
      <w:r>
        <w:t xml:space="preserve">Modify the </w:t>
      </w:r>
      <w:r>
        <w:rPr>
          <w:b/>
        </w:rPr>
        <w:t>RegisterPage</w:t>
      </w:r>
      <w:r>
        <w:t xml:space="preserve">: </w:t>
      </w:r>
    </w:p>
    <w:p w:rsidR="00773787" w:rsidRDefault="00773787" w:rsidP="00B74861">
      <w:pPr>
        <w:spacing w:line="240" w:lineRule="auto"/>
        <w:ind w:left="720" w:hanging="720"/>
      </w:pPr>
    </w:p>
    <w:p w:rsidR="00773787" w:rsidRDefault="001C351D" w:rsidP="00B74861">
      <w:pPr>
        <w:spacing w:line="240" w:lineRule="auto"/>
        <w:ind w:left="720" w:hanging="720"/>
      </w:pPr>
      <w:r>
        <w:t>&lt;?xml version="1.0" encoding="utf-8" ?&gt;</w:t>
      </w:r>
    </w:p>
    <w:p w:rsidR="00773787" w:rsidRDefault="001C351D" w:rsidP="00B74861">
      <w:pPr>
        <w:spacing w:line="240" w:lineRule="auto"/>
        <w:ind w:left="720" w:hanging="720"/>
      </w:pPr>
      <w:r>
        <w:t>&lt;ContentPage xmlns="http://xamarin.com/schemas/2014/forms"</w:t>
      </w:r>
    </w:p>
    <w:p w:rsidR="00773787" w:rsidRDefault="001C351D" w:rsidP="00B74861">
      <w:pPr>
        <w:spacing w:line="240" w:lineRule="auto"/>
        <w:ind w:left="720" w:hanging="720"/>
      </w:pPr>
      <w:r>
        <w:t xml:space="preserve">         </w:t>
      </w:r>
      <w:r>
        <w:tab/>
        <w:t>xmlns:x="http://schemas.microsoft.com/winfx/2009/xaml"</w:t>
      </w:r>
    </w:p>
    <w:p w:rsidR="00773787" w:rsidRDefault="001C351D" w:rsidP="00B74861">
      <w:pPr>
        <w:spacing w:line="240" w:lineRule="auto"/>
        <w:ind w:left="720" w:hanging="720"/>
      </w:pPr>
      <w:r>
        <w:t xml:space="preserve">         </w:t>
      </w:r>
      <w:r>
        <w:tab/>
        <w:t>xmlns:prism="clr-namespace:Prism.Mvvm;assembly=Prism.Forms"</w:t>
      </w:r>
    </w:p>
    <w:p w:rsidR="00773787" w:rsidRDefault="001C351D" w:rsidP="00B74861">
      <w:pPr>
        <w:spacing w:line="240" w:lineRule="auto"/>
        <w:ind w:left="720" w:hanging="720"/>
      </w:pPr>
      <w:r>
        <w:t xml:space="preserve">         </w:t>
      </w:r>
      <w:r>
        <w:tab/>
        <w:t>xmlns:busyindicator="clr-namespace:Syncfusion.SfBusyIndicator.XForms;assembly=Syncfusion.SfBusyIndicator.XForms"</w:t>
      </w:r>
    </w:p>
    <w:p w:rsidR="00773787" w:rsidRDefault="001C351D" w:rsidP="00B74861">
      <w:pPr>
        <w:spacing w:line="240" w:lineRule="auto"/>
        <w:ind w:left="720" w:hanging="720"/>
      </w:pPr>
      <w:r>
        <w:t xml:space="preserve">         </w:t>
      </w:r>
      <w:r>
        <w:tab/>
        <w:t>prism:ViewModelLocator.AutowireViewModel="True"</w:t>
      </w:r>
    </w:p>
    <w:p w:rsidR="00773787" w:rsidRDefault="001C351D" w:rsidP="00B74861">
      <w:pPr>
        <w:spacing w:line="240" w:lineRule="auto"/>
        <w:ind w:left="720" w:hanging="720"/>
      </w:pPr>
      <w:r>
        <w:t xml:space="preserve">         </w:t>
      </w:r>
      <w:r>
        <w:tab/>
        <w:t>x:Class="MyVet.Prism.Views.RegisterPage"</w:t>
      </w:r>
    </w:p>
    <w:p w:rsidR="00773787" w:rsidRDefault="001C351D" w:rsidP="00B74861">
      <w:pPr>
        <w:spacing w:line="240" w:lineRule="auto"/>
        <w:ind w:left="720" w:hanging="720"/>
      </w:pPr>
      <w:r>
        <w:t xml:space="preserve">         </w:t>
      </w:r>
      <w:r>
        <w:tab/>
        <w:t>BackgroundColor="{StaticResource colorBackgroud}"</w:t>
      </w:r>
    </w:p>
    <w:p w:rsidR="00773787" w:rsidRDefault="001C351D" w:rsidP="00B74861">
      <w:pPr>
        <w:spacing w:line="240" w:lineRule="auto"/>
        <w:ind w:left="720" w:hanging="720"/>
      </w:pPr>
      <w:r>
        <w:t xml:space="preserve">         </w:t>
      </w:r>
      <w:r>
        <w:tab/>
        <w:t>Title="{Binding Title}"&gt;</w:t>
      </w:r>
    </w:p>
    <w:p w:rsidR="00773787" w:rsidRDefault="00773787" w:rsidP="00B74861">
      <w:pPr>
        <w:spacing w:line="240" w:lineRule="auto"/>
        <w:ind w:left="720" w:hanging="720"/>
      </w:pPr>
    </w:p>
    <w:p w:rsidR="00773787" w:rsidRDefault="001C351D" w:rsidP="00B74861">
      <w:pPr>
        <w:spacing w:line="240" w:lineRule="auto"/>
        <w:ind w:left="720" w:hanging="720"/>
      </w:pPr>
      <w:r>
        <w:tab/>
        <w:t>&lt;ScrollView&gt;</w:t>
      </w:r>
    </w:p>
    <w:p w:rsidR="00773787" w:rsidRDefault="001C351D" w:rsidP="00B74861">
      <w:pPr>
        <w:spacing w:line="240" w:lineRule="auto"/>
        <w:ind w:left="720" w:hanging="720"/>
      </w:pPr>
      <w:r>
        <w:t xml:space="preserve">    </w:t>
      </w:r>
      <w:r>
        <w:tab/>
        <w:t>&lt;AbsoluteLayout&gt;</w:t>
      </w:r>
    </w:p>
    <w:p w:rsidR="00773787" w:rsidRDefault="001C351D" w:rsidP="00B74861">
      <w:pPr>
        <w:spacing w:line="240" w:lineRule="auto"/>
        <w:ind w:left="720" w:hanging="720"/>
      </w:pPr>
      <w:r>
        <w:t xml:space="preserve">        </w:t>
      </w:r>
      <w:r>
        <w:tab/>
        <w:t>&lt;StackLayout</w:t>
      </w:r>
    </w:p>
    <w:p w:rsidR="00773787" w:rsidRDefault="001C351D" w:rsidP="00B74861">
      <w:pPr>
        <w:spacing w:line="240" w:lineRule="auto"/>
        <w:ind w:left="720" w:hanging="720"/>
      </w:pPr>
      <w:r>
        <w:t xml:space="preserve">            </w:t>
      </w:r>
      <w:r>
        <w:tab/>
        <w:t>AbsoluteLayout.LayoutBounds="0,0,1,1"</w:t>
      </w:r>
    </w:p>
    <w:p w:rsidR="00773787" w:rsidRDefault="001C351D" w:rsidP="00B74861">
      <w:pPr>
        <w:spacing w:line="240" w:lineRule="auto"/>
        <w:ind w:left="720" w:hanging="720"/>
      </w:pPr>
      <w:r>
        <w:lastRenderedPageBreak/>
        <w:t xml:space="preserve">            </w:t>
      </w:r>
      <w:r>
        <w:tab/>
        <w:t>AbsoluteLayout.LayoutFlags="All"</w:t>
      </w:r>
    </w:p>
    <w:p w:rsidR="00773787" w:rsidRDefault="001C351D" w:rsidP="00B74861">
      <w:pPr>
        <w:spacing w:line="240" w:lineRule="auto"/>
        <w:ind w:left="720" w:hanging="720"/>
      </w:pPr>
      <w:r>
        <w:t xml:space="preserve">            </w:t>
      </w:r>
      <w:r>
        <w:tab/>
        <w:t>Padding="10"&gt;</w:t>
      </w:r>
    </w:p>
    <w:p w:rsidR="00773787" w:rsidRDefault="001C351D" w:rsidP="00B74861">
      <w:pPr>
        <w:spacing w:line="240" w:lineRule="auto"/>
        <w:ind w:left="720" w:hanging="720"/>
      </w:pPr>
      <w:r>
        <w:t xml:space="preserve">            </w:t>
      </w:r>
      <w:r>
        <w:tab/>
        <w:t>&lt;Grid&gt;</w:t>
      </w:r>
    </w:p>
    <w:p w:rsidR="00773787" w:rsidRDefault="001C351D" w:rsidP="00B74861">
      <w:pPr>
        <w:spacing w:line="240" w:lineRule="auto"/>
        <w:ind w:left="720" w:hanging="720"/>
      </w:pPr>
      <w:r>
        <w:t xml:space="preserve">                </w:t>
      </w:r>
      <w:r>
        <w:tab/>
        <w:t>&lt;Grid.ColumnDefinitions&gt;</w:t>
      </w:r>
    </w:p>
    <w:p w:rsidR="00773787" w:rsidRDefault="001C351D" w:rsidP="00B74861">
      <w:pPr>
        <w:spacing w:line="240" w:lineRule="auto"/>
        <w:ind w:left="720" w:hanging="720"/>
      </w:pPr>
      <w:r>
        <w:t xml:space="preserve">                    </w:t>
      </w:r>
      <w:r>
        <w:tab/>
        <w:t>&lt;ColumnDefinition Width="Auto"/&gt;</w:t>
      </w:r>
    </w:p>
    <w:p w:rsidR="00773787" w:rsidRDefault="001C351D" w:rsidP="00B74861">
      <w:pPr>
        <w:spacing w:line="240" w:lineRule="auto"/>
        <w:ind w:left="720" w:hanging="720"/>
      </w:pPr>
      <w:r>
        <w:t xml:space="preserve">                    </w:t>
      </w:r>
      <w:r>
        <w:tab/>
        <w:t>&lt;ColumnDefinition Width="*"/&gt;</w:t>
      </w:r>
    </w:p>
    <w:p w:rsidR="00773787" w:rsidRDefault="001C351D" w:rsidP="00B74861">
      <w:pPr>
        <w:spacing w:line="240" w:lineRule="auto"/>
        <w:ind w:left="720" w:hanging="720"/>
      </w:pPr>
      <w:r>
        <w:t xml:space="preserve">                </w:t>
      </w:r>
      <w:r>
        <w:tab/>
        <w:t>&lt;/Grid.ColumnDefinitions&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Label</w:t>
      </w:r>
    </w:p>
    <w:p w:rsidR="00773787" w:rsidRDefault="001C351D" w:rsidP="00B74861">
      <w:pPr>
        <w:spacing w:line="240" w:lineRule="auto"/>
        <w:ind w:left="720" w:hanging="720"/>
      </w:pPr>
      <w:r>
        <w:t xml:space="preserve">                    </w:t>
      </w:r>
      <w:r>
        <w:tab/>
        <w:t>Grid.Row="0"</w:t>
      </w:r>
    </w:p>
    <w:p w:rsidR="00773787" w:rsidRDefault="001C351D" w:rsidP="00B74861">
      <w:pPr>
        <w:spacing w:line="240" w:lineRule="auto"/>
        <w:ind w:left="720" w:hanging="720"/>
      </w:pPr>
      <w:r>
        <w:t xml:space="preserve">                    </w:t>
      </w:r>
      <w:r>
        <w:tab/>
        <w:t>Grid.Column="0"</w:t>
      </w:r>
    </w:p>
    <w:p w:rsidR="00773787" w:rsidRDefault="001C351D" w:rsidP="00B74861">
      <w:pPr>
        <w:spacing w:line="240" w:lineRule="auto"/>
        <w:ind w:left="720" w:hanging="720"/>
      </w:pPr>
      <w:r>
        <w:t xml:space="preserve">                    </w:t>
      </w:r>
      <w:r>
        <w:tab/>
        <w:t>Text="Document"</w:t>
      </w:r>
    </w:p>
    <w:p w:rsidR="00773787" w:rsidRDefault="001C351D" w:rsidP="00B74861">
      <w:pPr>
        <w:spacing w:line="240" w:lineRule="auto"/>
        <w:ind w:left="720" w:hanging="720"/>
      </w:pPr>
      <w:r>
        <w:t xml:space="preserve">                    </w:t>
      </w:r>
      <w:r>
        <w:tab/>
        <w:t>VerticalOptions="Center"/&gt;</w:t>
      </w:r>
    </w:p>
    <w:p w:rsidR="00773787" w:rsidRDefault="001C351D" w:rsidP="00B74861">
      <w:pPr>
        <w:spacing w:line="240" w:lineRule="auto"/>
        <w:ind w:left="720" w:hanging="720"/>
      </w:pPr>
      <w:r>
        <w:t xml:space="preserve">                </w:t>
      </w:r>
      <w:r>
        <w:tab/>
        <w:t>&lt;Entry</w:t>
      </w:r>
    </w:p>
    <w:p w:rsidR="00773787" w:rsidRDefault="001C351D" w:rsidP="00B74861">
      <w:pPr>
        <w:spacing w:line="240" w:lineRule="auto"/>
        <w:ind w:left="720" w:hanging="720"/>
      </w:pPr>
      <w:r>
        <w:t xml:space="preserve">                    </w:t>
      </w:r>
      <w:r>
        <w:tab/>
        <w:t>Grid.Row="0"</w:t>
      </w:r>
    </w:p>
    <w:p w:rsidR="00773787" w:rsidRDefault="001C351D" w:rsidP="00B74861">
      <w:pPr>
        <w:spacing w:line="240" w:lineRule="auto"/>
        <w:ind w:left="720" w:hanging="720"/>
      </w:pPr>
      <w:r>
        <w:t xml:space="preserve">                    </w:t>
      </w:r>
      <w:r>
        <w:tab/>
        <w:t>Grid.Column="1"</w:t>
      </w:r>
    </w:p>
    <w:p w:rsidR="00773787" w:rsidRDefault="001C351D" w:rsidP="00B74861">
      <w:pPr>
        <w:spacing w:line="240" w:lineRule="auto"/>
        <w:ind w:left="720" w:hanging="720"/>
      </w:pPr>
      <w:r>
        <w:t xml:space="preserve">                    </w:t>
      </w:r>
      <w:r>
        <w:tab/>
        <w:t>Placeholder="Enter your document..."</w:t>
      </w:r>
    </w:p>
    <w:p w:rsidR="00773787" w:rsidRDefault="001C351D" w:rsidP="00B74861">
      <w:pPr>
        <w:spacing w:line="240" w:lineRule="auto"/>
        <w:ind w:left="720" w:hanging="720"/>
      </w:pPr>
      <w:r>
        <w:t xml:space="preserve">                    </w:t>
      </w:r>
      <w:r>
        <w:tab/>
        <w:t>Text="{Binding Document}"/&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Label</w:t>
      </w:r>
    </w:p>
    <w:p w:rsidR="00773787" w:rsidRDefault="001C351D" w:rsidP="00B74861">
      <w:pPr>
        <w:spacing w:line="240" w:lineRule="auto"/>
        <w:ind w:left="720" w:hanging="720"/>
      </w:pPr>
      <w:r>
        <w:t xml:space="preserve">                    </w:t>
      </w:r>
      <w:r>
        <w:tab/>
        <w:t>Grid.Row="1"</w:t>
      </w:r>
    </w:p>
    <w:p w:rsidR="00773787" w:rsidRDefault="001C351D" w:rsidP="00B74861">
      <w:pPr>
        <w:spacing w:line="240" w:lineRule="auto"/>
        <w:ind w:left="720" w:hanging="720"/>
      </w:pPr>
      <w:r>
        <w:t xml:space="preserve">                    </w:t>
      </w:r>
      <w:r>
        <w:tab/>
        <w:t>Grid.Column="0"</w:t>
      </w:r>
    </w:p>
    <w:p w:rsidR="00773787" w:rsidRDefault="001C351D" w:rsidP="00B74861">
      <w:pPr>
        <w:spacing w:line="240" w:lineRule="auto"/>
        <w:ind w:left="720" w:hanging="720"/>
      </w:pPr>
      <w:r>
        <w:t xml:space="preserve">                    </w:t>
      </w:r>
      <w:r>
        <w:tab/>
        <w:t>Text="First Name"</w:t>
      </w:r>
    </w:p>
    <w:p w:rsidR="00773787" w:rsidRDefault="001C351D" w:rsidP="00B74861">
      <w:pPr>
        <w:spacing w:line="240" w:lineRule="auto"/>
        <w:ind w:left="720" w:hanging="720"/>
      </w:pPr>
      <w:r>
        <w:t xml:space="preserve">                    </w:t>
      </w:r>
      <w:r>
        <w:tab/>
        <w:t>VerticalOptions="Center"/&gt;</w:t>
      </w:r>
    </w:p>
    <w:p w:rsidR="00773787" w:rsidRDefault="001C351D" w:rsidP="00B74861">
      <w:pPr>
        <w:spacing w:line="240" w:lineRule="auto"/>
        <w:ind w:left="720" w:hanging="720"/>
      </w:pPr>
      <w:r>
        <w:t xml:space="preserve">                </w:t>
      </w:r>
      <w:r>
        <w:tab/>
        <w:t>&lt;Entry</w:t>
      </w:r>
    </w:p>
    <w:p w:rsidR="00773787" w:rsidRDefault="001C351D" w:rsidP="00B74861">
      <w:pPr>
        <w:spacing w:line="240" w:lineRule="auto"/>
        <w:ind w:left="720" w:hanging="720"/>
      </w:pPr>
      <w:r>
        <w:t xml:space="preserve">                    </w:t>
      </w:r>
      <w:r>
        <w:tab/>
        <w:t>Grid.Row="1"</w:t>
      </w:r>
    </w:p>
    <w:p w:rsidR="00773787" w:rsidRDefault="001C351D" w:rsidP="00B74861">
      <w:pPr>
        <w:spacing w:line="240" w:lineRule="auto"/>
        <w:ind w:left="720" w:hanging="720"/>
      </w:pPr>
      <w:r>
        <w:t xml:space="preserve">                    </w:t>
      </w:r>
      <w:r>
        <w:tab/>
        <w:t>Grid.Column="1"</w:t>
      </w:r>
    </w:p>
    <w:p w:rsidR="00773787" w:rsidRDefault="001C351D" w:rsidP="00B74861">
      <w:pPr>
        <w:spacing w:line="240" w:lineRule="auto"/>
        <w:ind w:left="720" w:hanging="720"/>
      </w:pPr>
      <w:r>
        <w:t xml:space="preserve">                    </w:t>
      </w:r>
      <w:r>
        <w:tab/>
        <w:t>Placeholder="Enter your firstname..."</w:t>
      </w:r>
    </w:p>
    <w:p w:rsidR="00773787" w:rsidRDefault="001C351D" w:rsidP="00B74861">
      <w:pPr>
        <w:spacing w:line="240" w:lineRule="auto"/>
        <w:ind w:left="720" w:hanging="720"/>
      </w:pPr>
      <w:r>
        <w:t xml:space="preserve">                    </w:t>
      </w:r>
      <w:r>
        <w:tab/>
        <w:t>Text="{Binding FirstName}"/&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Label</w:t>
      </w:r>
    </w:p>
    <w:p w:rsidR="00773787" w:rsidRDefault="001C351D" w:rsidP="00B74861">
      <w:pPr>
        <w:spacing w:line="240" w:lineRule="auto"/>
        <w:ind w:left="720" w:hanging="720"/>
      </w:pPr>
      <w:r>
        <w:t xml:space="preserve">                    </w:t>
      </w:r>
      <w:r>
        <w:tab/>
        <w:t>Grid.Row="2"</w:t>
      </w:r>
    </w:p>
    <w:p w:rsidR="00773787" w:rsidRDefault="001C351D" w:rsidP="00B74861">
      <w:pPr>
        <w:spacing w:line="240" w:lineRule="auto"/>
        <w:ind w:left="720" w:hanging="720"/>
      </w:pPr>
      <w:r>
        <w:t xml:space="preserve">                    </w:t>
      </w:r>
      <w:r>
        <w:tab/>
        <w:t>Grid.Column="0"</w:t>
      </w:r>
    </w:p>
    <w:p w:rsidR="00773787" w:rsidRDefault="001C351D" w:rsidP="00B74861">
      <w:pPr>
        <w:spacing w:line="240" w:lineRule="auto"/>
        <w:ind w:left="720" w:hanging="720"/>
      </w:pPr>
      <w:r>
        <w:t xml:space="preserve">                    </w:t>
      </w:r>
      <w:r>
        <w:tab/>
        <w:t>Text="LastName"</w:t>
      </w:r>
    </w:p>
    <w:p w:rsidR="00773787" w:rsidRDefault="001C351D" w:rsidP="00B74861">
      <w:pPr>
        <w:spacing w:line="240" w:lineRule="auto"/>
        <w:ind w:left="720" w:hanging="720"/>
      </w:pPr>
      <w:r>
        <w:t xml:space="preserve">                    </w:t>
      </w:r>
      <w:r>
        <w:tab/>
        <w:t>VerticalOptions="Center"/&gt;</w:t>
      </w:r>
    </w:p>
    <w:p w:rsidR="00773787" w:rsidRDefault="001C351D" w:rsidP="00B74861">
      <w:pPr>
        <w:spacing w:line="240" w:lineRule="auto"/>
        <w:ind w:left="720" w:hanging="720"/>
      </w:pPr>
      <w:r>
        <w:t xml:space="preserve">                </w:t>
      </w:r>
      <w:r>
        <w:tab/>
        <w:t>&lt;Entry</w:t>
      </w:r>
    </w:p>
    <w:p w:rsidR="00773787" w:rsidRDefault="001C351D" w:rsidP="00B74861">
      <w:pPr>
        <w:spacing w:line="240" w:lineRule="auto"/>
        <w:ind w:left="720" w:hanging="720"/>
      </w:pPr>
      <w:r>
        <w:lastRenderedPageBreak/>
        <w:t xml:space="preserve">                    </w:t>
      </w:r>
      <w:r>
        <w:tab/>
        <w:t>Grid.Row="2"</w:t>
      </w:r>
    </w:p>
    <w:p w:rsidR="00773787" w:rsidRDefault="001C351D" w:rsidP="00B74861">
      <w:pPr>
        <w:spacing w:line="240" w:lineRule="auto"/>
        <w:ind w:left="720" w:hanging="720"/>
      </w:pPr>
      <w:r>
        <w:t xml:space="preserve">                    </w:t>
      </w:r>
      <w:r>
        <w:tab/>
        <w:t>Grid.Column="1"</w:t>
      </w:r>
    </w:p>
    <w:p w:rsidR="00773787" w:rsidRDefault="001C351D" w:rsidP="00B74861">
      <w:pPr>
        <w:spacing w:line="240" w:lineRule="auto"/>
        <w:ind w:left="720" w:hanging="720"/>
      </w:pPr>
      <w:r>
        <w:t xml:space="preserve">                    </w:t>
      </w:r>
      <w:r>
        <w:tab/>
        <w:t>Placeholder="Enter your last name..."</w:t>
      </w:r>
    </w:p>
    <w:p w:rsidR="00773787" w:rsidRDefault="001C351D" w:rsidP="00B74861">
      <w:pPr>
        <w:spacing w:line="240" w:lineRule="auto"/>
        <w:ind w:left="720" w:hanging="720"/>
      </w:pPr>
      <w:r>
        <w:t xml:space="preserve">                    </w:t>
      </w:r>
      <w:r>
        <w:tab/>
        <w:t>Text="{Binding LastName}"/&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Label</w:t>
      </w:r>
    </w:p>
    <w:p w:rsidR="00773787" w:rsidRDefault="001C351D" w:rsidP="00B74861">
      <w:pPr>
        <w:spacing w:line="240" w:lineRule="auto"/>
        <w:ind w:left="720" w:hanging="720"/>
      </w:pPr>
      <w:r>
        <w:t xml:space="preserve">                    </w:t>
      </w:r>
      <w:r>
        <w:tab/>
        <w:t>Grid.Row="3"</w:t>
      </w:r>
    </w:p>
    <w:p w:rsidR="00773787" w:rsidRDefault="001C351D" w:rsidP="00B74861">
      <w:pPr>
        <w:spacing w:line="240" w:lineRule="auto"/>
        <w:ind w:left="720" w:hanging="720"/>
      </w:pPr>
      <w:r>
        <w:t xml:space="preserve">                    </w:t>
      </w:r>
      <w:r>
        <w:tab/>
        <w:t>Grid.Column="0"</w:t>
      </w:r>
    </w:p>
    <w:p w:rsidR="00773787" w:rsidRDefault="001C351D" w:rsidP="00B74861">
      <w:pPr>
        <w:spacing w:line="240" w:lineRule="auto"/>
        <w:ind w:left="720" w:hanging="720"/>
      </w:pPr>
      <w:r>
        <w:t xml:space="preserve">                    </w:t>
      </w:r>
      <w:r>
        <w:tab/>
        <w:t>Text="Address"</w:t>
      </w:r>
    </w:p>
    <w:p w:rsidR="00773787" w:rsidRDefault="001C351D" w:rsidP="00B74861">
      <w:pPr>
        <w:spacing w:line="240" w:lineRule="auto"/>
        <w:ind w:left="720" w:hanging="720"/>
      </w:pPr>
      <w:r>
        <w:t xml:space="preserve">                    </w:t>
      </w:r>
      <w:r>
        <w:tab/>
        <w:t>VerticalOptions="Center"/&gt;</w:t>
      </w:r>
    </w:p>
    <w:p w:rsidR="00773787" w:rsidRDefault="001C351D" w:rsidP="00B74861">
      <w:pPr>
        <w:spacing w:line="240" w:lineRule="auto"/>
        <w:ind w:left="720" w:hanging="720"/>
      </w:pPr>
      <w:r>
        <w:t xml:space="preserve">                </w:t>
      </w:r>
      <w:r>
        <w:tab/>
        <w:t>&lt;Entry</w:t>
      </w:r>
    </w:p>
    <w:p w:rsidR="00773787" w:rsidRDefault="001C351D" w:rsidP="00B74861">
      <w:pPr>
        <w:spacing w:line="240" w:lineRule="auto"/>
        <w:ind w:left="720" w:hanging="720"/>
      </w:pPr>
      <w:r>
        <w:t xml:space="preserve">                    </w:t>
      </w:r>
      <w:r>
        <w:tab/>
        <w:t>Grid.Row="3"</w:t>
      </w:r>
    </w:p>
    <w:p w:rsidR="00773787" w:rsidRDefault="001C351D" w:rsidP="00B74861">
      <w:pPr>
        <w:spacing w:line="240" w:lineRule="auto"/>
        <w:ind w:left="720" w:hanging="720"/>
      </w:pPr>
      <w:r>
        <w:t xml:space="preserve">                    </w:t>
      </w:r>
      <w:r>
        <w:tab/>
        <w:t>Grid.Column="1"</w:t>
      </w:r>
    </w:p>
    <w:p w:rsidR="00773787" w:rsidRDefault="001C351D" w:rsidP="00B74861">
      <w:pPr>
        <w:spacing w:line="240" w:lineRule="auto"/>
        <w:ind w:left="720" w:hanging="720"/>
      </w:pPr>
      <w:r>
        <w:t xml:space="preserve">                    </w:t>
      </w:r>
      <w:r>
        <w:tab/>
        <w:t>Placeholder="Enter your address..."</w:t>
      </w:r>
    </w:p>
    <w:p w:rsidR="00773787" w:rsidRDefault="001C351D" w:rsidP="00B74861">
      <w:pPr>
        <w:spacing w:line="240" w:lineRule="auto"/>
        <w:ind w:left="720" w:hanging="720"/>
      </w:pPr>
      <w:r>
        <w:t xml:space="preserve">                    </w:t>
      </w:r>
      <w:r>
        <w:tab/>
        <w:t>Text="{Binding Address}"/&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Label</w:t>
      </w:r>
    </w:p>
    <w:p w:rsidR="00773787" w:rsidRDefault="001C351D" w:rsidP="00B74861">
      <w:pPr>
        <w:spacing w:line="240" w:lineRule="auto"/>
        <w:ind w:left="720" w:hanging="720"/>
      </w:pPr>
      <w:r>
        <w:t xml:space="preserve">                    </w:t>
      </w:r>
      <w:r>
        <w:tab/>
        <w:t>Grid.Row="4"</w:t>
      </w:r>
    </w:p>
    <w:p w:rsidR="00773787" w:rsidRDefault="001C351D" w:rsidP="00B74861">
      <w:pPr>
        <w:spacing w:line="240" w:lineRule="auto"/>
        <w:ind w:left="720" w:hanging="720"/>
      </w:pPr>
      <w:r>
        <w:t xml:space="preserve">                    </w:t>
      </w:r>
      <w:r>
        <w:tab/>
        <w:t>Grid.Column="0"</w:t>
      </w:r>
    </w:p>
    <w:p w:rsidR="00773787" w:rsidRDefault="001C351D" w:rsidP="00B74861">
      <w:pPr>
        <w:spacing w:line="240" w:lineRule="auto"/>
        <w:ind w:left="720" w:hanging="720"/>
      </w:pPr>
      <w:r>
        <w:t xml:space="preserve">                    </w:t>
      </w:r>
      <w:r>
        <w:tab/>
        <w:t>Text="Email"</w:t>
      </w:r>
    </w:p>
    <w:p w:rsidR="00773787" w:rsidRDefault="001C351D" w:rsidP="00B74861">
      <w:pPr>
        <w:spacing w:line="240" w:lineRule="auto"/>
        <w:ind w:left="720" w:hanging="720"/>
      </w:pPr>
      <w:r>
        <w:t xml:space="preserve">                    </w:t>
      </w:r>
      <w:r>
        <w:tab/>
        <w:t>VerticalOptions="Center"/&gt;</w:t>
      </w:r>
    </w:p>
    <w:p w:rsidR="00773787" w:rsidRDefault="001C351D" w:rsidP="00B74861">
      <w:pPr>
        <w:spacing w:line="240" w:lineRule="auto"/>
        <w:ind w:left="720" w:hanging="720"/>
      </w:pPr>
      <w:r>
        <w:t xml:space="preserve">                </w:t>
      </w:r>
      <w:r>
        <w:tab/>
        <w:t>&lt;Entry</w:t>
      </w:r>
    </w:p>
    <w:p w:rsidR="00773787" w:rsidRDefault="001C351D" w:rsidP="00B74861">
      <w:pPr>
        <w:spacing w:line="240" w:lineRule="auto"/>
        <w:ind w:left="720" w:hanging="720"/>
      </w:pPr>
      <w:r>
        <w:t xml:space="preserve">                    </w:t>
      </w:r>
      <w:r>
        <w:tab/>
        <w:t>Grid.Row="4"</w:t>
      </w:r>
    </w:p>
    <w:p w:rsidR="00773787" w:rsidRDefault="001C351D" w:rsidP="00B74861">
      <w:pPr>
        <w:spacing w:line="240" w:lineRule="auto"/>
        <w:ind w:left="720" w:hanging="720"/>
      </w:pPr>
      <w:r>
        <w:t xml:space="preserve">                    </w:t>
      </w:r>
      <w:r>
        <w:tab/>
        <w:t>Grid.Column="1"</w:t>
      </w:r>
    </w:p>
    <w:p w:rsidR="00773787" w:rsidRDefault="001C351D" w:rsidP="00B74861">
      <w:pPr>
        <w:spacing w:line="240" w:lineRule="auto"/>
        <w:ind w:left="720" w:hanging="720"/>
      </w:pPr>
      <w:r>
        <w:t xml:space="preserve">                    </w:t>
      </w:r>
      <w:r>
        <w:tab/>
        <w:t>Keyboard="Email"</w:t>
      </w:r>
    </w:p>
    <w:p w:rsidR="00773787" w:rsidRDefault="001C351D" w:rsidP="00B74861">
      <w:pPr>
        <w:spacing w:line="240" w:lineRule="auto"/>
        <w:ind w:left="720" w:hanging="720"/>
      </w:pPr>
      <w:r>
        <w:t xml:space="preserve">                    </w:t>
      </w:r>
      <w:r>
        <w:tab/>
        <w:t>Placeholder="Enter your email..."</w:t>
      </w:r>
    </w:p>
    <w:p w:rsidR="00773787" w:rsidRDefault="001C351D" w:rsidP="00B74861">
      <w:pPr>
        <w:spacing w:line="240" w:lineRule="auto"/>
        <w:ind w:left="720" w:hanging="720"/>
      </w:pPr>
      <w:r>
        <w:t xml:space="preserve">                    </w:t>
      </w:r>
      <w:r>
        <w:tab/>
        <w:t>Text="{Binding Email}"/&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Label</w:t>
      </w:r>
    </w:p>
    <w:p w:rsidR="00773787" w:rsidRDefault="001C351D" w:rsidP="00B74861">
      <w:pPr>
        <w:spacing w:line="240" w:lineRule="auto"/>
        <w:ind w:left="720" w:hanging="720"/>
      </w:pPr>
      <w:r>
        <w:t xml:space="preserve">                    </w:t>
      </w:r>
      <w:r>
        <w:tab/>
        <w:t>Grid.Row="5"</w:t>
      </w:r>
    </w:p>
    <w:p w:rsidR="00773787" w:rsidRDefault="001C351D" w:rsidP="00B74861">
      <w:pPr>
        <w:spacing w:line="240" w:lineRule="auto"/>
        <w:ind w:left="720" w:hanging="720"/>
      </w:pPr>
      <w:r>
        <w:t xml:space="preserve">                    </w:t>
      </w:r>
      <w:r>
        <w:tab/>
        <w:t>Grid.Column="0"</w:t>
      </w:r>
    </w:p>
    <w:p w:rsidR="00773787" w:rsidRDefault="001C351D" w:rsidP="00B74861">
      <w:pPr>
        <w:spacing w:line="240" w:lineRule="auto"/>
        <w:ind w:left="720" w:hanging="720"/>
      </w:pPr>
      <w:r>
        <w:t xml:space="preserve">                    </w:t>
      </w:r>
      <w:r>
        <w:tab/>
        <w:t>Text="Phone"</w:t>
      </w:r>
    </w:p>
    <w:p w:rsidR="00773787" w:rsidRDefault="001C351D" w:rsidP="00B74861">
      <w:pPr>
        <w:spacing w:line="240" w:lineRule="auto"/>
        <w:ind w:left="720" w:hanging="720"/>
      </w:pPr>
      <w:r>
        <w:t xml:space="preserve">                    </w:t>
      </w:r>
      <w:r>
        <w:tab/>
        <w:t>VerticalOptions="Center"/&gt;</w:t>
      </w:r>
    </w:p>
    <w:p w:rsidR="00773787" w:rsidRDefault="001C351D" w:rsidP="00B74861">
      <w:pPr>
        <w:spacing w:line="240" w:lineRule="auto"/>
        <w:ind w:left="720" w:hanging="720"/>
      </w:pPr>
      <w:r>
        <w:t xml:space="preserve">                </w:t>
      </w:r>
      <w:r>
        <w:tab/>
        <w:t>&lt;Entry</w:t>
      </w:r>
    </w:p>
    <w:p w:rsidR="00773787" w:rsidRDefault="001C351D" w:rsidP="00B74861">
      <w:pPr>
        <w:spacing w:line="240" w:lineRule="auto"/>
        <w:ind w:left="720" w:hanging="720"/>
      </w:pPr>
      <w:r>
        <w:t xml:space="preserve">                    </w:t>
      </w:r>
      <w:r>
        <w:tab/>
        <w:t>Grid.Row="5"</w:t>
      </w:r>
    </w:p>
    <w:p w:rsidR="00773787" w:rsidRDefault="001C351D" w:rsidP="00B74861">
      <w:pPr>
        <w:spacing w:line="240" w:lineRule="auto"/>
        <w:ind w:left="720" w:hanging="720"/>
      </w:pPr>
      <w:r>
        <w:t xml:space="preserve">                    </w:t>
      </w:r>
      <w:r>
        <w:tab/>
        <w:t>Grid.Column="1"</w:t>
      </w:r>
    </w:p>
    <w:p w:rsidR="00773787" w:rsidRDefault="001C351D" w:rsidP="00B74861">
      <w:pPr>
        <w:spacing w:line="240" w:lineRule="auto"/>
        <w:ind w:left="720" w:hanging="720"/>
      </w:pPr>
      <w:r>
        <w:lastRenderedPageBreak/>
        <w:t xml:space="preserve">                    </w:t>
      </w:r>
      <w:r>
        <w:tab/>
        <w:t>Placeholder="Enter your phonenumber..."</w:t>
      </w:r>
    </w:p>
    <w:p w:rsidR="00773787" w:rsidRDefault="001C351D" w:rsidP="00B74861">
      <w:pPr>
        <w:spacing w:line="240" w:lineRule="auto"/>
        <w:ind w:left="720" w:hanging="720"/>
      </w:pPr>
      <w:r>
        <w:t xml:space="preserve">                    </w:t>
      </w:r>
      <w:r>
        <w:tab/>
        <w:t>Text="{Binding Phone}"/&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Label</w:t>
      </w:r>
    </w:p>
    <w:p w:rsidR="00773787" w:rsidRDefault="001C351D" w:rsidP="00B74861">
      <w:pPr>
        <w:spacing w:line="240" w:lineRule="auto"/>
        <w:ind w:left="720" w:hanging="720"/>
      </w:pPr>
      <w:r>
        <w:t xml:space="preserve">                    </w:t>
      </w:r>
      <w:r>
        <w:tab/>
        <w:t>Grid.Row="6"</w:t>
      </w:r>
    </w:p>
    <w:p w:rsidR="00773787" w:rsidRDefault="001C351D" w:rsidP="00B74861">
      <w:pPr>
        <w:spacing w:line="240" w:lineRule="auto"/>
        <w:ind w:left="720" w:hanging="720"/>
      </w:pPr>
      <w:r>
        <w:t xml:space="preserve">                    </w:t>
      </w:r>
      <w:r>
        <w:tab/>
        <w:t>Grid.Column="0"</w:t>
      </w:r>
    </w:p>
    <w:p w:rsidR="00773787" w:rsidRDefault="001C351D" w:rsidP="00B74861">
      <w:pPr>
        <w:spacing w:line="240" w:lineRule="auto"/>
        <w:ind w:left="720" w:hanging="720"/>
      </w:pPr>
      <w:r>
        <w:t xml:space="preserve">                    </w:t>
      </w:r>
      <w:r>
        <w:tab/>
        <w:t>Text="Password"</w:t>
      </w:r>
    </w:p>
    <w:p w:rsidR="00773787" w:rsidRDefault="001C351D" w:rsidP="00B74861">
      <w:pPr>
        <w:spacing w:line="240" w:lineRule="auto"/>
        <w:ind w:left="720" w:hanging="720"/>
      </w:pPr>
      <w:r>
        <w:t xml:space="preserve">                    </w:t>
      </w:r>
      <w:r>
        <w:tab/>
        <w:t>VerticalOptions="Center"/&gt;</w:t>
      </w:r>
    </w:p>
    <w:p w:rsidR="00773787" w:rsidRDefault="001C351D" w:rsidP="00B74861">
      <w:pPr>
        <w:spacing w:line="240" w:lineRule="auto"/>
        <w:ind w:left="720" w:hanging="720"/>
      </w:pPr>
      <w:r>
        <w:t xml:space="preserve">                </w:t>
      </w:r>
      <w:r>
        <w:tab/>
        <w:t>&lt;Entry</w:t>
      </w:r>
    </w:p>
    <w:p w:rsidR="00773787" w:rsidRDefault="001C351D" w:rsidP="00B74861">
      <w:pPr>
        <w:spacing w:line="240" w:lineRule="auto"/>
        <w:ind w:left="720" w:hanging="720"/>
      </w:pPr>
      <w:r>
        <w:t xml:space="preserve">                    </w:t>
      </w:r>
      <w:r>
        <w:tab/>
        <w:t>Grid.Row="6"</w:t>
      </w:r>
    </w:p>
    <w:p w:rsidR="00773787" w:rsidRDefault="001C351D" w:rsidP="00B74861">
      <w:pPr>
        <w:spacing w:line="240" w:lineRule="auto"/>
        <w:ind w:left="720" w:hanging="720"/>
      </w:pPr>
      <w:r>
        <w:t xml:space="preserve">                    </w:t>
      </w:r>
      <w:r>
        <w:tab/>
        <w:t>Grid.Column="1"</w:t>
      </w:r>
    </w:p>
    <w:p w:rsidR="00773787" w:rsidRDefault="001C351D" w:rsidP="00B74861">
      <w:pPr>
        <w:spacing w:line="240" w:lineRule="auto"/>
        <w:ind w:left="720" w:hanging="720"/>
      </w:pPr>
      <w:r>
        <w:t xml:space="preserve">                    </w:t>
      </w:r>
      <w:r>
        <w:tab/>
        <w:t>IsPassword="True"</w:t>
      </w:r>
    </w:p>
    <w:p w:rsidR="00773787" w:rsidRDefault="001C351D" w:rsidP="00B74861">
      <w:pPr>
        <w:spacing w:line="240" w:lineRule="auto"/>
        <w:ind w:left="720" w:hanging="720"/>
      </w:pPr>
      <w:r>
        <w:t xml:space="preserve">                    </w:t>
      </w:r>
      <w:r>
        <w:tab/>
        <w:t>Placeholder="Enter your password..."</w:t>
      </w:r>
    </w:p>
    <w:p w:rsidR="00773787" w:rsidRDefault="001C351D" w:rsidP="00B74861">
      <w:pPr>
        <w:spacing w:line="240" w:lineRule="auto"/>
        <w:ind w:left="720" w:hanging="720"/>
      </w:pPr>
      <w:r>
        <w:t xml:space="preserve">                    </w:t>
      </w:r>
      <w:r>
        <w:tab/>
        <w:t>Text="{Binding Password}"/&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Label</w:t>
      </w:r>
    </w:p>
    <w:p w:rsidR="00773787" w:rsidRDefault="001C351D" w:rsidP="00B74861">
      <w:pPr>
        <w:spacing w:line="240" w:lineRule="auto"/>
        <w:ind w:left="720" w:hanging="720"/>
      </w:pPr>
      <w:r>
        <w:t xml:space="preserve">                    </w:t>
      </w:r>
      <w:r>
        <w:tab/>
        <w:t>Grid.Row="7"</w:t>
      </w:r>
    </w:p>
    <w:p w:rsidR="00773787" w:rsidRDefault="001C351D" w:rsidP="00B74861">
      <w:pPr>
        <w:spacing w:line="240" w:lineRule="auto"/>
        <w:ind w:left="720" w:hanging="720"/>
      </w:pPr>
      <w:r>
        <w:t xml:space="preserve">                    </w:t>
      </w:r>
      <w:r>
        <w:tab/>
        <w:t>Grid.Column="0"</w:t>
      </w:r>
    </w:p>
    <w:p w:rsidR="00773787" w:rsidRDefault="001C351D" w:rsidP="00B74861">
      <w:pPr>
        <w:spacing w:line="240" w:lineRule="auto"/>
        <w:ind w:left="720" w:hanging="720"/>
      </w:pPr>
      <w:r>
        <w:t xml:space="preserve">                    </w:t>
      </w:r>
      <w:r>
        <w:tab/>
        <w:t>Text="Password Confirm"</w:t>
      </w:r>
    </w:p>
    <w:p w:rsidR="00773787" w:rsidRDefault="001C351D" w:rsidP="00B74861">
      <w:pPr>
        <w:spacing w:line="240" w:lineRule="auto"/>
        <w:ind w:left="720" w:hanging="720"/>
      </w:pPr>
      <w:r>
        <w:t xml:space="preserve">                    </w:t>
      </w:r>
      <w:r>
        <w:tab/>
        <w:t>VerticalOptions="Center"/&gt;</w:t>
      </w:r>
    </w:p>
    <w:p w:rsidR="00773787" w:rsidRDefault="001C351D" w:rsidP="00B74861">
      <w:pPr>
        <w:spacing w:line="240" w:lineRule="auto"/>
        <w:ind w:left="720" w:hanging="720"/>
      </w:pPr>
      <w:r>
        <w:t xml:space="preserve">                </w:t>
      </w:r>
      <w:r>
        <w:tab/>
        <w:t>&lt;Entry</w:t>
      </w:r>
    </w:p>
    <w:p w:rsidR="00773787" w:rsidRDefault="001C351D" w:rsidP="00B74861">
      <w:pPr>
        <w:spacing w:line="240" w:lineRule="auto"/>
        <w:ind w:left="720" w:hanging="720"/>
      </w:pPr>
      <w:r>
        <w:t xml:space="preserve">                    </w:t>
      </w:r>
      <w:r>
        <w:tab/>
        <w:t>Grid.Row="7"</w:t>
      </w:r>
    </w:p>
    <w:p w:rsidR="00773787" w:rsidRDefault="001C351D" w:rsidP="00B74861">
      <w:pPr>
        <w:spacing w:line="240" w:lineRule="auto"/>
        <w:ind w:left="720" w:hanging="720"/>
      </w:pPr>
      <w:r>
        <w:t xml:space="preserve">                    </w:t>
      </w:r>
      <w:r>
        <w:tab/>
        <w:t>Grid.Column="1"</w:t>
      </w:r>
    </w:p>
    <w:p w:rsidR="00773787" w:rsidRDefault="001C351D" w:rsidP="00B74861">
      <w:pPr>
        <w:spacing w:line="240" w:lineRule="auto"/>
        <w:ind w:left="720" w:hanging="720"/>
      </w:pPr>
      <w:r>
        <w:t xml:space="preserve">                    </w:t>
      </w:r>
      <w:r>
        <w:tab/>
        <w:t>IsPassword="True"</w:t>
      </w:r>
    </w:p>
    <w:p w:rsidR="00773787" w:rsidRDefault="001C351D" w:rsidP="00B74861">
      <w:pPr>
        <w:spacing w:line="240" w:lineRule="auto"/>
        <w:ind w:left="720" w:hanging="720"/>
      </w:pPr>
      <w:r>
        <w:t xml:space="preserve">                    </w:t>
      </w:r>
      <w:r>
        <w:tab/>
        <w:t>Placeholder="Enter the password confirm"</w:t>
      </w:r>
    </w:p>
    <w:p w:rsidR="00773787" w:rsidRDefault="001C351D" w:rsidP="00B74861">
      <w:pPr>
        <w:spacing w:line="240" w:lineRule="auto"/>
        <w:ind w:left="720" w:hanging="720"/>
      </w:pPr>
      <w:r>
        <w:t xml:space="preserve">                    </w:t>
      </w:r>
      <w:r>
        <w:tab/>
        <w:t>Text="{Binding PasswordConfirm}"/&gt;</w:t>
      </w:r>
    </w:p>
    <w:p w:rsidR="00773787" w:rsidRDefault="001C351D" w:rsidP="00B74861">
      <w:pPr>
        <w:spacing w:line="240" w:lineRule="auto"/>
        <w:ind w:left="720" w:hanging="720"/>
      </w:pPr>
      <w:r>
        <w:t xml:space="preserve">            </w:t>
      </w:r>
      <w:r>
        <w:tab/>
        <w:t>&lt;/Grid&gt;</w:t>
      </w:r>
    </w:p>
    <w:p w:rsidR="00773787" w:rsidRDefault="001C351D" w:rsidP="00B74861">
      <w:pPr>
        <w:spacing w:line="240" w:lineRule="auto"/>
        <w:ind w:left="720" w:hanging="720"/>
      </w:pPr>
      <w:r>
        <w:t xml:space="preserve">            </w:t>
      </w:r>
      <w:r>
        <w:tab/>
        <w:t>&lt;Button</w:t>
      </w:r>
    </w:p>
    <w:p w:rsidR="00773787" w:rsidRDefault="001C351D" w:rsidP="00B74861">
      <w:pPr>
        <w:spacing w:line="240" w:lineRule="auto"/>
        <w:ind w:left="720" w:hanging="720"/>
      </w:pPr>
      <w:r>
        <w:t xml:space="preserve">                </w:t>
      </w:r>
      <w:r>
        <w:tab/>
        <w:t>Command="{Binding RegisterCommand}"</w:t>
      </w:r>
    </w:p>
    <w:p w:rsidR="00773787" w:rsidRDefault="001C351D" w:rsidP="00B74861">
      <w:pPr>
        <w:spacing w:line="240" w:lineRule="auto"/>
        <w:ind w:left="720" w:hanging="720"/>
      </w:pPr>
      <w:r>
        <w:t xml:space="preserve">                </w:t>
      </w:r>
      <w:r>
        <w:tab/>
        <w:t>IsEnabled="{Binding IsEnabled}"</w:t>
      </w:r>
    </w:p>
    <w:p w:rsidR="00773787" w:rsidRDefault="001C351D" w:rsidP="00B74861">
      <w:pPr>
        <w:spacing w:line="240" w:lineRule="auto"/>
        <w:ind w:left="720" w:hanging="720"/>
      </w:pPr>
      <w:r>
        <w:t xml:space="preserve">                </w:t>
      </w:r>
      <w:r>
        <w:tab/>
        <w:t>Text="Register"</w:t>
      </w:r>
    </w:p>
    <w:p w:rsidR="00773787" w:rsidRDefault="001C351D" w:rsidP="00B74861">
      <w:pPr>
        <w:spacing w:line="240" w:lineRule="auto"/>
        <w:ind w:left="720" w:hanging="720"/>
      </w:pPr>
      <w:r>
        <w:t xml:space="preserve">                </w:t>
      </w:r>
      <w:r>
        <w:tab/>
        <w:t>VerticalOptions="EndAndExpand"/&gt;</w:t>
      </w:r>
    </w:p>
    <w:p w:rsidR="00773787" w:rsidRDefault="001C351D" w:rsidP="00B74861">
      <w:pPr>
        <w:spacing w:line="240" w:lineRule="auto"/>
        <w:ind w:left="720" w:hanging="720"/>
      </w:pPr>
      <w:r>
        <w:t xml:space="preserve">        </w:t>
      </w:r>
      <w:r>
        <w:tab/>
        <w:t>&lt;/StackLayout&gt;</w:t>
      </w:r>
    </w:p>
    <w:p w:rsidR="00773787" w:rsidRDefault="001C351D" w:rsidP="00B74861">
      <w:pPr>
        <w:spacing w:line="240" w:lineRule="auto"/>
        <w:ind w:left="720" w:hanging="720"/>
      </w:pPr>
      <w:r>
        <w:t xml:space="preserve">        </w:t>
      </w:r>
      <w:r>
        <w:tab/>
        <w:t xml:space="preserve">&lt;busyindicator:SfBusyIndicator  </w:t>
      </w:r>
    </w:p>
    <w:p w:rsidR="00773787" w:rsidRDefault="001C351D" w:rsidP="00B74861">
      <w:pPr>
        <w:spacing w:line="240" w:lineRule="auto"/>
        <w:ind w:left="720" w:hanging="720"/>
      </w:pPr>
      <w:r>
        <w:t xml:space="preserve">            </w:t>
      </w:r>
      <w:r>
        <w:tab/>
        <w:t>AnimationType="Gear"</w:t>
      </w:r>
    </w:p>
    <w:p w:rsidR="00773787" w:rsidRDefault="001C351D" w:rsidP="00B74861">
      <w:pPr>
        <w:spacing w:line="240" w:lineRule="auto"/>
        <w:ind w:left="720" w:hanging="720"/>
      </w:pPr>
      <w:r>
        <w:t xml:space="preserve">            </w:t>
      </w:r>
      <w:r>
        <w:tab/>
        <w:t>AbsoluteLayout.LayoutBounds=".5,.5,.5,.5"</w:t>
      </w:r>
    </w:p>
    <w:p w:rsidR="00773787" w:rsidRDefault="001C351D" w:rsidP="00B74861">
      <w:pPr>
        <w:spacing w:line="240" w:lineRule="auto"/>
        <w:ind w:left="720" w:hanging="720"/>
      </w:pPr>
      <w:r>
        <w:lastRenderedPageBreak/>
        <w:t xml:space="preserve">            </w:t>
      </w:r>
      <w:r>
        <w:tab/>
        <w:t>AbsoluteLayout.LayoutFlags="All"</w:t>
      </w:r>
    </w:p>
    <w:p w:rsidR="00773787" w:rsidRDefault="001C351D" w:rsidP="00B74861">
      <w:pPr>
        <w:spacing w:line="240" w:lineRule="auto"/>
        <w:ind w:left="720" w:hanging="720"/>
      </w:pPr>
      <w:r>
        <w:t xml:space="preserve">            </w:t>
      </w:r>
      <w:r>
        <w:tab/>
        <w:t>BackgroundColor="{StaticResource colorSecondary}"</w:t>
      </w:r>
    </w:p>
    <w:p w:rsidR="00773787" w:rsidRDefault="001C351D" w:rsidP="00B74861">
      <w:pPr>
        <w:spacing w:line="240" w:lineRule="auto"/>
        <w:ind w:left="720" w:hanging="720"/>
      </w:pPr>
      <w:r>
        <w:t xml:space="preserve">            </w:t>
      </w:r>
      <w:r>
        <w:tab/>
        <w:t>HorizontalOptions="Center"</w:t>
      </w:r>
    </w:p>
    <w:p w:rsidR="00773787" w:rsidRDefault="001C351D" w:rsidP="00B74861">
      <w:pPr>
        <w:spacing w:line="240" w:lineRule="auto"/>
        <w:ind w:left="720" w:hanging="720"/>
      </w:pPr>
      <w:r>
        <w:t xml:space="preserve">            </w:t>
      </w:r>
      <w:r>
        <w:tab/>
        <w:t>TextColor="{StaticResource colorFontInverse}"</w:t>
      </w:r>
    </w:p>
    <w:p w:rsidR="00773787" w:rsidRDefault="001C351D" w:rsidP="00B74861">
      <w:pPr>
        <w:spacing w:line="240" w:lineRule="auto"/>
        <w:ind w:left="720" w:hanging="720"/>
      </w:pPr>
      <w:r>
        <w:t xml:space="preserve">            </w:t>
      </w:r>
      <w:r>
        <w:tab/>
        <w:t>IsVisible="{Binding IsRunning}"</w:t>
      </w:r>
    </w:p>
    <w:p w:rsidR="00773787" w:rsidRDefault="001C351D" w:rsidP="00B74861">
      <w:pPr>
        <w:spacing w:line="240" w:lineRule="auto"/>
        <w:ind w:left="720" w:hanging="720"/>
      </w:pPr>
      <w:r>
        <w:t xml:space="preserve">            </w:t>
      </w:r>
      <w:r>
        <w:tab/>
        <w:t>Title="Loading..."</w:t>
      </w:r>
    </w:p>
    <w:p w:rsidR="00773787" w:rsidRDefault="001C351D" w:rsidP="00B74861">
      <w:pPr>
        <w:spacing w:line="240" w:lineRule="auto"/>
        <w:ind w:left="720" w:hanging="720"/>
      </w:pPr>
      <w:r>
        <w:t xml:space="preserve">            </w:t>
      </w:r>
      <w:r>
        <w:tab/>
        <w:t>VerticalOptions="Center"</w:t>
      </w:r>
    </w:p>
    <w:p w:rsidR="00773787" w:rsidRDefault="001C351D" w:rsidP="00B74861">
      <w:pPr>
        <w:spacing w:line="240" w:lineRule="auto"/>
        <w:ind w:left="720" w:hanging="720"/>
      </w:pPr>
      <w:r>
        <w:t xml:space="preserve">            </w:t>
      </w:r>
      <w:r>
        <w:tab/>
        <w:t>ViewBoxWidth="80"</w:t>
      </w:r>
    </w:p>
    <w:p w:rsidR="00773787" w:rsidRDefault="001C351D" w:rsidP="00B74861">
      <w:pPr>
        <w:spacing w:line="240" w:lineRule="auto"/>
        <w:ind w:left="720" w:hanging="720"/>
      </w:pPr>
      <w:r>
        <w:t xml:space="preserve">            </w:t>
      </w:r>
      <w:r>
        <w:tab/>
        <w:t>ViewBoxHeight="80" /&gt;</w:t>
      </w:r>
    </w:p>
    <w:p w:rsidR="00773787" w:rsidRDefault="001C351D" w:rsidP="00B74861">
      <w:pPr>
        <w:spacing w:line="240" w:lineRule="auto"/>
        <w:ind w:left="720" w:hanging="720"/>
      </w:pPr>
      <w:r>
        <w:t xml:space="preserve">    </w:t>
      </w:r>
      <w:r>
        <w:tab/>
        <w:t>&lt;/AbsoluteLayout&gt;</w:t>
      </w:r>
    </w:p>
    <w:p w:rsidR="00773787" w:rsidRDefault="001C351D" w:rsidP="00B74861">
      <w:pPr>
        <w:spacing w:line="240" w:lineRule="auto"/>
        <w:ind w:left="720" w:hanging="720"/>
      </w:pPr>
      <w:r>
        <w:tab/>
        <w:t>&lt;/ScrollView&gt;</w:t>
      </w:r>
    </w:p>
    <w:p w:rsidR="00773787" w:rsidRDefault="00773787" w:rsidP="00B74861">
      <w:pPr>
        <w:spacing w:line="240" w:lineRule="auto"/>
        <w:ind w:left="720" w:hanging="720"/>
      </w:pPr>
    </w:p>
    <w:p w:rsidR="00773787" w:rsidRDefault="001C351D" w:rsidP="00B74861">
      <w:pPr>
        <w:spacing w:line="240" w:lineRule="auto"/>
        <w:ind w:left="720" w:hanging="720"/>
      </w:pPr>
      <w:r>
        <w:t>&lt;/ContentPage&gt;</w:t>
      </w:r>
    </w:p>
    <w:p w:rsidR="00773787" w:rsidRDefault="00773787" w:rsidP="00B74861">
      <w:pPr>
        <w:spacing w:line="240" w:lineRule="auto"/>
        <w:ind w:left="720" w:hanging="720"/>
      </w:pPr>
    </w:p>
    <w:p w:rsidR="00773787" w:rsidRDefault="001C351D" w:rsidP="00B74861">
      <w:pPr>
        <w:numPr>
          <w:ilvl w:val="0"/>
          <w:numId w:val="15"/>
        </w:numPr>
        <w:spacing w:line="240" w:lineRule="auto"/>
        <w:ind w:hanging="720"/>
      </w:pPr>
      <w:r>
        <w:t xml:space="preserve">Add the </w:t>
      </w:r>
      <w:r>
        <w:rPr>
          <w:b/>
        </w:rPr>
        <w:t xml:space="preserve">RegexHelper </w:t>
      </w:r>
      <w:r>
        <w:t xml:space="preserve">class: </w:t>
      </w:r>
    </w:p>
    <w:p w:rsidR="00773787" w:rsidRDefault="00773787" w:rsidP="00B74861">
      <w:pPr>
        <w:spacing w:line="240" w:lineRule="auto"/>
        <w:ind w:left="720" w:hanging="720"/>
      </w:pPr>
    </w:p>
    <w:p w:rsidR="00773787" w:rsidRDefault="001C351D" w:rsidP="00B74861">
      <w:pPr>
        <w:spacing w:line="240" w:lineRule="auto"/>
        <w:ind w:left="720" w:hanging="720"/>
      </w:pPr>
      <w:r>
        <w:t>using System;</w:t>
      </w:r>
    </w:p>
    <w:p w:rsidR="00773787" w:rsidRDefault="001C351D" w:rsidP="00B74861">
      <w:pPr>
        <w:spacing w:line="240" w:lineRule="auto"/>
        <w:ind w:left="720" w:hanging="720"/>
      </w:pPr>
      <w:r>
        <w:t>using System.Net.Mail;</w:t>
      </w:r>
    </w:p>
    <w:p w:rsidR="00773787" w:rsidRDefault="00773787" w:rsidP="00B74861">
      <w:pPr>
        <w:spacing w:line="240" w:lineRule="auto"/>
        <w:ind w:left="720" w:hanging="720"/>
      </w:pPr>
    </w:p>
    <w:p w:rsidR="00773787" w:rsidRDefault="001C351D" w:rsidP="00B74861">
      <w:pPr>
        <w:spacing w:line="240" w:lineRule="auto"/>
        <w:ind w:left="720" w:hanging="720"/>
      </w:pPr>
      <w:r>
        <w:t>namespace MyVet.Common.Helper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static class RegexHelper</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public static bool IsValidEmail(string emailaddress)</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try</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var mail = new MailAddress(emailaddress);</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return tru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catch (FormatException)</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fals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lastRenderedPageBreak/>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15"/>
        </w:numPr>
        <w:spacing w:line="240" w:lineRule="auto"/>
        <w:ind w:hanging="720"/>
      </w:pPr>
      <w:r>
        <w:t xml:space="preserve">Modify the </w:t>
      </w:r>
      <w:r>
        <w:rPr>
          <w:b/>
        </w:rPr>
        <w:t>RegisterPageViewModel</w:t>
      </w:r>
      <w:r>
        <w:t xml:space="preserve"> class: </w:t>
      </w:r>
    </w:p>
    <w:p w:rsidR="00773787" w:rsidRDefault="00773787" w:rsidP="00B74861">
      <w:pPr>
        <w:spacing w:line="240" w:lineRule="auto"/>
        <w:ind w:left="720" w:hanging="720"/>
      </w:pPr>
    </w:p>
    <w:p w:rsidR="00773787" w:rsidRDefault="001C351D" w:rsidP="00B74861">
      <w:pPr>
        <w:spacing w:line="240" w:lineRule="auto"/>
        <w:ind w:left="720" w:hanging="720"/>
      </w:pPr>
      <w:r>
        <w:t>using System;</w:t>
      </w:r>
    </w:p>
    <w:p w:rsidR="00773787" w:rsidRDefault="001C351D" w:rsidP="00B74861">
      <w:pPr>
        <w:spacing w:line="240" w:lineRule="auto"/>
        <w:ind w:left="720" w:hanging="720"/>
      </w:pPr>
      <w:r>
        <w:t>using System.Threading.Tasks;</w:t>
      </w:r>
    </w:p>
    <w:p w:rsidR="00773787" w:rsidRDefault="001C351D" w:rsidP="00B74861">
      <w:pPr>
        <w:spacing w:line="240" w:lineRule="auto"/>
        <w:ind w:left="720" w:hanging="720"/>
      </w:pPr>
      <w:r>
        <w:t>using MyVet.Common.Helpers;</w:t>
      </w:r>
    </w:p>
    <w:p w:rsidR="00773787" w:rsidRDefault="001C351D" w:rsidP="00B74861">
      <w:pPr>
        <w:spacing w:line="240" w:lineRule="auto"/>
        <w:ind w:left="720" w:hanging="720"/>
      </w:pPr>
      <w:r>
        <w:t>using Prism.Commands;</w:t>
      </w:r>
    </w:p>
    <w:p w:rsidR="00773787" w:rsidRDefault="001C351D" w:rsidP="00B74861">
      <w:pPr>
        <w:spacing w:line="240" w:lineRule="auto"/>
        <w:ind w:left="720" w:hanging="720"/>
      </w:pPr>
      <w:r>
        <w:t>using Prism.Navigation;</w:t>
      </w:r>
    </w:p>
    <w:p w:rsidR="00773787" w:rsidRDefault="00773787" w:rsidP="00B74861">
      <w:pPr>
        <w:spacing w:line="240" w:lineRule="auto"/>
        <w:ind w:left="720" w:hanging="720"/>
      </w:pPr>
    </w:p>
    <w:p w:rsidR="00773787" w:rsidRDefault="001C351D" w:rsidP="00B74861">
      <w:pPr>
        <w:spacing w:line="240" w:lineRule="auto"/>
        <w:ind w:left="720" w:hanging="720"/>
      </w:pPr>
      <w:r>
        <w:t>namespace MyVet.Prism.ViewModel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class RegisterPageViewModel : ViewModelBase</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private bool _isRunning;</w:t>
      </w:r>
    </w:p>
    <w:p w:rsidR="00773787" w:rsidRDefault="001C351D" w:rsidP="00B74861">
      <w:pPr>
        <w:spacing w:line="240" w:lineRule="auto"/>
        <w:ind w:left="720" w:hanging="720"/>
      </w:pPr>
      <w:r>
        <w:t xml:space="preserve">    </w:t>
      </w:r>
      <w:r>
        <w:tab/>
        <w:t>private bool _isEnabled;</w:t>
      </w:r>
    </w:p>
    <w:p w:rsidR="00773787" w:rsidRDefault="001C351D" w:rsidP="00B74861">
      <w:pPr>
        <w:spacing w:line="240" w:lineRule="auto"/>
        <w:ind w:left="720" w:hanging="720"/>
      </w:pPr>
      <w:r>
        <w:t xml:space="preserve">    </w:t>
      </w:r>
      <w:r>
        <w:tab/>
        <w:t>private DelegateCommand _registerCommand;</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RegisterPageViewModel(INavigationService navigationService) : base(navigationServic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Title = "Register new user";</w:t>
      </w:r>
    </w:p>
    <w:p w:rsidR="00773787" w:rsidRDefault="001C351D" w:rsidP="00B74861">
      <w:pPr>
        <w:spacing w:line="240" w:lineRule="auto"/>
        <w:ind w:left="720" w:hanging="720"/>
      </w:pPr>
      <w:r>
        <w:t xml:space="preserve">        </w:t>
      </w:r>
      <w:r>
        <w:tab/>
        <w:t>IsEnabled = tru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DelegateCommand RegisterCommand =&gt; _registerCommand ?? (_registerCommand = new DelegateCommand(Register));</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ring Document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ring FirstName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ring LastName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ring Address { get; set; }</w:t>
      </w:r>
    </w:p>
    <w:p w:rsidR="00773787" w:rsidRDefault="00773787" w:rsidP="00B74861">
      <w:pPr>
        <w:spacing w:line="240" w:lineRule="auto"/>
        <w:ind w:left="720" w:hanging="720"/>
      </w:pPr>
    </w:p>
    <w:p w:rsidR="00773787" w:rsidRDefault="001C351D" w:rsidP="00B74861">
      <w:pPr>
        <w:spacing w:line="240" w:lineRule="auto"/>
        <w:ind w:left="720" w:hanging="720"/>
      </w:pPr>
      <w:r>
        <w:lastRenderedPageBreak/>
        <w:t xml:space="preserve">    </w:t>
      </w:r>
      <w:r>
        <w:tab/>
        <w:t>public string Email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ring Phone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ring Password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ring PasswordConfirm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bool IsRunning</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get =&gt; _isRunning;</w:t>
      </w:r>
    </w:p>
    <w:p w:rsidR="00773787" w:rsidRDefault="001C351D" w:rsidP="00B74861">
      <w:pPr>
        <w:spacing w:line="240" w:lineRule="auto"/>
        <w:ind w:left="720" w:hanging="720"/>
      </w:pPr>
      <w:r>
        <w:t xml:space="preserve">        </w:t>
      </w:r>
      <w:r>
        <w:tab/>
        <w:t>set =&gt; SetProperty(ref _isRunning, valu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bool IsEnabled</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get =&gt; _isEnabled;</w:t>
      </w:r>
    </w:p>
    <w:p w:rsidR="00773787" w:rsidRDefault="001C351D" w:rsidP="00B74861">
      <w:pPr>
        <w:spacing w:line="240" w:lineRule="auto"/>
        <w:ind w:left="720" w:hanging="720"/>
      </w:pPr>
      <w:r>
        <w:t xml:space="preserve">        </w:t>
      </w:r>
      <w:r>
        <w:tab/>
        <w:t>set =&gt; SetProperty(ref _isEnabled, valu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rivate async void Register()</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var isValid = await ValidateData();</w:t>
      </w:r>
    </w:p>
    <w:p w:rsidR="00773787" w:rsidRDefault="001C351D" w:rsidP="00B74861">
      <w:pPr>
        <w:spacing w:line="240" w:lineRule="auto"/>
        <w:ind w:left="720" w:hanging="720"/>
      </w:pPr>
      <w:r>
        <w:t xml:space="preserve">        </w:t>
      </w:r>
      <w:r>
        <w:tab/>
        <w:t>if (!isValid)</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rivate async Task&lt;bool&gt; ValidateData()</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f (string.IsNullOrEmpty(Documen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await App.Current.MainPage.DisplayAlert("Error", "You must enter a document.", "Accept");</w:t>
      </w:r>
    </w:p>
    <w:p w:rsidR="00773787" w:rsidRDefault="001C351D" w:rsidP="00B74861">
      <w:pPr>
        <w:spacing w:line="240" w:lineRule="auto"/>
        <w:ind w:left="720" w:hanging="720"/>
      </w:pPr>
      <w:r>
        <w:t xml:space="preserve">            </w:t>
      </w:r>
      <w:r>
        <w:tab/>
        <w:t>return fals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if (string.IsNullOrEmpty(FirstNam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await App.Current.MainPage.DisplayAlert("Error", "You must enter a firsname.", "Accept");</w:t>
      </w:r>
    </w:p>
    <w:p w:rsidR="00773787" w:rsidRDefault="001C351D" w:rsidP="00B74861">
      <w:pPr>
        <w:spacing w:line="240" w:lineRule="auto"/>
        <w:ind w:left="720" w:hanging="720"/>
      </w:pPr>
      <w:r>
        <w:t xml:space="preserve">            </w:t>
      </w:r>
      <w:r>
        <w:tab/>
        <w:t>return fals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if (string.IsNullOrEmpty(LastNam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await App.Current.MainPage.DisplayAlert("Error", "You must enter a lastname.", "Accept");</w:t>
      </w:r>
    </w:p>
    <w:p w:rsidR="00773787" w:rsidRDefault="001C351D" w:rsidP="00B74861">
      <w:pPr>
        <w:spacing w:line="240" w:lineRule="auto"/>
        <w:ind w:left="720" w:hanging="720"/>
      </w:pPr>
      <w:r>
        <w:t xml:space="preserve">            </w:t>
      </w:r>
      <w:r>
        <w:tab/>
        <w:t>return fals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if (string.IsNullOrEmpty(Address))</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await App.Current.MainPage.DisplayAlert("Error", "You must enter an address.", "Accept");</w:t>
      </w:r>
    </w:p>
    <w:p w:rsidR="00773787" w:rsidRDefault="001C351D" w:rsidP="00B74861">
      <w:pPr>
        <w:spacing w:line="240" w:lineRule="auto"/>
        <w:ind w:left="720" w:hanging="720"/>
      </w:pPr>
      <w:r>
        <w:t xml:space="preserve">            </w:t>
      </w:r>
      <w:r>
        <w:tab/>
        <w:t>return fals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if (string.IsNullOrEmpty(Email) || !RegexHelper.IsValidEmail(Emai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await App.Current.MainPage.DisplayAlert("Error", "You must enter a valid email.", "Accept");</w:t>
      </w:r>
    </w:p>
    <w:p w:rsidR="00773787" w:rsidRDefault="001C351D" w:rsidP="00B74861">
      <w:pPr>
        <w:spacing w:line="240" w:lineRule="auto"/>
        <w:ind w:left="720" w:hanging="720"/>
      </w:pPr>
      <w:r>
        <w:t xml:space="preserve">            </w:t>
      </w:r>
      <w:r>
        <w:tab/>
        <w:t>return fals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if (string.IsNullOrEmpty(Phon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await App.Current.MainPage.DisplayAlert("Error", "You must enter a phone.", "Accept");</w:t>
      </w:r>
    </w:p>
    <w:p w:rsidR="00773787" w:rsidRDefault="001C351D" w:rsidP="00B74861">
      <w:pPr>
        <w:spacing w:line="240" w:lineRule="auto"/>
        <w:ind w:left="720" w:hanging="720"/>
      </w:pPr>
      <w:r>
        <w:t xml:space="preserve">            </w:t>
      </w:r>
      <w:r>
        <w:tab/>
        <w:t>return fals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if (string.IsNullOrEmpty(Password) || Password.Length &lt; 6)</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await App.Current.MainPage.DisplayAlert("Error", "You must enter a password at least 6 character.", "Accept");</w:t>
      </w:r>
    </w:p>
    <w:p w:rsidR="00773787" w:rsidRDefault="001C351D" w:rsidP="00B74861">
      <w:pPr>
        <w:spacing w:line="240" w:lineRule="auto"/>
        <w:ind w:left="720" w:hanging="720"/>
      </w:pPr>
      <w:r>
        <w:t xml:space="preserve">            </w:t>
      </w:r>
      <w:r>
        <w:tab/>
        <w:t>return fals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if (string.IsNullOrEmpty(PasswordConfirm))</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await App.Current.MainPage.DisplayAlert("Error", "You must enter a password confirm.", "Accept");</w:t>
      </w:r>
    </w:p>
    <w:p w:rsidR="00773787" w:rsidRDefault="001C351D" w:rsidP="00B74861">
      <w:pPr>
        <w:spacing w:line="240" w:lineRule="auto"/>
        <w:ind w:left="720" w:hanging="720"/>
      </w:pPr>
      <w:r>
        <w:t xml:space="preserve">            </w:t>
      </w:r>
      <w:r>
        <w:tab/>
        <w:t>return fals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if (!Password.Equals(PasswordConfirm))</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await App.Current.MainPage.DisplayAlert("Error", "The password and confirm does not match.", "Accept");</w:t>
      </w:r>
    </w:p>
    <w:p w:rsidR="00773787" w:rsidRDefault="001C351D" w:rsidP="00B74861">
      <w:pPr>
        <w:spacing w:line="240" w:lineRule="auto"/>
        <w:ind w:left="720" w:hanging="720"/>
      </w:pPr>
      <w:r>
        <w:t xml:space="preserve">            </w:t>
      </w:r>
      <w:r>
        <w:tab/>
        <w:t>return fals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return tru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773787" w:rsidP="00B74861">
      <w:pPr>
        <w:spacing w:line="240" w:lineRule="auto"/>
        <w:ind w:left="720" w:hanging="720"/>
      </w:pPr>
    </w:p>
    <w:p w:rsidR="00773787" w:rsidRDefault="001C351D" w:rsidP="00B74861">
      <w:pPr>
        <w:numPr>
          <w:ilvl w:val="0"/>
          <w:numId w:val="15"/>
        </w:numPr>
        <w:spacing w:line="240" w:lineRule="auto"/>
        <w:ind w:hanging="720"/>
      </w:pPr>
      <w:r>
        <w:t>Test it.</w:t>
      </w:r>
    </w:p>
    <w:p w:rsidR="00773787" w:rsidRDefault="00773787" w:rsidP="00B74861">
      <w:pPr>
        <w:spacing w:line="240" w:lineRule="auto"/>
        <w:ind w:left="720" w:hanging="720"/>
      </w:pPr>
    </w:p>
    <w:p w:rsidR="00773787" w:rsidRDefault="001C351D" w:rsidP="00B74861">
      <w:pPr>
        <w:numPr>
          <w:ilvl w:val="0"/>
          <w:numId w:val="15"/>
        </w:numPr>
        <w:spacing w:line="240" w:lineRule="auto"/>
        <w:ind w:hanging="720"/>
      </w:pPr>
      <w:r>
        <w:t>Verify the API Controller.</w:t>
      </w:r>
    </w:p>
    <w:p w:rsidR="00773787" w:rsidRDefault="001C351D" w:rsidP="00B74861">
      <w:pPr>
        <w:spacing w:line="240" w:lineRule="auto"/>
        <w:ind w:left="720" w:hanging="720"/>
      </w:pPr>
      <w:r>
        <w:t xml:space="preserve"> </w:t>
      </w:r>
    </w:p>
    <w:p w:rsidR="00773787" w:rsidRDefault="001C351D" w:rsidP="00B74861">
      <w:pPr>
        <w:numPr>
          <w:ilvl w:val="0"/>
          <w:numId w:val="15"/>
        </w:numPr>
        <w:spacing w:line="240" w:lineRule="auto"/>
        <w:ind w:hanging="720"/>
      </w:pPr>
      <w:r>
        <w:t xml:space="preserve">Add the method </w:t>
      </w:r>
      <w:r>
        <w:rPr>
          <w:b/>
        </w:rPr>
        <w:t>RegisterUserAsync</w:t>
      </w:r>
      <w:r>
        <w:t xml:space="preserve"> to interface </w:t>
      </w:r>
      <w:r>
        <w:rPr>
          <w:b/>
        </w:rPr>
        <w:t>IApiService</w:t>
      </w:r>
      <w:r>
        <w:t xml:space="preserve">: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Task&lt;Response&lt;object&gt;&gt; RegisterUserAsync(</w:t>
      </w:r>
    </w:p>
    <w:p w:rsidR="00773787" w:rsidRDefault="001C351D" w:rsidP="00B74861">
      <w:pPr>
        <w:spacing w:line="240" w:lineRule="auto"/>
        <w:ind w:left="720" w:hanging="720"/>
      </w:pPr>
      <w:r>
        <w:t xml:space="preserve">        </w:t>
      </w:r>
      <w:r>
        <w:tab/>
        <w:t>string urlBase,</w:t>
      </w:r>
    </w:p>
    <w:p w:rsidR="00773787" w:rsidRDefault="001C351D" w:rsidP="00B74861">
      <w:pPr>
        <w:spacing w:line="240" w:lineRule="auto"/>
        <w:ind w:left="720" w:hanging="720"/>
      </w:pPr>
      <w:r>
        <w:t xml:space="preserve">        </w:t>
      </w:r>
      <w:r>
        <w:tab/>
        <w:t>string servicePrefix,</w:t>
      </w:r>
      <w:bookmarkStart w:id="45" w:name="_GoBack"/>
      <w:bookmarkEnd w:id="45"/>
    </w:p>
    <w:p w:rsidR="00773787" w:rsidRDefault="001C351D" w:rsidP="00B74861">
      <w:pPr>
        <w:spacing w:line="240" w:lineRule="auto"/>
        <w:ind w:left="720" w:hanging="720"/>
      </w:pPr>
      <w:r>
        <w:t xml:space="preserve">        </w:t>
      </w:r>
      <w:r>
        <w:tab/>
        <w:t>string controller,</w:t>
      </w:r>
    </w:p>
    <w:p w:rsidR="00773787" w:rsidRDefault="001C351D" w:rsidP="00B74861">
      <w:pPr>
        <w:spacing w:line="240" w:lineRule="auto"/>
        <w:ind w:left="720" w:hanging="720"/>
      </w:pPr>
      <w:r>
        <w:t xml:space="preserve">        </w:t>
      </w:r>
      <w:r>
        <w:tab/>
        <w:t>UserRequest userRequest);</w:t>
      </w:r>
    </w:p>
    <w:p w:rsidR="00773787" w:rsidRDefault="00773787" w:rsidP="00B74861">
      <w:pPr>
        <w:spacing w:line="240" w:lineRule="auto"/>
        <w:ind w:left="720" w:hanging="720"/>
      </w:pPr>
    </w:p>
    <w:p w:rsidR="00773787" w:rsidRDefault="001C351D" w:rsidP="00B74861">
      <w:pPr>
        <w:numPr>
          <w:ilvl w:val="0"/>
          <w:numId w:val="15"/>
        </w:numPr>
        <w:spacing w:line="240" w:lineRule="auto"/>
        <w:ind w:hanging="720"/>
      </w:pPr>
      <w:r>
        <w:t xml:space="preserve">Add the method </w:t>
      </w:r>
      <w:r>
        <w:rPr>
          <w:b/>
        </w:rPr>
        <w:t>RegisterUserAsync</w:t>
      </w:r>
      <w:r>
        <w:t xml:space="preserve"> to class </w:t>
      </w:r>
      <w:r>
        <w:rPr>
          <w:b/>
        </w:rPr>
        <w:t>ApiService</w:t>
      </w:r>
      <w:r>
        <w:t xml:space="preserve">: </w:t>
      </w:r>
    </w:p>
    <w:p w:rsidR="00773787" w:rsidRDefault="00773787" w:rsidP="00B74861">
      <w:pPr>
        <w:spacing w:line="240" w:lineRule="auto"/>
        <w:ind w:left="720" w:hanging="720"/>
      </w:pPr>
    </w:p>
    <w:p w:rsidR="00773787" w:rsidRDefault="001C351D" w:rsidP="00B74861">
      <w:pPr>
        <w:spacing w:line="240" w:lineRule="auto"/>
        <w:ind w:left="720" w:hanging="720"/>
      </w:pPr>
      <w:r>
        <w:t>public async Task&lt;Response&lt;object&gt;&gt; RegisterUserAsync(</w:t>
      </w:r>
    </w:p>
    <w:p w:rsidR="00773787" w:rsidRDefault="001C351D" w:rsidP="00B74861">
      <w:pPr>
        <w:spacing w:line="240" w:lineRule="auto"/>
        <w:ind w:left="720" w:hanging="720"/>
      </w:pPr>
      <w:r>
        <w:tab/>
        <w:t>string urlBase,</w:t>
      </w:r>
    </w:p>
    <w:p w:rsidR="00773787" w:rsidRDefault="001C351D" w:rsidP="00B74861">
      <w:pPr>
        <w:spacing w:line="240" w:lineRule="auto"/>
        <w:ind w:left="720" w:hanging="720"/>
      </w:pPr>
      <w:r>
        <w:tab/>
        <w:t>string servicePrefix,</w:t>
      </w:r>
    </w:p>
    <w:p w:rsidR="00773787" w:rsidRDefault="001C351D" w:rsidP="00B74861">
      <w:pPr>
        <w:spacing w:line="240" w:lineRule="auto"/>
        <w:ind w:left="720" w:hanging="720"/>
      </w:pPr>
      <w:r>
        <w:lastRenderedPageBreak/>
        <w:tab/>
        <w:t>string controller,</w:t>
      </w:r>
    </w:p>
    <w:p w:rsidR="00773787" w:rsidRDefault="001C351D" w:rsidP="00B74861">
      <w:pPr>
        <w:spacing w:line="240" w:lineRule="auto"/>
        <w:ind w:left="720" w:hanging="720"/>
      </w:pPr>
      <w:r>
        <w:tab/>
        <w:t>UserRequest userRequest)</w:t>
      </w:r>
    </w:p>
    <w:p w:rsidR="00773787" w:rsidRDefault="001C351D" w:rsidP="00B74861">
      <w:pPr>
        <w:spacing w:line="240" w:lineRule="auto"/>
        <w:ind w:left="720" w:hanging="720"/>
      </w:pPr>
      <w:r>
        <w:t>{</w:t>
      </w:r>
    </w:p>
    <w:p w:rsidR="00773787" w:rsidRDefault="001C351D" w:rsidP="00B74861">
      <w:pPr>
        <w:spacing w:line="240" w:lineRule="auto"/>
        <w:ind w:left="720" w:hanging="720"/>
      </w:pPr>
      <w:r>
        <w:tab/>
        <w:t>try</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var request = JsonConvert.SerializeObject(userRequest);</w:t>
      </w:r>
    </w:p>
    <w:p w:rsidR="00773787" w:rsidRDefault="001C351D" w:rsidP="00B74861">
      <w:pPr>
        <w:spacing w:line="240" w:lineRule="auto"/>
        <w:ind w:left="720" w:hanging="720"/>
      </w:pPr>
      <w:r>
        <w:t xml:space="preserve">    </w:t>
      </w:r>
      <w:r>
        <w:tab/>
        <w:t>var content = new StringContent(request, Encoding.UTF8, "application/json");</w:t>
      </w:r>
    </w:p>
    <w:p w:rsidR="00773787" w:rsidRDefault="001C351D" w:rsidP="00B74861">
      <w:pPr>
        <w:spacing w:line="240" w:lineRule="auto"/>
        <w:ind w:left="720" w:hanging="720"/>
      </w:pPr>
      <w:r>
        <w:t xml:space="preserve">    </w:t>
      </w:r>
      <w:r>
        <w:tab/>
        <w:t>var client = new HttpClien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BaseAddress = new Uri(urlBas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var url = $"{servicePrefix}{controller}";</w:t>
      </w:r>
    </w:p>
    <w:p w:rsidR="00773787" w:rsidRDefault="001C351D" w:rsidP="00B74861">
      <w:pPr>
        <w:spacing w:line="240" w:lineRule="auto"/>
        <w:ind w:left="720" w:hanging="720"/>
      </w:pPr>
      <w:r>
        <w:t xml:space="preserve">    </w:t>
      </w:r>
      <w:r>
        <w:tab/>
        <w:t>var response = await client.PostAsync(url, content);</w:t>
      </w:r>
    </w:p>
    <w:p w:rsidR="00773787" w:rsidRDefault="001C351D" w:rsidP="00B74861">
      <w:pPr>
        <w:spacing w:line="240" w:lineRule="auto"/>
        <w:ind w:left="720" w:hanging="720"/>
      </w:pPr>
      <w:r>
        <w:t xml:space="preserve">    </w:t>
      </w:r>
      <w:r>
        <w:tab/>
        <w:t>var answer = await response.Content.ReadAsStringAsync();</w:t>
      </w:r>
    </w:p>
    <w:p w:rsidR="00773787" w:rsidRDefault="001C351D" w:rsidP="00B74861">
      <w:pPr>
        <w:spacing w:line="240" w:lineRule="auto"/>
        <w:ind w:left="720" w:hanging="720"/>
      </w:pPr>
      <w:r>
        <w:t xml:space="preserve">    </w:t>
      </w:r>
      <w:r>
        <w:tab/>
        <w:t>var obj = JsonConvert.DeserializeObject&lt;Response&lt;object&gt;&gt;(answer);</w:t>
      </w:r>
    </w:p>
    <w:p w:rsidR="00773787" w:rsidRDefault="001C351D" w:rsidP="00B74861">
      <w:pPr>
        <w:spacing w:line="240" w:lineRule="auto"/>
        <w:ind w:left="720" w:hanging="720"/>
      </w:pPr>
      <w:r>
        <w:t xml:space="preserve">    </w:t>
      </w:r>
      <w:r>
        <w:tab/>
        <w:t>return obj;</w:t>
      </w:r>
    </w:p>
    <w:p w:rsidR="00773787" w:rsidRDefault="001C351D" w:rsidP="00B74861">
      <w:pPr>
        <w:spacing w:line="240" w:lineRule="auto"/>
        <w:ind w:left="720" w:hanging="720"/>
      </w:pPr>
      <w:r>
        <w:tab/>
        <w:t>}</w:t>
      </w:r>
    </w:p>
    <w:p w:rsidR="00773787" w:rsidRDefault="001C351D" w:rsidP="00B74861">
      <w:pPr>
        <w:spacing w:line="240" w:lineRule="auto"/>
        <w:ind w:left="720" w:hanging="720"/>
      </w:pPr>
      <w:r>
        <w:tab/>
        <w:t>catch (Exception ex)</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turn new Response&lt;object&g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sSuccess = false,</w:t>
      </w:r>
    </w:p>
    <w:p w:rsidR="00773787" w:rsidRDefault="001C351D" w:rsidP="00B74861">
      <w:pPr>
        <w:spacing w:line="240" w:lineRule="auto"/>
        <w:ind w:left="720" w:hanging="720"/>
      </w:pPr>
      <w:r>
        <w:t xml:space="preserve">        </w:t>
      </w:r>
      <w:r>
        <w:tab/>
        <w:t>Message = ex.Messag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773787" w:rsidP="00B74861">
      <w:pPr>
        <w:spacing w:line="240" w:lineRule="auto"/>
        <w:ind w:left="720" w:hanging="720"/>
      </w:pPr>
    </w:p>
    <w:p w:rsidR="00773787" w:rsidRDefault="001C351D" w:rsidP="00B74861">
      <w:pPr>
        <w:numPr>
          <w:ilvl w:val="0"/>
          <w:numId w:val="15"/>
        </w:numPr>
        <w:spacing w:line="240" w:lineRule="auto"/>
        <w:ind w:hanging="720"/>
      </w:pPr>
      <w:r>
        <w:t xml:space="preserve">Add the literal for </w:t>
      </w:r>
      <w:r>
        <w:rPr>
          <w:b/>
        </w:rPr>
        <w:t>Ok</w:t>
      </w:r>
      <w:r>
        <w:t>.</w:t>
      </w:r>
    </w:p>
    <w:p w:rsidR="00773787" w:rsidRDefault="001C351D" w:rsidP="00B74861">
      <w:pPr>
        <w:spacing w:line="240" w:lineRule="auto"/>
        <w:ind w:left="720" w:hanging="720"/>
      </w:pPr>
      <w:r>
        <w:t xml:space="preserve"> </w:t>
      </w:r>
    </w:p>
    <w:p w:rsidR="00773787" w:rsidRDefault="001C351D" w:rsidP="00B74861">
      <w:pPr>
        <w:numPr>
          <w:ilvl w:val="0"/>
          <w:numId w:val="15"/>
        </w:numPr>
        <w:spacing w:line="240" w:lineRule="auto"/>
        <w:ind w:hanging="720"/>
      </w:pPr>
      <w:r>
        <w:t xml:space="preserve">Modify the </w:t>
      </w:r>
      <w:r>
        <w:rPr>
          <w:b/>
        </w:rPr>
        <w:t>RegisterViewModel</w:t>
      </w:r>
      <w:r>
        <w:t xml:space="preserve">: </w:t>
      </w:r>
    </w:p>
    <w:p w:rsidR="00773787" w:rsidRDefault="00773787" w:rsidP="00B74861">
      <w:pPr>
        <w:spacing w:line="240" w:lineRule="auto"/>
        <w:ind w:left="720" w:hanging="720"/>
      </w:pPr>
    </w:p>
    <w:p w:rsidR="00773787" w:rsidRDefault="001C351D" w:rsidP="00B74861">
      <w:pPr>
        <w:spacing w:line="240" w:lineRule="auto"/>
        <w:ind w:left="720" w:hanging="720"/>
      </w:pPr>
      <w:r>
        <w:t>private async void Register()</w:t>
      </w:r>
    </w:p>
    <w:p w:rsidR="00773787" w:rsidRDefault="001C351D" w:rsidP="00B74861">
      <w:pPr>
        <w:spacing w:line="240" w:lineRule="auto"/>
        <w:ind w:left="720" w:hanging="720"/>
      </w:pPr>
      <w:r>
        <w:t>{</w:t>
      </w:r>
    </w:p>
    <w:p w:rsidR="00773787" w:rsidRDefault="001C351D" w:rsidP="00B74861">
      <w:pPr>
        <w:spacing w:line="240" w:lineRule="auto"/>
        <w:ind w:left="720" w:hanging="720"/>
      </w:pPr>
      <w:r>
        <w:tab/>
        <w:t>var isValid = await ValidateData();</w:t>
      </w:r>
    </w:p>
    <w:p w:rsidR="00773787" w:rsidRDefault="001C351D" w:rsidP="00B74861">
      <w:pPr>
        <w:spacing w:line="240" w:lineRule="auto"/>
        <w:ind w:left="720" w:hanging="720"/>
      </w:pPr>
      <w:r>
        <w:lastRenderedPageBreak/>
        <w:tab/>
        <w:t>if (!isValid)</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turn;</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rPr>
          <w:highlight w:val="yellow"/>
        </w:rPr>
      </w:pPr>
      <w:r>
        <w:rPr>
          <w:highlight w:val="yellow"/>
        </w:rPr>
        <w:tab/>
        <w:t>IsRunning = true;</w:t>
      </w:r>
    </w:p>
    <w:p w:rsidR="00773787" w:rsidRDefault="001C351D" w:rsidP="00B74861">
      <w:pPr>
        <w:spacing w:line="240" w:lineRule="auto"/>
        <w:ind w:left="720" w:hanging="720"/>
        <w:rPr>
          <w:highlight w:val="yellow"/>
        </w:rPr>
      </w:pPr>
      <w:r>
        <w:rPr>
          <w:highlight w:val="yellow"/>
        </w:rPr>
        <w:tab/>
        <w:t>IsEnabled = false;</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ab/>
        <w:t>var request = new UserRequest</w:t>
      </w:r>
    </w:p>
    <w:p w:rsidR="00773787" w:rsidRDefault="001C351D" w:rsidP="00B74861">
      <w:pPr>
        <w:spacing w:line="240" w:lineRule="auto"/>
        <w:ind w:left="720" w:hanging="720"/>
        <w:rPr>
          <w:highlight w:val="yellow"/>
        </w:rPr>
      </w:pPr>
      <w:r>
        <w:rPr>
          <w:highlight w:val="yellow"/>
        </w:rPr>
        <w:tab/>
        <w:t>{</w:t>
      </w:r>
    </w:p>
    <w:p w:rsidR="00773787" w:rsidRDefault="001C351D" w:rsidP="00B74861">
      <w:pPr>
        <w:spacing w:line="240" w:lineRule="auto"/>
        <w:ind w:left="720" w:hanging="720"/>
        <w:rPr>
          <w:highlight w:val="yellow"/>
        </w:rPr>
      </w:pPr>
      <w:r>
        <w:rPr>
          <w:highlight w:val="yellow"/>
        </w:rPr>
        <w:t xml:space="preserve">    </w:t>
      </w:r>
      <w:r>
        <w:rPr>
          <w:highlight w:val="yellow"/>
        </w:rPr>
        <w:tab/>
        <w:t>Address = Address,</w:t>
      </w:r>
    </w:p>
    <w:p w:rsidR="00773787" w:rsidRDefault="001C351D" w:rsidP="00B74861">
      <w:pPr>
        <w:spacing w:line="240" w:lineRule="auto"/>
        <w:ind w:left="720" w:hanging="720"/>
        <w:rPr>
          <w:highlight w:val="yellow"/>
        </w:rPr>
      </w:pPr>
      <w:r>
        <w:rPr>
          <w:highlight w:val="yellow"/>
        </w:rPr>
        <w:t xml:space="preserve">    </w:t>
      </w:r>
      <w:r>
        <w:rPr>
          <w:highlight w:val="yellow"/>
        </w:rPr>
        <w:tab/>
        <w:t>Document = Document,</w:t>
      </w:r>
    </w:p>
    <w:p w:rsidR="00773787" w:rsidRDefault="001C351D" w:rsidP="00B74861">
      <w:pPr>
        <w:spacing w:line="240" w:lineRule="auto"/>
        <w:ind w:left="720" w:hanging="720"/>
        <w:rPr>
          <w:highlight w:val="yellow"/>
        </w:rPr>
      </w:pPr>
      <w:r>
        <w:rPr>
          <w:highlight w:val="yellow"/>
        </w:rPr>
        <w:t xml:space="preserve">    </w:t>
      </w:r>
      <w:r>
        <w:rPr>
          <w:highlight w:val="yellow"/>
        </w:rPr>
        <w:tab/>
        <w:t>Email = Email,</w:t>
      </w:r>
    </w:p>
    <w:p w:rsidR="00773787" w:rsidRDefault="001C351D" w:rsidP="00B74861">
      <w:pPr>
        <w:spacing w:line="240" w:lineRule="auto"/>
        <w:ind w:left="720" w:hanging="720"/>
        <w:rPr>
          <w:highlight w:val="yellow"/>
        </w:rPr>
      </w:pPr>
      <w:r>
        <w:rPr>
          <w:highlight w:val="yellow"/>
        </w:rPr>
        <w:t xml:space="preserve">    </w:t>
      </w:r>
      <w:r>
        <w:rPr>
          <w:highlight w:val="yellow"/>
        </w:rPr>
        <w:tab/>
        <w:t>FirstName = FirstName,</w:t>
      </w:r>
    </w:p>
    <w:p w:rsidR="00773787" w:rsidRDefault="001C351D" w:rsidP="00B74861">
      <w:pPr>
        <w:spacing w:line="240" w:lineRule="auto"/>
        <w:ind w:left="720" w:hanging="720"/>
        <w:rPr>
          <w:highlight w:val="yellow"/>
        </w:rPr>
      </w:pPr>
      <w:r>
        <w:rPr>
          <w:highlight w:val="yellow"/>
        </w:rPr>
        <w:t xml:space="preserve">    </w:t>
      </w:r>
      <w:r>
        <w:rPr>
          <w:highlight w:val="yellow"/>
        </w:rPr>
        <w:tab/>
        <w:t>LastName = LastName,</w:t>
      </w:r>
    </w:p>
    <w:p w:rsidR="00773787" w:rsidRDefault="001C351D" w:rsidP="00B74861">
      <w:pPr>
        <w:spacing w:line="240" w:lineRule="auto"/>
        <w:ind w:left="720" w:hanging="720"/>
        <w:rPr>
          <w:highlight w:val="yellow"/>
        </w:rPr>
      </w:pPr>
      <w:r>
        <w:rPr>
          <w:highlight w:val="yellow"/>
        </w:rPr>
        <w:t xml:space="preserve">    </w:t>
      </w:r>
      <w:r>
        <w:rPr>
          <w:highlight w:val="yellow"/>
        </w:rPr>
        <w:tab/>
        <w:t>Password = Password,</w:t>
      </w:r>
    </w:p>
    <w:p w:rsidR="00773787" w:rsidRDefault="001C351D" w:rsidP="00B74861">
      <w:pPr>
        <w:spacing w:line="240" w:lineRule="auto"/>
        <w:ind w:left="720" w:hanging="720"/>
        <w:rPr>
          <w:highlight w:val="yellow"/>
        </w:rPr>
      </w:pPr>
      <w:r>
        <w:rPr>
          <w:highlight w:val="yellow"/>
        </w:rPr>
        <w:t xml:space="preserve">    </w:t>
      </w:r>
      <w:r>
        <w:rPr>
          <w:highlight w:val="yellow"/>
        </w:rPr>
        <w:tab/>
        <w:t>Phone = Phone</w:t>
      </w:r>
    </w:p>
    <w:p w:rsidR="00773787" w:rsidRDefault="001C351D" w:rsidP="00B74861">
      <w:pPr>
        <w:spacing w:line="240" w:lineRule="auto"/>
        <w:ind w:left="720" w:hanging="720"/>
        <w:rPr>
          <w:highlight w:val="yellow"/>
        </w:rPr>
      </w:pPr>
      <w:r>
        <w:rPr>
          <w:highlight w:val="yellow"/>
        </w:rPr>
        <w:tab/>
        <w:t>};</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ab/>
        <w:t>var url = App.Current.Resources["UrlAPI"].ToString();</w:t>
      </w:r>
    </w:p>
    <w:p w:rsidR="00773787" w:rsidRDefault="001C351D" w:rsidP="00B74861">
      <w:pPr>
        <w:spacing w:line="240" w:lineRule="auto"/>
        <w:ind w:left="720" w:hanging="720"/>
        <w:rPr>
          <w:highlight w:val="yellow"/>
        </w:rPr>
      </w:pPr>
      <w:r>
        <w:rPr>
          <w:highlight w:val="yellow"/>
        </w:rPr>
        <w:tab/>
        <w:t>var response = await _apiService.RegisterUserAsync(</w:t>
      </w:r>
    </w:p>
    <w:p w:rsidR="00773787" w:rsidRDefault="001C351D" w:rsidP="00B74861">
      <w:pPr>
        <w:spacing w:line="240" w:lineRule="auto"/>
        <w:ind w:left="720" w:hanging="720"/>
        <w:rPr>
          <w:highlight w:val="yellow"/>
        </w:rPr>
      </w:pPr>
      <w:r>
        <w:rPr>
          <w:highlight w:val="yellow"/>
        </w:rPr>
        <w:t xml:space="preserve">    </w:t>
      </w:r>
      <w:r>
        <w:rPr>
          <w:highlight w:val="yellow"/>
        </w:rPr>
        <w:tab/>
        <w:t>url,</w:t>
      </w:r>
    </w:p>
    <w:p w:rsidR="00773787" w:rsidRDefault="001C351D" w:rsidP="00B74861">
      <w:pPr>
        <w:spacing w:line="240" w:lineRule="auto"/>
        <w:ind w:left="720" w:hanging="720"/>
        <w:rPr>
          <w:highlight w:val="yellow"/>
        </w:rPr>
      </w:pPr>
      <w:r>
        <w:rPr>
          <w:highlight w:val="yellow"/>
        </w:rPr>
        <w:t xml:space="preserve">    </w:t>
      </w:r>
      <w:r>
        <w:rPr>
          <w:highlight w:val="yellow"/>
        </w:rPr>
        <w:tab/>
        <w:t>"api",</w:t>
      </w:r>
    </w:p>
    <w:p w:rsidR="00773787" w:rsidRDefault="001C351D" w:rsidP="00B74861">
      <w:pPr>
        <w:spacing w:line="240" w:lineRule="auto"/>
        <w:ind w:left="720" w:hanging="720"/>
        <w:rPr>
          <w:highlight w:val="yellow"/>
        </w:rPr>
      </w:pPr>
      <w:r>
        <w:rPr>
          <w:highlight w:val="yellow"/>
        </w:rPr>
        <w:t xml:space="preserve">    </w:t>
      </w:r>
      <w:r>
        <w:rPr>
          <w:highlight w:val="yellow"/>
        </w:rPr>
        <w:tab/>
        <w:t>"/Account",</w:t>
      </w:r>
    </w:p>
    <w:p w:rsidR="00773787" w:rsidRDefault="001C351D" w:rsidP="00B74861">
      <w:pPr>
        <w:spacing w:line="240" w:lineRule="auto"/>
        <w:ind w:left="720" w:hanging="720"/>
        <w:rPr>
          <w:highlight w:val="yellow"/>
        </w:rPr>
      </w:pPr>
      <w:r>
        <w:rPr>
          <w:highlight w:val="yellow"/>
        </w:rPr>
        <w:t xml:space="preserve">    </w:t>
      </w:r>
      <w:r>
        <w:rPr>
          <w:highlight w:val="yellow"/>
        </w:rPr>
        <w:tab/>
        <w:t>request);</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ab/>
        <w:t>IsRunning = false;</w:t>
      </w:r>
    </w:p>
    <w:p w:rsidR="00773787" w:rsidRDefault="001C351D" w:rsidP="00B74861">
      <w:pPr>
        <w:spacing w:line="240" w:lineRule="auto"/>
        <w:ind w:left="720" w:hanging="720"/>
        <w:rPr>
          <w:highlight w:val="yellow"/>
        </w:rPr>
      </w:pPr>
      <w:r>
        <w:rPr>
          <w:highlight w:val="yellow"/>
        </w:rPr>
        <w:tab/>
        <w:t>IsEnabled = true;</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ab/>
        <w:t>if (!response.IsSuccess)</w:t>
      </w:r>
    </w:p>
    <w:p w:rsidR="00773787" w:rsidRDefault="001C351D" w:rsidP="00B74861">
      <w:pPr>
        <w:spacing w:line="240" w:lineRule="auto"/>
        <w:ind w:left="720" w:hanging="720"/>
        <w:rPr>
          <w:highlight w:val="yellow"/>
        </w:rPr>
      </w:pPr>
      <w:r>
        <w:rPr>
          <w:highlight w:val="yellow"/>
        </w:rPr>
        <w:tab/>
        <w:t>{</w:t>
      </w:r>
    </w:p>
    <w:p w:rsidR="00773787" w:rsidRDefault="001C351D" w:rsidP="00B74861">
      <w:pPr>
        <w:spacing w:line="240" w:lineRule="auto"/>
        <w:ind w:left="720" w:hanging="720"/>
        <w:rPr>
          <w:highlight w:val="yellow"/>
        </w:rPr>
      </w:pPr>
      <w:r>
        <w:rPr>
          <w:highlight w:val="yellow"/>
        </w:rPr>
        <w:t xml:space="preserve">    </w:t>
      </w:r>
      <w:r>
        <w:rPr>
          <w:highlight w:val="yellow"/>
        </w:rPr>
        <w:tab/>
        <w:t>await App.Current.MainPage.DisplayAlert(</w:t>
      </w:r>
    </w:p>
    <w:p w:rsidR="00773787" w:rsidRDefault="001C351D" w:rsidP="00B74861">
      <w:pPr>
        <w:spacing w:line="240" w:lineRule="auto"/>
        <w:ind w:left="720" w:hanging="720"/>
        <w:rPr>
          <w:highlight w:val="yellow"/>
        </w:rPr>
      </w:pPr>
      <w:r>
        <w:rPr>
          <w:highlight w:val="yellow"/>
        </w:rPr>
        <w:t xml:space="preserve">        </w:t>
      </w:r>
      <w:r>
        <w:rPr>
          <w:highlight w:val="yellow"/>
        </w:rPr>
        <w:tab/>
        <w:t>"Error",</w:t>
      </w:r>
    </w:p>
    <w:p w:rsidR="00773787" w:rsidRDefault="001C351D" w:rsidP="00B74861">
      <w:pPr>
        <w:spacing w:line="240" w:lineRule="auto"/>
        <w:ind w:left="720" w:hanging="720"/>
        <w:rPr>
          <w:highlight w:val="yellow"/>
        </w:rPr>
      </w:pPr>
      <w:r>
        <w:rPr>
          <w:highlight w:val="yellow"/>
        </w:rPr>
        <w:t xml:space="preserve">        </w:t>
      </w:r>
      <w:r>
        <w:rPr>
          <w:highlight w:val="yellow"/>
        </w:rPr>
        <w:tab/>
        <w:t>response.Message,</w:t>
      </w:r>
    </w:p>
    <w:p w:rsidR="00773787" w:rsidRDefault="001C351D" w:rsidP="00B74861">
      <w:pPr>
        <w:spacing w:line="240" w:lineRule="auto"/>
        <w:ind w:left="720" w:hanging="720"/>
        <w:rPr>
          <w:highlight w:val="yellow"/>
        </w:rPr>
      </w:pPr>
      <w:r>
        <w:rPr>
          <w:highlight w:val="yellow"/>
        </w:rPr>
        <w:t xml:space="preserve">        </w:t>
      </w:r>
      <w:r>
        <w:rPr>
          <w:highlight w:val="yellow"/>
        </w:rPr>
        <w:tab/>
        <w:t>"Accept");</w:t>
      </w:r>
    </w:p>
    <w:p w:rsidR="00773787" w:rsidRDefault="001C351D" w:rsidP="00B74861">
      <w:pPr>
        <w:spacing w:line="240" w:lineRule="auto"/>
        <w:ind w:left="720" w:hanging="720"/>
        <w:rPr>
          <w:highlight w:val="yellow"/>
        </w:rPr>
      </w:pPr>
      <w:r>
        <w:rPr>
          <w:highlight w:val="yellow"/>
        </w:rPr>
        <w:t xml:space="preserve">    </w:t>
      </w:r>
      <w:r>
        <w:rPr>
          <w:highlight w:val="yellow"/>
        </w:rPr>
        <w:tab/>
        <w:t>return;</w:t>
      </w:r>
    </w:p>
    <w:p w:rsidR="00773787" w:rsidRDefault="001C351D" w:rsidP="00B74861">
      <w:pPr>
        <w:spacing w:line="240" w:lineRule="auto"/>
        <w:ind w:left="720" w:hanging="720"/>
        <w:rPr>
          <w:highlight w:val="yellow"/>
        </w:rPr>
      </w:pPr>
      <w:r>
        <w:rPr>
          <w:highlight w:val="yellow"/>
        </w:rPr>
        <w:lastRenderedPageBreak/>
        <w:tab/>
        <w:t>}</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ab/>
        <w:t>await App.Current.MainPage.DisplayAlert(</w:t>
      </w:r>
    </w:p>
    <w:p w:rsidR="00773787" w:rsidRDefault="001C351D" w:rsidP="00B74861">
      <w:pPr>
        <w:spacing w:line="240" w:lineRule="auto"/>
        <w:ind w:left="720" w:hanging="720"/>
        <w:rPr>
          <w:highlight w:val="yellow"/>
        </w:rPr>
      </w:pPr>
      <w:r>
        <w:rPr>
          <w:highlight w:val="yellow"/>
        </w:rPr>
        <w:t xml:space="preserve">    </w:t>
      </w:r>
      <w:r>
        <w:rPr>
          <w:highlight w:val="yellow"/>
        </w:rPr>
        <w:tab/>
        <w:t>"Ok",</w:t>
      </w:r>
    </w:p>
    <w:p w:rsidR="00773787" w:rsidRDefault="001C351D" w:rsidP="00B74861">
      <w:pPr>
        <w:spacing w:line="240" w:lineRule="auto"/>
        <w:ind w:left="720" w:hanging="720"/>
        <w:rPr>
          <w:highlight w:val="yellow"/>
        </w:rPr>
      </w:pPr>
      <w:r>
        <w:rPr>
          <w:highlight w:val="yellow"/>
        </w:rPr>
        <w:t xml:space="preserve">    </w:t>
      </w:r>
      <w:r>
        <w:rPr>
          <w:highlight w:val="yellow"/>
        </w:rPr>
        <w:tab/>
        <w:t>response.Message,</w:t>
      </w:r>
    </w:p>
    <w:p w:rsidR="00773787" w:rsidRDefault="001C351D" w:rsidP="00B74861">
      <w:pPr>
        <w:spacing w:line="240" w:lineRule="auto"/>
        <w:ind w:left="720" w:hanging="720"/>
        <w:rPr>
          <w:highlight w:val="yellow"/>
        </w:rPr>
      </w:pPr>
      <w:r>
        <w:rPr>
          <w:highlight w:val="yellow"/>
        </w:rPr>
        <w:t xml:space="preserve">    </w:t>
      </w:r>
      <w:r>
        <w:rPr>
          <w:highlight w:val="yellow"/>
        </w:rPr>
        <w:tab/>
        <w:t>"Accept");</w:t>
      </w:r>
    </w:p>
    <w:p w:rsidR="00773787" w:rsidRDefault="001C351D" w:rsidP="00B74861">
      <w:pPr>
        <w:spacing w:line="240" w:lineRule="auto"/>
        <w:ind w:left="720" w:hanging="720"/>
        <w:rPr>
          <w:highlight w:val="yellow"/>
        </w:rPr>
      </w:pPr>
      <w:r>
        <w:rPr>
          <w:highlight w:val="yellow"/>
        </w:rPr>
        <w:tab/>
        <w:t>await _navigationService.GoBackAsync();</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15"/>
        </w:numPr>
        <w:spacing w:line="240" w:lineRule="auto"/>
        <w:ind w:hanging="720"/>
      </w:pPr>
      <w:r>
        <w:t>Test it.</w:t>
      </w:r>
    </w:p>
    <w:p w:rsidR="00773787" w:rsidRDefault="001C351D" w:rsidP="00B74861">
      <w:pPr>
        <w:pStyle w:val="Ttulo2"/>
        <w:spacing w:line="240" w:lineRule="auto"/>
        <w:ind w:left="720" w:hanging="720"/>
      </w:pPr>
      <w:bookmarkStart w:id="46" w:name="_c7bwyq5zm41g" w:colFirst="0" w:colLast="0"/>
      <w:bookmarkEnd w:id="46"/>
      <w:r>
        <w:t>Recover Password From App in Xamarin Forms</w:t>
      </w:r>
    </w:p>
    <w:p w:rsidR="00773787" w:rsidRDefault="001C351D" w:rsidP="00B74861">
      <w:pPr>
        <w:numPr>
          <w:ilvl w:val="0"/>
          <w:numId w:val="5"/>
        </w:numPr>
        <w:spacing w:line="240" w:lineRule="auto"/>
        <w:ind w:hanging="720"/>
      </w:pPr>
      <w:r>
        <w:t xml:space="preserve">Add the litertal for </w:t>
      </w:r>
      <w:r>
        <w:rPr>
          <w:b/>
        </w:rPr>
        <w:t>PasswordRecover</w:t>
      </w:r>
      <w:r>
        <w:t>.</w:t>
      </w:r>
    </w:p>
    <w:p w:rsidR="00773787" w:rsidRDefault="00773787" w:rsidP="00B74861">
      <w:pPr>
        <w:spacing w:line="240" w:lineRule="auto"/>
        <w:ind w:left="720" w:hanging="720"/>
      </w:pPr>
    </w:p>
    <w:p w:rsidR="00773787" w:rsidRDefault="001C351D" w:rsidP="00B74861">
      <w:pPr>
        <w:numPr>
          <w:ilvl w:val="0"/>
          <w:numId w:val="5"/>
        </w:numPr>
        <w:spacing w:line="240" w:lineRule="auto"/>
        <w:ind w:hanging="720"/>
      </w:pPr>
      <w:r>
        <w:t xml:space="preserve">Add the </w:t>
      </w:r>
      <w:r>
        <w:rPr>
          <w:b/>
        </w:rPr>
        <w:t>RememberPasswordPage</w:t>
      </w:r>
      <w:r>
        <w:t>:</w:t>
      </w:r>
    </w:p>
    <w:p w:rsidR="00773787" w:rsidRDefault="00773787" w:rsidP="00B74861">
      <w:pPr>
        <w:spacing w:line="240" w:lineRule="auto"/>
        <w:ind w:left="720" w:hanging="720"/>
      </w:pPr>
    </w:p>
    <w:p w:rsidR="00773787" w:rsidRDefault="001C351D" w:rsidP="00B74861">
      <w:pPr>
        <w:spacing w:line="240" w:lineRule="auto"/>
        <w:ind w:left="720" w:hanging="720"/>
      </w:pPr>
      <w:r>
        <w:t>&lt;?xml version="1.0" encoding="utf-8" ?&gt;</w:t>
      </w:r>
    </w:p>
    <w:p w:rsidR="00773787" w:rsidRDefault="001C351D" w:rsidP="00B74861">
      <w:pPr>
        <w:spacing w:line="240" w:lineRule="auto"/>
        <w:ind w:left="720" w:hanging="720"/>
      </w:pPr>
      <w:r>
        <w:t>&lt;ContentPage xmlns="http://xamarin.com/schemas/2014/forms"</w:t>
      </w:r>
    </w:p>
    <w:p w:rsidR="00773787" w:rsidRDefault="001C351D" w:rsidP="00B74861">
      <w:pPr>
        <w:spacing w:line="240" w:lineRule="auto"/>
        <w:ind w:left="720" w:hanging="720"/>
      </w:pPr>
      <w:r>
        <w:t xml:space="preserve">         </w:t>
      </w:r>
      <w:r>
        <w:tab/>
        <w:t>xmlns:x="http://schemas.microsoft.com/winfx/2009/xaml"</w:t>
      </w:r>
    </w:p>
    <w:p w:rsidR="00773787" w:rsidRDefault="001C351D" w:rsidP="00B74861">
      <w:pPr>
        <w:spacing w:line="240" w:lineRule="auto"/>
        <w:ind w:left="720" w:hanging="720"/>
      </w:pPr>
      <w:r>
        <w:t xml:space="preserve">         </w:t>
      </w:r>
      <w:r>
        <w:tab/>
        <w:t>xmlns:prism="clr-namespace:Prism.Mvvm;assembly=Prism.Forms"</w:t>
      </w:r>
    </w:p>
    <w:p w:rsidR="00773787" w:rsidRDefault="001C351D" w:rsidP="00B74861">
      <w:pPr>
        <w:spacing w:line="240" w:lineRule="auto"/>
        <w:ind w:left="720" w:hanging="720"/>
      </w:pPr>
      <w:r>
        <w:t xml:space="preserve">         </w:t>
      </w:r>
      <w:r>
        <w:tab/>
        <w:t>prism:ViewModelLocator.AutowireViewModel="True"</w:t>
      </w:r>
    </w:p>
    <w:p w:rsidR="00773787" w:rsidRDefault="001C351D" w:rsidP="00B74861">
      <w:pPr>
        <w:spacing w:line="240" w:lineRule="auto"/>
        <w:ind w:left="720" w:hanging="720"/>
      </w:pPr>
      <w:r>
        <w:t xml:space="preserve">         </w:t>
      </w:r>
      <w:r>
        <w:tab/>
        <w:t>x:Class="MyVet.Prism.Views.RememberPassword"</w:t>
      </w:r>
    </w:p>
    <w:p w:rsidR="00773787" w:rsidRDefault="001C351D" w:rsidP="00B74861">
      <w:pPr>
        <w:spacing w:line="240" w:lineRule="auto"/>
        <w:ind w:left="720" w:hanging="720"/>
      </w:pPr>
      <w:r>
        <w:t xml:space="preserve">         </w:t>
      </w:r>
      <w:r>
        <w:tab/>
        <w:t>Title="{Binding Title}"&gt;</w:t>
      </w:r>
    </w:p>
    <w:p w:rsidR="00773787" w:rsidRDefault="001C351D" w:rsidP="00B74861">
      <w:pPr>
        <w:spacing w:line="240" w:lineRule="auto"/>
        <w:ind w:left="720" w:hanging="720"/>
      </w:pPr>
      <w:r>
        <w:t xml:space="preserve"> </w:t>
      </w:r>
    </w:p>
    <w:p w:rsidR="00773787" w:rsidRDefault="001C351D" w:rsidP="00B74861">
      <w:pPr>
        <w:spacing w:line="240" w:lineRule="auto"/>
        <w:ind w:left="720" w:hanging="720"/>
      </w:pPr>
      <w:r>
        <w:t>&lt;/ContentPage&gt;</w:t>
      </w:r>
    </w:p>
    <w:p w:rsidR="00773787" w:rsidRDefault="00773787" w:rsidP="00B74861">
      <w:pPr>
        <w:spacing w:line="240" w:lineRule="auto"/>
        <w:ind w:left="720" w:hanging="720"/>
      </w:pPr>
    </w:p>
    <w:p w:rsidR="00773787" w:rsidRDefault="001C351D" w:rsidP="00B74861">
      <w:pPr>
        <w:numPr>
          <w:ilvl w:val="0"/>
          <w:numId w:val="5"/>
        </w:numPr>
        <w:spacing w:line="240" w:lineRule="auto"/>
        <w:ind w:hanging="720"/>
      </w:pPr>
      <w:r>
        <w:t xml:space="preserve">Modify the </w:t>
      </w:r>
      <w:r>
        <w:rPr>
          <w:b/>
        </w:rPr>
        <w:t>RememberPasswordViewModel</w:t>
      </w:r>
      <w:r>
        <w:t>:</w:t>
      </w:r>
    </w:p>
    <w:p w:rsidR="00773787" w:rsidRDefault="00773787" w:rsidP="00B74861">
      <w:pPr>
        <w:spacing w:line="240" w:lineRule="auto"/>
        <w:ind w:left="720" w:hanging="720"/>
      </w:pPr>
    </w:p>
    <w:p w:rsidR="00773787" w:rsidRDefault="001C351D" w:rsidP="00B74861">
      <w:pPr>
        <w:spacing w:line="240" w:lineRule="auto"/>
        <w:ind w:left="720" w:hanging="720"/>
      </w:pPr>
      <w:r>
        <w:t>using MyVet.Prism.Helpers;</w:t>
      </w:r>
    </w:p>
    <w:p w:rsidR="00773787" w:rsidRDefault="001C351D" w:rsidP="00B74861">
      <w:pPr>
        <w:spacing w:line="240" w:lineRule="auto"/>
        <w:ind w:left="720" w:hanging="720"/>
      </w:pPr>
      <w:r>
        <w:t>using Prism.Navigation;</w:t>
      </w:r>
    </w:p>
    <w:p w:rsidR="00773787" w:rsidRDefault="00773787" w:rsidP="00B74861">
      <w:pPr>
        <w:spacing w:line="240" w:lineRule="auto"/>
        <w:ind w:left="720" w:hanging="720"/>
      </w:pPr>
    </w:p>
    <w:p w:rsidR="00773787" w:rsidRDefault="001C351D" w:rsidP="00B74861">
      <w:pPr>
        <w:spacing w:line="240" w:lineRule="auto"/>
        <w:ind w:left="720" w:hanging="720"/>
      </w:pPr>
      <w:r>
        <w:t>namespace MyVet.Prism.ViewModel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class RememberPasswordViewModel : ViewModelBase</w:t>
      </w:r>
    </w:p>
    <w:p w:rsidR="00773787" w:rsidRDefault="001C351D" w:rsidP="00B74861">
      <w:pPr>
        <w:spacing w:line="240" w:lineRule="auto"/>
        <w:ind w:left="720" w:hanging="720"/>
      </w:pPr>
      <w:r>
        <w:tab/>
        <w:t>{</w:t>
      </w:r>
    </w:p>
    <w:p w:rsidR="00773787" w:rsidRDefault="001C351D" w:rsidP="00B74861">
      <w:pPr>
        <w:spacing w:line="240" w:lineRule="auto"/>
        <w:ind w:left="720" w:hanging="720"/>
      </w:pPr>
      <w:r>
        <w:lastRenderedPageBreak/>
        <w:t xml:space="preserve">    </w:t>
      </w:r>
      <w:r>
        <w:tab/>
        <w:t>public RememberPasswordViewModel(INavigationService navigationService) : base(navigationServic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Title = Languages.PasswordRecover;</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5"/>
        </w:numPr>
        <w:spacing w:line="240" w:lineRule="auto"/>
        <w:ind w:hanging="720"/>
      </w:pPr>
      <w:r>
        <w:t xml:space="preserve">Modify the </w:t>
      </w:r>
      <w:r>
        <w:rPr>
          <w:b/>
        </w:rPr>
        <w:t>LoginViewModel</w:t>
      </w:r>
      <w:r>
        <w:t>:</w:t>
      </w:r>
    </w:p>
    <w:p w:rsidR="00773787" w:rsidRDefault="00773787" w:rsidP="00B74861">
      <w:pPr>
        <w:spacing w:line="240" w:lineRule="auto"/>
        <w:ind w:left="720" w:hanging="720"/>
      </w:pPr>
    </w:p>
    <w:p w:rsidR="00773787" w:rsidRDefault="001C351D" w:rsidP="00B74861">
      <w:pPr>
        <w:spacing w:line="240" w:lineRule="auto"/>
        <w:ind w:left="720" w:hanging="720"/>
      </w:pPr>
      <w:r>
        <w:t>…</w:t>
      </w:r>
    </w:p>
    <w:p w:rsidR="00773787" w:rsidRDefault="001C351D" w:rsidP="00B74861">
      <w:pPr>
        <w:spacing w:line="240" w:lineRule="auto"/>
        <w:ind w:left="720" w:hanging="720"/>
      </w:pPr>
      <w:r>
        <w:t>private DelegateCommand _forgotPasswordCommand;</w:t>
      </w:r>
    </w:p>
    <w:p w:rsidR="00773787" w:rsidRDefault="001C351D" w:rsidP="00B74861">
      <w:pPr>
        <w:spacing w:line="240" w:lineRule="auto"/>
        <w:ind w:left="720" w:hanging="720"/>
      </w:pPr>
      <w:r>
        <w:t>…</w:t>
      </w:r>
    </w:p>
    <w:p w:rsidR="00773787" w:rsidRDefault="001C351D" w:rsidP="00B74861">
      <w:pPr>
        <w:spacing w:line="240" w:lineRule="auto"/>
        <w:ind w:left="720" w:hanging="720"/>
      </w:pPr>
      <w:r>
        <w:t>public DelegateCommand ForgotPasswordCommand =&gt; _forgotPasswordCommand ?? (_forgotPasswordCommand = new DelegateCommand(ForgotPassword));</w:t>
      </w:r>
    </w:p>
    <w:p w:rsidR="00773787" w:rsidRDefault="001C351D" w:rsidP="00B74861">
      <w:pPr>
        <w:spacing w:line="240" w:lineRule="auto"/>
        <w:ind w:left="720" w:hanging="720"/>
      </w:pPr>
      <w:r>
        <w:t>…</w:t>
      </w:r>
    </w:p>
    <w:p w:rsidR="00773787" w:rsidRDefault="001C351D" w:rsidP="00B74861">
      <w:pPr>
        <w:spacing w:line="240" w:lineRule="auto"/>
        <w:ind w:left="720" w:hanging="720"/>
      </w:pPr>
      <w:r>
        <w:t>private async void ForgotPassword()</w:t>
      </w:r>
    </w:p>
    <w:p w:rsidR="00773787" w:rsidRDefault="001C351D" w:rsidP="00B74861">
      <w:pPr>
        <w:spacing w:line="240" w:lineRule="auto"/>
        <w:ind w:left="720" w:hanging="720"/>
      </w:pPr>
      <w:r>
        <w:t>{</w:t>
      </w:r>
    </w:p>
    <w:p w:rsidR="00773787" w:rsidRDefault="001C351D" w:rsidP="00B74861">
      <w:pPr>
        <w:spacing w:line="240" w:lineRule="auto"/>
        <w:ind w:left="720" w:hanging="720"/>
      </w:pPr>
      <w:r>
        <w:tab/>
        <w:t>await _navigationService.NavigateAsync("RememberPassword");</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5"/>
        </w:numPr>
        <w:spacing w:line="240" w:lineRule="auto"/>
        <w:ind w:hanging="720"/>
      </w:pPr>
      <w:r>
        <w:t>Test the navegation.</w:t>
      </w:r>
    </w:p>
    <w:p w:rsidR="00773787" w:rsidRDefault="00773787" w:rsidP="00B74861">
      <w:pPr>
        <w:spacing w:line="240" w:lineRule="auto"/>
        <w:ind w:left="720" w:hanging="720"/>
      </w:pPr>
    </w:p>
    <w:p w:rsidR="00773787" w:rsidRDefault="001C351D" w:rsidP="00B74861">
      <w:pPr>
        <w:numPr>
          <w:ilvl w:val="0"/>
          <w:numId w:val="5"/>
        </w:numPr>
        <w:spacing w:line="240" w:lineRule="auto"/>
        <w:ind w:hanging="720"/>
      </w:pPr>
      <w:r>
        <w:t xml:space="preserve">Modify the </w:t>
      </w:r>
      <w:r>
        <w:rPr>
          <w:b/>
        </w:rPr>
        <w:t xml:space="preserve">RememberPassword </w:t>
      </w:r>
      <w:r>
        <w:t>page:</w:t>
      </w:r>
    </w:p>
    <w:p w:rsidR="00773787" w:rsidRDefault="00773787" w:rsidP="00B74861">
      <w:pPr>
        <w:spacing w:line="240" w:lineRule="auto"/>
        <w:ind w:left="720" w:hanging="720"/>
      </w:pPr>
    </w:p>
    <w:p w:rsidR="00773787" w:rsidRDefault="001C351D" w:rsidP="00B74861">
      <w:pPr>
        <w:spacing w:line="240" w:lineRule="auto"/>
        <w:ind w:left="720" w:hanging="720"/>
      </w:pPr>
      <w:r>
        <w:t>&lt;?xml version="1.0" encoding="utf-8" ?&gt;</w:t>
      </w:r>
    </w:p>
    <w:p w:rsidR="00773787" w:rsidRDefault="001C351D" w:rsidP="00B74861">
      <w:pPr>
        <w:spacing w:line="240" w:lineRule="auto"/>
        <w:ind w:left="720" w:hanging="720"/>
      </w:pPr>
      <w:r>
        <w:t>&lt;ContentPage xmlns="http://xamarin.com/schemas/2014/forms"</w:t>
      </w:r>
    </w:p>
    <w:p w:rsidR="00773787" w:rsidRDefault="001C351D" w:rsidP="00B74861">
      <w:pPr>
        <w:spacing w:line="240" w:lineRule="auto"/>
        <w:ind w:left="720" w:hanging="720"/>
      </w:pPr>
      <w:r>
        <w:t xml:space="preserve">         </w:t>
      </w:r>
      <w:r>
        <w:tab/>
        <w:t>xmlns:x="http://schemas.microsoft.com/winfx/2009/xaml"</w:t>
      </w:r>
    </w:p>
    <w:p w:rsidR="00773787" w:rsidRDefault="001C351D" w:rsidP="00B74861">
      <w:pPr>
        <w:spacing w:line="240" w:lineRule="auto"/>
        <w:ind w:left="720" w:hanging="720"/>
      </w:pPr>
      <w:r>
        <w:t xml:space="preserve">         </w:t>
      </w:r>
      <w:r>
        <w:tab/>
        <w:t>xmlns:i18n="clr-namespace:MyVet.Prism.Helpers"</w:t>
      </w:r>
    </w:p>
    <w:p w:rsidR="00773787" w:rsidRDefault="001C351D" w:rsidP="00B74861">
      <w:pPr>
        <w:spacing w:line="240" w:lineRule="auto"/>
        <w:ind w:left="720" w:hanging="720"/>
      </w:pPr>
      <w:r>
        <w:t xml:space="preserve">         </w:t>
      </w:r>
      <w:r>
        <w:tab/>
        <w:t>xmlns:prism="clr-namespace:Prism.Mvvm;assembly=Prism.Forms"</w:t>
      </w:r>
    </w:p>
    <w:p w:rsidR="00773787" w:rsidRDefault="001C351D" w:rsidP="00B74861">
      <w:pPr>
        <w:spacing w:line="240" w:lineRule="auto"/>
        <w:ind w:left="720" w:hanging="720"/>
      </w:pPr>
      <w:r>
        <w:t xml:space="preserve">         </w:t>
      </w:r>
      <w:r>
        <w:tab/>
        <w:t>prism:ViewModelLocator.AutowireViewModel="True"</w:t>
      </w:r>
    </w:p>
    <w:p w:rsidR="00773787" w:rsidRDefault="001C351D" w:rsidP="00B74861">
      <w:pPr>
        <w:spacing w:line="240" w:lineRule="auto"/>
        <w:ind w:left="720" w:hanging="720"/>
      </w:pPr>
      <w:r>
        <w:t xml:space="preserve">         </w:t>
      </w:r>
      <w:r>
        <w:tab/>
        <w:t>x:Class="MyVet.Prism.Views.RememberPassword"</w:t>
      </w:r>
    </w:p>
    <w:p w:rsidR="00773787" w:rsidRDefault="001C351D" w:rsidP="00B74861">
      <w:pPr>
        <w:spacing w:line="240" w:lineRule="auto"/>
        <w:ind w:left="720" w:hanging="720"/>
      </w:pPr>
      <w:r>
        <w:t xml:space="preserve">         </w:t>
      </w:r>
      <w:r>
        <w:tab/>
        <w:t>Title="{Binding Title}"&gt;</w:t>
      </w:r>
    </w:p>
    <w:p w:rsidR="00773787" w:rsidRDefault="00773787" w:rsidP="00B74861">
      <w:pPr>
        <w:spacing w:line="240" w:lineRule="auto"/>
        <w:ind w:left="720" w:hanging="720"/>
      </w:pPr>
    </w:p>
    <w:p w:rsidR="00773787" w:rsidRDefault="001C351D" w:rsidP="00B74861">
      <w:pPr>
        <w:spacing w:line="240" w:lineRule="auto"/>
        <w:ind w:left="720" w:hanging="720"/>
      </w:pPr>
      <w:r>
        <w:tab/>
        <w:t>&lt;ScrollView&gt;</w:t>
      </w:r>
    </w:p>
    <w:p w:rsidR="00773787" w:rsidRDefault="001C351D" w:rsidP="00B74861">
      <w:pPr>
        <w:spacing w:line="240" w:lineRule="auto"/>
        <w:ind w:left="720" w:hanging="720"/>
      </w:pPr>
      <w:r>
        <w:t xml:space="preserve">    </w:t>
      </w:r>
      <w:r>
        <w:tab/>
        <w:t>&lt;StackLayout</w:t>
      </w:r>
    </w:p>
    <w:p w:rsidR="00773787" w:rsidRDefault="001C351D" w:rsidP="00B74861">
      <w:pPr>
        <w:spacing w:line="240" w:lineRule="auto"/>
        <w:ind w:left="720" w:hanging="720"/>
      </w:pPr>
      <w:r>
        <w:t xml:space="preserve">            </w:t>
      </w:r>
      <w:r>
        <w:tab/>
        <w:t>Padding="10"&gt;</w:t>
      </w:r>
    </w:p>
    <w:p w:rsidR="00773787" w:rsidRDefault="001C351D" w:rsidP="00B74861">
      <w:pPr>
        <w:spacing w:line="240" w:lineRule="auto"/>
        <w:ind w:left="720" w:hanging="720"/>
      </w:pPr>
      <w:r>
        <w:lastRenderedPageBreak/>
        <w:t xml:space="preserve">        </w:t>
      </w:r>
      <w:r>
        <w:tab/>
        <w:t>&lt;Label</w:t>
      </w:r>
    </w:p>
    <w:p w:rsidR="00773787" w:rsidRDefault="001C351D" w:rsidP="00B74861">
      <w:pPr>
        <w:spacing w:line="240" w:lineRule="auto"/>
        <w:ind w:left="720" w:hanging="720"/>
      </w:pPr>
      <w:r>
        <w:t xml:space="preserve">            </w:t>
      </w:r>
      <w:r>
        <w:tab/>
        <w:t>Text="{i18n:Translate Email}"/&gt;</w:t>
      </w:r>
    </w:p>
    <w:p w:rsidR="00773787" w:rsidRDefault="001C351D" w:rsidP="00B74861">
      <w:pPr>
        <w:spacing w:line="240" w:lineRule="auto"/>
        <w:ind w:left="720" w:hanging="720"/>
      </w:pPr>
      <w:r>
        <w:t xml:space="preserve">        </w:t>
      </w:r>
      <w:r>
        <w:tab/>
        <w:t>&lt;Entry</w:t>
      </w:r>
    </w:p>
    <w:p w:rsidR="00773787" w:rsidRDefault="001C351D" w:rsidP="00B74861">
      <w:pPr>
        <w:spacing w:line="240" w:lineRule="auto"/>
        <w:ind w:left="720" w:hanging="720"/>
      </w:pPr>
      <w:r>
        <w:t xml:space="preserve">            </w:t>
      </w:r>
      <w:r>
        <w:tab/>
        <w:t>Keyboard="Email"</w:t>
      </w:r>
    </w:p>
    <w:p w:rsidR="00773787" w:rsidRDefault="001C351D" w:rsidP="00B74861">
      <w:pPr>
        <w:spacing w:line="240" w:lineRule="auto"/>
        <w:ind w:left="720" w:hanging="720"/>
      </w:pPr>
      <w:r>
        <w:t xml:space="preserve">            </w:t>
      </w:r>
      <w:r>
        <w:tab/>
        <w:t>Placeholder="{i18n:Translate EmailPlaceHolder}"</w:t>
      </w:r>
    </w:p>
    <w:p w:rsidR="00773787" w:rsidRDefault="001C351D" w:rsidP="00B74861">
      <w:pPr>
        <w:spacing w:line="240" w:lineRule="auto"/>
        <w:ind w:left="720" w:hanging="720"/>
      </w:pPr>
      <w:r>
        <w:t xml:space="preserve">            </w:t>
      </w:r>
      <w:r>
        <w:tab/>
        <w:t>Text="{Binding Email}"/&gt;</w:t>
      </w:r>
    </w:p>
    <w:p w:rsidR="00773787" w:rsidRDefault="001C351D" w:rsidP="00B74861">
      <w:pPr>
        <w:spacing w:line="240" w:lineRule="auto"/>
        <w:ind w:left="720" w:hanging="720"/>
      </w:pPr>
      <w:r>
        <w:t xml:space="preserve">        </w:t>
      </w:r>
      <w:r>
        <w:tab/>
        <w:t>&lt;ActivityIndicator</w:t>
      </w:r>
    </w:p>
    <w:p w:rsidR="00773787" w:rsidRDefault="001C351D" w:rsidP="00B74861">
      <w:pPr>
        <w:spacing w:line="240" w:lineRule="auto"/>
        <w:ind w:left="720" w:hanging="720"/>
      </w:pPr>
      <w:r>
        <w:t xml:space="preserve">            </w:t>
      </w:r>
      <w:r>
        <w:tab/>
        <w:t>IsRunning="{Binding IsRunning}"</w:t>
      </w:r>
    </w:p>
    <w:p w:rsidR="00773787" w:rsidRDefault="001C351D" w:rsidP="00B74861">
      <w:pPr>
        <w:spacing w:line="240" w:lineRule="auto"/>
        <w:ind w:left="720" w:hanging="720"/>
      </w:pPr>
      <w:r>
        <w:t xml:space="preserve">            </w:t>
      </w:r>
      <w:r>
        <w:tab/>
        <w:t>VerticalOptions="CenterAndExpand"/&gt;</w:t>
      </w:r>
    </w:p>
    <w:p w:rsidR="00773787" w:rsidRDefault="001C351D" w:rsidP="00B74861">
      <w:pPr>
        <w:spacing w:line="240" w:lineRule="auto"/>
        <w:ind w:left="720" w:hanging="720"/>
      </w:pPr>
      <w:r>
        <w:t xml:space="preserve">        </w:t>
      </w:r>
      <w:r>
        <w:tab/>
        <w:t>&lt;Button</w:t>
      </w:r>
    </w:p>
    <w:p w:rsidR="00773787" w:rsidRDefault="001C351D" w:rsidP="00B74861">
      <w:pPr>
        <w:spacing w:line="240" w:lineRule="auto"/>
        <w:ind w:left="720" w:hanging="720"/>
      </w:pPr>
      <w:r>
        <w:t xml:space="preserve">            </w:t>
      </w:r>
      <w:r>
        <w:tab/>
        <w:t>Command="{Binding RecoverCommand}"</w:t>
      </w:r>
    </w:p>
    <w:p w:rsidR="00773787" w:rsidRDefault="001C351D" w:rsidP="00B74861">
      <w:pPr>
        <w:spacing w:line="240" w:lineRule="auto"/>
        <w:ind w:left="720" w:hanging="720"/>
      </w:pPr>
      <w:r>
        <w:t xml:space="preserve">            </w:t>
      </w:r>
      <w:r>
        <w:tab/>
        <w:t>IsEnabled="{Binding IsEnabled}"</w:t>
      </w:r>
    </w:p>
    <w:p w:rsidR="00773787" w:rsidRDefault="001C351D" w:rsidP="00B74861">
      <w:pPr>
        <w:spacing w:line="240" w:lineRule="auto"/>
        <w:ind w:left="720" w:hanging="720"/>
      </w:pPr>
      <w:r>
        <w:t xml:space="preserve">            </w:t>
      </w:r>
      <w:r>
        <w:tab/>
        <w:t>Text="{i18n:Translate PasswordRecover}"/&gt;</w:t>
      </w:r>
    </w:p>
    <w:p w:rsidR="00773787" w:rsidRDefault="001C351D" w:rsidP="00B74861">
      <w:pPr>
        <w:spacing w:line="240" w:lineRule="auto"/>
        <w:ind w:left="720" w:hanging="720"/>
      </w:pPr>
      <w:r>
        <w:t xml:space="preserve">    </w:t>
      </w:r>
      <w:r>
        <w:tab/>
        <w:t>&lt;/StackLayout&gt;</w:t>
      </w:r>
    </w:p>
    <w:p w:rsidR="00773787" w:rsidRDefault="001C351D" w:rsidP="00B74861">
      <w:pPr>
        <w:spacing w:line="240" w:lineRule="auto"/>
        <w:ind w:left="720" w:hanging="720"/>
      </w:pPr>
      <w:r>
        <w:tab/>
        <w:t>&lt;/ScrollView&gt;</w:t>
      </w:r>
    </w:p>
    <w:p w:rsidR="00773787" w:rsidRDefault="001C351D" w:rsidP="00B74861">
      <w:pPr>
        <w:spacing w:line="240" w:lineRule="auto"/>
        <w:ind w:left="720" w:hanging="720"/>
      </w:pPr>
      <w:r>
        <w:t>&lt;/ContentPage&gt;</w:t>
      </w:r>
    </w:p>
    <w:p w:rsidR="00773787" w:rsidRDefault="00773787" w:rsidP="00B74861">
      <w:pPr>
        <w:spacing w:line="240" w:lineRule="auto"/>
        <w:ind w:left="720" w:hanging="720"/>
      </w:pPr>
    </w:p>
    <w:p w:rsidR="00773787" w:rsidRDefault="001C351D" w:rsidP="00B74861">
      <w:pPr>
        <w:numPr>
          <w:ilvl w:val="0"/>
          <w:numId w:val="5"/>
        </w:numPr>
        <w:spacing w:line="240" w:lineRule="auto"/>
        <w:ind w:hanging="720"/>
      </w:pPr>
      <w:r>
        <w:t xml:space="preserve">Add the method </w:t>
      </w:r>
      <w:r>
        <w:rPr>
          <w:b/>
        </w:rPr>
        <w:t>RecoverPasswordAsync</w:t>
      </w:r>
      <w:r>
        <w:t xml:space="preserve"> to </w:t>
      </w:r>
      <w:r>
        <w:rPr>
          <w:b/>
        </w:rPr>
        <w:t>IApiService</w:t>
      </w:r>
      <w:r>
        <w:t>:</w:t>
      </w:r>
    </w:p>
    <w:p w:rsidR="00773787" w:rsidRDefault="00773787" w:rsidP="00B74861">
      <w:pPr>
        <w:spacing w:line="240" w:lineRule="auto"/>
        <w:ind w:left="720" w:hanging="720"/>
      </w:pPr>
    </w:p>
    <w:p w:rsidR="00773787" w:rsidRDefault="001C351D" w:rsidP="00B74861">
      <w:pPr>
        <w:spacing w:line="240" w:lineRule="auto"/>
        <w:ind w:left="720" w:hanging="720"/>
      </w:pPr>
      <w:r>
        <w:t>Task&lt;Response&gt; RecoverPasswordAsync(</w:t>
      </w:r>
    </w:p>
    <w:p w:rsidR="00773787" w:rsidRDefault="001C351D" w:rsidP="00B74861">
      <w:pPr>
        <w:spacing w:line="240" w:lineRule="auto"/>
        <w:ind w:left="720" w:hanging="720"/>
      </w:pPr>
      <w:r>
        <w:tab/>
        <w:t>string urlBase,</w:t>
      </w:r>
    </w:p>
    <w:p w:rsidR="00773787" w:rsidRDefault="001C351D" w:rsidP="00B74861">
      <w:pPr>
        <w:spacing w:line="240" w:lineRule="auto"/>
        <w:ind w:left="720" w:hanging="720"/>
      </w:pPr>
      <w:r>
        <w:tab/>
        <w:t>string servicePrefix,</w:t>
      </w:r>
    </w:p>
    <w:p w:rsidR="00773787" w:rsidRDefault="001C351D" w:rsidP="00B74861">
      <w:pPr>
        <w:spacing w:line="240" w:lineRule="auto"/>
        <w:ind w:left="720" w:hanging="720"/>
      </w:pPr>
      <w:r>
        <w:tab/>
        <w:t>string controller,</w:t>
      </w:r>
    </w:p>
    <w:p w:rsidR="00773787" w:rsidRDefault="001C351D" w:rsidP="00B74861">
      <w:pPr>
        <w:spacing w:line="240" w:lineRule="auto"/>
        <w:ind w:left="720" w:hanging="720"/>
      </w:pPr>
      <w:r>
        <w:tab/>
        <w:t>EmailRequest emailRequest);</w:t>
      </w:r>
    </w:p>
    <w:p w:rsidR="00773787" w:rsidRDefault="00773787" w:rsidP="00B74861">
      <w:pPr>
        <w:spacing w:line="240" w:lineRule="auto"/>
        <w:ind w:left="720" w:hanging="720"/>
      </w:pPr>
    </w:p>
    <w:p w:rsidR="00773787" w:rsidRDefault="001C351D" w:rsidP="00B74861">
      <w:pPr>
        <w:numPr>
          <w:ilvl w:val="0"/>
          <w:numId w:val="5"/>
        </w:numPr>
        <w:spacing w:line="240" w:lineRule="auto"/>
        <w:ind w:hanging="720"/>
      </w:pPr>
      <w:r>
        <w:t xml:space="preserve">Add the method </w:t>
      </w:r>
      <w:r>
        <w:rPr>
          <w:b/>
        </w:rPr>
        <w:t>RecoverPasswordAsync</w:t>
      </w:r>
      <w:r>
        <w:t xml:space="preserve"> to </w:t>
      </w:r>
      <w:r>
        <w:rPr>
          <w:b/>
        </w:rPr>
        <w:t>ApiService</w:t>
      </w:r>
      <w:r>
        <w:t>:</w:t>
      </w:r>
    </w:p>
    <w:p w:rsidR="00773787" w:rsidRDefault="00773787" w:rsidP="00B74861">
      <w:pPr>
        <w:spacing w:line="240" w:lineRule="auto"/>
        <w:ind w:left="720" w:hanging="720"/>
      </w:pPr>
    </w:p>
    <w:p w:rsidR="00773787" w:rsidRDefault="001C351D" w:rsidP="00B74861">
      <w:pPr>
        <w:spacing w:line="240" w:lineRule="auto"/>
        <w:ind w:left="720" w:hanging="720"/>
      </w:pPr>
      <w:r>
        <w:t>public async Task&lt;Response&gt; RecoverPasswordAsync(</w:t>
      </w:r>
    </w:p>
    <w:p w:rsidR="00773787" w:rsidRDefault="001C351D" w:rsidP="00B74861">
      <w:pPr>
        <w:spacing w:line="240" w:lineRule="auto"/>
        <w:ind w:left="720" w:hanging="720"/>
      </w:pPr>
      <w:r>
        <w:tab/>
        <w:t>string urlBase,</w:t>
      </w:r>
    </w:p>
    <w:p w:rsidR="00773787" w:rsidRDefault="001C351D" w:rsidP="00B74861">
      <w:pPr>
        <w:spacing w:line="240" w:lineRule="auto"/>
        <w:ind w:left="720" w:hanging="720"/>
      </w:pPr>
      <w:r>
        <w:tab/>
        <w:t>string servicePrefix,</w:t>
      </w:r>
    </w:p>
    <w:p w:rsidR="00773787" w:rsidRDefault="001C351D" w:rsidP="00B74861">
      <w:pPr>
        <w:spacing w:line="240" w:lineRule="auto"/>
        <w:ind w:left="720" w:hanging="720"/>
      </w:pPr>
      <w:r>
        <w:tab/>
        <w:t>string controller,</w:t>
      </w:r>
    </w:p>
    <w:p w:rsidR="00773787" w:rsidRDefault="001C351D" w:rsidP="00B74861">
      <w:pPr>
        <w:spacing w:line="240" w:lineRule="auto"/>
        <w:ind w:left="720" w:hanging="720"/>
      </w:pPr>
      <w:r>
        <w:tab/>
        <w:t>EmailRequest emailRequest)</w:t>
      </w:r>
    </w:p>
    <w:p w:rsidR="00773787" w:rsidRDefault="001C351D" w:rsidP="00B74861">
      <w:pPr>
        <w:spacing w:line="240" w:lineRule="auto"/>
        <w:ind w:left="720" w:hanging="720"/>
      </w:pPr>
      <w:r>
        <w:t>{</w:t>
      </w:r>
    </w:p>
    <w:p w:rsidR="00773787" w:rsidRDefault="001C351D" w:rsidP="00B74861">
      <w:pPr>
        <w:spacing w:line="240" w:lineRule="auto"/>
        <w:ind w:left="720" w:hanging="720"/>
      </w:pPr>
      <w:r>
        <w:tab/>
        <w:t>try</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var request = JsonConvert.SerializeObject(emailRequest);</w:t>
      </w:r>
    </w:p>
    <w:p w:rsidR="00773787" w:rsidRDefault="001C351D" w:rsidP="00B74861">
      <w:pPr>
        <w:spacing w:line="240" w:lineRule="auto"/>
        <w:ind w:left="720" w:hanging="720"/>
      </w:pPr>
      <w:r>
        <w:lastRenderedPageBreak/>
        <w:t xml:space="preserve">    </w:t>
      </w:r>
      <w:r>
        <w:tab/>
        <w:t>var content = new StringContent(request, Encoding.UTF8, "application/json");</w:t>
      </w:r>
    </w:p>
    <w:p w:rsidR="00773787" w:rsidRDefault="001C351D" w:rsidP="00B74861">
      <w:pPr>
        <w:spacing w:line="240" w:lineRule="auto"/>
        <w:ind w:left="720" w:hanging="720"/>
      </w:pPr>
      <w:r>
        <w:t xml:space="preserve">    </w:t>
      </w:r>
      <w:r>
        <w:tab/>
        <w:t>var client = new HttpClien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BaseAddress = new Uri(urlBas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var url = $"{servicePrefix}{controller}";</w:t>
      </w:r>
    </w:p>
    <w:p w:rsidR="00773787" w:rsidRDefault="001C351D" w:rsidP="00B74861">
      <w:pPr>
        <w:spacing w:line="240" w:lineRule="auto"/>
        <w:ind w:left="720" w:hanging="720"/>
      </w:pPr>
      <w:r>
        <w:t xml:space="preserve">    </w:t>
      </w:r>
      <w:r>
        <w:tab/>
        <w:t>var response = await client.PostAsync(url, content);</w:t>
      </w:r>
    </w:p>
    <w:p w:rsidR="00773787" w:rsidRDefault="001C351D" w:rsidP="00B74861">
      <w:pPr>
        <w:spacing w:line="240" w:lineRule="auto"/>
        <w:ind w:left="720" w:hanging="720"/>
      </w:pPr>
      <w:r>
        <w:t xml:space="preserve">    </w:t>
      </w:r>
      <w:r>
        <w:tab/>
        <w:t>var answer = await response.Content.ReadAsStringAsync();</w:t>
      </w:r>
    </w:p>
    <w:p w:rsidR="00773787" w:rsidRDefault="001C351D" w:rsidP="00B74861">
      <w:pPr>
        <w:spacing w:line="240" w:lineRule="auto"/>
        <w:ind w:left="720" w:hanging="720"/>
      </w:pPr>
      <w:r>
        <w:t xml:space="preserve">    </w:t>
      </w:r>
      <w:r>
        <w:tab/>
        <w:t>var obj = JsonConvert.DeserializeObject&lt;Response&gt;(answer);</w:t>
      </w:r>
    </w:p>
    <w:p w:rsidR="00773787" w:rsidRDefault="001C351D" w:rsidP="00B74861">
      <w:pPr>
        <w:spacing w:line="240" w:lineRule="auto"/>
        <w:ind w:left="720" w:hanging="720"/>
      </w:pPr>
      <w:r>
        <w:t xml:space="preserve">    </w:t>
      </w:r>
      <w:r>
        <w:tab/>
        <w:t>return obj;</w:t>
      </w:r>
    </w:p>
    <w:p w:rsidR="00773787" w:rsidRDefault="001C351D" w:rsidP="00B74861">
      <w:pPr>
        <w:spacing w:line="240" w:lineRule="auto"/>
        <w:ind w:left="720" w:hanging="720"/>
      </w:pPr>
      <w:r>
        <w:tab/>
        <w:t>}</w:t>
      </w:r>
    </w:p>
    <w:p w:rsidR="00773787" w:rsidRDefault="001C351D" w:rsidP="00B74861">
      <w:pPr>
        <w:spacing w:line="240" w:lineRule="auto"/>
        <w:ind w:left="720" w:hanging="720"/>
      </w:pPr>
      <w:r>
        <w:tab/>
        <w:t>catch (Exception ex)</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turn new Respons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sSuccess = false,</w:t>
      </w:r>
    </w:p>
    <w:p w:rsidR="00773787" w:rsidRDefault="001C351D" w:rsidP="00B74861">
      <w:pPr>
        <w:spacing w:line="240" w:lineRule="auto"/>
        <w:ind w:left="720" w:hanging="720"/>
      </w:pPr>
      <w:r>
        <w:t xml:space="preserve">        </w:t>
      </w:r>
      <w:r>
        <w:tab/>
        <w:t>Message = ex.Messag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5"/>
        </w:numPr>
        <w:spacing w:line="240" w:lineRule="auto"/>
        <w:ind w:hanging="720"/>
      </w:pPr>
      <w:r>
        <w:t xml:space="preserve">Modify the </w:t>
      </w:r>
      <w:r>
        <w:rPr>
          <w:b/>
        </w:rPr>
        <w:t>RememberPasswordViewModel</w:t>
      </w:r>
      <w:r>
        <w:t>:</w:t>
      </w:r>
    </w:p>
    <w:p w:rsidR="00773787" w:rsidRDefault="00773787" w:rsidP="00B74861">
      <w:pPr>
        <w:spacing w:line="240" w:lineRule="auto"/>
        <w:ind w:left="720" w:hanging="720"/>
      </w:pPr>
    </w:p>
    <w:p w:rsidR="00773787" w:rsidRDefault="001C351D" w:rsidP="00B74861">
      <w:pPr>
        <w:spacing w:line="240" w:lineRule="auto"/>
        <w:ind w:left="720" w:hanging="720"/>
      </w:pPr>
      <w:r>
        <w:t>using System.Threading.Tasks;</w:t>
      </w:r>
    </w:p>
    <w:p w:rsidR="00773787" w:rsidRDefault="001C351D" w:rsidP="00B74861">
      <w:pPr>
        <w:spacing w:line="240" w:lineRule="auto"/>
        <w:ind w:left="720" w:hanging="720"/>
      </w:pPr>
      <w:r>
        <w:t>using MyVet.Common.Helpers;</w:t>
      </w:r>
    </w:p>
    <w:p w:rsidR="00773787" w:rsidRDefault="001C351D" w:rsidP="00B74861">
      <w:pPr>
        <w:spacing w:line="240" w:lineRule="auto"/>
        <w:ind w:left="720" w:hanging="720"/>
      </w:pPr>
      <w:r>
        <w:t>using MyVet.Common.Models;</w:t>
      </w:r>
    </w:p>
    <w:p w:rsidR="00773787" w:rsidRDefault="001C351D" w:rsidP="00B74861">
      <w:pPr>
        <w:spacing w:line="240" w:lineRule="auto"/>
        <w:ind w:left="720" w:hanging="720"/>
      </w:pPr>
      <w:r>
        <w:t>using MyVet.Common.Services;</w:t>
      </w:r>
    </w:p>
    <w:p w:rsidR="00773787" w:rsidRDefault="001C351D" w:rsidP="00B74861">
      <w:pPr>
        <w:spacing w:line="240" w:lineRule="auto"/>
        <w:ind w:left="720" w:hanging="720"/>
      </w:pPr>
      <w:r>
        <w:t>using MyVet.Prism.Helpers;</w:t>
      </w:r>
    </w:p>
    <w:p w:rsidR="00773787" w:rsidRDefault="001C351D" w:rsidP="00B74861">
      <w:pPr>
        <w:spacing w:line="240" w:lineRule="auto"/>
        <w:ind w:left="720" w:hanging="720"/>
      </w:pPr>
      <w:r>
        <w:t>using Prism.Commands;</w:t>
      </w:r>
    </w:p>
    <w:p w:rsidR="00773787" w:rsidRDefault="001C351D" w:rsidP="00B74861">
      <w:pPr>
        <w:spacing w:line="240" w:lineRule="auto"/>
        <w:ind w:left="720" w:hanging="720"/>
      </w:pPr>
      <w:r>
        <w:t>using Prism.Navigation;</w:t>
      </w:r>
    </w:p>
    <w:p w:rsidR="00773787" w:rsidRDefault="00773787" w:rsidP="00B74861">
      <w:pPr>
        <w:spacing w:line="240" w:lineRule="auto"/>
        <w:ind w:left="720" w:hanging="720"/>
      </w:pPr>
    </w:p>
    <w:p w:rsidR="00773787" w:rsidRDefault="001C351D" w:rsidP="00B74861">
      <w:pPr>
        <w:spacing w:line="240" w:lineRule="auto"/>
        <w:ind w:left="720" w:hanging="720"/>
      </w:pPr>
      <w:r>
        <w:t>namespace MyVet.Prism.ViewModel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class RememberPasswordViewModel : ViewModelBase</w:t>
      </w:r>
    </w:p>
    <w:p w:rsidR="00773787" w:rsidRDefault="001C351D" w:rsidP="00B74861">
      <w:pPr>
        <w:spacing w:line="240" w:lineRule="auto"/>
        <w:ind w:left="720" w:hanging="720"/>
      </w:pPr>
      <w:r>
        <w:tab/>
        <w:t>{</w:t>
      </w:r>
    </w:p>
    <w:p w:rsidR="00773787" w:rsidRDefault="001C351D" w:rsidP="00B74861">
      <w:pPr>
        <w:spacing w:line="240" w:lineRule="auto"/>
        <w:ind w:left="720" w:hanging="720"/>
      </w:pPr>
      <w:r>
        <w:lastRenderedPageBreak/>
        <w:t xml:space="preserve">    </w:t>
      </w:r>
      <w:r>
        <w:tab/>
        <w:t>private readonly INavigationService _navigationService;</w:t>
      </w:r>
    </w:p>
    <w:p w:rsidR="00773787" w:rsidRDefault="001C351D" w:rsidP="00B74861">
      <w:pPr>
        <w:spacing w:line="240" w:lineRule="auto"/>
        <w:ind w:left="720" w:hanging="720"/>
      </w:pPr>
      <w:r>
        <w:t xml:space="preserve">    </w:t>
      </w:r>
      <w:r>
        <w:tab/>
        <w:t>private readonly IApiService _apiService;</w:t>
      </w:r>
    </w:p>
    <w:p w:rsidR="00773787" w:rsidRDefault="001C351D" w:rsidP="00B74861">
      <w:pPr>
        <w:spacing w:line="240" w:lineRule="auto"/>
        <w:ind w:left="720" w:hanging="720"/>
      </w:pPr>
      <w:r>
        <w:t xml:space="preserve">    </w:t>
      </w:r>
      <w:r>
        <w:tab/>
        <w:t>private bool _isRunning;</w:t>
      </w:r>
    </w:p>
    <w:p w:rsidR="00773787" w:rsidRDefault="001C351D" w:rsidP="00B74861">
      <w:pPr>
        <w:spacing w:line="240" w:lineRule="auto"/>
        <w:ind w:left="720" w:hanging="720"/>
      </w:pPr>
      <w:r>
        <w:t xml:space="preserve">    </w:t>
      </w:r>
      <w:r>
        <w:tab/>
        <w:t>private bool _isEnabled;</w:t>
      </w:r>
    </w:p>
    <w:p w:rsidR="00773787" w:rsidRDefault="001C351D" w:rsidP="00B74861">
      <w:pPr>
        <w:spacing w:line="240" w:lineRule="auto"/>
        <w:ind w:left="720" w:hanging="720"/>
      </w:pPr>
      <w:r>
        <w:t xml:space="preserve">    </w:t>
      </w:r>
      <w:r>
        <w:tab/>
        <w:t>private DelegateCommand _recoverCommand;</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RememberPasswordViewModel(</w:t>
      </w:r>
    </w:p>
    <w:p w:rsidR="00773787" w:rsidRDefault="001C351D" w:rsidP="00B74861">
      <w:pPr>
        <w:spacing w:line="240" w:lineRule="auto"/>
        <w:ind w:left="720" w:hanging="720"/>
      </w:pPr>
      <w:r>
        <w:t xml:space="preserve">        </w:t>
      </w:r>
      <w:r>
        <w:tab/>
        <w:t>INavigationService navigationService,</w:t>
      </w:r>
    </w:p>
    <w:p w:rsidR="00773787" w:rsidRDefault="001C351D" w:rsidP="00B74861">
      <w:pPr>
        <w:spacing w:line="240" w:lineRule="auto"/>
        <w:ind w:left="720" w:hanging="720"/>
      </w:pPr>
      <w:r>
        <w:t xml:space="preserve">        </w:t>
      </w:r>
      <w:r>
        <w:tab/>
        <w:t>IApiService apiService) : base(navigationServic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_navigationService = navigationService;</w:t>
      </w:r>
    </w:p>
    <w:p w:rsidR="00773787" w:rsidRDefault="001C351D" w:rsidP="00B74861">
      <w:pPr>
        <w:spacing w:line="240" w:lineRule="auto"/>
        <w:ind w:left="720" w:hanging="720"/>
      </w:pPr>
      <w:r>
        <w:t xml:space="preserve">        </w:t>
      </w:r>
      <w:r>
        <w:tab/>
        <w:t>_apiService = apiService;</w:t>
      </w:r>
    </w:p>
    <w:p w:rsidR="00773787" w:rsidRDefault="001C351D" w:rsidP="00B74861">
      <w:pPr>
        <w:spacing w:line="240" w:lineRule="auto"/>
        <w:ind w:left="720" w:hanging="720"/>
      </w:pPr>
      <w:r>
        <w:t xml:space="preserve">        </w:t>
      </w:r>
      <w:r>
        <w:tab/>
        <w:t>Title = Languages.PasswordRecover;</w:t>
      </w:r>
    </w:p>
    <w:p w:rsidR="00773787" w:rsidRDefault="001C351D" w:rsidP="00B74861">
      <w:pPr>
        <w:spacing w:line="240" w:lineRule="auto"/>
        <w:ind w:left="720" w:hanging="720"/>
      </w:pPr>
      <w:r>
        <w:t xml:space="preserve">        </w:t>
      </w:r>
      <w:r>
        <w:tab/>
        <w:t>IsEnabled = tru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DelegateCommand RecoverCommand =&gt; _recoverCommand ?? (_recoverCommand = new DelegateCommand(Recover));</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ring Email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bool IsRunning</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get =&gt; _isRunning;</w:t>
      </w:r>
    </w:p>
    <w:p w:rsidR="00773787" w:rsidRDefault="001C351D" w:rsidP="00B74861">
      <w:pPr>
        <w:spacing w:line="240" w:lineRule="auto"/>
        <w:ind w:left="720" w:hanging="720"/>
      </w:pPr>
      <w:r>
        <w:t xml:space="preserve">        </w:t>
      </w:r>
      <w:r>
        <w:tab/>
        <w:t>set =&gt; SetProperty(ref _isRunning, valu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bool IsEnabled</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get =&gt; _isEnabled;</w:t>
      </w:r>
    </w:p>
    <w:p w:rsidR="00773787" w:rsidRDefault="001C351D" w:rsidP="00B74861">
      <w:pPr>
        <w:spacing w:line="240" w:lineRule="auto"/>
        <w:ind w:left="720" w:hanging="720"/>
      </w:pPr>
      <w:r>
        <w:t xml:space="preserve">        </w:t>
      </w:r>
      <w:r>
        <w:tab/>
        <w:t>set =&gt; SetProperty(ref _isEnabled, valu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rivate async void Recover()</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var isValid = await ValidateData();</w:t>
      </w:r>
    </w:p>
    <w:p w:rsidR="00773787" w:rsidRDefault="001C351D" w:rsidP="00B74861">
      <w:pPr>
        <w:spacing w:line="240" w:lineRule="auto"/>
        <w:ind w:left="720" w:hanging="720"/>
      </w:pPr>
      <w:r>
        <w:lastRenderedPageBreak/>
        <w:t xml:space="preserve">        </w:t>
      </w:r>
      <w:r>
        <w:tab/>
        <w:t>if (!isValid)</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IsRunning = true;</w:t>
      </w:r>
    </w:p>
    <w:p w:rsidR="00773787" w:rsidRDefault="001C351D" w:rsidP="00B74861">
      <w:pPr>
        <w:spacing w:line="240" w:lineRule="auto"/>
        <w:ind w:left="720" w:hanging="720"/>
      </w:pPr>
      <w:r>
        <w:t xml:space="preserve">        </w:t>
      </w:r>
      <w:r>
        <w:tab/>
        <w:t>IsEnabled = false;</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var request = new EmailReques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Email = Email</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var url = App.Current.Resources["UrlAPI"].ToString();</w:t>
      </w:r>
    </w:p>
    <w:p w:rsidR="00773787" w:rsidRDefault="001C351D" w:rsidP="00B74861">
      <w:pPr>
        <w:spacing w:line="240" w:lineRule="auto"/>
        <w:ind w:left="720" w:hanging="720"/>
      </w:pPr>
      <w:r>
        <w:t xml:space="preserve">        </w:t>
      </w:r>
      <w:r>
        <w:tab/>
        <w:t>var response = await _apiService.RecoverPasswordAsync(</w:t>
      </w:r>
    </w:p>
    <w:p w:rsidR="00773787" w:rsidRDefault="001C351D" w:rsidP="00B74861">
      <w:pPr>
        <w:spacing w:line="240" w:lineRule="auto"/>
        <w:ind w:left="720" w:hanging="720"/>
      </w:pPr>
      <w:r>
        <w:t xml:space="preserve">            </w:t>
      </w:r>
      <w:r>
        <w:tab/>
        <w:t>url,</w:t>
      </w:r>
    </w:p>
    <w:p w:rsidR="00773787" w:rsidRDefault="001C351D" w:rsidP="00B74861">
      <w:pPr>
        <w:spacing w:line="240" w:lineRule="auto"/>
        <w:ind w:left="720" w:hanging="720"/>
      </w:pPr>
      <w:r>
        <w:t xml:space="preserve">            </w:t>
      </w:r>
      <w:r>
        <w:tab/>
        <w:t>"/api",</w:t>
      </w:r>
    </w:p>
    <w:p w:rsidR="00773787" w:rsidRDefault="001C351D" w:rsidP="00B74861">
      <w:pPr>
        <w:spacing w:line="240" w:lineRule="auto"/>
        <w:ind w:left="720" w:hanging="720"/>
      </w:pPr>
      <w:r>
        <w:t xml:space="preserve">            </w:t>
      </w:r>
      <w:r>
        <w:tab/>
        <w:t>"/Account/RecoverPassword",</w:t>
      </w:r>
    </w:p>
    <w:p w:rsidR="00773787" w:rsidRDefault="001C351D" w:rsidP="00B74861">
      <w:pPr>
        <w:spacing w:line="240" w:lineRule="auto"/>
        <w:ind w:left="720" w:hanging="720"/>
      </w:pPr>
      <w:r>
        <w:t xml:space="preserve">            </w:t>
      </w:r>
      <w:r>
        <w:tab/>
        <w:t>reques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IsRunning = false;</w:t>
      </w:r>
    </w:p>
    <w:p w:rsidR="00773787" w:rsidRDefault="001C351D" w:rsidP="00B74861">
      <w:pPr>
        <w:spacing w:line="240" w:lineRule="auto"/>
        <w:ind w:left="720" w:hanging="720"/>
      </w:pPr>
      <w:r>
        <w:t xml:space="preserve">        </w:t>
      </w:r>
      <w:r>
        <w:tab/>
        <w:t>IsEnabled = true;</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if (!response.IsSuccess)</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await App.Current.MainPage.DisplayAlert(</w:t>
      </w:r>
    </w:p>
    <w:p w:rsidR="00773787" w:rsidRDefault="001C351D" w:rsidP="00B74861">
      <w:pPr>
        <w:spacing w:line="240" w:lineRule="auto"/>
        <w:ind w:left="720" w:hanging="720"/>
      </w:pPr>
      <w:r>
        <w:t xml:space="preserve">                </w:t>
      </w:r>
      <w:r>
        <w:tab/>
        <w:t>Languages.Error,</w:t>
      </w:r>
    </w:p>
    <w:p w:rsidR="00773787" w:rsidRDefault="001C351D" w:rsidP="00B74861">
      <w:pPr>
        <w:spacing w:line="240" w:lineRule="auto"/>
        <w:ind w:left="720" w:hanging="720"/>
      </w:pPr>
      <w:r>
        <w:t xml:space="preserve">                </w:t>
      </w:r>
      <w:r>
        <w:tab/>
        <w:t>response.Message,</w:t>
      </w:r>
    </w:p>
    <w:p w:rsidR="00773787" w:rsidRDefault="001C351D" w:rsidP="00B74861">
      <w:pPr>
        <w:spacing w:line="240" w:lineRule="auto"/>
        <w:ind w:left="720" w:hanging="720"/>
      </w:pPr>
      <w:r>
        <w:t xml:space="preserve">                </w:t>
      </w:r>
      <w:r>
        <w:tab/>
        <w:t>Languages.Accept);</w:t>
      </w:r>
    </w:p>
    <w:p w:rsidR="00773787" w:rsidRDefault="001C351D" w:rsidP="00B74861">
      <w:pPr>
        <w:spacing w:line="240" w:lineRule="auto"/>
        <w:ind w:left="720" w:hanging="720"/>
      </w:pPr>
      <w:r>
        <w:t xml:space="preserve">            </w:t>
      </w:r>
      <w:r>
        <w:tab/>
        <w:t>return;</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await App.Current.MainPage.DisplayAlert(</w:t>
      </w:r>
    </w:p>
    <w:p w:rsidR="00773787" w:rsidRDefault="001C351D" w:rsidP="00B74861">
      <w:pPr>
        <w:spacing w:line="240" w:lineRule="auto"/>
        <w:ind w:left="720" w:hanging="720"/>
      </w:pPr>
      <w:r>
        <w:t xml:space="preserve">            </w:t>
      </w:r>
      <w:r>
        <w:tab/>
        <w:t>Languages.Ok,</w:t>
      </w:r>
    </w:p>
    <w:p w:rsidR="00773787" w:rsidRDefault="001C351D" w:rsidP="00B74861">
      <w:pPr>
        <w:spacing w:line="240" w:lineRule="auto"/>
        <w:ind w:left="720" w:hanging="720"/>
      </w:pPr>
      <w:r>
        <w:t xml:space="preserve">            </w:t>
      </w:r>
      <w:r>
        <w:tab/>
        <w:t>response.Message,</w:t>
      </w:r>
    </w:p>
    <w:p w:rsidR="00773787" w:rsidRDefault="001C351D" w:rsidP="00B74861">
      <w:pPr>
        <w:spacing w:line="240" w:lineRule="auto"/>
        <w:ind w:left="720" w:hanging="720"/>
      </w:pPr>
      <w:r>
        <w:t xml:space="preserve">            </w:t>
      </w:r>
      <w:r>
        <w:tab/>
        <w:t>Languages.Accept);</w:t>
      </w:r>
    </w:p>
    <w:p w:rsidR="00773787" w:rsidRDefault="001C351D" w:rsidP="00B74861">
      <w:pPr>
        <w:spacing w:line="240" w:lineRule="auto"/>
        <w:ind w:left="720" w:hanging="720"/>
      </w:pPr>
      <w:r>
        <w:lastRenderedPageBreak/>
        <w:t xml:space="preserve">        </w:t>
      </w:r>
      <w:r>
        <w:tab/>
        <w:t>await _navigationService.GoBackAsync();</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rivate async Task&lt;bool&gt; ValidateData()</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f (string.IsNullOrEmpty(Email) || !RegexHelper.IsValidEmail(Emai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await App.Current.MainPage.DisplayAlert(Languages.Error, Languages.EmailError, Languages.Accept);</w:t>
      </w:r>
    </w:p>
    <w:p w:rsidR="00773787" w:rsidRDefault="001C351D" w:rsidP="00B74861">
      <w:pPr>
        <w:spacing w:line="240" w:lineRule="auto"/>
        <w:ind w:left="720" w:hanging="720"/>
      </w:pPr>
      <w:r>
        <w:t xml:space="preserve">            </w:t>
      </w:r>
      <w:r>
        <w:tab/>
        <w:t>return fals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return tru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5"/>
        </w:numPr>
        <w:spacing w:line="240" w:lineRule="auto"/>
        <w:ind w:hanging="720"/>
      </w:pPr>
      <w:r>
        <w:t>Test it.</w:t>
      </w:r>
    </w:p>
    <w:p w:rsidR="00773787" w:rsidRDefault="001C351D" w:rsidP="00B74861">
      <w:pPr>
        <w:pStyle w:val="Ttulo2"/>
        <w:spacing w:line="240" w:lineRule="auto"/>
        <w:ind w:left="720" w:hanging="720"/>
      </w:pPr>
      <w:bookmarkStart w:id="47" w:name="_brkvnq7d4oki" w:colFirst="0" w:colLast="0"/>
      <w:bookmarkEnd w:id="47"/>
      <w:r>
        <w:t>Remember Me functionality</w:t>
      </w:r>
    </w:p>
    <w:p w:rsidR="00773787" w:rsidRDefault="001C351D" w:rsidP="00B74861">
      <w:pPr>
        <w:numPr>
          <w:ilvl w:val="0"/>
          <w:numId w:val="2"/>
        </w:numPr>
        <w:spacing w:line="240" w:lineRule="auto"/>
        <w:ind w:hanging="720"/>
      </w:pPr>
      <w:r>
        <w:t xml:space="preserve">Modify the </w:t>
      </w:r>
      <w:r>
        <w:rPr>
          <w:b/>
        </w:rPr>
        <w:t>Settings</w:t>
      </w:r>
      <w:r>
        <w:t xml:space="preserve"> class:</w:t>
      </w:r>
    </w:p>
    <w:p w:rsidR="00773787" w:rsidRDefault="00773787" w:rsidP="00B74861">
      <w:pPr>
        <w:spacing w:line="240" w:lineRule="auto"/>
        <w:ind w:left="720" w:hanging="720"/>
      </w:pPr>
    </w:p>
    <w:p w:rsidR="00773787" w:rsidRDefault="001C351D" w:rsidP="00B74861">
      <w:pPr>
        <w:spacing w:line="240" w:lineRule="auto"/>
        <w:ind w:left="720" w:hanging="720"/>
      </w:pPr>
      <w:r>
        <w:t>using Plugin.Settings;</w:t>
      </w:r>
    </w:p>
    <w:p w:rsidR="00773787" w:rsidRDefault="001C351D" w:rsidP="00B74861">
      <w:pPr>
        <w:spacing w:line="240" w:lineRule="auto"/>
        <w:ind w:left="720" w:hanging="720"/>
      </w:pPr>
      <w:r>
        <w:t>using Plugin.Settings.Abstractions;</w:t>
      </w:r>
    </w:p>
    <w:p w:rsidR="00773787" w:rsidRDefault="00773787" w:rsidP="00B74861">
      <w:pPr>
        <w:spacing w:line="240" w:lineRule="auto"/>
        <w:ind w:left="720" w:hanging="720"/>
      </w:pPr>
    </w:p>
    <w:p w:rsidR="00773787" w:rsidRDefault="001C351D" w:rsidP="00B74861">
      <w:pPr>
        <w:spacing w:line="240" w:lineRule="auto"/>
        <w:ind w:left="720" w:hanging="720"/>
      </w:pPr>
      <w:r>
        <w:t>namespace MyVet.Common.Helper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static class Settings</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private const string _token = "Token";</w:t>
      </w:r>
    </w:p>
    <w:p w:rsidR="00773787" w:rsidRDefault="001C351D" w:rsidP="00B74861">
      <w:pPr>
        <w:spacing w:line="240" w:lineRule="auto"/>
        <w:ind w:left="720" w:hanging="720"/>
      </w:pPr>
      <w:r>
        <w:t xml:space="preserve">    </w:t>
      </w:r>
      <w:r>
        <w:tab/>
        <w:t>private const string _owner = "Owner";</w:t>
      </w:r>
    </w:p>
    <w:p w:rsidR="00773787" w:rsidRDefault="001C351D" w:rsidP="00B74861">
      <w:pPr>
        <w:spacing w:line="240" w:lineRule="auto"/>
        <w:ind w:left="720" w:hanging="720"/>
        <w:rPr>
          <w:highlight w:val="yellow"/>
        </w:rPr>
      </w:pPr>
      <w:r>
        <w:rPr>
          <w:highlight w:val="yellow"/>
        </w:rPr>
        <w:t xml:space="preserve">    </w:t>
      </w:r>
      <w:r>
        <w:rPr>
          <w:highlight w:val="yellow"/>
        </w:rPr>
        <w:tab/>
        <w:t>private const string _isRemembered = "IsRemembered";</w:t>
      </w:r>
    </w:p>
    <w:p w:rsidR="00773787" w:rsidRDefault="001C351D" w:rsidP="00B74861">
      <w:pPr>
        <w:spacing w:line="240" w:lineRule="auto"/>
        <w:ind w:left="720" w:hanging="720"/>
      </w:pPr>
      <w:r>
        <w:t xml:space="preserve">    </w:t>
      </w:r>
      <w:r>
        <w:tab/>
        <w:t>private static readonly string _stringDefault = string.Empty;</w:t>
      </w:r>
    </w:p>
    <w:p w:rsidR="00773787" w:rsidRDefault="001C351D" w:rsidP="00B74861">
      <w:pPr>
        <w:spacing w:line="240" w:lineRule="auto"/>
        <w:ind w:left="720" w:hanging="720"/>
        <w:rPr>
          <w:highlight w:val="yellow"/>
        </w:rPr>
      </w:pPr>
      <w:r>
        <w:rPr>
          <w:highlight w:val="yellow"/>
        </w:rPr>
        <w:t xml:space="preserve">    </w:t>
      </w:r>
      <w:r>
        <w:rPr>
          <w:highlight w:val="yellow"/>
        </w:rPr>
        <w:tab/>
        <w:t>private static readonly bool _boolDefault = false;</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rivate static ISettings AppSettings =&gt; CrossSettings.Curren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atic string Token</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get =&gt; AppSettings.GetValueOrDefault(_token, _stringDefault);</w:t>
      </w:r>
    </w:p>
    <w:p w:rsidR="00773787" w:rsidRDefault="001C351D" w:rsidP="00B74861">
      <w:pPr>
        <w:spacing w:line="240" w:lineRule="auto"/>
        <w:ind w:left="720" w:hanging="720"/>
      </w:pPr>
      <w:r>
        <w:t xml:space="preserve">        </w:t>
      </w:r>
      <w:r>
        <w:tab/>
        <w:t>set =&gt; AppSettings.AddOrUpdateValue(_token, valu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atic string Owner</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get =&gt; AppSettings.GetValueOrDefault(_owner, _stringDefault);</w:t>
      </w:r>
    </w:p>
    <w:p w:rsidR="00773787" w:rsidRDefault="001C351D" w:rsidP="00B74861">
      <w:pPr>
        <w:spacing w:line="240" w:lineRule="auto"/>
        <w:ind w:left="720" w:hanging="720"/>
      </w:pPr>
      <w:r>
        <w:t xml:space="preserve">        </w:t>
      </w:r>
      <w:r>
        <w:tab/>
        <w:t>set =&gt; AppSettings.AddOrUpdateValue(_owner, valu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rPr>
          <w:highlight w:val="yellow"/>
        </w:rPr>
      </w:pPr>
      <w:r>
        <w:rPr>
          <w:highlight w:val="yellow"/>
        </w:rPr>
        <w:t xml:space="preserve">    </w:t>
      </w:r>
      <w:r>
        <w:rPr>
          <w:highlight w:val="yellow"/>
        </w:rPr>
        <w:tab/>
        <w:t>public static bool IsRemembered</w:t>
      </w:r>
    </w:p>
    <w:p w:rsidR="00773787" w:rsidRDefault="001C351D" w:rsidP="00B74861">
      <w:pPr>
        <w:spacing w:line="240" w:lineRule="auto"/>
        <w:ind w:left="720" w:hanging="720"/>
        <w:rPr>
          <w:highlight w:val="yellow"/>
        </w:rPr>
      </w:pPr>
      <w:r>
        <w:rPr>
          <w:highlight w:val="yellow"/>
        </w:rPr>
        <w:t xml:space="preserve">    </w:t>
      </w:r>
      <w:r>
        <w:rPr>
          <w:highlight w:val="yellow"/>
        </w:rPr>
        <w:tab/>
        <w:t>{</w:t>
      </w:r>
    </w:p>
    <w:p w:rsidR="00773787" w:rsidRDefault="001C351D" w:rsidP="00B74861">
      <w:pPr>
        <w:spacing w:line="240" w:lineRule="auto"/>
        <w:ind w:left="720" w:hanging="720"/>
        <w:rPr>
          <w:highlight w:val="yellow"/>
        </w:rPr>
      </w:pPr>
      <w:r>
        <w:rPr>
          <w:highlight w:val="yellow"/>
        </w:rPr>
        <w:t xml:space="preserve">        </w:t>
      </w:r>
      <w:r>
        <w:rPr>
          <w:highlight w:val="yellow"/>
        </w:rPr>
        <w:tab/>
        <w:t>get =&gt; AppSettings.GetValueOrDefault(_isRemembered, _boolDefault);</w:t>
      </w:r>
    </w:p>
    <w:p w:rsidR="00773787" w:rsidRDefault="001C351D" w:rsidP="00B74861">
      <w:pPr>
        <w:spacing w:line="240" w:lineRule="auto"/>
        <w:ind w:left="720" w:hanging="720"/>
        <w:rPr>
          <w:highlight w:val="yellow"/>
        </w:rPr>
      </w:pPr>
      <w:r>
        <w:rPr>
          <w:highlight w:val="yellow"/>
        </w:rPr>
        <w:t xml:space="preserve">        </w:t>
      </w:r>
      <w:r>
        <w:rPr>
          <w:highlight w:val="yellow"/>
        </w:rPr>
        <w:tab/>
        <w:t>set =&gt; AppSettings.AddOrUpdateValue(_isRemembered, value);</w:t>
      </w:r>
    </w:p>
    <w:p w:rsidR="00773787" w:rsidRDefault="001C351D" w:rsidP="00B74861">
      <w:pPr>
        <w:spacing w:line="240" w:lineRule="auto"/>
        <w:ind w:left="720" w:hanging="720"/>
        <w:rPr>
          <w:highlight w:val="yellow"/>
        </w:rPr>
      </w:pPr>
      <w:r>
        <w:rPr>
          <w:highlight w:val="yellow"/>
        </w:rPr>
        <w:t xml:space="preserve">    </w:t>
      </w:r>
      <w:r>
        <w:rPr>
          <w:highlight w:val="yellow"/>
        </w:rPr>
        <w:tab/>
        <w: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2"/>
        </w:numPr>
        <w:spacing w:line="240" w:lineRule="auto"/>
        <w:ind w:hanging="720"/>
      </w:pPr>
      <w:r>
        <w:t xml:space="preserve">Modify the </w:t>
      </w:r>
      <w:r>
        <w:rPr>
          <w:b/>
        </w:rPr>
        <w:t>LoginViewModel</w:t>
      </w:r>
      <w:r>
        <w:t>:</w:t>
      </w:r>
    </w:p>
    <w:p w:rsidR="00773787" w:rsidRDefault="00773787" w:rsidP="00B74861">
      <w:pPr>
        <w:spacing w:line="240" w:lineRule="auto"/>
        <w:ind w:left="720" w:hanging="720"/>
      </w:pPr>
    </w:p>
    <w:p w:rsidR="00773787" w:rsidRDefault="001C351D" w:rsidP="00B74861">
      <w:pPr>
        <w:spacing w:line="240" w:lineRule="auto"/>
        <w:ind w:left="720" w:hanging="720"/>
      </w:pPr>
      <w:r>
        <w:t>Settings.Owner = JsonConvert.SerializeObject(owner);</w:t>
      </w:r>
    </w:p>
    <w:p w:rsidR="00773787" w:rsidRDefault="001C351D" w:rsidP="00B74861">
      <w:pPr>
        <w:spacing w:line="240" w:lineRule="auto"/>
        <w:ind w:left="720" w:hanging="720"/>
      </w:pPr>
      <w:r>
        <w:t>Settings.Token = JsonConvert.SerializeObject(token);</w:t>
      </w:r>
    </w:p>
    <w:p w:rsidR="00773787" w:rsidRDefault="001C351D" w:rsidP="00B74861">
      <w:pPr>
        <w:spacing w:line="240" w:lineRule="auto"/>
        <w:ind w:left="720" w:hanging="720"/>
        <w:rPr>
          <w:highlight w:val="yellow"/>
        </w:rPr>
      </w:pPr>
      <w:r>
        <w:rPr>
          <w:highlight w:val="yellow"/>
        </w:rPr>
        <w:t>Settings.IsRemembered = IsRemember;</w:t>
      </w:r>
    </w:p>
    <w:p w:rsidR="00773787" w:rsidRDefault="00773787" w:rsidP="00B74861">
      <w:pPr>
        <w:spacing w:line="240" w:lineRule="auto"/>
        <w:ind w:left="720" w:hanging="720"/>
      </w:pPr>
    </w:p>
    <w:p w:rsidR="00773787" w:rsidRDefault="001C351D" w:rsidP="00B74861">
      <w:pPr>
        <w:numPr>
          <w:ilvl w:val="0"/>
          <w:numId w:val="2"/>
        </w:numPr>
        <w:spacing w:line="240" w:lineRule="auto"/>
        <w:ind w:hanging="720"/>
      </w:pPr>
      <w:r>
        <w:t xml:space="preserve">Modify the </w:t>
      </w:r>
      <w:r>
        <w:rPr>
          <w:b/>
        </w:rPr>
        <w:t>App.xaml.cs</w:t>
      </w:r>
      <w:r>
        <w:t>:</w:t>
      </w:r>
    </w:p>
    <w:p w:rsidR="00773787" w:rsidRDefault="00773787" w:rsidP="00B74861">
      <w:pPr>
        <w:spacing w:line="240" w:lineRule="auto"/>
        <w:ind w:left="720" w:hanging="720"/>
      </w:pPr>
    </w:p>
    <w:p w:rsidR="00773787" w:rsidRDefault="001C351D" w:rsidP="00B74861">
      <w:pPr>
        <w:spacing w:line="240" w:lineRule="auto"/>
        <w:ind w:left="720" w:hanging="720"/>
      </w:pPr>
      <w:r>
        <w:t>protected override async void OnInitialized()</w:t>
      </w:r>
    </w:p>
    <w:p w:rsidR="00773787" w:rsidRDefault="001C351D" w:rsidP="00B74861">
      <w:pPr>
        <w:spacing w:line="240" w:lineRule="auto"/>
        <w:ind w:left="720" w:hanging="720"/>
      </w:pPr>
      <w:r>
        <w:t>{</w:t>
      </w:r>
    </w:p>
    <w:p w:rsidR="00773787" w:rsidRDefault="001C351D" w:rsidP="00B74861">
      <w:pPr>
        <w:spacing w:line="240" w:lineRule="auto"/>
        <w:ind w:left="720" w:hanging="720"/>
      </w:pPr>
      <w:r>
        <w:tab/>
        <w:t>InitializeComponent();</w:t>
      </w:r>
    </w:p>
    <w:p w:rsidR="00773787" w:rsidRDefault="00773787" w:rsidP="00B74861">
      <w:pPr>
        <w:spacing w:line="240" w:lineRule="auto"/>
        <w:ind w:left="720" w:hanging="720"/>
      </w:pPr>
    </w:p>
    <w:p w:rsidR="00773787" w:rsidRDefault="001C351D" w:rsidP="00B74861">
      <w:pPr>
        <w:spacing w:line="240" w:lineRule="auto"/>
        <w:ind w:left="720" w:hanging="720"/>
      </w:pPr>
      <w:r>
        <w:tab/>
        <w:t>var token = JsonConvert.DeserializeObject&lt;TokenResponse&gt;(Settings.Token);</w:t>
      </w:r>
    </w:p>
    <w:p w:rsidR="00773787" w:rsidRDefault="001C351D" w:rsidP="00B74861">
      <w:pPr>
        <w:spacing w:line="240" w:lineRule="auto"/>
        <w:ind w:left="720" w:hanging="720"/>
      </w:pPr>
      <w:r>
        <w:tab/>
        <w:t>if (Settings.IsRemembered &amp;&amp; token?.Expiration &gt; DateTime.Now)</w:t>
      </w:r>
    </w:p>
    <w:p w:rsidR="00773787" w:rsidRDefault="001C351D" w:rsidP="00B74861">
      <w:pPr>
        <w:spacing w:line="240" w:lineRule="auto"/>
        <w:ind w:left="720" w:hanging="720"/>
      </w:pPr>
      <w:r>
        <w:tab/>
        <w:t>{</w:t>
      </w:r>
    </w:p>
    <w:p w:rsidR="00773787" w:rsidRDefault="001C351D" w:rsidP="00B74861">
      <w:pPr>
        <w:spacing w:line="240" w:lineRule="auto"/>
        <w:ind w:left="720" w:hanging="720"/>
      </w:pPr>
      <w:r>
        <w:lastRenderedPageBreak/>
        <w:t xml:space="preserve">    </w:t>
      </w:r>
      <w:r>
        <w:tab/>
        <w:t>await NavigationService.NavigateAsync("/MyMasterDetail/NavigationPage/Pets");</w:t>
      </w:r>
    </w:p>
    <w:p w:rsidR="00773787" w:rsidRDefault="001C351D" w:rsidP="00B74861">
      <w:pPr>
        <w:spacing w:line="240" w:lineRule="auto"/>
        <w:ind w:left="720" w:hanging="720"/>
      </w:pPr>
      <w:r>
        <w:tab/>
        <w:t>}</w:t>
      </w:r>
    </w:p>
    <w:p w:rsidR="00773787" w:rsidRDefault="001C351D" w:rsidP="00B74861">
      <w:pPr>
        <w:spacing w:line="240" w:lineRule="auto"/>
        <w:ind w:left="720" w:hanging="720"/>
      </w:pPr>
      <w:r>
        <w:tab/>
        <w:t>else</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await NavigationService.NavigateAsync("/NavigationPage/Login");</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2"/>
        </w:numPr>
        <w:spacing w:line="240" w:lineRule="auto"/>
        <w:ind w:hanging="720"/>
      </w:pPr>
      <w:r>
        <w:t xml:space="preserve">Modify the </w:t>
      </w:r>
      <w:r>
        <w:rPr>
          <w:b/>
        </w:rPr>
        <w:t>MenuItemViewModel</w:t>
      </w:r>
      <w:r>
        <w:t>:</w:t>
      </w:r>
    </w:p>
    <w:p w:rsidR="00773787" w:rsidRDefault="00773787" w:rsidP="00B74861">
      <w:pPr>
        <w:spacing w:line="240" w:lineRule="auto"/>
        <w:ind w:left="720" w:hanging="720"/>
      </w:pPr>
    </w:p>
    <w:p w:rsidR="00773787" w:rsidRDefault="001C351D" w:rsidP="00B74861">
      <w:pPr>
        <w:spacing w:line="240" w:lineRule="auto"/>
        <w:ind w:left="720" w:hanging="720"/>
      </w:pPr>
      <w:r>
        <w:t>if (PageName.Equals("Login"))</w:t>
      </w:r>
    </w:p>
    <w:p w:rsidR="00773787" w:rsidRDefault="001C351D" w:rsidP="00B74861">
      <w:pPr>
        <w:spacing w:line="240" w:lineRule="auto"/>
        <w:ind w:left="720" w:hanging="720"/>
      </w:pPr>
      <w:r>
        <w:t>{</w:t>
      </w:r>
    </w:p>
    <w:p w:rsidR="00773787" w:rsidRDefault="001C351D" w:rsidP="00B74861">
      <w:pPr>
        <w:spacing w:line="240" w:lineRule="auto"/>
        <w:ind w:left="720" w:hanging="720"/>
        <w:rPr>
          <w:highlight w:val="yellow"/>
        </w:rPr>
      </w:pPr>
      <w:r>
        <w:rPr>
          <w:highlight w:val="yellow"/>
        </w:rPr>
        <w:tab/>
        <w:t>Settings.IsRemembered = false;</w:t>
      </w:r>
    </w:p>
    <w:p w:rsidR="00773787" w:rsidRDefault="001C351D" w:rsidP="00B74861">
      <w:pPr>
        <w:spacing w:line="240" w:lineRule="auto"/>
        <w:ind w:left="720" w:hanging="720"/>
      </w:pPr>
      <w:r>
        <w:tab/>
        <w:t>await _navigationService.NavigateAsync("/NavigationPage/Login");</w:t>
      </w:r>
    </w:p>
    <w:p w:rsidR="00773787" w:rsidRDefault="001C351D" w:rsidP="00B74861">
      <w:pPr>
        <w:spacing w:line="240" w:lineRule="auto"/>
        <w:ind w:left="720" w:hanging="720"/>
      </w:pPr>
      <w:r>
        <w:tab/>
        <w:t>return;</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2"/>
        </w:numPr>
        <w:spacing w:line="240" w:lineRule="auto"/>
        <w:ind w:hanging="720"/>
      </w:pPr>
      <w:r>
        <w:t>Test it.</w:t>
      </w:r>
    </w:p>
    <w:p w:rsidR="00773787" w:rsidRDefault="001C351D" w:rsidP="00B74861">
      <w:pPr>
        <w:pStyle w:val="Ttulo2"/>
        <w:spacing w:line="240" w:lineRule="auto"/>
        <w:ind w:left="720" w:hanging="720"/>
      </w:pPr>
      <w:bookmarkStart w:id="48" w:name="_1lgx68toiptd" w:colFirst="0" w:colLast="0"/>
      <w:bookmarkEnd w:id="48"/>
      <w:r>
        <w:t>Modify User From App in Xamarin Forms</w:t>
      </w:r>
    </w:p>
    <w:p w:rsidR="00773787" w:rsidRDefault="001C351D" w:rsidP="00B74861">
      <w:pPr>
        <w:numPr>
          <w:ilvl w:val="0"/>
          <w:numId w:val="45"/>
        </w:numPr>
        <w:spacing w:line="240" w:lineRule="auto"/>
        <w:ind w:hanging="720"/>
      </w:pPr>
      <w:r>
        <w:t>Add a new icon to modify user in menu.</w:t>
      </w:r>
    </w:p>
    <w:p w:rsidR="00773787" w:rsidRDefault="00773787" w:rsidP="00B74861">
      <w:pPr>
        <w:spacing w:line="240" w:lineRule="auto"/>
        <w:ind w:left="720" w:hanging="720"/>
      </w:pPr>
    </w:p>
    <w:p w:rsidR="00773787" w:rsidRDefault="001C351D" w:rsidP="00B74861">
      <w:pPr>
        <w:numPr>
          <w:ilvl w:val="0"/>
          <w:numId w:val="45"/>
        </w:numPr>
        <w:spacing w:line="240" w:lineRule="auto"/>
        <w:ind w:hanging="720"/>
      </w:pPr>
      <w:r>
        <w:t xml:space="preserve">Add literals for: </w:t>
      </w:r>
      <w:r>
        <w:rPr>
          <w:b/>
        </w:rPr>
        <w:t>MyProfile</w:t>
      </w:r>
      <w:r>
        <w:t xml:space="preserve">, </w:t>
      </w:r>
      <w:r>
        <w:rPr>
          <w:b/>
        </w:rPr>
        <w:t>MyPets</w:t>
      </w:r>
      <w:r>
        <w:t xml:space="preserve">, </w:t>
      </w:r>
      <w:r>
        <w:rPr>
          <w:b/>
        </w:rPr>
        <w:t>MyAgenda</w:t>
      </w:r>
      <w:r>
        <w:t xml:space="preserve">, </w:t>
      </w:r>
      <w:r>
        <w:rPr>
          <w:b/>
        </w:rPr>
        <w:t>Map</w:t>
      </w:r>
      <w:r>
        <w:t xml:space="preserve"> and </w:t>
      </w:r>
      <w:r>
        <w:rPr>
          <w:b/>
        </w:rPr>
        <w:t>Logout</w:t>
      </w:r>
      <w:r>
        <w:t>.</w:t>
      </w:r>
    </w:p>
    <w:p w:rsidR="00773787" w:rsidRDefault="00773787" w:rsidP="00B74861">
      <w:pPr>
        <w:spacing w:line="240" w:lineRule="auto"/>
        <w:ind w:left="720" w:hanging="720"/>
      </w:pPr>
    </w:p>
    <w:p w:rsidR="00773787" w:rsidRDefault="001C351D" w:rsidP="00B74861">
      <w:pPr>
        <w:spacing w:line="240" w:lineRule="auto"/>
        <w:ind w:left="720" w:hanging="720"/>
      </w:pPr>
      <w:r>
        <w:t>public static string Logout =&gt; Resource.Logout;</w:t>
      </w:r>
    </w:p>
    <w:p w:rsidR="00773787" w:rsidRDefault="00773787" w:rsidP="00B74861">
      <w:pPr>
        <w:spacing w:line="240" w:lineRule="auto"/>
        <w:ind w:left="720" w:hanging="720"/>
      </w:pPr>
    </w:p>
    <w:p w:rsidR="00773787" w:rsidRDefault="001C351D" w:rsidP="00B74861">
      <w:pPr>
        <w:spacing w:line="240" w:lineRule="auto"/>
        <w:ind w:left="720" w:hanging="720"/>
      </w:pPr>
      <w:r>
        <w:t>public static string Map =&gt; Resource.Map;</w:t>
      </w:r>
    </w:p>
    <w:p w:rsidR="00773787" w:rsidRDefault="00773787" w:rsidP="00B74861">
      <w:pPr>
        <w:spacing w:line="240" w:lineRule="auto"/>
        <w:ind w:left="720" w:hanging="720"/>
      </w:pPr>
    </w:p>
    <w:p w:rsidR="00773787" w:rsidRDefault="001C351D" w:rsidP="00B74861">
      <w:pPr>
        <w:spacing w:line="240" w:lineRule="auto"/>
        <w:ind w:left="720" w:hanging="720"/>
      </w:pPr>
      <w:r>
        <w:t>public static string MyAgenda =&gt; Resource.MyAgenda;</w:t>
      </w:r>
    </w:p>
    <w:p w:rsidR="00773787" w:rsidRDefault="00773787" w:rsidP="00B74861">
      <w:pPr>
        <w:spacing w:line="240" w:lineRule="auto"/>
        <w:ind w:left="720" w:hanging="720"/>
      </w:pPr>
    </w:p>
    <w:p w:rsidR="00773787" w:rsidRDefault="001C351D" w:rsidP="00B74861">
      <w:pPr>
        <w:spacing w:line="240" w:lineRule="auto"/>
        <w:ind w:left="720" w:hanging="720"/>
      </w:pPr>
      <w:r>
        <w:t>public static string MyPets =&gt; Resource.MyPets;</w:t>
      </w:r>
    </w:p>
    <w:p w:rsidR="00773787" w:rsidRDefault="00773787" w:rsidP="00B74861">
      <w:pPr>
        <w:spacing w:line="240" w:lineRule="auto"/>
        <w:ind w:left="720" w:hanging="720"/>
      </w:pPr>
    </w:p>
    <w:p w:rsidR="00773787" w:rsidRDefault="001C351D" w:rsidP="00B74861">
      <w:pPr>
        <w:spacing w:line="240" w:lineRule="auto"/>
        <w:ind w:left="720" w:hanging="720"/>
      </w:pPr>
      <w:r>
        <w:t>public static string MyProfile =&gt; Resource.MyProfile;</w:t>
      </w:r>
    </w:p>
    <w:p w:rsidR="00773787" w:rsidRDefault="00773787" w:rsidP="00B74861">
      <w:pPr>
        <w:spacing w:line="240" w:lineRule="auto"/>
        <w:ind w:left="720" w:hanging="720"/>
      </w:pPr>
    </w:p>
    <w:p w:rsidR="00773787" w:rsidRDefault="001C351D" w:rsidP="00B74861">
      <w:pPr>
        <w:numPr>
          <w:ilvl w:val="0"/>
          <w:numId w:val="45"/>
        </w:numPr>
        <w:spacing w:line="240" w:lineRule="auto"/>
        <w:ind w:hanging="720"/>
      </w:pPr>
      <w:r>
        <w:t xml:space="preserve">Add the </w:t>
      </w:r>
      <w:r>
        <w:rPr>
          <w:b/>
        </w:rPr>
        <w:t xml:space="preserve">Profile </w:t>
      </w:r>
      <w:r>
        <w:t>page:</w:t>
      </w:r>
    </w:p>
    <w:p w:rsidR="00773787" w:rsidRDefault="00773787" w:rsidP="00B74861">
      <w:pPr>
        <w:spacing w:line="240" w:lineRule="auto"/>
        <w:ind w:left="720" w:hanging="720"/>
      </w:pPr>
    </w:p>
    <w:p w:rsidR="00773787" w:rsidRDefault="001C351D" w:rsidP="00B74861">
      <w:pPr>
        <w:spacing w:line="240" w:lineRule="auto"/>
        <w:ind w:left="720" w:hanging="720"/>
      </w:pPr>
      <w:r>
        <w:t>&lt;?xml version="1.0" encoding="utf-8" ?&gt;</w:t>
      </w:r>
    </w:p>
    <w:p w:rsidR="00773787" w:rsidRDefault="001C351D" w:rsidP="00B74861">
      <w:pPr>
        <w:spacing w:line="240" w:lineRule="auto"/>
        <w:ind w:left="720" w:hanging="720"/>
      </w:pPr>
      <w:r>
        <w:t>&lt;ContentPage xmlns="http://xamarin.com/schemas/2014/forms"</w:t>
      </w:r>
    </w:p>
    <w:p w:rsidR="00773787" w:rsidRDefault="001C351D" w:rsidP="00B74861">
      <w:pPr>
        <w:spacing w:line="240" w:lineRule="auto"/>
        <w:ind w:left="720" w:hanging="720"/>
      </w:pPr>
      <w:r>
        <w:t xml:space="preserve">         </w:t>
      </w:r>
      <w:r>
        <w:tab/>
        <w:t>xmlns:x="http://schemas.microsoft.com/winfx/2009/xaml"</w:t>
      </w:r>
    </w:p>
    <w:p w:rsidR="00773787" w:rsidRDefault="001C351D" w:rsidP="00B74861">
      <w:pPr>
        <w:spacing w:line="240" w:lineRule="auto"/>
        <w:ind w:left="720" w:hanging="720"/>
      </w:pPr>
      <w:r>
        <w:t xml:space="preserve">         </w:t>
      </w:r>
      <w:r>
        <w:tab/>
        <w:t>xmlns:prism="clr-namespace:Prism.Mvvm;assembly=Prism.Forms"</w:t>
      </w:r>
    </w:p>
    <w:p w:rsidR="00773787" w:rsidRDefault="001C351D" w:rsidP="00B74861">
      <w:pPr>
        <w:spacing w:line="240" w:lineRule="auto"/>
        <w:ind w:left="720" w:hanging="720"/>
      </w:pPr>
      <w:r>
        <w:t xml:space="preserve">         </w:t>
      </w:r>
      <w:r>
        <w:tab/>
        <w:t>prism:ViewModelLocator.AutowireViewModel="True"</w:t>
      </w:r>
    </w:p>
    <w:p w:rsidR="00773787" w:rsidRDefault="001C351D" w:rsidP="00B74861">
      <w:pPr>
        <w:spacing w:line="240" w:lineRule="auto"/>
        <w:ind w:left="720" w:hanging="720"/>
      </w:pPr>
      <w:r>
        <w:t xml:space="preserve">         </w:t>
      </w:r>
      <w:r>
        <w:tab/>
        <w:t>x:Class="MyVet.Prism.Views.Profile"</w:t>
      </w:r>
    </w:p>
    <w:p w:rsidR="00773787" w:rsidRDefault="001C351D" w:rsidP="00B74861">
      <w:pPr>
        <w:spacing w:line="240" w:lineRule="auto"/>
        <w:ind w:left="720" w:hanging="720"/>
      </w:pPr>
      <w:r>
        <w:t xml:space="preserve">         </w:t>
      </w:r>
      <w:r>
        <w:tab/>
        <w:t>Title="{Binding Title}"&gt;</w:t>
      </w:r>
    </w:p>
    <w:p w:rsidR="00773787" w:rsidRDefault="001C351D" w:rsidP="00B74861">
      <w:pPr>
        <w:spacing w:line="240" w:lineRule="auto"/>
        <w:ind w:left="720" w:hanging="720"/>
      </w:pPr>
      <w:r>
        <w:t xml:space="preserve"> </w:t>
      </w:r>
    </w:p>
    <w:p w:rsidR="00773787" w:rsidRDefault="001C351D" w:rsidP="00B74861">
      <w:pPr>
        <w:spacing w:line="240" w:lineRule="auto"/>
        <w:ind w:left="720" w:hanging="720"/>
      </w:pPr>
      <w:r>
        <w:t>&lt;/ContentPage&gt;</w:t>
      </w:r>
    </w:p>
    <w:p w:rsidR="00773787" w:rsidRDefault="00773787" w:rsidP="00B74861">
      <w:pPr>
        <w:spacing w:line="240" w:lineRule="auto"/>
        <w:ind w:left="720" w:hanging="720"/>
      </w:pPr>
    </w:p>
    <w:p w:rsidR="00773787" w:rsidRDefault="001C351D" w:rsidP="00B74861">
      <w:pPr>
        <w:numPr>
          <w:ilvl w:val="0"/>
          <w:numId w:val="45"/>
        </w:numPr>
        <w:pBdr>
          <w:top w:val="nil"/>
          <w:left w:val="nil"/>
          <w:bottom w:val="nil"/>
          <w:right w:val="nil"/>
          <w:between w:val="nil"/>
        </w:pBdr>
        <w:spacing w:line="240" w:lineRule="auto"/>
        <w:ind w:hanging="720"/>
      </w:pPr>
      <w:r>
        <w:t xml:space="preserve">Modify the </w:t>
      </w:r>
      <w:r>
        <w:rPr>
          <w:b/>
        </w:rPr>
        <w:t>ProfileViewModel</w:t>
      </w:r>
      <w:r>
        <w:t xml:space="preserve"> class:</w:t>
      </w:r>
    </w:p>
    <w:p w:rsidR="00773787" w:rsidRDefault="00773787" w:rsidP="00B74861">
      <w:pPr>
        <w:spacing w:line="240" w:lineRule="auto"/>
        <w:ind w:left="720" w:hanging="720"/>
      </w:pPr>
    </w:p>
    <w:p w:rsidR="00773787" w:rsidRDefault="001C351D" w:rsidP="00B74861">
      <w:pPr>
        <w:spacing w:line="240" w:lineRule="auto"/>
        <w:ind w:left="720" w:hanging="720"/>
      </w:pPr>
      <w:r>
        <w:t>using MyVet.Prism.Helpers;</w:t>
      </w:r>
    </w:p>
    <w:p w:rsidR="00773787" w:rsidRDefault="001C351D" w:rsidP="00B74861">
      <w:pPr>
        <w:spacing w:line="240" w:lineRule="auto"/>
        <w:ind w:left="720" w:hanging="720"/>
      </w:pPr>
      <w:r>
        <w:t>using Prism.Navigation;</w:t>
      </w:r>
    </w:p>
    <w:p w:rsidR="00773787" w:rsidRDefault="00773787" w:rsidP="00B74861">
      <w:pPr>
        <w:spacing w:line="240" w:lineRule="auto"/>
        <w:ind w:left="720" w:hanging="720"/>
      </w:pPr>
    </w:p>
    <w:p w:rsidR="00773787" w:rsidRDefault="001C351D" w:rsidP="00B74861">
      <w:pPr>
        <w:spacing w:line="240" w:lineRule="auto"/>
        <w:ind w:left="720" w:hanging="720"/>
      </w:pPr>
      <w:r>
        <w:t>namespace MyVet.Prism.ViewModel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class ProfileViewModel : ViewModelBase</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public ProfileViewModel(INavigationService navigationService) : base(navigationServic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Title = Languages.MyProfil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45"/>
        </w:numPr>
        <w:pBdr>
          <w:top w:val="nil"/>
          <w:left w:val="nil"/>
          <w:bottom w:val="nil"/>
          <w:right w:val="nil"/>
          <w:between w:val="nil"/>
        </w:pBdr>
        <w:spacing w:line="240" w:lineRule="auto"/>
        <w:ind w:hanging="720"/>
      </w:pPr>
      <w:r>
        <w:t xml:space="preserve">Modify the method </w:t>
      </w:r>
      <w:r>
        <w:rPr>
          <w:b/>
        </w:rPr>
        <w:t>LoadMenus</w:t>
      </w:r>
      <w:r>
        <w:t xml:space="preserve"> in </w:t>
      </w:r>
      <w:r>
        <w:rPr>
          <w:b/>
        </w:rPr>
        <w:t>MyMasterDetailViewModel</w:t>
      </w:r>
      <w:r>
        <w:t>:</w:t>
      </w:r>
    </w:p>
    <w:p w:rsidR="00773787" w:rsidRDefault="00773787" w:rsidP="00B74861">
      <w:pPr>
        <w:spacing w:line="240" w:lineRule="auto"/>
        <w:ind w:left="720" w:hanging="720"/>
      </w:pPr>
    </w:p>
    <w:p w:rsidR="00773787" w:rsidRDefault="001C351D" w:rsidP="00B74861">
      <w:pPr>
        <w:spacing w:line="240" w:lineRule="auto"/>
        <w:ind w:left="720" w:hanging="720"/>
      </w:pPr>
      <w:r>
        <w:t>private void LoadMenu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var menus = new List&lt;Menu&g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new Menu</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con = "ic_pets",</w:t>
      </w:r>
    </w:p>
    <w:p w:rsidR="00773787" w:rsidRDefault="001C351D" w:rsidP="00B74861">
      <w:pPr>
        <w:spacing w:line="240" w:lineRule="auto"/>
        <w:ind w:left="720" w:hanging="720"/>
      </w:pPr>
      <w:r>
        <w:lastRenderedPageBreak/>
        <w:t xml:space="preserve">        </w:t>
      </w:r>
      <w:r>
        <w:tab/>
        <w:t>PageName = "Pets",</w:t>
      </w:r>
    </w:p>
    <w:p w:rsidR="00773787" w:rsidRDefault="001C351D" w:rsidP="00B74861">
      <w:pPr>
        <w:spacing w:line="240" w:lineRule="auto"/>
        <w:ind w:left="720" w:hanging="720"/>
      </w:pPr>
      <w:r>
        <w:t xml:space="preserve">        </w:t>
      </w:r>
      <w:r>
        <w:tab/>
        <w:t>Title = Languages.MyPets</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new Menu</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con = "ic_calendar_today",</w:t>
      </w:r>
    </w:p>
    <w:p w:rsidR="00773787" w:rsidRDefault="001C351D" w:rsidP="00B74861">
      <w:pPr>
        <w:spacing w:line="240" w:lineRule="auto"/>
        <w:ind w:left="720" w:hanging="720"/>
      </w:pPr>
      <w:r>
        <w:t xml:space="preserve">        </w:t>
      </w:r>
      <w:r>
        <w:tab/>
        <w:t>PageName = "Agenda",</w:t>
      </w:r>
    </w:p>
    <w:p w:rsidR="00773787" w:rsidRDefault="001C351D" w:rsidP="00B74861">
      <w:pPr>
        <w:spacing w:line="240" w:lineRule="auto"/>
        <w:ind w:left="720" w:hanging="720"/>
      </w:pPr>
      <w:r>
        <w:t xml:space="preserve">        </w:t>
      </w:r>
      <w:r>
        <w:tab/>
        <w:t>Title = Languages.MyAgenda</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new Menu</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con = "ic_map",</w:t>
      </w:r>
    </w:p>
    <w:p w:rsidR="00773787" w:rsidRDefault="001C351D" w:rsidP="00B74861">
      <w:pPr>
        <w:spacing w:line="240" w:lineRule="auto"/>
        <w:ind w:left="720" w:hanging="720"/>
      </w:pPr>
      <w:r>
        <w:t xml:space="preserve">        </w:t>
      </w:r>
      <w:r>
        <w:tab/>
        <w:t>PageName = "Map",</w:t>
      </w:r>
    </w:p>
    <w:p w:rsidR="00773787" w:rsidRDefault="001C351D" w:rsidP="00B74861">
      <w:pPr>
        <w:spacing w:line="240" w:lineRule="auto"/>
        <w:ind w:left="720" w:hanging="720"/>
      </w:pPr>
      <w:r>
        <w:t xml:space="preserve">        </w:t>
      </w:r>
      <w:r>
        <w:tab/>
        <w:t>Title = Languages.Map</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new Menu</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con = "ic_assignment_ind",</w:t>
      </w:r>
    </w:p>
    <w:p w:rsidR="00773787" w:rsidRDefault="001C351D" w:rsidP="00B74861">
      <w:pPr>
        <w:spacing w:line="240" w:lineRule="auto"/>
        <w:ind w:left="720" w:hanging="720"/>
      </w:pPr>
      <w:r>
        <w:t xml:space="preserve">        </w:t>
      </w:r>
      <w:r>
        <w:tab/>
        <w:t>PageName = "Profile",</w:t>
      </w:r>
    </w:p>
    <w:p w:rsidR="00773787" w:rsidRDefault="001C351D" w:rsidP="00B74861">
      <w:pPr>
        <w:spacing w:line="240" w:lineRule="auto"/>
        <w:ind w:left="720" w:hanging="720"/>
      </w:pPr>
      <w:r>
        <w:t xml:space="preserve">        </w:t>
      </w:r>
      <w:r>
        <w:tab/>
        <w:t>Title = Languages.MyProfil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new Menu</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con = "ic_exit_to_app",</w:t>
      </w:r>
    </w:p>
    <w:p w:rsidR="00773787" w:rsidRDefault="001C351D" w:rsidP="00B74861">
      <w:pPr>
        <w:spacing w:line="240" w:lineRule="auto"/>
        <w:ind w:left="720" w:hanging="720"/>
      </w:pPr>
      <w:r>
        <w:t xml:space="preserve">        </w:t>
      </w:r>
      <w:r>
        <w:tab/>
        <w:t>PageName = "Login",</w:t>
      </w:r>
    </w:p>
    <w:p w:rsidR="00773787" w:rsidRDefault="001C351D" w:rsidP="00B74861">
      <w:pPr>
        <w:spacing w:line="240" w:lineRule="auto"/>
        <w:ind w:left="720" w:hanging="720"/>
      </w:pPr>
      <w:r>
        <w:t xml:space="preserve">        </w:t>
      </w:r>
      <w:r>
        <w:tab/>
        <w:t>Title = Languages.Logou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Menus = new ObservableCollection&lt;MenuItemViewModel&gt;(</w:t>
      </w:r>
    </w:p>
    <w:p w:rsidR="00773787" w:rsidRDefault="001C351D" w:rsidP="00B74861">
      <w:pPr>
        <w:spacing w:line="240" w:lineRule="auto"/>
        <w:ind w:left="720" w:hanging="720"/>
      </w:pPr>
      <w:r>
        <w:t xml:space="preserve">    </w:t>
      </w:r>
      <w:r>
        <w:tab/>
        <w:t>menus.Select(m =&gt; new MenuItemViewModel(_navigationServic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lastRenderedPageBreak/>
        <w:t xml:space="preserve">        </w:t>
      </w:r>
      <w:r>
        <w:tab/>
        <w:t>Icon = m.Icon,</w:t>
      </w:r>
    </w:p>
    <w:p w:rsidR="00773787" w:rsidRDefault="001C351D" w:rsidP="00B74861">
      <w:pPr>
        <w:spacing w:line="240" w:lineRule="auto"/>
        <w:ind w:left="720" w:hanging="720"/>
      </w:pPr>
      <w:r>
        <w:t xml:space="preserve">        </w:t>
      </w:r>
      <w:r>
        <w:tab/>
        <w:t>PageName = m.PageName,</w:t>
      </w:r>
    </w:p>
    <w:p w:rsidR="00773787" w:rsidRDefault="001C351D" w:rsidP="00B74861">
      <w:pPr>
        <w:spacing w:line="240" w:lineRule="auto"/>
        <w:ind w:left="720" w:hanging="720"/>
      </w:pPr>
      <w:r>
        <w:t xml:space="preserve">        </w:t>
      </w:r>
      <w:r>
        <w:tab/>
        <w:t>Title = m.Title</w:t>
      </w:r>
    </w:p>
    <w:p w:rsidR="00773787" w:rsidRDefault="001C351D" w:rsidP="00B74861">
      <w:pPr>
        <w:spacing w:line="240" w:lineRule="auto"/>
        <w:ind w:left="720" w:hanging="720"/>
      </w:pPr>
      <w:r>
        <w:t xml:space="preserve">    </w:t>
      </w:r>
      <w:r>
        <w:tab/>
        <w:t>}).ToLis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2"/>
        </w:numPr>
        <w:spacing w:line="240" w:lineRule="auto"/>
        <w:ind w:hanging="720"/>
      </w:pPr>
      <w:r>
        <w:t>Test the navigation.</w:t>
      </w:r>
    </w:p>
    <w:p w:rsidR="00773787" w:rsidRDefault="00773787" w:rsidP="00B74861">
      <w:pPr>
        <w:spacing w:line="240" w:lineRule="auto"/>
        <w:ind w:left="720" w:hanging="720"/>
      </w:pPr>
    </w:p>
    <w:p w:rsidR="00773787" w:rsidRDefault="001C351D" w:rsidP="00B74861">
      <w:pPr>
        <w:numPr>
          <w:ilvl w:val="0"/>
          <w:numId w:val="2"/>
        </w:numPr>
        <w:spacing w:line="240" w:lineRule="auto"/>
        <w:ind w:hanging="720"/>
      </w:pPr>
      <w:r>
        <w:t xml:space="preserve">Add literals for </w:t>
      </w:r>
      <w:r>
        <w:rPr>
          <w:b/>
        </w:rPr>
        <w:t>Save</w:t>
      </w:r>
      <w:r>
        <w:t xml:space="preserve"> and </w:t>
      </w:r>
      <w:r>
        <w:rPr>
          <w:b/>
        </w:rPr>
        <w:t>ChangePassword</w:t>
      </w:r>
      <w:r>
        <w:t>.</w:t>
      </w:r>
    </w:p>
    <w:p w:rsidR="00773787" w:rsidRDefault="00773787" w:rsidP="00B74861">
      <w:pPr>
        <w:spacing w:line="240" w:lineRule="auto"/>
        <w:ind w:left="720" w:hanging="720"/>
      </w:pPr>
    </w:p>
    <w:p w:rsidR="00773787" w:rsidRDefault="001C351D" w:rsidP="00B74861">
      <w:pPr>
        <w:spacing w:line="240" w:lineRule="auto"/>
        <w:ind w:left="720" w:hanging="720"/>
      </w:pPr>
      <w:r>
        <w:t>public static string Save =&gt; Resource.Save;</w:t>
      </w:r>
    </w:p>
    <w:p w:rsidR="00773787" w:rsidRDefault="00773787" w:rsidP="00B74861">
      <w:pPr>
        <w:spacing w:line="240" w:lineRule="auto"/>
        <w:ind w:left="720" w:hanging="720"/>
      </w:pPr>
    </w:p>
    <w:p w:rsidR="00773787" w:rsidRDefault="001C351D" w:rsidP="00B74861">
      <w:pPr>
        <w:spacing w:line="240" w:lineRule="auto"/>
        <w:ind w:left="720" w:hanging="720"/>
      </w:pPr>
      <w:r>
        <w:t>public static string ChangePassword =&gt; Resource.ChangePassword;</w:t>
      </w:r>
    </w:p>
    <w:p w:rsidR="00773787" w:rsidRDefault="00773787" w:rsidP="00B74861">
      <w:pPr>
        <w:spacing w:line="240" w:lineRule="auto"/>
        <w:ind w:left="720" w:hanging="720"/>
      </w:pPr>
    </w:p>
    <w:p w:rsidR="00773787" w:rsidRDefault="001C351D" w:rsidP="00B74861">
      <w:pPr>
        <w:numPr>
          <w:ilvl w:val="0"/>
          <w:numId w:val="2"/>
        </w:numPr>
        <w:spacing w:line="240" w:lineRule="auto"/>
        <w:ind w:hanging="720"/>
      </w:pPr>
      <w:r>
        <w:t xml:space="preserve">Modify the </w:t>
      </w:r>
      <w:r>
        <w:rPr>
          <w:b/>
        </w:rPr>
        <w:t xml:space="preserve">Profile </w:t>
      </w:r>
      <w:r>
        <w:t>page:</w:t>
      </w:r>
    </w:p>
    <w:p w:rsidR="00773787" w:rsidRDefault="00773787" w:rsidP="00B74861">
      <w:pPr>
        <w:spacing w:line="240" w:lineRule="auto"/>
        <w:ind w:left="720" w:hanging="720"/>
      </w:pPr>
    </w:p>
    <w:p w:rsidR="00773787" w:rsidRDefault="001C351D" w:rsidP="00B74861">
      <w:pPr>
        <w:spacing w:line="240" w:lineRule="auto"/>
        <w:ind w:left="720" w:hanging="720"/>
      </w:pPr>
      <w:r>
        <w:t>&lt;?xml version="1.0" encoding="utf-8" ?&gt;</w:t>
      </w:r>
    </w:p>
    <w:p w:rsidR="00773787" w:rsidRDefault="001C351D" w:rsidP="00B74861">
      <w:pPr>
        <w:spacing w:line="240" w:lineRule="auto"/>
        <w:ind w:left="720" w:hanging="720"/>
      </w:pPr>
      <w:r>
        <w:t>&lt;ContentPage xmlns="http://xamarin.com/schemas/2014/forms"</w:t>
      </w:r>
    </w:p>
    <w:p w:rsidR="00773787" w:rsidRDefault="001C351D" w:rsidP="00B74861">
      <w:pPr>
        <w:spacing w:line="240" w:lineRule="auto"/>
        <w:ind w:left="720" w:hanging="720"/>
      </w:pPr>
      <w:r>
        <w:t xml:space="preserve">         </w:t>
      </w:r>
      <w:r>
        <w:tab/>
        <w:t>xmlns:x="http://schemas.microsoft.com/winfx/2009/xaml"</w:t>
      </w:r>
    </w:p>
    <w:p w:rsidR="00773787" w:rsidRDefault="001C351D" w:rsidP="00B74861">
      <w:pPr>
        <w:spacing w:line="240" w:lineRule="auto"/>
        <w:ind w:left="720" w:hanging="720"/>
      </w:pPr>
      <w:r>
        <w:t xml:space="preserve">         </w:t>
      </w:r>
      <w:r>
        <w:tab/>
        <w:t>xmlns:i18n="clr-namespace:MyVet.Prism.Helpers"</w:t>
      </w:r>
    </w:p>
    <w:p w:rsidR="00773787" w:rsidRDefault="001C351D" w:rsidP="00B74861">
      <w:pPr>
        <w:spacing w:line="240" w:lineRule="auto"/>
        <w:ind w:left="720" w:hanging="720"/>
      </w:pPr>
      <w:r>
        <w:t xml:space="preserve">         </w:t>
      </w:r>
      <w:r>
        <w:tab/>
        <w:t>xmlns:prism="clr-namespace:Prism.Mvvm;assembly=Prism.Forms"</w:t>
      </w:r>
    </w:p>
    <w:p w:rsidR="00773787" w:rsidRDefault="001C351D" w:rsidP="00B74861">
      <w:pPr>
        <w:spacing w:line="240" w:lineRule="auto"/>
        <w:ind w:left="720" w:hanging="720"/>
      </w:pPr>
      <w:r>
        <w:t xml:space="preserve">         </w:t>
      </w:r>
      <w:r>
        <w:tab/>
        <w:t>prism:ViewModelLocator.AutowireViewModel="True"</w:t>
      </w:r>
    </w:p>
    <w:p w:rsidR="00773787" w:rsidRDefault="001C351D" w:rsidP="00B74861">
      <w:pPr>
        <w:spacing w:line="240" w:lineRule="auto"/>
        <w:ind w:left="720" w:hanging="720"/>
      </w:pPr>
      <w:r>
        <w:t xml:space="preserve">         </w:t>
      </w:r>
      <w:r>
        <w:tab/>
        <w:t>x:Class="MyVet.Prism.Views.Profile"</w:t>
      </w:r>
    </w:p>
    <w:p w:rsidR="00773787" w:rsidRDefault="001C351D" w:rsidP="00B74861">
      <w:pPr>
        <w:spacing w:line="240" w:lineRule="auto"/>
        <w:ind w:left="720" w:hanging="720"/>
      </w:pPr>
      <w:r>
        <w:t xml:space="preserve">         </w:t>
      </w:r>
      <w:r>
        <w:tab/>
        <w:t>Title="{Binding Title}"&gt;</w:t>
      </w:r>
    </w:p>
    <w:p w:rsidR="00773787" w:rsidRDefault="001C351D" w:rsidP="00B74861">
      <w:pPr>
        <w:spacing w:line="240" w:lineRule="auto"/>
        <w:ind w:left="720" w:hanging="720"/>
      </w:pPr>
      <w:r>
        <w:tab/>
        <w:t>&lt;ScrollView&gt;</w:t>
      </w:r>
    </w:p>
    <w:p w:rsidR="00773787" w:rsidRDefault="001C351D" w:rsidP="00B74861">
      <w:pPr>
        <w:spacing w:line="240" w:lineRule="auto"/>
        <w:ind w:left="720" w:hanging="720"/>
      </w:pPr>
      <w:r>
        <w:t xml:space="preserve">    </w:t>
      </w:r>
      <w:r>
        <w:tab/>
        <w:t>&lt;StackLayout</w:t>
      </w:r>
    </w:p>
    <w:p w:rsidR="00773787" w:rsidRDefault="001C351D" w:rsidP="00B74861">
      <w:pPr>
        <w:spacing w:line="240" w:lineRule="auto"/>
        <w:ind w:left="720" w:hanging="720"/>
      </w:pPr>
      <w:r>
        <w:t xml:space="preserve">        </w:t>
      </w:r>
      <w:r>
        <w:tab/>
        <w:t>Padding="10"&gt;</w:t>
      </w:r>
    </w:p>
    <w:p w:rsidR="00773787" w:rsidRDefault="001C351D" w:rsidP="00B74861">
      <w:pPr>
        <w:spacing w:line="240" w:lineRule="auto"/>
        <w:ind w:left="720" w:hanging="720"/>
      </w:pPr>
      <w:r>
        <w:t xml:space="preserve">        </w:t>
      </w:r>
      <w:r>
        <w:tab/>
        <w:t>&lt;Grid&gt;</w:t>
      </w:r>
    </w:p>
    <w:p w:rsidR="00773787" w:rsidRDefault="001C351D" w:rsidP="00B74861">
      <w:pPr>
        <w:spacing w:line="240" w:lineRule="auto"/>
        <w:ind w:left="720" w:hanging="720"/>
      </w:pPr>
      <w:r>
        <w:t xml:space="preserve">            </w:t>
      </w:r>
      <w:r>
        <w:tab/>
        <w:t>&lt;Grid.ColumnDefinitions&gt;</w:t>
      </w:r>
    </w:p>
    <w:p w:rsidR="00773787" w:rsidRDefault="001C351D" w:rsidP="00B74861">
      <w:pPr>
        <w:spacing w:line="240" w:lineRule="auto"/>
        <w:ind w:left="720" w:hanging="720"/>
      </w:pPr>
      <w:r>
        <w:t xml:space="preserve">                </w:t>
      </w:r>
      <w:r>
        <w:tab/>
        <w:t>&lt;ColumnDefinition Width="Auto"/&gt;</w:t>
      </w:r>
    </w:p>
    <w:p w:rsidR="00773787" w:rsidRDefault="001C351D" w:rsidP="00B74861">
      <w:pPr>
        <w:spacing w:line="240" w:lineRule="auto"/>
        <w:ind w:left="720" w:hanging="720"/>
      </w:pPr>
      <w:r>
        <w:t xml:space="preserve">                </w:t>
      </w:r>
      <w:r>
        <w:tab/>
        <w:t>&lt;ColumnDefinition Width="*"/&gt;</w:t>
      </w:r>
    </w:p>
    <w:p w:rsidR="00773787" w:rsidRDefault="001C351D" w:rsidP="00B74861">
      <w:pPr>
        <w:spacing w:line="240" w:lineRule="auto"/>
        <w:ind w:left="720" w:hanging="720"/>
      </w:pPr>
      <w:r>
        <w:t xml:space="preserve">            </w:t>
      </w:r>
      <w:r>
        <w:tab/>
        <w:t>&lt;/Grid.ColumnDefinitions&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Label</w:t>
      </w:r>
    </w:p>
    <w:p w:rsidR="00773787" w:rsidRDefault="001C351D" w:rsidP="00B74861">
      <w:pPr>
        <w:spacing w:line="240" w:lineRule="auto"/>
        <w:ind w:left="720" w:hanging="720"/>
      </w:pPr>
      <w:r>
        <w:t xml:space="preserve">                </w:t>
      </w:r>
      <w:r>
        <w:tab/>
        <w:t>Grid.Row="0"</w:t>
      </w:r>
    </w:p>
    <w:p w:rsidR="00773787" w:rsidRDefault="001C351D" w:rsidP="00B74861">
      <w:pPr>
        <w:spacing w:line="240" w:lineRule="auto"/>
        <w:ind w:left="720" w:hanging="720"/>
      </w:pPr>
      <w:r>
        <w:t xml:space="preserve">                </w:t>
      </w:r>
      <w:r>
        <w:tab/>
        <w:t>Grid.Column="0"</w:t>
      </w:r>
    </w:p>
    <w:p w:rsidR="00773787" w:rsidRDefault="001C351D" w:rsidP="00B74861">
      <w:pPr>
        <w:spacing w:line="240" w:lineRule="auto"/>
        <w:ind w:left="720" w:hanging="720"/>
      </w:pPr>
      <w:r>
        <w:lastRenderedPageBreak/>
        <w:t xml:space="preserve">                </w:t>
      </w:r>
      <w:r>
        <w:tab/>
        <w:t>Text="{i18n:Translate Document}"</w:t>
      </w:r>
    </w:p>
    <w:p w:rsidR="00773787" w:rsidRDefault="001C351D" w:rsidP="00B74861">
      <w:pPr>
        <w:spacing w:line="240" w:lineRule="auto"/>
        <w:ind w:left="720" w:hanging="720"/>
      </w:pPr>
      <w:r>
        <w:t xml:space="preserve">                </w:t>
      </w:r>
      <w:r>
        <w:tab/>
        <w:t>VerticalOptions="Center"/&gt;</w:t>
      </w:r>
    </w:p>
    <w:p w:rsidR="00773787" w:rsidRDefault="001C351D" w:rsidP="00B74861">
      <w:pPr>
        <w:spacing w:line="240" w:lineRule="auto"/>
        <w:ind w:left="720" w:hanging="720"/>
      </w:pPr>
      <w:r>
        <w:t xml:space="preserve">            </w:t>
      </w:r>
      <w:r>
        <w:tab/>
        <w:t>&lt;Entry</w:t>
      </w:r>
    </w:p>
    <w:p w:rsidR="00773787" w:rsidRDefault="001C351D" w:rsidP="00B74861">
      <w:pPr>
        <w:spacing w:line="240" w:lineRule="auto"/>
        <w:ind w:left="720" w:hanging="720"/>
      </w:pPr>
      <w:r>
        <w:t xml:space="preserve">                </w:t>
      </w:r>
      <w:r>
        <w:tab/>
        <w:t>Grid.Row="0"</w:t>
      </w:r>
    </w:p>
    <w:p w:rsidR="00773787" w:rsidRDefault="001C351D" w:rsidP="00B74861">
      <w:pPr>
        <w:spacing w:line="240" w:lineRule="auto"/>
        <w:ind w:left="720" w:hanging="720"/>
      </w:pPr>
      <w:r>
        <w:t xml:space="preserve">                </w:t>
      </w:r>
      <w:r>
        <w:tab/>
        <w:t>Grid.Column="1"</w:t>
      </w:r>
    </w:p>
    <w:p w:rsidR="00773787" w:rsidRDefault="001C351D" w:rsidP="00B74861">
      <w:pPr>
        <w:spacing w:line="240" w:lineRule="auto"/>
        <w:ind w:left="720" w:hanging="720"/>
      </w:pPr>
      <w:r>
        <w:t xml:space="preserve">                </w:t>
      </w:r>
      <w:r>
        <w:tab/>
        <w:t>Placeholder="{i18n:Translate DocumentPlaceHolder}"</w:t>
      </w:r>
    </w:p>
    <w:p w:rsidR="00773787" w:rsidRDefault="001C351D" w:rsidP="00B74861">
      <w:pPr>
        <w:spacing w:line="240" w:lineRule="auto"/>
        <w:ind w:left="720" w:hanging="720"/>
      </w:pPr>
      <w:r>
        <w:t xml:space="preserve">                </w:t>
      </w:r>
      <w:r>
        <w:tab/>
        <w:t>Text="{Binding Owner.Document}"/&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Label</w:t>
      </w:r>
    </w:p>
    <w:p w:rsidR="00773787" w:rsidRDefault="001C351D" w:rsidP="00B74861">
      <w:pPr>
        <w:spacing w:line="240" w:lineRule="auto"/>
        <w:ind w:left="720" w:hanging="720"/>
      </w:pPr>
      <w:r>
        <w:t xml:space="preserve">                </w:t>
      </w:r>
      <w:r>
        <w:tab/>
        <w:t>Grid.Row="1"</w:t>
      </w:r>
    </w:p>
    <w:p w:rsidR="00773787" w:rsidRDefault="001C351D" w:rsidP="00B74861">
      <w:pPr>
        <w:spacing w:line="240" w:lineRule="auto"/>
        <w:ind w:left="720" w:hanging="720"/>
      </w:pPr>
      <w:r>
        <w:t xml:space="preserve">                </w:t>
      </w:r>
      <w:r>
        <w:tab/>
        <w:t>Grid.Column="0"</w:t>
      </w:r>
    </w:p>
    <w:p w:rsidR="00773787" w:rsidRDefault="001C351D" w:rsidP="00B74861">
      <w:pPr>
        <w:spacing w:line="240" w:lineRule="auto"/>
        <w:ind w:left="720" w:hanging="720"/>
      </w:pPr>
      <w:r>
        <w:t xml:space="preserve">                </w:t>
      </w:r>
      <w:r>
        <w:tab/>
        <w:t>Text="{i18n:Translate FirstName}"</w:t>
      </w:r>
    </w:p>
    <w:p w:rsidR="00773787" w:rsidRDefault="001C351D" w:rsidP="00B74861">
      <w:pPr>
        <w:spacing w:line="240" w:lineRule="auto"/>
        <w:ind w:left="720" w:hanging="720"/>
      </w:pPr>
      <w:r>
        <w:t xml:space="preserve">                </w:t>
      </w:r>
      <w:r>
        <w:tab/>
        <w:t>VerticalOptions="Center"/&gt;</w:t>
      </w:r>
    </w:p>
    <w:p w:rsidR="00773787" w:rsidRDefault="001C351D" w:rsidP="00B74861">
      <w:pPr>
        <w:spacing w:line="240" w:lineRule="auto"/>
        <w:ind w:left="720" w:hanging="720"/>
      </w:pPr>
      <w:r>
        <w:t xml:space="preserve">            </w:t>
      </w:r>
      <w:r>
        <w:tab/>
        <w:t>&lt;Entry</w:t>
      </w:r>
    </w:p>
    <w:p w:rsidR="00773787" w:rsidRDefault="001C351D" w:rsidP="00B74861">
      <w:pPr>
        <w:spacing w:line="240" w:lineRule="auto"/>
        <w:ind w:left="720" w:hanging="720"/>
      </w:pPr>
      <w:r>
        <w:t xml:space="preserve">                </w:t>
      </w:r>
      <w:r>
        <w:tab/>
        <w:t>Grid.Row="1"</w:t>
      </w:r>
    </w:p>
    <w:p w:rsidR="00773787" w:rsidRDefault="001C351D" w:rsidP="00B74861">
      <w:pPr>
        <w:spacing w:line="240" w:lineRule="auto"/>
        <w:ind w:left="720" w:hanging="720"/>
      </w:pPr>
      <w:r>
        <w:t xml:space="preserve">                </w:t>
      </w:r>
      <w:r>
        <w:tab/>
        <w:t>Grid.Column="1"</w:t>
      </w:r>
    </w:p>
    <w:p w:rsidR="00773787" w:rsidRDefault="001C351D" w:rsidP="00B74861">
      <w:pPr>
        <w:spacing w:line="240" w:lineRule="auto"/>
        <w:ind w:left="720" w:hanging="720"/>
      </w:pPr>
      <w:r>
        <w:t xml:space="preserve">                </w:t>
      </w:r>
      <w:r>
        <w:tab/>
        <w:t>Placeholder="{i18n:Translate FirstNamePlaceHolder}"</w:t>
      </w:r>
    </w:p>
    <w:p w:rsidR="00773787" w:rsidRDefault="001C351D" w:rsidP="00B74861">
      <w:pPr>
        <w:spacing w:line="240" w:lineRule="auto"/>
        <w:ind w:left="720" w:hanging="720"/>
      </w:pPr>
      <w:r>
        <w:t xml:space="preserve">                </w:t>
      </w:r>
      <w:r>
        <w:tab/>
        <w:t>Text="{Binding Owner.FirstName}"/&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Label</w:t>
      </w:r>
    </w:p>
    <w:p w:rsidR="00773787" w:rsidRDefault="001C351D" w:rsidP="00B74861">
      <w:pPr>
        <w:spacing w:line="240" w:lineRule="auto"/>
        <w:ind w:left="720" w:hanging="720"/>
      </w:pPr>
      <w:r>
        <w:t xml:space="preserve">                </w:t>
      </w:r>
      <w:r>
        <w:tab/>
        <w:t>Grid.Row="2"</w:t>
      </w:r>
    </w:p>
    <w:p w:rsidR="00773787" w:rsidRDefault="001C351D" w:rsidP="00B74861">
      <w:pPr>
        <w:spacing w:line="240" w:lineRule="auto"/>
        <w:ind w:left="720" w:hanging="720"/>
      </w:pPr>
      <w:r>
        <w:t xml:space="preserve">                </w:t>
      </w:r>
      <w:r>
        <w:tab/>
        <w:t>Grid.Column="0"</w:t>
      </w:r>
    </w:p>
    <w:p w:rsidR="00773787" w:rsidRDefault="001C351D" w:rsidP="00B74861">
      <w:pPr>
        <w:spacing w:line="240" w:lineRule="auto"/>
        <w:ind w:left="720" w:hanging="720"/>
      </w:pPr>
      <w:r>
        <w:t xml:space="preserve">                </w:t>
      </w:r>
      <w:r>
        <w:tab/>
        <w:t>Text="{i18n:Translate LastName}"</w:t>
      </w:r>
    </w:p>
    <w:p w:rsidR="00773787" w:rsidRDefault="001C351D" w:rsidP="00B74861">
      <w:pPr>
        <w:spacing w:line="240" w:lineRule="auto"/>
        <w:ind w:left="720" w:hanging="720"/>
      </w:pPr>
      <w:r>
        <w:t xml:space="preserve">                </w:t>
      </w:r>
      <w:r>
        <w:tab/>
        <w:t>VerticalOptions="Center"/&gt;</w:t>
      </w:r>
    </w:p>
    <w:p w:rsidR="00773787" w:rsidRDefault="001C351D" w:rsidP="00B74861">
      <w:pPr>
        <w:spacing w:line="240" w:lineRule="auto"/>
        <w:ind w:left="720" w:hanging="720"/>
      </w:pPr>
      <w:r>
        <w:t xml:space="preserve">            </w:t>
      </w:r>
      <w:r>
        <w:tab/>
        <w:t>&lt;Entry</w:t>
      </w:r>
    </w:p>
    <w:p w:rsidR="00773787" w:rsidRDefault="001C351D" w:rsidP="00B74861">
      <w:pPr>
        <w:spacing w:line="240" w:lineRule="auto"/>
        <w:ind w:left="720" w:hanging="720"/>
      </w:pPr>
      <w:r>
        <w:t xml:space="preserve">                </w:t>
      </w:r>
      <w:r>
        <w:tab/>
        <w:t>Grid.Row="2"</w:t>
      </w:r>
    </w:p>
    <w:p w:rsidR="00773787" w:rsidRDefault="001C351D" w:rsidP="00B74861">
      <w:pPr>
        <w:spacing w:line="240" w:lineRule="auto"/>
        <w:ind w:left="720" w:hanging="720"/>
      </w:pPr>
      <w:r>
        <w:t xml:space="preserve">                </w:t>
      </w:r>
      <w:r>
        <w:tab/>
        <w:t>Grid.Column="1"</w:t>
      </w:r>
    </w:p>
    <w:p w:rsidR="00773787" w:rsidRDefault="001C351D" w:rsidP="00B74861">
      <w:pPr>
        <w:spacing w:line="240" w:lineRule="auto"/>
        <w:ind w:left="720" w:hanging="720"/>
      </w:pPr>
      <w:r>
        <w:t xml:space="preserve">                </w:t>
      </w:r>
      <w:r>
        <w:tab/>
        <w:t>Placeholder="{i18n:Translate LastNamePlaceHolder}"</w:t>
      </w:r>
    </w:p>
    <w:p w:rsidR="00773787" w:rsidRDefault="001C351D" w:rsidP="00B74861">
      <w:pPr>
        <w:spacing w:line="240" w:lineRule="auto"/>
        <w:ind w:left="720" w:hanging="720"/>
      </w:pPr>
      <w:r>
        <w:t xml:space="preserve">                </w:t>
      </w:r>
      <w:r>
        <w:tab/>
        <w:t>Text="{Binding Owner.LastName}"/&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Label</w:t>
      </w:r>
    </w:p>
    <w:p w:rsidR="00773787" w:rsidRDefault="001C351D" w:rsidP="00B74861">
      <w:pPr>
        <w:spacing w:line="240" w:lineRule="auto"/>
        <w:ind w:left="720" w:hanging="720"/>
      </w:pPr>
      <w:r>
        <w:t xml:space="preserve">                </w:t>
      </w:r>
      <w:r>
        <w:tab/>
        <w:t>Grid.Row="3"</w:t>
      </w:r>
    </w:p>
    <w:p w:rsidR="00773787" w:rsidRDefault="001C351D" w:rsidP="00B74861">
      <w:pPr>
        <w:spacing w:line="240" w:lineRule="auto"/>
        <w:ind w:left="720" w:hanging="720"/>
      </w:pPr>
      <w:r>
        <w:t xml:space="preserve">                </w:t>
      </w:r>
      <w:r>
        <w:tab/>
        <w:t>Grid.Column="0"</w:t>
      </w:r>
    </w:p>
    <w:p w:rsidR="00773787" w:rsidRDefault="001C351D" w:rsidP="00B74861">
      <w:pPr>
        <w:spacing w:line="240" w:lineRule="auto"/>
        <w:ind w:left="720" w:hanging="720"/>
      </w:pPr>
      <w:r>
        <w:t xml:space="preserve">                </w:t>
      </w:r>
      <w:r>
        <w:tab/>
        <w:t>Text="{i18n:Translate Address}"</w:t>
      </w:r>
    </w:p>
    <w:p w:rsidR="00773787" w:rsidRDefault="001C351D" w:rsidP="00B74861">
      <w:pPr>
        <w:spacing w:line="240" w:lineRule="auto"/>
        <w:ind w:left="720" w:hanging="720"/>
      </w:pPr>
      <w:r>
        <w:t xml:space="preserve">                </w:t>
      </w:r>
      <w:r>
        <w:tab/>
        <w:t>VerticalOptions="Center"/&gt;</w:t>
      </w:r>
    </w:p>
    <w:p w:rsidR="00773787" w:rsidRDefault="001C351D" w:rsidP="00B74861">
      <w:pPr>
        <w:spacing w:line="240" w:lineRule="auto"/>
        <w:ind w:left="720" w:hanging="720"/>
      </w:pPr>
      <w:r>
        <w:t xml:space="preserve">            </w:t>
      </w:r>
      <w:r>
        <w:tab/>
        <w:t>&lt;Entry</w:t>
      </w:r>
    </w:p>
    <w:p w:rsidR="00773787" w:rsidRDefault="001C351D" w:rsidP="00B74861">
      <w:pPr>
        <w:spacing w:line="240" w:lineRule="auto"/>
        <w:ind w:left="720" w:hanging="720"/>
      </w:pPr>
      <w:r>
        <w:lastRenderedPageBreak/>
        <w:t xml:space="preserve">                </w:t>
      </w:r>
      <w:r>
        <w:tab/>
        <w:t>Grid.Row="3"</w:t>
      </w:r>
    </w:p>
    <w:p w:rsidR="00773787" w:rsidRDefault="001C351D" w:rsidP="00B74861">
      <w:pPr>
        <w:spacing w:line="240" w:lineRule="auto"/>
        <w:ind w:left="720" w:hanging="720"/>
      </w:pPr>
      <w:r>
        <w:t xml:space="preserve">                </w:t>
      </w:r>
      <w:r>
        <w:tab/>
        <w:t>Grid.Column="1"</w:t>
      </w:r>
    </w:p>
    <w:p w:rsidR="00773787" w:rsidRDefault="001C351D" w:rsidP="00B74861">
      <w:pPr>
        <w:spacing w:line="240" w:lineRule="auto"/>
        <w:ind w:left="720" w:hanging="720"/>
      </w:pPr>
      <w:r>
        <w:t xml:space="preserve">                </w:t>
      </w:r>
      <w:r>
        <w:tab/>
        <w:t>Placeholder="{i18n:Translate AddressPlaceHolder}"</w:t>
      </w:r>
    </w:p>
    <w:p w:rsidR="00773787" w:rsidRDefault="001C351D" w:rsidP="00B74861">
      <w:pPr>
        <w:spacing w:line="240" w:lineRule="auto"/>
        <w:ind w:left="720" w:hanging="720"/>
      </w:pPr>
      <w:r>
        <w:t xml:space="preserve">                </w:t>
      </w:r>
      <w:r>
        <w:tab/>
        <w:t>Text="{Binding Owner.Address}"/&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Label</w:t>
      </w:r>
    </w:p>
    <w:p w:rsidR="00773787" w:rsidRDefault="001C351D" w:rsidP="00B74861">
      <w:pPr>
        <w:spacing w:line="240" w:lineRule="auto"/>
        <w:ind w:left="720" w:hanging="720"/>
      </w:pPr>
      <w:r>
        <w:t xml:space="preserve">                </w:t>
      </w:r>
      <w:r>
        <w:tab/>
        <w:t>Grid.Row="4"</w:t>
      </w:r>
    </w:p>
    <w:p w:rsidR="00773787" w:rsidRDefault="001C351D" w:rsidP="00B74861">
      <w:pPr>
        <w:spacing w:line="240" w:lineRule="auto"/>
        <w:ind w:left="720" w:hanging="720"/>
      </w:pPr>
      <w:r>
        <w:t xml:space="preserve">                </w:t>
      </w:r>
      <w:r>
        <w:tab/>
        <w:t>Grid.Column="0"</w:t>
      </w:r>
    </w:p>
    <w:p w:rsidR="00773787" w:rsidRDefault="001C351D" w:rsidP="00B74861">
      <w:pPr>
        <w:spacing w:line="240" w:lineRule="auto"/>
        <w:ind w:left="720" w:hanging="720"/>
      </w:pPr>
      <w:r>
        <w:t xml:space="preserve">                </w:t>
      </w:r>
      <w:r>
        <w:tab/>
        <w:t>Text="{i18n:Translate Phone}"</w:t>
      </w:r>
    </w:p>
    <w:p w:rsidR="00773787" w:rsidRDefault="001C351D" w:rsidP="00B74861">
      <w:pPr>
        <w:spacing w:line="240" w:lineRule="auto"/>
        <w:ind w:left="720" w:hanging="720"/>
      </w:pPr>
      <w:r>
        <w:t xml:space="preserve">                </w:t>
      </w:r>
      <w:r>
        <w:tab/>
        <w:t>VerticalOptions="Center"/&gt;</w:t>
      </w:r>
    </w:p>
    <w:p w:rsidR="00773787" w:rsidRDefault="001C351D" w:rsidP="00B74861">
      <w:pPr>
        <w:spacing w:line="240" w:lineRule="auto"/>
        <w:ind w:left="720" w:hanging="720"/>
      </w:pPr>
      <w:r>
        <w:t xml:space="preserve">            </w:t>
      </w:r>
      <w:r>
        <w:tab/>
        <w:t>&lt;Entry</w:t>
      </w:r>
    </w:p>
    <w:p w:rsidR="00773787" w:rsidRDefault="001C351D" w:rsidP="00B74861">
      <w:pPr>
        <w:spacing w:line="240" w:lineRule="auto"/>
        <w:ind w:left="720" w:hanging="720"/>
      </w:pPr>
      <w:r>
        <w:t xml:space="preserve">                </w:t>
      </w:r>
      <w:r>
        <w:tab/>
        <w:t>Grid.Row="4"</w:t>
      </w:r>
    </w:p>
    <w:p w:rsidR="00773787" w:rsidRDefault="001C351D" w:rsidP="00B74861">
      <w:pPr>
        <w:spacing w:line="240" w:lineRule="auto"/>
        <w:ind w:left="720" w:hanging="720"/>
      </w:pPr>
      <w:r>
        <w:t xml:space="preserve">                </w:t>
      </w:r>
      <w:r>
        <w:tab/>
        <w:t>Grid.Column="1"</w:t>
      </w:r>
    </w:p>
    <w:p w:rsidR="00773787" w:rsidRDefault="001C351D" w:rsidP="00B74861">
      <w:pPr>
        <w:spacing w:line="240" w:lineRule="auto"/>
        <w:ind w:left="720" w:hanging="720"/>
      </w:pPr>
      <w:r>
        <w:t xml:space="preserve">                </w:t>
      </w:r>
      <w:r>
        <w:tab/>
        <w:t>Placeholder="{i18n:Translate PhonePlaceHolder}"</w:t>
      </w:r>
    </w:p>
    <w:p w:rsidR="00773787" w:rsidRDefault="001C351D" w:rsidP="00B74861">
      <w:pPr>
        <w:spacing w:line="240" w:lineRule="auto"/>
        <w:ind w:left="720" w:hanging="720"/>
      </w:pPr>
      <w:r>
        <w:t xml:space="preserve">                </w:t>
      </w:r>
      <w:r>
        <w:tab/>
        <w:t>Text="{Binding Owner.PhoneNumber}"/&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Grid&gt;</w:t>
      </w:r>
    </w:p>
    <w:p w:rsidR="00773787" w:rsidRDefault="001C351D" w:rsidP="00B74861">
      <w:pPr>
        <w:spacing w:line="240" w:lineRule="auto"/>
        <w:ind w:left="720" w:hanging="720"/>
      </w:pPr>
      <w:r>
        <w:t xml:space="preserve">       </w:t>
      </w:r>
      <w:r>
        <w:tab/>
        <w:t xml:space="preserve"> </w:t>
      </w:r>
    </w:p>
    <w:p w:rsidR="00773787" w:rsidRDefault="001C351D" w:rsidP="00B74861">
      <w:pPr>
        <w:spacing w:line="240" w:lineRule="auto"/>
        <w:ind w:left="720" w:hanging="720"/>
      </w:pPr>
      <w:r>
        <w:t xml:space="preserve">        </w:t>
      </w:r>
      <w:r>
        <w:tab/>
        <w:t>&lt;ActivityIndicator</w:t>
      </w:r>
    </w:p>
    <w:p w:rsidR="00773787" w:rsidRDefault="001C351D" w:rsidP="00B74861">
      <w:pPr>
        <w:spacing w:line="240" w:lineRule="auto"/>
        <w:ind w:left="720" w:hanging="720"/>
      </w:pPr>
      <w:r>
        <w:t xml:space="preserve">            </w:t>
      </w:r>
      <w:r>
        <w:tab/>
        <w:t>IsRunning="{Binding IsRunning}"</w:t>
      </w:r>
    </w:p>
    <w:p w:rsidR="00773787" w:rsidRDefault="001C351D" w:rsidP="00B74861">
      <w:pPr>
        <w:spacing w:line="240" w:lineRule="auto"/>
        <w:ind w:left="720" w:hanging="720"/>
      </w:pPr>
      <w:r>
        <w:t xml:space="preserve">            </w:t>
      </w:r>
      <w:r>
        <w:tab/>
        <w:t>VerticalOptions="CenterAndExpand"/&gt;</w:t>
      </w:r>
    </w:p>
    <w:p w:rsidR="00773787" w:rsidRDefault="001C351D" w:rsidP="00B74861">
      <w:pPr>
        <w:spacing w:line="240" w:lineRule="auto"/>
        <w:ind w:left="720" w:hanging="720"/>
      </w:pPr>
      <w:r>
        <w:t xml:space="preserve">       </w:t>
      </w:r>
      <w:r>
        <w:tab/>
        <w:t xml:space="preserve"> </w:t>
      </w:r>
    </w:p>
    <w:p w:rsidR="00773787" w:rsidRDefault="001C351D" w:rsidP="00B74861">
      <w:pPr>
        <w:spacing w:line="240" w:lineRule="auto"/>
        <w:ind w:left="720" w:hanging="720"/>
      </w:pPr>
      <w:r>
        <w:t xml:space="preserve">        </w:t>
      </w:r>
      <w:r>
        <w:tab/>
        <w:t>&lt;StackLayout</w:t>
      </w:r>
    </w:p>
    <w:p w:rsidR="00773787" w:rsidRDefault="001C351D" w:rsidP="00B74861">
      <w:pPr>
        <w:spacing w:line="240" w:lineRule="auto"/>
        <w:ind w:left="720" w:hanging="720"/>
      </w:pPr>
      <w:r>
        <w:t xml:space="preserve">            </w:t>
      </w:r>
      <w:r>
        <w:tab/>
        <w:t>Orientation="Horizontal"&gt;</w:t>
      </w:r>
    </w:p>
    <w:p w:rsidR="00773787" w:rsidRDefault="001C351D" w:rsidP="00B74861">
      <w:pPr>
        <w:spacing w:line="240" w:lineRule="auto"/>
        <w:ind w:left="720" w:hanging="720"/>
      </w:pPr>
      <w:r>
        <w:t xml:space="preserve">            </w:t>
      </w:r>
      <w:r>
        <w:tab/>
        <w:t>&lt;Button</w:t>
      </w:r>
    </w:p>
    <w:p w:rsidR="00773787" w:rsidRDefault="001C351D" w:rsidP="00B74861">
      <w:pPr>
        <w:spacing w:line="240" w:lineRule="auto"/>
        <w:ind w:left="720" w:hanging="720"/>
      </w:pPr>
      <w:r>
        <w:t xml:space="preserve">                </w:t>
      </w:r>
      <w:r>
        <w:tab/>
        <w:t>Command="{Binding SaveCommand}"</w:t>
      </w:r>
    </w:p>
    <w:p w:rsidR="00773787" w:rsidRDefault="001C351D" w:rsidP="00B74861">
      <w:pPr>
        <w:spacing w:line="240" w:lineRule="auto"/>
        <w:ind w:left="720" w:hanging="720"/>
      </w:pPr>
      <w:r>
        <w:t xml:space="preserve">                </w:t>
      </w:r>
      <w:r>
        <w:tab/>
        <w:t>HorizontalOptions="FillAndExpand"</w:t>
      </w:r>
    </w:p>
    <w:p w:rsidR="00773787" w:rsidRDefault="001C351D" w:rsidP="00B74861">
      <w:pPr>
        <w:spacing w:line="240" w:lineRule="auto"/>
        <w:ind w:left="720" w:hanging="720"/>
      </w:pPr>
      <w:r>
        <w:t xml:space="preserve">                </w:t>
      </w:r>
      <w:r>
        <w:tab/>
        <w:t>IsEnabled="{Binding IsEnabled}"</w:t>
      </w:r>
    </w:p>
    <w:p w:rsidR="00773787" w:rsidRDefault="001C351D" w:rsidP="00B74861">
      <w:pPr>
        <w:spacing w:line="240" w:lineRule="auto"/>
        <w:ind w:left="720" w:hanging="720"/>
      </w:pPr>
      <w:r>
        <w:t xml:space="preserve">                </w:t>
      </w:r>
      <w:r>
        <w:tab/>
        <w:t>Text="{i18n:Translate Save}"/&gt;</w:t>
      </w:r>
    </w:p>
    <w:p w:rsidR="00773787" w:rsidRDefault="001C351D" w:rsidP="00B74861">
      <w:pPr>
        <w:spacing w:line="240" w:lineRule="auto"/>
        <w:ind w:left="720" w:hanging="720"/>
      </w:pPr>
      <w:r>
        <w:t xml:space="preserve">       </w:t>
      </w:r>
      <w:r>
        <w:tab/>
        <w:t xml:space="preserve"> </w:t>
      </w:r>
    </w:p>
    <w:p w:rsidR="00773787" w:rsidRDefault="001C351D" w:rsidP="00B74861">
      <w:pPr>
        <w:spacing w:line="240" w:lineRule="auto"/>
        <w:ind w:left="720" w:hanging="720"/>
      </w:pPr>
      <w:r>
        <w:t xml:space="preserve">            </w:t>
      </w:r>
      <w:r>
        <w:tab/>
        <w:t>&lt;Button</w:t>
      </w:r>
    </w:p>
    <w:p w:rsidR="00773787" w:rsidRDefault="001C351D" w:rsidP="00B74861">
      <w:pPr>
        <w:spacing w:line="240" w:lineRule="auto"/>
        <w:ind w:left="720" w:hanging="720"/>
      </w:pPr>
      <w:r>
        <w:t xml:space="preserve">                </w:t>
      </w:r>
      <w:r>
        <w:tab/>
        <w:t>Command="{Binding ChangePasswordCommand}"</w:t>
      </w:r>
    </w:p>
    <w:p w:rsidR="00773787" w:rsidRDefault="001C351D" w:rsidP="00B74861">
      <w:pPr>
        <w:spacing w:line="240" w:lineRule="auto"/>
        <w:ind w:left="720" w:hanging="720"/>
      </w:pPr>
      <w:r>
        <w:t xml:space="preserve">                </w:t>
      </w:r>
      <w:r>
        <w:tab/>
        <w:t>HorizontalOptions="FillAndExpand"</w:t>
      </w:r>
    </w:p>
    <w:p w:rsidR="00773787" w:rsidRDefault="001C351D" w:rsidP="00B74861">
      <w:pPr>
        <w:spacing w:line="240" w:lineRule="auto"/>
        <w:ind w:left="720" w:hanging="720"/>
      </w:pPr>
      <w:r>
        <w:t xml:space="preserve">                </w:t>
      </w:r>
      <w:r>
        <w:tab/>
        <w:t>IsEnabled="{Binding IsEnabled}"</w:t>
      </w:r>
    </w:p>
    <w:p w:rsidR="00773787" w:rsidRDefault="001C351D" w:rsidP="00B74861">
      <w:pPr>
        <w:spacing w:line="240" w:lineRule="auto"/>
        <w:ind w:left="720" w:hanging="720"/>
      </w:pPr>
      <w:r>
        <w:t xml:space="preserve">                </w:t>
      </w:r>
      <w:r>
        <w:tab/>
        <w:t>Style="{StaticResource SecondaryButton}"</w:t>
      </w:r>
    </w:p>
    <w:p w:rsidR="00773787" w:rsidRDefault="001C351D" w:rsidP="00B74861">
      <w:pPr>
        <w:spacing w:line="240" w:lineRule="auto"/>
        <w:ind w:left="720" w:hanging="720"/>
      </w:pPr>
      <w:r>
        <w:t xml:space="preserve">                </w:t>
      </w:r>
      <w:r>
        <w:tab/>
        <w:t>Text="{i18n:Translate ChangePassword}"/&gt;</w:t>
      </w:r>
    </w:p>
    <w:p w:rsidR="00773787" w:rsidRDefault="001C351D" w:rsidP="00B74861">
      <w:pPr>
        <w:spacing w:line="240" w:lineRule="auto"/>
        <w:ind w:left="720" w:hanging="720"/>
      </w:pPr>
      <w:r>
        <w:lastRenderedPageBreak/>
        <w:t xml:space="preserve">        </w:t>
      </w:r>
      <w:r>
        <w:tab/>
        <w:t>&lt;/StackLayout&gt;</w:t>
      </w:r>
    </w:p>
    <w:p w:rsidR="00773787" w:rsidRDefault="001C351D" w:rsidP="00B74861">
      <w:pPr>
        <w:spacing w:line="240" w:lineRule="auto"/>
        <w:ind w:left="720" w:hanging="720"/>
      </w:pPr>
      <w:r>
        <w:t xml:space="preserve">    </w:t>
      </w:r>
      <w:r>
        <w:tab/>
        <w:t>&lt;/StackLayout&gt;</w:t>
      </w:r>
    </w:p>
    <w:p w:rsidR="00773787" w:rsidRDefault="001C351D" w:rsidP="00B74861">
      <w:pPr>
        <w:spacing w:line="240" w:lineRule="auto"/>
        <w:ind w:left="720" w:hanging="720"/>
      </w:pPr>
      <w:r>
        <w:tab/>
        <w:t>&lt;/ScrollView&gt;</w:t>
      </w:r>
    </w:p>
    <w:p w:rsidR="00773787" w:rsidRDefault="001C351D" w:rsidP="00B74861">
      <w:pPr>
        <w:spacing w:line="240" w:lineRule="auto"/>
        <w:ind w:left="720" w:hanging="720"/>
      </w:pPr>
      <w:r>
        <w:t>&lt;/ContentPage&gt;</w:t>
      </w:r>
    </w:p>
    <w:p w:rsidR="00773787" w:rsidRDefault="00773787" w:rsidP="00B74861">
      <w:pPr>
        <w:spacing w:line="240" w:lineRule="auto"/>
        <w:ind w:left="720" w:hanging="720"/>
      </w:pPr>
    </w:p>
    <w:p w:rsidR="00773787" w:rsidRDefault="001C351D" w:rsidP="00B74861">
      <w:pPr>
        <w:numPr>
          <w:ilvl w:val="0"/>
          <w:numId w:val="2"/>
        </w:numPr>
        <w:spacing w:line="240" w:lineRule="auto"/>
        <w:ind w:hanging="720"/>
      </w:pPr>
      <w:r>
        <w:t xml:space="preserve">Modify the </w:t>
      </w:r>
      <w:r>
        <w:rPr>
          <w:b/>
        </w:rPr>
        <w:t>ProfileViewModel</w:t>
      </w:r>
      <w:r>
        <w:t>:</w:t>
      </w:r>
    </w:p>
    <w:p w:rsidR="00773787" w:rsidRDefault="00773787" w:rsidP="00B74861">
      <w:pPr>
        <w:spacing w:line="240" w:lineRule="auto"/>
        <w:ind w:left="720" w:hanging="720"/>
      </w:pPr>
    </w:p>
    <w:p w:rsidR="00773787" w:rsidRDefault="001C351D" w:rsidP="00B74861">
      <w:pPr>
        <w:spacing w:line="240" w:lineRule="auto"/>
        <w:ind w:left="720" w:hanging="720"/>
      </w:pPr>
      <w:r>
        <w:t>using System.Threading.Tasks;</w:t>
      </w:r>
    </w:p>
    <w:p w:rsidR="00773787" w:rsidRDefault="001C351D" w:rsidP="00B74861">
      <w:pPr>
        <w:spacing w:line="240" w:lineRule="auto"/>
        <w:ind w:left="720" w:hanging="720"/>
      </w:pPr>
      <w:r>
        <w:t>using MyVet.Common.Helpers;</w:t>
      </w:r>
    </w:p>
    <w:p w:rsidR="00773787" w:rsidRDefault="001C351D" w:rsidP="00B74861">
      <w:pPr>
        <w:spacing w:line="240" w:lineRule="auto"/>
        <w:ind w:left="720" w:hanging="720"/>
      </w:pPr>
      <w:r>
        <w:t>using MyVet.Common.Models;</w:t>
      </w:r>
    </w:p>
    <w:p w:rsidR="00773787" w:rsidRDefault="001C351D" w:rsidP="00B74861">
      <w:pPr>
        <w:spacing w:line="240" w:lineRule="auto"/>
        <w:ind w:left="720" w:hanging="720"/>
      </w:pPr>
      <w:r>
        <w:t>using MyVet.Prism.Helpers;</w:t>
      </w:r>
    </w:p>
    <w:p w:rsidR="00773787" w:rsidRDefault="001C351D" w:rsidP="00B74861">
      <w:pPr>
        <w:spacing w:line="240" w:lineRule="auto"/>
        <w:ind w:left="720" w:hanging="720"/>
      </w:pPr>
      <w:r>
        <w:t>using Newtonsoft.Json;</w:t>
      </w:r>
    </w:p>
    <w:p w:rsidR="00773787" w:rsidRDefault="001C351D" w:rsidP="00B74861">
      <w:pPr>
        <w:spacing w:line="240" w:lineRule="auto"/>
        <w:ind w:left="720" w:hanging="720"/>
      </w:pPr>
      <w:r>
        <w:t>using Prism.Commands;</w:t>
      </w:r>
    </w:p>
    <w:p w:rsidR="00773787" w:rsidRDefault="001C351D" w:rsidP="00B74861">
      <w:pPr>
        <w:spacing w:line="240" w:lineRule="auto"/>
        <w:ind w:left="720" w:hanging="720"/>
      </w:pPr>
      <w:r>
        <w:t>using Prism.Navigation;</w:t>
      </w:r>
    </w:p>
    <w:p w:rsidR="00773787" w:rsidRDefault="00773787" w:rsidP="00B74861">
      <w:pPr>
        <w:spacing w:line="240" w:lineRule="auto"/>
        <w:ind w:left="720" w:hanging="720"/>
      </w:pPr>
    </w:p>
    <w:p w:rsidR="00773787" w:rsidRDefault="001C351D" w:rsidP="00B74861">
      <w:pPr>
        <w:spacing w:line="240" w:lineRule="auto"/>
        <w:ind w:left="720" w:hanging="720"/>
      </w:pPr>
      <w:r>
        <w:t>namespace MyVet.Prism.ViewModel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class ProfileViewModel : ViewModelBase</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private bool _isRunning;</w:t>
      </w:r>
    </w:p>
    <w:p w:rsidR="00773787" w:rsidRDefault="001C351D" w:rsidP="00B74861">
      <w:pPr>
        <w:spacing w:line="240" w:lineRule="auto"/>
        <w:ind w:left="720" w:hanging="720"/>
      </w:pPr>
      <w:r>
        <w:t xml:space="preserve">    </w:t>
      </w:r>
      <w:r>
        <w:tab/>
        <w:t>private bool _isEnabled;</w:t>
      </w:r>
    </w:p>
    <w:p w:rsidR="00773787" w:rsidRDefault="001C351D" w:rsidP="00B74861">
      <w:pPr>
        <w:spacing w:line="240" w:lineRule="auto"/>
        <w:ind w:left="720" w:hanging="720"/>
      </w:pPr>
      <w:r>
        <w:t xml:space="preserve">    </w:t>
      </w:r>
      <w:r>
        <w:tab/>
        <w:t>private OwnerResponse _owner;</w:t>
      </w:r>
    </w:p>
    <w:p w:rsidR="00773787" w:rsidRDefault="001C351D" w:rsidP="00B74861">
      <w:pPr>
        <w:spacing w:line="240" w:lineRule="auto"/>
        <w:ind w:left="720" w:hanging="720"/>
      </w:pPr>
      <w:r>
        <w:t xml:space="preserve">    </w:t>
      </w:r>
      <w:r>
        <w:tab/>
        <w:t>private DelegateCommand _saveCommand;</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ProfileViewModel(INavigationService navigationService) : base(navigationServic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Title = Languages.MyProfile;</w:t>
      </w:r>
    </w:p>
    <w:p w:rsidR="00773787" w:rsidRDefault="001C351D" w:rsidP="00B74861">
      <w:pPr>
        <w:spacing w:line="240" w:lineRule="auto"/>
        <w:ind w:left="720" w:hanging="720"/>
      </w:pPr>
      <w:r>
        <w:t xml:space="preserve">        </w:t>
      </w:r>
      <w:r>
        <w:tab/>
        <w:t>IsEnabled = true;</w:t>
      </w:r>
    </w:p>
    <w:p w:rsidR="00773787" w:rsidRDefault="001C351D" w:rsidP="00B74861">
      <w:pPr>
        <w:spacing w:line="240" w:lineRule="auto"/>
        <w:ind w:left="720" w:hanging="720"/>
      </w:pPr>
      <w:r>
        <w:t xml:space="preserve">        </w:t>
      </w:r>
      <w:r>
        <w:tab/>
        <w:t>Owner = JsonConvert.DeserializeObject&lt;OwnerResponse&gt;(Settings.Owner);</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DelegateCommand SaveCommand =&gt; _saveCommand ?? (_saveCommand = new DelegateCommand(Save));</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OwnerResponse Owner</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get =&gt; _owner;</w:t>
      </w:r>
    </w:p>
    <w:p w:rsidR="00773787" w:rsidRDefault="001C351D" w:rsidP="00B74861">
      <w:pPr>
        <w:spacing w:line="240" w:lineRule="auto"/>
        <w:ind w:left="720" w:hanging="720"/>
      </w:pPr>
      <w:r>
        <w:lastRenderedPageBreak/>
        <w:t xml:space="preserve">        </w:t>
      </w:r>
      <w:r>
        <w:tab/>
        <w:t>set =&gt; SetProperty(ref _owner, valu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bool IsRunning</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get =&gt; _isRunning;</w:t>
      </w:r>
    </w:p>
    <w:p w:rsidR="00773787" w:rsidRDefault="001C351D" w:rsidP="00B74861">
      <w:pPr>
        <w:spacing w:line="240" w:lineRule="auto"/>
        <w:ind w:left="720" w:hanging="720"/>
      </w:pPr>
      <w:r>
        <w:t xml:space="preserve">        </w:t>
      </w:r>
      <w:r>
        <w:tab/>
        <w:t>set =&gt; SetProperty(ref _isRunning, valu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bool IsEnabled</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get =&gt; _isEnabled;</w:t>
      </w:r>
    </w:p>
    <w:p w:rsidR="00773787" w:rsidRDefault="001C351D" w:rsidP="00B74861">
      <w:pPr>
        <w:spacing w:line="240" w:lineRule="auto"/>
        <w:ind w:left="720" w:hanging="720"/>
      </w:pPr>
      <w:r>
        <w:t xml:space="preserve">        </w:t>
      </w:r>
      <w:r>
        <w:tab/>
        <w:t>set =&gt; SetProperty(ref _isEnabled, valu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rivate async void Sav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var isValid = await ValidateData();</w:t>
      </w:r>
    </w:p>
    <w:p w:rsidR="00773787" w:rsidRDefault="001C351D" w:rsidP="00B74861">
      <w:pPr>
        <w:spacing w:line="240" w:lineRule="auto"/>
        <w:ind w:left="720" w:hanging="720"/>
      </w:pPr>
      <w:r>
        <w:t xml:space="preserve">        </w:t>
      </w:r>
      <w:r>
        <w:tab/>
        <w:t>if (!isValid)</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rivate async Task&lt;bool&gt; ValidateData()</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f (string.IsNullOrEmpty(Owner.Documen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await App.Current.MainPage.DisplayAlert(Languages.Error, Languages.DocumentError, Languages.Accept);</w:t>
      </w:r>
    </w:p>
    <w:p w:rsidR="00773787" w:rsidRDefault="001C351D" w:rsidP="00B74861">
      <w:pPr>
        <w:spacing w:line="240" w:lineRule="auto"/>
        <w:ind w:left="720" w:hanging="720"/>
      </w:pPr>
      <w:r>
        <w:t xml:space="preserve">            </w:t>
      </w:r>
      <w:r>
        <w:tab/>
        <w:t>return fals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if (string.IsNullOrEmpty(Owner.FirstNam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await App.Current.MainPage.DisplayAlert(Languages.Error, Languages.FirstNameError, Languages.Accept);</w:t>
      </w:r>
    </w:p>
    <w:p w:rsidR="00773787" w:rsidRDefault="001C351D" w:rsidP="00B74861">
      <w:pPr>
        <w:spacing w:line="240" w:lineRule="auto"/>
        <w:ind w:left="720" w:hanging="720"/>
      </w:pPr>
      <w:r>
        <w:t xml:space="preserve">            </w:t>
      </w:r>
      <w:r>
        <w:tab/>
        <w:t>return false;</w:t>
      </w:r>
    </w:p>
    <w:p w:rsidR="00773787" w:rsidRDefault="001C351D" w:rsidP="00B74861">
      <w:pPr>
        <w:spacing w:line="240" w:lineRule="auto"/>
        <w:ind w:left="720" w:hanging="720"/>
      </w:pPr>
      <w:r>
        <w:lastRenderedPageBreak/>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if (string.IsNullOrEmpty(Owner.LastNam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await App.Current.MainPage.DisplayAlert(Languages.Error, Languages.LastNameError, Languages.Accept);</w:t>
      </w:r>
    </w:p>
    <w:p w:rsidR="00773787" w:rsidRDefault="001C351D" w:rsidP="00B74861">
      <w:pPr>
        <w:spacing w:line="240" w:lineRule="auto"/>
        <w:ind w:left="720" w:hanging="720"/>
      </w:pPr>
      <w:r>
        <w:t xml:space="preserve">            </w:t>
      </w:r>
      <w:r>
        <w:tab/>
        <w:t>return fals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if (string.IsNullOrEmpty(Owner.Address))</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await App.Current.MainPage.DisplayAlert(Languages.Error, Languages.AddressError, Languages.Accept);</w:t>
      </w:r>
    </w:p>
    <w:p w:rsidR="00773787" w:rsidRDefault="001C351D" w:rsidP="00B74861">
      <w:pPr>
        <w:spacing w:line="240" w:lineRule="auto"/>
        <w:ind w:left="720" w:hanging="720"/>
      </w:pPr>
      <w:r>
        <w:t xml:space="preserve">            </w:t>
      </w:r>
      <w:r>
        <w:tab/>
        <w:t>return fals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return tru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2"/>
        </w:numPr>
        <w:spacing w:line="240" w:lineRule="auto"/>
        <w:ind w:hanging="720"/>
      </w:pPr>
      <w:r>
        <w:t>Test it, that we do until this point.</w:t>
      </w:r>
    </w:p>
    <w:p w:rsidR="00773787" w:rsidRDefault="00773787" w:rsidP="00B74861">
      <w:pPr>
        <w:spacing w:line="240" w:lineRule="auto"/>
        <w:ind w:left="720" w:hanging="720"/>
      </w:pPr>
    </w:p>
    <w:p w:rsidR="00773787" w:rsidRDefault="001C351D" w:rsidP="00B74861">
      <w:pPr>
        <w:numPr>
          <w:ilvl w:val="0"/>
          <w:numId w:val="2"/>
        </w:numPr>
        <w:spacing w:line="240" w:lineRule="auto"/>
        <w:ind w:hanging="720"/>
      </w:pPr>
      <w:r>
        <w:t xml:space="preserve">Add the method </w:t>
      </w:r>
      <w:r>
        <w:rPr>
          <w:b/>
        </w:rPr>
        <w:t xml:space="preserve">PutAsync </w:t>
      </w:r>
      <w:r>
        <w:t xml:space="preserve">in </w:t>
      </w:r>
      <w:r>
        <w:rPr>
          <w:b/>
        </w:rPr>
        <w:t>IApiService</w:t>
      </w:r>
      <w:r>
        <w:t>:</w:t>
      </w:r>
    </w:p>
    <w:p w:rsidR="00773787" w:rsidRDefault="00773787" w:rsidP="00B74861">
      <w:pPr>
        <w:spacing w:line="240" w:lineRule="auto"/>
        <w:ind w:left="720" w:hanging="720"/>
      </w:pPr>
    </w:p>
    <w:p w:rsidR="00773787" w:rsidRDefault="001C351D" w:rsidP="00B74861">
      <w:pPr>
        <w:spacing w:line="240" w:lineRule="auto"/>
        <w:ind w:left="720" w:hanging="720"/>
      </w:pPr>
      <w:r>
        <w:t>Task&lt;Response&gt; PutAsync&lt;T&gt;(</w:t>
      </w:r>
    </w:p>
    <w:p w:rsidR="00773787" w:rsidRDefault="001C351D" w:rsidP="00B74861">
      <w:pPr>
        <w:spacing w:line="240" w:lineRule="auto"/>
        <w:ind w:left="720" w:hanging="720"/>
      </w:pPr>
      <w:r>
        <w:tab/>
        <w:t>string urlBase,</w:t>
      </w:r>
    </w:p>
    <w:p w:rsidR="00773787" w:rsidRDefault="001C351D" w:rsidP="00B74861">
      <w:pPr>
        <w:spacing w:line="240" w:lineRule="auto"/>
        <w:ind w:left="720" w:hanging="720"/>
      </w:pPr>
      <w:r>
        <w:tab/>
        <w:t>string servicePrefix,</w:t>
      </w:r>
    </w:p>
    <w:p w:rsidR="00773787" w:rsidRDefault="001C351D" w:rsidP="00B74861">
      <w:pPr>
        <w:spacing w:line="240" w:lineRule="auto"/>
        <w:ind w:left="720" w:hanging="720"/>
      </w:pPr>
      <w:r>
        <w:tab/>
        <w:t>string controller,</w:t>
      </w:r>
    </w:p>
    <w:p w:rsidR="00773787" w:rsidRDefault="001C351D" w:rsidP="00B74861">
      <w:pPr>
        <w:spacing w:line="240" w:lineRule="auto"/>
        <w:ind w:left="720" w:hanging="720"/>
      </w:pPr>
      <w:r>
        <w:tab/>
        <w:t>T model,</w:t>
      </w:r>
    </w:p>
    <w:p w:rsidR="00773787" w:rsidRDefault="001C351D" w:rsidP="00B74861">
      <w:pPr>
        <w:spacing w:line="240" w:lineRule="auto"/>
        <w:ind w:left="720" w:hanging="720"/>
      </w:pPr>
      <w:r>
        <w:tab/>
        <w:t>string tokenType,</w:t>
      </w:r>
    </w:p>
    <w:p w:rsidR="00773787" w:rsidRDefault="001C351D" w:rsidP="00B74861">
      <w:pPr>
        <w:spacing w:line="240" w:lineRule="auto"/>
        <w:ind w:left="720" w:hanging="720"/>
      </w:pPr>
      <w:r>
        <w:tab/>
        <w:t>string accessToken);</w:t>
      </w:r>
    </w:p>
    <w:p w:rsidR="00773787" w:rsidRDefault="00773787" w:rsidP="00B74861">
      <w:pPr>
        <w:spacing w:line="240" w:lineRule="auto"/>
        <w:ind w:left="720" w:hanging="720"/>
      </w:pPr>
    </w:p>
    <w:p w:rsidR="00773787" w:rsidRDefault="001C351D" w:rsidP="00B74861">
      <w:pPr>
        <w:numPr>
          <w:ilvl w:val="0"/>
          <w:numId w:val="2"/>
        </w:numPr>
        <w:spacing w:line="240" w:lineRule="auto"/>
        <w:ind w:hanging="720"/>
      </w:pPr>
      <w:r>
        <w:t xml:space="preserve">Add the method </w:t>
      </w:r>
      <w:r>
        <w:rPr>
          <w:b/>
        </w:rPr>
        <w:t xml:space="preserve">PutAsync </w:t>
      </w:r>
      <w:r>
        <w:t xml:space="preserve">in </w:t>
      </w:r>
      <w:r>
        <w:rPr>
          <w:b/>
        </w:rPr>
        <w:t>ApiService</w:t>
      </w:r>
      <w:r>
        <w:t>:</w:t>
      </w:r>
    </w:p>
    <w:p w:rsidR="00773787" w:rsidRDefault="00773787" w:rsidP="00B74861">
      <w:pPr>
        <w:spacing w:line="240" w:lineRule="auto"/>
        <w:ind w:left="720" w:hanging="720"/>
      </w:pPr>
    </w:p>
    <w:p w:rsidR="00773787" w:rsidRDefault="001C351D" w:rsidP="00B74861">
      <w:pPr>
        <w:spacing w:line="240" w:lineRule="auto"/>
        <w:ind w:left="720" w:hanging="720"/>
      </w:pPr>
      <w:r>
        <w:t>public async Task&lt;Response&gt; PutAsync&lt;T&gt;(</w:t>
      </w:r>
    </w:p>
    <w:p w:rsidR="00773787" w:rsidRDefault="001C351D" w:rsidP="00B74861">
      <w:pPr>
        <w:spacing w:line="240" w:lineRule="auto"/>
        <w:ind w:left="720" w:hanging="720"/>
      </w:pPr>
      <w:r>
        <w:tab/>
        <w:t>string urlBase,</w:t>
      </w:r>
    </w:p>
    <w:p w:rsidR="00773787" w:rsidRDefault="001C351D" w:rsidP="00B74861">
      <w:pPr>
        <w:spacing w:line="240" w:lineRule="auto"/>
        <w:ind w:left="720" w:hanging="720"/>
      </w:pPr>
      <w:r>
        <w:tab/>
        <w:t>string servicePrefix,</w:t>
      </w:r>
    </w:p>
    <w:p w:rsidR="00773787" w:rsidRDefault="001C351D" w:rsidP="00B74861">
      <w:pPr>
        <w:spacing w:line="240" w:lineRule="auto"/>
        <w:ind w:left="720" w:hanging="720"/>
      </w:pPr>
      <w:r>
        <w:lastRenderedPageBreak/>
        <w:tab/>
        <w:t>string controller,</w:t>
      </w:r>
    </w:p>
    <w:p w:rsidR="00773787" w:rsidRDefault="001C351D" w:rsidP="00B74861">
      <w:pPr>
        <w:spacing w:line="240" w:lineRule="auto"/>
        <w:ind w:left="720" w:hanging="720"/>
      </w:pPr>
      <w:r>
        <w:tab/>
        <w:t>T model,</w:t>
      </w:r>
    </w:p>
    <w:p w:rsidR="00773787" w:rsidRDefault="001C351D" w:rsidP="00B74861">
      <w:pPr>
        <w:spacing w:line="240" w:lineRule="auto"/>
        <w:ind w:left="720" w:hanging="720"/>
      </w:pPr>
      <w:r>
        <w:tab/>
        <w:t>string tokenType,</w:t>
      </w:r>
    </w:p>
    <w:p w:rsidR="00773787" w:rsidRDefault="001C351D" w:rsidP="00B74861">
      <w:pPr>
        <w:spacing w:line="240" w:lineRule="auto"/>
        <w:ind w:left="720" w:hanging="720"/>
      </w:pPr>
      <w:r>
        <w:tab/>
        <w:t>string accessToken)</w:t>
      </w:r>
    </w:p>
    <w:p w:rsidR="00773787" w:rsidRDefault="001C351D" w:rsidP="00B74861">
      <w:pPr>
        <w:spacing w:line="240" w:lineRule="auto"/>
        <w:ind w:left="720" w:hanging="720"/>
      </w:pPr>
      <w:r>
        <w:t>{</w:t>
      </w:r>
    </w:p>
    <w:p w:rsidR="00773787" w:rsidRDefault="001C351D" w:rsidP="00B74861">
      <w:pPr>
        <w:spacing w:line="240" w:lineRule="auto"/>
        <w:ind w:left="720" w:hanging="720"/>
      </w:pPr>
      <w:r>
        <w:tab/>
        <w:t>try</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var request = JsonConvert.SerializeObject(model);</w:t>
      </w:r>
    </w:p>
    <w:p w:rsidR="00773787" w:rsidRDefault="001C351D" w:rsidP="00B74861">
      <w:pPr>
        <w:spacing w:line="240" w:lineRule="auto"/>
        <w:ind w:left="720" w:hanging="720"/>
      </w:pPr>
      <w:r>
        <w:t xml:space="preserve">    </w:t>
      </w:r>
      <w:r>
        <w:tab/>
        <w:t>var content = new StringContent(request, Encoding.UTF8, "application/json");</w:t>
      </w:r>
    </w:p>
    <w:p w:rsidR="00773787" w:rsidRDefault="001C351D" w:rsidP="00B74861">
      <w:pPr>
        <w:spacing w:line="240" w:lineRule="auto"/>
        <w:ind w:left="720" w:hanging="720"/>
      </w:pPr>
      <w:r>
        <w:t xml:space="preserve">    </w:t>
      </w:r>
      <w:r>
        <w:tab/>
        <w:t>var client = new HttpClien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BaseAddress = new Uri(urlBas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client.DefaultRequestHeaders.Authorization = new AuthenticationHeaderValue(tokenType, accessToken);</w:t>
      </w:r>
    </w:p>
    <w:p w:rsidR="00773787" w:rsidRDefault="001C351D" w:rsidP="00B74861">
      <w:pPr>
        <w:spacing w:line="240" w:lineRule="auto"/>
        <w:ind w:left="720" w:hanging="720"/>
      </w:pPr>
      <w:r>
        <w:t xml:space="preserve">    </w:t>
      </w:r>
      <w:r>
        <w:tab/>
        <w:t>var url = $"{servicePrefix}{controller}";</w:t>
      </w:r>
    </w:p>
    <w:p w:rsidR="00773787" w:rsidRDefault="001C351D" w:rsidP="00B74861">
      <w:pPr>
        <w:spacing w:line="240" w:lineRule="auto"/>
        <w:ind w:left="720" w:hanging="720"/>
      </w:pPr>
      <w:r>
        <w:t xml:space="preserve">    </w:t>
      </w:r>
      <w:r>
        <w:tab/>
        <w:t>var response = await client.PutAsync(url, content);</w:t>
      </w:r>
    </w:p>
    <w:p w:rsidR="00773787" w:rsidRDefault="001C351D" w:rsidP="00B74861">
      <w:pPr>
        <w:spacing w:line="240" w:lineRule="auto"/>
        <w:ind w:left="720" w:hanging="720"/>
      </w:pPr>
      <w:r>
        <w:t xml:space="preserve">    </w:t>
      </w:r>
      <w:r>
        <w:tab/>
        <w:t>var answer = await response.Content.ReadAsStringAsync();</w:t>
      </w:r>
    </w:p>
    <w:p w:rsidR="00773787" w:rsidRDefault="001C351D" w:rsidP="00B74861">
      <w:pPr>
        <w:spacing w:line="240" w:lineRule="auto"/>
        <w:ind w:left="720" w:hanging="720"/>
      </w:pPr>
      <w:r>
        <w:t xml:space="preserve">    </w:t>
      </w:r>
      <w:r>
        <w:tab/>
        <w:t>if (!response.IsSuccessStatusCod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new Respons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sSuccess = false,</w:t>
      </w:r>
    </w:p>
    <w:p w:rsidR="00773787" w:rsidRDefault="001C351D" w:rsidP="00B74861">
      <w:pPr>
        <w:spacing w:line="240" w:lineRule="auto"/>
        <w:ind w:left="720" w:hanging="720"/>
      </w:pPr>
      <w:r>
        <w:t xml:space="preserve">            </w:t>
      </w:r>
      <w:r>
        <w:tab/>
        <w:t>Message = answer,</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var obj = JsonConvert.DeserializeObject&lt;T&gt;(answer);</w:t>
      </w:r>
    </w:p>
    <w:p w:rsidR="00773787" w:rsidRDefault="001C351D" w:rsidP="00B74861">
      <w:pPr>
        <w:spacing w:line="240" w:lineRule="auto"/>
        <w:ind w:left="720" w:hanging="720"/>
      </w:pPr>
      <w:r>
        <w:t xml:space="preserve">    </w:t>
      </w:r>
      <w:r>
        <w:tab/>
        <w:t>return new Respons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sSuccess = true,</w:t>
      </w:r>
    </w:p>
    <w:p w:rsidR="00773787" w:rsidRDefault="001C351D" w:rsidP="00B74861">
      <w:pPr>
        <w:spacing w:line="240" w:lineRule="auto"/>
        <w:ind w:left="720" w:hanging="720"/>
      </w:pPr>
      <w:r>
        <w:t xml:space="preserve">        </w:t>
      </w:r>
      <w:r>
        <w:tab/>
        <w:t>Result = obj,</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ab/>
        <w:t>catch (Exception ex)</w:t>
      </w:r>
    </w:p>
    <w:p w:rsidR="00773787" w:rsidRDefault="001C351D" w:rsidP="00B74861">
      <w:pPr>
        <w:spacing w:line="240" w:lineRule="auto"/>
        <w:ind w:left="720" w:hanging="720"/>
      </w:pPr>
      <w:r>
        <w:tab/>
        <w:t>{</w:t>
      </w:r>
    </w:p>
    <w:p w:rsidR="00773787" w:rsidRDefault="001C351D" w:rsidP="00B74861">
      <w:pPr>
        <w:spacing w:line="240" w:lineRule="auto"/>
        <w:ind w:left="720" w:hanging="720"/>
      </w:pPr>
      <w:r>
        <w:lastRenderedPageBreak/>
        <w:t xml:space="preserve">    </w:t>
      </w:r>
      <w:r>
        <w:tab/>
        <w:t>return new Respons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sSuccess = false,</w:t>
      </w:r>
    </w:p>
    <w:p w:rsidR="00773787" w:rsidRDefault="001C351D" w:rsidP="00B74861">
      <w:pPr>
        <w:spacing w:line="240" w:lineRule="auto"/>
        <w:ind w:left="720" w:hanging="720"/>
      </w:pPr>
      <w:r>
        <w:t xml:space="preserve">        </w:t>
      </w:r>
      <w:r>
        <w:tab/>
        <w:t>Message = ex.Messag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2"/>
        </w:numPr>
        <w:spacing w:line="240" w:lineRule="auto"/>
        <w:ind w:hanging="720"/>
      </w:pPr>
      <w:r>
        <w:t xml:space="preserve">Add a literal for </w:t>
      </w:r>
      <w:r>
        <w:rPr>
          <w:b/>
        </w:rPr>
        <w:t>UserUpdated</w:t>
      </w:r>
      <w:r>
        <w:t>:</w:t>
      </w:r>
    </w:p>
    <w:p w:rsidR="00773787" w:rsidRDefault="00773787" w:rsidP="00B74861">
      <w:pPr>
        <w:spacing w:line="240" w:lineRule="auto"/>
        <w:ind w:left="720" w:hanging="720"/>
      </w:pPr>
    </w:p>
    <w:p w:rsidR="00773787" w:rsidRDefault="001C351D" w:rsidP="00B74861">
      <w:pPr>
        <w:spacing w:line="240" w:lineRule="auto"/>
        <w:ind w:left="720" w:hanging="720"/>
      </w:pPr>
      <w:r>
        <w:t>public static string UserUpdated =&gt; Resource.UserUpdated;</w:t>
      </w:r>
    </w:p>
    <w:p w:rsidR="00773787" w:rsidRDefault="00773787" w:rsidP="00B74861">
      <w:pPr>
        <w:spacing w:line="240" w:lineRule="auto"/>
        <w:ind w:left="720" w:hanging="720"/>
      </w:pPr>
    </w:p>
    <w:p w:rsidR="00773787" w:rsidRDefault="001C351D" w:rsidP="00B74861">
      <w:pPr>
        <w:numPr>
          <w:ilvl w:val="0"/>
          <w:numId w:val="2"/>
        </w:numPr>
        <w:spacing w:line="240" w:lineRule="auto"/>
        <w:ind w:hanging="720"/>
      </w:pPr>
      <w:r>
        <w:t xml:space="preserve">Modify the </w:t>
      </w:r>
      <w:r>
        <w:rPr>
          <w:b/>
        </w:rPr>
        <w:t>ProfileViewModel</w:t>
      </w:r>
      <w:r>
        <w:t>:</w:t>
      </w:r>
    </w:p>
    <w:p w:rsidR="00773787" w:rsidRDefault="00773787" w:rsidP="00B74861">
      <w:pPr>
        <w:spacing w:line="240" w:lineRule="auto"/>
        <w:ind w:left="720" w:hanging="720"/>
      </w:pPr>
    </w:p>
    <w:p w:rsidR="00773787" w:rsidRDefault="001C351D" w:rsidP="00B74861">
      <w:pPr>
        <w:spacing w:line="240" w:lineRule="auto"/>
        <w:ind w:left="720" w:hanging="720"/>
      </w:pPr>
      <w:r>
        <w:t>private async void Save()</w:t>
      </w:r>
    </w:p>
    <w:p w:rsidR="00773787" w:rsidRDefault="001C351D" w:rsidP="00B74861">
      <w:pPr>
        <w:spacing w:line="240" w:lineRule="auto"/>
        <w:ind w:left="720" w:hanging="720"/>
      </w:pPr>
      <w:r>
        <w:t>{</w:t>
      </w:r>
    </w:p>
    <w:p w:rsidR="00773787" w:rsidRDefault="001C351D" w:rsidP="00B74861">
      <w:pPr>
        <w:spacing w:line="240" w:lineRule="auto"/>
        <w:ind w:left="720" w:hanging="720"/>
      </w:pPr>
      <w:r>
        <w:tab/>
        <w:t>var isValid = await ValidateData();</w:t>
      </w:r>
    </w:p>
    <w:p w:rsidR="00773787" w:rsidRDefault="001C351D" w:rsidP="00B74861">
      <w:pPr>
        <w:spacing w:line="240" w:lineRule="auto"/>
        <w:ind w:left="720" w:hanging="720"/>
      </w:pPr>
      <w:r>
        <w:tab/>
        <w:t>if (!isValid)</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turn;</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rPr>
          <w:highlight w:val="yellow"/>
        </w:rPr>
      </w:pPr>
      <w:r>
        <w:rPr>
          <w:highlight w:val="yellow"/>
        </w:rPr>
        <w:tab/>
        <w:t>IsRunning = true;</w:t>
      </w:r>
    </w:p>
    <w:p w:rsidR="00773787" w:rsidRDefault="001C351D" w:rsidP="00B74861">
      <w:pPr>
        <w:spacing w:line="240" w:lineRule="auto"/>
        <w:ind w:left="720" w:hanging="720"/>
        <w:rPr>
          <w:highlight w:val="yellow"/>
        </w:rPr>
      </w:pPr>
      <w:r>
        <w:rPr>
          <w:highlight w:val="yellow"/>
        </w:rPr>
        <w:tab/>
        <w:t>IsEnabled = false;</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ab/>
        <w:t>var userRequest = new UserRequest</w:t>
      </w:r>
    </w:p>
    <w:p w:rsidR="00773787" w:rsidRDefault="001C351D" w:rsidP="00B74861">
      <w:pPr>
        <w:spacing w:line="240" w:lineRule="auto"/>
        <w:ind w:left="720" w:hanging="720"/>
        <w:rPr>
          <w:highlight w:val="yellow"/>
        </w:rPr>
      </w:pPr>
      <w:r>
        <w:rPr>
          <w:highlight w:val="yellow"/>
        </w:rPr>
        <w:tab/>
        <w:t>{</w:t>
      </w:r>
    </w:p>
    <w:p w:rsidR="00773787" w:rsidRDefault="001C351D" w:rsidP="00B74861">
      <w:pPr>
        <w:spacing w:line="240" w:lineRule="auto"/>
        <w:ind w:left="720" w:hanging="720"/>
        <w:rPr>
          <w:highlight w:val="yellow"/>
        </w:rPr>
      </w:pPr>
      <w:r>
        <w:rPr>
          <w:highlight w:val="yellow"/>
        </w:rPr>
        <w:t xml:space="preserve">    </w:t>
      </w:r>
      <w:r>
        <w:rPr>
          <w:highlight w:val="yellow"/>
        </w:rPr>
        <w:tab/>
        <w:t>Address = Owner.Address,</w:t>
      </w:r>
    </w:p>
    <w:p w:rsidR="00773787" w:rsidRDefault="001C351D" w:rsidP="00B74861">
      <w:pPr>
        <w:spacing w:line="240" w:lineRule="auto"/>
        <w:ind w:left="720" w:hanging="720"/>
        <w:rPr>
          <w:highlight w:val="yellow"/>
        </w:rPr>
      </w:pPr>
      <w:r>
        <w:rPr>
          <w:highlight w:val="yellow"/>
        </w:rPr>
        <w:t xml:space="preserve">    </w:t>
      </w:r>
      <w:r>
        <w:rPr>
          <w:highlight w:val="yellow"/>
        </w:rPr>
        <w:tab/>
        <w:t>Document = Owner.Document,</w:t>
      </w:r>
    </w:p>
    <w:p w:rsidR="00773787" w:rsidRDefault="001C351D" w:rsidP="00B74861">
      <w:pPr>
        <w:spacing w:line="240" w:lineRule="auto"/>
        <w:ind w:left="720" w:hanging="720"/>
        <w:rPr>
          <w:highlight w:val="yellow"/>
        </w:rPr>
      </w:pPr>
      <w:r>
        <w:rPr>
          <w:highlight w:val="yellow"/>
        </w:rPr>
        <w:t xml:space="preserve">    </w:t>
      </w:r>
      <w:r>
        <w:rPr>
          <w:highlight w:val="yellow"/>
        </w:rPr>
        <w:tab/>
        <w:t>Email = Owner.Email,</w:t>
      </w:r>
    </w:p>
    <w:p w:rsidR="00773787" w:rsidRDefault="001C351D" w:rsidP="00B74861">
      <w:pPr>
        <w:spacing w:line="240" w:lineRule="auto"/>
        <w:ind w:left="720" w:hanging="720"/>
        <w:rPr>
          <w:highlight w:val="yellow"/>
        </w:rPr>
      </w:pPr>
      <w:r>
        <w:rPr>
          <w:highlight w:val="yellow"/>
        </w:rPr>
        <w:t xml:space="preserve">    </w:t>
      </w:r>
      <w:r>
        <w:rPr>
          <w:highlight w:val="yellow"/>
        </w:rPr>
        <w:tab/>
        <w:t>FirstName = Owner.FirstName,</w:t>
      </w:r>
    </w:p>
    <w:p w:rsidR="00773787" w:rsidRDefault="001C351D" w:rsidP="00B74861">
      <w:pPr>
        <w:spacing w:line="240" w:lineRule="auto"/>
        <w:ind w:left="720" w:hanging="720"/>
        <w:rPr>
          <w:highlight w:val="yellow"/>
        </w:rPr>
      </w:pPr>
      <w:r>
        <w:rPr>
          <w:highlight w:val="yellow"/>
        </w:rPr>
        <w:t xml:space="preserve">    </w:t>
      </w:r>
      <w:r>
        <w:rPr>
          <w:highlight w:val="yellow"/>
        </w:rPr>
        <w:tab/>
        <w:t>LastName = Owner.LastName,</w:t>
      </w:r>
    </w:p>
    <w:p w:rsidR="00773787" w:rsidRDefault="001C351D" w:rsidP="00B74861">
      <w:pPr>
        <w:spacing w:line="240" w:lineRule="auto"/>
        <w:ind w:left="720" w:hanging="720"/>
        <w:rPr>
          <w:highlight w:val="yellow"/>
        </w:rPr>
      </w:pPr>
      <w:r>
        <w:rPr>
          <w:highlight w:val="yellow"/>
        </w:rPr>
        <w:t xml:space="preserve">    </w:t>
      </w:r>
      <w:r>
        <w:rPr>
          <w:highlight w:val="yellow"/>
        </w:rPr>
        <w:tab/>
        <w:t>Password = "123456", // It doesn't matter what is sent here. It is only for the model to be valid</w:t>
      </w:r>
    </w:p>
    <w:p w:rsidR="00773787" w:rsidRDefault="001C351D" w:rsidP="00B74861">
      <w:pPr>
        <w:spacing w:line="240" w:lineRule="auto"/>
        <w:ind w:left="720" w:hanging="720"/>
        <w:rPr>
          <w:highlight w:val="yellow"/>
        </w:rPr>
      </w:pPr>
      <w:r>
        <w:rPr>
          <w:highlight w:val="yellow"/>
        </w:rPr>
        <w:t xml:space="preserve">    </w:t>
      </w:r>
      <w:r>
        <w:rPr>
          <w:highlight w:val="yellow"/>
        </w:rPr>
        <w:tab/>
        <w:t>Phone = Owner.PhoneNumber</w:t>
      </w:r>
    </w:p>
    <w:p w:rsidR="00773787" w:rsidRDefault="001C351D" w:rsidP="00B74861">
      <w:pPr>
        <w:spacing w:line="240" w:lineRule="auto"/>
        <w:ind w:left="720" w:hanging="720"/>
        <w:rPr>
          <w:highlight w:val="yellow"/>
        </w:rPr>
      </w:pPr>
      <w:r>
        <w:rPr>
          <w:highlight w:val="yellow"/>
        </w:rPr>
        <w:tab/>
        <w:t>};</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lastRenderedPageBreak/>
        <w:tab/>
        <w:t>var token = JsonConvert.DeserializeObject&lt;TokenResponse&gt;(Settings.Token);</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ab/>
        <w:t>var url = App.Current.Resources["UrlAPI"].ToString();</w:t>
      </w:r>
    </w:p>
    <w:p w:rsidR="00773787" w:rsidRDefault="001C351D" w:rsidP="00B74861">
      <w:pPr>
        <w:spacing w:line="240" w:lineRule="auto"/>
        <w:ind w:left="720" w:hanging="720"/>
        <w:rPr>
          <w:highlight w:val="yellow"/>
        </w:rPr>
      </w:pPr>
      <w:r>
        <w:rPr>
          <w:highlight w:val="yellow"/>
        </w:rPr>
        <w:tab/>
        <w:t>var response = await _apiService.PutAsync(</w:t>
      </w:r>
    </w:p>
    <w:p w:rsidR="00773787" w:rsidRDefault="001C351D" w:rsidP="00B74861">
      <w:pPr>
        <w:spacing w:line="240" w:lineRule="auto"/>
        <w:ind w:left="720" w:hanging="720"/>
        <w:rPr>
          <w:highlight w:val="yellow"/>
        </w:rPr>
      </w:pPr>
      <w:r>
        <w:rPr>
          <w:highlight w:val="yellow"/>
        </w:rPr>
        <w:t xml:space="preserve">    </w:t>
      </w:r>
      <w:r>
        <w:rPr>
          <w:highlight w:val="yellow"/>
        </w:rPr>
        <w:tab/>
        <w:t>url,</w:t>
      </w:r>
    </w:p>
    <w:p w:rsidR="00773787" w:rsidRDefault="001C351D" w:rsidP="00B74861">
      <w:pPr>
        <w:spacing w:line="240" w:lineRule="auto"/>
        <w:ind w:left="720" w:hanging="720"/>
        <w:rPr>
          <w:highlight w:val="yellow"/>
        </w:rPr>
      </w:pPr>
      <w:r>
        <w:rPr>
          <w:highlight w:val="yellow"/>
        </w:rPr>
        <w:t xml:space="preserve">    </w:t>
      </w:r>
      <w:r>
        <w:rPr>
          <w:highlight w:val="yellow"/>
        </w:rPr>
        <w:tab/>
        <w:t>"/api",</w:t>
      </w:r>
    </w:p>
    <w:p w:rsidR="00773787" w:rsidRDefault="001C351D" w:rsidP="00B74861">
      <w:pPr>
        <w:spacing w:line="240" w:lineRule="auto"/>
        <w:ind w:left="720" w:hanging="720"/>
        <w:rPr>
          <w:highlight w:val="yellow"/>
        </w:rPr>
      </w:pPr>
      <w:r>
        <w:rPr>
          <w:highlight w:val="yellow"/>
        </w:rPr>
        <w:t xml:space="preserve">    </w:t>
      </w:r>
      <w:r>
        <w:rPr>
          <w:highlight w:val="yellow"/>
        </w:rPr>
        <w:tab/>
        <w:t>"/Account",</w:t>
      </w:r>
    </w:p>
    <w:p w:rsidR="00773787" w:rsidRDefault="001C351D" w:rsidP="00B74861">
      <w:pPr>
        <w:spacing w:line="240" w:lineRule="auto"/>
        <w:ind w:left="720" w:hanging="720"/>
        <w:rPr>
          <w:highlight w:val="yellow"/>
        </w:rPr>
      </w:pPr>
      <w:r>
        <w:rPr>
          <w:highlight w:val="yellow"/>
        </w:rPr>
        <w:t xml:space="preserve">    </w:t>
      </w:r>
      <w:r>
        <w:rPr>
          <w:highlight w:val="yellow"/>
        </w:rPr>
        <w:tab/>
        <w:t>userRequest,</w:t>
      </w:r>
    </w:p>
    <w:p w:rsidR="00773787" w:rsidRDefault="001C351D" w:rsidP="00B74861">
      <w:pPr>
        <w:spacing w:line="240" w:lineRule="auto"/>
        <w:ind w:left="720" w:hanging="720"/>
        <w:rPr>
          <w:highlight w:val="yellow"/>
        </w:rPr>
      </w:pPr>
      <w:r>
        <w:rPr>
          <w:highlight w:val="yellow"/>
        </w:rPr>
        <w:t xml:space="preserve">    </w:t>
      </w:r>
      <w:r>
        <w:rPr>
          <w:highlight w:val="yellow"/>
        </w:rPr>
        <w:tab/>
        <w:t>"bearer",</w:t>
      </w:r>
    </w:p>
    <w:p w:rsidR="00773787" w:rsidRDefault="001C351D" w:rsidP="00B74861">
      <w:pPr>
        <w:spacing w:line="240" w:lineRule="auto"/>
        <w:ind w:left="720" w:hanging="720"/>
        <w:rPr>
          <w:highlight w:val="yellow"/>
        </w:rPr>
      </w:pPr>
      <w:r>
        <w:rPr>
          <w:highlight w:val="yellow"/>
        </w:rPr>
        <w:t xml:space="preserve">    </w:t>
      </w:r>
      <w:r>
        <w:rPr>
          <w:highlight w:val="yellow"/>
        </w:rPr>
        <w:tab/>
        <w:t>token.Token);</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ab/>
        <w:t>IsRunning = false;</w:t>
      </w:r>
    </w:p>
    <w:p w:rsidR="00773787" w:rsidRDefault="001C351D" w:rsidP="00B74861">
      <w:pPr>
        <w:spacing w:line="240" w:lineRule="auto"/>
        <w:ind w:left="720" w:hanging="720"/>
        <w:rPr>
          <w:highlight w:val="yellow"/>
        </w:rPr>
      </w:pPr>
      <w:r>
        <w:rPr>
          <w:highlight w:val="yellow"/>
        </w:rPr>
        <w:tab/>
        <w:t>IsEnabled = true;</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ab/>
        <w:t>if (!response.IsSuccess)</w:t>
      </w:r>
    </w:p>
    <w:p w:rsidR="00773787" w:rsidRDefault="001C351D" w:rsidP="00B74861">
      <w:pPr>
        <w:spacing w:line="240" w:lineRule="auto"/>
        <w:ind w:left="720" w:hanging="720"/>
        <w:rPr>
          <w:highlight w:val="yellow"/>
        </w:rPr>
      </w:pPr>
      <w:r>
        <w:rPr>
          <w:highlight w:val="yellow"/>
        </w:rPr>
        <w:tab/>
        <w:t>{</w:t>
      </w:r>
    </w:p>
    <w:p w:rsidR="00773787" w:rsidRDefault="001C351D" w:rsidP="00B74861">
      <w:pPr>
        <w:spacing w:line="240" w:lineRule="auto"/>
        <w:ind w:left="720" w:hanging="720"/>
        <w:rPr>
          <w:highlight w:val="yellow"/>
        </w:rPr>
      </w:pPr>
      <w:r>
        <w:rPr>
          <w:highlight w:val="yellow"/>
        </w:rPr>
        <w:t xml:space="preserve">    </w:t>
      </w:r>
      <w:r>
        <w:rPr>
          <w:highlight w:val="yellow"/>
        </w:rPr>
        <w:tab/>
        <w:t>await App.Current.MainPage.DisplayAlert(</w:t>
      </w:r>
    </w:p>
    <w:p w:rsidR="00773787" w:rsidRDefault="001C351D" w:rsidP="00B74861">
      <w:pPr>
        <w:spacing w:line="240" w:lineRule="auto"/>
        <w:ind w:left="720" w:hanging="720"/>
        <w:rPr>
          <w:highlight w:val="yellow"/>
        </w:rPr>
      </w:pPr>
      <w:r>
        <w:rPr>
          <w:highlight w:val="yellow"/>
        </w:rPr>
        <w:t xml:space="preserve">        </w:t>
      </w:r>
      <w:r>
        <w:rPr>
          <w:highlight w:val="yellow"/>
        </w:rPr>
        <w:tab/>
        <w:t>Languages.Error,</w:t>
      </w:r>
    </w:p>
    <w:p w:rsidR="00773787" w:rsidRDefault="001C351D" w:rsidP="00B74861">
      <w:pPr>
        <w:spacing w:line="240" w:lineRule="auto"/>
        <w:ind w:left="720" w:hanging="720"/>
        <w:rPr>
          <w:highlight w:val="yellow"/>
        </w:rPr>
      </w:pPr>
      <w:r>
        <w:rPr>
          <w:highlight w:val="yellow"/>
        </w:rPr>
        <w:t xml:space="preserve">        </w:t>
      </w:r>
      <w:r>
        <w:rPr>
          <w:highlight w:val="yellow"/>
        </w:rPr>
        <w:tab/>
        <w:t>response.Message,</w:t>
      </w:r>
    </w:p>
    <w:p w:rsidR="00773787" w:rsidRDefault="001C351D" w:rsidP="00B74861">
      <w:pPr>
        <w:spacing w:line="240" w:lineRule="auto"/>
        <w:ind w:left="720" w:hanging="720"/>
        <w:rPr>
          <w:highlight w:val="yellow"/>
        </w:rPr>
      </w:pPr>
      <w:r>
        <w:rPr>
          <w:highlight w:val="yellow"/>
        </w:rPr>
        <w:t xml:space="preserve">        </w:t>
      </w:r>
      <w:r>
        <w:rPr>
          <w:highlight w:val="yellow"/>
        </w:rPr>
        <w:tab/>
        <w:t>Languages.Accept);</w:t>
      </w:r>
    </w:p>
    <w:p w:rsidR="00773787" w:rsidRDefault="001C351D" w:rsidP="00B74861">
      <w:pPr>
        <w:spacing w:line="240" w:lineRule="auto"/>
        <w:ind w:left="720" w:hanging="720"/>
        <w:rPr>
          <w:highlight w:val="yellow"/>
        </w:rPr>
      </w:pPr>
      <w:r>
        <w:rPr>
          <w:highlight w:val="yellow"/>
        </w:rPr>
        <w:t xml:space="preserve">    </w:t>
      </w:r>
      <w:r>
        <w:rPr>
          <w:highlight w:val="yellow"/>
        </w:rPr>
        <w:tab/>
        <w:t>return;</w:t>
      </w:r>
    </w:p>
    <w:p w:rsidR="00773787" w:rsidRDefault="001C351D" w:rsidP="00B74861">
      <w:pPr>
        <w:spacing w:line="240" w:lineRule="auto"/>
        <w:ind w:left="720" w:hanging="720"/>
        <w:rPr>
          <w:highlight w:val="yellow"/>
        </w:rPr>
      </w:pPr>
      <w:r>
        <w:rPr>
          <w:highlight w:val="yellow"/>
        </w:rPr>
        <w:tab/>
        <w:t>}</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ab/>
        <w:t>Settings.Owner = JsonConvert.SerializeObject(Owner);</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ab/>
        <w:t>await App.Current.MainPage.DisplayAlert(</w:t>
      </w:r>
    </w:p>
    <w:p w:rsidR="00773787" w:rsidRDefault="001C351D" w:rsidP="00B74861">
      <w:pPr>
        <w:spacing w:line="240" w:lineRule="auto"/>
        <w:ind w:left="720" w:hanging="720"/>
        <w:rPr>
          <w:highlight w:val="yellow"/>
        </w:rPr>
      </w:pPr>
      <w:r>
        <w:rPr>
          <w:highlight w:val="yellow"/>
        </w:rPr>
        <w:t xml:space="preserve">    </w:t>
      </w:r>
      <w:r>
        <w:rPr>
          <w:highlight w:val="yellow"/>
        </w:rPr>
        <w:tab/>
        <w:t>Languages.Ok,</w:t>
      </w:r>
    </w:p>
    <w:p w:rsidR="00773787" w:rsidRDefault="001C351D" w:rsidP="00B74861">
      <w:pPr>
        <w:spacing w:line="240" w:lineRule="auto"/>
        <w:ind w:left="720" w:hanging="720"/>
        <w:rPr>
          <w:highlight w:val="yellow"/>
        </w:rPr>
      </w:pPr>
      <w:r>
        <w:rPr>
          <w:highlight w:val="yellow"/>
        </w:rPr>
        <w:t xml:space="preserve">    </w:t>
      </w:r>
      <w:r>
        <w:rPr>
          <w:highlight w:val="yellow"/>
        </w:rPr>
        <w:tab/>
        <w:t>Languages.UserUpdated,</w:t>
      </w:r>
    </w:p>
    <w:p w:rsidR="00773787" w:rsidRDefault="001C351D" w:rsidP="00B74861">
      <w:pPr>
        <w:spacing w:line="240" w:lineRule="auto"/>
        <w:ind w:left="720" w:hanging="720"/>
        <w:rPr>
          <w:highlight w:val="yellow"/>
        </w:rPr>
      </w:pPr>
      <w:r>
        <w:rPr>
          <w:highlight w:val="yellow"/>
        </w:rPr>
        <w:t xml:space="preserve">    </w:t>
      </w:r>
      <w:r>
        <w:rPr>
          <w:highlight w:val="yellow"/>
        </w:rPr>
        <w:tab/>
        <w:t>Languages.Accept);</w:t>
      </w:r>
    </w:p>
    <w:p w:rsidR="00773787" w:rsidRDefault="001C351D" w:rsidP="00B74861">
      <w:pPr>
        <w:spacing w:line="240" w:lineRule="auto"/>
        <w:ind w:left="720" w:hanging="720"/>
        <w:rPr>
          <w:highlight w:val="yellow"/>
        </w:rPr>
      </w:pPr>
      <w:r>
        <w:rPr>
          <w:highlight w:val="yellow"/>
        </w:rPr>
        <w:tab/>
        <w:t>await _navigationService.GoBackAsync();</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2"/>
        </w:numPr>
        <w:spacing w:line="240" w:lineRule="auto"/>
        <w:ind w:hanging="720"/>
      </w:pPr>
      <w:r>
        <w:t>Test it.</w:t>
      </w:r>
    </w:p>
    <w:p w:rsidR="00773787" w:rsidRDefault="001C351D" w:rsidP="00B74861">
      <w:pPr>
        <w:pStyle w:val="Ttulo2"/>
        <w:spacing w:line="240" w:lineRule="auto"/>
        <w:ind w:left="720" w:hanging="720"/>
      </w:pPr>
      <w:bookmarkStart w:id="49" w:name="_qpyf5uxa0zxi" w:colFirst="0" w:colLast="0"/>
      <w:bookmarkEnd w:id="49"/>
      <w:r>
        <w:lastRenderedPageBreak/>
        <w:t>Modify Password From App in Xamarin Forms</w:t>
      </w:r>
    </w:p>
    <w:p w:rsidR="00773787" w:rsidRDefault="001C351D" w:rsidP="00B74861">
      <w:pPr>
        <w:numPr>
          <w:ilvl w:val="0"/>
          <w:numId w:val="17"/>
        </w:numPr>
        <w:spacing w:line="240" w:lineRule="auto"/>
        <w:ind w:hanging="720"/>
      </w:pPr>
      <w:r>
        <w:t xml:space="preserve">Add the method </w:t>
      </w:r>
      <w:r>
        <w:rPr>
          <w:b/>
        </w:rPr>
        <w:t xml:space="preserve">ChangePasswordAsync </w:t>
      </w:r>
      <w:r>
        <w:t xml:space="preserve">in </w:t>
      </w:r>
      <w:r>
        <w:rPr>
          <w:b/>
        </w:rPr>
        <w:t>IApiService</w:t>
      </w:r>
      <w:r>
        <w:t>:</w:t>
      </w:r>
    </w:p>
    <w:p w:rsidR="00773787" w:rsidRDefault="00773787" w:rsidP="00B74861">
      <w:pPr>
        <w:spacing w:line="240" w:lineRule="auto"/>
        <w:ind w:left="720" w:hanging="720"/>
      </w:pPr>
    </w:p>
    <w:p w:rsidR="00773787" w:rsidRDefault="001C351D" w:rsidP="00B74861">
      <w:pPr>
        <w:spacing w:line="240" w:lineRule="auto"/>
        <w:ind w:left="720" w:hanging="720"/>
      </w:pPr>
      <w:r>
        <w:t>Task&lt;Response&gt; ChangePasswordAsync(</w:t>
      </w:r>
    </w:p>
    <w:p w:rsidR="00773787" w:rsidRDefault="001C351D" w:rsidP="00B74861">
      <w:pPr>
        <w:spacing w:line="240" w:lineRule="auto"/>
        <w:ind w:left="720" w:hanging="720"/>
      </w:pPr>
      <w:r>
        <w:tab/>
        <w:t>string urlBase,</w:t>
      </w:r>
    </w:p>
    <w:p w:rsidR="00773787" w:rsidRDefault="001C351D" w:rsidP="00B74861">
      <w:pPr>
        <w:spacing w:line="240" w:lineRule="auto"/>
        <w:ind w:left="720" w:hanging="720"/>
      </w:pPr>
      <w:r>
        <w:tab/>
        <w:t>string servicePrefix,</w:t>
      </w:r>
    </w:p>
    <w:p w:rsidR="00773787" w:rsidRDefault="001C351D" w:rsidP="00B74861">
      <w:pPr>
        <w:spacing w:line="240" w:lineRule="auto"/>
        <w:ind w:left="720" w:hanging="720"/>
      </w:pPr>
      <w:r>
        <w:tab/>
        <w:t>string controller,</w:t>
      </w:r>
    </w:p>
    <w:p w:rsidR="00773787" w:rsidRDefault="001C351D" w:rsidP="00B74861">
      <w:pPr>
        <w:spacing w:line="240" w:lineRule="auto"/>
        <w:ind w:left="720" w:hanging="720"/>
      </w:pPr>
      <w:r>
        <w:tab/>
        <w:t>ChangePasswordRequest changePasswordRequest,</w:t>
      </w:r>
    </w:p>
    <w:p w:rsidR="00773787" w:rsidRDefault="001C351D" w:rsidP="00B74861">
      <w:pPr>
        <w:spacing w:line="240" w:lineRule="auto"/>
        <w:ind w:left="720" w:hanging="720"/>
      </w:pPr>
      <w:r>
        <w:tab/>
        <w:t>string tokenType,</w:t>
      </w:r>
    </w:p>
    <w:p w:rsidR="00773787" w:rsidRDefault="001C351D" w:rsidP="00B74861">
      <w:pPr>
        <w:spacing w:line="240" w:lineRule="auto"/>
        <w:ind w:left="720" w:hanging="720"/>
      </w:pPr>
      <w:r>
        <w:tab/>
        <w:t>string accessToken);</w:t>
      </w:r>
    </w:p>
    <w:p w:rsidR="00773787" w:rsidRDefault="00773787" w:rsidP="00B74861">
      <w:pPr>
        <w:spacing w:line="240" w:lineRule="auto"/>
        <w:ind w:left="720" w:hanging="720"/>
      </w:pPr>
    </w:p>
    <w:p w:rsidR="00773787" w:rsidRDefault="001C351D" w:rsidP="00B74861">
      <w:pPr>
        <w:numPr>
          <w:ilvl w:val="0"/>
          <w:numId w:val="17"/>
        </w:numPr>
        <w:spacing w:line="240" w:lineRule="auto"/>
        <w:ind w:hanging="720"/>
      </w:pPr>
      <w:r>
        <w:t xml:space="preserve">Add the method </w:t>
      </w:r>
      <w:r>
        <w:rPr>
          <w:b/>
        </w:rPr>
        <w:t xml:space="preserve">ChangePasswordAsync </w:t>
      </w:r>
      <w:r>
        <w:t xml:space="preserve">in </w:t>
      </w:r>
      <w:r>
        <w:rPr>
          <w:b/>
        </w:rPr>
        <w:t>ApiService</w:t>
      </w:r>
      <w:r>
        <w:t>:</w:t>
      </w:r>
    </w:p>
    <w:p w:rsidR="00773787" w:rsidRDefault="00773787" w:rsidP="00B74861">
      <w:pPr>
        <w:spacing w:line="240" w:lineRule="auto"/>
        <w:ind w:left="720" w:hanging="720"/>
      </w:pPr>
    </w:p>
    <w:p w:rsidR="00773787" w:rsidRDefault="001C351D" w:rsidP="00B74861">
      <w:pPr>
        <w:spacing w:line="240" w:lineRule="auto"/>
        <w:ind w:left="720" w:hanging="720"/>
      </w:pPr>
      <w:r>
        <w:t>public async Task&lt;Response&gt; ChangePasswordAsync(</w:t>
      </w:r>
    </w:p>
    <w:p w:rsidR="00773787" w:rsidRDefault="001C351D" w:rsidP="00B74861">
      <w:pPr>
        <w:spacing w:line="240" w:lineRule="auto"/>
        <w:ind w:left="720" w:hanging="720"/>
      </w:pPr>
      <w:r>
        <w:tab/>
        <w:t>string urlBase,</w:t>
      </w:r>
    </w:p>
    <w:p w:rsidR="00773787" w:rsidRDefault="001C351D" w:rsidP="00B74861">
      <w:pPr>
        <w:spacing w:line="240" w:lineRule="auto"/>
        <w:ind w:left="720" w:hanging="720"/>
      </w:pPr>
      <w:r>
        <w:tab/>
        <w:t>string servicePrefix,</w:t>
      </w:r>
    </w:p>
    <w:p w:rsidR="00773787" w:rsidRDefault="001C351D" w:rsidP="00B74861">
      <w:pPr>
        <w:spacing w:line="240" w:lineRule="auto"/>
        <w:ind w:left="720" w:hanging="720"/>
      </w:pPr>
      <w:r>
        <w:tab/>
        <w:t>string controller,</w:t>
      </w:r>
    </w:p>
    <w:p w:rsidR="00773787" w:rsidRDefault="001C351D" w:rsidP="00B74861">
      <w:pPr>
        <w:spacing w:line="240" w:lineRule="auto"/>
        <w:ind w:left="720" w:hanging="720"/>
      </w:pPr>
      <w:r>
        <w:tab/>
        <w:t>ChangePasswordRequest changePasswordRequest,</w:t>
      </w:r>
    </w:p>
    <w:p w:rsidR="00773787" w:rsidRDefault="001C351D" w:rsidP="00B74861">
      <w:pPr>
        <w:spacing w:line="240" w:lineRule="auto"/>
        <w:ind w:left="720" w:hanging="720"/>
      </w:pPr>
      <w:r>
        <w:tab/>
        <w:t>string tokenType,</w:t>
      </w:r>
    </w:p>
    <w:p w:rsidR="00773787" w:rsidRDefault="001C351D" w:rsidP="00B74861">
      <w:pPr>
        <w:spacing w:line="240" w:lineRule="auto"/>
        <w:ind w:left="720" w:hanging="720"/>
      </w:pPr>
      <w:r>
        <w:tab/>
        <w:t>string accessToken)</w:t>
      </w:r>
    </w:p>
    <w:p w:rsidR="00773787" w:rsidRDefault="001C351D" w:rsidP="00B74861">
      <w:pPr>
        <w:spacing w:line="240" w:lineRule="auto"/>
        <w:ind w:left="720" w:hanging="720"/>
      </w:pPr>
      <w:r>
        <w:t>{</w:t>
      </w:r>
    </w:p>
    <w:p w:rsidR="00773787" w:rsidRDefault="001C351D" w:rsidP="00B74861">
      <w:pPr>
        <w:spacing w:line="240" w:lineRule="auto"/>
        <w:ind w:left="720" w:hanging="720"/>
      </w:pPr>
      <w:r>
        <w:tab/>
        <w:t>try</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var request = JsonConvert.SerializeObject(changePasswordRequest);</w:t>
      </w:r>
    </w:p>
    <w:p w:rsidR="00773787" w:rsidRDefault="001C351D" w:rsidP="00B74861">
      <w:pPr>
        <w:spacing w:line="240" w:lineRule="auto"/>
        <w:ind w:left="720" w:hanging="720"/>
      </w:pPr>
      <w:r>
        <w:t xml:space="preserve">    </w:t>
      </w:r>
      <w:r>
        <w:tab/>
        <w:t>var content = new StringContent(request, Encoding.UTF8, "application/json");</w:t>
      </w:r>
    </w:p>
    <w:p w:rsidR="00773787" w:rsidRDefault="001C351D" w:rsidP="00B74861">
      <w:pPr>
        <w:spacing w:line="240" w:lineRule="auto"/>
        <w:ind w:left="720" w:hanging="720"/>
      </w:pPr>
      <w:r>
        <w:t xml:space="preserve">    </w:t>
      </w:r>
      <w:r>
        <w:tab/>
        <w:t>var client = new HttpClien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BaseAddress = new Uri(urlBas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client.DefaultRequestHeaders.Authorization = new AuthenticationHeaderValue(tokenType, accessToken);</w:t>
      </w:r>
    </w:p>
    <w:p w:rsidR="00773787" w:rsidRDefault="001C351D" w:rsidP="00B74861">
      <w:pPr>
        <w:spacing w:line="240" w:lineRule="auto"/>
        <w:ind w:left="720" w:hanging="720"/>
      </w:pPr>
      <w:r>
        <w:t xml:space="preserve">    </w:t>
      </w:r>
      <w:r>
        <w:tab/>
        <w:t>var url = $"{servicePrefix}{controller}";</w:t>
      </w:r>
    </w:p>
    <w:p w:rsidR="00773787" w:rsidRDefault="001C351D" w:rsidP="00B74861">
      <w:pPr>
        <w:spacing w:line="240" w:lineRule="auto"/>
        <w:ind w:left="720" w:hanging="720"/>
      </w:pPr>
      <w:r>
        <w:t xml:space="preserve">    </w:t>
      </w:r>
      <w:r>
        <w:tab/>
        <w:t>var response = await client.PostAsync(url, content);</w:t>
      </w:r>
    </w:p>
    <w:p w:rsidR="00773787" w:rsidRDefault="001C351D" w:rsidP="00B74861">
      <w:pPr>
        <w:spacing w:line="240" w:lineRule="auto"/>
        <w:ind w:left="720" w:hanging="720"/>
      </w:pPr>
      <w:r>
        <w:t xml:space="preserve">    </w:t>
      </w:r>
      <w:r>
        <w:tab/>
        <w:t>var answer = await response.Content.ReadAsStringAsync();</w:t>
      </w:r>
    </w:p>
    <w:p w:rsidR="00773787" w:rsidRDefault="001C351D" w:rsidP="00B74861">
      <w:pPr>
        <w:spacing w:line="240" w:lineRule="auto"/>
        <w:ind w:left="720" w:hanging="720"/>
      </w:pPr>
      <w:r>
        <w:t xml:space="preserve">    </w:t>
      </w:r>
      <w:r>
        <w:tab/>
        <w:t>var obj = JsonConvert.DeserializeObject&lt;Response&gt;(answer);</w:t>
      </w:r>
    </w:p>
    <w:p w:rsidR="00773787" w:rsidRDefault="001C351D" w:rsidP="00B74861">
      <w:pPr>
        <w:spacing w:line="240" w:lineRule="auto"/>
        <w:ind w:left="720" w:hanging="720"/>
      </w:pPr>
      <w:r>
        <w:t xml:space="preserve">    </w:t>
      </w:r>
      <w:r>
        <w:tab/>
        <w:t>return obj;</w:t>
      </w:r>
    </w:p>
    <w:p w:rsidR="00773787" w:rsidRDefault="001C351D" w:rsidP="00B74861">
      <w:pPr>
        <w:spacing w:line="240" w:lineRule="auto"/>
        <w:ind w:left="720" w:hanging="720"/>
      </w:pPr>
      <w:r>
        <w:lastRenderedPageBreak/>
        <w:tab/>
        <w:t>}</w:t>
      </w:r>
    </w:p>
    <w:p w:rsidR="00773787" w:rsidRDefault="001C351D" w:rsidP="00B74861">
      <w:pPr>
        <w:spacing w:line="240" w:lineRule="auto"/>
        <w:ind w:left="720" w:hanging="720"/>
      </w:pPr>
      <w:r>
        <w:tab/>
        <w:t>catch (Exception ex)</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turn new Respons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sSuccess = false,</w:t>
      </w:r>
    </w:p>
    <w:p w:rsidR="00773787" w:rsidRDefault="001C351D" w:rsidP="00B74861">
      <w:pPr>
        <w:spacing w:line="240" w:lineRule="auto"/>
        <w:ind w:left="720" w:hanging="720"/>
      </w:pPr>
      <w:r>
        <w:t xml:space="preserve">        </w:t>
      </w:r>
      <w:r>
        <w:tab/>
        <w:t>Message = ex.Messag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17"/>
        </w:numPr>
        <w:spacing w:line="240" w:lineRule="auto"/>
        <w:ind w:hanging="720"/>
      </w:pPr>
      <w:r>
        <w:t xml:space="preserve">Add literals for: </w:t>
      </w:r>
      <w:r>
        <w:rPr>
          <w:b/>
        </w:rPr>
        <w:t xml:space="preserve">ConfirmNewPassword, ConfirmNewPasswordError, ConfirmNewPasswordPlaceHolder, CurrentPassword, CurrentPasswordError, CurrentPasswordPlaceHolder, NewPassword, NewPasswordError </w:t>
      </w:r>
      <w:r>
        <w:t>and</w:t>
      </w:r>
      <w:r>
        <w:rPr>
          <w:b/>
        </w:rPr>
        <w:t xml:space="preserve"> NewPasswordPlaceHolder</w:t>
      </w:r>
      <w:r>
        <w:t>.</w:t>
      </w:r>
    </w:p>
    <w:p w:rsidR="00773787" w:rsidRDefault="00773787" w:rsidP="00B74861">
      <w:pPr>
        <w:spacing w:line="240" w:lineRule="auto"/>
        <w:ind w:left="720" w:hanging="720"/>
      </w:pPr>
    </w:p>
    <w:p w:rsidR="00773787" w:rsidRDefault="001C351D" w:rsidP="00B74861">
      <w:pPr>
        <w:spacing w:line="240" w:lineRule="auto"/>
        <w:ind w:left="720" w:hanging="720"/>
      </w:pPr>
      <w:r>
        <w:t>public static string ConfirmNewPassword =&gt; Resource.ConfirmNewPassword;</w:t>
      </w:r>
    </w:p>
    <w:p w:rsidR="00773787" w:rsidRDefault="00773787" w:rsidP="00B74861">
      <w:pPr>
        <w:spacing w:line="240" w:lineRule="auto"/>
        <w:ind w:left="720" w:hanging="720"/>
      </w:pPr>
    </w:p>
    <w:p w:rsidR="00773787" w:rsidRDefault="001C351D" w:rsidP="00B74861">
      <w:pPr>
        <w:spacing w:line="240" w:lineRule="auto"/>
        <w:ind w:left="720" w:hanging="720"/>
      </w:pPr>
      <w:r>
        <w:t>public static string ConfirmNewPasswordError =&gt; Resource.ConfirmNewPasswordError;</w:t>
      </w:r>
    </w:p>
    <w:p w:rsidR="00773787" w:rsidRDefault="00773787" w:rsidP="00B74861">
      <w:pPr>
        <w:spacing w:line="240" w:lineRule="auto"/>
        <w:ind w:left="720" w:hanging="720"/>
      </w:pPr>
    </w:p>
    <w:p w:rsidR="00773787" w:rsidRDefault="001C351D" w:rsidP="00B74861">
      <w:pPr>
        <w:spacing w:line="240" w:lineRule="auto"/>
        <w:ind w:left="720" w:hanging="720"/>
      </w:pPr>
      <w:r>
        <w:t>public static string ConfirmNewPasswordPlaceHolder =&gt; Resource.ConfirmNewPasswordPlaceHolder;</w:t>
      </w:r>
    </w:p>
    <w:p w:rsidR="00773787" w:rsidRDefault="00773787" w:rsidP="00B74861">
      <w:pPr>
        <w:spacing w:line="240" w:lineRule="auto"/>
        <w:ind w:left="720" w:hanging="720"/>
      </w:pPr>
    </w:p>
    <w:p w:rsidR="00773787" w:rsidRDefault="001C351D" w:rsidP="00B74861">
      <w:pPr>
        <w:spacing w:line="240" w:lineRule="auto"/>
        <w:ind w:left="720" w:hanging="720"/>
      </w:pPr>
      <w:r>
        <w:t>public static string CurrentPassword =&gt; Resource.CurrentPassword;</w:t>
      </w:r>
    </w:p>
    <w:p w:rsidR="00773787" w:rsidRDefault="00773787" w:rsidP="00B74861">
      <w:pPr>
        <w:spacing w:line="240" w:lineRule="auto"/>
        <w:ind w:left="720" w:hanging="720"/>
      </w:pPr>
    </w:p>
    <w:p w:rsidR="00773787" w:rsidRDefault="001C351D" w:rsidP="00B74861">
      <w:pPr>
        <w:spacing w:line="240" w:lineRule="auto"/>
        <w:ind w:left="720" w:hanging="720"/>
      </w:pPr>
      <w:r>
        <w:t>public static string CurrentPasswordError =&gt; Resource.CurrentPasswordError;</w:t>
      </w:r>
    </w:p>
    <w:p w:rsidR="00773787" w:rsidRDefault="00773787" w:rsidP="00B74861">
      <w:pPr>
        <w:spacing w:line="240" w:lineRule="auto"/>
        <w:ind w:left="720" w:hanging="720"/>
      </w:pPr>
    </w:p>
    <w:p w:rsidR="00773787" w:rsidRDefault="001C351D" w:rsidP="00B74861">
      <w:pPr>
        <w:spacing w:line="240" w:lineRule="auto"/>
        <w:ind w:left="720" w:hanging="720"/>
      </w:pPr>
      <w:r>
        <w:t>public static string CurrentPasswordPlaceHolder =&gt; Resource.CurrentPasswordPlaceHolder;</w:t>
      </w:r>
    </w:p>
    <w:p w:rsidR="00773787" w:rsidRDefault="00773787" w:rsidP="00B74861">
      <w:pPr>
        <w:spacing w:line="240" w:lineRule="auto"/>
        <w:ind w:left="720" w:hanging="720"/>
      </w:pPr>
    </w:p>
    <w:p w:rsidR="00773787" w:rsidRDefault="001C351D" w:rsidP="00B74861">
      <w:pPr>
        <w:spacing w:line="240" w:lineRule="auto"/>
        <w:ind w:left="720" w:hanging="720"/>
      </w:pPr>
      <w:r>
        <w:t>public static string NewPassword =&gt; Resource.NewPassword;</w:t>
      </w:r>
    </w:p>
    <w:p w:rsidR="00773787" w:rsidRDefault="00773787" w:rsidP="00B74861">
      <w:pPr>
        <w:spacing w:line="240" w:lineRule="auto"/>
        <w:ind w:left="720" w:hanging="720"/>
      </w:pPr>
    </w:p>
    <w:p w:rsidR="00773787" w:rsidRDefault="001C351D" w:rsidP="00B74861">
      <w:pPr>
        <w:spacing w:line="240" w:lineRule="auto"/>
        <w:ind w:left="720" w:hanging="720"/>
      </w:pPr>
      <w:r>
        <w:t>public static string NewPasswordError =&gt; Resource.NewPasswordError;</w:t>
      </w:r>
    </w:p>
    <w:p w:rsidR="00773787" w:rsidRDefault="00773787" w:rsidP="00B74861">
      <w:pPr>
        <w:spacing w:line="240" w:lineRule="auto"/>
        <w:ind w:left="720" w:hanging="720"/>
      </w:pPr>
    </w:p>
    <w:p w:rsidR="00773787" w:rsidRDefault="001C351D" w:rsidP="00B74861">
      <w:pPr>
        <w:spacing w:line="240" w:lineRule="auto"/>
        <w:ind w:left="720" w:hanging="720"/>
      </w:pPr>
      <w:r>
        <w:t>public static string NewPasswordPlaceHolder =&gt; Resource.NewPasswordPlaceHolder;</w:t>
      </w:r>
    </w:p>
    <w:p w:rsidR="00773787" w:rsidRDefault="00773787" w:rsidP="00B74861">
      <w:pPr>
        <w:spacing w:line="240" w:lineRule="auto"/>
        <w:ind w:left="720" w:hanging="720"/>
      </w:pPr>
    </w:p>
    <w:p w:rsidR="00773787" w:rsidRDefault="001C351D" w:rsidP="00B74861">
      <w:pPr>
        <w:numPr>
          <w:ilvl w:val="0"/>
          <w:numId w:val="17"/>
        </w:numPr>
        <w:spacing w:line="240" w:lineRule="auto"/>
        <w:ind w:hanging="720"/>
      </w:pPr>
      <w:r>
        <w:t xml:space="preserve">Add the </w:t>
      </w:r>
      <w:r>
        <w:rPr>
          <w:b/>
        </w:rPr>
        <w:t>ChangePasswordPage</w:t>
      </w:r>
      <w:r>
        <w:t>:</w:t>
      </w:r>
    </w:p>
    <w:p w:rsidR="00773787" w:rsidRDefault="00773787" w:rsidP="00B74861">
      <w:pPr>
        <w:spacing w:line="240" w:lineRule="auto"/>
        <w:ind w:left="720" w:hanging="720"/>
      </w:pPr>
    </w:p>
    <w:p w:rsidR="00773787" w:rsidRDefault="001C351D" w:rsidP="00B74861">
      <w:pPr>
        <w:spacing w:line="240" w:lineRule="auto"/>
        <w:ind w:left="720" w:hanging="720"/>
      </w:pPr>
      <w:r>
        <w:t>&lt;?xml version="1.0" encoding="utf-8" ?&gt;</w:t>
      </w:r>
    </w:p>
    <w:p w:rsidR="00773787" w:rsidRDefault="001C351D" w:rsidP="00B74861">
      <w:pPr>
        <w:spacing w:line="240" w:lineRule="auto"/>
        <w:ind w:left="720" w:hanging="720"/>
      </w:pPr>
      <w:r>
        <w:lastRenderedPageBreak/>
        <w:t>&lt;ContentPage xmlns="http://xamarin.com/schemas/2014/forms"</w:t>
      </w:r>
    </w:p>
    <w:p w:rsidR="00773787" w:rsidRDefault="001C351D" w:rsidP="00B74861">
      <w:pPr>
        <w:spacing w:line="240" w:lineRule="auto"/>
        <w:ind w:left="720" w:hanging="720"/>
      </w:pPr>
      <w:r>
        <w:t xml:space="preserve">         </w:t>
      </w:r>
      <w:r>
        <w:tab/>
        <w:t>xmlns:x="http://schemas.microsoft.com/winfx/2009/xaml"</w:t>
      </w:r>
    </w:p>
    <w:p w:rsidR="00773787" w:rsidRDefault="001C351D" w:rsidP="00B74861">
      <w:pPr>
        <w:spacing w:line="240" w:lineRule="auto"/>
        <w:ind w:left="720" w:hanging="720"/>
      </w:pPr>
      <w:r>
        <w:t xml:space="preserve">         </w:t>
      </w:r>
      <w:r>
        <w:tab/>
        <w:t>xmlns:i18n="clr-namespace:MyVet.Prism.Helpers"</w:t>
      </w:r>
    </w:p>
    <w:p w:rsidR="00773787" w:rsidRDefault="001C351D" w:rsidP="00B74861">
      <w:pPr>
        <w:spacing w:line="240" w:lineRule="auto"/>
        <w:ind w:left="720" w:hanging="720"/>
      </w:pPr>
      <w:r>
        <w:t xml:space="preserve">         </w:t>
      </w:r>
      <w:r>
        <w:tab/>
        <w:t>xmlns:prism="clr-namespace:Prism.Mvvm;assembly=Prism.Forms"</w:t>
      </w:r>
    </w:p>
    <w:p w:rsidR="00773787" w:rsidRDefault="001C351D" w:rsidP="00B74861">
      <w:pPr>
        <w:spacing w:line="240" w:lineRule="auto"/>
        <w:ind w:left="720" w:hanging="720"/>
      </w:pPr>
      <w:r>
        <w:t xml:space="preserve">         </w:t>
      </w:r>
      <w:r>
        <w:tab/>
        <w:t>prism:ViewModelLocator.AutowireViewModel="True"</w:t>
      </w:r>
    </w:p>
    <w:p w:rsidR="00773787" w:rsidRDefault="001C351D" w:rsidP="00B74861">
      <w:pPr>
        <w:spacing w:line="240" w:lineRule="auto"/>
        <w:ind w:left="720" w:hanging="720"/>
      </w:pPr>
      <w:r>
        <w:t xml:space="preserve">         </w:t>
      </w:r>
      <w:r>
        <w:tab/>
        <w:t>x:Class="MyVet.Prism.Views.ChangePassword"</w:t>
      </w:r>
    </w:p>
    <w:p w:rsidR="00773787" w:rsidRDefault="001C351D" w:rsidP="00B74861">
      <w:pPr>
        <w:spacing w:line="240" w:lineRule="auto"/>
        <w:ind w:left="720" w:hanging="720"/>
      </w:pPr>
      <w:r>
        <w:t xml:space="preserve">         </w:t>
      </w:r>
      <w:r>
        <w:tab/>
        <w:t>Title="{Binding Title}"&gt;</w:t>
      </w:r>
    </w:p>
    <w:p w:rsidR="00773787" w:rsidRDefault="00773787" w:rsidP="00B74861">
      <w:pPr>
        <w:spacing w:line="240" w:lineRule="auto"/>
        <w:ind w:left="720" w:hanging="720"/>
      </w:pPr>
    </w:p>
    <w:p w:rsidR="00773787" w:rsidRDefault="001C351D" w:rsidP="00B74861">
      <w:pPr>
        <w:spacing w:line="240" w:lineRule="auto"/>
        <w:ind w:left="720" w:hanging="720"/>
      </w:pPr>
      <w:r>
        <w:tab/>
        <w:t>&lt;ScrollView&gt;</w:t>
      </w:r>
    </w:p>
    <w:p w:rsidR="00773787" w:rsidRDefault="001C351D" w:rsidP="00B74861">
      <w:pPr>
        <w:spacing w:line="240" w:lineRule="auto"/>
        <w:ind w:left="720" w:hanging="720"/>
      </w:pPr>
      <w:r>
        <w:t xml:space="preserve">    </w:t>
      </w:r>
      <w:r>
        <w:tab/>
        <w:t>&lt;StackLayout</w:t>
      </w:r>
    </w:p>
    <w:p w:rsidR="00773787" w:rsidRDefault="001C351D" w:rsidP="00B74861">
      <w:pPr>
        <w:spacing w:line="240" w:lineRule="auto"/>
        <w:ind w:left="720" w:hanging="720"/>
      </w:pPr>
      <w:r>
        <w:t xml:space="preserve">        </w:t>
      </w:r>
      <w:r>
        <w:tab/>
        <w:t>Padding="10"&gt;</w:t>
      </w:r>
    </w:p>
    <w:p w:rsidR="00773787" w:rsidRDefault="001C351D" w:rsidP="00B74861">
      <w:pPr>
        <w:spacing w:line="240" w:lineRule="auto"/>
        <w:ind w:left="720" w:hanging="720"/>
      </w:pPr>
      <w:r>
        <w:t xml:space="preserve">        </w:t>
      </w:r>
      <w:r>
        <w:tab/>
        <w:t>&lt;Grid&gt;</w:t>
      </w:r>
    </w:p>
    <w:p w:rsidR="00773787" w:rsidRDefault="001C351D" w:rsidP="00B74861">
      <w:pPr>
        <w:spacing w:line="240" w:lineRule="auto"/>
        <w:ind w:left="720" w:hanging="720"/>
      </w:pPr>
      <w:r>
        <w:t xml:space="preserve">            </w:t>
      </w:r>
      <w:r>
        <w:tab/>
        <w:t>&lt;Grid.ColumnDefinitions&gt;</w:t>
      </w:r>
    </w:p>
    <w:p w:rsidR="00773787" w:rsidRDefault="001C351D" w:rsidP="00B74861">
      <w:pPr>
        <w:spacing w:line="240" w:lineRule="auto"/>
        <w:ind w:left="720" w:hanging="720"/>
      </w:pPr>
      <w:r>
        <w:t xml:space="preserve">                </w:t>
      </w:r>
      <w:r>
        <w:tab/>
        <w:t>&lt;ColumnDefinition Width="Auto"/&gt;</w:t>
      </w:r>
    </w:p>
    <w:p w:rsidR="00773787" w:rsidRDefault="001C351D" w:rsidP="00B74861">
      <w:pPr>
        <w:spacing w:line="240" w:lineRule="auto"/>
        <w:ind w:left="720" w:hanging="720"/>
      </w:pPr>
      <w:r>
        <w:t xml:space="preserve">                </w:t>
      </w:r>
      <w:r>
        <w:tab/>
        <w:t>&lt;ColumnDefinition Width="*"/&gt;</w:t>
      </w:r>
    </w:p>
    <w:p w:rsidR="00773787" w:rsidRDefault="001C351D" w:rsidP="00B74861">
      <w:pPr>
        <w:spacing w:line="240" w:lineRule="auto"/>
        <w:ind w:left="720" w:hanging="720"/>
      </w:pPr>
      <w:r>
        <w:t xml:space="preserve">            </w:t>
      </w:r>
      <w:r>
        <w:tab/>
        <w:t>&lt;/Grid.ColumnDefinitions&gt;</w:t>
      </w:r>
    </w:p>
    <w:p w:rsidR="00773787" w:rsidRDefault="001C351D" w:rsidP="00B74861">
      <w:pPr>
        <w:spacing w:line="240" w:lineRule="auto"/>
        <w:ind w:left="720" w:hanging="720"/>
      </w:pPr>
      <w:r>
        <w:t xml:space="preserve">           </w:t>
      </w:r>
      <w:r>
        <w:tab/>
        <w:t xml:space="preserve"> </w:t>
      </w:r>
    </w:p>
    <w:p w:rsidR="00773787" w:rsidRDefault="001C351D" w:rsidP="00B74861">
      <w:pPr>
        <w:spacing w:line="240" w:lineRule="auto"/>
        <w:ind w:left="720" w:hanging="720"/>
      </w:pPr>
      <w:r>
        <w:t xml:space="preserve">            </w:t>
      </w:r>
      <w:r>
        <w:tab/>
        <w:t>&lt;Label</w:t>
      </w:r>
    </w:p>
    <w:p w:rsidR="00773787" w:rsidRDefault="001C351D" w:rsidP="00B74861">
      <w:pPr>
        <w:spacing w:line="240" w:lineRule="auto"/>
        <w:ind w:left="720" w:hanging="720"/>
      </w:pPr>
      <w:r>
        <w:t xml:space="preserve">                </w:t>
      </w:r>
      <w:r>
        <w:tab/>
        <w:t>Grid.Column="0"</w:t>
      </w:r>
    </w:p>
    <w:p w:rsidR="00773787" w:rsidRDefault="001C351D" w:rsidP="00B74861">
      <w:pPr>
        <w:spacing w:line="240" w:lineRule="auto"/>
        <w:ind w:left="720" w:hanging="720"/>
      </w:pPr>
      <w:r>
        <w:t xml:space="preserve">                </w:t>
      </w:r>
      <w:r>
        <w:tab/>
        <w:t>Grid.Row="0"</w:t>
      </w:r>
    </w:p>
    <w:p w:rsidR="00773787" w:rsidRDefault="001C351D" w:rsidP="00B74861">
      <w:pPr>
        <w:spacing w:line="240" w:lineRule="auto"/>
        <w:ind w:left="720" w:hanging="720"/>
      </w:pPr>
      <w:r>
        <w:t xml:space="preserve">                </w:t>
      </w:r>
      <w:r>
        <w:tab/>
        <w:t>Text="{i18n:Translate CurrentPassword}"</w:t>
      </w:r>
    </w:p>
    <w:p w:rsidR="00773787" w:rsidRDefault="001C351D" w:rsidP="00B74861">
      <w:pPr>
        <w:spacing w:line="240" w:lineRule="auto"/>
        <w:ind w:left="720" w:hanging="720"/>
      </w:pPr>
      <w:r>
        <w:t xml:space="preserve">                </w:t>
      </w:r>
      <w:r>
        <w:tab/>
        <w:t>VerticalOptions="Center"/&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Entry</w:t>
      </w:r>
    </w:p>
    <w:p w:rsidR="00773787" w:rsidRDefault="001C351D" w:rsidP="00B74861">
      <w:pPr>
        <w:spacing w:line="240" w:lineRule="auto"/>
        <w:ind w:left="720" w:hanging="720"/>
      </w:pPr>
      <w:r>
        <w:t xml:space="preserve">                </w:t>
      </w:r>
      <w:r>
        <w:tab/>
        <w:t>Grid.Column="1"</w:t>
      </w:r>
    </w:p>
    <w:p w:rsidR="00773787" w:rsidRDefault="001C351D" w:rsidP="00B74861">
      <w:pPr>
        <w:spacing w:line="240" w:lineRule="auto"/>
        <w:ind w:left="720" w:hanging="720"/>
      </w:pPr>
      <w:r>
        <w:t xml:space="preserve">                </w:t>
      </w:r>
      <w:r>
        <w:tab/>
        <w:t>Grid.Row="0"</w:t>
      </w:r>
    </w:p>
    <w:p w:rsidR="00773787" w:rsidRDefault="001C351D" w:rsidP="00B74861">
      <w:pPr>
        <w:spacing w:line="240" w:lineRule="auto"/>
        <w:ind w:left="720" w:hanging="720"/>
      </w:pPr>
      <w:r>
        <w:t xml:space="preserve">                </w:t>
      </w:r>
      <w:r>
        <w:tab/>
        <w:t>IsPassword="True"</w:t>
      </w:r>
    </w:p>
    <w:p w:rsidR="00773787" w:rsidRDefault="001C351D" w:rsidP="00B74861">
      <w:pPr>
        <w:spacing w:line="240" w:lineRule="auto"/>
        <w:ind w:left="720" w:hanging="720"/>
      </w:pPr>
      <w:r>
        <w:t xml:space="preserve">                </w:t>
      </w:r>
      <w:r>
        <w:tab/>
        <w:t>Placeholder="{i18n:Translate CurrentPasswordPlaceHolder}"</w:t>
      </w:r>
    </w:p>
    <w:p w:rsidR="00773787" w:rsidRDefault="001C351D" w:rsidP="00B74861">
      <w:pPr>
        <w:spacing w:line="240" w:lineRule="auto"/>
        <w:ind w:left="720" w:hanging="720"/>
      </w:pPr>
      <w:r>
        <w:t xml:space="preserve">                </w:t>
      </w:r>
      <w:r>
        <w:tab/>
        <w:t>Text="{Binding CurrentPassword}"/&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Label</w:t>
      </w:r>
    </w:p>
    <w:p w:rsidR="00773787" w:rsidRDefault="001C351D" w:rsidP="00B74861">
      <w:pPr>
        <w:spacing w:line="240" w:lineRule="auto"/>
        <w:ind w:left="720" w:hanging="720"/>
      </w:pPr>
      <w:r>
        <w:t xml:space="preserve">                </w:t>
      </w:r>
      <w:r>
        <w:tab/>
        <w:t>Grid.Column="0"</w:t>
      </w:r>
    </w:p>
    <w:p w:rsidR="00773787" w:rsidRDefault="001C351D" w:rsidP="00B74861">
      <w:pPr>
        <w:spacing w:line="240" w:lineRule="auto"/>
        <w:ind w:left="720" w:hanging="720"/>
      </w:pPr>
      <w:r>
        <w:t xml:space="preserve">                </w:t>
      </w:r>
      <w:r>
        <w:tab/>
        <w:t>Grid.Row="1"</w:t>
      </w:r>
    </w:p>
    <w:p w:rsidR="00773787" w:rsidRDefault="001C351D" w:rsidP="00B74861">
      <w:pPr>
        <w:spacing w:line="240" w:lineRule="auto"/>
        <w:ind w:left="720" w:hanging="720"/>
      </w:pPr>
      <w:r>
        <w:t xml:space="preserve">                </w:t>
      </w:r>
      <w:r>
        <w:tab/>
        <w:t>Text="{i18n:Translate NewPassword}"</w:t>
      </w:r>
    </w:p>
    <w:p w:rsidR="00773787" w:rsidRDefault="001C351D" w:rsidP="00B74861">
      <w:pPr>
        <w:spacing w:line="240" w:lineRule="auto"/>
        <w:ind w:left="720" w:hanging="720"/>
      </w:pPr>
      <w:r>
        <w:t xml:space="preserve">                </w:t>
      </w:r>
      <w:r>
        <w:tab/>
        <w:t>VerticalOptions="Center"/&gt;</w:t>
      </w:r>
    </w:p>
    <w:p w:rsidR="00773787" w:rsidRDefault="00773787" w:rsidP="00B74861">
      <w:pPr>
        <w:spacing w:line="240" w:lineRule="auto"/>
        <w:ind w:left="720" w:hanging="720"/>
      </w:pPr>
    </w:p>
    <w:p w:rsidR="00773787" w:rsidRDefault="001C351D" w:rsidP="00B74861">
      <w:pPr>
        <w:spacing w:line="240" w:lineRule="auto"/>
        <w:ind w:left="720" w:hanging="720"/>
      </w:pPr>
      <w:r>
        <w:lastRenderedPageBreak/>
        <w:t xml:space="preserve">            </w:t>
      </w:r>
      <w:r>
        <w:tab/>
        <w:t>&lt;Entry</w:t>
      </w:r>
    </w:p>
    <w:p w:rsidR="00773787" w:rsidRDefault="001C351D" w:rsidP="00B74861">
      <w:pPr>
        <w:spacing w:line="240" w:lineRule="auto"/>
        <w:ind w:left="720" w:hanging="720"/>
      </w:pPr>
      <w:r>
        <w:t xml:space="preserve">                </w:t>
      </w:r>
      <w:r>
        <w:tab/>
        <w:t>Grid.Column="1"</w:t>
      </w:r>
    </w:p>
    <w:p w:rsidR="00773787" w:rsidRDefault="001C351D" w:rsidP="00B74861">
      <w:pPr>
        <w:spacing w:line="240" w:lineRule="auto"/>
        <w:ind w:left="720" w:hanging="720"/>
      </w:pPr>
      <w:r>
        <w:t xml:space="preserve">                </w:t>
      </w:r>
      <w:r>
        <w:tab/>
        <w:t>Grid.Row="1"</w:t>
      </w:r>
    </w:p>
    <w:p w:rsidR="00773787" w:rsidRDefault="001C351D" w:rsidP="00B74861">
      <w:pPr>
        <w:spacing w:line="240" w:lineRule="auto"/>
        <w:ind w:left="720" w:hanging="720"/>
      </w:pPr>
      <w:r>
        <w:t xml:space="preserve">                </w:t>
      </w:r>
      <w:r>
        <w:tab/>
        <w:t>IsPassword="True"</w:t>
      </w:r>
    </w:p>
    <w:p w:rsidR="00773787" w:rsidRDefault="001C351D" w:rsidP="00B74861">
      <w:pPr>
        <w:spacing w:line="240" w:lineRule="auto"/>
        <w:ind w:left="720" w:hanging="720"/>
      </w:pPr>
      <w:r>
        <w:t xml:space="preserve">                </w:t>
      </w:r>
      <w:r>
        <w:tab/>
        <w:t>Placeholder="{i18n:Translate NewPasswordPlaceHolder}"</w:t>
      </w:r>
    </w:p>
    <w:p w:rsidR="00773787" w:rsidRDefault="001C351D" w:rsidP="00B74861">
      <w:pPr>
        <w:spacing w:line="240" w:lineRule="auto"/>
        <w:ind w:left="720" w:hanging="720"/>
      </w:pPr>
      <w:r>
        <w:t xml:space="preserve">                </w:t>
      </w:r>
      <w:r>
        <w:tab/>
        <w:t>Text="{Binding NewPassword}"/&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Label</w:t>
      </w:r>
    </w:p>
    <w:p w:rsidR="00773787" w:rsidRDefault="001C351D" w:rsidP="00B74861">
      <w:pPr>
        <w:spacing w:line="240" w:lineRule="auto"/>
        <w:ind w:left="720" w:hanging="720"/>
      </w:pPr>
      <w:r>
        <w:t xml:space="preserve">                </w:t>
      </w:r>
      <w:r>
        <w:tab/>
        <w:t>Grid.Column="0"</w:t>
      </w:r>
    </w:p>
    <w:p w:rsidR="00773787" w:rsidRDefault="001C351D" w:rsidP="00B74861">
      <w:pPr>
        <w:spacing w:line="240" w:lineRule="auto"/>
        <w:ind w:left="720" w:hanging="720"/>
      </w:pPr>
      <w:r>
        <w:t xml:space="preserve">                </w:t>
      </w:r>
      <w:r>
        <w:tab/>
        <w:t>Grid.Row="2"</w:t>
      </w:r>
    </w:p>
    <w:p w:rsidR="00773787" w:rsidRDefault="001C351D" w:rsidP="00B74861">
      <w:pPr>
        <w:spacing w:line="240" w:lineRule="auto"/>
        <w:ind w:left="720" w:hanging="720"/>
      </w:pPr>
      <w:r>
        <w:t xml:space="preserve">                </w:t>
      </w:r>
      <w:r>
        <w:tab/>
        <w:t>Text="{i18n:Translate ConfirmNewPassword}"</w:t>
      </w:r>
    </w:p>
    <w:p w:rsidR="00773787" w:rsidRDefault="001C351D" w:rsidP="00B74861">
      <w:pPr>
        <w:spacing w:line="240" w:lineRule="auto"/>
        <w:ind w:left="720" w:hanging="720"/>
      </w:pPr>
      <w:r>
        <w:t xml:space="preserve">                </w:t>
      </w:r>
      <w:r>
        <w:tab/>
        <w:t>VerticalOptions="Center"/&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Entry</w:t>
      </w:r>
    </w:p>
    <w:p w:rsidR="00773787" w:rsidRDefault="001C351D" w:rsidP="00B74861">
      <w:pPr>
        <w:spacing w:line="240" w:lineRule="auto"/>
        <w:ind w:left="720" w:hanging="720"/>
      </w:pPr>
      <w:r>
        <w:t xml:space="preserve">                </w:t>
      </w:r>
      <w:r>
        <w:tab/>
        <w:t>Grid.Column="1"</w:t>
      </w:r>
    </w:p>
    <w:p w:rsidR="00773787" w:rsidRDefault="001C351D" w:rsidP="00B74861">
      <w:pPr>
        <w:spacing w:line="240" w:lineRule="auto"/>
        <w:ind w:left="720" w:hanging="720"/>
      </w:pPr>
      <w:r>
        <w:t xml:space="preserve">                </w:t>
      </w:r>
      <w:r>
        <w:tab/>
        <w:t>Grid.Row="2"</w:t>
      </w:r>
    </w:p>
    <w:p w:rsidR="00773787" w:rsidRDefault="001C351D" w:rsidP="00B74861">
      <w:pPr>
        <w:spacing w:line="240" w:lineRule="auto"/>
        <w:ind w:left="720" w:hanging="720"/>
      </w:pPr>
      <w:r>
        <w:t xml:space="preserve">                </w:t>
      </w:r>
      <w:r>
        <w:tab/>
        <w:t>IsPassword="True"</w:t>
      </w:r>
    </w:p>
    <w:p w:rsidR="00773787" w:rsidRDefault="001C351D" w:rsidP="00B74861">
      <w:pPr>
        <w:spacing w:line="240" w:lineRule="auto"/>
        <w:ind w:left="720" w:hanging="720"/>
      </w:pPr>
      <w:r>
        <w:t xml:space="preserve">                </w:t>
      </w:r>
      <w:r>
        <w:tab/>
        <w:t>Placeholder="{i18n:Translate ConfirmNewPasswordPlaceHolder}"</w:t>
      </w:r>
    </w:p>
    <w:p w:rsidR="00773787" w:rsidRDefault="001C351D" w:rsidP="00B74861">
      <w:pPr>
        <w:spacing w:line="240" w:lineRule="auto"/>
        <w:ind w:left="720" w:hanging="720"/>
      </w:pPr>
      <w:r>
        <w:t xml:space="preserve">                </w:t>
      </w:r>
      <w:r>
        <w:tab/>
        <w:t>Text="{Binding PasswordConfirm}"/&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Grid&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ActivityIndicator</w:t>
      </w:r>
    </w:p>
    <w:p w:rsidR="00773787" w:rsidRDefault="001C351D" w:rsidP="00B74861">
      <w:pPr>
        <w:spacing w:line="240" w:lineRule="auto"/>
        <w:ind w:left="720" w:hanging="720"/>
      </w:pPr>
      <w:r>
        <w:t xml:space="preserve">            </w:t>
      </w:r>
      <w:r>
        <w:tab/>
        <w:t>IsRunning="{Binding IsRunning}"</w:t>
      </w:r>
    </w:p>
    <w:p w:rsidR="00773787" w:rsidRDefault="001C351D" w:rsidP="00B74861">
      <w:pPr>
        <w:spacing w:line="240" w:lineRule="auto"/>
        <w:ind w:left="720" w:hanging="720"/>
      </w:pPr>
      <w:r>
        <w:t xml:space="preserve">            </w:t>
      </w:r>
      <w:r>
        <w:tab/>
        <w:t>VerticalOptions="CenterAndExpand"/&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Button</w:t>
      </w:r>
    </w:p>
    <w:p w:rsidR="00773787" w:rsidRDefault="001C351D" w:rsidP="00B74861">
      <w:pPr>
        <w:spacing w:line="240" w:lineRule="auto"/>
        <w:ind w:left="720" w:hanging="720"/>
      </w:pPr>
      <w:r>
        <w:t xml:space="preserve">            </w:t>
      </w:r>
      <w:r>
        <w:tab/>
        <w:t>Command="{Binding ChangePasswordCommand}"</w:t>
      </w:r>
    </w:p>
    <w:p w:rsidR="00773787" w:rsidRDefault="001C351D" w:rsidP="00B74861">
      <w:pPr>
        <w:spacing w:line="240" w:lineRule="auto"/>
        <w:ind w:left="720" w:hanging="720"/>
      </w:pPr>
      <w:r>
        <w:t xml:space="preserve">            </w:t>
      </w:r>
      <w:r>
        <w:tab/>
        <w:t>IsEnabled="{Binding IsEnabled}"</w:t>
      </w:r>
    </w:p>
    <w:p w:rsidR="00773787" w:rsidRDefault="001C351D" w:rsidP="00B74861">
      <w:pPr>
        <w:spacing w:line="240" w:lineRule="auto"/>
        <w:ind w:left="720" w:hanging="720"/>
      </w:pPr>
      <w:r>
        <w:t xml:space="preserve">            </w:t>
      </w:r>
      <w:r>
        <w:tab/>
        <w:t>Text="{i18n:Translate ChangePassword}"/&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StackLayout&gt;</w:t>
      </w:r>
    </w:p>
    <w:p w:rsidR="00773787" w:rsidRDefault="001C351D" w:rsidP="00B74861">
      <w:pPr>
        <w:spacing w:line="240" w:lineRule="auto"/>
        <w:ind w:left="720" w:hanging="720"/>
      </w:pPr>
      <w:r>
        <w:tab/>
        <w:t>&lt;/ScrollView&gt;</w:t>
      </w:r>
    </w:p>
    <w:p w:rsidR="00773787" w:rsidRDefault="001C351D" w:rsidP="00B74861">
      <w:pPr>
        <w:spacing w:line="240" w:lineRule="auto"/>
        <w:ind w:left="720" w:hanging="720"/>
      </w:pPr>
      <w:r>
        <w:t>&lt;/ContentPage&gt;</w:t>
      </w:r>
    </w:p>
    <w:p w:rsidR="00773787" w:rsidRDefault="00773787" w:rsidP="00B74861">
      <w:pPr>
        <w:spacing w:line="240" w:lineRule="auto"/>
        <w:ind w:left="720" w:hanging="720"/>
      </w:pPr>
    </w:p>
    <w:p w:rsidR="00773787" w:rsidRDefault="001C351D" w:rsidP="00B74861">
      <w:pPr>
        <w:numPr>
          <w:ilvl w:val="0"/>
          <w:numId w:val="17"/>
        </w:numPr>
        <w:spacing w:line="240" w:lineRule="auto"/>
        <w:ind w:hanging="720"/>
      </w:pPr>
      <w:r>
        <w:t xml:space="preserve">Modify the </w:t>
      </w:r>
      <w:r>
        <w:rPr>
          <w:b/>
        </w:rPr>
        <w:t>ChangePasswordPageViewModel</w:t>
      </w:r>
      <w:r>
        <w:t>:</w:t>
      </w:r>
    </w:p>
    <w:p w:rsidR="00773787" w:rsidRDefault="00773787" w:rsidP="00B74861">
      <w:pPr>
        <w:spacing w:line="240" w:lineRule="auto"/>
        <w:ind w:left="720" w:hanging="720"/>
      </w:pPr>
    </w:p>
    <w:p w:rsidR="00773787" w:rsidRDefault="001C351D" w:rsidP="00B74861">
      <w:pPr>
        <w:spacing w:line="240" w:lineRule="auto"/>
        <w:ind w:left="720" w:hanging="720"/>
      </w:pPr>
      <w:r>
        <w:t>using System.Threading.Tasks;</w:t>
      </w:r>
    </w:p>
    <w:p w:rsidR="00773787" w:rsidRDefault="001C351D" w:rsidP="00B74861">
      <w:pPr>
        <w:spacing w:line="240" w:lineRule="auto"/>
        <w:ind w:left="720" w:hanging="720"/>
      </w:pPr>
      <w:r>
        <w:t>using MyVet.Common.Services;</w:t>
      </w:r>
    </w:p>
    <w:p w:rsidR="00773787" w:rsidRDefault="001C351D" w:rsidP="00B74861">
      <w:pPr>
        <w:spacing w:line="240" w:lineRule="auto"/>
        <w:ind w:left="720" w:hanging="720"/>
      </w:pPr>
      <w:r>
        <w:t>using MyVet.Prism.Helpers;</w:t>
      </w:r>
    </w:p>
    <w:p w:rsidR="00773787" w:rsidRDefault="001C351D" w:rsidP="00B74861">
      <w:pPr>
        <w:spacing w:line="240" w:lineRule="auto"/>
        <w:ind w:left="720" w:hanging="720"/>
      </w:pPr>
      <w:r>
        <w:t>using Prism.Commands;</w:t>
      </w:r>
    </w:p>
    <w:p w:rsidR="00773787" w:rsidRDefault="001C351D" w:rsidP="00B74861">
      <w:pPr>
        <w:spacing w:line="240" w:lineRule="auto"/>
        <w:ind w:left="720" w:hanging="720"/>
      </w:pPr>
      <w:r>
        <w:t>using Prism.Navigation;</w:t>
      </w:r>
    </w:p>
    <w:p w:rsidR="00773787" w:rsidRDefault="00773787" w:rsidP="00B74861">
      <w:pPr>
        <w:spacing w:line="240" w:lineRule="auto"/>
        <w:ind w:left="720" w:hanging="720"/>
      </w:pPr>
    </w:p>
    <w:p w:rsidR="00773787" w:rsidRDefault="001C351D" w:rsidP="00B74861">
      <w:pPr>
        <w:spacing w:line="240" w:lineRule="auto"/>
        <w:ind w:left="720" w:hanging="720"/>
      </w:pPr>
      <w:r>
        <w:t>namespace MyVet.Prism.ViewModel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class ChangePasswordPageViewModel : ViewModelBase</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private readonly INavigationService _navigationService;</w:t>
      </w:r>
    </w:p>
    <w:p w:rsidR="00773787" w:rsidRDefault="001C351D" w:rsidP="00B74861">
      <w:pPr>
        <w:spacing w:line="240" w:lineRule="auto"/>
        <w:ind w:left="720" w:hanging="720"/>
      </w:pPr>
      <w:r>
        <w:t xml:space="preserve">    </w:t>
      </w:r>
      <w:r>
        <w:tab/>
        <w:t>private readonly IApiService _apiService;</w:t>
      </w:r>
    </w:p>
    <w:p w:rsidR="00773787" w:rsidRDefault="001C351D" w:rsidP="00B74861">
      <w:pPr>
        <w:spacing w:line="240" w:lineRule="auto"/>
        <w:ind w:left="720" w:hanging="720"/>
      </w:pPr>
      <w:r>
        <w:t xml:space="preserve">    </w:t>
      </w:r>
      <w:r>
        <w:tab/>
        <w:t>private bool _isRunning;</w:t>
      </w:r>
    </w:p>
    <w:p w:rsidR="00773787" w:rsidRDefault="001C351D" w:rsidP="00B74861">
      <w:pPr>
        <w:spacing w:line="240" w:lineRule="auto"/>
        <w:ind w:left="720" w:hanging="720"/>
      </w:pPr>
      <w:r>
        <w:t xml:space="preserve">    </w:t>
      </w:r>
      <w:r>
        <w:tab/>
        <w:t>private bool _isEnabled;</w:t>
      </w:r>
    </w:p>
    <w:p w:rsidR="00773787" w:rsidRDefault="001C351D" w:rsidP="00B74861">
      <w:pPr>
        <w:spacing w:line="240" w:lineRule="auto"/>
        <w:ind w:left="720" w:hanging="720"/>
      </w:pPr>
      <w:r>
        <w:t xml:space="preserve">    </w:t>
      </w:r>
      <w:r>
        <w:tab/>
        <w:t>private DelegateCommand _changePasswordCommand;</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ChangePasswordPageViewModel(</w:t>
      </w:r>
    </w:p>
    <w:p w:rsidR="00773787" w:rsidRDefault="001C351D" w:rsidP="00B74861">
      <w:pPr>
        <w:spacing w:line="240" w:lineRule="auto"/>
        <w:ind w:left="720" w:hanging="720"/>
      </w:pPr>
      <w:r>
        <w:t xml:space="preserve">        </w:t>
      </w:r>
      <w:r>
        <w:tab/>
        <w:t>INavigationService navigationService,</w:t>
      </w:r>
    </w:p>
    <w:p w:rsidR="00773787" w:rsidRDefault="001C351D" w:rsidP="00B74861">
      <w:pPr>
        <w:spacing w:line="240" w:lineRule="auto"/>
        <w:ind w:left="720" w:hanging="720"/>
      </w:pPr>
      <w:r>
        <w:t xml:space="preserve">        </w:t>
      </w:r>
      <w:r>
        <w:tab/>
        <w:t>IApiService apiService) : base(navigationServic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_navigationService = navigationService;</w:t>
      </w:r>
    </w:p>
    <w:p w:rsidR="00773787" w:rsidRDefault="001C351D" w:rsidP="00B74861">
      <w:pPr>
        <w:spacing w:line="240" w:lineRule="auto"/>
        <w:ind w:left="720" w:hanging="720"/>
      </w:pPr>
      <w:r>
        <w:t xml:space="preserve">        </w:t>
      </w:r>
      <w:r>
        <w:tab/>
        <w:t>_apiService = apiService;</w:t>
      </w:r>
    </w:p>
    <w:p w:rsidR="00773787" w:rsidRDefault="001C351D" w:rsidP="00B74861">
      <w:pPr>
        <w:spacing w:line="240" w:lineRule="auto"/>
        <w:ind w:left="720" w:hanging="720"/>
      </w:pPr>
      <w:r>
        <w:t xml:space="preserve">        </w:t>
      </w:r>
      <w:r>
        <w:tab/>
        <w:t>IsEnabled = true;</w:t>
      </w:r>
    </w:p>
    <w:p w:rsidR="00773787" w:rsidRDefault="001C351D" w:rsidP="00B74861">
      <w:pPr>
        <w:spacing w:line="240" w:lineRule="auto"/>
        <w:ind w:left="720" w:hanging="720"/>
      </w:pPr>
      <w:r>
        <w:t xml:space="preserve">        </w:t>
      </w:r>
      <w:r>
        <w:tab/>
        <w:t>Title = Languages.ChangePassword;</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DelegateCommand ChangePasswordCommand =&gt; _changePasswordCommand ?? (_changePasswordCommand = new DelegateCommand(ChangePassword));</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ring CurrentPassword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ring NewPassword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ring PasswordConfirm { get; set; }</w:t>
      </w:r>
    </w:p>
    <w:p w:rsidR="00773787" w:rsidRDefault="00773787" w:rsidP="00B74861">
      <w:pPr>
        <w:spacing w:line="240" w:lineRule="auto"/>
        <w:ind w:left="720" w:hanging="720"/>
      </w:pPr>
    </w:p>
    <w:p w:rsidR="00773787" w:rsidRDefault="001C351D" w:rsidP="00B74861">
      <w:pPr>
        <w:spacing w:line="240" w:lineRule="auto"/>
        <w:ind w:left="720" w:hanging="720"/>
      </w:pPr>
      <w:r>
        <w:lastRenderedPageBreak/>
        <w:t xml:space="preserve">    </w:t>
      </w:r>
      <w:r>
        <w:tab/>
        <w:t>public bool IsRunning</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get =&gt; _isRunning;</w:t>
      </w:r>
    </w:p>
    <w:p w:rsidR="00773787" w:rsidRDefault="001C351D" w:rsidP="00B74861">
      <w:pPr>
        <w:spacing w:line="240" w:lineRule="auto"/>
        <w:ind w:left="720" w:hanging="720"/>
      </w:pPr>
      <w:r>
        <w:t xml:space="preserve">        </w:t>
      </w:r>
      <w:r>
        <w:tab/>
        <w:t>set =&gt; SetProperty(ref _isRunning, valu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bool IsEnabled</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get =&gt; _isEnabled;</w:t>
      </w:r>
    </w:p>
    <w:p w:rsidR="00773787" w:rsidRDefault="001C351D" w:rsidP="00B74861">
      <w:pPr>
        <w:spacing w:line="240" w:lineRule="auto"/>
        <w:ind w:left="720" w:hanging="720"/>
      </w:pPr>
      <w:r>
        <w:t xml:space="preserve">        </w:t>
      </w:r>
      <w:r>
        <w:tab/>
        <w:t>set =&gt; SetProperty(ref _isEnabled, valu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rivate async void ChangePassword()</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var isValid = await ValidateData();</w:t>
      </w:r>
    </w:p>
    <w:p w:rsidR="00773787" w:rsidRDefault="001C351D" w:rsidP="00B74861">
      <w:pPr>
        <w:spacing w:line="240" w:lineRule="auto"/>
        <w:ind w:left="720" w:hanging="720"/>
      </w:pPr>
      <w:r>
        <w:t xml:space="preserve">        </w:t>
      </w:r>
      <w:r>
        <w:tab/>
        <w:t>if (!isValid)</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rivate async Task&lt;bool&gt; ValidateData()</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f (string.IsNullOrEmpty(CurrentPassword))</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await App.Current.MainPage.DisplayAlert(</w:t>
      </w:r>
    </w:p>
    <w:p w:rsidR="00773787" w:rsidRDefault="001C351D" w:rsidP="00B74861">
      <w:pPr>
        <w:spacing w:line="240" w:lineRule="auto"/>
        <w:ind w:left="720" w:hanging="720"/>
      </w:pPr>
      <w:r>
        <w:t xml:space="preserve">                </w:t>
      </w:r>
      <w:r>
        <w:tab/>
        <w:t>Languages.Error,</w:t>
      </w:r>
    </w:p>
    <w:p w:rsidR="00773787" w:rsidRDefault="001C351D" w:rsidP="00B74861">
      <w:pPr>
        <w:spacing w:line="240" w:lineRule="auto"/>
        <w:ind w:left="720" w:hanging="720"/>
      </w:pPr>
      <w:r>
        <w:t xml:space="preserve">                </w:t>
      </w:r>
      <w:r>
        <w:tab/>
        <w:t>Languages.CurrentPasswordError,</w:t>
      </w:r>
    </w:p>
    <w:p w:rsidR="00773787" w:rsidRDefault="001C351D" w:rsidP="00B74861">
      <w:pPr>
        <w:spacing w:line="240" w:lineRule="auto"/>
        <w:ind w:left="720" w:hanging="720"/>
      </w:pPr>
      <w:r>
        <w:t xml:space="preserve">                </w:t>
      </w:r>
      <w:r>
        <w:tab/>
        <w:t>Languages.Accept);</w:t>
      </w:r>
    </w:p>
    <w:p w:rsidR="00773787" w:rsidRDefault="001C351D" w:rsidP="00B74861">
      <w:pPr>
        <w:spacing w:line="240" w:lineRule="auto"/>
        <w:ind w:left="720" w:hanging="720"/>
      </w:pPr>
      <w:r>
        <w:t xml:space="preserve">            </w:t>
      </w:r>
      <w:r>
        <w:tab/>
        <w:t>return fals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if (string.IsNullOrEmpty(NewPassword) || NewPassword?.Length &lt; 6)</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await App.Current.MainPage.DisplayAlert(</w:t>
      </w:r>
    </w:p>
    <w:p w:rsidR="00773787" w:rsidRDefault="001C351D" w:rsidP="00B74861">
      <w:pPr>
        <w:spacing w:line="240" w:lineRule="auto"/>
        <w:ind w:left="720" w:hanging="720"/>
      </w:pPr>
      <w:r>
        <w:t xml:space="preserve">                </w:t>
      </w:r>
      <w:r>
        <w:tab/>
        <w:t>Languages.Error,</w:t>
      </w:r>
    </w:p>
    <w:p w:rsidR="00773787" w:rsidRDefault="001C351D" w:rsidP="00B74861">
      <w:pPr>
        <w:spacing w:line="240" w:lineRule="auto"/>
        <w:ind w:left="720" w:hanging="720"/>
      </w:pPr>
      <w:r>
        <w:lastRenderedPageBreak/>
        <w:t xml:space="preserve">                </w:t>
      </w:r>
      <w:r>
        <w:tab/>
        <w:t>Languages.NewPasswordError,</w:t>
      </w:r>
    </w:p>
    <w:p w:rsidR="00773787" w:rsidRDefault="001C351D" w:rsidP="00B74861">
      <w:pPr>
        <w:spacing w:line="240" w:lineRule="auto"/>
        <w:ind w:left="720" w:hanging="720"/>
      </w:pPr>
      <w:r>
        <w:t xml:space="preserve">                </w:t>
      </w:r>
      <w:r>
        <w:tab/>
        <w:t>Languages.Accept);</w:t>
      </w:r>
    </w:p>
    <w:p w:rsidR="00773787" w:rsidRDefault="001C351D" w:rsidP="00B74861">
      <w:pPr>
        <w:spacing w:line="240" w:lineRule="auto"/>
        <w:ind w:left="720" w:hanging="720"/>
      </w:pPr>
      <w:r>
        <w:t xml:space="preserve">            </w:t>
      </w:r>
      <w:r>
        <w:tab/>
        <w:t>return fals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if (string.IsNullOrEmpty(PasswordConfirm))</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await App.Current.MainPage.DisplayAlert(</w:t>
      </w:r>
    </w:p>
    <w:p w:rsidR="00773787" w:rsidRDefault="001C351D" w:rsidP="00B74861">
      <w:pPr>
        <w:spacing w:line="240" w:lineRule="auto"/>
        <w:ind w:left="720" w:hanging="720"/>
      </w:pPr>
      <w:r>
        <w:t xml:space="preserve">                </w:t>
      </w:r>
      <w:r>
        <w:tab/>
        <w:t>Languages.Error,</w:t>
      </w:r>
    </w:p>
    <w:p w:rsidR="00773787" w:rsidRDefault="001C351D" w:rsidP="00B74861">
      <w:pPr>
        <w:spacing w:line="240" w:lineRule="auto"/>
        <w:ind w:left="720" w:hanging="720"/>
      </w:pPr>
      <w:r>
        <w:t xml:space="preserve">                </w:t>
      </w:r>
      <w:r>
        <w:tab/>
        <w:t>Languages.ConfirmNewPasswordError,</w:t>
      </w:r>
    </w:p>
    <w:p w:rsidR="00773787" w:rsidRDefault="001C351D" w:rsidP="00B74861">
      <w:pPr>
        <w:spacing w:line="240" w:lineRule="auto"/>
        <w:ind w:left="720" w:hanging="720"/>
      </w:pPr>
      <w:r>
        <w:t xml:space="preserve">                </w:t>
      </w:r>
      <w:r>
        <w:tab/>
        <w:t>Languages.Accept);</w:t>
      </w:r>
    </w:p>
    <w:p w:rsidR="00773787" w:rsidRDefault="001C351D" w:rsidP="00B74861">
      <w:pPr>
        <w:spacing w:line="240" w:lineRule="auto"/>
        <w:ind w:left="720" w:hanging="720"/>
      </w:pPr>
      <w:r>
        <w:t xml:space="preserve">            </w:t>
      </w:r>
      <w:r>
        <w:tab/>
        <w:t>return fals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if (!NewPassword.Equals(PasswordConfirm))</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await App.Current.MainPage.DisplayAlert(</w:t>
      </w:r>
    </w:p>
    <w:p w:rsidR="00773787" w:rsidRDefault="001C351D" w:rsidP="00B74861">
      <w:pPr>
        <w:spacing w:line="240" w:lineRule="auto"/>
        <w:ind w:left="720" w:hanging="720"/>
      </w:pPr>
      <w:r>
        <w:t xml:space="preserve">                </w:t>
      </w:r>
      <w:r>
        <w:tab/>
        <w:t>Languages.Error,</w:t>
      </w:r>
    </w:p>
    <w:p w:rsidR="00773787" w:rsidRDefault="001C351D" w:rsidP="00B74861">
      <w:pPr>
        <w:spacing w:line="240" w:lineRule="auto"/>
        <w:ind w:left="720" w:hanging="720"/>
      </w:pPr>
      <w:r>
        <w:t xml:space="preserve">                </w:t>
      </w:r>
      <w:r>
        <w:tab/>
        <w:t>Languages.PasswordError3,</w:t>
      </w:r>
    </w:p>
    <w:p w:rsidR="00773787" w:rsidRDefault="001C351D" w:rsidP="00B74861">
      <w:pPr>
        <w:spacing w:line="240" w:lineRule="auto"/>
        <w:ind w:left="720" w:hanging="720"/>
      </w:pPr>
      <w:r>
        <w:t xml:space="preserve">                </w:t>
      </w:r>
      <w:r>
        <w:tab/>
        <w:t>Languages.Accept);</w:t>
      </w:r>
    </w:p>
    <w:p w:rsidR="00773787" w:rsidRDefault="001C351D" w:rsidP="00B74861">
      <w:pPr>
        <w:spacing w:line="240" w:lineRule="auto"/>
        <w:ind w:left="720" w:hanging="720"/>
      </w:pPr>
      <w:r>
        <w:t xml:space="preserve">            </w:t>
      </w:r>
      <w:r>
        <w:tab/>
        <w:t>return fals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return tru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17"/>
        </w:numPr>
        <w:spacing w:line="240" w:lineRule="auto"/>
        <w:ind w:hanging="720"/>
      </w:pPr>
      <w:r>
        <w:t xml:space="preserve">Modify the </w:t>
      </w:r>
      <w:r>
        <w:rPr>
          <w:b/>
        </w:rPr>
        <w:t>ProfileViewModel</w:t>
      </w:r>
      <w:r>
        <w:t>:</w:t>
      </w:r>
    </w:p>
    <w:p w:rsidR="00773787" w:rsidRDefault="00773787" w:rsidP="00B74861">
      <w:pPr>
        <w:spacing w:line="240" w:lineRule="auto"/>
        <w:ind w:left="720" w:hanging="720"/>
      </w:pPr>
    </w:p>
    <w:p w:rsidR="00773787" w:rsidRDefault="001C351D" w:rsidP="00B74861">
      <w:pPr>
        <w:spacing w:line="240" w:lineRule="auto"/>
        <w:ind w:left="720" w:hanging="720"/>
      </w:pPr>
      <w:r>
        <w:t>private DelegateCommand _changePasswordCommand;</w:t>
      </w:r>
    </w:p>
    <w:p w:rsidR="00773787" w:rsidRDefault="001C351D" w:rsidP="00B74861">
      <w:pPr>
        <w:spacing w:line="240" w:lineRule="auto"/>
        <w:ind w:left="720" w:hanging="720"/>
      </w:pPr>
      <w:r>
        <w:t>…</w:t>
      </w:r>
    </w:p>
    <w:p w:rsidR="00773787" w:rsidRDefault="001C351D" w:rsidP="00B74861">
      <w:pPr>
        <w:spacing w:line="240" w:lineRule="auto"/>
        <w:ind w:left="720" w:hanging="720"/>
      </w:pPr>
      <w:r>
        <w:t>public DelegateCommand ChangePasswordCommand =&gt; _changePasswordCommand ?? (_changePasswordCommand = new DelegateCommand(ChangePassword));</w:t>
      </w:r>
    </w:p>
    <w:p w:rsidR="00773787" w:rsidRDefault="001C351D" w:rsidP="00B74861">
      <w:pPr>
        <w:spacing w:line="240" w:lineRule="auto"/>
        <w:ind w:left="720" w:hanging="720"/>
      </w:pPr>
      <w:r>
        <w:t>…</w:t>
      </w:r>
    </w:p>
    <w:p w:rsidR="00773787" w:rsidRDefault="001C351D" w:rsidP="00B74861">
      <w:pPr>
        <w:spacing w:line="240" w:lineRule="auto"/>
        <w:ind w:left="720" w:hanging="720"/>
      </w:pPr>
      <w:r>
        <w:t>private async void ChangePassword()</w:t>
      </w:r>
    </w:p>
    <w:p w:rsidR="00773787" w:rsidRDefault="001C351D" w:rsidP="00B74861">
      <w:pPr>
        <w:spacing w:line="240" w:lineRule="auto"/>
        <w:ind w:left="720" w:hanging="720"/>
      </w:pPr>
      <w:r>
        <w:lastRenderedPageBreak/>
        <w:t>{</w:t>
      </w:r>
    </w:p>
    <w:p w:rsidR="00773787" w:rsidRDefault="001C351D" w:rsidP="00B74861">
      <w:pPr>
        <w:spacing w:line="240" w:lineRule="auto"/>
        <w:ind w:left="720" w:hanging="720"/>
      </w:pPr>
      <w:r>
        <w:tab/>
        <w:t>await _navigationService.NavigateAsync("ChangePassword");</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17"/>
        </w:numPr>
        <w:spacing w:line="240" w:lineRule="auto"/>
        <w:ind w:hanging="720"/>
      </w:pPr>
      <w:r>
        <w:t>Test it.</w:t>
      </w:r>
    </w:p>
    <w:p w:rsidR="00773787" w:rsidRDefault="00773787" w:rsidP="00B74861">
      <w:pPr>
        <w:spacing w:line="240" w:lineRule="auto"/>
        <w:ind w:left="720" w:hanging="720"/>
      </w:pPr>
    </w:p>
    <w:p w:rsidR="00773787" w:rsidRDefault="001C351D" w:rsidP="00B74861">
      <w:pPr>
        <w:numPr>
          <w:ilvl w:val="0"/>
          <w:numId w:val="17"/>
        </w:numPr>
        <w:spacing w:line="240" w:lineRule="auto"/>
        <w:ind w:hanging="720"/>
      </w:pPr>
      <w:r>
        <w:t xml:space="preserve">Modify the </w:t>
      </w:r>
      <w:r>
        <w:rPr>
          <w:b/>
        </w:rPr>
        <w:t>ChangePasswordViewModel</w:t>
      </w:r>
      <w:r>
        <w:t>:</w:t>
      </w:r>
    </w:p>
    <w:p w:rsidR="00773787" w:rsidRDefault="00773787" w:rsidP="00B74861">
      <w:pPr>
        <w:spacing w:line="240" w:lineRule="auto"/>
        <w:ind w:left="720" w:hanging="720"/>
      </w:pPr>
    </w:p>
    <w:p w:rsidR="00773787" w:rsidRDefault="001C351D" w:rsidP="00B74861">
      <w:pPr>
        <w:spacing w:line="240" w:lineRule="auto"/>
        <w:ind w:left="720" w:hanging="720"/>
      </w:pPr>
      <w:r>
        <w:t>private async void ChangePassword()</w:t>
      </w:r>
    </w:p>
    <w:p w:rsidR="00773787" w:rsidRDefault="001C351D" w:rsidP="00B74861">
      <w:pPr>
        <w:spacing w:line="240" w:lineRule="auto"/>
        <w:ind w:left="720" w:hanging="720"/>
      </w:pPr>
      <w:r>
        <w:t>{</w:t>
      </w:r>
    </w:p>
    <w:p w:rsidR="00773787" w:rsidRDefault="001C351D" w:rsidP="00B74861">
      <w:pPr>
        <w:spacing w:line="240" w:lineRule="auto"/>
        <w:ind w:left="720" w:hanging="720"/>
      </w:pPr>
      <w:r>
        <w:tab/>
        <w:t>var isValid = await ValidateData();</w:t>
      </w:r>
    </w:p>
    <w:p w:rsidR="00773787" w:rsidRDefault="001C351D" w:rsidP="00B74861">
      <w:pPr>
        <w:spacing w:line="240" w:lineRule="auto"/>
        <w:ind w:left="720" w:hanging="720"/>
      </w:pPr>
      <w:r>
        <w:tab/>
        <w:t>if (!isValid)</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turn;</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rPr>
          <w:highlight w:val="yellow"/>
        </w:rPr>
      </w:pPr>
      <w:r>
        <w:rPr>
          <w:highlight w:val="yellow"/>
        </w:rPr>
        <w:tab/>
        <w:t>IsRunning = true;</w:t>
      </w:r>
    </w:p>
    <w:p w:rsidR="00773787" w:rsidRDefault="001C351D" w:rsidP="00B74861">
      <w:pPr>
        <w:spacing w:line="240" w:lineRule="auto"/>
        <w:ind w:left="720" w:hanging="720"/>
        <w:rPr>
          <w:highlight w:val="yellow"/>
        </w:rPr>
      </w:pPr>
      <w:r>
        <w:rPr>
          <w:highlight w:val="yellow"/>
        </w:rPr>
        <w:tab/>
        <w:t>IsEnabled = false;</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ab/>
        <w:t>var owner = JsonConvert.DeserializeObject&lt;OwnerResponse&gt;(Settings.Owner);</w:t>
      </w:r>
    </w:p>
    <w:p w:rsidR="00773787" w:rsidRDefault="001C351D" w:rsidP="00B74861">
      <w:pPr>
        <w:spacing w:line="240" w:lineRule="auto"/>
        <w:ind w:left="720" w:hanging="720"/>
        <w:rPr>
          <w:highlight w:val="yellow"/>
        </w:rPr>
      </w:pPr>
      <w:r>
        <w:rPr>
          <w:highlight w:val="yellow"/>
        </w:rPr>
        <w:tab/>
        <w:t>var token = JsonConvert.DeserializeObject&lt;TokenResponse&gt;(Settings.Token);</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ab/>
        <w:t>var request = new ChangePasswordRequest</w:t>
      </w:r>
    </w:p>
    <w:p w:rsidR="00773787" w:rsidRDefault="001C351D" w:rsidP="00B74861">
      <w:pPr>
        <w:spacing w:line="240" w:lineRule="auto"/>
        <w:ind w:left="720" w:hanging="720"/>
        <w:rPr>
          <w:highlight w:val="yellow"/>
        </w:rPr>
      </w:pPr>
      <w:r>
        <w:rPr>
          <w:highlight w:val="yellow"/>
        </w:rPr>
        <w:tab/>
        <w:t>{</w:t>
      </w:r>
    </w:p>
    <w:p w:rsidR="00773787" w:rsidRDefault="001C351D" w:rsidP="00B74861">
      <w:pPr>
        <w:spacing w:line="240" w:lineRule="auto"/>
        <w:ind w:left="720" w:hanging="720"/>
        <w:rPr>
          <w:highlight w:val="yellow"/>
        </w:rPr>
      </w:pPr>
      <w:r>
        <w:rPr>
          <w:highlight w:val="yellow"/>
        </w:rPr>
        <w:t xml:space="preserve">    </w:t>
      </w:r>
      <w:r>
        <w:rPr>
          <w:highlight w:val="yellow"/>
        </w:rPr>
        <w:tab/>
        <w:t>Email = owner.Email,</w:t>
      </w:r>
    </w:p>
    <w:p w:rsidR="00773787" w:rsidRDefault="001C351D" w:rsidP="00B74861">
      <w:pPr>
        <w:spacing w:line="240" w:lineRule="auto"/>
        <w:ind w:left="720" w:hanging="720"/>
        <w:rPr>
          <w:highlight w:val="yellow"/>
        </w:rPr>
      </w:pPr>
      <w:r>
        <w:rPr>
          <w:highlight w:val="yellow"/>
        </w:rPr>
        <w:t xml:space="preserve">    </w:t>
      </w:r>
      <w:r>
        <w:rPr>
          <w:highlight w:val="yellow"/>
        </w:rPr>
        <w:tab/>
        <w:t>NewPassword = NewPassword,</w:t>
      </w:r>
    </w:p>
    <w:p w:rsidR="00773787" w:rsidRDefault="001C351D" w:rsidP="00B74861">
      <w:pPr>
        <w:spacing w:line="240" w:lineRule="auto"/>
        <w:ind w:left="720" w:hanging="720"/>
        <w:rPr>
          <w:highlight w:val="yellow"/>
        </w:rPr>
      </w:pPr>
      <w:r>
        <w:rPr>
          <w:highlight w:val="yellow"/>
        </w:rPr>
        <w:t xml:space="preserve">    </w:t>
      </w:r>
      <w:r>
        <w:rPr>
          <w:highlight w:val="yellow"/>
        </w:rPr>
        <w:tab/>
        <w:t>OldPassword = CurrentPassword</w:t>
      </w:r>
    </w:p>
    <w:p w:rsidR="00773787" w:rsidRDefault="001C351D" w:rsidP="00B74861">
      <w:pPr>
        <w:spacing w:line="240" w:lineRule="auto"/>
        <w:ind w:left="720" w:hanging="720"/>
        <w:rPr>
          <w:highlight w:val="yellow"/>
        </w:rPr>
      </w:pPr>
      <w:r>
        <w:rPr>
          <w:highlight w:val="yellow"/>
        </w:rPr>
        <w:tab/>
        <w:t>};</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ab/>
        <w:t>var url = App.Current.Resources["UrlAPI"].ToString();</w:t>
      </w:r>
    </w:p>
    <w:p w:rsidR="00773787" w:rsidRDefault="001C351D" w:rsidP="00B74861">
      <w:pPr>
        <w:spacing w:line="240" w:lineRule="auto"/>
        <w:ind w:left="720" w:hanging="720"/>
        <w:rPr>
          <w:highlight w:val="yellow"/>
        </w:rPr>
      </w:pPr>
      <w:r>
        <w:rPr>
          <w:highlight w:val="yellow"/>
        </w:rPr>
        <w:tab/>
        <w:t>var response = await _apiService.ChangePasswordAsync(</w:t>
      </w:r>
    </w:p>
    <w:p w:rsidR="00773787" w:rsidRDefault="001C351D" w:rsidP="00B74861">
      <w:pPr>
        <w:spacing w:line="240" w:lineRule="auto"/>
        <w:ind w:left="720" w:hanging="720"/>
        <w:rPr>
          <w:highlight w:val="yellow"/>
        </w:rPr>
      </w:pPr>
      <w:r>
        <w:rPr>
          <w:highlight w:val="yellow"/>
        </w:rPr>
        <w:t xml:space="preserve">    </w:t>
      </w:r>
      <w:r>
        <w:rPr>
          <w:highlight w:val="yellow"/>
        </w:rPr>
        <w:tab/>
        <w:t>url,</w:t>
      </w:r>
    </w:p>
    <w:p w:rsidR="00773787" w:rsidRDefault="001C351D" w:rsidP="00B74861">
      <w:pPr>
        <w:spacing w:line="240" w:lineRule="auto"/>
        <w:ind w:left="720" w:hanging="720"/>
        <w:rPr>
          <w:highlight w:val="yellow"/>
        </w:rPr>
      </w:pPr>
      <w:r>
        <w:rPr>
          <w:highlight w:val="yellow"/>
        </w:rPr>
        <w:t xml:space="preserve">    </w:t>
      </w:r>
      <w:r>
        <w:rPr>
          <w:highlight w:val="yellow"/>
        </w:rPr>
        <w:tab/>
        <w:t>"/api",</w:t>
      </w:r>
    </w:p>
    <w:p w:rsidR="00773787" w:rsidRDefault="001C351D" w:rsidP="00B74861">
      <w:pPr>
        <w:spacing w:line="240" w:lineRule="auto"/>
        <w:ind w:left="720" w:hanging="720"/>
        <w:rPr>
          <w:highlight w:val="yellow"/>
        </w:rPr>
      </w:pPr>
      <w:r>
        <w:rPr>
          <w:highlight w:val="yellow"/>
        </w:rPr>
        <w:t xml:space="preserve">    </w:t>
      </w:r>
      <w:r>
        <w:rPr>
          <w:highlight w:val="yellow"/>
        </w:rPr>
        <w:tab/>
        <w:t>"/Account/ChangePassword",</w:t>
      </w:r>
    </w:p>
    <w:p w:rsidR="00773787" w:rsidRDefault="001C351D" w:rsidP="00B74861">
      <w:pPr>
        <w:spacing w:line="240" w:lineRule="auto"/>
        <w:ind w:left="720" w:hanging="720"/>
        <w:rPr>
          <w:highlight w:val="yellow"/>
        </w:rPr>
      </w:pPr>
      <w:r>
        <w:rPr>
          <w:highlight w:val="yellow"/>
        </w:rPr>
        <w:t xml:space="preserve">    </w:t>
      </w:r>
      <w:r>
        <w:rPr>
          <w:highlight w:val="yellow"/>
        </w:rPr>
        <w:tab/>
        <w:t>request,</w:t>
      </w:r>
    </w:p>
    <w:p w:rsidR="00773787" w:rsidRDefault="001C351D" w:rsidP="00B74861">
      <w:pPr>
        <w:spacing w:line="240" w:lineRule="auto"/>
        <w:ind w:left="720" w:hanging="720"/>
        <w:rPr>
          <w:highlight w:val="yellow"/>
        </w:rPr>
      </w:pPr>
      <w:r>
        <w:rPr>
          <w:highlight w:val="yellow"/>
        </w:rPr>
        <w:t xml:space="preserve">    </w:t>
      </w:r>
      <w:r>
        <w:rPr>
          <w:highlight w:val="yellow"/>
        </w:rPr>
        <w:tab/>
        <w:t>"bearer",</w:t>
      </w:r>
    </w:p>
    <w:p w:rsidR="00773787" w:rsidRDefault="001C351D" w:rsidP="00B74861">
      <w:pPr>
        <w:spacing w:line="240" w:lineRule="auto"/>
        <w:ind w:left="720" w:hanging="720"/>
        <w:rPr>
          <w:highlight w:val="yellow"/>
        </w:rPr>
      </w:pPr>
      <w:r>
        <w:rPr>
          <w:highlight w:val="yellow"/>
        </w:rPr>
        <w:lastRenderedPageBreak/>
        <w:t xml:space="preserve">    </w:t>
      </w:r>
      <w:r>
        <w:rPr>
          <w:highlight w:val="yellow"/>
        </w:rPr>
        <w:tab/>
        <w:t>token.Token);</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ab/>
        <w:t>IsRunning = false;</w:t>
      </w:r>
    </w:p>
    <w:p w:rsidR="00773787" w:rsidRDefault="001C351D" w:rsidP="00B74861">
      <w:pPr>
        <w:spacing w:line="240" w:lineRule="auto"/>
        <w:ind w:left="720" w:hanging="720"/>
        <w:rPr>
          <w:highlight w:val="yellow"/>
        </w:rPr>
      </w:pPr>
      <w:r>
        <w:rPr>
          <w:highlight w:val="yellow"/>
        </w:rPr>
        <w:tab/>
        <w:t>IsEnabled = true;</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ab/>
        <w:t>if (!response.IsSuccess)</w:t>
      </w:r>
    </w:p>
    <w:p w:rsidR="00773787" w:rsidRDefault="001C351D" w:rsidP="00B74861">
      <w:pPr>
        <w:spacing w:line="240" w:lineRule="auto"/>
        <w:ind w:left="720" w:hanging="720"/>
        <w:rPr>
          <w:highlight w:val="yellow"/>
        </w:rPr>
      </w:pPr>
      <w:r>
        <w:rPr>
          <w:highlight w:val="yellow"/>
        </w:rPr>
        <w:tab/>
        <w:t>{</w:t>
      </w:r>
    </w:p>
    <w:p w:rsidR="00773787" w:rsidRDefault="001C351D" w:rsidP="00B74861">
      <w:pPr>
        <w:spacing w:line="240" w:lineRule="auto"/>
        <w:ind w:left="720" w:hanging="720"/>
        <w:rPr>
          <w:highlight w:val="yellow"/>
        </w:rPr>
      </w:pPr>
      <w:r>
        <w:rPr>
          <w:highlight w:val="yellow"/>
        </w:rPr>
        <w:t xml:space="preserve">    </w:t>
      </w:r>
      <w:r>
        <w:rPr>
          <w:highlight w:val="yellow"/>
        </w:rPr>
        <w:tab/>
        <w:t>await App.Current.MainPage.DisplayAlert(</w:t>
      </w:r>
    </w:p>
    <w:p w:rsidR="00773787" w:rsidRDefault="001C351D" w:rsidP="00B74861">
      <w:pPr>
        <w:spacing w:line="240" w:lineRule="auto"/>
        <w:ind w:left="720" w:hanging="720"/>
        <w:rPr>
          <w:highlight w:val="yellow"/>
        </w:rPr>
      </w:pPr>
      <w:r>
        <w:rPr>
          <w:highlight w:val="yellow"/>
        </w:rPr>
        <w:t xml:space="preserve">        </w:t>
      </w:r>
      <w:r>
        <w:rPr>
          <w:highlight w:val="yellow"/>
        </w:rPr>
        <w:tab/>
        <w:t>Languages.Error,</w:t>
      </w:r>
    </w:p>
    <w:p w:rsidR="00773787" w:rsidRDefault="001C351D" w:rsidP="00B74861">
      <w:pPr>
        <w:spacing w:line="240" w:lineRule="auto"/>
        <w:ind w:left="720" w:hanging="720"/>
        <w:rPr>
          <w:highlight w:val="yellow"/>
        </w:rPr>
      </w:pPr>
      <w:r>
        <w:rPr>
          <w:highlight w:val="yellow"/>
        </w:rPr>
        <w:t xml:space="preserve">        </w:t>
      </w:r>
      <w:r>
        <w:rPr>
          <w:highlight w:val="yellow"/>
        </w:rPr>
        <w:tab/>
        <w:t>response.Message,</w:t>
      </w:r>
    </w:p>
    <w:p w:rsidR="00773787" w:rsidRDefault="001C351D" w:rsidP="00B74861">
      <w:pPr>
        <w:spacing w:line="240" w:lineRule="auto"/>
        <w:ind w:left="720" w:hanging="720"/>
        <w:rPr>
          <w:highlight w:val="yellow"/>
        </w:rPr>
      </w:pPr>
      <w:r>
        <w:rPr>
          <w:highlight w:val="yellow"/>
        </w:rPr>
        <w:t xml:space="preserve">        </w:t>
      </w:r>
      <w:r>
        <w:rPr>
          <w:highlight w:val="yellow"/>
        </w:rPr>
        <w:tab/>
        <w:t>Languages.Accept);</w:t>
      </w:r>
    </w:p>
    <w:p w:rsidR="00773787" w:rsidRDefault="001C351D" w:rsidP="00B74861">
      <w:pPr>
        <w:spacing w:line="240" w:lineRule="auto"/>
        <w:ind w:left="720" w:hanging="720"/>
        <w:rPr>
          <w:highlight w:val="yellow"/>
        </w:rPr>
      </w:pPr>
      <w:r>
        <w:rPr>
          <w:highlight w:val="yellow"/>
        </w:rPr>
        <w:t xml:space="preserve">    </w:t>
      </w:r>
      <w:r>
        <w:rPr>
          <w:highlight w:val="yellow"/>
        </w:rPr>
        <w:tab/>
        <w:t>return;</w:t>
      </w:r>
    </w:p>
    <w:p w:rsidR="00773787" w:rsidRDefault="001C351D" w:rsidP="00B74861">
      <w:pPr>
        <w:spacing w:line="240" w:lineRule="auto"/>
        <w:ind w:left="720" w:hanging="720"/>
        <w:rPr>
          <w:highlight w:val="yellow"/>
        </w:rPr>
      </w:pPr>
      <w:r>
        <w:rPr>
          <w:highlight w:val="yellow"/>
        </w:rPr>
        <w:tab/>
        <w:t>}</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ab/>
        <w:t>await App.Current.MainPage.DisplayAlert(</w:t>
      </w:r>
    </w:p>
    <w:p w:rsidR="00773787" w:rsidRDefault="001C351D" w:rsidP="00B74861">
      <w:pPr>
        <w:spacing w:line="240" w:lineRule="auto"/>
        <w:ind w:left="720" w:hanging="720"/>
        <w:rPr>
          <w:highlight w:val="yellow"/>
        </w:rPr>
      </w:pPr>
      <w:r>
        <w:rPr>
          <w:highlight w:val="yellow"/>
        </w:rPr>
        <w:t xml:space="preserve">    </w:t>
      </w:r>
      <w:r>
        <w:rPr>
          <w:highlight w:val="yellow"/>
        </w:rPr>
        <w:tab/>
        <w:t>Languages.Ok,</w:t>
      </w:r>
    </w:p>
    <w:p w:rsidR="00773787" w:rsidRDefault="001C351D" w:rsidP="00B74861">
      <w:pPr>
        <w:spacing w:line="240" w:lineRule="auto"/>
        <w:ind w:left="720" w:hanging="720"/>
        <w:rPr>
          <w:highlight w:val="yellow"/>
        </w:rPr>
      </w:pPr>
      <w:r>
        <w:rPr>
          <w:highlight w:val="yellow"/>
        </w:rPr>
        <w:t xml:space="preserve">    </w:t>
      </w:r>
      <w:r>
        <w:rPr>
          <w:highlight w:val="yellow"/>
        </w:rPr>
        <w:tab/>
        <w:t>response.Message,</w:t>
      </w:r>
    </w:p>
    <w:p w:rsidR="00773787" w:rsidRDefault="001C351D" w:rsidP="00B74861">
      <w:pPr>
        <w:spacing w:line="240" w:lineRule="auto"/>
        <w:ind w:left="720" w:hanging="720"/>
        <w:rPr>
          <w:highlight w:val="yellow"/>
        </w:rPr>
      </w:pPr>
      <w:r>
        <w:rPr>
          <w:highlight w:val="yellow"/>
        </w:rPr>
        <w:t xml:space="preserve">    </w:t>
      </w:r>
      <w:r>
        <w:rPr>
          <w:highlight w:val="yellow"/>
        </w:rPr>
        <w:tab/>
        <w:t>Languages.Accept);</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ab/>
        <w:t>await _navigationService.GoBackAsync();</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17"/>
        </w:numPr>
        <w:spacing w:line="240" w:lineRule="auto"/>
        <w:ind w:hanging="720"/>
      </w:pPr>
      <w:r>
        <w:t>Test it.</w:t>
      </w:r>
    </w:p>
    <w:p w:rsidR="00773787" w:rsidRDefault="001C351D" w:rsidP="00B74861">
      <w:pPr>
        <w:pStyle w:val="Ttulo2"/>
        <w:spacing w:line="240" w:lineRule="auto"/>
        <w:ind w:left="720" w:hanging="720"/>
      </w:pPr>
      <w:bookmarkStart w:id="50" w:name="_9gfrccp34q8l" w:colFirst="0" w:colLast="0"/>
      <w:bookmarkEnd w:id="50"/>
      <w:r>
        <w:t>App Pet From App &amp; Accessing Camera and Photo Library</w:t>
      </w:r>
    </w:p>
    <w:p w:rsidR="00773787" w:rsidRDefault="001C351D" w:rsidP="00B74861">
      <w:pPr>
        <w:numPr>
          <w:ilvl w:val="0"/>
          <w:numId w:val="38"/>
        </w:numPr>
        <w:spacing w:line="240" w:lineRule="auto"/>
        <w:ind w:hanging="720"/>
      </w:pPr>
      <w:r>
        <w:t xml:space="preserve">Add the icon for toolbar </w:t>
      </w:r>
      <w:r>
        <w:rPr>
          <w:b/>
        </w:rPr>
        <w:t>ic_action_add_circle</w:t>
      </w:r>
      <w:r>
        <w:t>.</w:t>
      </w:r>
    </w:p>
    <w:p w:rsidR="00773787" w:rsidRDefault="00773787" w:rsidP="00B74861">
      <w:pPr>
        <w:spacing w:line="240" w:lineRule="auto"/>
        <w:ind w:left="720" w:hanging="720"/>
      </w:pPr>
    </w:p>
    <w:p w:rsidR="00773787" w:rsidRDefault="001C351D" w:rsidP="00B74861">
      <w:pPr>
        <w:numPr>
          <w:ilvl w:val="0"/>
          <w:numId w:val="38"/>
        </w:numPr>
        <w:spacing w:line="240" w:lineRule="auto"/>
        <w:ind w:hanging="720"/>
      </w:pPr>
      <w:r>
        <w:t xml:space="preserve">Modify the </w:t>
      </w:r>
      <w:r>
        <w:rPr>
          <w:b/>
        </w:rPr>
        <w:t xml:space="preserve">Pets </w:t>
      </w:r>
      <w:r>
        <w:t>page:</w:t>
      </w:r>
    </w:p>
    <w:p w:rsidR="00773787" w:rsidRDefault="00773787" w:rsidP="00B74861">
      <w:pPr>
        <w:spacing w:line="240" w:lineRule="auto"/>
        <w:ind w:left="720" w:hanging="720"/>
      </w:pPr>
    </w:p>
    <w:p w:rsidR="00773787" w:rsidRDefault="001C351D" w:rsidP="00B74861">
      <w:pPr>
        <w:spacing w:line="240" w:lineRule="auto"/>
        <w:ind w:left="720" w:hanging="720"/>
      </w:pPr>
      <w:r>
        <w:t>&lt;?xml version="1.0" encoding="utf-8" ?&gt;</w:t>
      </w:r>
    </w:p>
    <w:p w:rsidR="00773787" w:rsidRDefault="001C351D" w:rsidP="00B74861">
      <w:pPr>
        <w:spacing w:line="240" w:lineRule="auto"/>
        <w:ind w:left="720" w:hanging="720"/>
      </w:pPr>
      <w:r>
        <w:t>&lt;ContentPage xmlns="http://xamarin.com/schemas/2014/forms"</w:t>
      </w:r>
    </w:p>
    <w:p w:rsidR="00773787" w:rsidRDefault="001C351D" w:rsidP="00B74861">
      <w:pPr>
        <w:spacing w:line="240" w:lineRule="auto"/>
        <w:ind w:left="720" w:hanging="720"/>
      </w:pPr>
      <w:r>
        <w:t xml:space="preserve">         </w:t>
      </w:r>
      <w:r>
        <w:tab/>
        <w:t>xmlns:x="http://schemas.microsoft.com/winfx/2009/xaml"</w:t>
      </w:r>
    </w:p>
    <w:p w:rsidR="00773787" w:rsidRDefault="001C351D" w:rsidP="00B74861">
      <w:pPr>
        <w:spacing w:line="240" w:lineRule="auto"/>
        <w:ind w:left="720" w:hanging="720"/>
      </w:pPr>
      <w:r>
        <w:t xml:space="preserve">         </w:t>
      </w:r>
      <w:r>
        <w:tab/>
        <w:t>xmlns:prism="clr-namespace:Prism.Mvvm;assembly=Prism.Forms"</w:t>
      </w:r>
    </w:p>
    <w:p w:rsidR="00773787" w:rsidRDefault="001C351D" w:rsidP="00B74861">
      <w:pPr>
        <w:spacing w:line="240" w:lineRule="auto"/>
        <w:ind w:left="720" w:hanging="720"/>
      </w:pPr>
      <w:r>
        <w:t xml:space="preserve">         </w:t>
      </w:r>
      <w:r>
        <w:tab/>
        <w:t>prism:ViewModelLocator.AutowireViewModel="True"</w:t>
      </w:r>
    </w:p>
    <w:p w:rsidR="00773787" w:rsidRDefault="001C351D" w:rsidP="00B74861">
      <w:pPr>
        <w:spacing w:line="240" w:lineRule="auto"/>
        <w:ind w:left="720" w:hanging="720"/>
      </w:pPr>
      <w:r>
        <w:t xml:space="preserve">         </w:t>
      </w:r>
      <w:r>
        <w:tab/>
        <w:t>x:Class="MyVet.Prism.Views.Pets"</w:t>
      </w:r>
    </w:p>
    <w:p w:rsidR="00773787" w:rsidRDefault="001C351D" w:rsidP="00B74861">
      <w:pPr>
        <w:spacing w:line="240" w:lineRule="auto"/>
        <w:ind w:left="720" w:hanging="720"/>
      </w:pPr>
      <w:r>
        <w:lastRenderedPageBreak/>
        <w:t xml:space="preserve">         </w:t>
      </w:r>
      <w:r>
        <w:tab/>
        <w:t>BackgroundColor="Silver"</w:t>
      </w:r>
    </w:p>
    <w:p w:rsidR="00773787" w:rsidRDefault="001C351D" w:rsidP="00B74861">
      <w:pPr>
        <w:spacing w:line="240" w:lineRule="auto"/>
        <w:ind w:left="720" w:hanging="720"/>
      </w:pPr>
      <w:r>
        <w:t xml:space="preserve">         </w:t>
      </w:r>
      <w:r>
        <w:tab/>
        <w:t>Title="{Binding Title}"&gt;</w:t>
      </w:r>
    </w:p>
    <w:p w:rsidR="00773787" w:rsidRDefault="001C351D" w:rsidP="00B74861">
      <w:pPr>
        <w:spacing w:line="240" w:lineRule="auto"/>
        <w:ind w:left="720" w:hanging="720"/>
        <w:rPr>
          <w:highlight w:val="yellow"/>
        </w:rPr>
      </w:pPr>
      <w:r>
        <w:rPr>
          <w:highlight w:val="yellow"/>
        </w:rPr>
        <w:tab/>
        <w:t>&lt;ContentPage.ToolbarItems&gt;</w:t>
      </w:r>
    </w:p>
    <w:p w:rsidR="00773787" w:rsidRDefault="001C351D" w:rsidP="00B74861">
      <w:pPr>
        <w:spacing w:line="240" w:lineRule="auto"/>
        <w:ind w:left="720" w:hanging="720"/>
        <w:rPr>
          <w:highlight w:val="yellow"/>
        </w:rPr>
      </w:pPr>
      <w:r>
        <w:rPr>
          <w:highlight w:val="yellow"/>
        </w:rPr>
        <w:t xml:space="preserve">    </w:t>
      </w:r>
      <w:r>
        <w:rPr>
          <w:highlight w:val="yellow"/>
        </w:rPr>
        <w:tab/>
        <w:t>&lt;ToolbarItem Icon="ic_action_add_circle" Command="{Binding AddPetCommand}"/&gt;</w:t>
      </w:r>
    </w:p>
    <w:p w:rsidR="00773787" w:rsidRDefault="001C351D" w:rsidP="00B74861">
      <w:pPr>
        <w:spacing w:line="240" w:lineRule="auto"/>
        <w:ind w:left="720" w:hanging="720"/>
        <w:rPr>
          <w:highlight w:val="yellow"/>
        </w:rPr>
      </w:pPr>
      <w:r>
        <w:rPr>
          <w:highlight w:val="yellow"/>
        </w:rPr>
        <w:tab/>
        <w:t>&lt;/ContentPage.ToolbarItems&gt;</w:t>
      </w:r>
    </w:p>
    <w:p w:rsidR="00773787" w:rsidRDefault="001C351D" w:rsidP="00B74861">
      <w:pPr>
        <w:spacing w:line="240" w:lineRule="auto"/>
        <w:ind w:left="720" w:hanging="720"/>
      </w:pPr>
      <w:r>
        <w:tab/>
        <w:t>&lt;StackLayout</w:t>
      </w:r>
    </w:p>
    <w:p w:rsidR="00773787" w:rsidRDefault="001C351D" w:rsidP="00B74861">
      <w:pPr>
        <w:spacing w:line="240" w:lineRule="auto"/>
        <w:ind w:left="720" w:hanging="720"/>
      </w:pPr>
      <w:r>
        <w:t xml:space="preserve">    </w:t>
      </w:r>
      <w:r>
        <w:tab/>
        <w:t>Padding="10"&gt;</w:t>
      </w:r>
    </w:p>
    <w:p w:rsidR="00773787" w:rsidRDefault="001C351D" w:rsidP="00B74861">
      <w:pPr>
        <w:spacing w:line="240" w:lineRule="auto"/>
        <w:ind w:left="720" w:hanging="720"/>
      </w:pPr>
      <w:r>
        <w:t xml:space="preserve">    </w:t>
      </w:r>
      <w:r>
        <w:tab/>
        <w:t>&lt;ListView</w:t>
      </w:r>
    </w:p>
    <w:p w:rsidR="00773787" w:rsidRDefault="00773787" w:rsidP="00B74861">
      <w:pPr>
        <w:spacing w:line="240" w:lineRule="auto"/>
        <w:ind w:left="720" w:hanging="720"/>
      </w:pPr>
    </w:p>
    <w:p w:rsidR="00773787" w:rsidRDefault="001C351D" w:rsidP="00B74861">
      <w:pPr>
        <w:numPr>
          <w:ilvl w:val="0"/>
          <w:numId w:val="38"/>
        </w:numPr>
        <w:spacing w:line="240" w:lineRule="auto"/>
        <w:ind w:hanging="720"/>
      </w:pPr>
      <w:r>
        <w:t xml:space="preserve">Modify the </w:t>
      </w:r>
      <w:r>
        <w:rPr>
          <w:b/>
        </w:rPr>
        <w:t xml:space="preserve">PetsViewModel </w:t>
      </w:r>
      <w:r>
        <w:t>class:</w:t>
      </w:r>
    </w:p>
    <w:p w:rsidR="00773787" w:rsidRDefault="00773787" w:rsidP="00B74861">
      <w:pPr>
        <w:spacing w:line="240" w:lineRule="auto"/>
        <w:ind w:left="720" w:hanging="720"/>
      </w:pPr>
    </w:p>
    <w:p w:rsidR="00773787" w:rsidRDefault="001C351D" w:rsidP="00B74861">
      <w:pPr>
        <w:spacing w:line="240" w:lineRule="auto"/>
        <w:ind w:left="720" w:hanging="720"/>
      </w:pPr>
      <w:r>
        <w:t>private DelegateCommand _addPetCommand;</w:t>
      </w:r>
    </w:p>
    <w:p w:rsidR="00773787" w:rsidRDefault="001C351D" w:rsidP="00B74861">
      <w:pPr>
        <w:spacing w:line="240" w:lineRule="auto"/>
        <w:ind w:left="720" w:hanging="720"/>
      </w:pPr>
      <w:r>
        <w:t>…</w:t>
      </w:r>
    </w:p>
    <w:p w:rsidR="00773787" w:rsidRDefault="001C351D" w:rsidP="00B74861">
      <w:pPr>
        <w:spacing w:line="240" w:lineRule="auto"/>
        <w:ind w:left="720" w:hanging="720"/>
      </w:pPr>
      <w:r>
        <w:t>public DelegateCommand AddPetCommand =&gt; _addPetCommand ?? (_addPetCommand = new DelegateCommand(AddPet));</w:t>
      </w:r>
    </w:p>
    <w:p w:rsidR="00773787" w:rsidRDefault="001C351D" w:rsidP="00B74861">
      <w:pPr>
        <w:spacing w:line="240" w:lineRule="auto"/>
        <w:ind w:left="720" w:hanging="720"/>
      </w:pPr>
      <w:r>
        <w:t>…</w:t>
      </w:r>
    </w:p>
    <w:p w:rsidR="00773787" w:rsidRDefault="001C351D" w:rsidP="00B74861">
      <w:pPr>
        <w:spacing w:line="240" w:lineRule="auto"/>
        <w:ind w:left="720" w:hanging="720"/>
      </w:pPr>
      <w:r>
        <w:t>private async void AddPet()</w:t>
      </w:r>
    </w:p>
    <w:p w:rsidR="00773787" w:rsidRDefault="001C351D" w:rsidP="00B74861">
      <w:pPr>
        <w:spacing w:line="240" w:lineRule="auto"/>
        <w:ind w:left="720" w:hanging="720"/>
      </w:pPr>
      <w:r>
        <w:t>{</w:t>
      </w:r>
    </w:p>
    <w:p w:rsidR="00773787" w:rsidRDefault="001C351D" w:rsidP="00B74861">
      <w:pPr>
        <w:spacing w:line="240" w:lineRule="auto"/>
        <w:ind w:left="720" w:hanging="720"/>
      </w:pPr>
      <w:r>
        <w:tab/>
        <w:t>await _navigationService.NavigateAsync("EditPe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38"/>
        </w:numPr>
        <w:spacing w:line="240" w:lineRule="auto"/>
        <w:ind w:hanging="720"/>
      </w:pPr>
      <w:r>
        <w:t xml:space="preserve">Add the </w:t>
      </w:r>
      <w:r>
        <w:rPr>
          <w:b/>
        </w:rPr>
        <w:t xml:space="preserve">EditPet </w:t>
      </w:r>
      <w:r>
        <w:t>page:</w:t>
      </w:r>
    </w:p>
    <w:p w:rsidR="00773787" w:rsidRDefault="00773787" w:rsidP="00B74861">
      <w:pPr>
        <w:spacing w:line="240" w:lineRule="auto"/>
        <w:ind w:left="720" w:hanging="720"/>
      </w:pPr>
    </w:p>
    <w:p w:rsidR="00773787" w:rsidRDefault="001C351D" w:rsidP="00B74861">
      <w:pPr>
        <w:spacing w:line="240" w:lineRule="auto"/>
        <w:ind w:left="720" w:hanging="720"/>
      </w:pPr>
      <w:r>
        <w:t>&lt;?xml version="1.0" encoding="utf-8" ?&gt;</w:t>
      </w:r>
    </w:p>
    <w:p w:rsidR="00773787" w:rsidRDefault="001C351D" w:rsidP="00B74861">
      <w:pPr>
        <w:spacing w:line="240" w:lineRule="auto"/>
        <w:ind w:left="720" w:hanging="720"/>
      </w:pPr>
      <w:r>
        <w:t>&lt;ContentPage xmlns="http://xamarin.com/schemas/2014/forms"</w:t>
      </w:r>
    </w:p>
    <w:p w:rsidR="00773787" w:rsidRDefault="001C351D" w:rsidP="00B74861">
      <w:pPr>
        <w:spacing w:line="240" w:lineRule="auto"/>
        <w:ind w:left="720" w:hanging="720"/>
      </w:pPr>
      <w:r>
        <w:t xml:space="preserve">         </w:t>
      </w:r>
      <w:r>
        <w:tab/>
        <w:t>xmlns:x="http://schemas.microsoft.com/winfx/2009/xaml"</w:t>
      </w:r>
    </w:p>
    <w:p w:rsidR="00773787" w:rsidRDefault="001C351D" w:rsidP="00B74861">
      <w:pPr>
        <w:spacing w:line="240" w:lineRule="auto"/>
        <w:ind w:left="720" w:hanging="720"/>
      </w:pPr>
      <w:r>
        <w:t xml:space="preserve">         </w:t>
      </w:r>
      <w:r>
        <w:tab/>
        <w:t>xmlns:prism="clr-namespace:Prism.Mvvm;assembly=Prism.Forms"</w:t>
      </w:r>
    </w:p>
    <w:p w:rsidR="00773787" w:rsidRDefault="001C351D" w:rsidP="00B74861">
      <w:pPr>
        <w:spacing w:line="240" w:lineRule="auto"/>
        <w:ind w:left="720" w:hanging="720"/>
      </w:pPr>
      <w:r>
        <w:t xml:space="preserve">         </w:t>
      </w:r>
      <w:r>
        <w:tab/>
        <w:t>prism:ViewModelLocator.AutowireViewModel="True"</w:t>
      </w:r>
    </w:p>
    <w:p w:rsidR="00773787" w:rsidRDefault="001C351D" w:rsidP="00B74861">
      <w:pPr>
        <w:spacing w:line="240" w:lineRule="auto"/>
        <w:ind w:left="720" w:hanging="720"/>
      </w:pPr>
      <w:r>
        <w:t xml:space="preserve">         </w:t>
      </w:r>
      <w:r>
        <w:tab/>
        <w:t>x:Class="MyVet.Prism.Views.EditPet"</w:t>
      </w:r>
    </w:p>
    <w:p w:rsidR="00773787" w:rsidRDefault="001C351D" w:rsidP="00B74861">
      <w:pPr>
        <w:spacing w:line="240" w:lineRule="auto"/>
        <w:ind w:left="720" w:hanging="720"/>
      </w:pPr>
      <w:r>
        <w:t xml:space="preserve">         </w:t>
      </w:r>
      <w:r>
        <w:tab/>
        <w:t>Title="{Binding Title}"&gt;</w:t>
      </w:r>
    </w:p>
    <w:p w:rsidR="00773787" w:rsidRDefault="001C351D" w:rsidP="00B74861">
      <w:pPr>
        <w:spacing w:line="240" w:lineRule="auto"/>
        <w:ind w:left="720" w:hanging="720"/>
      </w:pPr>
      <w:r>
        <w:t xml:space="preserve"> </w:t>
      </w:r>
    </w:p>
    <w:p w:rsidR="00773787" w:rsidRDefault="001C351D" w:rsidP="00B74861">
      <w:pPr>
        <w:spacing w:line="240" w:lineRule="auto"/>
        <w:ind w:left="720" w:hanging="720"/>
      </w:pPr>
      <w:r>
        <w:t>&lt;/ContentPage&gt;</w:t>
      </w:r>
    </w:p>
    <w:p w:rsidR="00773787" w:rsidRDefault="00773787" w:rsidP="00B74861">
      <w:pPr>
        <w:spacing w:line="240" w:lineRule="auto"/>
        <w:ind w:left="720" w:hanging="720"/>
      </w:pPr>
    </w:p>
    <w:p w:rsidR="00773787" w:rsidRDefault="001C351D" w:rsidP="00B74861">
      <w:pPr>
        <w:numPr>
          <w:ilvl w:val="0"/>
          <w:numId w:val="38"/>
        </w:numPr>
        <w:spacing w:line="240" w:lineRule="auto"/>
        <w:ind w:hanging="720"/>
      </w:pPr>
      <w:r>
        <w:t xml:space="preserve">Add literal for: </w:t>
      </w:r>
      <w:r>
        <w:rPr>
          <w:b/>
        </w:rPr>
        <w:t>NewPet</w:t>
      </w:r>
      <w:r>
        <w:t>:</w:t>
      </w:r>
    </w:p>
    <w:p w:rsidR="00773787" w:rsidRDefault="00773787" w:rsidP="00B74861">
      <w:pPr>
        <w:spacing w:line="240" w:lineRule="auto"/>
        <w:ind w:left="720" w:hanging="720"/>
      </w:pPr>
    </w:p>
    <w:p w:rsidR="00773787" w:rsidRDefault="001C351D" w:rsidP="00B74861">
      <w:pPr>
        <w:spacing w:line="240" w:lineRule="auto"/>
        <w:ind w:left="720" w:hanging="720"/>
      </w:pPr>
      <w:r>
        <w:t>public static string NewPet =&gt; Resource.NewPet;</w:t>
      </w:r>
    </w:p>
    <w:p w:rsidR="00773787" w:rsidRDefault="00773787" w:rsidP="00B74861">
      <w:pPr>
        <w:spacing w:line="240" w:lineRule="auto"/>
        <w:ind w:left="720" w:hanging="720"/>
      </w:pPr>
    </w:p>
    <w:p w:rsidR="00773787" w:rsidRDefault="001C351D" w:rsidP="00B74861">
      <w:pPr>
        <w:numPr>
          <w:ilvl w:val="0"/>
          <w:numId w:val="38"/>
        </w:numPr>
        <w:spacing w:line="240" w:lineRule="auto"/>
        <w:ind w:hanging="720"/>
      </w:pPr>
      <w:r>
        <w:lastRenderedPageBreak/>
        <w:t xml:space="preserve">Modify the </w:t>
      </w:r>
      <w:r>
        <w:rPr>
          <w:b/>
        </w:rPr>
        <w:t xml:space="preserve">EditPetViewModel </w:t>
      </w:r>
      <w:r>
        <w:t>class:</w:t>
      </w:r>
    </w:p>
    <w:p w:rsidR="00773787" w:rsidRDefault="00773787" w:rsidP="00B74861">
      <w:pPr>
        <w:spacing w:line="240" w:lineRule="auto"/>
        <w:ind w:left="720" w:hanging="720"/>
      </w:pPr>
    </w:p>
    <w:p w:rsidR="00773787" w:rsidRDefault="001C351D" w:rsidP="00B74861">
      <w:pPr>
        <w:spacing w:line="240" w:lineRule="auto"/>
        <w:ind w:left="720" w:hanging="720"/>
      </w:pPr>
      <w:r>
        <w:t>using MyVet.Prism.Helpers;</w:t>
      </w:r>
    </w:p>
    <w:p w:rsidR="00773787" w:rsidRDefault="001C351D" w:rsidP="00B74861">
      <w:pPr>
        <w:spacing w:line="240" w:lineRule="auto"/>
        <w:ind w:left="720" w:hanging="720"/>
      </w:pPr>
      <w:r>
        <w:t>using Prism.Navigation;</w:t>
      </w:r>
    </w:p>
    <w:p w:rsidR="00773787" w:rsidRDefault="00773787" w:rsidP="00B74861">
      <w:pPr>
        <w:spacing w:line="240" w:lineRule="auto"/>
        <w:ind w:left="720" w:hanging="720"/>
      </w:pPr>
    </w:p>
    <w:p w:rsidR="00773787" w:rsidRDefault="001C351D" w:rsidP="00B74861">
      <w:pPr>
        <w:spacing w:line="240" w:lineRule="auto"/>
        <w:ind w:left="720" w:hanging="720"/>
      </w:pPr>
      <w:r>
        <w:t>namespace MyVet.Prism.ViewModel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class EditPetViewModel : ViewModelBase</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public EditPetViewModel(INavigationService navigationService) : base(navigationServic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Title = Languages.NewPe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38"/>
        </w:numPr>
        <w:spacing w:line="240" w:lineRule="auto"/>
        <w:ind w:hanging="720"/>
      </w:pPr>
      <w:r>
        <w:t>Test it, that we do until this point.</w:t>
      </w:r>
    </w:p>
    <w:p w:rsidR="00773787" w:rsidRDefault="00773787" w:rsidP="00B74861">
      <w:pPr>
        <w:spacing w:line="240" w:lineRule="auto"/>
        <w:ind w:left="720" w:hanging="720"/>
      </w:pPr>
    </w:p>
    <w:p w:rsidR="00773787" w:rsidRDefault="001C351D" w:rsidP="00B74861">
      <w:pPr>
        <w:numPr>
          <w:ilvl w:val="0"/>
          <w:numId w:val="38"/>
        </w:numPr>
        <w:spacing w:line="240" w:lineRule="auto"/>
        <w:ind w:hanging="720"/>
      </w:pPr>
      <w:r>
        <w:t xml:space="preserve">Add literals for: </w:t>
      </w:r>
      <w:r>
        <w:rPr>
          <w:b/>
        </w:rPr>
        <w:t xml:space="preserve">Delete, EditPet, ChangeImage, Name, NameError, NamePlaceHolder, Race, RaceError, RacePlaceHolder, PetType, PetTypeError, PetTypePlaceHolder, Born </w:t>
      </w:r>
      <w:r>
        <w:t>and</w:t>
      </w:r>
      <w:r>
        <w:rPr>
          <w:b/>
        </w:rPr>
        <w:t xml:space="preserve"> Remarks</w:t>
      </w:r>
      <w:r>
        <w:t>.</w:t>
      </w:r>
    </w:p>
    <w:p w:rsidR="00773787" w:rsidRDefault="00773787" w:rsidP="00B74861">
      <w:pPr>
        <w:spacing w:line="240" w:lineRule="auto"/>
        <w:ind w:left="720" w:hanging="720"/>
      </w:pPr>
    </w:p>
    <w:p w:rsidR="00773787" w:rsidRDefault="001C351D" w:rsidP="00B74861">
      <w:pPr>
        <w:spacing w:line="240" w:lineRule="auto"/>
        <w:ind w:left="720" w:hanging="720"/>
      </w:pPr>
      <w:r>
        <w:t>public static string Delete =&gt; Resource.Delete;</w:t>
      </w:r>
    </w:p>
    <w:p w:rsidR="00773787" w:rsidRDefault="00773787" w:rsidP="00B74861">
      <w:pPr>
        <w:spacing w:line="240" w:lineRule="auto"/>
        <w:ind w:left="720" w:hanging="720"/>
      </w:pPr>
    </w:p>
    <w:p w:rsidR="00773787" w:rsidRDefault="001C351D" w:rsidP="00B74861">
      <w:pPr>
        <w:spacing w:line="240" w:lineRule="auto"/>
        <w:ind w:left="720" w:hanging="720"/>
      </w:pPr>
      <w:r>
        <w:t>public static string EditPet =&gt; Resource.EditPet;</w:t>
      </w:r>
    </w:p>
    <w:p w:rsidR="00773787" w:rsidRDefault="00773787" w:rsidP="00B74861">
      <w:pPr>
        <w:spacing w:line="240" w:lineRule="auto"/>
        <w:ind w:left="720" w:hanging="720"/>
      </w:pPr>
    </w:p>
    <w:p w:rsidR="00773787" w:rsidRDefault="001C351D" w:rsidP="00B74861">
      <w:pPr>
        <w:spacing w:line="240" w:lineRule="auto"/>
        <w:ind w:left="720" w:hanging="720"/>
      </w:pPr>
      <w:r>
        <w:t>public static string ChangeImage =&gt; Resource.ChangeImage;</w:t>
      </w:r>
    </w:p>
    <w:p w:rsidR="00773787" w:rsidRDefault="00773787" w:rsidP="00B74861">
      <w:pPr>
        <w:spacing w:line="240" w:lineRule="auto"/>
        <w:ind w:left="720" w:hanging="720"/>
      </w:pPr>
    </w:p>
    <w:p w:rsidR="00773787" w:rsidRDefault="001C351D" w:rsidP="00B74861">
      <w:pPr>
        <w:spacing w:line="240" w:lineRule="auto"/>
        <w:ind w:left="720" w:hanging="720"/>
      </w:pPr>
      <w:r>
        <w:t>public static string Name =&gt; Resource.Name;</w:t>
      </w:r>
    </w:p>
    <w:p w:rsidR="00773787" w:rsidRDefault="00773787" w:rsidP="00B74861">
      <w:pPr>
        <w:spacing w:line="240" w:lineRule="auto"/>
        <w:ind w:left="720" w:hanging="720"/>
      </w:pPr>
    </w:p>
    <w:p w:rsidR="00773787" w:rsidRDefault="001C351D" w:rsidP="00B74861">
      <w:pPr>
        <w:spacing w:line="240" w:lineRule="auto"/>
        <w:ind w:left="720" w:hanging="720"/>
      </w:pPr>
      <w:r>
        <w:t>public static string NameError =&gt; Resource.NameError;</w:t>
      </w:r>
    </w:p>
    <w:p w:rsidR="00773787" w:rsidRDefault="00773787" w:rsidP="00B74861">
      <w:pPr>
        <w:spacing w:line="240" w:lineRule="auto"/>
        <w:ind w:left="720" w:hanging="720"/>
      </w:pPr>
    </w:p>
    <w:p w:rsidR="00773787" w:rsidRDefault="001C351D" w:rsidP="00B74861">
      <w:pPr>
        <w:spacing w:line="240" w:lineRule="auto"/>
        <w:ind w:left="720" w:hanging="720"/>
      </w:pPr>
      <w:r>
        <w:t>public static string NamePlaceHolder =&gt; Resource.NamePlaceHolder;</w:t>
      </w:r>
    </w:p>
    <w:p w:rsidR="00773787" w:rsidRDefault="00773787" w:rsidP="00B74861">
      <w:pPr>
        <w:spacing w:line="240" w:lineRule="auto"/>
        <w:ind w:left="720" w:hanging="720"/>
      </w:pPr>
    </w:p>
    <w:p w:rsidR="00773787" w:rsidRDefault="001C351D" w:rsidP="00B74861">
      <w:pPr>
        <w:spacing w:line="240" w:lineRule="auto"/>
        <w:ind w:left="720" w:hanging="720"/>
      </w:pPr>
      <w:r>
        <w:t>public static string Race =&gt; Resource.Race;</w:t>
      </w:r>
    </w:p>
    <w:p w:rsidR="00773787" w:rsidRDefault="00773787" w:rsidP="00B74861">
      <w:pPr>
        <w:spacing w:line="240" w:lineRule="auto"/>
        <w:ind w:left="720" w:hanging="720"/>
      </w:pPr>
    </w:p>
    <w:p w:rsidR="00773787" w:rsidRDefault="001C351D" w:rsidP="00B74861">
      <w:pPr>
        <w:spacing w:line="240" w:lineRule="auto"/>
        <w:ind w:left="720" w:hanging="720"/>
      </w:pPr>
      <w:r>
        <w:t>public static string RaceError =&gt; Resource.RaceError;</w:t>
      </w:r>
    </w:p>
    <w:p w:rsidR="00773787" w:rsidRDefault="00773787" w:rsidP="00B74861">
      <w:pPr>
        <w:spacing w:line="240" w:lineRule="auto"/>
        <w:ind w:left="720" w:hanging="720"/>
      </w:pPr>
    </w:p>
    <w:p w:rsidR="00773787" w:rsidRDefault="001C351D" w:rsidP="00B74861">
      <w:pPr>
        <w:spacing w:line="240" w:lineRule="auto"/>
        <w:ind w:left="720" w:hanging="720"/>
      </w:pPr>
      <w:r>
        <w:t>public static string RacePlaceHolder =&gt; Resource.RacePlaceHolder;</w:t>
      </w:r>
    </w:p>
    <w:p w:rsidR="00773787" w:rsidRDefault="00773787" w:rsidP="00B74861">
      <w:pPr>
        <w:spacing w:line="240" w:lineRule="auto"/>
        <w:ind w:left="720" w:hanging="720"/>
      </w:pPr>
    </w:p>
    <w:p w:rsidR="00773787" w:rsidRDefault="001C351D" w:rsidP="00B74861">
      <w:pPr>
        <w:spacing w:line="240" w:lineRule="auto"/>
        <w:ind w:left="720" w:hanging="720"/>
      </w:pPr>
      <w:r>
        <w:t>public static string PetType =&gt; Resource.PetType;</w:t>
      </w:r>
    </w:p>
    <w:p w:rsidR="00773787" w:rsidRDefault="00773787" w:rsidP="00B74861">
      <w:pPr>
        <w:spacing w:line="240" w:lineRule="auto"/>
        <w:ind w:left="720" w:hanging="720"/>
      </w:pPr>
    </w:p>
    <w:p w:rsidR="00773787" w:rsidRDefault="001C351D" w:rsidP="00B74861">
      <w:pPr>
        <w:spacing w:line="240" w:lineRule="auto"/>
        <w:ind w:left="720" w:hanging="720"/>
      </w:pPr>
      <w:r>
        <w:t>public static string PetTypeError =&gt; Resource.PetTypeError;</w:t>
      </w:r>
    </w:p>
    <w:p w:rsidR="00773787" w:rsidRDefault="00773787" w:rsidP="00B74861">
      <w:pPr>
        <w:spacing w:line="240" w:lineRule="auto"/>
        <w:ind w:left="720" w:hanging="720"/>
      </w:pPr>
    </w:p>
    <w:p w:rsidR="00773787" w:rsidRDefault="001C351D" w:rsidP="00B74861">
      <w:pPr>
        <w:spacing w:line="240" w:lineRule="auto"/>
        <w:ind w:left="720" w:hanging="720"/>
      </w:pPr>
      <w:r>
        <w:t>public static string PetTypePlaceHolder =&gt; Resource.PetTypePlaceHolder;</w:t>
      </w:r>
    </w:p>
    <w:p w:rsidR="00773787" w:rsidRDefault="00773787" w:rsidP="00B74861">
      <w:pPr>
        <w:spacing w:line="240" w:lineRule="auto"/>
        <w:ind w:left="720" w:hanging="720"/>
      </w:pPr>
    </w:p>
    <w:p w:rsidR="00773787" w:rsidRDefault="001C351D" w:rsidP="00B74861">
      <w:pPr>
        <w:spacing w:line="240" w:lineRule="auto"/>
        <w:ind w:left="720" w:hanging="720"/>
      </w:pPr>
      <w:r>
        <w:t>public static string Born =&gt; Resource.Born;</w:t>
      </w:r>
    </w:p>
    <w:p w:rsidR="00773787" w:rsidRDefault="00773787" w:rsidP="00B74861">
      <w:pPr>
        <w:spacing w:line="240" w:lineRule="auto"/>
        <w:ind w:left="720" w:hanging="720"/>
      </w:pPr>
    </w:p>
    <w:p w:rsidR="00773787" w:rsidRDefault="001C351D" w:rsidP="00B74861">
      <w:pPr>
        <w:spacing w:line="240" w:lineRule="auto"/>
        <w:ind w:left="720" w:hanging="720"/>
      </w:pPr>
      <w:r>
        <w:t>public static string Remarks =&gt; Resource.Remarks;</w:t>
      </w:r>
    </w:p>
    <w:p w:rsidR="00773787" w:rsidRDefault="00773787" w:rsidP="00B74861">
      <w:pPr>
        <w:spacing w:line="240" w:lineRule="auto"/>
        <w:ind w:left="720" w:hanging="720"/>
      </w:pPr>
    </w:p>
    <w:p w:rsidR="00773787" w:rsidRDefault="00773787" w:rsidP="00B74861">
      <w:pPr>
        <w:spacing w:line="240" w:lineRule="auto"/>
        <w:ind w:left="720" w:hanging="720"/>
      </w:pPr>
    </w:p>
    <w:p w:rsidR="00773787" w:rsidRDefault="001C351D" w:rsidP="00B74861">
      <w:pPr>
        <w:numPr>
          <w:ilvl w:val="0"/>
          <w:numId w:val="38"/>
        </w:numPr>
        <w:spacing w:line="240" w:lineRule="auto"/>
        <w:ind w:hanging="720"/>
      </w:pPr>
      <w:r>
        <w:t>Add an image for no image.</w:t>
      </w:r>
    </w:p>
    <w:p w:rsidR="00773787" w:rsidRDefault="00773787" w:rsidP="00B74861">
      <w:pPr>
        <w:spacing w:line="240" w:lineRule="auto"/>
        <w:ind w:left="720" w:hanging="720"/>
      </w:pPr>
    </w:p>
    <w:p w:rsidR="00773787" w:rsidRDefault="001C351D" w:rsidP="00B74861">
      <w:pPr>
        <w:numPr>
          <w:ilvl w:val="0"/>
          <w:numId w:val="38"/>
        </w:numPr>
        <w:spacing w:line="240" w:lineRule="auto"/>
        <w:ind w:hanging="720"/>
      </w:pPr>
      <w:r>
        <w:t xml:space="preserve">Add the style </w:t>
      </w:r>
      <w:r>
        <w:rPr>
          <w:b/>
        </w:rPr>
        <w:t>DangerButton</w:t>
      </w:r>
      <w:r>
        <w:t>:</w:t>
      </w:r>
    </w:p>
    <w:p w:rsidR="00773787" w:rsidRDefault="00773787" w:rsidP="00B74861">
      <w:pPr>
        <w:spacing w:line="240" w:lineRule="auto"/>
        <w:ind w:left="720" w:hanging="720"/>
      </w:pPr>
    </w:p>
    <w:p w:rsidR="00773787" w:rsidRDefault="001C351D" w:rsidP="00B74861">
      <w:pPr>
        <w:spacing w:line="240" w:lineRule="auto"/>
        <w:ind w:left="720" w:hanging="720"/>
      </w:pPr>
      <w:r>
        <w:t>&lt;!-- Colors --&gt;</w:t>
      </w:r>
    </w:p>
    <w:p w:rsidR="00773787" w:rsidRDefault="001C351D" w:rsidP="00B74861">
      <w:pPr>
        <w:spacing w:line="240" w:lineRule="auto"/>
        <w:ind w:left="720" w:hanging="720"/>
      </w:pPr>
      <w:r>
        <w:t>&lt;Color x:Key="ColorPrimary"&gt;#2196F3&lt;/Color&gt;</w:t>
      </w:r>
    </w:p>
    <w:p w:rsidR="00773787" w:rsidRDefault="001C351D" w:rsidP="00B74861">
      <w:pPr>
        <w:spacing w:line="240" w:lineRule="auto"/>
        <w:ind w:left="720" w:hanging="720"/>
      </w:pPr>
      <w:r>
        <w:t>&lt;Color x:Key="ColorPrimaryDark"&gt;#1976D2&lt;/Color&gt;</w:t>
      </w:r>
    </w:p>
    <w:p w:rsidR="00773787" w:rsidRDefault="001C351D" w:rsidP="00B74861">
      <w:pPr>
        <w:spacing w:line="240" w:lineRule="auto"/>
        <w:ind w:left="720" w:hanging="720"/>
      </w:pPr>
      <w:r>
        <w:t>&lt;Color x:Key="ColorSecondary"&gt;#8D07F6&lt;/Color&gt;</w:t>
      </w:r>
    </w:p>
    <w:p w:rsidR="00773787" w:rsidRDefault="001C351D" w:rsidP="00B74861">
      <w:pPr>
        <w:spacing w:line="240" w:lineRule="auto"/>
        <w:ind w:left="720" w:hanging="720"/>
      </w:pPr>
      <w:r>
        <w:t>&lt;Color x:Key="ColorFontInverse"&gt;#FFFFFF&lt;/Color&gt;</w:t>
      </w:r>
    </w:p>
    <w:p w:rsidR="00773787" w:rsidRDefault="001C351D" w:rsidP="00B74861">
      <w:pPr>
        <w:spacing w:line="240" w:lineRule="auto"/>
        <w:ind w:left="720" w:hanging="720"/>
      </w:pPr>
      <w:r>
        <w:t>&lt;Color x:Key="ColorFont"&gt;#000000&lt;/Color&gt;</w:t>
      </w:r>
    </w:p>
    <w:p w:rsidR="00773787" w:rsidRDefault="001C351D" w:rsidP="00B74861">
      <w:pPr>
        <w:spacing w:line="240" w:lineRule="auto"/>
        <w:ind w:left="720" w:hanging="720"/>
        <w:rPr>
          <w:highlight w:val="yellow"/>
        </w:rPr>
      </w:pPr>
      <w:r>
        <w:rPr>
          <w:highlight w:val="yellow"/>
        </w:rPr>
        <w:t>&lt;Color x:Key="ColorDanger"&gt;#D9042B&lt;/Color&gt;</w:t>
      </w:r>
    </w:p>
    <w:p w:rsidR="00773787" w:rsidRDefault="00773787" w:rsidP="00B74861">
      <w:pPr>
        <w:spacing w:line="240" w:lineRule="auto"/>
        <w:ind w:left="720" w:hanging="720"/>
      </w:pPr>
    </w:p>
    <w:p w:rsidR="00773787" w:rsidRDefault="001C351D" w:rsidP="00B74861">
      <w:pPr>
        <w:spacing w:line="240" w:lineRule="auto"/>
        <w:ind w:left="720" w:hanging="720"/>
      </w:pPr>
      <w:r>
        <w:t>&lt;!-- Styles --&gt;</w:t>
      </w:r>
    </w:p>
    <w:p w:rsidR="00773787" w:rsidRDefault="001C351D" w:rsidP="00B74861">
      <w:pPr>
        <w:spacing w:line="240" w:lineRule="auto"/>
        <w:ind w:left="720" w:hanging="720"/>
      </w:pPr>
      <w:r>
        <w:t>&lt;Style TargetType="Button"&gt;</w:t>
      </w:r>
    </w:p>
    <w:p w:rsidR="00773787" w:rsidRDefault="001C351D" w:rsidP="00B74861">
      <w:pPr>
        <w:spacing w:line="240" w:lineRule="auto"/>
        <w:ind w:left="720" w:hanging="720"/>
      </w:pPr>
      <w:r>
        <w:tab/>
        <w:t>&lt;Setter Property="BackgroundColor" Value="{StaticResource ColorPrimaryDark}" /&gt;</w:t>
      </w:r>
    </w:p>
    <w:p w:rsidR="00773787" w:rsidRDefault="001C351D" w:rsidP="00B74861">
      <w:pPr>
        <w:spacing w:line="240" w:lineRule="auto"/>
        <w:ind w:left="720" w:hanging="720"/>
      </w:pPr>
      <w:r>
        <w:tab/>
        <w:t>&lt;Setter Property="BorderRadius" Value="23" /&gt;</w:t>
      </w:r>
    </w:p>
    <w:p w:rsidR="00773787" w:rsidRDefault="001C351D" w:rsidP="00B74861">
      <w:pPr>
        <w:spacing w:line="240" w:lineRule="auto"/>
        <w:ind w:left="720" w:hanging="720"/>
      </w:pPr>
      <w:r>
        <w:tab/>
        <w:t>&lt;Setter Property="HeightRequest" Value="46" /&gt;</w:t>
      </w:r>
    </w:p>
    <w:p w:rsidR="00773787" w:rsidRDefault="001C351D" w:rsidP="00B74861">
      <w:pPr>
        <w:spacing w:line="240" w:lineRule="auto"/>
        <w:ind w:left="720" w:hanging="720"/>
      </w:pPr>
      <w:r>
        <w:tab/>
        <w:t>&lt;Setter Property="HorizontalOptions" Value="FillAndExpand" /&gt;</w:t>
      </w:r>
    </w:p>
    <w:p w:rsidR="00773787" w:rsidRDefault="001C351D" w:rsidP="00B74861">
      <w:pPr>
        <w:spacing w:line="240" w:lineRule="auto"/>
        <w:ind w:left="720" w:hanging="720"/>
      </w:pPr>
      <w:r>
        <w:tab/>
        <w:t>&lt;Setter Property="TextColor" Value="{StaticResource ColorFontInverse}" /&gt;</w:t>
      </w:r>
    </w:p>
    <w:p w:rsidR="00773787" w:rsidRDefault="001C351D" w:rsidP="00B74861">
      <w:pPr>
        <w:spacing w:line="240" w:lineRule="auto"/>
        <w:ind w:left="720" w:hanging="720"/>
      </w:pPr>
      <w:r>
        <w:t>&lt;/Style&gt;</w:t>
      </w:r>
    </w:p>
    <w:p w:rsidR="00773787" w:rsidRDefault="00773787" w:rsidP="00B74861">
      <w:pPr>
        <w:spacing w:line="240" w:lineRule="auto"/>
        <w:ind w:left="720" w:hanging="720"/>
      </w:pPr>
    </w:p>
    <w:p w:rsidR="00773787" w:rsidRDefault="001C351D" w:rsidP="00B74861">
      <w:pPr>
        <w:spacing w:line="240" w:lineRule="auto"/>
        <w:ind w:left="720" w:hanging="720"/>
      </w:pPr>
      <w:r>
        <w:t>&lt;Style x:Key="SecondaryButton" TargetType="Button"&gt;</w:t>
      </w:r>
    </w:p>
    <w:p w:rsidR="00773787" w:rsidRDefault="001C351D" w:rsidP="00B74861">
      <w:pPr>
        <w:spacing w:line="240" w:lineRule="auto"/>
        <w:ind w:left="720" w:hanging="720"/>
      </w:pPr>
      <w:r>
        <w:lastRenderedPageBreak/>
        <w:tab/>
        <w:t>&lt;Setter Property="BackgroundColor" Value="{StaticResource ColorSecondary}" /&gt;</w:t>
      </w:r>
    </w:p>
    <w:p w:rsidR="00773787" w:rsidRDefault="001C351D" w:rsidP="00B74861">
      <w:pPr>
        <w:spacing w:line="240" w:lineRule="auto"/>
        <w:ind w:left="720" w:hanging="720"/>
      </w:pPr>
      <w:r>
        <w:tab/>
        <w:t>&lt;Setter Property="TextColor" Value="{StaticResource ColorFontInverse}" /&gt;</w:t>
      </w:r>
    </w:p>
    <w:p w:rsidR="00773787" w:rsidRDefault="001C351D" w:rsidP="00B74861">
      <w:pPr>
        <w:spacing w:line="240" w:lineRule="auto"/>
        <w:ind w:left="720" w:hanging="720"/>
      </w:pPr>
      <w:r>
        <w:t>&lt;/Style&gt;</w:t>
      </w:r>
    </w:p>
    <w:p w:rsidR="00773787" w:rsidRDefault="00773787" w:rsidP="00B74861">
      <w:pPr>
        <w:spacing w:line="240" w:lineRule="auto"/>
        <w:ind w:left="720" w:hanging="720"/>
      </w:pPr>
    </w:p>
    <w:p w:rsidR="00773787" w:rsidRDefault="001C351D" w:rsidP="00B74861">
      <w:pPr>
        <w:spacing w:line="240" w:lineRule="auto"/>
        <w:ind w:left="720" w:hanging="720"/>
        <w:rPr>
          <w:highlight w:val="yellow"/>
        </w:rPr>
      </w:pPr>
      <w:r>
        <w:rPr>
          <w:highlight w:val="yellow"/>
        </w:rPr>
        <w:t>&lt;Style x:Key="DangerButton" TargetType="Button"&gt;</w:t>
      </w:r>
    </w:p>
    <w:p w:rsidR="00773787" w:rsidRDefault="001C351D" w:rsidP="00B74861">
      <w:pPr>
        <w:spacing w:line="240" w:lineRule="auto"/>
        <w:ind w:left="720" w:hanging="720"/>
        <w:rPr>
          <w:highlight w:val="yellow"/>
        </w:rPr>
      </w:pPr>
      <w:r>
        <w:rPr>
          <w:highlight w:val="yellow"/>
        </w:rPr>
        <w:tab/>
        <w:t>&lt;Setter Property="BackgroundColor" Value="{StaticResource ColorDanger}" /&gt;</w:t>
      </w:r>
    </w:p>
    <w:p w:rsidR="00773787" w:rsidRDefault="001C351D" w:rsidP="00B74861">
      <w:pPr>
        <w:spacing w:line="240" w:lineRule="auto"/>
        <w:ind w:left="720" w:hanging="720"/>
        <w:rPr>
          <w:highlight w:val="yellow"/>
        </w:rPr>
      </w:pPr>
      <w:r>
        <w:rPr>
          <w:highlight w:val="yellow"/>
        </w:rPr>
        <w:tab/>
        <w:t>&lt;Setter Property="TextColor" Value="{StaticResource ColorFontInverse}" /&gt;</w:t>
      </w:r>
    </w:p>
    <w:p w:rsidR="00773787" w:rsidRDefault="001C351D" w:rsidP="00B74861">
      <w:pPr>
        <w:spacing w:line="240" w:lineRule="auto"/>
        <w:ind w:left="720" w:hanging="720"/>
        <w:rPr>
          <w:highlight w:val="yellow"/>
        </w:rPr>
      </w:pPr>
      <w:r>
        <w:rPr>
          <w:highlight w:val="yellow"/>
        </w:rPr>
        <w:t>&lt;/Style&gt;</w:t>
      </w:r>
    </w:p>
    <w:p w:rsidR="00773787" w:rsidRDefault="00773787" w:rsidP="00B74861">
      <w:pPr>
        <w:spacing w:line="240" w:lineRule="auto"/>
        <w:ind w:left="720" w:hanging="720"/>
      </w:pPr>
    </w:p>
    <w:p w:rsidR="00773787" w:rsidRDefault="001C351D" w:rsidP="00B74861">
      <w:pPr>
        <w:numPr>
          <w:ilvl w:val="0"/>
          <w:numId w:val="38"/>
        </w:numPr>
        <w:spacing w:line="240" w:lineRule="auto"/>
        <w:ind w:hanging="720"/>
      </w:pPr>
      <w:r>
        <w:t xml:space="preserve">Modify the </w:t>
      </w:r>
      <w:r>
        <w:rPr>
          <w:b/>
        </w:rPr>
        <w:t>EditPet</w:t>
      </w:r>
      <w:r>
        <w:t xml:space="preserve"> page:</w:t>
      </w:r>
    </w:p>
    <w:p w:rsidR="00773787" w:rsidRDefault="00773787" w:rsidP="00B74861">
      <w:pPr>
        <w:spacing w:line="240" w:lineRule="auto"/>
        <w:ind w:left="720" w:hanging="720"/>
      </w:pPr>
    </w:p>
    <w:p w:rsidR="00773787" w:rsidRDefault="001C351D" w:rsidP="00B74861">
      <w:pPr>
        <w:spacing w:line="240" w:lineRule="auto"/>
        <w:ind w:left="720" w:hanging="720"/>
      </w:pPr>
      <w:r>
        <w:t>&lt;?xml version="1.0" encoding="utf-8" ?&gt;</w:t>
      </w:r>
    </w:p>
    <w:p w:rsidR="00773787" w:rsidRDefault="001C351D" w:rsidP="00B74861">
      <w:pPr>
        <w:spacing w:line="240" w:lineRule="auto"/>
        <w:ind w:left="720" w:hanging="720"/>
      </w:pPr>
      <w:r>
        <w:t>&lt;ContentPage xmlns="http://xamarin.com/schemas/2014/forms"</w:t>
      </w:r>
    </w:p>
    <w:p w:rsidR="00773787" w:rsidRDefault="001C351D" w:rsidP="00B74861">
      <w:pPr>
        <w:spacing w:line="240" w:lineRule="auto"/>
        <w:ind w:left="720" w:hanging="720"/>
      </w:pPr>
      <w:r>
        <w:t xml:space="preserve">         </w:t>
      </w:r>
      <w:r>
        <w:tab/>
        <w:t>xmlns:x="http://schemas.microsoft.com/winfx/2009/xaml"</w:t>
      </w:r>
    </w:p>
    <w:p w:rsidR="00773787" w:rsidRDefault="001C351D" w:rsidP="00B74861">
      <w:pPr>
        <w:spacing w:line="240" w:lineRule="auto"/>
        <w:ind w:left="720" w:hanging="720"/>
      </w:pPr>
      <w:r>
        <w:t xml:space="preserve">         </w:t>
      </w:r>
      <w:r>
        <w:tab/>
        <w:t>xmlns:i18n="clr-namespace:MyVet.Prism.Helpers"</w:t>
      </w:r>
    </w:p>
    <w:p w:rsidR="00773787" w:rsidRDefault="001C351D" w:rsidP="00B74861">
      <w:pPr>
        <w:spacing w:line="240" w:lineRule="auto"/>
        <w:ind w:left="720" w:hanging="720"/>
      </w:pPr>
      <w:r>
        <w:t xml:space="preserve">         </w:t>
      </w:r>
      <w:r>
        <w:tab/>
        <w:t>xmlns:prism="clr-namespace:Prism.Mvvm;assembly=Prism.Forms"</w:t>
      </w:r>
    </w:p>
    <w:p w:rsidR="00773787" w:rsidRDefault="001C351D" w:rsidP="00B74861">
      <w:pPr>
        <w:spacing w:line="240" w:lineRule="auto"/>
        <w:ind w:left="720" w:hanging="720"/>
      </w:pPr>
      <w:r>
        <w:t xml:space="preserve">         </w:t>
      </w:r>
      <w:r>
        <w:tab/>
        <w:t>prism:ViewModelLocator.AutowireViewModel="True"</w:t>
      </w:r>
    </w:p>
    <w:p w:rsidR="00773787" w:rsidRDefault="001C351D" w:rsidP="00B74861">
      <w:pPr>
        <w:spacing w:line="240" w:lineRule="auto"/>
        <w:ind w:left="720" w:hanging="720"/>
      </w:pPr>
      <w:r>
        <w:t xml:space="preserve">         </w:t>
      </w:r>
      <w:r>
        <w:tab/>
        <w:t>x:Class="MyVet.Prism.Views.EditPet"</w:t>
      </w:r>
    </w:p>
    <w:p w:rsidR="00773787" w:rsidRDefault="001C351D" w:rsidP="00B74861">
      <w:pPr>
        <w:spacing w:line="240" w:lineRule="auto"/>
        <w:ind w:left="720" w:hanging="720"/>
      </w:pPr>
      <w:r>
        <w:t xml:space="preserve">         </w:t>
      </w:r>
      <w:r>
        <w:tab/>
        <w:t>Title="{Binding Title}"&gt;</w:t>
      </w:r>
    </w:p>
    <w:p w:rsidR="00773787" w:rsidRDefault="001C351D" w:rsidP="00B74861">
      <w:pPr>
        <w:spacing w:line="240" w:lineRule="auto"/>
        <w:ind w:left="720" w:hanging="720"/>
      </w:pPr>
      <w:r>
        <w:tab/>
        <w:t>&lt;ScrollView&gt;</w:t>
      </w:r>
    </w:p>
    <w:p w:rsidR="00773787" w:rsidRDefault="001C351D" w:rsidP="00B74861">
      <w:pPr>
        <w:spacing w:line="240" w:lineRule="auto"/>
        <w:ind w:left="720" w:hanging="720"/>
      </w:pPr>
      <w:r>
        <w:t xml:space="preserve">    </w:t>
      </w:r>
      <w:r>
        <w:tab/>
        <w:t>&lt;StackLayout</w:t>
      </w:r>
    </w:p>
    <w:p w:rsidR="00773787" w:rsidRDefault="001C351D" w:rsidP="00B74861">
      <w:pPr>
        <w:spacing w:line="240" w:lineRule="auto"/>
        <w:ind w:left="720" w:hanging="720"/>
      </w:pPr>
      <w:r>
        <w:t xml:space="preserve">        </w:t>
      </w:r>
      <w:r>
        <w:tab/>
        <w:t>Padding="10"&gt;</w:t>
      </w:r>
    </w:p>
    <w:p w:rsidR="00773787" w:rsidRDefault="001C351D" w:rsidP="00B74861">
      <w:pPr>
        <w:spacing w:line="240" w:lineRule="auto"/>
        <w:ind w:left="720" w:hanging="720"/>
      </w:pPr>
      <w:r>
        <w:t xml:space="preserve">       </w:t>
      </w:r>
      <w:r>
        <w:tab/>
        <w:t xml:space="preserve"> </w:t>
      </w:r>
    </w:p>
    <w:p w:rsidR="00773787" w:rsidRDefault="001C351D" w:rsidP="00B74861">
      <w:pPr>
        <w:spacing w:line="240" w:lineRule="auto"/>
        <w:ind w:left="720" w:hanging="720"/>
      </w:pPr>
      <w:r>
        <w:t xml:space="preserve">        </w:t>
      </w:r>
      <w:r>
        <w:tab/>
        <w:t>&lt;Image</w:t>
      </w:r>
    </w:p>
    <w:p w:rsidR="00773787" w:rsidRDefault="001C351D" w:rsidP="00B74861">
      <w:pPr>
        <w:spacing w:line="240" w:lineRule="auto"/>
        <w:ind w:left="720" w:hanging="720"/>
      </w:pPr>
      <w:r>
        <w:t xml:space="preserve">            </w:t>
      </w:r>
      <w:r>
        <w:tab/>
        <w:t>HeightRequest="150"</w:t>
      </w:r>
    </w:p>
    <w:p w:rsidR="00773787" w:rsidRDefault="001C351D" w:rsidP="00B74861">
      <w:pPr>
        <w:spacing w:line="240" w:lineRule="auto"/>
        <w:ind w:left="720" w:hanging="720"/>
      </w:pPr>
      <w:r>
        <w:t xml:space="preserve">            </w:t>
      </w:r>
      <w:r>
        <w:tab/>
        <w:t>Source="{Binding ImageSource}"&gt;</w:t>
      </w:r>
    </w:p>
    <w:p w:rsidR="00773787" w:rsidRDefault="001C351D" w:rsidP="00B74861">
      <w:pPr>
        <w:spacing w:line="240" w:lineRule="auto"/>
        <w:ind w:left="720" w:hanging="720"/>
      </w:pPr>
      <w:r>
        <w:t xml:space="preserve">            </w:t>
      </w:r>
      <w:r>
        <w:tab/>
        <w:t>&lt;Image.GestureRecognizers&gt;</w:t>
      </w:r>
    </w:p>
    <w:p w:rsidR="00773787" w:rsidRDefault="001C351D" w:rsidP="00B74861">
      <w:pPr>
        <w:spacing w:line="240" w:lineRule="auto"/>
        <w:ind w:left="720" w:hanging="720"/>
      </w:pPr>
      <w:r>
        <w:t xml:space="preserve">                </w:t>
      </w:r>
      <w:r>
        <w:tab/>
        <w:t>&lt;TapGestureRecognizer Command="{Binding ChangeImageCommand}"/&gt;</w:t>
      </w:r>
    </w:p>
    <w:p w:rsidR="00773787" w:rsidRDefault="001C351D" w:rsidP="00B74861">
      <w:pPr>
        <w:spacing w:line="240" w:lineRule="auto"/>
        <w:ind w:left="720" w:hanging="720"/>
      </w:pPr>
      <w:r>
        <w:t xml:space="preserve">            </w:t>
      </w:r>
      <w:r>
        <w:tab/>
        <w:t>&lt;/Image.GestureRecognizers&gt;</w:t>
      </w:r>
    </w:p>
    <w:p w:rsidR="00773787" w:rsidRDefault="001C351D" w:rsidP="00B74861">
      <w:pPr>
        <w:spacing w:line="240" w:lineRule="auto"/>
        <w:ind w:left="720" w:hanging="720"/>
      </w:pPr>
      <w:r>
        <w:t xml:space="preserve">        </w:t>
      </w:r>
      <w:r>
        <w:tab/>
        <w:t>&lt;/Image&gt;</w:t>
      </w:r>
    </w:p>
    <w:p w:rsidR="00773787" w:rsidRDefault="001C351D" w:rsidP="00B74861">
      <w:pPr>
        <w:spacing w:line="240" w:lineRule="auto"/>
        <w:ind w:left="720" w:hanging="720"/>
      </w:pPr>
      <w:r>
        <w:t xml:space="preserve">       </w:t>
      </w:r>
      <w:r>
        <w:tab/>
        <w:t xml:space="preserve"> </w:t>
      </w:r>
    </w:p>
    <w:p w:rsidR="00773787" w:rsidRDefault="001C351D" w:rsidP="00B74861">
      <w:pPr>
        <w:spacing w:line="240" w:lineRule="auto"/>
        <w:ind w:left="720" w:hanging="720"/>
      </w:pPr>
      <w:r>
        <w:t xml:space="preserve">        </w:t>
      </w:r>
      <w:r>
        <w:tab/>
        <w:t>&lt;Label</w:t>
      </w:r>
    </w:p>
    <w:p w:rsidR="00773787" w:rsidRDefault="001C351D" w:rsidP="00B74861">
      <w:pPr>
        <w:spacing w:line="240" w:lineRule="auto"/>
        <w:ind w:left="720" w:hanging="720"/>
      </w:pPr>
      <w:r>
        <w:t xml:space="preserve">            </w:t>
      </w:r>
      <w:r>
        <w:tab/>
        <w:t>FontSize="Micro"</w:t>
      </w:r>
    </w:p>
    <w:p w:rsidR="00773787" w:rsidRDefault="001C351D" w:rsidP="00B74861">
      <w:pPr>
        <w:spacing w:line="240" w:lineRule="auto"/>
        <w:ind w:left="720" w:hanging="720"/>
      </w:pPr>
      <w:r>
        <w:t xml:space="preserve">            </w:t>
      </w:r>
      <w:r>
        <w:tab/>
        <w:t>HorizontalOptions="Center"</w:t>
      </w:r>
    </w:p>
    <w:p w:rsidR="00773787" w:rsidRDefault="001C351D" w:rsidP="00B74861">
      <w:pPr>
        <w:spacing w:line="240" w:lineRule="auto"/>
        <w:ind w:left="720" w:hanging="720"/>
      </w:pPr>
      <w:r>
        <w:t xml:space="preserve">            </w:t>
      </w:r>
      <w:r>
        <w:tab/>
        <w:t>Text="{i18n:Translate ChangeImage}"/&gt;</w:t>
      </w:r>
    </w:p>
    <w:p w:rsidR="00773787" w:rsidRDefault="001C351D" w:rsidP="00B74861">
      <w:pPr>
        <w:spacing w:line="240" w:lineRule="auto"/>
        <w:ind w:left="720" w:hanging="720"/>
      </w:pPr>
      <w:r>
        <w:t xml:space="preserve">       </w:t>
      </w:r>
      <w:r>
        <w:tab/>
        <w:t xml:space="preserve"> </w:t>
      </w:r>
    </w:p>
    <w:p w:rsidR="00773787" w:rsidRDefault="001C351D" w:rsidP="00B74861">
      <w:pPr>
        <w:spacing w:line="240" w:lineRule="auto"/>
        <w:ind w:left="720" w:hanging="720"/>
      </w:pPr>
      <w:r>
        <w:lastRenderedPageBreak/>
        <w:t xml:space="preserve">        </w:t>
      </w:r>
      <w:r>
        <w:tab/>
        <w:t>&lt;Grid&gt;</w:t>
      </w:r>
    </w:p>
    <w:p w:rsidR="00773787" w:rsidRDefault="001C351D" w:rsidP="00B74861">
      <w:pPr>
        <w:spacing w:line="240" w:lineRule="auto"/>
        <w:ind w:left="720" w:hanging="720"/>
      </w:pPr>
      <w:r>
        <w:t xml:space="preserve">            </w:t>
      </w:r>
      <w:r>
        <w:tab/>
        <w:t>&lt;Grid.ColumnDefinitions&gt;</w:t>
      </w:r>
    </w:p>
    <w:p w:rsidR="00773787" w:rsidRDefault="001C351D" w:rsidP="00B74861">
      <w:pPr>
        <w:spacing w:line="240" w:lineRule="auto"/>
        <w:ind w:left="720" w:hanging="720"/>
      </w:pPr>
      <w:r>
        <w:t xml:space="preserve">                </w:t>
      </w:r>
      <w:r>
        <w:tab/>
        <w:t>&lt;ColumnDefinition Width="Auto"/&gt;</w:t>
      </w:r>
    </w:p>
    <w:p w:rsidR="00773787" w:rsidRDefault="001C351D" w:rsidP="00B74861">
      <w:pPr>
        <w:spacing w:line="240" w:lineRule="auto"/>
        <w:ind w:left="720" w:hanging="720"/>
      </w:pPr>
      <w:r>
        <w:t xml:space="preserve">                </w:t>
      </w:r>
      <w:r>
        <w:tab/>
        <w:t>&lt;ColumnDefinition Width="*"/&gt;</w:t>
      </w:r>
    </w:p>
    <w:p w:rsidR="00773787" w:rsidRDefault="001C351D" w:rsidP="00B74861">
      <w:pPr>
        <w:spacing w:line="240" w:lineRule="auto"/>
        <w:ind w:left="720" w:hanging="720"/>
      </w:pPr>
      <w:r>
        <w:t xml:space="preserve">            </w:t>
      </w:r>
      <w:r>
        <w:tab/>
        <w:t>&lt;/Grid.ColumnDefinitions&gt;</w:t>
      </w:r>
    </w:p>
    <w:p w:rsidR="00773787" w:rsidRDefault="001C351D" w:rsidP="00B74861">
      <w:pPr>
        <w:spacing w:line="240" w:lineRule="auto"/>
        <w:ind w:left="720" w:hanging="720"/>
      </w:pPr>
      <w:r>
        <w:t xml:space="preserve">            </w:t>
      </w:r>
      <w:r>
        <w:tab/>
        <w:t>&lt;Grid.RowDefinitions&gt;</w:t>
      </w:r>
    </w:p>
    <w:p w:rsidR="00773787" w:rsidRDefault="001C351D" w:rsidP="00B74861">
      <w:pPr>
        <w:spacing w:line="240" w:lineRule="auto"/>
        <w:ind w:left="720" w:hanging="720"/>
      </w:pPr>
      <w:r>
        <w:t xml:space="preserve">                </w:t>
      </w:r>
      <w:r>
        <w:tab/>
        <w:t>&lt;RowDefinition Height="Auto"/&gt;</w:t>
      </w:r>
    </w:p>
    <w:p w:rsidR="00773787" w:rsidRDefault="001C351D" w:rsidP="00B74861">
      <w:pPr>
        <w:spacing w:line="240" w:lineRule="auto"/>
        <w:ind w:left="720" w:hanging="720"/>
      </w:pPr>
      <w:r>
        <w:t xml:space="preserve">                </w:t>
      </w:r>
      <w:r>
        <w:tab/>
        <w:t>&lt;RowDefinition Height="Auto"/&gt;</w:t>
      </w:r>
    </w:p>
    <w:p w:rsidR="00773787" w:rsidRDefault="001C351D" w:rsidP="00B74861">
      <w:pPr>
        <w:spacing w:line="240" w:lineRule="auto"/>
        <w:ind w:left="720" w:hanging="720"/>
      </w:pPr>
      <w:r>
        <w:t xml:space="preserve">                </w:t>
      </w:r>
      <w:r>
        <w:tab/>
        <w:t>&lt;RowDefinition Height="Auto"/&gt;</w:t>
      </w:r>
    </w:p>
    <w:p w:rsidR="00773787" w:rsidRDefault="001C351D" w:rsidP="00B74861">
      <w:pPr>
        <w:spacing w:line="240" w:lineRule="auto"/>
        <w:ind w:left="720" w:hanging="720"/>
      </w:pPr>
      <w:r>
        <w:t xml:space="preserve">                </w:t>
      </w:r>
      <w:r>
        <w:tab/>
        <w:t>&lt;RowDefinition Height="Auto"/&gt;</w:t>
      </w:r>
    </w:p>
    <w:p w:rsidR="00773787" w:rsidRDefault="001C351D" w:rsidP="00B74861">
      <w:pPr>
        <w:spacing w:line="240" w:lineRule="auto"/>
        <w:ind w:left="720" w:hanging="720"/>
      </w:pPr>
      <w:r>
        <w:t xml:space="preserve">                </w:t>
      </w:r>
      <w:r>
        <w:tab/>
        <w:t>&lt;RowDefinition Height="Auto"/&gt;</w:t>
      </w:r>
    </w:p>
    <w:p w:rsidR="00773787" w:rsidRDefault="001C351D" w:rsidP="00B74861">
      <w:pPr>
        <w:spacing w:line="240" w:lineRule="auto"/>
        <w:ind w:left="720" w:hanging="720"/>
      </w:pPr>
      <w:r>
        <w:t xml:space="preserve">            </w:t>
      </w:r>
      <w:r>
        <w:tab/>
        <w:t>&lt;/Grid.RowDefinitions&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Label</w:t>
      </w:r>
    </w:p>
    <w:p w:rsidR="00773787" w:rsidRDefault="001C351D" w:rsidP="00B74861">
      <w:pPr>
        <w:spacing w:line="240" w:lineRule="auto"/>
        <w:ind w:left="720" w:hanging="720"/>
      </w:pPr>
      <w:r>
        <w:t xml:space="preserve">                </w:t>
      </w:r>
      <w:r>
        <w:tab/>
        <w:t>Grid.Column="0"</w:t>
      </w:r>
    </w:p>
    <w:p w:rsidR="00773787" w:rsidRDefault="001C351D" w:rsidP="00B74861">
      <w:pPr>
        <w:spacing w:line="240" w:lineRule="auto"/>
        <w:ind w:left="720" w:hanging="720"/>
      </w:pPr>
      <w:r>
        <w:t xml:space="preserve">                </w:t>
      </w:r>
      <w:r>
        <w:tab/>
        <w:t>Grid.Row="0"</w:t>
      </w:r>
    </w:p>
    <w:p w:rsidR="00773787" w:rsidRDefault="001C351D" w:rsidP="00B74861">
      <w:pPr>
        <w:spacing w:line="240" w:lineRule="auto"/>
        <w:ind w:left="720" w:hanging="720"/>
      </w:pPr>
      <w:r>
        <w:t xml:space="preserve">                </w:t>
      </w:r>
      <w:r>
        <w:tab/>
        <w:t>Text="{i18n:Translate Name}"</w:t>
      </w:r>
    </w:p>
    <w:p w:rsidR="00773787" w:rsidRDefault="001C351D" w:rsidP="00B74861">
      <w:pPr>
        <w:spacing w:line="240" w:lineRule="auto"/>
        <w:ind w:left="720" w:hanging="720"/>
      </w:pPr>
      <w:r>
        <w:t xml:space="preserve">                </w:t>
      </w:r>
      <w:r>
        <w:tab/>
        <w:t>VerticalOptions="Center"/&gt;</w:t>
      </w:r>
    </w:p>
    <w:p w:rsidR="00773787" w:rsidRDefault="001C351D" w:rsidP="00B74861">
      <w:pPr>
        <w:spacing w:line="240" w:lineRule="auto"/>
        <w:ind w:left="720" w:hanging="720"/>
      </w:pPr>
      <w:r>
        <w:t xml:space="preserve">            </w:t>
      </w:r>
      <w:r>
        <w:tab/>
        <w:t>&lt;Entry</w:t>
      </w:r>
    </w:p>
    <w:p w:rsidR="00773787" w:rsidRDefault="001C351D" w:rsidP="00B74861">
      <w:pPr>
        <w:spacing w:line="240" w:lineRule="auto"/>
        <w:ind w:left="720" w:hanging="720"/>
      </w:pPr>
      <w:r>
        <w:t xml:space="preserve">                </w:t>
      </w:r>
      <w:r>
        <w:tab/>
        <w:t>Grid.Column="1"</w:t>
      </w:r>
    </w:p>
    <w:p w:rsidR="00773787" w:rsidRDefault="001C351D" w:rsidP="00B74861">
      <w:pPr>
        <w:spacing w:line="240" w:lineRule="auto"/>
        <w:ind w:left="720" w:hanging="720"/>
      </w:pPr>
      <w:r>
        <w:t xml:space="preserve">                </w:t>
      </w:r>
      <w:r>
        <w:tab/>
        <w:t>Grid.Row="0"</w:t>
      </w:r>
    </w:p>
    <w:p w:rsidR="00773787" w:rsidRDefault="001C351D" w:rsidP="00B74861">
      <w:pPr>
        <w:spacing w:line="240" w:lineRule="auto"/>
        <w:ind w:left="720" w:hanging="720"/>
      </w:pPr>
      <w:r>
        <w:t xml:space="preserve">                </w:t>
      </w:r>
      <w:r>
        <w:tab/>
        <w:t>Placeholder="{i18n:Translate NamePlaceHolder}"</w:t>
      </w:r>
    </w:p>
    <w:p w:rsidR="00773787" w:rsidRDefault="001C351D" w:rsidP="00B74861">
      <w:pPr>
        <w:spacing w:line="240" w:lineRule="auto"/>
        <w:ind w:left="720" w:hanging="720"/>
      </w:pPr>
      <w:r>
        <w:t xml:space="preserve">                </w:t>
      </w:r>
      <w:r>
        <w:tab/>
        <w:t>Text="{Binding Pet.Name}"/&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Label</w:t>
      </w:r>
    </w:p>
    <w:p w:rsidR="00773787" w:rsidRDefault="001C351D" w:rsidP="00B74861">
      <w:pPr>
        <w:spacing w:line="240" w:lineRule="auto"/>
        <w:ind w:left="720" w:hanging="720"/>
      </w:pPr>
      <w:r>
        <w:t xml:space="preserve">                </w:t>
      </w:r>
      <w:r>
        <w:tab/>
        <w:t>Grid.Column="0"</w:t>
      </w:r>
    </w:p>
    <w:p w:rsidR="00773787" w:rsidRDefault="001C351D" w:rsidP="00B74861">
      <w:pPr>
        <w:spacing w:line="240" w:lineRule="auto"/>
        <w:ind w:left="720" w:hanging="720"/>
      </w:pPr>
      <w:r>
        <w:t xml:space="preserve">                </w:t>
      </w:r>
      <w:r>
        <w:tab/>
        <w:t>Grid.Row="1"</w:t>
      </w:r>
    </w:p>
    <w:p w:rsidR="00773787" w:rsidRDefault="001C351D" w:rsidP="00B74861">
      <w:pPr>
        <w:spacing w:line="240" w:lineRule="auto"/>
        <w:ind w:left="720" w:hanging="720"/>
      </w:pPr>
      <w:r>
        <w:t xml:space="preserve">                </w:t>
      </w:r>
      <w:r>
        <w:tab/>
        <w:t>Text="{i18n:Translate Race}"</w:t>
      </w:r>
    </w:p>
    <w:p w:rsidR="00773787" w:rsidRDefault="001C351D" w:rsidP="00B74861">
      <w:pPr>
        <w:spacing w:line="240" w:lineRule="auto"/>
        <w:ind w:left="720" w:hanging="720"/>
      </w:pPr>
      <w:r>
        <w:t xml:space="preserve">                </w:t>
      </w:r>
      <w:r>
        <w:tab/>
        <w:t>VerticalOptions="Center"/&gt;</w:t>
      </w:r>
    </w:p>
    <w:p w:rsidR="00773787" w:rsidRDefault="001C351D" w:rsidP="00B74861">
      <w:pPr>
        <w:spacing w:line="240" w:lineRule="auto"/>
        <w:ind w:left="720" w:hanging="720"/>
      </w:pPr>
      <w:r>
        <w:t xml:space="preserve">            </w:t>
      </w:r>
      <w:r>
        <w:tab/>
        <w:t>&lt;Entry</w:t>
      </w:r>
    </w:p>
    <w:p w:rsidR="00773787" w:rsidRDefault="001C351D" w:rsidP="00B74861">
      <w:pPr>
        <w:spacing w:line="240" w:lineRule="auto"/>
        <w:ind w:left="720" w:hanging="720"/>
      </w:pPr>
      <w:r>
        <w:t xml:space="preserve">                </w:t>
      </w:r>
      <w:r>
        <w:tab/>
        <w:t>Grid.Column="1"</w:t>
      </w:r>
    </w:p>
    <w:p w:rsidR="00773787" w:rsidRDefault="001C351D" w:rsidP="00B74861">
      <w:pPr>
        <w:spacing w:line="240" w:lineRule="auto"/>
        <w:ind w:left="720" w:hanging="720"/>
      </w:pPr>
      <w:r>
        <w:t xml:space="preserve">                </w:t>
      </w:r>
      <w:r>
        <w:tab/>
        <w:t>Grid.Row="1"</w:t>
      </w:r>
    </w:p>
    <w:p w:rsidR="00773787" w:rsidRDefault="001C351D" w:rsidP="00B74861">
      <w:pPr>
        <w:spacing w:line="240" w:lineRule="auto"/>
        <w:ind w:left="720" w:hanging="720"/>
      </w:pPr>
      <w:r>
        <w:t xml:space="preserve">                </w:t>
      </w:r>
      <w:r>
        <w:tab/>
        <w:t>Placeholder="{i18n:Translate RacePlaceHolder}"</w:t>
      </w:r>
    </w:p>
    <w:p w:rsidR="00773787" w:rsidRDefault="001C351D" w:rsidP="00B74861">
      <w:pPr>
        <w:spacing w:line="240" w:lineRule="auto"/>
        <w:ind w:left="720" w:hanging="720"/>
      </w:pPr>
      <w:r>
        <w:t xml:space="preserve">                </w:t>
      </w:r>
      <w:r>
        <w:tab/>
        <w:t>Text="{Binding Pet.Race}"/&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Label</w:t>
      </w:r>
    </w:p>
    <w:p w:rsidR="00773787" w:rsidRDefault="001C351D" w:rsidP="00B74861">
      <w:pPr>
        <w:spacing w:line="240" w:lineRule="auto"/>
        <w:ind w:left="720" w:hanging="720"/>
      </w:pPr>
      <w:r>
        <w:lastRenderedPageBreak/>
        <w:t xml:space="preserve">                </w:t>
      </w:r>
      <w:r>
        <w:tab/>
        <w:t>Grid.Column="0"</w:t>
      </w:r>
    </w:p>
    <w:p w:rsidR="00773787" w:rsidRDefault="001C351D" w:rsidP="00B74861">
      <w:pPr>
        <w:spacing w:line="240" w:lineRule="auto"/>
        <w:ind w:left="720" w:hanging="720"/>
      </w:pPr>
      <w:r>
        <w:t xml:space="preserve">                </w:t>
      </w:r>
      <w:r>
        <w:tab/>
        <w:t>Grid.Row="2"</w:t>
      </w:r>
    </w:p>
    <w:p w:rsidR="00773787" w:rsidRDefault="001C351D" w:rsidP="00B74861">
      <w:pPr>
        <w:spacing w:line="240" w:lineRule="auto"/>
        <w:ind w:left="720" w:hanging="720"/>
      </w:pPr>
      <w:r>
        <w:t xml:space="preserve">                </w:t>
      </w:r>
      <w:r>
        <w:tab/>
        <w:t>Text="{i18n:Translate PetType}"</w:t>
      </w:r>
    </w:p>
    <w:p w:rsidR="00773787" w:rsidRDefault="001C351D" w:rsidP="00B74861">
      <w:pPr>
        <w:spacing w:line="240" w:lineRule="auto"/>
        <w:ind w:left="720" w:hanging="720"/>
      </w:pPr>
      <w:r>
        <w:t xml:space="preserve">                </w:t>
      </w:r>
      <w:r>
        <w:tab/>
        <w:t>VerticalOptions="Center"/&gt;</w:t>
      </w:r>
    </w:p>
    <w:p w:rsidR="00773787" w:rsidRDefault="001C351D" w:rsidP="00B74861">
      <w:pPr>
        <w:spacing w:line="240" w:lineRule="auto"/>
        <w:ind w:left="720" w:hanging="720"/>
      </w:pPr>
      <w:r>
        <w:t xml:space="preserve">            </w:t>
      </w:r>
      <w:r>
        <w:tab/>
        <w:t>&lt;Picker</w:t>
      </w:r>
    </w:p>
    <w:p w:rsidR="00773787" w:rsidRDefault="001C351D" w:rsidP="00B74861">
      <w:pPr>
        <w:spacing w:line="240" w:lineRule="auto"/>
        <w:ind w:left="720" w:hanging="720"/>
      </w:pPr>
      <w:r>
        <w:t xml:space="preserve">                </w:t>
      </w:r>
      <w:r>
        <w:tab/>
        <w:t>Grid.Column="1"</w:t>
      </w:r>
    </w:p>
    <w:p w:rsidR="00773787" w:rsidRDefault="001C351D" w:rsidP="00B74861">
      <w:pPr>
        <w:spacing w:line="240" w:lineRule="auto"/>
        <w:ind w:left="720" w:hanging="720"/>
      </w:pPr>
      <w:r>
        <w:t xml:space="preserve">                </w:t>
      </w:r>
      <w:r>
        <w:tab/>
        <w:t>Grid.Row="2"</w:t>
      </w:r>
    </w:p>
    <w:p w:rsidR="00773787" w:rsidRDefault="001C351D" w:rsidP="00B74861">
      <w:pPr>
        <w:spacing w:line="240" w:lineRule="auto"/>
        <w:ind w:left="720" w:hanging="720"/>
      </w:pPr>
      <w:r>
        <w:t xml:space="preserve">                </w:t>
      </w:r>
      <w:r>
        <w:tab/>
        <w:t>ItemDisplayBinding="{Binding Name}"</w:t>
      </w:r>
    </w:p>
    <w:p w:rsidR="00773787" w:rsidRDefault="001C351D" w:rsidP="00B74861">
      <w:pPr>
        <w:spacing w:line="240" w:lineRule="auto"/>
        <w:ind w:left="720" w:hanging="720"/>
      </w:pPr>
      <w:r>
        <w:t xml:space="preserve">                </w:t>
      </w:r>
      <w:r>
        <w:tab/>
        <w:t>ItemsSource="{Binding PetTypes}"</w:t>
      </w:r>
    </w:p>
    <w:p w:rsidR="00773787" w:rsidRDefault="001C351D" w:rsidP="00B74861">
      <w:pPr>
        <w:spacing w:line="240" w:lineRule="auto"/>
        <w:ind w:left="720" w:hanging="720"/>
      </w:pPr>
      <w:r>
        <w:t xml:space="preserve">                </w:t>
      </w:r>
      <w:r>
        <w:tab/>
        <w:t>SelectedItem="{Binding PetType}"</w:t>
      </w:r>
    </w:p>
    <w:p w:rsidR="00773787" w:rsidRDefault="001C351D" w:rsidP="00B74861">
      <w:pPr>
        <w:spacing w:line="240" w:lineRule="auto"/>
        <w:ind w:left="720" w:hanging="720"/>
      </w:pPr>
      <w:r>
        <w:t xml:space="preserve">                </w:t>
      </w:r>
      <w:r>
        <w:tab/>
        <w:t>Title="{i18n:Translate PetTypePlaceHolder}"/&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Label</w:t>
      </w:r>
    </w:p>
    <w:p w:rsidR="00773787" w:rsidRDefault="001C351D" w:rsidP="00B74861">
      <w:pPr>
        <w:spacing w:line="240" w:lineRule="auto"/>
        <w:ind w:left="720" w:hanging="720"/>
      </w:pPr>
      <w:r>
        <w:t xml:space="preserve">                </w:t>
      </w:r>
      <w:r>
        <w:tab/>
        <w:t>Grid.Column="0"</w:t>
      </w:r>
    </w:p>
    <w:p w:rsidR="00773787" w:rsidRDefault="001C351D" w:rsidP="00B74861">
      <w:pPr>
        <w:spacing w:line="240" w:lineRule="auto"/>
        <w:ind w:left="720" w:hanging="720"/>
      </w:pPr>
      <w:r>
        <w:t xml:space="preserve">                </w:t>
      </w:r>
      <w:r>
        <w:tab/>
        <w:t>Grid.Row="3"</w:t>
      </w:r>
    </w:p>
    <w:p w:rsidR="00773787" w:rsidRDefault="001C351D" w:rsidP="00B74861">
      <w:pPr>
        <w:spacing w:line="240" w:lineRule="auto"/>
        <w:ind w:left="720" w:hanging="720"/>
      </w:pPr>
      <w:r>
        <w:t xml:space="preserve">                </w:t>
      </w:r>
      <w:r>
        <w:tab/>
        <w:t>Text="{i18n:Translate Born}"</w:t>
      </w:r>
    </w:p>
    <w:p w:rsidR="00773787" w:rsidRDefault="001C351D" w:rsidP="00B74861">
      <w:pPr>
        <w:spacing w:line="240" w:lineRule="auto"/>
        <w:ind w:left="720" w:hanging="720"/>
      </w:pPr>
      <w:r>
        <w:t xml:space="preserve">                </w:t>
      </w:r>
      <w:r>
        <w:tab/>
        <w:t>VerticalOptions="Center"/&gt;</w:t>
      </w:r>
    </w:p>
    <w:p w:rsidR="00773787" w:rsidRDefault="001C351D" w:rsidP="00B74861">
      <w:pPr>
        <w:spacing w:line="240" w:lineRule="auto"/>
        <w:ind w:left="720" w:hanging="720"/>
      </w:pPr>
      <w:r>
        <w:t xml:space="preserve">            </w:t>
      </w:r>
      <w:r>
        <w:tab/>
        <w:t>&lt;DatePicker</w:t>
      </w:r>
    </w:p>
    <w:p w:rsidR="00773787" w:rsidRDefault="001C351D" w:rsidP="00B74861">
      <w:pPr>
        <w:spacing w:line="240" w:lineRule="auto"/>
        <w:ind w:left="720" w:hanging="720"/>
      </w:pPr>
      <w:r>
        <w:t xml:space="preserve">                </w:t>
      </w:r>
      <w:r>
        <w:tab/>
        <w:t>Grid.Column="1"</w:t>
      </w:r>
    </w:p>
    <w:p w:rsidR="00773787" w:rsidRDefault="001C351D" w:rsidP="00B74861">
      <w:pPr>
        <w:spacing w:line="240" w:lineRule="auto"/>
        <w:ind w:left="720" w:hanging="720"/>
      </w:pPr>
      <w:r>
        <w:t xml:space="preserve">                </w:t>
      </w:r>
      <w:r>
        <w:tab/>
        <w:t>Grid.Row="3"</w:t>
      </w:r>
    </w:p>
    <w:p w:rsidR="00773787" w:rsidRDefault="001C351D" w:rsidP="00B74861">
      <w:pPr>
        <w:spacing w:line="240" w:lineRule="auto"/>
        <w:ind w:left="720" w:hanging="720"/>
      </w:pPr>
      <w:r>
        <w:t xml:space="preserve">                </w:t>
      </w:r>
      <w:r>
        <w:tab/>
        <w:t>Date="{Binding Pet.Born}"/&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Label</w:t>
      </w:r>
    </w:p>
    <w:p w:rsidR="00773787" w:rsidRDefault="001C351D" w:rsidP="00B74861">
      <w:pPr>
        <w:spacing w:line="240" w:lineRule="auto"/>
        <w:ind w:left="720" w:hanging="720"/>
      </w:pPr>
      <w:r>
        <w:t xml:space="preserve">                </w:t>
      </w:r>
      <w:r>
        <w:tab/>
        <w:t>Grid.Column="0"</w:t>
      </w:r>
    </w:p>
    <w:p w:rsidR="00773787" w:rsidRDefault="001C351D" w:rsidP="00B74861">
      <w:pPr>
        <w:spacing w:line="240" w:lineRule="auto"/>
        <w:ind w:left="720" w:hanging="720"/>
      </w:pPr>
      <w:r>
        <w:t xml:space="preserve">                </w:t>
      </w:r>
      <w:r>
        <w:tab/>
        <w:t>Grid.Row="4"</w:t>
      </w:r>
    </w:p>
    <w:p w:rsidR="00773787" w:rsidRDefault="001C351D" w:rsidP="00B74861">
      <w:pPr>
        <w:spacing w:line="240" w:lineRule="auto"/>
        <w:ind w:left="720" w:hanging="720"/>
      </w:pPr>
      <w:r>
        <w:t xml:space="preserve">                </w:t>
      </w:r>
      <w:r>
        <w:tab/>
        <w:t>Text="{i18n:Translate Remarks}"</w:t>
      </w:r>
    </w:p>
    <w:p w:rsidR="00773787" w:rsidRDefault="001C351D" w:rsidP="00B74861">
      <w:pPr>
        <w:spacing w:line="240" w:lineRule="auto"/>
        <w:ind w:left="720" w:hanging="720"/>
      </w:pPr>
      <w:r>
        <w:t xml:space="preserve">                </w:t>
      </w:r>
      <w:r>
        <w:tab/>
        <w:t>VerticalOptions="Center"/&gt;</w:t>
      </w:r>
    </w:p>
    <w:p w:rsidR="00773787" w:rsidRDefault="001C351D" w:rsidP="00B74861">
      <w:pPr>
        <w:spacing w:line="240" w:lineRule="auto"/>
        <w:ind w:left="720" w:hanging="720"/>
      </w:pPr>
      <w:r>
        <w:t xml:space="preserve">            </w:t>
      </w:r>
      <w:r>
        <w:tab/>
        <w:t>&lt;Editor</w:t>
      </w:r>
    </w:p>
    <w:p w:rsidR="00773787" w:rsidRDefault="001C351D" w:rsidP="00B74861">
      <w:pPr>
        <w:spacing w:line="240" w:lineRule="auto"/>
        <w:ind w:left="720" w:hanging="720"/>
      </w:pPr>
      <w:r>
        <w:t xml:space="preserve">                </w:t>
      </w:r>
      <w:r>
        <w:tab/>
        <w:t>Grid.Column="1"</w:t>
      </w:r>
    </w:p>
    <w:p w:rsidR="00773787" w:rsidRDefault="001C351D" w:rsidP="00B74861">
      <w:pPr>
        <w:spacing w:line="240" w:lineRule="auto"/>
        <w:ind w:left="720" w:hanging="720"/>
      </w:pPr>
      <w:r>
        <w:t xml:space="preserve">                </w:t>
      </w:r>
      <w:r>
        <w:tab/>
        <w:t>Grid.Row="4"</w:t>
      </w:r>
    </w:p>
    <w:p w:rsidR="00773787" w:rsidRDefault="001C351D" w:rsidP="00B74861">
      <w:pPr>
        <w:spacing w:line="240" w:lineRule="auto"/>
        <w:ind w:left="720" w:hanging="720"/>
      </w:pPr>
      <w:r>
        <w:t xml:space="preserve">                </w:t>
      </w:r>
      <w:r>
        <w:tab/>
        <w:t>HeightRequest="80"</w:t>
      </w:r>
    </w:p>
    <w:p w:rsidR="00773787" w:rsidRDefault="001C351D" w:rsidP="00B74861">
      <w:pPr>
        <w:spacing w:line="240" w:lineRule="auto"/>
        <w:ind w:left="720" w:hanging="720"/>
      </w:pPr>
      <w:r>
        <w:t xml:space="preserve">                </w:t>
      </w:r>
      <w:r>
        <w:tab/>
        <w:t>Text="{Binding Pet.Remarks}"/&gt;</w:t>
      </w:r>
    </w:p>
    <w:p w:rsidR="00773787" w:rsidRDefault="001C351D" w:rsidP="00B74861">
      <w:pPr>
        <w:spacing w:line="240" w:lineRule="auto"/>
        <w:ind w:left="720" w:hanging="720"/>
      </w:pPr>
      <w:r>
        <w:t xml:space="preserve">        </w:t>
      </w:r>
      <w:r>
        <w:tab/>
        <w:t>&lt;/Grid&gt;</w:t>
      </w:r>
    </w:p>
    <w:p w:rsidR="00773787" w:rsidRDefault="001C351D" w:rsidP="00B74861">
      <w:pPr>
        <w:spacing w:line="240" w:lineRule="auto"/>
        <w:ind w:left="720" w:hanging="720"/>
      </w:pPr>
      <w:r>
        <w:t xml:space="preserve">       </w:t>
      </w:r>
      <w:r>
        <w:tab/>
        <w:t xml:space="preserve"> </w:t>
      </w:r>
    </w:p>
    <w:p w:rsidR="00773787" w:rsidRDefault="001C351D" w:rsidP="00B74861">
      <w:pPr>
        <w:spacing w:line="240" w:lineRule="auto"/>
        <w:ind w:left="720" w:hanging="720"/>
      </w:pPr>
      <w:r>
        <w:t xml:space="preserve">        </w:t>
      </w:r>
      <w:r>
        <w:tab/>
        <w:t>&lt;ActivityIndicator</w:t>
      </w:r>
    </w:p>
    <w:p w:rsidR="00773787" w:rsidRDefault="001C351D" w:rsidP="00B74861">
      <w:pPr>
        <w:spacing w:line="240" w:lineRule="auto"/>
        <w:ind w:left="720" w:hanging="720"/>
      </w:pPr>
      <w:r>
        <w:t xml:space="preserve">            </w:t>
      </w:r>
      <w:r>
        <w:tab/>
        <w:t>IsRunning="{Binding IsRunning}"</w:t>
      </w:r>
    </w:p>
    <w:p w:rsidR="00773787" w:rsidRDefault="001C351D" w:rsidP="00B74861">
      <w:pPr>
        <w:spacing w:line="240" w:lineRule="auto"/>
        <w:ind w:left="720" w:hanging="720"/>
      </w:pPr>
      <w:r>
        <w:lastRenderedPageBreak/>
        <w:t xml:space="preserve">            </w:t>
      </w:r>
      <w:r>
        <w:tab/>
        <w:t>VerticalOptions="CenterAndExpand"/&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StackLayout</w:t>
      </w:r>
    </w:p>
    <w:p w:rsidR="00773787" w:rsidRDefault="001C351D" w:rsidP="00B74861">
      <w:pPr>
        <w:spacing w:line="240" w:lineRule="auto"/>
        <w:ind w:left="720" w:hanging="720"/>
      </w:pPr>
      <w:r>
        <w:t xml:space="preserve">            </w:t>
      </w:r>
      <w:r>
        <w:tab/>
        <w:t>Orientation="Horizontal"&gt;</w:t>
      </w:r>
    </w:p>
    <w:p w:rsidR="00773787" w:rsidRDefault="001C351D" w:rsidP="00B74861">
      <w:pPr>
        <w:spacing w:line="240" w:lineRule="auto"/>
        <w:ind w:left="720" w:hanging="720"/>
      </w:pPr>
      <w:r>
        <w:t xml:space="preserve">           </w:t>
      </w:r>
      <w:r>
        <w:tab/>
        <w:t xml:space="preserve"> </w:t>
      </w:r>
    </w:p>
    <w:p w:rsidR="00773787" w:rsidRDefault="001C351D" w:rsidP="00B74861">
      <w:pPr>
        <w:spacing w:line="240" w:lineRule="auto"/>
        <w:ind w:left="720" w:hanging="720"/>
      </w:pPr>
      <w:r>
        <w:t xml:space="preserve">            </w:t>
      </w:r>
      <w:r>
        <w:tab/>
        <w:t>&lt;Button</w:t>
      </w:r>
    </w:p>
    <w:p w:rsidR="00773787" w:rsidRDefault="001C351D" w:rsidP="00B74861">
      <w:pPr>
        <w:spacing w:line="240" w:lineRule="auto"/>
        <w:ind w:left="720" w:hanging="720"/>
      </w:pPr>
      <w:r>
        <w:t xml:space="preserve">                </w:t>
      </w:r>
      <w:r>
        <w:tab/>
        <w:t>Command="{Binding SaveCommand}"</w:t>
      </w:r>
    </w:p>
    <w:p w:rsidR="00773787" w:rsidRDefault="001C351D" w:rsidP="00B74861">
      <w:pPr>
        <w:spacing w:line="240" w:lineRule="auto"/>
        <w:ind w:left="720" w:hanging="720"/>
      </w:pPr>
      <w:r>
        <w:t xml:space="preserve">                </w:t>
      </w:r>
      <w:r>
        <w:tab/>
        <w:t>IsEnabled="{Binding IsEnabled}"</w:t>
      </w:r>
    </w:p>
    <w:p w:rsidR="00773787" w:rsidRDefault="001C351D" w:rsidP="00B74861">
      <w:pPr>
        <w:spacing w:line="240" w:lineRule="auto"/>
        <w:ind w:left="720" w:hanging="720"/>
      </w:pPr>
      <w:r>
        <w:t xml:space="preserve">                </w:t>
      </w:r>
      <w:r>
        <w:tab/>
        <w:t>Text="{i18n:Translate Save}"/&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Button</w:t>
      </w:r>
    </w:p>
    <w:p w:rsidR="00773787" w:rsidRDefault="001C351D" w:rsidP="00B74861">
      <w:pPr>
        <w:spacing w:line="240" w:lineRule="auto"/>
        <w:ind w:left="720" w:hanging="720"/>
      </w:pPr>
      <w:r>
        <w:t xml:space="preserve">                </w:t>
      </w:r>
      <w:r>
        <w:tab/>
        <w:t>Command="{Binding DeleteCommand}"</w:t>
      </w:r>
    </w:p>
    <w:p w:rsidR="00773787" w:rsidRDefault="001C351D" w:rsidP="00B74861">
      <w:pPr>
        <w:spacing w:line="240" w:lineRule="auto"/>
        <w:ind w:left="720" w:hanging="720"/>
      </w:pPr>
      <w:r>
        <w:t xml:space="preserve">                </w:t>
      </w:r>
      <w:r>
        <w:tab/>
        <w:t>IsEnabled="{Binding IsEnabled}"</w:t>
      </w:r>
    </w:p>
    <w:p w:rsidR="00773787" w:rsidRDefault="001C351D" w:rsidP="00B74861">
      <w:pPr>
        <w:spacing w:line="240" w:lineRule="auto"/>
        <w:ind w:left="720" w:hanging="720"/>
      </w:pPr>
      <w:r>
        <w:t xml:space="preserve">                </w:t>
      </w:r>
      <w:r>
        <w:tab/>
        <w:t>IsVisible="{Binding IsEdit}"</w:t>
      </w:r>
    </w:p>
    <w:p w:rsidR="00773787" w:rsidRDefault="001C351D" w:rsidP="00B74861">
      <w:pPr>
        <w:spacing w:line="240" w:lineRule="auto"/>
        <w:ind w:left="720" w:hanging="720"/>
      </w:pPr>
      <w:r>
        <w:t xml:space="preserve">                </w:t>
      </w:r>
      <w:r>
        <w:tab/>
        <w:t>Style="{StaticResource DangerButton}"</w:t>
      </w:r>
    </w:p>
    <w:p w:rsidR="00773787" w:rsidRDefault="001C351D" w:rsidP="00B74861">
      <w:pPr>
        <w:spacing w:line="240" w:lineRule="auto"/>
        <w:ind w:left="720" w:hanging="720"/>
      </w:pPr>
      <w:r>
        <w:t xml:space="preserve">                </w:t>
      </w:r>
      <w:r>
        <w:tab/>
        <w:t>Text="{i18n:Translate Delete}"/&gt;</w:t>
      </w:r>
    </w:p>
    <w:p w:rsidR="00773787" w:rsidRDefault="001C351D" w:rsidP="00B74861">
      <w:pPr>
        <w:spacing w:line="240" w:lineRule="auto"/>
        <w:ind w:left="720" w:hanging="720"/>
      </w:pPr>
      <w:r>
        <w:t xml:space="preserve">        </w:t>
      </w:r>
      <w:r>
        <w:tab/>
        <w:t>&lt;/StackLayout&gt;</w:t>
      </w:r>
    </w:p>
    <w:p w:rsidR="00773787" w:rsidRDefault="001C351D" w:rsidP="00B74861">
      <w:pPr>
        <w:spacing w:line="240" w:lineRule="auto"/>
        <w:ind w:left="720" w:hanging="720"/>
      </w:pPr>
      <w:r>
        <w:t xml:space="preserve">    </w:t>
      </w:r>
      <w:r>
        <w:tab/>
        <w:t>&lt;/StackLayout&gt;</w:t>
      </w:r>
    </w:p>
    <w:p w:rsidR="00773787" w:rsidRDefault="001C351D" w:rsidP="00B74861">
      <w:pPr>
        <w:spacing w:line="240" w:lineRule="auto"/>
        <w:ind w:left="720" w:hanging="720"/>
      </w:pPr>
      <w:r>
        <w:tab/>
        <w:t>&lt;/ScrollView&gt;</w:t>
      </w:r>
    </w:p>
    <w:p w:rsidR="00773787" w:rsidRDefault="001C351D" w:rsidP="00B74861">
      <w:pPr>
        <w:spacing w:line="240" w:lineRule="auto"/>
        <w:ind w:left="720" w:hanging="720"/>
      </w:pPr>
      <w:r>
        <w:t>&lt;/ContentPage&gt;</w:t>
      </w:r>
    </w:p>
    <w:p w:rsidR="00773787" w:rsidRDefault="00773787" w:rsidP="00B74861">
      <w:pPr>
        <w:spacing w:line="240" w:lineRule="auto"/>
        <w:ind w:left="720" w:hanging="720"/>
      </w:pPr>
    </w:p>
    <w:p w:rsidR="00773787" w:rsidRDefault="001C351D" w:rsidP="00B74861">
      <w:pPr>
        <w:numPr>
          <w:ilvl w:val="0"/>
          <w:numId w:val="38"/>
        </w:numPr>
        <w:spacing w:line="240" w:lineRule="auto"/>
        <w:ind w:hanging="720"/>
      </w:pPr>
      <w:r>
        <w:t xml:space="preserve">Modify the </w:t>
      </w:r>
      <w:r>
        <w:rPr>
          <w:b/>
        </w:rPr>
        <w:t xml:space="preserve">EditPetPageViewModel </w:t>
      </w:r>
      <w:r>
        <w:t>class:</w:t>
      </w:r>
    </w:p>
    <w:p w:rsidR="00773787" w:rsidRDefault="00773787" w:rsidP="00B74861">
      <w:pPr>
        <w:spacing w:line="240" w:lineRule="auto"/>
        <w:ind w:left="720" w:hanging="720"/>
      </w:pPr>
    </w:p>
    <w:p w:rsidR="00773787" w:rsidRDefault="001C351D" w:rsidP="00B74861">
      <w:pPr>
        <w:spacing w:line="240" w:lineRule="auto"/>
        <w:ind w:left="720" w:hanging="720"/>
      </w:pPr>
      <w:r>
        <w:t>using System;</w:t>
      </w:r>
    </w:p>
    <w:p w:rsidR="00773787" w:rsidRDefault="001C351D" w:rsidP="00B74861">
      <w:pPr>
        <w:spacing w:line="240" w:lineRule="auto"/>
        <w:ind w:left="720" w:hanging="720"/>
      </w:pPr>
      <w:r>
        <w:t>using MyVet.Common.Models;</w:t>
      </w:r>
    </w:p>
    <w:p w:rsidR="00773787" w:rsidRDefault="001C351D" w:rsidP="00B74861">
      <w:pPr>
        <w:spacing w:line="240" w:lineRule="auto"/>
        <w:ind w:left="720" w:hanging="720"/>
      </w:pPr>
      <w:r>
        <w:t>using MyVet.Prism.Helpers;</w:t>
      </w:r>
    </w:p>
    <w:p w:rsidR="00773787" w:rsidRDefault="001C351D" w:rsidP="00B74861">
      <w:pPr>
        <w:spacing w:line="240" w:lineRule="auto"/>
        <w:ind w:left="720" w:hanging="720"/>
      </w:pPr>
      <w:r>
        <w:t>using Prism.Navigation;</w:t>
      </w:r>
    </w:p>
    <w:p w:rsidR="00773787" w:rsidRDefault="001C351D" w:rsidP="00B74861">
      <w:pPr>
        <w:spacing w:line="240" w:lineRule="auto"/>
        <w:ind w:left="720" w:hanging="720"/>
      </w:pPr>
      <w:r>
        <w:t>using Xamarin.Forms;</w:t>
      </w:r>
    </w:p>
    <w:p w:rsidR="00773787" w:rsidRDefault="00773787" w:rsidP="00B74861">
      <w:pPr>
        <w:spacing w:line="240" w:lineRule="auto"/>
        <w:ind w:left="720" w:hanging="720"/>
      </w:pPr>
    </w:p>
    <w:p w:rsidR="00773787" w:rsidRDefault="001C351D" w:rsidP="00B74861">
      <w:pPr>
        <w:spacing w:line="240" w:lineRule="auto"/>
        <w:ind w:left="720" w:hanging="720"/>
      </w:pPr>
      <w:r>
        <w:t>namespace MyVet.Prism.ViewModel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class EditPetPageViewModel: ViewModelBase</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private PetResponse _pet;</w:t>
      </w:r>
    </w:p>
    <w:p w:rsidR="00773787" w:rsidRDefault="001C351D" w:rsidP="00B74861">
      <w:pPr>
        <w:spacing w:line="240" w:lineRule="auto"/>
        <w:ind w:left="720" w:hanging="720"/>
      </w:pPr>
      <w:r>
        <w:t xml:space="preserve">    </w:t>
      </w:r>
      <w:r>
        <w:tab/>
        <w:t>private ImageSource _imageSource;</w:t>
      </w:r>
    </w:p>
    <w:p w:rsidR="00773787" w:rsidRDefault="001C351D" w:rsidP="00B74861">
      <w:pPr>
        <w:spacing w:line="240" w:lineRule="auto"/>
        <w:ind w:left="720" w:hanging="720"/>
      </w:pPr>
      <w:r>
        <w:t xml:space="preserve">    </w:t>
      </w:r>
      <w:r>
        <w:tab/>
        <w:t>private bool _isRunning;</w:t>
      </w:r>
    </w:p>
    <w:p w:rsidR="00773787" w:rsidRDefault="001C351D" w:rsidP="00B74861">
      <w:pPr>
        <w:spacing w:line="240" w:lineRule="auto"/>
        <w:ind w:left="720" w:hanging="720"/>
      </w:pPr>
      <w:r>
        <w:lastRenderedPageBreak/>
        <w:t xml:space="preserve">    </w:t>
      </w:r>
      <w:r>
        <w:tab/>
        <w:t>private bool _isEnabled;</w:t>
      </w:r>
    </w:p>
    <w:p w:rsidR="00773787" w:rsidRDefault="001C351D" w:rsidP="00B74861">
      <w:pPr>
        <w:spacing w:line="240" w:lineRule="auto"/>
        <w:ind w:left="720" w:hanging="720"/>
      </w:pPr>
      <w:r>
        <w:t xml:space="preserve">    </w:t>
      </w:r>
      <w:r>
        <w:tab/>
        <w:t>private bool _isEdi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EditPetPageViewModel(INavigationService navigationService) : base(navigationServic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sEnabled = tru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bool IsRunning</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get =&gt; _isRunning;</w:t>
      </w:r>
    </w:p>
    <w:p w:rsidR="00773787" w:rsidRDefault="001C351D" w:rsidP="00B74861">
      <w:pPr>
        <w:spacing w:line="240" w:lineRule="auto"/>
        <w:ind w:left="720" w:hanging="720"/>
      </w:pPr>
      <w:r>
        <w:t xml:space="preserve">        </w:t>
      </w:r>
      <w:r>
        <w:tab/>
        <w:t>set =&gt; SetProperty(ref _isRunning, valu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bool IsEdi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get =&gt; _isEdit;</w:t>
      </w:r>
    </w:p>
    <w:p w:rsidR="00773787" w:rsidRDefault="001C351D" w:rsidP="00B74861">
      <w:pPr>
        <w:spacing w:line="240" w:lineRule="auto"/>
        <w:ind w:left="720" w:hanging="720"/>
      </w:pPr>
      <w:r>
        <w:t xml:space="preserve">        </w:t>
      </w:r>
      <w:r>
        <w:tab/>
        <w:t>set =&gt; SetProperty(ref _isEdit, valu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bool IsEnabled</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get =&gt; _isEnabled;</w:t>
      </w:r>
    </w:p>
    <w:p w:rsidR="00773787" w:rsidRDefault="001C351D" w:rsidP="00B74861">
      <w:pPr>
        <w:spacing w:line="240" w:lineRule="auto"/>
        <w:ind w:left="720" w:hanging="720"/>
      </w:pPr>
      <w:r>
        <w:t xml:space="preserve">        </w:t>
      </w:r>
      <w:r>
        <w:tab/>
        <w:t>set =&gt; SetProperty(ref _isEnabled, valu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PetResponse Pe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get =&gt; _pet;</w:t>
      </w:r>
    </w:p>
    <w:p w:rsidR="00773787" w:rsidRDefault="001C351D" w:rsidP="00B74861">
      <w:pPr>
        <w:spacing w:line="240" w:lineRule="auto"/>
        <w:ind w:left="720" w:hanging="720"/>
      </w:pPr>
      <w:r>
        <w:t xml:space="preserve">        </w:t>
      </w:r>
      <w:r>
        <w:tab/>
        <w:t>set =&gt; SetProperty(ref _pet, valu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ImageSource ImageSourc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get =&gt; _imageSource;</w:t>
      </w:r>
    </w:p>
    <w:p w:rsidR="00773787" w:rsidRDefault="001C351D" w:rsidP="00B74861">
      <w:pPr>
        <w:spacing w:line="240" w:lineRule="auto"/>
        <w:ind w:left="720" w:hanging="720"/>
      </w:pPr>
      <w:r>
        <w:t xml:space="preserve">        </w:t>
      </w:r>
      <w:r>
        <w:tab/>
        <w:t>set =&gt; SetProperty(ref _imageSource, value);</w:t>
      </w:r>
    </w:p>
    <w:p w:rsidR="00773787" w:rsidRDefault="001C351D" w:rsidP="00B74861">
      <w:pPr>
        <w:spacing w:line="240" w:lineRule="auto"/>
        <w:ind w:left="720" w:hanging="720"/>
      </w:pPr>
      <w:r>
        <w:lastRenderedPageBreak/>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override void OnNavigatedTo(INavigationParameters parameters)</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base.OnNavigatedTo(parameters);</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if (parameters.ContainsKey("pe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Pet = parameters.GetValue&lt;PetResponse&gt;("pet");</w:t>
      </w:r>
    </w:p>
    <w:p w:rsidR="00773787" w:rsidRDefault="001C351D" w:rsidP="00B74861">
      <w:pPr>
        <w:spacing w:line="240" w:lineRule="auto"/>
        <w:ind w:left="720" w:hanging="720"/>
      </w:pPr>
      <w:r>
        <w:t xml:space="preserve">            </w:t>
      </w:r>
      <w:r>
        <w:tab/>
        <w:t>ImageSource = Pet.ImageUrl;</w:t>
      </w:r>
    </w:p>
    <w:p w:rsidR="00773787" w:rsidRDefault="001C351D" w:rsidP="00B74861">
      <w:pPr>
        <w:spacing w:line="240" w:lineRule="auto"/>
        <w:ind w:left="720" w:hanging="720"/>
      </w:pPr>
      <w:r>
        <w:t xml:space="preserve">            </w:t>
      </w:r>
      <w:r>
        <w:tab/>
        <w:t>IsEdit = true;</w:t>
      </w:r>
    </w:p>
    <w:p w:rsidR="00773787" w:rsidRDefault="001C351D" w:rsidP="00B74861">
      <w:pPr>
        <w:spacing w:line="240" w:lineRule="auto"/>
        <w:ind w:left="720" w:hanging="720"/>
      </w:pPr>
      <w:r>
        <w:t xml:space="preserve">            </w:t>
      </w:r>
      <w:r>
        <w:tab/>
        <w:t>Title = Languages.EditPe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els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Title = Languages.NewPet;</w:t>
      </w:r>
    </w:p>
    <w:p w:rsidR="00773787" w:rsidRDefault="001C351D" w:rsidP="00B74861">
      <w:pPr>
        <w:spacing w:line="240" w:lineRule="auto"/>
        <w:ind w:left="720" w:hanging="720"/>
      </w:pPr>
      <w:r>
        <w:t xml:space="preserve">            </w:t>
      </w:r>
      <w:r>
        <w:tab/>
        <w:t>Pet = new PetResponse { Born = DateTime.Today };</w:t>
      </w:r>
    </w:p>
    <w:p w:rsidR="00773787" w:rsidRDefault="001C351D" w:rsidP="00B74861">
      <w:pPr>
        <w:spacing w:line="240" w:lineRule="auto"/>
        <w:ind w:left="720" w:hanging="720"/>
      </w:pPr>
      <w:r>
        <w:t xml:space="preserve">            </w:t>
      </w:r>
      <w:r>
        <w:tab/>
        <w:t>ImageSource = "noimage";</w:t>
      </w:r>
    </w:p>
    <w:p w:rsidR="00773787" w:rsidRDefault="001C351D" w:rsidP="00B74861">
      <w:pPr>
        <w:spacing w:line="240" w:lineRule="auto"/>
        <w:ind w:left="720" w:hanging="720"/>
      </w:pPr>
      <w:r>
        <w:t xml:space="preserve">            </w:t>
      </w:r>
      <w:r>
        <w:tab/>
        <w:t>IsEdit = false;</w:t>
      </w:r>
    </w:p>
    <w:p w:rsidR="00773787" w:rsidRDefault="001C351D" w:rsidP="00B74861">
      <w:pPr>
        <w:spacing w:line="240" w:lineRule="auto"/>
        <w:ind w:left="720" w:hanging="720"/>
      </w:pPr>
      <w:r>
        <w:t xml:space="preserve">            </w:t>
      </w:r>
      <w:r>
        <w:tab/>
        <w:t>Title = Languages.NewPe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38"/>
        </w:numPr>
        <w:spacing w:line="240" w:lineRule="auto"/>
        <w:ind w:hanging="720"/>
      </w:pPr>
      <w:r>
        <w:t>Test it, that we do until this point.</w:t>
      </w:r>
    </w:p>
    <w:p w:rsidR="00773787" w:rsidRDefault="00773787" w:rsidP="00B74861">
      <w:pPr>
        <w:spacing w:line="240" w:lineRule="auto"/>
        <w:ind w:left="720" w:hanging="720"/>
      </w:pPr>
    </w:p>
    <w:p w:rsidR="00773787" w:rsidRDefault="00773787" w:rsidP="00B74861">
      <w:pPr>
        <w:spacing w:line="240" w:lineRule="auto"/>
        <w:ind w:left="720" w:hanging="720"/>
      </w:pPr>
    </w:p>
    <w:p w:rsidR="00773787" w:rsidRDefault="001C351D" w:rsidP="00B74861">
      <w:pPr>
        <w:numPr>
          <w:ilvl w:val="0"/>
          <w:numId w:val="38"/>
        </w:numPr>
        <w:spacing w:line="240" w:lineRule="auto"/>
        <w:ind w:hanging="720"/>
      </w:pPr>
      <w:r>
        <w:t xml:space="preserve">Add the model </w:t>
      </w:r>
      <w:r>
        <w:rPr>
          <w:b/>
        </w:rPr>
        <w:t>PetTypeResponse</w:t>
      </w:r>
      <w:r>
        <w:t>:</w:t>
      </w:r>
    </w:p>
    <w:p w:rsidR="00773787" w:rsidRDefault="00773787" w:rsidP="00B74861">
      <w:pPr>
        <w:spacing w:line="240" w:lineRule="auto"/>
        <w:ind w:left="720" w:hanging="720"/>
      </w:pPr>
    </w:p>
    <w:p w:rsidR="00773787" w:rsidRDefault="001C351D" w:rsidP="00B74861">
      <w:pPr>
        <w:spacing w:line="240" w:lineRule="auto"/>
        <w:ind w:left="720" w:hanging="720"/>
      </w:pPr>
      <w:r>
        <w:t>namespace MyVet.Common.Model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class PetTypeResponse</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public int Id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ring Name { get; set; }</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38"/>
        </w:numPr>
        <w:spacing w:line="240" w:lineRule="auto"/>
        <w:ind w:hanging="720"/>
      </w:pPr>
      <w:r>
        <w:t xml:space="preserve">Add the method </w:t>
      </w:r>
      <w:r>
        <w:rPr>
          <w:b/>
        </w:rPr>
        <w:t>GetListAsync</w:t>
      </w:r>
      <w:r>
        <w:t xml:space="preserve"> to </w:t>
      </w:r>
      <w:r>
        <w:rPr>
          <w:b/>
        </w:rPr>
        <w:t>IApiService</w:t>
      </w:r>
      <w:r>
        <w:t>:</w:t>
      </w:r>
    </w:p>
    <w:p w:rsidR="00773787" w:rsidRDefault="00773787" w:rsidP="00B74861">
      <w:pPr>
        <w:spacing w:line="240" w:lineRule="auto"/>
        <w:ind w:left="720" w:hanging="720"/>
      </w:pPr>
    </w:p>
    <w:p w:rsidR="00773787" w:rsidRDefault="001C351D" w:rsidP="00B74861">
      <w:pPr>
        <w:spacing w:line="240" w:lineRule="auto"/>
        <w:ind w:left="720" w:hanging="720"/>
      </w:pPr>
      <w:r>
        <w:t>Task&lt;Response&gt; GetListAsync&lt;T&gt;(</w:t>
      </w:r>
    </w:p>
    <w:p w:rsidR="00773787" w:rsidRDefault="001C351D" w:rsidP="00B74861">
      <w:pPr>
        <w:spacing w:line="240" w:lineRule="auto"/>
        <w:ind w:left="720" w:hanging="720"/>
      </w:pPr>
      <w:r>
        <w:tab/>
        <w:t>string urlBase,</w:t>
      </w:r>
    </w:p>
    <w:p w:rsidR="00773787" w:rsidRDefault="001C351D" w:rsidP="00B74861">
      <w:pPr>
        <w:spacing w:line="240" w:lineRule="auto"/>
        <w:ind w:left="720" w:hanging="720"/>
      </w:pPr>
      <w:r>
        <w:tab/>
        <w:t>string servicePrefix,</w:t>
      </w:r>
    </w:p>
    <w:p w:rsidR="00773787" w:rsidRDefault="001C351D" w:rsidP="00B74861">
      <w:pPr>
        <w:spacing w:line="240" w:lineRule="auto"/>
        <w:ind w:left="720" w:hanging="720"/>
      </w:pPr>
      <w:r>
        <w:tab/>
        <w:t>string controller,</w:t>
      </w:r>
    </w:p>
    <w:p w:rsidR="00773787" w:rsidRDefault="001C351D" w:rsidP="00B74861">
      <w:pPr>
        <w:spacing w:line="240" w:lineRule="auto"/>
        <w:ind w:left="720" w:hanging="720"/>
      </w:pPr>
      <w:r>
        <w:tab/>
        <w:t>string tokenType,</w:t>
      </w:r>
    </w:p>
    <w:p w:rsidR="00773787" w:rsidRDefault="001C351D" w:rsidP="00B74861">
      <w:pPr>
        <w:spacing w:line="240" w:lineRule="auto"/>
        <w:ind w:left="720" w:hanging="720"/>
      </w:pPr>
      <w:r>
        <w:tab/>
        <w:t>string accessToken);</w:t>
      </w:r>
    </w:p>
    <w:p w:rsidR="00773787" w:rsidRDefault="00773787" w:rsidP="00B74861">
      <w:pPr>
        <w:spacing w:line="240" w:lineRule="auto"/>
        <w:ind w:left="720" w:hanging="720"/>
      </w:pPr>
    </w:p>
    <w:p w:rsidR="00773787" w:rsidRDefault="001C351D" w:rsidP="00B74861">
      <w:pPr>
        <w:numPr>
          <w:ilvl w:val="0"/>
          <w:numId w:val="38"/>
        </w:numPr>
        <w:spacing w:line="240" w:lineRule="auto"/>
        <w:ind w:hanging="720"/>
      </w:pPr>
      <w:r>
        <w:t xml:space="preserve">Add the method </w:t>
      </w:r>
      <w:r>
        <w:rPr>
          <w:b/>
        </w:rPr>
        <w:t>GetListAsync</w:t>
      </w:r>
      <w:r>
        <w:t xml:space="preserve"> to </w:t>
      </w:r>
      <w:r>
        <w:rPr>
          <w:b/>
        </w:rPr>
        <w:t>ApiService</w:t>
      </w:r>
      <w:r>
        <w:t>:</w:t>
      </w:r>
    </w:p>
    <w:p w:rsidR="00773787" w:rsidRDefault="00773787" w:rsidP="00B74861">
      <w:pPr>
        <w:spacing w:line="240" w:lineRule="auto"/>
        <w:ind w:left="720" w:hanging="720"/>
      </w:pPr>
    </w:p>
    <w:p w:rsidR="00773787" w:rsidRDefault="001C351D" w:rsidP="00B74861">
      <w:pPr>
        <w:spacing w:line="240" w:lineRule="auto"/>
        <w:ind w:left="720" w:hanging="720"/>
      </w:pPr>
      <w:r>
        <w:t>public async Task&lt;Response&gt; GetListAsync&lt;T&gt;(</w:t>
      </w:r>
    </w:p>
    <w:p w:rsidR="00773787" w:rsidRDefault="001C351D" w:rsidP="00B74861">
      <w:pPr>
        <w:spacing w:line="240" w:lineRule="auto"/>
        <w:ind w:left="720" w:hanging="720"/>
      </w:pPr>
      <w:r>
        <w:tab/>
        <w:t>string urlBase,</w:t>
      </w:r>
    </w:p>
    <w:p w:rsidR="00773787" w:rsidRDefault="001C351D" w:rsidP="00B74861">
      <w:pPr>
        <w:spacing w:line="240" w:lineRule="auto"/>
        <w:ind w:left="720" w:hanging="720"/>
      </w:pPr>
      <w:r>
        <w:tab/>
        <w:t>string servicePrefix,</w:t>
      </w:r>
    </w:p>
    <w:p w:rsidR="00773787" w:rsidRDefault="001C351D" w:rsidP="00B74861">
      <w:pPr>
        <w:spacing w:line="240" w:lineRule="auto"/>
        <w:ind w:left="720" w:hanging="720"/>
      </w:pPr>
      <w:r>
        <w:tab/>
        <w:t>string controller,</w:t>
      </w:r>
    </w:p>
    <w:p w:rsidR="00773787" w:rsidRDefault="001C351D" w:rsidP="00B74861">
      <w:pPr>
        <w:spacing w:line="240" w:lineRule="auto"/>
        <w:ind w:left="720" w:hanging="720"/>
      </w:pPr>
      <w:r>
        <w:tab/>
        <w:t>string tokenType,</w:t>
      </w:r>
    </w:p>
    <w:p w:rsidR="00773787" w:rsidRDefault="001C351D" w:rsidP="00B74861">
      <w:pPr>
        <w:spacing w:line="240" w:lineRule="auto"/>
        <w:ind w:left="720" w:hanging="720"/>
      </w:pPr>
      <w:r>
        <w:tab/>
        <w:t>string accessToken)</w:t>
      </w:r>
    </w:p>
    <w:p w:rsidR="00773787" w:rsidRDefault="001C351D" w:rsidP="00B74861">
      <w:pPr>
        <w:spacing w:line="240" w:lineRule="auto"/>
        <w:ind w:left="720" w:hanging="720"/>
      </w:pPr>
      <w:r>
        <w:t>{</w:t>
      </w:r>
    </w:p>
    <w:p w:rsidR="00773787" w:rsidRDefault="001C351D" w:rsidP="00B74861">
      <w:pPr>
        <w:spacing w:line="240" w:lineRule="auto"/>
        <w:ind w:left="720" w:hanging="720"/>
      </w:pPr>
      <w:r>
        <w:tab/>
        <w:t>try</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var client = new HttpClien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BaseAddress = new Uri(urlBas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client.DefaultRequestHeaders.Authorization = new AuthenticationHeaderValue(tokenType, accessToken);</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var url = $"{servicePrefix}{controller}";</w:t>
      </w:r>
    </w:p>
    <w:p w:rsidR="00773787" w:rsidRDefault="001C351D" w:rsidP="00B74861">
      <w:pPr>
        <w:spacing w:line="240" w:lineRule="auto"/>
        <w:ind w:left="720" w:hanging="720"/>
      </w:pPr>
      <w:r>
        <w:t xml:space="preserve">    </w:t>
      </w:r>
      <w:r>
        <w:tab/>
        <w:t>var response = await client.GetAsync(url);</w:t>
      </w:r>
    </w:p>
    <w:p w:rsidR="00773787" w:rsidRDefault="001C351D" w:rsidP="00B74861">
      <w:pPr>
        <w:spacing w:line="240" w:lineRule="auto"/>
        <w:ind w:left="720" w:hanging="720"/>
      </w:pPr>
      <w:r>
        <w:t xml:space="preserve">    </w:t>
      </w:r>
      <w:r>
        <w:tab/>
        <w:t>var result = await response.Content.ReadAsStringAsync();</w:t>
      </w:r>
    </w:p>
    <w:p w:rsidR="00773787" w:rsidRDefault="00773787" w:rsidP="00B74861">
      <w:pPr>
        <w:spacing w:line="240" w:lineRule="auto"/>
        <w:ind w:left="720" w:hanging="720"/>
      </w:pPr>
    </w:p>
    <w:p w:rsidR="00773787" w:rsidRDefault="001C351D" w:rsidP="00B74861">
      <w:pPr>
        <w:spacing w:line="240" w:lineRule="auto"/>
        <w:ind w:left="720" w:hanging="720"/>
      </w:pPr>
      <w:r>
        <w:lastRenderedPageBreak/>
        <w:t xml:space="preserve">    </w:t>
      </w:r>
      <w:r>
        <w:tab/>
        <w:t>if (!response.IsSuccessStatusCod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new Respons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sSuccess = false,</w:t>
      </w:r>
    </w:p>
    <w:p w:rsidR="00773787" w:rsidRDefault="001C351D" w:rsidP="00B74861">
      <w:pPr>
        <w:spacing w:line="240" w:lineRule="auto"/>
        <w:ind w:left="720" w:hanging="720"/>
      </w:pPr>
      <w:r>
        <w:t xml:space="preserve">            </w:t>
      </w:r>
      <w:r>
        <w:tab/>
        <w:t>Message = resul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var list = JsonConvert.DeserializeObject&lt;List&lt;T&gt;&gt;(result);</w:t>
      </w:r>
    </w:p>
    <w:p w:rsidR="00773787" w:rsidRDefault="001C351D" w:rsidP="00B74861">
      <w:pPr>
        <w:spacing w:line="240" w:lineRule="auto"/>
        <w:ind w:left="720" w:hanging="720"/>
      </w:pPr>
      <w:r>
        <w:t xml:space="preserve">    </w:t>
      </w:r>
      <w:r>
        <w:tab/>
        <w:t>return new Respons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sSuccess = true,</w:t>
      </w:r>
    </w:p>
    <w:p w:rsidR="00773787" w:rsidRDefault="001C351D" w:rsidP="00B74861">
      <w:pPr>
        <w:spacing w:line="240" w:lineRule="auto"/>
        <w:ind w:left="720" w:hanging="720"/>
      </w:pPr>
      <w:r>
        <w:t xml:space="preserve">        </w:t>
      </w:r>
      <w:r>
        <w:tab/>
        <w:t>Result = lis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ab/>
        <w:t>catch (Exception ex)</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turn new Respons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sSuccess = false,</w:t>
      </w:r>
    </w:p>
    <w:p w:rsidR="00773787" w:rsidRDefault="001C351D" w:rsidP="00B74861">
      <w:pPr>
        <w:spacing w:line="240" w:lineRule="auto"/>
        <w:ind w:left="720" w:hanging="720"/>
      </w:pPr>
      <w:r>
        <w:t xml:space="preserve">        </w:t>
      </w:r>
      <w:r>
        <w:tab/>
        <w:t>Message = ex.Messag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38"/>
        </w:numPr>
        <w:spacing w:line="240" w:lineRule="auto"/>
        <w:ind w:hanging="720"/>
      </w:pPr>
      <w:r>
        <w:t xml:space="preserve">Modify the </w:t>
      </w:r>
      <w:r>
        <w:rPr>
          <w:b/>
        </w:rPr>
        <w:t>EditPetViewModel</w:t>
      </w:r>
      <w:r>
        <w:t>:</w:t>
      </w:r>
    </w:p>
    <w:p w:rsidR="00773787" w:rsidRDefault="00773787" w:rsidP="00B74861">
      <w:pPr>
        <w:spacing w:line="240" w:lineRule="auto"/>
        <w:ind w:left="720" w:hanging="720"/>
      </w:pPr>
    </w:p>
    <w:p w:rsidR="00773787" w:rsidRDefault="001C351D" w:rsidP="00B74861">
      <w:pPr>
        <w:spacing w:line="240" w:lineRule="auto"/>
        <w:ind w:left="720" w:hanging="720"/>
        <w:rPr>
          <w:highlight w:val="yellow"/>
        </w:rPr>
      </w:pPr>
      <w:r>
        <w:rPr>
          <w:highlight w:val="yellow"/>
        </w:rPr>
        <w:t>private readonly IApiService _apiService;</w:t>
      </w:r>
    </w:p>
    <w:p w:rsidR="00773787" w:rsidRDefault="001C351D" w:rsidP="00B74861">
      <w:pPr>
        <w:spacing w:line="240" w:lineRule="auto"/>
        <w:ind w:left="720" w:hanging="720"/>
      </w:pPr>
      <w:r>
        <w:t>…</w:t>
      </w:r>
    </w:p>
    <w:p w:rsidR="00773787" w:rsidRDefault="001C351D" w:rsidP="00B74861">
      <w:pPr>
        <w:spacing w:line="240" w:lineRule="auto"/>
        <w:ind w:left="720" w:hanging="720"/>
        <w:rPr>
          <w:highlight w:val="yellow"/>
        </w:rPr>
      </w:pPr>
      <w:r>
        <w:rPr>
          <w:highlight w:val="yellow"/>
        </w:rPr>
        <w:t>private ObservableCollection&lt;PetTypeResponse&gt; _petTypes;</w:t>
      </w:r>
    </w:p>
    <w:p w:rsidR="00773787" w:rsidRDefault="001C351D" w:rsidP="00B74861">
      <w:pPr>
        <w:spacing w:line="240" w:lineRule="auto"/>
        <w:ind w:left="720" w:hanging="720"/>
        <w:rPr>
          <w:highlight w:val="yellow"/>
        </w:rPr>
      </w:pPr>
      <w:r>
        <w:rPr>
          <w:highlight w:val="yellow"/>
        </w:rPr>
        <w:t>private PetTypeResponse _petType;</w:t>
      </w:r>
    </w:p>
    <w:p w:rsidR="00773787" w:rsidRDefault="001C351D" w:rsidP="00B74861">
      <w:pPr>
        <w:spacing w:line="240" w:lineRule="auto"/>
        <w:ind w:left="720" w:hanging="720"/>
      </w:pPr>
      <w:r>
        <w:t>...</w:t>
      </w:r>
    </w:p>
    <w:p w:rsidR="00773787" w:rsidRDefault="001C351D" w:rsidP="00B74861">
      <w:pPr>
        <w:spacing w:line="240" w:lineRule="auto"/>
        <w:ind w:left="720" w:hanging="720"/>
      </w:pPr>
      <w:r>
        <w:t>public EditPetViewModel(</w:t>
      </w:r>
    </w:p>
    <w:p w:rsidR="00773787" w:rsidRDefault="001C351D" w:rsidP="00B74861">
      <w:pPr>
        <w:spacing w:line="240" w:lineRule="auto"/>
        <w:ind w:left="720" w:hanging="720"/>
      </w:pPr>
      <w:r>
        <w:tab/>
        <w:t>INavigationService navigationService,</w:t>
      </w:r>
    </w:p>
    <w:p w:rsidR="00773787" w:rsidRDefault="001C351D" w:rsidP="00B74861">
      <w:pPr>
        <w:spacing w:line="240" w:lineRule="auto"/>
        <w:ind w:left="720" w:hanging="720"/>
      </w:pPr>
      <w:r>
        <w:tab/>
      </w:r>
      <w:r>
        <w:rPr>
          <w:highlight w:val="yellow"/>
        </w:rPr>
        <w:t>IApiService apiService</w:t>
      </w:r>
      <w:r>
        <w:t>) : base(navigationService)</w:t>
      </w:r>
    </w:p>
    <w:p w:rsidR="00773787" w:rsidRDefault="001C351D" w:rsidP="00B74861">
      <w:pPr>
        <w:spacing w:line="240" w:lineRule="auto"/>
        <w:ind w:left="720" w:hanging="720"/>
      </w:pPr>
      <w:r>
        <w:lastRenderedPageBreak/>
        <w:t>{</w:t>
      </w:r>
    </w:p>
    <w:p w:rsidR="00773787" w:rsidRDefault="001C351D" w:rsidP="00B74861">
      <w:pPr>
        <w:spacing w:line="240" w:lineRule="auto"/>
        <w:ind w:left="720" w:hanging="720"/>
      </w:pPr>
      <w:r>
        <w:tab/>
        <w:t>IsEnabled = true;</w:t>
      </w:r>
    </w:p>
    <w:p w:rsidR="00773787" w:rsidRDefault="001C351D" w:rsidP="00B74861">
      <w:pPr>
        <w:spacing w:line="240" w:lineRule="auto"/>
        <w:ind w:left="720" w:hanging="720"/>
        <w:rPr>
          <w:highlight w:val="yellow"/>
        </w:rPr>
      </w:pPr>
      <w:r>
        <w:rPr>
          <w:highlight w:val="yellow"/>
        </w:rPr>
        <w:tab/>
        <w:t>_apiService = apiService;</w:t>
      </w:r>
    </w:p>
    <w:p w:rsidR="00773787" w:rsidRDefault="001C351D" w:rsidP="00B74861">
      <w:pPr>
        <w:spacing w:line="240" w:lineRule="auto"/>
        <w:ind w:left="720" w:hanging="720"/>
      </w:pPr>
      <w:r>
        <w:t>}</w:t>
      </w:r>
    </w:p>
    <w:p w:rsidR="00773787" w:rsidRDefault="001C351D" w:rsidP="00B74861">
      <w:pPr>
        <w:spacing w:line="240" w:lineRule="auto"/>
        <w:ind w:left="720" w:hanging="720"/>
      </w:pPr>
      <w:r>
        <w:t>…</w:t>
      </w:r>
    </w:p>
    <w:p w:rsidR="00773787" w:rsidRDefault="001C351D" w:rsidP="00B74861">
      <w:pPr>
        <w:spacing w:line="240" w:lineRule="auto"/>
        <w:ind w:left="720" w:hanging="720"/>
        <w:rPr>
          <w:highlight w:val="yellow"/>
        </w:rPr>
      </w:pPr>
      <w:r>
        <w:rPr>
          <w:highlight w:val="yellow"/>
        </w:rPr>
        <w:t>public ObservableCollection&lt;PetTypeResponse&gt; PetTypes</w:t>
      </w:r>
    </w:p>
    <w:p w:rsidR="00773787" w:rsidRDefault="001C351D" w:rsidP="00B74861">
      <w:pPr>
        <w:spacing w:line="240" w:lineRule="auto"/>
        <w:ind w:left="720" w:hanging="720"/>
        <w:rPr>
          <w:highlight w:val="yellow"/>
        </w:rPr>
      </w:pPr>
      <w:r>
        <w:rPr>
          <w:highlight w:val="yellow"/>
        </w:rPr>
        <w:t>{</w:t>
      </w:r>
    </w:p>
    <w:p w:rsidR="00773787" w:rsidRDefault="001C351D" w:rsidP="00B74861">
      <w:pPr>
        <w:spacing w:line="240" w:lineRule="auto"/>
        <w:ind w:left="720" w:hanging="720"/>
        <w:rPr>
          <w:highlight w:val="yellow"/>
        </w:rPr>
      </w:pPr>
      <w:r>
        <w:rPr>
          <w:highlight w:val="yellow"/>
        </w:rPr>
        <w:tab/>
        <w:t>get =&gt; _petTypes;</w:t>
      </w:r>
    </w:p>
    <w:p w:rsidR="00773787" w:rsidRDefault="001C351D" w:rsidP="00B74861">
      <w:pPr>
        <w:spacing w:line="240" w:lineRule="auto"/>
        <w:ind w:left="720" w:hanging="720"/>
        <w:rPr>
          <w:highlight w:val="yellow"/>
        </w:rPr>
      </w:pPr>
      <w:r>
        <w:rPr>
          <w:highlight w:val="yellow"/>
        </w:rPr>
        <w:tab/>
        <w:t>set =&gt; SetProperty(ref _petTypes, value);</w:t>
      </w:r>
    </w:p>
    <w:p w:rsidR="00773787" w:rsidRDefault="001C351D" w:rsidP="00B74861">
      <w:pPr>
        <w:spacing w:line="240" w:lineRule="auto"/>
        <w:ind w:left="720" w:hanging="720"/>
        <w:rPr>
          <w:highlight w:val="yellow"/>
        </w:rPr>
      </w:pPr>
      <w:r>
        <w:rPr>
          <w:highlight w:val="yellow"/>
        </w:rPr>
        <w:t>}</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public PetTypeResponse PetType</w:t>
      </w:r>
    </w:p>
    <w:p w:rsidR="00773787" w:rsidRDefault="001C351D" w:rsidP="00B74861">
      <w:pPr>
        <w:spacing w:line="240" w:lineRule="auto"/>
        <w:ind w:left="720" w:hanging="720"/>
        <w:rPr>
          <w:highlight w:val="yellow"/>
        </w:rPr>
      </w:pPr>
      <w:r>
        <w:rPr>
          <w:highlight w:val="yellow"/>
        </w:rPr>
        <w:t>{</w:t>
      </w:r>
    </w:p>
    <w:p w:rsidR="00773787" w:rsidRDefault="001C351D" w:rsidP="00B74861">
      <w:pPr>
        <w:spacing w:line="240" w:lineRule="auto"/>
        <w:ind w:left="720" w:hanging="720"/>
        <w:rPr>
          <w:highlight w:val="yellow"/>
        </w:rPr>
      </w:pPr>
      <w:r>
        <w:rPr>
          <w:highlight w:val="yellow"/>
        </w:rPr>
        <w:tab/>
        <w:t>get =&gt; _petType;</w:t>
      </w:r>
    </w:p>
    <w:p w:rsidR="00773787" w:rsidRDefault="001C351D" w:rsidP="00B74861">
      <w:pPr>
        <w:spacing w:line="240" w:lineRule="auto"/>
        <w:ind w:left="720" w:hanging="720"/>
        <w:rPr>
          <w:highlight w:val="yellow"/>
        </w:rPr>
      </w:pPr>
      <w:r>
        <w:rPr>
          <w:highlight w:val="yellow"/>
        </w:rPr>
        <w:tab/>
        <w:t>set =&gt; SetProperty(ref _petType, value);</w:t>
      </w:r>
    </w:p>
    <w:p w:rsidR="00773787" w:rsidRDefault="001C351D" w:rsidP="00B74861">
      <w:pPr>
        <w:spacing w:line="240" w:lineRule="auto"/>
        <w:ind w:left="720" w:hanging="720"/>
        <w:rPr>
          <w:highlight w:val="yellow"/>
        </w:rPr>
      </w:pPr>
      <w:r>
        <w:rPr>
          <w:highlight w:val="yellow"/>
        </w:rPr>
        <w:t>}</w:t>
      </w:r>
    </w:p>
    <w:p w:rsidR="00773787" w:rsidRDefault="001C351D" w:rsidP="00B74861">
      <w:pPr>
        <w:spacing w:line="240" w:lineRule="auto"/>
        <w:ind w:left="720" w:hanging="720"/>
      </w:pPr>
      <w:r>
        <w:t>…</w:t>
      </w:r>
    </w:p>
    <w:p w:rsidR="00773787" w:rsidRDefault="001C351D" w:rsidP="00B74861">
      <w:pPr>
        <w:spacing w:line="240" w:lineRule="auto"/>
        <w:ind w:left="720" w:hanging="720"/>
      </w:pPr>
      <w:r>
        <w:t>public override void OnNavigatedTo(INavigationParameters parameter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base.OnNavigatedTo(parameters);</w:t>
      </w:r>
    </w:p>
    <w:p w:rsidR="00773787" w:rsidRDefault="00773787" w:rsidP="00B74861">
      <w:pPr>
        <w:spacing w:line="240" w:lineRule="auto"/>
        <w:ind w:left="720" w:hanging="720"/>
      </w:pPr>
    </w:p>
    <w:p w:rsidR="00773787" w:rsidRDefault="001C351D" w:rsidP="00B74861">
      <w:pPr>
        <w:spacing w:line="240" w:lineRule="auto"/>
        <w:ind w:left="720" w:hanging="720"/>
      </w:pPr>
      <w:r>
        <w:tab/>
        <w:t>if (parameters.ContainsKey("pe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Pet = parameters.GetValue&lt;PetResponse&gt;("pet");</w:t>
      </w:r>
    </w:p>
    <w:p w:rsidR="00773787" w:rsidRDefault="001C351D" w:rsidP="00B74861">
      <w:pPr>
        <w:spacing w:line="240" w:lineRule="auto"/>
        <w:ind w:left="720" w:hanging="720"/>
      </w:pPr>
      <w:r>
        <w:t xml:space="preserve">    </w:t>
      </w:r>
      <w:r>
        <w:tab/>
        <w:t>ImageSource = Pet.ImageUrl;</w:t>
      </w:r>
    </w:p>
    <w:p w:rsidR="00773787" w:rsidRDefault="001C351D" w:rsidP="00B74861">
      <w:pPr>
        <w:spacing w:line="240" w:lineRule="auto"/>
        <w:ind w:left="720" w:hanging="720"/>
      </w:pPr>
      <w:r>
        <w:t xml:space="preserve">    </w:t>
      </w:r>
      <w:r>
        <w:tab/>
        <w:t>IsEdit = true;</w:t>
      </w:r>
    </w:p>
    <w:p w:rsidR="00773787" w:rsidRDefault="001C351D" w:rsidP="00B74861">
      <w:pPr>
        <w:spacing w:line="240" w:lineRule="auto"/>
        <w:ind w:left="720" w:hanging="720"/>
      </w:pPr>
      <w:r>
        <w:t xml:space="preserve">    </w:t>
      </w:r>
      <w:r>
        <w:tab/>
        <w:t>Title = Languages.EditPe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ab/>
        <w:t>else</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Title = Languages.NewPet;</w:t>
      </w:r>
    </w:p>
    <w:p w:rsidR="00773787" w:rsidRDefault="001C351D" w:rsidP="00B74861">
      <w:pPr>
        <w:spacing w:line="240" w:lineRule="auto"/>
        <w:ind w:left="720" w:hanging="720"/>
      </w:pPr>
      <w:r>
        <w:t xml:space="preserve">    </w:t>
      </w:r>
      <w:r>
        <w:tab/>
        <w:t>Pet = new PetResponse { Born = DateTime.Today };</w:t>
      </w:r>
    </w:p>
    <w:p w:rsidR="00773787" w:rsidRDefault="001C351D" w:rsidP="00B74861">
      <w:pPr>
        <w:spacing w:line="240" w:lineRule="auto"/>
        <w:ind w:left="720" w:hanging="720"/>
      </w:pPr>
      <w:r>
        <w:t xml:space="preserve">    </w:t>
      </w:r>
      <w:r>
        <w:tab/>
        <w:t>ImageSource = "noimage";</w:t>
      </w:r>
    </w:p>
    <w:p w:rsidR="00773787" w:rsidRDefault="001C351D" w:rsidP="00B74861">
      <w:pPr>
        <w:spacing w:line="240" w:lineRule="auto"/>
        <w:ind w:left="720" w:hanging="720"/>
      </w:pPr>
      <w:r>
        <w:t xml:space="preserve">    </w:t>
      </w:r>
      <w:r>
        <w:tab/>
        <w:t>IsEdit = false;</w:t>
      </w:r>
    </w:p>
    <w:p w:rsidR="00773787" w:rsidRDefault="001C351D" w:rsidP="00B74861">
      <w:pPr>
        <w:spacing w:line="240" w:lineRule="auto"/>
        <w:ind w:left="720" w:hanging="720"/>
      </w:pPr>
      <w:r>
        <w:t xml:space="preserve">    </w:t>
      </w:r>
      <w:r>
        <w:tab/>
        <w:t>Title = Languages.NewPet;</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rPr>
          <w:highlight w:val="yellow"/>
        </w:rPr>
      </w:pPr>
      <w:r>
        <w:rPr>
          <w:highlight w:val="yellow"/>
        </w:rPr>
        <w:tab/>
        <w:t>LoadPetTypes();</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rPr>
          <w:highlight w:val="yellow"/>
        </w:rPr>
      </w:pPr>
      <w:r>
        <w:rPr>
          <w:highlight w:val="yellow"/>
        </w:rPr>
        <w:t>private async void LoadPetTypes()</w:t>
      </w:r>
    </w:p>
    <w:p w:rsidR="00773787" w:rsidRDefault="001C351D" w:rsidP="00B74861">
      <w:pPr>
        <w:spacing w:line="240" w:lineRule="auto"/>
        <w:ind w:left="720" w:hanging="720"/>
        <w:rPr>
          <w:highlight w:val="yellow"/>
        </w:rPr>
      </w:pPr>
      <w:r>
        <w:rPr>
          <w:highlight w:val="yellow"/>
        </w:rPr>
        <w:t>{</w:t>
      </w:r>
    </w:p>
    <w:p w:rsidR="00773787" w:rsidRDefault="001C351D" w:rsidP="00B74861">
      <w:pPr>
        <w:spacing w:line="240" w:lineRule="auto"/>
        <w:ind w:left="720" w:hanging="720"/>
        <w:rPr>
          <w:highlight w:val="yellow"/>
        </w:rPr>
      </w:pPr>
      <w:r>
        <w:rPr>
          <w:highlight w:val="yellow"/>
        </w:rPr>
        <w:tab/>
        <w:t>IsRunning = true;</w:t>
      </w:r>
    </w:p>
    <w:p w:rsidR="00773787" w:rsidRDefault="001C351D" w:rsidP="00B74861">
      <w:pPr>
        <w:spacing w:line="240" w:lineRule="auto"/>
        <w:ind w:left="720" w:hanging="720"/>
        <w:rPr>
          <w:highlight w:val="yellow"/>
        </w:rPr>
      </w:pPr>
      <w:r>
        <w:rPr>
          <w:highlight w:val="yellow"/>
        </w:rPr>
        <w:tab/>
        <w:t>IsEnabled = false;</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ab/>
        <w:t>var url = App.Current.Resources["UrlAPI"].ToString();</w:t>
      </w:r>
    </w:p>
    <w:p w:rsidR="00773787" w:rsidRDefault="001C351D" w:rsidP="00B74861">
      <w:pPr>
        <w:spacing w:line="240" w:lineRule="auto"/>
        <w:ind w:left="720" w:hanging="720"/>
        <w:rPr>
          <w:highlight w:val="yellow"/>
        </w:rPr>
      </w:pPr>
      <w:r>
        <w:rPr>
          <w:highlight w:val="yellow"/>
        </w:rPr>
        <w:tab/>
        <w:t>var token = JsonConvert.DeserializeObject&lt;TokenResponse&gt;(Settings.Token);</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ab/>
        <w:t>var response = await _apiService.GetListAsync&lt;PetTypeResponse&gt;(url, "/api", "/PetTypes", "bearer", token.Token);</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ab/>
        <w:t>IsRunning = false;</w:t>
      </w:r>
    </w:p>
    <w:p w:rsidR="00773787" w:rsidRDefault="001C351D" w:rsidP="00B74861">
      <w:pPr>
        <w:spacing w:line="240" w:lineRule="auto"/>
        <w:ind w:left="720" w:hanging="720"/>
        <w:rPr>
          <w:highlight w:val="yellow"/>
        </w:rPr>
      </w:pPr>
      <w:r>
        <w:rPr>
          <w:highlight w:val="yellow"/>
        </w:rPr>
        <w:tab/>
        <w:t>IsEnabled = true;</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ab/>
        <w:t>if (!response.IsSuccess)</w:t>
      </w:r>
    </w:p>
    <w:p w:rsidR="00773787" w:rsidRDefault="001C351D" w:rsidP="00B74861">
      <w:pPr>
        <w:spacing w:line="240" w:lineRule="auto"/>
        <w:ind w:left="720" w:hanging="720"/>
        <w:rPr>
          <w:highlight w:val="yellow"/>
        </w:rPr>
      </w:pPr>
      <w:r>
        <w:rPr>
          <w:highlight w:val="yellow"/>
        </w:rPr>
        <w:tab/>
        <w:t>{</w:t>
      </w:r>
    </w:p>
    <w:p w:rsidR="00773787" w:rsidRDefault="001C351D" w:rsidP="00B74861">
      <w:pPr>
        <w:spacing w:line="240" w:lineRule="auto"/>
        <w:ind w:left="720" w:hanging="720"/>
        <w:rPr>
          <w:highlight w:val="yellow"/>
        </w:rPr>
      </w:pPr>
      <w:r>
        <w:rPr>
          <w:highlight w:val="yellow"/>
        </w:rPr>
        <w:t xml:space="preserve">    </w:t>
      </w:r>
      <w:r>
        <w:rPr>
          <w:highlight w:val="yellow"/>
        </w:rPr>
        <w:tab/>
        <w:t>await App.Current.MainPage.DisplayAlert(Languages.Error, response.Message, Languages.Accept);</w:t>
      </w:r>
    </w:p>
    <w:p w:rsidR="00773787" w:rsidRDefault="001C351D" w:rsidP="00B74861">
      <w:pPr>
        <w:spacing w:line="240" w:lineRule="auto"/>
        <w:ind w:left="720" w:hanging="720"/>
        <w:rPr>
          <w:highlight w:val="yellow"/>
        </w:rPr>
      </w:pPr>
      <w:r>
        <w:rPr>
          <w:highlight w:val="yellow"/>
        </w:rPr>
        <w:t xml:space="preserve">    </w:t>
      </w:r>
      <w:r>
        <w:rPr>
          <w:highlight w:val="yellow"/>
        </w:rPr>
        <w:tab/>
        <w:t>return;</w:t>
      </w:r>
    </w:p>
    <w:p w:rsidR="00773787" w:rsidRDefault="001C351D" w:rsidP="00B74861">
      <w:pPr>
        <w:spacing w:line="240" w:lineRule="auto"/>
        <w:ind w:left="720" w:hanging="720"/>
        <w:rPr>
          <w:highlight w:val="yellow"/>
        </w:rPr>
      </w:pPr>
      <w:r>
        <w:rPr>
          <w:highlight w:val="yellow"/>
        </w:rPr>
        <w:tab/>
        <w:t>}</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ab/>
        <w:t>var petTypes = (List&lt;PetTypeResponse&gt;)response.Result;</w:t>
      </w:r>
    </w:p>
    <w:p w:rsidR="00773787" w:rsidRDefault="001C351D" w:rsidP="00B74861">
      <w:pPr>
        <w:spacing w:line="240" w:lineRule="auto"/>
        <w:ind w:left="720" w:hanging="720"/>
        <w:rPr>
          <w:highlight w:val="yellow"/>
        </w:rPr>
      </w:pPr>
      <w:r>
        <w:rPr>
          <w:highlight w:val="yellow"/>
        </w:rPr>
        <w:tab/>
        <w:t>PetTypes = new ObservableCollection&lt;PetTypeResponse&gt;(petTypes);</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ab/>
        <w:t>if (!string.IsNullOrEmpty(Pet.PetType))</w:t>
      </w:r>
    </w:p>
    <w:p w:rsidR="00773787" w:rsidRDefault="001C351D" w:rsidP="00B74861">
      <w:pPr>
        <w:spacing w:line="240" w:lineRule="auto"/>
        <w:ind w:left="720" w:hanging="720"/>
        <w:rPr>
          <w:highlight w:val="yellow"/>
        </w:rPr>
      </w:pPr>
      <w:r>
        <w:rPr>
          <w:highlight w:val="yellow"/>
        </w:rPr>
        <w:tab/>
        <w:t>{</w:t>
      </w:r>
    </w:p>
    <w:p w:rsidR="00773787" w:rsidRDefault="001C351D" w:rsidP="00B74861">
      <w:pPr>
        <w:spacing w:line="240" w:lineRule="auto"/>
        <w:ind w:left="720" w:hanging="720"/>
        <w:rPr>
          <w:highlight w:val="yellow"/>
        </w:rPr>
      </w:pPr>
      <w:r>
        <w:rPr>
          <w:highlight w:val="yellow"/>
        </w:rPr>
        <w:t xml:space="preserve">    </w:t>
      </w:r>
      <w:r>
        <w:rPr>
          <w:highlight w:val="yellow"/>
        </w:rPr>
        <w:tab/>
        <w:t>PetType = PetTypes.FirstOrDefault(pt =&gt; pt.Name == Pet.PetType);</w:t>
      </w:r>
    </w:p>
    <w:p w:rsidR="00773787" w:rsidRDefault="001C351D" w:rsidP="00B74861">
      <w:pPr>
        <w:spacing w:line="240" w:lineRule="auto"/>
        <w:ind w:left="720" w:hanging="720"/>
        <w:rPr>
          <w:highlight w:val="yellow"/>
        </w:rPr>
      </w:pPr>
      <w:r>
        <w:rPr>
          <w:highlight w:val="yellow"/>
        </w:rPr>
        <w:tab/>
        <w:t>}</w:t>
      </w:r>
    </w:p>
    <w:p w:rsidR="00773787" w:rsidRDefault="001C351D" w:rsidP="00B74861">
      <w:pPr>
        <w:spacing w:line="240" w:lineRule="auto"/>
        <w:ind w:left="720" w:hanging="720"/>
        <w:rPr>
          <w:highlight w:val="yellow"/>
        </w:rPr>
      </w:pPr>
      <w:r>
        <w:rPr>
          <w:highlight w:val="yellow"/>
        </w:rPr>
        <w:t>}</w:t>
      </w:r>
    </w:p>
    <w:p w:rsidR="00773787" w:rsidRDefault="00773787" w:rsidP="00B74861">
      <w:pPr>
        <w:spacing w:line="240" w:lineRule="auto"/>
        <w:ind w:left="720" w:hanging="720"/>
      </w:pPr>
    </w:p>
    <w:p w:rsidR="00773787" w:rsidRDefault="001C351D" w:rsidP="00B74861">
      <w:pPr>
        <w:numPr>
          <w:ilvl w:val="0"/>
          <w:numId w:val="38"/>
        </w:numPr>
        <w:spacing w:line="240" w:lineRule="auto"/>
        <w:ind w:hanging="720"/>
      </w:pPr>
      <w:r>
        <w:t>Test it, that we do until this point.</w:t>
      </w:r>
    </w:p>
    <w:p w:rsidR="00773787" w:rsidRDefault="00773787" w:rsidP="00B74861">
      <w:pPr>
        <w:spacing w:line="240" w:lineRule="auto"/>
        <w:ind w:left="720" w:hanging="720"/>
      </w:pPr>
    </w:p>
    <w:p w:rsidR="00773787" w:rsidRDefault="001C351D" w:rsidP="00B74861">
      <w:pPr>
        <w:numPr>
          <w:ilvl w:val="0"/>
          <w:numId w:val="38"/>
        </w:numPr>
        <w:spacing w:line="240" w:lineRule="auto"/>
        <w:ind w:hanging="720"/>
      </w:pPr>
      <w:r>
        <w:t xml:space="preserve">Modify the </w:t>
      </w:r>
      <w:r>
        <w:rPr>
          <w:b/>
        </w:rPr>
        <w:t>Pet</w:t>
      </w:r>
      <w:r>
        <w:t xml:space="preserve"> page:</w:t>
      </w:r>
    </w:p>
    <w:p w:rsidR="00773787" w:rsidRDefault="00773787" w:rsidP="00B74861">
      <w:pPr>
        <w:spacing w:line="240" w:lineRule="auto"/>
        <w:ind w:left="720" w:hanging="720"/>
      </w:pPr>
    </w:p>
    <w:p w:rsidR="00773787" w:rsidRDefault="001C351D" w:rsidP="00B74861">
      <w:pPr>
        <w:spacing w:line="240" w:lineRule="auto"/>
        <w:ind w:left="720" w:hanging="720"/>
      </w:pPr>
      <w:r>
        <w:lastRenderedPageBreak/>
        <w:t>&lt;?xml version="1.0" encoding="utf-8" ?&gt;</w:t>
      </w:r>
    </w:p>
    <w:p w:rsidR="00773787" w:rsidRDefault="001C351D" w:rsidP="00B74861">
      <w:pPr>
        <w:spacing w:line="240" w:lineRule="auto"/>
        <w:ind w:left="720" w:hanging="720"/>
      </w:pPr>
      <w:r>
        <w:t>&lt;ContentPage xmlns="http://xamarin.com/schemas/2014/forms"</w:t>
      </w:r>
    </w:p>
    <w:p w:rsidR="00773787" w:rsidRDefault="001C351D" w:rsidP="00B74861">
      <w:pPr>
        <w:spacing w:line="240" w:lineRule="auto"/>
        <w:ind w:left="720" w:hanging="720"/>
      </w:pPr>
      <w:r>
        <w:t xml:space="preserve">         </w:t>
      </w:r>
      <w:r>
        <w:tab/>
        <w:t>xmlns:x="http://schemas.microsoft.com/winfx/2009/xaml"</w:t>
      </w:r>
    </w:p>
    <w:p w:rsidR="00773787" w:rsidRDefault="001C351D" w:rsidP="00B74861">
      <w:pPr>
        <w:spacing w:line="240" w:lineRule="auto"/>
        <w:ind w:left="720" w:hanging="720"/>
        <w:rPr>
          <w:highlight w:val="yellow"/>
        </w:rPr>
      </w:pPr>
      <w:r>
        <w:rPr>
          <w:highlight w:val="yellow"/>
        </w:rPr>
        <w:t xml:space="preserve">         </w:t>
      </w:r>
      <w:r>
        <w:rPr>
          <w:highlight w:val="yellow"/>
        </w:rPr>
        <w:tab/>
        <w:t>xmlns:i18n="clr-namespace:MyVet.Prism.Helpers"</w:t>
      </w:r>
    </w:p>
    <w:p w:rsidR="00773787" w:rsidRDefault="001C351D" w:rsidP="00B74861">
      <w:pPr>
        <w:spacing w:line="240" w:lineRule="auto"/>
        <w:ind w:left="720" w:hanging="720"/>
      </w:pPr>
      <w:r>
        <w:t xml:space="preserve">         </w:t>
      </w:r>
      <w:r>
        <w:tab/>
        <w:t>xmlns:prism="clr-namespace:Prism.Mvvm;assembly=Prism.Forms"</w:t>
      </w:r>
    </w:p>
    <w:p w:rsidR="00773787" w:rsidRDefault="001C351D" w:rsidP="00B74861">
      <w:pPr>
        <w:spacing w:line="240" w:lineRule="auto"/>
        <w:ind w:left="720" w:hanging="720"/>
      </w:pPr>
      <w:r>
        <w:t xml:space="preserve">         </w:t>
      </w:r>
      <w:r>
        <w:tab/>
        <w:t>prism:ViewModelLocator.AutowireViewModel="True"</w:t>
      </w:r>
    </w:p>
    <w:p w:rsidR="00773787" w:rsidRDefault="001C351D" w:rsidP="00B74861">
      <w:pPr>
        <w:spacing w:line="240" w:lineRule="auto"/>
        <w:ind w:left="720" w:hanging="720"/>
      </w:pPr>
      <w:r>
        <w:t xml:space="preserve">         </w:t>
      </w:r>
      <w:r>
        <w:tab/>
        <w:t>x:Class="MyVet.Prism.Views.Pet"</w:t>
      </w:r>
    </w:p>
    <w:p w:rsidR="00773787" w:rsidRDefault="001C351D" w:rsidP="00B74861">
      <w:pPr>
        <w:spacing w:line="240" w:lineRule="auto"/>
        <w:ind w:left="720" w:hanging="720"/>
      </w:pPr>
      <w:r>
        <w:t xml:space="preserve">         </w:t>
      </w:r>
      <w:r>
        <w:tab/>
        <w:t>BackgroundColor="Silver"</w:t>
      </w:r>
    </w:p>
    <w:p w:rsidR="00773787" w:rsidRDefault="001C351D" w:rsidP="00B74861">
      <w:pPr>
        <w:spacing w:line="240" w:lineRule="auto"/>
        <w:ind w:left="720" w:hanging="720"/>
      </w:pPr>
      <w:r>
        <w:t xml:space="preserve">         </w:t>
      </w:r>
      <w:r>
        <w:tab/>
        <w:t>Title="{Binding Title}"&gt;</w:t>
      </w:r>
    </w:p>
    <w:p w:rsidR="00773787" w:rsidRDefault="00773787" w:rsidP="00B74861">
      <w:pPr>
        <w:spacing w:line="240" w:lineRule="auto"/>
        <w:ind w:left="720" w:hanging="720"/>
      </w:pPr>
    </w:p>
    <w:p w:rsidR="00773787" w:rsidRDefault="001C351D" w:rsidP="00B74861">
      <w:pPr>
        <w:spacing w:line="240" w:lineRule="auto"/>
        <w:ind w:left="720" w:hanging="720"/>
      </w:pPr>
      <w:r>
        <w:tab/>
        <w:t>&lt;StackLayout</w:t>
      </w:r>
    </w:p>
    <w:p w:rsidR="00773787" w:rsidRDefault="001C351D" w:rsidP="00B74861">
      <w:pPr>
        <w:spacing w:line="240" w:lineRule="auto"/>
        <w:ind w:left="720" w:hanging="720"/>
      </w:pPr>
      <w:r>
        <w:t xml:space="preserve">    </w:t>
      </w:r>
      <w:r>
        <w:tab/>
        <w:t>Padding="10"&gt;</w:t>
      </w:r>
    </w:p>
    <w:p w:rsidR="00773787" w:rsidRDefault="001C351D" w:rsidP="00B74861">
      <w:pPr>
        <w:spacing w:line="240" w:lineRule="auto"/>
        <w:ind w:left="720" w:hanging="720"/>
      </w:pPr>
      <w:r>
        <w:t xml:space="preserve">    </w:t>
      </w:r>
      <w:r>
        <w:tab/>
        <w:t>&lt;Frame</w:t>
      </w:r>
    </w:p>
    <w:p w:rsidR="00773787" w:rsidRDefault="001C351D" w:rsidP="00B74861">
      <w:pPr>
        <w:spacing w:line="240" w:lineRule="auto"/>
        <w:ind w:left="720" w:hanging="720"/>
      </w:pPr>
      <w:r>
        <w:t xml:space="preserve">        </w:t>
      </w:r>
      <w:r>
        <w:tab/>
        <w:t>CornerRadius="20"</w:t>
      </w:r>
    </w:p>
    <w:p w:rsidR="00773787" w:rsidRDefault="001C351D" w:rsidP="00B74861">
      <w:pPr>
        <w:spacing w:line="240" w:lineRule="auto"/>
        <w:ind w:left="720" w:hanging="720"/>
      </w:pPr>
      <w:r>
        <w:t xml:space="preserve">        </w:t>
      </w:r>
      <w:r>
        <w:tab/>
        <w:t>HasShadow="True"&gt;</w:t>
      </w:r>
    </w:p>
    <w:p w:rsidR="00773787" w:rsidRDefault="001C351D" w:rsidP="00B74861">
      <w:pPr>
        <w:spacing w:line="240" w:lineRule="auto"/>
        <w:ind w:left="720" w:hanging="720"/>
      </w:pPr>
      <w:r>
        <w:t xml:space="preserve">        </w:t>
      </w:r>
      <w:r>
        <w:tab/>
        <w:t>&lt;StackLayout&gt;</w:t>
      </w:r>
    </w:p>
    <w:p w:rsidR="00773787" w:rsidRDefault="001C351D" w:rsidP="00B74861">
      <w:pPr>
        <w:spacing w:line="240" w:lineRule="auto"/>
        <w:ind w:left="720" w:hanging="720"/>
      </w:pPr>
      <w:r>
        <w:t xml:space="preserve">            </w:t>
      </w:r>
      <w:r>
        <w:tab/>
        <w:t>&lt;StackLayout</w:t>
      </w:r>
    </w:p>
    <w:p w:rsidR="00773787" w:rsidRDefault="001C351D" w:rsidP="00B74861">
      <w:pPr>
        <w:spacing w:line="240" w:lineRule="auto"/>
        <w:ind w:left="720" w:hanging="720"/>
      </w:pPr>
      <w:r>
        <w:t xml:space="preserve">                </w:t>
      </w:r>
      <w:r>
        <w:tab/>
        <w:t>Orientation="Horizontal"&gt;</w:t>
      </w:r>
    </w:p>
    <w:p w:rsidR="00773787" w:rsidRDefault="001C351D" w:rsidP="00B74861">
      <w:pPr>
        <w:spacing w:line="240" w:lineRule="auto"/>
        <w:ind w:left="720" w:hanging="720"/>
      </w:pPr>
      <w:r>
        <w:t xml:space="preserve">                </w:t>
      </w:r>
      <w:r>
        <w:tab/>
        <w:t>&lt;Image</w:t>
      </w:r>
    </w:p>
    <w:p w:rsidR="00773787" w:rsidRDefault="001C351D" w:rsidP="00B74861">
      <w:pPr>
        <w:spacing w:line="240" w:lineRule="auto"/>
        <w:ind w:left="720" w:hanging="720"/>
      </w:pPr>
      <w:r>
        <w:t xml:space="preserve">                    </w:t>
      </w:r>
      <w:r>
        <w:tab/>
        <w:t>WidthRequest="180"</w:t>
      </w:r>
    </w:p>
    <w:p w:rsidR="00773787" w:rsidRDefault="001C351D" w:rsidP="00B74861">
      <w:pPr>
        <w:spacing w:line="240" w:lineRule="auto"/>
        <w:ind w:left="720" w:hanging="720"/>
      </w:pPr>
      <w:r>
        <w:t xml:space="preserve">                    </w:t>
      </w:r>
      <w:r>
        <w:tab/>
        <w:t>Source="{Binding Pet.ImageUrl}"/&gt;</w:t>
      </w:r>
    </w:p>
    <w:p w:rsidR="00773787" w:rsidRDefault="001C351D" w:rsidP="00B74861">
      <w:pPr>
        <w:spacing w:line="240" w:lineRule="auto"/>
        <w:ind w:left="720" w:hanging="720"/>
      </w:pPr>
      <w:r>
        <w:t xml:space="preserve">               </w:t>
      </w:r>
      <w:r>
        <w:tab/>
        <w:t xml:space="preserve"> </w:t>
      </w:r>
    </w:p>
    <w:p w:rsidR="00773787" w:rsidRDefault="001C351D" w:rsidP="00B74861">
      <w:pPr>
        <w:spacing w:line="240" w:lineRule="auto"/>
        <w:ind w:left="720" w:hanging="720"/>
      </w:pPr>
      <w:r>
        <w:t xml:space="preserve">                </w:t>
      </w:r>
      <w:r>
        <w:tab/>
        <w:t>&lt;StackLayout&gt;</w:t>
      </w:r>
    </w:p>
    <w:p w:rsidR="00773787" w:rsidRDefault="001C351D" w:rsidP="00B74861">
      <w:pPr>
        <w:spacing w:line="240" w:lineRule="auto"/>
        <w:ind w:left="720" w:hanging="720"/>
      </w:pPr>
      <w:r>
        <w:t xml:space="preserve">                    </w:t>
      </w:r>
      <w:r>
        <w:tab/>
        <w:t>&lt;Label</w:t>
      </w:r>
    </w:p>
    <w:p w:rsidR="00773787" w:rsidRDefault="001C351D" w:rsidP="00B74861">
      <w:pPr>
        <w:spacing w:line="240" w:lineRule="auto"/>
        <w:ind w:left="720" w:hanging="720"/>
      </w:pPr>
      <w:r>
        <w:t xml:space="preserve">                        </w:t>
      </w:r>
      <w:r>
        <w:tab/>
        <w:t>FontAttributes="Bold"</w:t>
      </w:r>
    </w:p>
    <w:p w:rsidR="00773787" w:rsidRDefault="001C351D" w:rsidP="00B74861">
      <w:pPr>
        <w:spacing w:line="240" w:lineRule="auto"/>
        <w:ind w:left="720" w:hanging="720"/>
      </w:pPr>
      <w:r>
        <w:t xml:space="preserve">                        </w:t>
      </w:r>
      <w:r>
        <w:tab/>
        <w:t>FontSize="Large"</w:t>
      </w:r>
    </w:p>
    <w:p w:rsidR="00773787" w:rsidRDefault="001C351D" w:rsidP="00B74861">
      <w:pPr>
        <w:spacing w:line="240" w:lineRule="auto"/>
        <w:ind w:left="720" w:hanging="720"/>
      </w:pPr>
      <w:r>
        <w:t xml:space="preserve">                        </w:t>
      </w:r>
      <w:r>
        <w:tab/>
        <w:t>Text="{Binding Pet.Name}"/&gt;</w:t>
      </w:r>
    </w:p>
    <w:p w:rsidR="00773787" w:rsidRDefault="001C351D" w:rsidP="00B74861">
      <w:pPr>
        <w:spacing w:line="240" w:lineRule="auto"/>
        <w:ind w:left="720" w:hanging="720"/>
      </w:pPr>
      <w:r>
        <w:t xml:space="preserve">                   </w:t>
      </w:r>
      <w:r>
        <w:tab/>
        <w:t xml:space="preserve"> </w:t>
      </w:r>
    </w:p>
    <w:p w:rsidR="00773787" w:rsidRDefault="001C351D" w:rsidP="00B74861">
      <w:pPr>
        <w:spacing w:line="240" w:lineRule="auto"/>
        <w:ind w:left="720" w:hanging="720"/>
        <w:rPr>
          <w:highlight w:val="yellow"/>
        </w:rPr>
      </w:pPr>
      <w:r>
        <w:rPr>
          <w:highlight w:val="yellow"/>
        </w:rPr>
        <w:t xml:space="preserve">                    </w:t>
      </w:r>
      <w:r>
        <w:rPr>
          <w:highlight w:val="yellow"/>
        </w:rPr>
        <w:tab/>
        <w:t>&lt;Grid&gt;</w:t>
      </w:r>
    </w:p>
    <w:p w:rsidR="00773787" w:rsidRDefault="001C351D" w:rsidP="00B74861">
      <w:pPr>
        <w:spacing w:line="240" w:lineRule="auto"/>
        <w:ind w:left="720" w:hanging="720"/>
        <w:rPr>
          <w:highlight w:val="yellow"/>
        </w:rPr>
      </w:pPr>
      <w:r>
        <w:rPr>
          <w:highlight w:val="yellow"/>
        </w:rPr>
        <w:t xml:space="preserve">                        </w:t>
      </w:r>
      <w:r>
        <w:rPr>
          <w:highlight w:val="yellow"/>
        </w:rPr>
        <w:tab/>
        <w:t>&lt;Grid.ColumnDefinitions&gt;</w:t>
      </w:r>
    </w:p>
    <w:p w:rsidR="00773787" w:rsidRDefault="001C351D" w:rsidP="00B74861">
      <w:pPr>
        <w:spacing w:line="240" w:lineRule="auto"/>
        <w:ind w:left="720" w:hanging="720"/>
        <w:rPr>
          <w:highlight w:val="yellow"/>
        </w:rPr>
      </w:pPr>
      <w:r>
        <w:rPr>
          <w:highlight w:val="yellow"/>
        </w:rPr>
        <w:t xml:space="preserve">                            </w:t>
      </w:r>
      <w:r>
        <w:rPr>
          <w:highlight w:val="yellow"/>
        </w:rPr>
        <w:tab/>
        <w:t>&lt;ColumnDefinition Width="*"/&gt;</w:t>
      </w:r>
    </w:p>
    <w:p w:rsidR="00773787" w:rsidRDefault="001C351D" w:rsidP="00B74861">
      <w:pPr>
        <w:spacing w:line="240" w:lineRule="auto"/>
        <w:ind w:left="720" w:hanging="720"/>
        <w:rPr>
          <w:highlight w:val="yellow"/>
        </w:rPr>
      </w:pPr>
      <w:r>
        <w:rPr>
          <w:highlight w:val="yellow"/>
        </w:rPr>
        <w:t xml:space="preserve">                            </w:t>
      </w:r>
      <w:r>
        <w:rPr>
          <w:highlight w:val="yellow"/>
        </w:rPr>
        <w:tab/>
        <w:t>&lt;ColumnDefinition Width="*"/&gt;</w:t>
      </w:r>
    </w:p>
    <w:p w:rsidR="00773787" w:rsidRDefault="001C351D" w:rsidP="00B74861">
      <w:pPr>
        <w:spacing w:line="240" w:lineRule="auto"/>
        <w:ind w:left="720" w:hanging="720"/>
        <w:rPr>
          <w:highlight w:val="yellow"/>
        </w:rPr>
      </w:pPr>
      <w:r>
        <w:rPr>
          <w:highlight w:val="yellow"/>
        </w:rPr>
        <w:t xml:space="preserve">                        </w:t>
      </w:r>
      <w:r>
        <w:rPr>
          <w:highlight w:val="yellow"/>
        </w:rPr>
        <w:tab/>
        <w:t>&lt;/Grid.ColumnDefinitions&gt;</w:t>
      </w:r>
    </w:p>
    <w:p w:rsidR="00773787" w:rsidRDefault="001C351D" w:rsidP="00B74861">
      <w:pPr>
        <w:spacing w:line="240" w:lineRule="auto"/>
        <w:ind w:left="720" w:hanging="720"/>
        <w:rPr>
          <w:highlight w:val="yellow"/>
        </w:rPr>
      </w:pPr>
      <w:r>
        <w:rPr>
          <w:highlight w:val="yellow"/>
        </w:rPr>
        <w:t xml:space="preserve">                        </w:t>
      </w:r>
      <w:r>
        <w:rPr>
          <w:highlight w:val="yellow"/>
        </w:rPr>
        <w:tab/>
        <w:t>&lt;Grid.RowDefinitions&gt;</w:t>
      </w:r>
    </w:p>
    <w:p w:rsidR="00773787" w:rsidRDefault="001C351D" w:rsidP="00B74861">
      <w:pPr>
        <w:spacing w:line="240" w:lineRule="auto"/>
        <w:ind w:left="720" w:hanging="720"/>
        <w:rPr>
          <w:highlight w:val="yellow"/>
        </w:rPr>
      </w:pPr>
      <w:r>
        <w:rPr>
          <w:highlight w:val="yellow"/>
        </w:rPr>
        <w:t xml:space="preserve">                            </w:t>
      </w:r>
      <w:r>
        <w:rPr>
          <w:highlight w:val="yellow"/>
        </w:rPr>
        <w:tab/>
        <w:t>&lt;RowDefinition Height="Auto"/&gt;</w:t>
      </w:r>
    </w:p>
    <w:p w:rsidR="00773787" w:rsidRDefault="001C351D" w:rsidP="00B74861">
      <w:pPr>
        <w:spacing w:line="240" w:lineRule="auto"/>
        <w:ind w:left="720" w:hanging="720"/>
        <w:rPr>
          <w:highlight w:val="yellow"/>
        </w:rPr>
      </w:pPr>
      <w:r>
        <w:rPr>
          <w:highlight w:val="yellow"/>
        </w:rPr>
        <w:t xml:space="preserve">                            </w:t>
      </w:r>
      <w:r>
        <w:rPr>
          <w:highlight w:val="yellow"/>
        </w:rPr>
        <w:tab/>
        <w:t>&lt;RowDefinition Height="Auto"/&gt;</w:t>
      </w:r>
    </w:p>
    <w:p w:rsidR="00773787" w:rsidRDefault="001C351D" w:rsidP="00B74861">
      <w:pPr>
        <w:spacing w:line="240" w:lineRule="auto"/>
        <w:ind w:left="720" w:hanging="720"/>
        <w:rPr>
          <w:highlight w:val="yellow"/>
        </w:rPr>
      </w:pPr>
      <w:r>
        <w:rPr>
          <w:highlight w:val="yellow"/>
        </w:rPr>
        <w:lastRenderedPageBreak/>
        <w:t xml:space="preserve">                            </w:t>
      </w:r>
      <w:r>
        <w:rPr>
          <w:highlight w:val="yellow"/>
        </w:rPr>
        <w:tab/>
        <w:t>&lt;RowDefinition Height="Auto"/&gt;</w:t>
      </w:r>
    </w:p>
    <w:p w:rsidR="00773787" w:rsidRDefault="001C351D" w:rsidP="00B74861">
      <w:pPr>
        <w:spacing w:line="240" w:lineRule="auto"/>
        <w:ind w:left="720" w:hanging="720"/>
        <w:rPr>
          <w:highlight w:val="yellow"/>
        </w:rPr>
      </w:pPr>
      <w:r>
        <w:rPr>
          <w:highlight w:val="yellow"/>
        </w:rPr>
        <w:t xml:space="preserve">                        </w:t>
      </w:r>
      <w:r>
        <w:rPr>
          <w:highlight w:val="yellow"/>
        </w:rPr>
        <w:tab/>
        <w:t>&lt;/Grid.RowDefinitions&gt;</w:t>
      </w:r>
    </w:p>
    <w:p w:rsidR="00773787" w:rsidRDefault="001C351D" w:rsidP="00B74861">
      <w:pPr>
        <w:spacing w:line="240" w:lineRule="auto"/>
        <w:ind w:left="720" w:hanging="720"/>
        <w:rPr>
          <w:highlight w:val="yellow"/>
        </w:rPr>
      </w:pPr>
      <w:r>
        <w:rPr>
          <w:highlight w:val="yellow"/>
        </w:rPr>
        <w:t xml:space="preserve">                       </w:t>
      </w:r>
      <w:r>
        <w:rPr>
          <w:highlight w:val="yellow"/>
        </w:rPr>
        <w:tab/>
        <w:t xml:space="preserve"> </w:t>
      </w:r>
    </w:p>
    <w:p w:rsidR="00773787" w:rsidRDefault="001C351D" w:rsidP="00B74861">
      <w:pPr>
        <w:spacing w:line="240" w:lineRule="auto"/>
        <w:ind w:left="720" w:hanging="720"/>
        <w:rPr>
          <w:highlight w:val="yellow"/>
        </w:rPr>
      </w:pPr>
      <w:r>
        <w:rPr>
          <w:highlight w:val="yellow"/>
        </w:rPr>
        <w:t xml:space="preserve">                        </w:t>
      </w:r>
      <w:r>
        <w:rPr>
          <w:highlight w:val="yellow"/>
        </w:rPr>
        <w:tab/>
        <w:t>&lt;Label</w:t>
      </w:r>
    </w:p>
    <w:p w:rsidR="00773787" w:rsidRDefault="001C351D" w:rsidP="00B74861">
      <w:pPr>
        <w:spacing w:line="240" w:lineRule="auto"/>
        <w:ind w:left="720" w:hanging="720"/>
        <w:rPr>
          <w:highlight w:val="yellow"/>
        </w:rPr>
      </w:pPr>
      <w:r>
        <w:rPr>
          <w:highlight w:val="yellow"/>
        </w:rPr>
        <w:t xml:space="preserve">                            </w:t>
      </w:r>
      <w:r>
        <w:rPr>
          <w:highlight w:val="yellow"/>
        </w:rPr>
        <w:tab/>
        <w:t>Grid.Row="0"</w:t>
      </w:r>
    </w:p>
    <w:p w:rsidR="00773787" w:rsidRDefault="001C351D" w:rsidP="00B74861">
      <w:pPr>
        <w:spacing w:line="240" w:lineRule="auto"/>
        <w:ind w:left="720" w:hanging="720"/>
        <w:rPr>
          <w:highlight w:val="yellow"/>
        </w:rPr>
      </w:pPr>
      <w:r>
        <w:rPr>
          <w:highlight w:val="yellow"/>
        </w:rPr>
        <w:t xml:space="preserve">                            </w:t>
      </w:r>
      <w:r>
        <w:rPr>
          <w:highlight w:val="yellow"/>
        </w:rPr>
        <w:tab/>
        <w:t>Grid.Column="0"</w:t>
      </w:r>
    </w:p>
    <w:p w:rsidR="00773787" w:rsidRDefault="001C351D" w:rsidP="00B74861">
      <w:pPr>
        <w:spacing w:line="240" w:lineRule="auto"/>
        <w:ind w:left="720" w:hanging="720"/>
        <w:rPr>
          <w:highlight w:val="yellow"/>
        </w:rPr>
      </w:pPr>
      <w:r>
        <w:rPr>
          <w:highlight w:val="yellow"/>
        </w:rPr>
        <w:t xml:space="preserve">                            </w:t>
      </w:r>
      <w:r>
        <w:rPr>
          <w:highlight w:val="yellow"/>
        </w:rPr>
        <w:tab/>
        <w:t>FontAttributes="Bold"</w:t>
      </w:r>
    </w:p>
    <w:p w:rsidR="00773787" w:rsidRDefault="001C351D" w:rsidP="00B74861">
      <w:pPr>
        <w:spacing w:line="240" w:lineRule="auto"/>
        <w:ind w:left="720" w:hanging="720"/>
        <w:rPr>
          <w:highlight w:val="yellow"/>
        </w:rPr>
      </w:pPr>
      <w:r>
        <w:rPr>
          <w:highlight w:val="yellow"/>
        </w:rPr>
        <w:t xml:space="preserve">                            </w:t>
      </w:r>
      <w:r>
        <w:rPr>
          <w:highlight w:val="yellow"/>
        </w:rPr>
        <w:tab/>
        <w:t>Text="{i18n:Translate Race}"</w:t>
      </w:r>
    </w:p>
    <w:p w:rsidR="00773787" w:rsidRDefault="001C351D" w:rsidP="00B74861">
      <w:pPr>
        <w:spacing w:line="240" w:lineRule="auto"/>
        <w:ind w:left="720" w:hanging="720"/>
        <w:rPr>
          <w:highlight w:val="yellow"/>
        </w:rPr>
      </w:pPr>
      <w:r>
        <w:rPr>
          <w:highlight w:val="yellow"/>
        </w:rPr>
        <w:t xml:space="preserve">                            </w:t>
      </w:r>
      <w:r>
        <w:rPr>
          <w:highlight w:val="yellow"/>
        </w:rPr>
        <w:tab/>
        <w:t>VerticalOptions="Center"/&gt;</w:t>
      </w:r>
    </w:p>
    <w:p w:rsidR="00773787" w:rsidRDefault="001C351D" w:rsidP="00B74861">
      <w:pPr>
        <w:spacing w:line="240" w:lineRule="auto"/>
        <w:ind w:left="720" w:hanging="720"/>
        <w:rPr>
          <w:highlight w:val="yellow"/>
        </w:rPr>
      </w:pPr>
      <w:r>
        <w:rPr>
          <w:highlight w:val="yellow"/>
        </w:rPr>
        <w:t xml:space="preserve">                        </w:t>
      </w:r>
      <w:r>
        <w:rPr>
          <w:highlight w:val="yellow"/>
        </w:rPr>
        <w:tab/>
        <w:t>&lt;Label</w:t>
      </w:r>
    </w:p>
    <w:p w:rsidR="00773787" w:rsidRDefault="001C351D" w:rsidP="00B74861">
      <w:pPr>
        <w:spacing w:line="240" w:lineRule="auto"/>
        <w:ind w:left="720" w:hanging="720"/>
        <w:rPr>
          <w:highlight w:val="yellow"/>
        </w:rPr>
      </w:pPr>
      <w:r>
        <w:rPr>
          <w:highlight w:val="yellow"/>
        </w:rPr>
        <w:t xml:space="preserve">                            </w:t>
      </w:r>
      <w:r>
        <w:rPr>
          <w:highlight w:val="yellow"/>
        </w:rPr>
        <w:tab/>
        <w:t>Grid.Row="0"</w:t>
      </w:r>
    </w:p>
    <w:p w:rsidR="00773787" w:rsidRDefault="001C351D" w:rsidP="00B74861">
      <w:pPr>
        <w:spacing w:line="240" w:lineRule="auto"/>
        <w:ind w:left="720" w:hanging="720"/>
        <w:rPr>
          <w:highlight w:val="yellow"/>
        </w:rPr>
      </w:pPr>
      <w:r>
        <w:rPr>
          <w:highlight w:val="yellow"/>
        </w:rPr>
        <w:t xml:space="preserve">                            </w:t>
      </w:r>
      <w:r>
        <w:rPr>
          <w:highlight w:val="yellow"/>
        </w:rPr>
        <w:tab/>
        <w:t>Grid.Column="1"</w:t>
      </w:r>
    </w:p>
    <w:p w:rsidR="00773787" w:rsidRDefault="001C351D" w:rsidP="00B74861">
      <w:pPr>
        <w:spacing w:line="240" w:lineRule="auto"/>
        <w:ind w:left="720" w:hanging="720"/>
        <w:rPr>
          <w:highlight w:val="yellow"/>
        </w:rPr>
      </w:pPr>
      <w:r>
        <w:rPr>
          <w:highlight w:val="yellow"/>
        </w:rPr>
        <w:t xml:space="preserve">                            </w:t>
      </w:r>
      <w:r>
        <w:rPr>
          <w:highlight w:val="yellow"/>
        </w:rPr>
        <w:tab/>
        <w:t>Text="{Binding Pet.Race}"</w:t>
      </w:r>
    </w:p>
    <w:p w:rsidR="00773787" w:rsidRDefault="001C351D" w:rsidP="00B74861">
      <w:pPr>
        <w:spacing w:line="240" w:lineRule="auto"/>
        <w:ind w:left="720" w:hanging="720"/>
        <w:rPr>
          <w:highlight w:val="yellow"/>
        </w:rPr>
      </w:pPr>
      <w:r>
        <w:rPr>
          <w:highlight w:val="yellow"/>
        </w:rPr>
        <w:t xml:space="preserve">                            </w:t>
      </w:r>
      <w:r>
        <w:rPr>
          <w:highlight w:val="yellow"/>
        </w:rPr>
        <w:tab/>
        <w:t>VerticalOptions="Center"/&gt;</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 xml:space="preserve">                        </w:t>
      </w:r>
      <w:r>
        <w:rPr>
          <w:highlight w:val="yellow"/>
        </w:rPr>
        <w:tab/>
        <w:t>&lt;Label</w:t>
      </w:r>
    </w:p>
    <w:p w:rsidR="00773787" w:rsidRDefault="001C351D" w:rsidP="00B74861">
      <w:pPr>
        <w:spacing w:line="240" w:lineRule="auto"/>
        <w:ind w:left="720" w:hanging="720"/>
        <w:rPr>
          <w:highlight w:val="yellow"/>
        </w:rPr>
      </w:pPr>
      <w:r>
        <w:rPr>
          <w:highlight w:val="yellow"/>
        </w:rPr>
        <w:t xml:space="preserve">                            </w:t>
      </w:r>
      <w:r>
        <w:rPr>
          <w:highlight w:val="yellow"/>
        </w:rPr>
        <w:tab/>
        <w:t>Grid.Row="1"</w:t>
      </w:r>
    </w:p>
    <w:p w:rsidR="00773787" w:rsidRDefault="001C351D" w:rsidP="00B74861">
      <w:pPr>
        <w:spacing w:line="240" w:lineRule="auto"/>
        <w:ind w:left="720" w:hanging="720"/>
        <w:rPr>
          <w:highlight w:val="yellow"/>
        </w:rPr>
      </w:pPr>
      <w:r>
        <w:rPr>
          <w:highlight w:val="yellow"/>
        </w:rPr>
        <w:t xml:space="preserve">                            </w:t>
      </w:r>
      <w:r>
        <w:rPr>
          <w:highlight w:val="yellow"/>
        </w:rPr>
        <w:tab/>
        <w:t>Grid.Column="0"</w:t>
      </w:r>
    </w:p>
    <w:p w:rsidR="00773787" w:rsidRDefault="001C351D" w:rsidP="00B74861">
      <w:pPr>
        <w:spacing w:line="240" w:lineRule="auto"/>
        <w:ind w:left="720" w:hanging="720"/>
        <w:rPr>
          <w:highlight w:val="yellow"/>
        </w:rPr>
      </w:pPr>
      <w:r>
        <w:rPr>
          <w:highlight w:val="yellow"/>
        </w:rPr>
        <w:t xml:space="preserve">                            </w:t>
      </w:r>
      <w:r>
        <w:rPr>
          <w:highlight w:val="yellow"/>
        </w:rPr>
        <w:tab/>
        <w:t>FontAttributes="Bold"</w:t>
      </w:r>
    </w:p>
    <w:p w:rsidR="00773787" w:rsidRDefault="001C351D" w:rsidP="00B74861">
      <w:pPr>
        <w:spacing w:line="240" w:lineRule="auto"/>
        <w:ind w:left="720" w:hanging="720"/>
        <w:rPr>
          <w:highlight w:val="yellow"/>
        </w:rPr>
      </w:pPr>
      <w:r>
        <w:rPr>
          <w:highlight w:val="yellow"/>
        </w:rPr>
        <w:t xml:space="preserve">                            </w:t>
      </w:r>
      <w:r>
        <w:rPr>
          <w:highlight w:val="yellow"/>
        </w:rPr>
        <w:tab/>
        <w:t>Text="{i18n:Translate Born}"</w:t>
      </w:r>
    </w:p>
    <w:p w:rsidR="00773787" w:rsidRDefault="001C351D" w:rsidP="00B74861">
      <w:pPr>
        <w:spacing w:line="240" w:lineRule="auto"/>
        <w:ind w:left="720" w:hanging="720"/>
        <w:rPr>
          <w:highlight w:val="yellow"/>
        </w:rPr>
      </w:pPr>
      <w:r>
        <w:rPr>
          <w:highlight w:val="yellow"/>
        </w:rPr>
        <w:t xml:space="preserve">                            </w:t>
      </w:r>
      <w:r>
        <w:rPr>
          <w:highlight w:val="yellow"/>
        </w:rPr>
        <w:tab/>
        <w:t>VerticalOptions="Center"/&gt;</w:t>
      </w:r>
    </w:p>
    <w:p w:rsidR="00773787" w:rsidRDefault="001C351D" w:rsidP="00B74861">
      <w:pPr>
        <w:spacing w:line="240" w:lineRule="auto"/>
        <w:ind w:left="720" w:hanging="720"/>
        <w:rPr>
          <w:highlight w:val="yellow"/>
        </w:rPr>
      </w:pPr>
      <w:r>
        <w:rPr>
          <w:highlight w:val="yellow"/>
        </w:rPr>
        <w:t xml:space="preserve">                        </w:t>
      </w:r>
      <w:r>
        <w:rPr>
          <w:highlight w:val="yellow"/>
        </w:rPr>
        <w:tab/>
        <w:t>&lt;Label</w:t>
      </w:r>
    </w:p>
    <w:p w:rsidR="00773787" w:rsidRDefault="001C351D" w:rsidP="00B74861">
      <w:pPr>
        <w:spacing w:line="240" w:lineRule="auto"/>
        <w:ind w:left="720" w:hanging="720"/>
        <w:rPr>
          <w:highlight w:val="yellow"/>
        </w:rPr>
      </w:pPr>
      <w:r>
        <w:rPr>
          <w:highlight w:val="yellow"/>
        </w:rPr>
        <w:t xml:space="preserve">                            </w:t>
      </w:r>
      <w:r>
        <w:rPr>
          <w:highlight w:val="yellow"/>
        </w:rPr>
        <w:tab/>
        <w:t>Grid.Row="1"</w:t>
      </w:r>
    </w:p>
    <w:p w:rsidR="00773787" w:rsidRDefault="001C351D" w:rsidP="00B74861">
      <w:pPr>
        <w:spacing w:line="240" w:lineRule="auto"/>
        <w:ind w:left="720" w:hanging="720"/>
        <w:rPr>
          <w:highlight w:val="yellow"/>
        </w:rPr>
      </w:pPr>
      <w:r>
        <w:rPr>
          <w:highlight w:val="yellow"/>
        </w:rPr>
        <w:t xml:space="preserve">                            </w:t>
      </w:r>
      <w:r>
        <w:rPr>
          <w:highlight w:val="yellow"/>
        </w:rPr>
        <w:tab/>
        <w:t>Grid.Column="1"</w:t>
      </w:r>
    </w:p>
    <w:p w:rsidR="00773787" w:rsidRDefault="001C351D" w:rsidP="00B74861">
      <w:pPr>
        <w:spacing w:line="240" w:lineRule="auto"/>
        <w:ind w:left="720" w:hanging="720"/>
        <w:rPr>
          <w:highlight w:val="yellow"/>
        </w:rPr>
      </w:pPr>
      <w:r>
        <w:rPr>
          <w:highlight w:val="yellow"/>
        </w:rPr>
        <w:t xml:space="preserve">                            </w:t>
      </w:r>
      <w:r>
        <w:rPr>
          <w:highlight w:val="yellow"/>
        </w:rPr>
        <w:tab/>
        <w:t>Text="{Binding Pet.Born, StringFormat='{0:yyyy/MM/dd}'}"</w:t>
      </w:r>
    </w:p>
    <w:p w:rsidR="00773787" w:rsidRDefault="001C351D" w:rsidP="00B74861">
      <w:pPr>
        <w:spacing w:line="240" w:lineRule="auto"/>
        <w:ind w:left="720" w:hanging="720"/>
        <w:rPr>
          <w:highlight w:val="yellow"/>
        </w:rPr>
      </w:pPr>
      <w:r>
        <w:rPr>
          <w:highlight w:val="yellow"/>
        </w:rPr>
        <w:t xml:space="preserve">                            </w:t>
      </w:r>
      <w:r>
        <w:rPr>
          <w:highlight w:val="yellow"/>
        </w:rPr>
        <w:tab/>
        <w:t>VerticalOptions="Center"/&gt;</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 xml:space="preserve">                        </w:t>
      </w:r>
      <w:r>
        <w:rPr>
          <w:highlight w:val="yellow"/>
        </w:rPr>
        <w:tab/>
        <w:t>&lt;Label</w:t>
      </w:r>
    </w:p>
    <w:p w:rsidR="00773787" w:rsidRDefault="001C351D" w:rsidP="00B74861">
      <w:pPr>
        <w:spacing w:line="240" w:lineRule="auto"/>
        <w:ind w:left="720" w:hanging="720"/>
        <w:rPr>
          <w:highlight w:val="yellow"/>
        </w:rPr>
      </w:pPr>
      <w:r>
        <w:rPr>
          <w:highlight w:val="yellow"/>
        </w:rPr>
        <w:t xml:space="preserve">                            </w:t>
      </w:r>
      <w:r>
        <w:rPr>
          <w:highlight w:val="yellow"/>
        </w:rPr>
        <w:tab/>
        <w:t>Grid.Row="2"</w:t>
      </w:r>
    </w:p>
    <w:p w:rsidR="00773787" w:rsidRDefault="001C351D" w:rsidP="00B74861">
      <w:pPr>
        <w:spacing w:line="240" w:lineRule="auto"/>
        <w:ind w:left="720" w:hanging="720"/>
        <w:rPr>
          <w:highlight w:val="yellow"/>
        </w:rPr>
      </w:pPr>
      <w:r>
        <w:rPr>
          <w:highlight w:val="yellow"/>
        </w:rPr>
        <w:t xml:space="preserve">                            </w:t>
      </w:r>
      <w:r>
        <w:rPr>
          <w:highlight w:val="yellow"/>
        </w:rPr>
        <w:tab/>
        <w:t>Grid.Column="0"</w:t>
      </w:r>
    </w:p>
    <w:p w:rsidR="00773787" w:rsidRDefault="001C351D" w:rsidP="00B74861">
      <w:pPr>
        <w:spacing w:line="240" w:lineRule="auto"/>
        <w:ind w:left="720" w:hanging="720"/>
        <w:rPr>
          <w:highlight w:val="yellow"/>
        </w:rPr>
      </w:pPr>
      <w:r>
        <w:rPr>
          <w:highlight w:val="yellow"/>
        </w:rPr>
        <w:t xml:space="preserve">                            </w:t>
      </w:r>
      <w:r>
        <w:rPr>
          <w:highlight w:val="yellow"/>
        </w:rPr>
        <w:tab/>
        <w:t>FontAttributes="Bold"</w:t>
      </w:r>
    </w:p>
    <w:p w:rsidR="00773787" w:rsidRDefault="001C351D" w:rsidP="00B74861">
      <w:pPr>
        <w:spacing w:line="240" w:lineRule="auto"/>
        <w:ind w:left="720" w:hanging="720"/>
        <w:rPr>
          <w:highlight w:val="yellow"/>
        </w:rPr>
      </w:pPr>
      <w:r>
        <w:rPr>
          <w:highlight w:val="yellow"/>
        </w:rPr>
        <w:t xml:space="preserve">                            </w:t>
      </w:r>
      <w:r>
        <w:rPr>
          <w:highlight w:val="yellow"/>
        </w:rPr>
        <w:tab/>
        <w:t>Text="{i18n:Translate PetType}"</w:t>
      </w:r>
    </w:p>
    <w:p w:rsidR="00773787" w:rsidRDefault="001C351D" w:rsidP="00B74861">
      <w:pPr>
        <w:spacing w:line="240" w:lineRule="auto"/>
        <w:ind w:left="720" w:hanging="720"/>
        <w:rPr>
          <w:highlight w:val="yellow"/>
        </w:rPr>
      </w:pPr>
      <w:r>
        <w:rPr>
          <w:highlight w:val="yellow"/>
        </w:rPr>
        <w:t xml:space="preserve">                            </w:t>
      </w:r>
      <w:r>
        <w:rPr>
          <w:highlight w:val="yellow"/>
        </w:rPr>
        <w:tab/>
        <w:t>VerticalOptions="Center"/&gt;</w:t>
      </w:r>
    </w:p>
    <w:p w:rsidR="00773787" w:rsidRDefault="001C351D" w:rsidP="00B74861">
      <w:pPr>
        <w:spacing w:line="240" w:lineRule="auto"/>
        <w:ind w:left="720" w:hanging="720"/>
        <w:rPr>
          <w:highlight w:val="yellow"/>
        </w:rPr>
      </w:pPr>
      <w:r>
        <w:rPr>
          <w:highlight w:val="yellow"/>
        </w:rPr>
        <w:t xml:space="preserve">                        </w:t>
      </w:r>
      <w:r>
        <w:rPr>
          <w:highlight w:val="yellow"/>
        </w:rPr>
        <w:tab/>
        <w:t>&lt;Label</w:t>
      </w:r>
    </w:p>
    <w:p w:rsidR="00773787" w:rsidRDefault="001C351D" w:rsidP="00B74861">
      <w:pPr>
        <w:spacing w:line="240" w:lineRule="auto"/>
        <w:ind w:left="720" w:hanging="720"/>
        <w:rPr>
          <w:highlight w:val="yellow"/>
        </w:rPr>
      </w:pPr>
      <w:r>
        <w:rPr>
          <w:highlight w:val="yellow"/>
        </w:rPr>
        <w:t xml:space="preserve">                            </w:t>
      </w:r>
      <w:r>
        <w:rPr>
          <w:highlight w:val="yellow"/>
        </w:rPr>
        <w:tab/>
        <w:t>Grid.Row="2"</w:t>
      </w:r>
    </w:p>
    <w:p w:rsidR="00773787" w:rsidRDefault="001C351D" w:rsidP="00B74861">
      <w:pPr>
        <w:spacing w:line="240" w:lineRule="auto"/>
        <w:ind w:left="720" w:hanging="720"/>
        <w:rPr>
          <w:highlight w:val="yellow"/>
        </w:rPr>
      </w:pPr>
      <w:r>
        <w:rPr>
          <w:highlight w:val="yellow"/>
        </w:rPr>
        <w:t xml:space="preserve">                            </w:t>
      </w:r>
      <w:r>
        <w:rPr>
          <w:highlight w:val="yellow"/>
        </w:rPr>
        <w:tab/>
        <w:t>Grid.Column="1"</w:t>
      </w:r>
    </w:p>
    <w:p w:rsidR="00773787" w:rsidRDefault="001C351D" w:rsidP="00B74861">
      <w:pPr>
        <w:spacing w:line="240" w:lineRule="auto"/>
        <w:ind w:left="720" w:hanging="720"/>
        <w:rPr>
          <w:highlight w:val="yellow"/>
        </w:rPr>
      </w:pPr>
      <w:r>
        <w:rPr>
          <w:highlight w:val="yellow"/>
        </w:rPr>
        <w:lastRenderedPageBreak/>
        <w:t xml:space="preserve">                            </w:t>
      </w:r>
      <w:r>
        <w:rPr>
          <w:highlight w:val="yellow"/>
        </w:rPr>
        <w:tab/>
        <w:t>Text="{Binding Pet.PetType}"</w:t>
      </w:r>
    </w:p>
    <w:p w:rsidR="00773787" w:rsidRDefault="001C351D" w:rsidP="00B74861">
      <w:pPr>
        <w:spacing w:line="240" w:lineRule="auto"/>
        <w:ind w:left="720" w:hanging="720"/>
        <w:rPr>
          <w:highlight w:val="yellow"/>
        </w:rPr>
      </w:pPr>
      <w:r>
        <w:rPr>
          <w:highlight w:val="yellow"/>
        </w:rPr>
        <w:t xml:space="preserve">                            </w:t>
      </w:r>
      <w:r>
        <w:rPr>
          <w:highlight w:val="yellow"/>
        </w:rPr>
        <w:tab/>
        <w:t>VerticalOptions="Center"/&gt;</w:t>
      </w:r>
    </w:p>
    <w:p w:rsidR="00773787" w:rsidRDefault="001C351D" w:rsidP="00B74861">
      <w:pPr>
        <w:spacing w:line="240" w:lineRule="auto"/>
        <w:ind w:left="720" w:hanging="720"/>
        <w:rPr>
          <w:highlight w:val="yellow"/>
        </w:rPr>
      </w:pPr>
      <w:r>
        <w:rPr>
          <w:highlight w:val="yellow"/>
        </w:rPr>
        <w:t xml:space="preserve">                    </w:t>
      </w:r>
      <w:r>
        <w:rPr>
          <w:highlight w:val="yellow"/>
        </w:rPr>
        <w:tab/>
        <w:t>&lt;/Grid&gt;</w:t>
      </w:r>
    </w:p>
    <w:p w:rsidR="00773787" w:rsidRDefault="001C351D" w:rsidP="00B74861">
      <w:pPr>
        <w:spacing w:line="240" w:lineRule="auto"/>
        <w:ind w:left="720" w:hanging="720"/>
      </w:pPr>
      <w:r>
        <w:t xml:space="preserve">                </w:t>
      </w:r>
      <w:r>
        <w:tab/>
        <w:t>&lt;/StackLayout&gt;</w:t>
      </w:r>
    </w:p>
    <w:p w:rsidR="00773787" w:rsidRDefault="001C351D" w:rsidP="00B74861">
      <w:pPr>
        <w:spacing w:line="240" w:lineRule="auto"/>
        <w:ind w:left="720" w:hanging="720"/>
      </w:pPr>
      <w:r>
        <w:t xml:space="preserve">            </w:t>
      </w:r>
      <w:r>
        <w:tab/>
        <w:t>&lt;/StackLayout&gt;</w:t>
      </w:r>
    </w:p>
    <w:p w:rsidR="00773787" w:rsidRDefault="001C351D" w:rsidP="00B74861">
      <w:pPr>
        <w:spacing w:line="240" w:lineRule="auto"/>
        <w:ind w:left="720" w:hanging="720"/>
      </w:pPr>
      <w:r>
        <w:t xml:space="preserve">            </w:t>
      </w:r>
      <w:r>
        <w:tab/>
        <w:t>&lt;Label</w:t>
      </w:r>
    </w:p>
    <w:p w:rsidR="00773787" w:rsidRDefault="001C351D" w:rsidP="00B74861">
      <w:pPr>
        <w:spacing w:line="240" w:lineRule="auto"/>
        <w:ind w:left="720" w:hanging="720"/>
      </w:pPr>
      <w:r>
        <w:t xml:space="preserve">                </w:t>
      </w:r>
      <w:r>
        <w:tab/>
        <w:t>BackgroundColor="White"</w:t>
      </w:r>
    </w:p>
    <w:p w:rsidR="00773787" w:rsidRDefault="001C351D" w:rsidP="00B74861">
      <w:pPr>
        <w:spacing w:line="240" w:lineRule="auto"/>
        <w:ind w:left="720" w:hanging="720"/>
      </w:pPr>
      <w:r>
        <w:t xml:space="preserve">                </w:t>
      </w:r>
      <w:r>
        <w:tab/>
        <w:t>Text="{Binding Pet.Remarks}"/&gt;</w:t>
      </w:r>
    </w:p>
    <w:p w:rsidR="00773787" w:rsidRDefault="001C351D" w:rsidP="00B74861">
      <w:pPr>
        <w:spacing w:line="240" w:lineRule="auto"/>
        <w:ind w:left="720" w:hanging="720"/>
      </w:pPr>
      <w:r>
        <w:t xml:space="preserve">        </w:t>
      </w:r>
      <w:r>
        <w:tab/>
        <w:t>&lt;/StackLayout&gt;</w:t>
      </w:r>
    </w:p>
    <w:p w:rsidR="00773787" w:rsidRDefault="001C351D" w:rsidP="00B74861">
      <w:pPr>
        <w:spacing w:line="240" w:lineRule="auto"/>
        <w:ind w:left="720" w:hanging="720"/>
      </w:pPr>
      <w:r>
        <w:t xml:space="preserve">    </w:t>
      </w:r>
      <w:r>
        <w:tab/>
        <w:t>&lt;/Frame&gt;</w:t>
      </w:r>
    </w:p>
    <w:p w:rsidR="00773787" w:rsidRDefault="00773787" w:rsidP="00B74861">
      <w:pPr>
        <w:spacing w:line="240" w:lineRule="auto"/>
        <w:ind w:left="720" w:hanging="720"/>
      </w:pPr>
    </w:p>
    <w:p w:rsidR="00773787" w:rsidRDefault="001C351D" w:rsidP="00B74861">
      <w:pPr>
        <w:spacing w:line="240" w:lineRule="auto"/>
        <w:ind w:left="720" w:hanging="720"/>
        <w:rPr>
          <w:highlight w:val="yellow"/>
        </w:rPr>
      </w:pPr>
      <w:r>
        <w:rPr>
          <w:highlight w:val="yellow"/>
        </w:rPr>
        <w:t xml:space="preserve">    </w:t>
      </w:r>
      <w:r>
        <w:rPr>
          <w:highlight w:val="yellow"/>
        </w:rPr>
        <w:tab/>
        <w:t>&lt;Button</w:t>
      </w:r>
    </w:p>
    <w:p w:rsidR="00773787" w:rsidRDefault="001C351D" w:rsidP="00B74861">
      <w:pPr>
        <w:spacing w:line="240" w:lineRule="auto"/>
        <w:ind w:left="720" w:hanging="720"/>
        <w:rPr>
          <w:highlight w:val="yellow"/>
        </w:rPr>
      </w:pPr>
      <w:r>
        <w:rPr>
          <w:highlight w:val="yellow"/>
        </w:rPr>
        <w:t xml:space="preserve">        </w:t>
      </w:r>
      <w:r>
        <w:rPr>
          <w:highlight w:val="yellow"/>
        </w:rPr>
        <w:tab/>
        <w:t>Command="{Binding EditPetCommand}"</w:t>
      </w:r>
    </w:p>
    <w:p w:rsidR="00773787" w:rsidRDefault="001C351D" w:rsidP="00B74861">
      <w:pPr>
        <w:spacing w:line="240" w:lineRule="auto"/>
        <w:ind w:left="720" w:hanging="720"/>
        <w:rPr>
          <w:highlight w:val="yellow"/>
        </w:rPr>
      </w:pPr>
      <w:r>
        <w:rPr>
          <w:highlight w:val="yellow"/>
        </w:rPr>
        <w:t xml:space="preserve">        </w:t>
      </w:r>
      <w:r>
        <w:rPr>
          <w:highlight w:val="yellow"/>
        </w:rPr>
        <w:tab/>
        <w:t>Text="{i18n:Translate EditPet}"/&gt;</w:t>
      </w:r>
    </w:p>
    <w:p w:rsidR="00773787" w:rsidRDefault="001C351D" w:rsidP="00B74861">
      <w:pPr>
        <w:spacing w:line="240" w:lineRule="auto"/>
        <w:ind w:left="720" w:hanging="720"/>
      </w:pPr>
      <w:r>
        <w:t xml:space="preserve">   </w:t>
      </w:r>
      <w:r>
        <w:tab/>
        <w:t xml:space="preserve"> </w:t>
      </w:r>
    </w:p>
    <w:p w:rsidR="00773787" w:rsidRDefault="001C351D" w:rsidP="00B74861">
      <w:pPr>
        <w:spacing w:line="240" w:lineRule="auto"/>
        <w:ind w:left="720" w:hanging="720"/>
      </w:pPr>
      <w:r>
        <w:t xml:space="preserve">    </w:t>
      </w:r>
      <w:r>
        <w:tab/>
        <w:t>&lt;Label</w:t>
      </w:r>
    </w:p>
    <w:p w:rsidR="00773787" w:rsidRDefault="001C351D" w:rsidP="00B74861">
      <w:pPr>
        <w:spacing w:line="240" w:lineRule="auto"/>
        <w:ind w:left="720" w:hanging="720"/>
      </w:pPr>
      <w:r>
        <w:t xml:space="preserve">        </w:t>
      </w:r>
      <w:r>
        <w:tab/>
        <w:t>FontAttributes="Bold"</w:t>
      </w:r>
    </w:p>
    <w:p w:rsidR="00773787" w:rsidRDefault="001C351D" w:rsidP="00B74861">
      <w:pPr>
        <w:spacing w:line="240" w:lineRule="auto"/>
        <w:ind w:left="720" w:hanging="720"/>
      </w:pPr>
      <w:r>
        <w:t xml:space="preserve">        </w:t>
      </w:r>
      <w:r>
        <w:tab/>
        <w:t>FontSize="Large"</w:t>
      </w:r>
    </w:p>
    <w:p w:rsidR="00773787" w:rsidRDefault="001C351D" w:rsidP="00B74861">
      <w:pPr>
        <w:spacing w:line="240" w:lineRule="auto"/>
        <w:ind w:left="720" w:hanging="720"/>
      </w:pPr>
      <w:r>
        <w:t xml:space="preserve">        </w:t>
      </w:r>
      <w:r>
        <w:tab/>
        <w:t>Text="History"</w:t>
      </w:r>
    </w:p>
    <w:p w:rsidR="00773787" w:rsidRDefault="001C351D" w:rsidP="00B74861">
      <w:pPr>
        <w:spacing w:line="240" w:lineRule="auto"/>
        <w:ind w:left="720" w:hanging="720"/>
      </w:pPr>
      <w:r>
        <w:t xml:space="preserve">        </w:t>
      </w:r>
      <w:r>
        <w:tab/>
        <w:t>TextColor="Black"/&gt;</w:t>
      </w:r>
    </w:p>
    <w:p w:rsidR="00773787" w:rsidRDefault="001C351D" w:rsidP="00B74861">
      <w:pPr>
        <w:spacing w:line="240" w:lineRule="auto"/>
        <w:ind w:left="720" w:hanging="720"/>
      </w:pPr>
      <w:r>
        <w:t xml:space="preserve">   </w:t>
      </w:r>
      <w:r>
        <w:tab/>
        <w:t xml:space="preserve"> </w:t>
      </w:r>
    </w:p>
    <w:p w:rsidR="00773787" w:rsidRDefault="001C351D" w:rsidP="00B74861">
      <w:pPr>
        <w:spacing w:line="240" w:lineRule="auto"/>
        <w:ind w:left="720" w:hanging="720"/>
      </w:pPr>
      <w:r>
        <w:t xml:space="preserve">    </w:t>
      </w:r>
      <w:r>
        <w:tab/>
        <w:t>&lt;ListView</w:t>
      </w:r>
    </w:p>
    <w:p w:rsidR="00773787" w:rsidRDefault="001C351D" w:rsidP="00B74861">
      <w:pPr>
        <w:spacing w:line="240" w:lineRule="auto"/>
        <w:ind w:left="720" w:hanging="720"/>
      </w:pPr>
      <w:r>
        <w:t xml:space="preserve">        </w:t>
      </w:r>
      <w:r>
        <w:tab/>
        <w:t>HasUnevenRows="True"</w:t>
      </w:r>
    </w:p>
    <w:p w:rsidR="00773787" w:rsidRDefault="001C351D" w:rsidP="00B74861">
      <w:pPr>
        <w:spacing w:line="240" w:lineRule="auto"/>
        <w:ind w:left="720" w:hanging="720"/>
      </w:pPr>
      <w:r>
        <w:t xml:space="preserve">        </w:t>
      </w:r>
      <w:r>
        <w:tab/>
        <w:t>IsRefreshing="{Binding IsRefreshing}"</w:t>
      </w:r>
    </w:p>
    <w:p w:rsidR="00773787" w:rsidRDefault="001C351D" w:rsidP="00B74861">
      <w:pPr>
        <w:spacing w:line="240" w:lineRule="auto"/>
        <w:ind w:left="720" w:hanging="720"/>
      </w:pPr>
      <w:r>
        <w:t xml:space="preserve">        </w:t>
      </w:r>
      <w:r>
        <w:tab/>
        <w:t>ItemsSource="{Binding Histories}"&gt;</w:t>
      </w:r>
    </w:p>
    <w:p w:rsidR="00773787" w:rsidRDefault="001C351D" w:rsidP="00B74861">
      <w:pPr>
        <w:spacing w:line="240" w:lineRule="auto"/>
        <w:ind w:left="720" w:hanging="720"/>
      </w:pPr>
      <w:r>
        <w:t xml:space="preserve">        </w:t>
      </w:r>
      <w:r>
        <w:tab/>
        <w:t>&lt;ListView.ItemTemplate&gt;</w:t>
      </w:r>
    </w:p>
    <w:p w:rsidR="00773787" w:rsidRDefault="001C351D" w:rsidP="00B74861">
      <w:pPr>
        <w:spacing w:line="240" w:lineRule="auto"/>
        <w:ind w:left="720" w:hanging="720"/>
      </w:pPr>
      <w:r>
        <w:t xml:space="preserve">            </w:t>
      </w:r>
      <w:r>
        <w:tab/>
        <w:t>&lt;DataTemplate&gt;</w:t>
      </w:r>
    </w:p>
    <w:p w:rsidR="00773787" w:rsidRDefault="001C351D" w:rsidP="00B74861">
      <w:pPr>
        <w:spacing w:line="240" w:lineRule="auto"/>
        <w:ind w:left="720" w:hanging="720"/>
      </w:pPr>
      <w:r>
        <w:t xml:space="preserve">                </w:t>
      </w:r>
      <w:r>
        <w:tab/>
        <w:t>&lt;ViewCell&gt;</w:t>
      </w:r>
    </w:p>
    <w:p w:rsidR="00773787" w:rsidRDefault="001C351D" w:rsidP="00B74861">
      <w:pPr>
        <w:spacing w:line="240" w:lineRule="auto"/>
        <w:ind w:left="720" w:hanging="720"/>
      </w:pPr>
      <w:r>
        <w:t xml:space="preserve">                    </w:t>
      </w:r>
      <w:r>
        <w:tab/>
        <w:t>&lt;Grid&gt;</w:t>
      </w:r>
    </w:p>
    <w:p w:rsidR="00773787" w:rsidRDefault="001C351D" w:rsidP="00B74861">
      <w:pPr>
        <w:spacing w:line="240" w:lineRule="auto"/>
        <w:ind w:left="720" w:hanging="720"/>
      </w:pPr>
      <w:r>
        <w:t xml:space="preserve">                        </w:t>
      </w:r>
      <w:r>
        <w:tab/>
        <w:t>&lt;Grid.GestureRecognizers&gt;</w:t>
      </w:r>
    </w:p>
    <w:p w:rsidR="00773787" w:rsidRDefault="001C351D" w:rsidP="00B74861">
      <w:pPr>
        <w:spacing w:line="240" w:lineRule="auto"/>
        <w:ind w:left="720" w:hanging="720"/>
      </w:pPr>
      <w:r>
        <w:t xml:space="preserve">                            </w:t>
      </w:r>
      <w:r>
        <w:tab/>
        <w:t>&lt;TapGestureRecognizer Command="{Binding SelectHistoryCommand}"/&gt;</w:t>
      </w:r>
    </w:p>
    <w:p w:rsidR="00773787" w:rsidRDefault="001C351D" w:rsidP="00B74861">
      <w:pPr>
        <w:spacing w:line="240" w:lineRule="auto"/>
        <w:ind w:left="720" w:hanging="720"/>
      </w:pPr>
      <w:r>
        <w:t xml:space="preserve">                        </w:t>
      </w:r>
      <w:r>
        <w:tab/>
        <w:t>&lt;/Grid.GestureRecognizers&gt;</w:t>
      </w:r>
    </w:p>
    <w:p w:rsidR="00773787" w:rsidRDefault="001C351D" w:rsidP="00B74861">
      <w:pPr>
        <w:spacing w:line="240" w:lineRule="auto"/>
        <w:ind w:left="720" w:hanging="720"/>
      </w:pPr>
      <w:r>
        <w:t xml:space="preserve">                        </w:t>
      </w:r>
      <w:r>
        <w:tab/>
        <w:t>&lt;Grid.ColumnDefinitions&gt;</w:t>
      </w:r>
    </w:p>
    <w:p w:rsidR="00773787" w:rsidRDefault="001C351D" w:rsidP="00B74861">
      <w:pPr>
        <w:spacing w:line="240" w:lineRule="auto"/>
        <w:ind w:left="720" w:hanging="720"/>
      </w:pPr>
      <w:r>
        <w:t xml:space="preserve">                            </w:t>
      </w:r>
      <w:r>
        <w:tab/>
        <w:t>&lt;ColumnDefinition Width="*"/&gt;</w:t>
      </w:r>
    </w:p>
    <w:p w:rsidR="00773787" w:rsidRDefault="001C351D" w:rsidP="00B74861">
      <w:pPr>
        <w:spacing w:line="240" w:lineRule="auto"/>
        <w:ind w:left="720" w:hanging="720"/>
      </w:pPr>
      <w:r>
        <w:t xml:space="preserve">                            </w:t>
      </w:r>
      <w:r>
        <w:tab/>
        <w:t>&lt;ColumnDefinition Width="*"/&gt;</w:t>
      </w:r>
    </w:p>
    <w:p w:rsidR="00773787" w:rsidRDefault="001C351D" w:rsidP="00B74861">
      <w:pPr>
        <w:spacing w:line="240" w:lineRule="auto"/>
        <w:ind w:left="720" w:hanging="720"/>
      </w:pPr>
      <w:r>
        <w:t xml:space="preserve">                            </w:t>
      </w:r>
      <w:r>
        <w:tab/>
        <w:t>&lt;ColumnDefinition Width="2*"/&gt;</w:t>
      </w:r>
    </w:p>
    <w:p w:rsidR="00773787" w:rsidRDefault="001C351D" w:rsidP="00B74861">
      <w:pPr>
        <w:spacing w:line="240" w:lineRule="auto"/>
        <w:ind w:left="720" w:hanging="720"/>
      </w:pPr>
      <w:r>
        <w:lastRenderedPageBreak/>
        <w:t xml:space="preserve">                            </w:t>
      </w:r>
      <w:r>
        <w:tab/>
        <w:t>&lt;ColumnDefinition Width="Auto"/&gt;</w:t>
      </w:r>
    </w:p>
    <w:p w:rsidR="00773787" w:rsidRDefault="001C351D" w:rsidP="00B74861">
      <w:pPr>
        <w:spacing w:line="240" w:lineRule="auto"/>
        <w:ind w:left="720" w:hanging="720"/>
      </w:pPr>
      <w:r>
        <w:t xml:space="preserve">                        </w:t>
      </w:r>
      <w:r>
        <w:tab/>
        <w:t>&lt;/Grid.ColumnDefinitions&gt;</w:t>
      </w:r>
    </w:p>
    <w:p w:rsidR="00773787" w:rsidRDefault="001C351D" w:rsidP="00B74861">
      <w:pPr>
        <w:spacing w:line="240" w:lineRule="auto"/>
        <w:ind w:left="720" w:hanging="720"/>
      </w:pPr>
      <w:r>
        <w:t xml:space="preserve">               </w:t>
      </w:r>
      <w:r>
        <w:tab/>
        <w:t xml:space="preserve"> </w:t>
      </w:r>
    </w:p>
    <w:p w:rsidR="00773787" w:rsidRDefault="001C351D" w:rsidP="00B74861">
      <w:pPr>
        <w:spacing w:line="240" w:lineRule="auto"/>
        <w:ind w:left="720" w:hanging="720"/>
      </w:pPr>
      <w:r>
        <w:t xml:space="preserve">                        </w:t>
      </w:r>
      <w:r>
        <w:tab/>
        <w:t>&lt;Label</w:t>
      </w:r>
    </w:p>
    <w:p w:rsidR="00773787" w:rsidRDefault="001C351D" w:rsidP="00B74861">
      <w:pPr>
        <w:spacing w:line="240" w:lineRule="auto"/>
        <w:ind w:left="720" w:hanging="720"/>
      </w:pPr>
      <w:r>
        <w:t xml:space="preserve">                            </w:t>
      </w:r>
      <w:r>
        <w:tab/>
        <w:t>Grid.Column="0"</w:t>
      </w:r>
    </w:p>
    <w:p w:rsidR="00773787" w:rsidRDefault="001C351D" w:rsidP="00B74861">
      <w:pPr>
        <w:spacing w:line="240" w:lineRule="auto"/>
        <w:ind w:left="720" w:hanging="720"/>
      </w:pPr>
      <w:r>
        <w:t xml:space="preserve">                            </w:t>
      </w:r>
      <w:r>
        <w:tab/>
        <w:t>Text="{Binding Date, StringFormat='{0:yyyy/MM/dd}'}"</w:t>
      </w:r>
    </w:p>
    <w:p w:rsidR="00773787" w:rsidRDefault="001C351D" w:rsidP="00B74861">
      <w:pPr>
        <w:spacing w:line="240" w:lineRule="auto"/>
        <w:ind w:left="720" w:hanging="720"/>
      </w:pPr>
      <w:r>
        <w:t xml:space="preserve">                            </w:t>
      </w:r>
      <w:r>
        <w:tab/>
        <w:t>VerticalOptions="Center"/&gt;</w:t>
      </w:r>
    </w:p>
    <w:p w:rsidR="00773787" w:rsidRDefault="001C351D" w:rsidP="00B74861">
      <w:pPr>
        <w:spacing w:line="240" w:lineRule="auto"/>
        <w:ind w:left="720" w:hanging="720"/>
      </w:pPr>
      <w:r>
        <w:t xml:space="preserve">                       </w:t>
      </w:r>
      <w:r>
        <w:tab/>
        <w:t xml:space="preserve"> </w:t>
      </w:r>
    </w:p>
    <w:p w:rsidR="00773787" w:rsidRDefault="001C351D" w:rsidP="00B74861">
      <w:pPr>
        <w:spacing w:line="240" w:lineRule="auto"/>
        <w:ind w:left="720" w:hanging="720"/>
      </w:pPr>
      <w:r>
        <w:t xml:space="preserve">                        </w:t>
      </w:r>
      <w:r>
        <w:tab/>
        <w:t>&lt;Label</w:t>
      </w:r>
    </w:p>
    <w:p w:rsidR="00773787" w:rsidRDefault="001C351D" w:rsidP="00B74861">
      <w:pPr>
        <w:spacing w:line="240" w:lineRule="auto"/>
        <w:ind w:left="720" w:hanging="720"/>
      </w:pPr>
      <w:r>
        <w:t xml:space="preserve">                            </w:t>
      </w:r>
      <w:r>
        <w:tab/>
        <w:t>Grid.Column="1"</w:t>
      </w:r>
    </w:p>
    <w:p w:rsidR="00773787" w:rsidRDefault="001C351D" w:rsidP="00B74861">
      <w:pPr>
        <w:spacing w:line="240" w:lineRule="auto"/>
        <w:ind w:left="720" w:hanging="720"/>
      </w:pPr>
      <w:r>
        <w:t xml:space="preserve">                            </w:t>
      </w:r>
      <w:r>
        <w:tab/>
        <w:t>Text="{Binding ServiceType}"</w:t>
      </w:r>
    </w:p>
    <w:p w:rsidR="00773787" w:rsidRDefault="001C351D" w:rsidP="00B74861">
      <w:pPr>
        <w:spacing w:line="240" w:lineRule="auto"/>
        <w:ind w:left="720" w:hanging="720"/>
      </w:pPr>
      <w:r>
        <w:t xml:space="preserve">                            </w:t>
      </w:r>
      <w:r>
        <w:tab/>
        <w:t>VerticalOptions="Center"/&gt;</w:t>
      </w:r>
    </w:p>
    <w:p w:rsidR="00773787" w:rsidRDefault="001C351D" w:rsidP="00B74861">
      <w:pPr>
        <w:spacing w:line="240" w:lineRule="auto"/>
        <w:ind w:left="720" w:hanging="720"/>
      </w:pPr>
      <w:r>
        <w:t xml:space="preserve">                       </w:t>
      </w:r>
      <w:r>
        <w:tab/>
        <w:t xml:space="preserve"> </w:t>
      </w:r>
    </w:p>
    <w:p w:rsidR="00773787" w:rsidRDefault="001C351D" w:rsidP="00B74861">
      <w:pPr>
        <w:spacing w:line="240" w:lineRule="auto"/>
        <w:ind w:left="720" w:hanging="720"/>
      </w:pPr>
      <w:r>
        <w:t xml:space="preserve">                        </w:t>
      </w:r>
      <w:r>
        <w:tab/>
        <w:t>&lt;Label</w:t>
      </w:r>
    </w:p>
    <w:p w:rsidR="00773787" w:rsidRDefault="001C351D" w:rsidP="00B74861">
      <w:pPr>
        <w:spacing w:line="240" w:lineRule="auto"/>
        <w:ind w:left="720" w:hanging="720"/>
      </w:pPr>
      <w:r>
        <w:t xml:space="preserve">                            </w:t>
      </w:r>
      <w:r>
        <w:tab/>
        <w:t>Grid.Column="2"</w:t>
      </w:r>
    </w:p>
    <w:p w:rsidR="00773787" w:rsidRDefault="001C351D" w:rsidP="00B74861">
      <w:pPr>
        <w:spacing w:line="240" w:lineRule="auto"/>
        <w:ind w:left="720" w:hanging="720"/>
      </w:pPr>
      <w:r>
        <w:t xml:space="preserve">                            </w:t>
      </w:r>
      <w:r>
        <w:tab/>
        <w:t>Text="{Binding Description}"</w:t>
      </w:r>
    </w:p>
    <w:p w:rsidR="00773787" w:rsidRDefault="001C351D" w:rsidP="00B74861">
      <w:pPr>
        <w:spacing w:line="240" w:lineRule="auto"/>
        <w:ind w:left="720" w:hanging="720"/>
      </w:pPr>
      <w:r>
        <w:t xml:space="preserve">                            </w:t>
      </w:r>
      <w:r>
        <w:tab/>
        <w:t>VerticalOptions="Center"/&gt;</w:t>
      </w:r>
    </w:p>
    <w:p w:rsidR="00773787" w:rsidRDefault="001C351D" w:rsidP="00B74861">
      <w:pPr>
        <w:spacing w:line="240" w:lineRule="auto"/>
        <w:ind w:left="720" w:hanging="720"/>
      </w:pPr>
      <w:r>
        <w:t xml:space="preserve">                       </w:t>
      </w:r>
      <w:r>
        <w:tab/>
        <w:t xml:space="preserve"> </w:t>
      </w:r>
    </w:p>
    <w:p w:rsidR="00773787" w:rsidRDefault="001C351D" w:rsidP="00B74861">
      <w:pPr>
        <w:spacing w:line="240" w:lineRule="auto"/>
        <w:ind w:left="720" w:hanging="720"/>
      </w:pPr>
      <w:r>
        <w:t xml:space="preserve">                        </w:t>
      </w:r>
      <w:r>
        <w:tab/>
        <w:t>&lt;Image</w:t>
      </w:r>
    </w:p>
    <w:p w:rsidR="00773787" w:rsidRDefault="001C351D" w:rsidP="00B74861">
      <w:pPr>
        <w:spacing w:line="240" w:lineRule="auto"/>
        <w:ind w:left="720" w:hanging="720"/>
      </w:pPr>
      <w:r>
        <w:t xml:space="preserve">                            </w:t>
      </w:r>
      <w:r>
        <w:tab/>
        <w:t>Grid.Column="3"</w:t>
      </w:r>
    </w:p>
    <w:p w:rsidR="00773787" w:rsidRDefault="001C351D" w:rsidP="00B74861">
      <w:pPr>
        <w:spacing w:line="240" w:lineRule="auto"/>
        <w:ind w:left="720" w:hanging="720"/>
      </w:pPr>
      <w:r>
        <w:t xml:space="preserve">                            </w:t>
      </w:r>
      <w:r>
        <w:tab/>
        <w:t>HeightRequest="20"</w:t>
      </w:r>
    </w:p>
    <w:p w:rsidR="00773787" w:rsidRDefault="001C351D" w:rsidP="00B74861">
      <w:pPr>
        <w:spacing w:line="240" w:lineRule="auto"/>
        <w:ind w:left="720" w:hanging="720"/>
      </w:pPr>
      <w:r>
        <w:t xml:space="preserve">                            </w:t>
      </w:r>
      <w:r>
        <w:tab/>
        <w:t>Margin="0,5"</w:t>
      </w:r>
    </w:p>
    <w:p w:rsidR="00773787" w:rsidRDefault="001C351D" w:rsidP="00B74861">
      <w:pPr>
        <w:spacing w:line="240" w:lineRule="auto"/>
        <w:ind w:left="720" w:hanging="720"/>
      </w:pPr>
      <w:r>
        <w:t xml:space="preserve">                            </w:t>
      </w:r>
      <w:r>
        <w:tab/>
        <w:t>Source="ic_chevron_right"/&gt;</w:t>
      </w:r>
    </w:p>
    <w:p w:rsidR="00773787" w:rsidRDefault="001C351D" w:rsidP="00B74861">
      <w:pPr>
        <w:spacing w:line="240" w:lineRule="auto"/>
        <w:ind w:left="720" w:hanging="720"/>
      </w:pPr>
      <w:r>
        <w:t xml:space="preserve">                    </w:t>
      </w:r>
      <w:r>
        <w:tab/>
        <w:t>&lt;/Grid&gt;</w:t>
      </w:r>
    </w:p>
    <w:p w:rsidR="00773787" w:rsidRDefault="001C351D" w:rsidP="00B74861">
      <w:pPr>
        <w:spacing w:line="240" w:lineRule="auto"/>
        <w:ind w:left="720" w:hanging="720"/>
      </w:pPr>
      <w:r>
        <w:t xml:space="preserve">                </w:t>
      </w:r>
      <w:r>
        <w:tab/>
        <w:t>&lt;/ViewCell&gt;</w:t>
      </w:r>
    </w:p>
    <w:p w:rsidR="00773787" w:rsidRDefault="001C351D" w:rsidP="00B74861">
      <w:pPr>
        <w:spacing w:line="240" w:lineRule="auto"/>
        <w:ind w:left="720" w:hanging="720"/>
      </w:pPr>
      <w:r>
        <w:t xml:space="preserve">            </w:t>
      </w:r>
      <w:r>
        <w:tab/>
        <w:t>&lt;/DataTemplate&gt;</w:t>
      </w:r>
    </w:p>
    <w:p w:rsidR="00773787" w:rsidRDefault="001C351D" w:rsidP="00B74861">
      <w:pPr>
        <w:spacing w:line="240" w:lineRule="auto"/>
        <w:ind w:left="720" w:hanging="720"/>
      </w:pPr>
      <w:r>
        <w:t xml:space="preserve">        </w:t>
      </w:r>
      <w:r>
        <w:tab/>
        <w:t>&lt;/ListView.ItemTemplate&gt;</w:t>
      </w:r>
    </w:p>
    <w:p w:rsidR="00773787" w:rsidRDefault="001C351D" w:rsidP="00B74861">
      <w:pPr>
        <w:spacing w:line="240" w:lineRule="auto"/>
        <w:ind w:left="720" w:hanging="720"/>
      </w:pPr>
      <w:r>
        <w:t xml:space="preserve">    </w:t>
      </w:r>
      <w:r>
        <w:tab/>
        <w:t>&lt;/ListView&gt;</w:t>
      </w:r>
    </w:p>
    <w:p w:rsidR="00773787" w:rsidRDefault="001C351D" w:rsidP="00B74861">
      <w:pPr>
        <w:spacing w:line="240" w:lineRule="auto"/>
        <w:ind w:left="720" w:hanging="720"/>
      </w:pPr>
      <w:r>
        <w:tab/>
        <w:t>&lt;/StackLayout&gt;</w:t>
      </w:r>
    </w:p>
    <w:p w:rsidR="00773787" w:rsidRDefault="001C351D" w:rsidP="00B74861">
      <w:pPr>
        <w:spacing w:line="240" w:lineRule="auto"/>
        <w:ind w:left="720" w:hanging="720"/>
      </w:pPr>
      <w:r>
        <w:t>&lt;/ContentPage&gt;</w:t>
      </w:r>
    </w:p>
    <w:p w:rsidR="00773787" w:rsidRDefault="00773787" w:rsidP="00B74861">
      <w:pPr>
        <w:spacing w:line="240" w:lineRule="auto"/>
        <w:ind w:left="720" w:hanging="720"/>
      </w:pPr>
    </w:p>
    <w:p w:rsidR="00773787" w:rsidRDefault="001C351D" w:rsidP="00B74861">
      <w:pPr>
        <w:numPr>
          <w:ilvl w:val="0"/>
          <w:numId w:val="38"/>
        </w:numPr>
        <w:spacing w:line="240" w:lineRule="auto"/>
        <w:ind w:hanging="720"/>
      </w:pPr>
      <w:r>
        <w:t xml:space="preserve">Modify the </w:t>
      </w:r>
      <w:r>
        <w:rPr>
          <w:b/>
        </w:rPr>
        <w:t>PetViewModel</w:t>
      </w:r>
      <w:r>
        <w:t xml:space="preserve"> class:</w:t>
      </w:r>
    </w:p>
    <w:p w:rsidR="00773787" w:rsidRDefault="00773787" w:rsidP="00B74861">
      <w:pPr>
        <w:spacing w:line="240" w:lineRule="auto"/>
        <w:ind w:left="720" w:hanging="720"/>
      </w:pPr>
    </w:p>
    <w:p w:rsidR="00773787" w:rsidRDefault="001C351D" w:rsidP="00B74861">
      <w:pPr>
        <w:spacing w:line="240" w:lineRule="auto"/>
        <w:ind w:left="720" w:hanging="720"/>
      </w:pPr>
      <w:r>
        <w:t>private DelegateCommand _editPetCommand;</w:t>
      </w:r>
    </w:p>
    <w:p w:rsidR="00773787" w:rsidRDefault="001C351D" w:rsidP="00B74861">
      <w:pPr>
        <w:spacing w:line="240" w:lineRule="auto"/>
        <w:ind w:left="720" w:hanging="720"/>
      </w:pPr>
      <w:r>
        <w:t>…</w:t>
      </w:r>
    </w:p>
    <w:p w:rsidR="00773787" w:rsidRDefault="001C351D" w:rsidP="00B74861">
      <w:pPr>
        <w:spacing w:line="240" w:lineRule="auto"/>
        <w:ind w:left="720" w:hanging="720"/>
      </w:pPr>
      <w:r>
        <w:t>public DelegateCommand EditPetCommand =&gt; _editPetCommand ?? (_editPetCommand = new DelegateCommand(EditPet));</w:t>
      </w:r>
    </w:p>
    <w:p w:rsidR="00773787" w:rsidRDefault="001C351D" w:rsidP="00B74861">
      <w:pPr>
        <w:spacing w:line="240" w:lineRule="auto"/>
        <w:ind w:left="720" w:hanging="720"/>
      </w:pPr>
      <w:r>
        <w:lastRenderedPageBreak/>
        <w:t>…</w:t>
      </w:r>
    </w:p>
    <w:p w:rsidR="00773787" w:rsidRDefault="001C351D" w:rsidP="00B74861">
      <w:pPr>
        <w:spacing w:line="240" w:lineRule="auto"/>
        <w:ind w:left="720" w:hanging="720"/>
      </w:pPr>
      <w:r>
        <w:t>private async void EditPet()</w:t>
      </w:r>
    </w:p>
    <w:p w:rsidR="00773787" w:rsidRDefault="001C351D" w:rsidP="00B74861">
      <w:pPr>
        <w:spacing w:line="240" w:lineRule="auto"/>
        <w:ind w:left="720" w:hanging="720"/>
      </w:pPr>
      <w:r>
        <w:t>{</w:t>
      </w:r>
    </w:p>
    <w:p w:rsidR="00773787" w:rsidRDefault="001C351D" w:rsidP="00B74861">
      <w:pPr>
        <w:spacing w:line="240" w:lineRule="auto"/>
        <w:ind w:left="720" w:hanging="720"/>
      </w:pPr>
      <w:r>
        <w:tab/>
        <w:t>var parameters = new NavigationParameters</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 "pet", _pet }</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await _navigationService.NavigateAsync("EditPet", parameters);</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38"/>
        </w:numPr>
        <w:spacing w:line="240" w:lineRule="auto"/>
        <w:ind w:hanging="720"/>
      </w:pPr>
      <w:r>
        <w:t>Test it, that we do until this point.</w:t>
      </w:r>
    </w:p>
    <w:p w:rsidR="00773787" w:rsidRDefault="00773787" w:rsidP="00B74861">
      <w:pPr>
        <w:spacing w:line="240" w:lineRule="auto"/>
        <w:ind w:left="720" w:hanging="720"/>
      </w:pPr>
    </w:p>
    <w:p w:rsidR="00773787" w:rsidRDefault="001C351D" w:rsidP="00B74861">
      <w:pPr>
        <w:numPr>
          <w:ilvl w:val="0"/>
          <w:numId w:val="38"/>
        </w:numPr>
        <w:spacing w:line="240" w:lineRule="auto"/>
        <w:ind w:hanging="720"/>
      </w:pPr>
      <w:r>
        <w:t>Make a Commit (to be ensured to roll back) and update all the packages in all Xamarin projects:</w:t>
      </w:r>
    </w:p>
    <w:p w:rsidR="00773787" w:rsidRDefault="00773787" w:rsidP="00B74861">
      <w:pPr>
        <w:spacing w:line="240" w:lineRule="auto"/>
        <w:ind w:left="720" w:hanging="720"/>
      </w:pPr>
    </w:p>
    <w:p w:rsidR="00773787" w:rsidRDefault="001C351D" w:rsidP="00B74861">
      <w:pPr>
        <w:numPr>
          <w:ilvl w:val="0"/>
          <w:numId w:val="38"/>
        </w:numPr>
        <w:spacing w:line="240" w:lineRule="auto"/>
        <w:ind w:hanging="720"/>
      </w:pPr>
      <w:r>
        <w:t>Run the project to check everything is ok.</w:t>
      </w:r>
    </w:p>
    <w:p w:rsidR="00773787" w:rsidRDefault="00773787" w:rsidP="00B74861">
      <w:pPr>
        <w:spacing w:line="240" w:lineRule="auto"/>
        <w:ind w:left="720" w:hanging="720"/>
      </w:pPr>
    </w:p>
    <w:p w:rsidR="00773787" w:rsidRDefault="001C351D" w:rsidP="00B74861">
      <w:pPr>
        <w:numPr>
          <w:ilvl w:val="0"/>
          <w:numId w:val="38"/>
        </w:numPr>
        <w:spacing w:line="240" w:lineRule="auto"/>
        <w:ind w:hanging="720"/>
      </w:pPr>
      <w:r>
        <w:t xml:space="preserve">Add the NuGet </w:t>
      </w:r>
      <w:r>
        <w:rPr>
          <w:b/>
        </w:rPr>
        <w:t>Xam.Plugin.Media</w:t>
      </w:r>
      <w:r>
        <w:t xml:space="preserve"> in all Xamarin Forms projects:</w:t>
      </w:r>
    </w:p>
    <w:p w:rsidR="00773787" w:rsidRDefault="00773787" w:rsidP="00B74861">
      <w:pPr>
        <w:spacing w:line="240" w:lineRule="auto"/>
        <w:ind w:left="720" w:hanging="720"/>
      </w:pPr>
    </w:p>
    <w:p w:rsidR="00773787" w:rsidRDefault="001C351D" w:rsidP="00B74861">
      <w:pPr>
        <w:numPr>
          <w:ilvl w:val="0"/>
          <w:numId w:val="38"/>
        </w:numPr>
        <w:spacing w:line="240" w:lineRule="auto"/>
        <w:ind w:hanging="720"/>
      </w:pPr>
      <w:r>
        <w:t>Run the project again, to check everything is ok, and made a commit.</w:t>
      </w:r>
    </w:p>
    <w:p w:rsidR="00773787" w:rsidRDefault="00773787" w:rsidP="00B74861">
      <w:pPr>
        <w:spacing w:line="240" w:lineRule="auto"/>
        <w:ind w:left="720" w:hanging="720"/>
      </w:pPr>
    </w:p>
    <w:p w:rsidR="00773787" w:rsidRDefault="001C351D" w:rsidP="00B74861">
      <w:pPr>
        <w:numPr>
          <w:ilvl w:val="0"/>
          <w:numId w:val="38"/>
        </w:numPr>
        <w:spacing w:line="240" w:lineRule="auto"/>
        <w:ind w:hanging="720"/>
      </w:pPr>
      <w:r>
        <w:t xml:space="preserve">Modify the </w:t>
      </w:r>
      <w:r>
        <w:rPr>
          <w:b/>
        </w:rPr>
        <w:t>MainActivity</w:t>
      </w:r>
      <w:r>
        <w:t>:</w:t>
      </w:r>
    </w:p>
    <w:p w:rsidR="00773787" w:rsidRDefault="00773787" w:rsidP="00B74861">
      <w:pPr>
        <w:spacing w:line="240" w:lineRule="auto"/>
        <w:ind w:left="720" w:hanging="720"/>
      </w:pPr>
    </w:p>
    <w:p w:rsidR="00773787" w:rsidRDefault="001C351D" w:rsidP="00B74861">
      <w:pPr>
        <w:spacing w:line="240" w:lineRule="auto"/>
        <w:ind w:left="720" w:hanging="720"/>
      </w:pPr>
      <w:r>
        <w:t>using Android.App;</w:t>
      </w:r>
    </w:p>
    <w:p w:rsidR="00773787" w:rsidRDefault="001C351D" w:rsidP="00B74861">
      <w:pPr>
        <w:spacing w:line="240" w:lineRule="auto"/>
        <w:ind w:left="720" w:hanging="720"/>
      </w:pPr>
      <w:r>
        <w:t>using Android.Content.PM;</w:t>
      </w:r>
    </w:p>
    <w:p w:rsidR="00773787" w:rsidRDefault="001C351D" w:rsidP="00B74861">
      <w:pPr>
        <w:spacing w:line="240" w:lineRule="auto"/>
        <w:ind w:left="720" w:hanging="720"/>
      </w:pPr>
      <w:r>
        <w:t>using Android.OS;</w:t>
      </w:r>
    </w:p>
    <w:p w:rsidR="00773787" w:rsidRDefault="001C351D" w:rsidP="00B74861">
      <w:pPr>
        <w:spacing w:line="240" w:lineRule="auto"/>
        <w:ind w:left="720" w:hanging="720"/>
        <w:rPr>
          <w:highlight w:val="yellow"/>
        </w:rPr>
      </w:pPr>
      <w:r>
        <w:rPr>
          <w:highlight w:val="yellow"/>
        </w:rPr>
        <w:t>using Android.Runtime;</w:t>
      </w:r>
    </w:p>
    <w:p w:rsidR="00773787" w:rsidRDefault="001C351D" w:rsidP="00B74861">
      <w:pPr>
        <w:spacing w:line="240" w:lineRule="auto"/>
        <w:ind w:left="720" w:hanging="720"/>
        <w:rPr>
          <w:highlight w:val="yellow"/>
        </w:rPr>
      </w:pPr>
      <w:r>
        <w:rPr>
          <w:highlight w:val="yellow"/>
        </w:rPr>
        <w:t>using Plugin.CurrentActivity;</w:t>
      </w:r>
    </w:p>
    <w:p w:rsidR="00773787" w:rsidRDefault="001C351D" w:rsidP="00B74861">
      <w:pPr>
        <w:spacing w:line="240" w:lineRule="auto"/>
        <w:ind w:left="720" w:hanging="720"/>
        <w:rPr>
          <w:highlight w:val="yellow"/>
        </w:rPr>
      </w:pPr>
      <w:r>
        <w:rPr>
          <w:highlight w:val="yellow"/>
        </w:rPr>
        <w:t>using Plugin.Permissions;</w:t>
      </w:r>
    </w:p>
    <w:p w:rsidR="00773787" w:rsidRDefault="001C351D" w:rsidP="00B74861">
      <w:pPr>
        <w:spacing w:line="240" w:lineRule="auto"/>
        <w:ind w:left="720" w:hanging="720"/>
      </w:pPr>
      <w:r>
        <w:t>using Prism;</w:t>
      </w:r>
    </w:p>
    <w:p w:rsidR="00773787" w:rsidRDefault="001C351D" w:rsidP="00B74861">
      <w:pPr>
        <w:spacing w:line="240" w:lineRule="auto"/>
        <w:ind w:left="720" w:hanging="720"/>
      </w:pPr>
      <w:r>
        <w:t>using Prism.Ioc;</w:t>
      </w:r>
    </w:p>
    <w:p w:rsidR="00773787" w:rsidRDefault="00773787" w:rsidP="00B74861">
      <w:pPr>
        <w:spacing w:line="240" w:lineRule="auto"/>
        <w:ind w:left="720" w:hanging="720"/>
      </w:pPr>
    </w:p>
    <w:p w:rsidR="00773787" w:rsidRDefault="001C351D" w:rsidP="00B74861">
      <w:pPr>
        <w:spacing w:line="240" w:lineRule="auto"/>
        <w:ind w:left="720" w:hanging="720"/>
      </w:pPr>
      <w:r>
        <w:t>namespace MyVet.Prism.Droid</w:t>
      </w:r>
    </w:p>
    <w:p w:rsidR="00773787" w:rsidRDefault="001C351D" w:rsidP="00B74861">
      <w:pPr>
        <w:spacing w:line="240" w:lineRule="auto"/>
        <w:ind w:left="720" w:hanging="720"/>
      </w:pPr>
      <w:r>
        <w:t>{</w:t>
      </w:r>
    </w:p>
    <w:p w:rsidR="00773787" w:rsidRDefault="001C351D" w:rsidP="00B74861">
      <w:pPr>
        <w:spacing w:line="240" w:lineRule="auto"/>
        <w:ind w:left="720" w:hanging="720"/>
      </w:pPr>
      <w:r>
        <w:tab/>
        <w:t>[Activity(</w:t>
      </w:r>
    </w:p>
    <w:p w:rsidR="00773787" w:rsidRDefault="001C351D" w:rsidP="00B74861">
      <w:pPr>
        <w:spacing w:line="240" w:lineRule="auto"/>
        <w:ind w:left="720" w:hanging="720"/>
      </w:pPr>
      <w:r>
        <w:t xml:space="preserve">    </w:t>
      </w:r>
      <w:r>
        <w:tab/>
        <w:t>Label = "My Vet",</w:t>
      </w:r>
    </w:p>
    <w:p w:rsidR="00773787" w:rsidRDefault="001C351D" w:rsidP="00B74861">
      <w:pPr>
        <w:spacing w:line="240" w:lineRule="auto"/>
        <w:ind w:left="720" w:hanging="720"/>
      </w:pPr>
      <w:r>
        <w:lastRenderedPageBreak/>
        <w:t xml:space="preserve">    </w:t>
      </w:r>
      <w:r>
        <w:tab/>
        <w:t>Icon = "@mipmap/ic_launcher",</w:t>
      </w:r>
    </w:p>
    <w:p w:rsidR="00773787" w:rsidRDefault="001C351D" w:rsidP="00B74861">
      <w:pPr>
        <w:spacing w:line="240" w:lineRule="auto"/>
        <w:ind w:left="720" w:hanging="720"/>
      </w:pPr>
      <w:r>
        <w:t xml:space="preserve">    </w:t>
      </w:r>
      <w:r>
        <w:tab/>
        <w:t>Theme = "@style/MainTheme",</w:t>
      </w:r>
    </w:p>
    <w:p w:rsidR="00773787" w:rsidRDefault="001C351D" w:rsidP="00B74861">
      <w:pPr>
        <w:spacing w:line="240" w:lineRule="auto"/>
        <w:ind w:left="720" w:hanging="720"/>
      </w:pPr>
      <w:r>
        <w:t xml:space="preserve">    </w:t>
      </w:r>
      <w:r>
        <w:tab/>
        <w:t>MainLauncher = false,</w:t>
      </w:r>
    </w:p>
    <w:p w:rsidR="00773787" w:rsidRDefault="001C351D" w:rsidP="00B74861">
      <w:pPr>
        <w:spacing w:line="240" w:lineRule="auto"/>
        <w:ind w:left="720" w:hanging="720"/>
      </w:pPr>
      <w:r>
        <w:t xml:space="preserve">    </w:t>
      </w:r>
      <w:r>
        <w:tab/>
        <w:t>ConfigurationChanges = ConfigChanges.ScreenSize | ConfigChanges.Orientation)]</w:t>
      </w:r>
    </w:p>
    <w:p w:rsidR="00773787" w:rsidRDefault="001C351D" w:rsidP="00B74861">
      <w:pPr>
        <w:spacing w:line="240" w:lineRule="auto"/>
        <w:ind w:left="720" w:hanging="720"/>
      </w:pPr>
      <w:r>
        <w:tab/>
        <w:t>public class MainActivity : global::Xamarin.Forms.Platform.Android.FormsAppCompatActivity</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protected override void OnCreate(Bundle bundl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TabLayoutResource = Resource.Layout.Tabbar;</w:t>
      </w:r>
    </w:p>
    <w:p w:rsidR="00773787" w:rsidRDefault="001C351D" w:rsidP="00B74861">
      <w:pPr>
        <w:spacing w:line="240" w:lineRule="auto"/>
        <w:ind w:left="720" w:hanging="720"/>
      </w:pPr>
      <w:r>
        <w:t xml:space="preserve">        </w:t>
      </w:r>
      <w:r>
        <w:tab/>
        <w:t>ToolbarResource = Resource.Layout.Toolbar;</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base.OnCreate(bundle);</w:t>
      </w:r>
    </w:p>
    <w:p w:rsidR="00773787" w:rsidRDefault="001C351D" w:rsidP="00B74861">
      <w:pPr>
        <w:spacing w:line="240" w:lineRule="auto"/>
        <w:ind w:left="720" w:hanging="720"/>
        <w:rPr>
          <w:highlight w:val="yellow"/>
        </w:rPr>
      </w:pPr>
      <w:r>
        <w:t xml:space="preserve">        </w:t>
      </w:r>
      <w:r>
        <w:rPr>
          <w:highlight w:val="yellow"/>
        </w:rPr>
        <w:tab/>
        <w:t>CrossCurrentActivity.Current.Init(this, bundle);</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global::Xamarin.Forms.Forms.Init(this, bundle);</w:t>
      </w:r>
    </w:p>
    <w:p w:rsidR="00773787" w:rsidRDefault="001C351D" w:rsidP="00B74861">
      <w:pPr>
        <w:spacing w:line="240" w:lineRule="auto"/>
        <w:ind w:left="720" w:hanging="720"/>
      </w:pPr>
      <w:r>
        <w:t xml:space="preserve">        </w:t>
      </w:r>
      <w:r>
        <w:tab/>
        <w:t>LoadApplication(new App(new AndroidInitializer()));</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rPr>
          <w:highlight w:val="yellow"/>
        </w:rPr>
      </w:pPr>
      <w:r>
        <w:rPr>
          <w:highlight w:val="yellow"/>
        </w:rPr>
        <w:t xml:space="preserve">    </w:t>
      </w:r>
      <w:r>
        <w:rPr>
          <w:highlight w:val="yellow"/>
        </w:rPr>
        <w:tab/>
        <w:t>public override void OnRequestPermissionsResult(</w:t>
      </w:r>
    </w:p>
    <w:p w:rsidR="00773787" w:rsidRDefault="001C351D" w:rsidP="00B74861">
      <w:pPr>
        <w:spacing w:line="240" w:lineRule="auto"/>
        <w:ind w:left="720" w:hanging="720"/>
        <w:rPr>
          <w:highlight w:val="yellow"/>
        </w:rPr>
      </w:pPr>
      <w:r>
        <w:rPr>
          <w:highlight w:val="yellow"/>
        </w:rPr>
        <w:t xml:space="preserve">        </w:t>
      </w:r>
      <w:r>
        <w:rPr>
          <w:highlight w:val="yellow"/>
        </w:rPr>
        <w:tab/>
        <w:t>int requestCode,</w:t>
      </w:r>
    </w:p>
    <w:p w:rsidR="00773787" w:rsidRDefault="001C351D" w:rsidP="00B74861">
      <w:pPr>
        <w:spacing w:line="240" w:lineRule="auto"/>
        <w:ind w:left="720" w:hanging="720"/>
        <w:rPr>
          <w:highlight w:val="yellow"/>
        </w:rPr>
      </w:pPr>
      <w:r>
        <w:rPr>
          <w:highlight w:val="yellow"/>
        </w:rPr>
        <w:t xml:space="preserve">        </w:t>
      </w:r>
      <w:r>
        <w:rPr>
          <w:highlight w:val="yellow"/>
        </w:rPr>
        <w:tab/>
        <w:t>string[] permissions,</w:t>
      </w:r>
    </w:p>
    <w:p w:rsidR="00773787" w:rsidRDefault="001C351D" w:rsidP="00B74861">
      <w:pPr>
        <w:spacing w:line="240" w:lineRule="auto"/>
        <w:ind w:left="720" w:hanging="720"/>
        <w:rPr>
          <w:highlight w:val="yellow"/>
        </w:rPr>
      </w:pPr>
      <w:r>
        <w:rPr>
          <w:highlight w:val="yellow"/>
        </w:rPr>
        <w:t xml:space="preserve">        </w:t>
      </w:r>
      <w:r>
        <w:rPr>
          <w:highlight w:val="yellow"/>
        </w:rPr>
        <w:tab/>
        <w:t>[GeneratedEnum] Permission[] grantResults)</w:t>
      </w:r>
    </w:p>
    <w:p w:rsidR="00773787" w:rsidRDefault="001C351D" w:rsidP="00B74861">
      <w:pPr>
        <w:spacing w:line="240" w:lineRule="auto"/>
        <w:ind w:left="720" w:hanging="720"/>
        <w:rPr>
          <w:highlight w:val="yellow"/>
        </w:rPr>
      </w:pPr>
      <w:r>
        <w:rPr>
          <w:highlight w:val="yellow"/>
        </w:rPr>
        <w:t xml:space="preserve">    </w:t>
      </w:r>
      <w:r>
        <w:rPr>
          <w:highlight w:val="yellow"/>
        </w:rPr>
        <w:tab/>
        <w:t>{</w:t>
      </w:r>
    </w:p>
    <w:p w:rsidR="00773787" w:rsidRDefault="001C351D" w:rsidP="00B74861">
      <w:pPr>
        <w:spacing w:line="240" w:lineRule="auto"/>
        <w:ind w:left="720" w:hanging="720"/>
        <w:rPr>
          <w:highlight w:val="yellow"/>
        </w:rPr>
      </w:pPr>
      <w:r>
        <w:rPr>
          <w:highlight w:val="yellow"/>
        </w:rPr>
        <w:t xml:space="preserve">        </w:t>
      </w:r>
      <w:r>
        <w:rPr>
          <w:highlight w:val="yellow"/>
        </w:rPr>
        <w:tab/>
        <w:t>PermissionsImplementation.Current.OnRequestPermissionsResult(</w:t>
      </w:r>
    </w:p>
    <w:p w:rsidR="00773787" w:rsidRDefault="001C351D" w:rsidP="00B74861">
      <w:pPr>
        <w:spacing w:line="240" w:lineRule="auto"/>
        <w:ind w:left="720" w:hanging="720"/>
        <w:rPr>
          <w:highlight w:val="yellow"/>
        </w:rPr>
      </w:pPr>
      <w:r>
        <w:rPr>
          <w:highlight w:val="yellow"/>
        </w:rPr>
        <w:t xml:space="preserve">            </w:t>
      </w:r>
      <w:r>
        <w:rPr>
          <w:highlight w:val="yellow"/>
        </w:rPr>
        <w:tab/>
        <w:t>requestCode,</w:t>
      </w:r>
    </w:p>
    <w:p w:rsidR="00773787" w:rsidRDefault="001C351D" w:rsidP="00B74861">
      <w:pPr>
        <w:spacing w:line="240" w:lineRule="auto"/>
        <w:ind w:left="720" w:hanging="720"/>
        <w:rPr>
          <w:highlight w:val="yellow"/>
        </w:rPr>
      </w:pPr>
      <w:r>
        <w:rPr>
          <w:highlight w:val="yellow"/>
        </w:rPr>
        <w:t xml:space="preserve">            </w:t>
      </w:r>
      <w:r>
        <w:rPr>
          <w:highlight w:val="yellow"/>
        </w:rPr>
        <w:tab/>
        <w:t>permissions,</w:t>
      </w:r>
    </w:p>
    <w:p w:rsidR="00773787" w:rsidRDefault="001C351D" w:rsidP="00B74861">
      <w:pPr>
        <w:spacing w:line="240" w:lineRule="auto"/>
        <w:ind w:left="720" w:hanging="720"/>
        <w:rPr>
          <w:highlight w:val="yellow"/>
        </w:rPr>
      </w:pPr>
      <w:r>
        <w:rPr>
          <w:highlight w:val="yellow"/>
        </w:rPr>
        <w:t xml:space="preserve">            </w:t>
      </w:r>
      <w:r>
        <w:rPr>
          <w:highlight w:val="yellow"/>
        </w:rPr>
        <w:tab/>
        <w:t>grantResults);</w:t>
      </w:r>
    </w:p>
    <w:p w:rsidR="00773787" w:rsidRDefault="001C351D" w:rsidP="00B74861">
      <w:pPr>
        <w:spacing w:line="240" w:lineRule="auto"/>
        <w:ind w:left="720" w:hanging="720"/>
        <w:rPr>
          <w:highlight w:val="yellow"/>
        </w:rPr>
      </w:pPr>
      <w:r>
        <w:rPr>
          <w:highlight w:val="yellow"/>
        </w:rPr>
        <w:t xml:space="preserve">    </w:t>
      </w:r>
      <w:r>
        <w:rPr>
          <w:highlight w:val="yellow"/>
        </w:rPr>
        <w:tab/>
        <w:t>}</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public class AndroidInitializer : IPlatformInitializer</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public void RegisterTypes(IContainerRegistry containerRegistry)</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 Register any platform specific implementations</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lastRenderedPageBreak/>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38"/>
        </w:numPr>
        <w:spacing w:line="240" w:lineRule="auto"/>
        <w:ind w:hanging="720"/>
      </w:pPr>
      <w:r>
        <w:t xml:space="preserve">Modify the </w:t>
      </w:r>
      <w:r>
        <w:rPr>
          <w:b/>
        </w:rPr>
        <w:t>AndroidManifest</w:t>
      </w:r>
      <w:r>
        <w:t>:</w:t>
      </w:r>
    </w:p>
    <w:p w:rsidR="00773787" w:rsidRDefault="00773787" w:rsidP="00B74861">
      <w:pPr>
        <w:spacing w:line="240" w:lineRule="auto"/>
        <w:ind w:left="720" w:hanging="720"/>
      </w:pPr>
    </w:p>
    <w:p w:rsidR="00773787" w:rsidRDefault="001C351D" w:rsidP="00B74861">
      <w:pPr>
        <w:spacing w:line="240" w:lineRule="auto"/>
        <w:ind w:left="720" w:hanging="720"/>
      </w:pPr>
      <w:r>
        <w:t>&lt;?xml version="1.0" encoding="utf-8"?&gt;</w:t>
      </w:r>
    </w:p>
    <w:p w:rsidR="00773787" w:rsidRDefault="001C351D" w:rsidP="00B74861">
      <w:pPr>
        <w:spacing w:line="240" w:lineRule="auto"/>
        <w:ind w:left="720" w:hanging="720"/>
      </w:pPr>
      <w:r>
        <w:t>&lt;manifest xmlns:android="http://schemas.android.com/apk/res/android" android:versionCode="1" android:versionName="1.0" package="com.zulusoftware.myvet" android:installLocation="auto"&gt;</w:t>
      </w:r>
    </w:p>
    <w:p w:rsidR="00773787" w:rsidRDefault="001C351D" w:rsidP="00B74861">
      <w:pPr>
        <w:spacing w:line="240" w:lineRule="auto"/>
        <w:ind w:left="720" w:hanging="720"/>
      </w:pPr>
      <w:r>
        <w:t xml:space="preserve">    &lt;uses-sdk android:minSdkVersion="21" android:targetSdkVersion="28" /&gt;</w:t>
      </w:r>
    </w:p>
    <w:p w:rsidR="00773787" w:rsidRDefault="001C351D" w:rsidP="00B74861">
      <w:pPr>
        <w:spacing w:line="240" w:lineRule="auto"/>
        <w:ind w:left="720" w:hanging="720"/>
      </w:pPr>
      <w:r>
        <w:t xml:space="preserve">    &lt;uses-permission android:name="android.permission.INTERNET" /&gt;</w:t>
      </w:r>
    </w:p>
    <w:p w:rsidR="00773787" w:rsidRDefault="001C351D" w:rsidP="00B74861">
      <w:pPr>
        <w:spacing w:line="240" w:lineRule="auto"/>
        <w:ind w:left="720" w:hanging="720"/>
        <w:rPr>
          <w:highlight w:val="yellow"/>
        </w:rPr>
      </w:pPr>
      <w:r>
        <w:rPr>
          <w:highlight w:val="yellow"/>
        </w:rPr>
        <w:t xml:space="preserve">  &lt;uses-permission android:name="android.permission.ACCESS_WIFI_STATE" /&gt;</w:t>
      </w:r>
    </w:p>
    <w:p w:rsidR="00773787" w:rsidRDefault="001C351D" w:rsidP="00B74861">
      <w:pPr>
        <w:spacing w:line="240" w:lineRule="auto"/>
        <w:ind w:left="720" w:hanging="720"/>
        <w:rPr>
          <w:highlight w:val="yellow"/>
        </w:rPr>
      </w:pPr>
      <w:r>
        <w:rPr>
          <w:highlight w:val="yellow"/>
        </w:rPr>
        <w:t xml:space="preserve">  &lt;uses-permission android:name="android.permission.ACCESS_NETWORK_STATE" /&gt;</w:t>
      </w:r>
    </w:p>
    <w:p w:rsidR="00773787" w:rsidRDefault="001C351D" w:rsidP="00B74861">
      <w:pPr>
        <w:spacing w:line="240" w:lineRule="auto"/>
        <w:ind w:left="720" w:hanging="720"/>
        <w:rPr>
          <w:highlight w:val="yellow"/>
        </w:rPr>
      </w:pPr>
      <w:r>
        <w:rPr>
          <w:highlight w:val="yellow"/>
        </w:rPr>
        <w:t xml:space="preserve">  &lt;uses-permission android:name="android.permission.CAMERA" /&gt;</w:t>
      </w:r>
    </w:p>
    <w:p w:rsidR="00773787" w:rsidRDefault="001C351D" w:rsidP="00B74861">
      <w:pPr>
        <w:spacing w:line="240" w:lineRule="auto"/>
        <w:ind w:left="720" w:hanging="720"/>
        <w:rPr>
          <w:highlight w:val="yellow"/>
        </w:rPr>
      </w:pPr>
      <w:r>
        <w:rPr>
          <w:highlight w:val="yellow"/>
        </w:rPr>
        <w:t xml:space="preserve">  &lt;uses-permission android:name="android.permission.WRITE_EXTERNAL_STORAGE" /&gt;</w:t>
      </w:r>
    </w:p>
    <w:p w:rsidR="00773787" w:rsidRDefault="001C351D" w:rsidP="00B74861">
      <w:pPr>
        <w:spacing w:line="240" w:lineRule="auto"/>
        <w:ind w:left="720" w:hanging="720"/>
        <w:rPr>
          <w:highlight w:val="yellow"/>
        </w:rPr>
      </w:pPr>
      <w:r>
        <w:rPr>
          <w:highlight w:val="yellow"/>
        </w:rPr>
        <w:t xml:space="preserve">  &lt;uses-permission android:name="android.permission.READ_EXTERNAL_STORAGE" /&gt;</w:t>
      </w:r>
    </w:p>
    <w:p w:rsidR="00773787" w:rsidRDefault="001C351D" w:rsidP="00B74861">
      <w:pPr>
        <w:spacing w:line="240" w:lineRule="auto"/>
        <w:ind w:left="720" w:hanging="720"/>
      </w:pPr>
      <w:r>
        <w:t xml:space="preserve">  &lt;application android:label="My Vet" android:icon="@mipmap/ic_launcher"&gt;</w:t>
      </w:r>
    </w:p>
    <w:p w:rsidR="00773787" w:rsidRDefault="001C351D" w:rsidP="00B74861">
      <w:pPr>
        <w:spacing w:line="240" w:lineRule="auto"/>
        <w:ind w:left="720" w:hanging="720"/>
        <w:rPr>
          <w:highlight w:val="yellow"/>
        </w:rPr>
      </w:pPr>
      <w:r>
        <w:rPr>
          <w:highlight w:val="yellow"/>
        </w:rPr>
        <w:tab/>
        <w:t>&lt;provider android:name="android.support.v4.content.FileProvider"</w:t>
      </w:r>
    </w:p>
    <w:p w:rsidR="00773787" w:rsidRDefault="001C351D" w:rsidP="00B74861">
      <w:pPr>
        <w:spacing w:line="240" w:lineRule="auto"/>
        <w:ind w:left="720" w:hanging="720"/>
        <w:rPr>
          <w:highlight w:val="yellow"/>
        </w:rPr>
      </w:pPr>
      <w:r>
        <w:rPr>
          <w:highlight w:val="yellow"/>
        </w:rPr>
        <w:t xml:space="preserve">        </w:t>
      </w:r>
      <w:r>
        <w:rPr>
          <w:highlight w:val="yellow"/>
        </w:rPr>
        <w:tab/>
        <w:t>android:authorities="${applicationId}.fileprovider"</w:t>
      </w:r>
    </w:p>
    <w:p w:rsidR="00773787" w:rsidRDefault="001C351D" w:rsidP="00B74861">
      <w:pPr>
        <w:spacing w:line="240" w:lineRule="auto"/>
        <w:ind w:left="720" w:hanging="720"/>
        <w:rPr>
          <w:highlight w:val="yellow"/>
        </w:rPr>
      </w:pPr>
      <w:r>
        <w:rPr>
          <w:highlight w:val="yellow"/>
        </w:rPr>
        <w:t xml:space="preserve">        </w:t>
      </w:r>
      <w:r>
        <w:rPr>
          <w:highlight w:val="yellow"/>
        </w:rPr>
        <w:tab/>
        <w:t>android:exported="false"</w:t>
      </w:r>
    </w:p>
    <w:p w:rsidR="00773787" w:rsidRDefault="001C351D" w:rsidP="00B74861">
      <w:pPr>
        <w:spacing w:line="240" w:lineRule="auto"/>
        <w:ind w:left="720" w:hanging="720"/>
        <w:rPr>
          <w:highlight w:val="yellow"/>
        </w:rPr>
      </w:pPr>
      <w:r>
        <w:rPr>
          <w:highlight w:val="yellow"/>
        </w:rPr>
        <w:t xml:space="preserve">        </w:t>
      </w:r>
      <w:r>
        <w:rPr>
          <w:highlight w:val="yellow"/>
        </w:rPr>
        <w:tab/>
        <w:t>android:grantUriPermissions="true"&gt;</w:t>
      </w:r>
    </w:p>
    <w:p w:rsidR="00773787" w:rsidRDefault="001C351D" w:rsidP="00B74861">
      <w:pPr>
        <w:spacing w:line="240" w:lineRule="auto"/>
        <w:ind w:left="720" w:hanging="720"/>
        <w:rPr>
          <w:highlight w:val="yellow"/>
        </w:rPr>
      </w:pPr>
      <w:r>
        <w:rPr>
          <w:highlight w:val="yellow"/>
        </w:rPr>
        <w:t xml:space="preserve">  </w:t>
      </w:r>
      <w:r>
        <w:rPr>
          <w:highlight w:val="yellow"/>
        </w:rPr>
        <w:tab/>
        <w:t>&lt;meta-data android:name="android.support.FILE_PROVIDER_PATHS"</w:t>
      </w:r>
    </w:p>
    <w:p w:rsidR="00773787" w:rsidRDefault="001C351D" w:rsidP="00B74861">
      <w:pPr>
        <w:spacing w:line="240" w:lineRule="auto"/>
        <w:ind w:left="720" w:hanging="720"/>
        <w:rPr>
          <w:highlight w:val="yellow"/>
        </w:rPr>
      </w:pPr>
      <w:r>
        <w:rPr>
          <w:highlight w:val="yellow"/>
        </w:rPr>
        <w:t xml:space="preserve">            </w:t>
      </w:r>
      <w:r>
        <w:rPr>
          <w:highlight w:val="yellow"/>
        </w:rPr>
        <w:tab/>
        <w:t>android:resource="@xml/file_paths"&gt;&lt;/meta-data&gt;</w:t>
      </w:r>
    </w:p>
    <w:p w:rsidR="00773787" w:rsidRDefault="001C351D" w:rsidP="00B74861">
      <w:pPr>
        <w:spacing w:line="240" w:lineRule="auto"/>
        <w:ind w:left="720" w:hanging="720"/>
        <w:rPr>
          <w:highlight w:val="yellow"/>
        </w:rPr>
      </w:pPr>
      <w:r>
        <w:rPr>
          <w:highlight w:val="yellow"/>
        </w:rPr>
        <w:tab/>
        <w:t>&lt;/provider&gt;</w:t>
      </w:r>
    </w:p>
    <w:p w:rsidR="00773787" w:rsidRDefault="001C351D" w:rsidP="00B74861">
      <w:pPr>
        <w:spacing w:line="240" w:lineRule="auto"/>
        <w:ind w:left="720" w:hanging="720"/>
      </w:pPr>
      <w:r>
        <w:t xml:space="preserve">  &lt;/application&gt;</w:t>
      </w:r>
    </w:p>
    <w:p w:rsidR="00773787" w:rsidRDefault="001C351D" w:rsidP="00B74861">
      <w:pPr>
        <w:spacing w:line="240" w:lineRule="auto"/>
        <w:ind w:left="720" w:hanging="720"/>
      </w:pPr>
      <w:r>
        <w:t>&lt;/manifest&gt;</w:t>
      </w:r>
    </w:p>
    <w:p w:rsidR="00773787" w:rsidRDefault="00773787" w:rsidP="00B74861">
      <w:pPr>
        <w:spacing w:line="240" w:lineRule="auto"/>
        <w:ind w:left="720" w:hanging="720"/>
      </w:pPr>
    </w:p>
    <w:p w:rsidR="00773787" w:rsidRDefault="001C351D" w:rsidP="00B74861">
      <w:pPr>
        <w:numPr>
          <w:ilvl w:val="0"/>
          <w:numId w:val="38"/>
        </w:numPr>
        <w:spacing w:line="240" w:lineRule="auto"/>
        <w:ind w:hanging="720"/>
      </w:pPr>
      <w:r>
        <w:t xml:space="preserve">Add the folder </w:t>
      </w:r>
      <w:r>
        <w:rPr>
          <w:b/>
        </w:rPr>
        <w:t>xml</w:t>
      </w:r>
      <w:r>
        <w:t xml:space="preserve"> inside </w:t>
      </w:r>
      <w:r>
        <w:rPr>
          <w:b/>
        </w:rPr>
        <w:t>Resources</w:t>
      </w:r>
      <w:r>
        <w:t xml:space="preserve"> and inside it, add the </w:t>
      </w:r>
      <w:r>
        <w:rPr>
          <w:b/>
        </w:rPr>
        <w:t>file_paths.xml</w:t>
      </w:r>
      <w:r>
        <w:t>:</w:t>
      </w:r>
    </w:p>
    <w:p w:rsidR="00773787" w:rsidRDefault="00773787" w:rsidP="00B74861">
      <w:pPr>
        <w:spacing w:line="240" w:lineRule="auto"/>
        <w:ind w:left="720" w:hanging="720"/>
      </w:pPr>
    </w:p>
    <w:p w:rsidR="00773787" w:rsidRDefault="001C351D" w:rsidP="00B74861">
      <w:pPr>
        <w:spacing w:line="240" w:lineRule="auto"/>
        <w:ind w:left="720" w:hanging="720"/>
      </w:pPr>
      <w:r>
        <w:t>&lt;?xml version="1.0" encoding="utf-8" ?&gt;</w:t>
      </w:r>
    </w:p>
    <w:p w:rsidR="00773787" w:rsidRDefault="001C351D" w:rsidP="00B74861">
      <w:pPr>
        <w:spacing w:line="240" w:lineRule="auto"/>
        <w:ind w:left="720" w:hanging="720"/>
        <w:rPr>
          <w:highlight w:val="yellow"/>
        </w:rPr>
      </w:pPr>
      <w:r>
        <w:rPr>
          <w:highlight w:val="yellow"/>
        </w:rPr>
        <w:t>&lt;paths xmlns:android="http://schemas.android.com/apk/res/android"&gt;</w:t>
      </w:r>
    </w:p>
    <w:p w:rsidR="00773787" w:rsidRDefault="001C351D" w:rsidP="00B74861">
      <w:pPr>
        <w:spacing w:line="240" w:lineRule="auto"/>
        <w:ind w:left="720" w:hanging="720"/>
        <w:rPr>
          <w:highlight w:val="yellow"/>
        </w:rPr>
      </w:pPr>
      <w:r>
        <w:rPr>
          <w:highlight w:val="yellow"/>
        </w:rPr>
        <w:t xml:space="preserve">  &lt;external-files-path name="my_images" path="Pictures" /&gt;</w:t>
      </w:r>
    </w:p>
    <w:p w:rsidR="00773787" w:rsidRDefault="001C351D" w:rsidP="00B74861">
      <w:pPr>
        <w:spacing w:line="240" w:lineRule="auto"/>
        <w:ind w:left="720" w:hanging="720"/>
        <w:rPr>
          <w:highlight w:val="yellow"/>
        </w:rPr>
      </w:pPr>
      <w:r>
        <w:rPr>
          <w:highlight w:val="yellow"/>
        </w:rPr>
        <w:t xml:space="preserve">  &lt;external-files-path name="my_movies" path="Movies" /&gt;</w:t>
      </w:r>
    </w:p>
    <w:p w:rsidR="00773787" w:rsidRDefault="001C351D" w:rsidP="00B74861">
      <w:pPr>
        <w:spacing w:line="240" w:lineRule="auto"/>
        <w:ind w:left="720" w:hanging="720"/>
        <w:rPr>
          <w:highlight w:val="yellow"/>
        </w:rPr>
      </w:pPr>
      <w:r>
        <w:rPr>
          <w:highlight w:val="yellow"/>
        </w:rPr>
        <w:t>&lt;/paths&gt;</w:t>
      </w:r>
    </w:p>
    <w:p w:rsidR="00773787" w:rsidRDefault="00773787" w:rsidP="00B74861">
      <w:pPr>
        <w:spacing w:line="240" w:lineRule="auto"/>
        <w:ind w:left="720" w:hanging="720"/>
      </w:pPr>
    </w:p>
    <w:p w:rsidR="00773787" w:rsidRDefault="001C351D" w:rsidP="00B74861">
      <w:pPr>
        <w:numPr>
          <w:ilvl w:val="0"/>
          <w:numId w:val="38"/>
        </w:numPr>
        <w:spacing w:line="240" w:lineRule="auto"/>
        <w:ind w:hanging="720"/>
      </w:pPr>
      <w:r>
        <w:t xml:space="preserve">Modify the </w:t>
      </w:r>
      <w:r>
        <w:rPr>
          <w:b/>
        </w:rPr>
        <w:t>info.plist</w:t>
      </w:r>
      <w:r>
        <w:t>:</w:t>
      </w:r>
    </w:p>
    <w:p w:rsidR="00773787" w:rsidRDefault="00773787" w:rsidP="00B74861">
      <w:pPr>
        <w:spacing w:line="240" w:lineRule="auto"/>
        <w:ind w:left="720" w:hanging="720"/>
      </w:pPr>
    </w:p>
    <w:p w:rsidR="00773787" w:rsidRDefault="001C351D" w:rsidP="00B74861">
      <w:pPr>
        <w:spacing w:line="240" w:lineRule="auto"/>
        <w:ind w:left="720" w:hanging="720"/>
      </w:pPr>
      <w:r>
        <w:lastRenderedPageBreak/>
        <w:t>&lt;key&gt;NSCameraUsageDescription&lt;/key&gt;</w:t>
      </w:r>
    </w:p>
    <w:p w:rsidR="00773787" w:rsidRDefault="001C351D" w:rsidP="00B74861">
      <w:pPr>
        <w:spacing w:line="240" w:lineRule="auto"/>
        <w:ind w:left="720" w:hanging="720"/>
      </w:pPr>
      <w:r>
        <w:t>&lt;string&gt;This app needs access to the camera to take photos.&lt;/string&gt;</w:t>
      </w:r>
    </w:p>
    <w:p w:rsidR="00773787" w:rsidRDefault="001C351D" w:rsidP="00B74861">
      <w:pPr>
        <w:spacing w:line="240" w:lineRule="auto"/>
        <w:ind w:left="720" w:hanging="720"/>
      </w:pPr>
      <w:r>
        <w:t>&lt;key&gt;NSPhotoLibraryUsageDescription&lt;/key&gt;</w:t>
      </w:r>
    </w:p>
    <w:p w:rsidR="00773787" w:rsidRDefault="001C351D" w:rsidP="00B74861">
      <w:pPr>
        <w:spacing w:line="240" w:lineRule="auto"/>
        <w:ind w:left="720" w:hanging="720"/>
      </w:pPr>
      <w:r>
        <w:t>&lt;string&gt;This app needs access to photos.&lt;/string&gt;</w:t>
      </w:r>
    </w:p>
    <w:p w:rsidR="00773787" w:rsidRDefault="001C351D" w:rsidP="00B74861">
      <w:pPr>
        <w:spacing w:line="240" w:lineRule="auto"/>
        <w:ind w:left="720" w:hanging="720"/>
      </w:pPr>
      <w:r>
        <w:t>&lt;key&gt;NSMicrophoneUsageDescription&lt;/key&gt;</w:t>
      </w:r>
    </w:p>
    <w:p w:rsidR="00773787" w:rsidRDefault="001C351D" w:rsidP="00B74861">
      <w:pPr>
        <w:spacing w:line="240" w:lineRule="auto"/>
        <w:ind w:left="720" w:hanging="720"/>
      </w:pPr>
      <w:r>
        <w:t>&lt;string&gt;This app needs access to microphone.&lt;/string&gt;</w:t>
      </w:r>
    </w:p>
    <w:p w:rsidR="00773787" w:rsidRDefault="001C351D" w:rsidP="00B74861">
      <w:pPr>
        <w:spacing w:line="240" w:lineRule="auto"/>
        <w:ind w:left="720" w:hanging="720"/>
      </w:pPr>
      <w:r>
        <w:t>&lt;key&gt;NSPhotoLibraryAddUsageDescription&lt;/key&gt;</w:t>
      </w:r>
    </w:p>
    <w:p w:rsidR="00773787" w:rsidRDefault="001C351D" w:rsidP="00B74861">
      <w:pPr>
        <w:spacing w:line="240" w:lineRule="auto"/>
        <w:ind w:left="720" w:hanging="720"/>
      </w:pPr>
      <w:r>
        <w:t>&lt;string&gt;This app needs access to the photo gallery.&lt;/string&gt;</w:t>
      </w:r>
    </w:p>
    <w:p w:rsidR="00773787" w:rsidRDefault="00773787" w:rsidP="00B74861">
      <w:pPr>
        <w:spacing w:line="240" w:lineRule="auto"/>
        <w:ind w:left="720" w:hanging="720"/>
      </w:pPr>
    </w:p>
    <w:p w:rsidR="00773787" w:rsidRDefault="001C351D" w:rsidP="00B74861">
      <w:pPr>
        <w:numPr>
          <w:ilvl w:val="0"/>
          <w:numId w:val="38"/>
        </w:numPr>
        <w:spacing w:line="240" w:lineRule="auto"/>
        <w:ind w:hanging="720"/>
      </w:pPr>
      <w:r>
        <w:t xml:space="preserve">Add those literals: </w:t>
      </w:r>
      <w:r>
        <w:rPr>
          <w:b/>
        </w:rPr>
        <w:t xml:space="preserve">PictureSource, Cancel, FromCamera </w:t>
      </w:r>
      <w:r>
        <w:t>and</w:t>
      </w:r>
      <w:r>
        <w:rPr>
          <w:b/>
        </w:rPr>
        <w:t xml:space="preserve"> FromGallery</w:t>
      </w:r>
      <w:r>
        <w:t>:</w:t>
      </w:r>
    </w:p>
    <w:p w:rsidR="00773787" w:rsidRDefault="00773787" w:rsidP="00B74861">
      <w:pPr>
        <w:spacing w:line="240" w:lineRule="auto"/>
        <w:ind w:left="720" w:hanging="720"/>
      </w:pPr>
    </w:p>
    <w:p w:rsidR="00773787" w:rsidRDefault="001C351D" w:rsidP="00B74861">
      <w:pPr>
        <w:spacing w:line="240" w:lineRule="auto"/>
        <w:ind w:left="720" w:hanging="720"/>
      </w:pPr>
      <w:r>
        <w:t>public static string PictureSource =&gt; Resource.PictureSource;</w:t>
      </w:r>
    </w:p>
    <w:p w:rsidR="00773787" w:rsidRDefault="00773787" w:rsidP="00B74861">
      <w:pPr>
        <w:spacing w:line="240" w:lineRule="auto"/>
        <w:ind w:left="720" w:hanging="720"/>
      </w:pPr>
    </w:p>
    <w:p w:rsidR="00773787" w:rsidRDefault="001C351D" w:rsidP="00B74861">
      <w:pPr>
        <w:spacing w:line="240" w:lineRule="auto"/>
        <w:ind w:left="720" w:hanging="720"/>
      </w:pPr>
      <w:r>
        <w:t>public static string Cancel =&gt; Resource.Cancel;</w:t>
      </w:r>
    </w:p>
    <w:p w:rsidR="00773787" w:rsidRDefault="00773787" w:rsidP="00B74861">
      <w:pPr>
        <w:spacing w:line="240" w:lineRule="auto"/>
        <w:ind w:left="720" w:hanging="720"/>
      </w:pPr>
    </w:p>
    <w:p w:rsidR="00773787" w:rsidRDefault="001C351D" w:rsidP="00B74861">
      <w:pPr>
        <w:spacing w:line="240" w:lineRule="auto"/>
        <w:ind w:left="720" w:hanging="720"/>
      </w:pPr>
      <w:r>
        <w:t>public static string FromCamera =&gt; Resource.FromCamera;</w:t>
      </w:r>
    </w:p>
    <w:p w:rsidR="00773787" w:rsidRDefault="00773787" w:rsidP="00B74861">
      <w:pPr>
        <w:spacing w:line="240" w:lineRule="auto"/>
        <w:ind w:left="720" w:hanging="720"/>
      </w:pPr>
    </w:p>
    <w:p w:rsidR="00773787" w:rsidRDefault="001C351D" w:rsidP="00B74861">
      <w:pPr>
        <w:spacing w:line="240" w:lineRule="auto"/>
        <w:ind w:left="720" w:hanging="720"/>
      </w:pPr>
      <w:r>
        <w:t>public static string FromGallery =&gt; Resource.FromGallery;</w:t>
      </w:r>
    </w:p>
    <w:p w:rsidR="00773787" w:rsidRDefault="00773787" w:rsidP="00B74861">
      <w:pPr>
        <w:spacing w:line="240" w:lineRule="auto"/>
        <w:ind w:left="720" w:hanging="720"/>
      </w:pPr>
    </w:p>
    <w:p w:rsidR="00773787" w:rsidRDefault="00773787" w:rsidP="00B74861">
      <w:pPr>
        <w:spacing w:line="240" w:lineRule="auto"/>
        <w:ind w:left="720" w:hanging="720"/>
      </w:pPr>
    </w:p>
    <w:p w:rsidR="00773787" w:rsidRDefault="00773787" w:rsidP="00B74861">
      <w:pPr>
        <w:spacing w:line="240" w:lineRule="auto"/>
        <w:ind w:left="720" w:hanging="720"/>
      </w:pPr>
    </w:p>
    <w:p w:rsidR="00773787" w:rsidRDefault="001C351D" w:rsidP="00B74861">
      <w:pPr>
        <w:numPr>
          <w:ilvl w:val="0"/>
          <w:numId w:val="38"/>
        </w:numPr>
        <w:spacing w:line="240" w:lineRule="auto"/>
        <w:ind w:hanging="720"/>
      </w:pPr>
      <w:r>
        <w:t xml:space="preserve">Modify in </w:t>
      </w:r>
      <w:r>
        <w:rPr>
          <w:b/>
        </w:rPr>
        <w:t>EditPetViewModel</w:t>
      </w:r>
      <w:r>
        <w:t>:</w:t>
      </w:r>
    </w:p>
    <w:p w:rsidR="00773787" w:rsidRDefault="00773787" w:rsidP="00B74861">
      <w:pPr>
        <w:spacing w:line="240" w:lineRule="auto"/>
        <w:ind w:left="720" w:hanging="720"/>
      </w:pPr>
    </w:p>
    <w:p w:rsidR="00773787" w:rsidRDefault="001C351D" w:rsidP="00B74861">
      <w:pPr>
        <w:spacing w:line="240" w:lineRule="auto"/>
        <w:ind w:left="720" w:hanging="720"/>
      </w:pPr>
      <w:r>
        <w:t>private MediaFile _file;</w:t>
      </w:r>
    </w:p>
    <w:p w:rsidR="00773787" w:rsidRDefault="001C351D" w:rsidP="00B74861">
      <w:pPr>
        <w:spacing w:line="240" w:lineRule="auto"/>
        <w:ind w:left="720" w:hanging="720"/>
      </w:pPr>
      <w:r>
        <w:t>private DelegateCommand _changeImageCommand;</w:t>
      </w:r>
    </w:p>
    <w:p w:rsidR="00773787" w:rsidRDefault="001C351D" w:rsidP="00B74861">
      <w:pPr>
        <w:spacing w:line="240" w:lineRule="auto"/>
        <w:ind w:left="720" w:hanging="720"/>
      </w:pPr>
      <w:r>
        <w:t>…</w:t>
      </w:r>
    </w:p>
    <w:p w:rsidR="00773787" w:rsidRDefault="001C351D" w:rsidP="00B74861">
      <w:pPr>
        <w:spacing w:line="240" w:lineRule="auto"/>
        <w:ind w:left="720" w:hanging="720"/>
      </w:pPr>
      <w:r>
        <w:t>public DelegateCommand ChangeImageCommand =&gt; _changeImageCommand ?? (_changeImageCommand = new DelegateCommand(ChangeImage));</w:t>
      </w:r>
    </w:p>
    <w:p w:rsidR="00773787" w:rsidRDefault="001C351D" w:rsidP="00B74861">
      <w:pPr>
        <w:spacing w:line="240" w:lineRule="auto"/>
        <w:ind w:left="720" w:hanging="720"/>
      </w:pPr>
      <w:r>
        <w:t>…</w:t>
      </w:r>
    </w:p>
    <w:p w:rsidR="00773787" w:rsidRDefault="001C351D" w:rsidP="00B74861">
      <w:pPr>
        <w:spacing w:line="240" w:lineRule="auto"/>
        <w:ind w:left="720" w:hanging="720"/>
      </w:pPr>
      <w:r>
        <w:t>private async void ChangeImage()</w:t>
      </w:r>
    </w:p>
    <w:p w:rsidR="00773787" w:rsidRDefault="001C351D" w:rsidP="00B74861">
      <w:pPr>
        <w:spacing w:line="240" w:lineRule="auto"/>
        <w:ind w:left="720" w:hanging="720"/>
      </w:pPr>
      <w:r>
        <w:t>{</w:t>
      </w:r>
    </w:p>
    <w:p w:rsidR="00773787" w:rsidRDefault="001C351D" w:rsidP="00B74861">
      <w:pPr>
        <w:spacing w:line="240" w:lineRule="auto"/>
        <w:ind w:left="720" w:hanging="720"/>
      </w:pPr>
      <w:r>
        <w:tab/>
        <w:t>await CrossMedia.Current.Initialize();</w:t>
      </w:r>
    </w:p>
    <w:p w:rsidR="00773787" w:rsidRDefault="00773787" w:rsidP="00B74861">
      <w:pPr>
        <w:spacing w:line="240" w:lineRule="auto"/>
        <w:ind w:left="720" w:hanging="720"/>
      </w:pPr>
    </w:p>
    <w:p w:rsidR="00773787" w:rsidRDefault="001C351D" w:rsidP="00B74861">
      <w:pPr>
        <w:spacing w:line="240" w:lineRule="auto"/>
        <w:ind w:left="720" w:hanging="720"/>
      </w:pPr>
      <w:r>
        <w:tab/>
        <w:t>var source = await Application.Current.MainPage.DisplayActionSheet(</w:t>
      </w:r>
    </w:p>
    <w:p w:rsidR="00773787" w:rsidRDefault="001C351D" w:rsidP="00B74861">
      <w:pPr>
        <w:spacing w:line="240" w:lineRule="auto"/>
        <w:ind w:left="720" w:hanging="720"/>
      </w:pPr>
      <w:r>
        <w:t xml:space="preserve">    </w:t>
      </w:r>
      <w:r>
        <w:tab/>
        <w:t>Languages.PictureSource,</w:t>
      </w:r>
    </w:p>
    <w:p w:rsidR="00773787" w:rsidRDefault="001C351D" w:rsidP="00B74861">
      <w:pPr>
        <w:spacing w:line="240" w:lineRule="auto"/>
        <w:ind w:left="720" w:hanging="720"/>
      </w:pPr>
      <w:r>
        <w:t xml:space="preserve">    </w:t>
      </w:r>
      <w:r>
        <w:tab/>
        <w:t>Languages.Cancel,</w:t>
      </w:r>
    </w:p>
    <w:p w:rsidR="00773787" w:rsidRDefault="001C351D" w:rsidP="00B74861">
      <w:pPr>
        <w:spacing w:line="240" w:lineRule="auto"/>
        <w:ind w:left="720" w:hanging="720"/>
      </w:pPr>
      <w:r>
        <w:lastRenderedPageBreak/>
        <w:t xml:space="preserve">    </w:t>
      </w:r>
      <w:r>
        <w:tab/>
        <w:t>null,</w:t>
      </w:r>
    </w:p>
    <w:p w:rsidR="00773787" w:rsidRDefault="001C351D" w:rsidP="00B74861">
      <w:pPr>
        <w:spacing w:line="240" w:lineRule="auto"/>
        <w:ind w:left="720" w:hanging="720"/>
      </w:pPr>
      <w:r>
        <w:t xml:space="preserve">    </w:t>
      </w:r>
      <w:r>
        <w:tab/>
        <w:t>Languages.FromGallery,</w:t>
      </w:r>
    </w:p>
    <w:p w:rsidR="00773787" w:rsidRDefault="001C351D" w:rsidP="00B74861">
      <w:pPr>
        <w:spacing w:line="240" w:lineRule="auto"/>
        <w:ind w:left="720" w:hanging="720"/>
      </w:pPr>
      <w:r>
        <w:t xml:space="preserve">    </w:t>
      </w:r>
      <w:r>
        <w:tab/>
        <w:t>Languages.FromCamera);</w:t>
      </w:r>
    </w:p>
    <w:p w:rsidR="00773787" w:rsidRDefault="00773787" w:rsidP="00B74861">
      <w:pPr>
        <w:spacing w:line="240" w:lineRule="auto"/>
        <w:ind w:left="720" w:hanging="720"/>
      </w:pPr>
    </w:p>
    <w:p w:rsidR="00773787" w:rsidRDefault="001C351D" w:rsidP="00B74861">
      <w:pPr>
        <w:spacing w:line="240" w:lineRule="auto"/>
        <w:ind w:left="720" w:hanging="720"/>
      </w:pPr>
      <w:r>
        <w:tab/>
        <w:t>if (source == Languages.Cancel)</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_file = null;</w:t>
      </w:r>
    </w:p>
    <w:p w:rsidR="00773787" w:rsidRDefault="001C351D" w:rsidP="00B74861">
      <w:pPr>
        <w:spacing w:line="240" w:lineRule="auto"/>
        <w:ind w:left="720" w:hanging="720"/>
      </w:pPr>
      <w:r>
        <w:t xml:space="preserve">    </w:t>
      </w:r>
      <w:r>
        <w:tab/>
        <w:t>return;</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if (source == Languages.FromCamera)</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_file = await CrossMedia.Current.TakePhotoAsync(</w:t>
      </w:r>
    </w:p>
    <w:p w:rsidR="00773787" w:rsidRDefault="001C351D" w:rsidP="00B74861">
      <w:pPr>
        <w:spacing w:line="240" w:lineRule="auto"/>
        <w:ind w:left="720" w:hanging="720"/>
      </w:pPr>
      <w:r>
        <w:t xml:space="preserve">        </w:t>
      </w:r>
      <w:r>
        <w:tab/>
        <w:t>new StoreCameraMediaOptions</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Directory = "Sample",</w:t>
      </w:r>
    </w:p>
    <w:p w:rsidR="00773787" w:rsidRDefault="001C351D" w:rsidP="00B74861">
      <w:pPr>
        <w:spacing w:line="240" w:lineRule="auto"/>
        <w:ind w:left="720" w:hanging="720"/>
      </w:pPr>
      <w:r>
        <w:t xml:space="preserve">            </w:t>
      </w:r>
      <w:r>
        <w:tab/>
        <w:t>Name = "test.jpg",</w:t>
      </w:r>
    </w:p>
    <w:p w:rsidR="00773787" w:rsidRDefault="001C351D" w:rsidP="00B74861">
      <w:pPr>
        <w:spacing w:line="240" w:lineRule="auto"/>
        <w:ind w:left="720" w:hanging="720"/>
      </w:pPr>
      <w:r>
        <w:t xml:space="preserve">            </w:t>
      </w:r>
      <w:r>
        <w:tab/>
        <w:t>PhotoSize = PhotoSize.Smal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ab/>
        <w:t>else</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_file = await CrossMedia.Current.PickPhotoAsync();</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if (_file != null)</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this.ImageSource = ImageSource.FromStream(() =&g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var stream = _file.GetStream();</w:t>
      </w:r>
    </w:p>
    <w:p w:rsidR="00773787" w:rsidRDefault="001C351D" w:rsidP="00B74861">
      <w:pPr>
        <w:spacing w:line="240" w:lineRule="auto"/>
        <w:ind w:left="720" w:hanging="720"/>
      </w:pPr>
      <w:r>
        <w:t xml:space="preserve">        </w:t>
      </w:r>
      <w:r>
        <w:tab/>
        <w:t>return stream;</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38"/>
        </w:numPr>
        <w:spacing w:line="240" w:lineRule="auto"/>
        <w:ind w:hanging="720"/>
      </w:pPr>
      <w:r>
        <w:lastRenderedPageBreak/>
        <w:t>Test it, that we do until this point.</w:t>
      </w:r>
    </w:p>
    <w:p w:rsidR="00773787" w:rsidRDefault="00773787" w:rsidP="00B74861">
      <w:pPr>
        <w:spacing w:line="240" w:lineRule="auto"/>
        <w:ind w:left="720" w:hanging="720"/>
      </w:pPr>
    </w:p>
    <w:p w:rsidR="00773787" w:rsidRDefault="001C351D" w:rsidP="00B74861">
      <w:pPr>
        <w:pStyle w:val="Ttulo2"/>
        <w:spacing w:line="240" w:lineRule="auto"/>
        <w:ind w:left="720" w:hanging="720"/>
      </w:pPr>
      <w:bookmarkStart w:id="51" w:name="_lgjmmz2k6vgi" w:colFirst="0" w:colLast="0"/>
      <w:bookmarkEnd w:id="51"/>
      <w:r>
        <w:t>GROUP2</w:t>
      </w:r>
    </w:p>
    <w:p w:rsidR="00773787" w:rsidRDefault="00773787" w:rsidP="00B74861">
      <w:pPr>
        <w:spacing w:line="240" w:lineRule="auto"/>
        <w:ind w:left="720" w:hanging="720"/>
      </w:pPr>
    </w:p>
    <w:p w:rsidR="00773787" w:rsidRDefault="00773787" w:rsidP="00B74861">
      <w:pPr>
        <w:spacing w:line="240" w:lineRule="auto"/>
        <w:ind w:left="720" w:hanging="720"/>
      </w:pPr>
    </w:p>
    <w:p w:rsidR="00773787" w:rsidRDefault="001C351D" w:rsidP="00B74861">
      <w:pPr>
        <w:numPr>
          <w:ilvl w:val="0"/>
          <w:numId w:val="38"/>
        </w:numPr>
        <w:spacing w:line="240" w:lineRule="auto"/>
        <w:ind w:hanging="720"/>
      </w:pPr>
      <w:r>
        <w:t xml:space="preserve">Fix the </w:t>
      </w:r>
      <w:r>
        <w:rPr>
          <w:b/>
        </w:rPr>
        <w:t>Owners</w:t>
      </w:r>
      <w:r>
        <w:t xml:space="preserve"> API controller to send the owner Id:</w:t>
      </w:r>
    </w:p>
    <w:p w:rsidR="00773787" w:rsidRDefault="00773787" w:rsidP="00B74861">
      <w:pPr>
        <w:spacing w:line="240" w:lineRule="auto"/>
        <w:ind w:left="720" w:hanging="720"/>
      </w:pPr>
    </w:p>
    <w:p w:rsidR="00773787" w:rsidRDefault="001C351D" w:rsidP="00B74861">
      <w:pPr>
        <w:spacing w:line="240" w:lineRule="auto"/>
        <w:ind w:left="720" w:hanging="720"/>
      </w:pPr>
      <w:r>
        <w:t>var response = new OwnerResponse</w:t>
      </w:r>
    </w:p>
    <w:p w:rsidR="00773787" w:rsidRDefault="001C351D" w:rsidP="00B74861">
      <w:pPr>
        <w:spacing w:line="240" w:lineRule="auto"/>
        <w:ind w:left="720" w:hanging="720"/>
      </w:pPr>
      <w:r>
        <w:t>{</w:t>
      </w:r>
    </w:p>
    <w:p w:rsidR="00773787" w:rsidRDefault="001C351D" w:rsidP="00B74861">
      <w:pPr>
        <w:spacing w:line="240" w:lineRule="auto"/>
        <w:ind w:left="720" w:hanging="720"/>
        <w:rPr>
          <w:highlight w:val="yellow"/>
        </w:rPr>
      </w:pPr>
      <w:r>
        <w:rPr>
          <w:highlight w:val="yellow"/>
        </w:rPr>
        <w:tab/>
        <w:t>Id = owner.Id,</w:t>
      </w:r>
    </w:p>
    <w:p w:rsidR="00773787" w:rsidRDefault="001C351D" w:rsidP="00B74861">
      <w:pPr>
        <w:spacing w:line="240" w:lineRule="auto"/>
        <w:ind w:left="720" w:hanging="720"/>
      </w:pPr>
      <w:r>
        <w:tab/>
        <w:t>FirstName = owner.User.FirstName,</w:t>
      </w:r>
    </w:p>
    <w:p w:rsidR="00773787" w:rsidRDefault="00773787" w:rsidP="00B74861">
      <w:pPr>
        <w:spacing w:line="240" w:lineRule="auto"/>
        <w:ind w:left="720" w:hanging="720"/>
      </w:pPr>
    </w:p>
    <w:p w:rsidR="00773787" w:rsidRDefault="001C351D" w:rsidP="00B74861">
      <w:pPr>
        <w:numPr>
          <w:ilvl w:val="0"/>
          <w:numId w:val="38"/>
        </w:numPr>
        <w:spacing w:line="240" w:lineRule="auto"/>
        <w:ind w:hanging="720"/>
      </w:pPr>
      <w:r>
        <w:t>Re-publish on Azure.</w:t>
      </w:r>
    </w:p>
    <w:p w:rsidR="00773787" w:rsidRDefault="00773787" w:rsidP="00B74861">
      <w:pPr>
        <w:spacing w:line="240" w:lineRule="auto"/>
        <w:ind w:left="720" w:hanging="720"/>
      </w:pPr>
    </w:p>
    <w:p w:rsidR="00773787" w:rsidRDefault="001C351D" w:rsidP="00B74861">
      <w:pPr>
        <w:numPr>
          <w:ilvl w:val="0"/>
          <w:numId w:val="38"/>
        </w:numPr>
        <w:spacing w:line="240" w:lineRule="auto"/>
        <w:ind w:hanging="720"/>
      </w:pPr>
      <w:r>
        <w:t xml:space="preserve">Add literals for </w:t>
      </w:r>
      <w:r>
        <w:rPr>
          <w:b/>
        </w:rPr>
        <w:t>CreateEditPetConfirm</w:t>
      </w:r>
      <w:r>
        <w:t xml:space="preserve">, </w:t>
      </w:r>
      <w:r>
        <w:rPr>
          <w:b/>
        </w:rPr>
        <w:t>Created</w:t>
      </w:r>
      <w:r>
        <w:t xml:space="preserve"> and </w:t>
      </w:r>
      <w:r>
        <w:rPr>
          <w:b/>
        </w:rPr>
        <w:t>Edited</w:t>
      </w:r>
      <w:r>
        <w:t>:</w:t>
      </w:r>
    </w:p>
    <w:p w:rsidR="00773787" w:rsidRDefault="00773787" w:rsidP="00B74861">
      <w:pPr>
        <w:spacing w:line="240" w:lineRule="auto"/>
        <w:ind w:left="720" w:hanging="720"/>
      </w:pPr>
    </w:p>
    <w:p w:rsidR="00773787" w:rsidRDefault="001C351D" w:rsidP="00B74861">
      <w:pPr>
        <w:spacing w:line="240" w:lineRule="auto"/>
        <w:ind w:left="720" w:hanging="720"/>
      </w:pPr>
      <w:r>
        <w:t>public static string CreateEditPetConfirm =&gt; Resource.CreateEditPetConfirm;</w:t>
      </w:r>
    </w:p>
    <w:p w:rsidR="00773787" w:rsidRDefault="00773787" w:rsidP="00B74861">
      <w:pPr>
        <w:spacing w:line="240" w:lineRule="auto"/>
        <w:ind w:left="720" w:hanging="720"/>
      </w:pPr>
    </w:p>
    <w:p w:rsidR="00773787" w:rsidRDefault="001C351D" w:rsidP="00B74861">
      <w:pPr>
        <w:spacing w:line="240" w:lineRule="auto"/>
        <w:ind w:left="720" w:hanging="720"/>
      </w:pPr>
      <w:r>
        <w:t>public static string Created =&gt; Resource.Created;</w:t>
      </w:r>
    </w:p>
    <w:p w:rsidR="00773787" w:rsidRDefault="00773787" w:rsidP="00B74861">
      <w:pPr>
        <w:spacing w:line="240" w:lineRule="auto"/>
        <w:ind w:left="720" w:hanging="720"/>
      </w:pPr>
    </w:p>
    <w:p w:rsidR="00773787" w:rsidRDefault="001C351D" w:rsidP="00B74861">
      <w:pPr>
        <w:spacing w:line="240" w:lineRule="auto"/>
        <w:ind w:left="720" w:hanging="720"/>
      </w:pPr>
      <w:r>
        <w:t>public static string Edited =&gt; Resource.Edited;</w:t>
      </w:r>
    </w:p>
    <w:p w:rsidR="00773787" w:rsidRDefault="00773787" w:rsidP="00B74861">
      <w:pPr>
        <w:spacing w:line="240" w:lineRule="auto"/>
        <w:ind w:left="720" w:hanging="720"/>
      </w:pPr>
    </w:p>
    <w:p w:rsidR="00773787" w:rsidRDefault="001C351D" w:rsidP="00B74861">
      <w:pPr>
        <w:numPr>
          <w:ilvl w:val="0"/>
          <w:numId w:val="38"/>
        </w:numPr>
        <w:spacing w:line="240" w:lineRule="auto"/>
        <w:ind w:hanging="720"/>
      </w:pPr>
      <w:r>
        <w:t xml:space="preserve">Add the method </w:t>
      </w:r>
      <w:r>
        <w:rPr>
          <w:b/>
        </w:rPr>
        <w:t>ReadFully</w:t>
      </w:r>
      <w:r>
        <w:t xml:space="preserve"> to </w:t>
      </w:r>
      <w:r>
        <w:rPr>
          <w:b/>
        </w:rPr>
        <w:t>FilesHelper</w:t>
      </w:r>
      <w:r>
        <w:t>:</w:t>
      </w:r>
    </w:p>
    <w:p w:rsidR="00773787" w:rsidRDefault="00773787" w:rsidP="00B74861">
      <w:pPr>
        <w:spacing w:line="240" w:lineRule="auto"/>
        <w:ind w:left="720" w:hanging="720"/>
      </w:pPr>
    </w:p>
    <w:p w:rsidR="00773787" w:rsidRDefault="001C351D" w:rsidP="00B74861">
      <w:pPr>
        <w:spacing w:line="240" w:lineRule="auto"/>
        <w:ind w:left="720" w:hanging="720"/>
      </w:pPr>
      <w:r>
        <w:t>public static byte[] ReadFully(Stream input)</w:t>
      </w:r>
    </w:p>
    <w:p w:rsidR="00773787" w:rsidRDefault="001C351D" w:rsidP="00B74861">
      <w:pPr>
        <w:spacing w:line="240" w:lineRule="auto"/>
        <w:ind w:left="720" w:hanging="720"/>
      </w:pPr>
      <w:r>
        <w:t>{</w:t>
      </w:r>
    </w:p>
    <w:p w:rsidR="00773787" w:rsidRDefault="001C351D" w:rsidP="00B74861">
      <w:pPr>
        <w:spacing w:line="240" w:lineRule="auto"/>
        <w:ind w:left="720" w:hanging="720"/>
      </w:pPr>
      <w:r>
        <w:tab/>
        <w:t>using (MemoryStream ms = new MemoryStream())</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input.CopyTo(ms);</w:t>
      </w:r>
    </w:p>
    <w:p w:rsidR="00773787" w:rsidRDefault="001C351D" w:rsidP="00B74861">
      <w:pPr>
        <w:spacing w:line="240" w:lineRule="auto"/>
        <w:ind w:left="720" w:hanging="720"/>
      </w:pPr>
      <w:r>
        <w:t xml:space="preserve">    </w:t>
      </w:r>
      <w:r>
        <w:tab/>
        <w:t>return ms.ToArray();</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38"/>
        </w:numPr>
        <w:spacing w:line="240" w:lineRule="auto"/>
        <w:ind w:hanging="720"/>
      </w:pPr>
      <w:r>
        <w:t xml:space="preserve">Add those methods to </w:t>
      </w:r>
      <w:r>
        <w:rPr>
          <w:b/>
        </w:rPr>
        <w:t>IApiService</w:t>
      </w:r>
      <w:r>
        <w:t>:</w:t>
      </w:r>
    </w:p>
    <w:p w:rsidR="00773787" w:rsidRDefault="00773787" w:rsidP="00B74861">
      <w:pPr>
        <w:spacing w:line="240" w:lineRule="auto"/>
        <w:ind w:left="720" w:hanging="720"/>
      </w:pPr>
    </w:p>
    <w:p w:rsidR="00773787" w:rsidRDefault="001C351D" w:rsidP="00B74861">
      <w:pPr>
        <w:spacing w:line="240" w:lineRule="auto"/>
        <w:ind w:left="720" w:hanging="720"/>
      </w:pPr>
      <w:r>
        <w:t>Task&lt;Response&gt; PostAsync&lt;T&gt;(</w:t>
      </w:r>
    </w:p>
    <w:p w:rsidR="00773787" w:rsidRDefault="001C351D" w:rsidP="00B74861">
      <w:pPr>
        <w:spacing w:line="240" w:lineRule="auto"/>
        <w:ind w:left="720" w:hanging="720"/>
      </w:pPr>
      <w:r>
        <w:tab/>
        <w:t>string urlBase,</w:t>
      </w:r>
    </w:p>
    <w:p w:rsidR="00773787" w:rsidRDefault="001C351D" w:rsidP="00B74861">
      <w:pPr>
        <w:spacing w:line="240" w:lineRule="auto"/>
        <w:ind w:left="720" w:hanging="720"/>
      </w:pPr>
      <w:r>
        <w:tab/>
        <w:t>string servicePrefix,</w:t>
      </w:r>
    </w:p>
    <w:p w:rsidR="00773787" w:rsidRDefault="001C351D" w:rsidP="00B74861">
      <w:pPr>
        <w:spacing w:line="240" w:lineRule="auto"/>
        <w:ind w:left="720" w:hanging="720"/>
      </w:pPr>
      <w:r>
        <w:tab/>
        <w:t>string controller,</w:t>
      </w:r>
    </w:p>
    <w:p w:rsidR="00773787" w:rsidRDefault="001C351D" w:rsidP="00B74861">
      <w:pPr>
        <w:spacing w:line="240" w:lineRule="auto"/>
        <w:ind w:left="720" w:hanging="720"/>
      </w:pPr>
      <w:r>
        <w:tab/>
        <w:t>T model,</w:t>
      </w:r>
    </w:p>
    <w:p w:rsidR="00773787" w:rsidRDefault="001C351D" w:rsidP="00B74861">
      <w:pPr>
        <w:spacing w:line="240" w:lineRule="auto"/>
        <w:ind w:left="720" w:hanging="720"/>
      </w:pPr>
      <w:r>
        <w:tab/>
        <w:t>string tokenType,</w:t>
      </w:r>
    </w:p>
    <w:p w:rsidR="00773787" w:rsidRDefault="001C351D" w:rsidP="00B74861">
      <w:pPr>
        <w:spacing w:line="240" w:lineRule="auto"/>
        <w:ind w:left="720" w:hanging="720"/>
      </w:pPr>
      <w:r>
        <w:tab/>
        <w:t>string accessToken);</w:t>
      </w:r>
    </w:p>
    <w:p w:rsidR="00773787" w:rsidRDefault="00773787" w:rsidP="00B74861">
      <w:pPr>
        <w:spacing w:line="240" w:lineRule="auto"/>
        <w:ind w:left="720" w:hanging="720"/>
      </w:pPr>
    </w:p>
    <w:p w:rsidR="00773787" w:rsidRDefault="001C351D" w:rsidP="00B74861">
      <w:pPr>
        <w:spacing w:line="240" w:lineRule="auto"/>
        <w:ind w:left="720" w:hanging="720"/>
      </w:pPr>
      <w:r>
        <w:t>Task&lt;Response&gt; PutAsync&lt;T&gt;(</w:t>
      </w:r>
    </w:p>
    <w:p w:rsidR="00773787" w:rsidRDefault="001C351D" w:rsidP="00B74861">
      <w:pPr>
        <w:spacing w:line="240" w:lineRule="auto"/>
        <w:ind w:left="720" w:hanging="720"/>
      </w:pPr>
      <w:r>
        <w:tab/>
        <w:t>string urlBase,</w:t>
      </w:r>
    </w:p>
    <w:p w:rsidR="00773787" w:rsidRDefault="001C351D" w:rsidP="00B74861">
      <w:pPr>
        <w:spacing w:line="240" w:lineRule="auto"/>
        <w:ind w:left="720" w:hanging="720"/>
      </w:pPr>
      <w:r>
        <w:tab/>
        <w:t>string servicePrefix,</w:t>
      </w:r>
    </w:p>
    <w:p w:rsidR="00773787" w:rsidRDefault="001C351D" w:rsidP="00B74861">
      <w:pPr>
        <w:spacing w:line="240" w:lineRule="auto"/>
        <w:ind w:left="720" w:hanging="720"/>
      </w:pPr>
      <w:r>
        <w:tab/>
        <w:t>string controller,</w:t>
      </w:r>
    </w:p>
    <w:p w:rsidR="00773787" w:rsidRDefault="001C351D" w:rsidP="00B74861">
      <w:pPr>
        <w:spacing w:line="240" w:lineRule="auto"/>
        <w:ind w:left="720" w:hanging="720"/>
      </w:pPr>
      <w:r>
        <w:tab/>
        <w:t>int id,</w:t>
      </w:r>
    </w:p>
    <w:p w:rsidR="00773787" w:rsidRDefault="001C351D" w:rsidP="00B74861">
      <w:pPr>
        <w:spacing w:line="240" w:lineRule="auto"/>
        <w:ind w:left="720" w:hanging="720"/>
      </w:pPr>
      <w:r>
        <w:tab/>
        <w:t>T model,</w:t>
      </w:r>
    </w:p>
    <w:p w:rsidR="00773787" w:rsidRDefault="001C351D" w:rsidP="00B74861">
      <w:pPr>
        <w:spacing w:line="240" w:lineRule="auto"/>
        <w:ind w:left="720" w:hanging="720"/>
      </w:pPr>
      <w:r>
        <w:tab/>
        <w:t>string tokenType,</w:t>
      </w:r>
    </w:p>
    <w:p w:rsidR="00773787" w:rsidRDefault="001C351D" w:rsidP="00B74861">
      <w:pPr>
        <w:spacing w:line="240" w:lineRule="auto"/>
        <w:ind w:left="720" w:hanging="720"/>
      </w:pPr>
      <w:r>
        <w:tab/>
        <w:t>string accessToken);</w:t>
      </w:r>
    </w:p>
    <w:p w:rsidR="00773787" w:rsidRDefault="00773787" w:rsidP="00B74861">
      <w:pPr>
        <w:spacing w:line="240" w:lineRule="auto"/>
        <w:ind w:left="720" w:hanging="720"/>
      </w:pPr>
    </w:p>
    <w:p w:rsidR="00773787" w:rsidRDefault="001C351D" w:rsidP="00B74861">
      <w:pPr>
        <w:numPr>
          <w:ilvl w:val="0"/>
          <w:numId w:val="38"/>
        </w:numPr>
        <w:spacing w:line="240" w:lineRule="auto"/>
        <w:ind w:hanging="720"/>
      </w:pPr>
      <w:r>
        <w:t xml:space="preserve">Add those methods to </w:t>
      </w:r>
      <w:r>
        <w:rPr>
          <w:b/>
        </w:rPr>
        <w:t>ApiService</w:t>
      </w:r>
      <w:r>
        <w:t>:</w:t>
      </w:r>
    </w:p>
    <w:p w:rsidR="00773787" w:rsidRDefault="00773787" w:rsidP="00B74861">
      <w:pPr>
        <w:spacing w:line="240" w:lineRule="auto"/>
        <w:ind w:left="720" w:hanging="720"/>
      </w:pPr>
    </w:p>
    <w:p w:rsidR="00773787" w:rsidRDefault="001C351D" w:rsidP="00B74861">
      <w:pPr>
        <w:spacing w:line="240" w:lineRule="auto"/>
        <w:ind w:left="720" w:hanging="720"/>
      </w:pPr>
      <w:r>
        <w:t>public async Task&lt;Response&gt; PostAsync&lt;T&gt;(</w:t>
      </w:r>
    </w:p>
    <w:p w:rsidR="00773787" w:rsidRDefault="001C351D" w:rsidP="00B74861">
      <w:pPr>
        <w:spacing w:line="240" w:lineRule="auto"/>
        <w:ind w:left="720" w:hanging="720"/>
      </w:pPr>
      <w:r>
        <w:tab/>
        <w:t>string urlBase,</w:t>
      </w:r>
    </w:p>
    <w:p w:rsidR="00773787" w:rsidRDefault="001C351D" w:rsidP="00B74861">
      <w:pPr>
        <w:spacing w:line="240" w:lineRule="auto"/>
        <w:ind w:left="720" w:hanging="720"/>
      </w:pPr>
      <w:r>
        <w:tab/>
        <w:t>string servicePrefix,</w:t>
      </w:r>
    </w:p>
    <w:p w:rsidR="00773787" w:rsidRDefault="001C351D" w:rsidP="00B74861">
      <w:pPr>
        <w:spacing w:line="240" w:lineRule="auto"/>
        <w:ind w:left="720" w:hanging="720"/>
      </w:pPr>
      <w:r>
        <w:tab/>
        <w:t>string controller,</w:t>
      </w:r>
    </w:p>
    <w:p w:rsidR="00773787" w:rsidRDefault="001C351D" w:rsidP="00B74861">
      <w:pPr>
        <w:spacing w:line="240" w:lineRule="auto"/>
        <w:ind w:left="720" w:hanging="720"/>
      </w:pPr>
      <w:r>
        <w:tab/>
        <w:t>T model,</w:t>
      </w:r>
    </w:p>
    <w:p w:rsidR="00773787" w:rsidRDefault="001C351D" w:rsidP="00B74861">
      <w:pPr>
        <w:spacing w:line="240" w:lineRule="auto"/>
        <w:ind w:left="720" w:hanging="720"/>
      </w:pPr>
      <w:r>
        <w:tab/>
        <w:t>string tokenType,</w:t>
      </w:r>
    </w:p>
    <w:p w:rsidR="00773787" w:rsidRDefault="001C351D" w:rsidP="00B74861">
      <w:pPr>
        <w:spacing w:line="240" w:lineRule="auto"/>
        <w:ind w:left="720" w:hanging="720"/>
      </w:pPr>
      <w:r>
        <w:tab/>
        <w:t>string accessToken)</w:t>
      </w:r>
    </w:p>
    <w:p w:rsidR="00773787" w:rsidRDefault="001C351D" w:rsidP="00B74861">
      <w:pPr>
        <w:spacing w:line="240" w:lineRule="auto"/>
        <w:ind w:left="720" w:hanging="720"/>
      </w:pPr>
      <w:r>
        <w:t>{</w:t>
      </w:r>
    </w:p>
    <w:p w:rsidR="00773787" w:rsidRDefault="001C351D" w:rsidP="00B74861">
      <w:pPr>
        <w:spacing w:line="240" w:lineRule="auto"/>
        <w:ind w:left="720" w:hanging="720"/>
      </w:pPr>
      <w:r>
        <w:tab/>
        <w:t>try</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var request = JsonConvert.SerializeObject(model);</w:t>
      </w:r>
    </w:p>
    <w:p w:rsidR="00773787" w:rsidRDefault="001C351D" w:rsidP="00B74861">
      <w:pPr>
        <w:spacing w:line="240" w:lineRule="auto"/>
        <w:ind w:left="720" w:hanging="720"/>
      </w:pPr>
      <w:r>
        <w:t xml:space="preserve">    </w:t>
      </w:r>
      <w:r>
        <w:tab/>
        <w:t>var content = new StringContent(request, Encoding.UTF8, "application/json");</w:t>
      </w:r>
    </w:p>
    <w:p w:rsidR="00773787" w:rsidRDefault="001C351D" w:rsidP="00B74861">
      <w:pPr>
        <w:spacing w:line="240" w:lineRule="auto"/>
        <w:ind w:left="720" w:hanging="720"/>
      </w:pPr>
      <w:r>
        <w:t xml:space="preserve">    </w:t>
      </w:r>
      <w:r>
        <w:tab/>
        <w:t>var client = new HttpClien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BaseAddress = new Uri(urlBas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client.DefaultRequestHeaders.Authorization = new AuthenticationHeaderValue(tokenType, accessToken);</w:t>
      </w:r>
    </w:p>
    <w:p w:rsidR="00773787" w:rsidRDefault="001C351D" w:rsidP="00B74861">
      <w:pPr>
        <w:spacing w:line="240" w:lineRule="auto"/>
        <w:ind w:left="720" w:hanging="720"/>
      </w:pPr>
      <w:r>
        <w:t xml:space="preserve">    </w:t>
      </w:r>
      <w:r>
        <w:tab/>
        <w:t>var url = $"{servicePrefix}{controller}";</w:t>
      </w:r>
    </w:p>
    <w:p w:rsidR="00773787" w:rsidRDefault="001C351D" w:rsidP="00B74861">
      <w:pPr>
        <w:spacing w:line="240" w:lineRule="auto"/>
        <w:ind w:left="720" w:hanging="720"/>
      </w:pPr>
      <w:r>
        <w:t xml:space="preserve">    </w:t>
      </w:r>
      <w:r>
        <w:tab/>
        <w:t>var response = await client.PostAsync(url, content);</w:t>
      </w:r>
    </w:p>
    <w:p w:rsidR="00773787" w:rsidRDefault="001C351D" w:rsidP="00B74861">
      <w:pPr>
        <w:spacing w:line="240" w:lineRule="auto"/>
        <w:ind w:left="720" w:hanging="720"/>
      </w:pPr>
      <w:r>
        <w:t xml:space="preserve">    </w:t>
      </w:r>
      <w:r>
        <w:tab/>
        <w:t>var answer = await response.Content.ReadAsStringAsync();</w:t>
      </w:r>
    </w:p>
    <w:p w:rsidR="00773787" w:rsidRDefault="001C351D" w:rsidP="00B74861">
      <w:pPr>
        <w:spacing w:line="240" w:lineRule="auto"/>
        <w:ind w:left="720" w:hanging="720"/>
      </w:pPr>
      <w:r>
        <w:t xml:space="preserve">    </w:t>
      </w:r>
      <w:r>
        <w:tab/>
        <w:t>if (!response.IsSuccessStatusCod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new Respons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sSuccess = false,</w:t>
      </w:r>
    </w:p>
    <w:p w:rsidR="00773787" w:rsidRDefault="001C351D" w:rsidP="00B74861">
      <w:pPr>
        <w:spacing w:line="240" w:lineRule="auto"/>
        <w:ind w:left="720" w:hanging="720"/>
      </w:pPr>
      <w:r>
        <w:t xml:space="preserve">            </w:t>
      </w:r>
      <w:r>
        <w:tab/>
        <w:t>Message = answer,</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return new Respons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sSuccess = tru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ab/>
        <w:t>catch (Exception ex)</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turn new Respons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sSuccess = false,</w:t>
      </w:r>
    </w:p>
    <w:p w:rsidR="00773787" w:rsidRDefault="001C351D" w:rsidP="00B74861">
      <w:pPr>
        <w:spacing w:line="240" w:lineRule="auto"/>
        <w:ind w:left="720" w:hanging="720"/>
      </w:pPr>
      <w:r>
        <w:t xml:space="preserve">        </w:t>
      </w:r>
      <w:r>
        <w:tab/>
        <w:t>Message = ex.Messag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t>public async Task&lt;Response&gt; PutAsync&lt;T&gt;(</w:t>
      </w:r>
    </w:p>
    <w:p w:rsidR="00773787" w:rsidRDefault="001C351D" w:rsidP="00B74861">
      <w:pPr>
        <w:spacing w:line="240" w:lineRule="auto"/>
        <w:ind w:left="720" w:hanging="720"/>
      </w:pPr>
      <w:r>
        <w:tab/>
        <w:t>string urlBase,</w:t>
      </w:r>
    </w:p>
    <w:p w:rsidR="00773787" w:rsidRDefault="001C351D" w:rsidP="00B74861">
      <w:pPr>
        <w:spacing w:line="240" w:lineRule="auto"/>
        <w:ind w:left="720" w:hanging="720"/>
      </w:pPr>
      <w:r>
        <w:tab/>
        <w:t>string servicePrefix,</w:t>
      </w:r>
    </w:p>
    <w:p w:rsidR="00773787" w:rsidRDefault="001C351D" w:rsidP="00B74861">
      <w:pPr>
        <w:spacing w:line="240" w:lineRule="auto"/>
        <w:ind w:left="720" w:hanging="720"/>
      </w:pPr>
      <w:r>
        <w:tab/>
        <w:t>string controller,</w:t>
      </w:r>
    </w:p>
    <w:p w:rsidR="00773787" w:rsidRDefault="001C351D" w:rsidP="00B74861">
      <w:pPr>
        <w:spacing w:line="240" w:lineRule="auto"/>
        <w:ind w:left="720" w:hanging="720"/>
      </w:pPr>
      <w:r>
        <w:tab/>
        <w:t>int id,</w:t>
      </w:r>
    </w:p>
    <w:p w:rsidR="00773787" w:rsidRDefault="001C351D" w:rsidP="00B74861">
      <w:pPr>
        <w:spacing w:line="240" w:lineRule="auto"/>
        <w:ind w:left="720" w:hanging="720"/>
      </w:pPr>
      <w:r>
        <w:tab/>
        <w:t>T model,</w:t>
      </w:r>
    </w:p>
    <w:p w:rsidR="00773787" w:rsidRDefault="001C351D" w:rsidP="00B74861">
      <w:pPr>
        <w:spacing w:line="240" w:lineRule="auto"/>
        <w:ind w:left="720" w:hanging="720"/>
      </w:pPr>
      <w:r>
        <w:tab/>
        <w:t>string tokenType,</w:t>
      </w:r>
    </w:p>
    <w:p w:rsidR="00773787" w:rsidRDefault="001C351D" w:rsidP="00B74861">
      <w:pPr>
        <w:spacing w:line="240" w:lineRule="auto"/>
        <w:ind w:left="720" w:hanging="720"/>
      </w:pPr>
      <w:r>
        <w:lastRenderedPageBreak/>
        <w:tab/>
        <w:t>string accessToken)</w:t>
      </w:r>
    </w:p>
    <w:p w:rsidR="00773787" w:rsidRDefault="001C351D" w:rsidP="00B74861">
      <w:pPr>
        <w:spacing w:line="240" w:lineRule="auto"/>
        <w:ind w:left="720" w:hanging="720"/>
      </w:pPr>
      <w:r>
        <w:t>{</w:t>
      </w:r>
    </w:p>
    <w:p w:rsidR="00773787" w:rsidRDefault="001C351D" w:rsidP="00B74861">
      <w:pPr>
        <w:spacing w:line="240" w:lineRule="auto"/>
        <w:ind w:left="720" w:hanging="720"/>
      </w:pPr>
      <w:r>
        <w:tab/>
        <w:t>try</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var request = JsonConvert.SerializeObject(model);</w:t>
      </w:r>
    </w:p>
    <w:p w:rsidR="00773787" w:rsidRDefault="001C351D" w:rsidP="00B74861">
      <w:pPr>
        <w:spacing w:line="240" w:lineRule="auto"/>
        <w:ind w:left="720" w:hanging="720"/>
      </w:pPr>
      <w:r>
        <w:t xml:space="preserve">    </w:t>
      </w:r>
      <w:r>
        <w:tab/>
        <w:t>var content = new StringContent(request, Encoding.UTF8, "application/json");</w:t>
      </w:r>
    </w:p>
    <w:p w:rsidR="00773787" w:rsidRDefault="001C351D" w:rsidP="00B74861">
      <w:pPr>
        <w:spacing w:line="240" w:lineRule="auto"/>
        <w:ind w:left="720" w:hanging="720"/>
      </w:pPr>
      <w:r>
        <w:t xml:space="preserve">    </w:t>
      </w:r>
      <w:r>
        <w:tab/>
        <w:t>var client = new HttpClien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BaseAddress = new Uri(urlBas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client.DefaultRequestHeaders.Authorization = new AuthenticationHeaderValue(tokenType, accessToken);</w:t>
      </w:r>
    </w:p>
    <w:p w:rsidR="00773787" w:rsidRDefault="001C351D" w:rsidP="00B74861">
      <w:pPr>
        <w:spacing w:line="240" w:lineRule="auto"/>
        <w:ind w:left="720" w:hanging="720"/>
      </w:pPr>
      <w:r>
        <w:t xml:space="preserve">    </w:t>
      </w:r>
      <w:r>
        <w:tab/>
        <w:t>var url = $"{servicePrefix}{controller}/{id}";</w:t>
      </w:r>
    </w:p>
    <w:p w:rsidR="00773787" w:rsidRDefault="001C351D" w:rsidP="00B74861">
      <w:pPr>
        <w:spacing w:line="240" w:lineRule="auto"/>
        <w:ind w:left="720" w:hanging="720"/>
      </w:pPr>
      <w:r>
        <w:t xml:space="preserve">    </w:t>
      </w:r>
      <w:r>
        <w:tab/>
        <w:t>var response = await client.PutAsync(url, content);</w:t>
      </w:r>
    </w:p>
    <w:p w:rsidR="00773787" w:rsidRDefault="001C351D" w:rsidP="00B74861">
      <w:pPr>
        <w:spacing w:line="240" w:lineRule="auto"/>
        <w:ind w:left="720" w:hanging="720"/>
      </w:pPr>
      <w:r>
        <w:t xml:space="preserve">    </w:t>
      </w:r>
      <w:r>
        <w:tab/>
        <w:t>var answer = await response.Content.ReadAsStringAsync();</w:t>
      </w:r>
    </w:p>
    <w:p w:rsidR="00773787" w:rsidRDefault="001C351D" w:rsidP="00B74861">
      <w:pPr>
        <w:spacing w:line="240" w:lineRule="auto"/>
        <w:ind w:left="720" w:hanging="720"/>
      </w:pPr>
      <w:r>
        <w:t xml:space="preserve">    </w:t>
      </w:r>
      <w:r>
        <w:tab/>
        <w:t>if (!response.IsSuccessStatusCod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new Respons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sSuccess = false,</w:t>
      </w:r>
    </w:p>
    <w:p w:rsidR="00773787" w:rsidRDefault="001C351D" w:rsidP="00B74861">
      <w:pPr>
        <w:spacing w:line="240" w:lineRule="auto"/>
        <w:ind w:left="720" w:hanging="720"/>
      </w:pPr>
      <w:r>
        <w:t xml:space="preserve">            </w:t>
      </w:r>
      <w:r>
        <w:tab/>
        <w:t>Message = answer,</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return new Respons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sSuccess = tru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ab/>
        <w:t>catch (Exception ex)</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turn new Respons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sSuccess = false,</w:t>
      </w:r>
    </w:p>
    <w:p w:rsidR="00773787" w:rsidRDefault="001C351D" w:rsidP="00B74861">
      <w:pPr>
        <w:spacing w:line="240" w:lineRule="auto"/>
        <w:ind w:left="720" w:hanging="720"/>
      </w:pPr>
      <w:r>
        <w:t xml:space="preserve">        </w:t>
      </w:r>
      <w:r>
        <w:tab/>
        <w:t>Message = ex.Messag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lastRenderedPageBreak/>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38"/>
        </w:numPr>
        <w:spacing w:line="240" w:lineRule="auto"/>
        <w:ind w:hanging="720"/>
      </w:pPr>
      <w:r>
        <w:t xml:space="preserve">Change the </w:t>
      </w:r>
      <w:r>
        <w:rPr>
          <w:b/>
        </w:rPr>
        <w:t>EditPetPageViewModel</w:t>
      </w:r>
      <w:r>
        <w:t>:</w:t>
      </w:r>
    </w:p>
    <w:p w:rsidR="00773787" w:rsidRDefault="00773787" w:rsidP="00B74861">
      <w:pPr>
        <w:spacing w:line="240" w:lineRule="auto"/>
        <w:ind w:left="720" w:hanging="720"/>
      </w:pPr>
    </w:p>
    <w:p w:rsidR="00773787" w:rsidRDefault="001C351D" w:rsidP="00B74861">
      <w:pPr>
        <w:spacing w:line="240" w:lineRule="auto"/>
        <w:ind w:left="720" w:hanging="720"/>
      </w:pPr>
      <w:r>
        <w:t>private DelegateCommand _saveCommand;</w:t>
      </w:r>
    </w:p>
    <w:p w:rsidR="00773787" w:rsidRDefault="001C351D" w:rsidP="00B74861">
      <w:pPr>
        <w:spacing w:line="240" w:lineRule="auto"/>
        <w:ind w:left="720" w:hanging="720"/>
      </w:pPr>
      <w:r>
        <w:t>…</w:t>
      </w:r>
    </w:p>
    <w:p w:rsidR="00773787" w:rsidRDefault="001C351D" w:rsidP="00B74861">
      <w:pPr>
        <w:spacing w:line="240" w:lineRule="auto"/>
        <w:ind w:left="720" w:hanging="720"/>
      </w:pPr>
      <w:r>
        <w:t>public DelegateCommand SaveCommand =&gt; _saveCommand ?? (_saveCommand = new DelegateCommand(Save));</w:t>
      </w:r>
    </w:p>
    <w:p w:rsidR="00773787" w:rsidRDefault="001C351D" w:rsidP="00B74861">
      <w:pPr>
        <w:spacing w:line="240" w:lineRule="auto"/>
        <w:ind w:left="720" w:hanging="720"/>
      </w:pPr>
      <w:r>
        <w:t>…</w:t>
      </w:r>
    </w:p>
    <w:p w:rsidR="00773787" w:rsidRDefault="001C351D" w:rsidP="00B74861">
      <w:pPr>
        <w:spacing w:line="240" w:lineRule="auto"/>
        <w:ind w:left="720" w:hanging="720"/>
      </w:pPr>
      <w:r>
        <w:t>private async void Save()</w:t>
      </w:r>
    </w:p>
    <w:p w:rsidR="00773787" w:rsidRDefault="001C351D" w:rsidP="00B74861">
      <w:pPr>
        <w:spacing w:line="240" w:lineRule="auto"/>
        <w:ind w:left="720" w:hanging="720"/>
      </w:pPr>
      <w:r>
        <w:t>{</w:t>
      </w:r>
    </w:p>
    <w:p w:rsidR="00773787" w:rsidRDefault="001C351D" w:rsidP="00B74861">
      <w:pPr>
        <w:spacing w:line="240" w:lineRule="auto"/>
        <w:ind w:left="720" w:hanging="720"/>
      </w:pPr>
      <w:r>
        <w:tab/>
        <w:t>var isValid = await ValidateData();</w:t>
      </w:r>
    </w:p>
    <w:p w:rsidR="00773787" w:rsidRDefault="001C351D" w:rsidP="00B74861">
      <w:pPr>
        <w:spacing w:line="240" w:lineRule="auto"/>
        <w:ind w:left="720" w:hanging="720"/>
      </w:pPr>
      <w:r>
        <w:tab/>
        <w:t>if (!isValid)</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turn;</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IsRunning = true;</w:t>
      </w:r>
    </w:p>
    <w:p w:rsidR="00773787" w:rsidRDefault="001C351D" w:rsidP="00B74861">
      <w:pPr>
        <w:spacing w:line="240" w:lineRule="auto"/>
        <w:ind w:left="720" w:hanging="720"/>
      </w:pPr>
      <w:r>
        <w:tab/>
        <w:t>IsEnabled = false;</w:t>
      </w:r>
    </w:p>
    <w:p w:rsidR="00773787" w:rsidRDefault="00773787" w:rsidP="00B74861">
      <w:pPr>
        <w:spacing w:line="240" w:lineRule="auto"/>
        <w:ind w:left="720" w:hanging="720"/>
      </w:pPr>
    </w:p>
    <w:p w:rsidR="00773787" w:rsidRDefault="001C351D" w:rsidP="00B74861">
      <w:pPr>
        <w:spacing w:line="240" w:lineRule="auto"/>
        <w:ind w:left="720" w:hanging="720"/>
      </w:pPr>
      <w:r>
        <w:tab/>
        <w:t>var url = App.Current.Resources["UrlAPI"].ToString();</w:t>
      </w:r>
    </w:p>
    <w:p w:rsidR="00773787" w:rsidRDefault="001C351D" w:rsidP="00B74861">
      <w:pPr>
        <w:spacing w:line="240" w:lineRule="auto"/>
        <w:ind w:left="720" w:hanging="720"/>
      </w:pPr>
      <w:r>
        <w:tab/>
        <w:t>var token = JsonConvert.DeserializeObject&lt;TokenResponse&gt;(Settings.Token);</w:t>
      </w:r>
    </w:p>
    <w:p w:rsidR="00773787" w:rsidRDefault="001C351D" w:rsidP="00B74861">
      <w:pPr>
        <w:spacing w:line="240" w:lineRule="auto"/>
        <w:ind w:left="720" w:hanging="720"/>
      </w:pPr>
      <w:r>
        <w:tab/>
        <w:t>var owner = JsonConvert.DeserializeObject&lt;OwnerResponse&gt;(Settings.Owner);</w:t>
      </w:r>
    </w:p>
    <w:p w:rsidR="00773787" w:rsidRDefault="00773787" w:rsidP="00B74861">
      <w:pPr>
        <w:spacing w:line="240" w:lineRule="auto"/>
        <w:ind w:left="720" w:hanging="720"/>
      </w:pPr>
    </w:p>
    <w:p w:rsidR="00773787" w:rsidRDefault="001C351D" w:rsidP="00B74861">
      <w:pPr>
        <w:spacing w:line="240" w:lineRule="auto"/>
        <w:ind w:left="720" w:hanging="720"/>
      </w:pPr>
      <w:r>
        <w:tab/>
        <w:t>byte[] imageArray = null;</w:t>
      </w:r>
    </w:p>
    <w:p w:rsidR="00773787" w:rsidRDefault="001C351D" w:rsidP="00B74861">
      <w:pPr>
        <w:spacing w:line="240" w:lineRule="auto"/>
        <w:ind w:left="720" w:hanging="720"/>
      </w:pPr>
      <w:r>
        <w:tab/>
        <w:t>if (_file != null)</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imageArray = FilesHelper.ReadFully(_file.GetStream());</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var petRequest = new PetReques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Born = Pet.Born,</w:t>
      </w:r>
    </w:p>
    <w:p w:rsidR="00773787" w:rsidRDefault="001C351D" w:rsidP="00B74861">
      <w:pPr>
        <w:spacing w:line="240" w:lineRule="auto"/>
        <w:ind w:left="720" w:hanging="720"/>
      </w:pPr>
      <w:r>
        <w:t xml:space="preserve">    </w:t>
      </w:r>
      <w:r>
        <w:tab/>
        <w:t>Id = Pet.Id,</w:t>
      </w:r>
    </w:p>
    <w:p w:rsidR="00773787" w:rsidRDefault="001C351D" w:rsidP="00B74861">
      <w:pPr>
        <w:spacing w:line="240" w:lineRule="auto"/>
        <w:ind w:left="720" w:hanging="720"/>
      </w:pPr>
      <w:r>
        <w:t xml:space="preserve">    </w:t>
      </w:r>
      <w:r>
        <w:tab/>
        <w:t>ImageArray = imageArray,</w:t>
      </w:r>
    </w:p>
    <w:p w:rsidR="00773787" w:rsidRDefault="001C351D" w:rsidP="00B74861">
      <w:pPr>
        <w:spacing w:line="240" w:lineRule="auto"/>
        <w:ind w:left="720" w:hanging="720"/>
      </w:pPr>
      <w:r>
        <w:t xml:space="preserve">    </w:t>
      </w:r>
      <w:r>
        <w:tab/>
        <w:t>Name = Pet.Name,</w:t>
      </w:r>
    </w:p>
    <w:p w:rsidR="00773787" w:rsidRDefault="001C351D" w:rsidP="00B74861">
      <w:pPr>
        <w:spacing w:line="240" w:lineRule="auto"/>
        <w:ind w:left="720" w:hanging="720"/>
      </w:pPr>
      <w:r>
        <w:lastRenderedPageBreak/>
        <w:t xml:space="preserve">    </w:t>
      </w:r>
      <w:r>
        <w:tab/>
        <w:t>OwnerId = owner.Id,</w:t>
      </w:r>
    </w:p>
    <w:p w:rsidR="00773787" w:rsidRDefault="001C351D" w:rsidP="00B74861">
      <w:pPr>
        <w:spacing w:line="240" w:lineRule="auto"/>
        <w:ind w:left="720" w:hanging="720"/>
      </w:pPr>
      <w:r>
        <w:t xml:space="preserve">    </w:t>
      </w:r>
      <w:r>
        <w:tab/>
        <w:t>PetTypeId = PetType.Id,</w:t>
      </w:r>
    </w:p>
    <w:p w:rsidR="00773787" w:rsidRDefault="001C351D" w:rsidP="00B74861">
      <w:pPr>
        <w:spacing w:line="240" w:lineRule="auto"/>
        <w:ind w:left="720" w:hanging="720"/>
      </w:pPr>
      <w:r>
        <w:t xml:space="preserve">    </w:t>
      </w:r>
      <w:r>
        <w:tab/>
        <w:t>Race = Pet.Race,</w:t>
      </w:r>
    </w:p>
    <w:p w:rsidR="00773787" w:rsidRDefault="001C351D" w:rsidP="00B74861">
      <w:pPr>
        <w:spacing w:line="240" w:lineRule="auto"/>
        <w:ind w:left="720" w:hanging="720"/>
      </w:pPr>
      <w:r>
        <w:t xml:space="preserve">    </w:t>
      </w:r>
      <w:r>
        <w:tab/>
        <w:t>Remarks = Pet.Remarks</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Response response;</w:t>
      </w:r>
    </w:p>
    <w:p w:rsidR="00773787" w:rsidRDefault="001C351D" w:rsidP="00B74861">
      <w:pPr>
        <w:spacing w:line="240" w:lineRule="auto"/>
        <w:ind w:left="720" w:hanging="720"/>
      </w:pPr>
      <w:r>
        <w:tab/>
        <w:t>if (IsEdi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sponse = await _apiService.PutAsync(url, "/api", "/Pets", petRequest.Id, petRequest, "bearer", token.Token);</w:t>
      </w:r>
    </w:p>
    <w:p w:rsidR="00773787" w:rsidRDefault="001C351D" w:rsidP="00B74861">
      <w:pPr>
        <w:spacing w:line="240" w:lineRule="auto"/>
        <w:ind w:left="720" w:hanging="720"/>
      </w:pPr>
      <w:r>
        <w:tab/>
        <w:t>}</w:t>
      </w:r>
    </w:p>
    <w:p w:rsidR="00773787" w:rsidRDefault="001C351D" w:rsidP="00B74861">
      <w:pPr>
        <w:spacing w:line="240" w:lineRule="auto"/>
        <w:ind w:left="720" w:hanging="720"/>
      </w:pPr>
      <w:r>
        <w:tab/>
        <w:t>else</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sponse = await _apiService.PostAsync(url, "/api", "/Pets", petRequest, "bearer", token.Token);</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IsRunning = false;</w:t>
      </w:r>
    </w:p>
    <w:p w:rsidR="00773787" w:rsidRDefault="001C351D" w:rsidP="00B74861">
      <w:pPr>
        <w:spacing w:line="240" w:lineRule="auto"/>
        <w:ind w:left="720" w:hanging="720"/>
      </w:pPr>
      <w:r>
        <w:tab/>
        <w:t>IsEnabled = true;</w:t>
      </w:r>
    </w:p>
    <w:p w:rsidR="00773787" w:rsidRDefault="00773787" w:rsidP="00B74861">
      <w:pPr>
        <w:spacing w:line="240" w:lineRule="auto"/>
        <w:ind w:left="720" w:hanging="720"/>
      </w:pPr>
    </w:p>
    <w:p w:rsidR="00773787" w:rsidRDefault="001C351D" w:rsidP="00B74861">
      <w:pPr>
        <w:spacing w:line="240" w:lineRule="auto"/>
        <w:ind w:left="720" w:hanging="720"/>
      </w:pPr>
      <w:r>
        <w:tab/>
        <w:t>if (!response.IsSuccess)</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await App.Current.MainPage.DisplayAlert(Languages.Error, response.Message, Languages.Accept);</w:t>
      </w:r>
    </w:p>
    <w:p w:rsidR="00773787" w:rsidRDefault="001C351D" w:rsidP="00B74861">
      <w:pPr>
        <w:spacing w:line="240" w:lineRule="auto"/>
        <w:ind w:left="720" w:hanging="720"/>
      </w:pPr>
      <w:r>
        <w:t xml:space="preserve">    </w:t>
      </w:r>
      <w:r>
        <w:tab/>
        <w:t>return;</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await App.Current.MainPage.DisplayAlert(</w:t>
      </w:r>
    </w:p>
    <w:p w:rsidR="00773787" w:rsidRDefault="001C351D" w:rsidP="00B74861">
      <w:pPr>
        <w:spacing w:line="240" w:lineRule="auto"/>
        <w:ind w:left="720" w:hanging="720"/>
      </w:pPr>
      <w:r>
        <w:t xml:space="preserve">    </w:t>
      </w:r>
      <w:r>
        <w:tab/>
        <w:t xml:space="preserve">Languages.Error,  </w:t>
      </w:r>
    </w:p>
    <w:p w:rsidR="00773787" w:rsidRDefault="001C351D" w:rsidP="00B74861">
      <w:pPr>
        <w:spacing w:line="240" w:lineRule="auto"/>
        <w:ind w:left="720" w:hanging="720"/>
      </w:pPr>
      <w:r>
        <w:t xml:space="preserve">    </w:t>
      </w:r>
      <w:r>
        <w:tab/>
        <w:t>string.Format(Languages.CreateEditPetConfirm, IsEdit ? Languages.Edited : Languages.Created),</w:t>
      </w:r>
    </w:p>
    <w:p w:rsidR="00773787" w:rsidRDefault="001C351D" w:rsidP="00B74861">
      <w:pPr>
        <w:spacing w:line="240" w:lineRule="auto"/>
        <w:ind w:left="720" w:hanging="720"/>
      </w:pPr>
      <w:r>
        <w:t xml:space="preserve">    </w:t>
      </w:r>
      <w:r>
        <w:tab/>
        <w:t>Languages.Accept);</w:t>
      </w:r>
    </w:p>
    <w:p w:rsidR="00773787" w:rsidRDefault="00773787" w:rsidP="00B74861">
      <w:pPr>
        <w:spacing w:line="240" w:lineRule="auto"/>
        <w:ind w:left="720" w:hanging="720"/>
      </w:pPr>
    </w:p>
    <w:p w:rsidR="00773787" w:rsidRDefault="001C351D" w:rsidP="00B74861">
      <w:pPr>
        <w:spacing w:line="240" w:lineRule="auto"/>
        <w:ind w:left="720" w:hanging="720"/>
      </w:pPr>
      <w:r>
        <w:tab/>
        <w:t>await _navigationService.GoBackToRootAsync();</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t>private async Task&lt;bool&gt; ValidateData()</w:t>
      </w:r>
    </w:p>
    <w:p w:rsidR="00773787" w:rsidRDefault="001C351D" w:rsidP="00B74861">
      <w:pPr>
        <w:spacing w:line="240" w:lineRule="auto"/>
        <w:ind w:left="720" w:hanging="720"/>
      </w:pPr>
      <w:r>
        <w:t>{</w:t>
      </w:r>
    </w:p>
    <w:p w:rsidR="00773787" w:rsidRDefault="001C351D" w:rsidP="00B74861">
      <w:pPr>
        <w:spacing w:line="240" w:lineRule="auto"/>
        <w:ind w:left="720" w:hanging="720"/>
      </w:pPr>
      <w:r>
        <w:tab/>
        <w:t>if (string.IsNullOrEmpty(Pet.Name))</w:t>
      </w:r>
    </w:p>
    <w:p w:rsidR="00773787" w:rsidRDefault="001C351D" w:rsidP="00B74861">
      <w:pPr>
        <w:spacing w:line="240" w:lineRule="auto"/>
        <w:ind w:left="720" w:hanging="720"/>
      </w:pPr>
      <w:r>
        <w:lastRenderedPageBreak/>
        <w:tab/>
        <w:t>{</w:t>
      </w:r>
    </w:p>
    <w:p w:rsidR="00773787" w:rsidRDefault="001C351D" w:rsidP="00B74861">
      <w:pPr>
        <w:spacing w:line="240" w:lineRule="auto"/>
        <w:ind w:left="720" w:hanging="720"/>
      </w:pPr>
      <w:r>
        <w:t xml:space="preserve">    </w:t>
      </w:r>
      <w:r>
        <w:tab/>
        <w:t>await App.Current.MainPage.DisplayAlert(Languages.Error, Languages.NameError, Languages.Accept);</w:t>
      </w:r>
    </w:p>
    <w:p w:rsidR="00773787" w:rsidRDefault="001C351D" w:rsidP="00B74861">
      <w:pPr>
        <w:spacing w:line="240" w:lineRule="auto"/>
        <w:ind w:left="720" w:hanging="720"/>
      </w:pPr>
      <w:r>
        <w:t xml:space="preserve">    </w:t>
      </w:r>
      <w:r>
        <w:tab/>
        <w:t>return false;</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if (string.IsNullOrEmpty(Pet.Race))</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await App.Current.MainPage.DisplayAlert(Languages.Error, Languages.RaceError, Languages.Accept);</w:t>
      </w:r>
    </w:p>
    <w:p w:rsidR="00773787" w:rsidRDefault="001C351D" w:rsidP="00B74861">
      <w:pPr>
        <w:spacing w:line="240" w:lineRule="auto"/>
        <w:ind w:left="720" w:hanging="720"/>
      </w:pPr>
      <w:r>
        <w:t xml:space="preserve">    </w:t>
      </w:r>
      <w:r>
        <w:tab/>
        <w:t>return false;</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if (PetType == null)</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await App.Current.MainPage.DisplayAlert(Languages.Error, Languages.PetTypeError, Languages.Accept);</w:t>
      </w:r>
    </w:p>
    <w:p w:rsidR="00773787" w:rsidRDefault="001C351D" w:rsidP="00B74861">
      <w:pPr>
        <w:spacing w:line="240" w:lineRule="auto"/>
        <w:ind w:left="720" w:hanging="720"/>
      </w:pPr>
      <w:r>
        <w:t xml:space="preserve">    </w:t>
      </w:r>
      <w:r>
        <w:tab/>
        <w:t>return false;</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return true;</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38"/>
        </w:numPr>
        <w:spacing w:line="240" w:lineRule="auto"/>
        <w:ind w:hanging="720"/>
      </w:pPr>
      <w:r>
        <w:t xml:space="preserve">To fix the update, modify the </w:t>
      </w:r>
      <w:r>
        <w:rPr>
          <w:b/>
        </w:rPr>
        <w:t>PetsViewModel</w:t>
      </w:r>
      <w:r>
        <w:t>:</w:t>
      </w:r>
    </w:p>
    <w:p w:rsidR="00773787" w:rsidRDefault="00773787" w:rsidP="00B74861">
      <w:pPr>
        <w:spacing w:line="240" w:lineRule="auto"/>
        <w:ind w:left="720" w:hanging="720"/>
      </w:pPr>
    </w:p>
    <w:p w:rsidR="00773787" w:rsidRDefault="001C351D" w:rsidP="00B74861">
      <w:pPr>
        <w:spacing w:line="240" w:lineRule="auto"/>
        <w:ind w:left="720" w:hanging="720"/>
      </w:pPr>
      <w:r>
        <w:t>private static PetsViewModel _instance;</w:t>
      </w:r>
    </w:p>
    <w:p w:rsidR="00773787" w:rsidRDefault="001C351D" w:rsidP="00B74861">
      <w:pPr>
        <w:spacing w:line="240" w:lineRule="auto"/>
        <w:ind w:left="720" w:hanging="720"/>
      </w:pPr>
      <w:r>
        <w:t>....</w:t>
      </w:r>
    </w:p>
    <w:p w:rsidR="00773787" w:rsidRDefault="001C351D" w:rsidP="00B74861">
      <w:pPr>
        <w:spacing w:line="240" w:lineRule="auto"/>
        <w:ind w:left="720" w:hanging="720"/>
      </w:pPr>
      <w:r>
        <w:t>public PetsViewModel(</w:t>
      </w:r>
    </w:p>
    <w:p w:rsidR="00773787" w:rsidRDefault="001C351D" w:rsidP="00B74861">
      <w:pPr>
        <w:spacing w:line="240" w:lineRule="auto"/>
        <w:ind w:left="720" w:hanging="720"/>
      </w:pPr>
      <w:r>
        <w:tab/>
        <w:t>INavigationService navigationService,</w:t>
      </w:r>
    </w:p>
    <w:p w:rsidR="00773787" w:rsidRDefault="001C351D" w:rsidP="00B74861">
      <w:pPr>
        <w:spacing w:line="240" w:lineRule="auto"/>
        <w:ind w:left="720" w:hanging="720"/>
      </w:pPr>
      <w:r>
        <w:tab/>
        <w:t>IApiService apiService) : base(navigationService)</w:t>
      </w:r>
    </w:p>
    <w:p w:rsidR="00773787" w:rsidRDefault="001C351D" w:rsidP="00B74861">
      <w:pPr>
        <w:spacing w:line="240" w:lineRule="auto"/>
        <w:ind w:left="720" w:hanging="720"/>
      </w:pPr>
      <w:r>
        <w:t>{</w:t>
      </w:r>
    </w:p>
    <w:p w:rsidR="00773787" w:rsidRDefault="001C351D" w:rsidP="00B74861">
      <w:pPr>
        <w:spacing w:line="240" w:lineRule="auto"/>
        <w:ind w:left="720" w:hanging="720"/>
        <w:rPr>
          <w:highlight w:val="yellow"/>
        </w:rPr>
      </w:pPr>
      <w:r>
        <w:rPr>
          <w:highlight w:val="yellow"/>
        </w:rPr>
        <w:tab/>
        <w:t>_instance = this;</w:t>
      </w:r>
    </w:p>
    <w:p w:rsidR="00773787" w:rsidRDefault="001C351D" w:rsidP="00B74861">
      <w:pPr>
        <w:spacing w:line="240" w:lineRule="auto"/>
        <w:ind w:left="720" w:hanging="720"/>
      </w:pPr>
      <w:r>
        <w:tab/>
        <w:t>_navigationService = navigationService;</w:t>
      </w:r>
    </w:p>
    <w:p w:rsidR="00773787" w:rsidRDefault="001C351D" w:rsidP="00B74861">
      <w:pPr>
        <w:spacing w:line="240" w:lineRule="auto"/>
        <w:ind w:left="720" w:hanging="720"/>
      </w:pPr>
      <w:r>
        <w:tab/>
        <w:t>_apiService = apiService;</w:t>
      </w:r>
    </w:p>
    <w:p w:rsidR="00773787" w:rsidRDefault="001C351D" w:rsidP="00B74861">
      <w:pPr>
        <w:spacing w:line="240" w:lineRule="auto"/>
        <w:ind w:left="720" w:hanging="720"/>
      </w:pPr>
      <w:r>
        <w:tab/>
        <w:t>Title = "Pets";</w:t>
      </w:r>
    </w:p>
    <w:p w:rsidR="00773787" w:rsidRDefault="001C351D" w:rsidP="00B74861">
      <w:pPr>
        <w:spacing w:line="240" w:lineRule="auto"/>
        <w:ind w:left="720" w:hanging="720"/>
      </w:pPr>
      <w:r>
        <w:tab/>
        <w:t>LoadPets();</w:t>
      </w:r>
    </w:p>
    <w:p w:rsidR="00773787" w:rsidRDefault="001C351D" w:rsidP="00B74861">
      <w:pPr>
        <w:spacing w:line="240" w:lineRule="auto"/>
        <w:ind w:left="720" w:hanging="720"/>
      </w:pPr>
      <w:r>
        <w:t>}</w:t>
      </w:r>
    </w:p>
    <w:p w:rsidR="00773787" w:rsidRDefault="001C351D" w:rsidP="00B74861">
      <w:pPr>
        <w:spacing w:line="240" w:lineRule="auto"/>
        <w:ind w:left="720" w:hanging="720"/>
      </w:pPr>
      <w:r>
        <w:t>…</w:t>
      </w:r>
    </w:p>
    <w:p w:rsidR="00773787" w:rsidRDefault="001C351D" w:rsidP="00B74861">
      <w:pPr>
        <w:spacing w:line="240" w:lineRule="auto"/>
        <w:ind w:left="720" w:hanging="720"/>
      </w:pPr>
      <w:r>
        <w:t>public static PetsViewModel GetInstance()</w:t>
      </w:r>
    </w:p>
    <w:p w:rsidR="00773787" w:rsidRDefault="001C351D" w:rsidP="00B74861">
      <w:pPr>
        <w:spacing w:line="240" w:lineRule="auto"/>
        <w:ind w:left="720" w:hanging="720"/>
      </w:pPr>
      <w:r>
        <w:lastRenderedPageBreak/>
        <w:t>{</w:t>
      </w:r>
    </w:p>
    <w:p w:rsidR="00773787" w:rsidRDefault="001C351D" w:rsidP="00B74861">
      <w:pPr>
        <w:spacing w:line="240" w:lineRule="auto"/>
        <w:ind w:left="720" w:hanging="720"/>
      </w:pPr>
      <w:r>
        <w:tab/>
        <w:t>return _instance;</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t>public async Task UpdateOwner()</w:t>
      </w:r>
    </w:p>
    <w:p w:rsidR="00773787" w:rsidRDefault="001C351D" w:rsidP="00B74861">
      <w:pPr>
        <w:spacing w:line="240" w:lineRule="auto"/>
        <w:ind w:left="720" w:hanging="720"/>
      </w:pPr>
      <w:r>
        <w:t>{</w:t>
      </w:r>
    </w:p>
    <w:p w:rsidR="00773787" w:rsidRDefault="001C351D" w:rsidP="00B74861">
      <w:pPr>
        <w:spacing w:line="240" w:lineRule="auto"/>
        <w:ind w:left="720" w:hanging="720"/>
      </w:pPr>
      <w:r>
        <w:tab/>
        <w:t>var url = App.Current.Resources["UrlAPI"].ToString();</w:t>
      </w:r>
    </w:p>
    <w:p w:rsidR="00773787" w:rsidRDefault="001C351D" w:rsidP="00B74861">
      <w:pPr>
        <w:spacing w:line="240" w:lineRule="auto"/>
        <w:ind w:left="720" w:hanging="720"/>
      </w:pPr>
      <w:r>
        <w:tab/>
        <w:t>var token = JsonConvert.DeserializeObject&lt;TokenResponse&gt;(Settings.Token);</w:t>
      </w:r>
    </w:p>
    <w:p w:rsidR="00773787" w:rsidRDefault="00773787" w:rsidP="00B74861">
      <w:pPr>
        <w:spacing w:line="240" w:lineRule="auto"/>
        <w:ind w:left="720" w:hanging="720"/>
      </w:pPr>
    </w:p>
    <w:p w:rsidR="00773787" w:rsidRDefault="001C351D" w:rsidP="00B74861">
      <w:pPr>
        <w:spacing w:line="240" w:lineRule="auto"/>
        <w:ind w:left="720" w:hanging="720"/>
      </w:pPr>
      <w:r>
        <w:tab/>
        <w:t>var response = await _apiService.GetOwnerByEmail(</w:t>
      </w:r>
    </w:p>
    <w:p w:rsidR="00773787" w:rsidRDefault="001C351D" w:rsidP="00B74861">
      <w:pPr>
        <w:spacing w:line="240" w:lineRule="auto"/>
        <w:ind w:left="720" w:hanging="720"/>
      </w:pPr>
      <w:r>
        <w:t xml:space="preserve">    </w:t>
      </w:r>
      <w:r>
        <w:tab/>
        <w:t>url,</w:t>
      </w:r>
    </w:p>
    <w:p w:rsidR="00773787" w:rsidRDefault="001C351D" w:rsidP="00B74861">
      <w:pPr>
        <w:spacing w:line="240" w:lineRule="auto"/>
        <w:ind w:left="720" w:hanging="720"/>
      </w:pPr>
      <w:r>
        <w:t xml:space="preserve">    </w:t>
      </w:r>
      <w:r>
        <w:tab/>
        <w:t>"/api",</w:t>
      </w:r>
    </w:p>
    <w:p w:rsidR="00773787" w:rsidRDefault="001C351D" w:rsidP="00B74861">
      <w:pPr>
        <w:spacing w:line="240" w:lineRule="auto"/>
        <w:ind w:left="720" w:hanging="720"/>
      </w:pPr>
      <w:r>
        <w:t xml:space="preserve">    </w:t>
      </w:r>
      <w:r>
        <w:tab/>
        <w:t>"/Owners/GetOwnerByEmail",</w:t>
      </w:r>
    </w:p>
    <w:p w:rsidR="00773787" w:rsidRDefault="001C351D" w:rsidP="00B74861">
      <w:pPr>
        <w:spacing w:line="240" w:lineRule="auto"/>
        <w:ind w:left="720" w:hanging="720"/>
      </w:pPr>
      <w:r>
        <w:t xml:space="preserve">    </w:t>
      </w:r>
      <w:r>
        <w:tab/>
        <w:t>"bearer",</w:t>
      </w:r>
    </w:p>
    <w:p w:rsidR="00773787" w:rsidRDefault="001C351D" w:rsidP="00B74861">
      <w:pPr>
        <w:spacing w:line="240" w:lineRule="auto"/>
        <w:ind w:left="720" w:hanging="720"/>
      </w:pPr>
      <w:r>
        <w:t xml:space="preserve">    </w:t>
      </w:r>
      <w:r>
        <w:tab/>
        <w:t>token.Token,</w:t>
      </w:r>
    </w:p>
    <w:p w:rsidR="00773787" w:rsidRDefault="001C351D" w:rsidP="00B74861">
      <w:pPr>
        <w:spacing w:line="240" w:lineRule="auto"/>
        <w:ind w:left="720" w:hanging="720"/>
      </w:pPr>
      <w:r>
        <w:t xml:space="preserve">    </w:t>
      </w:r>
      <w:r>
        <w:tab/>
        <w:t>_owner.Email);</w:t>
      </w:r>
    </w:p>
    <w:p w:rsidR="00773787" w:rsidRDefault="00773787" w:rsidP="00B74861">
      <w:pPr>
        <w:spacing w:line="240" w:lineRule="auto"/>
        <w:ind w:left="720" w:hanging="720"/>
      </w:pPr>
    </w:p>
    <w:p w:rsidR="00773787" w:rsidRDefault="001C351D" w:rsidP="00B74861">
      <w:pPr>
        <w:spacing w:line="240" w:lineRule="auto"/>
        <w:ind w:left="720" w:hanging="720"/>
      </w:pPr>
      <w:r>
        <w:tab/>
        <w:t>if (response.IsSuccess)</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var owner = (OwnerResponse)response.Result;</w:t>
      </w:r>
    </w:p>
    <w:p w:rsidR="00773787" w:rsidRDefault="001C351D" w:rsidP="00B74861">
      <w:pPr>
        <w:spacing w:line="240" w:lineRule="auto"/>
        <w:ind w:left="720" w:hanging="720"/>
      </w:pPr>
      <w:r>
        <w:t xml:space="preserve">    </w:t>
      </w:r>
      <w:r>
        <w:tab/>
        <w:t>Settings.Owner = JsonConvert.SerializeObject(owner);</w:t>
      </w:r>
    </w:p>
    <w:p w:rsidR="00773787" w:rsidRDefault="001C351D" w:rsidP="00B74861">
      <w:pPr>
        <w:spacing w:line="240" w:lineRule="auto"/>
        <w:ind w:left="720" w:hanging="720"/>
      </w:pPr>
      <w:r>
        <w:t xml:space="preserve">    </w:t>
      </w:r>
      <w:r>
        <w:tab/>
        <w:t>_owner = owner;</w:t>
      </w:r>
    </w:p>
    <w:p w:rsidR="00773787" w:rsidRDefault="001C351D" w:rsidP="00B74861">
      <w:pPr>
        <w:spacing w:line="240" w:lineRule="auto"/>
        <w:ind w:left="720" w:hanging="720"/>
      </w:pPr>
      <w:r>
        <w:t xml:space="preserve">    </w:t>
      </w:r>
      <w:r>
        <w:tab/>
        <w:t>LoadPets();</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38"/>
        </w:numPr>
        <w:spacing w:line="240" w:lineRule="auto"/>
        <w:ind w:hanging="720"/>
      </w:pPr>
      <w:r>
        <w:t xml:space="preserve">Modify the </w:t>
      </w:r>
      <w:r>
        <w:rPr>
          <w:b/>
        </w:rPr>
        <w:t>EditPetViewModel</w:t>
      </w:r>
      <w:r>
        <w:t>:</w:t>
      </w:r>
    </w:p>
    <w:p w:rsidR="00773787" w:rsidRDefault="00773787" w:rsidP="00B74861">
      <w:pPr>
        <w:spacing w:line="240" w:lineRule="auto"/>
        <w:ind w:left="720" w:hanging="720"/>
      </w:pPr>
    </w:p>
    <w:p w:rsidR="00773787" w:rsidRDefault="001C351D" w:rsidP="00B74861">
      <w:pPr>
        <w:spacing w:line="240" w:lineRule="auto"/>
        <w:ind w:left="720" w:hanging="720"/>
      </w:pPr>
      <w:r>
        <w:t>private async void Save()</w:t>
      </w:r>
    </w:p>
    <w:p w:rsidR="00773787" w:rsidRDefault="001C351D" w:rsidP="00B74861">
      <w:pPr>
        <w:spacing w:line="240" w:lineRule="auto"/>
        <w:ind w:left="720" w:hanging="720"/>
      </w:pPr>
      <w:r>
        <w:t>{</w:t>
      </w:r>
    </w:p>
    <w:p w:rsidR="00773787" w:rsidRDefault="001C351D" w:rsidP="00B74861">
      <w:pPr>
        <w:spacing w:line="240" w:lineRule="auto"/>
        <w:ind w:left="720" w:hanging="720"/>
      </w:pPr>
      <w:r>
        <w:tab/>
        <w:t>var isValid = await ValidateData();</w:t>
      </w:r>
    </w:p>
    <w:p w:rsidR="00773787" w:rsidRDefault="001C351D" w:rsidP="00B74861">
      <w:pPr>
        <w:spacing w:line="240" w:lineRule="auto"/>
        <w:ind w:left="720" w:hanging="720"/>
      </w:pPr>
      <w:r>
        <w:tab/>
        <w:t>if (!isValid)</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turn;</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lastRenderedPageBreak/>
        <w:tab/>
        <w:t>IsRunning = true;</w:t>
      </w:r>
    </w:p>
    <w:p w:rsidR="00773787" w:rsidRDefault="001C351D" w:rsidP="00B74861">
      <w:pPr>
        <w:spacing w:line="240" w:lineRule="auto"/>
        <w:ind w:left="720" w:hanging="720"/>
      </w:pPr>
      <w:r>
        <w:tab/>
        <w:t>IsEnabled = false;</w:t>
      </w:r>
    </w:p>
    <w:p w:rsidR="00773787" w:rsidRDefault="00773787" w:rsidP="00B74861">
      <w:pPr>
        <w:spacing w:line="240" w:lineRule="auto"/>
        <w:ind w:left="720" w:hanging="720"/>
      </w:pPr>
    </w:p>
    <w:p w:rsidR="00773787" w:rsidRDefault="001C351D" w:rsidP="00B74861">
      <w:pPr>
        <w:spacing w:line="240" w:lineRule="auto"/>
        <w:ind w:left="720" w:hanging="720"/>
      </w:pPr>
      <w:r>
        <w:tab/>
        <w:t>var url = App.Current.Resources["UrlAPI"].ToString();</w:t>
      </w:r>
    </w:p>
    <w:p w:rsidR="00773787" w:rsidRDefault="001C351D" w:rsidP="00B74861">
      <w:pPr>
        <w:spacing w:line="240" w:lineRule="auto"/>
        <w:ind w:left="720" w:hanging="720"/>
      </w:pPr>
      <w:r>
        <w:tab/>
        <w:t>var token = JsonConvert.DeserializeObject&lt;TokenResponse&gt;(Settings.Token);</w:t>
      </w:r>
    </w:p>
    <w:p w:rsidR="00773787" w:rsidRDefault="001C351D" w:rsidP="00B74861">
      <w:pPr>
        <w:spacing w:line="240" w:lineRule="auto"/>
        <w:ind w:left="720" w:hanging="720"/>
      </w:pPr>
      <w:r>
        <w:tab/>
        <w:t>var owner = JsonConvert.DeserializeObject&lt;OwnerResponse&gt;(Settings.Owner);</w:t>
      </w:r>
    </w:p>
    <w:p w:rsidR="00773787" w:rsidRDefault="00773787" w:rsidP="00B74861">
      <w:pPr>
        <w:spacing w:line="240" w:lineRule="auto"/>
        <w:ind w:left="720" w:hanging="720"/>
      </w:pPr>
    </w:p>
    <w:p w:rsidR="00773787" w:rsidRDefault="001C351D" w:rsidP="00B74861">
      <w:pPr>
        <w:spacing w:line="240" w:lineRule="auto"/>
        <w:ind w:left="720" w:hanging="720"/>
      </w:pPr>
      <w:r>
        <w:tab/>
        <w:t>byte[] imageArray = null;</w:t>
      </w:r>
    </w:p>
    <w:p w:rsidR="00773787" w:rsidRDefault="001C351D" w:rsidP="00B74861">
      <w:pPr>
        <w:spacing w:line="240" w:lineRule="auto"/>
        <w:ind w:left="720" w:hanging="720"/>
      </w:pPr>
      <w:r>
        <w:tab/>
        <w:t>if (_file != null)</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imageArray = FilesHelper.ReadFully(_file.GetStream());</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var petRequest = new PetReques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Born = Pet.Born,</w:t>
      </w:r>
    </w:p>
    <w:p w:rsidR="00773787" w:rsidRDefault="001C351D" w:rsidP="00B74861">
      <w:pPr>
        <w:spacing w:line="240" w:lineRule="auto"/>
        <w:ind w:left="720" w:hanging="720"/>
      </w:pPr>
      <w:r>
        <w:t xml:space="preserve">    </w:t>
      </w:r>
      <w:r>
        <w:tab/>
        <w:t>Id = Pet.Id,</w:t>
      </w:r>
    </w:p>
    <w:p w:rsidR="00773787" w:rsidRDefault="001C351D" w:rsidP="00B74861">
      <w:pPr>
        <w:spacing w:line="240" w:lineRule="auto"/>
        <w:ind w:left="720" w:hanging="720"/>
      </w:pPr>
      <w:r>
        <w:t xml:space="preserve">    </w:t>
      </w:r>
      <w:r>
        <w:tab/>
        <w:t>ImageArray = imageArray,</w:t>
      </w:r>
    </w:p>
    <w:p w:rsidR="00773787" w:rsidRDefault="001C351D" w:rsidP="00B74861">
      <w:pPr>
        <w:spacing w:line="240" w:lineRule="auto"/>
        <w:ind w:left="720" w:hanging="720"/>
      </w:pPr>
      <w:r>
        <w:t xml:space="preserve">    </w:t>
      </w:r>
      <w:r>
        <w:tab/>
        <w:t>Name = Pet.Name,</w:t>
      </w:r>
    </w:p>
    <w:p w:rsidR="00773787" w:rsidRDefault="001C351D" w:rsidP="00B74861">
      <w:pPr>
        <w:spacing w:line="240" w:lineRule="auto"/>
        <w:ind w:left="720" w:hanging="720"/>
      </w:pPr>
      <w:r>
        <w:t xml:space="preserve">    </w:t>
      </w:r>
      <w:r>
        <w:tab/>
        <w:t>OwnerId = owner.Id,</w:t>
      </w:r>
    </w:p>
    <w:p w:rsidR="00773787" w:rsidRDefault="001C351D" w:rsidP="00B74861">
      <w:pPr>
        <w:spacing w:line="240" w:lineRule="auto"/>
        <w:ind w:left="720" w:hanging="720"/>
      </w:pPr>
      <w:r>
        <w:t xml:space="preserve">    </w:t>
      </w:r>
      <w:r>
        <w:tab/>
        <w:t>PetTypeId = PetType.Id,</w:t>
      </w:r>
    </w:p>
    <w:p w:rsidR="00773787" w:rsidRDefault="001C351D" w:rsidP="00B74861">
      <w:pPr>
        <w:spacing w:line="240" w:lineRule="auto"/>
        <w:ind w:left="720" w:hanging="720"/>
      </w:pPr>
      <w:r>
        <w:t xml:space="preserve">    </w:t>
      </w:r>
      <w:r>
        <w:tab/>
        <w:t>Race = Pet.Race,</w:t>
      </w:r>
    </w:p>
    <w:p w:rsidR="00773787" w:rsidRDefault="001C351D" w:rsidP="00B74861">
      <w:pPr>
        <w:spacing w:line="240" w:lineRule="auto"/>
        <w:ind w:left="720" w:hanging="720"/>
      </w:pPr>
      <w:r>
        <w:t xml:space="preserve">    </w:t>
      </w:r>
      <w:r>
        <w:tab/>
        <w:t>Remarks = Pet.Remarks</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Response response;</w:t>
      </w:r>
    </w:p>
    <w:p w:rsidR="00773787" w:rsidRDefault="001C351D" w:rsidP="00B74861">
      <w:pPr>
        <w:spacing w:line="240" w:lineRule="auto"/>
        <w:ind w:left="720" w:hanging="720"/>
      </w:pPr>
      <w:r>
        <w:tab/>
        <w:t>if (IsEdi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sponse = await _apiService.PutAsync(url, "/api", "/Pets", petRequest.Id, petRequest, "bearer", token.Token);</w:t>
      </w:r>
    </w:p>
    <w:p w:rsidR="00773787" w:rsidRDefault="001C351D" w:rsidP="00B74861">
      <w:pPr>
        <w:spacing w:line="240" w:lineRule="auto"/>
        <w:ind w:left="720" w:hanging="720"/>
      </w:pPr>
      <w:r>
        <w:tab/>
        <w:t>}</w:t>
      </w:r>
    </w:p>
    <w:p w:rsidR="00773787" w:rsidRDefault="001C351D" w:rsidP="00B74861">
      <w:pPr>
        <w:spacing w:line="240" w:lineRule="auto"/>
        <w:ind w:left="720" w:hanging="720"/>
      </w:pPr>
      <w:r>
        <w:tab/>
        <w:t>else</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sponse = await _apiService.PostAsync(url, "/api", "/Pets", petRequest, "bearer", token.Token);</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if (!response.IsSuccess)</w:t>
      </w:r>
    </w:p>
    <w:p w:rsidR="00773787" w:rsidRDefault="001C351D" w:rsidP="00B74861">
      <w:pPr>
        <w:spacing w:line="240" w:lineRule="auto"/>
        <w:ind w:left="720" w:hanging="720"/>
      </w:pPr>
      <w:r>
        <w:lastRenderedPageBreak/>
        <w:tab/>
        <w:t>{</w:t>
      </w:r>
    </w:p>
    <w:p w:rsidR="00773787" w:rsidRDefault="001C351D" w:rsidP="00B74861">
      <w:pPr>
        <w:spacing w:line="240" w:lineRule="auto"/>
        <w:ind w:left="720" w:hanging="720"/>
        <w:rPr>
          <w:highlight w:val="yellow"/>
        </w:rPr>
      </w:pPr>
      <w:r>
        <w:t xml:space="preserve">    </w:t>
      </w:r>
      <w:r>
        <w:tab/>
      </w:r>
      <w:r>
        <w:rPr>
          <w:highlight w:val="yellow"/>
        </w:rPr>
        <w:t>IsRunning = false;</w:t>
      </w:r>
    </w:p>
    <w:p w:rsidR="00773787" w:rsidRDefault="001C351D" w:rsidP="00B74861">
      <w:pPr>
        <w:spacing w:line="240" w:lineRule="auto"/>
        <w:ind w:left="720" w:hanging="720"/>
        <w:rPr>
          <w:highlight w:val="yellow"/>
        </w:rPr>
      </w:pPr>
      <w:r>
        <w:rPr>
          <w:highlight w:val="yellow"/>
        </w:rPr>
        <w:t xml:space="preserve">    </w:t>
      </w:r>
      <w:r>
        <w:rPr>
          <w:highlight w:val="yellow"/>
        </w:rPr>
        <w:tab/>
        <w:t>IsEnabled = true;</w:t>
      </w:r>
    </w:p>
    <w:p w:rsidR="00773787" w:rsidRDefault="001C351D" w:rsidP="00B74861">
      <w:pPr>
        <w:spacing w:line="240" w:lineRule="auto"/>
        <w:ind w:left="720" w:hanging="720"/>
      </w:pPr>
      <w:r>
        <w:t xml:space="preserve">    </w:t>
      </w:r>
      <w:r>
        <w:tab/>
        <w:t>await App.Current.MainPage.DisplayAlert(Languages.Error, response.Message, Languages.Accept);</w:t>
      </w:r>
    </w:p>
    <w:p w:rsidR="00773787" w:rsidRDefault="001C351D" w:rsidP="00B74861">
      <w:pPr>
        <w:spacing w:line="240" w:lineRule="auto"/>
        <w:ind w:left="720" w:hanging="720"/>
      </w:pPr>
      <w:r>
        <w:t xml:space="preserve">    </w:t>
      </w:r>
      <w:r>
        <w:tab/>
        <w:t>return;</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rPr>
          <w:highlight w:val="yellow"/>
        </w:rPr>
      </w:pPr>
      <w:r>
        <w:rPr>
          <w:highlight w:val="yellow"/>
        </w:rPr>
        <w:tab/>
        <w:t>await PetsViewModel.GetInstance().UpdateOwner();</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ab/>
        <w:t>IsRunning = false;</w:t>
      </w:r>
    </w:p>
    <w:p w:rsidR="00773787" w:rsidRDefault="001C351D" w:rsidP="00B74861">
      <w:pPr>
        <w:spacing w:line="240" w:lineRule="auto"/>
        <w:ind w:left="720" w:hanging="720"/>
        <w:rPr>
          <w:highlight w:val="yellow"/>
        </w:rPr>
      </w:pPr>
      <w:r>
        <w:rPr>
          <w:highlight w:val="yellow"/>
        </w:rPr>
        <w:tab/>
        <w:t>IsEnabled = true;</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ab/>
        <w:t>await App.Current.MainPage.DisplayAlert(</w:t>
      </w:r>
    </w:p>
    <w:p w:rsidR="00773787" w:rsidRDefault="001C351D" w:rsidP="00B74861">
      <w:pPr>
        <w:spacing w:line="240" w:lineRule="auto"/>
        <w:ind w:left="720" w:hanging="720"/>
        <w:rPr>
          <w:highlight w:val="yellow"/>
        </w:rPr>
      </w:pPr>
      <w:r>
        <w:rPr>
          <w:highlight w:val="yellow"/>
        </w:rPr>
        <w:t xml:space="preserve">    </w:t>
      </w:r>
      <w:r>
        <w:rPr>
          <w:highlight w:val="yellow"/>
        </w:rPr>
        <w:tab/>
        <w:t xml:space="preserve">Languages.Ok,  </w:t>
      </w:r>
    </w:p>
    <w:p w:rsidR="00773787" w:rsidRDefault="001C351D" w:rsidP="00B74861">
      <w:pPr>
        <w:spacing w:line="240" w:lineRule="auto"/>
        <w:ind w:left="720" w:hanging="720"/>
        <w:rPr>
          <w:highlight w:val="yellow"/>
        </w:rPr>
      </w:pPr>
      <w:r>
        <w:rPr>
          <w:highlight w:val="yellow"/>
        </w:rPr>
        <w:t xml:space="preserve">    </w:t>
      </w:r>
      <w:r>
        <w:rPr>
          <w:highlight w:val="yellow"/>
        </w:rPr>
        <w:tab/>
        <w:t>string.Format(Languages.CreateEditPetConfirm, IsEdit ? Languages.Edited : Languages.Created),</w:t>
      </w:r>
    </w:p>
    <w:p w:rsidR="00773787" w:rsidRDefault="001C351D" w:rsidP="00B74861">
      <w:pPr>
        <w:spacing w:line="240" w:lineRule="auto"/>
        <w:ind w:left="720" w:hanging="720"/>
        <w:rPr>
          <w:highlight w:val="yellow"/>
        </w:rPr>
      </w:pPr>
      <w:r>
        <w:rPr>
          <w:highlight w:val="yellow"/>
        </w:rPr>
        <w:t xml:space="preserve">    </w:t>
      </w:r>
      <w:r>
        <w:rPr>
          <w:highlight w:val="yellow"/>
        </w:rPr>
        <w:tab/>
        <w:t>Languages.Accept);</w:t>
      </w:r>
    </w:p>
    <w:p w:rsidR="00773787" w:rsidRDefault="001C351D" w:rsidP="00B74861">
      <w:pPr>
        <w:spacing w:line="240" w:lineRule="auto"/>
        <w:ind w:left="720" w:hanging="720"/>
        <w:rPr>
          <w:highlight w:val="yellow"/>
        </w:rPr>
      </w:pPr>
      <w:r>
        <w:rPr>
          <w:highlight w:val="yellow"/>
        </w:rPr>
        <w:t xml:space="preserve">       </w:t>
      </w:r>
      <w:r>
        <w:rPr>
          <w:highlight w:val="yellow"/>
        </w:rPr>
        <w:tab/>
        <w:t xml:space="preserve"> </w:t>
      </w:r>
    </w:p>
    <w:p w:rsidR="00773787" w:rsidRDefault="001C351D" w:rsidP="00B74861">
      <w:pPr>
        <w:spacing w:line="240" w:lineRule="auto"/>
        <w:ind w:left="720" w:hanging="720"/>
        <w:rPr>
          <w:highlight w:val="yellow"/>
        </w:rPr>
      </w:pPr>
      <w:r>
        <w:rPr>
          <w:highlight w:val="yellow"/>
        </w:rPr>
        <w:tab/>
        <w:t>await _navigationService.GoBackToRootAsync();</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38"/>
        </w:numPr>
        <w:spacing w:line="240" w:lineRule="auto"/>
        <w:ind w:hanging="720"/>
      </w:pPr>
      <w:r>
        <w:t>Test it, that we do until this point.</w:t>
      </w:r>
    </w:p>
    <w:p w:rsidR="00773787" w:rsidRDefault="00773787" w:rsidP="00B74861">
      <w:pPr>
        <w:spacing w:line="240" w:lineRule="auto"/>
        <w:ind w:left="720" w:hanging="720"/>
      </w:pPr>
    </w:p>
    <w:p w:rsidR="00773787" w:rsidRDefault="001C351D" w:rsidP="00B74861">
      <w:pPr>
        <w:numPr>
          <w:ilvl w:val="0"/>
          <w:numId w:val="38"/>
        </w:numPr>
        <w:spacing w:line="240" w:lineRule="auto"/>
        <w:ind w:hanging="720"/>
      </w:pPr>
      <w:r>
        <w:t xml:space="preserve">Add the method </w:t>
      </w:r>
      <w:r>
        <w:rPr>
          <w:b/>
        </w:rPr>
        <w:t>DeletePet</w:t>
      </w:r>
      <w:r>
        <w:t xml:space="preserve"> to </w:t>
      </w:r>
      <w:r>
        <w:rPr>
          <w:b/>
        </w:rPr>
        <w:t>Pets</w:t>
      </w:r>
      <w:r>
        <w:t xml:space="preserve"> API controller:</w:t>
      </w:r>
    </w:p>
    <w:p w:rsidR="00773787" w:rsidRDefault="00773787" w:rsidP="00B74861">
      <w:pPr>
        <w:spacing w:line="240" w:lineRule="auto"/>
        <w:ind w:left="720" w:hanging="720"/>
      </w:pPr>
    </w:p>
    <w:p w:rsidR="00773787" w:rsidRDefault="001C351D" w:rsidP="00B74861">
      <w:pPr>
        <w:spacing w:line="240" w:lineRule="auto"/>
        <w:ind w:left="720" w:hanging="720"/>
      </w:pPr>
      <w:r>
        <w:t>[HttpDelete("{id}")]</w:t>
      </w:r>
    </w:p>
    <w:p w:rsidR="00773787" w:rsidRDefault="001C351D" w:rsidP="00B74861">
      <w:pPr>
        <w:spacing w:line="240" w:lineRule="auto"/>
        <w:ind w:left="720" w:hanging="720"/>
      </w:pPr>
      <w:r>
        <w:t>public async Task&lt;IActionResult&gt; DeletePet([FromRoute] int id)</w:t>
      </w:r>
    </w:p>
    <w:p w:rsidR="00773787" w:rsidRDefault="001C351D" w:rsidP="00B74861">
      <w:pPr>
        <w:spacing w:line="240" w:lineRule="auto"/>
        <w:ind w:left="720" w:hanging="720"/>
      </w:pPr>
      <w:r>
        <w:t>{</w:t>
      </w:r>
    </w:p>
    <w:p w:rsidR="00773787" w:rsidRDefault="001C351D" w:rsidP="00B74861">
      <w:pPr>
        <w:spacing w:line="240" w:lineRule="auto"/>
        <w:ind w:left="720" w:hanging="720"/>
      </w:pPr>
      <w:r>
        <w:tab/>
        <w:t>if (!ModelState.IsValid)</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turn this.BadRequest(ModelState);</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var pet = await _dataContext.Pets</w:t>
      </w:r>
    </w:p>
    <w:p w:rsidR="00773787" w:rsidRDefault="001C351D" w:rsidP="00B74861">
      <w:pPr>
        <w:spacing w:line="240" w:lineRule="auto"/>
        <w:ind w:left="720" w:hanging="720"/>
      </w:pPr>
      <w:r>
        <w:t xml:space="preserve">    </w:t>
      </w:r>
      <w:r>
        <w:tab/>
        <w:t>.Include(p =&gt; p.Histories)</w:t>
      </w:r>
    </w:p>
    <w:p w:rsidR="00773787" w:rsidRDefault="001C351D" w:rsidP="00B74861">
      <w:pPr>
        <w:spacing w:line="240" w:lineRule="auto"/>
        <w:ind w:left="720" w:hanging="720"/>
      </w:pPr>
      <w:r>
        <w:t xml:space="preserve">    </w:t>
      </w:r>
      <w:r>
        <w:tab/>
        <w:t>.FirstOrDefaultAsync(p =&gt; p.Id == id);</w:t>
      </w:r>
    </w:p>
    <w:p w:rsidR="00773787" w:rsidRDefault="001C351D" w:rsidP="00B74861">
      <w:pPr>
        <w:spacing w:line="240" w:lineRule="auto"/>
        <w:ind w:left="720" w:hanging="720"/>
      </w:pPr>
      <w:r>
        <w:tab/>
        <w:t>if (pet == null)</w:t>
      </w:r>
    </w:p>
    <w:p w:rsidR="00773787" w:rsidRDefault="001C351D" w:rsidP="00B74861">
      <w:pPr>
        <w:spacing w:line="240" w:lineRule="auto"/>
        <w:ind w:left="720" w:hanging="720"/>
      </w:pPr>
      <w:r>
        <w:lastRenderedPageBreak/>
        <w:tab/>
        <w:t>{</w:t>
      </w:r>
    </w:p>
    <w:p w:rsidR="00773787" w:rsidRDefault="001C351D" w:rsidP="00B74861">
      <w:pPr>
        <w:spacing w:line="240" w:lineRule="auto"/>
        <w:ind w:left="720" w:hanging="720"/>
      </w:pPr>
      <w:r>
        <w:t xml:space="preserve">    </w:t>
      </w:r>
      <w:r>
        <w:tab/>
        <w:t>return this.NotFound();</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if (pet.Histories.Count &gt; 0)</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BadRequest("The pet can't be deleted because it has history.");</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_dataContext.Pets.Remove(pet);</w:t>
      </w:r>
    </w:p>
    <w:p w:rsidR="00773787" w:rsidRDefault="001C351D" w:rsidP="00B74861">
      <w:pPr>
        <w:spacing w:line="240" w:lineRule="auto"/>
        <w:ind w:left="720" w:hanging="720"/>
      </w:pPr>
      <w:r>
        <w:tab/>
        <w:t>await _dataContext.SaveChangesAsync();</w:t>
      </w:r>
    </w:p>
    <w:p w:rsidR="00773787" w:rsidRDefault="001C351D" w:rsidP="00B74861">
      <w:pPr>
        <w:spacing w:line="240" w:lineRule="auto"/>
        <w:ind w:left="720" w:hanging="720"/>
      </w:pPr>
      <w:r>
        <w:tab/>
        <w:t>return Ok("Pet deleted");</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38"/>
        </w:numPr>
        <w:spacing w:line="240" w:lineRule="auto"/>
        <w:ind w:hanging="720"/>
      </w:pPr>
      <w:r>
        <w:t>Re-publish on Azure.</w:t>
      </w:r>
    </w:p>
    <w:p w:rsidR="00773787" w:rsidRDefault="00773787" w:rsidP="00B74861">
      <w:pPr>
        <w:spacing w:line="240" w:lineRule="auto"/>
        <w:ind w:left="720" w:hanging="720"/>
      </w:pPr>
    </w:p>
    <w:p w:rsidR="00773787" w:rsidRDefault="001C351D" w:rsidP="00B74861">
      <w:pPr>
        <w:numPr>
          <w:ilvl w:val="0"/>
          <w:numId w:val="38"/>
        </w:numPr>
        <w:spacing w:line="240" w:lineRule="auto"/>
        <w:ind w:hanging="720"/>
      </w:pPr>
      <w:r>
        <w:t xml:space="preserve">Add listerals for: </w:t>
      </w:r>
      <w:r>
        <w:rPr>
          <w:b/>
        </w:rPr>
        <w:t>Confirm</w:t>
      </w:r>
      <w:r>
        <w:t xml:space="preserve">, </w:t>
      </w:r>
      <w:r>
        <w:rPr>
          <w:b/>
        </w:rPr>
        <w:t>QuestionToDeletePet</w:t>
      </w:r>
      <w:r>
        <w:t xml:space="preserve">, </w:t>
      </w:r>
      <w:r>
        <w:rPr>
          <w:b/>
        </w:rPr>
        <w:t>Yes</w:t>
      </w:r>
      <w:r>
        <w:t xml:space="preserve"> and </w:t>
      </w:r>
      <w:r>
        <w:rPr>
          <w:b/>
        </w:rPr>
        <w:t>No</w:t>
      </w:r>
      <w:r>
        <w:t>:</w:t>
      </w:r>
    </w:p>
    <w:p w:rsidR="00773787" w:rsidRDefault="00773787" w:rsidP="00B74861">
      <w:pPr>
        <w:spacing w:line="240" w:lineRule="auto"/>
        <w:ind w:left="720" w:hanging="720"/>
      </w:pPr>
    </w:p>
    <w:p w:rsidR="00773787" w:rsidRDefault="001C351D" w:rsidP="00B74861">
      <w:pPr>
        <w:spacing w:line="240" w:lineRule="auto"/>
        <w:ind w:left="720" w:hanging="720"/>
      </w:pPr>
      <w:r>
        <w:t>public static string Confirm =&gt; Resource.Confirm;</w:t>
      </w:r>
    </w:p>
    <w:p w:rsidR="00773787" w:rsidRDefault="00773787" w:rsidP="00B74861">
      <w:pPr>
        <w:spacing w:line="240" w:lineRule="auto"/>
        <w:ind w:left="720" w:hanging="720"/>
      </w:pPr>
    </w:p>
    <w:p w:rsidR="00773787" w:rsidRDefault="001C351D" w:rsidP="00B74861">
      <w:pPr>
        <w:spacing w:line="240" w:lineRule="auto"/>
        <w:ind w:left="720" w:hanging="720"/>
      </w:pPr>
      <w:r>
        <w:t>public static string QuestionToDeletePet =&gt; Resource.QuestionToDeletePet;</w:t>
      </w:r>
    </w:p>
    <w:p w:rsidR="00773787" w:rsidRDefault="00773787" w:rsidP="00B74861">
      <w:pPr>
        <w:spacing w:line="240" w:lineRule="auto"/>
        <w:ind w:left="720" w:hanging="720"/>
      </w:pPr>
    </w:p>
    <w:p w:rsidR="00773787" w:rsidRDefault="001C351D" w:rsidP="00B74861">
      <w:pPr>
        <w:spacing w:line="240" w:lineRule="auto"/>
        <w:ind w:left="720" w:hanging="720"/>
      </w:pPr>
      <w:r>
        <w:t>public static string Yes =&gt; Resource.Yes;</w:t>
      </w:r>
    </w:p>
    <w:p w:rsidR="00773787" w:rsidRDefault="00773787" w:rsidP="00B74861">
      <w:pPr>
        <w:spacing w:line="240" w:lineRule="auto"/>
        <w:ind w:left="720" w:hanging="720"/>
      </w:pPr>
    </w:p>
    <w:p w:rsidR="00773787" w:rsidRDefault="001C351D" w:rsidP="00B74861">
      <w:pPr>
        <w:spacing w:line="240" w:lineRule="auto"/>
        <w:ind w:left="720" w:hanging="720"/>
      </w:pPr>
      <w:r>
        <w:t>public static string No =&gt; Resource.No;</w:t>
      </w:r>
    </w:p>
    <w:p w:rsidR="00773787" w:rsidRDefault="00773787" w:rsidP="00B74861">
      <w:pPr>
        <w:spacing w:line="240" w:lineRule="auto"/>
        <w:ind w:left="720" w:hanging="720"/>
      </w:pPr>
    </w:p>
    <w:p w:rsidR="00773787" w:rsidRDefault="001C351D" w:rsidP="00B74861">
      <w:pPr>
        <w:numPr>
          <w:ilvl w:val="0"/>
          <w:numId w:val="38"/>
        </w:numPr>
        <w:spacing w:line="240" w:lineRule="auto"/>
        <w:ind w:hanging="720"/>
      </w:pPr>
      <w:r>
        <w:t xml:space="preserve">Add the method </w:t>
      </w:r>
      <w:r>
        <w:rPr>
          <w:b/>
        </w:rPr>
        <w:t>DeleteAsync</w:t>
      </w:r>
      <w:r>
        <w:t xml:space="preserve"> to </w:t>
      </w:r>
      <w:r>
        <w:rPr>
          <w:b/>
        </w:rPr>
        <w:t>IApiService</w:t>
      </w:r>
      <w:r>
        <w:t>:</w:t>
      </w:r>
    </w:p>
    <w:p w:rsidR="00773787" w:rsidRDefault="00773787" w:rsidP="00B74861">
      <w:pPr>
        <w:spacing w:line="240" w:lineRule="auto"/>
        <w:ind w:left="720" w:hanging="720"/>
      </w:pPr>
    </w:p>
    <w:p w:rsidR="00773787" w:rsidRDefault="001C351D" w:rsidP="00B74861">
      <w:pPr>
        <w:spacing w:line="240" w:lineRule="auto"/>
        <w:ind w:left="720" w:hanging="720"/>
      </w:pPr>
      <w:r>
        <w:t>Task&lt;Response&gt; DeleteAsync(</w:t>
      </w:r>
    </w:p>
    <w:p w:rsidR="00773787" w:rsidRDefault="001C351D" w:rsidP="00B74861">
      <w:pPr>
        <w:spacing w:line="240" w:lineRule="auto"/>
        <w:ind w:left="720" w:hanging="720"/>
      </w:pPr>
      <w:r>
        <w:tab/>
        <w:t>string urlBase,</w:t>
      </w:r>
    </w:p>
    <w:p w:rsidR="00773787" w:rsidRDefault="001C351D" w:rsidP="00B74861">
      <w:pPr>
        <w:spacing w:line="240" w:lineRule="auto"/>
        <w:ind w:left="720" w:hanging="720"/>
      </w:pPr>
      <w:r>
        <w:tab/>
        <w:t>string servicePrefix,</w:t>
      </w:r>
    </w:p>
    <w:p w:rsidR="00773787" w:rsidRDefault="001C351D" w:rsidP="00B74861">
      <w:pPr>
        <w:spacing w:line="240" w:lineRule="auto"/>
        <w:ind w:left="720" w:hanging="720"/>
      </w:pPr>
      <w:r>
        <w:tab/>
        <w:t>string controller,</w:t>
      </w:r>
    </w:p>
    <w:p w:rsidR="00773787" w:rsidRDefault="001C351D" w:rsidP="00B74861">
      <w:pPr>
        <w:spacing w:line="240" w:lineRule="auto"/>
        <w:ind w:left="720" w:hanging="720"/>
      </w:pPr>
      <w:r>
        <w:tab/>
        <w:t>int id,</w:t>
      </w:r>
    </w:p>
    <w:p w:rsidR="00773787" w:rsidRDefault="001C351D" w:rsidP="00B74861">
      <w:pPr>
        <w:spacing w:line="240" w:lineRule="auto"/>
        <w:ind w:left="720" w:hanging="720"/>
      </w:pPr>
      <w:r>
        <w:tab/>
        <w:t>string tokenType,</w:t>
      </w:r>
    </w:p>
    <w:p w:rsidR="00773787" w:rsidRDefault="001C351D" w:rsidP="00B74861">
      <w:pPr>
        <w:spacing w:line="240" w:lineRule="auto"/>
        <w:ind w:left="720" w:hanging="720"/>
      </w:pPr>
      <w:r>
        <w:tab/>
        <w:t>string accessToken);</w:t>
      </w:r>
    </w:p>
    <w:p w:rsidR="00773787" w:rsidRDefault="00773787" w:rsidP="00B74861">
      <w:pPr>
        <w:spacing w:line="240" w:lineRule="auto"/>
        <w:ind w:left="720" w:hanging="720"/>
      </w:pPr>
    </w:p>
    <w:p w:rsidR="00773787" w:rsidRDefault="001C351D" w:rsidP="00B74861">
      <w:pPr>
        <w:numPr>
          <w:ilvl w:val="0"/>
          <w:numId w:val="38"/>
        </w:numPr>
        <w:spacing w:line="240" w:lineRule="auto"/>
        <w:ind w:hanging="720"/>
      </w:pPr>
      <w:r>
        <w:lastRenderedPageBreak/>
        <w:t xml:space="preserve">Add the method </w:t>
      </w:r>
      <w:r>
        <w:rPr>
          <w:b/>
        </w:rPr>
        <w:t>DeleteAsync</w:t>
      </w:r>
      <w:r>
        <w:t xml:space="preserve"> to </w:t>
      </w:r>
      <w:r>
        <w:rPr>
          <w:b/>
        </w:rPr>
        <w:t>ApiService</w:t>
      </w:r>
      <w:r>
        <w:t>:</w:t>
      </w:r>
    </w:p>
    <w:p w:rsidR="00773787" w:rsidRDefault="00773787" w:rsidP="00B74861">
      <w:pPr>
        <w:spacing w:line="240" w:lineRule="auto"/>
        <w:ind w:left="720" w:hanging="720"/>
      </w:pPr>
    </w:p>
    <w:p w:rsidR="00773787" w:rsidRDefault="001C351D" w:rsidP="00B74861">
      <w:pPr>
        <w:spacing w:line="240" w:lineRule="auto"/>
        <w:ind w:left="720" w:hanging="720"/>
      </w:pPr>
      <w:r>
        <w:t>public async Task&lt;Response&gt; DeleteAsync(</w:t>
      </w:r>
    </w:p>
    <w:p w:rsidR="00773787" w:rsidRDefault="001C351D" w:rsidP="00B74861">
      <w:pPr>
        <w:spacing w:line="240" w:lineRule="auto"/>
        <w:ind w:left="720" w:hanging="720"/>
      </w:pPr>
      <w:r>
        <w:tab/>
        <w:t>string urlBase,</w:t>
      </w:r>
    </w:p>
    <w:p w:rsidR="00773787" w:rsidRDefault="001C351D" w:rsidP="00B74861">
      <w:pPr>
        <w:spacing w:line="240" w:lineRule="auto"/>
        <w:ind w:left="720" w:hanging="720"/>
      </w:pPr>
      <w:r>
        <w:tab/>
        <w:t>string servicePrefix,</w:t>
      </w:r>
    </w:p>
    <w:p w:rsidR="00773787" w:rsidRDefault="001C351D" w:rsidP="00B74861">
      <w:pPr>
        <w:spacing w:line="240" w:lineRule="auto"/>
        <w:ind w:left="720" w:hanging="720"/>
      </w:pPr>
      <w:r>
        <w:tab/>
        <w:t>string controller,</w:t>
      </w:r>
    </w:p>
    <w:p w:rsidR="00773787" w:rsidRDefault="001C351D" w:rsidP="00B74861">
      <w:pPr>
        <w:spacing w:line="240" w:lineRule="auto"/>
        <w:ind w:left="720" w:hanging="720"/>
      </w:pPr>
      <w:r>
        <w:tab/>
        <w:t>int id,</w:t>
      </w:r>
    </w:p>
    <w:p w:rsidR="00773787" w:rsidRDefault="001C351D" w:rsidP="00B74861">
      <w:pPr>
        <w:spacing w:line="240" w:lineRule="auto"/>
        <w:ind w:left="720" w:hanging="720"/>
      </w:pPr>
      <w:r>
        <w:tab/>
        <w:t>string tokenType,</w:t>
      </w:r>
    </w:p>
    <w:p w:rsidR="00773787" w:rsidRDefault="001C351D" w:rsidP="00B74861">
      <w:pPr>
        <w:spacing w:line="240" w:lineRule="auto"/>
        <w:ind w:left="720" w:hanging="720"/>
      </w:pPr>
      <w:r>
        <w:tab/>
        <w:t>string accessToken)</w:t>
      </w:r>
    </w:p>
    <w:p w:rsidR="00773787" w:rsidRDefault="001C351D" w:rsidP="00B74861">
      <w:pPr>
        <w:spacing w:line="240" w:lineRule="auto"/>
        <w:ind w:left="720" w:hanging="720"/>
      </w:pPr>
      <w:r>
        <w:t>{</w:t>
      </w:r>
    </w:p>
    <w:p w:rsidR="00773787" w:rsidRDefault="001C351D" w:rsidP="00B74861">
      <w:pPr>
        <w:spacing w:line="240" w:lineRule="auto"/>
        <w:ind w:left="720" w:hanging="720"/>
      </w:pPr>
      <w:r>
        <w:tab/>
        <w:t>try</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var client = new HttpClien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BaseAddress = new Uri(urlBas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client.DefaultRequestHeaders.Authorization = new AuthenticationHeaderValue(tokenType, accessToken);</w:t>
      </w:r>
    </w:p>
    <w:p w:rsidR="00773787" w:rsidRDefault="001C351D" w:rsidP="00B74861">
      <w:pPr>
        <w:spacing w:line="240" w:lineRule="auto"/>
        <w:ind w:left="720" w:hanging="720"/>
      </w:pPr>
      <w:r>
        <w:t xml:space="preserve">    </w:t>
      </w:r>
      <w:r>
        <w:tab/>
        <w:t>var url = $"{servicePrefix}{controller}/{id}";</w:t>
      </w:r>
    </w:p>
    <w:p w:rsidR="00773787" w:rsidRDefault="001C351D" w:rsidP="00B74861">
      <w:pPr>
        <w:spacing w:line="240" w:lineRule="auto"/>
        <w:ind w:left="720" w:hanging="720"/>
      </w:pPr>
      <w:r>
        <w:t xml:space="preserve">    </w:t>
      </w:r>
      <w:r>
        <w:tab/>
        <w:t>var response = await client.DeleteAsync(url);</w:t>
      </w:r>
    </w:p>
    <w:p w:rsidR="00773787" w:rsidRDefault="001C351D" w:rsidP="00B74861">
      <w:pPr>
        <w:spacing w:line="240" w:lineRule="auto"/>
        <w:ind w:left="720" w:hanging="720"/>
      </w:pPr>
      <w:r>
        <w:t xml:space="preserve">    </w:t>
      </w:r>
      <w:r>
        <w:tab/>
        <w:t>var answer = await response.Content.ReadAsStringAsync();</w:t>
      </w:r>
    </w:p>
    <w:p w:rsidR="00773787" w:rsidRDefault="001C351D" w:rsidP="00B74861">
      <w:pPr>
        <w:spacing w:line="240" w:lineRule="auto"/>
        <w:ind w:left="720" w:hanging="720"/>
      </w:pPr>
      <w:r>
        <w:t xml:space="preserve">    </w:t>
      </w:r>
      <w:r>
        <w:tab/>
        <w:t>if (!response.IsSuccessStatusCod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new Respons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sSuccess = false,</w:t>
      </w:r>
    </w:p>
    <w:p w:rsidR="00773787" w:rsidRDefault="001C351D" w:rsidP="00B74861">
      <w:pPr>
        <w:spacing w:line="240" w:lineRule="auto"/>
        <w:ind w:left="720" w:hanging="720"/>
      </w:pPr>
      <w:r>
        <w:t xml:space="preserve">            </w:t>
      </w:r>
      <w:r>
        <w:tab/>
        <w:t>Message = answer,</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return new Respons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sSuccess = tru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ab/>
        <w:t>catch (Exception ex)</w:t>
      </w:r>
    </w:p>
    <w:p w:rsidR="00773787" w:rsidRDefault="001C351D" w:rsidP="00B74861">
      <w:pPr>
        <w:spacing w:line="240" w:lineRule="auto"/>
        <w:ind w:left="720" w:hanging="720"/>
      </w:pPr>
      <w:r>
        <w:lastRenderedPageBreak/>
        <w:tab/>
        <w:t>{</w:t>
      </w:r>
    </w:p>
    <w:p w:rsidR="00773787" w:rsidRDefault="001C351D" w:rsidP="00B74861">
      <w:pPr>
        <w:spacing w:line="240" w:lineRule="auto"/>
        <w:ind w:left="720" w:hanging="720"/>
      </w:pPr>
      <w:r>
        <w:t xml:space="preserve">    </w:t>
      </w:r>
      <w:r>
        <w:tab/>
        <w:t>return new Respons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sSuccess = false,</w:t>
      </w:r>
    </w:p>
    <w:p w:rsidR="00773787" w:rsidRDefault="001C351D" w:rsidP="00B74861">
      <w:pPr>
        <w:spacing w:line="240" w:lineRule="auto"/>
        <w:ind w:left="720" w:hanging="720"/>
      </w:pPr>
      <w:r>
        <w:t xml:space="preserve">        </w:t>
      </w:r>
      <w:r>
        <w:tab/>
        <w:t>Message = ex.Messag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38"/>
        </w:numPr>
        <w:spacing w:line="240" w:lineRule="auto"/>
        <w:ind w:hanging="720"/>
      </w:pPr>
      <w:r>
        <w:t xml:space="preserve">Modify the </w:t>
      </w:r>
      <w:r>
        <w:rPr>
          <w:b/>
        </w:rPr>
        <w:t>EditPetViewModel</w:t>
      </w:r>
      <w:r>
        <w:t>:</w:t>
      </w:r>
    </w:p>
    <w:p w:rsidR="00773787" w:rsidRDefault="00773787" w:rsidP="00B74861">
      <w:pPr>
        <w:spacing w:line="240" w:lineRule="auto"/>
        <w:ind w:left="720" w:hanging="720"/>
      </w:pPr>
    </w:p>
    <w:p w:rsidR="00773787" w:rsidRDefault="001C351D" w:rsidP="00B74861">
      <w:pPr>
        <w:spacing w:line="240" w:lineRule="auto"/>
        <w:ind w:left="720" w:hanging="720"/>
      </w:pPr>
      <w:r>
        <w:t>private DelegateCommand _deleteCommand;</w:t>
      </w:r>
    </w:p>
    <w:p w:rsidR="00773787" w:rsidRDefault="001C351D" w:rsidP="00B74861">
      <w:pPr>
        <w:spacing w:line="240" w:lineRule="auto"/>
        <w:ind w:left="720" w:hanging="720"/>
      </w:pPr>
      <w:r>
        <w:t>…</w:t>
      </w:r>
    </w:p>
    <w:p w:rsidR="00773787" w:rsidRDefault="001C351D" w:rsidP="00B74861">
      <w:pPr>
        <w:spacing w:line="240" w:lineRule="auto"/>
        <w:ind w:left="720" w:hanging="720"/>
      </w:pPr>
      <w:r>
        <w:t>public DelegateCommand DeleteCommand =&gt; _deleteCommand ?? (_deleteCommand = new DelegateCommand(Delete));</w:t>
      </w:r>
    </w:p>
    <w:p w:rsidR="00773787" w:rsidRDefault="001C351D" w:rsidP="00B74861">
      <w:pPr>
        <w:spacing w:line="240" w:lineRule="auto"/>
        <w:ind w:left="720" w:hanging="720"/>
      </w:pPr>
      <w:r>
        <w:t>…</w:t>
      </w:r>
    </w:p>
    <w:p w:rsidR="00773787" w:rsidRDefault="001C351D" w:rsidP="00B74861">
      <w:pPr>
        <w:spacing w:line="240" w:lineRule="auto"/>
        <w:ind w:left="720" w:hanging="720"/>
      </w:pPr>
      <w:r>
        <w:t>private async void Delete()</w:t>
      </w:r>
    </w:p>
    <w:p w:rsidR="00773787" w:rsidRDefault="001C351D" w:rsidP="00B74861">
      <w:pPr>
        <w:spacing w:line="240" w:lineRule="auto"/>
        <w:ind w:left="720" w:hanging="720"/>
      </w:pPr>
      <w:r>
        <w:t>{</w:t>
      </w:r>
    </w:p>
    <w:p w:rsidR="00773787" w:rsidRDefault="001C351D" w:rsidP="00B74861">
      <w:pPr>
        <w:spacing w:line="240" w:lineRule="auto"/>
        <w:ind w:left="720" w:hanging="720"/>
      </w:pPr>
      <w:r>
        <w:tab/>
        <w:t>var answer = await App.Current.MainPage.DisplayAlert(</w:t>
      </w:r>
    </w:p>
    <w:p w:rsidR="00773787" w:rsidRDefault="001C351D" w:rsidP="00B74861">
      <w:pPr>
        <w:spacing w:line="240" w:lineRule="auto"/>
        <w:ind w:left="720" w:hanging="720"/>
      </w:pPr>
      <w:r>
        <w:t xml:space="preserve">    </w:t>
      </w:r>
      <w:r>
        <w:tab/>
        <w:t>Languages.Confirm,</w:t>
      </w:r>
    </w:p>
    <w:p w:rsidR="00773787" w:rsidRDefault="001C351D" w:rsidP="00B74861">
      <w:pPr>
        <w:spacing w:line="240" w:lineRule="auto"/>
        <w:ind w:left="720" w:hanging="720"/>
      </w:pPr>
      <w:r>
        <w:t xml:space="preserve">    </w:t>
      </w:r>
      <w:r>
        <w:tab/>
        <w:t>Languages.QuestionToDeletePet,</w:t>
      </w:r>
    </w:p>
    <w:p w:rsidR="00773787" w:rsidRDefault="001C351D" w:rsidP="00B74861">
      <w:pPr>
        <w:spacing w:line="240" w:lineRule="auto"/>
        <w:ind w:left="720" w:hanging="720"/>
      </w:pPr>
      <w:r>
        <w:t xml:space="preserve">    </w:t>
      </w:r>
      <w:r>
        <w:tab/>
        <w:t>Languages.Yes,</w:t>
      </w:r>
    </w:p>
    <w:p w:rsidR="00773787" w:rsidRDefault="001C351D" w:rsidP="00B74861">
      <w:pPr>
        <w:spacing w:line="240" w:lineRule="auto"/>
        <w:ind w:left="720" w:hanging="720"/>
      </w:pPr>
      <w:r>
        <w:t xml:space="preserve">    </w:t>
      </w:r>
      <w:r>
        <w:tab/>
        <w:t>Languages.No);</w:t>
      </w:r>
    </w:p>
    <w:p w:rsidR="00773787" w:rsidRDefault="00773787" w:rsidP="00B74861">
      <w:pPr>
        <w:spacing w:line="240" w:lineRule="auto"/>
        <w:ind w:left="720" w:hanging="720"/>
      </w:pPr>
    </w:p>
    <w:p w:rsidR="00773787" w:rsidRDefault="001C351D" w:rsidP="00B74861">
      <w:pPr>
        <w:spacing w:line="240" w:lineRule="auto"/>
        <w:ind w:left="720" w:hanging="720"/>
      </w:pPr>
      <w:r>
        <w:tab/>
        <w:t>if (!answer)</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turn;</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IsRunning = true;</w:t>
      </w:r>
    </w:p>
    <w:p w:rsidR="00773787" w:rsidRDefault="001C351D" w:rsidP="00B74861">
      <w:pPr>
        <w:spacing w:line="240" w:lineRule="auto"/>
        <w:ind w:left="720" w:hanging="720"/>
      </w:pPr>
      <w:r>
        <w:tab/>
        <w:t>IsEnabled = false;</w:t>
      </w:r>
    </w:p>
    <w:p w:rsidR="00773787" w:rsidRDefault="00773787" w:rsidP="00B74861">
      <w:pPr>
        <w:spacing w:line="240" w:lineRule="auto"/>
        <w:ind w:left="720" w:hanging="720"/>
      </w:pPr>
    </w:p>
    <w:p w:rsidR="00773787" w:rsidRDefault="001C351D" w:rsidP="00B74861">
      <w:pPr>
        <w:spacing w:line="240" w:lineRule="auto"/>
        <w:ind w:left="720" w:hanging="720"/>
      </w:pPr>
      <w:r>
        <w:tab/>
        <w:t>var url = App.Current.Resources["UrlAPI"].ToString();</w:t>
      </w:r>
    </w:p>
    <w:p w:rsidR="00773787" w:rsidRDefault="001C351D" w:rsidP="00B74861">
      <w:pPr>
        <w:spacing w:line="240" w:lineRule="auto"/>
        <w:ind w:left="720" w:hanging="720"/>
      </w:pPr>
      <w:r>
        <w:tab/>
        <w:t>var token = JsonConvert.DeserializeObject&lt;TokenResponse&gt;(Settings.Token);</w:t>
      </w:r>
    </w:p>
    <w:p w:rsidR="00773787" w:rsidRDefault="001C351D" w:rsidP="00B74861">
      <w:pPr>
        <w:spacing w:line="240" w:lineRule="auto"/>
        <w:ind w:left="720" w:hanging="720"/>
      </w:pPr>
      <w:r>
        <w:tab/>
        <w:t>var response = await _apiService.DeleteAsync(url, "/api", "/Pets", Pet.Id, "bearer", token.Token);</w:t>
      </w:r>
    </w:p>
    <w:p w:rsidR="00773787" w:rsidRDefault="00773787" w:rsidP="00B74861">
      <w:pPr>
        <w:spacing w:line="240" w:lineRule="auto"/>
        <w:ind w:left="720" w:hanging="720"/>
      </w:pPr>
    </w:p>
    <w:p w:rsidR="00773787" w:rsidRDefault="001C351D" w:rsidP="00B74861">
      <w:pPr>
        <w:spacing w:line="240" w:lineRule="auto"/>
        <w:ind w:left="720" w:hanging="720"/>
      </w:pPr>
      <w:r>
        <w:tab/>
        <w:t>if (!response.IsSuccess)</w:t>
      </w:r>
    </w:p>
    <w:p w:rsidR="00773787" w:rsidRDefault="001C351D" w:rsidP="00B74861">
      <w:pPr>
        <w:spacing w:line="240" w:lineRule="auto"/>
        <w:ind w:left="720" w:hanging="720"/>
      </w:pPr>
      <w:r>
        <w:lastRenderedPageBreak/>
        <w:tab/>
        <w:t>{</w:t>
      </w:r>
    </w:p>
    <w:p w:rsidR="00773787" w:rsidRDefault="001C351D" w:rsidP="00B74861">
      <w:pPr>
        <w:spacing w:line="240" w:lineRule="auto"/>
        <w:ind w:left="720" w:hanging="720"/>
      </w:pPr>
      <w:r>
        <w:t xml:space="preserve">    </w:t>
      </w:r>
      <w:r>
        <w:tab/>
        <w:t>IsRunning = false;</w:t>
      </w:r>
    </w:p>
    <w:p w:rsidR="00773787" w:rsidRDefault="001C351D" w:rsidP="00B74861">
      <w:pPr>
        <w:spacing w:line="240" w:lineRule="auto"/>
        <w:ind w:left="720" w:hanging="720"/>
      </w:pPr>
      <w:r>
        <w:t xml:space="preserve">    </w:t>
      </w:r>
      <w:r>
        <w:tab/>
        <w:t>IsEnabled = true;</w:t>
      </w:r>
    </w:p>
    <w:p w:rsidR="00773787" w:rsidRDefault="001C351D" w:rsidP="00B74861">
      <w:pPr>
        <w:spacing w:line="240" w:lineRule="auto"/>
        <w:ind w:left="720" w:hanging="720"/>
      </w:pPr>
      <w:r>
        <w:t xml:space="preserve">    </w:t>
      </w:r>
      <w:r>
        <w:tab/>
        <w:t>await App.Current.MainPage.DisplayAlert(Languages.Error, response.Message, Languages.Accept);</w:t>
      </w:r>
    </w:p>
    <w:p w:rsidR="00773787" w:rsidRDefault="001C351D" w:rsidP="00B74861">
      <w:pPr>
        <w:spacing w:line="240" w:lineRule="auto"/>
        <w:ind w:left="720" w:hanging="720"/>
      </w:pPr>
      <w:r>
        <w:t xml:space="preserve">    </w:t>
      </w:r>
      <w:r>
        <w:tab/>
        <w:t>return;</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await PetsViewModel.GetInstance().UpdateOwner();</w:t>
      </w:r>
    </w:p>
    <w:p w:rsidR="00773787" w:rsidRDefault="00773787" w:rsidP="00B74861">
      <w:pPr>
        <w:spacing w:line="240" w:lineRule="auto"/>
        <w:ind w:left="720" w:hanging="720"/>
      </w:pPr>
    </w:p>
    <w:p w:rsidR="00773787" w:rsidRDefault="001C351D" w:rsidP="00B74861">
      <w:pPr>
        <w:spacing w:line="240" w:lineRule="auto"/>
        <w:ind w:left="720" w:hanging="720"/>
      </w:pPr>
      <w:r>
        <w:tab/>
        <w:t>IsRunning = false;</w:t>
      </w:r>
    </w:p>
    <w:p w:rsidR="00773787" w:rsidRDefault="001C351D" w:rsidP="00B74861">
      <w:pPr>
        <w:spacing w:line="240" w:lineRule="auto"/>
        <w:ind w:left="720" w:hanging="720"/>
      </w:pPr>
      <w:r>
        <w:tab/>
        <w:t>IsEnabled = true;</w:t>
      </w:r>
    </w:p>
    <w:p w:rsidR="00773787" w:rsidRDefault="001C351D" w:rsidP="00B74861">
      <w:pPr>
        <w:spacing w:line="240" w:lineRule="auto"/>
        <w:ind w:left="720" w:hanging="720"/>
      </w:pPr>
      <w:r>
        <w:tab/>
        <w:t>await _navigationService.GoBackToRootAsync();</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38"/>
        </w:numPr>
        <w:spacing w:line="240" w:lineRule="auto"/>
        <w:ind w:hanging="720"/>
      </w:pPr>
      <w:r>
        <w:t>Test it.</w:t>
      </w:r>
    </w:p>
    <w:p w:rsidR="00773787" w:rsidRDefault="00773787" w:rsidP="00B74861">
      <w:pPr>
        <w:spacing w:line="240" w:lineRule="auto"/>
        <w:ind w:left="720" w:hanging="720"/>
      </w:pPr>
    </w:p>
    <w:p w:rsidR="00773787" w:rsidRDefault="001C351D" w:rsidP="00B74861">
      <w:pPr>
        <w:numPr>
          <w:ilvl w:val="0"/>
          <w:numId w:val="38"/>
        </w:numPr>
        <w:spacing w:line="240" w:lineRule="auto"/>
        <w:ind w:hanging="720"/>
      </w:pPr>
      <w:r>
        <w:t xml:space="preserve">Finally, modify the </w:t>
      </w:r>
      <w:r>
        <w:rPr>
          <w:b/>
        </w:rPr>
        <w:t>Pets</w:t>
      </w:r>
      <w:r>
        <w:t xml:space="preserve"> page:</w:t>
      </w:r>
    </w:p>
    <w:p w:rsidR="00773787" w:rsidRDefault="00773787" w:rsidP="00B74861">
      <w:pPr>
        <w:spacing w:line="240" w:lineRule="auto"/>
        <w:ind w:left="720" w:hanging="720"/>
      </w:pPr>
    </w:p>
    <w:p w:rsidR="00773787" w:rsidRDefault="001C351D" w:rsidP="00B74861">
      <w:pPr>
        <w:spacing w:line="240" w:lineRule="auto"/>
        <w:ind w:left="720" w:hanging="720"/>
      </w:pPr>
      <w:r>
        <w:t>&lt;ListView</w:t>
      </w:r>
    </w:p>
    <w:p w:rsidR="00773787" w:rsidRDefault="001C351D" w:rsidP="00B74861">
      <w:pPr>
        <w:spacing w:line="240" w:lineRule="auto"/>
        <w:ind w:left="720" w:hanging="720"/>
      </w:pPr>
      <w:r>
        <w:tab/>
        <w:t>HasUnevenRows="True"</w:t>
      </w:r>
    </w:p>
    <w:p w:rsidR="00773787" w:rsidRDefault="001C351D" w:rsidP="00B74861">
      <w:pPr>
        <w:spacing w:line="240" w:lineRule="auto"/>
        <w:ind w:left="720" w:hanging="720"/>
      </w:pPr>
      <w:r>
        <w:tab/>
        <w:t>SeparatorVisibility="None"</w:t>
      </w:r>
    </w:p>
    <w:p w:rsidR="00773787" w:rsidRDefault="001C351D" w:rsidP="00B74861">
      <w:pPr>
        <w:spacing w:line="240" w:lineRule="auto"/>
        <w:ind w:left="720" w:hanging="720"/>
        <w:rPr>
          <w:highlight w:val="yellow"/>
        </w:rPr>
      </w:pPr>
      <w:r>
        <w:rPr>
          <w:highlight w:val="yellow"/>
        </w:rPr>
        <w:tab/>
        <w:t>IsPullToRefreshEnabled="True"</w:t>
      </w:r>
    </w:p>
    <w:p w:rsidR="00773787" w:rsidRDefault="001C351D" w:rsidP="00B74861">
      <w:pPr>
        <w:spacing w:line="240" w:lineRule="auto"/>
        <w:ind w:left="720" w:hanging="720"/>
        <w:rPr>
          <w:highlight w:val="yellow"/>
        </w:rPr>
      </w:pPr>
      <w:r>
        <w:rPr>
          <w:highlight w:val="yellow"/>
        </w:rPr>
        <w:tab/>
        <w:t>RefreshCommand="{Binding RefreshPetsCommand}"</w:t>
      </w:r>
    </w:p>
    <w:p w:rsidR="00773787" w:rsidRDefault="001C351D" w:rsidP="00B74861">
      <w:pPr>
        <w:spacing w:line="240" w:lineRule="auto"/>
        <w:ind w:left="720" w:hanging="720"/>
      </w:pPr>
      <w:r>
        <w:tab/>
        <w:t>IsRefreshing="{Binding IsRefreshing}"</w:t>
      </w:r>
    </w:p>
    <w:p w:rsidR="00773787" w:rsidRDefault="001C351D" w:rsidP="00B74861">
      <w:pPr>
        <w:spacing w:line="240" w:lineRule="auto"/>
        <w:ind w:left="720" w:hanging="720"/>
      </w:pPr>
      <w:r>
        <w:tab/>
        <w:t>ItemsSource="{Binding Pets}"&gt;</w:t>
      </w:r>
    </w:p>
    <w:p w:rsidR="00773787" w:rsidRDefault="00773787" w:rsidP="00B74861">
      <w:pPr>
        <w:spacing w:line="240" w:lineRule="auto"/>
        <w:ind w:left="720" w:hanging="720"/>
      </w:pPr>
    </w:p>
    <w:p w:rsidR="00773787" w:rsidRDefault="001C351D" w:rsidP="00B74861">
      <w:pPr>
        <w:numPr>
          <w:ilvl w:val="0"/>
          <w:numId w:val="38"/>
        </w:numPr>
        <w:spacing w:line="240" w:lineRule="auto"/>
        <w:ind w:hanging="720"/>
      </w:pPr>
      <w:r>
        <w:t xml:space="preserve">And modify the </w:t>
      </w:r>
      <w:r>
        <w:rPr>
          <w:b/>
        </w:rPr>
        <w:t>PetsViewModel</w:t>
      </w:r>
      <w:r>
        <w:t>:</w:t>
      </w:r>
    </w:p>
    <w:p w:rsidR="00773787" w:rsidRDefault="00773787" w:rsidP="00B74861">
      <w:pPr>
        <w:spacing w:line="240" w:lineRule="auto"/>
        <w:ind w:left="720" w:hanging="720"/>
      </w:pPr>
    </w:p>
    <w:p w:rsidR="00773787" w:rsidRDefault="001C351D" w:rsidP="00B74861">
      <w:pPr>
        <w:spacing w:line="240" w:lineRule="auto"/>
        <w:ind w:left="720" w:hanging="720"/>
      </w:pPr>
      <w:r>
        <w:t>private DelegateCommand _refreshPetsCommand;</w:t>
      </w:r>
    </w:p>
    <w:p w:rsidR="00773787" w:rsidRDefault="001C351D" w:rsidP="00B74861">
      <w:pPr>
        <w:spacing w:line="240" w:lineRule="auto"/>
        <w:ind w:left="720" w:hanging="720"/>
      </w:pPr>
      <w:r>
        <w:t>....</w:t>
      </w:r>
    </w:p>
    <w:p w:rsidR="00773787" w:rsidRDefault="001C351D" w:rsidP="00B74861">
      <w:pPr>
        <w:spacing w:line="240" w:lineRule="auto"/>
        <w:ind w:left="720" w:hanging="720"/>
      </w:pPr>
      <w:r>
        <w:t>public DelegateCommand RefreshPetsCommand =&gt; _refreshPetsCommand ?? (_refreshPetsCommand = new DelegateCommand(RefreshPets));</w:t>
      </w:r>
    </w:p>
    <w:p w:rsidR="00773787" w:rsidRDefault="001C351D" w:rsidP="00B74861">
      <w:pPr>
        <w:spacing w:line="240" w:lineRule="auto"/>
        <w:ind w:left="720" w:hanging="720"/>
      </w:pPr>
      <w:r>
        <w:t>…</w:t>
      </w:r>
    </w:p>
    <w:p w:rsidR="00773787" w:rsidRDefault="001C351D" w:rsidP="00B74861">
      <w:pPr>
        <w:spacing w:line="240" w:lineRule="auto"/>
        <w:ind w:left="720" w:hanging="720"/>
      </w:pPr>
      <w:r>
        <w:t>private async void RefreshPet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IsRefreshing = true;</w:t>
      </w:r>
    </w:p>
    <w:p w:rsidR="00773787" w:rsidRDefault="001C351D" w:rsidP="00B74861">
      <w:pPr>
        <w:spacing w:line="240" w:lineRule="auto"/>
        <w:ind w:left="720" w:hanging="720"/>
      </w:pPr>
      <w:r>
        <w:lastRenderedPageBreak/>
        <w:tab/>
        <w:t>await UpdateOwner();</w:t>
      </w:r>
    </w:p>
    <w:p w:rsidR="00773787" w:rsidRDefault="001C351D" w:rsidP="00B74861">
      <w:pPr>
        <w:spacing w:line="240" w:lineRule="auto"/>
        <w:ind w:left="720" w:hanging="720"/>
      </w:pPr>
      <w:r>
        <w:tab/>
        <w:t>IsRefreshing = false;</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38"/>
        </w:numPr>
        <w:spacing w:line="240" w:lineRule="auto"/>
        <w:ind w:hanging="720"/>
      </w:pPr>
      <w:r>
        <w:t>Test it.</w:t>
      </w:r>
    </w:p>
    <w:p w:rsidR="00773787" w:rsidRDefault="001C351D" w:rsidP="00B74861">
      <w:pPr>
        <w:pStyle w:val="Ttulo2"/>
        <w:spacing w:line="240" w:lineRule="auto"/>
        <w:ind w:left="720" w:hanging="720"/>
      </w:pPr>
      <w:bookmarkStart w:id="52" w:name="_zcwobvx55czy" w:colFirst="0" w:colLast="0"/>
      <w:bookmarkEnd w:id="52"/>
      <w:r>
        <w:t>Show My Agenda</w:t>
      </w:r>
    </w:p>
    <w:p w:rsidR="00773787" w:rsidRDefault="001C351D" w:rsidP="00B74861">
      <w:pPr>
        <w:numPr>
          <w:ilvl w:val="0"/>
          <w:numId w:val="25"/>
        </w:numPr>
        <w:spacing w:after="160" w:line="240" w:lineRule="auto"/>
        <w:ind w:hanging="720"/>
      </w:pPr>
      <w:r>
        <w:t xml:space="preserve">Add the property </w:t>
      </w:r>
      <w:r>
        <w:rPr>
          <w:b/>
        </w:rPr>
        <w:t>DateLocal</w:t>
      </w:r>
      <w:r>
        <w:t xml:space="preserve"> to </w:t>
      </w:r>
      <w:r>
        <w:rPr>
          <w:b/>
        </w:rPr>
        <w:t>AgendaResponse</w:t>
      </w:r>
      <w:r>
        <w:t>:</w:t>
      </w:r>
    </w:p>
    <w:p w:rsidR="00773787" w:rsidRDefault="00773787" w:rsidP="00B74861">
      <w:pPr>
        <w:pBdr>
          <w:top w:val="nil"/>
          <w:left w:val="nil"/>
          <w:bottom w:val="nil"/>
          <w:right w:val="nil"/>
          <w:between w:val="nil"/>
        </w:pBdr>
        <w:spacing w:line="240" w:lineRule="auto"/>
        <w:ind w:left="720" w:hanging="720"/>
      </w:pPr>
    </w:p>
    <w:p w:rsidR="00773787" w:rsidRDefault="001C351D" w:rsidP="00B74861">
      <w:pPr>
        <w:pBdr>
          <w:top w:val="nil"/>
          <w:left w:val="nil"/>
          <w:bottom w:val="nil"/>
          <w:right w:val="nil"/>
          <w:between w:val="nil"/>
        </w:pBdr>
        <w:spacing w:line="240" w:lineRule="auto"/>
        <w:ind w:left="720" w:hanging="720"/>
      </w:pPr>
      <w:r>
        <w:t>public DateTime DateLocal =&gt; Date.ToLocalTime();</w:t>
      </w:r>
    </w:p>
    <w:p w:rsidR="00773787" w:rsidRDefault="00773787" w:rsidP="00B74861">
      <w:pPr>
        <w:pBdr>
          <w:top w:val="nil"/>
          <w:left w:val="nil"/>
          <w:bottom w:val="nil"/>
          <w:right w:val="nil"/>
          <w:between w:val="nil"/>
        </w:pBdr>
        <w:spacing w:line="240" w:lineRule="auto"/>
        <w:ind w:left="720" w:hanging="720"/>
      </w:pPr>
    </w:p>
    <w:p w:rsidR="00773787" w:rsidRDefault="001C351D" w:rsidP="00B74861">
      <w:pPr>
        <w:numPr>
          <w:ilvl w:val="0"/>
          <w:numId w:val="25"/>
        </w:numPr>
        <w:spacing w:after="160" w:line="240" w:lineRule="auto"/>
        <w:ind w:hanging="720"/>
      </w:pPr>
      <w:r>
        <w:t xml:space="preserve">Add the method </w:t>
      </w:r>
      <w:r>
        <w:rPr>
          <w:b/>
        </w:rPr>
        <w:t>GetAgendaForOwner</w:t>
      </w:r>
      <w:r>
        <w:t xml:space="preserve"> to </w:t>
      </w:r>
      <w:r>
        <w:rPr>
          <w:b/>
        </w:rPr>
        <w:t>IApiService</w:t>
      </w:r>
      <w:r>
        <w:t>:</w:t>
      </w:r>
    </w:p>
    <w:p w:rsidR="00773787" w:rsidRDefault="00773787" w:rsidP="00B74861">
      <w:pPr>
        <w:spacing w:line="240" w:lineRule="auto"/>
        <w:ind w:left="720" w:hanging="720"/>
      </w:pPr>
    </w:p>
    <w:p w:rsidR="00773787" w:rsidRDefault="001C351D" w:rsidP="00B74861">
      <w:pPr>
        <w:spacing w:line="240" w:lineRule="auto"/>
        <w:ind w:left="720" w:hanging="720"/>
      </w:pPr>
      <w:r>
        <w:t>Task&lt;Response&gt; GetAgendaForOwner(</w:t>
      </w:r>
    </w:p>
    <w:p w:rsidR="00773787" w:rsidRDefault="001C351D" w:rsidP="00B74861">
      <w:pPr>
        <w:spacing w:line="240" w:lineRule="auto"/>
        <w:ind w:left="720" w:hanging="720"/>
      </w:pPr>
      <w:r>
        <w:tab/>
        <w:t>string urlBase,</w:t>
      </w:r>
    </w:p>
    <w:p w:rsidR="00773787" w:rsidRDefault="001C351D" w:rsidP="00B74861">
      <w:pPr>
        <w:spacing w:line="240" w:lineRule="auto"/>
        <w:ind w:left="720" w:hanging="720"/>
      </w:pPr>
      <w:r>
        <w:tab/>
        <w:t>string servicePrefix,</w:t>
      </w:r>
    </w:p>
    <w:p w:rsidR="00773787" w:rsidRDefault="001C351D" w:rsidP="00B74861">
      <w:pPr>
        <w:spacing w:line="240" w:lineRule="auto"/>
        <w:ind w:left="720" w:hanging="720"/>
      </w:pPr>
      <w:r>
        <w:tab/>
        <w:t>string controller,</w:t>
      </w:r>
    </w:p>
    <w:p w:rsidR="00773787" w:rsidRDefault="001C351D" w:rsidP="00B74861">
      <w:pPr>
        <w:spacing w:line="240" w:lineRule="auto"/>
        <w:ind w:left="720" w:hanging="720"/>
      </w:pPr>
      <w:r>
        <w:tab/>
        <w:t>string email,</w:t>
      </w:r>
    </w:p>
    <w:p w:rsidR="00773787" w:rsidRDefault="001C351D" w:rsidP="00B74861">
      <w:pPr>
        <w:spacing w:line="240" w:lineRule="auto"/>
        <w:ind w:left="720" w:hanging="720"/>
      </w:pPr>
      <w:r>
        <w:tab/>
        <w:t>string tokenType,</w:t>
      </w:r>
    </w:p>
    <w:p w:rsidR="00773787" w:rsidRDefault="001C351D" w:rsidP="00B74861">
      <w:pPr>
        <w:spacing w:line="240" w:lineRule="auto"/>
        <w:ind w:left="720" w:hanging="720"/>
      </w:pPr>
      <w:r>
        <w:tab/>
        <w:t>string accessToken);</w:t>
      </w:r>
    </w:p>
    <w:p w:rsidR="00773787" w:rsidRDefault="00773787" w:rsidP="00B74861">
      <w:pPr>
        <w:spacing w:line="240" w:lineRule="auto"/>
        <w:ind w:left="720" w:hanging="720"/>
      </w:pPr>
    </w:p>
    <w:p w:rsidR="00773787" w:rsidRDefault="001C351D" w:rsidP="00B74861">
      <w:pPr>
        <w:numPr>
          <w:ilvl w:val="0"/>
          <w:numId w:val="25"/>
        </w:numPr>
        <w:spacing w:after="160" w:line="240" w:lineRule="auto"/>
        <w:ind w:hanging="720"/>
      </w:pPr>
      <w:r>
        <w:t xml:space="preserve">Add the method </w:t>
      </w:r>
      <w:r>
        <w:rPr>
          <w:b/>
        </w:rPr>
        <w:t>GetAgendaForOwner</w:t>
      </w:r>
      <w:r>
        <w:t xml:space="preserve"> to </w:t>
      </w:r>
      <w:r>
        <w:rPr>
          <w:b/>
        </w:rPr>
        <w:t>ApiService</w:t>
      </w:r>
      <w:r>
        <w:t>:</w:t>
      </w:r>
    </w:p>
    <w:p w:rsidR="00773787" w:rsidRDefault="00773787" w:rsidP="00B74861">
      <w:pPr>
        <w:spacing w:line="240" w:lineRule="auto"/>
        <w:ind w:left="720" w:hanging="720"/>
      </w:pPr>
    </w:p>
    <w:p w:rsidR="00773787" w:rsidRDefault="001C351D" w:rsidP="00B74861">
      <w:pPr>
        <w:spacing w:line="240" w:lineRule="auto"/>
        <w:ind w:left="720" w:hanging="720"/>
      </w:pPr>
      <w:r>
        <w:t>public async Task&lt;Response&gt; GetAgendaForOwner(</w:t>
      </w:r>
    </w:p>
    <w:p w:rsidR="00773787" w:rsidRDefault="001C351D" w:rsidP="00B74861">
      <w:pPr>
        <w:spacing w:line="240" w:lineRule="auto"/>
        <w:ind w:left="720" w:hanging="720"/>
      </w:pPr>
      <w:r>
        <w:tab/>
        <w:t>string urlBase,</w:t>
      </w:r>
    </w:p>
    <w:p w:rsidR="00773787" w:rsidRDefault="001C351D" w:rsidP="00B74861">
      <w:pPr>
        <w:spacing w:line="240" w:lineRule="auto"/>
        <w:ind w:left="720" w:hanging="720"/>
      </w:pPr>
      <w:r>
        <w:tab/>
        <w:t>string servicePrefix,</w:t>
      </w:r>
    </w:p>
    <w:p w:rsidR="00773787" w:rsidRDefault="001C351D" w:rsidP="00B74861">
      <w:pPr>
        <w:spacing w:line="240" w:lineRule="auto"/>
        <w:ind w:left="720" w:hanging="720"/>
      </w:pPr>
      <w:r>
        <w:tab/>
        <w:t>string controller,</w:t>
      </w:r>
    </w:p>
    <w:p w:rsidR="00773787" w:rsidRDefault="001C351D" w:rsidP="00B74861">
      <w:pPr>
        <w:spacing w:line="240" w:lineRule="auto"/>
        <w:ind w:left="720" w:hanging="720"/>
      </w:pPr>
      <w:r>
        <w:tab/>
        <w:t>string email,</w:t>
      </w:r>
    </w:p>
    <w:p w:rsidR="00773787" w:rsidRDefault="001C351D" w:rsidP="00B74861">
      <w:pPr>
        <w:spacing w:line="240" w:lineRule="auto"/>
        <w:ind w:left="720" w:hanging="720"/>
      </w:pPr>
      <w:r>
        <w:tab/>
        <w:t>string tokenType,</w:t>
      </w:r>
    </w:p>
    <w:p w:rsidR="00773787" w:rsidRDefault="001C351D" w:rsidP="00B74861">
      <w:pPr>
        <w:spacing w:line="240" w:lineRule="auto"/>
        <w:ind w:left="720" w:hanging="720"/>
      </w:pPr>
      <w:r>
        <w:tab/>
        <w:t>string accessToken)</w:t>
      </w:r>
    </w:p>
    <w:p w:rsidR="00773787" w:rsidRDefault="001C351D" w:rsidP="00B74861">
      <w:pPr>
        <w:spacing w:line="240" w:lineRule="auto"/>
        <w:ind w:left="720" w:hanging="720"/>
      </w:pPr>
      <w:r>
        <w:t>{</w:t>
      </w:r>
    </w:p>
    <w:p w:rsidR="00773787" w:rsidRDefault="001C351D" w:rsidP="00B74861">
      <w:pPr>
        <w:spacing w:line="240" w:lineRule="auto"/>
        <w:ind w:left="720" w:hanging="720"/>
      </w:pPr>
      <w:r>
        <w:tab/>
        <w:t>try</w:t>
      </w:r>
    </w:p>
    <w:p w:rsidR="00773787" w:rsidRDefault="001C351D" w:rsidP="00B74861">
      <w:pPr>
        <w:spacing w:line="240" w:lineRule="auto"/>
        <w:ind w:left="720" w:hanging="720"/>
      </w:pPr>
      <w:r>
        <w:tab/>
        <w:t>{</w:t>
      </w:r>
    </w:p>
    <w:p w:rsidR="00773787" w:rsidRDefault="001C351D" w:rsidP="00B74861">
      <w:pPr>
        <w:spacing w:line="240" w:lineRule="auto"/>
        <w:ind w:left="720" w:hanging="720"/>
      </w:pPr>
      <w:r>
        <w:lastRenderedPageBreak/>
        <w:t xml:space="preserve">    </w:t>
      </w:r>
      <w:r>
        <w:tab/>
        <w:t>var model = new EmailRequest { Email = email };</w:t>
      </w:r>
    </w:p>
    <w:p w:rsidR="00773787" w:rsidRDefault="001C351D" w:rsidP="00B74861">
      <w:pPr>
        <w:spacing w:line="240" w:lineRule="auto"/>
        <w:ind w:left="720" w:hanging="720"/>
      </w:pPr>
      <w:r>
        <w:t xml:space="preserve">    </w:t>
      </w:r>
      <w:r>
        <w:tab/>
        <w:t>var request = JsonConvert.SerializeObject(model);</w:t>
      </w:r>
    </w:p>
    <w:p w:rsidR="00773787" w:rsidRDefault="001C351D" w:rsidP="00B74861">
      <w:pPr>
        <w:spacing w:line="240" w:lineRule="auto"/>
        <w:ind w:left="720" w:hanging="720"/>
      </w:pPr>
      <w:r>
        <w:t xml:space="preserve">    </w:t>
      </w:r>
      <w:r>
        <w:tab/>
        <w:t>var content = new StringContent(request, Encoding.UTF8, "application/json");</w:t>
      </w:r>
    </w:p>
    <w:p w:rsidR="00773787" w:rsidRDefault="001C351D" w:rsidP="00B74861">
      <w:pPr>
        <w:spacing w:line="240" w:lineRule="auto"/>
        <w:ind w:left="720" w:hanging="720"/>
      </w:pPr>
      <w:r>
        <w:t xml:space="preserve">    </w:t>
      </w:r>
      <w:r>
        <w:tab/>
        <w:t>var client = new HttpClien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BaseAddress = new Uri(urlBas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client.DefaultRequestHeaders.Authorization = new AuthenticationHeaderValue(tokenType, accessToken);</w:t>
      </w:r>
    </w:p>
    <w:p w:rsidR="00773787" w:rsidRDefault="001C351D" w:rsidP="00B74861">
      <w:pPr>
        <w:spacing w:line="240" w:lineRule="auto"/>
        <w:ind w:left="720" w:hanging="720"/>
      </w:pPr>
      <w:r>
        <w:t xml:space="preserve">    </w:t>
      </w:r>
      <w:r>
        <w:tab/>
        <w:t>var url = $"{servicePrefix}{controller}";</w:t>
      </w:r>
    </w:p>
    <w:p w:rsidR="00773787" w:rsidRDefault="001C351D" w:rsidP="00B74861">
      <w:pPr>
        <w:spacing w:line="240" w:lineRule="auto"/>
        <w:ind w:left="720" w:hanging="720"/>
      </w:pPr>
      <w:r>
        <w:t xml:space="preserve">    </w:t>
      </w:r>
      <w:r>
        <w:tab/>
        <w:t>var response = await client.PostAsync(url, content);</w:t>
      </w:r>
    </w:p>
    <w:p w:rsidR="00773787" w:rsidRDefault="001C351D" w:rsidP="00B74861">
      <w:pPr>
        <w:spacing w:line="240" w:lineRule="auto"/>
        <w:ind w:left="720" w:hanging="720"/>
      </w:pPr>
      <w:r>
        <w:t xml:space="preserve">    </w:t>
      </w:r>
      <w:r>
        <w:tab/>
        <w:t>var answer = await response.Content.ReadAsStringAsync();</w:t>
      </w:r>
    </w:p>
    <w:p w:rsidR="00773787" w:rsidRDefault="001C351D" w:rsidP="00B74861">
      <w:pPr>
        <w:spacing w:line="240" w:lineRule="auto"/>
        <w:ind w:left="720" w:hanging="720"/>
      </w:pPr>
      <w:r>
        <w:t xml:space="preserve">    </w:t>
      </w:r>
      <w:r>
        <w:tab/>
        <w:t>if (!response.IsSuccessStatusCod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new Respons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sSuccess = false,</w:t>
      </w:r>
    </w:p>
    <w:p w:rsidR="00773787" w:rsidRDefault="001C351D" w:rsidP="00B74861">
      <w:pPr>
        <w:spacing w:line="240" w:lineRule="auto"/>
        <w:ind w:left="720" w:hanging="720"/>
      </w:pPr>
      <w:r>
        <w:t xml:space="preserve">            </w:t>
      </w:r>
      <w:r>
        <w:tab/>
        <w:t>Message = answer,</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var agenda = JsonConvert.DeserializeObject&lt;List&lt;AgendaResponse&gt;&gt;(answer);</w:t>
      </w:r>
    </w:p>
    <w:p w:rsidR="00773787" w:rsidRDefault="001C351D" w:rsidP="00B74861">
      <w:pPr>
        <w:spacing w:line="240" w:lineRule="auto"/>
        <w:ind w:left="720" w:hanging="720"/>
      </w:pPr>
      <w:r>
        <w:t xml:space="preserve">    </w:t>
      </w:r>
      <w:r>
        <w:tab/>
        <w:t>return new Respons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sSuccess = true,</w:t>
      </w:r>
    </w:p>
    <w:p w:rsidR="00773787" w:rsidRDefault="001C351D" w:rsidP="00B74861">
      <w:pPr>
        <w:spacing w:line="240" w:lineRule="auto"/>
        <w:ind w:left="720" w:hanging="720"/>
      </w:pPr>
      <w:r>
        <w:t xml:space="preserve">        </w:t>
      </w:r>
      <w:r>
        <w:tab/>
        <w:t>Result = agenda</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ab/>
        <w:t>catch (Exception ex)</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turn new Respons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sSuccess = false,</w:t>
      </w:r>
    </w:p>
    <w:p w:rsidR="00773787" w:rsidRDefault="001C351D" w:rsidP="00B74861">
      <w:pPr>
        <w:spacing w:line="240" w:lineRule="auto"/>
        <w:ind w:left="720" w:hanging="720"/>
      </w:pPr>
      <w:r>
        <w:t xml:space="preserve">        </w:t>
      </w:r>
      <w:r>
        <w:tab/>
        <w:t>Message = ex.Messag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w:t>
      </w:r>
    </w:p>
    <w:p w:rsidR="00773787" w:rsidRDefault="001C351D" w:rsidP="00B74861">
      <w:pPr>
        <w:spacing w:line="240" w:lineRule="auto"/>
        <w:ind w:left="720" w:hanging="720"/>
      </w:pPr>
      <w:r>
        <w:lastRenderedPageBreak/>
        <w:t>}</w:t>
      </w:r>
    </w:p>
    <w:p w:rsidR="00773787" w:rsidRDefault="00773787" w:rsidP="00B74861">
      <w:pPr>
        <w:spacing w:line="240" w:lineRule="auto"/>
        <w:ind w:left="720" w:hanging="720"/>
      </w:pPr>
    </w:p>
    <w:p w:rsidR="00773787" w:rsidRDefault="001C351D" w:rsidP="00B74861">
      <w:pPr>
        <w:numPr>
          <w:ilvl w:val="0"/>
          <w:numId w:val="25"/>
        </w:numPr>
        <w:pBdr>
          <w:top w:val="nil"/>
          <w:left w:val="nil"/>
          <w:bottom w:val="nil"/>
          <w:right w:val="nil"/>
          <w:between w:val="nil"/>
        </w:pBdr>
        <w:spacing w:after="160" w:line="240" w:lineRule="auto"/>
        <w:ind w:hanging="720"/>
      </w:pPr>
      <w:r>
        <w:t xml:space="preserve">Add the class </w:t>
      </w:r>
      <w:r>
        <w:rPr>
          <w:b/>
        </w:rPr>
        <w:t>AgendaItemViewModel</w:t>
      </w:r>
      <w:r>
        <w:t>:</w:t>
      </w:r>
    </w:p>
    <w:p w:rsidR="00773787" w:rsidRDefault="00773787" w:rsidP="00B74861">
      <w:pPr>
        <w:pBdr>
          <w:top w:val="nil"/>
          <w:left w:val="nil"/>
          <w:bottom w:val="nil"/>
          <w:right w:val="nil"/>
          <w:between w:val="nil"/>
        </w:pBdr>
        <w:spacing w:line="240" w:lineRule="auto"/>
        <w:ind w:left="720" w:hanging="720"/>
      </w:pPr>
    </w:p>
    <w:p w:rsidR="00773787" w:rsidRDefault="001C351D" w:rsidP="00B74861">
      <w:pPr>
        <w:pBdr>
          <w:top w:val="nil"/>
          <w:left w:val="nil"/>
          <w:bottom w:val="nil"/>
          <w:right w:val="nil"/>
          <w:between w:val="nil"/>
        </w:pBdr>
        <w:spacing w:line="240" w:lineRule="auto"/>
        <w:ind w:left="720" w:hanging="720"/>
      </w:pPr>
      <w:r>
        <w:t>using MyVet.Common.Models;</w:t>
      </w:r>
    </w:p>
    <w:p w:rsidR="00773787" w:rsidRDefault="00773787" w:rsidP="00B74861">
      <w:pPr>
        <w:pBdr>
          <w:top w:val="nil"/>
          <w:left w:val="nil"/>
          <w:bottom w:val="nil"/>
          <w:right w:val="nil"/>
          <w:between w:val="nil"/>
        </w:pBdr>
        <w:spacing w:line="240" w:lineRule="auto"/>
        <w:ind w:left="720" w:hanging="720"/>
      </w:pPr>
    </w:p>
    <w:p w:rsidR="00773787" w:rsidRDefault="001C351D" w:rsidP="00B74861">
      <w:pPr>
        <w:pBdr>
          <w:top w:val="nil"/>
          <w:left w:val="nil"/>
          <w:bottom w:val="nil"/>
          <w:right w:val="nil"/>
          <w:between w:val="nil"/>
        </w:pBdr>
        <w:spacing w:line="240" w:lineRule="auto"/>
        <w:ind w:left="720" w:hanging="720"/>
      </w:pPr>
      <w:r>
        <w:t>namespace MyVet.Prism.ViewModels</w:t>
      </w:r>
    </w:p>
    <w:p w:rsidR="00773787" w:rsidRDefault="001C351D" w:rsidP="00B74861">
      <w:pPr>
        <w:pBdr>
          <w:top w:val="nil"/>
          <w:left w:val="nil"/>
          <w:bottom w:val="nil"/>
          <w:right w:val="nil"/>
          <w:between w:val="nil"/>
        </w:pBdr>
        <w:spacing w:line="240" w:lineRule="auto"/>
        <w:ind w:left="720" w:hanging="720"/>
      </w:pPr>
      <w:r>
        <w:t>{</w:t>
      </w:r>
    </w:p>
    <w:p w:rsidR="00773787" w:rsidRDefault="001C351D" w:rsidP="00B74861">
      <w:pPr>
        <w:pBdr>
          <w:top w:val="nil"/>
          <w:left w:val="nil"/>
          <w:bottom w:val="nil"/>
          <w:right w:val="nil"/>
          <w:between w:val="nil"/>
        </w:pBdr>
        <w:spacing w:line="240" w:lineRule="auto"/>
        <w:ind w:left="720" w:hanging="720"/>
      </w:pPr>
      <w:r>
        <w:tab/>
        <w:t>public class AgendaItemViewModel : AgendaResponse</w:t>
      </w:r>
    </w:p>
    <w:p w:rsidR="00773787" w:rsidRDefault="001C351D" w:rsidP="00B74861">
      <w:pPr>
        <w:pBdr>
          <w:top w:val="nil"/>
          <w:left w:val="nil"/>
          <w:bottom w:val="nil"/>
          <w:right w:val="nil"/>
          <w:between w:val="nil"/>
        </w:pBdr>
        <w:spacing w:line="240" w:lineRule="auto"/>
        <w:ind w:left="720" w:hanging="720"/>
      </w:pPr>
      <w:r>
        <w:tab/>
        <w:t>{</w:t>
      </w:r>
    </w:p>
    <w:p w:rsidR="00773787" w:rsidRDefault="001C351D" w:rsidP="00B74861">
      <w:pPr>
        <w:pBdr>
          <w:top w:val="nil"/>
          <w:left w:val="nil"/>
          <w:bottom w:val="nil"/>
          <w:right w:val="nil"/>
          <w:between w:val="nil"/>
        </w:pBdr>
        <w:spacing w:line="240" w:lineRule="auto"/>
        <w:ind w:left="720" w:hanging="720"/>
      </w:pPr>
      <w:r>
        <w:tab/>
        <w:t>}</w:t>
      </w:r>
    </w:p>
    <w:p w:rsidR="00773787" w:rsidRDefault="001C351D" w:rsidP="00B74861">
      <w:pPr>
        <w:pBdr>
          <w:top w:val="nil"/>
          <w:left w:val="nil"/>
          <w:bottom w:val="nil"/>
          <w:right w:val="nil"/>
          <w:between w:val="nil"/>
        </w:pBdr>
        <w:spacing w:line="240" w:lineRule="auto"/>
        <w:ind w:left="720" w:hanging="720"/>
      </w:pPr>
      <w:r>
        <w:t>}</w:t>
      </w:r>
    </w:p>
    <w:p w:rsidR="00773787" w:rsidRDefault="00773787" w:rsidP="00B74861">
      <w:pPr>
        <w:pBdr>
          <w:top w:val="nil"/>
          <w:left w:val="nil"/>
          <w:bottom w:val="nil"/>
          <w:right w:val="nil"/>
          <w:between w:val="nil"/>
        </w:pBdr>
        <w:spacing w:line="240" w:lineRule="auto"/>
        <w:ind w:left="720" w:hanging="720"/>
      </w:pPr>
    </w:p>
    <w:p w:rsidR="00773787" w:rsidRDefault="001C351D" w:rsidP="00B74861">
      <w:pPr>
        <w:numPr>
          <w:ilvl w:val="0"/>
          <w:numId w:val="25"/>
        </w:numPr>
        <w:spacing w:after="160" w:line="240" w:lineRule="auto"/>
        <w:ind w:hanging="720"/>
      </w:pPr>
      <w:r>
        <w:t xml:space="preserve">Add the </w:t>
      </w:r>
      <w:r>
        <w:rPr>
          <w:b/>
        </w:rPr>
        <w:t>Agenda</w:t>
      </w:r>
      <w:r>
        <w:t xml:space="preserve"> page:</w:t>
      </w:r>
    </w:p>
    <w:p w:rsidR="00773787" w:rsidRDefault="001C351D" w:rsidP="00B74861">
      <w:pPr>
        <w:pBdr>
          <w:top w:val="nil"/>
          <w:left w:val="nil"/>
          <w:bottom w:val="nil"/>
          <w:right w:val="nil"/>
          <w:between w:val="nil"/>
        </w:pBdr>
        <w:spacing w:line="240" w:lineRule="auto"/>
        <w:ind w:left="720" w:hanging="720"/>
      </w:pPr>
      <w:r>
        <w:t>&lt;?xml version="1.0" encoding="utf-8" ?&gt;</w:t>
      </w:r>
    </w:p>
    <w:p w:rsidR="00773787" w:rsidRDefault="001C351D" w:rsidP="00B74861">
      <w:pPr>
        <w:pBdr>
          <w:top w:val="nil"/>
          <w:left w:val="nil"/>
          <w:bottom w:val="nil"/>
          <w:right w:val="nil"/>
          <w:between w:val="nil"/>
        </w:pBdr>
        <w:spacing w:line="240" w:lineRule="auto"/>
        <w:ind w:left="720" w:hanging="720"/>
      </w:pPr>
      <w:r>
        <w:t>&lt;ContentPage xmlns="http://xamarin.com/schemas/2014/forms"</w:t>
      </w:r>
    </w:p>
    <w:p w:rsidR="00773787" w:rsidRDefault="001C351D" w:rsidP="00B74861">
      <w:pPr>
        <w:pBdr>
          <w:top w:val="nil"/>
          <w:left w:val="nil"/>
          <w:bottom w:val="nil"/>
          <w:right w:val="nil"/>
          <w:between w:val="nil"/>
        </w:pBdr>
        <w:spacing w:line="240" w:lineRule="auto"/>
        <w:ind w:left="720" w:hanging="720"/>
      </w:pPr>
      <w:r>
        <w:t xml:space="preserve">         </w:t>
      </w:r>
      <w:r>
        <w:tab/>
        <w:t>xmlns:x="http://schemas.microsoft.com/winfx/2009/xaml"</w:t>
      </w:r>
    </w:p>
    <w:p w:rsidR="00773787" w:rsidRDefault="001C351D" w:rsidP="00B74861">
      <w:pPr>
        <w:pBdr>
          <w:top w:val="nil"/>
          <w:left w:val="nil"/>
          <w:bottom w:val="nil"/>
          <w:right w:val="nil"/>
          <w:between w:val="nil"/>
        </w:pBdr>
        <w:spacing w:line="240" w:lineRule="auto"/>
        <w:ind w:left="720" w:hanging="720"/>
      </w:pPr>
      <w:r>
        <w:t xml:space="preserve">         </w:t>
      </w:r>
      <w:r>
        <w:tab/>
        <w:t>xmlns:prism="clr-namespace:Prism.Mvvm;assembly=Prism.Forms"</w:t>
      </w:r>
    </w:p>
    <w:p w:rsidR="00773787" w:rsidRDefault="001C351D" w:rsidP="00B74861">
      <w:pPr>
        <w:pBdr>
          <w:top w:val="nil"/>
          <w:left w:val="nil"/>
          <w:bottom w:val="nil"/>
          <w:right w:val="nil"/>
          <w:between w:val="nil"/>
        </w:pBdr>
        <w:spacing w:line="240" w:lineRule="auto"/>
        <w:ind w:left="720" w:hanging="720"/>
      </w:pPr>
      <w:r>
        <w:t xml:space="preserve">         </w:t>
      </w:r>
      <w:r>
        <w:tab/>
        <w:t>prism:ViewModelLocator.AutowireViewModel="True"</w:t>
      </w:r>
    </w:p>
    <w:p w:rsidR="00773787" w:rsidRDefault="001C351D" w:rsidP="00B74861">
      <w:pPr>
        <w:pBdr>
          <w:top w:val="nil"/>
          <w:left w:val="nil"/>
          <w:bottom w:val="nil"/>
          <w:right w:val="nil"/>
          <w:between w:val="nil"/>
        </w:pBdr>
        <w:spacing w:line="240" w:lineRule="auto"/>
        <w:ind w:left="720" w:hanging="720"/>
      </w:pPr>
      <w:r>
        <w:t xml:space="preserve">         </w:t>
      </w:r>
      <w:r>
        <w:tab/>
        <w:t>BackgroundColor="Silver"</w:t>
      </w:r>
    </w:p>
    <w:p w:rsidR="00773787" w:rsidRDefault="001C351D" w:rsidP="00B74861">
      <w:pPr>
        <w:pBdr>
          <w:top w:val="nil"/>
          <w:left w:val="nil"/>
          <w:bottom w:val="nil"/>
          <w:right w:val="nil"/>
          <w:between w:val="nil"/>
        </w:pBdr>
        <w:spacing w:line="240" w:lineRule="auto"/>
        <w:ind w:left="720" w:hanging="720"/>
      </w:pPr>
      <w:r>
        <w:t xml:space="preserve">         </w:t>
      </w:r>
      <w:r>
        <w:tab/>
        <w:t>x:Class="MyVet.Prism.Views.Agenda"</w:t>
      </w:r>
    </w:p>
    <w:p w:rsidR="00773787" w:rsidRDefault="001C351D" w:rsidP="00B74861">
      <w:pPr>
        <w:pBdr>
          <w:top w:val="nil"/>
          <w:left w:val="nil"/>
          <w:bottom w:val="nil"/>
          <w:right w:val="nil"/>
          <w:between w:val="nil"/>
        </w:pBdr>
        <w:spacing w:line="240" w:lineRule="auto"/>
        <w:ind w:left="720" w:hanging="720"/>
      </w:pPr>
      <w:r>
        <w:t xml:space="preserve">         </w:t>
      </w:r>
      <w:r>
        <w:tab/>
        <w:t>Title="{Binding Title}"&gt;</w:t>
      </w:r>
    </w:p>
    <w:p w:rsidR="00773787" w:rsidRDefault="00773787" w:rsidP="00B74861">
      <w:pPr>
        <w:pBdr>
          <w:top w:val="nil"/>
          <w:left w:val="nil"/>
          <w:bottom w:val="nil"/>
          <w:right w:val="nil"/>
          <w:between w:val="nil"/>
        </w:pBdr>
        <w:spacing w:line="240" w:lineRule="auto"/>
        <w:ind w:left="720" w:hanging="720"/>
      </w:pPr>
    </w:p>
    <w:p w:rsidR="00773787" w:rsidRDefault="001C351D" w:rsidP="00B74861">
      <w:pPr>
        <w:pBdr>
          <w:top w:val="nil"/>
          <w:left w:val="nil"/>
          <w:bottom w:val="nil"/>
          <w:right w:val="nil"/>
          <w:between w:val="nil"/>
        </w:pBdr>
        <w:spacing w:line="240" w:lineRule="auto"/>
        <w:ind w:left="720" w:hanging="720"/>
      </w:pPr>
      <w:r>
        <w:tab/>
        <w:t>&lt;StackLayout</w:t>
      </w:r>
    </w:p>
    <w:p w:rsidR="00773787" w:rsidRDefault="001C351D" w:rsidP="00B74861">
      <w:pPr>
        <w:pBdr>
          <w:top w:val="nil"/>
          <w:left w:val="nil"/>
          <w:bottom w:val="nil"/>
          <w:right w:val="nil"/>
          <w:between w:val="nil"/>
        </w:pBdr>
        <w:spacing w:line="240" w:lineRule="auto"/>
        <w:ind w:left="720" w:hanging="720"/>
      </w:pPr>
      <w:r>
        <w:t xml:space="preserve">    </w:t>
      </w:r>
      <w:r>
        <w:tab/>
        <w:t>Padding="10"&gt;</w:t>
      </w:r>
    </w:p>
    <w:p w:rsidR="00773787" w:rsidRDefault="001C351D" w:rsidP="00B74861">
      <w:pPr>
        <w:pBdr>
          <w:top w:val="nil"/>
          <w:left w:val="nil"/>
          <w:bottom w:val="nil"/>
          <w:right w:val="nil"/>
          <w:between w:val="nil"/>
        </w:pBdr>
        <w:spacing w:line="240" w:lineRule="auto"/>
        <w:ind w:left="720" w:hanging="720"/>
      </w:pPr>
      <w:r>
        <w:t xml:space="preserve">    </w:t>
      </w:r>
      <w:r>
        <w:tab/>
        <w:t>&lt;ListView</w:t>
      </w:r>
    </w:p>
    <w:p w:rsidR="00773787" w:rsidRDefault="001C351D" w:rsidP="00B74861">
      <w:pPr>
        <w:pBdr>
          <w:top w:val="nil"/>
          <w:left w:val="nil"/>
          <w:bottom w:val="nil"/>
          <w:right w:val="nil"/>
          <w:between w:val="nil"/>
        </w:pBdr>
        <w:spacing w:line="240" w:lineRule="auto"/>
        <w:ind w:left="720" w:hanging="720"/>
      </w:pPr>
      <w:r>
        <w:t xml:space="preserve">        </w:t>
      </w:r>
      <w:r>
        <w:tab/>
        <w:t>HasUnevenRows="True"</w:t>
      </w:r>
    </w:p>
    <w:p w:rsidR="00773787" w:rsidRDefault="001C351D" w:rsidP="00B74861">
      <w:pPr>
        <w:pBdr>
          <w:top w:val="nil"/>
          <w:left w:val="nil"/>
          <w:bottom w:val="nil"/>
          <w:right w:val="nil"/>
          <w:between w:val="nil"/>
        </w:pBdr>
        <w:spacing w:line="240" w:lineRule="auto"/>
        <w:ind w:left="720" w:hanging="720"/>
      </w:pPr>
      <w:r>
        <w:t xml:space="preserve">        </w:t>
      </w:r>
      <w:r>
        <w:tab/>
        <w:t>SeparatorVisibility="None"</w:t>
      </w:r>
    </w:p>
    <w:p w:rsidR="00773787" w:rsidRDefault="001C351D" w:rsidP="00B74861">
      <w:pPr>
        <w:pBdr>
          <w:top w:val="nil"/>
          <w:left w:val="nil"/>
          <w:bottom w:val="nil"/>
          <w:right w:val="nil"/>
          <w:between w:val="nil"/>
        </w:pBdr>
        <w:spacing w:line="240" w:lineRule="auto"/>
        <w:ind w:left="720" w:hanging="720"/>
      </w:pPr>
      <w:r>
        <w:t xml:space="preserve">        </w:t>
      </w:r>
      <w:r>
        <w:tab/>
        <w:t>IsPullToRefreshEnabled="True"</w:t>
      </w:r>
    </w:p>
    <w:p w:rsidR="00773787" w:rsidRDefault="001C351D" w:rsidP="00B74861">
      <w:pPr>
        <w:pBdr>
          <w:top w:val="nil"/>
          <w:left w:val="nil"/>
          <w:bottom w:val="nil"/>
          <w:right w:val="nil"/>
          <w:between w:val="nil"/>
        </w:pBdr>
        <w:spacing w:line="240" w:lineRule="auto"/>
        <w:ind w:left="720" w:hanging="720"/>
      </w:pPr>
      <w:r>
        <w:t xml:space="preserve">        </w:t>
      </w:r>
      <w:r>
        <w:tab/>
        <w:t>RefreshCommand="{Binding RefreshPetsCommand}"</w:t>
      </w:r>
    </w:p>
    <w:p w:rsidR="00773787" w:rsidRDefault="001C351D" w:rsidP="00B74861">
      <w:pPr>
        <w:pBdr>
          <w:top w:val="nil"/>
          <w:left w:val="nil"/>
          <w:bottom w:val="nil"/>
          <w:right w:val="nil"/>
          <w:between w:val="nil"/>
        </w:pBdr>
        <w:spacing w:line="240" w:lineRule="auto"/>
        <w:ind w:left="720" w:hanging="720"/>
      </w:pPr>
      <w:r>
        <w:t xml:space="preserve">        </w:t>
      </w:r>
      <w:r>
        <w:tab/>
        <w:t>IsRefreshing="{Binding IsRefreshing}"</w:t>
      </w:r>
    </w:p>
    <w:p w:rsidR="00773787" w:rsidRDefault="001C351D" w:rsidP="00B74861">
      <w:pPr>
        <w:pBdr>
          <w:top w:val="nil"/>
          <w:left w:val="nil"/>
          <w:bottom w:val="nil"/>
          <w:right w:val="nil"/>
          <w:between w:val="nil"/>
        </w:pBdr>
        <w:spacing w:line="240" w:lineRule="auto"/>
        <w:ind w:left="720" w:hanging="720"/>
      </w:pPr>
      <w:r>
        <w:t xml:space="preserve">        </w:t>
      </w:r>
      <w:r>
        <w:tab/>
        <w:t>ItemsSource="{Binding Agenda}"&gt;</w:t>
      </w:r>
    </w:p>
    <w:p w:rsidR="00773787" w:rsidRDefault="001C351D" w:rsidP="00B74861">
      <w:pPr>
        <w:pBdr>
          <w:top w:val="nil"/>
          <w:left w:val="nil"/>
          <w:bottom w:val="nil"/>
          <w:right w:val="nil"/>
          <w:between w:val="nil"/>
        </w:pBdr>
        <w:spacing w:line="240" w:lineRule="auto"/>
        <w:ind w:left="720" w:hanging="720"/>
      </w:pPr>
      <w:r>
        <w:t xml:space="preserve">        </w:t>
      </w:r>
      <w:r>
        <w:tab/>
        <w:t>&lt;ListView.ItemTemplate&gt;</w:t>
      </w:r>
    </w:p>
    <w:p w:rsidR="00773787" w:rsidRDefault="001C351D" w:rsidP="00B74861">
      <w:pPr>
        <w:pBdr>
          <w:top w:val="nil"/>
          <w:left w:val="nil"/>
          <w:bottom w:val="nil"/>
          <w:right w:val="nil"/>
          <w:between w:val="nil"/>
        </w:pBdr>
        <w:spacing w:line="240" w:lineRule="auto"/>
        <w:ind w:left="720" w:hanging="720"/>
      </w:pPr>
      <w:r>
        <w:t xml:space="preserve">            </w:t>
      </w:r>
      <w:r>
        <w:tab/>
        <w:t>&lt;DataTemplate&gt;</w:t>
      </w:r>
    </w:p>
    <w:p w:rsidR="00773787" w:rsidRDefault="001C351D" w:rsidP="00B74861">
      <w:pPr>
        <w:pBdr>
          <w:top w:val="nil"/>
          <w:left w:val="nil"/>
          <w:bottom w:val="nil"/>
          <w:right w:val="nil"/>
          <w:between w:val="nil"/>
        </w:pBdr>
        <w:spacing w:line="240" w:lineRule="auto"/>
        <w:ind w:left="720" w:hanging="720"/>
      </w:pPr>
      <w:r>
        <w:t xml:space="preserve">                </w:t>
      </w:r>
      <w:r>
        <w:tab/>
        <w:t>&lt;ViewCell&gt;</w:t>
      </w:r>
    </w:p>
    <w:p w:rsidR="00773787" w:rsidRDefault="001C351D" w:rsidP="00B74861">
      <w:pPr>
        <w:pBdr>
          <w:top w:val="nil"/>
          <w:left w:val="nil"/>
          <w:bottom w:val="nil"/>
          <w:right w:val="nil"/>
          <w:between w:val="nil"/>
        </w:pBdr>
        <w:spacing w:line="240" w:lineRule="auto"/>
        <w:ind w:left="720" w:hanging="720"/>
      </w:pPr>
      <w:r>
        <w:lastRenderedPageBreak/>
        <w:t xml:space="preserve">                    </w:t>
      </w:r>
      <w:r>
        <w:tab/>
        <w:t>&lt;Frame</w:t>
      </w:r>
    </w:p>
    <w:p w:rsidR="00773787" w:rsidRDefault="001C351D" w:rsidP="00B74861">
      <w:pPr>
        <w:pBdr>
          <w:top w:val="nil"/>
          <w:left w:val="nil"/>
          <w:bottom w:val="nil"/>
          <w:right w:val="nil"/>
          <w:between w:val="nil"/>
        </w:pBdr>
        <w:spacing w:line="240" w:lineRule="auto"/>
        <w:ind w:left="720" w:hanging="720"/>
      </w:pPr>
      <w:r>
        <w:t xml:space="preserve">                        </w:t>
      </w:r>
      <w:r>
        <w:tab/>
        <w:t>CornerRadius="20"</w:t>
      </w:r>
    </w:p>
    <w:p w:rsidR="00773787" w:rsidRDefault="001C351D" w:rsidP="00B74861">
      <w:pPr>
        <w:pBdr>
          <w:top w:val="nil"/>
          <w:left w:val="nil"/>
          <w:bottom w:val="nil"/>
          <w:right w:val="nil"/>
          <w:between w:val="nil"/>
        </w:pBdr>
        <w:spacing w:line="240" w:lineRule="auto"/>
        <w:ind w:left="720" w:hanging="720"/>
      </w:pPr>
      <w:r>
        <w:t xml:space="preserve">                        </w:t>
      </w:r>
      <w:r>
        <w:tab/>
        <w:t>HasShadow="True"</w:t>
      </w:r>
    </w:p>
    <w:p w:rsidR="00773787" w:rsidRDefault="001C351D" w:rsidP="00B74861">
      <w:pPr>
        <w:pBdr>
          <w:top w:val="nil"/>
          <w:left w:val="nil"/>
          <w:bottom w:val="nil"/>
          <w:right w:val="nil"/>
          <w:between w:val="nil"/>
        </w:pBdr>
        <w:spacing w:line="240" w:lineRule="auto"/>
        <w:ind w:left="720" w:hanging="720"/>
      </w:pPr>
      <w:r>
        <w:t xml:space="preserve">                        </w:t>
      </w:r>
      <w:r>
        <w:tab/>
        <w:t>Margin="0,0,0,5"&gt;</w:t>
      </w:r>
    </w:p>
    <w:p w:rsidR="00773787" w:rsidRDefault="001C351D" w:rsidP="00B74861">
      <w:pPr>
        <w:pBdr>
          <w:top w:val="nil"/>
          <w:left w:val="nil"/>
          <w:bottom w:val="nil"/>
          <w:right w:val="nil"/>
          <w:between w:val="nil"/>
        </w:pBdr>
        <w:spacing w:line="240" w:lineRule="auto"/>
        <w:ind w:left="720" w:hanging="720"/>
      </w:pPr>
      <w:r>
        <w:t xml:space="preserve">                        </w:t>
      </w:r>
      <w:r>
        <w:tab/>
        <w:t>&lt;Frame.GestureRecognizers&gt;</w:t>
      </w:r>
    </w:p>
    <w:p w:rsidR="00773787" w:rsidRDefault="001C351D" w:rsidP="00B74861">
      <w:pPr>
        <w:pBdr>
          <w:top w:val="nil"/>
          <w:left w:val="nil"/>
          <w:bottom w:val="nil"/>
          <w:right w:val="nil"/>
          <w:between w:val="nil"/>
        </w:pBdr>
        <w:spacing w:line="240" w:lineRule="auto"/>
        <w:ind w:left="720" w:hanging="720"/>
      </w:pPr>
      <w:r>
        <w:t xml:space="preserve">                            </w:t>
      </w:r>
      <w:r>
        <w:tab/>
        <w:t>&lt;TapGestureRecognizer Command="{Binding SelectAgendaCommand}"/&gt;</w:t>
      </w:r>
    </w:p>
    <w:p w:rsidR="00773787" w:rsidRDefault="001C351D" w:rsidP="00B74861">
      <w:pPr>
        <w:pBdr>
          <w:top w:val="nil"/>
          <w:left w:val="nil"/>
          <w:bottom w:val="nil"/>
          <w:right w:val="nil"/>
          <w:between w:val="nil"/>
        </w:pBdr>
        <w:spacing w:line="240" w:lineRule="auto"/>
        <w:ind w:left="720" w:hanging="720"/>
      </w:pPr>
      <w:r>
        <w:t xml:space="preserve">                        </w:t>
      </w:r>
      <w:r>
        <w:tab/>
        <w:t>&lt;/Frame.GestureRecognizers&gt;</w:t>
      </w:r>
    </w:p>
    <w:p w:rsidR="00773787" w:rsidRDefault="001C351D" w:rsidP="00B74861">
      <w:pPr>
        <w:pBdr>
          <w:top w:val="nil"/>
          <w:left w:val="nil"/>
          <w:bottom w:val="nil"/>
          <w:right w:val="nil"/>
          <w:between w:val="nil"/>
        </w:pBdr>
        <w:spacing w:line="240" w:lineRule="auto"/>
        <w:ind w:left="720" w:hanging="720"/>
      </w:pPr>
      <w:r>
        <w:t xml:space="preserve">                        </w:t>
      </w:r>
      <w:r>
        <w:tab/>
        <w:t>&lt;Grid&gt;</w:t>
      </w:r>
    </w:p>
    <w:p w:rsidR="00773787" w:rsidRDefault="001C351D" w:rsidP="00B74861">
      <w:pPr>
        <w:pBdr>
          <w:top w:val="nil"/>
          <w:left w:val="nil"/>
          <w:bottom w:val="nil"/>
          <w:right w:val="nil"/>
          <w:between w:val="nil"/>
        </w:pBdr>
        <w:spacing w:line="240" w:lineRule="auto"/>
        <w:ind w:left="720" w:hanging="720"/>
      </w:pPr>
      <w:r>
        <w:t xml:space="preserve">                            </w:t>
      </w:r>
      <w:r>
        <w:tab/>
        <w:t>&lt;Grid.ColumnDefinitions&gt;</w:t>
      </w:r>
    </w:p>
    <w:p w:rsidR="00773787" w:rsidRDefault="001C351D" w:rsidP="00B74861">
      <w:pPr>
        <w:pBdr>
          <w:top w:val="nil"/>
          <w:left w:val="nil"/>
          <w:bottom w:val="nil"/>
          <w:right w:val="nil"/>
          <w:between w:val="nil"/>
        </w:pBdr>
        <w:spacing w:line="240" w:lineRule="auto"/>
        <w:ind w:left="720" w:hanging="720"/>
      </w:pPr>
      <w:r>
        <w:t xml:space="preserve">                                </w:t>
      </w:r>
      <w:r>
        <w:tab/>
        <w:t>&lt;ColumnDefinition Width="*"/&gt;</w:t>
      </w:r>
    </w:p>
    <w:p w:rsidR="00773787" w:rsidRDefault="001C351D" w:rsidP="00B74861">
      <w:pPr>
        <w:pBdr>
          <w:top w:val="nil"/>
          <w:left w:val="nil"/>
          <w:bottom w:val="nil"/>
          <w:right w:val="nil"/>
          <w:between w:val="nil"/>
        </w:pBdr>
        <w:spacing w:line="240" w:lineRule="auto"/>
        <w:ind w:left="720" w:hanging="720"/>
      </w:pPr>
      <w:r>
        <w:t xml:space="preserve">                                </w:t>
      </w:r>
      <w:r>
        <w:tab/>
        <w:t>&lt;ColumnDefinition Width="*"/&gt;</w:t>
      </w:r>
    </w:p>
    <w:p w:rsidR="00773787" w:rsidRDefault="001C351D" w:rsidP="00B74861">
      <w:pPr>
        <w:pBdr>
          <w:top w:val="nil"/>
          <w:left w:val="nil"/>
          <w:bottom w:val="nil"/>
          <w:right w:val="nil"/>
          <w:between w:val="nil"/>
        </w:pBdr>
        <w:spacing w:line="240" w:lineRule="auto"/>
        <w:ind w:left="720" w:hanging="720"/>
      </w:pPr>
      <w:r>
        <w:t xml:space="preserve">                                </w:t>
      </w:r>
      <w:r>
        <w:tab/>
        <w:t>&lt;ColumnDefinition Width="*"/&gt;</w:t>
      </w:r>
    </w:p>
    <w:p w:rsidR="00773787" w:rsidRDefault="001C351D" w:rsidP="00B74861">
      <w:pPr>
        <w:pBdr>
          <w:top w:val="nil"/>
          <w:left w:val="nil"/>
          <w:bottom w:val="nil"/>
          <w:right w:val="nil"/>
          <w:between w:val="nil"/>
        </w:pBdr>
        <w:spacing w:line="240" w:lineRule="auto"/>
        <w:ind w:left="720" w:hanging="720"/>
      </w:pPr>
      <w:r>
        <w:t xml:space="preserve">                                </w:t>
      </w:r>
      <w:r>
        <w:tab/>
        <w:t>&lt;ColumnDefinition Width="Auto"/&gt;</w:t>
      </w:r>
    </w:p>
    <w:p w:rsidR="00773787" w:rsidRDefault="001C351D" w:rsidP="00B74861">
      <w:pPr>
        <w:pBdr>
          <w:top w:val="nil"/>
          <w:left w:val="nil"/>
          <w:bottom w:val="nil"/>
          <w:right w:val="nil"/>
          <w:between w:val="nil"/>
        </w:pBdr>
        <w:spacing w:line="240" w:lineRule="auto"/>
        <w:ind w:left="720" w:hanging="720"/>
      </w:pPr>
      <w:r>
        <w:t xml:space="preserve">                            </w:t>
      </w:r>
      <w:r>
        <w:tab/>
        <w:t>&lt;/Grid.ColumnDefinitions&gt;</w:t>
      </w:r>
    </w:p>
    <w:p w:rsidR="00773787" w:rsidRDefault="001C351D" w:rsidP="00B74861">
      <w:pPr>
        <w:pBdr>
          <w:top w:val="nil"/>
          <w:left w:val="nil"/>
          <w:bottom w:val="nil"/>
          <w:right w:val="nil"/>
          <w:between w:val="nil"/>
        </w:pBdr>
        <w:spacing w:line="240" w:lineRule="auto"/>
        <w:ind w:left="720" w:hanging="720"/>
      </w:pPr>
      <w:r>
        <w:t xml:space="preserve">                            </w:t>
      </w:r>
      <w:r>
        <w:tab/>
        <w:t>&lt;Label</w:t>
      </w:r>
    </w:p>
    <w:p w:rsidR="00773787" w:rsidRDefault="001C351D" w:rsidP="00B74861">
      <w:pPr>
        <w:pBdr>
          <w:top w:val="nil"/>
          <w:left w:val="nil"/>
          <w:bottom w:val="nil"/>
          <w:right w:val="nil"/>
          <w:between w:val="nil"/>
        </w:pBdr>
        <w:spacing w:line="240" w:lineRule="auto"/>
        <w:ind w:left="720" w:hanging="720"/>
      </w:pPr>
      <w:r>
        <w:t xml:space="preserve">                                </w:t>
      </w:r>
      <w:r>
        <w:tab/>
        <w:t>Grid.Column="0"</w:t>
      </w:r>
    </w:p>
    <w:p w:rsidR="00773787" w:rsidRDefault="001C351D" w:rsidP="00B74861">
      <w:pPr>
        <w:pBdr>
          <w:top w:val="nil"/>
          <w:left w:val="nil"/>
          <w:bottom w:val="nil"/>
          <w:right w:val="nil"/>
          <w:between w:val="nil"/>
        </w:pBdr>
        <w:spacing w:line="240" w:lineRule="auto"/>
        <w:ind w:left="720" w:hanging="720"/>
      </w:pPr>
      <w:r>
        <w:t xml:space="preserve">                                </w:t>
      </w:r>
      <w:r>
        <w:tab/>
        <w:t>Text="{Binding DateLocal, StringFormat='{0:yyyy/MM/dd HH:mm}'}"</w:t>
      </w:r>
    </w:p>
    <w:p w:rsidR="00773787" w:rsidRDefault="001C351D" w:rsidP="00B74861">
      <w:pPr>
        <w:pBdr>
          <w:top w:val="nil"/>
          <w:left w:val="nil"/>
          <w:bottom w:val="nil"/>
          <w:right w:val="nil"/>
          <w:between w:val="nil"/>
        </w:pBdr>
        <w:spacing w:line="240" w:lineRule="auto"/>
        <w:ind w:left="720" w:hanging="720"/>
      </w:pPr>
      <w:r>
        <w:t xml:space="preserve">                                </w:t>
      </w:r>
      <w:r>
        <w:tab/>
        <w:t>TextColor="Black"&gt;</w:t>
      </w:r>
    </w:p>
    <w:p w:rsidR="00773787" w:rsidRDefault="001C351D" w:rsidP="00B74861">
      <w:pPr>
        <w:pBdr>
          <w:top w:val="nil"/>
          <w:left w:val="nil"/>
          <w:bottom w:val="nil"/>
          <w:right w:val="nil"/>
          <w:between w:val="nil"/>
        </w:pBdr>
        <w:spacing w:line="240" w:lineRule="auto"/>
        <w:ind w:left="720" w:hanging="720"/>
      </w:pPr>
      <w:r>
        <w:t xml:space="preserve">                            </w:t>
      </w:r>
      <w:r>
        <w:tab/>
        <w:t>&lt;/Label&gt;</w:t>
      </w:r>
    </w:p>
    <w:p w:rsidR="00773787" w:rsidRDefault="001C351D" w:rsidP="00B74861">
      <w:pPr>
        <w:pBdr>
          <w:top w:val="nil"/>
          <w:left w:val="nil"/>
          <w:bottom w:val="nil"/>
          <w:right w:val="nil"/>
          <w:between w:val="nil"/>
        </w:pBdr>
        <w:spacing w:line="240" w:lineRule="auto"/>
        <w:ind w:left="720" w:hanging="720"/>
      </w:pPr>
      <w:r>
        <w:t xml:space="preserve">                            </w:t>
      </w:r>
      <w:r>
        <w:tab/>
        <w:t>&lt;Label</w:t>
      </w:r>
    </w:p>
    <w:p w:rsidR="00773787" w:rsidRDefault="001C351D" w:rsidP="00B74861">
      <w:pPr>
        <w:pBdr>
          <w:top w:val="nil"/>
          <w:left w:val="nil"/>
          <w:bottom w:val="nil"/>
          <w:right w:val="nil"/>
          <w:between w:val="nil"/>
        </w:pBdr>
        <w:spacing w:line="240" w:lineRule="auto"/>
        <w:ind w:left="720" w:hanging="720"/>
      </w:pPr>
      <w:r>
        <w:t xml:space="preserve">                                </w:t>
      </w:r>
      <w:r>
        <w:tab/>
        <w:t>Grid.Column="1"</w:t>
      </w:r>
    </w:p>
    <w:p w:rsidR="00773787" w:rsidRDefault="001C351D" w:rsidP="00B74861">
      <w:pPr>
        <w:pBdr>
          <w:top w:val="nil"/>
          <w:left w:val="nil"/>
          <w:bottom w:val="nil"/>
          <w:right w:val="nil"/>
          <w:between w:val="nil"/>
        </w:pBdr>
        <w:spacing w:line="240" w:lineRule="auto"/>
        <w:ind w:left="720" w:hanging="720"/>
      </w:pPr>
      <w:r>
        <w:t xml:space="preserve">                                </w:t>
      </w:r>
      <w:r>
        <w:tab/>
        <w:t>FontAttributes="Bold"</w:t>
      </w:r>
    </w:p>
    <w:p w:rsidR="00773787" w:rsidRDefault="001C351D" w:rsidP="00B74861">
      <w:pPr>
        <w:pBdr>
          <w:top w:val="nil"/>
          <w:left w:val="nil"/>
          <w:bottom w:val="nil"/>
          <w:right w:val="nil"/>
          <w:between w:val="nil"/>
        </w:pBdr>
        <w:spacing w:line="240" w:lineRule="auto"/>
        <w:ind w:left="720" w:hanging="720"/>
      </w:pPr>
      <w:r>
        <w:t xml:space="preserve">                                </w:t>
      </w:r>
      <w:r>
        <w:tab/>
        <w:t>Text="{Binding Owner.FullName}"</w:t>
      </w:r>
    </w:p>
    <w:p w:rsidR="00773787" w:rsidRDefault="001C351D" w:rsidP="00B74861">
      <w:pPr>
        <w:pBdr>
          <w:top w:val="nil"/>
          <w:left w:val="nil"/>
          <w:bottom w:val="nil"/>
          <w:right w:val="nil"/>
          <w:between w:val="nil"/>
        </w:pBdr>
        <w:spacing w:line="240" w:lineRule="auto"/>
        <w:ind w:left="720" w:hanging="720"/>
      </w:pPr>
      <w:r>
        <w:t xml:space="preserve">                                </w:t>
      </w:r>
      <w:r>
        <w:tab/>
        <w:t>TextColor="Black"&gt;</w:t>
      </w:r>
    </w:p>
    <w:p w:rsidR="00773787" w:rsidRDefault="001C351D" w:rsidP="00B74861">
      <w:pPr>
        <w:pBdr>
          <w:top w:val="nil"/>
          <w:left w:val="nil"/>
          <w:bottom w:val="nil"/>
          <w:right w:val="nil"/>
          <w:between w:val="nil"/>
        </w:pBdr>
        <w:spacing w:line="240" w:lineRule="auto"/>
        <w:ind w:left="720" w:hanging="720"/>
      </w:pPr>
      <w:r>
        <w:t xml:space="preserve">                            </w:t>
      </w:r>
      <w:r>
        <w:tab/>
        <w:t>&lt;/Label&gt;</w:t>
      </w:r>
    </w:p>
    <w:p w:rsidR="00773787" w:rsidRDefault="001C351D" w:rsidP="00B74861">
      <w:pPr>
        <w:pBdr>
          <w:top w:val="nil"/>
          <w:left w:val="nil"/>
          <w:bottom w:val="nil"/>
          <w:right w:val="nil"/>
          <w:between w:val="nil"/>
        </w:pBdr>
        <w:spacing w:line="240" w:lineRule="auto"/>
        <w:ind w:left="720" w:hanging="720"/>
      </w:pPr>
      <w:r>
        <w:t xml:space="preserve">                            </w:t>
      </w:r>
      <w:r>
        <w:tab/>
        <w:t>&lt;Label</w:t>
      </w:r>
    </w:p>
    <w:p w:rsidR="00773787" w:rsidRDefault="001C351D" w:rsidP="00B74861">
      <w:pPr>
        <w:pBdr>
          <w:top w:val="nil"/>
          <w:left w:val="nil"/>
          <w:bottom w:val="nil"/>
          <w:right w:val="nil"/>
          <w:between w:val="nil"/>
        </w:pBdr>
        <w:spacing w:line="240" w:lineRule="auto"/>
        <w:ind w:left="720" w:hanging="720"/>
      </w:pPr>
      <w:r>
        <w:t xml:space="preserve">                                </w:t>
      </w:r>
      <w:r>
        <w:tab/>
        <w:t>Grid.Column="2"</w:t>
      </w:r>
    </w:p>
    <w:p w:rsidR="00773787" w:rsidRDefault="001C351D" w:rsidP="00B74861">
      <w:pPr>
        <w:pBdr>
          <w:top w:val="nil"/>
          <w:left w:val="nil"/>
          <w:bottom w:val="nil"/>
          <w:right w:val="nil"/>
          <w:between w:val="nil"/>
        </w:pBdr>
        <w:spacing w:line="240" w:lineRule="auto"/>
        <w:ind w:left="720" w:hanging="720"/>
      </w:pPr>
      <w:r>
        <w:t xml:space="preserve">                                </w:t>
      </w:r>
      <w:r>
        <w:tab/>
        <w:t>Text="{Binding Pet.Name}"</w:t>
      </w:r>
    </w:p>
    <w:p w:rsidR="00773787" w:rsidRDefault="001C351D" w:rsidP="00B74861">
      <w:pPr>
        <w:pBdr>
          <w:top w:val="nil"/>
          <w:left w:val="nil"/>
          <w:bottom w:val="nil"/>
          <w:right w:val="nil"/>
          <w:between w:val="nil"/>
        </w:pBdr>
        <w:spacing w:line="240" w:lineRule="auto"/>
        <w:ind w:left="720" w:hanging="720"/>
      </w:pPr>
      <w:r>
        <w:t xml:space="preserve">                                </w:t>
      </w:r>
      <w:r>
        <w:tab/>
        <w:t>TextColor="Black"&gt;</w:t>
      </w:r>
    </w:p>
    <w:p w:rsidR="00773787" w:rsidRDefault="001C351D" w:rsidP="00B74861">
      <w:pPr>
        <w:pBdr>
          <w:top w:val="nil"/>
          <w:left w:val="nil"/>
          <w:bottom w:val="nil"/>
          <w:right w:val="nil"/>
          <w:between w:val="nil"/>
        </w:pBdr>
        <w:spacing w:line="240" w:lineRule="auto"/>
        <w:ind w:left="720" w:hanging="720"/>
      </w:pPr>
      <w:r>
        <w:t xml:space="preserve">                            </w:t>
      </w:r>
      <w:r>
        <w:tab/>
        <w:t>&lt;/Label&gt;</w:t>
      </w:r>
    </w:p>
    <w:p w:rsidR="00773787" w:rsidRDefault="001C351D" w:rsidP="00B74861">
      <w:pPr>
        <w:pBdr>
          <w:top w:val="nil"/>
          <w:left w:val="nil"/>
          <w:bottom w:val="nil"/>
          <w:right w:val="nil"/>
          <w:between w:val="nil"/>
        </w:pBdr>
        <w:spacing w:line="240" w:lineRule="auto"/>
        <w:ind w:left="720" w:hanging="720"/>
      </w:pPr>
      <w:r>
        <w:t xml:space="preserve">                            </w:t>
      </w:r>
      <w:r>
        <w:tab/>
        <w:t>&lt;Image</w:t>
      </w:r>
    </w:p>
    <w:p w:rsidR="00773787" w:rsidRDefault="001C351D" w:rsidP="00B74861">
      <w:pPr>
        <w:pBdr>
          <w:top w:val="nil"/>
          <w:left w:val="nil"/>
          <w:bottom w:val="nil"/>
          <w:right w:val="nil"/>
          <w:between w:val="nil"/>
        </w:pBdr>
        <w:spacing w:line="240" w:lineRule="auto"/>
        <w:ind w:left="720" w:hanging="720"/>
      </w:pPr>
      <w:r>
        <w:t xml:space="preserve">                                </w:t>
      </w:r>
      <w:r>
        <w:tab/>
        <w:t>Grid.Column="3"</w:t>
      </w:r>
    </w:p>
    <w:p w:rsidR="00773787" w:rsidRDefault="001C351D" w:rsidP="00B74861">
      <w:pPr>
        <w:pBdr>
          <w:top w:val="nil"/>
          <w:left w:val="nil"/>
          <w:bottom w:val="nil"/>
          <w:right w:val="nil"/>
          <w:between w:val="nil"/>
        </w:pBdr>
        <w:spacing w:line="240" w:lineRule="auto"/>
        <w:ind w:left="720" w:hanging="720"/>
      </w:pPr>
      <w:r>
        <w:t xml:space="preserve">                                </w:t>
      </w:r>
      <w:r>
        <w:tab/>
        <w:t>Source="ic_chevron_right"&gt;</w:t>
      </w:r>
    </w:p>
    <w:p w:rsidR="00773787" w:rsidRDefault="001C351D" w:rsidP="00B74861">
      <w:pPr>
        <w:pBdr>
          <w:top w:val="nil"/>
          <w:left w:val="nil"/>
          <w:bottom w:val="nil"/>
          <w:right w:val="nil"/>
          <w:between w:val="nil"/>
        </w:pBdr>
        <w:spacing w:line="240" w:lineRule="auto"/>
        <w:ind w:left="720" w:hanging="720"/>
      </w:pPr>
      <w:r>
        <w:t xml:space="preserve">                            </w:t>
      </w:r>
      <w:r>
        <w:tab/>
        <w:t>&lt;/Image&gt;</w:t>
      </w:r>
    </w:p>
    <w:p w:rsidR="00773787" w:rsidRDefault="001C351D" w:rsidP="00B74861">
      <w:pPr>
        <w:pBdr>
          <w:top w:val="nil"/>
          <w:left w:val="nil"/>
          <w:bottom w:val="nil"/>
          <w:right w:val="nil"/>
          <w:between w:val="nil"/>
        </w:pBdr>
        <w:spacing w:line="240" w:lineRule="auto"/>
        <w:ind w:left="720" w:hanging="720"/>
      </w:pPr>
      <w:r>
        <w:t xml:space="preserve">                        </w:t>
      </w:r>
      <w:r>
        <w:tab/>
        <w:t>&lt;/Grid&gt;</w:t>
      </w:r>
    </w:p>
    <w:p w:rsidR="00773787" w:rsidRDefault="001C351D" w:rsidP="00B74861">
      <w:pPr>
        <w:pBdr>
          <w:top w:val="nil"/>
          <w:left w:val="nil"/>
          <w:bottom w:val="nil"/>
          <w:right w:val="nil"/>
          <w:between w:val="nil"/>
        </w:pBdr>
        <w:spacing w:line="240" w:lineRule="auto"/>
        <w:ind w:left="720" w:hanging="720"/>
      </w:pPr>
      <w:r>
        <w:t xml:space="preserve">                    </w:t>
      </w:r>
      <w:r>
        <w:tab/>
        <w:t>&lt;/Frame&gt;</w:t>
      </w:r>
    </w:p>
    <w:p w:rsidR="00773787" w:rsidRDefault="001C351D" w:rsidP="00B74861">
      <w:pPr>
        <w:pBdr>
          <w:top w:val="nil"/>
          <w:left w:val="nil"/>
          <w:bottom w:val="nil"/>
          <w:right w:val="nil"/>
          <w:between w:val="nil"/>
        </w:pBdr>
        <w:spacing w:line="240" w:lineRule="auto"/>
        <w:ind w:left="720" w:hanging="720"/>
      </w:pPr>
      <w:r>
        <w:lastRenderedPageBreak/>
        <w:t xml:space="preserve">                </w:t>
      </w:r>
      <w:r>
        <w:tab/>
        <w:t>&lt;/ViewCell&gt;</w:t>
      </w:r>
    </w:p>
    <w:p w:rsidR="00773787" w:rsidRDefault="001C351D" w:rsidP="00B74861">
      <w:pPr>
        <w:pBdr>
          <w:top w:val="nil"/>
          <w:left w:val="nil"/>
          <w:bottom w:val="nil"/>
          <w:right w:val="nil"/>
          <w:between w:val="nil"/>
        </w:pBdr>
        <w:spacing w:line="240" w:lineRule="auto"/>
        <w:ind w:left="720" w:hanging="720"/>
      </w:pPr>
      <w:r>
        <w:t xml:space="preserve">            </w:t>
      </w:r>
      <w:r>
        <w:tab/>
        <w:t>&lt;/DataTemplate&gt;</w:t>
      </w:r>
    </w:p>
    <w:p w:rsidR="00773787" w:rsidRDefault="001C351D" w:rsidP="00B74861">
      <w:pPr>
        <w:pBdr>
          <w:top w:val="nil"/>
          <w:left w:val="nil"/>
          <w:bottom w:val="nil"/>
          <w:right w:val="nil"/>
          <w:between w:val="nil"/>
        </w:pBdr>
        <w:spacing w:line="240" w:lineRule="auto"/>
        <w:ind w:left="720" w:hanging="720"/>
      </w:pPr>
      <w:r>
        <w:t xml:space="preserve">        </w:t>
      </w:r>
      <w:r>
        <w:tab/>
        <w:t>&lt;/ListView.ItemTemplate&gt;</w:t>
      </w:r>
    </w:p>
    <w:p w:rsidR="00773787" w:rsidRDefault="001C351D" w:rsidP="00B74861">
      <w:pPr>
        <w:pBdr>
          <w:top w:val="nil"/>
          <w:left w:val="nil"/>
          <w:bottom w:val="nil"/>
          <w:right w:val="nil"/>
          <w:between w:val="nil"/>
        </w:pBdr>
        <w:spacing w:line="240" w:lineRule="auto"/>
        <w:ind w:left="720" w:hanging="720"/>
      </w:pPr>
      <w:r>
        <w:t xml:space="preserve">    </w:t>
      </w:r>
      <w:r>
        <w:tab/>
        <w:t>&lt;/ListView&gt;</w:t>
      </w:r>
    </w:p>
    <w:p w:rsidR="00773787" w:rsidRDefault="001C351D" w:rsidP="00B74861">
      <w:pPr>
        <w:pBdr>
          <w:top w:val="nil"/>
          <w:left w:val="nil"/>
          <w:bottom w:val="nil"/>
          <w:right w:val="nil"/>
          <w:between w:val="nil"/>
        </w:pBdr>
        <w:spacing w:line="240" w:lineRule="auto"/>
        <w:ind w:left="720" w:hanging="720"/>
      </w:pPr>
      <w:r>
        <w:tab/>
        <w:t>&lt;/StackLayout&gt;</w:t>
      </w:r>
    </w:p>
    <w:p w:rsidR="00773787" w:rsidRDefault="00773787" w:rsidP="00B74861">
      <w:pPr>
        <w:pBdr>
          <w:top w:val="nil"/>
          <w:left w:val="nil"/>
          <w:bottom w:val="nil"/>
          <w:right w:val="nil"/>
          <w:between w:val="nil"/>
        </w:pBdr>
        <w:spacing w:line="240" w:lineRule="auto"/>
        <w:ind w:left="720" w:hanging="720"/>
      </w:pPr>
    </w:p>
    <w:p w:rsidR="00773787" w:rsidRDefault="001C351D" w:rsidP="00B74861">
      <w:pPr>
        <w:pBdr>
          <w:top w:val="nil"/>
          <w:left w:val="nil"/>
          <w:bottom w:val="nil"/>
          <w:right w:val="nil"/>
          <w:between w:val="nil"/>
        </w:pBdr>
        <w:spacing w:line="240" w:lineRule="auto"/>
        <w:ind w:left="720" w:hanging="720"/>
      </w:pPr>
      <w:r>
        <w:t>&lt;/ContentPage&gt;</w:t>
      </w:r>
    </w:p>
    <w:p w:rsidR="00773787" w:rsidRDefault="00773787" w:rsidP="00B74861">
      <w:pPr>
        <w:pBdr>
          <w:top w:val="nil"/>
          <w:left w:val="nil"/>
          <w:bottom w:val="nil"/>
          <w:right w:val="nil"/>
          <w:between w:val="nil"/>
        </w:pBdr>
        <w:spacing w:line="240" w:lineRule="auto"/>
        <w:ind w:left="720" w:hanging="720"/>
      </w:pPr>
    </w:p>
    <w:p w:rsidR="00773787" w:rsidRDefault="001C351D" w:rsidP="00B74861">
      <w:pPr>
        <w:numPr>
          <w:ilvl w:val="0"/>
          <w:numId w:val="25"/>
        </w:numPr>
        <w:spacing w:after="160" w:line="240" w:lineRule="auto"/>
        <w:ind w:hanging="720"/>
      </w:pPr>
      <w:r>
        <w:t xml:space="preserve">Modify the </w:t>
      </w:r>
      <w:r>
        <w:rPr>
          <w:b/>
        </w:rPr>
        <w:t>AgendaViewModel</w:t>
      </w:r>
      <w:r>
        <w:t>:</w:t>
      </w:r>
    </w:p>
    <w:p w:rsidR="00773787" w:rsidRDefault="001C351D" w:rsidP="00B74861">
      <w:pPr>
        <w:pBdr>
          <w:top w:val="nil"/>
          <w:left w:val="nil"/>
          <w:bottom w:val="nil"/>
          <w:right w:val="nil"/>
          <w:between w:val="nil"/>
        </w:pBdr>
        <w:spacing w:line="240" w:lineRule="auto"/>
        <w:ind w:left="720" w:hanging="720"/>
      </w:pPr>
      <w:r>
        <w:t>using System.Collections.Generic;</w:t>
      </w:r>
    </w:p>
    <w:p w:rsidR="00773787" w:rsidRDefault="001C351D" w:rsidP="00B74861">
      <w:pPr>
        <w:pBdr>
          <w:top w:val="nil"/>
          <w:left w:val="nil"/>
          <w:bottom w:val="nil"/>
          <w:right w:val="nil"/>
          <w:between w:val="nil"/>
        </w:pBdr>
        <w:spacing w:line="240" w:lineRule="auto"/>
        <w:ind w:left="720" w:hanging="720"/>
      </w:pPr>
      <w:r>
        <w:t>using System.Collections.ObjectModel;</w:t>
      </w:r>
    </w:p>
    <w:p w:rsidR="00773787" w:rsidRDefault="001C351D" w:rsidP="00B74861">
      <w:pPr>
        <w:pBdr>
          <w:top w:val="nil"/>
          <w:left w:val="nil"/>
          <w:bottom w:val="nil"/>
          <w:right w:val="nil"/>
          <w:between w:val="nil"/>
        </w:pBdr>
        <w:spacing w:line="240" w:lineRule="auto"/>
        <w:ind w:left="720" w:hanging="720"/>
      </w:pPr>
      <w:r>
        <w:t>using System.Linq;</w:t>
      </w:r>
    </w:p>
    <w:p w:rsidR="00773787" w:rsidRDefault="001C351D" w:rsidP="00B74861">
      <w:pPr>
        <w:pBdr>
          <w:top w:val="nil"/>
          <w:left w:val="nil"/>
          <w:bottom w:val="nil"/>
          <w:right w:val="nil"/>
          <w:between w:val="nil"/>
        </w:pBdr>
        <w:spacing w:line="240" w:lineRule="auto"/>
        <w:ind w:left="720" w:hanging="720"/>
      </w:pPr>
      <w:r>
        <w:t>using MyVet.Common.Helpers;</w:t>
      </w:r>
    </w:p>
    <w:p w:rsidR="00773787" w:rsidRDefault="001C351D" w:rsidP="00B74861">
      <w:pPr>
        <w:pBdr>
          <w:top w:val="nil"/>
          <w:left w:val="nil"/>
          <w:bottom w:val="nil"/>
          <w:right w:val="nil"/>
          <w:between w:val="nil"/>
        </w:pBdr>
        <w:spacing w:line="240" w:lineRule="auto"/>
        <w:ind w:left="720" w:hanging="720"/>
      </w:pPr>
      <w:r>
        <w:t>using MyVet.Common.Models;</w:t>
      </w:r>
    </w:p>
    <w:p w:rsidR="00773787" w:rsidRDefault="001C351D" w:rsidP="00B74861">
      <w:pPr>
        <w:pBdr>
          <w:top w:val="nil"/>
          <w:left w:val="nil"/>
          <w:bottom w:val="nil"/>
          <w:right w:val="nil"/>
          <w:between w:val="nil"/>
        </w:pBdr>
        <w:spacing w:line="240" w:lineRule="auto"/>
        <w:ind w:left="720" w:hanging="720"/>
      </w:pPr>
      <w:r>
        <w:t>using MyVet.Common.Services;</w:t>
      </w:r>
    </w:p>
    <w:p w:rsidR="00773787" w:rsidRDefault="001C351D" w:rsidP="00B74861">
      <w:pPr>
        <w:pBdr>
          <w:top w:val="nil"/>
          <w:left w:val="nil"/>
          <w:bottom w:val="nil"/>
          <w:right w:val="nil"/>
          <w:between w:val="nil"/>
        </w:pBdr>
        <w:spacing w:line="240" w:lineRule="auto"/>
        <w:ind w:left="720" w:hanging="720"/>
      </w:pPr>
      <w:r>
        <w:t>using MyVet.Prism.Helpers;</w:t>
      </w:r>
    </w:p>
    <w:p w:rsidR="00773787" w:rsidRDefault="001C351D" w:rsidP="00B74861">
      <w:pPr>
        <w:pBdr>
          <w:top w:val="nil"/>
          <w:left w:val="nil"/>
          <w:bottom w:val="nil"/>
          <w:right w:val="nil"/>
          <w:between w:val="nil"/>
        </w:pBdr>
        <w:spacing w:line="240" w:lineRule="auto"/>
        <w:ind w:left="720" w:hanging="720"/>
      </w:pPr>
      <w:r>
        <w:t>using Newtonsoft.Json;</w:t>
      </w:r>
    </w:p>
    <w:p w:rsidR="00773787" w:rsidRDefault="001C351D" w:rsidP="00B74861">
      <w:pPr>
        <w:pBdr>
          <w:top w:val="nil"/>
          <w:left w:val="nil"/>
          <w:bottom w:val="nil"/>
          <w:right w:val="nil"/>
          <w:between w:val="nil"/>
        </w:pBdr>
        <w:spacing w:line="240" w:lineRule="auto"/>
        <w:ind w:left="720" w:hanging="720"/>
      </w:pPr>
      <w:r>
        <w:t>using Prism.Commands;</w:t>
      </w:r>
    </w:p>
    <w:p w:rsidR="00773787" w:rsidRDefault="001C351D" w:rsidP="00B74861">
      <w:pPr>
        <w:pBdr>
          <w:top w:val="nil"/>
          <w:left w:val="nil"/>
          <w:bottom w:val="nil"/>
          <w:right w:val="nil"/>
          <w:between w:val="nil"/>
        </w:pBdr>
        <w:spacing w:line="240" w:lineRule="auto"/>
        <w:ind w:left="720" w:hanging="720"/>
      </w:pPr>
      <w:r>
        <w:t>using Prism.Navigation;</w:t>
      </w:r>
    </w:p>
    <w:p w:rsidR="00773787" w:rsidRDefault="00773787" w:rsidP="00B74861">
      <w:pPr>
        <w:pBdr>
          <w:top w:val="nil"/>
          <w:left w:val="nil"/>
          <w:bottom w:val="nil"/>
          <w:right w:val="nil"/>
          <w:between w:val="nil"/>
        </w:pBdr>
        <w:spacing w:line="240" w:lineRule="auto"/>
        <w:ind w:left="720" w:hanging="720"/>
      </w:pPr>
    </w:p>
    <w:p w:rsidR="00773787" w:rsidRDefault="001C351D" w:rsidP="00B74861">
      <w:pPr>
        <w:pBdr>
          <w:top w:val="nil"/>
          <w:left w:val="nil"/>
          <w:bottom w:val="nil"/>
          <w:right w:val="nil"/>
          <w:between w:val="nil"/>
        </w:pBdr>
        <w:spacing w:line="240" w:lineRule="auto"/>
        <w:ind w:left="720" w:hanging="720"/>
      </w:pPr>
      <w:r>
        <w:t>namespace MyVet.Prism.ViewModels</w:t>
      </w:r>
    </w:p>
    <w:p w:rsidR="00773787" w:rsidRDefault="001C351D" w:rsidP="00B74861">
      <w:pPr>
        <w:pBdr>
          <w:top w:val="nil"/>
          <w:left w:val="nil"/>
          <w:bottom w:val="nil"/>
          <w:right w:val="nil"/>
          <w:between w:val="nil"/>
        </w:pBdr>
        <w:spacing w:line="240" w:lineRule="auto"/>
        <w:ind w:left="720" w:hanging="720"/>
      </w:pPr>
      <w:r>
        <w:t>{</w:t>
      </w:r>
    </w:p>
    <w:p w:rsidR="00773787" w:rsidRDefault="001C351D" w:rsidP="00B74861">
      <w:pPr>
        <w:pBdr>
          <w:top w:val="nil"/>
          <w:left w:val="nil"/>
          <w:bottom w:val="nil"/>
          <w:right w:val="nil"/>
          <w:between w:val="nil"/>
        </w:pBdr>
        <w:spacing w:line="240" w:lineRule="auto"/>
        <w:ind w:left="720" w:hanging="720"/>
      </w:pPr>
      <w:r>
        <w:tab/>
        <w:t>public class AgendaViewModel : ViewModelBase</w:t>
      </w:r>
    </w:p>
    <w:p w:rsidR="00773787" w:rsidRDefault="001C351D" w:rsidP="00B74861">
      <w:pPr>
        <w:pBdr>
          <w:top w:val="nil"/>
          <w:left w:val="nil"/>
          <w:bottom w:val="nil"/>
          <w:right w:val="nil"/>
          <w:between w:val="nil"/>
        </w:pBdr>
        <w:spacing w:line="240" w:lineRule="auto"/>
        <w:ind w:left="720" w:hanging="720"/>
      </w:pPr>
      <w:r>
        <w:tab/>
        <w:t>{</w:t>
      </w:r>
    </w:p>
    <w:p w:rsidR="00773787" w:rsidRDefault="001C351D" w:rsidP="00B74861">
      <w:pPr>
        <w:pBdr>
          <w:top w:val="nil"/>
          <w:left w:val="nil"/>
          <w:bottom w:val="nil"/>
          <w:right w:val="nil"/>
          <w:between w:val="nil"/>
        </w:pBdr>
        <w:spacing w:line="240" w:lineRule="auto"/>
        <w:ind w:left="720" w:hanging="720"/>
      </w:pPr>
      <w:r>
        <w:t xml:space="preserve">    </w:t>
      </w:r>
      <w:r>
        <w:tab/>
        <w:t>private readonly IApiService _apiService;</w:t>
      </w:r>
    </w:p>
    <w:p w:rsidR="00773787" w:rsidRDefault="001C351D" w:rsidP="00B74861">
      <w:pPr>
        <w:pBdr>
          <w:top w:val="nil"/>
          <w:left w:val="nil"/>
          <w:bottom w:val="nil"/>
          <w:right w:val="nil"/>
          <w:between w:val="nil"/>
        </w:pBdr>
        <w:spacing w:line="240" w:lineRule="auto"/>
        <w:ind w:left="720" w:hanging="720"/>
      </w:pPr>
      <w:r>
        <w:t xml:space="preserve">    </w:t>
      </w:r>
      <w:r>
        <w:tab/>
        <w:t>private ObservableCollection&lt;AgendaItemViewModel&gt; _agenda;</w:t>
      </w:r>
    </w:p>
    <w:p w:rsidR="00773787" w:rsidRDefault="001C351D" w:rsidP="00B74861">
      <w:pPr>
        <w:pBdr>
          <w:top w:val="nil"/>
          <w:left w:val="nil"/>
          <w:bottom w:val="nil"/>
          <w:right w:val="nil"/>
          <w:between w:val="nil"/>
        </w:pBdr>
        <w:spacing w:line="240" w:lineRule="auto"/>
        <w:ind w:left="720" w:hanging="720"/>
      </w:pPr>
      <w:r>
        <w:t xml:space="preserve">    </w:t>
      </w:r>
      <w:r>
        <w:tab/>
        <w:t>private bool _isRefreshing;</w:t>
      </w:r>
    </w:p>
    <w:p w:rsidR="00773787" w:rsidRDefault="001C351D" w:rsidP="00B74861">
      <w:pPr>
        <w:pBdr>
          <w:top w:val="nil"/>
          <w:left w:val="nil"/>
          <w:bottom w:val="nil"/>
          <w:right w:val="nil"/>
          <w:between w:val="nil"/>
        </w:pBdr>
        <w:spacing w:line="240" w:lineRule="auto"/>
        <w:ind w:left="720" w:hanging="720"/>
      </w:pPr>
      <w:r>
        <w:t xml:space="preserve">    </w:t>
      </w:r>
      <w:r>
        <w:tab/>
        <w:t>private DelegateCommand _refreshPetsCommand;</w:t>
      </w:r>
    </w:p>
    <w:p w:rsidR="00773787" w:rsidRDefault="00773787" w:rsidP="00B74861">
      <w:pPr>
        <w:pBdr>
          <w:top w:val="nil"/>
          <w:left w:val="nil"/>
          <w:bottom w:val="nil"/>
          <w:right w:val="nil"/>
          <w:between w:val="nil"/>
        </w:pBdr>
        <w:spacing w:line="240" w:lineRule="auto"/>
        <w:ind w:left="720" w:hanging="720"/>
      </w:pPr>
    </w:p>
    <w:p w:rsidR="00773787" w:rsidRDefault="001C351D" w:rsidP="00B74861">
      <w:pPr>
        <w:pBdr>
          <w:top w:val="nil"/>
          <w:left w:val="nil"/>
          <w:bottom w:val="nil"/>
          <w:right w:val="nil"/>
          <w:between w:val="nil"/>
        </w:pBdr>
        <w:spacing w:line="240" w:lineRule="auto"/>
        <w:ind w:left="720" w:hanging="720"/>
      </w:pPr>
      <w:r>
        <w:t xml:space="preserve">    </w:t>
      </w:r>
      <w:r>
        <w:tab/>
        <w:t>public AgendaViewModel(</w:t>
      </w:r>
    </w:p>
    <w:p w:rsidR="00773787" w:rsidRDefault="001C351D" w:rsidP="00B74861">
      <w:pPr>
        <w:pBdr>
          <w:top w:val="nil"/>
          <w:left w:val="nil"/>
          <w:bottom w:val="nil"/>
          <w:right w:val="nil"/>
          <w:between w:val="nil"/>
        </w:pBdr>
        <w:spacing w:line="240" w:lineRule="auto"/>
        <w:ind w:left="720" w:hanging="720"/>
      </w:pPr>
      <w:r>
        <w:t xml:space="preserve">        </w:t>
      </w:r>
      <w:r>
        <w:tab/>
        <w:t>INavigationService navigationService,</w:t>
      </w:r>
    </w:p>
    <w:p w:rsidR="00773787" w:rsidRDefault="001C351D" w:rsidP="00B74861">
      <w:pPr>
        <w:pBdr>
          <w:top w:val="nil"/>
          <w:left w:val="nil"/>
          <w:bottom w:val="nil"/>
          <w:right w:val="nil"/>
          <w:between w:val="nil"/>
        </w:pBdr>
        <w:spacing w:line="240" w:lineRule="auto"/>
        <w:ind w:left="720" w:hanging="720"/>
      </w:pPr>
      <w:r>
        <w:t xml:space="preserve">        </w:t>
      </w:r>
      <w:r>
        <w:tab/>
        <w:t>IApiService apiService) : base(navigationService)</w:t>
      </w:r>
    </w:p>
    <w:p w:rsidR="00773787" w:rsidRDefault="001C351D" w:rsidP="00B74861">
      <w:pPr>
        <w:pBdr>
          <w:top w:val="nil"/>
          <w:left w:val="nil"/>
          <w:bottom w:val="nil"/>
          <w:right w:val="nil"/>
          <w:between w:val="nil"/>
        </w:pBdr>
        <w:spacing w:line="240" w:lineRule="auto"/>
        <w:ind w:left="720" w:hanging="720"/>
      </w:pPr>
      <w:r>
        <w:t xml:space="preserve">    </w:t>
      </w:r>
      <w:r>
        <w:tab/>
        <w:t>{</w:t>
      </w:r>
    </w:p>
    <w:p w:rsidR="00773787" w:rsidRDefault="001C351D" w:rsidP="00B74861">
      <w:pPr>
        <w:pBdr>
          <w:top w:val="nil"/>
          <w:left w:val="nil"/>
          <w:bottom w:val="nil"/>
          <w:right w:val="nil"/>
          <w:between w:val="nil"/>
        </w:pBdr>
        <w:spacing w:line="240" w:lineRule="auto"/>
        <w:ind w:left="720" w:hanging="720"/>
      </w:pPr>
      <w:r>
        <w:t xml:space="preserve">        </w:t>
      </w:r>
      <w:r>
        <w:tab/>
        <w:t>Title = "Agenda";</w:t>
      </w:r>
    </w:p>
    <w:p w:rsidR="00773787" w:rsidRDefault="001C351D" w:rsidP="00B74861">
      <w:pPr>
        <w:pBdr>
          <w:top w:val="nil"/>
          <w:left w:val="nil"/>
          <w:bottom w:val="nil"/>
          <w:right w:val="nil"/>
          <w:between w:val="nil"/>
        </w:pBdr>
        <w:spacing w:line="240" w:lineRule="auto"/>
        <w:ind w:left="720" w:hanging="720"/>
      </w:pPr>
      <w:r>
        <w:t xml:space="preserve">        </w:t>
      </w:r>
      <w:r>
        <w:tab/>
        <w:t>_apiService = apiService;</w:t>
      </w:r>
    </w:p>
    <w:p w:rsidR="00773787" w:rsidRDefault="001C351D" w:rsidP="00B74861">
      <w:pPr>
        <w:pBdr>
          <w:top w:val="nil"/>
          <w:left w:val="nil"/>
          <w:bottom w:val="nil"/>
          <w:right w:val="nil"/>
          <w:between w:val="nil"/>
        </w:pBdr>
        <w:spacing w:line="240" w:lineRule="auto"/>
        <w:ind w:left="720" w:hanging="720"/>
      </w:pPr>
      <w:r>
        <w:t xml:space="preserve">        </w:t>
      </w:r>
      <w:r>
        <w:tab/>
        <w:t>LoadAgenda();</w:t>
      </w:r>
    </w:p>
    <w:p w:rsidR="00773787" w:rsidRDefault="001C351D" w:rsidP="00B74861">
      <w:pPr>
        <w:pBdr>
          <w:top w:val="nil"/>
          <w:left w:val="nil"/>
          <w:bottom w:val="nil"/>
          <w:right w:val="nil"/>
          <w:between w:val="nil"/>
        </w:pBdr>
        <w:spacing w:line="240" w:lineRule="auto"/>
        <w:ind w:left="720" w:hanging="720"/>
      </w:pPr>
      <w:r>
        <w:lastRenderedPageBreak/>
        <w:t xml:space="preserve">    </w:t>
      </w:r>
      <w:r>
        <w:tab/>
        <w:t>}</w:t>
      </w:r>
    </w:p>
    <w:p w:rsidR="00773787" w:rsidRDefault="00773787" w:rsidP="00B74861">
      <w:pPr>
        <w:pBdr>
          <w:top w:val="nil"/>
          <w:left w:val="nil"/>
          <w:bottom w:val="nil"/>
          <w:right w:val="nil"/>
          <w:between w:val="nil"/>
        </w:pBdr>
        <w:spacing w:line="240" w:lineRule="auto"/>
        <w:ind w:left="720" w:hanging="720"/>
      </w:pPr>
    </w:p>
    <w:p w:rsidR="00773787" w:rsidRDefault="001C351D" w:rsidP="00B74861">
      <w:pPr>
        <w:pBdr>
          <w:top w:val="nil"/>
          <w:left w:val="nil"/>
          <w:bottom w:val="nil"/>
          <w:right w:val="nil"/>
          <w:between w:val="nil"/>
        </w:pBdr>
        <w:spacing w:line="240" w:lineRule="auto"/>
        <w:ind w:left="720" w:hanging="720"/>
      </w:pPr>
      <w:r>
        <w:t xml:space="preserve">    </w:t>
      </w:r>
      <w:r>
        <w:tab/>
        <w:t>public DelegateCommand RefreshPetsCommand =&gt; _refreshPetsCommand ?? (_refreshPetsCommand = new DelegateCommand(LoadAgenda));</w:t>
      </w:r>
    </w:p>
    <w:p w:rsidR="00773787" w:rsidRDefault="00773787" w:rsidP="00B74861">
      <w:pPr>
        <w:pBdr>
          <w:top w:val="nil"/>
          <w:left w:val="nil"/>
          <w:bottom w:val="nil"/>
          <w:right w:val="nil"/>
          <w:between w:val="nil"/>
        </w:pBdr>
        <w:spacing w:line="240" w:lineRule="auto"/>
        <w:ind w:left="720" w:hanging="720"/>
      </w:pPr>
    </w:p>
    <w:p w:rsidR="00773787" w:rsidRDefault="001C351D" w:rsidP="00B74861">
      <w:pPr>
        <w:pBdr>
          <w:top w:val="nil"/>
          <w:left w:val="nil"/>
          <w:bottom w:val="nil"/>
          <w:right w:val="nil"/>
          <w:between w:val="nil"/>
        </w:pBdr>
        <w:spacing w:line="240" w:lineRule="auto"/>
        <w:ind w:left="720" w:hanging="720"/>
      </w:pPr>
      <w:r>
        <w:t xml:space="preserve">    </w:t>
      </w:r>
      <w:r>
        <w:tab/>
        <w:t>public ObservableCollection&lt;AgendaItemViewModel&gt; Agenda</w:t>
      </w:r>
    </w:p>
    <w:p w:rsidR="00773787" w:rsidRDefault="001C351D" w:rsidP="00B74861">
      <w:pPr>
        <w:pBdr>
          <w:top w:val="nil"/>
          <w:left w:val="nil"/>
          <w:bottom w:val="nil"/>
          <w:right w:val="nil"/>
          <w:between w:val="nil"/>
        </w:pBdr>
        <w:spacing w:line="240" w:lineRule="auto"/>
        <w:ind w:left="720" w:hanging="720"/>
      </w:pPr>
      <w:r>
        <w:t xml:space="preserve">    </w:t>
      </w:r>
      <w:r>
        <w:tab/>
        <w:t>{</w:t>
      </w:r>
    </w:p>
    <w:p w:rsidR="00773787" w:rsidRDefault="001C351D" w:rsidP="00B74861">
      <w:pPr>
        <w:pBdr>
          <w:top w:val="nil"/>
          <w:left w:val="nil"/>
          <w:bottom w:val="nil"/>
          <w:right w:val="nil"/>
          <w:between w:val="nil"/>
        </w:pBdr>
        <w:spacing w:line="240" w:lineRule="auto"/>
        <w:ind w:left="720" w:hanging="720"/>
      </w:pPr>
      <w:r>
        <w:t xml:space="preserve">        </w:t>
      </w:r>
      <w:r>
        <w:tab/>
        <w:t>get =&gt; _agenda;</w:t>
      </w:r>
    </w:p>
    <w:p w:rsidR="00773787" w:rsidRDefault="001C351D" w:rsidP="00B74861">
      <w:pPr>
        <w:pBdr>
          <w:top w:val="nil"/>
          <w:left w:val="nil"/>
          <w:bottom w:val="nil"/>
          <w:right w:val="nil"/>
          <w:between w:val="nil"/>
        </w:pBdr>
        <w:spacing w:line="240" w:lineRule="auto"/>
        <w:ind w:left="720" w:hanging="720"/>
      </w:pPr>
      <w:r>
        <w:t xml:space="preserve">        </w:t>
      </w:r>
      <w:r>
        <w:tab/>
        <w:t>set =&gt; SetProperty(ref _agenda, value);</w:t>
      </w:r>
    </w:p>
    <w:p w:rsidR="00773787" w:rsidRDefault="001C351D" w:rsidP="00B74861">
      <w:pPr>
        <w:pBdr>
          <w:top w:val="nil"/>
          <w:left w:val="nil"/>
          <w:bottom w:val="nil"/>
          <w:right w:val="nil"/>
          <w:between w:val="nil"/>
        </w:pBdr>
        <w:spacing w:line="240" w:lineRule="auto"/>
        <w:ind w:left="720" w:hanging="720"/>
      </w:pPr>
      <w:r>
        <w:t xml:space="preserve">    </w:t>
      </w:r>
      <w:r>
        <w:tab/>
        <w:t>}</w:t>
      </w:r>
    </w:p>
    <w:p w:rsidR="00773787" w:rsidRDefault="00773787" w:rsidP="00B74861">
      <w:pPr>
        <w:pBdr>
          <w:top w:val="nil"/>
          <w:left w:val="nil"/>
          <w:bottom w:val="nil"/>
          <w:right w:val="nil"/>
          <w:between w:val="nil"/>
        </w:pBdr>
        <w:spacing w:line="240" w:lineRule="auto"/>
        <w:ind w:left="720" w:hanging="720"/>
      </w:pPr>
    </w:p>
    <w:p w:rsidR="00773787" w:rsidRDefault="001C351D" w:rsidP="00B74861">
      <w:pPr>
        <w:pBdr>
          <w:top w:val="nil"/>
          <w:left w:val="nil"/>
          <w:bottom w:val="nil"/>
          <w:right w:val="nil"/>
          <w:between w:val="nil"/>
        </w:pBdr>
        <w:spacing w:line="240" w:lineRule="auto"/>
        <w:ind w:left="720" w:hanging="720"/>
      </w:pPr>
      <w:r>
        <w:t xml:space="preserve">    </w:t>
      </w:r>
      <w:r>
        <w:tab/>
        <w:t>public bool IsRefreshing</w:t>
      </w:r>
    </w:p>
    <w:p w:rsidR="00773787" w:rsidRDefault="001C351D" w:rsidP="00B74861">
      <w:pPr>
        <w:pBdr>
          <w:top w:val="nil"/>
          <w:left w:val="nil"/>
          <w:bottom w:val="nil"/>
          <w:right w:val="nil"/>
          <w:between w:val="nil"/>
        </w:pBdr>
        <w:spacing w:line="240" w:lineRule="auto"/>
        <w:ind w:left="720" w:hanging="720"/>
      </w:pPr>
      <w:r>
        <w:t xml:space="preserve">    </w:t>
      </w:r>
      <w:r>
        <w:tab/>
        <w:t>{</w:t>
      </w:r>
    </w:p>
    <w:p w:rsidR="00773787" w:rsidRDefault="001C351D" w:rsidP="00B74861">
      <w:pPr>
        <w:pBdr>
          <w:top w:val="nil"/>
          <w:left w:val="nil"/>
          <w:bottom w:val="nil"/>
          <w:right w:val="nil"/>
          <w:between w:val="nil"/>
        </w:pBdr>
        <w:spacing w:line="240" w:lineRule="auto"/>
        <w:ind w:left="720" w:hanging="720"/>
      </w:pPr>
      <w:r>
        <w:t xml:space="preserve">        </w:t>
      </w:r>
      <w:r>
        <w:tab/>
        <w:t>get =&gt; _isRefreshing;</w:t>
      </w:r>
    </w:p>
    <w:p w:rsidR="00773787" w:rsidRDefault="001C351D" w:rsidP="00B74861">
      <w:pPr>
        <w:pBdr>
          <w:top w:val="nil"/>
          <w:left w:val="nil"/>
          <w:bottom w:val="nil"/>
          <w:right w:val="nil"/>
          <w:between w:val="nil"/>
        </w:pBdr>
        <w:spacing w:line="240" w:lineRule="auto"/>
        <w:ind w:left="720" w:hanging="720"/>
      </w:pPr>
      <w:r>
        <w:t xml:space="preserve">        </w:t>
      </w:r>
      <w:r>
        <w:tab/>
        <w:t>set =&gt; SetProperty(ref _isRefreshing, value);</w:t>
      </w:r>
    </w:p>
    <w:p w:rsidR="00773787" w:rsidRDefault="001C351D" w:rsidP="00B74861">
      <w:pPr>
        <w:pBdr>
          <w:top w:val="nil"/>
          <w:left w:val="nil"/>
          <w:bottom w:val="nil"/>
          <w:right w:val="nil"/>
          <w:between w:val="nil"/>
        </w:pBdr>
        <w:spacing w:line="240" w:lineRule="auto"/>
        <w:ind w:left="720" w:hanging="720"/>
      </w:pPr>
      <w:r>
        <w:t xml:space="preserve">    </w:t>
      </w:r>
      <w:r>
        <w:tab/>
        <w:t>}</w:t>
      </w:r>
    </w:p>
    <w:p w:rsidR="00773787" w:rsidRDefault="00773787" w:rsidP="00B74861">
      <w:pPr>
        <w:pBdr>
          <w:top w:val="nil"/>
          <w:left w:val="nil"/>
          <w:bottom w:val="nil"/>
          <w:right w:val="nil"/>
          <w:between w:val="nil"/>
        </w:pBdr>
        <w:spacing w:line="240" w:lineRule="auto"/>
        <w:ind w:left="720" w:hanging="720"/>
      </w:pPr>
    </w:p>
    <w:p w:rsidR="00773787" w:rsidRDefault="001C351D" w:rsidP="00B74861">
      <w:pPr>
        <w:pBdr>
          <w:top w:val="nil"/>
          <w:left w:val="nil"/>
          <w:bottom w:val="nil"/>
          <w:right w:val="nil"/>
          <w:between w:val="nil"/>
        </w:pBdr>
        <w:spacing w:line="240" w:lineRule="auto"/>
        <w:ind w:left="720" w:hanging="720"/>
      </w:pPr>
      <w:r>
        <w:t xml:space="preserve">    </w:t>
      </w:r>
      <w:r>
        <w:tab/>
        <w:t>private async void LoadAgenda()</w:t>
      </w:r>
    </w:p>
    <w:p w:rsidR="00773787" w:rsidRDefault="001C351D" w:rsidP="00B74861">
      <w:pPr>
        <w:pBdr>
          <w:top w:val="nil"/>
          <w:left w:val="nil"/>
          <w:bottom w:val="nil"/>
          <w:right w:val="nil"/>
          <w:between w:val="nil"/>
        </w:pBdr>
        <w:spacing w:line="240" w:lineRule="auto"/>
        <w:ind w:left="720" w:hanging="720"/>
      </w:pPr>
      <w:r>
        <w:t xml:space="preserve">    </w:t>
      </w:r>
      <w:r>
        <w:tab/>
        <w:t>{</w:t>
      </w:r>
    </w:p>
    <w:p w:rsidR="00773787" w:rsidRDefault="001C351D" w:rsidP="00B74861">
      <w:pPr>
        <w:pBdr>
          <w:top w:val="nil"/>
          <w:left w:val="nil"/>
          <w:bottom w:val="nil"/>
          <w:right w:val="nil"/>
          <w:between w:val="nil"/>
        </w:pBdr>
        <w:spacing w:line="240" w:lineRule="auto"/>
        <w:ind w:left="720" w:hanging="720"/>
      </w:pPr>
      <w:r>
        <w:t xml:space="preserve">        </w:t>
      </w:r>
      <w:r>
        <w:tab/>
        <w:t>IsRefreshing = true;</w:t>
      </w:r>
    </w:p>
    <w:p w:rsidR="00773787" w:rsidRDefault="00773787" w:rsidP="00B74861">
      <w:pPr>
        <w:pBdr>
          <w:top w:val="nil"/>
          <w:left w:val="nil"/>
          <w:bottom w:val="nil"/>
          <w:right w:val="nil"/>
          <w:between w:val="nil"/>
        </w:pBdr>
        <w:spacing w:line="240" w:lineRule="auto"/>
        <w:ind w:left="720" w:hanging="720"/>
      </w:pPr>
    </w:p>
    <w:p w:rsidR="00773787" w:rsidRDefault="001C351D" w:rsidP="00B74861">
      <w:pPr>
        <w:pBdr>
          <w:top w:val="nil"/>
          <w:left w:val="nil"/>
          <w:bottom w:val="nil"/>
          <w:right w:val="nil"/>
          <w:between w:val="nil"/>
        </w:pBdr>
        <w:spacing w:line="240" w:lineRule="auto"/>
        <w:ind w:left="720" w:hanging="720"/>
      </w:pPr>
      <w:r>
        <w:t xml:space="preserve">        </w:t>
      </w:r>
      <w:r>
        <w:tab/>
        <w:t>var url = App.Current.Resources["UrlAPI"].ToString();</w:t>
      </w:r>
    </w:p>
    <w:p w:rsidR="00773787" w:rsidRDefault="001C351D" w:rsidP="00B74861">
      <w:pPr>
        <w:pBdr>
          <w:top w:val="nil"/>
          <w:left w:val="nil"/>
          <w:bottom w:val="nil"/>
          <w:right w:val="nil"/>
          <w:between w:val="nil"/>
        </w:pBdr>
        <w:spacing w:line="240" w:lineRule="auto"/>
        <w:ind w:left="720" w:hanging="720"/>
      </w:pPr>
      <w:r>
        <w:t xml:space="preserve">        </w:t>
      </w:r>
      <w:r>
        <w:tab/>
        <w:t>var token = JsonConvert.DeserializeObject&lt;TokenResponse&gt;(Settings.Token);</w:t>
      </w:r>
    </w:p>
    <w:p w:rsidR="00773787" w:rsidRDefault="001C351D" w:rsidP="00B74861">
      <w:pPr>
        <w:pBdr>
          <w:top w:val="nil"/>
          <w:left w:val="nil"/>
          <w:bottom w:val="nil"/>
          <w:right w:val="nil"/>
          <w:between w:val="nil"/>
        </w:pBdr>
        <w:spacing w:line="240" w:lineRule="auto"/>
        <w:ind w:left="720" w:hanging="720"/>
      </w:pPr>
      <w:r>
        <w:t xml:space="preserve">        </w:t>
      </w:r>
      <w:r>
        <w:tab/>
        <w:t>var owner = JsonConvert.DeserializeObject&lt;OwnerResponse&gt;(Settings.Owner);</w:t>
      </w:r>
    </w:p>
    <w:p w:rsidR="00773787" w:rsidRDefault="00773787" w:rsidP="00B74861">
      <w:pPr>
        <w:pBdr>
          <w:top w:val="nil"/>
          <w:left w:val="nil"/>
          <w:bottom w:val="nil"/>
          <w:right w:val="nil"/>
          <w:between w:val="nil"/>
        </w:pBdr>
        <w:spacing w:line="240" w:lineRule="auto"/>
        <w:ind w:left="720" w:hanging="720"/>
      </w:pPr>
    </w:p>
    <w:p w:rsidR="00773787" w:rsidRDefault="001C351D" w:rsidP="00B74861">
      <w:pPr>
        <w:pBdr>
          <w:top w:val="nil"/>
          <w:left w:val="nil"/>
          <w:bottom w:val="nil"/>
          <w:right w:val="nil"/>
          <w:between w:val="nil"/>
        </w:pBdr>
        <w:spacing w:line="240" w:lineRule="auto"/>
        <w:ind w:left="720" w:hanging="720"/>
      </w:pPr>
      <w:r>
        <w:t xml:space="preserve">        </w:t>
      </w:r>
      <w:r>
        <w:tab/>
        <w:t>var response = await _apiService.GetAgendaForOwner(url, "/api", "/Agenda/GetAgendaForOwner", owner.Email, "bearer", token.Token);</w:t>
      </w:r>
    </w:p>
    <w:p w:rsidR="00773787" w:rsidRDefault="001C351D" w:rsidP="00B74861">
      <w:pPr>
        <w:pBdr>
          <w:top w:val="nil"/>
          <w:left w:val="nil"/>
          <w:bottom w:val="nil"/>
          <w:right w:val="nil"/>
          <w:between w:val="nil"/>
        </w:pBdr>
        <w:spacing w:line="240" w:lineRule="auto"/>
        <w:ind w:left="720" w:hanging="720"/>
      </w:pPr>
      <w:r>
        <w:t xml:space="preserve">        </w:t>
      </w:r>
      <w:r>
        <w:tab/>
        <w:t>if (!response.IsSuccess)</w:t>
      </w:r>
    </w:p>
    <w:p w:rsidR="00773787" w:rsidRDefault="001C351D" w:rsidP="00B74861">
      <w:pPr>
        <w:pBdr>
          <w:top w:val="nil"/>
          <w:left w:val="nil"/>
          <w:bottom w:val="nil"/>
          <w:right w:val="nil"/>
          <w:between w:val="nil"/>
        </w:pBdr>
        <w:spacing w:line="240" w:lineRule="auto"/>
        <w:ind w:left="720" w:hanging="720"/>
      </w:pPr>
      <w:r>
        <w:t xml:space="preserve">        </w:t>
      </w:r>
      <w:r>
        <w:tab/>
        <w:t>{</w:t>
      </w:r>
    </w:p>
    <w:p w:rsidR="00773787" w:rsidRDefault="001C351D" w:rsidP="00B74861">
      <w:pPr>
        <w:pBdr>
          <w:top w:val="nil"/>
          <w:left w:val="nil"/>
          <w:bottom w:val="nil"/>
          <w:right w:val="nil"/>
          <w:between w:val="nil"/>
        </w:pBdr>
        <w:spacing w:line="240" w:lineRule="auto"/>
        <w:ind w:left="720" w:hanging="720"/>
      </w:pPr>
      <w:r>
        <w:t xml:space="preserve">            </w:t>
      </w:r>
      <w:r>
        <w:tab/>
        <w:t>IsRefreshing = false;</w:t>
      </w:r>
    </w:p>
    <w:p w:rsidR="00773787" w:rsidRDefault="001C351D" w:rsidP="00B74861">
      <w:pPr>
        <w:pBdr>
          <w:top w:val="nil"/>
          <w:left w:val="nil"/>
          <w:bottom w:val="nil"/>
          <w:right w:val="nil"/>
          <w:between w:val="nil"/>
        </w:pBdr>
        <w:spacing w:line="240" w:lineRule="auto"/>
        <w:ind w:left="720" w:hanging="720"/>
      </w:pPr>
      <w:r>
        <w:t xml:space="preserve">            </w:t>
      </w:r>
      <w:r>
        <w:tab/>
        <w:t>await App.Current.MainPage.DisplayAlert(Languages.Error, response.Message, Languages.Accept);</w:t>
      </w:r>
    </w:p>
    <w:p w:rsidR="00773787" w:rsidRDefault="001C351D" w:rsidP="00B74861">
      <w:pPr>
        <w:pBdr>
          <w:top w:val="nil"/>
          <w:left w:val="nil"/>
          <w:bottom w:val="nil"/>
          <w:right w:val="nil"/>
          <w:between w:val="nil"/>
        </w:pBdr>
        <w:spacing w:line="240" w:lineRule="auto"/>
        <w:ind w:left="720" w:hanging="720"/>
      </w:pPr>
      <w:r>
        <w:t xml:space="preserve">            </w:t>
      </w:r>
      <w:r>
        <w:tab/>
        <w:t>return;</w:t>
      </w:r>
    </w:p>
    <w:p w:rsidR="00773787" w:rsidRDefault="001C351D" w:rsidP="00B74861">
      <w:pPr>
        <w:pBdr>
          <w:top w:val="nil"/>
          <w:left w:val="nil"/>
          <w:bottom w:val="nil"/>
          <w:right w:val="nil"/>
          <w:between w:val="nil"/>
        </w:pBdr>
        <w:spacing w:line="240" w:lineRule="auto"/>
        <w:ind w:left="720" w:hanging="720"/>
      </w:pPr>
      <w:r>
        <w:t xml:space="preserve">        </w:t>
      </w:r>
      <w:r>
        <w:tab/>
        <w:t>}</w:t>
      </w:r>
    </w:p>
    <w:p w:rsidR="00773787" w:rsidRDefault="00773787" w:rsidP="00B74861">
      <w:pPr>
        <w:pBdr>
          <w:top w:val="nil"/>
          <w:left w:val="nil"/>
          <w:bottom w:val="nil"/>
          <w:right w:val="nil"/>
          <w:between w:val="nil"/>
        </w:pBdr>
        <w:spacing w:line="240" w:lineRule="auto"/>
        <w:ind w:left="720" w:hanging="720"/>
      </w:pPr>
    </w:p>
    <w:p w:rsidR="00773787" w:rsidRDefault="001C351D" w:rsidP="00B74861">
      <w:pPr>
        <w:pBdr>
          <w:top w:val="nil"/>
          <w:left w:val="nil"/>
          <w:bottom w:val="nil"/>
          <w:right w:val="nil"/>
          <w:between w:val="nil"/>
        </w:pBdr>
        <w:spacing w:line="240" w:lineRule="auto"/>
        <w:ind w:left="720" w:hanging="720"/>
      </w:pPr>
      <w:r>
        <w:t xml:space="preserve">        </w:t>
      </w:r>
      <w:r>
        <w:tab/>
        <w:t>var myAgenda = (List&lt;AgendaResponse&gt;)response.Result;</w:t>
      </w:r>
    </w:p>
    <w:p w:rsidR="00773787" w:rsidRDefault="001C351D" w:rsidP="00B74861">
      <w:pPr>
        <w:pBdr>
          <w:top w:val="nil"/>
          <w:left w:val="nil"/>
          <w:bottom w:val="nil"/>
          <w:right w:val="nil"/>
          <w:between w:val="nil"/>
        </w:pBdr>
        <w:spacing w:line="240" w:lineRule="auto"/>
        <w:ind w:left="720" w:hanging="720"/>
      </w:pPr>
      <w:r>
        <w:t xml:space="preserve">        </w:t>
      </w:r>
      <w:r>
        <w:tab/>
        <w:t>Agenda = new ObservableCollection&lt;AgendaItemViewModel&gt;(myAgenda.Select(a =&gt; new AgendaItemViewModel</w:t>
      </w:r>
    </w:p>
    <w:p w:rsidR="00773787" w:rsidRDefault="001C351D" w:rsidP="00B74861">
      <w:pPr>
        <w:pBdr>
          <w:top w:val="nil"/>
          <w:left w:val="nil"/>
          <w:bottom w:val="nil"/>
          <w:right w:val="nil"/>
          <w:between w:val="nil"/>
        </w:pBdr>
        <w:spacing w:line="240" w:lineRule="auto"/>
        <w:ind w:left="720" w:hanging="720"/>
      </w:pPr>
      <w:r>
        <w:lastRenderedPageBreak/>
        <w:t xml:space="preserve">        </w:t>
      </w:r>
      <w:r>
        <w:tab/>
        <w:t>{</w:t>
      </w:r>
    </w:p>
    <w:p w:rsidR="00773787" w:rsidRDefault="001C351D" w:rsidP="00B74861">
      <w:pPr>
        <w:pBdr>
          <w:top w:val="nil"/>
          <w:left w:val="nil"/>
          <w:bottom w:val="nil"/>
          <w:right w:val="nil"/>
          <w:between w:val="nil"/>
        </w:pBdr>
        <w:spacing w:line="240" w:lineRule="auto"/>
        <w:ind w:left="720" w:hanging="720"/>
      </w:pPr>
      <w:r>
        <w:t xml:space="preserve">            </w:t>
      </w:r>
      <w:r>
        <w:tab/>
        <w:t>Date = a.Date,</w:t>
      </w:r>
    </w:p>
    <w:p w:rsidR="00773787" w:rsidRDefault="001C351D" w:rsidP="00B74861">
      <w:pPr>
        <w:pBdr>
          <w:top w:val="nil"/>
          <w:left w:val="nil"/>
          <w:bottom w:val="nil"/>
          <w:right w:val="nil"/>
          <w:between w:val="nil"/>
        </w:pBdr>
        <w:spacing w:line="240" w:lineRule="auto"/>
        <w:ind w:left="720" w:hanging="720"/>
      </w:pPr>
      <w:r>
        <w:t xml:space="preserve">            </w:t>
      </w:r>
      <w:r>
        <w:tab/>
        <w:t>Id = a.Id,</w:t>
      </w:r>
    </w:p>
    <w:p w:rsidR="00773787" w:rsidRDefault="001C351D" w:rsidP="00B74861">
      <w:pPr>
        <w:pBdr>
          <w:top w:val="nil"/>
          <w:left w:val="nil"/>
          <w:bottom w:val="nil"/>
          <w:right w:val="nil"/>
          <w:between w:val="nil"/>
        </w:pBdr>
        <w:spacing w:line="240" w:lineRule="auto"/>
        <w:ind w:left="720" w:hanging="720"/>
      </w:pPr>
      <w:r>
        <w:t xml:space="preserve">            </w:t>
      </w:r>
      <w:r>
        <w:tab/>
        <w:t>IsAvailable = a.IsAvailable,</w:t>
      </w:r>
    </w:p>
    <w:p w:rsidR="00773787" w:rsidRDefault="001C351D" w:rsidP="00B74861">
      <w:pPr>
        <w:pBdr>
          <w:top w:val="nil"/>
          <w:left w:val="nil"/>
          <w:bottom w:val="nil"/>
          <w:right w:val="nil"/>
          <w:between w:val="nil"/>
        </w:pBdr>
        <w:spacing w:line="240" w:lineRule="auto"/>
        <w:ind w:left="720" w:hanging="720"/>
      </w:pPr>
      <w:r>
        <w:t xml:space="preserve">            </w:t>
      </w:r>
      <w:r>
        <w:tab/>
        <w:t>Owner = a.Owner,</w:t>
      </w:r>
    </w:p>
    <w:p w:rsidR="00773787" w:rsidRDefault="001C351D" w:rsidP="00B74861">
      <w:pPr>
        <w:pBdr>
          <w:top w:val="nil"/>
          <w:left w:val="nil"/>
          <w:bottom w:val="nil"/>
          <w:right w:val="nil"/>
          <w:between w:val="nil"/>
        </w:pBdr>
        <w:spacing w:line="240" w:lineRule="auto"/>
        <w:ind w:left="720" w:hanging="720"/>
      </w:pPr>
      <w:r>
        <w:t xml:space="preserve">            </w:t>
      </w:r>
      <w:r>
        <w:tab/>
        <w:t>Pet = a.Pet,</w:t>
      </w:r>
    </w:p>
    <w:p w:rsidR="00773787" w:rsidRDefault="001C351D" w:rsidP="00B74861">
      <w:pPr>
        <w:pBdr>
          <w:top w:val="nil"/>
          <w:left w:val="nil"/>
          <w:bottom w:val="nil"/>
          <w:right w:val="nil"/>
          <w:between w:val="nil"/>
        </w:pBdr>
        <w:spacing w:line="240" w:lineRule="auto"/>
        <w:ind w:left="720" w:hanging="720"/>
      </w:pPr>
      <w:r>
        <w:t xml:space="preserve">            </w:t>
      </w:r>
      <w:r>
        <w:tab/>
        <w:t>Remarks = a.Remarks</w:t>
      </w:r>
    </w:p>
    <w:p w:rsidR="00773787" w:rsidRDefault="001C351D" w:rsidP="00B74861">
      <w:pPr>
        <w:pBdr>
          <w:top w:val="nil"/>
          <w:left w:val="nil"/>
          <w:bottom w:val="nil"/>
          <w:right w:val="nil"/>
          <w:between w:val="nil"/>
        </w:pBdr>
        <w:spacing w:line="240" w:lineRule="auto"/>
        <w:ind w:left="720" w:hanging="720"/>
      </w:pPr>
      <w:r>
        <w:t xml:space="preserve">        </w:t>
      </w:r>
      <w:r>
        <w:tab/>
        <w:t>}).ToList());</w:t>
      </w:r>
    </w:p>
    <w:p w:rsidR="00773787" w:rsidRDefault="00773787" w:rsidP="00B74861">
      <w:pPr>
        <w:pBdr>
          <w:top w:val="nil"/>
          <w:left w:val="nil"/>
          <w:bottom w:val="nil"/>
          <w:right w:val="nil"/>
          <w:between w:val="nil"/>
        </w:pBdr>
        <w:spacing w:line="240" w:lineRule="auto"/>
        <w:ind w:left="720" w:hanging="720"/>
      </w:pPr>
    </w:p>
    <w:p w:rsidR="00773787" w:rsidRDefault="001C351D" w:rsidP="00B74861">
      <w:pPr>
        <w:pBdr>
          <w:top w:val="nil"/>
          <w:left w:val="nil"/>
          <w:bottom w:val="nil"/>
          <w:right w:val="nil"/>
          <w:between w:val="nil"/>
        </w:pBdr>
        <w:spacing w:line="240" w:lineRule="auto"/>
        <w:ind w:left="720" w:hanging="720"/>
      </w:pPr>
      <w:r>
        <w:t xml:space="preserve">        </w:t>
      </w:r>
      <w:r>
        <w:tab/>
        <w:t>IsRefreshing = false;</w:t>
      </w:r>
    </w:p>
    <w:p w:rsidR="00773787" w:rsidRDefault="001C351D" w:rsidP="00B74861">
      <w:pPr>
        <w:pBdr>
          <w:top w:val="nil"/>
          <w:left w:val="nil"/>
          <w:bottom w:val="nil"/>
          <w:right w:val="nil"/>
          <w:between w:val="nil"/>
        </w:pBdr>
        <w:spacing w:line="240" w:lineRule="auto"/>
        <w:ind w:left="720" w:hanging="720"/>
      </w:pPr>
      <w:r>
        <w:t xml:space="preserve">    </w:t>
      </w:r>
      <w:r>
        <w:tab/>
        <w:t>}</w:t>
      </w:r>
    </w:p>
    <w:p w:rsidR="00773787" w:rsidRDefault="001C351D" w:rsidP="00B74861">
      <w:pPr>
        <w:pBdr>
          <w:top w:val="nil"/>
          <w:left w:val="nil"/>
          <w:bottom w:val="nil"/>
          <w:right w:val="nil"/>
          <w:between w:val="nil"/>
        </w:pBdr>
        <w:spacing w:line="240" w:lineRule="auto"/>
        <w:ind w:left="720" w:hanging="720"/>
      </w:pPr>
      <w:r>
        <w:tab/>
        <w:t>}</w:t>
      </w:r>
    </w:p>
    <w:p w:rsidR="00773787" w:rsidRDefault="001C351D" w:rsidP="00B74861">
      <w:pPr>
        <w:pBdr>
          <w:top w:val="nil"/>
          <w:left w:val="nil"/>
          <w:bottom w:val="nil"/>
          <w:right w:val="nil"/>
          <w:between w:val="nil"/>
        </w:pBdr>
        <w:spacing w:line="240" w:lineRule="auto"/>
        <w:ind w:left="720" w:hanging="720"/>
      </w:pPr>
      <w:r>
        <w:t>}</w:t>
      </w:r>
    </w:p>
    <w:p w:rsidR="00773787" w:rsidRDefault="00773787" w:rsidP="00B74861">
      <w:pPr>
        <w:pBdr>
          <w:top w:val="nil"/>
          <w:left w:val="nil"/>
          <w:bottom w:val="nil"/>
          <w:right w:val="nil"/>
          <w:between w:val="nil"/>
        </w:pBdr>
        <w:spacing w:line="240" w:lineRule="auto"/>
        <w:ind w:left="720" w:hanging="720"/>
      </w:pPr>
    </w:p>
    <w:p w:rsidR="00773787" w:rsidRDefault="001C351D" w:rsidP="00B74861">
      <w:pPr>
        <w:numPr>
          <w:ilvl w:val="0"/>
          <w:numId w:val="25"/>
        </w:numPr>
        <w:spacing w:after="160" w:line="240" w:lineRule="auto"/>
        <w:ind w:hanging="720"/>
      </w:pPr>
      <w:r>
        <w:t xml:space="preserve">Add literal for </w:t>
      </w:r>
      <w:r>
        <w:rPr>
          <w:b/>
        </w:rPr>
        <w:t>AssignModifyAgenda</w:t>
      </w:r>
      <w:r>
        <w:t>:</w:t>
      </w:r>
    </w:p>
    <w:p w:rsidR="00773787" w:rsidRDefault="001C351D" w:rsidP="00B74861">
      <w:pPr>
        <w:spacing w:after="160" w:line="240" w:lineRule="auto"/>
        <w:ind w:left="720" w:hanging="720"/>
      </w:pPr>
      <w:r>
        <w:t>public static string AssignModifyAgenda =&gt; Resource.AssignModifyAgenda;</w:t>
      </w:r>
    </w:p>
    <w:p w:rsidR="00773787" w:rsidRDefault="001C351D" w:rsidP="00B74861">
      <w:pPr>
        <w:numPr>
          <w:ilvl w:val="0"/>
          <w:numId w:val="25"/>
        </w:numPr>
        <w:spacing w:after="160" w:line="240" w:lineRule="auto"/>
        <w:ind w:hanging="720"/>
      </w:pPr>
      <w:r>
        <w:t xml:space="preserve">Add the </w:t>
      </w:r>
      <w:r>
        <w:rPr>
          <w:b/>
        </w:rPr>
        <w:t>AssignModifyAgenda</w:t>
      </w:r>
      <w:r>
        <w:t xml:space="preserve"> page:</w:t>
      </w:r>
    </w:p>
    <w:p w:rsidR="00773787" w:rsidRDefault="001C351D" w:rsidP="00B74861">
      <w:pPr>
        <w:pBdr>
          <w:top w:val="nil"/>
          <w:left w:val="nil"/>
          <w:bottom w:val="nil"/>
          <w:right w:val="nil"/>
          <w:between w:val="nil"/>
        </w:pBdr>
        <w:spacing w:line="240" w:lineRule="auto"/>
        <w:ind w:left="720" w:hanging="720"/>
      </w:pPr>
      <w:r>
        <w:t>&lt;?xml version="1.0" encoding="utf-8" ?&gt;</w:t>
      </w:r>
    </w:p>
    <w:p w:rsidR="00773787" w:rsidRDefault="001C351D" w:rsidP="00B74861">
      <w:pPr>
        <w:pBdr>
          <w:top w:val="nil"/>
          <w:left w:val="nil"/>
          <w:bottom w:val="nil"/>
          <w:right w:val="nil"/>
          <w:between w:val="nil"/>
        </w:pBdr>
        <w:spacing w:line="240" w:lineRule="auto"/>
        <w:ind w:left="720" w:hanging="720"/>
      </w:pPr>
      <w:r>
        <w:t>&lt;ContentPage xmlns="http://xamarin.com/schemas/2014/forms"</w:t>
      </w:r>
    </w:p>
    <w:p w:rsidR="00773787" w:rsidRDefault="001C351D" w:rsidP="00B74861">
      <w:pPr>
        <w:pBdr>
          <w:top w:val="nil"/>
          <w:left w:val="nil"/>
          <w:bottom w:val="nil"/>
          <w:right w:val="nil"/>
          <w:between w:val="nil"/>
        </w:pBdr>
        <w:spacing w:line="240" w:lineRule="auto"/>
        <w:ind w:left="720" w:hanging="720"/>
      </w:pPr>
      <w:r>
        <w:t xml:space="preserve">         </w:t>
      </w:r>
      <w:r>
        <w:tab/>
        <w:t>xmlns:x="http://schemas.microsoft.com/winfx/2009/xaml"</w:t>
      </w:r>
    </w:p>
    <w:p w:rsidR="00773787" w:rsidRDefault="001C351D" w:rsidP="00B74861">
      <w:pPr>
        <w:pBdr>
          <w:top w:val="nil"/>
          <w:left w:val="nil"/>
          <w:bottom w:val="nil"/>
          <w:right w:val="nil"/>
          <w:between w:val="nil"/>
        </w:pBdr>
        <w:spacing w:line="240" w:lineRule="auto"/>
        <w:ind w:left="720" w:hanging="720"/>
      </w:pPr>
      <w:r>
        <w:t xml:space="preserve">         </w:t>
      </w:r>
      <w:r>
        <w:tab/>
        <w:t>xmlns:prism="clr-namespace:Prism.Mvvm;assembly=Prism.Forms"</w:t>
      </w:r>
    </w:p>
    <w:p w:rsidR="00773787" w:rsidRDefault="001C351D" w:rsidP="00B74861">
      <w:pPr>
        <w:pBdr>
          <w:top w:val="nil"/>
          <w:left w:val="nil"/>
          <w:bottom w:val="nil"/>
          <w:right w:val="nil"/>
          <w:between w:val="nil"/>
        </w:pBdr>
        <w:spacing w:line="240" w:lineRule="auto"/>
        <w:ind w:left="720" w:hanging="720"/>
      </w:pPr>
      <w:r>
        <w:t xml:space="preserve">         </w:t>
      </w:r>
      <w:r>
        <w:tab/>
        <w:t>prism:ViewModelLocator.AutowireViewModel="True"</w:t>
      </w:r>
    </w:p>
    <w:p w:rsidR="00773787" w:rsidRDefault="001C351D" w:rsidP="00B74861">
      <w:pPr>
        <w:pBdr>
          <w:top w:val="nil"/>
          <w:left w:val="nil"/>
          <w:bottom w:val="nil"/>
          <w:right w:val="nil"/>
          <w:between w:val="nil"/>
        </w:pBdr>
        <w:spacing w:line="240" w:lineRule="auto"/>
        <w:ind w:left="720" w:hanging="720"/>
      </w:pPr>
      <w:r>
        <w:t xml:space="preserve">         </w:t>
      </w:r>
      <w:r>
        <w:tab/>
        <w:t>x:Class="MyVet.Prism.Views.AssignModifyAgenda"</w:t>
      </w:r>
    </w:p>
    <w:p w:rsidR="00773787" w:rsidRDefault="001C351D" w:rsidP="00B74861">
      <w:pPr>
        <w:pBdr>
          <w:top w:val="nil"/>
          <w:left w:val="nil"/>
          <w:bottom w:val="nil"/>
          <w:right w:val="nil"/>
          <w:between w:val="nil"/>
        </w:pBdr>
        <w:spacing w:line="240" w:lineRule="auto"/>
        <w:ind w:left="720" w:hanging="720"/>
      </w:pPr>
      <w:r>
        <w:t xml:space="preserve">         </w:t>
      </w:r>
      <w:r>
        <w:tab/>
        <w:t>Title="{Binding Title}"&gt;</w:t>
      </w:r>
    </w:p>
    <w:p w:rsidR="00773787" w:rsidRDefault="001C351D" w:rsidP="00B74861">
      <w:pPr>
        <w:pBdr>
          <w:top w:val="nil"/>
          <w:left w:val="nil"/>
          <w:bottom w:val="nil"/>
          <w:right w:val="nil"/>
          <w:between w:val="nil"/>
        </w:pBdr>
        <w:spacing w:line="240" w:lineRule="auto"/>
        <w:ind w:left="720" w:hanging="720"/>
      </w:pPr>
      <w:r>
        <w:t xml:space="preserve"> </w:t>
      </w:r>
    </w:p>
    <w:p w:rsidR="00773787" w:rsidRDefault="001C351D" w:rsidP="00B74861">
      <w:pPr>
        <w:pBdr>
          <w:top w:val="nil"/>
          <w:left w:val="nil"/>
          <w:bottom w:val="nil"/>
          <w:right w:val="nil"/>
          <w:between w:val="nil"/>
        </w:pBdr>
        <w:spacing w:line="240" w:lineRule="auto"/>
        <w:ind w:left="720" w:hanging="720"/>
      </w:pPr>
      <w:r>
        <w:t>&lt;/ContentPage&gt;</w:t>
      </w:r>
    </w:p>
    <w:p w:rsidR="00773787" w:rsidRDefault="00773787" w:rsidP="00B74861">
      <w:pPr>
        <w:pBdr>
          <w:top w:val="nil"/>
          <w:left w:val="nil"/>
          <w:bottom w:val="nil"/>
          <w:right w:val="nil"/>
          <w:between w:val="nil"/>
        </w:pBdr>
        <w:spacing w:line="240" w:lineRule="auto"/>
        <w:ind w:left="720" w:hanging="720"/>
      </w:pPr>
    </w:p>
    <w:p w:rsidR="00773787" w:rsidRDefault="001C351D" w:rsidP="00B74861">
      <w:pPr>
        <w:numPr>
          <w:ilvl w:val="0"/>
          <w:numId w:val="25"/>
        </w:numPr>
        <w:spacing w:after="160" w:line="240" w:lineRule="auto"/>
        <w:ind w:hanging="720"/>
      </w:pPr>
      <w:r>
        <w:t xml:space="preserve">Modify the </w:t>
      </w:r>
      <w:r>
        <w:rPr>
          <w:b/>
        </w:rPr>
        <w:t>AssignModifyAgendaViewModel</w:t>
      </w:r>
      <w:r>
        <w:t>:</w:t>
      </w:r>
    </w:p>
    <w:p w:rsidR="00773787" w:rsidRDefault="001C351D" w:rsidP="00B74861">
      <w:pPr>
        <w:pBdr>
          <w:top w:val="nil"/>
          <w:left w:val="nil"/>
          <w:bottom w:val="nil"/>
          <w:right w:val="nil"/>
          <w:between w:val="nil"/>
        </w:pBdr>
        <w:spacing w:line="240" w:lineRule="auto"/>
        <w:ind w:left="720" w:hanging="720"/>
      </w:pPr>
      <w:r>
        <w:t>using MyVet.Prism.Helpers;</w:t>
      </w:r>
    </w:p>
    <w:p w:rsidR="00773787" w:rsidRDefault="001C351D" w:rsidP="00B74861">
      <w:pPr>
        <w:pBdr>
          <w:top w:val="nil"/>
          <w:left w:val="nil"/>
          <w:bottom w:val="nil"/>
          <w:right w:val="nil"/>
          <w:between w:val="nil"/>
        </w:pBdr>
        <w:spacing w:line="240" w:lineRule="auto"/>
        <w:ind w:left="720" w:hanging="720"/>
      </w:pPr>
      <w:r>
        <w:t>using Prism.Navigation;</w:t>
      </w:r>
    </w:p>
    <w:p w:rsidR="00773787" w:rsidRDefault="00773787" w:rsidP="00B74861">
      <w:pPr>
        <w:pBdr>
          <w:top w:val="nil"/>
          <w:left w:val="nil"/>
          <w:bottom w:val="nil"/>
          <w:right w:val="nil"/>
          <w:between w:val="nil"/>
        </w:pBdr>
        <w:spacing w:line="240" w:lineRule="auto"/>
        <w:ind w:left="720" w:hanging="720"/>
      </w:pPr>
    </w:p>
    <w:p w:rsidR="00773787" w:rsidRDefault="001C351D" w:rsidP="00B74861">
      <w:pPr>
        <w:pBdr>
          <w:top w:val="nil"/>
          <w:left w:val="nil"/>
          <w:bottom w:val="nil"/>
          <w:right w:val="nil"/>
          <w:between w:val="nil"/>
        </w:pBdr>
        <w:spacing w:line="240" w:lineRule="auto"/>
        <w:ind w:left="720" w:hanging="720"/>
      </w:pPr>
      <w:r>
        <w:t>namespace MyVet.Prism.ViewModels</w:t>
      </w:r>
    </w:p>
    <w:p w:rsidR="00773787" w:rsidRDefault="001C351D" w:rsidP="00B74861">
      <w:pPr>
        <w:pBdr>
          <w:top w:val="nil"/>
          <w:left w:val="nil"/>
          <w:bottom w:val="nil"/>
          <w:right w:val="nil"/>
          <w:between w:val="nil"/>
        </w:pBdr>
        <w:spacing w:line="240" w:lineRule="auto"/>
        <w:ind w:left="720" w:hanging="720"/>
      </w:pPr>
      <w:r>
        <w:t>{</w:t>
      </w:r>
    </w:p>
    <w:p w:rsidR="00773787" w:rsidRDefault="001C351D" w:rsidP="00B74861">
      <w:pPr>
        <w:pBdr>
          <w:top w:val="nil"/>
          <w:left w:val="nil"/>
          <w:bottom w:val="nil"/>
          <w:right w:val="nil"/>
          <w:between w:val="nil"/>
        </w:pBdr>
        <w:spacing w:line="240" w:lineRule="auto"/>
        <w:ind w:left="720" w:hanging="720"/>
      </w:pPr>
      <w:r>
        <w:tab/>
        <w:t>public class AssignModifyAgendaViewModel : ViewModelBase</w:t>
      </w:r>
    </w:p>
    <w:p w:rsidR="00773787" w:rsidRDefault="001C351D" w:rsidP="00B74861">
      <w:pPr>
        <w:pBdr>
          <w:top w:val="nil"/>
          <w:left w:val="nil"/>
          <w:bottom w:val="nil"/>
          <w:right w:val="nil"/>
          <w:between w:val="nil"/>
        </w:pBdr>
        <w:spacing w:line="240" w:lineRule="auto"/>
        <w:ind w:left="720" w:hanging="720"/>
      </w:pPr>
      <w:r>
        <w:lastRenderedPageBreak/>
        <w:tab/>
        <w:t>{</w:t>
      </w:r>
    </w:p>
    <w:p w:rsidR="00773787" w:rsidRDefault="001C351D" w:rsidP="00B74861">
      <w:pPr>
        <w:pBdr>
          <w:top w:val="nil"/>
          <w:left w:val="nil"/>
          <w:bottom w:val="nil"/>
          <w:right w:val="nil"/>
          <w:between w:val="nil"/>
        </w:pBdr>
        <w:spacing w:line="240" w:lineRule="auto"/>
        <w:ind w:left="720" w:hanging="720"/>
      </w:pPr>
      <w:r>
        <w:t xml:space="preserve">    </w:t>
      </w:r>
      <w:r>
        <w:tab/>
        <w:t>public AssignModifyAgendaViewModel(</w:t>
      </w:r>
    </w:p>
    <w:p w:rsidR="00773787" w:rsidRDefault="001C351D" w:rsidP="00B74861">
      <w:pPr>
        <w:pBdr>
          <w:top w:val="nil"/>
          <w:left w:val="nil"/>
          <w:bottom w:val="nil"/>
          <w:right w:val="nil"/>
          <w:between w:val="nil"/>
        </w:pBdr>
        <w:spacing w:line="240" w:lineRule="auto"/>
        <w:ind w:left="720" w:hanging="720"/>
      </w:pPr>
      <w:r>
        <w:t xml:space="preserve">        </w:t>
      </w:r>
      <w:r>
        <w:tab/>
        <w:t>INavigationService navigationService) : base(navigationService)</w:t>
      </w:r>
    </w:p>
    <w:p w:rsidR="00773787" w:rsidRDefault="001C351D" w:rsidP="00B74861">
      <w:pPr>
        <w:pBdr>
          <w:top w:val="nil"/>
          <w:left w:val="nil"/>
          <w:bottom w:val="nil"/>
          <w:right w:val="nil"/>
          <w:between w:val="nil"/>
        </w:pBdr>
        <w:spacing w:line="240" w:lineRule="auto"/>
        <w:ind w:left="720" w:hanging="720"/>
      </w:pPr>
      <w:r>
        <w:t xml:space="preserve">    </w:t>
      </w:r>
      <w:r>
        <w:tab/>
        <w:t>{</w:t>
      </w:r>
    </w:p>
    <w:p w:rsidR="00773787" w:rsidRDefault="001C351D" w:rsidP="00B74861">
      <w:pPr>
        <w:pBdr>
          <w:top w:val="nil"/>
          <w:left w:val="nil"/>
          <w:bottom w:val="nil"/>
          <w:right w:val="nil"/>
          <w:between w:val="nil"/>
        </w:pBdr>
        <w:spacing w:line="240" w:lineRule="auto"/>
        <w:ind w:left="720" w:hanging="720"/>
      </w:pPr>
      <w:r>
        <w:t xml:space="preserve">        </w:t>
      </w:r>
      <w:r>
        <w:tab/>
        <w:t>Title = Languages.AssignModifyAgenda;</w:t>
      </w:r>
    </w:p>
    <w:p w:rsidR="00773787" w:rsidRDefault="001C351D" w:rsidP="00B74861">
      <w:pPr>
        <w:pBdr>
          <w:top w:val="nil"/>
          <w:left w:val="nil"/>
          <w:bottom w:val="nil"/>
          <w:right w:val="nil"/>
          <w:between w:val="nil"/>
        </w:pBdr>
        <w:spacing w:line="240" w:lineRule="auto"/>
        <w:ind w:left="720" w:hanging="720"/>
      </w:pPr>
      <w:r>
        <w:t xml:space="preserve">    </w:t>
      </w:r>
      <w:r>
        <w:tab/>
        <w:t>}</w:t>
      </w:r>
    </w:p>
    <w:p w:rsidR="00773787" w:rsidRDefault="001C351D" w:rsidP="00B74861">
      <w:pPr>
        <w:pBdr>
          <w:top w:val="nil"/>
          <w:left w:val="nil"/>
          <w:bottom w:val="nil"/>
          <w:right w:val="nil"/>
          <w:between w:val="nil"/>
        </w:pBdr>
        <w:spacing w:line="240" w:lineRule="auto"/>
        <w:ind w:left="720" w:hanging="720"/>
      </w:pPr>
      <w:r>
        <w:tab/>
        <w:t>}</w:t>
      </w:r>
    </w:p>
    <w:p w:rsidR="00773787" w:rsidRDefault="001C351D" w:rsidP="00B74861">
      <w:pPr>
        <w:pBdr>
          <w:top w:val="nil"/>
          <w:left w:val="nil"/>
          <w:bottom w:val="nil"/>
          <w:right w:val="nil"/>
          <w:between w:val="nil"/>
        </w:pBdr>
        <w:spacing w:line="240" w:lineRule="auto"/>
        <w:ind w:left="720" w:hanging="720"/>
      </w:pPr>
      <w:r>
        <w:t>}</w:t>
      </w:r>
    </w:p>
    <w:p w:rsidR="00773787" w:rsidRDefault="00773787" w:rsidP="00B74861">
      <w:pPr>
        <w:pBdr>
          <w:top w:val="nil"/>
          <w:left w:val="nil"/>
          <w:bottom w:val="nil"/>
          <w:right w:val="nil"/>
          <w:between w:val="nil"/>
        </w:pBdr>
        <w:spacing w:line="240" w:lineRule="auto"/>
        <w:ind w:left="720" w:hanging="720"/>
      </w:pPr>
    </w:p>
    <w:p w:rsidR="00773787" w:rsidRDefault="001C351D" w:rsidP="00B74861">
      <w:pPr>
        <w:numPr>
          <w:ilvl w:val="0"/>
          <w:numId w:val="25"/>
        </w:numPr>
        <w:pBdr>
          <w:top w:val="nil"/>
          <w:left w:val="nil"/>
          <w:bottom w:val="nil"/>
          <w:right w:val="nil"/>
          <w:between w:val="nil"/>
        </w:pBdr>
        <w:spacing w:after="160" w:line="240" w:lineRule="auto"/>
        <w:ind w:hanging="720"/>
      </w:pPr>
      <w:r>
        <w:t xml:space="preserve">Modify the </w:t>
      </w:r>
      <w:r>
        <w:rPr>
          <w:b/>
        </w:rPr>
        <w:t>AgendaItemViewModel</w:t>
      </w:r>
      <w:r>
        <w:t>:</w:t>
      </w:r>
    </w:p>
    <w:p w:rsidR="00773787" w:rsidRDefault="001C351D" w:rsidP="00B74861">
      <w:pPr>
        <w:pBdr>
          <w:top w:val="nil"/>
          <w:left w:val="nil"/>
          <w:bottom w:val="nil"/>
          <w:right w:val="nil"/>
          <w:between w:val="nil"/>
        </w:pBdr>
        <w:spacing w:line="240" w:lineRule="auto"/>
        <w:ind w:left="720" w:hanging="720"/>
      </w:pPr>
      <w:r>
        <w:t>using MyVet.Common.Helpers;</w:t>
      </w:r>
    </w:p>
    <w:p w:rsidR="00773787" w:rsidRDefault="001C351D" w:rsidP="00B74861">
      <w:pPr>
        <w:pBdr>
          <w:top w:val="nil"/>
          <w:left w:val="nil"/>
          <w:bottom w:val="nil"/>
          <w:right w:val="nil"/>
          <w:between w:val="nil"/>
        </w:pBdr>
        <w:spacing w:line="240" w:lineRule="auto"/>
        <w:ind w:left="720" w:hanging="720"/>
      </w:pPr>
      <w:r>
        <w:t>using MyVet.Common.Models;</w:t>
      </w:r>
    </w:p>
    <w:p w:rsidR="00773787" w:rsidRDefault="001C351D" w:rsidP="00B74861">
      <w:pPr>
        <w:pBdr>
          <w:top w:val="nil"/>
          <w:left w:val="nil"/>
          <w:bottom w:val="nil"/>
          <w:right w:val="nil"/>
          <w:between w:val="nil"/>
        </w:pBdr>
        <w:spacing w:line="240" w:lineRule="auto"/>
        <w:ind w:left="720" w:hanging="720"/>
      </w:pPr>
      <w:r>
        <w:t>using Newtonsoft.Json;</w:t>
      </w:r>
    </w:p>
    <w:p w:rsidR="00773787" w:rsidRDefault="001C351D" w:rsidP="00B74861">
      <w:pPr>
        <w:pBdr>
          <w:top w:val="nil"/>
          <w:left w:val="nil"/>
          <w:bottom w:val="nil"/>
          <w:right w:val="nil"/>
          <w:between w:val="nil"/>
        </w:pBdr>
        <w:spacing w:line="240" w:lineRule="auto"/>
        <w:ind w:left="720" w:hanging="720"/>
      </w:pPr>
      <w:r>
        <w:t>using Prism.Commands;</w:t>
      </w:r>
    </w:p>
    <w:p w:rsidR="00773787" w:rsidRDefault="001C351D" w:rsidP="00B74861">
      <w:pPr>
        <w:pBdr>
          <w:top w:val="nil"/>
          <w:left w:val="nil"/>
          <w:bottom w:val="nil"/>
          <w:right w:val="nil"/>
          <w:between w:val="nil"/>
        </w:pBdr>
        <w:spacing w:line="240" w:lineRule="auto"/>
        <w:ind w:left="720" w:hanging="720"/>
      </w:pPr>
      <w:r>
        <w:t>using Prism.Navigation;</w:t>
      </w:r>
    </w:p>
    <w:p w:rsidR="00773787" w:rsidRDefault="00773787" w:rsidP="00B74861">
      <w:pPr>
        <w:pBdr>
          <w:top w:val="nil"/>
          <w:left w:val="nil"/>
          <w:bottom w:val="nil"/>
          <w:right w:val="nil"/>
          <w:between w:val="nil"/>
        </w:pBdr>
        <w:spacing w:line="240" w:lineRule="auto"/>
        <w:ind w:left="720" w:hanging="720"/>
      </w:pPr>
    </w:p>
    <w:p w:rsidR="00773787" w:rsidRDefault="001C351D" w:rsidP="00B74861">
      <w:pPr>
        <w:pBdr>
          <w:top w:val="nil"/>
          <w:left w:val="nil"/>
          <w:bottom w:val="nil"/>
          <w:right w:val="nil"/>
          <w:between w:val="nil"/>
        </w:pBdr>
        <w:spacing w:line="240" w:lineRule="auto"/>
        <w:ind w:left="720" w:hanging="720"/>
      </w:pPr>
      <w:r>
        <w:t>namespace MyVet.Prism.ViewModels</w:t>
      </w:r>
    </w:p>
    <w:p w:rsidR="00773787" w:rsidRDefault="001C351D" w:rsidP="00B74861">
      <w:pPr>
        <w:pBdr>
          <w:top w:val="nil"/>
          <w:left w:val="nil"/>
          <w:bottom w:val="nil"/>
          <w:right w:val="nil"/>
          <w:between w:val="nil"/>
        </w:pBdr>
        <w:spacing w:line="240" w:lineRule="auto"/>
        <w:ind w:left="720" w:hanging="720"/>
      </w:pPr>
      <w:r>
        <w:t>{</w:t>
      </w:r>
    </w:p>
    <w:p w:rsidR="00773787" w:rsidRDefault="001C351D" w:rsidP="00B74861">
      <w:pPr>
        <w:pBdr>
          <w:top w:val="nil"/>
          <w:left w:val="nil"/>
          <w:bottom w:val="nil"/>
          <w:right w:val="nil"/>
          <w:between w:val="nil"/>
        </w:pBdr>
        <w:spacing w:line="240" w:lineRule="auto"/>
        <w:ind w:left="720" w:hanging="720"/>
      </w:pPr>
      <w:r>
        <w:tab/>
        <w:t>public class AgendaItemViewModel : AgendaResponse</w:t>
      </w:r>
    </w:p>
    <w:p w:rsidR="00773787" w:rsidRDefault="001C351D" w:rsidP="00B74861">
      <w:pPr>
        <w:pBdr>
          <w:top w:val="nil"/>
          <w:left w:val="nil"/>
          <w:bottom w:val="nil"/>
          <w:right w:val="nil"/>
          <w:between w:val="nil"/>
        </w:pBdr>
        <w:spacing w:line="240" w:lineRule="auto"/>
        <w:ind w:left="720" w:hanging="720"/>
      </w:pPr>
      <w:r>
        <w:tab/>
        <w:t>{</w:t>
      </w:r>
    </w:p>
    <w:p w:rsidR="00773787" w:rsidRDefault="001C351D" w:rsidP="00B74861">
      <w:pPr>
        <w:pBdr>
          <w:top w:val="nil"/>
          <w:left w:val="nil"/>
          <w:bottom w:val="nil"/>
          <w:right w:val="nil"/>
          <w:between w:val="nil"/>
        </w:pBdr>
        <w:spacing w:line="240" w:lineRule="auto"/>
        <w:ind w:left="720" w:hanging="720"/>
      </w:pPr>
      <w:r>
        <w:t xml:space="preserve">    </w:t>
      </w:r>
      <w:r>
        <w:tab/>
        <w:t>private readonly INavigationService _navigationService;</w:t>
      </w:r>
    </w:p>
    <w:p w:rsidR="00773787" w:rsidRDefault="001C351D" w:rsidP="00B74861">
      <w:pPr>
        <w:pBdr>
          <w:top w:val="nil"/>
          <w:left w:val="nil"/>
          <w:bottom w:val="nil"/>
          <w:right w:val="nil"/>
          <w:between w:val="nil"/>
        </w:pBdr>
        <w:spacing w:line="240" w:lineRule="auto"/>
        <w:ind w:left="720" w:hanging="720"/>
      </w:pPr>
      <w:r>
        <w:t xml:space="preserve">    </w:t>
      </w:r>
      <w:r>
        <w:tab/>
        <w:t>private DelegateCommand _selectAgendaCommand;</w:t>
      </w:r>
    </w:p>
    <w:p w:rsidR="00773787" w:rsidRDefault="00773787" w:rsidP="00B74861">
      <w:pPr>
        <w:pBdr>
          <w:top w:val="nil"/>
          <w:left w:val="nil"/>
          <w:bottom w:val="nil"/>
          <w:right w:val="nil"/>
          <w:between w:val="nil"/>
        </w:pBdr>
        <w:spacing w:line="240" w:lineRule="auto"/>
        <w:ind w:left="720" w:hanging="720"/>
      </w:pPr>
    </w:p>
    <w:p w:rsidR="00773787" w:rsidRDefault="001C351D" w:rsidP="00B74861">
      <w:pPr>
        <w:pBdr>
          <w:top w:val="nil"/>
          <w:left w:val="nil"/>
          <w:bottom w:val="nil"/>
          <w:right w:val="nil"/>
          <w:between w:val="nil"/>
        </w:pBdr>
        <w:spacing w:line="240" w:lineRule="auto"/>
        <w:ind w:left="720" w:hanging="720"/>
      </w:pPr>
      <w:r>
        <w:t xml:space="preserve">    </w:t>
      </w:r>
      <w:r>
        <w:tab/>
        <w:t>public AgendaItemViewModel(INavigationService navigationService)</w:t>
      </w:r>
    </w:p>
    <w:p w:rsidR="00773787" w:rsidRDefault="001C351D" w:rsidP="00B74861">
      <w:pPr>
        <w:pBdr>
          <w:top w:val="nil"/>
          <w:left w:val="nil"/>
          <w:bottom w:val="nil"/>
          <w:right w:val="nil"/>
          <w:between w:val="nil"/>
        </w:pBdr>
        <w:spacing w:line="240" w:lineRule="auto"/>
        <w:ind w:left="720" w:hanging="720"/>
      </w:pPr>
      <w:r>
        <w:t xml:space="preserve">    </w:t>
      </w:r>
      <w:r>
        <w:tab/>
        <w:t>{</w:t>
      </w:r>
    </w:p>
    <w:p w:rsidR="00773787" w:rsidRDefault="001C351D" w:rsidP="00B74861">
      <w:pPr>
        <w:pBdr>
          <w:top w:val="nil"/>
          <w:left w:val="nil"/>
          <w:bottom w:val="nil"/>
          <w:right w:val="nil"/>
          <w:between w:val="nil"/>
        </w:pBdr>
        <w:spacing w:line="240" w:lineRule="auto"/>
        <w:ind w:left="720" w:hanging="720"/>
      </w:pPr>
      <w:r>
        <w:t xml:space="preserve">        </w:t>
      </w:r>
      <w:r>
        <w:tab/>
        <w:t>_navigationService = navigationService;</w:t>
      </w:r>
    </w:p>
    <w:p w:rsidR="00773787" w:rsidRDefault="001C351D" w:rsidP="00B74861">
      <w:pPr>
        <w:pBdr>
          <w:top w:val="nil"/>
          <w:left w:val="nil"/>
          <w:bottom w:val="nil"/>
          <w:right w:val="nil"/>
          <w:between w:val="nil"/>
        </w:pBdr>
        <w:spacing w:line="240" w:lineRule="auto"/>
        <w:ind w:left="720" w:hanging="720"/>
      </w:pPr>
      <w:r>
        <w:t xml:space="preserve">    </w:t>
      </w:r>
      <w:r>
        <w:tab/>
        <w:t>}</w:t>
      </w:r>
    </w:p>
    <w:p w:rsidR="00773787" w:rsidRDefault="00773787" w:rsidP="00B74861">
      <w:pPr>
        <w:pBdr>
          <w:top w:val="nil"/>
          <w:left w:val="nil"/>
          <w:bottom w:val="nil"/>
          <w:right w:val="nil"/>
          <w:between w:val="nil"/>
        </w:pBdr>
        <w:spacing w:line="240" w:lineRule="auto"/>
        <w:ind w:left="720" w:hanging="720"/>
      </w:pPr>
    </w:p>
    <w:p w:rsidR="00773787" w:rsidRDefault="001C351D" w:rsidP="00B74861">
      <w:pPr>
        <w:pBdr>
          <w:top w:val="nil"/>
          <w:left w:val="nil"/>
          <w:bottom w:val="nil"/>
          <w:right w:val="nil"/>
          <w:between w:val="nil"/>
        </w:pBdr>
        <w:spacing w:line="240" w:lineRule="auto"/>
        <w:ind w:left="720" w:hanging="720"/>
      </w:pPr>
      <w:r>
        <w:t xml:space="preserve">    </w:t>
      </w:r>
      <w:r>
        <w:tab/>
        <w:t>public DelegateCommand SelectAgendaCommand =&gt; _selectAgendaCommand ?? (_selectAgendaCommand = new DelegateCommand(SelectAgenda));</w:t>
      </w:r>
    </w:p>
    <w:p w:rsidR="00773787" w:rsidRDefault="00773787" w:rsidP="00B74861">
      <w:pPr>
        <w:pBdr>
          <w:top w:val="nil"/>
          <w:left w:val="nil"/>
          <w:bottom w:val="nil"/>
          <w:right w:val="nil"/>
          <w:between w:val="nil"/>
        </w:pBdr>
        <w:spacing w:line="240" w:lineRule="auto"/>
        <w:ind w:left="720" w:hanging="720"/>
      </w:pPr>
    </w:p>
    <w:p w:rsidR="00773787" w:rsidRDefault="001C351D" w:rsidP="00B74861">
      <w:pPr>
        <w:pBdr>
          <w:top w:val="nil"/>
          <w:left w:val="nil"/>
          <w:bottom w:val="nil"/>
          <w:right w:val="nil"/>
          <w:between w:val="nil"/>
        </w:pBdr>
        <w:spacing w:line="240" w:lineRule="auto"/>
        <w:ind w:left="720" w:hanging="720"/>
      </w:pPr>
      <w:r>
        <w:t xml:space="preserve">    </w:t>
      </w:r>
      <w:r>
        <w:tab/>
        <w:t>private async void SelectAgenda()</w:t>
      </w:r>
    </w:p>
    <w:p w:rsidR="00773787" w:rsidRDefault="001C351D" w:rsidP="00B74861">
      <w:pPr>
        <w:pBdr>
          <w:top w:val="nil"/>
          <w:left w:val="nil"/>
          <w:bottom w:val="nil"/>
          <w:right w:val="nil"/>
          <w:between w:val="nil"/>
        </w:pBdr>
        <w:spacing w:line="240" w:lineRule="auto"/>
        <w:ind w:left="720" w:hanging="720"/>
      </w:pPr>
      <w:r>
        <w:t xml:space="preserve">    </w:t>
      </w:r>
      <w:r>
        <w:tab/>
        <w:t>{</w:t>
      </w:r>
    </w:p>
    <w:p w:rsidR="00773787" w:rsidRDefault="001C351D" w:rsidP="00B74861">
      <w:pPr>
        <w:pBdr>
          <w:top w:val="nil"/>
          <w:left w:val="nil"/>
          <w:bottom w:val="nil"/>
          <w:right w:val="nil"/>
          <w:between w:val="nil"/>
        </w:pBdr>
        <w:spacing w:line="240" w:lineRule="auto"/>
        <w:ind w:left="720" w:hanging="720"/>
      </w:pPr>
      <w:r>
        <w:t xml:space="preserve">        </w:t>
      </w:r>
      <w:r>
        <w:tab/>
        <w:t>var owner = JsonConvert.DeserializeObject&lt;OwnerResponse&gt;(Settings.Owner);</w:t>
      </w:r>
    </w:p>
    <w:p w:rsidR="00773787" w:rsidRDefault="00773787" w:rsidP="00B74861">
      <w:pPr>
        <w:pBdr>
          <w:top w:val="nil"/>
          <w:left w:val="nil"/>
          <w:bottom w:val="nil"/>
          <w:right w:val="nil"/>
          <w:between w:val="nil"/>
        </w:pBdr>
        <w:spacing w:line="240" w:lineRule="auto"/>
        <w:ind w:left="720" w:hanging="720"/>
      </w:pPr>
    </w:p>
    <w:p w:rsidR="00773787" w:rsidRDefault="001C351D" w:rsidP="00B74861">
      <w:pPr>
        <w:pBdr>
          <w:top w:val="nil"/>
          <w:left w:val="nil"/>
          <w:bottom w:val="nil"/>
          <w:right w:val="nil"/>
          <w:between w:val="nil"/>
        </w:pBdr>
        <w:spacing w:line="240" w:lineRule="auto"/>
        <w:ind w:left="720" w:hanging="720"/>
      </w:pPr>
      <w:r>
        <w:t xml:space="preserve">        </w:t>
      </w:r>
      <w:r>
        <w:tab/>
        <w:t>if (!IsAvailable &amp;&amp; Owner.Id != owner.Id)</w:t>
      </w:r>
    </w:p>
    <w:p w:rsidR="00773787" w:rsidRDefault="001C351D" w:rsidP="00B74861">
      <w:pPr>
        <w:pBdr>
          <w:top w:val="nil"/>
          <w:left w:val="nil"/>
          <w:bottom w:val="nil"/>
          <w:right w:val="nil"/>
          <w:between w:val="nil"/>
        </w:pBdr>
        <w:spacing w:line="240" w:lineRule="auto"/>
        <w:ind w:left="720" w:hanging="720"/>
      </w:pPr>
      <w:r>
        <w:lastRenderedPageBreak/>
        <w:t xml:space="preserve">        </w:t>
      </w:r>
      <w:r>
        <w:tab/>
        <w:t>{</w:t>
      </w:r>
    </w:p>
    <w:p w:rsidR="00773787" w:rsidRDefault="001C351D" w:rsidP="00B74861">
      <w:pPr>
        <w:pBdr>
          <w:top w:val="nil"/>
          <w:left w:val="nil"/>
          <w:bottom w:val="nil"/>
          <w:right w:val="nil"/>
          <w:between w:val="nil"/>
        </w:pBdr>
        <w:spacing w:line="240" w:lineRule="auto"/>
        <w:ind w:left="720" w:hanging="720"/>
      </w:pPr>
      <w:r>
        <w:t xml:space="preserve">            </w:t>
      </w:r>
      <w:r>
        <w:tab/>
        <w:t>return;</w:t>
      </w:r>
    </w:p>
    <w:p w:rsidR="00773787" w:rsidRDefault="001C351D" w:rsidP="00B74861">
      <w:pPr>
        <w:pBdr>
          <w:top w:val="nil"/>
          <w:left w:val="nil"/>
          <w:bottom w:val="nil"/>
          <w:right w:val="nil"/>
          <w:between w:val="nil"/>
        </w:pBdr>
        <w:spacing w:line="240" w:lineRule="auto"/>
        <w:ind w:left="720" w:hanging="720"/>
      </w:pPr>
      <w:r>
        <w:t xml:space="preserve">        </w:t>
      </w:r>
      <w:r>
        <w:tab/>
        <w:t>}</w:t>
      </w:r>
    </w:p>
    <w:p w:rsidR="00773787" w:rsidRDefault="00773787" w:rsidP="00B74861">
      <w:pPr>
        <w:pBdr>
          <w:top w:val="nil"/>
          <w:left w:val="nil"/>
          <w:bottom w:val="nil"/>
          <w:right w:val="nil"/>
          <w:between w:val="nil"/>
        </w:pBdr>
        <w:spacing w:line="240" w:lineRule="auto"/>
        <w:ind w:left="720" w:hanging="720"/>
      </w:pPr>
    </w:p>
    <w:p w:rsidR="00773787" w:rsidRDefault="001C351D" w:rsidP="00B74861">
      <w:pPr>
        <w:pBdr>
          <w:top w:val="nil"/>
          <w:left w:val="nil"/>
          <w:bottom w:val="nil"/>
          <w:right w:val="nil"/>
          <w:between w:val="nil"/>
        </w:pBdr>
        <w:spacing w:line="240" w:lineRule="auto"/>
        <w:ind w:left="720" w:hanging="720"/>
      </w:pPr>
      <w:r>
        <w:t xml:space="preserve">        </w:t>
      </w:r>
      <w:r>
        <w:tab/>
        <w:t>var parameters = new NavigationParameters</w:t>
      </w:r>
    </w:p>
    <w:p w:rsidR="00773787" w:rsidRDefault="001C351D" w:rsidP="00B74861">
      <w:pPr>
        <w:pBdr>
          <w:top w:val="nil"/>
          <w:left w:val="nil"/>
          <w:bottom w:val="nil"/>
          <w:right w:val="nil"/>
          <w:between w:val="nil"/>
        </w:pBdr>
        <w:spacing w:line="240" w:lineRule="auto"/>
        <w:ind w:left="720" w:hanging="720"/>
      </w:pPr>
      <w:r>
        <w:t xml:space="preserve">        </w:t>
      </w:r>
      <w:r>
        <w:tab/>
        <w:t>{</w:t>
      </w:r>
    </w:p>
    <w:p w:rsidR="00773787" w:rsidRDefault="001C351D" w:rsidP="00B74861">
      <w:pPr>
        <w:pBdr>
          <w:top w:val="nil"/>
          <w:left w:val="nil"/>
          <w:bottom w:val="nil"/>
          <w:right w:val="nil"/>
          <w:between w:val="nil"/>
        </w:pBdr>
        <w:spacing w:line="240" w:lineRule="auto"/>
        <w:ind w:left="720" w:hanging="720"/>
      </w:pPr>
      <w:r>
        <w:t xml:space="preserve">            </w:t>
      </w:r>
      <w:r>
        <w:tab/>
        <w:t>{ "Agenda", this }</w:t>
      </w:r>
    </w:p>
    <w:p w:rsidR="00773787" w:rsidRDefault="001C351D" w:rsidP="00B74861">
      <w:pPr>
        <w:pBdr>
          <w:top w:val="nil"/>
          <w:left w:val="nil"/>
          <w:bottom w:val="nil"/>
          <w:right w:val="nil"/>
          <w:between w:val="nil"/>
        </w:pBdr>
        <w:spacing w:line="240" w:lineRule="auto"/>
        <w:ind w:left="720" w:hanging="720"/>
      </w:pPr>
      <w:r>
        <w:t xml:space="preserve">        </w:t>
      </w:r>
      <w:r>
        <w:tab/>
        <w:t>};</w:t>
      </w:r>
    </w:p>
    <w:p w:rsidR="00773787" w:rsidRDefault="00773787" w:rsidP="00B74861">
      <w:pPr>
        <w:pBdr>
          <w:top w:val="nil"/>
          <w:left w:val="nil"/>
          <w:bottom w:val="nil"/>
          <w:right w:val="nil"/>
          <w:between w:val="nil"/>
        </w:pBdr>
        <w:spacing w:line="240" w:lineRule="auto"/>
        <w:ind w:left="720" w:hanging="720"/>
      </w:pPr>
    </w:p>
    <w:p w:rsidR="00773787" w:rsidRDefault="001C351D" w:rsidP="00B74861">
      <w:pPr>
        <w:pBdr>
          <w:top w:val="nil"/>
          <w:left w:val="nil"/>
          <w:bottom w:val="nil"/>
          <w:right w:val="nil"/>
          <w:between w:val="nil"/>
        </w:pBdr>
        <w:spacing w:line="240" w:lineRule="auto"/>
        <w:ind w:left="720" w:hanging="720"/>
      </w:pPr>
      <w:r>
        <w:t xml:space="preserve">        </w:t>
      </w:r>
      <w:r>
        <w:tab/>
        <w:t>await _navigationService.NavigateAsync("AssignModifyAgenda", parameters);</w:t>
      </w:r>
    </w:p>
    <w:p w:rsidR="00773787" w:rsidRDefault="001C351D" w:rsidP="00B74861">
      <w:pPr>
        <w:pBdr>
          <w:top w:val="nil"/>
          <w:left w:val="nil"/>
          <w:bottom w:val="nil"/>
          <w:right w:val="nil"/>
          <w:between w:val="nil"/>
        </w:pBdr>
        <w:spacing w:line="240" w:lineRule="auto"/>
        <w:ind w:left="720" w:hanging="720"/>
      </w:pPr>
      <w:r>
        <w:t xml:space="preserve">    </w:t>
      </w:r>
      <w:r>
        <w:tab/>
        <w:t>}</w:t>
      </w:r>
    </w:p>
    <w:p w:rsidR="00773787" w:rsidRDefault="001C351D" w:rsidP="00B74861">
      <w:pPr>
        <w:pBdr>
          <w:top w:val="nil"/>
          <w:left w:val="nil"/>
          <w:bottom w:val="nil"/>
          <w:right w:val="nil"/>
          <w:between w:val="nil"/>
        </w:pBdr>
        <w:spacing w:line="240" w:lineRule="auto"/>
        <w:ind w:left="720" w:hanging="720"/>
      </w:pPr>
      <w:r>
        <w:tab/>
        <w:t>}</w:t>
      </w:r>
    </w:p>
    <w:p w:rsidR="00773787" w:rsidRDefault="001C351D" w:rsidP="00B74861">
      <w:pPr>
        <w:pBdr>
          <w:top w:val="nil"/>
          <w:left w:val="nil"/>
          <w:bottom w:val="nil"/>
          <w:right w:val="nil"/>
          <w:between w:val="nil"/>
        </w:pBd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25"/>
        </w:numPr>
        <w:pBdr>
          <w:top w:val="nil"/>
          <w:left w:val="nil"/>
          <w:bottom w:val="nil"/>
          <w:right w:val="nil"/>
          <w:between w:val="nil"/>
        </w:pBdr>
        <w:spacing w:line="240" w:lineRule="auto"/>
        <w:ind w:hanging="720"/>
      </w:pPr>
      <w:r>
        <w:t>Test it that we do until this moment.</w:t>
      </w:r>
    </w:p>
    <w:p w:rsidR="00773787" w:rsidRDefault="00773787" w:rsidP="00B74861">
      <w:pPr>
        <w:pBdr>
          <w:top w:val="nil"/>
          <w:left w:val="nil"/>
          <w:bottom w:val="nil"/>
          <w:right w:val="nil"/>
          <w:between w:val="nil"/>
        </w:pBdr>
        <w:spacing w:line="240" w:lineRule="auto"/>
        <w:ind w:left="720" w:hanging="720"/>
      </w:pPr>
    </w:p>
    <w:p w:rsidR="00773787" w:rsidRDefault="001C351D" w:rsidP="00B74861">
      <w:pPr>
        <w:numPr>
          <w:ilvl w:val="0"/>
          <w:numId w:val="25"/>
        </w:numPr>
        <w:pBdr>
          <w:top w:val="nil"/>
          <w:left w:val="nil"/>
          <w:bottom w:val="nil"/>
          <w:right w:val="nil"/>
          <w:between w:val="nil"/>
        </w:pBdr>
        <w:spacing w:line="240" w:lineRule="auto"/>
        <w:ind w:hanging="720"/>
      </w:pPr>
      <w:r>
        <w:t xml:space="preserve">Add literal for </w:t>
      </w:r>
      <w:r>
        <w:rPr>
          <w:b/>
        </w:rPr>
        <w:t>Assign</w:t>
      </w:r>
      <w:r>
        <w:t>:</w:t>
      </w:r>
    </w:p>
    <w:p w:rsidR="00773787" w:rsidRDefault="00773787" w:rsidP="00B74861">
      <w:pPr>
        <w:pBdr>
          <w:top w:val="nil"/>
          <w:left w:val="nil"/>
          <w:bottom w:val="nil"/>
          <w:right w:val="nil"/>
          <w:between w:val="nil"/>
        </w:pBdr>
        <w:spacing w:line="240" w:lineRule="auto"/>
        <w:ind w:left="720" w:hanging="720"/>
      </w:pPr>
    </w:p>
    <w:p w:rsidR="00773787" w:rsidRDefault="001C351D" w:rsidP="00B74861">
      <w:pPr>
        <w:pBdr>
          <w:top w:val="nil"/>
          <w:left w:val="nil"/>
          <w:bottom w:val="nil"/>
          <w:right w:val="nil"/>
          <w:between w:val="nil"/>
        </w:pBdr>
        <w:spacing w:line="240" w:lineRule="auto"/>
        <w:ind w:left="720" w:hanging="720"/>
      </w:pPr>
      <w:r>
        <w:t>public static string Assign =&gt; Resource.Assign;</w:t>
      </w:r>
    </w:p>
    <w:p w:rsidR="00773787" w:rsidRDefault="00773787" w:rsidP="00B74861">
      <w:pPr>
        <w:pBdr>
          <w:top w:val="nil"/>
          <w:left w:val="nil"/>
          <w:bottom w:val="nil"/>
          <w:right w:val="nil"/>
          <w:between w:val="nil"/>
        </w:pBdr>
        <w:spacing w:line="240" w:lineRule="auto"/>
        <w:ind w:left="720" w:hanging="720"/>
      </w:pPr>
    </w:p>
    <w:p w:rsidR="00773787" w:rsidRDefault="001C351D" w:rsidP="00B74861">
      <w:pPr>
        <w:numPr>
          <w:ilvl w:val="0"/>
          <w:numId w:val="25"/>
        </w:numPr>
        <w:pBdr>
          <w:top w:val="nil"/>
          <w:left w:val="nil"/>
          <w:bottom w:val="nil"/>
          <w:right w:val="nil"/>
          <w:between w:val="nil"/>
        </w:pBdr>
        <w:spacing w:line="240" w:lineRule="auto"/>
        <w:ind w:hanging="720"/>
      </w:pPr>
      <w:r>
        <w:t xml:space="preserve">Modify the </w:t>
      </w:r>
      <w:r>
        <w:rPr>
          <w:b/>
        </w:rPr>
        <w:t>AssignModifyAgenda</w:t>
      </w:r>
      <w:r>
        <w:t>:</w:t>
      </w:r>
    </w:p>
    <w:p w:rsidR="00773787" w:rsidRDefault="00773787" w:rsidP="00B74861">
      <w:pPr>
        <w:pBdr>
          <w:top w:val="nil"/>
          <w:left w:val="nil"/>
          <w:bottom w:val="nil"/>
          <w:right w:val="nil"/>
          <w:between w:val="nil"/>
        </w:pBdr>
        <w:spacing w:line="240" w:lineRule="auto"/>
        <w:ind w:left="720" w:hanging="720"/>
      </w:pPr>
    </w:p>
    <w:p w:rsidR="00773787" w:rsidRDefault="001C351D" w:rsidP="00B74861">
      <w:pPr>
        <w:pBdr>
          <w:top w:val="nil"/>
          <w:left w:val="nil"/>
          <w:bottom w:val="nil"/>
          <w:right w:val="nil"/>
          <w:between w:val="nil"/>
        </w:pBdr>
        <w:spacing w:line="240" w:lineRule="auto"/>
        <w:ind w:left="720" w:hanging="720"/>
      </w:pPr>
      <w:r>
        <w:t>&lt;?xml version="1.0" encoding="utf-8" ?&gt;</w:t>
      </w:r>
    </w:p>
    <w:p w:rsidR="00773787" w:rsidRDefault="001C351D" w:rsidP="00B74861">
      <w:pPr>
        <w:pBdr>
          <w:top w:val="nil"/>
          <w:left w:val="nil"/>
          <w:bottom w:val="nil"/>
          <w:right w:val="nil"/>
          <w:between w:val="nil"/>
        </w:pBdr>
        <w:spacing w:line="240" w:lineRule="auto"/>
        <w:ind w:left="720" w:hanging="720"/>
      </w:pPr>
      <w:r>
        <w:t>&lt;ContentPage xmlns="http://xamarin.com/schemas/2014/forms"</w:t>
      </w:r>
    </w:p>
    <w:p w:rsidR="00773787" w:rsidRDefault="001C351D" w:rsidP="00B74861">
      <w:pPr>
        <w:pBdr>
          <w:top w:val="nil"/>
          <w:left w:val="nil"/>
          <w:bottom w:val="nil"/>
          <w:right w:val="nil"/>
          <w:between w:val="nil"/>
        </w:pBdr>
        <w:spacing w:line="240" w:lineRule="auto"/>
        <w:ind w:left="720" w:hanging="720"/>
      </w:pPr>
      <w:r>
        <w:t xml:space="preserve">         </w:t>
      </w:r>
      <w:r>
        <w:tab/>
        <w:t>xmlns:x="http://schemas.microsoft.com/winfx/2009/xaml"</w:t>
      </w:r>
    </w:p>
    <w:p w:rsidR="00773787" w:rsidRDefault="001C351D" w:rsidP="00B74861">
      <w:pPr>
        <w:pBdr>
          <w:top w:val="nil"/>
          <w:left w:val="nil"/>
          <w:bottom w:val="nil"/>
          <w:right w:val="nil"/>
          <w:between w:val="nil"/>
        </w:pBdr>
        <w:spacing w:line="240" w:lineRule="auto"/>
        <w:ind w:left="720" w:hanging="720"/>
      </w:pPr>
      <w:r>
        <w:t xml:space="preserve">         </w:t>
      </w:r>
      <w:r>
        <w:tab/>
        <w:t>xmlns:i18n="clr-namespace:MyVet.Prism.Helpers"</w:t>
      </w:r>
    </w:p>
    <w:p w:rsidR="00773787" w:rsidRDefault="001C351D" w:rsidP="00B74861">
      <w:pPr>
        <w:pBdr>
          <w:top w:val="nil"/>
          <w:left w:val="nil"/>
          <w:bottom w:val="nil"/>
          <w:right w:val="nil"/>
          <w:between w:val="nil"/>
        </w:pBdr>
        <w:spacing w:line="240" w:lineRule="auto"/>
        <w:ind w:left="720" w:hanging="720"/>
      </w:pPr>
      <w:r>
        <w:t xml:space="preserve">         </w:t>
      </w:r>
      <w:r>
        <w:tab/>
        <w:t>xmlns:prism="clr-namespace:Prism.Mvvm;assembly=Prism.Forms"</w:t>
      </w:r>
    </w:p>
    <w:p w:rsidR="00773787" w:rsidRDefault="001C351D" w:rsidP="00B74861">
      <w:pPr>
        <w:pBdr>
          <w:top w:val="nil"/>
          <w:left w:val="nil"/>
          <w:bottom w:val="nil"/>
          <w:right w:val="nil"/>
          <w:between w:val="nil"/>
        </w:pBdr>
        <w:spacing w:line="240" w:lineRule="auto"/>
        <w:ind w:left="720" w:hanging="720"/>
      </w:pPr>
      <w:r>
        <w:t xml:space="preserve">         </w:t>
      </w:r>
      <w:r>
        <w:tab/>
        <w:t>prism:ViewModelLocator.AutowireViewModel="True"</w:t>
      </w:r>
    </w:p>
    <w:p w:rsidR="00773787" w:rsidRDefault="001C351D" w:rsidP="00B74861">
      <w:pPr>
        <w:pBdr>
          <w:top w:val="nil"/>
          <w:left w:val="nil"/>
          <w:bottom w:val="nil"/>
          <w:right w:val="nil"/>
          <w:between w:val="nil"/>
        </w:pBdr>
        <w:spacing w:line="240" w:lineRule="auto"/>
        <w:ind w:left="720" w:hanging="720"/>
      </w:pPr>
      <w:r>
        <w:t xml:space="preserve">         </w:t>
      </w:r>
      <w:r>
        <w:tab/>
        <w:t>x:Class="MyVet.Prism.Views.AssignModifyAgenda"</w:t>
      </w:r>
    </w:p>
    <w:p w:rsidR="00773787" w:rsidRDefault="001C351D" w:rsidP="00B74861">
      <w:pPr>
        <w:pBdr>
          <w:top w:val="nil"/>
          <w:left w:val="nil"/>
          <w:bottom w:val="nil"/>
          <w:right w:val="nil"/>
          <w:between w:val="nil"/>
        </w:pBdr>
        <w:spacing w:line="240" w:lineRule="auto"/>
        <w:ind w:left="720" w:hanging="720"/>
      </w:pPr>
      <w:r>
        <w:t xml:space="preserve">         </w:t>
      </w:r>
      <w:r>
        <w:tab/>
        <w:t>Title="{Binding Title}"&gt;</w:t>
      </w:r>
    </w:p>
    <w:p w:rsidR="00773787" w:rsidRDefault="00773787" w:rsidP="00B74861">
      <w:pPr>
        <w:pBdr>
          <w:top w:val="nil"/>
          <w:left w:val="nil"/>
          <w:bottom w:val="nil"/>
          <w:right w:val="nil"/>
          <w:between w:val="nil"/>
        </w:pBdr>
        <w:spacing w:line="240" w:lineRule="auto"/>
        <w:ind w:left="720" w:hanging="720"/>
      </w:pPr>
    </w:p>
    <w:p w:rsidR="00773787" w:rsidRDefault="001C351D" w:rsidP="00B74861">
      <w:pPr>
        <w:pBdr>
          <w:top w:val="nil"/>
          <w:left w:val="nil"/>
          <w:bottom w:val="nil"/>
          <w:right w:val="nil"/>
          <w:between w:val="nil"/>
        </w:pBdr>
        <w:spacing w:line="240" w:lineRule="auto"/>
        <w:ind w:left="720" w:hanging="720"/>
      </w:pPr>
      <w:r>
        <w:tab/>
        <w:t>&lt;StackLayout</w:t>
      </w:r>
    </w:p>
    <w:p w:rsidR="00773787" w:rsidRDefault="001C351D" w:rsidP="00B74861">
      <w:pPr>
        <w:pBdr>
          <w:top w:val="nil"/>
          <w:left w:val="nil"/>
          <w:bottom w:val="nil"/>
          <w:right w:val="nil"/>
          <w:between w:val="nil"/>
        </w:pBdr>
        <w:spacing w:line="240" w:lineRule="auto"/>
        <w:ind w:left="720" w:hanging="720"/>
      </w:pPr>
      <w:r>
        <w:t xml:space="preserve">    </w:t>
      </w:r>
      <w:r>
        <w:tab/>
        <w:t>Padding="10"&gt;</w:t>
      </w:r>
    </w:p>
    <w:p w:rsidR="00773787" w:rsidRDefault="001C351D" w:rsidP="00B74861">
      <w:pPr>
        <w:pBdr>
          <w:top w:val="nil"/>
          <w:left w:val="nil"/>
          <w:bottom w:val="nil"/>
          <w:right w:val="nil"/>
          <w:between w:val="nil"/>
        </w:pBdr>
        <w:spacing w:line="240" w:lineRule="auto"/>
        <w:ind w:left="720" w:hanging="720"/>
      </w:pPr>
      <w:r>
        <w:t xml:space="preserve">   </w:t>
      </w:r>
      <w:r>
        <w:tab/>
        <w:t xml:space="preserve"> </w:t>
      </w:r>
    </w:p>
    <w:p w:rsidR="00773787" w:rsidRDefault="001C351D" w:rsidP="00B74861">
      <w:pPr>
        <w:pBdr>
          <w:top w:val="nil"/>
          <w:left w:val="nil"/>
          <w:bottom w:val="nil"/>
          <w:right w:val="nil"/>
          <w:between w:val="nil"/>
        </w:pBdr>
        <w:spacing w:line="240" w:lineRule="auto"/>
        <w:ind w:left="720" w:hanging="720"/>
      </w:pPr>
      <w:r>
        <w:t xml:space="preserve">    </w:t>
      </w:r>
      <w:r>
        <w:tab/>
        <w:t>&lt;Label</w:t>
      </w:r>
    </w:p>
    <w:p w:rsidR="00773787" w:rsidRDefault="001C351D" w:rsidP="00B74861">
      <w:pPr>
        <w:pBdr>
          <w:top w:val="nil"/>
          <w:left w:val="nil"/>
          <w:bottom w:val="nil"/>
          <w:right w:val="nil"/>
          <w:between w:val="nil"/>
        </w:pBdr>
        <w:spacing w:line="240" w:lineRule="auto"/>
        <w:ind w:left="720" w:hanging="720"/>
      </w:pPr>
      <w:r>
        <w:t xml:space="preserve">        </w:t>
      </w:r>
      <w:r>
        <w:tab/>
        <w:t>Text="{i18n:Translate AgendaFor}"/&gt;</w:t>
      </w:r>
    </w:p>
    <w:p w:rsidR="00773787" w:rsidRDefault="001C351D" w:rsidP="00B74861">
      <w:pPr>
        <w:pBdr>
          <w:top w:val="nil"/>
          <w:left w:val="nil"/>
          <w:bottom w:val="nil"/>
          <w:right w:val="nil"/>
          <w:between w:val="nil"/>
        </w:pBdr>
        <w:spacing w:line="240" w:lineRule="auto"/>
        <w:ind w:left="720" w:hanging="720"/>
      </w:pPr>
      <w:r>
        <w:lastRenderedPageBreak/>
        <w:t xml:space="preserve">    </w:t>
      </w:r>
      <w:r>
        <w:tab/>
        <w:t>&lt;Label</w:t>
      </w:r>
    </w:p>
    <w:p w:rsidR="00773787" w:rsidRDefault="001C351D" w:rsidP="00B74861">
      <w:pPr>
        <w:pBdr>
          <w:top w:val="nil"/>
          <w:left w:val="nil"/>
          <w:bottom w:val="nil"/>
          <w:right w:val="nil"/>
          <w:between w:val="nil"/>
        </w:pBdr>
        <w:spacing w:line="240" w:lineRule="auto"/>
        <w:ind w:left="720" w:hanging="720"/>
      </w:pPr>
      <w:r>
        <w:t xml:space="preserve">        </w:t>
      </w:r>
      <w:r>
        <w:tab/>
        <w:t>FontAttributes="Bold"</w:t>
      </w:r>
    </w:p>
    <w:p w:rsidR="00773787" w:rsidRDefault="001C351D" w:rsidP="00B74861">
      <w:pPr>
        <w:pBdr>
          <w:top w:val="nil"/>
          <w:left w:val="nil"/>
          <w:bottom w:val="nil"/>
          <w:right w:val="nil"/>
          <w:between w:val="nil"/>
        </w:pBdr>
        <w:spacing w:line="240" w:lineRule="auto"/>
        <w:ind w:left="720" w:hanging="720"/>
      </w:pPr>
      <w:r>
        <w:t xml:space="preserve">        </w:t>
      </w:r>
      <w:r>
        <w:tab/>
        <w:t>FontSize="Medium"</w:t>
      </w:r>
    </w:p>
    <w:p w:rsidR="00773787" w:rsidRDefault="001C351D" w:rsidP="00B74861">
      <w:pPr>
        <w:pBdr>
          <w:top w:val="nil"/>
          <w:left w:val="nil"/>
          <w:bottom w:val="nil"/>
          <w:right w:val="nil"/>
          <w:between w:val="nil"/>
        </w:pBdr>
        <w:spacing w:line="240" w:lineRule="auto"/>
        <w:ind w:left="720" w:hanging="720"/>
      </w:pPr>
      <w:r>
        <w:t xml:space="preserve">        </w:t>
      </w:r>
      <w:r>
        <w:tab/>
        <w:t>Text="{Binding Agenda.Date, StringFormat='{0:yyyy/MM/dd HH:mm}'}"/&gt;</w:t>
      </w:r>
    </w:p>
    <w:p w:rsidR="00773787" w:rsidRDefault="00773787" w:rsidP="00B74861">
      <w:pPr>
        <w:pBdr>
          <w:top w:val="nil"/>
          <w:left w:val="nil"/>
          <w:bottom w:val="nil"/>
          <w:right w:val="nil"/>
          <w:between w:val="nil"/>
        </w:pBdr>
        <w:spacing w:line="240" w:lineRule="auto"/>
        <w:ind w:left="720" w:hanging="720"/>
      </w:pPr>
    </w:p>
    <w:p w:rsidR="00773787" w:rsidRDefault="001C351D" w:rsidP="00B74861">
      <w:pPr>
        <w:pBdr>
          <w:top w:val="nil"/>
          <w:left w:val="nil"/>
          <w:bottom w:val="nil"/>
          <w:right w:val="nil"/>
          <w:between w:val="nil"/>
        </w:pBdr>
        <w:spacing w:line="240" w:lineRule="auto"/>
        <w:ind w:left="720" w:hanging="720"/>
      </w:pPr>
      <w:r>
        <w:t xml:space="preserve">    </w:t>
      </w:r>
      <w:r>
        <w:tab/>
        <w:t>&lt;Label</w:t>
      </w:r>
    </w:p>
    <w:p w:rsidR="00773787" w:rsidRDefault="001C351D" w:rsidP="00B74861">
      <w:pPr>
        <w:pBdr>
          <w:top w:val="nil"/>
          <w:left w:val="nil"/>
          <w:bottom w:val="nil"/>
          <w:right w:val="nil"/>
          <w:between w:val="nil"/>
        </w:pBdr>
        <w:spacing w:line="240" w:lineRule="auto"/>
        <w:ind w:left="720" w:hanging="720"/>
      </w:pPr>
      <w:r>
        <w:t xml:space="preserve">        </w:t>
      </w:r>
      <w:r>
        <w:tab/>
        <w:t>Text="{i18n:Translate Pet}"/&gt;</w:t>
      </w:r>
    </w:p>
    <w:p w:rsidR="00773787" w:rsidRDefault="001C351D" w:rsidP="00B74861">
      <w:pPr>
        <w:pBdr>
          <w:top w:val="nil"/>
          <w:left w:val="nil"/>
          <w:bottom w:val="nil"/>
          <w:right w:val="nil"/>
          <w:between w:val="nil"/>
        </w:pBdr>
        <w:spacing w:line="240" w:lineRule="auto"/>
        <w:ind w:left="720" w:hanging="720"/>
      </w:pPr>
      <w:r>
        <w:t xml:space="preserve">    </w:t>
      </w:r>
      <w:r>
        <w:tab/>
        <w:t>&lt;Picker</w:t>
      </w:r>
    </w:p>
    <w:p w:rsidR="00773787" w:rsidRDefault="001C351D" w:rsidP="00B74861">
      <w:pPr>
        <w:pBdr>
          <w:top w:val="nil"/>
          <w:left w:val="nil"/>
          <w:bottom w:val="nil"/>
          <w:right w:val="nil"/>
          <w:between w:val="nil"/>
        </w:pBdr>
        <w:spacing w:line="240" w:lineRule="auto"/>
        <w:ind w:left="720" w:hanging="720"/>
      </w:pPr>
      <w:r>
        <w:t xml:space="preserve">        </w:t>
      </w:r>
      <w:r>
        <w:tab/>
        <w:t>ItemDisplayBinding="{Binding Name}"</w:t>
      </w:r>
    </w:p>
    <w:p w:rsidR="00773787" w:rsidRDefault="001C351D" w:rsidP="00B74861">
      <w:pPr>
        <w:pBdr>
          <w:top w:val="nil"/>
          <w:left w:val="nil"/>
          <w:bottom w:val="nil"/>
          <w:right w:val="nil"/>
          <w:between w:val="nil"/>
        </w:pBdr>
        <w:spacing w:line="240" w:lineRule="auto"/>
        <w:ind w:left="720" w:hanging="720"/>
      </w:pPr>
      <w:r>
        <w:t xml:space="preserve">        </w:t>
      </w:r>
      <w:r>
        <w:tab/>
        <w:t>ItemsSource="{Binding Pets}"</w:t>
      </w:r>
    </w:p>
    <w:p w:rsidR="00773787" w:rsidRDefault="001C351D" w:rsidP="00B74861">
      <w:pPr>
        <w:pBdr>
          <w:top w:val="nil"/>
          <w:left w:val="nil"/>
          <w:bottom w:val="nil"/>
          <w:right w:val="nil"/>
          <w:between w:val="nil"/>
        </w:pBdr>
        <w:spacing w:line="240" w:lineRule="auto"/>
        <w:ind w:left="720" w:hanging="720"/>
      </w:pPr>
      <w:r>
        <w:t xml:space="preserve">        </w:t>
      </w:r>
      <w:r>
        <w:tab/>
        <w:t>SelectedItem="{Binding Pet}"</w:t>
      </w:r>
    </w:p>
    <w:p w:rsidR="00773787" w:rsidRDefault="001C351D" w:rsidP="00B74861">
      <w:pPr>
        <w:pBdr>
          <w:top w:val="nil"/>
          <w:left w:val="nil"/>
          <w:bottom w:val="nil"/>
          <w:right w:val="nil"/>
          <w:between w:val="nil"/>
        </w:pBdr>
        <w:spacing w:line="240" w:lineRule="auto"/>
        <w:ind w:left="720" w:hanging="720"/>
      </w:pPr>
      <w:r>
        <w:t xml:space="preserve">        </w:t>
      </w:r>
      <w:r>
        <w:tab/>
        <w:t>Title="{i18n:Translate PetPlaceHolder}"/&gt;</w:t>
      </w:r>
    </w:p>
    <w:p w:rsidR="00773787" w:rsidRDefault="001C351D" w:rsidP="00B74861">
      <w:pPr>
        <w:pBdr>
          <w:top w:val="nil"/>
          <w:left w:val="nil"/>
          <w:bottom w:val="nil"/>
          <w:right w:val="nil"/>
          <w:between w:val="nil"/>
        </w:pBdr>
        <w:spacing w:line="240" w:lineRule="auto"/>
        <w:ind w:left="720" w:hanging="720"/>
      </w:pPr>
      <w:r>
        <w:t xml:space="preserve">   </w:t>
      </w:r>
      <w:r>
        <w:tab/>
        <w:t xml:space="preserve"> </w:t>
      </w:r>
    </w:p>
    <w:p w:rsidR="00773787" w:rsidRDefault="001C351D" w:rsidP="00B74861">
      <w:pPr>
        <w:pBdr>
          <w:top w:val="nil"/>
          <w:left w:val="nil"/>
          <w:bottom w:val="nil"/>
          <w:right w:val="nil"/>
          <w:between w:val="nil"/>
        </w:pBdr>
        <w:spacing w:line="240" w:lineRule="auto"/>
        <w:ind w:left="720" w:hanging="720"/>
      </w:pPr>
      <w:r>
        <w:t xml:space="preserve">    </w:t>
      </w:r>
      <w:r>
        <w:tab/>
        <w:t>&lt;Label</w:t>
      </w:r>
    </w:p>
    <w:p w:rsidR="00773787" w:rsidRDefault="001C351D" w:rsidP="00B74861">
      <w:pPr>
        <w:pBdr>
          <w:top w:val="nil"/>
          <w:left w:val="nil"/>
          <w:bottom w:val="nil"/>
          <w:right w:val="nil"/>
          <w:between w:val="nil"/>
        </w:pBdr>
        <w:spacing w:line="240" w:lineRule="auto"/>
        <w:ind w:left="720" w:hanging="720"/>
      </w:pPr>
      <w:r>
        <w:t xml:space="preserve">        </w:t>
      </w:r>
      <w:r>
        <w:tab/>
        <w:t>Text="{i18n:Translate Remarks}"/&gt;</w:t>
      </w:r>
    </w:p>
    <w:p w:rsidR="00773787" w:rsidRDefault="001C351D" w:rsidP="00B74861">
      <w:pPr>
        <w:pBdr>
          <w:top w:val="nil"/>
          <w:left w:val="nil"/>
          <w:bottom w:val="nil"/>
          <w:right w:val="nil"/>
          <w:between w:val="nil"/>
        </w:pBdr>
        <w:spacing w:line="240" w:lineRule="auto"/>
        <w:ind w:left="720" w:hanging="720"/>
      </w:pPr>
      <w:r>
        <w:t xml:space="preserve">    </w:t>
      </w:r>
      <w:r>
        <w:tab/>
        <w:t>&lt;Editor</w:t>
      </w:r>
    </w:p>
    <w:p w:rsidR="00773787" w:rsidRDefault="001C351D" w:rsidP="00B74861">
      <w:pPr>
        <w:pBdr>
          <w:top w:val="nil"/>
          <w:left w:val="nil"/>
          <w:bottom w:val="nil"/>
          <w:right w:val="nil"/>
          <w:between w:val="nil"/>
        </w:pBdr>
        <w:spacing w:line="240" w:lineRule="auto"/>
        <w:ind w:left="720" w:hanging="720"/>
      </w:pPr>
      <w:r>
        <w:t xml:space="preserve">        </w:t>
      </w:r>
      <w:r>
        <w:tab/>
        <w:t>HeightRequest="70"</w:t>
      </w:r>
    </w:p>
    <w:p w:rsidR="00773787" w:rsidRDefault="001C351D" w:rsidP="00B74861">
      <w:pPr>
        <w:pBdr>
          <w:top w:val="nil"/>
          <w:left w:val="nil"/>
          <w:bottom w:val="nil"/>
          <w:right w:val="nil"/>
          <w:between w:val="nil"/>
        </w:pBdr>
        <w:spacing w:line="240" w:lineRule="auto"/>
        <w:ind w:left="720" w:hanging="720"/>
      </w:pPr>
      <w:r>
        <w:t xml:space="preserve">        </w:t>
      </w:r>
      <w:r>
        <w:tab/>
        <w:t>Text="{Binding Agenda.Remarks}"/&gt;</w:t>
      </w:r>
    </w:p>
    <w:p w:rsidR="00773787" w:rsidRDefault="00773787" w:rsidP="00B74861">
      <w:pPr>
        <w:pBdr>
          <w:top w:val="nil"/>
          <w:left w:val="nil"/>
          <w:bottom w:val="nil"/>
          <w:right w:val="nil"/>
          <w:between w:val="nil"/>
        </w:pBdr>
        <w:spacing w:line="240" w:lineRule="auto"/>
        <w:ind w:left="720" w:hanging="720"/>
      </w:pPr>
    </w:p>
    <w:p w:rsidR="00773787" w:rsidRDefault="001C351D" w:rsidP="00B74861">
      <w:pPr>
        <w:pBdr>
          <w:top w:val="nil"/>
          <w:left w:val="nil"/>
          <w:bottom w:val="nil"/>
          <w:right w:val="nil"/>
          <w:between w:val="nil"/>
        </w:pBdr>
        <w:spacing w:line="240" w:lineRule="auto"/>
        <w:ind w:left="720" w:hanging="720"/>
      </w:pPr>
      <w:r>
        <w:t xml:space="preserve">    </w:t>
      </w:r>
      <w:r>
        <w:tab/>
        <w:t>&lt;ActivityIndicator</w:t>
      </w:r>
    </w:p>
    <w:p w:rsidR="00773787" w:rsidRDefault="001C351D" w:rsidP="00B74861">
      <w:pPr>
        <w:pBdr>
          <w:top w:val="nil"/>
          <w:left w:val="nil"/>
          <w:bottom w:val="nil"/>
          <w:right w:val="nil"/>
          <w:between w:val="nil"/>
        </w:pBdr>
        <w:spacing w:line="240" w:lineRule="auto"/>
        <w:ind w:left="720" w:hanging="720"/>
      </w:pPr>
      <w:r>
        <w:t xml:space="preserve">        </w:t>
      </w:r>
      <w:r>
        <w:tab/>
        <w:t>IsRunning="{Binding IsRunning}"</w:t>
      </w:r>
    </w:p>
    <w:p w:rsidR="00773787" w:rsidRDefault="001C351D" w:rsidP="00B74861">
      <w:pPr>
        <w:pBdr>
          <w:top w:val="nil"/>
          <w:left w:val="nil"/>
          <w:bottom w:val="nil"/>
          <w:right w:val="nil"/>
          <w:between w:val="nil"/>
        </w:pBdr>
        <w:spacing w:line="240" w:lineRule="auto"/>
        <w:ind w:left="720" w:hanging="720"/>
      </w:pPr>
      <w:r>
        <w:t xml:space="preserve">        </w:t>
      </w:r>
      <w:r>
        <w:tab/>
        <w:t>VerticalOptions="CenterAndExpand"/&gt;</w:t>
      </w:r>
    </w:p>
    <w:p w:rsidR="00773787" w:rsidRDefault="00773787" w:rsidP="00B74861">
      <w:pPr>
        <w:pBdr>
          <w:top w:val="nil"/>
          <w:left w:val="nil"/>
          <w:bottom w:val="nil"/>
          <w:right w:val="nil"/>
          <w:between w:val="nil"/>
        </w:pBdr>
        <w:spacing w:line="240" w:lineRule="auto"/>
        <w:ind w:left="720" w:hanging="720"/>
      </w:pPr>
    </w:p>
    <w:p w:rsidR="00773787" w:rsidRDefault="001C351D" w:rsidP="00B74861">
      <w:pPr>
        <w:pBdr>
          <w:top w:val="nil"/>
          <w:left w:val="nil"/>
          <w:bottom w:val="nil"/>
          <w:right w:val="nil"/>
          <w:between w:val="nil"/>
        </w:pBdr>
        <w:spacing w:line="240" w:lineRule="auto"/>
        <w:ind w:left="720" w:hanging="720"/>
      </w:pPr>
      <w:r>
        <w:t xml:space="preserve">    </w:t>
      </w:r>
      <w:r>
        <w:tab/>
        <w:t>&lt;StackLayout</w:t>
      </w:r>
    </w:p>
    <w:p w:rsidR="00773787" w:rsidRDefault="001C351D" w:rsidP="00B74861">
      <w:pPr>
        <w:pBdr>
          <w:top w:val="nil"/>
          <w:left w:val="nil"/>
          <w:bottom w:val="nil"/>
          <w:right w:val="nil"/>
          <w:between w:val="nil"/>
        </w:pBdr>
        <w:spacing w:line="240" w:lineRule="auto"/>
        <w:ind w:left="720" w:hanging="720"/>
      </w:pPr>
      <w:r>
        <w:t xml:space="preserve">        </w:t>
      </w:r>
      <w:r>
        <w:tab/>
        <w:t>Orientation="Horizontal"&gt;</w:t>
      </w:r>
    </w:p>
    <w:p w:rsidR="00773787" w:rsidRDefault="001C351D" w:rsidP="00B74861">
      <w:pPr>
        <w:pBdr>
          <w:top w:val="nil"/>
          <w:left w:val="nil"/>
          <w:bottom w:val="nil"/>
          <w:right w:val="nil"/>
          <w:between w:val="nil"/>
        </w:pBdr>
        <w:spacing w:line="240" w:lineRule="auto"/>
        <w:ind w:left="720" w:hanging="720"/>
      </w:pPr>
      <w:r>
        <w:t xml:space="preserve">       </w:t>
      </w:r>
      <w:r>
        <w:tab/>
        <w:t xml:space="preserve"> </w:t>
      </w:r>
    </w:p>
    <w:p w:rsidR="00773787" w:rsidRDefault="001C351D" w:rsidP="00B74861">
      <w:pPr>
        <w:pBdr>
          <w:top w:val="nil"/>
          <w:left w:val="nil"/>
          <w:bottom w:val="nil"/>
          <w:right w:val="nil"/>
          <w:between w:val="nil"/>
        </w:pBdr>
        <w:spacing w:line="240" w:lineRule="auto"/>
        <w:ind w:left="720" w:hanging="720"/>
      </w:pPr>
      <w:r>
        <w:t xml:space="preserve">        </w:t>
      </w:r>
      <w:r>
        <w:tab/>
        <w:t>&lt;Button</w:t>
      </w:r>
    </w:p>
    <w:p w:rsidR="00773787" w:rsidRDefault="001C351D" w:rsidP="00B74861">
      <w:pPr>
        <w:pBdr>
          <w:top w:val="nil"/>
          <w:left w:val="nil"/>
          <w:bottom w:val="nil"/>
          <w:right w:val="nil"/>
          <w:between w:val="nil"/>
        </w:pBdr>
        <w:spacing w:line="240" w:lineRule="auto"/>
        <w:ind w:left="720" w:hanging="720"/>
      </w:pPr>
      <w:r>
        <w:t xml:space="preserve">            </w:t>
      </w:r>
      <w:r>
        <w:tab/>
        <w:t>Command="{Binding AssignCommand}"</w:t>
      </w:r>
    </w:p>
    <w:p w:rsidR="00773787" w:rsidRDefault="001C351D" w:rsidP="00B74861">
      <w:pPr>
        <w:pBdr>
          <w:top w:val="nil"/>
          <w:left w:val="nil"/>
          <w:bottom w:val="nil"/>
          <w:right w:val="nil"/>
          <w:between w:val="nil"/>
        </w:pBdr>
        <w:spacing w:line="240" w:lineRule="auto"/>
        <w:ind w:left="720" w:hanging="720"/>
      </w:pPr>
      <w:r>
        <w:t xml:space="preserve">            </w:t>
      </w:r>
      <w:r>
        <w:tab/>
        <w:t>HorizontalOptions="FillAndExpand"</w:t>
      </w:r>
    </w:p>
    <w:p w:rsidR="00773787" w:rsidRDefault="001C351D" w:rsidP="00B74861">
      <w:pPr>
        <w:pBdr>
          <w:top w:val="nil"/>
          <w:left w:val="nil"/>
          <w:bottom w:val="nil"/>
          <w:right w:val="nil"/>
          <w:between w:val="nil"/>
        </w:pBdr>
        <w:spacing w:line="240" w:lineRule="auto"/>
        <w:ind w:left="720" w:hanging="720"/>
      </w:pPr>
      <w:r>
        <w:t xml:space="preserve">            </w:t>
      </w:r>
      <w:r>
        <w:tab/>
        <w:t>IsEnabled="{Binding IsEnabled}"</w:t>
      </w:r>
    </w:p>
    <w:p w:rsidR="00773787" w:rsidRDefault="001C351D" w:rsidP="00B74861">
      <w:pPr>
        <w:pBdr>
          <w:top w:val="nil"/>
          <w:left w:val="nil"/>
          <w:bottom w:val="nil"/>
          <w:right w:val="nil"/>
          <w:between w:val="nil"/>
        </w:pBdr>
        <w:spacing w:line="240" w:lineRule="auto"/>
        <w:ind w:left="720" w:hanging="720"/>
      </w:pPr>
      <w:r>
        <w:t xml:space="preserve">            </w:t>
      </w:r>
      <w:r>
        <w:tab/>
        <w:t>Text="{i18n:Translate Assign}"/&gt;</w:t>
      </w:r>
    </w:p>
    <w:p w:rsidR="00773787" w:rsidRDefault="001C351D" w:rsidP="00B74861">
      <w:pPr>
        <w:pBdr>
          <w:top w:val="nil"/>
          <w:left w:val="nil"/>
          <w:bottom w:val="nil"/>
          <w:right w:val="nil"/>
          <w:between w:val="nil"/>
        </w:pBdr>
        <w:spacing w:line="240" w:lineRule="auto"/>
        <w:ind w:left="720" w:hanging="720"/>
      </w:pPr>
      <w:r>
        <w:t xml:space="preserve">       </w:t>
      </w:r>
      <w:r>
        <w:tab/>
        <w:t xml:space="preserve"> </w:t>
      </w:r>
    </w:p>
    <w:p w:rsidR="00773787" w:rsidRDefault="001C351D" w:rsidP="00B74861">
      <w:pPr>
        <w:pBdr>
          <w:top w:val="nil"/>
          <w:left w:val="nil"/>
          <w:bottom w:val="nil"/>
          <w:right w:val="nil"/>
          <w:between w:val="nil"/>
        </w:pBdr>
        <w:spacing w:line="240" w:lineRule="auto"/>
        <w:ind w:left="720" w:hanging="720"/>
      </w:pPr>
      <w:r>
        <w:t xml:space="preserve">        </w:t>
      </w:r>
      <w:r>
        <w:tab/>
        <w:t>&lt;Button</w:t>
      </w:r>
    </w:p>
    <w:p w:rsidR="00773787" w:rsidRDefault="001C351D" w:rsidP="00B74861">
      <w:pPr>
        <w:pBdr>
          <w:top w:val="nil"/>
          <w:left w:val="nil"/>
          <w:bottom w:val="nil"/>
          <w:right w:val="nil"/>
          <w:between w:val="nil"/>
        </w:pBdr>
        <w:spacing w:line="240" w:lineRule="auto"/>
        <w:ind w:left="720" w:hanging="720"/>
      </w:pPr>
      <w:r>
        <w:t xml:space="preserve">            </w:t>
      </w:r>
      <w:r>
        <w:tab/>
        <w:t>Command="{Binding CancelCommand}"</w:t>
      </w:r>
    </w:p>
    <w:p w:rsidR="00773787" w:rsidRDefault="001C351D" w:rsidP="00B74861">
      <w:pPr>
        <w:pBdr>
          <w:top w:val="nil"/>
          <w:left w:val="nil"/>
          <w:bottom w:val="nil"/>
          <w:right w:val="nil"/>
          <w:between w:val="nil"/>
        </w:pBdr>
        <w:spacing w:line="240" w:lineRule="auto"/>
        <w:ind w:left="720" w:hanging="720"/>
      </w:pPr>
      <w:r>
        <w:t xml:space="preserve">            </w:t>
      </w:r>
      <w:r>
        <w:tab/>
        <w:t>HorizontalOptions="FillAndExpand"</w:t>
      </w:r>
    </w:p>
    <w:p w:rsidR="00773787" w:rsidRDefault="001C351D" w:rsidP="00B74861">
      <w:pPr>
        <w:pBdr>
          <w:top w:val="nil"/>
          <w:left w:val="nil"/>
          <w:bottom w:val="nil"/>
          <w:right w:val="nil"/>
          <w:between w:val="nil"/>
        </w:pBdr>
        <w:spacing w:line="240" w:lineRule="auto"/>
        <w:ind w:left="720" w:hanging="720"/>
      </w:pPr>
      <w:r>
        <w:t xml:space="preserve">            </w:t>
      </w:r>
      <w:r>
        <w:tab/>
        <w:t>IsEnabled="{Binding IsEnabled}"</w:t>
      </w:r>
    </w:p>
    <w:p w:rsidR="00773787" w:rsidRDefault="001C351D" w:rsidP="00B74861">
      <w:pPr>
        <w:pBdr>
          <w:top w:val="nil"/>
          <w:left w:val="nil"/>
          <w:bottom w:val="nil"/>
          <w:right w:val="nil"/>
          <w:between w:val="nil"/>
        </w:pBdr>
        <w:spacing w:line="240" w:lineRule="auto"/>
        <w:ind w:left="720" w:hanging="720"/>
      </w:pPr>
      <w:r>
        <w:lastRenderedPageBreak/>
        <w:t xml:space="preserve">            </w:t>
      </w:r>
      <w:r>
        <w:tab/>
        <w:t>Style="{StaticResource SecondaryButton}"</w:t>
      </w:r>
    </w:p>
    <w:p w:rsidR="00773787" w:rsidRDefault="001C351D" w:rsidP="00B74861">
      <w:pPr>
        <w:pBdr>
          <w:top w:val="nil"/>
          <w:left w:val="nil"/>
          <w:bottom w:val="nil"/>
          <w:right w:val="nil"/>
          <w:between w:val="nil"/>
        </w:pBdr>
        <w:spacing w:line="240" w:lineRule="auto"/>
        <w:ind w:left="720" w:hanging="720"/>
      </w:pPr>
      <w:r>
        <w:t xml:space="preserve">            </w:t>
      </w:r>
      <w:r>
        <w:tab/>
        <w:t>Text="{i18n:Translate Cancel}"/&gt;</w:t>
      </w:r>
    </w:p>
    <w:p w:rsidR="00773787" w:rsidRDefault="001C351D" w:rsidP="00B74861">
      <w:pPr>
        <w:pBdr>
          <w:top w:val="nil"/>
          <w:left w:val="nil"/>
          <w:bottom w:val="nil"/>
          <w:right w:val="nil"/>
          <w:between w:val="nil"/>
        </w:pBdr>
        <w:spacing w:line="240" w:lineRule="auto"/>
        <w:ind w:left="720" w:hanging="720"/>
      </w:pPr>
      <w:r>
        <w:t xml:space="preserve">    </w:t>
      </w:r>
      <w:r>
        <w:tab/>
        <w:t>&lt;/StackLayout&gt;</w:t>
      </w:r>
    </w:p>
    <w:p w:rsidR="00773787" w:rsidRDefault="001C351D" w:rsidP="00B74861">
      <w:pPr>
        <w:pBdr>
          <w:top w:val="nil"/>
          <w:left w:val="nil"/>
          <w:bottom w:val="nil"/>
          <w:right w:val="nil"/>
          <w:between w:val="nil"/>
        </w:pBdr>
        <w:spacing w:line="240" w:lineRule="auto"/>
        <w:ind w:left="720" w:hanging="720"/>
      </w:pPr>
      <w:r>
        <w:tab/>
        <w:t>&lt;/StackLayout&gt;</w:t>
      </w:r>
    </w:p>
    <w:p w:rsidR="00773787" w:rsidRDefault="001C351D" w:rsidP="00B74861">
      <w:pPr>
        <w:pBdr>
          <w:top w:val="nil"/>
          <w:left w:val="nil"/>
          <w:bottom w:val="nil"/>
          <w:right w:val="nil"/>
          <w:between w:val="nil"/>
        </w:pBdr>
        <w:spacing w:line="240" w:lineRule="auto"/>
        <w:ind w:left="720" w:hanging="720"/>
      </w:pPr>
      <w:r>
        <w:t>&lt;/ContentPage&gt;</w:t>
      </w:r>
    </w:p>
    <w:p w:rsidR="00773787" w:rsidRDefault="00773787" w:rsidP="00B74861">
      <w:pPr>
        <w:pBdr>
          <w:top w:val="nil"/>
          <w:left w:val="nil"/>
          <w:bottom w:val="nil"/>
          <w:right w:val="nil"/>
          <w:between w:val="nil"/>
        </w:pBdr>
        <w:spacing w:line="240" w:lineRule="auto"/>
        <w:ind w:left="720" w:hanging="720"/>
      </w:pPr>
    </w:p>
    <w:p w:rsidR="00773787" w:rsidRDefault="001C351D" w:rsidP="00B74861">
      <w:pPr>
        <w:numPr>
          <w:ilvl w:val="0"/>
          <w:numId w:val="25"/>
        </w:numPr>
        <w:pBdr>
          <w:top w:val="nil"/>
          <w:left w:val="nil"/>
          <w:bottom w:val="nil"/>
          <w:right w:val="nil"/>
          <w:between w:val="nil"/>
        </w:pBdr>
        <w:spacing w:line="240" w:lineRule="auto"/>
        <w:ind w:hanging="720"/>
      </w:pPr>
      <w:r>
        <w:t xml:space="preserve">Modify the </w:t>
      </w:r>
      <w:r>
        <w:rPr>
          <w:b/>
        </w:rPr>
        <w:t>AssignModifyAgendaViewModel</w:t>
      </w:r>
      <w:r>
        <w:t>:</w:t>
      </w:r>
    </w:p>
    <w:p w:rsidR="00773787" w:rsidRDefault="00773787" w:rsidP="00B74861">
      <w:pPr>
        <w:pBdr>
          <w:top w:val="nil"/>
          <w:left w:val="nil"/>
          <w:bottom w:val="nil"/>
          <w:right w:val="nil"/>
          <w:between w:val="nil"/>
        </w:pBdr>
        <w:spacing w:line="240" w:lineRule="auto"/>
        <w:ind w:left="720" w:hanging="720"/>
      </w:pPr>
    </w:p>
    <w:p w:rsidR="00773787" w:rsidRDefault="001C351D" w:rsidP="00B74861">
      <w:pPr>
        <w:pBdr>
          <w:top w:val="nil"/>
          <w:left w:val="nil"/>
          <w:bottom w:val="nil"/>
          <w:right w:val="nil"/>
          <w:between w:val="nil"/>
        </w:pBdr>
        <w:spacing w:line="240" w:lineRule="auto"/>
        <w:ind w:left="720" w:hanging="720"/>
      </w:pPr>
      <w:r>
        <w:t>using System.Collections.ObjectModel;</w:t>
      </w:r>
    </w:p>
    <w:p w:rsidR="00773787" w:rsidRDefault="001C351D" w:rsidP="00B74861">
      <w:pPr>
        <w:pBdr>
          <w:top w:val="nil"/>
          <w:left w:val="nil"/>
          <w:bottom w:val="nil"/>
          <w:right w:val="nil"/>
          <w:between w:val="nil"/>
        </w:pBdr>
        <w:spacing w:line="240" w:lineRule="auto"/>
        <w:ind w:left="720" w:hanging="720"/>
      </w:pPr>
      <w:r>
        <w:t>using System.Linq;</w:t>
      </w:r>
    </w:p>
    <w:p w:rsidR="00773787" w:rsidRDefault="001C351D" w:rsidP="00B74861">
      <w:pPr>
        <w:pBdr>
          <w:top w:val="nil"/>
          <w:left w:val="nil"/>
          <w:bottom w:val="nil"/>
          <w:right w:val="nil"/>
          <w:between w:val="nil"/>
        </w:pBdr>
        <w:spacing w:line="240" w:lineRule="auto"/>
        <w:ind w:left="720" w:hanging="720"/>
      </w:pPr>
      <w:r>
        <w:t>using MyVet.Common.Models;</w:t>
      </w:r>
    </w:p>
    <w:p w:rsidR="00773787" w:rsidRDefault="001C351D" w:rsidP="00B74861">
      <w:pPr>
        <w:pBdr>
          <w:top w:val="nil"/>
          <w:left w:val="nil"/>
          <w:bottom w:val="nil"/>
          <w:right w:val="nil"/>
          <w:between w:val="nil"/>
        </w:pBdr>
        <w:spacing w:line="240" w:lineRule="auto"/>
        <w:ind w:left="720" w:hanging="720"/>
      </w:pPr>
      <w:r>
        <w:t>using MyVet.Prism.Helpers;</w:t>
      </w:r>
    </w:p>
    <w:p w:rsidR="00773787" w:rsidRDefault="001C351D" w:rsidP="00B74861">
      <w:pPr>
        <w:pBdr>
          <w:top w:val="nil"/>
          <w:left w:val="nil"/>
          <w:bottom w:val="nil"/>
          <w:right w:val="nil"/>
          <w:between w:val="nil"/>
        </w:pBdr>
        <w:spacing w:line="240" w:lineRule="auto"/>
        <w:ind w:left="720" w:hanging="720"/>
      </w:pPr>
      <w:r>
        <w:t>using Prism.Navigation;</w:t>
      </w:r>
    </w:p>
    <w:p w:rsidR="00773787" w:rsidRDefault="00773787" w:rsidP="00B74861">
      <w:pPr>
        <w:pBdr>
          <w:top w:val="nil"/>
          <w:left w:val="nil"/>
          <w:bottom w:val="nil"/>
          <w:right w:val="nil"/>
          <w:between w:val="nil"/>
        </w:pBdr>
        <w:spacing w:line="240" w:lineRule="auto"/>
        <w:ind w:left="720" w:hanging="720"/>
      </w:pPr>
    </w:p>
    <w:p w:rsidR="00773787" w:rsidRDefault="001C351D" w:rsidP="00B74861">
      <w:pPr>
        <w:pBdr>
          <w:top w:val="nil"/>
          <w:left w:val="nil"/>
          <w:bottom w:val="nil"/>
          <w:right w:val="nil"/>
          <w:between w:val="nil"/>
        </w:pBdr>
        <w:spacing w:line="240" w:lineRule="auto"/>
        <w:ind w:left="720" w:hanging="720"/>
      </w:pPr>
      <w:r>
        <w:t>namespace MyVet.Prism.ViewModels</w:t>
      </w:r>
    </w:p>
    <w:p w:rsidR="00773787" w:rsidRDefault="001C351D" w:rsidP="00B74861">
      <w:pPr>
        <w:pBdr>
          <w:top w:val="nil"/>
          <w:left w:val="nil"/>
          <w:bottom w:val="nil"/>
          <w:right w:val="nil"/>
          <w:between w:val="nil"/>
        </w:pBdr>
        <w:spacing w:line="240" w:lineRule="auto"/>
        <w:ind w:left="720" w:hanging="720"/>
      </w:pPr>
      <w:r>
        <w:t>{</w:t>
      </w:r>
    </w:p>
    <w:p w:rsidR="00773787" w:rsidRDefault="001C351D" w:rsidP="00B74861">
      <w:pPr>
        <w:pBdr>
          <w:top w:val="nil"/>
          <w:left w:val="nil"/>
          <w:bottom w:val="nil"/>
          <w:right w:val="nil"/>
          <w:between w:val="nil"/>
        </w:pBdr>
        <w:spacing w:line="240" w:lineRule="auto"/>
        <w:ind w:left="720" w:hanging="720"/>
      </w:pPr>
      <w:r>
        <w:tab/>
        <w:t>public class AssignModifyAgendaViewModel : ViewModelBase</w:t>
      </w:r>
    </w:p>
    <w:p w:rsidR="00773787" w:rsidRDefault="001C351D" w:rsidP="00B74861">
      <w:pPr>
        <w:pBdr>
          <w:top w:val="nil"/>
          <w:left w:val="nil"/>
          <w:bottom w:val="nil"/>
          <w:right w:val="nil"/>
          <w:between w:val="nil"/>
        </w:pBdr>
        <w:spacing w:line="240" w:lineRule="auto"/>
        <w:ind w:left="720" w:hanging="720"/>
      </w:pPr>
      <w:r>
        <w:tab/>
        <w:t>{</w:t>
      </w:r>
    </w:p>
    <w:p w:rsidR="00773787" w:rsidRDefault="001C351D" w:rsidP="00B74861">
      <w:pPr>
        <w:pBdr>
          <w:top w:val="nil"/>
          <w:left w:val="nil"/>
          <w:bottom w:val="nil"/>
          <w:right w:val="nil"/>
          <w:between w:val="nil"/>
        </w:pBdr>
        <w:spacing w:line="240" w:lineRule="auto"/>
        <w:ind w:left="720" w:hanging="720"/>
      </w:pPr>
      <w:r>
        <w:t xml:space="preserve">    </w:t>
      </w:r>
      <w:r>
        <w:tab/>
        <w:t>private AgendaResponse _agenda;</w:t>
      </w:r>
    </w:p>
    <w:p w:rsidR="00773787" w:rsidRDefault="001C351D" w:rsidP="00B74861">
      <w:pPr>
        <w:pBdr>
          <w:top w:val="nil"/>
          <w:left w:val="nil"/>
          <w:bottom w:val="nil"/>
          <w:right w:val="nil"/>
          <w:between w:val="nil"/>
        </w:pBdr>
        <w:spacing w:line="240" w:lineRule="auto"/>
        <w:ind w:left="720" w:hanging="720"/>
      </w:pPr>
      <w:r>
        <w:t xml:space="preserve">    </w:t>
      </w:r>
      <w:r>
        <w:tab/>
        <w:t>private PetResponse _pet;</w:t>
      </w:r>
    </w:p>
    <w:p w:rsidR="00773787" w:rsidRDefault="001C351D" w:rsidP="00B74861">
      <w:pPr>
        <w:pBdr>
          <w:top w:val="nil"/>
          <w:left w:val="nil"/>
          <w:bottom w:val="nil"/>
          <w:right w:val="nil"/>
          <w:between w:val="nil"/>
        </w:pBdr>
        <w:spacing w:line="240" w:lineRule="auto"/>
        <w:ind w:left="720" w:hanging="720"/>
      </w:pPr>
      <w:r>
        <w:t xml:space="preserve">    </w:t>
      </w:r>
      <w:r>
        <w:tab/>
        <w:t>private ObservableCollection&lt;PetResponse&gt; _pets;</w:t>
      </w:r>
    </w:p>
    <w:p w:rsidR="00773787" w:rsidRDefault="001C351D" w:rsidP="00B74861">
      <w:pPr>
        <w:pBdr>
          <w:top w:val="nil"/>
          <w:left w:val="nil"/>
          <w:bottom w:val="nil"/>
          <w:right w:val="nil"/>
          <w:between w:val="nil"/>
        </w:pBdr>
        <w:spacing w:line="240" w:lineRule="auto"/>
        <w:ind w:left="720" w:hanging="720"/>
      </w:pPr>
      <w:r>
        <w:t xml:space="preserve">    </w:t>
      </w:r>
      <w:r>
        <w:tab/>
        <w:t>private bool _isRunning;</w:t>
      </w:r>
    </w:p>
    <w:p w:rsidR="00773787" w:rsidRDefault="001C351D" w:rsidP="00B74861">
      <w:pPr>
        <w:pBdr>
          <w:top w:val="nil"/>
          <w:left w:val="nil"/>
          <w:bottom w:val="nil"/>
          <w:right w:val="nil"/>
          <w:between w:val="nil"/>
        </w:pBdr>
        <w:spacing w:line="240" w:lineRule="auto"/>
        <w:ind w:left="720" w:hanging="720"/>
      </w:pPr>
      <w:r>
        <w:t xml:space="preserve">    </w:t>
      </w:r>
      <w:r>
        <w:tab/>
        <w:t>private bool _isEnabled;</w:t>
      </w:r>
    </w:p>
    <w:p w:rsidR="00773787" w:rsidRDefault="00773787" w:rsidP="00B74861">
      <w:pPr>
        <w:pBdr>
          <w:top w:val="nil"/>
          <w:left w:val="nil"/>
          <w:bottom w:val="nil"/>
          <w:right w:val="nil"/>
          <w:between w:val="nil"/>
        </w:pBdr>
        <w:spacing w:line="240" w:lineRule="auto"/>
        <w:ind w:left="720" w:hanging="720"/>
      </w:pPr>
    </w:p>
    <w:p w:rsidR="00773787" w:rsidRDefault="001C351D" w:rsidP="00B74861">
      <w:pPr>
        <w:pBdr>
          <w:top w:val="nil"/>
          <w:left w:val="nil"/>
          <w:bottom w:val="nil"/>
          <w:right w:val="nil"/>
          <w:between w:val="nil"/>
        </w:pBdr>
        <w:spacing w:line="240" w:lineRule="auto"/>
        <w:ind w:left="720" w:hanging="720"/>
      </w:pPr>
      <w:r>
        <w:t xml:space="preserve">    </w:t>
      </w:r>
      <w:r>
        <w:tab/>
        <w:t>public AssignModifyAgendaViewModel(</w:t>
      </w:r>
    </w:p>
    <w:p w:rsidR="00773787" w:rsidRDefault="001C351D" w:rsidP="00B74861">
      <w:pPr>
        <w:pBdr>
          <w:top w:val="nil"/>
          <w:left w:val="nil"/>
          <w:bottom w:val="nil"/>
          <w:right w:val="nil"/>
          <w:between w:val="nil"/>
        </w:pBdr>
        <w:spacing w:line="240" w:lineRule="auto"/>
        <w:ind w:left="720" w:hanging="720"/>
      </w:pPr>
      <w:r>
        <w:t xml:space="preserve">        </w:t>
      </w:r>
      <w:r>
        <w:tab/>
        <w:t>INavigationService navigationService) : base(navigationService)</w:t>
      </w:r>
    </w:p>
    <w:p w:rsidR="00773787" w:rsidRDefault="001C351D" w:rsidP="00B74861">
      <w:pPr>
        <w:pBdr>
          <w:top w:val="nil"/>
          <w:left w:val="nil"/>
          <w:bottom w:val="nil"/>
          <w:right w:val="nil"/>
          <w:between w:val="nil"/>
        </w:pBdr>
        <w:spacing w:line="240" w:lineRule="auto"/>
        <w:ind w:left="720" w:hanging="720"/>
      </w:pPr>
      <w:r>
        <w:t xml:space="preserve">    </w:t>
      </w:r>
      <w:r>
        <w:tab/>
        <w:t>{</w:t>
      </w:r>
    </w:p>
    <w:p w:rsidR="00773787" w:rsidRDefault="001C351D" w:rsidP="00B74861">
      <w:pPr>
        <w:pBdr>
          <w:top w:val="nil"/>
          <w:left w:val="nil"/>
          <w:bottom w:val="nil"/>
          <w:right w:val="nil"/>
          <w:between w:val="nil"/>
        </w:pBdr>
        <w:spacing w:line="240" w:lineRule="auto"/>
        <w:ind w:left="720" w:hanging="720"/>
      </w:pPr>
      <w:r>
        <w:t xml:space="preserve">        </w:t>
      </w:r>
      <w:r>
        <w:tab/>
        <w:t>Title = Languages.AssignModifyAgenda;</w:t>
      </w:r>
    </w:p>
    <w:p w:rsidR="00773787" w:rsidRDefault="001C351D" w:rsidP="00B74861">
      <w:pPr>
        <w:pBdr>
          <w:top w:val="nil"/>
          <w:left w:val="nil"/>
          <w:bottom w:val="nil"/>
          <w:right w:val="nil"/>
          <w:between w:val="nil"/>
        </w:pBdr>
        <w:spacing w:line="240" w:lineRule="auto"/>
        <w:ind w:left="720" w:hanging="720"/>
      </w:pPr>
      <w:r>
        <w:t xml:space="preserve">        </w:t>
      </w:r>
      <w:r>
        <w:tab/>
        <w:t>IsEnabled = true;</w:t>
      </w:r>
    </w:p>
    <w:p w:rsidR="00773787" w:rsidRDefault="001C351D" w:rsidP="00B74861">
      <w:pPr>
        <w:pBdr>
          <w:top w:val="nil"/>
          <w:left w:val="nil"/>
          <w:bottom w:val="nil"/>
          <w:right w:val="nil"/>
          <w:between w:val="nil"/>
        </w:pBdr>
        <w:spacing w:line="240" w:lineRule="auto"/>
        <w:ind w:left="720" w:hanging="720"/>
      </w:pPr>
      <w:r>
        <w:t xml:space="preserve">    </w:t>
      </w:r>
      <w:r>
        <w:tab/>
        <w:t>}</w:t>
      </w:r>
    </w:p>
    <w:p w:rsidR="00773787" w:rsidRDefault="00773787" w:rsidP="00B74861">
      <w:pPr>
        <w:pBdr>
          <w:top w:val="nil"/>
          <w:left w:val="nil"/>
          <w:bottom w:val="nil"/>
          <w:right w:val="nil"/>
          <w:between w:val="nil"/>
        </w:pBdr>
        <w:spacing w:line="240" w:lineRule="auto"/>
        <w:ind w:left="720" w:hanging="720"/>
      </w:pPr>
    </w:p>
    <w:p w:rsidR="00773787" w:rsidRDefault="001C351D" w:rsidP="00B74861">
      <w:pPr>
        <w:pBdr>
          <w:top w:val="nil"/>
          <w:left w:val="nil"/>
          <w:bottom w:val="nil"/>
          <w:right w:val="nil"/>
          <w:between w:val="nil"/>
        </w:pBdr>
        <w:spacing w:line="240" w:lineRule="auto"/>
        <w:ind w:left="720" w:hanging="720"/>
      </w:pPr>
      <w:r>
        <w:t xml:space="preserve">    </w:t>
      </w:r>
      <w:r>
        <w:tab/>
        <w:t>public AgendaResponse Agenda</w:t>
      </w:r>
    </w:p>
    <w:p w:rsidR="00773787" w:rsidRDefault="001C351D" w:rsidP="00B74861">
      <w:pPr>
        <w:pBdr>
          <w:top w:val="nil"/>
          <w:left w:val="nil"/>
          <w:bottom w:val="nil"/>
          <w:right w:val="nil"/>
          <w:between w:val="nil"/>
        </w:pBdr>
        <w:spacing w:line="240" w:lineRule="auto"/>
        <w:ind w:left="720" w:hanging="720"/>
      </w:pPr>
      <w:r>
        <w:t xml:space="preserve">    </w:t>
      </w:r>
      <w:r>
        <w:tab/>
        <w:t>{</w:t>
      </w:r>
    </w:p>
    <w:p w:rsidR="00773787" w:rsidRDefault="001C351D" w:rsidP="00B74861">
      <w:pPr>
        <w:pBdr>
          <w:top w:val="nil"/>
          <w:left w:val="nil"/>
          <w:bottom w:val="nil"/>
          <w:right w:val="nil"/>
          <w:between w:val="nil"/>
        </w:pBdr>
        <w:spacing w:line="240" w:lineRule="auto"/>
        <w:ind w:left="720" w:hanging="720"/>
      </w:pPr>
      <w:r>
        <w:t xml:space="preserve">        </w:t>
      </w:r>
      <w:r>
        <w:tab/>
        <w:t>get =&gt; _agenda;</w:t>
      </w:r>
    </w:p>
    <w:p w:rsidR="00773787" w:rsidRDefault="001C351D" w:rsidP="00B74861">
      <w:pPr>
        <w:pBdr>
          <w:top w:val="nil"/>
          <w:left w:val="nil"/>
          <w:bottom w:val="nil"/>
          <w:right w:val="nil"/>
          <w:between w:val="nil"/>
        </w:pBdr>
        <w:spacing w:line="240" w:lineRule="auto"/>
        <w:ind w:left="720" w:hanging="720"/>
      </w:pPr>
      <w:r>
        <w:t xml:space="preserve">        </w:t>
      </w:r>
      <w:r>
        <w:tab/>
        <w:t>set =&gt; SetProperty(ref _agenda, value);</w:t>
      </w:r>
    </w:p>
    <w:p w:rsidR="00773787" w:rsidRDefault="001C351D" w:rsidP="00B74861">
      <w:pPr>
        <w:pBdr>
          <w:top w:val="nil"/>
          <w:left w:val="nil"/>
          <w:bottom w:val="nil"/>
          <w:right w:val="nil"/>
          <w:between w:val="nil"/>
        </w:pBdr>
        <w:spacing w:line="240" w:lineRule="auto"/>
        <w:ind w:left="720" w:hanging="720"/>
      </w:pPr>
      <w:r>
        <w:t xml:space="preserve">    </w:t>
      </w:r>
      <w:r>
        <w:tab/>
        <w:t>}</w:t>
      </w:r>
    </w:p>
    <w:p w:rsidR="00773787" w:rsidRDefault="00773787" w:rsidP="00B74861">
      <w:pPr>
        <w:pBdr>
          <w:top w:val="nil"/>
          <w:left w:val="nil"/>
          <w:bottom w:val="nil"/>
          <w:right w:val="nil"/>
          <w:between w:val="nil"/>
        </w:pBdr>
        <w:spacing w:line="240" w:lineRule="auto"/>
        <w:ind w:left="720" w:hanging="720"/>
      </w:pPr>
    </w:p>
    <w:p w:rsidR="00773787" w:rsidRDefault="001C351D" w:rsidP="00B74861">
      <w:pPr>
        <w:pBdr>
          <w:top w:val="nil"/>
          <w:left w:val="nil"/>
          <w:bottom w:val="nil"/>
          <w:right w:val="nil"/>
          <w:between w:val="nil"/>
        </w:pBdr>
        <w:spacing w:line="240" w:lineRule="auto"/>
        <w:ind w:left="720" w:hanging="720"/>
      </w:pPr>
      <w:r>
        <w:t xml:space="preserve">    </w:t>
      </w:r>
      <w:r>
        <w:tab/>
        <w:t>public PetResponse Pet</w:t>
      </w:r>
    </w:p>
    <w:p w:rsidR="00773787" w:rsidRDefault="001C351D" w:rsidP="00B74861">
      <w:pPr>
        <w:pBdr>
          <w:top w:val="nil"/>
          <w:left w:val="nil"/>
          <w:bottom w:val="nil"/>
          <w:right w:val="nil"/>
          <w:between w:val="nil"/>
        </w:pBdr>
        <w:spacing w:line="240" w:lineRule="auto"/>
        <w:ind w:left="720" w:hanging="720"/>
      </w:pPr>
      <w:r>
        <w:t xml:space="preserve">    </w:t>
      </w:r>
      <w:r>
        <w:tab/>
        <w:t>{</w:t>
      </w:r>
    </w:p>
    <w:p w:rsidR="00773787" w:rsidRDefault="001C351D" w:rsidP="00B74861">
      <w:pPr>
        <w:pBdr>
          <w:top w:val="nil"/>
          <w:left w:val="nil"/>
          <w:bottom w:val="nil"/>
          <w:right w:val="nil"/>
          <w:between w:val="nil"/>
        </w:pBdr>
        <w:spacing w:line="240" w:lineRule="auto"/>
        <w:ind w:left="720" w:hanging="720"/>
      </w:pPr>
      <w:r>
        <w:t xml:space="preserve">        </w:t>
      </w:r>
      <w:r>
        <w:tab/>
        <w:t>get =&gt; _pet;</w:t>
      </w:r>
    </w:p>
    <w:p w:rsidR="00773787" w:rsidRDefault="001C351D" w:rsidP="00B74861">
      <w:pPr>
        <w:pBdr>
          <w:top w:val="nil"/>
          <w:left w:val="nil"/>
          <w:bottom w:val="nil"/>
          <w:right w:val="nil"/>
          <w:between w:val="nil"/>
        </w:pBdr>
        <w:spacing w:line="240" w:lineRule="auto"/>
        <w:ind w:left="720" w:hanging="720"/>
      </w:pPr>
      <w:r>
        <w:t xml:space="preserve">        </w:t>
      </w:r>
      <w:r>
        <w:tab/>
        <w:t>set =&gt; SetProperty(ref _pet, value);</w:t>
      </w:r>
    </w:p>
    <w:p w:rsidR="00773787" w:rsidRDefault="001C351D" w:rsidP="00B74861">
      <w:pPr>
        <w:pBdr>
          <w:top w:val="nil"/>
          <w:left w:val="nil"/>
          <w:bottom w:val="nil"/>
          <w:right w:val="nil"/>
          <w:between w:val="nil"/>
        </w:pBdr>
        <w:spacing w:line="240" w:lineRule="auto"/>
        <w:ind w:left="720" w:hanging="720"/>
      </w:pPr>
      <w:r>
        <w:t xml:space="preserve">    </w:t>
      </w:r>
      <w:r>
        <w:tab/>
        <w:t>}</w:t>
      </w:r>
    </w:p>
    <w:p w:rsidR="00773787" w:rsidRDefault="00773787" w:rsidP="00B74861">
      <w:pPr>
        <w:pBdr>
          <w:top w:val="nil"/>
          <w:left w:val="nil"/>
          <w:bottom w:val="nil"/>
          <w:right w:val="nil"/>
          <w:between w:val="nil"/>
        </w:pBdr>
        <w:spacing w:line="240" w:lineRule="auto"/>
        <w:ind w:left="720" w:hanging="720"/>
      </w:pPr>
    </w:p>
    <w:p w:rsidR="00773787" w:rsidRDefault="001C351D" w:rsidP="00B74861">
      <w:pPr>
        <w:pBdr>
          <w:top w:val="nil"/>
          <w:left w:val="nil"/>
          <w:bottom w:val="nil"/>
          <w:right w:val="nil"/>
          <w:between w:val="nil"/>
        </w:pBdr>
        <w:spacing w:line="240" w:lineRule="auto"/>
        <w:ind w:left="720" w:hanging="720"/>
      </w:pPr>
      <w:r>
        <w:t xml:space="preserve">    </w:t>
      </w:r>
      <w:r>
        <w:tab/>
        <w:t>public ObservableCollection&lt;PetResponse&gt; Pets</w:t>
      </w:r>
    </w:p>
    <w:p w:rsidR="00773787" w:rsidRDefault="001C351D" w:rsidP="00B74861">
      <w:pPr>
        <w:pBdr>
          <w:top w:val="nil"/>
          <w:left w:val="nil"/>
          <w:bottom w:val="nil"/>
          <w:right w:val="nil"/>
          <w:between w:val="nil"/>
        </w:pBdr>
        <w:spacing w:line="240" w:lineRule="auto"/>
        <w:ind w:left="720" w:hanging="720"/>
      </w:pPr>
      <w:r>
        <w:t xml:space="preserve">    </w:t>
      </w:r>
      <w:r>
        <w:tab/>
        <w:t>{</w:t>
      </w:r>
    </w:p>
    <w:p w:rsidR="00773787" w:rsidRDefault="001C351D" w:rsidP="00B74861">
      <w:pPr>
        <w:pBdr>
          <w:top w:val="nil"/>
          <w:left w:val="nil"/>
          <w:bottom w:val="nil"/>
          <w:right w:val="nil"/>
          <w:between w:val="nil"/>
        </w:pBdr>
        <w:spacing w:line="240" w:lineRule="auto"/>
        <w:ind w:left="720" w:hanging="720"/>
      </w:pPr>
      <w:r>
        <w:t xml:space="preserve">        </w:t>
      </w:r>
      <w:r>
        <w:tab/>
        <w:t>get =&gt; _pets;</w:t>
      </w:r>
    </w:p>
    <w:p w:rsidR="00773787" w:rsidRDefault="001C351D" w:rsidP="00B74861">
      <w:pPr>
        <w:pBdr>
          <w:top w:val="nil"/>
          <w:left w:val="nil"/>
          <w:bottom w:val="nil"/>
          <w:right w:val="nil"/>
          <w:between w:val="nil"/>
        </w:pBdr>
        <w:spacing w:line="240" w:lineRule="auto"/>
        <w:ind w:left="720" w:hanging="720"/>
      </w:pPr>
      <w:r>
        <w:t xml:space="preserve">        </w:t>
      </w:r>
      <w:r>
        <w:tab/>
        <w:t>set =&gt; SetProperty(ref _pets, value);</w:t>
      </w:r>
    </w:p>
    <w:p w:rsidR="00773787" w:rsidRDefault="001C351D" w:rsidP="00B74861">
      <w:pPr>
        <w:pBdr>
          <w:top w:val="nil"/>
          <w:left w:val="nil"/>
          <w:bottom w:val="nil"/>
          <w:right w:val="nil"/>
          <w:between w:val="nil"/>
        </w:pBdr>
        <w:spacing w:line="240" w:lineRule="auto"/>
        <w:ind w:left="720" w:hanging="720"/>
      </w:pPr>
      <w:r>
        <w:t xml:space="preserve">    </w:t>
      </w:r>
      <w:r>
        <w:tab/>
        <w:t>}</w:t>
      </w:r>
    </w:p>
    <w:p w:rsidR="00773787" w:rsidRDefault="00773787" w:rsidP="00B74861">
      <w:pPr>
        <w:pBdr>
          <w:top w:val="nil"/>
          <w:left w:val="nil"/>
          <w:bottom w:val="nil"/>
          <w:right w:val="nil"/>
          <w:between w:val="nil"/>
        </w:pBdr>
        <w:spacing w:line="240" w:lineRule="auto"/>
        <w:ind w:left="720" w:hanging="720"/>
      </w:pPr>
    </w:p>
    <w:p w:rsidR="00773787" w:rsidRDefault="001C351D" w:rsidP="00B74861">
      <w:pPr>
        <w:pBdr>
          <w:top w:val="nil"/>
          <w:left w:val="nil"/>
          <w:bottom w:val="nil"/>
          <w:right w:val="nil"/>
          <w:between w:val="nil"/>
        </w:pBdr>
        <w:spacing w:line="240" w:lineRule="auto"/>
        <w:ind w:left="720" w:hanging="720"/>
      </w:pPr>
      <w:r>
        <w:t xml:space="preserve">    </w:t>
      </w:r>
      <w:r>
        <w:tab/>
        <w:t>public bool IsRunning</w:t>
      </w:r>
    </w:p>
    <w:p w:rsidR="00773787" w:rsidRDefault="001C351D" w:rsidP="00B74861">
      <w:pPr>
        <w:pBdr>
          <w:top w:val="nil"/>
          <w:left w:val="nil"/>
          <w:bottom w:val="nil"/>
          <w:right w:val="nil"/>
          <w:between w:val="nil"/>
        </w:pBdr>
        <w:spacing w:line="240" w:lineRule="auto"/>
        <w:ind w:left="720" w:hanging="720"/>
      </w:pPr>
      <w:r>
        <w:t xml:space="preserve">    </w:t>
      </w:r>
      <w:r>
        <w:tab/>
        <w:t>{</w:t>
      </w:r>
    </w:p>
    <w:p w:rsidR="00773787" w:rsidRDefault="001C351D" w:rsidP="00B74861">
      <w:pPr>
        <w:pBdr>
          <w:top w:val="nil"/>
          <w:left w:val="nil"/>
          <w:bottom w:val="nil"/>
          <w:right w:val="nil"/>
          <w:between w:val="nil"/>
        </w:pBdr>
        <w:spacing w:line="240" w:lineRule="auto"/>
        <w:ind w:left="720" w:hanging="720"/>
      </w:pPr>
      <w:r>
        <w:t xml:space="preserve">        </w:t>
      </w:r>
      <w:r>
        <w:tab/>
        <w:t>get =&gt; _isRunning;</w:t>
      </w:r>
    </w:p>
    <w:p w:rsidR="00773787" w:rsidRDefault="001C351D" w:rsidP="00B74861">
      <w:pPr>
        <w:pBdr>
          <w:top w:val="nil"/>
          <w:left w:val="nil"/>
          <w:bottom w:val="nil"/>
          <w:right w:val="nil"/>
          <w:between w:val="nil"/>
        </w:pBdr>
        <w:spacing w:line="240" w:lineRule="auto"/>
        <w:ind w:left="720" w:hanging="720"/>
      </w:pPr>
      <w:r>
        <w:t xml:space="preserve">        </w:t>
      </w:r>
      <w:r>
        <w:tab/>
        <w:t>set =&gt; SetProperty(ref _isRunning, value);</w:t>
      </w:r>
    </w:p>
    <w:p w:rsidR="00773787" w:rsidRDefault="001C351D" w:rsidP="00B74861">
      <w:pPr>
        <w:pBdr>
          <w:top w:val="nil"/>
          <w:left w:val="nil"/>
          <w:bottom w:val="nil"/>
          <w:right w:val="nil"/>
          <w:between w:val="nil"/>
        </w:pBdr>
        <w:spacing w:line="240" w:lineRule="auto"/>
        <w:ind w:left="720" w:hanging="720"/>
      </w:pPr>
      <w:r>
        <w:t xml:space="preserve">    </w:t>
      </w:r>
      <w:r>
        <w:tab/>
        <w:t>}</w:t>
      </w:r>
    </w:p>
    <w:p w:rsidR="00773787" w:rsidRDefault="00773787" w:rsidP="00B74861">
      <w:pPr>
        <w:pBdr>
          <w:top w:val="nil"/>
          <w:left w:val="nil"/>
          <w:bottom w:val="nil"/>
          <w:right w:val="nil"/>
          <w:between w:val="nil"/>
        </w:pBdr>
        <w:spacing w:line="240" w:lineRule="auto"/>
        <w:ind w:left="720" w:hanging="720"/>
      </w:pPr>
    </w:p>
    <w:p w:rsidR="00773787" w:rsidRDefault="001C351D" w:rsidP="00B74861">
      <w:pPr>
        <w:pBdr>
          <w:top w:val="nil"/>
          <w:left w:val="nil"/>
          <w:bottom w:val="nil"/>
          <w:right w:val="nil"/>
          <w:between w:val="nil"/>
        </w:pBdr>
        <w:spacing w:line="240" w:lineRule="auto"/>
        <w:ind w:left="720" w:hanging="720"/>
      </w:pPr>
      <w:r>
        <w:t xml:space="preserve">    </w:t>
      </w:r>
      <w:r>
        <w:tab/>
        <w:t>public bool IsEnabled</w:t>
      </w:r>
    </w:p>
    <w:p w:rsidR="00773787" w:rsidRDefault="001C351D" w:rsidP="00B74861">
      <w:pPr>
        <w:pBdr>
          <w:top w:val="nil"/>
          <w:left w:val="nil"/>
          <w:bottom w:val="nil"/>
          <w:right w:val="nil"/>
          <w:between w:val="nil"/>
        </w:pBdr>
        <w:spacing w:line="240" w:lineRule="auto"/>
        <w:ind w:left="720" w:hanging="720"/>
      </w:pPr>
      <w:r>
        <w:t xml:space="preserve">    </w:t>
      </w:r>
      <w:r>
        <w:tab/>
        <w:t>{</w:t>
      </w:r>
    </w:p>
    <w:p w:rsidR="00773787" w:rsidRDefault="001C351D" w:rsidP="00B74861">
      <w:pPr>
        <w:pBdr>
          <w:top w:val="nil"/>
          <w:left w:val="nil"/>
          <w:bottom w:val="nil"/>
          <w:right w:val="nil"/>
          <w:between w:val="nil"/>
        </w:pBdr>
        <w:spacing w:line="240" w:lineRule="auto"/>
        <w:ind w:left="720" w:hanging="720"/>
      </w:pPr>
      <w:r>
        <w:t xml:space="preserve">        </w:t>
      </w:r>
      <w:r>
        <w:tab/>
        <w:t>get =&gt; _isEnabled;</w:t>
      </w:r>
    </w:p>
    <w:p w:rsidR="00773787" w:rsidRDefault="001C351D" w:rsidP="00B74861">
      <w:pPr>
        <w:pBdr>
          <w:top w:val="nil"/>
          <w:left w:val="nil"/>
          <w:bottom w:val="nil"/>
          <w:right w:val="nil"/>
          <w:between w:val="nil"/>
        </w:pBdr>
        <w:spacing w:line="240" w:lineRule="auto"/>
        <w:ind w:left="720" w:hanging="720"/>
      </w:pPr>
      <w:r>
        <w:t xml:space="preserve">        </w:t>
      </w:r>
      <w:r>
        <w:tab/>
        <w:t>set =&gt; SetProperty(ref _isEnabled, value);</w:t>
      </w:r>
    </w:p>
    <w:p w:rsidR="00773787" w:rsidRDefault="001C351D" w:rsidP="00B74861">
      <w:pPr>
        <w:pBdr>
          <w:top w:val="nil"/>
          <w:left w:val="nil"/>
          <w:bottom w:val="nil"/>
          <w:right w:val="nil"/>
          <w:between w:val="nil"/>
        </w:pBdr>
        <w:spacing w:line="240" w:lineRule="auto"/>
        <w:ind w:left="720" w:hanging="720"/>
      </w:pPr>
      <w:r>
        <w:t xml:space="preserve">    </w:t>
      </w:r>
      <w:r>
        <w:tab/>
        <w:t>}</w:t>
      </w:r>
    </w:p>
    <w:p w:rsidR="00773787" w:rsidRDefault="00773787" w:rsidP="00B74861">
      <w:pPr>
        <w:pBdr>
          <w:top w:val="nil"/>
          <w:left w:val="nil"/>
          <w:bottom w:val="nil"/>
          <w:right w:val="nil"/>
          <w:between w:val="nil"/>
        </w:pBdr>
        <w:spacing w:line="240" w:lineRule="auto"/>
        <w:ind w:left="720" w:hanging="720"/>
      </w:pPr>
    </w:p>
    <w:p w:rsidR="00773787" w:rsidRDefault="001C351D" w:rsidP="00B74861">
      <w:pPr>
        <w:pBdr>
          <w:top w:val="nil"/>
          <w:left w:val="nil"/>
          <w:bottom w:val="nil"/>
          <w:right w:val="nil"/>
          <w:between w:val="nil"/>
        </w:pBdr>
        <w:spacing w:line="240" w:lineRule="auto"/>
        <w:ind w:left="720" w:hanging="720"/>
      </w:pPr>
      <w:r>
        <w:t xml:space="preserve">    </w:t>
      </w:r>
      <w:r>
        <w:tab/>
        <w:t>public override void OnNavigatedTo(INavigationParameters parameters)</w:t>
      </w:r>
    </w:p>
    <w:p w:rsidR="00773787" w:rsidRDefault="001C351D" w:rsidP="00B74861">
      <w:pPr>
        <w:pBdr>
          <w:top w:val="nil"/>
          <w:left w:val="nil"/>
          <w:bottom w:val="nil"/>
          <w:right w:val="nil"/>
          <w:between w:val="nil"/>
        </w:pBdr>
        <w:spacing w:line="240" w:lineRule="auto"/>
        <w:ind w:left="720" w:hanging="720"/>
      </w:pPr>
      <w:r>
        <w:t xml:space="preserve">    </w:t>
      </w:r>
      <w:r>
        <w:tab/>
        <w:t>{</w:t>
      </w:r>
    </w:p>
    <w:p w:rsidR="00773787" w:rsidRDefault="001C351D" w:rsidP="00B74861">
      <w:pPr>
        <w:pBdr>
          <w:top w:val="nil"/>
          <w:left w:val="nil"/>
          <w:bottom w:val="nil"/>
          <w:right w:val="nil"/>
          <w:between w:val="nil"/>
        </w:pBdr>
        <w:spacing w:line="240" w:lineRule="auto"/>
        <w:ind w:left="720" w:hanging="720"/>
      </w:pPr>
      <w:r>
        <w:t xml:space="preserve">        </w:t>
      </w:r>
      <w:r>
        <w:tab/>
        <w:t>base.OnNavigatedTo(parameters);</w:t>
      </w:r>
    </w:p>
    <w:p w:rsidR="00773787" w:rsidRDefault="00773787" w:rsidP="00B74861">
      <w:pPr>
        <w:pBdr>
          <w:top w:val="nil"/>
          <w:left w:val="nil"/>
          <w:bottom w:val="nil"/>
          <w:right w:val="nil"/>
          <w:between w:val="nil"/>
        </w:pBdr>
        <w:spacing w:line="240" w:lineRule="auto"/>
        <w:ind w:left="720" w:hanging="720"/>
      </w:pPr>
    </w:p>
    <w:p w:rsidR="00773787" w:rsidRDefault="001C351D" w:rsidP="00B74861">
      <w:pPr>
        <w:pBdr>
          <w:top w:val="nil"/>
          <w:left w:val="nil"/>
          <w:bottom w:val="nil"/>
          <w:right w:val="nil"/>
          <w:between w:val="nil"/>
        </w:pBdr>
        <w:spacing w:line="240" w:lineRule="auto"/>
        <w:ind w:left="720" w:hanging="720"/>
      </w:pPr>
      <w:r>
        <w:t xml:space="preserve">        </w:t>
      </w:r>
      <w:r>
        <w:tab/>
        <w:t>if (parameters.ContainsKey("Agenda"))</w:t>
      </w:r>
    </w:p>
    <w:p w:rsidR="00773787" w:rsidRDefault="001C351D" w:rsidP="00B74861">
      <w:pPr>
        <w:pBdr>
          <w:top w:val="nil"/>
          <w:left w:val="nil"/>
          <w:bottom w:val="nil"/>
          <w:right w:val="nil"/>
          <w:between w:val="nil"/>
        </w:pBdr>
        <w:spacing w:line="240" w:lineRule="auto"/>
        <w:ind w:left="720" w:hanging="720"/>
      </w:pPr>
      <w:r>
        <w:t xml:space="preserve">        </w:t>
      </w:r>
      <w:r>
        <w:tab/>
        <w:t>{</w:t>
      </w:r>
    </w:p>
    <w:p w:rsidR="00773787" w:rsidRDefault="001C351D" w:rsidP="00B74861">
      <w:pPr>
        <w:pBdr>
          <w:top w:val="nil"/>
          <w:left w:val="nil"/>
          <w:bottom w:val="nil"/>
          <w:right w:val="nil"/>
          <w:between w:val="nil"/>
        </w:pBdr>
        <w:spacing w:line="240" w:lineRule="auto"/>
        <w:ind w:left="720" w:hanging="720"/>
      </w:pPr>
      <w:r>
        <w:t xml:space="preserve">            </w:t>
      </w:r>
      <w:r>
        <w:tab/>
        <w:t>Agenda = parameters.GetValue&lt;AgendaResponse&gt;("Agenda");</w:t>
      </w:r>
    </w:p>
    <w:p w:rsidR="00773787" w:rsidRDefault="001C351D" w:rsidP="00B74861">
      <w:pPr>
        <w:pBdr>
          <w:top w:val="nil"/>
          <w:left w:val="nil"/>
          <w:bottom w:val="nil"/>
          <w:right w:val="nil"/>
          <w:between w:val="nil"/>
        </w:pBdr>
        <w:spacing w:line="240" w:lineRule="auto"/>
        <w:ind w:left="720" w:hanging="720"/>
      </w:pPr>
      <w:r>
        <w:t xml:space="preserve">            </w:t>
      </w:r>
      <w:r>
        <w:tab/>
        <w:t>LoadPets();</w:t>
      </w:r>
    </w:p>
    <w:p w:rsidR="00773787" w:rsidRDefault="001C351D" w:rsidP="00B74861">
      <w:pPr>
        <w:pBdr>
          <w:top w:val="nil"/>
          <w:left w:val="nil"/>
          <w:bottom w:val="nil"/>
          <w:right w:val="nil"/>
          <w:between w:val="nil"/>
        </w:pBdr>
        <w:spacing w:line="240" w:lineRule="auto"/>
        <w:ind w:left="720" w:hanging="720"/>
      </w:pPr>
      <w:r>
        <w:t xml:space="preserve">        </w:t>
      </w:r>
      <w:r>
        <w:tab/>
        <w:t>}</w:t>
      </w:r>
    </w:p>
    <w:p w:rsidR="00773787" w:rsidRDefault="001C351D" w:rsidP="00B74861">
      <w:pPr>
        <w:pBdr>
          <w:top w:val="nil"/>
          <w:left w:val="nil"/>
          <w:bottom w:val="nil"/>
          <w:right w:val="nil"/>
          <w:between w:val="nil"/>
        </w:pBdr>
        <w:spacing w:line="240" w:lineRule="auto"/>
        <w:ind w:left="720" w:hanging="720"/>
      </w:pPr>
      <w:r>
        <w:t xml:space="preserve">    </w:t>
      </w:r>
      <w:r>
        <w:tab/>
        <w:t>}</w:t>
      </w:r>
    </w:p>
    <w:p w:rsidR="00773787" w:rsidRDefault="00773787" w:rsidP="00B74861">
      <w:pPr>
        <w:pBdr>
          <w:top w:val="nil"/>
          <w:left w:val="nil"/>
          <w:bottom w:val="nil"/>
          <w:right w:val="nil"/>
          <w:between w:val="nil"/>
        </w:pBdr>
        <w:spacing w:line="240" w:lineRule="auto"/>
        <w:ind w:left="720" w:hanging="720"/>
      </w:pPr>
    </w:p>
    <w:p w:rsidR="00773787" w:rsidRDefault="001C351D" w:rsidP="00B74861">
      <w:pPr>
        <w:pBdr>
          <w:top w:val="nil"/>
          <w:left w:val="nil"/>
          <w:bottom w:val="nil"/>
          <w:right w:val="nil"/>
          <w:between w:val="nil"/>
        </w:pBdr>
        <w:spacing w:line="240" w:lineRule="auto"/>
        <w:ind w:left="720" w:hanging="720"/>
      </w:pPr>
      <w:r>
        <w:lastRenderedPageBreak/>
        <w:t xml:space="preserve">    </w:t>
      </w:r>
      <w:r>
        <w:tab/>
        <w:t>private void LoadPets()</w:t>
      </w:r>
    </w:p>
    <w:p w:rsidR="00773787" w:rsidRDefault="001C351D" w:rsidP="00B74861">
      <w:pPr>
        <w:pBdr>
          <w:top w:val="nil"/>
          <w:left w:val="nil"/>
          <w:bottom w:val="nil"/>
          <w:right w:val="nil"/>
          <w:between w:val="nil"/>
        </w:pBdr>
        <w:spacing w:line="240" w:lineRule="auto"/>
        <w:ind w:left="720" w:hanging="720"/>
      </w:pPr>
      <w:r>
        <w:t xml:space="preserve">    </w:t>
      </w:r>
      <w:r>
        <w:tab/>
        <w:t>{</w:t>
      </w:r>
    </w:p>
    <w:p w:rsidR="00773787" w:rsidRDefault="001C351D" w:rsidP="00B74861">
      <w:pPr>
        <w:pBdr>
          <w:top w:val="nil"/>
          <w:left w:val="nil"/>
          <w:bottom w:val="nil"/>
          <w:right w:val="nil"/>
          <w:between w:val="nil"/>
        </w:pBdr>
        <w:spacing w:line="240" w:lineRule="auto"/>
        <w:ind w:left="720" w:hanging="720"/>
      </w:pPr>
      <w:r>
        <w:t xml:space="preserve">        </w:t>
      </w:r>
      <w:r>
        <w:tab/>
        <w:t>var owner = JsonConvert.DeserializeObject&lt;OwnerResponse&gt;(Settings.Owner);</w:t>
      </w:r>
    </w:p>
    <w:p w:rsidR="00773787" w:rsidRDefault="001C351D" w:rsidP="00B74861">
      <w:pPr>
        <w:pBdr>
          <w:top w:val="nil"/>
          <w:left w:val="nil"/>
          <w:bottom w:val="nil"/>
          <w:right w:val="nil"/>
          <w:between w:val="nil"/>
        </w:pBdr>
        <w:spacing w:line="240" w:lineRule="auto"/>
        <w:ind w:left="720" w:hanging="720"/>
      </w:pPr>
      <w:r>
        <w:t xml:space="preserve">        </w:t>
      </w:r>
      <w:r>
        <w:tab/>
        <w:t>Pets = new ObservableCollection&lt;PetResponse&gt;(owner.Pets);</w:t>
      </w:r>
    </w:p>
    <w:p w:rsidR="00773787" w:rsidRDefault="001C351D" w:rsidP="00B74861">
      <w:pPr>
        <w:pBdr>
          <w:top w:val="nil"/>
          <w:left w:val="nil"/>
          <w:bottom w:val="nil"/>
          <w:right w:val="nil"/>
          <w:between w:val="nil"/>
        </w:pBdr>
        <w:spacing w:line="240" w:lineRule="auto"/>
        <w:ind w:left="720" w:hanging="720"/>
      </w:pPr>
      <w:r>
        <w:t xml:space="preserve">        </w:t>
      </w:r>
      <w:r>
        <w:tab/>
        <w:t>Pet = Pets.FirstOrDefault(p =&gt; p.Id == _agenda.Pet.Id);</w:t>
      </w:r>
    </w:p>
    <w:p w:rsidR="00773787" w:rsidRDefault="001C351D" w:rsidP="00B74861">
      <w:pPr>
        <w:pBdr>
          <w:top w:val="nil"/>
          <w:left w:val="nil"/>
          <w:bottom w:val="nil"/>
          <w:right w:val="nil"/>
          <w:between w:val="nil"/>
        </w:pBdr>
        <w:spacing w:line="240" w:lineRule="auto"/>
        <w:ind w:left="720" w:hanging="720"/>
      </w:pPr>
      <w:r>
        <w:t xml:space="preserve">    </w:t>
      </w:r>
      <w:r>
        <w:tab/>
        <w:t>}</w:t>
      </w:r>
    </w:p>
    <w:p w:rsidR="00773787" w:rsidRDefault="001C351D" w:rsidP="00B74861">
      <w:pPr>
        <w:pBdr>
          <w:top w:val="nil"/>
          <w:left w:val="nil"/>
          <w:bottom w:val="nil"/>
          <w:right w:val="nil"/>
          <w:between w:val="nil"/>
        </w:pBdr>
        <w:spacing w:line="240" w:lineRule="auto"/>
        <w:ind w:left="720" w:hanging="720"/>
      </w:pPr>
      <w:r>
        <w:tab/>
        <w:t>}</w:t>
      </w:r>
    </w:p>
    <w:p w:rsidR="00773787" w:rsidRDefault="001C351D" w:rsidP="00B74861">
      <w:pPr>
        <w:pBdr>
          <w:top w:val="nil"/>
          <w:left w:val="nil"/>
          <w:bottom w:val="nil"/>
          <w:right w:val="nil"/>
          <w:between w:val="nil"/>
        </w:pBdr>
        <w:spacing w:line="240" w:lineRule="auto"/>
        <w:ind w:left="720" w:hanging="720"/>
      </w:pPr>
      <w:r>
        <w:t>}</w:t>
      </w:r>
    </w:p>
    <w:p w:rsidR="00773787" w:rsidRDefault="00773787" w:rsidP="00B74861">
      <w:pPr>
        <w:pBdr>
          <w:top w:val="nil"/>
          <w:left w:val="nil"/>
          <w:bottom w:val="nil"/>
          <w:right w:val="nil"/>
          <w:between w:val="nil"/>
        </w:pBdr>
        <w:spacing w:line="240" w:lineRule="auto"/>
        <w:ind w:left="720" w:hanging="720"/>
      </w:pPr>
    </w:p>
    <w:p w:rsidR="00773787" w:rsidRDefault="001C351D" w:rsidP="00B74861">
      <w:pPr>
        <w:numPr>
          <w:ilvl w:val="0"/>
          <w:numId w:val="25"/>
        </w:numPr>
        <w:spacing w:line="240" w:lineRule="auto"/>
        <w:ind w:hanging="720"/>
      </w:pPr>
      <w:r>
        <w:t>Test it that we do until this moment.</w:t>
      </w:r>
    </w:p>
    <w:p w:rsidR="00773787" w:rsidRDefault="00773787" w:rsidP="00B74861">
      <w:pPr>
        <w:spacing w:line="240" w:lineRule="auto"/>
        <w:ind w:left="720" w:hanging="720"/>
      </w:pPr>
    </w:p>
    <w:p w:rsidR="00773787" w:rsidRDefault="001C351D" w:rsidP="00B74861">
      <w:pPr>
        <w:numPr>
          <w:ilvl w:val="0"/>
          <w:numId w:val="25"/>
        </w:numPr>
        <w:spacing w:line="240" w:lineRule="auto"/>
        <w:ind w:hanging="720"/>
      </w:pPr>
      <w:r>
        <w:t xml:space="preserve">Add a literal for </w:t>
      </w:r>
      <w:r>
        <w:rPr>
          <w:b/>
        </w:rPr>
        <w:t>CancelAgendaMessage</w:t>
      </w:r>
      <w:r>
        <w:t>:</w:t>
      </w:r>
    </w:p>
    <w:p w:rsidR="00773787" w:rsidRDefault="00773787" w:rsidP="00B74861">
      <w:pPr>
        <w:spacing w:line="240" w:lineRule="auto"/>
        <w:ind w:left="720" w:hanging="720"/>
      </w:pPr>
    </w:p>
    <w:p w:rsidR="00773787" w:rsidRDefault="001C351D" w:rsidP="00B74861">
      <w:pPr>
        <w:spacing w:line="240" w:lineRule="auto"/>
        <w:ind w:left="720" w:hanging="720"/>
      </w:pPr>
      <w:r>
        <w:t>public static string CancelAgendaMessage =&gt; Resource.CancelAgendaMessage;</w:t>
      </w:r>
    </w:p>
    <w:p w:rsidR="00773787" w:rsidRDefault="00773787" w:rsidP="00B74861">
      <w:pPr>
        <w:spacing w:line="240" w:lineRule="auto"/>
        <w:ind w:left="720" w:hanging="720"/>
      </w:pPr>
    </w:p>
    <w:p w:rsidR="00773787" w:rsidRDefault="001C351D" w:rsidP="00B74861">
      <w:pPr>
        <w:numPr>
          <w:ilvl w:val="0"/>
          <w:numId w:val="25"/>
        </w:numPr>
        <w:spacing w:line="240" w:lineRule="auto"/>
        <w:ind w:hanging="720"/>
      </w:pPr>
      <w:r>
        <w:t xml:space="preserve">Modify the </w:t>
      </w:r>
      <w:r>
        <w:rPr>
          <w:b/>
        </w:rPr>
        <w:t>AssignModifyAgendaViewModel</w:t>
      </w:r>
      <w:r>
        <w:t>:</w:t>
      </w:r>
    </w:p>
    <w:p w:rsidR="00773787" w:rsidRDefault="00773787" w:rsidP="00B74861">
      <w:pPr>
        <w:spacing w:line="240" w:lineRule="auto"/>
        <w:ind w:left="720" w:hanging="720"/>
      </w:pPr>
    </w:p>
    <w:p w:rsidR="00773787" w:rsidRDefault="001C351D" w:rsidP="00B74861">
      <w:pPr>
        <w:spacing w:line="240" w:lineRule="auto"/>
        <w:ind w:left="720" w:hanging="720"/>
        <w:rPr>
          <w:highlight w:val="yellow"/>
        </w:rPr>
      </w:pPr>
      <w:r>
        <w:rPr>
          <w:highlight w:val="yellow"/>
        </w:rPr>
        <w:t>private readonly INavigationService _navigationService;</w:t>
      </w:r>
    </w:p>
    <w:p w:rsidR="00773787" w:rsidRDefault="001C351D" w:rsidP="00B74861">
      <w:pPr>
        <w:spacing w:line="240" w:lineRule="auto"/>
        <w:ind w:left="720" w:hanging="720"/>
        <w:rPr>
          <w:highlight w:val="yellow"/>
        </w:rPr>
      </w:pPr>
      <w:r>
        <w:rPr>
          <w:highlight w:val="yellow"/>
        </w:rPr>
        <w:t>private readonly IApiService _apiService;</w:t>
      </w:r>
    </w:p>
    <w:p w:rsidR="00773787" w:rsidRDefault="001C351D" w:rsidP="00B74861">
      <w:pPr>
        <w:spacing w:line="240" w:lineRule="auto"/>
        <w:ind w:left="720" w:hanging="720"/>
        <w:rPr>
          <w:highlight w:val="yellow"/>
        </w:rPr>
      </w:pPr>
      <w:r>
        <w:rPr>
          <w:highlight w:val="yellow"/>
        </w:rPr>
        <w:t>private DelegateCommand _assignCommand;</w:t>
      </w:r>
    </w:p>
    <w:p w:rsidR="00773787" w:rsidRDefault="001C351D" w:rsidP="00B74861">
      <w:pPr>
        <w:spacing w:line="240" w:lineRule="auto"/>
        <w:ind w:left="720" w:hanging="720"/>
        <w:rPr>
          <w:highlight w:val="yellow"/>
        </w:rPr>
      </w:pPr>
      <w:r>
        <w:rPr>
          <w:highlight w:val="yellow"/>
        </w:rPr>
        <w:t>private DelegateCommand _cancelCommand;</w:t>
      </w:r>
    </w:p>
    <w:p w:rsidR="00773787" w:rsidRDefault="001C351D" w:rsidP="00B74861">
      <w:pPr>
        <w:spacing w:line="240" w:lineRule="auto"/>
        <w:ind w:left="720" w:hanging="720"/>
      </w:pPr>
      <w:r>
        <w:t>…</w:t>
      </w:r>
    </w:p>
    <w:p w:rsidR="00773787" w:rsidRDefault="001C351D" w:rsidP="00B74861">
      <w:pPr>
        <w:spacing w:line="240" w:lineRule="auto"/>
        <w:ind w:left="720" w:hanging="720"/>
        <w:rPr>
          <w:highlight w:val="yellow"/>
        </w:rPr>
      </w:pPr>
      <w:r>
        <w:t>public AssignModifyAgendaViewModel(</w:t>
      </w:r>
    </w:p>
    <w:p w:rsidR="00773787" w:rsidRDefault="001C351D" w:rsidP="00B74861">
      <w:pPr>
        <w:spacing w:line="240" w:lineRule="auto"/>
        <w:ind w:left="720" w:hanging="720"/>
        <w:rPr>
          <w:highlight w:val="yellow"/>
        </w:rPr>
      </w:pPr>
      <w:r>
        <w:rPr>
          <w:highlight w:val="yellow"/>
        </w:rPr>
        <w:tab/>
        <w:t>INavigationService navigationService,</w:t>
      </w:r>
    </w:p>
    <w:p w:rsidR="00773787" w:rsidRDefault="001C351D" w:rsidP="00B74861">
      <w:pPr>
        <w:spacing w:line="240" w:lineRule="auto"/>
        <w:ind w:left="720" w:hanging="720"/>
      </w:pPr>
      <w:r>
        <w:rPr>
          <w:highlight w:val="yellow"/>
        </w:rPr>
        <w:tab/>
        <w:t>IApiService apiService)</w:t>
      </w:r>
      <w:r>
        <w:t xml:space="preserve"> : base(navigationService)</w:t>
      </w:r>
    </w:p>
    <w:p w:rsidR="00773787" w:rsidRDefault="001C351D" w:rsidP="00B74861">
      <w:pPr>
        <w:spacing w:line="240" w:lineRule="auto"/>
        <w:ind w:left="720" w:hanging="720"/>
      </w:pPr>
      <w:r>
        <w:t>{</w:t>
      </w:r>
    </w:p>
    <w:p w:rsidR="00773787" w:rsidRDefault="001C351D" w:rsidP="00B74861">
      <w:pPr>
        <w:spacing w:line="240" w:lineRule="auto"/>
        <w:ind w:left="720" w:hanging="720"/>
        <w:rPr>
          <w:highlight w:val="yellow"/>
        </w:rPr>
      </w:pPr>
      <w:r>
        <w:rPr>
          <w:highlight w:val="yellow"/>
        </w:rPr>
        <w:tab/>
        <w:t>_navigationService = navigationService;</w:t>
      </w:r>
    </w:p>
    <w:p w:rsidR="00773787" w:rsidRDefault="001C351D" w:rsidP="00B74861">
      <w:pPr>
        <w:spacing w:line="240" w:lineRule="auto"/>
        <w:ind w:left="720" w:hanging="720"/>
        <w:rPr>
          <w:highlight w:val="yellow"/>
        </w:rPr>
      </w:pPr>
      <w:r>
        <w:rPr>
          <w:highlight w:val="yellow"/>
        </w:rPr>
        <w:tab/>
        <w:t>_apiService = apiService;</w:t>
      </w:r>
    </w:p>
    <w:p w:rsidR="00773787" w:rsidRDefault="001C351D" w:rsidP="00B74861">
      <w:pPr>
        <w:spacing w:line="240" w:lineRule="auto"/>
        <w:ind w:left="720" w:hanging="720"/>
      </w:pPr>
      <w:r>
        <w:tab/>
        <w:t>Title = Languages.AssignModifyAgenda;</w:t>
      </w:r>
    </w:p>
    <w:p w:rsidR="00773787" w:rsidRDefault="001C351D" w:rsidP="00B74861">
      <w:pPr>
        <w:spacing w:line="240" w:lineRule="auto"/>
        <w:ind w:left="720" w:hanging="720"/>
      </w:pPr>
      <w:r>
        <w:tab/>
        <w:t>IsEnabled = true;</w:t>
      </w:r>
    </w:p>
    <w:p w:rsidR="00773787" w:rsidRDefault="001C351D" w:rsidP="00B74861">
      <w:pPr>
        <w:spacing w:line="240" w:lineRule="auto"/>
        <w:ind w:left="720" w:hanging="720"/>
      </w:pPr>
      <w:r>
        <w:t>}</w:t>
      </w:r>
    </w:p>
    <w:p w:rsidR="00773787" w:rsidRDefault="001C351D" w:rsidP="00B74861">
      <w:pPr>
        <w:spacing w:line="240" w:lineRule="auto"/>
        <w:ind w:left="720" w:hanging="720"/>
      </w:pPr>
      <w:r>
        <w:t>…</w:t>
      </w:r>
    </w:p>
    <w:p w:rsidR="00773787" w:rsidRDefault="001C351D" w:rsidP="00B74861">
      <w:pPr>
        <w:spacing w:line="240" w:lineRule="auto"/>
        <w:ind w:left="720" w:hanging="720"/>
        <w:rPr>
          <w:highlight w:val="yellow"/>
        </w:rPr>
      </w:pPr>
      <w:r>
        <w:rPr>
          <w:highlight w:val="yellow"/>
        </w:rPr>
        <w:t>public DelegateCommand AssignCommand =&gt; _assignCommand ?? (_assignCommand = new DelegateCommand(Assign));</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public DelegateCommand CancelCommand =&gt; _cancelCommand ?? (_cancelCommand = new DelegateCommand(Cancel));</w:t>
      </w:r>
    </w:p>
    <w:p w:rsidR="00773787" w:rsidRDefault="001C351D" w:rsidP="00B74861">
      <w:pPr>
        <w:spacing w:line="240" w:lineRule="auto"/>
        <w:ind w:left="720" w:hanging="720"/>
      </w:pPr>
      <w:r>
        <w:t>...</w:t>
      </w:r>
    </w:p>
    <w:p w:rsidR="00773787" w:rsidRDefault="001C351D" w:rsidP="00B74861">
      <w:pPr>
        <w:spacing w:line="240" w:lineRule="auto"/>
        <w:ind w:left="720" w:hanging="720"/>
        <w:rPr>
          <w:highlight w:val="yellow"/>
        </w:rPr>
      </w:pPr>
      <w:r>
        <w:rPr>
          <w:highlight w:val="yellow"/>
        </w:rPr>
        <w:lastRenderedPageBreak/>
        <w:t>private async void Assign()</w:t>
      </w:r>
    </w:p>
    <w:p w:rsidR="00773787" w:rsidRDefault="001C351D" w:rsidP="00B74861">
      <w:pPr>
        <w:spacing w:line="240" w:lineRule="auto"/>
        <w:ind w:left="720" w:hanging="720"/>
        <w:rPr>
          <w:highlight w:val="yellow"/>
        </w:rPr>
      </w:pPr>
      <w:r>
        <w:rPr>
          <w:highlight w:val="yellow"/>
        </w:rPr>
        <w:t>{</w:t>
      </w:r>
    </w:p>
    <w:p w:rsidR="00773787" w:rsidRDefault="001C351D" w:rsidP="00B74861">
      <w:pPr>
        <w:spacing w:line="240" w:lineRule="auto"/>
        <w:ind w:left="720" w:hanging="720"/>
        <w:rPr>
          <w:highlight w:val="yellow"/>
        </w:rPr>
      </w:pPr>
      <w:r>
        <w:rPr>
          <w:highlight w:val="yellow"/>
        </w:rPr>
        <w:tab/>
        <w:t>var isValid = await ValidateData();</w:t>
      </w:r>
    </w:p>
    <w:p w:rsidR="00773787" w:rsidRDefault="001C351D" w:rsidP="00B74861">
      <w:pPr>
        <w:spacing w:line="240" w:lineRule="auto"/>
        <w:ind w:left="720" w:hanging="720"/>
        <w:rPr>
          <w:highlight w:val="yellow"/>
        </w:rPr>
      </w:pPr>
      <w:r>
        <w:rPr>
          <w:highlight w:val="yellow"/>
        </w:rPr>
        <w:tab/>
        <w:t>if (!isValid)</w:t>
      </w:r>
    </w:p>
    <w:p w:rsidR="00773787" w:rsidRDefault="001C351D" w:rsidP="00B74861">
      <w:pPr>
        <w:spacing w:line="240" w:lineRule="auto"/>
        <w:ind w:left="720" w:hanging="720"/>
        <w:rPr>
          <w:highlight w:val="yellow"/>
        </w:rPr>
      </w:pPr>
      <w:r>
        <w:rPr>
          <w:highlight w:val="yellow"/>
        </w:rPr>
        <w:tab/>
        <w:t>{</w:t>
      </w:r>
    </w:p>
    <w:p w:rsidR="00773787" w:rsidRDefault="001C351D" w:rsidP="00B74861">
      <w:pPr>
        <w:spacing w:line="240" w:lineRule="auto"/>
        <w:ind w:left="720" w:hanging="720"/>
        <w:rPr>
          <w:highlight w:val="yellow"/>
        </w:rPr>
      </w:pPr>
      <w:r>
        <w:rPr>
          <w:highlight w:val="yellow"/>
        </w:rPr>
        <w:t xml:space="preserve">    </w:t>
      </w:r>
      <w:r>
        <w:rPr>
          <w:highlight w:val="yellow"/>
        </w:rPr>
        <w:tab/>
        <w:t>return;</w:t>
      </w:r>
    </w:p>
    <w:p w:rsidR="00773787" w:rsidRDefault="001C351D" w:rsidP="00B74861">
      <w:pPr>
        <w:spacing w:line="240" w:lineRule="auto"/>
        <w:ind w:left="720" w:hanging="720"/>
        <w:rPr>
          <w:highlight w:val="yellow"/>
        </w:rPr>
      </w:pPr>
      <w:r>
        <w:rPr>
          <w:highlight w:val="yellow"/>
        </w:rPr>
        <w:tab/>
        <w:t>}</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ab/>
        <w:t>IsRunning = true;</w:t>
      </w:r>
    </w:p>
    <w:p w:rsidR="00773787" w:rsidRDefault="001C351D" w:rsidP="00B74861">
      <w:pPr>
        <w:spacing w:line="240" w:lineRule="auto"/>
        <w:ind w:left="720" w:hanging="720"/>
        <w:rPr>
          <w:highlight w:val="yellow"/>
        </w:rPr>
      </w:pPr>
      <w:r>
        <w:rPr>
          <w:highlight w:val="yellow"/>
        </w:rPr>
        <w:tab/>
        <w:t>IsEnabled = false;</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ab/>
        <w:t>var url = App.Current.Resources["UrlAPI"].ToString();</w:t>
      </w:r>
    </w:p>
    <w:p w:rsidR="00773787" w:rsidRDefault="001C351D" w:rsidP="00B74861">
      <w:pPr>
        <w:spacing w:line="240" w:lineRule="auto"/>
        <w:ind w:left="720" w:hanging="720"/>
        <w:rPr>
          <w:highlight w:val="yellow"/>
        </w:rPr>
      </w:pPr>
      <w:r>
        <w:rPr>
          <w:highlight w:val="yellow"/>
        </w:rPr>
        <w:tab/>
        <w:t>var token = JsonConvert.DeserializeObject&lt;TokenResponse&gt;(Settings.Token);</w:t>
      </w:r>
    </w:p>
    <w:p w:rsidR="00773787" w:rsidRDefault="001C351D" w:rsidP="00B74861">
      <w:pPr>
        <w:spacing w:line="240" w:lineRule="auto"/>
        <w:ind w:left="720" w:hanging="720"/>
        <w:rPr>
          <w:highlight w:val="yellow"/>
        </w:rPr>
      </w:pPr>
      <w:r>
        <w:rPr>
          <w:highlight w:val="yellow"/>
        </w:rPr>
        <w:tab/>
        <w:t>var owner = JsonConvert.DeserializeObject&lt;OwnerResponse&gt;(Settings.Owner);</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ab/>
        <w:t>var request = new AssignRequest</w:t>
      </w:r>
    </w:p>
    <w:p w:rsidR="00773787" w:rsidRDefault="001C351D" w:rsidP="00B74861">
      <w:pPr>
        <w:spacing w:line="240" w:lineRule="auto"/>
        <w:ind w:left="720" w:hanging="720"/>
        <w:rPr>
          <w:highlight w:val="yellow"/>
        </w:rPr>
      </w:pPr>
      <w:r>
        <w:rPr>
          <w:highlight w:val="yellow"/>
        </w:rPr>
        <w:tab/>
        <w:t>{</w:t>
      </w:r>
    </w:p>
    <w:p w:rsidR="00773787" w:rsidRDefault="001C351D" w:rsidP="00B74861">
      <w:pPr>
        <w:spacing w:line="240" w:lineRule="auto"/>
        <w:ind w:left="720" w:hanging="720"/>
        <w:rPr>
          <w:highlight w:val="yellow"/>
        </w:rPr>
      </w:pPr>
      <w:r>
        <w:rPr>
          <w:highlight w:val="yellow"/>
        </w:rPr>
        <w:t xml:space="preserve">    </w:t>
      </w:r>
      <w:r>
        <w:rPr>
          <w:highlight w:val="yellow"/>
        </w:rPr>
        <w:tab/>
        <w:t>AgendaId = Agenda.Id,</w:t>
      </w:r>
    </w:p>
    <w:p w:rsidR="00773787" w:rsidRDefault="001C351D" w:rsidP="00B74861">
      <w:pPr>
        <w:spacing w:line="240" w:lineRule="auto"/>
        <w:ind w:left="720" w:hanging="720"/>
        <w:rPr>
          <w:highlight w:val="yellow"/>
        </w:rPr>
      </w:pPr>
      <w:r>
        <w:rPr>
          <w:highlight w:val="yellow"/>
        </w:rPr>
        <w:t xml:space="preserve">    </w:t>
      </w:r>
      <w:r>
        <w:rPr>
          <w:highlight w:val="yellow"/>
        </w:rPr>
        <w:tab/>
        <w:t>OwnerId = owner.Id,</w:t>
      </w:r>
    </w:p>
    <w:p w:rsidR="00773787" w:rsidRDefault="001C351D" w:rsidP="00B74861">
      <w:pPr>
        <w:spacing w:line="240" w:lineRule="auto"/>
        <w:ind w:left="720" w:hanging="720"/>
        <w:rPr>
          <w:highlight w:val="yellow"/>
        </w:rPr>
      </w:pPr>
      <w:r>
        <w:rPr>
          <w:highlight w:val="yellow"/>
        </w:rPr>
        <w:t xml:space="preserve">    </w:t>
      </w:r>
      <w:r>
        <w:rPr>
          <w:highlight w:val="yellow"/>
        </w:rPr>
        <w:tab/>
        <w:t>PetId = Pet.Id,</w:t>
      </w:r>
    </w:p>
    <w:p w:rsidR="00773787" w:rsidRDefault="001C351D" w:rsidP="00B74861">
      <w:pPr>
        <w:spacing w:line="240" w:lineRule="auto"/>
        <w:ind w:left="720" w:hanging="720"/>
        <w:rPr>
          <w:highlight w:val="yellow"/>
        </w:rPr>
      </w:pPr>
      <w:r>
        <w:rPr>
          <w:highlight w:val="yellow"/>
        </w:rPr>
        <w:t xml:space="preserve">    </w:t>
      </w:r>
      <w:r>
        <w:rPr>
          <w:highlight w:val="yellow"/>
        </w:rPr>
        <w:tab/>
        <w:t>Remarks = Agenda.Remarks</w:t>
      </w:r>
    </w:p>
    <w:p w:rsidR="00773787" w:rsidRDefault="001C351D" w:rsidP="00B74861">
      <w:pPr>
        <w:spacing w:line="240" w:lineRule="auto"/>
        <w:ind w:left="720" w:hanging="720"/>
        <w:rPr>
          <w:highlight w:val="yellow"/>
        </w:rPr>
      </w:pPr>
      <w:r>
        <w:rPr>
          <w:highlight w:val="yellow"/>
        </w:rPr>
        <w:tab/>
        <w:t>};</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ab/>
        <w:t>var response = await _apiService.PostAsync(url, "/api", "/Agenda/AssignAgenda", request, "bearer", token.Token);</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ab/>
        <w:t>IsRunning = false;</w:t>
      </w:r>
    </w:p>
    <w:p w:rsidR="00773787" w:rsidRDefault="001C351D" w:rsidP="00B74861">
      <w:pPr>
        <w:spacing w:line="240" w:lineRule="auto"/>
        <w:ind w:left="720" w:hanging="720"/>
        <w:rPr>
          <w:highlight w:val="yellow"/>
        </w:rPr>
      </w:pPr>
      <w:r>
        <w:rPr>
          <w:highlight w:val="yellow"/>
        </w:rPr>
        <w:tab/>
        <w:t>IsEnabled = true;</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ab/>
        <w:t>if (!response.IsSuccess)</w:t>
      </w:r>
    </w:p>
    <w:p w:rsidR="00773787" w:rsidRDefault="001C351D" w:rsidP="00B74861">
      <w:pPr>
        <w:spacing w:line="240" w:lineRule="auto"/>
        <w:ind w:left="720" w:hanging="720"/>
        <w:rPr>
          <w:highlight w:val="yellow"/>
        </w:rPr>
      </w:pPr>
      <w:r>
        <w:rPr>
          <w:highlight w:val="yellow"/>
        </w:rPr>
        <w:tab/>
        <w:t>{</w:t>
      </w:r>
    </w:p>
    <w:p w:rsidR="00773787" w:rsidRDefault="001C351D" w:rsidP="00B74861">
      <w:pPr>
        <w:spacing w:line="240" w:lineRule="auto"/>
        <w:ind w:left="720" w:hanging="720"/>
        <w:rPr>
          <w:highlight w:val="yellow"/>
        </w:rPr>
      </w:pPr>
      <w:r>
        <w:rPr>
          <w:highlight w:val="yellow"/>
        </w:rPr>
        <w:t xml:space="preserve">    </w:t>
      </w:r>
      <w:r>
        <w:rPr>
          <w:highlight w:val="yellow"/>
        </w:rPr>
        <w:tab/>
        <w:t>await App.Current.MainPage.DisplayAlert(Languages.Error, response.Message, Languages.Accept);</w:t>
      </w:r>
    </w:p>
    <w:p w:rsidR="00773787" w:rsidRDefault="001C351D" w:rsidP="00B74861">
      <w:pPr>
        <w:spacing w:line="240" w:lineRule="auto"/>
        <w:ind w:left="720" w:hanging="720"/>
        <w:rPr>
          <w:highlight w:val="yellow"/>
        </w:rPr>
      </w:pPr>
      <w:r>
        <w:rPr>
          <w:highlight w:val="yellow"/>
        </w:rPr>
        <w:t xml:space="preserve">    </w:t>
      </w:r>
      <w:r>
        <w:rPr>
          <w:highlight w:val="yellow"/>
        </w:rPr>
        <w:tab/>
        <w:t>return;</w:t>
      </w:r>
    </w:p>
    <w:p w:rsidR="00773787" w:rsidRDefault="001C351D" w:rsidP="00B74861">
      <w:pPr>
        <w:spacing w:line="240" w:lineRule="auto"/>
        <w:ind w:left="720" w:hanging="720"/>
        <w:rPr>
          <w:highlight w:val="yellow"/>
        </w:rPr>
      </w:pPr>
      <w:r>
        <w:rPr>
          <w:highlight w:val="yellow"/>
        </w:rPr>
        <w:tab/>
        <w:t>}</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ab/>
        <w:t>var parameters = new NavigationParameters</w:t>
      </w:r>
    </w:p>
    <w:p w:rsidR="00773787" w:rsidRDefault="001C351D" w:rsidP="00B74861">
      <w:pPr>
        <w:spacing w:line="240" w:lineRule="auto"/>
        <w:ind w:left="720" w:hanging="720"/>
        <w:rPr>
          <w:highlight w:val="yellow"/>
        </w:rPr>
      </w:pPr>
      <w:r>
        <w:rPr>
          <w:highlight w:val="yellow"/>
        </w:rPr>
        <w:tab/>
        <w:t>{</w:t>
      </w:r>
    </w:p>
    <w:p w:rsidR="00773787" w:rsidRDefault="001C351D" w:rsidP="00B74861">
      <w:pPr>
        <w:spacing w:line="240" w:lineRule="auto"/>
        <w:ind w:left="720" w:hanging="720"/>
        <w:rPr>
          <w:highlight w:val="yellow"/>
        </w:rPr>
      </w:pPr>
      <w:r>
        <w:rPr>
          <w:highlight w:val="yellow"/>
        </w:rPr>
        <w:lastRenderedPageBreak/>
        <w:t xml:space="preserve">    </w:t>
      </w:r>
      <w:r>
        <w:rPr>
          <w:highlight w:val="yellow"/>
        </w:rPr>
        <w:tab/>
        <w:t>{ "Refresh", true }</w:t>
      </w:r>
    </w:p>
    <w:p w:rsidR="00773787" w:rsidRDefault="001C351D" w:rsidP="00B74861">
      <w:pPr>
        <w:spacing w:line="240" w:lineRule="auto"/>
        <w:ind w:left="720" w:hanging="720"/>
        <w:rPr>
          <w:highlight w:val="yellow"/>
        </w:rPr>
      </w:pPr>
      <w:r>
        <w:rPr>
          <w:highlight w:val="yellow"/>
        </w:rPr>
        <w:tab/>
        <w:t>};</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ab/>
        <w:t>await _navigationService.GoBackAsync(parameters);</w:t>
      </w:r>
    </w:p>
    <w:p w:rsidR="00773787" w:rsidRDefault="001C351D" w:rsidP="00B74861">
      <w:pPr>
        <w:spacing w:line="240" w:lineRule="auto"/>
        <w:ind w:left="720" w:hanging="720"/>
        <w:rPr>
          <w:highlight w:val="yellow"/>
        </w:rPr>
      </w:pPr>
      <w:r>
        <w:rPr>
          <w:highlight w:val="yellow"/>
        </w:rPr>
        <w:t>}</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private async Task&lt;bool&gt; ValidateData()</w:t>
      </w:r>
    </w:p>
    <w:p w:rsidR="00773787" w:rsidRDefault="001C351D" w:rsidP="00B74861">
      <w:pPr>
        <w:spacing w:line="240" w:lineRule="auto"/>
        <w:ind w:left="720" w:hanging="720"/>
        <w:rPr>
          <w:highlight w:val="yellow"/>
        </w:rPr>
      </w:pPr>
      <w:r>
        <w:rPr>
          <w:highlight w:val="yellow"/>
        </w:rPr>
        <w:t>{</w:t>
      </w:r>
    </w:p>
    <w:p w:rsidR="00773787" w:rsidRDefault="001C351D" w:rsidP="00B74861">
      <w:pPr>
        <w:spacing w:line="240" w:lineRule="auto"/>
        <w:ind w:left="720" w:hanging="720"/>
        <w:rPr>
          <w:highlight w:val="yellow"/>
        </w:rPr>
      </w:pPr>
      <w:r>
        <w:rPr>
          <w:highlight w:val="yellow"/>
        </w:rPr>
        <w:tab/>
        <w:t>if (Pet == null)</w:t>
      </w:r>
    </w:p>
    <w:p w:rsidR="00773787" w:rsidRDefault="001C351D" w:rsidP="00B74861">
      <w:pPr>
        <w:spacing w:line="240" w:lineRule="auto"/>
        <w:ind w:left="720" w:hanging="720"/>
        <w:rPr>
          <w:highlight w:val="yellow"/>
        </w:rPr>
      </w:pPr>
      <w:r>
        <w:rPr>
          <w:highlight w:val="yellow"/>
        </w:rPr>
        <w:tab/>
        <w:t>{</w:t>
      </w:r>
    </w:p>
    <w:p w:rsidR="00773787" w:rsidRDefault="001C351D" w:rsidP="00B74861">
      <w:pPr>
        <w:spacing w:line="240" w:lineRule="auto"/>
        <w:ind w:left="720" w:hanging="720"/>
        <w:rPr>
          <w:highlight w:val="yellow"/>
        </w:rPr>
      </w:pPr>
      <w:r>
        <w:rPr>
          <w:highlight w:val="yellow"/>
        </w:rPr>
        <w:t xml:space="preserve">    </w:t>
      </w:r>
      <w:r>
        <w:rPr>
          <w:highlight w:val="yellow"/>
        </w:rPr>
        <w:tab/>
        <w:t>await App.Current.MainPage.DisplayAlert(Languages.Error, Languages.PetError, Languages.Accept);</w:t>
      </w:r>
    </w:p>
    <w:p w:rsidR="00773787" w:rsidRDefault="001C351D" w:rsidP="00B74861">
      <w:pPr>
        <w:spacing w:line="240" w:lineRule="auto"/>
        <w:ind w:left="720" w:hanging="720"/>
        <w:rPr>
          <w:highlight w:val="yellow"/>
        </w:rPr>
      </w:pPr>
      <w:r>
        <w:rPr>
          <w:highlight w:val="yellow"/>
        </w:rPr>
        <w:t xml:space="preserve">    </w:t>
      </w:r>
      <w:r>
        <w:rPr>
          <w:highlight w:val="yellow"/>
        </w:rPr>
        <w:tab/>
        <w:t>return false;</w:t>
      </w:r>
    </w:p>
    <w:p w:rsidR="00773787" w:rsidRDefault="001C351D" w:rsidP="00B74861">
      <w:pPr>
        <w:spacing w:line="240" w:lineRule="auto"/>
        <w:ind w:left="720" w:hanging="720"/>
        <w:rPr>
          <w:highlight w:val="yellow"/>
        </w:rPr>
      </w:pPr>
      <w:r>
        <w:rPr>
          <w:highlight w:val="yellow"/>
        </w:rPr>
        <w:tab/>
        <w:t>}</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ab/>
        <w:t>return true;</w:t>
      </w:r>
    </w:p>
    <w:p w:rsidR="00773787" w:rsidRDefault="001C351D" w:rsidP="00B74861">
      <w:pPr>
        <w:spacing w:line="240" w:lineRule="auto"/>
        <w:ind w:left="720" w:hanging="720"/>
        <w:rPr>
          <w:highlight w:val="yellow"/>
        </w:rPr>
      </w:pPr>
      <w:r>
        <w:rPr>
          <w:highlight w:val="yellow"/>
        </w:rPr>
        <w:t>}</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private async void Cancel()</w:t>
      </w:r>
    </w:p>
    <w:p w:rsidR="00773787" w:rsidRDefault="001C351D" w:rsidP="00B74861">
      <w:pPr>
        <w:spacing w:line="240" w:lineRule="auto"/>
        <w:ind w:left="720" w:hanging="720"/>
        <w:rPr>
          <w:highlight w:val="yellow"/>
        </w:rPr>
      </w:pPr>
      <w:r>
        <w:rPr>
          <w:highlight w:val="yellow"/>
        </w:rPr>
        <w:t>{</w:t>
      </w:r>
    </w:p>
    <w:p w:rsidR="00773787" w:rsidRDefault="001C351D" w:rsidP="00B74861">
      <w:pPr>
        <w:spacing w:line="240" w:lineRule="auto"/>
        <w:ind w:left="720" w:hanging="720"/>
        <w:rPr>
          <w:highlight w:val="yellow"/>
        </w:rPr>
      </w:pPr>
      <w:r>
        <w:rPr>
          <w:highlight w:val="yellow"/>
        </w:rPr>
        <w:tab/>
        <w:t>var answer = await App.Current.MainPage.DisplayAlert(</w:t>
      </w:r>
    </w:p>
    <w:p w:rsidR="00773787" w:rsidRDefault="001C351D" w:rsidP="00B74861">
      <w:pPr>
        <w:spacing w:line="240" w:lineRule="auto"/>
        <w:ind w:left="720" w:hanging="720"/>
        <w:rPr>
          <w:highlight w:val="yellow"/>
        </w:rPr>
      </w:pPr>
      <w:r>
        <w:rPr>
          <w:highlight w:val="yellow"/>
        </w:rPr>
        <w:t xml:space="preserve">    </w:t>
      </w:r>
      <w:r>
        <w:rPr>
          <w:highlight w:val="yellow"/>
        </w:rPr>
        <w:tab/>
        <w:t>Languages.Confirm,</w:t>
      </w:r>
    </w:p>
    <w:p w:rsidR="00773787" w:rsidRDefault="001C351D" w:rsidP="00B74861">
      <w:pPr>
        <w:spacing w:line="240" w:lineRule="auto"/>
        <w:ind w:left="720" w:hanging="720"/>
        <w:rPr>
          <w:highlight w:val="yellow"/>
        </w:rPr>
      </w:pPr>
      <w:r>
        <w:rPr>
          <w:highlight w:val="yellow"/>
        </w:rPr>
        <w:t xml:space="preserve">    </w:t>
      </w:r>
      <w:r>
        <w:rPr>
          <w:highlight w:val="yellow"/>
        </w:rPr>
        <w:tab/>
        <w:t>Languages.CancelAgendaMessage,</w:t>
      </w:r>
    </w:p>
    <w:p w:rsidR="00773787" w:rsidRDefault="001C351D" w:rsidP="00B74861">
      <w:pPr>
        <w:spacing w:line="240" w:lineRule="auto"/>
        <w:ind w:left="720" w:hanging="720"/>
        <w:rPr>
          <w:highlight w:val="yellow"/>
        </w:rPr>
      </w:pPr>
      <w:r>
        <w:rPr>
          <w:highlight w:val="yellow"/>
        </w:rPr>
        <w:t xml:space="preserve">    </w:t>
      </w:r>
      <w:r>
        <w:rPr>
          <w:highlight w:val="yellow"/>
        </w:rPr>
        <w:tab/>
        <w:t>Languages.Yes,</w:t>
      </w:r>
    </w:p>
    <w:p w:rsidR="00773787" w:rsidRDefault="001C351D" w:rsidP="00B74861">
      <w:pPr>
        <w:spacing w:line="240" w:lineRule="auto"/>
        <w:ind w:left="720" w:hanging="720"/>
        <w:rPr>
          <w:highlight w:val="yellow"/>
        </w:rPr>
      </w:pPr>
      <w:r>
        <w:rPr>
          <w:highlight w:val="yellow"/>
        </w:rPr>
        <w:t xml:space="preserve">    </w:t>
      </w:r>
      <w:r>
        <w:rPr>
          <w:highlight w:val="yellow"/>
        </w:rPr>
        <w:tab/>
        <w:t>Languages.No);</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ab/>
        <w:t>if(!answer)</w:t>
      </w:r>
    </w:p>
    <w:p w:rsidR="00773787" w:rsidRDefault="001C351D" w:rsidP="00B74861">
      <w:pPr>
        <w:spacing w:line="240" w:lineRule="auto"/>
        <w:ind w:left="720" w:hanging="720"/>
        <w:rPr>
          <w:highlight w:val="yellow"/>
        </w:rPr>
      </w:pPr>
      <w:r>
        <w:rPr>
          <w:highlight w:val="yellow"/>
        </w:rPr>
        <w:tab/>
        <w:t>{</w:t>
      </w:r>
    </w:p>
    <w:p w:rsidR="00773787" w:rsidRDefault="001C351D" w:rsidP="00B74861">
      <w:pPr>
        <w:spacing w:line="240" w:lineRule="auto"/>
        <w:ind w:left="720" w:hanging="720"/>
        <w:rPr>
          <w:highlight w:val="yellow"/>
        </w:rPr>
      </w:pPr>
      <w:r>
        <w:rPr>
          <w:highlight w:val="yellow"/>
        </w:rPr>
        <w:t xml:space="preserve">    </w:t>
      </w:r>
      <w:r>
        <w:rPr>
          <w:highlight w:val="yellow"/>
        </w:rPr>
        <w:tab/>
        <w:t>return;</w:t>
      </w:r>
    </w:p>
    <w:p w:rsidR="00773787" w:rsidRDefault="001C351D" w:rsidP="00B74861">
      <w:pPr>
        <w:spacing w:line="240" w:lineRule="auto"/>
        <w:ind w:left="720" w:hanging="720"/>
        <w:rPr>
          <w:highlight w:val="yellow"/>
        </w:rPr>
      </w:pPr>
      <w:r>
        <w:rPr>
          <w:highlight w:val="yellow"/>
        </w:rPr>
        <w:tab/>
        <w:t>}</w:t>
      </w:r>
    </w:p>
    <w:p w:rsidR="00773787" w:rsidRDefault="001C351D" w:rsidP="00B74861">
      <w:pPr>
        <w:spacing w:line="240" w:lineRule="auto"/>
        <w:ind w:left="720" w:hanging="720"/>
        <w:rPr>
          <w:highlight w:val="yellow"/>
        </w:rPr>
      </w:pPr>
      <w:r>
        <w:rPr>
          <w:highlight w:val="yellow"/>
        </w:rPr>
        <w:tab/>
        <w:t>IsRunning = true;</w:t>
      </w:r>
    </w:p>
    <w:p w:rsidR="00773787" w:rsidRDefault="001C351D" w:rsidP="00B74861">
      <w:pPr>
        <w:spacing w:line="240" w:lineRule="auto"/>
        <w:ind w:left="720" w:hanging="720"/>
        <w:rPr>
          <w:highlight w:val="yellow"/>
        </w:rPr>
      </w:pPr>
      <w:r>
        <w:rPr>
          <w:highlight w:val="yellow"/>
        </w:rPr>
        <w:tab/>
        <w:t>IsEnabled = false;</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ab/>
        <w:t>var request = new UnAssignRequest { AgendaId = Agenda.Id };</w:t>
      </w:r>
    </w:p>
    <w:p w:rsidR="00773787" w:rsidRDefault="001C351D" w:rsidP="00B74861">
      <w:pPr>
        <w:spacing w:line="240" w:lineRule="auto"/>
        <w:ind w:left="720" w:hanging="720"/>
        <w:rPr>
          <w:highlight w:val="yellow"/>
        </w:rPr>
      </w:pPr>
      <w:r>
        <w:rPr>
          <w:highlight w:val="yellow"/>
        </w:rPr>
        <w:tab/>
        <w:t>var url = App.Current.Resources["UrlAPI"].ToString();</w:t>
      </w:r>
    </w:p>
    <w:p w:rsidR="00773787" w:rsidRDefault="001C351D" w:rsidP="00B74861">
      <w:pPr>
        <w:spacing w:line="240" w:lineRule="auto"/>
        <w:ind w:left="720" w:hanging="720"/>
        <w:rPr>
          <w:highlight w:val="yellow"/>
        </w:rPr>
      </w:pPr>
      <w:r>
        <w:rPr>
          <w:highlight w:val="yellow"/>
        </w:rPr>
        <w:tab/>
        <w:t>var token = JsonConvert.DeserializeObject&lt;TokenResponse&gt;(Settings.Token);</w:t>
      </w:r>
    </w:p>
    <w:p w:rsidR="00773787" w:rsidRDefault="001C351D" w:rsidP="00B74861">
      <w:pPr>
        <w:spacing w:line="240" w:lineRule="auto"/>
        <w:ind w:left="720" w:hanging="720"/>
        <w:rPr>
          <w:highlight w:val="yellow"/>
        </w:rPr>
      </w:pPr>
      <w:r>
        <w:rPr>
          <w:highlight w:val="yellow"/>
        </w:rPr>
        <w:tab/>
        <w:t>var response = await _apiService.PostAsync(url, "/api", "/Agenda/UnAssignAgenda", request, "bearer", token.Token);</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ab/>
        <w:t>IsRunning = false;</w:t>
      </w:r>
    </w:p>
    <w:p w:rsidR="00773787" w:rsidRDefault="001C351D" w:rsidP="00B74861">
      <w:pPr>
        <w:spacing w:line="240" w:lineRule="auto"/>
        <w:ind w:left="720" w:hanging="720"/>
        <w:rPr>
          <w:highlight w:val="yellow"/>
        </w:rPr>
      </w:pPr>
      <w:r>
        <w:rPr>
          <w:highlight w:val="yellow"/>
        </w:rPr>
        <w:tab/>
        <w:t>IsEnabled = true;</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ab/>
        <w:t>if (!response.IsSuccess)</w:t>
      </w:r>
    </w:p>
    <w:p w:rsidR="00773787" w:rsidRDefault="001C351D" w:rsidP="00B74861">
      <w:pPr>
        <w:spacing w:line="240" w:lineRule="auto"/>
        <w:ind w:left="720" w:hanging="720"/>
        <w:rPr>
          <w:highlight w:val="yellow"/>
        </w:rPr>
      </w:pPr>
      <w:r>
        <w:rPr>
          <w:highlight w:val="yellow"/>
        </w:rPr>
        <w:tab/>
        <w:t>{</w:t>
      </w:r>
    </w:p>
    <w:p w:rsidR="00773787" w:rsidRDefault="001C351D" w:rsidP="00B74861">
      <w:pPr>
        <w:spacing w:line="240" w:lineRule="auto"/>
        <w:ind w:left="720" w:hanging="720"/>
        <w:rPr>
          <w:highlight w:val="yellow"/>
        </w:rPr>
      </w:pPr>
      <w:r>
        <w:rPr>
          <w:highlight w:val="yellow"/>
        </w:rPr>
        <w:t xml:space="preserve">    </w:t>
      </w:r>
      <w:r>
        <w:rPr>
          <w:highlight w:val="yellow"/>
        </w:rPr>
        <w:tab/>
        <w:t>await App.Current.MainPage.DisplayAlert(Languages.Error, response.Message, Languages.Accept);</w:t>
      </w:r>
    </w:p>
    <w:p w:rsidR="00773787" w:rsidRDefault="001C351D" w:rsidP="00B74861">
      <w:pPr>
        <w:spacing w:line="240" w:lineRule="auto"/>
        <w:ind w:left="720" w:hanging="720"/>
        <w:rPr>
          <w:highlight w:val="yellow"/>
        </w:rPr>
      </w:pPr>
      <w:r>
        <w:rPr>
          <w:highlight w:val="yellow"/>
        </w:rPr>
        <w:t xml:space="preserve">    </w:t>
      </w:r>
      <w:r>
        <w:rPr>
          <w:highlight w:val="yellow"/>
        </w:rPr>
        <w:tab/>
        <w:t>return;</w:t>
      </w:r>
    </w:p>
    <w:p w:rsidR="00773787" w:rsidRDefault="001C351D" w:rsidP="00B74861">
      <w:pPr>
        <w:spacing w:line="240" w:lineRule="auto"/>
        <w:ind w:left="720" w:hanging="720"/>
        <w:rPr>
          <w:highlight w:val="yellow"/>
        </w:rPr>
      </w:pPr>
      <w:r>
        <w:rPr>
          <w:highlight w:val="yellow"/>
        </w:rPr>
        <w:tab/>
        <w:t>}</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ab/>
        <w:t>var parameters = new NavigationParameters</w:t>
      </w:r>
    </w:p>
    <w:p w:rsidR="00773787" w:rsidRDefault="001C351D" w:rsidP="00B74861">
      <w:pPr>
        <w:spacing w:line="240" w:lineRule="auto"/>
        <w:ind w:left="720" w:hanging="720"/>
        <w:rPr>
          <w:highlight w:val="yellow"/>
        </w:rPr>
      </w:pPr>
      <w:r>
        <w:rPr>
          <w:highlight w:val="yellow"/>
        </w:rPr>
        <w:tab/>
        <w:t>{</w:t>
      </w:r>
    </w:p>
    <w:p w:rsidR="00773787" w:rsidRDefault="001C351D" w:rsidP="00B74861">
      <w:pPr>
        <w:spacing w:line="240" w:lineRule="auto"/>
        <w:ind w:left="720" w:hanging="720"/>
        <w:rPr>
          <w:highlight w:val="yellow"/>
        </w:rPr>
      </w:pPr>
      <w:r>
        <w:rPr>
          <w:highlight w:val="yellow"/>
        </w:rPr>
        <w:t xml:space="preserve">    </w:t>
      </w:r>
      <w:r>
        <w:rPr>
          <w:highlight w:val="yellow"/>
        </w:rPr>
        <w:tab/>
        <w:t>{ "Refresh", true }</w:t>
      </w:r>
    </w:p>
    <w:p w:rsidR="00773787" w:rsidRDefault="001C351D" w:rsidP="00B74861">
      <w:pPr>
        <w:spacing w:line="240" w:lineRule="auto"/>
        <w:ind w:left="720" w:hanging="720"/>
        <w:rPr>
          <w:highlight w:val="yellow"/>
        </w:rPr>
      </w:pPr>
      <w:r>
        <w:rPr>
          <w:highlight w:val="yellow"/>
        </w:rPr>
        <w:tab/>
        <w:t>};</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ab/>
        <w:t>await _navigationService.GoBackAsync(parameters);</w:t>
      </w:r>
    </w:p>
    <w:p w:rsidR="00773787" w:rsidRDefault="001C351D" w:rsidP="00B74861">
      <w:pPr>
        <w:spacing w:line="240" w:lineRule="auto"/>
        <w:ind w:left="720" w:hanging="720"/>
        <w:rPr>
          <w:highlight w:val="yellow"/>
        </w:rPr>
      </w:pPr>
      <w:r>
        <w:rPr>
          <w:highlight w:val="yellow"/>
        </w:rPr>
        <w:t>}</w:t>
      </w:r>
    </w:p>
    <w:p w:rsidR="00773787" w:rsidRDefault="00773787" w:rsidP="00B74861">
      <w:pPr>
        <w:spacing w:line="240" w:lineRule="auto"/>
        <w:ind w:left="720" w:hanging="720"/>
      </w:pPr>
    </w:p>
    <w:p w:rsidR="00773787" w:rsidRDefault="001C351D" w:rsidP="00B74861">
      <w:pPr>
        <w:numPr>
          <w:ilvl w:val="0"/>
          <w:numId w:val="25"/>
        </w:numPr>
        <w:spacing w:line="240" w:lineRule="auto"/>
        <w:ind w:hanging="720"/>
      </w:pPr>
      <w:r>
        <w:t xml:space="preserve">Modify the </w:t>
      </w:r>
      <w:r>
        <w:rPr>
          <w:b/>
        </w:rPr>
        <w:t>AgendaViewModel</w:t>
      </w:r>
      <w:r>
        <w:t>:</w:t>
      </w:r>
    </w:p>
    <w:p w:rsidR="00773787" w:rsidRDefault="00773787" w:rsidP="00B74861">
      <w:pPr>
        <w:spacing w:line="240" w:lineRule="auto"/>
        <w:ind w:left="720" w:hanging="720"/>
      </w:pPr>
    </w:p>
    <w:p w:rsidR="00773787" w:rsidRDefault="001C351D" w:rsidP="00B74861">
      <w:pPr>
        <w:spacing w:line="240" w:lineRule="auto"/>
        <w:ind w:left="720" w:hanging="720"/>
      </w:pPr>
      <w:r>
        <w:t>public override void OnNavigatedTo(INavigationParameters parameter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base.OnNavigatedTo(parameters);</w:t>
      </w:r>
    </w:p>
    <w:p w:rsidR="00773787" w:rsidRDefault="00773787" w:rsidP="00B74861">
      <w:pPr>
        <w:spacing w:line="240" w:lineRule="auto"/>
        <w:ind w:left="720" w:hanging="720"/>
      </w:pPr>
    </w:p>
    <w:p w:rsidR="00773787" w:rsidRDefault="001C351D" w:rsidP="00B74861">
      <w:pPr>
        <w:spacing w:line="240" w:lineRule="auto"/>
        <w:ind w:left="720" w:hanging="720"/>
      </w:pPr>
      <w:r>
        <w:tab/>
        <w:t>if (parameters.ContainsKey("Refresh"))</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LoadAgenda();</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25"/>
        </w:numPr>
        <w:spacing w:line="240" w:lineRule="auto"/>
        <w:ind w:hanging="720"/>
      </w:pPr>
      <w:r>
        <w:t>Test it.</w:t>
      </w:r>
    </w:p>
    <w:p w:rsidR="00773787" w:rsidRDefault="001C351D" w:rsidP="00B74861">
      <w:pPr>
        <w:pStyle w:val="Ttulo2"/>
        <w:spacing w:line="240" w:lineRule="auto"/>
        <w:ind w:left="720" w:hanging="720"/>
      </w:pPr>
      <w:bookmarkStart w:id="53" w:name="_cgyol3lxmf51" w:colFirst="0" w:colLast="0"/>
      <w:bookmarkEnd w:id="53"/>
      <w:r>
        <w:t>Show the map and move to current location</w:t>
      </w:r>
    </w:p>
    <w:p w:rsidR="00773787" w:rsidRDefault="001C351D" w:rsidP="00B74861">
      <w:pPr>
        <w:numPr>
          <w:ilvl w:val="0"/>
          <w:numId w:val="34"/>
        </w:numPr>
        <w:spacing w:line="240" w:lineRule="auto"/>
        <w:ind w:hanging="720"/>
      </w:pPr>
      <w:r>
        <w:t xml:space="preserve">Update the NuGet </w:t>
      </w:r>
      <w:r>
        <w:rPr>
          <w:b/>
        </w:rPr>
        <w:t>Xamarin.Forms</w:t>
      </w:r>
      <w:r>
        <w:t xml:space="preserve"> packages in all mobility projects.</w:t>
      </w:r>
    </w:p>
    <w:p w:rsidR="00773787" w:rsidRDefault="00773787" w:rsidP="00B74861">
      <w:pPr>
        <w:spacing w:line="240" w:lineRule="auto"/>
        <w:ind w:left="720" w:hanging="720"/>
      </w:pPr>
    </w:p>
    <w:p w:rsidR="00773787" w:rsidRDefault="001C351D" w:rsidP="00B74861">
      <w:pPr>
        <w:numPr>
          <w:ilvl w:val="0"/>
          <w:numId w:val="34"/>
        </w:numPr>
        <w:spacing w:line="240" w:lineRule="auto"/>
        <w:ind w:hanging="720"/>
      </w:pPr>
      <w:r>
        <w:lastRenderedPageBreak/>
        <w:t xml:space="preserve">Add the NuGet </w:t>
      </w:r>
      <w:r>
        <w:rPr>
          <w:b/>
        </w:rPr>
        <w:t>Xamarin.Forms.Maps</w:t>
      </w:r>
      <w:r>
        <w:t xml:space="preserve"> to all mobility projects.</w:t>
      </w:r>
    </w:p>
    <w:p w:rsidR="00773787" w:rsidRDefault="00773787" w:rsidP="00B74861">
      <w:pPr>
        <w:spacing w:line="240" w:lineRule="auto"/>
        <w:ind w:left="720" w:hanging="720"/>
      </w:pPr>
    </w:p>
    <w:p w:rsidR="00773787" w:rsidRDefault="001C351D" w:rsidP="00B74861">
      <w:pPr>
        <w:numPr>
          <w:ilvl w:val="0"/>
          <w:numId w:val="34"/>
        </w:numPr>
        <w:spacing w:line="240" w:lineRule="auto"/>
        <w:ind w:hanging="720"/>
      </w:pPr>
      <w:r>
        <w:t xml:space="preserve">Add the NuGet </w:t>
      </w:r>
      <w:r>
        <w:rPr>
          <w:b/>
        </w:rPr>
        <w:t>Xam.Plugin.Geolocator</w:t>
      </w:r>
      <w:r>
        <w:t xml:space="preserve"> to all mobility projects and </w:t>
      </w:r>
      <w:r>
        <w:rPr>
          <w:b/>
        </w:rPr>
        <w:t>Common</w:t>
      </w:r>
      <w:r>
        <w:t xml:space="preserve"> project.</w:t>
      </w:r>
    </w:p>
    <w:p w:rsidR="00773787" w:rsidRDefault="00773787" w:rsidP="00B74861">
      <w:pPr>
        <w:spacing w:line="240" w:lineRule="auto"/>
        <w:ind w:left="720" w:hanging="720"/>
      </w:pPr>
    </w:p>
    <w:p w:rsidR="00773787" w:rsidRDefault="001C351D" w:rsidP="00B74861">
      <w:pPr>
        <w:numPr>
          <w:ilvl w:val="0"/>
          <w:numId w:val="34"/>
        </w:numPr>
        <w:spacing w:line="240" w:lineRule="auto"/>
        <w:ind w:hanging="720"/>
      </w:pPr>
      <w:r>
        <w:t>Get a key for your maps in Google Service: https://developers.google.com/maps/?hl=es-419</w:t>
      </w:r>
    </w:p>
    <w:p w:rsidR="00773787" w:rsidRDefault="001C351D" w:rsidP="00B74861">
      <w:pPr>
        <w:spacing w:line="240" w:lineRule="auto"/>
        <w:ind w:left="720" w:hanging="720"/>
      </w:pPr>
      <w:r>
        <w:t xml:space="preserve"> </w:t>
      </w:r>
    </w:p>
    <w:p w:rsidR="00773787" w:rsidRDefault="001C351D" w:rsidP="00B74861">
      <w:pPr>
        <w:numPr>
          <w:ilvl w:val="0"/>
          <w:numId w:val="34"/>
        </w:numPr>
        <w:spacing w:line="240" w:lineRule="auto"/>
        <w:ind w:hanging="720"/>
      </w:pPr>
      <w:r>
        <w:t xml:space="preserve">Modify the </w:t>
      </w:r>
      <w:r>
        <w:rPr>
          <w:b/>
        </w:rPr>
        <w:t>AndroidManifest.xml</w:t>
      </w:r>
      <w:r>
        <w:t xml:space="preserve"> (replace the key for your own map key):</w:t>
      </w:r>
    </w:p>
    <w:p w:rsidR="00773787" w:rsidRDefault="00773787" w:rsidP="00B74861">
      <w:pPr>
        <w:spacing w:line="240" w:lineRule="auto"/>
        <w:ind w:left="720" w:hanging="720"/>
      </w:pPr>
    </w:p>
    <w:p w:rsidR="00773787" w:rsidRDefault="001C351D" w:rsidP="00B74861">
      <w:pPr>
        <w:spacing w:line="240" w:lineRule="auto"/>
        <w:ind w:left="720" w:hanging="720"/>
      </w:pPr>
      <w:r>
        <w:t>&lt;?xml version="1.0" encoding="utf-8"?&gt;</w:t>
      </w:r>
    </w:p>
    <w:p w:rsidR="00773787" w:rsidRDefault="001C351D" w:rsidP="00B74861">
      <w:pPr>
        <w:spacing w:line="240" w:lineRule="auto"/>
        <w:ind w:left="720" w:hanging="720"/>
      </w:pPr>
      <w:r>
        <w:t>&lt;manifest xmlns:android="http://schemas.android.com/apk/res/android" android:versionCode="1" android:versionName="1.0" package="com.zulusoftware.myvet" android:installLocation="auto"&gt;</w:t>
      </w:r>
    </w:p>
    <w:p w:rsidR="00773787" w:rsidRDefault="001C351D" w:rsidP="00B74861">
      <w:pPr>
        <w:spacing w:line="240" w:lineRule="auto"/>
        <w:ind w:left="720" w:hanging="720"/>
      </w:pPr>
      <w:r>
        <w:t xml:space="preserve">    &lt;uses-sdk android:minSdkVersion="21" android:targetSdkVersion="28" /&gt;</w:t>
      </w:r>
    </w:p>
    <w:p w:rsidR="00773787" w:rsidRDefault="001C351D" w:rsidP="00B74861">
      <w:pPr>
        <w:spacing w:line="240" w:lineRule="auto"/>
        <w:ind w:left="720" w:hanging="720"/>
      </w:pPr>
      <w:r>
        <w:t xml:space="preserve">    &lt;uses-permission android:name="android.permission.INTERNET" /&gt;</w:t>
      </w:r>
    </w:p>
    <w:p w:rsidR="00773787" w:rsidRDefault="001C351D" w:rsidP="00B74861">
      <w:pPr>
        <w:spacing w:line="240" w:lineRule="auto"/>
        <w:ind w:left="720" w:hanging="720"/>
      </w:pPr>
      <w:r>
        <w:t xml:space="preserve">  &lt;uses-permission android:name="android.permission.ACCESS_WIFI_STATE" /&gt;</w:t>
      </w:r>
    </w:p>
    <w:p w:rsidR="00773787" w:rsidRDefault="001C351D" w:rsidP="00B74861">
      <w:pPr>
        <w:spacing w:line="240" w:lineRule="auto"/>
        <w:ind w:left="720" w:hanging="720"/>
      </w:pPr>
      <w:r>
        <w:t xml:space="preserve">  &lt;uses-permission android:name="android.permission.ACCESS_NETWORK_STATE" /&gt;</w:t>
      </w:r>
    </w:p>
    <w:p w:rsidR="00773787" w:rsidRDefault="001C351D" w:rsidP="00B74861">
      <w:pPr>
        <w:spacing w:line="240" w:lineRule="auto"/>
        <w:ind w:left="720" w:hanging="720"/>
      </w:pPr>
      <w:r>
        <w:t xml:space="preserve">  &lt;uses-permission android:name="android.permission.CAMERA" /&gt;</w:t>
      </w:r>
    </w:p>
    <w:p w:rsidR="00773787" w:rsidRDefault="001C351D" w:rsidP="00B74861">
      <w:pPr>
        <w:spacing w:line="240" w:lineRule="auto"/>
        <w:ind w:left="720" w:hanging="720"/>
      </w:pPr>
      <w:r>
        <w:t xml:space="preserve">  &lt;uses-permission android:name="android.permission.WRITE_EXTERNAL_STORAGE" /&gt;</w:t>
      </w:r>
    </w:p>
    <w:p w:rsidR="00773787" w:rsidRDefault="001C351D" w:rsidP="00B74861">
      <w:pPr>
        <w:spacing w:line="240" w:lineRule="auto"/>
        <w:ind w:left="720" w:hanging="720"/>
      </w:pPr>
      <w:r>
        <w:t xml:space="preserve">  &lt;uses-permission android:name="android.permission.READ_EXTERNAL_STORAGE" /&gt;</w:t>
      </w:r>
    </w:p>
    <w:p w:rsidR="00773787" w:rsidRDefault="001C351D" w:rsidP="00B74861">
      <w:pPr>
        <w:spacing w:line="240" w:lineRule="auto"/>
        <w:ind w:left="720" w:hanging="720"/>
        <w:rPr>
          <w:highlight w:val="yellow"/>
        </w:rPr>
      </w:pPr>
      <w:r>
        <w:rPr>
          <w:highlight w:val="yellow"/>
        </w:rPr>
        <w:t xml:space="preserve">  &lt;uses-permission android:name="android.permission.ACCESS_MOCK_LOCATION" /&gt;</w:t>
      </w:r>
    </w:p>
    <w:p w:rsidR="00773787" w:rsidRDefault="001C351D" w:rsidP="00B74861">
      <w:pPr>
        <w:spacing w:line="240" w:lineRule="auto"/>
        <w:ind w:left="720" w:hanging="720"/>
        <w:rPr>
          <w:highlight w:val="yellow"/>
        </w:rPr>
      </w:pPr>
      <w:r>
        <w:rPr>
          <w:highlight w:val="yellow"/>
        </w:rPr>
        <w:t xml:space="preserve">  &lt;uses-permission android:name="android.permission.ACCESS_LOCATION_EXTRA_COMMANDS" /&gt;</w:t>
      </w:r>
    </w:p>
    <w:p w:rsidR="00773787" w:rsidRDefault="001C351D" w:rsidP="00B74861">
      <w:pPr>
        <w:spacing w:line="240" w:lineRule="auto"/>
        <w:ind w:left="720" w:hanging="720"/>
        <w:rPr>
          <w:highlight w:val="yellow"/>
        </w:rPr>
      </w:pPr>
      <w:r>
        <w:rPr>
          <w:highlight w:val="yellow"/>
        </w:rPr>
        <w:t xml:space="preserve">  &lt;uses-permission android:name="android.permission.ACCESS_FINE_LOCATION" /&gt;</w:t>
      </w:r>
    </w:p>
    <w:p w:rsidR="00773787" w:rsidRDefault="001C351D" w:rsidP="00B74861">
      <w:pPr>
        <w:spacing w:line="240" w:lineRule="auto"/>
        <w:ind w:left="720" w:hanging="720"/>
        <w:rPr>
          <w:highlight w:val="yellow"/>
        </w:rPr>
      </w:pPr>
      <w:r>
        <w:rPr>
          <w:highlight w:val="yellow"/>
        </w:rPr>
        <w:t xml:space="preserve">  &lt;uses-permission android:name="android.permission.ACCESS_COARSE_LOCATION" /&gt;</w:t>
      </w:r>
    </w:p>
    <w:p w:rsidR="00773787" w:rsidRDefault="001C351D" w:rsidP="00B74861">
      <w:pPr>
        <w:spacing w:line="240" w:lineRule="auto"/>
        <w:ind w:left="720" w:hanging="720"/>
      </w:pPr>
      <w:r>
        <w:t xml:space="preserve">  &lt;application android:label="My Vet" android:icon="@mipmap/ic_launcher"&gt;</w:t>
      </w:r>
    </w:p>
    <w:p w:rsidR="00773787" w:rsidRDefault="001C351D" w:rsidP="00B74861">
      <w:pPr>
        <w:spacing w:line="240" w:lineRule="auto"/>
        <w:ind w:left="720" w:hanging="720"/>
        <w:rPr>
          <w:highlight w:val="yellow"/>
        </w:rPr>
      </w:pPr>
      <w:r>
        <w:rPr>
          <w:highlight w:val="yellow"/>
        </w:rPr>
        <w:tab/>
        <w:t>&lt;meta-data</w:t>
      </w:r>
    </w:p>
    <w:p w:rsidR="00773787" w:rsidRDefault="001C351D" w:rsidP="00B74861">
      <w:pPr>
        <w:spacing w:line="240" w:lineRule="auto"/>
        <w:ind w:left="720" w:hanging="720"/>
        <w:rPr>
          <w:highlight w:val="yellow"/>
        </w:rPr>
      </w:pPr>
      <w:r>
        <w:rPr>
          <w:highlight w:val="yellow"/>
        </w:rPr>
        <w:t xml:space="preserve">    </w:t>
      </w:r>
      <w:r>
        <w:rPr>
          <w:highlight w:val="yellow"/>
        </w:rPr>
        <w:tab/>
        <w:t>android:name="com.google.android.maps.v2.API_KEY"</w:t>
      </w:r>
    </w:p>
    <w:p w:rsidR="00773787" w:rsidRDefault="001C351D" w:rsidP="00B74861">
      <w:pPr>
        <w:spacing w:line="240" w:lineRule="auto"/>
        <w:ind w:left="720" w:hanging="720"/>
        <w:rPr>
          <w:highlight w:val="yellow"/>
        </w:rPr>
      </w:pPr>
      <w:r>
        <w:rPr>
          <w:highlight w:val="yellow"/>
        </w:rPr>
        <w:t xml:space="preserve">    </w:t>
      </w:r>
      <w:r>
        <w:rPr>
          <w:highlight w:val="yellow"/>
        </w:rPr>
        <w:tab/>
        <w:t>android:value="AIzaSyAtxvXVhbzV9OTwZh8UxVsW2A58WYf-Btc" /&gt;</w:t>
      </w:r>
    </w:p>
    <w:p w:rsidR="00773787" w:rsidRDefault="001C351D" w:rsidP="00B74861">
      <w:pPr>
        <w:spacing w:line="240" w:lineRule="auto"/>
        <w:ind w:left="720" w:hanging="720"/>
      </w:pPr>
      <w:r>
        <w:tab/>
        <w:t>&lt;provider android:name="android.support.v4.content.FileProvider"</w:t>
      </w:r>
    </w:p>
    <w:p w:rsidR="00773787" w:rsidRDefault="001C351D" w:rsidP="00B74861">
      <w:pPr>
        <w:spacing w:line="240" w:lineRule="auto"/>
        <w:ind w:left="720" w:hanging="720"/>
      </w:pPr>
      <w:r>
        <w:t xml:space="preserve">        </w:t>
      </w:r>
      <w:r>
        <w:tab/>
        <w:t>android:authorities="${applicationId}.fileprovider"</w:t>
      </w:r>
    </w:p>
    <w:p w:rsidR="00773787" w:rsidRDefault="001C351D" w:rsidP="00B74861">
      <w:pPr>
        <w:spacing w:line="240" w:lineRule="auto"/>
        <w:ind w:left="720" w:hanging="720"/>
      </w:pPr>
      <w:r>
        <w:t xml:space="preserve">        </w:t>
      </w:r>
      <w:r>
        <w:tab/>
        <w:t>android:exported="false"</w:t>
      </w:r>
    </w:p>
    <w:p w:rsidR="00773787" w:rsidRDefault="001C351D" w:rsidP="00B74861">
      <w:pPr>
        <w:spacing w:line="240" w:lineRule="auto"/>
        <w:ind w:left="720" w:hanging="720"/>
      </w:pPr>
      <w:r>
        <w:t xml:space="preserve">        </w:t>
      </w:r>
      <w:r>
        <w:tab/>
        <w:t>android:grantUriPermissions="true"&gt;</w:t>
      </w:r>
    </w:p>
    <w:p w:rsidR="00773787" w:rsidRDefault="001C351D" w:rsidP="00B74861">
      <w:pPr>
        <w:spacing w:line="240" w:lineRule="auto"/>
        <w:ind w:left="720" w:hanging="720"/>
      </w:pPr>
      <w:r>
        <w:t xml:space="preserve">  </w:t>
      </w:r>
      <w:r>
        <w:tab/>
        <w:t>&lt;meta-data android:name="android.support.FILE_PROVIDER_PATHS"</w:t>
      </w:r>
    </w:p>
    <w:p w:rsidR="00773787" w:rsidRDefault="001C351D" w:rsidP="00B74861">
      <w:pPr>
        <w:spacing w:line="240" w:lineRule="auto"/>
        <w:ind w:left="720" w:hanging="720"/>
      </w:pPr>
      <w:r>
        <w:t xml:space="preserve">            </w:t>
      </w:r>
      <w:r>
        <w:tab/>
        <w:t>android:resource="@xml/file_paths"&gt;&lt;/meta-data&gt;</w:t>
      </w:r>
    </w:p>
    <w:p w:rsidR="00773787" w:rsidRDefault="001C351D" w:rsidP="00B74861">
      <w:pPr>
        <w:spacing w:line="240" w:lineRule="auto"/>
        <w:ind w:left="720" w:hanging="720"/>
      </w:pPr>
      <w:r>
        <w:tab/>
        <w:t>&lt;/provider&gt;</w:t>
      </w:r>
    </w:p>
    <w:p w:rsidR="00773787" w:rsidRDefault="001C351D" w:rsidP="00B74861">
      <w:pPr>
        <w:spacing w:line="240" w:lineRule="auto"/>
        <w:ind w:left="720" w:hanging="720"/>
      </w:pPr>
      <w:r>
        <w:t xml:space="preserve">  &lt;/application&gt;</w:t>
      </w:r>
    </w:p>
    <w:p w:rsidR="00773787" w:rsidRDefault="001C351D" w:rsidP="00B74861">
      <w:pPr>
        <w:spacing w:line="240" w:lineRule="auto"/>
        <w:ind w:left="720" w:hanging="720"/>
      </w:pPr>
      <w:r>
        <w:t>&lt;/manifest&gt;</w:t>
      </w:r>
    </w:p>
    <w:p w:rsidR="00773787" w:rsidRDefault="00773787" w:rsidP="00B74861">
      <w:pPr>
        <w:spacing w:line="240" w:lineRule="auto"/>
        <w:ind w:left="720" w:hanging="720"/>
      </w:pPr>
    </w:p>
    <w:p w:rsidR="00773787" w:rsidRDefault="001C351D" w:rsidP="00B74861">
      <w:pPr>
        <w:numPr>
          <w:ilvl w:val="0"/>
          <w:numId w:val="34"/>
        </w:numPr>
        <w:spacing w:line="240" w:lineRule="auto"/>
        <w:ind w:hanging="720"/>
      </w:pPr>
      <w:r>
        <w:lastRenderedPageBreak/>
        <w:t xml:space="preserve">Modify the </w:t>
      </w:r>
      <w:r>
        <w:rPr>
          <w:b/>
        </w:rPr>
        <w:t>info.plist</w:t>
      </w:r>
      <w:r>
        <w:t>:</w:t>
      </w:r>
    </w:p>
    <w:p w:rsidR="00773787" w:rsidRDefault="00773787" w:rsidP="00B74861">
      <w:pPr>
        <w:spacing w:line="240" w:lineRule="auto"/>
        <w:ind w:left="720" w:hanging="720"/>
      </w:pPr>
    </w:p>
    <w:p w:rsidR="00773787" w:rsidRDefault="001C351D" w:rsidP="00B74861">
      <w:pPr>
        <w:spacing w:line="240" w:lineRule="auto"/>
        <w:ind w:left="720" w:hanging="720"/>
      </w:pPr>
      <w:r>
        <w:t>&lt;key&gt;NSLocationAlwaysUsageDescription&lt;/key&gt;</w:t>
      </w:r>
    </w:p>
    <w:p w:rsidR="00773787" w:rsidRDefault="001C351D" w:rsidP="00B74861">
      <w:pPr>
        <w:spacing w:line="240" w:lineRule="auto"/>
        <w:ind w:left="720" w:hanging="720"/>
      </w:pPr>
      <w:r>
        <w:t>&lt;string&gt;Can we use your location at all times?&lt;/string&gt;</w:t>
      </w:r>
    </w:p>
    <w:p w:rsidR="00773787" w:rsidRDefault="001C351D" w:rsidP="00B74861">
      <w:pPr>
        <w:spacing w:line="240" w:lineRule="auto"/>
        <w:ind w:left="720" w:hanging="720"/>
      </w:pPr>
      <w:r>
        <w:t>&lt;key&gt;NSLocationWhenInUseUsageDescription&lt;/key&gt;</w:t>
      </w:r>
    </w:p>
    <w:p w:rsidR="00773787" w:rsidRDefault="001C351D" w:rsidP="00B74861">
      <w:pPr>
        <w:spacing w:line="240" w:lineRule="auto"/>
        <w:ind w:left="720" w:hanging="720"/>
      </w:pPr>
      <w:r>
        <w:t>&lt;string&gt;Can we use your location when your app is being used?&lt;/string&gt;</w:t>
      </w:r>
    </w:p>
    <w:p w:rsidR="00773787" w:rsidRDefault="001C351D" w:rsidP="00B74861">
      <w:pPr>
        <w:spacing w:line="240" w:lineRule="auto"/>
        <w:ind w:left="720" w:hanging="720"/>
      </w:pPr>
      <w:r>
        <w:t>&lt;key&gt;NSLocationAlwaysAndWhenInUseUsageDescription&lt;/key&gt;</w:t>
      </w:r>
    </w:p>
    <w:p w:rsidR="00773787" w:rsidRDefault="001C351D" w:rsidP="00B74861">
      <w:pPr>
        <w:spacing w:line="240" w:lineRule="auto"/>
        <w:ind w:left="720" w:hanging="720"/>
      </w:pPr>
      <w:r>
        <w:t>&lt;string&gt;Can we use your location at all times?&lt;/string&gt;</w:t>
      </w:r>
    </w:p>
    <w:p w:rsidR="00773787" w:rsidRDefault="00773787" w:rsidP="00B74861">
      <w:pPr>
        <w:spacing w:line="240" w:lineRule="auto"/>
        <w:ind w:left="720" w:hanging="720"/>
      </w:pPr>
    </w:p>
    <w:p w:rsidR="00773787" w:rsidRDefault="001C351D" w:rsidP="00B74861">
      <w:pPr>
        <w:numPr>
          <w:ilvl w:val="0"/>
          <w:numId w:val="34"/>
        </w:numPr>
        <w:spacing w:line="240" w:lineRule="auto"/>
        <w:ind w:hanging="720"/>
      </w:pPr>
      <w:r>
        <w:t xml:space="preserve">Modify the </w:t>
      </w:r>
      <w:r>
        <w:rPr>
          <w:b/>
        </w:rPr>
        <w:t>MainActivity</w:t>
      </w:r>
      <w:r>
        <w:t>:</w:t>
      </w:r>
    </w:p>
    <w:p w:rsidR="00773787" w:rsidRDefault="00773787" w:rsidP="00B74861">
      <w:pPr>
        <w:spacing w:line="240" w:lineRule="auto"/>
        <w:ind w:left="720" w:hanging="720"/>
      </w:pPr>
    </w:p>
    <w:p w:rsidR="00773787" w:rsidRDefault="001C351D" w:rsidP="00B74861">
      <w:pPr>
        <w:spacing w:line="240" w:lineRule="auto"/>
        <w:ind w:left="720" w:hanging="720"/>
      </w:pPr>
      <w:r>
        <w:t>protected override void OnCreate(Bundle bundle)</w:t>
      </w:r>
    </w:p>
    <w:p w:rsidR="00773787" w:rsidRDefault="001C351D" w:rsidP="00B74861">
      <w:pPr>
        <w:spacing w:line="240" w:lineRule="auto"/>
        <w:ind w:left="720" w:hanging="720"/>
      </w:pPr>
      <w:r>
        <w:t>{</w:t>
      </w:r>
    </w:p>
    <w:p w:rsidR="00773787" w:rsidRDefault="001C351D" w:rsidP="00B74861">
      <w:pPr>
        <w:spacing w:line="240" w:lineRule="auto"/>
        <w:ind w:left="720" w:hanging="720"/>
      </w:pPr>
      <w:r>
        <w:tab/>
        <w:t>TabLayoutResource = Resource.Layout.Tabbar;</w:t>
      </w:r>
    </w:p>
    <w:p w:rsidR="00773787" w:rsidRDefault="001C351D" w:rsidP="00B74861">
      <w:pPr>
        <w:spacing w:line="240" w:lineRule="auto"/>
        <w:ind w:left="720" w:hanging="720"/>
      </w:pPr>
      <w:r>
        <w:tab/>
        <w:t>ToolbarResource = Resource.Layout.Toolbar;</w:t>
      </w:r>
    </w:p>
    <w:p w:rsidR="00773787" w:rsidRDefault="00773787" w:rsidP="00B74861">
      <w:pPr>
        <w:spacing w:line="240" w:lineRule="auto"/>
        <w:ind w:left="720" w:hanging="720"/>
      </w:pPr>
    </w:p>
    <w:p w:rsidR="00773787" w:rsidRDefault="001C351D" w:rsidP="00B74861">
      <w:pPr>
        <w:spacing w:line="240" w:lineRule="auto"/>
        <w:ind w:left="720" w:hanging="720"/>
      </w:pPr>
      <w:r>
        <w:tab/>
        <w:t>base.OnCreate(bundle);</w:t>
      </w:r>
    </w:p>
    <w:p w:rsidR="00773787" w:rsidRDefault="001C351D" w:rsidP="00B74861">
      <w:pPr>
        <w:spacing w:line="240" w:lineRule="auto"/>
        <w:ind w:left="720" w:hanging="720"/>
      </w:pPr>
      <w:r>
        <w:tab/>
        <w:t>CrossCurrentActivity.Current.Init(this, bundle);</w:t>
      </w:r>
    </w:p>
    <w:p w:rsidR="00773787" w:rsidRDefault="00773787" w:rsidP="00B74861">
      <w:pPr>
        <w:spacing w:line="240" w:lineRule="auto"/>
        <w:ind w:left="720" w:hanging="720"/>
      </w:pPr>
    </w:p>
    <w:p w:rsidR="00773787" w:rsidRDefault="001C351D" w:rsidP="00B74861">
      <w:pPr>
        <w:spacing w:line="240" w:lineRule="auto"/>
        <w:ind w:left="720" w:hanging="720"/>
      </w:pPr>
      <w:r>
        <w:tab/>
        <w:t>global::Xamarin.Forms.Forms.Init(this, bundle);</w:t>
      </w:r>
    </w:p>
    <w:p w:rsidR="00773787" w:rsidRDefault="001C351D" w:rsidP="00B74861">
      <w:pPr>
        <w:spacing w:line="240" w:lineRule="auto"/>
        <w:ind w:left="720" w:hanging="720"/>
        <w:rPr>
          <w:highlight w:val="yellow"/>
        </w:rPr>
      </w:pPr>
      <w:r>
        <w:rPr>
          <w:highlight w:val="yellow"/>
        </w:rPr>
        <w:tab/>
        <w:t>Xamarin.FormsMaps.Init(this, bundle);</w:t>
      </w:r>
    </w:p>
    <w:p w:rsidR="00773787" w:rsidRDefault="001C351D" w:rsidP="00B74861">
      <w:pPr>
        <w:spacing w:line="240" w:lineRule="auto"/>
        <w:ind w:left="720" w:hanging="720"/>
      </w:pPr>
      <w:r>
        <w:tab/>
        <w:t>LoadApplication(new App(new AndroidInitializer()));</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34"/>
        </w:numPr>
        <w:spacing w:line="240" w:lineRule="auto"/>
        <w:ind w:hanging="720"/>
      </w:pPr>
      <w:r>
        <w:t xml:space="preserve">Modify the </w:t>
      </w:r>
      <w:r>
        <w:rPr>
          <w:b/>
        </w:rPr>
        <w:t>AppDelegate</w:t>
      </w:r>
      <w:r>
        <w:t>:</w:t>
      </w:r>
    </w:p>
    <w:p w:rsidR="00773787" w:rsidRDefault="00773787" w:rsidP="00B74861">
      <w:pPr>
        <w:spacing w:line="240" w:lineRule="auto"/>
        <w:ind w:left="720" w:hanging="720"/>
      </w:pPr>
    </w:p>
    <w:p w:rsidR="00773787" w:rsidRDefault="001C351D" w:rsidP="00B74861">
      <w:pPr>
        <w:spacing w:line="240" w:lineRule="auto"/>
        <w:ind w:left="720" w:hanging="720"/>
      </w:pPr>
      <w:r>
        <w:t>public override bool FinishedLaunching(UIApplication app, NSDictionary option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global::Xamarin.Forms.Forms.Init();</w:t>
      </w:r>
    </w:p>
    <w:p w:rsidR="00773787" w:rsidRDefault="001C351D" w:rsidP="00B74861">
      <w:pPr>
        <w:spacing w:line="240" w:lineRule="auto"/>
        <w:ind w:left="720" w:hanging="720"/>
        <w:rPr>
          <w:highlight w:val="yellow"/>
        </w:rPr>
      </w:pPr>
      <w:r>
        <w:rPr>
          <w:highlight w:val="yellow"/>
        </w:rPr>
        <w:tab/>
        <w:t>Xamarin.FormsMaps.Init();</w:t>
      </w:r>
    </w:p>
    <w:p w:rsidR="00773787" w:rsidRDefault="001C351D" w:rsidP="00B74861">
      <w:pPr>
        <w:spacing w:line="240" w:lineRule="auto"/>
        <w:ind w:left="720" w:hanging="720"/>
      </w:pPr>
      <w:r>
        <w:tab/>
        <w:t>LoadApplication(new App(new iOSInitializer()));</w:t>
      </w:r>
    </w:p>
    <w:p w:rsidR="00773787" w:rsidRDefault="00773787" w:rsidP="00B74861">
      <w:pPr>
        <w:spacing w:line="240" w:lineRule="auto"/>
        <w:ind w:left="720" w:hanging="720"/>
      </w:pPr>
    </w:p>
    <w:p w:rsidR="00773787" w:rsidRDefault="001C351D" w:rsidP="00B74861">
      <w:pPr>
        <w:spacing w:line="240" w:lineRule="auto"/>
        <w:ind w:left="720" w:hanging="720"/>
      </w:pPr>
      <w:r>
        <w:tab/>
        <w:t>return base.FinishedLaunching(app, options);</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34"/>
        </w:numPr>
        <w:spacing w:line="240" w:lineRule="auto"/>
        <w:ind w:hanging="720"/>
      </w:pPr>
      <w:r>
        <w:t xml:space="preserve">Modify the </w:t>
      </w:r>
      <w:r>
        <w:rPr>
          <w:b/>
        </w:rPr>
        <w:t>Maps</w:t>
      </w:r>
      <w:r>
        <w:t xml:space="preserve"> page:</w:t>
      </w:r>
    </w:p>
    <w:p w:rsidR="00773787" w:rsidRDefault="00773787" w:rsidP="00B74861">
      <w:pPr>
        <w:spacing w:line="240" w:lineRule="auto"/>
        <w:ind w:left="720" w:hanging="720"/>
      </w:pPr>
    </w:p>
    <w:p w:rsidR="00773787" w:rsidRDefault="001C351D" w:rsidP="00B74861">
      <w:pPr>
        <w:spacing w:line="240" w:lineRule="auto"/>
        <w:ind w:left="720" w:hanging="720"/>
      </w:pPr>
      <w:r>
        <w:t>&lt;?xml version="1.0" encoding="utf-8" ?&gt;</w:t>
      </w:r>
    </w:p>
    <w:p w:rsidR="00773787" w:rsidRDefault="001C351D" w:rsidP="00B74861">
      <w:pPr>
        <w:spacing w:line="240" w:lineRule="auto"/>
        <w:ind w:left="720" w:hanging="720"/>
      </w:pPr>
      <w:r>
        <w:t>&lt;ContentPage xmlns="http://xamarin.com/schemas/2014/forms"</w:t>
      </w:r>
    </w:p>
    <w:p w:rsidR="00773787" w:rsidRDefault="001C351D" w:rsidP="00B74861">
      <w:pPr>
        <w:spacing w:line="240" w:lineRule="auto"/>
        <w:ind w:left="720" w:hanging="720"/>
      </w:pPr>
      <w:r>
        <w:t xml:space="preserve">         </w:t>
      </w:r>
      <w:r>
        <w:tab/>
        <w:t>xmlns:x="http://schemas.microsoft.com/winfx/2009/xaml"</w:t>
      </w:r>
    </w:p>
    <w:p w:rsidR="00773787" w:rsidRDefault="001C351D" w:rsidP="00B74861">
      <w:pPr>
        <w:spacing w:line="240" w:lineRule="auto"/>
        <w:ind w:left="720" w:hanging="720"/>
      </w:pPr>
      <w:r>
        <w:t xml:space="preserve">         </w:t>
      </w:r>
      <w:r>
        <w:tab/>
        <w:t>xmlns:prism="clr-namespace:Prism.Mvvm;assembly=Prism.Forms"</w:t>
      </w:r>
    </w:p>
    <w:p w:rsidR="00773787" w:rsidRDefault="001C351D" w:rsidP="00B74861">
      <w:pPr>
        <w:spacing w:line="240" w:lineRule="auto"/>
        <w:ind w:left="720" w:hanging="720"/>
        <w:rPr>
          <w:highlight w:val="yellow"/>
        </w:rPr>
      </w:pPr>
      <w:r>
        <w:rPr>
          <w:highlight w:val="yellow"/>
        </w:rPr>
        <w:t xml:space="preserve">         </w:t>
      </w:r>
      <w:r>
        <w:rPr>
          <w:highlight w:val="yellow"/>
        </w:rPr>
        <w:tab/>
        <w:t xml:space="preserve">xmlns:maps="clr-namespace:Xamarin.Forms.Maps;assembly=Xamarin.Forms.Maps"    </w:t>
      </w:r>
    </w:p>
    <w:p w:rsidR="00773787" w:rsidRDefault="001C351D" w:rsidP="00B74861">
      <w:pPr>
        <w:spacing w:line="240" w:lineRule="auto"/>
        <w:ind w:left="720" w:hanging="720"/>
      </w:pPr>
      <w:r>
        <w:t xml:space="preserve">         </w:t>
      </w:r>
      <w:r>
        <w:tab/>
        <w:t>prism:ViewModelLocator.AutowireViewModel="True"</w:t>
      </w:r>
    </w:p>
    <w:p w:rsidR="00773787" w:rsidRDefault="001C351D" w:rsidP="00B74861">
      <w:pPr>
        <w:spacing w:line="240" w:lineRule="auto"/>
        <w:ind w:left="720" w:hanging="720"/>
      </w:pPr>
      <w:r>
        <w:t xml:space="preserve">         </w:t>
      </w:r>
      <w:r>
        <w:tab/>
        <w:t>x:Class="MyVet.Prism.Views.Map"</w:t>
      </w:r>
    </w:p>
    <w:p w:rsidR="00773787" w:rsidRDefault="001C351D" w:rsidP="00B74861">
      <w:pPr>
        <w:spacing w:line="240" w:lineRule="auto"/>
        <w:ind w:left="720" w:hanging="720"/>
      </w:pPr>
      <w:r>
        <w:t xml:space="preserve">         </w:t>
      </w:r>
      <w:r>
        <w:tab/>
        <w:t>Title="{Binding Title}"&gt;</w:t>
      </w:r>
    </w:p>
    <w:p w:rsidR="00773787" w:rsidRDefault="00773787" w:rsidP="00B74861">
      <w:pPr>
        <w:spacing w:line="240" w:lineRule="auto"/>
        <w:ind w:left="720" w:hanging="720"/>
      </w:pPr>
    </w:p>
    <w:p w:rsidR="00773787" w:rsidRDefault="001C351D" w:rsidP="00B74861">
      <w:pPr>
        <w:spacing w:line="240" w:lineRule="auto"/>
        <w:ind w:left="720" w:hanging="720"/>
        <w:rPr>
          <w:highlight w:val="yellow"/>
        </w:rPr>
      </w:pPr>
      <w:r>
        <w:rPr>
          <w:highlight w:val="yellow"/>
        </w:rPr>
        <w:tab/>
        <w:t>&lt;StackLayout&gt;</w:t>
      </w:r>
    </w:p>
    <w:p w:rsidR="00773787" w:rsidRDefault="001C351D" w:rsidP="00B74861">
      <w:pPr>
        <w:spacing w:line="240" w:lineRule="auto"/>
        <w:ind w:left="720" w:hanging="720"/>
        <w:rPr>
          <w:highlight w:val="yellow"/>
        </w:rPr>
      </w:pPr>
      <w:r>
        <w:rPr>
          <w:highlight w:val="yellow"/>
        </w:rPr>
        <w:t xml:space="preserve">    </w:t>
      </w:r>
      <w:r>
        <w:rPr>
          <w:highlight w:val="yellow"/>
        </w:rPr>
        <w:tab/>
        <w:t>&lt;maps:Map</w:t>
      </w:r>
    </w:p>
    <w:p w:rsidR="00773787" w:rsidRDefault="001C351D" w:rsidP="00B74861">
      <w:pPr>
        <w:spacing w:line="240" w:lineRule="auto"/>
        <w:ind w:left="720" w:hanging="720"/>
        <w:rPr>
          <w:highlight w:val="yellow"/>
        </w:rPr>
      </w:pPr>
      <w:r>
        <w:rPr>
          <w:highlight w:val="yellow"/>
        </w:rPr>
        <w:t xml:space="preserve">        </w:t>
      </w:r>
      <w:r>
        <w:rPr>
          <w:highlight w:val="yellow"/>
        </w:rPr>
        <w:tab/>
        <w:t>x:Name="MyMap"</w:t>
      </w:r>
    </w:p>
    <w:p w:rsidR="00773787" w:rsidRDefault="001C351D" w:rsidP="00B74861">
      <w:pPr>
        <w:spacing w:line="240" w:lineRule="auto"/>
        <w:ind w:left="720" w:hanging="720"/>
        <w:rPr>
          <w:highlight w:val="yellow"/>
        </w:rPr>
      </w:pPr>
      <w:r>
        <w:rPr>
          <w:highlight w:val="yellow"/>
        </w:rPr>
        <w:t xml:space="preserve">        </w:t>
      </w:r>
      <w:r>
        <w:rPr>
          <w:highlight w:val="yellow"/>
        </w:rPr>
        <w:tab/>
        <w:t>IsShowingUser="true"</w:t>
      </w:r>
    </w:p>
    <w:p w:rsidR="00773787" w:rsidRDefault="001C351D" w:rsidP="00B74861">
      <w:pPr>
        <w:spacing w:line="240" w:lineRule="auto"/>
        <w:ind w:left="720" w:hanging="720"/>
        <w:rPr>
          <w:highlight w:val="yellow"/>
        </w:rPr>
      </w:pPr>
      <w:r>
        <w:rPr>
          <w:highlight w:val="yellow"/>
        </w:rPr>
        <w:t xml:space="preserve">        </w:t>
      </w:r>
      <w:r>
        <w:rPr>
          <w:highlight w:val="yellow"/>
        </w:rPr>
        <w:tab/>
        <w:t>MapType="Street"/&gt;</w:t>
      </w:r>
    </w:p>
    <w:p w:rsidR="00773787" w:rsidRDefault="001C351D" w:rsidP="00B74861">
      <w:pPr>
        <w:spacing w:line="240" w:lineRule="auto"/>
        <w:ind w:left="720" w:hanging="720"/>
        <w:rPr>
          <w:highlight w:val="yellow"/>
        </w:rPr>
      </w:pPr>
      <w:r>
        <w:rPr>
          <w:highlight w:val="yellow"/>
        </w:rPr>
        <w:tab/>
        <w:t>&lt;/StackLayout&gt;</w:t>
      </w:r>
    </w:p>
    <w:p w:rsidR="00773787" w:rsidRDefault="00773787" w:rsidP="00B74861">
      <w:pPr>
        <w:spacing w:line="240" w:lineRule="auto"/>
        <w:ind w:left="720" w:hanging="720"/>
      </w:pPr>
    </w:p>
    <w:p w:rsidR="00773787" w:rsidRDefault="001C351D" w:rsidP="00B74861">
      <w:pPr>
        <w:spacing w:line="240" w:lineRule="auto"/>
        <w:ind w:left="720" w:hanging="720"/>
      </w:pPr>
      <w:r>
        <w:t>&lt;/ContentPage&gt;</w:t>
      </w:r>
    </w:p>
    <w:p w:rsidR="00773787" w:rsidRDefault="00773787" w:rsidP="00B74861">
      <w:pPr>
        <w:spacing w:line="240" w:lineRule="auto"/>
        <w:ind w:left="720" w:hanging="720"/>
      </w:pPr>
    </w:p>
    <w:p w:rsidR="00773787" w:rsidRDefault="00773787" w:rsidP="00B74861">
      <w:pPr>
        <w:spacing w:line="240" w:lineRule="auto"/>
        <w:ind w:left="720" w:hanging="720"/>
      </w:pPr>
    </w:p>
    <w:p w:rsidR="00773787" w:rsidRDefault="001C351D" w:rsidP="00B74861">
      <w:pPr>
        <w:numPr>
          <w:ilvl w:val="0"/>
          <w:numId w:val="34"/>
        </w:numPr>
        <w:spacing w:line="240" w:lineRule="auto"/>
        <w:ind w:hanging="720"/>
      </w:pPr>
      <w:r>
        <w:t>Test it.</w:t>
      </w:r>
    </w:p>
    <w:p w:rsidR="00773787" w:rsidRDefault="00773787" w:rsidP="00B74861">
      <w:pPr>
        <w:spacing w:line="240" w:lineRule="auto"/>
        <w:ind w:left="720" w:hanging="720"/>
      </w:pPr>
    </w:p>
    <w:p w:rsidR="00773787" w:rsidRDefault="001C351D" w:rsidP="00B74861">
      <w:pPr>
        <w:numPr>
          <w:ilvl w:val="0"/>
          <w:numId w:val="34"/>
        </w:numPr>
        <w:spacing w:line="240" w:lineRule="auto"/>
        <w:ind w:hanging="720"/>
      </w:pPr>
      <w:r>
        <w:t xml:space="preserve">Add the </w:t>
      </w:r>
      <w:r>
        <w:rPr>
          <w:b/>
        </w:rPr>
        <w:t>IGeolocatorService</w:t>
      </w:r>
      <w:r>
        <w:t>:</w:t>
      </w:r>
    </w:p>
    <w:p w:rsidR="00773787" w:rsidRDefault="00773787" w:rsidP="00B74861">
      <w:pPr>
        <w:spacing w:line="240" w:lineRule="auto"/>
        <w:ind w:left="720" w:hanging="720"/>
      </w:pPr>
    </w:p>
    <w:p w:rsidR="00773787" w:rsidRDefault="001C351D" w:rsidP="00B74861">
      <w:pPr>
        <w:spacing w:line="240" w:lineRule="auto"/>
        <w:ind w:left="720" w:hanging="720"/>
      </w:pPr>
      <w:r>
        <w:t>using System.Threading.Tasks;</w:t>
      </w:r>
    </w:p>
    <w:p w:rsidR="00773787" w:rsidRDefault="00773787" w:rsidP="00B74861">
      <w:pPr>
        <w:spacing w:line="240" w:lineRule="auto"/>
        <w:ind w:left="720" w:hanging="720"/>
      </w:pPr>
    </w:p>
    <w:p w:rsidR="00773787" w:rsidRDefault="001C351D" w:rsidP="00B74861">
      <w:pPr>
        <w:spacing w:line="240" w:lineRule="auto"/>
        <w:ind w:left="720" w:hanging="720"/>
      </w:pPr>
      <w:r>
        <w:t>namespace MyVet.Common.Service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interface IGeolocatorService</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double Latitude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double Longitude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Task GetLocationAsync();</w:t>
      </w:r>
    </w:p>
    <w:p w:rsidR="00773787" w:rsidRDefault="001C351D" w:rsidP="00B74861">
      <w:pPr>
        <w:spacing w:line="240" w:lineRule="auto"/>
        <w:ind w:left="720" w:hanging="720"/>
      </w:pPr>
      <w:r>
        <w:tab/>
        <w:t>}</w:t>
      </w:r>
    </w:p>
    <w:p w:rsidR="00773787" w:rsidRDefault="001C351D" w:rsidP="00B74861">
      <w:pPr>
        <w:spacing w:line="240" w:lineRule="auto"/>
        <w:ind w:left="720" w:hanging="720"/>
      </w:pPr>
      <w:r>
        <w:lastRenderedPageBreak/>
        <w:t>}</w:t>
      </w:r>
    </w:p>
    <w:p w:rsidR="00773787" w:rsidRDefault="00773787" w:rsidP="00B74861">
      <w:pPr>
        <w:spacing w:line="240" w:lineRule="auto"/>
        <w:ind w:left="720" w:hanging="720"/>
      </w:pPr>
    </w:p>
    <w:p w:rsidR="00773787" w:rsidRDefault="001C351D" w:rsidP="00B74861">
      <w:pPr>
        <w:numPr>
          <w:ilvl w:val="0"/>
          <w:numId w:val="34"/>
        </w:numPr>
        <w:spacing w:line="240" w:lineRule="auto"/>
        <w:ind w:hanging="720"/>
      </w:pPr>
      <w:r>
        <w:t xml:space="preserve">Add the </w:t>
      </w:r>
      <w:r>
        <w:rPr>
          <w:b/>
        </w:rPr>
        <w:t>GeolocatorService</w:t>
      </w:r>
      <w:r>
        <w:t>:</w:t>
      </w:r>
    </w:p>
    <w:p w:rsidR="00773787" w:rsidRDefault="00773787" w:rsidP="00B74861">
      <w:pPr>
        <w:spacing w:line="240" w:lineRule="auto"/>
        <w:ind w:left="720" w:hanging="720"/>
      </w:pPr>
    </w:p>
    <w:p w:rsidR="00773787" w:rsidRDefault="001C351D" w:rsidP="00B74861">
      <w:pPr>
        <w:spacing w:line="240" w:lineRule="auto"/>
        <w:ind w:left="720" w:hanging="720"/>
      </w:pPr>
      <w:r>
        <w:t>using System;</w:t>
      </w:r>
    </w:p>
    <w:p w:rsidR="00773787" w:rsidRDefault="001C351D" w:rsidP="00B74861">
      <w:pPr>
        <w:spacing w:line="240" w:lineRule="auto"/>
        <w:ind w:left="720" w:hanging="720"/>
      </w:pPr>
      <w:r>
        <w:t>using System.Threading.Tasks;</w:t>
      </w:r>
    </w:p>
    <w:p w:rsidR="00773787" w:rsidRDefault="001C351D" w:rsidP="00B74861">
      <w:pPr>
        <w:spacing w:line="240" w:lineRule="auto"/>
        <w:ind w:left="720" w:hanging="720"/>
      </w:pPr>
      <w:r>
        <w:t>using Plugin.Geolocator;</w:t>
      </w:r>
    </w:p>
    <w:p w:rsidR="00773787" w:rsidRDefault="00773787" w:rsidP="00B74861">
      <w:pPr>
        <w:spacing w:line="240" w:lineRule="auto"/>
        <w:ind w:left="720" w:hanging="720"/>
      </w:pPr>
    </w:p>
    <w:p w:rsidR="00773787" w:rsidRDefault="001C351D" w:rsidP="00B74861">
      <w:pPr>
        <w:spacing w:line="240" w:lineRule="auto"/>
        <w:ind w:left="720" w:hanging="720"/>
      </w:pPr>
      <w:r>
        <w:t>namespace MyVet.Common.Service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class GeolocatorService : IGeolocatorService</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public double Latitude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double Longitude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async Task GetLocationAsync()</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try</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var locator = CrossGeolocator.Current;</w:t>
      </w:r>
    </w:p>
    <w:p w:rsidR="00773787" w:rsidRDefault="001C351D" w:rsidP="00B74861">
      <w:pPr>
        <w:spacing w:line="240" w:lineRule="auto"/>
        <w:ind w:left="720" w:hanging="720"/>
      </w:pPr>
      <w:r>
        <w:t xml:space="preserve">            </w:t>
      </w:r>
      <w:r>
        <w:tab/>
        <w:t>locator.DesiredAccuracy = 50;</w:t>
      </w:r>
    </w:p>
    <w:p w:rsidR="00773787" w:rsidRDefault="001C351D" w:rsidP="00B74861">
      <w:pPr>
        <w:spacing w:line="240" w:lineRule="auto"/>
        <w:ind w:left="720" w:hanging="720"/>
      </w:pPr>
      <w:r>
        <w:t xml:space="preserve">            </w:t>
      </w:r>
      <w:r>
        <w:tab/>
        <w:t>var location = await locator.GetPositionAsync();</w:t>
      </w:r>
    </w:p>
    <w:p w:rsidR="00773787" w:rsidRDefault="001C351D" w:rsidP="00B74861">
      <w:pPr>
        <w:spacing w:line="240" w:lineRule="auto"/>
        <w:ind w:left="720" w:hanging="720"/>
      </w:pPr>
      <w:r>
        <w:t xml:space="preserve">            </w:t>
      </w:r>
      <w:r>
        <w:tab/>
        <w:t>Latitude = location.Latitude;</w:t>
      </w:r>
    </w:p>
    <w:p w:rsidR="00773787" w:rsidRDefault="001C351D" w:rsidP="00B74861">
      <w:pPr>
        <w:spacing w:line="240" w:lineRule="auto"/>
        <w:ind w:left="720" w:hanging="720"/>
      </w:pPr>
      <w:r>
        <w:t xml:space="preserve">            </w:t>
      </w:r>
      <w:r>
        <w:tab/>
        <w:t>Longitude = location.Longitude;</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catch (Exception ex)</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ex.ToString();</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34"/>
        </w:numPr>
        <w:spacing w:line="240" w:lineRule="auto"/>
        <w:ind w:hanging="720"/>
      </w:pPr>
      <w:r>
        <w:t xml:space="preserve">Setup the injection for the new service on </w:t>
      </w:r>
      <w:r>
        <w:rPr>
          <w:b/>
        </w:rPr>
        <w:t>App.xaml.cs</w:t>
      </w:r>
      <w:r>
        <w:t>:</w:t>
      </w:r>
    </w:p>
    <w:p w:rsidR="00773787" w:rsidRDefault="00773787" w:rsidP="00B74861">
      <w:pPr>
        <w:spacing w:line="240" w:lineRule="auto"/>
        <w:ind w:left="720" w:hanging="720"/>
      </w:pPr>
    </w:p>
    <w:p w:rsidR="00773787" w:rsidRDefault="001C351D" w:rsidP="00B74861">
      <w:pPr>
        <w:spacing w:line="240" w:lineRule="auto"/>
        <w:ind w:left="720" w:hanging="720"/>
      </w:pPr>
      <w:r>
        <w:t>protected override void RegisterTypes(IContainerRegistry containerRegistry)</w:t>
      </w:r>
    </w:p>
    <w:p w:rsidR="00773787" w:rsidRDefault="001C351D" w:rsidP="00B74861">
      <w:pPr>
        <w:spacing w:line="240" w:lineRule="auto"/>
        <w:ind w:left="720" w:hanging="720"/>
      </w:pPr>
      <w:r>
        <w:t>{</w:t>
      </w:r>
    </w:p>
    <w:p w:rsidR="00773787" w:rsidRDefault="001C351D" w:rsidP="00B74861">
      <w:pPr>
        <w:spacing w:line="240" w:lineRule="auto"/>
        <w:ind w:left="720" w:hanging="720"/>
      </w:pPr>
      <w:r>
        <w:tab/>
        <w:t>containerRegistry.Register&lt;IApiService, ApiService&gt;();</w:t>
      </w:r>
    </w:p>
    <w:p w:rsidR="00773787" w:rsidRDefault="001C351D" w:rsidP="00B74861">
      <w:pPr>
        <w:spacing w:line="240" w:lineRule="auto"/>
        <w:ind w:left="720" w:hanging="720"/>
        <w:rPr>
          <w:highlight w:val="yellow"/>
        </w:rPr>
      </w:pPr>
      <w:r>
        <w:rPr>
          <w:highlight w:val="yellow"/>
        </w:rPr>
        <w:tab/>
        <w:t>containerRegistry.Register&lt;IGeolocatorService, GeolocatorService&gt;();</w:t>
      </w:r>
    </w:p>
    <w:p w:rsidR="00773787" w:rsidRDefault="001C351D" w:rsidP="00B74861">
      <w:pPr>
        <w:spacing w:line="240" w:lineRule="auto"/>
        <w:ind w:left="720" w:hanging="720"/>
      </w:pPr>
      <w:r>
        <w:tab/>
        <w:t>containerRegistry.RegisterForNavigation&lt;NavigationPage&gt;();</w:t>
      </w:r>
    </w:p>
    <w:p w:rsidR="00773787" w:rsidRDefault="001C351D" w:rsidP="00B74861">
      <w:pPr>
        <w:spacing w:line="240" w:lineRule="auto"/>
        <w:ind w:left="720" w:hanging="720"/>
      </w:pPr>
      <w:r>
        <w:tab/>
        <w:t>containerRegistry.RegisterForNavigation&lt;Login, LoginViewModel&gt;();</w:t>
      </w:r>
    </w:p>
    <w:p w:rsidR="00773787" w:rsidRDefault="001C351D" w:rsidP="00B74861">
      <w:pPr>
        <w:spacing w:line="240" w:lineRule="auto"/>
        <w:ind w:left="720" w:hanging="720"/>
      </w:pPr>
      <w:r>
        <w:tab/>
        <w:t>containerRegistry.RegisterForNavigation&lt;Pets, PetsViewModel&gt;();</w:t>
      </w:r>
    </w:p>
    <w:p w:rsidR="00773787" w:rsidRDefault="001C351D" w:rsidP="00B74861">
      <w:pPr>
        <w:spacing w:line="240" w:lineRule="auto"/>
        <w:ind w:left="720" w:hanging="720"/>
      </w:pPr>
      <w:r>
        <w:tab/>
        <w:t>containerRegistry.RegisterForNavigation&lt;Pet, PetViewModel&gt;();</w:t>
      </w:r>
    </w:p>
    <w:p w:rsidR="00773787" w:rsidRDefault="001C351D" w:rsidP="00B74861">
      <w:pPr>
        <w:spacing w:line="240" w:lineRule="auto"/>
        <w:ind w:left="720" w:hanging="720"/>
      </w:pPr>
      <w:r>
        <w:tab/>
        <w:t>containerRegistry.RegisterForNavigation&lt;History, HistoryViewModel&gt;();</w:t>
      </w:r>
    </w:p>
    <w:p w:rsidR="00773787" w:rsidRDefault="001C351D" w:rsidP="00B74861">
      <w:pPr>
        <w:spacing w:line="240" w:lineRule="auto"/>
        <w:ind w:left="720" w:hanging="720"/>
      </w:pPr>
      <w:r>
        <w:tab/>
        <w:t>containerRegistry.RegisterForNavigation&lt;MyMasterDetail, MyMasterDetailViewModel&gt;();</w:t>
      </w:r>
    </w:p>
    <w:p w:rsidR="00773787" w:rsidRDefault="001C351D" w:rsidP="00B74861">
      <w:pPr>
        <w:spacing w:line="240" w:lineRule="auto"/>
        <w:ind w:left="720" w:hanging="720"/>
      </w:pPr>
      <w:r>
        <w:tab/>
        <w:t>containerRegistry.RegisterForNavigation&lt;Agenda, AgendaViewModel&gt;();</w:t>
      </w:r>
    </w:p>
    <w:p w:rsidR="00773787" w:rsidRDefault="001C351D" w:rsidP="00B74861">
      <w:pPr>
        <w:spacing w:line="240" w:lineRule="auto"/>
        <w:ind w:left="720" w:hanging="720"/>
      </w:pPr>
      <w:r>
        <w:tab/>
        <w:t>containerRegistry.RegisterForNavigation&lt;Map, MapViewModel&gt;();</w:t>
      </w:r>
    </w:p>
    <w:p w:rsidR="00773787" w:rsidRDefault="001C351D" w:rsidP="00B74861">
      <w:pPr>
        <w:spacing w:line="240" w:lineRule="auto"/>
        <w:ind w:left="720" w:hanging="720"/>
      </w:pPr>
      <w:r>
        <w:tab/>
        <w:t>containerRegistry.RegisterForNavigation&lt;Register, RegisterViewModel&gt;();</w:t>
      </w:r>
    </w:p>
    <w:p w:rsidR="00773787" w:rsidRDefault="001C351D" w:rsidP="00B74861">
      <w:pPr>
        <w:spacing w:line="240" w:lineRule="auto"/>
        <w:ind w:left="720" w:hanging="720"/>
      </w:pPr>
      <w:r>
        <w:tab/>
        <w:t>containerRegistry.RegisterForNavigation&lt;RememberPassword, RememberPasswordViewModel&gt;();</w:t>
      </w:r>
    </w:p>
    <w:p w:rsidR="00773787" w:rsidRDefault="001C351D" w:rsidP="00B74861">
      <w:pPr>
        <w:spacing w:line="240" w:lineRule="auto"/>
        <w:ind w:left="720" w:hanging="720"/>
      </w:pPr>
      <w:r>
        <w:tab/>
        <w:t>containerRegistry.RegisterForNavigation&lt;Profile, ProfileViewModel&gt;();</w:t>
      </w:r>
    </w:p>
    <w:p w:rsidR="00773787" w:rsidRDefault="001C351D" w:rsidP="00B74861">
      <w:pPr>
        <w:spacing w:line="240" w:lineRule="auto"/>
        <w:ind w:left="720" w:hanging="720"/>
      </w:pPr>
      <w:r>
        <w:tab/>
        <w:t>containerRegistry.RegisterForNavigation&lt;ChangePassword, ChangePasswordViewModel&gt;();</w:t>
      </w:r>
    </w:p>
    <w:p w:rsidR="00773787" w:rsidRDefault="001C351D" w:rsidP="00B74861">
      <w:pPr>
        <w:spacing w:line="240" w:lineRule="auto"/>
        <w:ind w:left="720" w:hanging="720"/>
      </w:pPr>
      <w:r>
        <w:tab/>
        <w:t>containerRegistry.RegisterForNavigation&lt;EditPet, EditPetViewModel&gt;();</w:t>
      </w:r>
    </w:p>
    <w:p w:rsidR="00773787" w:rsidRDefault="001C351D" w:rsidP="00B74861">
      <w:pPr>
        <w:spacing w:line="240" w:lineRule="auto"/>
        <w:ind w:left="720" w:hanging="720"/>
      </w:pPr>
      <w:r>
        <w:tab/>
        <w:t>containerRegistry.RegisterForNavigation&lt;AssignModifyAgenda, AssignModifyAgendaViewModel&g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34"/>
        </w:numPr>
        <w:spacing w:line="240" w:lineRule="auto"/>
        <w:ind w:hanging="720"/>
      </w:pPr>
      <w:r>
        <w:t xml:space="preserve">Modify the </w:t>
      </w:r>
      <w:r>
        <w:rPr>
          <w:b/>
        </w:rPr>
        <w:t>Map.xaml.cs</w:t>
      </w:r>
      <w:r>
        <w:t>:</w:t>
      </w:r>
    </w:p>
    <w:p w:rsidR="00773787" w:rsidRDefault="00773787" w:rsidP="00B74861">
      <w:pPr>
        <w:spacing w:line="240" w:lineRule="auto"/>
        <w:ind w:left="720" w:hanging="720"/>
      </w:pPr>
    </w:p>
    <w:p w:rsidR="00773787" w:rsidRDefault="001C351D" w:rsidP="00B74861">
      <w:pPr>
        <w:spacing w:line="240" w:lineRule="auto"/>
        <w:ind w:left="720" w:hanging="720"/>
      </w:pPr>
      <w:r>
        <w:t>using MyVet.Common.Services;</w:t>
      </w:r>
    </w:p>
    <w:p w:rsidR="00773787" w:rsidRDefault="001C351D" w:rsidP="00B74861">
      <w:pPr>
        <w:spacing w:line="240" w:lineRule="auto"/>
        <w:ind w:left="720" w:hanging="720"/>
      </w:pPr>
      <w:r>
        <w:t>using Xamarin.Forms;</w:t>
      </w:r>
    </w:p>
    <w:p w:rsidR="00773787" w:rsidRDefault="001C351D" w:rsidP="00B74861">
      <w:pPr>
        <w:spacing w:line="240" w:lineRule="auto"/>
        <w:ind w:left="720" w:hanging="720"/>
      </w:pPr>
      <w:r>
        <w:t>using Xamarin.Forms.Maps;</w:t>
      </w:r>
    </w:p>
    <w:p w:rsidR="00773787" w:rsidRDefault="00773787" w:rsidP="00B74861">
      <w:pPr>
        <w:spacing w:line="240" w:lineRule="auto"/>
        <w:ind w:left="720" w:hanging="720"/>
      </w:pPr>
    </w:p>
    <w:p w:rsidR="00773787" w:rsidRDefault="001C351D" w:rsidP="00B74861">
      <w:pPr>
        <w:spacing w:line="240" w:lineRule="auto"/>
        <w:ind w:left="720" w:hanging="720"/>
      </w:pPr>
      <w:r>
        <w:t>namespace MyVet.Prism.View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partial class Map : ContentPage</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private readonly IGeolocatorService _geolocatorService;</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Map(IGeolocatorService geolocatorServic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nitializeComponent();</w:t>
      </w:r>
    </w:p>
    <w:p w:rsidR="00773787" w:rsidRDefault="001C351D" w:rsidP="00B74861">
      <w:pPr>
        <w:spacing w:line="240" w:lineRule="auto"/>
        <w:ind w:left="720" w:hanging="720"/>
      </w:pPr>
      <w:r>
        <w:lastRenderedPageBreak/>
        <w:t xml:space="preserve">        </w:t>
      </w:r>
      <w:r>
        <w:tab/>
        <w:t>_geolocatorService = geolocatorService;</w:t>
      </w:r>
    </w:p>
    <w:p w:rsidR="00773787" w:rsidRDefault="001C351D" w:rsidP="00B74861">
      <w:pPr>
        <w:spacing w:line="240" w:lineRule="auto"/>
        <w:ind w:left="720" w:hanging="720"/>
      </w:pPr>
      <w:r>
        <w:t xml:space="preserve">        </w:t>
      </w:r>
      <w:r>
        <w:tab/>
        <w:t>MoveMapToCurrentPositionAsync();</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rivate async void MoveMapToCurrentPositionAsync()</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await _geolocatorService.GetLocationAsync();</w:t>
      </w:r>
    </w:p>
    <w:p w:rsidR="00773787" w:rsidRDefault="001C351D" w:rsidP="00B74861">
      <w:pPr>
        <w:spacing w:line="240" w:lineRule="auto"/>
        <w:ind w:left="720" w:hanging="720"/>
      </w:pPr>
      <w:r>
        <w:t xml:space="preserve">        </w:t>
      </w:r>
      <w:r>
        <w:tab/>
        <w:t>if (_geolocatorService.Latitude != 0 &amp;&amp; _geolocatorService.Longitude != 0)</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var position = new Position(</w:t>
      </w:r>
    </w:p>
    <w:p w:rsidR="00773787" w:rsidRDefault="001C351D" w:rsidP="00B74861">
      <w:pPr>
        <w:spacing w:line="240" w:lineRule="auto"/>
        <w:ind w:left="720" w:hanging="720"/>
      </w:pPr>
      <w:r>
        <w:t xml:space="preserve">                </w:t>
      </w:r>
      <w:r>
        <w:tab/>
        <w:t>_geolocatorService.Latitude,</w:t>
      </w:r>
    </w:p>
    <w:p w:rsidR="00773787" w:rsidRDefault="001C351D" w:rsidP="00B74861">
      <w:pPr>
        <w:spacing w:line="240" w:lineRule="auto"/>
        <w:ind w:left="720" w:hanging="720"/>
      </w:pPr>
      <w:r>
        <w:t xml:space="preserve">                </w:t>
      </w:r>
      <w:r>
        <w:tab/>
        <w:t>_geolocatorService.Longitude);</w:t>
      </w:r>
    </w:p>
    <w:p w:rsidR="00773787" w:rsidRDefault="001C351D" w:rsidP="00B74861">
      <w:pPr>
        <w:spacing w:line="240" w:lineRule="auto"/>
        <w:ind w:left="720" w:hanging="720"/>
      </w:pPr>
      <w:r>
        <w:t xml:space="preserve">            </w:t>
      </w:r>
      <w:r>
        <w:tab/>
        <w:t>MyMap.MoveToRegion(MapSpan.FromCenterAndRadius(</w:t>
      </w:r>
    </w:p>
    <w:p w:rsidR="00773787" w:rsidRDefault="001C351D" w:rsidP="00B74861">
      <w:pPr>
        <w:spacing w:line="240" w:lineRule="auto"/>
        <w:ind w:left="720" w:hanging="720"/>
      </w:pPr>
      <w:r>
        <w:t xml:space="preserve">                </w:t>
      </w:r>
      <w:r>
        <w:tab/>
        <w:t>position,</w:t>
      </w:r>
    </w:p>
    <w:p w:rsidR="00773787" w:rsidRDefault="001C351D" w:rsidP="00B74861">
      <w:pPr>
        <w:spacing w:line="240" w:lineRule="auto"/>
        <w:ind w:left="720" w:hanging="720"/>
      </w:pPr>
      <w:r>
        <w:t xml:space="preserve">                </w:t>
      </w:r>
      <w:r>
        <w:tab/>
        <w:t>Distance.FromKilometers(.5)));</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34"/>
        </w:numPr>
        <w:spacing w:line="240" w:lineRule="auto"/>
        <w:ind w:hanging="720"/>
      </w:pPr>
      <w:r>
        <w:t>Test it.</w:t>
      </w:r>
    </w:p>
    <w:p w:rsidR="00773787" w:rsidRDefault="001C351D" w:rsidP="00B74861">
      <w:pPr>
        <w:pStyle w:val="Ttulo2"/>
        <w:spacing w:line="240" w:lineRule="auto"/>
        <w:ind w:left="720" w:hanging="720"/>
      </w:pPr>
      <w:bookmarkStart w:id="54" w:name="_oxe37i3pus8z" w:colFirst="0" w:colLast="0"/>
      <w:bookmarkEnd w:id="54"/>
      <w:r>
        <w:t>Put pins in map</w:t>
      </w:r>
    </w:p>
    <w:p w:rsidR="00773787" w:rsidRDefault="001C351D" w:rsidP="00B74861">
      <w:pPr>
        <w:numPr>
          <w:ilvl w:val="0"/>
          <w:numId w:val="23"/>
        </w:numPr>
        <w:spacing w:line="240" w:lineRule="auto"/>
        <w:ind w:hanging="720"/>
      </w:pPr>
      <w:r>
        <w:t xml:space="preserve">Modify the entity </w:t>
      </w:r>
      <w:r>
        <w:rPr>
          <w:b/>
        </w:rPr>
        <w:t>User</w:t>
      </w:r>
      <w:r>
        <w:t xml:space="preserve"> to storage latitude and longitude:</w:t>
      </w:r>
    </w:p>
    <w:p w:rsidR="00773787" w:rsidRDefault="00773787" w:rsidP="00B74861">
      <w:pPr>
        <w:spacing w:line="240" w:lineRule="auto"/>
        <w:ind w:left="720" w:hanging="720"/>
      </w:pPr>
    </w:p>
    <w:p w:rsidR="00773787" w:rsidRDefault="001C351D" w:rsidP="00B74861">
      <w:pPr>
        <w:spacing w:line="240" w:lineRule="auto"/>
        <w:ind w:left="720" w:hanging="720"/>
      </w:pPr>
      <w:r>
        <w:t>[DisplayFormat(DataFormatString = "{0:N6}")]</w:t>
      </w:r>
    </w:p>
    <w:p w:rsidR="00773787" w:rsidRDefault="001C351D" w:rsidP="00B74861">
      <w:pPr>
        <w:spacing w:line="240" w:lineRule="auto"/>
        <w:ind w:left="720" w:hanging="720"/>
      </w:pPr>
      <w:r>
        <w:t>public double Latitude { get; set; }</w:t>
      </w:r>
    </w:p>
    <w:p w:rsidR="00773787" w:rsidRDefault="00773787" w:rsidP="00B74861">
      <w:pPr>
        <w:spacing w:line="240" w:lineRule="auto"/>
        <w:ind w:left="720" w:hanging="720"/>
      </w:pPr>
    </w:p>
    <w:p w:rsidR="00773787" w:rsidRDefault="001C351D" w:rsidP="00B74861">
      <w:pPr>
        <w:spacing w:line="240" w:lineRule="auto"/>
        <w:ind w:left="720" w:hanging="720"/>
      </w:pPr>
      <w:r>
        <w:t>[DisplayFormat(DataFormatString = "{0:N6}")]</w:t>
      </w:r>
    </w:p>
    <w:p w:rsidR="00773787" w:rsidRDefault="001C351D" w:rsidP="00B74861">
      <w:pPr>
        <w:spacing w:line="240" w:lineRule="auto"/>
        <w:ind w:left="720" w:hanging="720"/>
      </w:pPr>
      <w:r>
        <w:t>public double Longitude { get; set; }</w:t>
      </w:r>
    </w:p>
    <w:p w:rsidR="00773787" w:rsidRDefault="00773787" w:rsidP="00B74861">
      <w:pPr>
        <w:spacing w:line="240" w:lineRule="auto"/>
        <w:ind w:left="720" w:hanging="720"/>
      </w:pPr>
    </w:p>
    <w:p w:rsidR="00773787" w:rsidRDefault="001C351D" w:rsidP="00B74861">
      <w:pPr>
        <w:numPr>
          <w:ilvl w:val="0"/>
          <w:numId w:val="23"/>
        </w:numPr>
        <w:spacing w:line="240" w:lineRule="auto"/>
        <w:ind w:hanging="720"/>
      </w:pPr>
      <w:r>
        <w:t>Save and run the command to add the new migration and update the database:</w:t>
      </w:r>
    </w:p>
    <w:p w:rsidR="00773787" w:rsidRDefault="00773787" w:rsidP="00B74861">
      <w:pPr>
        <w:spacing w:line="240" w:lineRule="auto"/>
        <w:ind w:left="720" w:hanging="720"/>
      </w:pPr>
    </w:p>
    <w:p w:rsidR="00773787" w:rsidRDefault="001C351D" w:rsidP="00B74861">
      <w:pPr>
        <w:spacing w:line="240" w:lineRule="auto"/>
        <w:ind w:left="720" w:hanging="720"/>
      </w:pPr>
      <w:r>
        <w:t>PM&gt; add-migration AddLatLong</w:t>
      </w:r>
    </w:p>
    <w:p w:rsidR="00773787" w:rsidRDefault="001C351D" w:rsidP="00B74861">
      <w:pPr>
        <w:spacing w:line="240" w:lineRule="auto"/>
        <w:ind w:left="720" w:hanging="720"/>
      </w:pPr>
      <w:r>
        <w:t>PM&gt; update-database</w:t>
      </w:r>
    </w:p>
    <w:p w:rsidR="00773787" w:rsidRDefault="00773787" w:rsidP="00B74861">
      <w:pPr>
        <w:spacing w:line="240" w:lineRule="auto"/>
        <w:ind w:left="720" w:hanging="720"/>
      </w:pPr>
    </w:p>
    <w:p w:rsidR="00773787" w:rsidRDefault="001C351D" w:rsidP="00B74861">
      <w:pPr>
        <w:numPr>
          <w:ilvl w:val="0"/>
          <w:numId w:val="23"/>
        </w:numPr>
        <w:spacing w:line="240" w:lineRule="auto"/>
        <w:ind w:hanging="720"/>
      </w:pPr>
      <w:r>
        <w:t>Modify the Index Owners view to show the new fields:</w:t>
      </w:r>
    </w:p>
    <w:p w:rsidR="00773787" w:rsidRDefault="00773787" w:rsidP="00B74861">
      <w:pPr>
        <w:spacing w:line="240" w:lineRule="auto"/>
        <w:ind w:left="720" w:hanging="720"/>
      </w:pPr>
    </w:p>
    <w:p w:rsidR="00773787" w:rsidRDefault="001C351D" w:rsidP="00B74861">
      <w:pPr>
        <w:spacing w:line="240" w:lineRule="auto"/>
        <w:ind w:left="720" w:hanging="720"/>
      </w:pPr>
      <w:r>
        <w:t>&lt;th&gt;</w:t>
      </w:r>
    </w:p>
    <w:p w:rsidR="00773787" w:rsidRDefault="001C351D" w:rsidP="00B74861">
      <w:pPr>
        <w:spacing w:line="240" w:lineRule="auto"/>
        <w:ind w:left="720" w:hanging="720"/>
      </w:pPr>
      <w:r>
        <w:tab/>
        <w:t>@Html.DisplayNameFor(model =&gt; model.FirstOrDefault().User.PhoneNumber)</w:t>
      </w:r>
    </w:p>
    <w:p w:rsidR="00773787" w:rsidRDefault="001C351D" w:rsidP="00B74861">
      <w:pPr>
        <w:spacing w:line="240" w:lineRule="auto"/>
        <w:ind w:left="720" w:hanging="720"/>
      </w:pPr>
      <w:r>
        <w:t>&lt;/th&gt;</w:t>
      </w:r>
    </w:p>
    <w:p w:rsidR="00773787" w:rsidRDefault="001C351D" w:rsidP="00B74861">
      <w:pPr>
        <w:spacing w:line="240" w:lineRule="auto"/>
        <w:ind w:left="720" w:hanging="720"/>
        <w:rPr>
          <w:highlight w:val="yellow"/>
        </w:rPr>
      </w:pPr>
      <w:r>
        <w:rPr>
          <w:highlight w:val="yellow"/>
        </w:rPr>
        <w:t>&lt;th&gt;</w:t>
      </w:r>
    </w:p>
    <w:p w:rsidR="00773787" w:rsidRDefault="001C351D" w:rsidP="00B74861">
      <w:pPr>
        <w:spacing w:line="240" w:lineRule="auto"/>
        <w:ind w:left="720" w:hanging="720"/>
        <w:rPr>
          <w:highlight w:val="yellow"/>
        </w:rPr>
      </w:pPr>
      <w:r>
        <w:rPr>
          <w:highlight w:val="yellow"/>
        </w:rPr>
        <w:tab/>
        <w:t>@Html.DisplayNameFor(model =&gt; model.FirstOrDefault().User.Latitude)</w:t>
      </w:r>
    </w:p>
    <w:p w:rsidR="00773787" w:rsidRDefault="001C351D" w:rsidP="00B74861">
      <w:pPr>
        <w:spacing w:line="240" w:lineRule="auto"/>
        <w:ind w:left="720" w:hanging="720"/>
        <w:rPr>
          <w:highlight w:val="yellow"/>
        </w:rPr>
      </w:pPr>
      <w:r>
        <w:rPr>
          <w:highlight w:val="yellow"/>
        </w:rPr>
        <w:t>&lt;/th&gt;</w:t>
      </w:r>
    </w:p>
    <w:p w:rsidR="00773787" w:rsidRDefault="001C351D" w:rsidP="00B74861">
      <w:pPr>
        <w:spacing w:line="240" w:lineRule="auto"/>
        <w:ind w:left="720" w:hanging="720"/>
        <w:rPr>
          <w:highlight w:val="yellow"/>
        </w:rPr>
      </w:pPr>
      <w:r>
        <w:rPr>
          <w:highlight w:val="yellow"/>
        </w:rPr>
        <w:t>&lt;th&gt;</w:t>
      </w:r>
    </w:p>
    <w:p w:rsidR="00773787" w:rsidRDefault="001C351D" w:rsidP="00B74861">
      <w:pPr>
        <w:spacing w:line="240" w:lineRule="auto"/>
        <w:ind w:left="720" w:hanging="720"/>
        <w:rPr>
          <w:highlight w:val="yellow"/>
        </w:rPr>
      </w:pPr>
      <w:r>
        <w:rPr>
          <w:highlight w:val="yellow"/>
        </w:rPr>
        <w:tab/>
        <w:t>@Html.DisplayNameFor(model =&gt; model.FirstOrDefault().User.Longitude)</w:t>
      </w:r>
    </w:p>
    <w:p w:rsidR="00773787" w:rsidRDefault="001C351D" w:rsidP="00B74861">
      <w:pPr>
        <w:spacing w:line="240" w:lineRule="auto"/>
        <w:ind w:left="720" w:hanging="720"/>
        <w:rPr>
          <w:highlight w:val="yellow"/>
        </w:rPr>
      </w:pPr>
      <w:r>
        <w:rPr>
          <w:highlight w:val="yellow"/>
        </w:rPr>
        <w:t>&lt;/th&gt;</w:t>
      </w:r>
    </w:p>
    <w:p w:rsidR="00773787" w:rsidRDefault="001C351D" w:rsidP="00B74861">
      <w:pPr>
        <w:spacing w:line="240" w:lineRule="auto"/>
        <w:ind w:left="720" w:hanging="720"/>
      </w:pPr>
      <w:r>
        <w:t>&lt;th&gt;</w:t>
      </w:r>
    </w:p>
    <w:p w:rsidR="00773787" w:rsidRDefault="001C351D" w:rsidP="00B74861">
      <w:pPr>
        <w:spacing w:line="240" w:lineRule="auto"/>
        <w:ind w:left="720" w:hanging="720"/>
      </w:pPr>
      <w:r>
        <w:tab/>
        <w:t>Pets</w:t>
      </w:r>
    </w:p>
    <w:p w:rsidR="00773787" w:rsidRDefault="001C351D" w:rsidP="00B74861">
      <w:pPr>
        <w:spacing w:line="240" w:lineRule="auto"/>
        <w:ind w:left="720" w:hanging="720"/>
      </w:pPr>
      <w:r>
        <w:t>&lt;/th&gt;</w:t>
      </w:r>
    </w:p>
    <w:p w:rsidR="00773787" w:rsidRDefault="001C351D" w:rsidP="00B74861">
      <w:pPr>
        <w:spacing w:line="240" w:lineRule="auto"/>
        <w:ind w:left="720" w:hanging="720"/>
      </w:pPr>
      <w:r>
        <w:t>…</w:t>
      </w:r>
    </w:p>
    <w:p w:rsidR="00773787" w:rsidRDefault="001C351D" w:rsidP="00B74861">
      <w:pPr>
        <w:spacing w:line="240" w:lineRule="auto"/>
        <w:ind w:left="720" w:hanging="720"/>
      </w:pPr>
      <w:r>
        <w:t>&lt;td&gt;</w:t>
      </w:r>
    </w:p>
    <w:p w:rsidR="00773787" w:rsidRDefault="001C351D" w:rsidP="00B74861">
      <w:pPr>
        <w:spacing w:line="240" w:lineRule="auto"/>
        <w:ind w:left="720" w:hanging="720"/>
      </w:pPr>
      <w:r>
        <w:tab/>
        <w:t>@Html.DisplayFor(modelItem =&gt; item.User.PhoneNumber)</w:t>
      </w:r>
    </w:p>
    <w:p w:rsidR="00773787" w:rsidRDefault="001C351D" w:rsidP="00B74861">
      <w:pPr>
        <w:spacing w:line="240" w:lineRule="auto"/>
        <w:ind w:left="720" w:hanging="720"/>
      </w:pPr>
      <w:r>
        <w:t>&lt;/td&gt;</w:t>
      </w:r>
    </w:p>
    <w:p w:rsidR="00773787" w:rsidRDefault="001C351D" w:rsidP="00B74861">
      <w:pPr>
        <w:spacing w:line="240" w:lineRule="auto"/>
        <w:ind w:left="720" w:hanging="720"/>
        <w:rPr>
          <w:highlight w:val="yellow"/>
        </w:rPr>
      </w:pPr>
      <w:r>
        <w:rPr>
          <w:highlight w:val="yellow"/>
        </w:rPr>
        <w:t>&lt;td&gt;</w:t>
      </w:r>
    </w:p>
    <w:p w:rsidR="00773787" w:rsidRDefault="001C351D" w:rsidP="00B74861">
      <w:pPr>
        <w:spacing w:line="240" w:lineRule="auto"/>
        <w:ind w:left="720" w:hanging="720"/>
        <w:rPr>
          <w:highlight w:val="yellow"/>
        </w:rPr>
      </w:pPr>
      <w:r>
        <w:rPr>
          <w:highlight w:val="yellow"/>
        </w:rPr>
        <w:tab/>
        <w:t>@Html.DisplayFor(modelItem =&gt; item.User.Latitude)</w:t>
      </w:r>
    </w:p>
    <w:p w:rsidR="00773787" w:rsidRDefault="001C351D" w:rsidP="00B74861">
      <w:pPr>
        <w:spacing w:line="240" w:lineRule="auto"/>
        <w:ind w:left="720" w:hanging="720"/>
        <w:rPr>
          <w:highlight w:val="yellow"/>
        </w:rPr>
      </w:pPr>
      <w:r>
        <w:rPr>
          <w:highlight w:val="yellow"/>
        </w:rPr>
        <w:t>&lt;/td&gt;</w:t>
      </w:r>
    </w:p>
    <w:p w:rsidR="00773787" w:rsidRDefault="001C351D" w:rsidP="00B74861">
      <w:pPr>
        <w:spacing w:line="240" w:lineRule="auto"/>
        <w:ind w:left="720" w:hanging="720"/>
        <w:rPr>
          <w:highlight w:val="yellow"/>
        </w:rPr>
      </w:pPr>
      <w:r>
        <w:rPr>
          <w:highlight w:val="yellow"/>
        </w:rPr>
        <w:t>&lt;td&gt;</w:t>
      </w:r>
    </w:p>
    <w:p w:rsidR="00773787" w:rsidRDefault="001C351D" w:rsidP="00B74861">
      <w:pPr>
        <w:spacing w:line="240" w:lineRule="auto"/>
        <w:ind w:left="720" w:hanging="720"/>
        <w:rPr>
          <w:highlight w:val="yellow"/>
        </w:rPr>
      </w:pPr>
      <w:r>
        <w:rPr>
          <w:highlight w:val="yellow"/>
        </w:rPr>
        <w:tab/>
        <w:t>@Html.DisplayFor(modelItem =&gt; item.User.Longitude)</w:t>
      </w:r>
    </w:p>
    <w:p w:rsidR="00773787" w:rsidRDefault="001C351D" w:rsidP="00B74861">
      <w:pPr>
        <w:spacing w:line="240" w:lineRule="auto"/>
        <w:ind w:left="720" w:hanging="720"/>
        <w:rPr>
          <w:highlight w:val="yellow"/>
        </w:rPr>
      </w:pPr>
      <w:r>
        <w:rPr>
          <w:highlight w:val="yellow"/>
        </w:rPr>
        <w:t>&lt;/td&gt;</w:t>
      </w:r>
    </w:p>
    <w:p w:rsidR="00773787" w:rsidRDefault="001C351D" w:rsidP="00B74861">
      <w:pPr>
        <w:spacing w:line="240" w:lineRule="auto"/>
        <w:ind w:left="720" w:hanging="720"/>
      </w:pPr>
      <w:r>
        <w:t>&lt;td&gt;</w:t>
      </w:r>
    </w:p>
    <w:p w:rsidR="00773787" w:rsidRDefault="001C351D" w:rsidP="00B74861">
      <w:pPr>
        <w:spacing w:line="240" w:lineRule="auto"/>
        <w:ind w:left="720" w:hanging="720"/>
      </w:pPr>
      <w:r>
        <w:tab/>
        <w:t>@Html.DisplayFor(modelItem =&gt; item.Pets.Count)</w:t>
      </w:r>
    </w:p>
    <w:p w:rsidR="00773787" w:rsidRDefault="001C351D" w:rsidP="00B74861">
      <w:pPr>
        <w:spacing w:line="240" w:lineRule="auto"/>
        <w:ind w:left="720" w:hanging="720"/>
      </w:pPr>
      <w:r>
        <w:t>&lt;/td&gt;</w:t>
      </w:r>
    </w:p>
    <w:p w:rsidR="00773787" w:rsidRDefault="00773787" w:rsidP="00B74861">
      <w:pPr>
        <w:spacing w:line="240" w:lineRule="auto"/>
        <w:ind w:left="720" w:hanging="720"/>
      </w:pPr>
    </w:p>
    <w:p w:rsidR="00773787" w:rsidRDefault="001C351D" w:rsidP="00B74861">
      <w:pPr>
        <w:numPr>
          <w:ilvl w:val="0"/>
          <w:numId w:val="23"/>
        </w:numPr>
        <w:spacing w:line="240" w:lineRule="auto"/>
        <w:ind w:hanging="720"/>
      </w:pPr>
      <w:r>
        <w:t xml:space="preserve">Modify the </w:t>
      </w:r>
      <w:r>
        <w:rPr>
          <w:b/>
        </w:rPr>
        <w:t>EditUserViewModel</w:t>
      </w:r>
      <w:r>
        <w:t xml:space="preserve"> to add the new properties:</w:t>
      </w:r>
    </w:p>
    <w:p w:rsidR="00773787" w:rsidRDefault="00773787" w:rsidP="00B74861">
      <w:pPr>
        <w:spacing w:line="240" w:lineRule="auto"/>
        <w:ind w:left="720" w:hanging="720"/>
      </w:pPr>
    </w:p>
    <w:p w:rsidR="00773787" w:rsidRDefault="001C351D" w:rsidP="00B74861">
      <w:pPr>
        <w:spacing w:line="240" w:lineRule="auto"/>
        <w:ind w:left="720" w:hanging="720"/>
      </w:pPr>
      <w:r>
        <w:t>public double Latitude { get; set; }</w:t>
      </w:r>
    </w:p>
    <w:p w:rsidR="00773787" w:rsidRDefault="00773787" w:rsidP="00B74861">
      <w:pPr>
        <w:spacing w:line="240" w:lineRule="auto"/>
        <w:ind w:left="720" w:hanging="720"/>
      </w:pPr>
    </w:p>
    <w:p w:rsidR="00773787" w:rsidRDefault="001C351D" w:rsidP="00B74861">
      <w:pPr>
        <w:spacing w:line="240" w:lineRule="auto"/>
        <w:ind w:left="720" w:hanging="720"/>
      </w:pPr>
      <w:r>
        <w:t>public double Longitude { get; set; }</w:t>
      </w:r>
    </w:p>
    <w:p w:rsidR="00773787" w:rsidRDefault="00773787" w:rsidP="00B74861">
      <w:pPr>
        <w:spacing w:line="240" w:lineRule="auto"/>
        <w:ind w:left="720" w:hanging="720"/>
      </w:pPr>
    </w:p>
    <w:p w:rsidR="00773787" w:rsidRDefault="001C351D" w:rsidP="00B74861">
      <w:pPr>
        <w:numPr>
          <w:ilvl w:val="0"/>
          <w:numId w:val="23"/>
        </w:numPr>
        <w:spacing w:line="240" w:lineRule="auto"/>
        <w:ind w:hanging="720"/>
      </w:pPr>
      <w:r>
        <w:t xml:space="preserve">Modify the partial shared view </w:t>
      </w:r>
      <w:r>
        <w:rPr>
          <w:b/>
        </w:rPr>
        <w:t>_User</w:t>
      </w:r>
      <w:r>
        <w:t xml:space="preserve"> to add the new properties:</w:t>
      </w:r>
    </w:p>
    <w:p w:rsidR="00773787" w:rsidRDefault="00773787" w:rsidP="00B74861">
      <w:pPr>
        <w:spacing w:line="240" w:lineRule="auto"/>
        <w:ind w:left="720" w:hanging="720"/>
      </w:pPr>
    </w:p>
    <w:p w:rsidR="00773787" w:rsidRDefault="001C351D" w:rsidP="00B74861">
      <w:pPr>
        <w:spacing w:line="240" w:lineRule="auto"/>
        <w:ind w:left="720" w:hanging="720"/>
      </w:pPr>
      <w:r>
        <w:t>&lt;div class="form-group"&gt;</w:t>
      </w:r>
    </w:p>
    <w:p w:rsidR="00773787" w:rsidRDefault="001C351D" w:rsidP="00B74861">
      <w:pPr>
        <w:spacing w:line="240" w:lineRule="auto"/>
        <w:ind w:left="720" w:hanging="720"/>
      </w:pPr>
      <w:r>
        <w:tab/>
        <w:t>&lt;label asp-for="PhoneNumber" class="control-label"&gt;&lt;/label&gt;</w:t>
      </w:r>
    </w:p>
    <w:p w:rsidR="00773787" w:rsidRDefault="001C351D" w:rsidP="00B74861">
      <w:pPr>
        <w:spacing w:line="240" w:lineRule="auto"/>
        <w:ind w:left="720" w:hanging="720"/>
      </w:pPr>
      <w:r>
        <w:tab/>
        <w:t>&lt;input asp-for="PhoneNumber" class="form-control" /&gt;</w:t>
      </w:r>
    </w:p>
    <w:p w:rsidR="00773787" w:rsidRDefault="001C351D" w:rsidP="00B74861">
      <w:pPr>
        <w:spacing w:line="240" w:lineRule="auto"/>
        <w:ind w:left="720" w:hanging="720"/>
      </w:pPr>
      <w:r>
        <w:tab/>
        <w:t>&lt;span asp-validation-for="PhoneNumber" class="text-danger"&gt;&lt;/span&gt;</w:t>
      </w:r>
    </w:p>
    <w:p w:rsidR="00773787" w:rsidRDefault="001C351D" w:rsidP="00B74861">
      <w:pPr>
        <w:spacing w:line="240" w:lineRule="auto"/>
        <w:ind w:left="720" w:hanging="720"/>
      </w:pPr>
      <w:r>
        <w:t>&lt;/div&gt;</w:t>
      </w:r>
    </w:p>
    <w:p w:rsidR="00773787" w:rsidRDefault="00773787" w:rsidP="00B74861">
      <w:pPr>
        <w:spacing w:line="240" w:lineRule="auto"/>
        <w:ind w:left="720" w:hanging="720"/>
      </w:pPr>
    </w:p>
    <w:p w:rsidR="00773787" w:rsidRDefault="001C351D" w:rsidP="00B74861">
      <w:pPr>
        <w:spacing w:line="240" w:lineRule="auto"/>
        <w:ind w:left="720" w:hanging="720"/>
        <w:rPr>
          <w:highlight w:val="yellow"/>
        </w:rPr>
      </w:pPr>
      <w:r>
        <w:rPr>
          <w:highlight w:val="yellow"/>
        </w:rPr>
        <w:t>&lt;div class="form-group"&gt;</w:t>
      </w:r>
    </w:p>
    <w:p w:rsidR="00773787" w:rsidRDefault="001C351D" w:rsidP="00B74861">
      <w:pPr>
        <w:spacing w:line="240" w:lineRule="auto"/>
        <w:ind w:left="720" w:hanging="720"/>
        <w:rPr>
          <w:highlight w:val="yellow"/>
        </w:rPr>
      </w:pPr>
      <w:r>
        <w:rPr>
          <w:highlight w:val="yellow"/>
        </w:rPr>
        <w:tab/>
        <w:t>&lt;label asp-for="Latitude" class="control-label"&gt;&lt;/label&gt;</w:t>
      </w:r>
    </w:p>
    <w:p w:rsidR="00773787" w:rsidRDefault="001C351D" w:rsidP="00B74861">
      <w:pPr>
        <w:spacing w:line="240" w:lineRule="auto"/>
        <w:ind w:left="720" w:hanging="720"/>
        <w:rPr>
          <w:highlight w:val="yellow"/>
        </w:rPr>
      </w:pPr>
      <w:r>
        <w:rPr>
          <w:highlight w:val="yellow"/>
        </w:rPr>
        <w:tab/>
        <w:t>&lt;input asp-for="Latitude" class="form-control" /&gt;</w:t>
      </w:r>
    </w:p>
    <w:p w:rsidR="00773787" w:rsidRDefault="001C351D" w:rsidP="00B74861">
      <w:pPr>
        <w:spacing w:line="240" w:lineRule="auto"/>
        <w:ind w:left="720" w:hanging="720"/>
        <w:rPr>
          <w:highlight w:val="yellow"/>
        </w:rPr>
      </w:pPr>
      <w:r>
        <w:rPr>
          <w:highlight w:val="yellow"/>
        </w:rPr>
        <w:tab/>
        <w:t>&lt;span asp-validation-for="Latitude" class="text-danger"&gt;&lt;/span&gt;</w:t>
      </w:r>
    </w:p>
    <w:p w:rsidR="00773787" w:rsidRDefault="001C351D" w:rsidP="00B74861">
      <w:pPr>
        <w:spacing w:line="240" w:lineRule="auto"/>
        <w:ind w:left="720" w:hanging="720"/>
        <w:rPr>
          <w:highlight w:val="yellow"/>
        </w:rPr>
      </w:pPr>
      <w:r>
        <w:rPr>
          <w:highlight w:val="yellow"/>
        </w:rPr>
        <w:t>&lt;/div&gt;</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lt;div class="form-group"&gt;</w:t>
      </w:r>
    </w:p>
    <w:p w:rsidR="00773787" w:rsidRDefault="001C351D" w:rsidP="00B74861">
      <w:pPr>
        <w:spacing w:line="240" w:lineRule="auto"/>
        <w:ind w:left="720" w:hanging="720"/>
        <w:rPr>
          <w:highlight w:val="yellow"/>
        </w:rPr>
      </w:pPr>
      <w:r>
        <w:rPr>
          <w:highlight w:val="yellow"/>
        </w:rPr>
        <w:tab/>
        <w:t>&lt;label asp-for="Longitude" class="control-label"&gt;&lt;/label&gt;</w:t>
      </w:r>
    </w:p>
    <w:p w:rsidR="00773787" w:rsidRDefault="001C351D" w:rsidP="00B74861">
      <w:pPr>
        <w:spacing w:line="240" w:lineRule="auto"/>
        <w:ind w:left="720" w:hanging="720"/>
        <w:rPr>
          <w:highlight w:val="yellow"/>
        </w:rPr>
      </w:pPr>
      <w:r>
        <w:rPr>
          <w:highlight w:val="yellow"/>
        </w:rPr>
        <w:tab/>
        <w:t>&lt;input asp-for="Longitude" class="form-control" /&gt;</w:t>
      </w:r>
    </w:p>
    <w:p w:rsidR="00773787" w:rsidRDefault="001C351D" w:rsidP="00B74861">
      <w:pPr>
        <w:spacing w:line="240" w:lineRule="auto"/>
        <w:ind w:left="720" w:hanging="720"/>
        <w:rPr>
          <w:highlight w:val="yellow"/>
        </w:rPr>
      </w:pPr>
      <w:r>
        <w:rPr>
          <w:highlight w:val="yellow"/>
        </w:rPr>
        <w:tab/>
        <w:t>&lt;span asp-validation-for="Longitude" class="text-danger"&gt;&lt;/span&gt;</w:t>
      </w:r>
    </w:p>
    <w:p w:rsidR="00773787" w:rsidRDefault="001C351D" w:rsidP="00B74861">
      <w:pPr>
        <w:spacing w:line="240" w:lineRule="auto"/>
        <w:ind w:left="720" w:hanging="720"/>
        <w:rPr>
          <w:highlight w:val="yellow"/>
        </w:rPr>
      </w:pPr>
      <w:r>
        <w:rPr>
          <w:highlight w:val="yellow"/>
        </w:rPr>
        <w:t>&lt;/div&gt;</w:t>
      </w:r>
    </w:p>
    <w:p w:rsidR="00773787" w:rsidRDefault="00773787" w:rsidP="00B74861">
      <w:pPr>
        <w:spacing w:line="240" w:lineRule="auto"/>
        <w:ind w:left="720" w:hanging="720"/>
      </w:pPr>
    </w:p>
    <w:p w:rsidR="00773787" w:rsidRDefault="001C351D" w:rsidP="00B74861">
      <w:pPr>
        <w:numPr>
          <w:ilvl w:val="0"/>
          <w:numId w:val="23"/>
        </w:numPr>
        <w:spacing w:line="240" w:lineRule="auto"/>
        <w:ind w:hanging="720"/>
      </w:pPr>
      <w:r>
        <w:t xml:space="preserve">Modify the method </w:t>
      </w:r>
      <w:r>
        <w:rPr>
          <w:b/>
        </w:rPr>
        <w:t>AddUser</w:t>
      </w:r>
      <w:r>
        <w:t>:</w:t>
      </w:r>
    </w:p>
    <w:p w:rsidR="00773787" w:rsidRDefault="00773787" w:rsidP="00B74861">
      <w:pPr>
        <w:spacing w:line="240" w:lineRule="auto"/>
        <w:ind w:left="720" w:hanging="720"/>
      </w:pPr>
    </w:p>
    <w:p w:rsidR="00773787" w:rsidRDefault="001C351D" w:rsidP="00B74861">
      <w:pPr>
        <w:spacing w:line="240" w:lineRule="auto"/>
        <w:ind w:left="720" w:hanging="720"/>
      </w:pPr>
      <w:r>
        <w:t>var user = new User</w:t>
      </w:r>
    </w:p>
    <w:p w:rsidR="00773787" w:rsidRDefault="001C351D" w:rsidP="00B74861">
      <w:pPr>
        <w:spacing w:line="240" w:lineRule="auto"/>
        <w:ind w:left="720" w:hanging="720"/>
      </w:pPr>
      <w:r>
        <w:t>{</w:t>
      </w:r>
    </w:p>
    <w:p w:rsidR="00773787" w:rsidRDefault="001C351D" w:rsidP="00B74861">
      <w:pPr>
        <w:spacing w:line="240" w:lineRule="auto"/>
        <w:ind w:left="720" w:hanging="720"/>
      </w:pPr>
      <w:r>
        <w:tab/>
        <w:t>Address = view.Address,</w:t>
      </w:r>
    </w:p>
    <w:p w:rsidR="00773787" w:rsidRDefault="001C351D" w:rsidP="00B74861">
      <w:pPr>
        <w:spacing w:line="240" w:lineRule="auto"/>
        <w:ind w:left="720" w:hanging="720"/>
      </w:pPr>
      <w:r>
        <w:tab/>
        <w:t>Document = view.Document,</w:t>
      </w:r>
    </w:p>
    <w:p w:rsidR="00773787" w:rsidRDefault="001C351D" w:rsidP="00B74861">
      <w:pPr>
        <w:spacing w:line="240" w:lineRule="auto"/>
        <w:ind w:left="720" w:hanging="720"/>
      </w:pPr>
      <w:r>
        <w:tab/>
        <w:t>Email = view.Username,</w:t>
      </w:r>
    </w:p>
    <w:p w:rsidR="00773787" w:rsidRDefault="001C351D" w:rsidP="00B74861">
      <w:pPr>
        <w:spacing w:line="240" w:lineRule="auto"/>
        <w:ind w:left="720" w:hanging="720"/>
      </w:pPr>
      <w:r>
        <w:tab/>
        <w:t>FirstName = view.FirstName,</w:t>
      </w:r>
    </w:p>
    <w:p w:rsidR="00773787" w:rsidRDefault="001C351D" w:rsidP="00B74861">
      <w:pPr>
        <w:spacing w:line="240" w:lineRule="auto"/>
        <w:ind w:left="720" w:hanging="720"/>
      </w:pPr>
      <w:r>
        <w:tab/>
        <w:t>LastName = view.LastName,</w:t>
      </w:r>
    </w:p>
    <w:p w:rsidR="00773787" w:rsidRDefault="001C351D" w:rsidP="00B74861">
      <w:pPr>
        <w:spacing w:line="240" w:lineRule="auto"/>
        <w:ind w:left="720" w:hanging="720"/>
      </w:pPr>
      <w:r>
        <w:tab/>
        <w:t>PhoneNumber = view.PhoneNumber,</w:t>
      </w:r>
    </w:p>
    <w:p w:rsidR="00773787" w:rsidRDefault="001C351D" w:rsidP="00B74861">
      <w:pPr>
        <w:spacing w:line="240" w:lineRule="auto"/>
        <w:ind w:left="720" w:hanging="720"/>
      </w:pPr>
      <w:r>
        <w:tab/>
        <w:t>UserName = view.Username,</w:t>
      </w:r>
    </w:p>
    <w:p w:rsidR="00773787" w:rsidRDefault="001C351D" w:rsidP="00B74861">
      <w:pPr>
        <w:spacing w:line="240" w:lineRule="auto"/>
        <w:ind w:left="720" w:hanging="720"/>
        <w:rPr>
          <w:highlight w:val="yellow"/>
        </w:rPr>
      </w:pPr>
      <w:r>
        <w:rPr>
          <w:highlight w:val="yellow"/>
        </w:rPr>
        <w:tab/>
        <w:t>Latitude = view.Latitude,</w:t>
      </w:r>
    </w:p>
    <w:p w:rsidR="00773787" w:rsidRDefault="001C351D" w:rsidP="00B74861">
      <w:pPr>
        <w:spacing w:line="240" w:lineRule="auto"/>
        <w:ind w:left="720" w:hanging="720"/>
        <w:rPr>
          <w:highlight w:val="yellow"/>
        </w:rPr>
      </w:pPr>
      <w:r>
        <w:rPr>
          <w:highlight w:val="yellow"/>
        </w:rPr>
        <w:tab/>
        <w:t>Longitude = view.Longitude</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23"/>
        </w:numPr>
        <w:spacing w:line="240" w:lineRule="auto"/>
        <w:ind w:hanging="720"/>
      </w:pPr>
      <w:r>
        <w:t>Modify the method get to Edit User:</w:t>
      </w:r>
    </w:p>
    <w:p w:rsidR="00773787" w:rsidRDefault="00773787" w:rsidP="00B74861">
      <w:pPr>
        <w:spacing w:line="240" w:lineRule="auto"/>
        <w:ind w:left="720" w:hanging="720"/>
      </w:pPr>
    </w:p>
    <w:p w:rsidR="00773787" w:rsidRDefault="001C351D" w:rsidP="00B74861">
      <w:pPr>
        <w:spacing w:line="240" w:lineRule="auto"/>
        <w:ind w:left="720" w:hanging="720"/>
      </w:pPr>
      <w:r>
        <w:lastRenderedPageBreak/>
        <w:t>var view = new EditUserViewModel</w:t>
      </w:r>
    </w:p>
    <w:p w:rsidR="00773787" w:rsidRDefault="001C351D" w:rsidP="00B74861">
      <w:pPr>
        <w:spacing w:line="240" w:lineRule="auto"/>
        <w:ind w:left="720" w:hanging="720"/>
      </w:pPr>
      <w:r>
        <w:t>{</w:t>
      </w:r>
    </w:p>
    <w:p w:rsidR="00773787" w:rsidRDefault="001C351D" w:rsidP="00B74861">
      <w:pPr>
        <w:spacing w:line="240" w:lineRule="auto"/>
        <w:ind w:left="720" w:hanging="720"/>
      </w:pPr>
      <w:r>
        <w:tab/>
        <w:t>Address = owner.User.Address,</w:t>
      </w:r>
    </w:p>
    <w:p w:rsidR="00773787" w:rsidRDefault="001C351D" w:rsidP="00B74861">
      <w:pPr>
        <w:spacing w:line="240" w:lineRule="auto"/>
        <w:ind w:left="720" w:hanging="720"/>
      </w:pPr>
      <w:r>
        <w:tab/>
        <w:t>Document = owner.User.Document,</w:t>
      </w:r>
    </w:p>
    <w:p w:rsidR="00773787" w:rsidRDefault="001C351D" w:rsidP="00B74861">
      <w:pPr>
        <w:spacing w:line="240" w:lineRule="auto"/>
        <w:ind w:left="720" w:hanging="720"/>
      </w:pPr>
      <w:r>
        <w:tab/>
        <w:t>FirstName = owner.User.FirstName,</w:t>
      </w:r>
    </w:p>
    <w:p w:rsidR="00773787" w:rsidRDefault="001C351D" w:rsidP="00B74861">
      <w:pPr>
        <w:spacing w:line="240" w:lineRule="auto"/>
        <w:ind w:left="720" w:hanging="720"/>
      </w:pPr>
      <w:r>
        <w:tab/>
        <w:t>Id = owner.Id,</w:t>
      </w:r>
    </w:p>
    <w:p w:rsidR="00773787" w:rsidRDefault="001C351D" w:rsidP="00B74861">
      <w:pPr>
        <w:spacing w:line="240" w:lineRule="auto"/>
        <w:ind w:left="720" w:hanging="720"/>
      </w:pPr>
      <w:r>
        <w:tab/>
        <w:t>LastName = owner.User.LastName,</w:t>
      </w:r>
    </w:p>
    <w:p w:rsidR="00773787" w:rsidRDefault="001C351D" w:rsidP="00B74861">
      <w:pPr>
        <w:spacing w:line="240" w:lineRule="auto"/>
        <w:ind w:left="720" w:hanging="720"/>
      </w:pPr>
      <w:r>
        <w:tab/>
        <w:t>PhoneNumber = owner.User.PhoneNumber,</w:t>
      </w:r>
    </w:p>
    <w:p w:rsidR="00773787" w:rsidRDefault="001C351D" w:rsidP="00B74861">
      <w:pPr>
        <w:spacing w:line="240" w:lineRule="auto"/>
        <w:ind w:left="720" w:hanging="720"/>
        <w:rPr>
          <w:highlight w:val="yellow"/>
        </w:rPr>
      </w:pPr>
      <w:r>
        <w:rPr>
          <w:highlight w:val="yellow"/>
        </w:rPr>
        <w:tab/>
        <w:t>Latitude = owner.User.Latitude,</w:t>
      </w:r>
    </w:p>
    <w:p w:rsidR="00773787" w:rsidRDefault="001C351D" w:rsidP="00B74861">
      <w:pPr>
        <w:spacing w:line="240" w:lineRule="auto"/>
        <w:ind w:left="720" w:hanging="720"/>
        <w:rPr>
          <w:highlight w:val="yellow"/>
        </w:rPr>
      </w:pPr>
      <w:r>
        <w:rPr>
          <w:highlight w:val="yellow"/>
        </w:rPr>
        <w:tab/>
        <w:t>Longitude = owner.User.Longitude</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23"/>
        </w:numPr>
        <w:spacing w:line="240" w:lineRule="auto"/>
        <w:ind w:hanging="720"/>
      </w:pPr>
      <w:r>
        <w:t>Modify the method pots to Edit User:</w:t>
      </w:r>
    </w:p>
    <w:p w:rsidR="00773787" w:rsidRDefault="00773787" w:rsidP="00B74861">
      <w:pPr>
        <w:spacing w:line="240" w:lineRule="auto"/>
        <w:ind w:left="720" w:hanging="720"/>
      </w:pPr>
    </w:p>
    <w:p w:rsidR="00773787" w:rsidRDefault="001C351D" w:rsidP="00B74861">
      <w:pPr>
        <w:spacing w:line="240" w:lineRule="auto"/>
        <w:ind w:left="720" w:hanging="720"/>
      </w:pPr>
      <w:r>
        <w:t>owner.User.PhoneNumber = view.PhoneNumber;</w:t>
      </w:r>
    </w:p>
    <w:p w:rsidR="00773787" w:rsidRDefault="001C351D" w:rsidP="00B74861">
      <w:pPr>
        <w:spacing w:line="240" w:lineRule="auto"/>
        <w:ind w:left="720" w:hanging="720"/>
        <w:rPr>
          <w:highlight w:val="yellow"/>
        </w:rPr>
      </w:pPr>
      <w:r>
        <w:rPr>
          <w:highlight w:val="yellow"/>
        </w:rPr>
        <w:t>owner.User.Latitude = view.Latitude;</w:t>
      </w:r>
    </w:p>
    <w:p w:rsidR="00773787" w:rsidRDefault="001C351D" w:rsidP="00B74861">
      <w:pPr>
        <w:spacing w:line="240" w:lineRule="auto"/>
        <w:ind w:left="720" w:hanging="720"/>
        <w:rPr>
          <w:highlight w:val="yellow"/>
        </w:rPr>
      </w:pPr>
      <w:r>
        <w:rPr>
          <w:highlight w:val="yellow"/>
        </w:rPr>
        <w:t>owner.User.Longitude = view.Longitude;</w:t>
      </w:r>
    </w:p>
    <w:p w:rsidR="00773787" w:rsidRDefault="00773787" w:rsidP="00B74861">
      <w:pPr>
        <w:spacing w:line="240" w:lineRule="auto"/>
        <w:ind w:left="720" w:hanging="720"/>
      </w:pPr>
    </w:p>
    <w:p w:rsidR="00773787" w:rsidRDefault="001C351D" w:rsidP="00B74861">
      <w:pPr>
        <w:numPr>
          <w:ilvl w:val="0"/>
          <w:numId w:val="23"/>
        </w:numPr>
        <w:spacing w:line="240" w:lineRule="auto"/>
        <w:ind w:hanging="720"/>
      </w:pPr>
      <w:r>
        <w:t>Test it, and set positions near to latitude 6 and longitude -75.</w:t>
      </w:r>
    </w:p>
    <w:p w:rsidR="00773787" w:rsidRDefault="00773787" w:rsidP="00B74861">
      <w:pPr>
        <w:spacing w:line="240" w:lineRule="auto"/>
        <w:ind w:left="720" w:hanging="720"/>
      </w:pPr>
    </w:p>
    <w:p w:rsidR="00773787" w:rsidRDefault="001C351D" w:rsidP="00B74861">
      <w:pPr>
        <w:numPr>
          <w:ilvl w:val="0"/>
          <w:numId w:val="23"/>
        </w:numPr>
        <w:spacing w:line="240" w:lineRule="auto"/>
        <w:ind w:hanging="720"/>
      </w:pPr>
      <w:r>
        <w:t xml:space="preserve">Add the properties to </w:t>
      </w:r>
      <w:r>
        <w:rPr>
          <w:b/>
        </w:rPr>
        <w:t>OwnerResponse</w:t>
      </w:r>
      <w:r>
        <w:t>:</w:t>
      </w:r>
    </w:p>
    <w:p w:rsidR="00773787" w:rsidRDefault="00773787" w:rsidP="00B74861">
      <w:pPr>
        <w:spacing w:line="240" w:lineRule="auto"/>
        <w:ind w:left="720" w:hanging="720"/>
      </w:pPr>
    </w:p>
    <w:p w:rsidR="00773787" w:rsidRDefault="001C351D" w:rsidP="00B74861">
      <w:pPr>
        <w:spacing w:line="240" w:lineRule="auto"/>
        <w:ind w:left="720" w:hanging="720"/>
      </w:pPr>
      <w:r>
        <w:t>public string Email { get; set; }</w:t>
      </w:r>
    </w:p>
    <w:p w:rsidR="00773787" w:rsidRDefault="00773787" w:rsidP="00B74861">
      <w:pPr>
        <w:spacing w:line="240" w:lineRule="auto"/>
        <w:ind w:left="720" w:hanging="720"/>
      </w:pPr>
    </w:p>
    <w:p w:rsidR="00773787" w:rsidRDefault="001C351D" w:rsidP="00B74861">
      <w:pPr>
        <w:spacing w:line="240" w:lineRule="auto"/>
        <w:ind w:left="720" w:hanging="720"/>
        <w:rPr>
          <w:highlight w:val="yellow"/>
        </w:rPr>
      </w:pPr>
      <w:r>
        <w:rPr>
          <w:highlight w:val="yellow"/>
        </w:rPr>
        <w:t>public double Latitude { get; set; }</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public double Longitude { get; set; }</w:t>
      </w:r>
    </w:p>
    <w:p w:rsidR="00773787" w:rsidRDefault="00773787" w:rsidP="00B74861">
      <w:pPr>
        <w:spacing w:line="240" w:lineRule="auto"/>
        <w:ind w:left="720" w:hanging="720"/>
      </w:pPr>
    </w:p>
    <w:p w:rsidR="00773787" w:rsidRDefault="001C351D" w:rsidP="00B74861">
      <w:pPr>
        <w:spacing w:line="240" w:lineRule="auto"/>
        <w:ind w:left="720" w:hanging="720"/>
      </w:pPr>
      <w:r>
        <w:t>public ICollection&lt;PetResponse&gt; Pets { get; set; }</w:t>
      </w:r>
    </w:p>
    <w:p w:rsidR="00773787" w:rsidRDefault="00773787" w:rsidP="00B74861">
      <w:pPr>
        <w:spacing w:line="240" w:lineRule="auto"/>
        <w:ind w:left="720" w:hanging="720"/>
      </w:pPr>
    </w:p>
    <w:p w:rsidR="00773787" w:rsidRDefault="001C351D" w:rsidP="00B74861">
      <w:pPr>
        <w:numPr>
          <w:ilvl w:val="0"/>
          <w:numId w:val="23"/>
        </w:numPr>
        <w:spacing w:line="240" w:lineRule="auto"/>
        <w:ind w:hanging="720"/>
      </w:pPr>
      <w:r>
        <w:t xml:space="preserve">Add this method to </w:t>
      </w:r>
      <w:r>
        <w:rPr>
          <w:b/>
        </w:rPr>
        <w:t>OwnersController</w:t>
      </w:r>
      <w:r>
        <w:t xml:space="preserve"> API:</w:t>
      </w:r>
    </w:p>
    <w:p w:rsidR="00773787" w:rsidRDefault="00773787" w:rsidP="00B74861">
      <w:pPr>
        <w:spacing w:line="240" w:lineRule="auto"/>
        <w:ind w:left="720" w:hanging="720"/>
      </w:pPr>
    </w:p>
    <w:p w:rsidR="00773787" w:rsidRDefault="001C351D" w:rsidP="00B74861">
      <w:pPr>
        <w:spacing w:line="240" w:lineRule="auto"/>
        <w:ind w:left="720" w:hanging="720"/>
      </w:pPr>
      <w:r>
        <w:t>[HttpGet]</w:t>
      </w:r>
    </w:p>
    <w:p w:rsidR="00773787" w:rsidRDefault="001C351D" w:rsidP="00B74861">
      <w:pPr>
        <w:spacing w:line="240" w:lineRule="auto"/>
        <w:ind w:left="720" w:hanging="720"/>
      </w:pPr>
      <w:r>
        <w:t>public async Task&lt;IActionResult&gt; GetOwner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var owners = await _dataContext.Owners</w:t>
      </w:r>
    </w:p>
    <w:p w:rsidR="00773787" w:rsidRDefault="001C351D" w:rsidP="00B74861">
      <w:pPr>
        <w:spacing w:line="240" w:lineRule="auto"/>
        <w:ind w:left="720" w:hanging="720"/>
      </w:pPr>
      <w:r>
        <w:lastRenderedPageBreak/>
        <w:t xml:space="preserve">    </w:t>
      </w:r>
      <w:r>
        <w:tab/>
        <w:t>.Include(o =&gt; o.User)</w:t>
      </w:r>
    </w:p>
    <w:p w:rsidR="00773787" w:rsidRDefault="001C351D" w:rsidP="00B74861">
      <w:pPr>
        <w:spacing w:line="240" w:lineRule="auto"/>
        <w:ind w:left="720" w:hanging="720"/>
      </w:pPr>
      <w:r>
        <w:t xml:space="preserve">    </w:t>
      </w:r>
      <w:r>
        <w:tab/>
        <w:t>.Include(o =&gt; o.Pets)</w:t>
      </w:r>
    </w:p>
    <w:p w:rsidR="00773787" w:rsidRDefault="001C351D" w:rsidP="00B74861">
      <w:pPr>
        <w:spacing w:line="240" w:lineRule="auto"/>
        <w:ind w:left="720" w:hanging="720"/>
      </w:pPr>
      <w:r>
        <w:t xml:space="preserve">    </w:t>
      </w:r>
      <w:r>
        <w:tab/>
        <w:t>.ThenInclude(p =&gt; p.PetType)</w:t>
      </w:r>
    </w:p>
    <w:p w:rsidR="00773787" w:rsidRDefault="001C351D" w:rsidP="00B74861">
      <w:pPr>
        <w:spacing w:line="240" w:lineRule="auto"/>
        <w:ind w:left="720" w:hanging="720"/>
      </w:pPr>
      <w:r>
        <w:t xml:space="preserve">    </w:t>
      </w:r>
      <w:r>
        <w:tab/>
        <w:t>.ToListAsync();</w:t>
      </w:r>
    </w:p>
    <w:p w:rsidR="00773787" w:rsidRDefault="00773787" w:rsidP="00B74861">
      <w:pPr>
        <w:spacing w:line="240" w:lineRule="auto"/>
        <w:ind w:left="720" w:hanging="720"/>
      </w:pPr>
    </w:p>
    <w:p w:rsidR="00773787" w:rsidRDefault="001C351D" w:rsidP="00B74861">
      <w:pPr>
        <w:spacing w:line="240" w:lineRule="auto"/>
        <w:ind w:left="720" w:hanging="720"/>
      </w:pPr>
      <w:r>
        <w:tab/>
        <w:t>var response = new List&lt;OwnerResponse&gt;(owners.Select(o =&gt; new OwnerResponse</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Id = o.Id,</w:t>
      </w:r>
    </w:p>
    <w:p w:rsidR="00773787" w:rsidRDefault="001C351D" w:rsidP="00B74861">
      <w:pPr>
        <w:spacing w:line="240" w:lineRule="auto"/>
        <w:ind w:left="720" w:hanging="720"/>
      </w:pPr>
      <w:r>
        <w:t xml:space="preserve">    </w:t>
      </w:r>
      <w:r>
        <w:tab/>
        <w:t>Latitude = o.User.Latitude,</w:t>
      </w:r>
    </w:p>
    <w:p w:rsidR="00773787" w:rsidRDefault="001C351D" w:rsidP="00B74861">
      <w:pPr>
        <w:spacing w:line="240" w:lineRule="auto"/>
        <w:ind w:left="720" w:hanging="720"/>
      </w:pPr>
      <w:r>
        <w:t xml:space="preserve">    </w:t>
      </w:r>
      <w:r>
        <w:tab/>
        <w:t>Longitude = o.User.Longitude,</w:t>
      </w:r>
    </w:p>
    <w:p w:rsidR="00773787" w:rsidRDefault="001C351D" w:rsidP="00B74861">
      <w:pPr>
        <w:spacing w:line="240" w:lineRule="auto"/>
        <w:ind w:left="720" w:hanging="720"/>
      </w:pPr>
      <w:r>
        <w:t xml:space="preserve">    </w:t>
      </w:r>
      <w:r>
        <w:tab/>
        <w:t>FirstName = o.User.FirstName,</w:t>
      </w:r>
    </w:p>
    <w:p w:rsidR="00773787" w:rsidRDefault="001C351D" w:rsidP="00B74861">
      <w:pPr>
        <w:spacing w:line="240" w:lineRule="auto"/>
        <w:ind w:left="720" w:hanging="720"/>
      </w:pPr>
      <w:r>
        <w:t xml:space="preserve">    </w:t>
      </w:r>
      <w:r>
        <w:tab/>
        <w:t>LastName = o.User.LastName,</w:t>
      </w:r>
    </w:p>
    <w:p w:rsidR="00773787" w:rsidRDefault="001C351D" w:rsidP="00B74861">
      <w:pPr>
        <w:spacing w:line="240" w:lineRule="auto"/>
        <w:ind w:left="720" w:hanging="720"/>
      </w:pPr>
      <w:r>
        <w:t xml:space="preserve">    </w:t>
      </w:r>
      <w:r>
        <w:tab/>
        <w:t>Address = o.User.Address,</w:t>
      </w:r>
    </w:p>
    <w:p w:rsidR="00773787" w:rsidRDefault="001C351D" w:rsidP="00B74861">
      <w:pPr>
        <w:spacing w:line="240" w:lineRule="auto"/>
        <w:ind w:left="720" w:hanging="720"/>
      </w:pPr>
      <w:r>
        <w:t xml:space="preserve">    </w:t>
      </w:r>
      <w:r>
        <w:tab/>
        <w:t>Document = o.User.Document,</w:t>
      </w:r>
    </w:p>
    <w:p w:rsidR="00773787" w:rsidRDefault="001C351D" w:rsidP="00B74861">
      <w:pPr>
        <w:spacing w:line="240" w:lineRule="auto"/>
        <w:ind w:left="720" w:hanging="720"/>
      </w:pPr>
      <w:r>
        <w:t xml:space="preserve">    </w:t>
      </w:r>
      <w:r>
        <w:tab/>
        <w:t>Email = o.User.Email,</w:t>
      </w:r>
    </w:p>
    <w:p w:rsidR="00773787" w:rsidRDefault="001C351D" w:rsidP="00B74861">
      <w:pPr>
        <w:spacing w:line="240" w:lineRule="auto"/>
        <w:ind w:left="720" w:hanging="720"/>
      </w:pPr>
      <w:r>
        <w:t xml:space="preserve">    </w:t>
      </w:r>
      <w:r>
        <w:tab/>
        <w:t>PhoneNumber = o.User.PhoneNumber,</w:t>
      </w:r>
    </w:p>
    <w:p w:rsidR="00773787" w:rsidRDefault="001C351D" w:rsidP="00B74861">
      <w:pPr>
        <w:spacing w:line="240" w:lineRule="auto"/>
        <w:ind w:left="720" w:hanging="720"/>
      </w:pPr>
      <w:r>
        <w:t xml:space="preserve">    </w:t>
      </w:r>
      <w:r>
        <w:tab/>
        <w:t>Pets = o.Pets.Select(p =&gt; new PetRespons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Born = p.Born,</w:t>
      </w:r>
    </w:p>
    <w:p w:rsidR="00773787" w:rsidRDefault="001C351D" w:rsidP="00B74861">
      <w:pPr>
        <w:spacing w:line="240" w:lineRule="auto"/>
        <w:ind w:left="720" w:hanging="720"/>
      </w:pPr>
      <w:r>
        <w:t xml:space="preserve">        </w:t>
      </w:r>
      <w:r>
        <w:tab/>
        <w:t>Id = p.Id,</w:t>
      </w:r>
    </w:p>
    <w:p w:rsidR="00773787" w:rsidRDefault="001C351D" w:rsidP="00B74861">
      <w:pPr>
        <w:spacing w:line="240" w:lineRule="auto"/>
        <w:ind w:left="720" w:hanging="720"/>
      </w:pPr>
      <w:r>
        <w:t xml:space="preserve">        </w:t>
      </w:r>
      <w:r>
        <w:tab/>
        <w:t>ImageUrl = p.ImageFullPath,</w:t>
      </w:r>
    </w:p>
    <w:p w:rsidR="00773787" w:rsidRDefault="001C351D" w:rsidP="00B74861">
      <w:pPr>
        <w:spacing w:line="240" w:lineRule="auto"/>
        <w:ind w:left="720" w:hanging="720"/>
      </w:pPr>
      <w:r>
        <w:t xml:space="preserve">        </w:t>
      </w:r>
      <w:r>
        <w:tab/>
        <w:t>Name = p.Name,</w:t>
      </w:r>
    </w:p>
    <w:p w:rsidR="00773787" w:rsidRDefault="001C351D" w:rsidP="00B74861">
      <w:pPr>
        <w:spacing w:line="240" w:lineRule="auto"/>
        <w:ind w:left="720" w:hanging="720"/>
      </w:pPr>
      <w:r>
        <w:t xml:space="preserve">        </w:t>
      </w:r>
      <w:r>
        <w:tab/>
        <w:t>Race = p.Race,</w:t>
      </w:r>
    </w:p>
    <w:p w:rsidR="00773787" w:rsidRDefault="001C351D" w:rsidP="00B74861">
      <w:pPr>
        <w:spacing w:line="240" w:lineRule="auto"/>
        <w:ind w:left="720" w:hanging="720"/>
      </w:pPr>
      <w:r>
        <w:t xml:space="preserve">        </w:t>
      </w:r>
      <w:r>
        <w:tab/>
        <w:t>Remarks = p.Remarks,</w:t>
      </w:r>
    </w:p>
    <w:p w:rsidR="00773787" w:rsidRDefault="001C351D" w:rsidP="00B74861">
      <w:pPr>
        <w:spacing w:line="240" w:lineRule="auto"/>
        <w:ind w:left="720" w:hanging="720"/>
      </w:pPr>
      <w:r>
        <w:t xml:space="preserve">        </w:t>
      </w:r>
      <w:r>
        <w:tab/>
        <w:t>PetType = p.PetType.Name</w:t>
      </w:r>
    </w:p>
    <w:p w:rsidR="00773787" w:rsidRDefault="001C351D" w:rsidP="00B74861">
      <w:pPr>
        <w:spacing w:line="240" w:lineRule="auto"/>
        <w:ind w:left="720" w:hanging="720"/>
      </w:pPr>
      <w:r>
        <w:t xml:space="preserve">    </w:t>
      </w:r>
      <w:r>
        <w:tab/>
        <w:t>}).ToList()</w:t>
      </w:r>
    </w:p>
    <w:p w:rsidR="00773787" w:rsidRDefault="001C351D" w:rsidP="00B74861">
      <w:pPr>
        <w:spacing w:line="240" w:lineRule="auto"/>
        <w:ind w:left="720" w:hanging="720"/>
      </w:pPr>
      <w:r>
        <w:tab/>
        <w:t>}).ToList());</w:t>
      </w:r>
    </w:p>
    <w:p w:rsidR="00773787" w:rsidRDefault="00773787" w:rsidP="00B74861">
      <w:pPr>
        <w:spacing w:line="240" w:lineRule="auto"/>
        <w:ind w:left="720" w:hanging="720"/>
      </w:pPr>
    </w:p>
    <w:p w:rsidR="00773787" w:rsidRDefault="001C351D" w:rsidP="00B74861">
      <w:pPr>
        <w:spacing w:line="240" w:lineRule="auto"/>
        <w:ind w:left="720" w:hanging="720"/>
      </w:pPr>
      <w:r>
        <w:tab/>
        <w:t>return Ok(response);</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23"/>
        </w:numPr>
        <w:spacing w:line="240" w:lineRule="auto"/>
        <w:ind w:hanging="720"/>
      </w:pPr>
      <w:r>
        <w:t>Publish the changes on Azure.</w:t>
      </w:r>
    </w:p>
    <w:p w:rsidR="00773787" w:rsidRDefault="00773787" w:rsidP="00B74861">
      <w:pPr>
        <w:spacing w:line="240" w:lineRule="auto"/>
        <w:ind w:left="720" w:hanging="720"/>
      </w:pPr>
    </w:p>
    <w:p w:rsidR="00773787" w:rsidRDefault="001C351D" w:rsidP="00B74861">
      <w:pPr>
        <w:numPr>
          <w:ilvl w:val="0"/>
          <w:numId w:val="23"/>
        </w:numPr>
        <w:spacing w:line="240" w:lineRule="auto"/>
        <w:ind w:hanging="720"/>
      </w:pPr>
      <w:r>
        <w:t xml:space="preserve">Modify the </w:t>
      </w:r>
      <w:r>
        <w:rPr>
          <w:b/>
        </w:rPr>
        <w:t>Map.xaml.cs</w:t>
      </w:r>
      <w:r>
        <w:t>:</w:t>
      </w:r>
    </w:p>
    <w:p w:rsidR="00773787" w:rsidRDefault="00773787" w:rsidP="00B74861">
      <w:pPr>
        <w:spacing w:line="240" w:lineRule="auto"/>
        <w:ind w:left="720" w:hanging="720"/>
      </w:pPr>
    </w:p>
    <w:p w:rsidR="00773787" w:rsidRDefault="001C351D" w:rsidP="00B74861">
      <w:pPr>
        <w:spacing w:line="240" w:lineRule="auto"/>
        <w:ind w:left="720" w:hanging="720"/>
      </w:pPr>
      <w:r>
        <w:t>private readonly IGeolocatorService _geolocatorService;</w:t>
      </w:r>
    </w:p>
    <w:p w:rsidR="00773787" w:rsidRDefault="001C351D" w:rsidP="00B74861">
      <w:pPr>
        <w:spacing w:line="240" w:lineRule="auto"/>
        <w:ind w:left="720" w:hanging="720"/>
      </w:pPr>
      <w:r>
        <w:lastRenderedPageBreak/>
        <w:t>…</w:t>
      </w:r>
    </w:p>
    <w:p w:rsidR="00773787" w:rsidRDefault="001C351D" w:rsidP="00B74861">
      <w:pPr>
        <w:spacing w:line="240" w:lineRule="auto"/>
        <w:ind w:left="720" w:hanging="720"/>
        <w:rPr>
          <w:highlight w:val="yellow"/>
        </w:rPr>
      </w:pPr>
      <w:r>
        <w:t>public Map(</w:t>
      </w:r>
    </w:p>
    <w:p w:rsidR="00773787" w:rsidRDefault="001C351D" w:rsidP="00B74861">
      <w:pPr>
        <w:spacing w:line="240" w:lineRule="auto"/>
        <w:ind w:left="720" w:hanging="720"/>
        <w:rPr>
          <w:highlight w:val="yellow"/>
        </w:rPr>
      </w:pPr>
      <w:r>
        <w:rPr>
          <w:highlight w:val="yellow"/>
        </w:rPr>
        <w:tab/>
        <w:t>IGeolocatorService geolocatorService,</w:t>
      </w:r>
    </w:p>
    <w:p w:rsidR="00773787" w:rsidRDefault="001C351D" w:rsidP="00B74861">
      <w:pPr>
        <w:spacing w:line="240" w:lineRule="auto"/>
        <w:ind w:left="720" w:hanging="720"/>
      </w:pPr>
      <w:r>
        <w:tab/>
      </w:r>
      <w:r>
        <w:rPr>
          <w:highlight w:val="yellow"/>
        </w:rPr>
        <w:t>IApiService apiService</w:t>
      </w:r>
      <w:r>
        <w:t>)</w:t>
      </w:r>
    </w:p>
    <w:p w:rsidR="00773787" w:rsidRDefault="001C351D" w:rsidP="00B74861">
      <w:pPr>
        <w:spacing w:line="240" w:lineRule="auto"/>
        <w:ind w:left="720" w:hanging="720"/>
      </w:pPr>
      <w:r>
        <w:t>{</w:t>
      </w:r>
    </w:p>
    <w:p w:rsidR="00773787" w:rsidRDefault="001C351D" w:rsidP="00B74861">
      <w:pPr>
        <w:spacing w:line="240" w:lineRule="auto"/>
        <w:ind w:left="720" w:hanging="720"/>
      </w:pPr>
      <w:r>
        <w:tab/>
        <w:t>InitializeComponent();</w:t>
      </w:r>
    </w:p>
    <w:p w:rsidR="00773787" w:rsidRDefault="001C351D" w:rsidP="00B74861">
      <w:pPr>
        <w:spacing w:line="240" w:lineRule="auto"/>
        <w:ind w:left="720" w:hanging="720"/>
        <w:rPr>
          <w:highlight w:val="yellow"/>
        </w:rPr>
      </w:pPr>
      <w:r>
        <w:rPr>
          <w:highlight w:val="yellow"/>
        </w:rPr>
        <w:tab/>
        <w:t>_geolocatorService = geolocatorService;</w:t>
      </w:r>
    </w:p>
    <w:p w:rsidR="00773787" w:rsidRDefault="001C351D" w:rsidP="00B74861">
      <w:pPr>
        <w:spacing w:line="240" w:lineRule="auto"/>
        <w:ind w:left="720" w:hanging="720"/>
      </w:pPr>
      <w:r>
        <w:tab/>
        <w:t>_apiService = apiService;</w:t>
      </w:r>
    </w:p>
    <w:p w:rsidR="00773787" w:rsidRDefault="001C351D" w:rsidP="00B74861">
      <w:pPr>
        <w:spacing w:line="240" w:lineRule="auto"/>
        <w:ind w:left="720" w:hanging="720"/>
      </w:pPr>
      <w:r>
        <w:tab/>
        <w:t>MoveMapToCurrentPositionAsync();</w:t>
      </w:r>
    </w:p>
    <w:p w:rsidR="00773787" w:rsidRDefault="001C351D" w:rsidP="00B74861">
      <w:pPr>
        <w:spacing w:line="240" w:lineRule="auto"/>
        <w:ind w:left="720" w:hanging="720"/>
        <w:rPr>
          <w:highlight w:val="yellow"/>
        </w:rPr>
      </w:pPr>
      <w:r>
        <w:rPr>
          <w:highlight w:val="yellow"/>
        </w:rPr>
        <w:tab/>
        <w:t>ShowOwners();</w:t>
      </w:r>
    </w:p>
    <w:p w:rsidR="00773787" w:rsidRDefault="001C351D" w:rsidP="00B74861">
      <w:pPr>
        <w:spacing w:line="240" w:lineRule="auto"/>
        <w:ind w:left="720" w:hanging="720"/>
      </w:pPr>
      <w:r>
        <w:t>}</w:t>
      </w:r>
    </w:p>
    <w:p w:rsidR="00773787" w:rsidRDefault="001C351D" w:rsidP="00B74861">
      <w:pPr>
        <w:spacing w:line="240" w:lineRule="auto"/>
        <w:ind w:left="720" w:hanging="720"/>
      </w:pPr>
      <w:r>
        <w:t>…</w:t>
      </w:r>
    </w:p>
    <w:p w:rsidR="00773787" w:rsidRDefault="001C351D" w:rsidP="00B74861">
      <w:pPr>
        <w:spacing w:line="240" w:lineRule="auto"/>
        <w:ind w:left="720" w:hanging="720"/>
        <w:rPr>
          <w:highlight w:val="yellow"/>
        </w:rPr>
      </w:pPr>
      <w:r>
        <w:rPr>
          <w:highlight w:val="yellow"/>
        </w:rPr>
        <w:t>private async void ShowOwners()</w:t>
      </w:r>
    </w:p>
    <w:p w:rsidR="00773787" w:rsidRDefault="001C351D" w:rsidP="00B74861">
      <w:pPr>
        <w:spacing w:line="240" w:lineRule="auto"/>
        <w:ind w:left="720" w:hanging="720"/>
        <w:rPr>
          <w:highlight w:val="yellow"/>
        </w:rPr>
      </w:pPr>
      <w:r>
        <w:rPr>
          <w:highlight w:val="yellow"/>
        </w:rPr>
        <w:t>{</w:t>
      </w:r>
    </w:p>
    <w:p w:rsidR="00773787" w:rsidRDefault="001C351D" w:rsidP="00B74861">
      <w:pPr>
        <w:spacing w:line="240" w:lineRule="auto"/>
        <w:ind w:left="720" w:hanging="720"/>
        <w:rPr>
          <w:highlight w:val="yellow"/>
        </w:rPr>
      </w:pPr>
      <w:r>
        <w:rPr>
          <w:highlight w:val="yellow"/>
        </w:rPr>
        <w:tab/>
        <w:t>var url = App.Current.Resources["UrlAPI"].ToString();</w:t>
      </w:r>
    </w:p>
    <w:p w:rsidR="00773787" w:rsidRDefault="001C351D" w:rsidP="00B74861">
      <w:pPr>
        <w:spacing w:line="240" w:lineRule="auto"/>
        <w:ind w:left="720" w:hanging="720"/>
        <w:rPr>
          <w:highlight w:val="yellow"/>
        </w:rPr>
      </w:pPr>
      <w:r>
        <w:rPr>
          <w:highlight w:val="yellow"/>
        </w:rPr>
        <w:tab/>
        <w:t>var token = JsonConvert.DeserializeObject&lt;TokenResponse&gt;(Settings.Token);</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ab/>
        <w:t>var response = await _apiService.GetListAsync&lt;OwnerResponse&gt;(url, "api", "/Owners", "bearer", token.Token);</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ab/>
        <w:t>if (!response.IsSuccess)</w:t>
      </w:r>
    </w:p>
    <w:p w:rsidR="00773787" w:rsidRDefault="001C351D" w:rsidP="00B74861">
      <w:pPr>
        <w:spacing w:line="240" w:lineRule="auto"/>
        <w:ind w:left="720" w:hanging="720"/>
        <w:rPr>
          <w:highlight w:val="yellow"/>
        </w:rPr>
      </w:pPr>
      <w:r>
        <w:rPr>
          <w:highlight w:val="yellow"/>
        </w:rPr>
        <w:tab/>
        <w:t>{</w:t>
      </w:r>
    </w:p>
    <w:p w:rsidR="00773787" w:rsidRDefault="001C351D" w:rsidP="00B74861">
      <w:pPr>
        <w:spacing w:line="240" w:lineRule="auto"/>
        <w:ind w:left="720" w:hanging="720"/>
        <w:rPr>
          <w:highlight w:val="yellow"/>
        </w:rPr>
      </w:pPr>
      <w:r>
        <w:rPr>
          <w:highlight w:val="yellow"/>
        </w:rPr>
        <w:t xml:space="preserve">    </w:t>
      </w:r>
      <w:r>
        <w:rPr>
          <w:highlight w:val="yellow"/>
        </w:rPr>
        <w:tab/>
        <w:t>await App.Current.MainPage.DisplayAlert(Languages.Error, response.Message, Languages.Accept);</w:t>
      </w:r>
    </w:p>
    <w:p w:rsidR="00773787" w:rsidRDefault="001C351D" w:rsidP="00B74861">
      <w:pPr>
        <w:spacing w:line="240" w:lineRule="auto"/>
        <w:ind w:left="720" w:hanging="720"/>
        <w:rPr>
          <w:highlight w:val="yellow"/>
        </w:rPr>
      </w:pPr>
      <w:r>
        <w:rPr>
          <w:highlight w:val="yellow"/>
        </w:rPr>
        <w:t xml:space="preserve">    </w:t>
      </w:r>
      <w:r>
        <w:rPr>
          <w:highlight w:val="yellow"/>
        </w:rPr>
        <w:tab/>
        <w:t>return;</w:t>
      </w:r>
    </w:p>
    <w:p w:rsidR="00773787" w:rsidRDefault="001C351D" w:rsidP="00B74861">
      <w:pPr>
        <w:spacing w:line="240" w:lineRule="auto"/>
        <w:ind w:left="720" w:hanging="720"/>
        <w:rPr>
          <w:highlight w:val="yellow"/>
        </w:rPr>
      </w:pPr>
      <w:r>
        <w:rPr>
          <w:highlight w:val="yellow"/>
        </w:rPr>
        <w:tab/>
        <w:t>}</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ab/>
        <w:t>var owners = (List&lt;OwnerResponse&gt;)response.Result;</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ab/>
        <w:t>foreach (var owner in owners)</w:t>
      </w:r>
    </w:p>
    <w:p w:rsidR="00773787" w:rsidRDefault="001C351D" w:rsidP="00B74861">
      <w:pPr>
        <w:spacing w:line="240" w:lineRule="auto"/>
        <w:ind w:left="720" w:hanging="720"/>
        <w:rPr>
          <w:highlight w:val="yellow"/>
        </w:rPr>
      </w:pPr>
      <w:r>
        <w:rPr>
          <w:highlight w:val="yellow"/>
        </w:rPr>
        <w:tab/>
        <w:t>{</w:t>
      </w:r>
    </w:p>
    <w:p w:rsidR="00773787" w:rsidRDefault="001C351D" w:rsidP="00B74861">
      <w:pPr>
        <w:spacing w:line="240" w:lineRule="auto"/>
        <w:ind w:left="720" w:hanging="720"/>
        <w:rPr>
          <w:highlight w:val="yellow"/>
        </w:rPr>
      </w:pPr>
      <w:r>
        <w:rPr>
          <w:highlight w:val="yellow"/>
        </w:rPr>
        <w:t xml:space="preserve">    </w:t>
      </w:r>
      <w:r>
        <w:rPr>
          <w:highlight w:val="yellow"/>
        </w:rPr>
        <w:tab/>
        <w:t>MyMap.Pins.Add(new Pin</w:t>
      </w:r>
    </w:p>
    <w:p w:rsidR="00773787" w:rsidRDefault="001C351D" w:rsidP="00B74861">
      <w:pPr>
        <w:spacing w:line="240" w:lineRule="auto"/>
        <w:ind w:left="720" w:hanging="720"/>
        <w:rPr>
          <w:highlight w:val="yellow"/>
        </w:rPr>
      </w:pPr>
      <w:r>
        <w:rPr>
          <w:highlight w:val="yellow"/>
        </w:rPr>
        <w:t xml:space="preserve">    </w:t>
      </w:r>
      <w:r>
        <w:rPr>
          <w:highlight w:val="yellow"/>
        </w:rPr>
        <w:tab/>
        <w:t>{</w:t>
      </w:r>
    </w:p>
    <w:p w:rsidR="00773787" w:rsidRDefault="001C351D" w:rsidP="00B74861">
      <w:pPr>
        <w:spacing w:line="240" w:lineRule="auto"/>
        <w:ind w:left="720" w:hanging="720"/>
        <w:rPr>
          <w:highlight w:val="yellow"/>
        </w:rPr>
      </w:pPr>
      <w:r>
        <w:rPr>
          <w:highlight w:val="yellow"/>
        </w:rPr>
        <w:t xml:space="preserve">        </w:t>
      </w:r>
      <w:r>
        <w:rPr>
          <w:highlight w:val="yellow"/>
        </w:rPr>
        <w:tab/>
        <w:t>Address = owner.Address,</w:t>
      </w:r>
    </w:p>
    <w:p w:rsidR="00773787" w:rsidRDefault="001C351D" w:rsidP="00B74861">
      <w:pPr>
        <w:spacing w:line="240" w:lineRule="auto"/>
        <w:ind w:left="720" w:hanging="720"/>
        <w:rPr>
          <w:highlight w:val="yellow"/>
        </w:rPr>
      </w:pPr>
      <w:r>
        <w:rPr>
          <w:highlight w:val="yellow"/>
        </w:rPr>
        <w:t xml:space="preserve">        </w:t>
      </w:r>
      <w:r>
        <w:rPr>
          <w:highlight w:val="yellow"/>
        </w:rPr>
        <w:tab/>
        <w:t>Label = owner.FullName,</w:t>
      </w:r>
    </w:p>
    <w:p w:rsidR="00773787" w:rsidRDefault="001C351D" w:rsidP="00B74861">
      <w:pPr>
        <w:spacing w:line="240" w:lineRule="auto"/>
        <w:ind w:left="720" w:hanging="720"/>
        <w:rPr>
          <w:highlight w:val="yellow"/>
        </w:rPr>
      </w:pPr>
      <w:r>
        <w:rPr>
          <w:highlight w:val="yellow"/>
        </w:rPr>
        <w:t xml:space="preserve">        </w:t>
      </w:r>
      <w:r>
        <w:rPr>
          <w:highlight w:val="yellow"/>
        </w:rPr>
        <w:tab/>
        <w:t>Position = new Position(owner.Latitude, owner.Longitude),</w:t>
      </w:r>
    </w:p>
    <w:p w:rsidR="00773787" w:rsidRDefault="001C351D" w:rsidP="00B74861">
      <w:pPr>
        <w:spacing w:line="240" w:lineRule="auto"/>
        <w:ind w:left="720" w:hanging="720"/>
        <w:rPr>
          <w:highlight w:val="yellow"/>
        </w:rPr>
      </w:pPr>
      <w:r>
        <w:rPr>
          <w:highlight w:val="yellow"/>
        </w:rPr>
        <w:t xml:space="preserve">        </w:t>
      </w:r>
      <w:r>
        <w:rPr>
          <w:highlight w:val="yellow"/>
        </w:rPr>
        <w:tab/>
        <w:t>Type = PinType.Place</w:t>
      </w:r>
    </w:p>
    <w:p w:rsidR="00773787" w:rsidRDefault="001C351D" w:rsidP="00B74861">
      <w:pPr>
        <w:spacing w:line="240" w:lineRule="auto"/>
        <w:ind w:left="720" w:hanging="720"/>
        <w:rPr>
          <w:highlight w:val="yellow"/>
        </w:rPr>
      </w:pPr>
      <w:r>
        <w:rPr>
          <w:highlight w:val="yellow"/>
        </w:rPr>
        <w:t xml:space="preserve">    </w:t>
      </w:r>
      <w:r>
        <w:rPr>
          <w:highlight w:val="yellow"/>
        </w:rPr>
        <w:tab/>
        <w:t>});</w:t>
      </w:r>
    </w:p>
    <w:p w:rsidR="00773787" w:rsidRDefault="001C351D" w:rsidP="00B74861">
      <w:pPr>
        <w:spacing w:line="240" w:lineRule="auto"/>
        <w:ind w:left="720" w:hanging="720"/>
        <w:rPr>
          <w:highlight w:val="yellow"/>
        </w:rPr>
      </w:pPr>
      <w:r>
        <w:rPr>
          <w:highlight w:val="yellow"/>
        </w:rPr>
        <w:lastRenderedPageBreak/>
        <w:tab/>
        <w:t>}</w:t>
      </w:r>
    </w:p>
    <w:p w:rsidR="00773787" w:rsidRDefault="001C351D" w:rsidP="00B74861">
      <w:pPr>
        <w:spacing w:line="240" w:lineRule="auto"/>
        <w:ind w:left="720" w:hanging="720"/>
        <w:rPr>
          <w:highlight w:val="yellow"/>
        </w:rPr>
      </w:pPr>
      <w:r>
        <w:rPr>
          <w:highlight w:val="yellow"/>
        </w:rPr>
        <w:t>}</w:t>
      </w:r>
    </w:p>
    <w:p w:rsidR="00773787" w:rsidRDefault="00773787" w:rsidP="00B74861">
      <w:pPr>
        <w:spacing w:line="240" w:lineRule="auto"/>
        <w:ind w:left="720" w:hanging="720"/>
      </w:pPr>
    </w:p>
    <w:p w:rsidR="00773787" w:rsidRDefault="001C351D" w:rsidP="00B74861">
      <w:pPr>
        <w:numPr>
          <w:ilvl w:val="0"/>
          <w:numId w:val="23"/>
        </w:numPr>
        <w:spacing w:line="240" w:lineRule="auto"/>
        <w:ind w:hanging="720"/>
      </w:pPr>
      <w:r>
        <w:t>Test it.</w:t>
      </w:r>
    </w:p>
    <w:p w:rsidR="00773787" w:rsidRDefault="00773787" w:rsidP="00B74861">
      <w:pPr>
        <w:spacing w:line="240" w:lineRule="auto"/>
        <w:ind w:left="720" w:hanging="720"/>
      </w:pPr>
    </w:p>
    <w:p w:rsidR="00773787" w:rsidRDefault="001C351D" w:rsidP="00B74861">
      <w:pPr>
        <w:numPr>
          <w:ilvl w:val="0"/>
          <w:numId w:val="23"/>
        </w:numPr>
        <w:spacing w:line="240" w:lineRule="auto"/>
        <w:ind w:hanging="720"/>
      </w:pPr>
      <w:r>
        <w:t>Add literals for:</w:t>
      </w:r>
    </w:p>
    <w:p w:rsidR="00773787" w:rsidRDefault="00773787" w:rsidP="00B74861">
      <w:pPr>
        <w:spacing w:line="240" w:lineRule="auto"/>
        <w:ind w:left="720" w:hanging="720"/>
      </w:pPr>
    </w:p>
    <w:p w:rsidR="00773787" w:rsidRDefault="001C351D" w:rsidP="00B74861">
      <w:pPr>
        <w:spacing w:line="240" w:lineRule="auto"/>
        <w:ind w:left="720" w:hanging="720"/>
      </w:pPr>
      <w:r>
        <w:t>public static string NotAddressFound =&gt; Resource.NotAddressFound;</w:t>
      </w:r>
    </w:p>
    <w:p w:rsidR="00773787" w:rsidRDefault="00773787" w:rsidP="00B74861">
      <w:pPr>
        <w:spacing w:line="240" w:lineRule="auto"/>
        <w:ind w:left="720" w:hanging="720"/>
      </w:pPr>
    </w:p>
    <w:p w:rsidR="00773787" w:rsidRDefault="001C351D" w:rsidP="00B74861">
      <w:pPr>
        <w:spacing w:line="240" w:lineRule="auto"/>
        <w:ind w:left="720" w:hanging="720"/>
      </w:pPr>
      <w:r>
        <w:t>public static string NotLocationAvailable =&gt; Resource.NotLocationAvailable;</w:t>
      </w:r>
    </w:p>
    <w:p w:rsidR="00773787" w:rsidRDefault="00773787" w:rsidP="00B74861">
      <w:pPr>
        <w:spacing w:line="240" w:lineRule="auto"/>
        <w:ind w:left="720" w:hanging="720"/>
      </w:pPr>
    </w:p>
    <w:p w:rsidR="00773787" w:rsidRDefault="001C351D" w:rsidP="00B74861">
      <w:pPr>
        <w:spacing w:line="240" w:lineRule="auto"/>
        <w:ind w:left="720" w:hanging="720"/>
      </w:pPr>
      <w:r>
        <w:t>public static string SelectAnAdrress =&gt; Resource.SelectAnAdrress;</w:t>
      </w:r>
    </w:p>
    <w:p w:rsidR="00773787" w:rsidRDefault="00773787" w:rsidP="00B74861">
      <w:pPr>
        <w:spacing w:line="240" w:lineRule="auto"/>
        <w:ind w:left="720" w:hanging="720"/>
      </w:pPr>
    </w:p>
    <w:p w:rsidR="00773787" w:rsidRDefault="001C351D" w:rsidP="00B74861">
      <w:pPr>
        <w:numPr>
          <w:ilvl w:val="0"/>
          <w:numId w:val="23"/>
        </w:numPr>
        <w:spacing w:line="240" w:lineRule="auto"/>
        <w:ind w:hanging="720"/>
      </w:pPr>
      <w:r>
        <w:t xml:space="preserve">Modify the </w:t>
      </w:r>
      <w:r>
        <w:rPr>
          <w:b/>
        </w:rPr>
        <w:t>RegisterViewModel</w:t>
      </w:r>
      <w:r>
        <w:t>:</w:t>
      </w:r>
    </w:p>
    <w:p w:rsidR="00773787" w:rsidRDefault="00773787" w:rsidP="00B74861">
      <w:pPr>
        <w:spacing w:line="240" w:lineRule="auto"/>
        <w:ind w:left="720" w:hanging="720"/>
      </w:pPr>
    </w:p>
    <w:p w:rsidR="00773787" w:rsidRDefault="001C351D" w:rsidP="00B74861">
      <w:pPr>
        <w:spacing w:line="240" w:lineRule="auto"/>
        <w:ind w:left="720" w:hanging="720"/>
        <w:rPr>
          <w:highlight w:val="yellow"/>
        </w:rPr>
      </w:pPr>
      <w:r>
        <w:rPr>
          <w:highlight w:val="yellow"/>
        </w:rPr>
        <w:t>private readonly IGeolocatorService _geolocatorService;</w:t>
      </w:r>
    </w:p>
    <w:p w:rsidR="00773787" w:rsidRDefault="001C351D" w:rsidP="00B74861">
      <w:pPr>
        <w:spacing w:line="240" w:lineRule="auto"/>
        <w:ind w:left="720" w:hanging="720"/>
        <w:rPr>
          <w:highlight w:val="yellow"/>
        </w:rPr>
      </w:pPr>
      <w:r>
        <w:rPr>
          <w:highlight w:val="yellow"/>
        </w:rPr>
        <w:t>private Position _position;</w:t>
      </w:r>
    </w:p>
    <w:p w:rsidR="00773787" w:rsidRDefault="001C351D" w:rsidP="00B74861">
      <w:pPr>
        <w:spacing w:line="240" w:lineRule="auto"/>
        <w:ind w:left="720" w:hanging="720"/>
        <w:rPr>
          <w:highlight w:val="yellow"/>
        </w:rPr>
      </w:pPr>
      <w:r>
        <w:rPr>
          <w:highlight w:val="yellow"/>
        </w:rPr>
        <w:t>private string _address;</w:t>
      </w:r>
    </w:p>
    <w:p w:rsidR="00773787" w:rsidRDefault="001C351D" w:rsidP="00B74861">
      <w:pPr>
        <w:spacing w:line="240" w:lineRule="auto"/>
        <w:ind w:left="720" w:hanging="720"/>
      </w:pPr>
      <w:r>
        <w:t>…</w:t>
      </w:r>
    </w:p>
    <w:p w:rsidR="00773787" w:rsidRDefault="001C351D" w:rsidP="00B74861">
      <w:pPr>
        <w:spacing w:line="240" w:lineRule="auto"/>
        <w:ind w:left="720" w:hanging="720"/>
      </w:pPr>
      <w:r>
        <w:t>public RegisterViewModel(</w:t>
      </w:r>
    </w:p>
    <w:p w:rsidR="00773787" w:rsidRDefault="001C351D" w:rsidP="00B74861">
      <w:pPr>
        <w:spacing w:line="240" w:lineRule="auto"/>
        <w:ind w:left="720" w:hanging="720"/>
      </w:pPr>
      <w:r>
        <w:tab/>
        <w:t>INavigationService navigationService,</w:t>
      </w:r>
    </w:p>
    <w:p w:rsidR="00773787" w:rsidRDefault="001C351D" w:rsidP="00B74861">
      <w:pPr>
        <w:spacing w:line="240" w:lineRule="auto"/>
        <w:ind w:left="720" w:hanging="720"/>
        <w:rPr>
          <w:highlight w:val="yellow"/>
        </w:rPr>
      </w:pPr>
      <w:r>
        <w:tab/>
        <w:t>IApiService apiService</w:t>
      </w:r>
      <w:r>
        <w:rPr>
          <w:highlight w:val="yellow"/>
        </w:rPr>
        <w:t>,</w:t>
      </w:r>
    </w:p>
    <w:p w:rsidR="00773787" w:rsidRDefault="001C351D" w:rsidP="00B74861">
      <w:pPr>
        <w:spacing w:line="240" w:lineRule="auto"/>
        <w:ind w:left="720" w:hanging="720"/>
      </w:pPr>
      <w:r>
        <w:rPr>
          <w:highlight w:val="yellow"/>
        </w:rPr>
        <w:tab/>
        <w:t>IGeolocatorService geolocatorService</w:t>
      </w:r>
      <w:r>
        <w:t>) : base(navigationService)</w:t>
      </w:r>
    </w:p>
    <w:p w:rsidR="00773787" w:rsidRDefault="001C351D" w:rsidP="00B74861">
      <w:pPr>
        <w:spacing w:line="240" w:lineRule="auto"/>
        <w:ind w:left="720" w:hanging="720"/>
      </w:pPr>
      <w:r>
        <w:t>{</w:t>
      </w:r>
    </w:p>
    <w:p w:rsidR="00773787" w:rsidRDefault="001C351D" w:rsidP="00B74861">
      <w:pPr>
        <w:spacing w:line="240" w:lineRule="auto"/>
        <w:ind w:left="720" w:hanging="720"/>
      </w:pPr>
      <w:r>
        <w:tab/>
        <w:t>_navigationService = navigationService;</w:t>
      </w:r>
    </w:p>
    <w:p w:rsidR="00773787" w:rsidRDefault="001C351D" w:rsidP="00B74861">
      <w:pPr>
        <w:spacing w:line="240" w:lineRule="auto"/>
        <w:ind w:left="720" w:hanging="720"/>
      </w:pPr>
      <w:r>
        <w:tab/>
        <w:t>_apiService = apiService;</w:t>
      </w:r>
    </w:p>
    <w:p w:rsidR="00773787" w:rsidRDefault="001C351D" w:rsidP="00B74861">
      <w:pPr>
        <w:spacing w:line="240" w:lineRule="auto"/>
        <w:ind w:left="720" w:hanging="720"/>
        <w:rPr>
          <w:highlight w:val="yellow"/>
        </w:rPr>
      </w:pPr>
      <w:r>
        <w:rPr>
          <w:highlight w:val="yellow"/>
        </w:rPr>
        <w:tab/>
        <w:t>_geolocatorService = geolocatorService;</w:t>
      </w:r>
    </w:p>
    <w:p w:rsidR="00773787" w:rsidRDefault="001C351D" w:rsidP="00B74861">
      <w:pPr>
        <w:spacing w:line="240" w:lineRule="auto"/>
        <w:ind w:left="720" w:hanging="720"/>
      </w:pPr>
      <w:r>
        <w:tab/>
        <w:t>Title = Languages.Register;</w:t>
      </w:r>
    </w:p>
    <w:p w:rsidR="00773787" w:rsidRDefault="001C351D" w:rsidP="00B74861">
      <w:pPr>
        <w:spacing w:line="240" w:lineRule="auto"/>
        <w:ind w:left="720" w:hanging="720"/>
      </w:pPr>
      <w:r>
        <w:tab/>
        <w:t>IsEnabled = true;</w:t>
      </w:r>
    </w:p>
    <w:p w:rsidR="00773787" w:rsidRDefault="001C351D" w:rsidP="00B74861">
      <w:pPr>
        <w:spacing w:line="240" w:lineRule="auto"/>
        <w:ind w:left="720" w:hanging="720"/>
      </w:pPr>
      <w:r>
        <w:t>}</w:t>
      </w:r>
    </w:p>
    <w:p w:rsidR="00773787" w:rsidRDefault="001C351D" w:rsidP="00B74861">
      <w:pPr>
        <w:spacing w:line="240" w:lineRule="auto"/>
        <w:ind w:left="720" w:hanging="720"/>
      </w:pPr>
      <w:r>
        <w:t>…</w:t>
      </w:r>
    </w:p>
    <w:p w:rsidR="00773787" w:rsidRDefault="001C351D" w:rsidP="00B74861">
      <w:pPr>
        <w:spacing w:line="240" w:lineRule="auto"/>
        <w:ind w:left="720" w:hanging="720"/>
        <w:rPr>
          <w:highlight w:val="yellow"/>
        </w:rPr>
      </w:pPr>
      <w:r>
        <w:rPr>
          <w:highlight w:val="yellow"/>
        </w:rPr>
        <w:t>public string Address</w:t>
      </w:r>
    </w:p>
    <w:p w:rsidR="00773787" w:rsidRDefault="001C351D" w:rsidP="00B74861">
      <w:pPr>
        <w:spacing w:line="240" w:lineRule="auto"/>
        <w:ind w:left="720" w:hanging="720"/>
        <w:rPr>
          <w:highlight w:val="yellow"/>
        </w:rPr>
      </w:pPr>
      <w:r>
        <w:rPr>
          <w:highlight w:val="yellow"/>
        </w:rPr>
        <w:t>{</w:t>
      </w:r>
    </w:p>
    <w:p w:rsidR="00773787" w:rsidRDefault="001C351D" w:rsidP="00B74861">
      <w:pPr>
        <w:spacing w:line="240" w:lineRule="auto"/>
        <w:ind w:left="720" w:hanging="720"/>
        <w:rPr>
          <w:highlight w:val="yellow"/>
        </w:rPr>
      </w:pPr>
      <w:r>
        <w:rPr>
          <w:highlight w:val="yellow"/>
        </w:rPr>
        <w:tab/>
        <w:t>get =&gt; _address;</w:t>
      </w:r>
    </w:p>
    <w:p w:rsidR="00773787" w:rsidRDefault="001C351D" w:rsidP="00B74861">
      <w:pPr>
        <w:spacing w:line="240" w:lineRule="auto"/>
        <w:ind w:left="720" w:hanging="720"/>
        <w:rPr>
          <w:highlight w:val="yellow"/>
        </w:rPr>
      </w:pPr>
      <w:r>
        <w:rPr>
          <w:highlight w:val="yellow"/>
        </w:rPr>
        <w:tab/>
        <w:t>set =&gt; SetProperty(ref _address, value);</w:t>
      </w:r>
    </w:p>
    <w:p w:rsidR="00773787" w:rsidRDefault="001C351D" w:rsidP="00B74861">
      <w:pPr>
        <w:spacing w:line="240" w:lineRule="auto"/>
        <w:ind w:left="720" w:hanging="720"/>
        <w:rPr>
          <w:highlight w:val="yellow"/>
        </w:rPr>
      </w:pPr>
      <w:r>
        <w:rPr>
          <w:highlight w:val="yellow"/>
        </w:rPr>
        <w:t>}</w:t>
      </w:r>
    </w:p>
    <w:p w:rsidR="00773787" w:rsidRDefault="001C351D" w:rsidP="00B74861">
      <w:pPr>
        <w:spacing w:line="240" w:lineRule="auto"/>
        <w:ind w:left="720" w:hanging="720"/>
      </w:pPr>
      <w:r>
        <w:lastRenderedPageBreak/>
        <w:t>…</w:t>
      </w:r>
    </w:p>
    <w:p w:rsidR="00773787" w:rsidRDefault="001C351D" w:rsidP="00B74861">
      <w:pPr>
        <w:spacing w:line="240" w:lineRule="auto"/>
        <w:ind w:left="720" w:hanging="720"/>
      </w:pPr>
      <w:r>
        <w:t>var request = new UserRequest</w:t>
      </w:r>
    </w:p>
    <w:p w:rsidR="00773787" w:rsidRDefault="001C351D" w:rsidP="00B74861">
      <w:pPr>
        <w:spacing w:line="240" w:lineRule="auto"/>
        <w:ind w:left="720" w:hanging="720"/>
      </w:pPr>
      <w:r>
        <w:t>{</w:t>
      </w:r>
    </w:p>
    <w:p w:rsidR="00773787" w:rsidRDefault="001C351D" w:rsidP="00B74861">
      <w:pPr>
        <w:spacing w:line="240" w:lineRule="auto"/>
        <w:ind w:left="720" w:hanging="720"/>
      </w:pPr>
      <w:r>
        <w:tab/>
        <w:t>Address = Address,</w:t>
      </w:r>
    </w:p>
    <w:p w:rsidR="00773787" w:rsidRDefault="001C351D" w:rsidP="00B74861">
      <w:pPr>
        <w:spacing w:line="240" w:lineRule="auto"/>
        <w:ind w:left="720" w:hanging="720"/>
      </w:pPr>
      <w:r>
        <w:tab/>
        <w:t>Document = Document,</w:t>
      </w:r>
    </w:p>
    <w:p w:rsidR="00773787" w:rsidRDefault="001C351D" w:rsidP="00B74861">
      <w:pPr>
        <w:spacing w:line="240" w:lineRule="auto"/>
        <w:ind w:left="720" w:hanging="720"/>
      </w:pPr>
      <w:r>
        <w:tab/>
        <w:t>Email = Email,</w:t>
      </w:r>
    </w:p>
    <w:p w:rsidR="00773787" w:rsidRDefault="001C351D" w:rsidP="00B74861">
      <w:pPr>
        <w:spacing w:line="240" w:lineRule="auto"/>
        <w:ind w:left="720" w:hanging="720"/>
      </w:pPr>
      <w:r>
        <w:tab/>
        <w:t>FirstName = FirstName,</w:t>
      </w:r>
    </w:p>
    <w:p w:rsidR="00773787" w:rsidRDefault="001C351D" w:rsidP="00B74861">
      <w:pPr>
        <w:spacing w:line="240" w:lineRule="auto"/>
        <w:ind w:left="720" w:hanging="720"/>
      </w:pPr>
      <w:r>
        <w:tab/>
        <w:t>LastName = LastName,</w:t>
      </w:r>
    </w:p>
    <w:p w:rsidR="00773787" w:rsidRDefault="001C351D" w:rsidP="00B74861">
      <w:pPr>
        <w:spacing w:line="240" w:lineRule="auto"/>
        <w:ind w:left="720" w:hanging="720"/>
      </w:pPr>
      <w:r>
        <w:tab/>
        <w:t>Password = Password,</w:t>
      </w:r>
    </w:p>
    <w:p w:rsidR="00773787" w:rsidRDefault="001C351D" w:rsidP="00B74861">
      <w:pPr>
        <w:spacing w:line="240" w:lineRule="auto"/>
        <w:ind w:left="720" w:hanging="720"/>
      </w:pPr>
      <w:r>
        <w:tab/>
        <w:t>Phone = Phone,</w:t>
      </w:r>
    </w:p>
    <w:p w:rsidR="00773787" w:rsidRDefault="001C351D" w:rsidP="00B74861">
      <w:pPr>
        <w:spacing w:line="240" w:lineRule="auto"/>
        <w:ind w:left="720" w:hanging="720"/>
        <w:rPr>
          <w:highlight w:val="yellow"/>
        </w:rPr>
      </w:pPr>
      <w:r>
        <w:rPr>
          <w:highlight w:val="yellow"/>
        </w:rPr>
        <w:tab/>
        <w:t>Latitude = _position.Latitude,</w:t>
      </w:r>
    </w:p>
    <w:p w:rsidR="00773787" w:rsidRDefault="001C351D" w:rsidP="00B74861">
      <w:pPr>
        <w:spacing w:line="240" w:lineRule="auto"/>
        <w:ind w:left="720" w:hanging="720"/>
        <w:rPr>
          <w:highlight w:val="yellow"/>
        </w:rPr>
      </w:pPr>
      <w:r>
        <w:rPr>
          <w:highlight w:val="yellow"/>
        </w:rPr>
        <w:tab/>
        <w:t>Longitude = _position.Longitude</w:t>
      </w:r>
    </w:p>
    <w:p w:rsidR="00773787" w:rsidRDefault="001C351D" w:rsidP="00B74861">
      <w:pPr>
        <w:spacing w:line="240" w:lineRule="auto"/>
        <w:ind w:left="720" w:hanging="720"/>
      </w:pPr>
      <w:r>
        <w:t>};</w:t>
      </w:r>
    </w:p>
    <w:p w:rsidR="00773787" w:rsidRDefault="001C351D" w:rsidP="00B74861">
      <w:pPr>
        <w:spacing w:line="240" w:lineRule="auto"/>
        <w:ind w:left="720" w:hanging="720"/>
      </w:pPr>
      <w:r>
        <w:t>…</w:t>
      </w:r>
    </w:p>
    <w:p w:rsidR="00773787" w:rsidRDefault="001C351D" w:rsidP="00B74861">
      <w:pPr>
        <w:spacing w:line="240" w:lineRule="auto"/>
        <w:ind w:left="720" w:hanging="720"/>
      </w:pPr>
      <w:r>
        <w:t>if (string.IsNullOrEmpty(Addres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await App.Current.MainPage.DisplayAlert(Languages.Error, Languages.AddressError, Languages.Accept);</w:t>
      </w:r>
    </w:p>
    <w:p w:rsidR="00773787" w:rsidRDefault="001C351D" w:rsidP="00B74861">
      <w:pPr>
        <w:spacing w:line="240" w:lineRule="auto"/>
        <w:ind w:left="720" w:hanging="720"/>
      </w:pPr>
      <w:r>
        <w:tab/>
        <w:t>return false;</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rPr>
          <w:highlight w:val="yellow"/>
        </w:rPr>
      </w:pPr>
      <w:r>
        <w:rPr>
          <w:highlight w:val="yellow"/>
        </w:rPr>
        <w:t>var isValidAddress = await ValidateAddressAsync();</w:t>
      </w:r>
    </w:p>
    <w:p w:rsidR="00773787" w:rsidRDefault="001C351D" w:rsidP="00B74861">
      <w:pPr>
        <w:spacing w:line="240" w:lineRule="auto"/>
        <w:ind w:left="720" w:hanging="720"/>
        <w:rPr>
          <w:highlight w:val="yellow"/>
        </w:rPr>
      </w:pPr>
      <w:r>
        <w:rPr>
          <w:highlight w:val="yellow"/>
        </w:rPr>
        <w:t>if (!isValidAddress)</w:t>
      </w:r>
    </w:p>
    <w:p w:rsidR="00773787" w:rsidRDefault="001C351D" w:rsidP="00B74861">
      <w:pPr>
        <w:spacing w:line="240" w:lineRule="auto"/>
        <w:ind w:left="720" w:hanging="720"/>
        <w:rPr>
          <w:highlight w:val="yellow"/>
        </w:rPr>
      </w:pPr>
      <w:r>
        <w:rPr>
          <w:highlight w:val="yellow"/>
        </w:rPr>
        <w:t>{</w:t>
      </w:r>
    </w:p>
    <w:p w:rsidR="00773787" w:rsidRDefault="001C351D" w:rsidP="00B74861">
      <w:pPr>
        <w:spacing w:line="240" w:lineRule="auto"/>
        <w:ind w:left="720" w:hanging="720"/>
        <w:rPr>
          <w:highlight w:val="yellow"/>
        </w:rPr>
      </w:pPr>
      <w:r>
        <w:rPr>
          <w:highlight w:val="yellow"/>
        </w:rPr>
        <w:tab/>
        <w:t>return false;</w:t>
      </w:r>
    </w:p>
    <w:p w:rsidR="00773787" w:rsidRDefault="001C351D" w:rsidP="00B74861">
      <w:pPr>
        <w:spacing w:line="240" w:lineRule="auto"/>
        <w:ind w:left="720" w:hanging="720"/>
        <w:rPr>
          <w:highlight w:val="yellow"/>
        </w:rPr>
      </w:pPr>
      <w:r>
        <w:rPr>
          <w:highlight w:val="yellow"/>
        </w:rPr>
        <w:t>}</w:t>
      </w:r>
    </w:p>
    <w:p w:rsidR="00773787" w:rsidRDefault="001C351D" w:rsidP="00B74861">
      <w:pPr>
        <w:spacing w:line="240" w:lineRule="auto"/>
        <w:ind w:left="720" w:hanging="720"/>
      </w:pPr>
      <w:r>
        <w:t>…</w:t>
      </w:r>
    </w:p>
    <w:p w:rsidR="00773787" w:rsidRDefault="001C351D" w:rsidP="00B74861">
      <w:pPr>
        <w:spacing w:line="240" w:lineRule="auto"/>
        <w:ind w:left="720" w:hanging="720"/>
        <w:rPr>
          <w:highlight w:val="yellow"/>
        </w:rPr>
      </w:pPr>
      <w:r>
        <w:rPr>
          <w:highlight w:val="yellow"/>
        </w:rPr>
        <w:t>private async Task&lt;bool&gt; ValidateAddressAsync()</w:t>
      </w:r>
    </w:p>
    <w:p w:rsidR="00773787" w:rsidRDefault="001C351D" w:rsidP="00B74861">
      <w:pPr>
        <w:spacing w:line="240" w:lineRule="auto"/>
        <w:ind w:left="720" w:hanging="720"/>
        <w:rPr>
          <w:highlight w:val="yellow"/>
        </w:rPr>
      </w:pPr>
      <w:r>
        <w:rPr>
          <w:highlight w:val="yellow"/>
        </w:rPr>
        <w:t>{</w:t>
      </w:r>
    </w:p>
    <w:p w:rsidR="00773787" w:rsidRDefault="001C351D" w:rsidP="00B74861">
      <w:pPr>
        <w:spacing w:line="240" w:lineRule="auto"/>
        <w:ind w:left="720" w:hanging="720"/>
        <w:rPr>
          <w:highlight w:val="yellow"/>
        </w:rPr>
      </w:pPr>
      <w:r>
        <w:rPr>
          <w:highlight w:val="yellow"/>
        </w:rPr>
        <w:tab/>
        <w:t>var geoCoder = new Geocoder();</w:t>
      </w:r>
    </w:p>
    <w:p w:rsidR="00773787" w:rsidRDefault="001C351D" w:rsidP="00B74861">
      <w:pPr>
        <w:spacing w:line="240" w:lineRule="auto"/>
        <w:ind w:left="720" w:hanging="720"/>
        <w:rPr>
          <w:highlight w:val="yellow"/>
        </w:rPr>
      </w:pPr>
      <w:r>
        <w:rPr>
          <w:highlight w:val="yellow"/>
        </w:rPr>
        <w:tab/>
        <w:t>var locations = await geoCoder.GetPositionsForAddressAsync(Address);</w:t>
      </w:r>
    </w:p>
    <w:p w:rsidR="00773787" w:rsidRDefault="001C351D" w:rsidP="00B74861">
      <w:pPr>
        <w:spacing w:line="240" w:lineRule="auto"/>
        <w:ind w:left="720" w:hanging="720"/>
        <w:rPr>
          <w:highlight w:val="yellow"/>
        </w:rPr>
      </w:pPr>
      <w:r>
        <w:rPr>
          <w:highlight w:val="yellow"/>
        </w:rPr>
        <w:tab/>
        <w:t>var locationList = locations.ToList();</w:t>
      </w:r>
    </w:p>
    <w:p w:rsidR="00773787" w:rsidRDefault="001C351D" w:rsidP="00B74861">
      <w:pPr>
        <w:spacing w:line="240" w:lineRule="auto"/>
        <w:ind w:left="720" w:hanging="720"/>
        <w:rPr>
          <w:highlight w:val="yellow"/>
        </w:rPr>
      </w:pPr>
      <w:r>
        <w:rPr>
          <w:highlight w:val="yellow"/>
        </w:rPr>
        <w:tab/>
        <w:t>if (locationList.Count == 0)</w:t>
      </w:r>
    </w:p>
    <w:p w:rsidR="00773787" w:rsidRDefault="001C351D" w:rsidP="00B74861">
      <w:pPr>
        <w:spacing w:line="240" w:lineRule="auto"/>
        <w:ind w:left="720" w:hanging="720"/>
        <w:rPr>
          <w:highlight w:val="yellow"/>
        </w:rPr>
      </w:pPr>
      <w:r>
        <w:rPr>
          <w:highlight w:val="yellow"/>
        </w:rPr>
        <w:tab/>
        <w:t>{</w:t>
      </w:r>
    </w:p>
    <w:p w:rsidR="00773787" w:rsidRDefault="001C351D" w:rsidP="00B74861">
      <w:pPr>
        <w:spacing w:line="240" w:lineRule="auto"/>
        <w:ind w:left="720" w:hanging="720"/>
        <w:rPr>
          <w:highlight w:val="yellow"/>
        </w:rPr>
      </w:pPr>
      <w:r>
        <w:rPr>
          <w:highlight w:val="yellow"/>
        </w:rPr>
        <w:t xml:space="preserve">    </w:t>
      </w:r>
      <w:r>
        <w:rPr>
          <w:highlight w:val="yellow"/>
        </w:rPr>
        <w:tab/>
        <w:t>var response = await App.Current.MainPage.DisplayAlert(</w:t>
      </w:r>
    </w:p>
    <w:p w:rsidR="00773787" w:rsidRDefault="001C351D" w:rsidP="00B74861">
      <w:pPr>
        <w:spacing w:line="240" w:lineRule="auto"/>
        <w:ind w:left="720" w:hanging="720"/>
        <w:rPr>
          <w:highlight w:val="yellow"/>
        </w:rPr>
      </w:pPr>
      <w:r>
        <w:rPr>
          <w:highlight w:val="yellow"/>
        </w:rPr>
        <w:t xml:space="preserve">        </w:t>
      </w:r>
      <w:r>
        <w:rPr>
          <w:highlight w:val="yellow"/>
        </w:rPr>
        <w:tab/>
        <w:t>Languages.Error,</w:t>
      </w:r>
    </w:p>
    <w:p w:rsidR="00773787" w:rsidRDefault="001C351D" w:rsidP="00B74861">
      <w:pPr>
        <w:spacing w:line="240" w:lineRule="auto"/>
        <w:ind w:left="720" w:hanging="720"/>
        <w:rPr>
          <w:highlight w:val="yellow"/>
        </w:rPr>
      </w:pPr>
      <w:r>
        <w:rPr>
          <w:highlight w:val="yellow"/>
        </w:rPr>
        <w:t xml:space="preserve">        </w:t>
      </w:r>
      <w:r>
        <w:rPr>
          <w:highlight w:val="yellow"/>
        </w:rPr>
        <w:tab/>
        <w:t>Languages.NotAddressFound,</w:t>
      </w:r>
    </w:p>
    <w:p w:rsidR="00773787" w:rsidRDefault="001C351D" w:rsidP="00B74861">
      <w:pPr>
        <w:spacing w:line="240" w:lineRule="auto"/>
        <w:ind w:left="720" w:hanging="720"/>
        <w:rPr>
          <w:highlight w:val="yellow"/>
        </w:rPr>
      </w:pPr>
      <w:r>
        <w:rPr>
          <w:highlight w:val="yellow"/>
        </w:rPr>
        <w:lastRenderedPageBreak/>
        <w:t xml:space="preserve">        </w:t>
      </w:r>
      <w:r>
        <w:rPr>
          <w:highlight w:val="yellow"/>
        </w:rPr>
        <w:tab/>
        <w:t>Languages.Yes,</w:t>
      </w:r>
    </w:p>
    <w:p w:rsidR="00773787" w:rsidRDefault="001C351D" w:rsidP="00B74861">
      <w:pPr>
        <w:spacing w:line="240" w:lineRule="auto"/>
        <w:ind w:left="720" w:hanging="720"/>
        <w:rPr>
          <w:highlight w:val="yellow"/>
        </w:rPr>
      </w:pPr>
      <w:r>
        <w:rPr>
          <w:highlight w:val="yellow"/>
        </w:rPr>
        <w:t xml:space="preserve">        </w:t>
      </w:r>
      <w:r>
        <w:rPr>
          <w:highlight w:val="yellow"/>
        </w:rPr>
        <w:tab/>
        <w:t>Languages.No);</w:t>
      </w:r>
    </w:p>
    <w:p w:rsidR="00773787" w:rsidRDefault="001C351D" w:rsidP="00B74861">
      <w:pPr>
        <w:spacing w:line="240" w:lineRule="auto"/>
        <w:ind w:left="720" w:hanging="720"/>
        <w:rPr>
          <w:highlight w:val="yellow"/>
        </w:rPr>
      </w:pPr>
      <w:r>
        <w:rPr>
          <w:highlight w:val="yellow"/>
        </w:rPr>
        <w:t xml:space="preserve">    </w:t>
      </w:r>
      <w:r>
        <w:rPr>
          <w:highlight w:val="yellow"/>
        </w:rPr>
        <w:tab/>
        <w:t>if (response)</w:t>
      </w:r>
    </w:p>
    <w:p w:rsidR="00773787" w:rsidRDefault="001C351D" w:rsidP="00B74861">
      <w:pPr>
        <w:spacing w:line="240" w:lineRule="auto"/>
        <w:ind w:left="720" w:hanging="720"/>
        <w:rPr>
          <w:highlight w:val="yellow"/>
        </w:rPr>
      </w:pPr>
      <w:r>
        <w:rPr>
          <w:highlight w:val="yellow"/>
        </w:rPr>
        <w:t xml:space="preserve">    </w:t>
      </w:r>
      <w:r>
        <w:rPr>
          <w:highlight w:val="yellow"/>
        </w:rPr>
        <w:tab/>
        <w:t>{</w:t>
      </w:r>
    </w:p>
    <w:p w:rsidR="00773787" w:rsidRDefault="001C351D" w:rsidP="00B74861">
      <w:pPr>
        <w:spacing w:line="240" w:lineRule="auto"/>
        <w:ind w:left="720" w:hanging="720"/>
        <w:rPr>
          <w:highlight w:val="yellow"/>
        </w:rPr>
      </w:pPr>
      <w:r>
        <w:rPr>
          <w:highlight w:val="yellow"/>
        </w:rPr>
        <w:t xml:space="preserve">        </w:t>
      </w:r>
      <w:r>
        <w:rPr>
          <w:highlight w:val="yellow"/>
        </w:rPr>
        <w:tab/>
        <w:t>await _geolocatorService.GetLocationAsync();</w:t>
      </w:r>
    </w:p>
    <w:p w:rsidR="00773787" w:rsidRDefault="001C351D" w:rsidP="00B74861">
      <w:pPr>
        <w:spacing w:line="240" w:lineRule="auto"/>
        <w:ind w:left="720" w:hanging="720"/>
        <w:rPr>
          <w:highlight w:val="yellow"/>
        </w:rPr>
      </w:pPr>
      <w:r>
        <w:rPr>
          <w:highlight w:val="yellow"/>
        </w:rPr>
        <w:t xml:space="preserve">        </w:t>
      </w:r>
      <w:r>
        <w:rPr>
          <w:highlight w:val="yellow"/>
        </w:rPr>
        <w:tab/>
        <w:t>if (_geolocatorService.Latitude != 0 &amp;&amp; _geolocatorService.Longitude != 0)</w:t>
      </w:r>
    </w:p>
    <w:p w:rsidR="00773787" w:rsidRDefault="001C351D" w:rsidP="00B74861">
      <w:pPr>
        <w:spacing w:line="240" w:lineRule="auto"/>
        <w:ind w:left="720" w:hanging="720"/>
        <w:rPr>
          <w:highlight w:val="yellow"/>
        </w:rPr>
      </w:pPr>
      <w:r>
        <w:rPr>
          <w:highlight w:val="yellow"/>
        </w:rPr>
        <w:t xml:space="preserve">        </w:t>
      </w:r>
      <w:r>
        <w:rPr>
          <w:highlight w:val="yellow"/>
        </w:rPr>
        <w:tab/>
        <w:t>{</w:t>
      </w:r>
    </w:p>
    <w:p w:rsidR="00773787" w:rsidRDefault="001C351D" w:rsidP="00B74861">
      <w:pPr>
        <w:spacing w:line="240" w:lineRule="auto"/>
        <w:ind w:left="720" w:hanging="720"/>
        <w:rPr>
          <w:highlight w:val="yellow"/>
        </w:rPr>
      </w:pPr>
      <w:r>
        <w:rPr>
          <w:highlight w:val="yellow"/>
        </w:rPr>
        <w:t xml:space="preserve">            </w:t>
      </w:r>
      <w:r>
        <w:rPr>
          <w:highlight w:val="yellow"/>
        </w:rPr>
        <w:tab/>
        <w:t>_position = new Position(</w:t>
      </w:r>
    </w:p>
    <w:p w:rsidR="00773787" w:rsidRDefault="001C351D" w:rsidP="00B74861">
      <w:pPr>
        <w:spacing w:line="240" w:lineRule="auto"/>
        <w:ind w:left="720" w:hanging="720"/>
        <w:rPr>
          <w:highlight w:val="yellow"/>
        </w:rPr>
      </w:pPr>
      <w:r>
        <w:rPr>
          <w:highlight w:val="yellow"/>
        </w:rPr>
        <w:t xml:space="preserve">                </w:t>
      </w:r>
      <w:r>
        <w:rPr>
          <w:highlight w:val="yellow"/>
        </w:rPr>
        <w:tab/>
        <w:t>_geolocatorService.Latitude,</w:t>
      </w:r>
    </w:p>
    <w:p w:rsidR="00773787" w:rsidRDefault="001C351D" w:rsidP="00B74861">
      <w:pPr>
        <w:spacing w:line="240" w:lineRule="auto"/>
        <w:ind w:left="720" w:hanging="720"/>
        <w:rPr>
          <w:highlight w:val="yellow"/>
        </w:rPr>
      </w:pPr>
      <w:r>
        <w:rPr>
          <w:highlight w:val="yellow"/>
        </w:rPr>
        <w:t xml:space="preserve">                </w:t>
      </w:r>
      <w:r>
        <w:rPr>
          <w:highlight w:val="yellow"/>
        </w:rPr>
        <w:tab/>
        <w:t>_geolocatorService.Longitude);</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 xml:space="preserve">            </w:t>
      </w:r>
      <w:r>
        <w:rPr>
          <w:highlight w:val="yellow"/>
        </w:rPr>
        <w:tab/>
        <w:t>var list = await geoCoder.GetAddressesForPositionAsync(_position);</w:t>
      </w:r>
    </w:p>
    <w:p w:rsidR="00773787" w:rsidRDefault="001C351D" w:rsidP="00B74861">
      <w:pPr>
        <w:spacing w:line="240" w:lineRule="auto"/>
        <w:ind w:left="720" w:hanging="720"/>
        <w:rPr>
          <w:highlight w:val="yellow"/>
        </w:rPr>
      </w:pPr>
      <w:r>
        <w:rPr>
          <w:highlight w:val="yellow"/>
        </w:rPr>
        <w:t xml:space="preserve">            </w:t>
      </w:r>
      <w:r>
        <w:rPr>
          <w:highlight w:val="yellow"/>
        </w:rPr>
        <w:tab/>
        <w:t>Address = list.FirstOrDefault();</w:t>
      </w:r>
    </w:p>
    <w:p w:rsidR="00773787" w:rsidRDefault="001C351D" w:rsidP="00B74861">
      <w:pPr>
        <w:spacing w:line="240" w:lineRule="auto"/>
        <w:ind w:left="720" w:hanging="720"/>
        <w:rPr>
          <w:highlight w:val="yellow"/>
        </w:rPr>
      </w:pPr>
      <w:r>
        <w:rPr>
          <w:highlight w:val="yellow"/>
        </w:rPr>
        <w:t xml:space="preserve">            </w:t>
      </w:r>
      <w:r>
        <w:rPr>
          <w:highlight w:val="yellow"/>
        </w:rPr>
        <w:tab/>
        <w:t>return true;</w:t>
      </w:r>
    </w:p>
    <w:p w:rsidR="00773787" w:rsidRDefault="001C351D" w:rsidP="00B74861">
      <w:pPr>
        <w:spacing w:line="240" w:lineRule="auto"/>
        <w:ind w:left="720" w:hanging="720"/>
        <w:rPr>
          <w:highlight w:val="yellow"/>
        </w:rPr>
      </w:pPr>
      <w:r>
        <w:rPr>
          <w:highlight w:val="yellow"/>
        </w:rPr>
        <w:t xml:space="preserve">        </w:t>
      </w:r>
      <w:r>
        <w:rPr>
          <w:highlight w:val="yellow"/>
        </w:rPr>
        <w:tab/>
        <w:t>}</w:t>
      </w:r>
    </w:p>
    <w:p w:rsidR="00773787" w:rsidRDefault="001C351D" w:rsidP="00B74861">
      <w:pPr>
        <w:spacing w:line="240" w:lineRule="auto"/>
        <w:ind w:left="720" w:hanging="720"/>
        <w:rPr>
          <w:highlight w:val="yellow"/>
        </w:rPr>
      </w:pPr>
      <w:r>
        <w:rPr>
          <w:highlight w:val="yellow"/>
        </w:rPr>
        <w:t xml:space="preserve">        </w:t>
      </w:r>
      <w:r>
        <w:rPr>
          <w:highlight w:val="yellow"/>
        </w:rPr>
        <w:tab/>
        <w:t>else</w:t>
      </w:r>
    </w:p>
    <w:p w:rsidR="00773787" w:rsidRDefault="001C351D" w:rsidP="00B74861">
      <w:pPr>
        <w:spacing w:line="240" w:lineRule="auto"/>
        <w:ind w:left="720" w:hanging="720"/>
        <w:rPr>
          <w:highlight w:val="yellow"/>
        </w:rPr>
      </w:pPr>
      <w:r>
        <w:rPr>
          <w:highlight w:val="yellow"/>
        </w:rPr>
        <w:t xml:space="preserve">        </w:t>
      </w:r>
      <w:r>
        <w:rPr>
          <w:highlight w:val="yellow"/>
        </w:rPr>
        <w:tab/>
        <w:t>{</w:t>
      </w:r>
    </w:p>
    <w:p w:rsidR="00773787" w:rsidRDefault="001C351D" w:rsidP="00B74861">
      <w:pPr>
        <w:spacing w:line="240" w:lineRule="auto"/>
        <w:ind w:left="720" w:hanging="720"/>
        <w:rPr>
          <w:highlight w:val="yellow"/>
        </w:rPr>
      </w:pPr>
      <w:r>
        <w:rPr>
          <w:highlight w:val="yellow"/>
        </w:rPr>
        <w:t xml:space="preserve">            </w:t>
      </w:r>
      <w:r>
        <w:rPr>
          <w:highlight w:val="yellow"/>
        </w:rPr>
        <w:tab/>
        <w:t>await App.Current.MainPage.DisplayAlert(</w:t>
      </w:r>
    </w:p>
    <w:p w:rsidR="00773787" w:rsidRDefault="001C351D" w:rsidP="00B74861">
      <w:pPr>
        <w:spacing w:line="240" w:lineRule="auto"/>
        <w:ind w:left="720" w:hanging="720"/>
        <w:rPr>
          <w:highlight w:val="yellow"/>
        </w:rPr>
      </w:pPr>
      <w:r>
        <w:rPr>
          <w:highlight w:val="yellow"/>
        </w:rPr>
        <w:t xml:space="preserve">                </w:t>
      </w:r>
      <w:r>
        <w:rPr>
          <w:highlight w:val="yellow"/>
        </w:rPr>
        <w:tab/>
        <w:t>Languages.Error,</w:t>
      </w:r>
    </w:p>
    <w:p w:rsidR="00773787" w:rsidRDefault="001C351D" w:rsidP="00B74861">
      <w:pPr>
        <w:spacing w:line="240" w:lineRule="auto"/>
        <w:ind w:left="720" w:hanging="720"/>
        <w:rPr>
          <w:highlight w:val="yellow"/>
        </w:rPr>
      </w:pPr>
      <w:r>
        <w:rPr>
          <w:highlight w:val="yellow"/>
        </w:rPr>
        <w:t xml:space="preserve">                </w:t>
      </w:r>
      <w:r>
        <w:rPr>
          <w:highlight w:val="yellow"/>
        </w:rPr>
        <w:tab/>
        <w:t>Languages.NotLocationAvailable,</w:t>
      </w:r>
    </w:p>
    <w:p w:rsidR="00773787" w:rsidRDefault="001C351D" w:rsidP="00B74861">
      <w:pPr>
        <w:spacing w:line="240" w:lineRule="auto"/>
        <w:ind w:left="720" w:hanging="720"/>
        <w:rPr>
          <w:highlight w:val="yellow"/>
        </w:rPr>
      </w:pPr>
      <w:r>
        <w:rPr>
          <w:highlight w:val="yellow"/>
        </w:rPr>
        <w:t xml:space="preserve">                </w:t>
      </w:r>
      <w:r>
        <w:rPr>
          <w:highlight w:val="yellow"/>
        </w:rPr>
        <w:tab/>
        <w:t>Languages.Accept);</w:t>
      </w:r>
    </w:p>
    <w:p w:rsidR="00773787" w:rsidRDefault="001C351D" w:rsidP="00B74861">
      <w:pPr>
        <w:spacing w:line="240" w:lineRule="auto"/>
        <w:ind w:left="720" w:hanging="720"/>
        <w:rPr>
          <w:highlight w:val="yellow"/>
        </w:rPr>
      </w:pPr>
      <w:r>
        <w:rPr>
          <w:highlight w:val="yellow"/>
        </w:rPr>
        <w:t xml:space="preserve">            </w:t>
      </w:r>
      <w:r>
        <w:rPr>
          <w:highlight w:val="yellow"/>
        </w:rPr>
        <w:tab/>
        <w:t>return false;</w:t>
      </w:r>
    </w:p>
    <w:p w:rsidR="00773787" w:rsidRDefault="001C351D" w:rsidP="00B74861">
      <w:pPr>
        <w:spacing w:line="240" w:lineRule="auto"/>
        <w:ind w:left="720" w:hanging="720"/>
        <w:rPr>
          <w:highlight w:val="yellow"/>
        </w:rPr>
      </w:pPr>
      <w:r>
        <w:rPr>
          <w:highlight w:val="yellow"/>
        </w:rPr>
        <w:t xml:space="preserve">        </w:t>
      </w:r>
      <w:r>
        <w:rPr>
          <w:highlight w:val="yellow"/>
        </w:rPr>
        <w:tab/>
        <w:t>}</w:t>
      </w:r>
    </w:p>
    <w:p w:rsidR="00773787" w:rsidRDefault="001C351D" w:rsidP="00B74861">
      <w:pPr>
        <w:spacing w:line="240" w:lineRule="auto"/>
        <w:ind w:left="720" w:hanging="720"/>
        <w:rPr>
          <w:highlight w:val="yellow"/>
        </w:rPr>
      </w:pPr>
      <w:r>
        <w:rPr>
          <w:highlight w:val="yellow"/>
        </w:rPr>
        <w:t xml:space="preserve">    </w:t>
      </w:r>
      <w:r>
        <w:rPr>
          <w:highlight w:val="yellow"/>
        </w:rPr>
        <w:tab/>
        <w:t>}</w:t>
      </w:r>
    </w:p>
    <w:p w:rsidR="00773787" w:rsidRDefault="001C351D" w:rsidP="00B74861">
      <w:pPr>
        <w:spacing w:line="240" w:lineRule="auto"/>
        <w:ind w:left="720" w:hanging="720"/>
        <w:rPr>
          <w:highlight w:val="yellow"/>
        </w:rPr>
      </w:pPr>
      <w:r>
        <w:rPr>
          <w:highlight w:val="yellow"/>
        </w:rPr>
        <w:t xml:space="preserve">    </w:t>
      </w:r>
      <w:r>
        <w:rPr>
          <w:highlight w:val="yellow"/>
        </w:rPr>
        <w:tab/>
        <w:t>else</w:t>
      </w:r>
    </w:p>
    <w:p w:rsidR="00773787" w:rsidRDefault="001C351D" w:rsidP="00B74861">
      <w:pPr>
        <w:spacing w:line="240" w:lineRule="auto"/>
        <w:ind w:left="720" w:hanging="720"/>
        <w:rPr>
          <w:highlight w:val="yellow"/>
        </w:rPr>
      </w:pPr>
      <w:r>
        <w:rPr>
          <w:highlight w:val="yellow"/>
        </w:rPr>
        <w:t xml:space="preserve">    </w:t>
      </w:r>
      <w:r>
        <w:rPr>
          <w:highlight w:val="yellow"/>
        </w:rPr>
        <w:tab/>
        <w:t>{</w:t>
      </w:r>
    </w:p>
    <w:p w:rsidR="00773787" w:rsidRDefault="001C351D" w:rsidP="00B74861">
      <w:pPr>
        <w:spacing w:line="240" w:lineRule="auto"/>
        <w:ind w:left="720" w:hanging="720"/>
        <w:rPr>
          <w:highlight w:val="yellow"/>
        </w:rPr>
      </w:pPr>
      <w:r>
        <w:rPr>
          <w:highlight w:val="yellow"/>
        </w:rPr>
        <w:t xml:space="preserve">        </w:t>
      </w:r>
      <w:r>
        <w:rPr>
          <w:highlight w:val="yellow"/>
        </w:rPr>
        <w:tab/>
        <w:t>return false;</w:t>
      </w:r>
    </w:p>
    <w:p w:rsidR="00773787" w:rsidRDefault="001C351D" w:rsidP="00B74861">
      <w:pPr>
        <w:spacing w:line="240" w:lineRule="auto"/>
        <w:ind w:left="720" w:hanging="720"/>
        <w:rPr>
          <w:highlight w:val="yellow"/>
        </w:rPr>
      </w:pPr>
      <w:r>
        <w:rPr>
          <w:highlight w:val="yellow"/>
        </w:rPr>
        <w:t xml:space="preserve">    </w:t>
      </w:r>
      <w:r>
        <w:rPr>
          <w:highlight w:val="yellow"/>
        </w:rPr>
        <w:tab/>
        <w:t>}</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ab/>
        <w:t>}</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ab/>
        <w:t>if (locationList.Count == 1)</w:t>
      </w:r>
    </w:p>
    <w:p w:rsidR="00773787" w:rsidRDefault="001C351D" w:rsidP="00B74861">
      <w:pPr>
        <w:spacing w:line="240" w:lineRule="auto"/>
        <w:ind w:left="720" w:hanging="720"/>
        <w:rPr>
          <w:highlight w:val="yellow"/>
        </w:rPr>
      </w:pPr>
      <w:r>
        <w:rPr>
          <w:highlight w:val="yellow"/>
        </w:rPr>
        <w:tab/>
        <w:t>{</w:t>
      </w:r>
    </w:p>
    <w:p w:rsidR="00773787" w:rsidRDefault="001C351D" w:rsidP="00B74861">
      <w:pPr>
        <w:spacing w:line="240" w:lineRule="auto"/>
        <w:ind w:left="720" w:hanging="720"/>
        <w:rPr>
          <w:highlight w:val="yellow"/>
        </w:rPr>
      </w:pPr>
      <w:r>
        <w:rPr>
          <w:highlight w:val="yellow"/>
        </w:rPr>
        <w:t xml:space="preserve">    </w:t>
      </w:r>
      <w:r>
        <w:rPr>
          <w:highlight w:val="yellow"/>
        </w:rPr>
        <w:tab/>
        <w:t>_position = locationList.FirstOrDefault();</w:t>
      </w:r>
    </w:p>
    <w:p w:rsidR="00773787" w:rsidRDefault="001C351D" w:rsidP="00B74861">
      <w:pPr>
        <w:spacing w:line="240" w:lineRule="auto"/>
        <w:ind w:left="720" w:hanging="720"/>
        <w:rPr>
          <w:highlight w:val="yellow"/>
        </w:rPr>
      </w:pPr>
      <w:r>
        <w:rPr>
          <w:highlight w:val="yellow"/>
        </w:rPr>
        <w:t xml:space="preserve">    </w:t>
      </w:r>
      <w:r>
        <w:rPr>
          <w:highlight w:val="yellow"/>
        </w:rPr>
        <w:tab/>
        <w:t>return true;</w:t>
      </w:r>
    </w:p>
    <w:p w:rsidR="00773787" w:rsidRDefault="001C351D" w:rsidP="00B74861">
      <w:pPr>
        <w:spacing w:line="240" w:lineRule="auto"/>
        <w:ind w:left="720" w:hanging="720"/>
        <w:rPr>
          <w:highlight w:val="yellow"/>
        </w:rPr>
      </w:pPr>
      <w:r>
        <w:rPr>
          <w:highlight w:val="yellow"/>
        </w:rPr>
        <w:tab/>
        <w:t>}</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ab/>
        <w:t>if (locationList.Count &gt; 1)</w:t>
      </w:r>
    </w:p>
    <w:p w:rsidR="00773787" w:rsidRDefault="001C351D" w:rsidP="00B74861">
      <w:pPr>
        <w:spacing w:line="240" w:lineRule="auto"/>
        <w:ind w:left="720" w:hanging="720"/>
        <w:rPr>
          <w:highlight w:val="yellow"/>
        </w:rPr>
      </w:pPr>
      <w:r>
        <w:rPr>
          <w:highlight w:val="yellow"/>
        </w:rPr>
        <w:tab/>
        <w:t>{</w:t>
      </w:r>
    </w:p>
    <w:p w:rsidR="00773787" w:rsidRDefault="001C351D" w:rsidP="00B74861">
      <w:pPr>
        <w:spacing w:line="240" w:lineRule="auto"/>
        <w:ind w:left="720" w:hanging="720"/>
        <w:rPr>
          <w:highlight w:val="yellow"/>
        </w:rPr>
      </w:pPr>
      <w:r>
        <w:rPr>
          <w:highlight w:val="yellow"/>
        </w:rPr>
        <w:t xml:space="preserve">    </w:t>
      </w:r>
      <w:r>
        <w:rPr>
          <w:highlight w:val="yellow"/>
        </w:rPr>
        <w:tab/>
        <w:t>var addresses = new List&lt;Address&gt;();</w:t>
      </w:r>
    </w:p>
    <w:p w:rsidR="00773787" w:rsidRDefault="001C351D" w:rsidP="00B74861">
      <w:pPr>
        <w:spacing w:line="240" w:lineRule="auto"/>
        <w:ind w:left="720" w:hanging="720"/>
        <w:rPr>
          <w:highlight w:val="yellow"/>
        </w:rPr>
      </w:pPr>
      <w:r>
        <w:rPr>
          <w:highlight w:val="yellow"/>
        </w:rPr>
        <w:t xml:space="preserve">    </w:t>
      </w:r>
      <w:r>
        <w:rPr>
          <w:highlight w:val="yellow"/>
        </w:rPr>
        <w:tab/>
        <w:t>var names = new List&lt;string&gt;();</w:t>
      </w:r>
    </w:p>
    <w:p w:rsidR="00773787" w:rsidRDefault="001C351D" w:rsidP="00B74861">
      <w:pPr>
        <w:spacing w:line="240" w:lineRule="auto"/>
        <w:ind w:left="720" w:hanging="720"/>
        <w:rPr>
          <w:highlight w:val="yellow"/>
        </w:rPr>
      </w:pPr>
      <w:r>
        <w:rPr>
          <w:highlight w:val="yellow"/>
        </w:rPr>
        <w:t xml:space="preserve">    </w:t>
      </w:r>
      <w:r>
        <w:rPr>
          <w:highlight w:val="yellow"/>
        </w:rPr>
        <w:tab/>
        <w:t>foreach (var location in locationList)</w:t>
      </w:r>
    </w:p>
    <w:p w:rsidR="00773787" w:rsidRDefault="001C351D" w:rsidP="00B74861">
      <w:pPr>
        <w:spacing w:line="240" w:lineRule="auto"/>
        <w:ind w:left="720" w:hanging="720"/>
        <w:rPr>
          <w:highlight w:val="yellow"/>
        </w:rPr>
      </w:pPr>
      <w:r>
        <w:rPr>
          <w:highlight w:val="yellow"/>
        </w:rPr>
        <w:t xml:space="preserve">    </w:t>
      </w:r>
      <w:r>
        <w:rPr>
          <w:highlight w:val="yellow"/>
        </w:rPr>
        <w:tab/>
        <w:t>{</w:t>
      </w:r>
    </w:p>
    <w:p w:rsidR="00773787" w:rsidRDefault="001C351D" w:rsidP="00B74861">
      <w:pPr>
        <w:spacing w:line="240" w:lineRule="auto"/>
        <w:ind w:left="720" w:hanging="720"/>
        <w:rPr>
          <w:highlight w:val="yellow"/>
        </w:rPr>
      </w:pPr>
      <w:r>
        <w:rPr>
          <w:highlight w:val="yellow"/>
        </w:rPr>
        <w:t xml:space="preserve">        </w:t>
      </w:r>
      <w:r>
        <w:rPr>
          <w:highlight w:val="yellow"/>
        </w:rPr>
        <w:tab/>
        <w:t>var list = await geoCoder.GetAddressesForPositionAsync(location);</w:t>
      </w:r>
    </w:p>
    <w:p w:rsidR="00773787" w:rsidRDefault="001C351D" w:rsidP="00B74861">
      <w:pPr>
        <w:spacing w:line="240" w:lineRule="auto"/>
        <w:ind w:left="720" w:hanging="720"/>
        <w:rPr>
          <w:highlight w:val="yellow"/>
        </w:rPr>
      </w:pPr>
      <w:r>
        <w:rPr>
          <w:highlight w:val="yellow"/>
        </w:rPr>
        <w:t xml:space="preserve">        </w:t>
      </w:r>
      <w:r>
        <w:rPr>
          <w:highlight w:val="yellow"/>
        </w:rPr>
        <w:tab/>
        <w:t>names.AddRange(list);</w:t>
      </w:r>
    </w:p>
    <w:p w:rsidR="00773787" w:rsidRDefault="001C351D" w:rsidP="00B74861">
      <w:pPr>
        <w:spacing w:line="240" w:lineRule="auto"/>
        <w:ind w:left="720" w:hanging="720"/>
        <w:rPr>
          <w:highlight w:val="yellow"/>
        </w:rPr>
      </w:pPr>
      <w:r>
        <w:rPr>
          <w:highlight w:val="yellow"/>
        </w:rPr>
        <w:t xml:space="preserve">        </w:t>
      </w:r>
      <w:r>
        <w:rPr>
          <w:highlight w:val="yellow"/>
        </w:rPr>
        <w:tab/>
        <w:t>foreach (var item in list)</w:t>
      </w:r>
    </w:p>
    <w:p w:rsidR="00773787" w:rsidRDefault="001C351D" w:rsidP="00B74861">
      <w:pPr>
        <w:spacing w:line="240" w:lineRule="auto"/>
        <w:ind w:left="720" w:hanging="720"/>
        <w:rPr>
          <w:highlight w:val="yellow"/>
        </w:rPr>
      </w:pPr>
      <w:r>
        <w:rPr>
          <w:highlight w:val="yellow"/>
        </w:rPr>
        <w:t xml:space="preserve">        </w:t>
      </w:r>
      <w:r>
        <w:rPr>
          <w:highlight w:val="yellow"/>
        </w:rPr>
        <w:tab/>
        <w:t>{</w:t>
      </w:r>
    </w:p>
    <w:p w:rsidR="00773787" w:rsidRDefault="001C351D" w:rsidP="00B74861">
      <w:pPr>
        <w:spacing w:line="240" w:lineRule="auto"/>
        <w:ind w:left="720" w:hanging="720"/>
        <w:rPr>
          <w:highlight w:val="yellow"/>
        </w:rPr>
      </w:pPr>
      <w:r>
        <w:rPr>
          <w:highlight w:val="yellow"/>
        </w:rPr>
        <w:t xml:space="preserve">            </w:t>
      </w:r>
      <w:r>
        <w:rPr>
          <w:highlight w:val="yellow"/>
        </w:rPr>
        <w:tab/>
        <w:t>addresses.Add(new Address</w:t>
      </w:r>
    </w:p>
    <w:p w:rsidR="00773787" w:rsidRDefault="001C351D" w:rsidP="00B74861">
      <w:pPr>
        <w:spacing w:line="240" w:lineRule="auto"/>
        <w:ind w:left="720" w:hanging="720"/>
        <w:rPr>
          <w:highlight w:val="yellow"/>
        </w:rPr>
      </w:pPr>
      <w:r>
        <w:rPr>
          <w:highlight w:val="yellow"/>
        </w:rPr>
        <w:t xml:space="preserve">            </w:t>
      </w:r>
      <w:r>
        <w:rPr>
          <w:highlight w:val="yellow"/>
        </w:rPr>
        <w:tab/>
        <w:t>{</w:t>
      </w:r>
    </w:p>
    <w:p w:rsidR="00773787" w:rsidRDefault="001C351D" w:rsidP="00B74861">
      <w:pPr>
        <w:spacing w:line="240" w:lineRule="auto"/>
        <w:ind w:left="720" w:hanging="720"/>
        <w:rPr>
          <w:highlight w:val="yellow"/>
        </w:rPr>
      </w:pPr>
      <w:r>
        <w:rPr>
          <w:highlight w:val="yellow"/>
        </w:rPr>
        <w:t xml:space="preserve">                </w:t>
      </w:r>
      <w:r>
        <w:rPr>
          <w:highlight w:val="yellow"/>
        </w:rPr>
        <w:tab/>
        <w:t>Name = item,</w:t>
      </w:r>
    </w:p>
    <w:p w:rsidR="00773787" w:rsidRDefault="001C351D" w:rsidP="00B74861">
      <w:pPr>
        <w:spacing w:line="240" w:lineRule="auto"/>
        <w:ind w:left="720" w:hanging="720"/>
        <w:rPr>
          <w:highlight w:val="yellow"/>
        </w:rPr>
      </w:pPr>
      <w:r>
        <w:rPr>
          <w:highlight w:val="yellow"/>
        </w:rPr>
        <w:t xml:space="preserve">                </w:t>
      </w:r>
      <w:r>
        <w:rPr>
          <w:highlight w:val="yellow"/>
        </w:rPr>
        <w:tab/>
        <w:t>Latitude = location.Latitude,</w:t>
      </w:r>
    </w:p>
    <w:p w:rsidR="00773787" w:rsidRDefault="001C351D" w:rsidP="00B74861">
      <w:pPr>
        <w:spacing w:line="240" w:lineRule="auto"/>
        <w:ind w:left="720" w:hanging="720"/>
        <w:rPr>
          <w:highlight w:val="yellow"/>
        </w:rPr>
      </w:pPr>
      <w:r>
        <w:rPr>
          <w:highlight w:val="yellow"/>
        </w:rPr>
        <w:t xml:space="preserve">                </w:t>
      </w:r>
      <w:r>
        <w:rPr>
          <w:highlight w:val="yellow"/>
        </w:rPr>
        <w:tab/>
        <w:t>Longitude = location.Longitude</w:t>
      </w:r>
    </w:p>
    <w:p w:rsidR="00773787" w:rsidRDefault="001C351D" w:rsidP="00B74861">
      <w:pPr>
        <w:spacing w:line="240" w:lineRule="auto"/>
        <w:ind w:left="720" w:hanging="720"/>
        <w:rPr>
          <w:highlight w:val="yellow"/>
        </w:rPr>
      </w:pPr>
      <w:r>
        <w:rPr>
          <w:highlight w:val="yellow"/>
        </w:rPr>
        <w:t xml:space="preserve">            </w:t>
      </w:r>
      <w:r>
        <w:rPr>
          <w:highlight w:val="yellow"/>
        </w:rPr>
        <w:tab/>
        <w:t>});</w:t>
      </w:r>
    </w:p>
    <w:p w:rsidR="00773787" w:rsidRDefault="001C351D" w:rsidP="00B74861">
      <w:pPr>
        <w:spacing w:line="240" w:lineRule="auto"/>
        <w:ind w:left="720" w:hanging="720"/>
        <w:rPr>
          <w:highlight w:val="yellow"/>
        </w:rPr>
      </w:pPr>
      <w:r>
        <w:rPr>
          <w:highlight w:val="yellow"/>
        </w:rPr>
        <w:t xml:space="preserve">        </w:t>
      </w:r>
      <w:r>
        <w:rPr>
          <w:highlight w:val="yellow"/>
        </w:rPr>
        <w:tab/>
        <w:t>}</w:t>
      </w:r>
    </w:p>
    <w:p w:rsidR="00773787" w:rsidRDefault="001C351D" w:rsidP="00B74861">
      <w:pPr>
        <w:spacing w:line="240" w:lineRule="auto"/>
        <w:ind w:left="720" w:hanging="720"/>
        <w:rPr>
          <w:highlight w:val="yellow"/>
        </w:rPr>
      </w:pPr>
      <w:r>
        <w:rPr>
          <w:highlight w:val="yellow"/>
        </w:rPr>
        <w:t xml:space="preserve">    </w:t>
      </w:r>
      <w:r>
        <w:rPr>
          <w:highlight w:val="yellow"/>
        </w:rPr>
        <w:tab/>
        <w:t>}</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 xml:space="preserve">    </w:t>
      </w:r>
      <w:r>
        <w:rPr>
          <w:highlight w:val="yellow"/>
        </w:rPr>
        <w:tab/>
        <w:t>var source = await App.Current.MainPage.DisplayActionSheet(</w:t>
      </w:r>
    </w:p>
    <w:p w:rsidR="00773787" w:rsidRDefault="001C351D" w:rsidP="00B74861">
      <w:pPr>
        <w:spacing w:line="240" w:lineRule="auto"/>
        <w:ind w:left="720" w:hanging="720"/>
        <w:rPr>
          <w:highlight w:val="yellow"/>
        </w:rPr>
      </w:pPr>
      <w:r>
        <w:rPr>
          <w:highlight w:val="yellow"/>
        </w:rPr>
        <w:t xml:space="preserve">        </w:t>
      </w:r>
      <w:r>
        <w:rPr>
          <w:highlight w:val="yellow"/>
        </w:rPr>
        <w:tab/>
        <w:t>Languages.SelectAnAdrress,</w:t>
      </w:r>
    </w:p>
    <w:p w:rsidR="00773787" w:rsidRDefault="001C351D" w:rsidP="00B74861">
      <w:pPr>
        <w:spacing w:line="240" w:lineRule="auto"/>
        <w:ind w:left="720" w:hanging="720"/>
        <w:rPr>
          <w:highlight w:val="yellow"/>
        </w:rPr>
      </w:pPr>
      <w:r>
        <w:rPr>
          <w:highlight w:val="yellow"/>
        </w:rPr>
        <w:t xml:space="preserve">        </w:t>
      </w:r>
      <w:r>
        <w:rPr>
          <w:highlight w:val="yellow"/>
        </w:rPr>
        <w:tab/>
        <w:t>Languages.Cancel,</w:t>
      </w:r>
    </w:p>
    <w:p w:rsidR="00773787" w:rsidRDefault="001C351D" w:rsidP="00B74861">
      <w:pPr>
        <w:spacing w:line="240" w:lineRule="auto"/>
        <w:ind w:left="720" w:hanging="720"/>
        <w:rPr>
          <w:highlight w:val="yellow"/>
        </w:rPr>
      </w:pPr>
      <w:r>
        <w:rPr>
          <w:highlight w:val="yellow"/>
        </w:rPr>
        <w:t xml:space="preserve">        </w:t>
      </w:r>
      <w:r>
        <w:rPr>
          <w:highlight w:val="yellow"/>
        </w:rPr>
        <w:tab/>
        <w:t>null,</w:t>
      </w:r>
    </w:p>
    <w:p w:rsidR="00773787" w:rsidRDefault="001C351D" w:rsidP="00B74861">
      <w:pPr>
        <w:spacing w:line="240" w:lineRule="auto"/>
        <w:ind w:left="720" w:hanging="720"/>
        <w:rPr>
          <w:highlight w:val="yellow"/>
        </w:rPr>
      </w:pPr>
      <w:r>
        <w:rPr>
          <w:highlight w:val="yellow"/>
        </w:rPr>
        <w:t xml:space="preserve">        </w:t>
      </w:r>
      <w:r>
        <w:rPr>
          <w:highlight w:val="yellow"/>
        </w:rPr>
        <w:tab/>
        <w:t>names.ToArray());</w:t>
      </w:r>
    </w:p>
    <w:p w:rsidR="00773787" w:rsidRDefault="001C351D" w:rsidP="00B74861">
      <w:pPr>
        <w:spacing w:line="240" w:lineRule="auto"/>
        <w:ind w:left="720" w:hanging="720"/>
        <w:rPr>
          <w:highlight w:val="yellow"/>
        </w:rPr>
      </w:pPr>
      <w:r>
        <w:rPr>
          <w:highlight w:val="yellow"/>
        </w:rPr>
        <w:t xml:space="preserve">    </w:t>
      </w:r>
      <w:r>
        <w:rPr>
          <w:highlight w:val="yellow"/>
        </w:rPr>
        <w:tab/>
        <w:t>if (source == Languages.Cancel)</w:t>
      </w:r>
    </w:p>
    <w:p w:rsidR="00773787" w:rsidRDefault="001C351D" w:rsidP="00B74861">
      <w:pPr>
        <w:spacing w:line="240" w:lineRule="auto"/>
        <w:ind w:left="720" w:hanging="720"/>
        <w:rPr>
          <w:highlight w:val="yellow"/>
        </w:rPr>
      </w:pPr>
      <w:r>
        <w:rPr>
          <w:highlight w:val="yellow"/>
        </w:rPr>
        <w:t xml:space="preserve">    </w:t>
      </w:r>
      <w:r>
        <w:rPr>
          <w:highlight w:val="yellow"/>
        </w:rPr>
        <w:tab/>
        <w:t>{</w:t>
      </w:r>
    </w:p>
    <w:p w:rsidR="00773787" w:rsidRDefault="001C351D" w:rsidP="00B74861">
      <w:pPr>
        <w:spacing w:line="240" w:lineRule="auto"/>
        <w:ind w:left="720" w:hanging="720"/>
        <w:rPr>
          <w:highlight w:val="yellow"/>
        </w:rPr>
      </w:pPr>
      <w:r>
        <w:rPr>
          <w:highlight w:val="yellow"/>
        </w:rPr>
        <w:t xml:space="preserve">        </w:t>
      </w:r>
      <w:r>
        <w:rPr>
          <w:highlight w:val="yellow"/>
        </w:rPr>
        <w:tab/>
        <w:t>return false;</w:t>
      </w:r>
    </w:p>
    <w:p w:rsidR="00773787" w:rsidRDefault="001C351D" w:rsidP="00B74861">
      <w:pPr>
        <w:spacing w:line="240" w:lineRule="auto"/>
        <w:ind w:left="720" w:hanging="720"/>
        <w:rPr>
          <w:highlight w:val="yellow"/>
        </w:rPr>
      </w:pPr>
      <w:r>
        <w:rPr>
          <w:highlight w:val="yellow"/>
        </w:rPr>
        <w:t xml:space="preserve">    </w:t>
      </w:r>
      <w:r>
        <w:rPr>
          <w:highlight w:val="yellow"/>
        </w:rPr>
        <w:tab/>
        <w:t>}</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 xml:space="preserve">    </w:t>
      </w:r>
      <w:r>
        <w:rPr>
          <w:highlight w:val="yellow"/>
        </w:rPr>
        <w:tab/>
        <w:t>Address = source;</w:t>
      </w:r>
    </w:p>
    <w:p w:rsidR="00773787" w:rsidRDefault="001C351D" w:rsidP="00B74861">
      <w:pPr>
        <w:spacing w:line="240" w:lineRule="auto"/>
        <w:ind w:left="720" w:hanging="720"/>
        <w:rPr>
          <w:highlight w:val="yellow"/>
        </w:rPr>
      </w:pPr>
      <w:r>
        <w:rPr>
          <w:highlight w:val="yellow"/>
        </w:rPr>
        <w:t xml:space="preserve">    </w:t>
      </w:r>
      <w:r>
        <w:rPr>
          <w:highlight w:val="yellow"/>
        </w:rPr>
        <w:tab/>
        <w:t>var address = addresses.FirstOrDefault(a =&gt; a.Name == source);</w:t>
      </w:r>
    </w:p>
    <w:p w:rsidR="00773787" w:rsidRDefault="001C351D" w:rsidP="00B74861">
      <w:pPr>
        <w:spacing w:line="240" w:lineRule="auto"/>
        <w:ind w:left="720" w:hanging="720"/>
        <w:rPr>
          <w:highlight w:val="yellow"/>
        </w:rPr>
      </w:pPr>
      <w:r>
        <w:rPr>
          <w:highlight w:val="yellow"/>
        </w:rPr>
        <w:t xml:space="preserve">    </w:t>
      </w:r>
      <w:r>
        <w:rPr>
          <w:highlight w:val="yellow"/>
        </w:rPr>
        <w:tab/>
        <w:t>_position = new Position(address.Latitude, address.Longitude);</w:t>
      </w:r>
    </w:p>
    <w:p w:rsidR="00773787" w:rsidRDefault="001C351D" w:rsidP="00B74861">
      <w:pPr>
        <w:spacing w:line="240" w:lineRule="auto"/>
        <w:ind w:left="720" w:hanging="720"/>
        <w:rPr>
          <w:highlight w:val="yellow"/>
        </w:rPr>
      </w:pPr>
      <w:r>
        <w:rPr>
          <w:highlight w:val="yellow"/>
        </w:rPr>
        <w:tab/>
        <w:t>}</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ab/>
        <w:t>return true;</w:t>
      </w:r>
    </w:p>
    <w:p w:rsidR="00773787" w:rsidRDefault="001C351D" w:rsidP="00B74861">
      <w:pPr>
        <w:spacing w:line="240" w:lineRule="auto"/>
        <w:ind w:left="720" w:hanging="720"/>
        <w:rPr>
          <w:highlight w:val="yellow"/>
        </w:rPr>
      </w:pPr>
      <w:r>
        <w:rPr>
          <w:highlight w:val="yellow"/>
        </w:rPr>
        <w:lastRenderedPageBreak/>
        <w:t>}</w:t>
      </w:r>
    </w:p>
    <w:p w:rsidR="00773787" w:rsidRDefault="00773787" w:rsidP="00B74861">
      <w:pPr>
        <w:spacing w:line="240" w:lineRule="auto"/>
        <w:ind w:left="720" w:hanging="720"/>
      </w:pPr>
    </w:p>
    <w:p w:rsidR="00773787" w:rsidRDefault="001C351D" w:rsidP="00B74861">
      <w:pPr>
        <w:numPr>
          <w:ilvl w:val="0"/>
          <w:numId w:val="23"/>
        </w:numPr>
        <w:spacing w:line="240" w:lineRule="auto"/>
        <w:ind w:hanging="720"/>
      </w:pPr>
      <w:r>
        <w:t>Test it.</w:t>
      </w:r>
    </w:p>
    <w:p w:rsidR="00773787" w:rsidRDefault="00773787" w:rsidP="00B74861">
      <w:pPr>
        <w:spacing w:line="240" w:lineRule="auto"/>
        <w:ind w:left="720" w:hanging="720"/>
      </w:pPr>
    </w:p>
    <w:p w:rsidR="00773787" w:rsidRDefault="001C351D" w:rsidP="00B74861">
      <w:pPr>
        <w:numPr>
          <w:ilvl w:val="0"/>
          <w:numId w:val="23"/>
        </w:numPr>
        <w:spacing w:line="240" w:lineRule="auto"/>
        <w:ind w:hanging="720"/>
      </w:pPr>
      <w:r>
        <w:t xml:space="preserve">Modify the </w:t>
      </w:r>
      <w:r>
        <w:rPr>
          <w:b/>
        </w:rPr>
        <w:t>ProfileViewModel</w:t>
      </w:r>
      <w:r>
        <w:t>:</w:t>
      </w:r>
    </w:p>
    <w:p w:rsidR="00773787" w:rsidRDefault="00773787" w:rsidP="00B74861">
      <w:pPr>
        <w:spacing w:line="240" w:lineRule="auto"/>
        <w:ind w:left="720" w:hanging="720"/>
      </w:pPr>
    </w:p>
    <w:p w:rsidR="00773787" w:rsidRDefault="001C351D" w:rsidP="00B74861">
      <w:pPr>
        <w:spacing w:line="240" w:lineRule="auto"/>
        <w:ind w:left="720" w:hanging="720"/>
        <w:rPr>
          <w:highlight w:val="yellow"/>
        </w:rPr>
      </w:pPr>
      <w:r>
        <w:rPr>
          <w:highlight w:val="yellow"/>
        </w:rPr>
        <w:t>private readonly IGeolocatorService _geolocatorService;</w:t>
      </w:r>
    </w:p>
    <w:p w:rsidR="00773787" w:rsidRDefault="001C351D" w:rsidP="00B74861">
      <w:pPr>
        <w:spacing w:line="240" w:lineRule="auto"/>
        <w:ind w:left="720" w:hanging="720"/>
        <w:rPr>
          <w:highlight w:val="yellow"/>
        </w:rPr>
      </w:pPr>
      <w:r>
        <w:rPr>
          <w:highlight w:val="yellow"/>
        </w:rPr>
        <w:t>private Position _position;</w:t>
      </w:r>
    </w:p>
    <w:p w:rsidR="00773787" w:rsidRDefault="001C351D" w:rsidP="00B74861">
      <w:pPr>
        <w:spacing w:line="240" w:lineRule="auto"/>
        <w:ind w:left="720" w:hanging="720"/>
      </w:pPr>
      <w:r>
        <w:t>…</w:t>
      </w:r>
    </w:p>
    <w:p w:rsidR="00773787" w:rsidRDefault="001C351D" w:rsidP="00B74861">
      <w:pPr>
        <w:spacing w:line="240" w:lineRule="auto"/>
        <w:ind w:left="720" w:hanging="720"/>
      </w:pPr>
      <w:r>
        <w:t>public ProfileViewModel(</w:t>
      </w:r>
    </w:p>
    <w:p w:rsidR="00773787" w:rsidRDefault="001C351D" w:rsidP="00B74861">
      <w:pPr>
        <w:spacing w:line="240" w:lineRule="auto"/>
        <w:ind w:left="720" w:hanging="720"/>
      </w:pPr>
      <w:r>
        <w:tab/>
        <w:t>INavigationService navigationService,</w:t>
      </w:r>
    </w:p>
    <w:p w:rsidR="00773787" w:rsidRDefault="001C351D" w:rsidP="00B74861">
      <w:pPr>
        <w:spacing w:line="240" w:lineRule="auto"/>
        <w:ind w:left="720" w:hanging="720"/>
        <w:rPr>
          <w:highlight w:val="yellow"/>
        </w:rPr>
      </w:pPr>
      <w:r>
        <w:tab/>
        <w:t>IApiService apiService</w:t>
      </w:r>
      <w:r>
        <w:rPr>
          <w:highlight w:val="yellow"/>
        </w:rPr>
        <w:t>,</w:t>
      </w:r>
    </w:p>
    <w:p w:rsidR="00773787" w:rsidRDefault="001C351D" w:rsidP="00B74861">
      <w:pPr>
        <w:spacing w:line="240" w:lineRule="auto"/>
        <w:ind w:left="720" w:hanging="720"/>
      </w:pPr>
      <w:r>
        <w:rPr>
          <w:highlight w:val="yellow"/>
        </w:rPr>
        <w:tab/>
        <w:t>IGeolocatorService geolocatorService</w:t>
      </w:r>
      <w:r>
        <w:t>) : base(navigationService)</w:t>
      </w:r>
    </w:p>
    <w:p w:rsidR="00773787" w:rsidRDefault="001C351D" w:rsidP="00B74861">
      <w:pPr>
        <w:spacing w:line="240" w:lineRule="auto"/>
        <w:ind w:left="720" w:hanging="720"/>
      </w:pPr>
      <w:r>
        <w:t>{</w:t>
      </w:r>
    </w:p>
    <w:p w:rsidR="00773787" w:rsidRDefault="001C351D" w:rsidP="00B74861">
      <w:pPr>
        <w:spacing w:line="240" w:lineRule="auto"/>
        <w:ind w:left="720" w:hanging="720"/>
      </w:pPr>
      <w:r>
        <w:tab/>
        <w:t>_navigationService = navigationService;</w:t>
      </w:r>
    </w:p>
    <w:p w:rsidR="00773787" w:rsidRDefault="001C351D" w:rsidP="00B74861">
      <w:pPr>
        <w:spacing w:line="240" w:lineRule="auto"/>
        <w:ind w:left="720" w:hanging="720"/>
      </w:pPr>
      <w:r>
        <w:tab/>
        <w:t>_apiService = apiService;</w:t>
      </w:r>
    </w:p>
    <w:p w:rsidR="00773787" w:rsidRDefault="001C351D" w:rsidP="00B74861">
      <w:pPr>
        <w:spacing w:line="240" w:lineRule="auto"/>
        <w:ind w:left="720" w:hanging="720"/>
        <w:rPr>
          <w:highlight w:val="yellow"/>
        </w:rPr>
      </w:pPr>
      <w:r>
        <w:rPr>
          <w:highlight w:val="yellow"/>
        </w:rPr>
        <w:tab/>
        <w:t>_geolocatorService = geolocatorService;</w:t>
      </w:r>
    </w:p>
    <w:p w:rsidR="00773787" w:rsidRDefault="001C351D" w:rsidP="00B74861">
      <w:pPr>
        <w:spacing w:line="240" w:lineRule="auto"/>
        <w:ind w:left="720" w:hanging="720"/>
      </w:pPr>
      <w:r>
        <w:tab/>
        <w:t>Title = Languages.MyProfile;</w:t>
      </w:r>
    </w:p>
    <w:p w:rsidR="00773787" w:rsidRDefault="001C351D" w:rsidP="00B74861">
      <w:pPr>
        <w:spacing w:line="240" w:lineRule="auto"/>
        <w:ind w:left="720" w:hanging="720"/>
      </w:pPr>
      <w:r>
        <w:tab/>
        <w:t>IsEnabled = true;</w:t>
      </w:r>
    </w:p>
    <w:p w:rsidR="00773787" w:rsidRDefault="001C351D" w:rsidP="00B74861">
      <w:pPr>
        <w:spacing w:line="240" w:lineRule="auto"/>
        <w:ind w:left="720" w:hanging="720"/>
      </w:pPr>
      <w:r>
        <w:tab/>
        <w:t>Owner = JsonConvert.DeserializeObject&lt;OwnerResponse&gt;(Settings.Owner);</w:t>
      </w:r>
    </w:p>
    <w:p w:rsidR="00773787" w:rsidRDefault="001C351D" w:rsidP="00B74861">
      <w:pPr>
        <w:spacing w:line="240" w:lineRule="auto"/>
        <w:ind w:left="720" w:hanging="720"/>
      </w:pPr>
      <w:r>
        <w:t>}</w:t>
      </w:r>
    </w:p>
    <w:p w:rsidR="00773787" w:rsidRDefault="001C351D" w:rsidP="00B74861">
      <w:pPr>
        <w:spacing w:line="240" w:lineRule="auto"/>
        <w:ind w:left="720" w:hanging="720"/>
      </w:pPr>
      <w:r>
        <w:t>…</w:t>
      </w:r>
    </w:p>
    <w:p w:rsidR="00773787" w:rsidRDefault="001C351D" w:rsidP="00B74861">
      <w:pPr>
        <w:spacing w:line="240" w:lineRule="auto"/>
        <w:ind w:left="720" w:hanging="720"/>
      </w:pPr>
      <w:r>
        <w:t>var userRequest = new UserRequest</w:t>
      </w:r>
    </w:p>
    <w:p w:rsidR="00773787" w:rsidRDefault="001C351D" w:rsidP="00B74861">
      <w:pPr>
        <w:spacing w:line="240" w:lineRule="auto"/>
        <w:ind w:left="720" w:hanging="720"/>
      </w:pPr>
      <w:r>
        <w:t>{</w:t>
      </w:r>
    </w:p>
    <w:p w:rsidR="00773787" w:rsidRDefault="001C351D" w:rsidP="00B74861">
      <w:pPr>
        <w:spacing w:line="240" w:lineRule="auto"/>
        <w:ind w:left="720" w:hanging="720"/>
      </w:pPr>
      <w:r>
        <w:tab/>
        <w:t>Address = Owner.Address,</w:t>
      </w:r>
    </w:p>
    <w:p w:rsidR="00773787" w:rsidRDefault="001C351D" w:rsidP="00B74861">
      <w:pPr>
        <w:spacing w:line="240" w:lineRule="auto"/>
        <w:ind w:left="720" w:hanging="720"/>
      </w:pPr>
      <w:r>
        <w:tab/>
        <w:t>Document = Owner.Document,</w:t>
      </w:r>
    </w:p>
    <w:p w:rsidR="00773787" w:rsidRDefault="001C351D" w:rsidP="00B74861">
      <w:pPr>
        <w:spacing w:line="240" w:lineRule="auto"/>
        <w:ind w:left="720" w:hanging="720"/>
      </w:pPr>
      <w:r>
        <w:tab/>
        <w:t>Email = Owner.Email,</w:t>
      </w:r>
    </w:p>
    <w:p w:rsidR="00773787" w:rsidRDefault="001C351D" w:rsidP="00B74861">
      <w:pPr>
        <w:spacing w:line="240" w:lineRule="auto"/>
        <w:ind w:left="720" w:hanging="720"/>
      </w:pPr>
      <w:r>
        <w:tab/>
        <w:t>FirstName = Owner.FirstName,</w:t>
      </w:r>
    </w:p>
    <w:p w:rsidR="00773787" w:rsidRDefault="001C351D" w:rsidP="00B74861">
      <w:pPr>
        <w:spacing w:line="240" w:lineRule="auto"/>
        <w:ind w:left="720" w:hanging="720"/>
      </w:pPr>
      <w:r>
        <w:tab/>
        <w:t>LastName = Owner.LastName,</w:t>
      </w:r>
    </w:p>
    <w:p w:rsidR="00773787" w:rsidRDefault="001C351D" w:rsidP="00B74861">
      <w:pPr>
        <w:spacing w:line="240" w:lineRule="auto"/>
        <w:ind w:left="720" w:hanging="720"/>
      </w:pPr>
      <w:r>
        <w:tab/>
        <w:t>Password = "123456", // It doesn't matter what is sent here. It is only for the model to be valid</w:t>
      </w:r>
    </w:p>
    <w:p w:rsidR="00773787" w:rsidRDefault="001C351D" w:rsidP="00B74861">
      <w:pPr>
        <w:spacing w:line="240" w:lineRule="auto"/>
        <w:ind w:left="720" w:hanging="720"/>
      </w:pPr>
      <w:r>
        <w:tab/>
        <w:t>Phone = Owner.PhoneNumber,</w:t>
      </w:r>
    </w:p>
    <w:p w:rsidR="00773787" w:rsidRDefault="001C351D" w:rsidP="00B74861">
      <w:pPr>
        <w:spacing w:line="240" w:lineRule="auto"/>
        <w:ind w:left="720" w:hanging="720"/>
        <w:rPr>
          <w:highlight w:val="yellow"/>
        </w:rPr>
      </w:pPr>
      <w:r>
        <w:rPr>
          <w:highlight w:val="yellow"/>
        </w:rPr>
        <w:tab/>
        <w:t>Latitude = _position.Latitude,</w:t>
      </w:r>
    </w:p>
    <w:p w:rsidR="00773787" w:rsidRDefault="001C351D" w:rsidP="00B74861">
      <w:pPr>
        <w:spacing w:line="240" w:lineRule="auto"/>
        <w:ind w:left="720" w:hanging="720"/>
        <w:rPr>
          <w:highlight w:val="yellow"/>
        </w:rPr>
      </w:pPr>
      <w:r>
        <w:rPr>
          <w:highlight w:val="yellow"/>
        </w:rPr>
        <w:tab/>
        <w:t>Longitude = _position.Longitude</w:t>
      </w:r>
    </w:p>
    <w:p w:rsidR="00773787" w:rsidRDefault="001C351D" w:rsidP="00B74861">
      <w:pPr>
        <w:spacing w:line="240" w:lineRule="auto"/>
        <w:ind w:left="720" w:hanging="720"/>
      </w:pPr>
      <w:r>
        <w:t>};</w:t>
      </w:r>
    </w:p>
    <w:p w:rsidR="00773787" w:rsidRDefault="001C351D" w:rsidP="00B74861">
      <w:pPr>
        <w:spacing w:line="240" w:lineRule="auto"/>
        <w:ind w:left="720" w:hanging="720"/>
      </w:pPr>
      <w:r>
        <w:t>…</w:t>
      </w:r>
    </w:p>
    <w:p w:rsidR="00773787" w:rsidRDefault="001C351D" w:rsidP="00B74861">
      <w:pPr>
        <w:spacing w:line="240" w:lineRule="auto"/>
        <w:ind w:left="720" w:hanging="720"/>
      </w:pPr>
      <w:r>
        <w:t>if (string.IsNullOrEmpty(Owner.Address))</w:t>
      </w:r>
    </w:p>
    <w:p w:rsidR="00773787" w:rsidRDefault="001C351D" w:rsidP="00B74861">
      <w:pPr>
        <w:spacing w:line="240" w:lineRule="auto"/>
        <w:ind w:left="720" w:hanging="720"/>
      </w:pPr>
      <w:r>
        <w:lastRenderedPageBreak/>
        <w:t>{</w:t>
      </w:r>
    </w:p>
    <w:p w:rsidR="00773787" w:rsidRDefault="001C351D" w:rsidP="00B74861">
      <w:pPr>
        <w:spacing w:line="240" w:lineRule="auto"/>
        <w:ind w:left="720" w:hanging="720"/>
      </w:pPr>
      <w:r>
        <w:tab/>
        <w:t>await App.Current.MainPage.DisplayAlert(Languages.Error, Languages.AddressError, Languages.Accept);</w:t>
      </w:r>
    </w:p>
    <w:p w:rsidR="00773787" w:rsidRDefault="001C351D" w:rsidP="00B74861">
      <w:pPr>
        <w:spacing w:line="240" w:lineRule="auto"/>
        <w:ind w:left="720" w:hanging="720"/>
      </w:pPr>
      <w:r>
        <w:tab/>
        <w:t>return false;</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rPr>
          <w:highlight w:val="yellow"/>
        </w:rPr>
      </w:pPr>
      <w:r>
        <w:rPr>
          <w:highlight w:val="yellow"/>
        </w:rPr>
        <w:t>var isValidAddress = await ValidateAddressAsync();</w:t>
      </w:r>
    </w:p>
    <w:p w:rsidR="00773787" w:rsidRDefault="001C351D" w:rsidP="00B74861">
      <w:pPr>
        <w:spacing w:line="240" w:lineRule="auto"/>
        <w:ind w:left="720" w:hanging="720"/>
        <w:rPr>
          <w:highlight w:val="yellow"/>
        </w:rPr>
      </w:pPr>
      <w:r>
        <w:rPr>
          <w:highlight w:val="yellow"/>
        </w:rPr>
        <w:t>if (!isValidAddress)</w:t>
      </w:r>
    </w:p>
    <w:p w:rsidR="00773787" w:rsidRDefault="001C351D" w:rsidP="00B74861">
      <w:pPr>
        <w:spacing w:line="240" w:lineRule="auto"/>
        <w:ind w:left="720" w:hanging="720"/>
        <w:rPr>
          <w:highlight w:val="yellow"/>
        </w:rPr>
      </w:pPr>
      <w:r>
        <w:rPr>
          <w:highlight w:val="yellow"/>
        </w:rPr>
        <w:t>{</w:t>
      </w:r>
    </w:p>
    <w:p w:rsidR="00773787" w:rsidRDefault="001C351D" w:rsidP="00B74861">
      <w:pPr>
        <w:spacing w:line="240" w:lineRule="auto"/>
        <w:ind w:left="720" w:hanging="720"/>
        <w:rPr>
          <w:highlight w:val="yellow"/>
        </w:rPr>
      </w:pPr>
      <w:r>
        <w:rPr>
          <w:highlight w:val="yellow"/>
        </w:rPr>
        <w:tab/>
        <w:t>return false;</w:t>
      </w:r>
    </w:p>
    <w:p w:rsidR="00773787" w:rsidRDefault="001C351D" w:rsidP="00B74861">
      <w:pPr>
        <w:spacing w:line="240" w:lineRule="auto"/>
        <w:ind w:left="720" w:hanging="720"/>
        <w:rPr>
          <w:highlight w:val="yellow"/>
        </w:rPr>
      </w:pPr>
      <w:r>
        <w:rPr>
          <w:highlight w:val="yellow"/>
        </w:rPr>
        <w:t>}</w:t>
      </w:r>
    </w:p>
    <w:p w:rsidR="00773787" w:rsidRDefault="001C351D" w:rsidP="00B74861">
      <w:pPr>
        <w:spacing w:line="240" w:lineRule="auto"/>
        <w:ind w:left="720" w:hanging="720"/>
      </w:pPr>
      <w:r>
        <w:t>…</w:t>
      </w:r>
    </w:p>
    <w:p w:rsidR="00773787" w:rsidRDefault="001C351D" w:rsidP="00B74861">
      <w:pPr>
        <w:spacing w:line="240" w:lineRule="auto"/>
        <w:ind w:left="720" w:hanging="720"/>
        <w:rPr>
          <w:highlight w:val="yellow"/>
        </w:rPr>
      </w:pPr>
      <w:r>
        <w:rPr>
          <w:highlight w:val="yellow"/>
        </w:rPr>
        <w:t>private async Task&lt;bool&gt; ValidateAddressAsync()</w:t>
      </w:r>
    </w:p>
    <w:p w:rsidR="00773787" w:rsidRDefault="001C351D" w:rsidP="00B74861">
      <w:pPr>
        <w:spacing w:line="240" w:lineRule="auto"/>
        <w:ind w:left="720" w:hanging="720"/>
        <w:rPr>
          <w:highlight w:val="yellow"/>
        </w:rPr>
      </w:pPr>
      <w:r>
        <w:rPr>
          <w:highlight w:val="yellow"/>
        </w:rPr>
        <w:t>{</w:t>
      </w:r>
    </w:p>
    <w:p w:rsidR="00773787" w:rsidRDefault="001C351D" w:rsidP="00B74861">
      <w:pPr>
        <w:spacing w:line="240" w:lineRule="auto"/>
        <w:ind w:left="720" w:hanging="720"/>
        <w:rPr>
          <w:highlight w:val="yellow"/>
        </w:rPr>
      </w:pPr>
      <w:r>
        <w:rPr>
          <w:highlight w:val="yellow"/>
        </w:rPr>
        <w:tab/>
        <w:t>var geoCoder = new Geocoder();</w:t>
      </w:r>
    </w:p>
    <w:p w:rsidR="00773787" w:rsidRDefault="001C351D" w:rsidP="00B74861">
      <w:pPr>
        <w:spacing w:line="240" w:lineRule="auto"/>
        <w:ind w:left="720" w:hanging="720"/>
        <w:rPr>
          <w:highlight w:val="yellow"/>
        </w:rPr>
      </w:pPr>
      <w:r>
        <w:rPr>
          <w:highlight w:val="yellow"/>
        </w:rPr>
        <w:tab/>
        <w:t>var locations = await geoCoder.GetPositionsForAddressAsync(Owner.Address);</w:t>
      </w:r>
    </w:p>
    <w:p w:rsidR="00773787" w:rsidRDefault="001C351D" w:rsidP="00B74861">
      <w:pPr>
        <w:spacing w:line="240" w:lineRule="auto"/>
        <w:ind w:left="720" w:hanging="720"/>
        <w:rPr>
          <w:highlight w:val="yellow"/>
        </w:rPr>
      </w:pPr>
      <w:r>
        <w:rPr>
          <w:highlight w:val="yellow"/>
        </w:rPr>
        <w:tab/>
        <w:t>var locationList = locations.ToList();</w:t>
      </w:r>
    </w:p>
    <w:p w:rsidR="00773787" w:rsidRDefault="001C351D" w:rsidP="00B74861">
      <w:pPr>
        <w:spacing w:line="240" w:lineRule="auto"/>
        <w:ind w:left="720" w:hanging="720"/>
        <w:rPr>
          <w:highlight w:val="yellow"/>
        </w:rPr>
      </w:pPr>
      <w:r>
        <w:rPr>
          <w:highlight w:val="yellow"/>
        </w:rPr>
        <w:tab/>
        <w:t>if (locationList.Count == 0)</w:t>
      </w:r>
    </w:p>
    <w:p w:rsidR="00773787" w:rsidRDefault="001C351D" w:rsidP="00B74861">
      <w:pPr>
        <w:spacing w:line="240" w:lineRule="auto"/>
        <w:ind w:left="720" w:hanging="720"/>
        <w:rPr>
          <w:highlight w:val="yellow"/>
        </w:rPr>
      </w:pPr>
      <w:r>
        <w:rPr>
          <w:highlight w:val="yellow"/>
        </w:rPr>
        <w:tab/>
        <w:t>{</w:t>
      </w:r>
    </w:p>
    <w:p w:rsidR="00773787" w:rsidRDefault="001C351D" w:rsidP="00B74861">
      <w:pPr>
        <w:spacing w:line="240" w:lineRule="auto"/>
        <w:ind w:left="720" w:hanging="720"/>
        <w:rPr>
          <w:highlight w:val="yellow"/>
        </w:rPr>
      </w:pPr>
      <w:r>
        <w:rPr>
          <w:highlight w:val="yellow"/>
        </w:rPr>
        <w:t xml:space="preserve">    </w:t>
      </w:r>
      <w:r>
        <w:rPr>
          <w:highlight w:val="yellow"/>
        </w:rPr>
        <w:tab/>
        <w:t>var response = await App.Current.MainPage.DisplayAlert(</w:t>
      </w:r>
    </w:p>
    <w:p w:rsidR="00773787" w:rsidRDefault="001C351D" w:rsidP="00B74861">
      <w:pPr>
        <w:spacing w:line="240" w:lineRule="auto"/>
        <w:ind w:left="720" w:hanging="720"/>
        <w:rPr>
          <w:highlight w:val="yellow"/>
        </w:rPr>
      </w:pPr>
      <w:r>
        <w:rPr>
          <w:highlight w:val="yellow"/>
        </w:rPr>
        <w:t xml:space="preserve">        </w:t>
      </w:r>
      <w:r>
        <w:rPr>
          <w:highlight w:val="yellow"/>
        </w:rPr>
        <w:tab/>
        <w:t>Languages.Error,</w:t>
      </w:r>
    </w:p>
    <w:p w:rsidR="00773787" w:rsidRDefault="001C351D" w:rsidP="00B74861">
      <w:pPr>
        <w:spacing w:line="240" w:lineRule="auto"/>
        <w:ind w:left="720" w:hanging="720"/>
        <w:rPr>
          <w:highlight w:val="yellow"/>
        </w:rPr>
      </w:pPr>
      <w:r>
        <w:rPr>
          <w:highlight w:val="yellow"/>
        </w:rPr>
        <w:t xml:space="preserve">        </w:t>
      </w:r>
      <w:r>
        <w:rPr>
          <w:highlight w:val="yellow"/>
        </w:rPr>
        <w:tab/>
        <w:t>Languages.NotAddressFound,</w:t>
      </w:r>
    </w:p>
    <w:p w:rsidR="00773787" w:rsidRDefault="001C351D" w:rsidP="00B74861">
      <w:pPr>
        <w:spacing w:line="240" w:lineRule="auto"/>
        <w:ind w:left="720" w:hanging="720"/>
        <w:rPr>
          <w:highlight w:val="yellow"/>
        </w:rPr>
      </w:pPr>
      <w:r>
        <w:rPr>
          <w:highlight w:val="yellow"/>
        </w:rPr>
        <w:t xml:space="preserve">        </w:t>
      </w:r>
      <w:r>
        <w:rPr>
          <w:highlight w:val="yellow"/>
        </w:rPr>
        <w:tab/>
        <w:t>Languages.Yes,</w:t>
      </w:r>
    </w:p>
    <w:p w:rsidR="00773787" w:rsidRDefault="001C351D" w:rsidP="00B74861">
      <w:pPr>
        <w:spacing w:line="240" w:lineRule="auto"/>
        <w:ind w:left="720" w:hanging="720"/>
        <w:rPr>
          <w:highlight w:val="yellow"/>
        </w:rPr>
      </w:pPr>
      <w:r>
        <w:rPr>
          <w:highlight w:val="yellow"/>
        </w:rPr>
        <w:t xml:space="preserve">        </w:t>
      </w:r>
      <w:r>
        <w:rPr>
          <w:highlight w:val="yellow"/>
        </w:rPr>
        <w:tab/>
        <w:t>Languages.No);</w:t>
      </w:r>
    </w:p>
    <w:p w:rsidR="00773787" w:rsidRDefault="001C351D" w:rsidP="00B74861">
      <w:pPr>
        <w:spacing w:line="240" w:lineRule="auto"/>
        <w:ind w:left="720" w:hanging="720"/>
        <w:rPr>
          <w:highlight w:val="yellow"/>
        </w:rPr>
      </w:pPr>
      <w:r>
        <w:rPr>
          <w:highlight w:val="yellow"/>
        </w:rPr>
        <w:t xml:space="preserve">    </w:t>
      </w:r>
      <w:r>
        <w:rPr>
          <w:highlight w:val="yellow"/>
        </w:rPr>
        <w:tab/>
        <w:t>if (response)</w:t>
      </w:r>
    </w:p>
    <w:p w:rsidR="00773787" w:rsidRDefault="001C351D" w:rsidP="00B74861">
      <w:pPr>
        <w:spacing w:line="240" w:lineRule="auto"/>
        <w:ind w:left="720" w:hanging="720"/>
        <w:rPr>
          <w:highlight w:val="yellow"/>
        </w:rPr>
      </w:pPr>
      <w:r>
        <w:rPr>
          <w:highlight w:val="yellow"/>
        </w:rPr>
        <w:t xml:space="preserve">    </w:t>
      </w:r>
      <w:r>
        <w:rPr>
          <w:highlight w:val="yellow"/>
        </w:rPr>
        <w:tab/>
        <w:t>{</w:t>
      </w:r>
    </w:p>
    <w:p w:rsidR="00773787" w:rsidRDefault="001C351D" w:rsidP="00B74861">
      <w:pPr>
        <w:spacing w:line="240" w:lineRule="auto"/>
        <w:ind w:left="720" w:hanging="720"/>
        <w:rPr>
          <w:highlight w:val="yellow"/>
        </w:rPr>
      </w:pPr>
      <w:r>
        <w:rPr>
          <w:highlight w:val="yellow"/>
        </w:rPr>
        <w:t xml:space="preserve">        </w:t>
      </w:r>
      <w:r>
        <w:rPr>
          <w:highlight w:val="yellow"/>
        </w:rPr>
        <w:tab/>
        <w:t>await _geolocatorService.GetLocationAsync();</w:t>
      </w:r>
    </w:p>
    <w:p w:rsidR="00773787" w:rsidRDefault="001C351D" w:rsidP="00B74861">
      <w:pPr>
        <w:spacing w:line="240" w:lineRule="auto"/>
        <w:ind w:left="720" w:hanging="720"/>
        <w:rPr>
          <w:highlight w:val="yellow"/>
        </w:rPr>
      </w:pPr>
      <w:r>
        <w:rPr>
          <w:highlight w:val="yellow"/>
        </w:rPr>
        <w:t xml:space="preserve">        </w:t>
      </w:r>
      <w:r>
        <w:rPr>
          <w:highlight w:val="yellow"/>
        </w:rPr>
        <w:tab/>
        <w:t>if (_geolocatorService.Latitude != 0 &amp;&amp; _geolocatorService.Longitude != 0)</w:t>
      </w:r>
    </w:p>
    <w:p w:rsidR="00773787" w:rsidRDefault="001C351D" w:rsidP="00B74861">
      <w:pPr>
        <w:spacing w:line="240" w:lineRule="auto"/>
        <w:ind w:left="720" w:hanging="720"/>
        <w:rPr>
          <w:highlight w:val="yellow"/>
        </w:rPr>
      </w:pPr>
      <w:r>
        <w:rPr>
          <w:highlight w:val="yellow"/>
        </w:rPr>
        <w:t xml:space="preserve">        </w:t>
      </w:r>
      <w:r>
        <w:rPr>
          <w:highlight w:val="yellow"/>
        </w:rPr>
        <w:tab/>
        <w:t>{</w:t>
      </w:r>
    </w:p>
    <w:p w:rsidR="00773787" w:rsidRDefault="001C351D" w:rsidP="00B74861">
      <w:pPr>
        <w:spacing w:line="240" w:lineRule="auto"/>
        <w:ind w:left="720" w:hanging="720"/>
        <w:rPr>
          <w:highlight w:val="yellow"/>
        </w:rPr>
      </w:pPr>
      <w:r>
        <w:rPr>
          <w:highlight w:val="yellow"/>
        </w:rPr>
        <w:t xml:space="preserve">            </w:t>
      </w:r>
      <w:r>
        <w:rPr>
          <w:highlight w:val="yellow"/>
        </w:rPr>
        <w:tab/>
        <w:t>_position = new Position(</w:t>
      </w:r>
    </w:p>
    <w:p w:rsidR="00773787" w:rsidRDefault="001C351D" w:rsidP="00B74861">
      <w:pPr>
        <w:spacing w:line="240" w:lineRule="auto"/>
        <w:ind w:left="720" w:hanging="720"/>
        <w:rPr>
          <w:highlight w:val="yellow"/>
        </w:rPr>
      </w:pPr>
      <w:r>
        <w:rPr>
          <w:highlight w:val="yellow"/>
        </w:rPr>
        <w:t xml:space="preserve">                </w:t>
      </w:r>
      <w:r>
        <w:rPr>
          <w:highlight w:val="yellow"/>
        </w:rPr>
        <w:tab/>
        <w:t>_geolocatorService.Latitude,</w:t>
      </w:r>
    </w:p>
    <w:p w:rsidR="00773787" w:rsidRDefault="001C351D" w:rsidP="00B74861">
      <w:pPr>
        <w:spacing w:line="240" w:lineRule="auto"/>
        <w:ind w:left="720" w:hanging="720"/>
        <w:rPr>
          <w:highlight w:val="yellow"/>
        </w:rPr>
      </w:pPr>
      <w:r>
        <w:rPr>
          <w:highlight w:val="yellow"/>
        </w:rPr>
        <w:t xml:space="preserve">                </w:t>
      </w:r>
      <w:r>
        <w:rPr>
          <w:highlight w:val="yellow"/>
        </w:rPr>
        <w:tab/>
        <w:t>_geolocatorService.Longitude);</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 xml:space="preserve">            </w:t>
      </w:r>
      <w:r>
        <w:rPr>
          <w:highlight w:val="yellow"/>
        </w:rPr>
        <w:tab/>
        <w:t>var list = await geoCoder.GetAddressesForPositionAsync(_position);</w:t>
      </w:r>
    </w:p>
    <w:p w:rsidR="00773787" w:rsidRDefault="001C351D" w:rsidP="00B74861">
      <w:pPr>
        <w:spacing w:line="240" w:lineRule="auto"/>
        <w:ind w:left="720" w:hanging="720"/>
        <w:rPr>
          <w:highlight w:val="yellow"/>
        </w:rPr>
      </w:pPr>
      <w:r>
        <w:rPr>
          <w:highlight w:val="yellow"/>
        </w:rPr>
        <w:t xml:space="preserve">            </w:t>
      </w:r>
      <w:r>
        <w:rPr>
          <w:highlight w:val="yellow"/>
        </w:rPr>
        <w:tab/>
        <w:t>Owner.Address = list.FirstOrDefault();</w:t>
      </w:r>
    </w:p>
    <w:p w:rsidR="00773787" w:rsidRDefault="001C351D" w:rsidP="00B74861">
      <w:pPr>
        <w:spacing w:line="240" w:lineRule="auto"/>
        <w:ind w:left="720" w:hanging="720"/>
        <w:rPr>
          <w:highlight w:val="yellow"/>
        </w:rPr>
      </w:pPr>
      <w:r>
        <w:rPr>
          <w:highlight w:val="yellow"/>
        </w:rPr>
        <w:t xml:space="preserve">            </w:t>
      </w:r>
      <w:r>
        <w:rPr>
          <w:highlight w:val="yellow"/>
        </w:rPr>
        <w:tab/>
        <w:t>return true;</w:t>
      </w:r>
    </w:p>
    <w:p w:rsidR="00773787" w:rsidRDefault="001C351D" w:rsidP="00B74861">
      <w:pPr>
        <w:spacing w:line="240" w:lineRule="auto"/>
        <w:ind w:left="720" w:hanging="720"/>
        <w:rPr>
          <w:highlight w:val="yellow"/>
        </w:rPr>
      </w:pPr>
      <w:r>
        <w:rPr>
          <w:highlight w:val="yellow"/>
        </w:rPr>
        <w:t xml:space="preserve">        </w:t>
      </w:r>
      <w:r>
        <w:rPr>
          <w:highlight w:val="yellow"/>
        </w:rPr>
        <w:tab/>
        <w:t>}</w:t>
      </w:r>
    </w:p>
    <w:p w:rsidR="00773787" w:rsidRDefault="001C351D" w:rsidP="00B74861">
      <w:pPr>
        <w:spacing w:line="240" w:lineRule="auto"/>
        <w:ind w:left="720" w:hanging="720"/>
        <w:rPr>
          <w:highlight w:val="yellow"/>
        </w:rPr>
      </w:pPr>
      <w:r>
        <w:rPr>
          <w:highlight w:val="yellow"/>
        </w:rPr>
        <w:lastRenderedPageBreak/>
        <w:t xml:space="preserve">        </w:t>
      </w:r>
      <w:r>
        <w:rPr>
          <w:highlight w:val="yellow"/>
        </w:rPr>
        <w:tab/>
        <w:t>else</w:t>
      </w:r>
    </w:p>
    <w:p w:rsidR="00773787" w:rsidRDefault="001C351D" w:rsidP="00B74861">
      <w:pPr>
        <w:spacing w:line="240" w:lineRule="auto"/>
        <w:ind w:left="720" w:hanging="720"/>
        <w:rPr>
          <w:highlight w:val="yellow"/>
        </w:rPr>
      </w:pPr>
      <w:r>
        <w:rPr>
          <w:highlight w:val="yellow"/>
        </w:rPr>
        <w:t xml:space="preserve">        </w:t>
      </w:r>
      <w:r>
        <w:rPr>
          <w:highlight w:val="yellow"/>
        </w:rPr>
        <w:tab/>
        <w:t>{</w:t>
      </w:r>
    </w:p>
    <w:p w:rsidR="00773787" w:rsidRDefault="001C351D" w:rsidP="00B74861">
      <w:pPr>
        <w:spacing w:line="240" w:lineRule="auto"/>
        <w:ind w:left="720" w:hanging="720"/>
        <w:rPr>
          <w:highlight w:val="yellow"/>
        </w:rPr>
      </w:pPr>
      <w:r>
        <w:rPr>
          <w:highlight w:val="yellow"/>
        </w:rPr>
        <w:t xml:space="preserve">            </w:t>
      </w:r>
      <w:r>
        <w:rPr>
          <w:highlight w:val="yellow"/>
        </w:rPr>
        <w:tab/>
        <w:t>await App.Current.MainPage.DisplayAlert(</w:t>
      </w:r>
    </w:p>
    <w:p w:rsidR="00773787" w:rsidRDefault="001C351D" w:rsidP="00B74861">
      <w:pPr>
        <w:spacing w:line="240" w:lineRule="auto"/>
        <w:ind w:left="720" w:hanging="720"/>
        <w:rPr>
          <w:highlight w:val="yellow"/>
        </w:rPr>
      </w:pPr>
      <w:r>
        <w:rPr>
          <w:highlight w:val="yellow"/>
        </w:rPr>
        <w:t xml:space="preserve">                </w:t>
      </w:r>
      <w:r>
        <w:rPr>
          <w:highlight w:val="yellow"/>
        </w:rPr>
        <w:tab/>
        <w:t>Languages.Error,</w:t>
      </w:r>
    </w:p>
    <w:p w:rsidR="00773787" w:rsidRDefault="001C351D" w:rsidP="00B74861">
      <w:pPr>
        <w:spacing w:line="240" w:lineRule="auto"/>
        <w:ind w:left="720" w:hanging="720"/>
        <w:rPr>
          <w:highlight w:val="yellow"/>
        </w:rPr>
      </w:pPr>
      <w:r>
        <w:rPr>
          <w:highlight w:val="yellow"/>
        </w:rPr>
        <w:t xml:space="preserve">                </w:t>
      </w:r>
      <w:r>
        <w:rPr>
          <w:highlight w:val="yellow"/>
        </w:rPr>
        <w:tab/>
        <w:t>Languages.NotLocationAvailable,</w:t>
      </w:r>
    </w:p>
    <w:p w:rsidR="00773787" w:rsidRDefault="001C351D" w:rsidP="00B74861">
      <w:pPr>
        <w:spacing w:line="240" w:lineRule="auto"/>
        <w:ind w:left="720" w:hanging="720"/>
        <w:rPr>
          <w:highlight w:val="yellow"/>
        </w:rPr>
      </w:pPr>
      <w:r>
        <w:rPr>
          <w:highlight w:val="yellow"/>
        </w:rPr>
        <w:t xml:space="preserve">                </w:t>
      </w:r>
      <w:r>
        <w:rPr>
          <w:highlight w:val="yellow"/>
        </w:rPr>
        <w:tab/>
        <w:t>Languages.Accept);</w:t>
      </w:r>
    </w:p>
    <w:p w:rsidR="00773787" w:rsidRDefault="001C351D" w:rsidP="00B74861">
      <w:pPr>
        <w:spacing w:line="240" w:lineRule="auto"/>
        <w:ind w:left="720" w:hanging="720"/>
        <w:rPr>
          <w:highlight w:val="yellow"/>
        </w:rPr>
      </w:pPr>
      <w:r>
        <w:rPr>
          <w:highlight w:val="yellow"/>
        </w:rPr>
        <w:t xml:space="preserve">            </w:t>
      </w:r>
      <w:r>
        <w:rPr>
          <w:highlight w:val="yellow"/>
        </w:rPr>
        <w:tab/>
        <w:t>return false;</w:t>
      </w:r>
    </w:p>
    <w:p w:rsidR="00773787" w:rsidRDefault="001C351D" w:rsidP="00B74861">
      <w:pPr>
        <w:spacing w:line="240" w:lineRule="auto"/>
        <w:ind w:left="720" w:hanging="720"/>
        <w:rPr>
          <w:highlight w:val="yellow"/>
        </w:rPr>
      </w:pPr>
      <w:r>
        <w:rPr>
          <w:highlight w:val="yellow"/>
        </w:rPr>
        <w:t xml:space="preserve">        </w:t>
      </w:r>
      <w:r>
        <w:rPr>
          <w:highlight w:val="yellow"/>
        </w:rPr>
        <w:tab/>
        <w:t>}</w:t>
      </w:r>
    </w:p>
    <w:p w:rsidR="00773787" w:rsidRDefault="001C351D" w:rsidP="00B74861">
      <w:pPr>
        <w:spacing w:line="240" w:lineRule="auto"/>
        <w:ind w:left="720" w:hanging="720"/>
        <w:rPr>
          <w:highlight w:val="yellow"/>
        </w:rPr>
      </w:pPr>
      <w:r>
        <w:rPr>
          <w:highlight w:val="yellow"/>
        </w:rPr>
        <w:t xml:space="preserve">    </w:t>
      </w:r>
      <w:r>
        <w:rPr>
          <w:highlight w:val="yellow"/>
        </w:rPr>
        <w:tab/>
        <w:t>}</w:t>
      </w:r>
    </w:p>
    <w:p w:rsidR="00773787" w:rsidRDefault="001C351D" w:rsidP="00B74861">
      <w:pPr>
        <w:spacing w:line="240" w:lineRule="auto"/>
        <w:ind w:left="720" w:hanging="720"/>
        <w:rPr>
          <w:highlight w:val="yellow"/>
        </w:rPr>
      </w:pPr>
      <w:r>
        <w:rPr>
          <w:highlight w:val="yellow"/>
        </w:rPr>
        <w:t xml:space="preserve">    </w:t>
      </w:r>
      <w:r>
        <w:rPr>
          <w:highlight w:val="yellow"/>
        </w:rPr>
        <w:tab/>
        <w:t>else</w:t>
      </w:r>
    </w:p>
    <w:p w:rsidR="00773787" w:rsidRDefault="001C351D" w:rsidP="00B74861">
      <w:pPr>
        <w:spacing w:line="240" w:lineRule="auto"/>
        <w:ind w:left="720" w:hanging="720"/>
        <w:rPr>
          <w:highlight w:val="yellow"/>
        </w:rPr>
      </w:pPr>
      <w:r>
        <w:rPr>
          <w:highlight w:val="yellow"/>
        </w:rPr>
        <w:t xml:space="preserve">    </w:t>
      </w:r>
      <w:r>
        <w:rPr>
          <w:highlight w:val="yellow"/>
        </w:rPr>
        <w:tab/>
        <w:t>{</w:t>
      </w:r>
    </w:p>
    <w:p w:rsidR="00773787" w:rsidRDefault="001C351D" w:rsidP="00B74861">
      <w:pPr>
        <w:spacing w:line="240" w:lineRule="auto"/>
        <w:ind w:left="720" w:hanging="720"/>
        <w:rPr>
          <w:highlight w:val="yellow"/>
        </w:rPr>
      </w:pPr>
      <w:r>
        <w:rPr>
          <w:highlight w:val="yellow"/>
        </w:rPr>
        <w:t xml:space="preserve">        </w:t>
      </w:r>
      <w:r>
        <w:rPr>
          <w:highlight w:val="yellow"/>
        </w:rPr>
        <w:tab/>
        <w:t>return false;</w:t>
      </w:r>
    </w:p>
    <w:p w:rsidR="00773787" w:rsidRDefault="001C351D" w:rsidP="00B74861">
      <w:pPr>
        <w:spacing w:line="240" w:lineRule="auto"/>
        <w:ind w:left="720" w:hanging="720"/>
        <w:rPr>
          <w:highlight w:val="yellow"/>
        </w:rPr>
      </w:pPr>
      <w:r>
        <w:rPr>
          <w:highlight w:val="yellow"/>
        </w:rPr>
        <w:t xml:space="preserve">    </w:t>
      </w:r>
      <w:r>
        <w:rPr>
          <w:highlight w:val="yellow"/>
        </w:rPr>
        <w:tab/>
        <w:t>}</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ab/>
        <w:t>}</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ab/>
        <w:t>if (locationList.Count == 1)</w:t>
      </w:r>
    </w:p>
    <w:p w:rsidR="00773787" w:rsidRDefault="001C351D" w:rsidP="00B74861">
      <w:pPr>
        <w:spacing w:line="240" w:lineRule="auto"/>
        <w:ind w:left="720" w:hanging="720"/>
        <w:rPr>
          <w:highlight w:val="yellow"/>
        </w:rPr>
      </w:pPr>
      <w:r>
        <w:rPr>
          <w:highlight w:val="yellow"/>
        </w:rPr>
        <w:tab/>
        <w:t>{</w:t>
      </w:r>
    </w:p>
    <w:p w:rsidR="00773787" w:rsidRDefault="001C351D" w:rsidP="00B74861">
      <w:pPr>
        <w:spacing w:line="240" w:lineRule="auto"/>
        <w:ind w:left="720" w:hanging="720"/>
        <w:rPr>
          <w:highlight w:val="yellow"/>
        </w:rPr>
      </w:pPr>
      <w:r>
        <w:rPr>
          <w:highlight w:val="yellow"/>
        </w:rPr>
        <w:t xml:space="preserve">    </w:t>
      </w:r>
      <w:r>
        <w:rPr>
          <w:highlight w:val="yellow"/>
        </w:rPr>
        <w:tab/>
        <w:t>_position = locationList.FirstOrDefault();</w:t>
      </w:r>
    </w:p>
    <w:p w:rsidR="00773787" w:rsidRDefault="001C351D" w:rsidP="00B74861">
      <w:pPr>
        <w:spacing w:line="240" w:lineRule="auto"/>
        <w:ind w:left="720" w:hanging="720"/>
        <w:rPr>
          <w:highlight w:val="yellow"/>
        </w:rPr>
      </w:pPr>
      <w:r>
        <w:rPr>
          <w:highlight w:val="yellow"/>
        </w:rPr>
        <w:t xml:space="preserve">    </w:t>
      </w:r>
      <w:r>
        <w:rPr>
          <w:highlight w:val="yellow"/>
        </w:rPr>
        <w:tab/>
        <w:t>return true;</w:t>
      </w:r>
    </w:p>
    <w:p w:rsidR="00773787" w:rsidRDefault="001C351D" w:rsidP="00B74861">
      <w:pPr>
        <w:spacing w:line="240" w:lineRule="auto"/>
        <w:ind w:left="720" w:hanging="720"/>
        <w:rPr>
          <w:highlight w:val="yellow"/>
        </w:rPr>
      </w:pPr>
      <w:r>
        <w:rPr>
          <w:highlight w:val="yellow"/>
        </w:rPr>
        <w:tab/>
        <w:t>}</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ab/>
        <w:t>if (locationList.Count &gt; 1)</w:t>
      </w:r>
    </w:p>
    <w:p w:rsidR="00773787" w:rsidRDefault="001C351D" w:rsidP="00B74861">
      <w:pPr>
        <w:spacing w:line="240" w:lineRule="auto"/>
        <w:ind w:left="720" w:hanging="720"/>
        <w:rPr>
          <w:highlight w:val="yellow"/>
        </w:rPr>
      </w:pPr>
      <w:r>
        <w:rPr>
          <w:highlight w:val="yellow"/>
        </w:rPr>
        <w:tab/>
        <w:t>{</w:t>
      </w:r>
    </w:p>
    <w:p w:rsidR="00773787" w:rsidRDefault="001C351D" w:rsidP="00B74861">
      <w:pPr>
        <w:spacing w:line="240" w:lineRule="auto"/>
        <w:ind w:left="720" w:hanging="720"/>
        <w:rPr>
          <w:highlight w:val="yellow"/>
        </w:rPr>
      </w:pPr>
      <w:r>
        <w:rPr>
          <w:highlight w:val="yellow"/>
        </w:rPr>
        <w:t xml:space="preserve">    </w:t>
      </w:r>
      <w:r>
        <w:rPr>
          <w:highlight w:val="yellow"/>
        </w:rPr>
        <w:tab/>
        <w:t>var addresses = new List&lt;Address&gt;();</w:t>
      </w:r>
    </w:p>
    <w:p w:rsidR="00773787" w:rsidRDefault="001C351D" w:rsidP="00B74861">
      <w:pPr>
        <w:spacing w:line="240" w:lineRule="auto"/>
        <w:ind w:left="720" w:hanging="720"/>
        <w:rPr>
          <w:highlight w:val="yellow"/>
        </w:rPr>
      </w:pPr>
      <w:r>
        <w:rPr>
          <w:highlight w:val="yellow"/>
        </w:rPr>
        <w:t xml:space="preserve">    </w:t>
      </w:r>
      <w:r>
        <w:rPr>
          <w:highlight w:val="yellow"/>
        </w:rPr>
        <w:tab/>
        <w:t>var names = new List&lt;string&gt;();</w:t>
      </w:r>
    </w:p>
    <w:p w:rsidR="00773787" w:rsidRDefault="001C351D" w:rsidP="00B74861">
      <w:pPr>
        <w:spacing w:line="240" w:lineRule="auto"/>
        <w:ind w:left="720" w:hanging="720"/>
        <w:rPr>
          <w:highlight w:val="yellow"/>
        </w:rPr>
      </w:pPr>
      <w:r>
        <w:rPr>
          <w:highlight w:val="yellow"/>
        </w:rPr>
        <w:t xml:space="preserve">    </w:t>
      </w:r>
      <w:r>
        <w:rPr>
          <w:highlight w:val="yellow"/>
        </w:rPr>
        <w:tab/>
        <w:t>foreach (var location in locationList)</w:t>
      </w:r>
    </w:p>
    <w:p w:rsidR="00773787" w:rsidRDefault="001C351D" w:rsidP="00B74861">
      <w:pPr>
        <w:spacing w:line="240" w:lineRule="auto"/>
        <w:ind w:left="720" w:hanging="720"/>
        <w:rPr>
          <w:highlight w:val="yellow"/>
        </w:rPr>
      </w:pPr>
      <w:r>
        <w:rPr>
          <w:highlight w:val="yellow"/>
        </w:rPr>
        <w:t xml:space="preserve">    </w:t>
      </w:r>
      <w:r>
        <w:rPr>
          <w:highlight w:val="yellow"/>
        </w:rPr>
        <w:tab/>
        <w:t>{</w:t>
      </w:r>
    </w:p>
    <w:p w:rsidR="00773787" w:rsidRDefault="001C351D" w:rsidP="00B74861">
      <w:pPr>
        <w:spacing w:line="240" w:lineRule="auto"/>
        <w:ind w:left="720" w:hanging="720"/>
        <w:rPr>
          <w:highlight w:val="yellow"/>
        </w:rPr>
      </w:pPr>
      <w:r>
        <w:rPr>
          <w:highlight w:val="yellow"/>
        </w:rPr>
        <w:t xml:space="preserve">        </w:t>
      </w:r>
      <w:r>
        <w:rPr>
          <w:highlight w:val="yellow"/>
        </w:rPr>
        <w:tab/>
        <w:t>var list = await geoCoder.GetAddressesForPositionAsync(location);</w:t>
      </w:r>
    </w:p>
    <w:p w:rsidR="00773787" w:rsidRDefault="001C351D" w:rsidP="00B74861">
      <w:pPr>
        <w:spacing w:line="240" w:lineRule="auto"/>
        <w:ind w:left="720" w:hanging="720"/>
        <w:rPr>
          <w:highlight w:val="yellow"/>
        </w:rPr>
      </w:pPr>
      <w:r>
        <w:rPr>
          <w:highlight w:val="yellow"/>
        </w:rPr>
        <w:t xml:space="preserve">        </w:t>
      </w:r>
      <w:r>
        <w:rPr>
          <w:highlight w:val="yellow"/>
        </w:rPr>
        <w:tab/>
        <w:t>names.AddRange(list);</w:t>
      </w:r>
    </w:p>
    <w:p w:rsidR="00773787" w:rsidRDefault="001C351D" w:rsidP="00B74861">
      <w:pPr>
        <w:spacing w:line="240" w:lineRule="auto"/>
        <w:ind w:left="720" w:hanging="720"/>
        <w:rPr>
          <w:highlight w:val="yellow"/>
        </w:rPr>
      </w:pPr>
      <w:r>
        <w:rPr>
          <w:highlight w:val="yellow"/>
        </w:rPr>
        <w:t xml:space="preserve">        </w:t>
      </w:r>
      <w:r>
        <w:rPr>
          <w:highlight w:val="yellow"/>
        </w:rPr>
        <w:tab/>
        <w:t>foreach (var item in list)</w:t>
      </w:r>
    </w:p>
    <w:p w:rsidR="00773787" w:rsidRDefault="001C351D" w:rsidP="00B74861">
      <w:pPr>
        <w:spacing w:line="240" w:lineRule="auto"/>
        <w:ind w:left="720" w:hanging="720"/>
        <w:rPr>
          <w:highlight w:val="yellow"/>
        </w:rPr>
      </w:pPr>
      <w:r>
        <w:rPr>
          <w:highlight w:val="yellow"/>
        </w:rPr>
        <w:t xml:space="preserve">        </w:t>
      </w:r>
      <w:r>
        <w:rPr>
          <w:highlight w:val="yellow"/>
        </w:rPr>
        <w:tab/>
        <w:t>{</w:t>
      </w:r>
    </w:p>
    <w:p w:rsidR="00773787" w:rsidRDefault="001C351D" w:rsidP="00B74861">
      <w:pPr>
        <w:spacing w:line="240" w:lineRule="auto"/>
        <w:ind w:left="720" w:hanging="720"/>
        <w:rPr>
          <w:highlight w:val="yellow"/>
        </w:rPr>
      </w:pPr>
      <w:r>
        <w:rPr>
          <w:highlight w:val="yellow"/>
        </w:rPr>
        <w:t xml:space="preserve">            </w:t>
      </w:r>
      <w:r>
        <w:rPr>
          <w:highlight w:val="yellow"/>
        </w:rPr>
        <w:tab/>
        <w:t>addresses.Add(new Address</w:t>
      </w:r>
    </w:p>
    <w:p w:rsidR="00773787" w:rsidRDefault="001C351D" w:rsidP="00B74861">
      <w:pPr>
        <w:spacing w:line="240" w:lineRule="auto"/>
        <w:ind w:left="720" w:hanging="720"/>
        <w:rPr>
          <w:highlight w:val="yellow"/>
        </w:rPr>
      </w:pPr>
      <w:r>
        <w:rPr>
          <w:highlight w:val="yellow"/>
        </w:rPr>
        <w:t xml:space="preserve">            </w:t>
      </w:r>
      <w:r>
        <w:rPr>
          <w:highlight w:val="yellow"/>
        </w:rPr>
        <w:tab/>
        <w:t>{</w:t>
      </w:r>
    </w:p>
    <w:p w:rsidR="00773787" w:rsidRDefault="001C351D" w:rsidP="00B74861">
      <w:pPr>
        <w:spacing w:line="240" w:lineRule="auto"/>
        <w:ind w:left="720" w:hanging="720"/>
        <w:rPr>
          <w:highlight w:val="yellow"/>
        </w:rPr>
      </w:pPr>
      <w:r>
        <w:rPr>
          <w:highlight w:val="yellow"/>
        </w:rPr>
        <w:t xml:space="preserve">                </w:t>
      </w:r>
      <w:r>
        <w:rPr>
          <w:highlight w:val="yellow"/>
        </w:rPr>
        <w:tab/>
        <w:t>Name = item,</w:t>
      </w:r>
    </w:p>
    <w:p w:rsidR="00773787" w:rsidRDefault="001C351D" w:rsidP="00B74861">
      <w:pPr>
        <w:spacing w:line="240" w:lineRule="auto"/>
        <w:ind w:left="720" w:hanging="720"/>
        <w:rPr>
          <w:highlight w:val="yellow"/>
        </w:rPr>
      </w:pPr>
      <w:r>
        <w:rPr>
          <w:highlight w:val="yellow"/>
        </w:rPr>
        <w:t xml:space="preserve">                </w:t>
      </w:r>
      <w:r>
        <w:rPr>
          <w:highlight w:val="yellow"/>
        </w:rPr>
        <w:tab/>
        <w:t>Latitude = location.Latitude,</w:t>
      </w:r>
    </w:p>
    <w:p w:rsidR="00773787" w:rsidRDefault="001C351D" w:rsidP="00B74861">
      <w:pPr>
        <w:spacing w:line="240" w:lineRule="auto"/>
        <w:ind w:left="720" w:hanging="720"/>
        <w:rPr>
          <w:highlight w:val="yellow"/>
        </w:rPr>
      </w:pPr>
      <w:r>
        <w:rPr>
          <w:highlight w:val="yellow"/>
        </w:rPr>
        <w:lastRenderedPageBreak/>
        <w:t xml:space="preserve">                </w:t>
      </w:r>
      <w:r>
        <w:rPr>
          <w:highlight w:val="yellow"/>
        </w:rPr>
        <w:tab/>
        <w:t>Longitude = location.Longitude</w:t>
      </w:r>
    </w:p>
    <w:p w:rsidR="00773787" w:rsidRDefault="001C351D" w:rsidP="00B74861">
      <w:pPr>
        <w:spacing w:line="240" w:lineRule="auto"/>
        <w:ind w:left="720" w:hanging="720"/>
        <w:rPr>
          <w:highlight w:val="yellow"/>
        </w:rPr>
      </w:pPr>
      <w:r>
        <w:rPr>
          <w:highlight w:val="yellow"/>
        </w:rPr>
        <w:t xml:space="preserve">            </w:t>
      </w:r>
      <w:r>
        <w:rPr>
          <w:highlight w:val="yellow"/>
        </w:rPr>
        <w:tab/>
        <w:t>});</w:t>
      </w:r>
    </w:p>
    <w:p w:rsidR="00773787" w:rsidRDefault="001C351D" w:rsidP="00B74861">
      <w:pPr>
        <w:spacing w:line="240" w:lineRule="auto"/>
        <w:ind w:left="720" w:hanging="720"/>
        <w:rPr>
          <w:highlight w:val="yellow"/>
        </w:rPr>
      </w:pPr>
      <w:r>
        <w:rPr>
          <w:highlight w:val="yellow"/>
        </w:rPr>
        <w:t xml:space="preserve">        </w:t>
      </w:r>
      <w:r>
        <w:rPr>
          <w:highlight w:val="yellow"/>
        </w:rPr>
        <w:tab/>
        <w:t>}</w:t>
      </w:r>
    </w:p>
    <w:p w:rsidR="00773787" w:rsidRDefault="001C351D" w:rsidP="00B74861">
      <w:pPr>
        <w:spacing w:line="240" w:lineRule="auto"/>
        <w:ind w:left="720" w:hanging="720"/>
        <w:rPr>
          <w:highlight w:val="yellow"/>
        </w:rPr>
      </w:pPr>
      <w:r>
        <w:rPr>
          <w:highlight w:val="yellow"/>
        </w:rPr>
        <w:t xml:space="preserve">    </w:t>
      </w:r>
      <w:r>
        <w:rPr>
          <w:highlight w:val="yellow"/>
        </w:rPr>
        <w:tab/>
        <w:t>}</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 xml:space="preserve">    </w:t>
      </w:r>
      <w:r>
        <w:rPr>
          <w:highlight w:val="yellow"/>
        </w:rPr>
        <w:tab/>
        <w:t>var source = await App.Current.MainPage.DisplayActionSheet(</w:t>
      </w:r>
    </w:p>
    <w:p w:rsidR="00773787" w:rsidRDefault="001C351D" w:rsidP="00B74861">
      <w:pPr>
        <w:spacing w:line="240" w:lineRule="auto"/>
        <w:ind w:left="720" w:hanging="720"/>
        <w:rPr>
          <w:highlight w:val="yellow"/>
        </w:rPr>
      </w:pPr>
      <w:r>
        <w:rPr>
          <w:highlight w:val="yellow"/>
        </w:rPr>
        <w:t xml:space="preserve">        </w:t>
      </w:r>
      <w:r>
        <w:rPr>
          <w:highlight w:val="yellow"/>
        </w:rPr>
        <w:tab/>
        <w:t>Languages.SelectAnAdrress,</w:t>
      </w:r>
    </w:p>
    <w:p w:rsidR="00773787" w:rsidRDefault="001C351D" w:rsidP="00B74861">
      <w:pPr>
        <w:spacing w:line="240" w:lineRule="auto"/>
        <w:ind w:left="720" w:hanging="720"/>
        <w:rPr>
          <w:highlight w:val="yellow"/>
        </w:rPr>
      </w:pPr>
      <w:r>
        <w:rPr>
          <w:highlight w:val="yellow"/>
        </w:rPr>
        <w:t xml:space="preserve">        </w:t>
      </w:r>
      <w:r>
        <w:rPr>
          <w:highlight w:val="yellow"/>
        </w:rPr>
        <w:tab/>
        <w:t>Languages.Cancel,</w:t>
      </w:r>
    </w:p>
    <w:p w:rsidR="00773787" w:rsidRDefault="001C351D" w:rsidP="00B74861">
      <w:pPr>
        <w:spacing w:line="240" w:lineRule="auto"/>
        <w:ind w:left="720" w:hanging="720"/>
        <w:rPr>
          <w:highlight w:val="yellow"/>
        </w:rPr>
      </w:pPr>
      <w:r>
        <w:rPr>
          <w:highlight w:val="yellow"/>
        </w:rPr>
        <w:t xml:space="preserve">        </w:t>
      </w:r>
      <w:r>
        <w:rPr>
          <w:highlight w:val="yellow"/>
        </w:rPr>
        <w:tab/>
        <w:t>null,</w:t>
      </w:r>
    </w:p>
    <w:p w:rsidR="00773787" w:rsidRDefault="001C351D" w:rsidP="00B74861">
      <w:pPr>
        <w:spacing w:line="240" w:lineRule="auto"/>
        <w:ind w:left="720" w:hanging="720"/>
        <w:rPr>
          <w:highlight w:val="yellow"/>
        </w:rPr>
      </w:pPr>
      <w:r>
        <w:rPr>
          <w:highlight w:val="yellow"/>
        </w:rPr>
        <w:t xml:space="preserve">        </w:t>
      </w:r>
      <w:r>
        <w:rPr>
          <w:highlight w:val="yellow"/>
        </w:rPr>
        <w:tab/>
        <w:t>names.ToArray());</w:t>
      </w:r>
    </w:p>
    <w:p w:rsidR="00773787" w:rsidRDefault="001C351D" w:rsidP="00B74861">
      <w:pPr>
        <w:spacing w:line="240" w:lineRule="auto"/>
        <w:ind w:left="720" w:hanging="720"/>
        <w:rPr>
          <w:highlight w:val="yellow"/>
        </w:rPr>
      </w:pPr>
      <w:r>
        <w:rPr>
          <w:highlight w:val="yellow"/>
        </w:rPr>
        <w:t xml:space="preserve">    </w:t>
      </w:r>
      <w:r>
        <w:rPr>
          <w:highlight w:val="yellow"/>
        </w:rPr>
        <w:tab/>
        <w:t>if (source == Languages.Cancel)</w:t>
      </w:r>
    </w:p>
    <w:p w:rsidR="00773787" w:rsidRDefault="001C351D" w:rsidP="00B74861">
      <w:pPr>
        <w:spacing w:line="240" w:lineRule="auto"/>
        <w:ind w:left="720" w:hanging="720"/>
        <w:rPr>
          <w:highlight w:val="yellow"/>
        </w:rPr>
      </w:pPr>
      <w:r>
        <w:rPr>
          <w:highlight w:val="yellow"/>
        </w:rPr>
        <w:t xml:space="preserve">    </w:t>
      </w:r>
      <w:r>
        <w:rPr>
          <w:highlight w:val="yellow"/>
        </w:rPr>
        <w:tab/>
        <w:t>{</w:t>
      </w:r>
    </w:p>
    <w:p w:rsidR="00773787" w:rsidRDefault="001C351D" w:rsidP="00B74861">
      <w:pPr>
        <w:spacing w:line="240" w:lineRule="auto"/>
        <w:ind w:left="720" w:hanging="720"/>
        <w:rPr>
          <w:highlight w:val="yellow"/>
        </w:rPr>
      </w:pPr>
      <w:r>
        <w:rPr>
          <w:highlight w:val="yellow"/>
        </w:rPr>
        <w:t xml:space="preserve">        </w:t>
      </w:r>
      <w:r>
        <w:rPr>
          <w:highlight w:val="yellow"/>
        </w:rPr>
        <w:tab/>
        <w:t>return false;</w:t>
      </w:r>
    </w:p>
    <w:p w:rsidR="00773787" w:rsidRDefault="001C351D" w:rsidP="00B74861">
      <w:pPr>
        <w:spacing w:line="240" w:lineRule="auto"/>
        <w:ind w:left="720" w:hanging="720"/>
        <w:rPr>
          <w:highlight w:val="yellow"/>
        </w:rPr>
      </w:pPr>
      <w:r>
        <w:rPr>
          <w:highlight w:val="yellow"/>
        </w:rPr>
        <w:t xml:space="preserve">    </w:t>
      </w:r>
      <w:r>
        <w:rPr>
          <w:highlight w:val="yellow"/>
        </w:rPr>
        <w:tab/>
        <w:t>}</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 xml:space="preserve">    </w:t>
      </w:r>
      <w:r>
        <w:rPr>
          <w:highlight w:val="yellow"/>
        </w:rPr>
        <w:tab/>
        <w:t>Owner.Address = source;</w:t>
      </w:r>
    </w:p>
    <w:p w:rsidR="00773787" w:rsidRDefault="001C351D" w:rsidP="00B74861">
      <w:pPr>
        <w:spacing w:line="240" w:lineRule="auto"/>
        <w:ind w:left="720" w:hanging="720"/>
        <w:rPr>
          <w:highlight w:val="yellow"/>
        </w:rPr>
      </w:pPr>
      <w:r>
        <w:rPr>
          <w:highlight w:val="yellow"/>
        </w:rPr>
        <w:t xml:space="preserve">    </w:t>
      </w:r>
      <w:r>
        <w:rPr>
          <w:highlight w:val="yellow"/>
        </w:rPr>
        <w:tab/>
        <w:t>var address = addresses.FirstOrDefault(a =&gt; a.Name == source);</w:t>
      </w:r>
    </w:p>
    <w:p w:rsidR="00773787" w:rsidRDefault="001C351D" w:rsidP="00B74861">
      <w:pPr>
        <w:spacing w:line="240" w:lineRule="auto"/>
        <w:ind w:left="720" w:hanging="720"/>
        <w:rPr>
          <w:highlight w:val="yellow"/>
        </w:rPr>
      </w:pPr>
      <w:r>
        <w:rPr>
          <w:highlight w:val="yellow"/>
        </w:rPr>
        <w:t xml:space="preserve">    </w:t>
      </w:r>
      <w:r>
        <w:rPr>
          <w:highlight w:val="yellow"/>
        </w:rPr>
        <w:tab/>
        <w:t>_position = new Position(address.Latitude, address.Longitude);</w:t>
      </w:r>
    </w:p>
    <w:p w:rsidR="00773787" w:rsidRDefault="001C351D" w:rsidP="00B74861">
      <w:pPr>
        <w:spacing w:line="240" w:lineRule="auto"/>
        <w:ind w:left="720" w:hanging="720"/>
        <w:rPr>
          <w:highlight w:val="yellow"/>
        </w:rPr>
      </w:pPr>
      <w:r>
        <w:rPr>
          <w:highlight w:val="yellow"/>
        </w:rPr>
        <w:tab/>
        <w:t>}</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ab/>
        <w:t>return true;</w:t>
      </w:r>
    </w:p>
    <w:p w:rsidR="00773787" w:rsidRDefault="001C351D" w:rsidP="00B74861">
      <w:pPr>
        <w:spacing w:line="240" w:lineRule="auto"/>
        <w:ind w:left="720" w:hanging="720"/>
        <w:rPr>
          <w:highlight w:val="yellow"/>
        </w:rPr>
      </w:pPr>
      <w:r>
        <w:rPr>
          <w:highlight w:val="yellow"/>
        </w:rPr>
        <w:t>}</w:t>
      </w:r>
    </w:p>
    <w:p w:rsidR="00773787" w:rsidRDefault="00773787" w:rsidP="00B74861">
      <w:pPr>
        <w:spacing w:line="240" w:lineRule="auto"/>
        <w:ind w:left="720" w:hanging="720"/>
      </w:pPr>
    </w:p>
    <w:p w:rsidR="00773787" w:rsidRDefault="001C351D" w:rsidP="00B74861">
      <w:pPr>
        <w:numPr>
          <w:ilvl w:val="0"/>
          <w:numId w:val="23"/>
        </w:numPr>
        <w:spacing w:line="240" w:lineRule="auto"/>
        <w:ind w:hanging="720"/>
      </w:pPr>
      <w:r>
        <w:t>Test it.</w:t>
      </w:r>
    </w:p>
    <w:p w:rsidR="00773787" w:rsidRDefault="001C351D" w:rsidP="00B74861">
      <w:pPr>
        <w:pStyle w:val="Ttulo1"/>
        <w:spacing w:line="240" w:lineRule="auto"/>
        <w:ind w:left="720" w:hanging="720"/>
      </w:pPr>
      <w:bookmarkStart w:id="55" w:name="_bbatw7uqt6kp" w:colFirst="0" w:colLast="0"/>
      <w:bookmarkEnd w:id="55"/>
      <w:r>
        <w:t>Others</w:t>
      </w:r>
    </w:p>
    <w:p w:rsidR="00773787" w:rsidRDefault="001C351D" w:rsidP="00B74861">
      <w:pPr>
        <w:pStyle w:val="Ttulo2"/>
        <w:spacing w:line="240" w:lineRule="auto"/>
        <w:ind w:left="720" w:hanging="720"/>
      </w:pPr>
      <w:bookmarkStart w:id="56" w:name="_suai1axz67jx" w:colFirst="0" w:colLast="0"/>
      <w:bookmarkEnd w:id="56"/>
      <w:r>
        <w:t>Generate PDF from View</w:t>
      </w:r>
    </w:p>
    <w:p w:rsidR="00773787" w:rsidRDefault="001C351D" w:rsidP="00B74861">
      <w:pPr>
        <w:numPr>
          <w:ilvl w:val="0"/>
          <w:numId w:val="26"/>
        </w:numPr>
        <w:ind w:hanging="720"/>
      </w:pPr>
      <w:r>
        <w:t xml:space="preserve">Create the folder </w:t>
      </w:r>
      <w:r>
        <w:rPr>
          <w:b/>
        </w:rPr>
        <w:t xml:space="preserve">Rotativa </w:t>
      </w:r>
      <w:r>
        <w:t xml:space="preserve">inside </w:t>
      </w:r>
      <w:r>
        <w:rPr>
          <w:b/>
        </w:rPr>
        <w:t>wwwroot</w:t>
      </w:r>
      <w:r>
        <w:t>.</w:t>
      </w:r>
    </w:p>
    <w:p w:rsidR="00773787" w:rsidRDefault="00773787" w:rsidP="00B74861">
      <w:pPr>
        <w:ind w:left="720" w:hanging="720"/>
      </w:pPr>
    </w:p>
    <w:p w:rsidR="00773787" w:rsidRDefault="001C351D" w:rsidP="00B74861">
      <w:pPr>
        <w:numPr>
          <w:ilvl w:val="0"/>
          <w:numId w:val="26"/>
        </w:numPr>
        <w:ind w:hanging="720"/>
      </w:pPr>
      <w:r>
        <w:t xml:space="preserve">Put in this folder the files: </w:t>
      </w:r>
      <w:r>
        <w:rPr>
          <w:b/>
        </w:rPr>
        <w:t>wkhtmltoimage.exe</w:t>
      </w:r>
      <w:r>
        <w:t xml:space="preserve"> and </w:t>
      </w:r>
      <w:r>
        <w:rPr>
          <w:b/>
        </w:rPr>
        <w:t>wkhtmltopdf.exe</w:t>
      </w:r>
      <w:r>
        <w:t xml:space="preserve">. You can get it from: </w:t>
      </w:r>
      <w:hyperlink r:id="rId29">
        <w:r>
          <w:rPr>
            <w:color w:val="1155CC"/>
            <w:u w:val="single"/>
          </w:rPr>
          <w:t>https://github.com/webgio/Rotativa/tree/master/Rotativa.Demo/Rotativa</w:t>
        </w:r>
      </w:hyperlink>
      <w:r>
        <w:t>.</w:t>
      </w:r>
    </w:p>
    <w:p w:rsidR="00773787" w:rsidRDefault="001C351D" w:rsidP="00B74861">
      <w:pPr>
        <w:numPr>
          <w:ilvl w:val="0"/>
          <w:numId w:val="26"/>
        </w:numPr>
        <w:ind w:hanging="720"/>
      </w:pPr>
      <w:r>
        <w:t xml:space="preserve">Install the NuGet package: </w:t>
      </w:r>
      <w:r>
        <w:rPr>
          <w:b/>
        </w:rPr>
        <w:t>Rotativa.AspNetCore</w:t>
      </w:r>
      <w:r>
        <w:t>.</w:t>
      </w:r>
    </w:p>
    <w:p w:rsidR="00773787" w:rsidRDefault="00773787" w:rsidP="00B74861">
      <w:pPr>
        <w:ind w:left="720" w:hanging="720"/>
      </w:pPr>
    </w:p>
    <w:p w:rsidR="00773787" w:rsidRDefault="001C351D" w:rsidP="00B74861">
      <w:pPr>
        <w:numPr>
          <w:ilvl w:val="0"/>
          <w:numId w:val="26"/>
        </w:numPr>
        <w:ind w:hanging="720"/>
      </w:pPr>
      <w:r>
        <w:t xml:space="preserve">Modify the </w:t>
      </w:r>
      <w:r>
        <w:rPr>
          <w:b/>
        </w:rPr>
        <w:t>Startup</w:t>
      </w:r>
      <w:r>
        <w:t xml:space="preserve"> and add this line:</w:t>
      </w:r>
    </w:p>
    <w:p w:rsidR="00773787" w:rsidRDefault="00773787" w:rsidP="00B74861">
      <w:pPr>
        <w:ind w:left="720" w:hanging="720"/>
      </w:pPr>
    </w:p>
    <w:p w:rsidR="00773787" w:rsidRDefault="001C351D" w:rsidP="00B74861">
      <w:pPr>
        <w:ind w:left="720" w:hanging="720"/>
      </w:pPr>
      <w:r>
        <w:t>app.UseMvc(routes =&gt;</w:t>
      </w:r>
    </w:p>
    <w:p w:rsidR="00773787" w:rsidRDefault="001C351D" w:rsidP="00B74861">
      <w:pPr>
        <w:ind w:left="720" w:hanging="720"/>
      </w:pPr>
      <w:r>
        <w:t>{</w:t>
      </w:r>
    </w:p>
    <w:p w:rsidR="00773787" w:rsidRDefault="001C351D" w:rsidP="00B74861">
      <w:pPr>
        <w:ind w:left="720" w:hanging="720"/>
      </w:pPr>
      <w:r>
        <w:t xml:space="preserve">    routes.MapRoute(</w:t>
      </w:r>
    </w:p>
    <w:p w:rsidR="00773787" w:rsidRDefault="001C351D" w:rsidP="00B74861">
      <w:pPr>
        <w:ind w:left="720" w:hanging="720"/>
      </w:pPr>
      <w:r>
        <w:t xml:space="preserve">        name: "default",</w:t>
      </w:r>
    </w:p>
    <w:p w:rsidR="00773787" w:rsidRDefault="001C351D" w:rsidP="00B74861">
      <w:pPr>
        <w:ind w:left="720" w:hanging="720"/>
      </w:pPr>
      <w:r>
        <w:t xml:space="preserve">        template: "{controller=Home}/{action=Index}/{id?}");</w:t>
      </w:r>
    </w:p>
    <w:p w:rsidR="00773787" w:rsidRDefault="001C351D" w:rsidP="00B74861">
      <w:pPr>
        <w:ind w:left="720" w:hanging="720"/>
      </w:pPr>
      <w:r>
        <w:t>});</w:t>
      </w:r>
    </w:p>
    <w:p w:rsidR="00773787" w:rsidRDefault="00773787" w:rsidP="00B74861">
      <w:pPr>
        <w:ind w:left="720" w:hanging="720"/>
      </w:pPr>
    </w:p>
    <w:p w:rsidR="00773787" w:rsidRDefault="001C351D" w:rsidP="00B74861">
      <w:pPr>
        <w:ind w:left="720" w:hanging="720"/>
      </w:pPr>
      <w:r>
        <w:rPr>
          <w:highlight w:val="yellow"/>
        </w:rPr>
        <w:t>RotativaConfiguration.Setup(env);</w:t>
      </w:r>
    </w:p>
    <w:p w:rsidR="00773787" w:rsidRDefault="00773787" w:rsidP="00B74861">
      <w:pPr>
        <w:ind w:left="720" w:hanging="720"/>
      </w:pPr>
    </w:p>
    <w:p w:rsidR="00773787" w:rsidRDefault="001C351D" w:rsidP="00B74861">
      <w:pPr>
        <w:numPr>
          <w:ilvl w:val="0"/>
          <w:numId w:val="26"/>
        </w:numPr>
        <w:ind w:hanging="720"/>
      </w:pPr>
      <w:r>
        <w:t>Modify the controller, for example:</w:t>
      </w:r>
    </w:p>
    <w:p w:rsidR="00773787" w:rsidRDefault="00773787" w:rsidP="00B74861">
      <w:pPr>
        <w:ind w:left="720" w:hanging="720"/>
      </w:pPr>
    </w:p>
    <w:p w:rsidR="00773787" w:rsidRDefault="001C351D" w:rsidP="00B74861">
      <w:pPr>
        <w:ind w:left="720" w:hanging="720"/>
      </w:pPr>
      <w:r>
        <w:t>public IActionResult Index()</w:t>
      </w:r>
    </w:p>
    <w:p w:rsidR="00773787" w:rsidRDefault="001C351D" w:rsidP="00B74861">
      <w:pPr>
        <w:ind w:left="720" w:hanging="720"/>
      </w:pPr>
      <w:r>
        <w:t>{</w:t>
      </w:r>
    </w:p>
    <w:p w:rsidR="00773787" w:rsidRDefault="001C351D" w:rsidP="00B74861">
      <w:pPr>
        <w:ind w:left="720" w:hanging="720"/>
      </w:pPr>
      <w:r>
        <w:t xml:space="preserve">    return </w:t>
      </w:r>
      <w:r>
        <w:rPr>
          <w:highlight w:val="yellow"/>
        </w:rPr>
        <w:t>new ViewAsPdf</w:t>
      </w:r>
      <w:r>
        <w:t>(_dataContext.Pets</w:t>
      </w:r>
    </w:p>
    <w:p w:rsidR="00773787" w:rsidRDefault="001C351D" w:rsidP="00B74861">
      <w:pPr>
        <w:ind w:left="720" w:hanging="720"/>
      </w:pPr>
      <w:r>
        <w:t xml:space="preserve">        .Include(p =&gt; p.Owner)</w:t>
      </w:r>
    </w:p>
    <w:p w:rsidR="00773787" w:rsidRDefault="001C351D" w:rsidP="00B74861">
      <w:pPr>
        <w:ind w:left="720" w:hanging="720"/>
      </w:pPr>
      <w:r>
        <w:t xml:space="preserve">        .ThenInclude(o =&gt; o.User)</w:t>
      </w:r>
    </w:p>
    <w:p w:rsidR="00773787" w:rsidRDefault="001C351D" w:rsidP="00B74861">
      <w:pPr>
        <w:ind w:left="720" w:hanging="720"/>
      </w:pPr>
      <w:r>
        <w:t xml:space="preserve">        .Include(p =&gt; p.PetType)</w:t>
      </w:r>
    </w:p>
    <w:p w:rsidR="00773787" w:rsidRDefault="001C351D" w:rsidP="00B74861">
      <w:pPr>
        <w:ind w:left="720" w:hanging="720"/>
      </w:pPr>
      <w:r>
        <w:t xml:space="preserve">        .Include(p =&gt; p.Histories));</w:t>
      </w:r>
    </w:p>
    <w:p w:rsidR="00773787" w:rsidRDefault="001C351D" w:rsidP="00B74861">
      <w:pPr>
        <w:ind w:left="720" w:hanging="720"/>
      </w:pPr>
      <w:r>
        <w:t>}</w:t>
      </w:r>
    </w:p>
    <w:p w:rsidR="00773787" w:rsidRDefault="00773787" w:rsidP="00B74861">
      <w:pPr>
        <w:ind w:left="720" w:hanging="720"/>
      </w:pPr>
    </w:p>
    <w:p w:rsidR="00773787" w:rsidRDefault="001C351D" w:rsidP="00B74861">
      <w:pPr>
        <w:numPr>
          <w:ilvl w:val="0"/>
          <w:numId w:val="26"/>
        </w:numPr>
        <w:ind w:hanging="720"/>
      </w:pPr>
      <w:r>
        <w:t>Test it.</w:t>
      </w:r>
    </w:p>
    <w:p w:rsidR="00773787" w:rsidRDefault="00773787" w:rsidP="00B74861">
      <w:pPr>
        <w:ind w:left="720" w:hanging="720"/>
      </w:pPr>
    </w:p>
    <w:p w:rsidR="00773787" w:rsidRDefault="001C351D" w:rsidP="00B74861">
      <w:pPr>
        <w:numPr>
          <w:ilvl w:val="0"/>
          <w:numId w:val="26"/>
        </w:numPr>
        <w:ind w:hanging="720"/>
      </w:pPr>
      <w:r>
        <w:t>Add those lines to Index view:</w:t>
      </w:r>
    </w:p>
    <w:p w:rsidR="00773787" w:rsidRDefault="00773787" w:rsidP="00B74861">
      <w:pPr>
        <w:ind w:left="720" w:hanging="720"/>
      </w:pPr>
    </w:p>
    <w:p w:rsidR="00773787" w:rsidRDefault="001C351D" w:rsidP="00B74861">
      <w:pPr>
        <w:ind w:left="720" w:hanging="720"/>
      </w:pPr>
      <w:r>
        <w:t>&lt;link rel="stylesheet" href="https://cdn.datatables.net/1.10.19/css/jquery.dataTables.min.css" /&gt;</w:t>
      </w:r>
    </w:p>
    <w:p w:rsidR="00773787" w:rsidRDefault="001C351D" w:rsidP="00B74861">
      <w:pPr>
        <w:ind w:left="720" w:hanging="720"/>
        <w:rPr>
          <w:highlight w:val="yellow"/>
        </w:rPr>
      </w:pPr>
      <w:r>
        <w:rPr>
          <w:highlight w:val="yellow"/>
        </w:rPr>
        <w:t>&lt;br /&gt;</w:t>
      </w:r>
    </w:p>
    <w:p w:rsidR="00773787" w:rsidRDefault="00773787" w:rsidP="00B74861">
      <w:pPr>
        <w:ind w:left="720" w:hanging="720"/>
        <w:rPr>
          <w:highlight w:val="yellow"/>
        </w:rPr>
      </w:pPr>
    </w:p>
    <w:p w:rsidR="00773787" w:rsidRDefault="001C351D" w:rsidP="00B74861">
      <w:pPr>
        <w:ind w:left="720" w:hanging="720"/>
        <w:rPr>
          <w:highlight w:val="yellow"/>
        </w:rPr>
      </w:pPr>
      <w:r>
        <w:rPr>
          <w:highlight w:val="yellow"/>
        </w:rPr>
        <w:t>&lt;p&gt;</w:t>
      </w:r>
    </w:p>
    <w:p w:rsidR="00773787" w:rsidRDefault="001C351D" w:rsidP="00B74861">
      <w:pPr>
        <w:ind w:left="720" w:hanging="720"/>
        <w:rPr>
          <w:highlight w:val="yellow"/>
        </w:rPr>
      </w:pPr>
      <w:r>
        <w:rPr>
          <w:highlight w:val="yellow"/>
        </w:rPr>
        <w:t xml:space="preserve">    &lt;a asp-action="Print" class="btn btn-primary"&gt;&lt;i class="glyphicon glyphicon-print"&gt;&lt;/i&gt; Print&lt;/a&gt;</w:t>
      </w:r>
    </w:p>
    <w:p w:rsidR="00773787" w:rsidRDefault="001C351D" w:rsidP="00B74861">
      <w:pPr>
        <w:ind w:left="720" w:hanging="720"/>
        <w:rPr>
          <w:highlight w:val="yellow"/>
        </w:rPr>
      </w:pPr>
      <w:r>
        <w:rPr>
          <w:highlight w:val="yellow"/>
        </w:rPr>
        <w:lastRenderedPageBreak/>
        <w:t>&lt;/p&gt;</w:t>
      </w:r>
    </w:p>
    <w:p w:rsidR="00773787" w:rsidRDefault="00773787" w:rsidP="00B74861">
      <w:pPr>
        <w:ind w:left="720" w:hanging="720"/>
      </w:pPr>
    </w:p>
    <w:p w:rsidR="00773787" w:rsidRDefault="00773787" w:rsidP="00B74861">
      <w:pPr>
        <w:ind w:left="720" w:hanging="720"/>
      </w:pPr>
    </w:p>
    <w:p w:rsidR="00773787" w:rsidRDefault="001C351D" w:rsidP="00B74861">
      <w:pPr>
        <w:ind w:left="720" w:hanging="720"/>
      </w:pPr>
      <w:r>
        <w:t>&lt;div class="row"&gt;</w:t>
      </w:r>
    </w:p>
    <w:p w:rsidR="00773787" w:rsidRDefault="00773787" w:rsidP="00B74861">
      <w:pPr>
        <w:ind w:left="720" w:hanging="720"/>
      </w:pPr>
    </w:p>
    <w:p w:rsidR="00773787" w:rsidRDefault="001C351D" w:rsidP="00B74861">
      <w:pPr>
        <w:numPr>
          <w:ilvl w:val="0"/>
          <w:numId w:val="26"/>
        </w:numPr>
        <w:ind w:hanging="720"/>
      </w:pPr>
      <w:r>
        <w:t xml:space="preserve">Add the method </w:t>
      </w:r>
      <w:r>
        <w:rPr>
          <w:b/>
        </w:rPr>
        <w:t>Print</w:t>
      </w:r>
      <w:r>
        <w:t>.</w:t>
      </w:r>
    </w:p>
    <w:p w:rsidR="00773787" w:rsidRDefault="00773787" w:rsidP="00B74861">
      <w:pPr>
        <w:pBdr>
          <w:top w:val="nil"/>
          <w:left w:val="nil"/>
          <w:bottom w:val="nil"/>
          <w:right w:val="nil"/>
          <w:between w:val="nil"/>
        </w:pBdr>
        <w:ind w:left="720" w:hanging="720"/>
      </w:pPr>
    </w:p>
    <w:p w:rsidR="00773787" w:rsidRDefault="001C351D" w:rsidP="00B74861">
      <w:pPr>
        <w:pBdr>
          <w:top w:val="nil"/>
          <w:left w:val="nil"/>
          <w:bottom w:val="nil"/>
          <w:right w:val="nil"/>
          <w:between w:val="nil"/>
        </w:pBdr>
        <w:ind w:left="720" w:hanging="720"/>
      </w:pPr>
      <w:r>
        <w:t xml:space="preserve">        public IActionResult Print()</w:t>
      </w:r>
    </w:p>
    <w:p w:rsidR="00773787" w:rsidRDefault="001C351D" w:rsidP="00B74861">
      <w:pPr>
        <w:pBdr>
          <w:top w:val="nil"/>
          <w:left w:val="nil"/>
          <w:bottom w:val="nil"/>
          <w:right w:val="nil"/>
          <w:between w:val="nil"/>
        </w:pBdr>
        <w:ind w:left="720" w:hanging="720"/>
      </w:pPr>
      <w:r>
        <w:t xml:space="preserve">        {</w:t>
      </w:r>
    </w:p>
    <w:p w:rsidR="00773787" w:rsidRDefault="001C351D" w:rsidP="00B74861">
      <w:pPr>
        <w:pBdr>
          <w:top w:val="nil"/>
          <w:left w:val="nil"/>
          <w:bottom w:val="nil"/>
          <w:right w:val="nil"/>
          <w:between w:val="nil"/>
        </w:pBdr>
        <w:ind w:left="720" w:hanging="720"/>
      </w:pPr>
      <w:r>
        <w:t xml:space="preserve">            return new ViewAsPdf(_dataContext.Pets</w:t>
      </w:r>
    </w:p>
    <w:p w:rsidR="00773787" w:rsidRDefault="001C351D" w:rsidP="00B74861">
      <w:pPr>
        <w:pBdr>
          <w:top w:val="nil"/>
          <w:left w:val="nil"/>
          <w:bottom w:val="nil"/>
          <w:right w:val="nil"/>
          <w:between w:val="nil"/>
        </w:pBdr>
        <w:ind w:left="720" w:hanging="720"/>
      </w:pPr>
      <w:r>
        <w:t xml:space="preserve">                .Include(p =&gt; p.Owner)</w:t>
      </w:r>
    </w:p>
    <w:p w:rsidR="00773787" w:rsidRDefault="001C351D" w:rsidP="00B74861">
      <w:pPr>
        <w:pBdr>
          <w:top w:val="nil"/>
          <w:left w:val="nil"/>
          <w:bottom w:val="nil"/>
          <w:right w:val="nil"/>
          <w:between w:val="nil"/>
        </w:pBdr>
        <w:ind w:left="720" w:hanging="720"/>
      </w:pPr>
      <w:r>
        <w:t xml:space="preserve">                .ThenInclude(o =&gt; o.User)</w:t>
      </w:r>
    </w:p>
    <w:p w:rsidR="00773787" w:rsidRDefault="001C351D" w:rsidP="00B74861">
      <w:pPr>
        <w:pBdr>
          <w:top w:val="nil"/>
          <w:left w:val="nil"/>
          <w:bottom w:val="nil"/>
          <w:right w:val="nil"/>
          <w:between w:val="nil"/>
        </w:pBdr>
        <w:ind w:left="720" w:hanging="720"/>
      </w:pPr>
      <w:r>
        <w:t xml:space="preserve">                .Include(p =&gt; p.PetType)</w:t>
      </w:r>
    </w:p>
    <w:p w:rsidR="00773787" w:rsidRDefault="001C351D" w:rsidP="00B74861">
      <w:pPr>
        <w:pBdr>
          <w:top w:val="nil"/>
          <w:left w:val="nil"/>
          <w:bottom w:val="nil"/>
          <w:right w:val="nil"/>
          <w:between w:val="nil"/>
        </w:pBdr>
        <w:ind w:left="720" w:hanging="720"/>
      </w:pPr>
      <w:r>
        <w:t xml:space="preserve">                .Include(p =&gt; p.Histories))</w:t>
      </w:r>
    </w:p>
    <w:p w:rsidR="00773787" w:rsidRDefault="001C351D" w:rsidP="00B74861">
      <w:pPr>
        <w:pBdr>
          <w:top w:val="nil"/>
          <w:left w:val="nil"/>
          <w:bottom w:val="nil"/>
          <w:right w:val="nil"/>
          <w:between w:val="nil"/>
        </w:pBdr>
        <w:ind w:left="720" w:hanging="720"/>
      </w:pPr>
      <w:r>
        <w:t xml:space="preserve">                { FileName = "Pets.pdf" };</w:t>
      </w:r>
    </w:p>
    <w:p w:rsidR="00773787" w:rsidRDefault="001C351D" w:rsidP="00B74861">
      <w:pPr>
        <w:pBdr>
          <w:top w:val="nil"/>
          <w:left w:val="nil"/>
          <w:bottom w:val="nil"/>
          <w:right w:val="nil"/>
          <w:between w:val="nil"/>
        </w:pBdr>
        <w:ind w:left="720" w:hanging="720"/>
      </w:pPr>
      <w:r>
        <w:t xml:space="preserve">        }</w:t>
      </w:r>
    </w:p>
    <w:p w:rsidR="00773787" w:rsidRDefault="00773787" w:rsidP="00B74861">
      <w:pPr>
        <w:ind w:left="720" w:hanging="720"/>
      </w:pPr>
    </w:p>
    <w:p w:rsidR="00773787" w:rsidRDefault="001C351D" w:rsidP="00B74861">
      <w:pPr>
        <w:numPr>
          <w:ilvl w:val="0"/>
          <w:numId w:val="26"/>
        </w:numPr>
        <w:ind w:hanging="720"/>
      </w:pPr>
      <w:r>
        <w:t xml:space="preserve">Add the View </w:t>
      </w:r>
      <w:r>
        <w:rPr>
          <w:b/>
        </w:rPr>
        <w:t>Print</w:t>
      </w:r>
      <w:r>
        <w:t>.</w:t>
      </w:r>
    </w:p>
    <w:p w:rsidR="00773787" w:rsidRDefault="00773787" w:rsidP="00B74861">
      <w:pPr>
        <w:pBdr>
          <w:top w:val="nil"/>
          <w:left w:val="nil"/>
          <w:bottom w:val="nil"/>
          <w:right w:val="nil"/>
          <w:between w:val="nil"/>
        </w:pBdr>
        <w:ind w:left="720" w:hanging="720"/>
      </w:pPr>
    </w:p>
    <w:p w:rsidR="00773787" w:rsidRDefault="001C351D" w:rsidP="00B74861">
      <w:pPr>
        <w:pBdr>
          <w:top w:val="nil"/>
          <w:left w:val="nil"/>
          <w:bottom w:val="nil"/>
          <w:right w:val="nil"/>
          <w:between w:val="nil"/>
        </w:pBdr>
        <w:ind w:left="720" w:hanging="720"/>
      </w:pPr>
      <w:r>
        <w:t>@model IEnumerable&lt;MyVet.Web.Data.Entities.Pet&gt;</w:t>
      </w:r>
    </w:p>
    <w:p w:rsidR="00773787" w:rsidRDefault="00773787" w:rsidP="00B74861">
      <w:pPr>
        <w:pBdr>
          <w:top w:val="nil"/>
          <w:left w:val="nil"/>
          <w:bottom w:val="nil"/>
          <w:right w:val="nil"/>
          <w:between w:val="nil"/>
        </w:pBdr>
        <w:ind w:left="720" w:hanging="720"/>
      </w:pPr>
    </w:p>
    <w:p w:rsidR="00773787" w:rsidRDefault="001C351D" w:rsidP="00B74861">
      <w:pPr>
        <w:pBdr>
          <w:top w:val="nil"/>
          <w:left w:val="nil"/>
          <w:bottom w:val="nil"/>
          <w:right w:val="nil"/>
          <w:between w:val="nil"/>
        </w:pBdr>
        <w:ind w:left="720" w:hanging="720"/>
      </w:pPr>
      <w:r>
        <w:t>@{</w:t>
      </w:r>
    </w:p>
    <w:p w:rsidR="00773787" w:rsidRDefault="001C351D" w:rsidP="00B74861">
      <w:pPr>
        <w:pBdr>
          <w:top w:val="nil"/>
          <w:left w:val="nil"/>
          <w:bottom w:val="nil"/>
          <w:right w:val="nil"/>
          <w:between w:val="nil"/>
        </w:pBdr>
        <w:ind w:left="720" w:hanging="720"/>
      </w:pPr>
      <w:r>
        <w:t xml:space="preserve">    Layout = null;</w:t>
      </w:r>
    </w:p>
    <w:p w:rsidR="00773787" w:rsidRDefault="001C351D" w:rsidP="00B74861">
      <w:pPr>
        <w:pBdr>
          <w:top w:val="nil"/>
          <w:left w:val="nil"/>
          <w:bottom w:val="nil"/>
          <w:right w:val="nil"/>
          <w:between w:val="nil"/>
        </w:pBdr>
        <w:ind w:left="720" w:hanging="720"/>
      </w:pPr>
      <w:r>
        <w:t>}</w:t>
      </w:r>
    </w:p>
    <w:p w:rsidR="00773787" w:rsidRDefault="00773787" w:rsidP="00B74861">
      <w:pPr>
        <w:pBdr>
          <w:top w:val="nil"/>
          <w:left w:val="nil"/>
          <w:bottom w:val="nil"/>
          <w:right w:val="nil"/>
          <w:between w:val="nil"/>
        </w:pBdr>
        <w:ind w:left="720" w:hanging="720"/>
      </w:pPr>
    </w:p>
    <w:p w:rsidR="00773787" w:rsidRDefault="001C351D" w:rsidP="00B74861">
      <w:pPr>
        <w:pBdr>
          <w:top w:val="nil"/>
          <w:left w:val="nil"/>
          <w:bottom w:val="nil"/>
          <w:right w:val="nil"/>
          <w:between w:val="nil"/>
        </w:pBdr>
        <w:ind w:left="720" w:hanging="720"/>
      </w:pPr>
      <w:r>
        <w:t>&lt;link rel="stylesheet" href="https://stackpath.bootstrapcdn.com/bootstrap/3.4.1/css/bootstrap.min.css"</w:t>
      </w:r>
    </w:p>
    <w:p w:rsidR="00773787" w:rsidRDefault="001C351D" w:rsidP="00B74861">
      <w:pPr>
        <w:pBdr>
          <w:top w:val="nil"/>
          <w:left w:val="nil"/>
          <w:bottom w:val="nil"/>
          <w:right w:val="nil"/>
          <w:between w:val="nil"/>
        </w:pBdr>
        <w:ind w:left="720" w:hanging="720"/>
      </w:pPr>
      <w:r>
        <w:t xml:space="preserve">      asp-fallback-href="~/lib/bootstrap/dist/css/bootstrap.min.css"</w:t>
      </w:r>
    </w:p>
    <w:p w:rsidR="00773787" w:rsidRDefault="001C351D" w:rsidP="00B74861">
      <w:pPr>
        <w:pBdr>
          <w:top w:val="nil"/>
          <w:left w:val="nil"/>
          <w:bottom w:val="nil"/>
          <w:right w:val="nil"/>
          <w:between w:val="nil"/>
        </w:pBdr>
        <w:ind w:left="720" w:hanging="720"/>
      </w:pPr>
      <w:r>
        <w:t xml:space="preserve">      asp-fallback-test-class="sr-only" asp-fallback-test-property="position" asp-fallback-test-value="absolute" /&gt;</w:t>
      </w:r>
    </w:p>
    <w:p w:rsidR="00773787" w:rsidRDefault="00773787" w:rsidP="00B74861">
      <w:pPr>
        <w:pBdr>
          <w:top w:val="nil"/>
          <w:left w:val="nil"/>
          <w:bottom w:val="nil"/>
          <w:right w:val="nil"/>
          <w:between w:val="nil"/>
        </w:pBdr>
        <w:ind w:left="720" w:hanging="720"/>
      </w:pPr>
    </w:p>
    <w:p w:rsidR="00773787" w:rsidRDefault="001C351D" w:rsidP="00B74861">
      <w:pPr>
        <w:pBdr>
          <w:top w:val="nil"/>
          <w:left w:val="nil"/>
          <w:bottom w:val="nil"/>
          <w:right w:val="nil"/>
          <w:between w:val="nil"/>
        </w:pBdr>
        <w:ind w:left="720" w:hanging="720"/>
      </w:pPr>
      <w:r>
        <w:t>&lt;h2&gt;Pets&lt;/h2&gt;</w:t>
      </w:r>
    </w:p>
    <w:p w:rsidR="00773787" w:rsidRDefault="00773787" w:rsidP="00B74861">
      <w:pPr>
        <w:pBdr>
          <w:top w:val="nil"/>
          <w:left w:val="nil"/>
          <w:bottom w:val="nil"/>
          <w:right w:val="nil"/>
          <w:between w:val="nil"/>
        </w:pBdr>
        <w:ind w:left="720" w:hanging="720"/>
      </w:pPr>
    </w:p>
    <w:p w:rsidR="00773787" w:rsidRDefault="001C351D" w:rsidP="00B74861">
      <w:pPr>
        <w:pBdr>
          <w:top w:val="nil"/>
          <w:left w:val="nil"/>
          <w:bottom w:val="nil"/>
          <w:right w:val="nil"/>
          <w:between w:val="nil"/>
        </w:pBdr>
        <w:ind w:left="720" w:hanging="720"/>
      </w:pPr>
      <w:r>
        <w:t>&lt;div class="row" style="border: 1px solid #000;"&gt;</w:t>
      </w:r>
    </w:p>
    <w:p w:rsidR="00773787" w:rsidRDefault="001C351D" w:rsidP="00B74861">
      <w:pPr>
        <w:pBdr>
          <w:top w:val="nil"/>
          <w:left w:val="nil"/>
          <w:bottom w:val="nil"/>
          <w:right w:val="nil"/>
          <w:between w:val="nil"/>
        </w:pBdr>
        <w:ind w:left="720" w:hanging="720"/>
      </w:pPr>
      <w:r>
        <w:lastRenderedPageBreak/>
        <w:t xml:space="preserve">    &lt;div class="col-xs-3"&gt;</w:t>
      </w:r>
    </w:p>
    <w:p w:rsidR="00773787" w:rsidRDefault="001C351D" w:rsidP="00B74861">
      <w:pPr>
        <w:pBdr>
          <w:top w:val="nil"/>
          <w:left w:val="nil"/>
          <w:bottom w:val="nil"/>
          <w:right w:val="nil"/>
          <w:between w:val="nil"/>
        </w:pBdr>
        <w:ind w:left="720" w:hanging="720"/>
      </w:pPr>
      <w:r>
        <w:t xml:space="preserve">        Name</w:t>
      </w:r>
    </w:p>
    <w:p w:rsidR="00773787" w:rsidRDefault="001C351D" w:rsidP="00B74861">
      <w:pPr>
        <w:pBdr>
          <w:top w:val="nil"/>
          <w:left w:val="nil"/>
          <w:bottom w:val="nil"/>
          <w:right w:val="nil"/>
          <w:between w:val="nil"/>
        </w:pBdr>
        <w:ind w:left="720" w:hanging="720"/>
      </w:pPr>
      <w:r>
        <w:t xml:space="preserve">    &lt;/div&gt;</w:t>
      </w:r>
    </w:p>
    <w:p w:rsidR="00773787" w:rsidRDefault="001C351D" w:rsidP="00B74861">
      <w:pPr>
        <w:pBdr>
          <w:top w:val="nil"/>
          <w:left w:val="nil"/>
          <w:bottom w:val="nil"/>
          <w:right w:val="nil"/>
          <w:between w:val="nil"/>
        </w:pBdr>
        <w:ind w:left="720" w:hanging="720"/>
      </w:pPr>
      <w:r>
        <w:t xml:space="preserve">    &lt;div class="col-xs-3"&gt;</w:t>
      </w:r>
    </w:p>
    <w:p w:rsidR="00773787" w:rsidRDefault="001C351D" w:rsidP="00B74861">
      <w:pPr>
        <w:pBdr>
          <w:top w:val="nil"/>
          <w:left w:val="nil"/>
          <w:bottom w:val="nil"/>
          <w:right w:val="nil"/>
          <w:between w:val="nil"/>
        </w:pBdr>
        <w:ind w:left="720" w:hanging="720"/>
      </w:pPr>
      <w:r>
        <w:t xml:space="preserve">        Race</w:t>
      </w:r>
    </w:p>
    <w:p w:rsidR="00773787" w:rsidRDefault="001C351D" w:rsidP="00B74861">
      <w:pPr>
        <w:pBdr>
          <w:top w:val="nil"/>
          <w:left w:val="nil"/>
          <w:bottom w:val="nil"/>
          <w:right w:val="nil"/>
          <w:between w:val="nil"/>
        </w:pBdr>
        <w:ind w:left="720" w:hanging="720"/>
      </w:pPr>
      <w:r>
        <w:t xml:space="preserve">    &lt;/div&gt;</w:t>
      </w:r>
    </w:p>
    <w:p w:rsidR="00773787" w:rsidRDefault="001C351D" w:rsidP="00B74861">
      <w:pPr>
        <w:pBdr>
          <w:top w:val="nil"/>
          <w:left w:val="nil"/>
          <w:bottom w:val="nil"/>
          <w:right w:val="nil"/>
          <w:between w:val="nil"/>
        </w:pBdr>
        <w:ind w:left="720" w:hanging="720"/>
      </w:pPr>
      <w:r>
        <w:t xml:space="preserve">    &lt;div class="col-xs-3"&gt;</w:t>
      </w:r>
    </w:p>
    <w:p w:rsidR="00773787" w:rsidRDefault="001C351D" w:rsidP="00B74861">
      <w:pPr>
        <w:pBdr>
          <w:top w:val="nil"/>
          <w:left w:val="nil"/>
          <w:bottom w:val="nil"/>
          <w:right w:val="nil"/>
          <w:between w:val="nil"/>
        </w:pBdr>
        <w:ind w:left="720" w:hanging="720"/>
      </w:pPr>
      <w:r>
        <w:t xml:space="preserve">        Born</w:t>
      </w:r>
    </w:p>
    <w:p w:rsidR="00773787" w:rsidRDefault="001C351D" w:rsidP="00B74861">
      <w:pPr>
        <w:pBdr>
          <w:top w:val="nil"/>
          <w:left w:val="nil"/>
          <w:bottom w:val="nil"/>
          <w:right w:val="nil"/>
          <w:between w:val="nil"/>
        </w:pBdr>
        <w:ind w:left="720" w:hanging="720"/>
      </w:pPr>
      <w:r>
        <w:t xml:space="preserve">    &lt;/div&gt;</w:t>
      </w:r>
    </w:p>
    <w:p w:rsidR="00773787" w:rsidRDefault="001C351D" w:rsidP="00B74861">
      <w:pPr>
        <w:pBdr>
          <w:top w:val="nil"/>
          <w:left w:val="nil"/>
          <w:bottom w:val="nil"/>
          <w:right w:val="nil"/>
          <w:between w:val="nil"/>
        </w:pBdr>
        <w:ind w:left="720" w:hanging="720"/>
      </w:pPr>
      <w:r>
        <w:t>&lt;/div&gt;</w:t>
      </w:r>
    </w:p>
    <w:p w:rsidR="00773787" w:rsidRDefault="00773787" w:rsidP="00B74861">
      <w:pPr>
        <w:pBdr>
          <w:top w:val="nil"/>
          <w:left w:val="nil"/>
          <w:bottom w:val="nil"/>
          <w:right w:val="nil"/>
          <w:between w:val="nil"/>
        </w:pBdr>
        <w:ind w:left="720" w:hanging="720"/>
      </w:pPr>
    </w:p>
    <w:p w:rsidR="00773787" w:rsidRDefault="001C351D" w:rsidP="00B74861">
      <w:pPr>
        <w:pBdr>
          <w:top w:val="nil"/>
          <w:left w:val="nil"/>
          <w:bottom w:val="nil"/>
          <w:right w:val="nil"/>
          <w:between w:val="nil"/>
        </w:pBdr>
        <w:ind w:left="720" w:hanging="720"/>
      </w:pPr>
      <w:r>
        <w:t>&lt;div&gt;</w:t>
      </w:r>
    </w:p>
    <w:p w:rsidR="00773787" w:rsidRDefault="001C351D" w:rsidP="00B74861">
      <w:pPr>
        <w:pBdr>
          <w:top w:val="nil"/>
          <w:left w:val="nil"/>
          <w:bottom w:val="nil"/>
          <w:right w:val="nil"/>
          <w:between w:val="nil"/>
        </w:pBdr>
        <w:ind w:left="720" w:hanging="720"/>
      </w:pPr>
      <w:r>
        <w:t xml:space="preserve">    @foreach (var item in Model)</w:t>
      </w:r>
    </w:p>
    <w:p w:rsidR="00773787" w:rsidRDefault="001C351D" w:rsidP="00B74861">
      <w:pPr>
        <w:pBdr>
          <w:top w:val="nil"/>
          <w:left w:val="nil"/>
          <w:bottom w:val="nil"/>
          <w:right w:val="nil"/>
          <w:between w:val="nil"/>
        </w:pBdr>
        <w:ind w:left="720" w:hanging="720"/>
      </w:pPr>
      <w:r>
        <w:t xml:space="preserve">    {</w:t>
      </w:r>
    </w:p>
    <w:p w:rsidR="00773787" w:rsidRDefault="001C351D" w:rsidP="00B74861">
      <w:pPr>
        <w:pBdr>
          <w:top w:val="nil"/>
          <w:left w:val="nil"/>
          <w:bottom w:val="nil"/>
          <w:right w:val="nil"/>
          <w:between w:val="nil"/>
        </w:pBdr>
        <w:ind w:left="720" w:hanging="720"/>
      </w:pPr>
      <w:r>
        <w:t xml:space="preserve">        &lt;div class="row"&gt;</w:t>
      </w:r>
    </w:p>
    <w:p w:rsidR="00773787" w:rsidRDefault="001C351D" w:rsidP="00B74861">
      <w:pPr>
        <w:pBdr>
          <w:top w:val="nil"/>
          <w:left w:val="nil"/>
          <w:bottom w:val="nil"/>
          <w:right w:val="nil"/>
          <w:between w:val="nil"/>
        </w:pBdr>
        <w:ind w:left="720" w:hanging="720"/>
      </w:pPr>
      <w:r>
        <w:t xml:space="preserve">            &lt;div class="col-xs-3"&gt;</w:t>
      </w:r>
    </w:p>
    <w:p w:rsidR="00773787" w:rsidRDefault="001C351D" w:rsidP="00B74861">
      <w:pPr>
        <w:pBdr>
          <w:top w:val="nil"/>
          <w:left w:val="nil"/>
          <w:bottom w:val="nil"/>
          <w:right w:val="nil"/>
          <w:between w:val="nil"/>
        </w:pBdr>
        <w:ind w:left="720" w:hanging="720"/>
      </w:pPr>
      <w:r>
        <w:t xml:space="preserve">                @item.Name</w:t>
      </w:r>
    </w:p>
    <w:p w:rsidR="00773787" w:rsidRDefault="001C351D" w:rsidP="00B74861">
      <w:pPr>
        <w:pBdr>
          <w:top w:val="nil"/>
          <w:left w:val="nil"/>
          <w:bottom w:val="nil"/>
          <w:right w:val="nil"/>
          <w:between w:val="nil"/>
        </w:pBdr>
        <w:ind w:left="720" w:hanging="720"/>
      </w:pPr>
      <w:r>
        <w:t xml:space="preserve">            &lt;/div&gt;</w:t>
      </w:r>
    </w:p>
    <w:p w:rsidR="00773787" w:rsidRDefault="001C351D" w:rsidP="00B74861">
      <w:pPr>
        <w:pBdr>
          <w:top w:val="nil"/>
          <w:left w:val="nil"/>
          <w:bottom w:val="nil"/>
          <w:right w:val="nil"/>
          <w:between w:val="nil"/>
        </w:pBdr>
        <w:ind w:left="720" w:hanging="720"/>
      </w:pPr>
      <w:r>
        <w:t xml:space="preserve">            &lt;div class="col-xs-3"&gt;</w:t>
      </w:r>
    </w:p>
    <w:p w:rsidR="00773787" w:rsidRDefault="001C351D" w:rsidP="00B74861">
      <w:pPr>
        <w:pBdr>
          <w:top w:val="nil"/>
          <w:left w:val="nil"/>
          <w:bottom w:val="nil"/>
          <w:right w:val="nil"/>
          <w:between w:val="nil"/>
        </w:pBdr>
        <w:ind w:left="720" w:hanging="720"/>
      </w:pPr>
      <w:r>
        <w:t xml:space="preserve">                @item.Race</w:t>
      </w:r>
    </w:p>
    <w:p w:rsidR="00773787" w:rsidRDefault="001C351D" w:rsidP="00B74861">
      <w:pPr>
        <w:pBdr>
          <w:top w:val="nil"/>
          <w:left w:val="nil"/>
          <w:bottom w:val="nil"/>
          <w:right w:val="nil"/>
          <w:between w:val="nil"/>
        </w:pBdr>
        <w:ind w:left="720" w:hanging="720"/>
      </w:pPr>
      <w:r>
        <w:t xml:space="preserve">            &lt;/div&gt;</w:t>
      </w:r>
    </w:p>
    <w:p w:rsidR="00773787" w:rsidRDefault="001C351D" w:rsidP="00B74861">
      <w:pPr>
        <w:pBdr>
          <w:top w:val="nil"/>
          <w:left w:val="nil"/>
          <w:bottom w:val="nil"/>
          <w:right w:val="nil"/>
          <w:between w:val="nil"/>
        </w:pBdr>
        <w:ind w:left="720" w:hanging="720"/>
      </w:pPr>
      <w:r>
        <w:t xml:space="preserve">            &lt;div class="col-xs-3"&gt;</w:t>
      </w:r>
    </w:p>
    <w:p w:rsidR="00773787" w:rsidRDefault="001C351D" w:rsidP="00B74861">
      <w:pPr>
        <w:pBdr>
          <w:top w:val="nil"/>
          <w:left w:val="nil"/>
          <w:bottom w:val="nil"/>
          <w:right w:val="nil"/>
          <w:between w:val="nil"/>
        </w:pBdr>
        <w:ind w:left="720" w:hanging="720"/>
      </w:pPr>
      <w:r>
        <w:t xml:space="preserve">                @item.Born</w:t>
      </w:r>
    </w:p>
    <w:p w:rsidR="00773787" w:rsidRDefault="001C351D" w:rsidP="00B74861">
      <w:pPr>
        <w:pBdr>
          <w:top w:val="nil"/>
          <w:left w:val="nil"/>
          <w:bottom w:val="nil"/>
          <w:right w:val="nil"/>
          <w:between w:val="nil"/>
        </w:pBdr>
        <w:ind w:left="720" w:hanging="720"/>
      </w:pPr>
      <w:r>
        <w:t xml:space="preserve">            &lt;/div&gt;</w:t>
      </w:r>
    </w:p>
    <w:p w:rsidR="00773787" w:rsidRDefault="001C351D" w:rsidP="00B74861">
      <w:pPr>
        <w:pBdr>
          <w:top w:val="nil"/>
          <w:left w:val="nil"/>
          <w:bottom w:val="nil"/>
          <w:right w:val="nil"/>
          <w:between w:val="nil"/>
        </w:pBdr>
        <w:ind w:left="720" w:hanging="720"/>
      </w:pPr>
      <w:r>
        <w:t xml:space="preserve">        &lt;/div&gt;</w:t>
      </w:r>
    </w:p>
    <w:p w:rsidR="00773787" w:rsidRDefault="001C351D" w:rsidP="00B74861">
      <w:pPr>
        <w:pBdr>
          <w:top w:val="nil"/>
          <w:left w:val="nil"/>
          <w:bottom w:val="nil"/>
          <w:right w:val="nil"/>
          <w:between w:val="nil"/>
        </w:pBdr>
        <w:ind w:left="720" w:hanging="720"/>
      </w:pPr>
      <w:r>
        <w:t xml:space="preserve">    }</w:t>
      </w:r>
    </w:p>
    <w:p w:rsidR="00773787" w:rsidRDefault="001C351D" w:rsidP="00B74861">
      <w:pPr>
        <w:pBdr>
          <w:top w:val="nil"/>
          <w:left w:val="nil"/>
          <w:bottom w:val="nil"/>
          <w:right w:val="nil"/>
          <w:between w:val="nil"/>
        </w:pBdr>
        <w:ind w:left="720" w:hanging="720"/>
      </w:pPr>
      <w:r>
        <w:t>&lt;/div&gt;</w:t>
      </w:r>
    </w:p>
    <w:p w:rsidR="00773787" w:rsidRDefault="00773787" w:rsidP="00B74861">
      <w:pPr>
        <w:pBdr>
          <w:top w:val="nil"/>
          <w:left w:val="nil"/>
          <w:bottom w:val="nil"/>
          <w:right w:val="nil"/>
          <w:between w:val="nil"/>
        </w:pBdr>
        <w:ind w:left="720" w:hanging="720"/>
      </w:pPr>
    </w:p>
    <w:p w:rsidR="00773787" w:rsidRDefault="001C351D" w:rsidP="00B74861">
      <w:pPr>
        <w:numPr>
          <w:ilvl w:val="0"/>
          <w:numId w:val="26"/>
        </w:numPr>
        <w:ind w:hanging="720"/>
      </w:pPr>
      <w:r>
        <w:t>Test it.</w:t>
      </w:r>
    </w:p>
    <w:p w:rsidR="00773787" w:rsidRDefault="00773787" w:rsidP="00B74861">
      <w:pPr>
        <w:ind w:left="720" w:hanging="720"/>
      </w:pPr>
    </w:p>
    <w:p w:rsidR="00773787" w:rsidRDefault="001C351D" w:rsidP="00B74861">
      <w:pPr>
        <w:pStyle w:val="Ttulo2"/>
        <w:ind w:left="720" w:hanging="720"/>
      </w:pPr>
      <w:bookmarkStart w:id="57" w:name="_ccs18y5ewbb5" w:colFirst="0" w:colLast="0"/>
      <w:bookmarkEnd w:id="57"/>
      <w:r>
        <w:lastRenderedPageBreak/>
        <w:t>To Identify Errors In ViewModel</w:t>
      </w:r>
    </w:p>
    <w:p w:rsidR="00773787" w:rsidRDefault="001C351D" w:rsidP="00B74861">
      <w:pPr>
        <w:ind w:left="720" w:hanging="720"/>
      </w:pPr>
      <w:r>
        <w:t xml:space="preserve">           else</w:t>
      </w:r>
    </w:p>
    <w:p w:rsidR="00773787" w:rsidRDefault="001C351D" w:rsidP="00B74861">
      <w:pPr>
        <w:ind w:left="720" w:hanging="720"/>
      </w:pPr>
      <w:r>
        <w:t xml:space="preserve">            {</w:t>
      </w:r>
    </w:p>
    <w:p w:rsidR="00773787" w:rsidRDefault="001C351D" w:rsidP="00B74861">
      <w:pPr>
        <w:ind w:left="720" w:hanging="720"/>
      </w:pPr>
      <w:r>
        <w:t xml:space="preserve">                foreach (var item in ModelState.Values)</w:t>
      </w:r>
    </w:p>
    <w:p w:rsidR="00773787" w:rsidRDefault="001C351D" w:rsidP="00B74861">
      <w:pPr>
        <w:ind w:left="720" w:hanging="720"/>
      </w:pPr>
      <w:r>
        <w:t xml:space="preserve">                {</w:t>
      </w:r>
    </w:p>
    <w:p w:rsidR="00773787" w:rsidRDefault="001C351D" w:rsidP="00B74861">
      <w:pPr>
        <w:ind w:left="720" w:hanging="720"/>
      </w:pPr>
      <w:r>
        <w:t xml:space="preserve">                    if (item.Errors.Count &gt; 0)</w:t>
      </w:r>
    </w:p>
    <w:p w:rsidR="00773787" w:rsidRDefault="001C351D" w:rsidP="00B74861">
      <w:pPr>
        <w:ind w:left="720" w:hanging="720"/>
      </w:pPr>
      <w:r>
        <w:t xml:space="preserve">                    {</w:t>
      </w:r>
    </w:p>
    <w:p w:rsidR="00773787" w:rsidRDefault="001C351D" w:rsidP="00B74861">
      <w:pPr>
        <w:ind w:left="720" w:hanging="720"/>
      </w:pPr>
      <w:r>
        <w:t xml:space="preserve">                        var x = item.ToString();</w:t>
      </w:r>
    </w:p>
    <w:p w:rsidR="00773787" w:rsidRDefault="001C351D" w:rsidP="00B74861">
      <w:pPr>
        <w:ind w:left="720" w:hanging="720"/>
      </w:pPr>
      <w:r>
        <w:t xml:space="preserve">                    }</w:t>
      </w:r>
    </w:p>
    <w:p w:rsidR="00773787" w:rsidRDefault="001C351D" w:rsidP="00B74861">
      <w:pPr>
        <w:ind w:left="720" w:hanging="720"/>
      </w:pPr>
      <w:r>
        <w:t xml:space="preserve">                }</w:t>
      </w:r>
    </w:p>
    <w:p w:rsidR="00773787" w:rsidRDefault="001C351D" w:rsidP="00B74861">
      <w:pPr>
        <w:ind w:left="720" w:hanging="720"/>
      </w:pPr>
      <w:r>
        <w:t xml:space="preserve">            }</w:t>
      </w:r>
    </w:p>
    <w:p w:rsidR="00773787" w:rsidRDefault="00773787" w:rsidP="008D1E10">
      <w:pPr>
        <w:ind w:left="1440" w:hanging="1440"/>
      </w:pPr>
    </w:p>
    <w:sectPr w:rsidR="00773787">
      <w:headerReference w:type="default" r:id="rId30"/>
      <w:footerReference w:type="default" r:id="rId31"/>
      <w:footerReference w:type="first" r:id="rId32"/>
      <w:pgSz w:w="15840" w:h="12240"/>
      <w:pgMar w:top="1440" w:right="1440" w:bottom="1440" w:left="1440" w:header="720" w:footer="720" w:gutter="0"/>
      <w:pgNumType w:start="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92CC7" w:rsidRDefault="00C92CC7">
      <w:pPr>
        <w:spacing w:line="240" w:lineRule="auto"/>
      </w:pPr>
      <w:r>
        <w:separator/>
      </w:r>
    </w:p>
  </w:endnote>
  <w:endnote w:type="continuationSeparator" w:id="0">
    <w:p w:rsidR="00C92CC7" w:rsidRDefault="00C92CC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nstantia">
    <w:panose1 w:val="02030602050306030303"/>
    <w:charset w:val="00"/>
    <w:family w:val="roman"/>
    <w:pitch w:val="variable"/>
    <w:sig w:usb0="A00002EF" w:usb1="4000204B" w:usb2="00000000" w:usb3="00000000" w:csb0="000001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D3CF9" w:rsidRDefault="005D3CF9">
    <w:pPr>
      <w:jc w:val="center"/>
    </w:pPr>
    <w:r>
      <w:t xml:space="preserve">Repository: </w:t>
    </w:r>
    <w:hyperlink r:id="rId1">
      <w:r>
        <w:rPr>
          <w:color w:val="1155CC"/>
          <w:u w:val="single"/>
        </w:rPr>
        <w:t>https://github.com/Zulu55/MyVet</w:t>
      </w:r>
    </w:hyperlink>
    <w:r>
      <w:t xml:space="preserve"> </w:t>
    </w:r>
    <w:r>
      <w:tab/>
    </w:r>
    <w:r>
      <w:tab/>
    </w:r>
    <w:r>
      <w:tab/>
    </w:r>
    <w:r>
      <w:tab/>
    </w:r>
    <w:r>
      <w:tab/>
    </w:r>
    <w:r>
      <w:tab/>
    </w:r>
    <w:r>
      <w:tab/>
    </w:r>
    <w:r>
      <w:tab/>
    </w:r>
    <w:r>
      <w:tab/>
    </w:r>
    <w:r>
      <w:tab/>
      <w:t xml:space="preserve">Page: </w:t>
    </w:r>
    <w:r>
      <w:fldChar w:fldCharType="begin"/>
    </w:r>
    <w:r>
      <w:instrText>PAGE</w:instrText>
    </w:r>
    <w:r>
      <w:fldChar w:fldCharType="separate"/>
    </w:r>
    <w:r w:rsidR="003D1C3C">
      <w:rPr>
        <w:noProof/>
      </w:rPr>
      <w:t>345</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D3CF9" w:rsidRDefault="005D3CF9"/>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92CC7" w:rsidRDefault="00C92CC7">
      <w:pPr>
        <w:spacing w:line="240" w:lineRule="auto"/>
      </w:pPr>
      <w:r>
        <w:separator/>
      </w:r>
    </w:p>
  </w:footnote>
  <w:footnote w:type="continuationSeparator" w:id="0">
    <w:p w:rsidR="00C92CC7" w:rsidRDefault="00C92CC7">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D3CF9" w:rsidRDefault="005D3CF9">
    <w:r>
      <w:t>MyVet - Sample</w:t>
    </w:r>
    <w:r>
      <w:tab/>
    </w:r>
    <w:r>
      <w:tab/>
    </w:r>
    <w:r>
      <w:tab/>
    </w:r>
    <w:r>
      <w:tab/>
    </w:r>
    <w:r>
      <w:tab/>
    </w:r>
    <w:r>
      <w:tab/>
    </w:r>
    <w:r>
      <w:tab/>
    </w:r>
    <w:r>
      <w:tab/>
    </w:r>
    <w:r>
      <w:tab/>
    </w:r>
    <w:r>
      <w:tab/>
    </w:r>
    <w:r>
      <w:tab/>
    </w:r>
    <w:r>
      <w:tab/>
    </w:r>
    <w:r>
      <w:tab/>
    </w:r>
    <w:r>
      <w:tab/>
      <w:t>By Zulu</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730E2B"/>
    <w:multiLevelType w:val="multilevel"/>
    <w:tmpl w:val="9568206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05D27EA9"/>
    <w:multiLevelType w:val="multilevel"/>
    <w:tmpl w:val="D402129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0B1D0B71"/>
    <w:multiLevelType w:val="multilevel"/>
    <w:tmpl w:val="5F1AF4D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0C2063FC"/>
    <w:multiLevelType w:val="multilevel"/>
    <w:tmpl w:val="01F451B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7722067"/>
    <w:multiLevelType w:val="multilevel"/>
    <w:tmpl w:val="95229C3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 w15:restartNumberingAfterBreak="0">
    <w:nsid w:val="17AF3739"/>
    <w:multiLevelType w:val="multilevel"/>
    <w:tmpl w:val="6764F97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19AA4DE2"/>
    <w:multiLevelType w:val="multilevel"/>
    <w:tmpl w:val="229CFBD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 w15:restartNumberingAfterBreak="0">
    <w:nsid w:val="19D651F4"/>
    <w:multiLevelType w:val="multilevel"/>
    <w:tmpl w:val="64B627B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 w15:restartNumberingAfterBreak="0">
    <w:nsid w:val="205D52E8"/>
    <w:multiLevelType w:val="multilevel"/>
    <w:tmpl w:val="8C448A4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9" w15:restartNumberingAfterBreak="0">
    <w:nsid w:val="21AD13C8"/>
    <w:multiLevelType w:val="multilevel"/>
    <w:tmpl w:val="01B4A31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 w15:restartNumberingAfterBreak="0">
    <w:nsid w:val="22501E34"/>
    <w:multiLevelType w:val="multilevel"/>
    <w:tmpl w:val="D7BAB65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1" w15:restartNumberingAfterBreak="0">
    <w:nsid w:val="23187691"/>
    <w:multiLevelType w:val="multilevel"/>
    <w:tmpl w:val="B4F4A68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2" w15:restartNumberingAfterBreak="0">
    <w:nsid w:val="23D02038"/>
    <w:multiLevelType w:val="multilevel"/>
    <w:tmpl w:val="5C18734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3" w15:restartNumberingAfterBreak="0">
    <w:nsid w:val="25DA575D"/>
    <w:multiLevelType w:val="multilevel"/>
    <w:tmpl w:val="CC22AAD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4" w15:restartNumberingAfterBreak="0">
    <w:nsid w:val="26E37A13"/>
    <w:multiLevelType w:val="multilevel"/>
    <w:tmpl w:val="E82436A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5" w15:restartNumberingAfterBreak="0">
    <w:nsid w:val="272312FE"/>
    <w:multiLevelType w:val="multilevel"/>
    <w:tmpl w:val="829C00A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6" w15:restartNumberingAfterBreak="0">
    <w:nsid w:val="28993D16"/>
    <w:multiLevelType w:val="multilevel"/>
    <w:tmpl w:val="87F06DF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7" w15:restartNumberingAfterBreak="0">
    <w:nsid w:val="28FE5299"/>
    <w:multiLevelType w:val="multilevel"/>
    <w:tmpl w:val="DA42C6F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8" w15:restartNumberingAfterBreak="0">
    <w:nsid w:val="2F272645"/>
    <w:multiLevelType w:val="multilevel"/>
    <w:tmpl w:val="A6E414B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9" w15:restartNumberingAfterBreak="0">
    <w:nsid w:val="30E16399"/>
    <w:multiLevelType w:val="multilevel"/>
    <w:tmpl w:val="3DF8B4B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0" w15:restartNumberingAfterBreak="0">
    <w:nsid w:val="33D1122C"/>
    <w:multiLevelType w:val="multilevel"/>
    <w:tmpl w:val="B3B6BC8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1" w15:restartNumberingAfterBreak="0">
    <w:nsid w:val="342B125E"/>
    <w:multiLevelType w:val="multilevel"/>
    <w:tmpl w:val="BF2C9DA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2" w15:restartNumberingAfterBreak="0">
    <w:nsid w:val="347066C0"/>
    <w:multiLevelType w:val="multilevel"/>
    <w:tmpl w:val="3A1C9F1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3" w15:restartNumberingAfterBreak="0">
    <w:nsid w:val="40E42A47"/>
    <w:multiLevelType w:val="multilevel"/>
    <w:tmpl w:val="48E2841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4" w15:restartNumberingAfterBreak="0">
    <w:nsid w:val="486E78E7"/>
    <w:multiLevelType w:val="multilevel"/>
    <w:tmpl w:val="340652D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5" w15:restartNumberingAfterBreak="0">
    <w:nsid w:val="496F7337"/>
    <w:multiLevelType w:val="multilevel"/>
    <w:tmpl w:val="AEE4ED4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6" w15:restartNumberingAfterBreak="0">
    <w:nsid w:val="509B1C24"/>
    <w:multiLevelType w:val="multilevel"/>
    <w:tmpl w:val="8CDA191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7" w15:restartNumberingAfterBreak="0">
    <w:nsid w:val="50B45116"/>
    <w:multiLevelType w:val="multilevel"/>
    <w:tmpl w:val="0298BB4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8" w15:restartNumberingAfterBreak="0">
    <w:nsid w:val="57BC1835"/>
    <w:multiLevelType w:val="multilevel"/>
    <w:tmpl w:val="A798FAA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9" w15:restartNumberingAfterBreak="0">
    <w:nsid w:val="5FA6298E"/>
    <w:multiLevelType w:val="multilevel"/>
    <w:tmpl w:val="ADDC684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0" w15:restartNumberingAfterBreak="0">
    <w:nsid w:val="61442648"/>
    <w:multiLevelType w:val="multilevel"/>
    <w:tmpl w:val="C8EA568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1" w15:restartNumberingAfterBreak="0">
    <w:nsid w:val="625E7B55"/>
    <w:multiLevelType w:val="multilevel"/>
    <w:tmpl w:val="65C6ECD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2" w15:restartNumberingAfterBreak="0">
    <w:nsid w:val="626B6165"/>
    <w:multiLevelType w:val="multilevel"/>
    <w:tmpl w:val="3A4CDAD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3" w15:restartNumberingAfterBreak="0">
    <w:nsid w:val="68F559EE"/>
    <w:multiLevelType w:val="multilevel"/>
    <w:tmpl w:val="A0C8A23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4" w15:restartNumberingAfterBreak="0">
    <w:nsid w:val="69CD389D"/>
    <w:multiLevelType w:val="multilevel"/>
    <w:tmpl w:val="20E08A2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5" w15:restartNumberingAfterBreak="0">
    <w:nsid w:val="69F81161"/>
    <w:multiLevelType w:val="multilevel"/>
    <w:tmpl w:val="E332828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6" w15:restartNumberingAfterBreak="0">
    <w:nsid w:val="6C374EFF"/>
    <w:multiLevelType w:val="multilevel"/>
    <w:tmpl w:val="97F4D65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7" w15:restartNumberingAfterBreak="0">
    <w:nsid w:val="6EF163FC"/>
    <w:multiLevelType w:val="multilevel"/>
    <w:tmpl w:val="FA76470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8" w15:restartNumberingAfterBreak="0">
    <w:nsid w:val="702F13B0"/>
    <w:multiLevelType w:val="multilevel"/>
    <w:tmpl w:val="D2409C2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9" w15:restartNumberingAfterBreak="0">
    <w:nsid w:val="71675AF9"/>
    <w:multiLevelType w:val="multilevel"/>
    <w:tmpl w:val="B602DDE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0" w15:restartNumberingAfterBreak="0">
    <w:nsid w:val="75520902"/>
    <w:multiLevelType w:val="multilevel"/>
    <w:tmpl w:val="A8BE2F9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1" w15:restartNumberingAfterBreak="0">
    <w:nsid w:val="774A1F57"/>
    <w:multiLevelType w:val="multilevel"/>
    <w:tmpl w:val="0ABACD6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2" w15:restartNumberingAfterBreak="0">
    <w:nsid w:val="78CA2CD0"/>
    <w:multiLevelType w:val="multilevel"/>
    <w:tmpl w:val="ABAEAB9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3" w15:restartNumberingAfterBreak="0">
    <w:nsid w:val="79354057"/>
    <w:multiLevelType w:val="multilevel"/>
    <w:tmpl w:val="226AA06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4" w15:restartNumberingAfterBreak="0">
    <w:nsid w:val="7E025A38"/>
    <w:multiLevelType w:val="multilevel"/>
    <w:tmpl w:val="E224398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19"/>
  </w:num>
  <w:num w:numId="2">
    <w:abstractNumId w:val="6"/>
  </w:num>
  <w:num w:numId="3">
    <w:abstractNumId w:val="24"/>
  </w:num>
  <w:num w:numId="4">
    <w:abstractNumId w:val="31"/>
  </w:num>
  <w:num w:numId="5">
    <w:abstractNumId w:val="37"/>
  </w:num>
  <w:num w:numId="6">
    <w:abstractNumId w:val="26"/>
  </w:num>
  <w:num w:numId="7">
    <w:abstractNumId w:val="22"/>
  </w:num>
  <w:num w:numId="8">
    <w:abstractNumId w:val="38"/>
  </w:num>
  <w:num w:numId="9">
    <w:abstractNumId w:val="43"/>
  </w:num>
  <w:num w:numId="10">
    <w:abstractNumId w:val="8"/>
  </w:num>
  <w:num w:numId="11">
    <w:abstractNumId w:val="20"/>
  </w:num>
  <w:num w:numId="12">
    <w:abstractNumId w:val="40"/>
  </w:num>
  <w:num w:numId="13">
    <w:abstractNumId w:val="0"/>
  </w:num>
  <w:num w:numId="14">
    <w:abstractNumId w:val="21"/>
  </w:num>
  <w:num w:numId="15">
    <w:abstractNumId w:val="12"/>
  </w:num>
  <w:num w:numId="16">
    <w:abstractNumId w:val="10"/>
  </w:num>
  <w:num w:numId="17">
    <w:abstractNumId w:val="29"/>
  </w:num>
  <w:num w:numId="18">
    <w:abstractNumId w:val="14"/>
  </w:num>
  <w:num w:numId="19">
    <w:abstractNumId w:val="33"/>
  </w:num>
  <w:num w:numId="20">
    <w:abstractNumId w:val="35"/>
  </w:num>
  <w:num w:numId="21">
    <w:abstractNumId w:val="7"/>
  </w:num>
  <w:num w:numId="22">
    <w:abstractNumId w:val="44"/>
  </w:num>
  <w:num w:numId="23">
    <w:abstractNumId w:val="15"/>
  </w:num>
  <w:num w:numId="24">
    <w:abstractNumId w:val="28"/>
  </w:num>
  <w:num w:numId="25">
    <w:abstractNumId w:val="17"/>
  </w:num>
  <w:num w:numId="26">
    <w:abstractNumId w:val="18"/>
  </w:num>
  <w:num w:numId="27">
    <w:abstractNumId w:val="27"/>
  </w:num>
  <w:num w:numId="28">
    <w:abstractNumId w:val="13"/>
  </w:num>
  <w:num w:numId="29">
    <w:abstractNumId w:val="2"/>
  </w:num>
  <w:num w:numId="30">
    <w:abstractNumId w:val="42"/>
  </w:num>
  <w:num w:numId="31">
    <w:abstractNumId w:val="39"/>
  </w:num>
  <w:num w:numId="32">
    <w:abstractNumId w:val="41"/>
  </w:num>
  <w:num w:numId="33">
    <w:abstractNumId w:val="25"/>
  </w:num>
  <w:num w:numId="34">
    <w:abstractNumId w:val="5"/>
  </w:num>
  <w:num w:numId="35">
    <w:abstractNumId w:val="9"/>
  </w:num>
  <w:num w:numId="36">
    <w:abstractNumId w:val="1"/>
  </w:num>
  <w:num w:numId="37">
    <w:abstractNumId w:val="4"/>
  </w:num>
  <w:num w:numId="38">
    <w:abstractNumId w:val="16"/>
  </w:num>
  <w:num w:numId="39">
    <w:abstractNumId w:val="30"/>
  </w:num>
  <w:num w:numId="40">
    <w:abstractNumId w:val="34"/>
  </w:num>
  <w:num w:numId="41">
    <w:abstractNumId w:val="23"/>
  </w:num>
  <w:num w:numId="42">
    <w:abstractNumId w:val="11"/>
  </w:num>
  <w:num w:numId="43">
    <w:abstractNumId w:val="36"/>
  </w:num>
  <w:num w:numId="44">
    <w:abstractNumId w:val="3"/>
  </w:num>
  <w:num w:numId="45">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ztjQwMzUzsDAzMTZU0lEKTi0uzszPAykwrgUA7/qgkCwAAAA="/>
  </w:docVars>
  <w:rsids>
    <w:rsidRoot w:val="00773787"/>
    <w:rsid w:val="00091A0A"/>
    <w:rsid w:val="001C351D"/>
    <w:rsid w:val="003A2EFA"/>
    <w:rsid w:val="003D1C3C"/>
    <w:rsid w:val="00432880"/>
    <w:rsid w:val="004F43E3"/>
    <w:rsid w:val="00552A97"/>
    <w:rsid w:val="005846BD"/>
    <w:rsid w:val="005D3CF9"/>
    <w:rsid w:val="006E6645"/>
    <w:rsid w:val="00773787"/>
    <w:rsid w:val="00841CD6"/>
    <w:rsid w:val="008D1E10"/>
    <w:rsid w:val="00912278"/>
    <w:rsid w:val="0094537A"/>
    <w:rsid w:val="009C666B"/>
    <w:rsid w:val="009E769E"/>
    <w:rsid w:val="00A701AC"/>
    <w:rsid w:val="00B07B05"/>
    <w:rsid w:val="00B71246"/>
    <w:rsid w:val="00B74861"/>
    <w:rsid w:val="00C92CC7"/>
    <w:rsid w:val="00CD253E"/>
    <w:rsid w:val="00D427C3"/>
    <w:rsid w:val="00D61BC9"/>
    <w:rsid w:val="00D74901"/>
    <w:rsid w:val="00EE1CE4"/>
    <w:rsid w:val="00FE0FB5"/>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1D01D0"/>
  <w15:docId w15:val="{F5777D01-A0E3-4019-8CFC-E0D85924CC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sz w:val="22"/>
        <w:szCs w:val="22"/>
        <w:lang w:val="en" w:eastAsia="es-CO"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Ttulo1">
    <w:name w:val="heading 1"/>
    <w:basedOn w:val="Normal"/>
    <w:next w:val="Normal"/>
    <w:pPr>
      <w:keepNext/>
      <w:keepLines/>
      <w:spacing w:before="400" w:after="120"/>
      <w:outlineLvl w:val="0"/>
    </w:pPr>
    <w:rPr>
      <w:sz w:val="40"/>
      <w:szCs w:val="40"/>
    </w:rPr>
  </w:style>
  <w:style w:type="paragraph" w:styleId="Ttulo2">
    <w:name w:val="heading 2"/>
    <w:basedOn w:val="Normal"/>
    <w:next w:val="Normal"/>
    <w:pPr>
      <w:keepNext/>
      <w:keepLines/>
      <w:spacing w:before="360" w:after="120"/>
      <w:outlineLvl w:val="1"/>
    </w:pPr>
    <w:rPr>
      <w:sz w:val="32"/>
      <w:szCs w:val="32"/>
    </w:rPr>
  </w:style>
  <w:style w:type="paragraph" w:styleId="Ttulo3">
    <w:name w:val="heading 3"/>
    <w:basedOn w:val="Normal"/>
    <w:next w:val="Normal"/>
    <w:pPr>
      <w:keepNext/>
      <w:keepLines/>
      <w:spacing w:before="320" w:after="80"/>
      <w:outlineLvl w:val="2"/>
    </w:pPr>
    <w:rPr>
      <w:color w:val="434343"/>
      <w:sz w:val="28"/>
      <w:szCs w:val="28"/>
    </w:rPr>
  </w:style>
  <w:style w:type="paragraph" w:styleId="Ttulo4">
    <w:name w:val="heading 4"/>
    <w:basedOn w:val="Normal"/>
    <w:next w:val="Normal"/>
    <w:pPr>
      <w:keepNext/>
      <w:keepLines/>
      <w:spacing w:before="280" w:after="80"/>
      <w:outlineLvl w:val="3"/>
    </w:pPr>
    <w:rPr>
      <w:color w:val="666666"/>
      <w:sz w:val="24"/>
      <w:szCs w:val="24"/>
    </w:rPr>
  </w:style>
  <w:style w:type="paragraph" w:styleId="Ttulo5">
    <w:name w:val="heading 5"/>
    <w:basedOn w:val="Normal"/>
    <w:next w:val="Normal"/>
    <w:pPr>
      <w:keepNext/>
      <w:keepLines/>
      <w:spacing w:before="240" w:after="80"/>
      <w:outlineLvl w:val="4"/>
    </w:pPr>
    <w:rPr>
      <w:color w:val="666666"/>
    </w:rPr>
  </w:style>
  <w:style w:type="paragraph" w:styleId="Ttulo6">
    <w:name w:val="heading 6"/>
    <w:basedOn w:val="Normal"/>
    <w:next w:val="Normal"/>
    <w:pPr>
      <w:keepNext/>
      <w:keepLines/>
      <w:spacing w:before="240" w:after="80"/>
      <w:outlineLvl w:val="5"/>
    </w:pPr>
    <w:rPr>
      <w:i/>
      <w:color w:val="666666"/>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Ttulo">
    <w:name w:val="Title"/>
    <w:basedOn w:val="Normal"/>
    <w:next w:val="Normal"/>
    <w:pPr>
      <w:keepNext/>
      <w:keepLines/>
      <w:spacing w:after="60"/>
    </w:pPr>
    <w:rPr>
      <w:sz w:val="52"/>
      <w:szCs w:val="52"/>
    </w:rPr>
  </w:style>
  <w:style w:type="paragraph" w:styleId="Subttulo">
    <w:name w:val="Subtitle"/>
    <w:basedOn w:val="Normal"/>
    <w:next w:val="Normal"/>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paragraph" w:styleId="Prrafodelista">
    <w:name w:val="List Paragraph"/>
    <w:basedOn w:val="Normal"/>
    <w:uiPriority w:val="34"/>
    <w:qFormat/>
    <w:rsid w:val="005D3CF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hyperlink" Target="https://help.syncfusion.com/common/essential-studio/licensing/license-key" TargetMode="External"/><Relationship Id="rId26" Type="http://schemas.openxmlformats.org/officeDocument/2006/relationships/hyperlink" Target="https://marketplace.visualstudio.com/items?itemName=TomEnglert.ResXManager" TargetMode="External"/><Relationship Id="rId3" Type="http://schemas.openxmlformats.org/officeDocument/2006/relationships/settings" Target="settings.xml"/><Relationship Id="rId21" Type="http://schemas.openxmlformats.org/officeDocument/2006/relationships/hyperlink" Target="https://myaccount.google.com/lesssecureapps" TargetMode="External"/><Relationship Id="rId34"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0.png"/><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hyperlink" Target="https://www.youtube.com/watch?v=CDeG4S-mJts" TargetMode="External"/><Relationship Id="rId29" Type="http://schemas.openxmlformats.org/officeDocument/2006/relationships/hyperlink" Target="https://github.com/webgio/Rotativa/tree/master/Rotativa.Demo/Rotativa"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hyperlink" Target="https://color.adobe.com/es/explore?page=2" TargetMode="External"/><Relationship Id="rId32"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hyperlink" Target="https://color.adobe.com/es/explore" TargetMode="External"/><Relationship Id="rId28" Type="http://schemas.openxmlformats.org/officeDocument/2006/relationships/image" Target="media/image12.png"/><Relationship Id="rId10" Type="http://schemas.openxmlformats.org/officeDocument/2006/relationships/hyperlink" Target="https://docs.microsoft.com/en-us/ef/core/get-started/aspnetcore/existing-db" TargetMode="External"/><Relationship Id="rId19" Type="http://schemas.openxmlformats.org/officeDocument/2006/relationships/hyperlink" Target="https://www.youtube.com/watch?v=AqocDsE_32c" TargetMode="External"/><Relationship Id="rId31"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hyperlink" Target="https://romannurik.github.io/AndroidAssetStudio/" TargetMode="External"/><Relationship Id="rId27" Type="http://schemas.openxmlformats.org/officeDocument/2006/relationships/image" Target="media/image11.png"/><Relationship Id="rId30" Type="http://schemas.openxmlformats.org/officeDocument/2006/relationships/header" Target="header1.xml"/><Relationship Id="rId8" Type="http://schemas.openxmlformats.org/officeDocument/2006/relationships/hyperlink" Target="https://github.com/Zulu55/MyVet" TargetMode="External"/></Relationships>
</file>

<file path=word/_rels/footer1.xml.rels><?xml version="1.0" encoding="UTF-8" standalone="yes"?>
<Relationships xmlns="http://schemas.openxmlformats.org/package/2006/relationships"><Relationship Id="rId1" Type="http://schemas.openxmlformats.org/officeDocument/2006/relationships/hyperlink" Target="https://github.com/Zulu55/MyVe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34</TotalTime>
  <Pages>1</Pages>
  <Words>68090</Words>
  <Characters>374500</Characters>
  <Application>Microsoft Office Word</Application>
  <DocSecurity>0</DocSecurity>
  <Lines>3120</Lines>
  <Paragraphs>883</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441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iana Russi</dc:creator>
  <cp:lastModifiedBy>Diana Russi</cp:lastModifiedBy>
  <cp:revision>7</cp:revision>
  <dcterms:created xsi:type="dcterms:W3CDTF">2019-12-17T05:10:00Z</dcterms:created>
  <dcterms:modified xsi:type="dcterms:W3CDTF">2019-12-23T08:01:00Z</dcterms:modified>
</cp:coreProperties>
</file>